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37EC0" w14:textId="22B573B1" w:rsidR="00FD7B2A" w:rsidRDefault="002A2B40">
      <w:pPr>
        <w:pStyle w:val="a4"/>
        <w:ind w:left="400"/>
        <w:jc w:val="both"/>
        <w:rPr>
          <w:lang w:eastAsia="ko-KR"/>
        </w:rPr>
        <w:pPrChange w:id="0" w:author="제이펍 출판사" w:date="2021-03-14T18:33:00Z">
          <w:pPr>
            <w:pStyle w:val="a4"/>
            <w:numPr>
              <w:numId w:val="1"/>
            </w:numPr>
            <w:ind w:left="800" w:hanging="400"/>
          </w:pPr>
        </w:pPrChange>
      </w:pPr>
      <w:bookmarkStart w:id="1" w:name="_Hlk66638537"/>
      <w:bookmarkStart w:id="2" w:name="시계열-데이터"/>
      <w:bookmarkEnd w:id="1"/>
      <w:ins w:id="3" w:author="제이펍 출판사" w:date="2021-03-14T18:33:00Z">
        <w:r>
          <w:rPr>
            <w:rFonts w:hint="eastAsia"/>
            <w:lang w:eastAsia="ko-KR"/>
          </w:rPr>
          <w:t xml:space="preserve">1장 </w:t>
        </w:r>
      </w:ins>
      <w:r w:rsidR="00FD7B2A">
        <w:rPr>
          <w:lang w:eastAsia="ko-KR"/>
        </w:rPr>
        <w:t>시계열 데이터</w:t>
      </w:r>
    </w:p>
    <w:p w14:paraId="52B9905D" w14:textId="77777777" w:rsidR="002A2B40" w:rsidRDefault="002A2B40" w:rsidP="00BF7861">
      <w:pPr>
        <w:jc w:val="both"/>
        <w:rPr>
          <w:ins w:id="4" w:author="제이펍 출판사" w:date="2021-03-14T18:33:00Z"/>
          <w:rFonts w:ascii="Times New Roman" w:hAnsi="Times New Roman"/>
          <w:lang w:eastAsia="ko-KR"/>
        </w:rPr>
      </w:pPr>
    </w:p>
    <w:p w14:paraId="32F25FAC" w14:textId="26241EAD" w:rsidR="00FD7B2A" w:rsidRPr="00ED4019" w:rsidRDefault="00FD7B2A" w:rsidP="00BF7861">
      <w:pPr>
        <w:jc w:val="both"/>
        <w:rPr>
          <w:ins w:id="5" w:author="제이펍 출판사" w:date="2021-03-14T16:03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집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특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식시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ins w:id="6" w:author="제이펍 출판사" w:date="2021-03-14T15:57:00Z">
        <w:r w:rsidR="00BF7861" w:rsidRPr="00ED401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</w:t>
      </w:r>
      <w:del w:id="7" w:author="제이펍 출판사" w:date="2021-03-14T15:57:00Z">
        <w:r w:rsidRPr="00ED4019" w:rsidDel="00BF7861">
          <w:rPr>
            <w:rFonts w:ascii="Times New Roman" w:hAnsi="Times New Roman"/>
            <w:lang w:eastAsia="ko-KR"/>
          </w:rPr>
          <w:delText>터이다</w:delText>
        </w:r>
        <w:r w:rsidRPr="00ED4019" w:rsidDel="00BF7861">
          <w:rPr>
            <w:rFonts w:ascii="Times New Roman" w:hAnsi="Times New Roman"/>
            <w:lang w:eastAsia="ko-KR"/>
          </w:rPr>
          <w:delText>.</w:delText>
        </w:r>
      </w:del>
      <w:ins w:id="8" w:author="제이펍 출판사" w:date="2021-03-14T15:57:00Z">
        <w:r w:rsidR="00BF7861" w:rsidRPr="00ED4019">
          <w:rPr>
            <w:rFonts w:ascii="Times New Roman" w:hAnsi="Times New Roman"/>
            <w:lang w:eastAsia="ko-KR"/>
          </w:rPr>
          <w:t>터다</w:t>
        </w:r>
        <w:r w:rsidR="00BF7861" w:rsidRPr="00ED4019">
          <w:rPr>
            <w:rFonts w:ascii="Times New Roman" w:hAnsi="Times New Roman"/>
            <w:lang w:eastAsia="ko-KR"/>
          </w:rPr>
          <w:t>.</w:t>
        </w:r>
      </w:ins>
    </w:p>
    <w:p w14:paraId="79ABF67F" w14:textId="0FE6E81E" w:rsidR="00ED4019" w:rsidRPr="00ED4019" w:rsidRDefault="00AA34CE">
      <w:pPr>
        <w:jc w:val="both"/>
        <w:rPr>
          <w:rFonts w:ascii="Times New Roman" w:hAnsi="Times New Roman"/>
          <w:lang w:eastAsia="ko-KR"/>
        </w:rPr>
        <w:pPrChange w:id="9" w:author="제이펍 출판사" w:date="2021-03-14T15:57:00Z">
          <w:pPr/>
        </w:pPrChange>
      </w:pPr>
      <w:commentRangeStart w:id="10"/>
      <w:commentRangeStart w:id="11"/>
      <w:ins w:id="12" w:author="제이펍 출판사" w:date="2021-03-14T16:20:00Z">
        <w:r>
          <w:rPr>
            <w:rFonts w:ascii="Times New Roman" w:hAnsi="Times New Roman" w:hint="eastAsia"/>
            <w:lang w:eastAsia="ko-KR"/>
          </w:rPr>
          <w:t xml:space="preserve"> </w:t>
        </w:r>
        <w:commentRangeEnd w:id="10"/>
        <w:r>
          <w:rPr>
            <w:rStyle w:val="af3"/>
          </w:rPr>
          <w:commentReference w:id="10"/>
        </w:r>
      </w:ins>
      <w:commentRangeEnd w:id="11"/>
      <w:r w:rsidR="0090274B">
        <w:rPr>
          <w:rStyle w:val="af3"/>
        </w:rPr>
        <w:commentReference w:id="11"/>
      </w:r>
    </w:p>
    <w:p w14:paraId="174D0DBF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13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E5B5503" wp14:editId="00D92CE2">
            <wp:extent cx="5969000" cy="28390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goog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3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51E13" w14:textId="6E58B8F6" w:rsidR="00FD7B2A" w:rsidRPr="00ED4019" w:rsidRDefault="00FD7B2A" w:rsidP="00B60F81">
      <w:pPr>
        <w:pStyle w:val="a6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  <w:lang w:eastAsia="ko-KR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  <w:lang w:eastAsia="ko-KR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</w:r>
      <w:r w:rsidRPr="00ED4019">
        <w:rPr>
          <w:rFonts w:ascii="Times New Roman" w:hAnsi="Times New Roman"/>
          <w:lang w:eastAsia="ko-KR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 xml:space="preserve">SEQ </w:instrText>
      </w:r>
      <w:r w:rsidRPr="00ED4019">
        <w:rPr>
          <w:rFonts w:ascii="Times New Roman" w:hAnsi="Times New Roman" w:hint="eastAsia"/>
          <w:lang w:eastAsia="ko-KR"/>
        </w:rPr>
        <w:instrText>그림</w:instrText>
      </w:r>
      <w:r w:rsidRPr="00ED4019">
        <w:rPr>
          <w:rFonts w:ascii="Times New Roman" w:hAnsi="Times New Roman" w:hint="eastAsia"/>
          <w:lang w:eastAsia="ko-KR"/>
        </w:rPr>
        <w:instrText xml:space="preserve"> \* ARABIC \s 1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  <w:lang w:eastAsia="ko-KR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fldChar w:fldCharType="end"/>
      </w:r>
      <w:ins w:id="14" w:author="user" w:date="2021-03-17T12:14:00Z">
        <w:r w:rsidR="00B01CC5">
          <w:rPr>
            <w:rFonts w:ascii="Times New Roman" w:hAnsi="Times New Roman" w:hint="eastAsia"/>
            <w:lang w:eastAsia="ko-KR"/>
          </w:rPr>
          <w:t xml:space="preserve"> </w:t>
        </w:r>
        <w:commentRangeStart w:id="15"/>
        <w:commentRangeStart w:id="16"/>
        <w:r w:rsidR="00B01CC5">
          <w:rPr>
            <w:rFonts w:ascii="Times New Roman" w:hAnsi="Times New Roman" w:hint="eastAsia"/>
            <w:lang w:eastAsia="ko-KR"/>
          </w:rPr>
          <w:t>구글의</w:t>
        </w:r>
        <w:r w:rsidR="00B01CC5">
          <w:rPr>
            <w:rFonts w:ascii="Times New Roman" w:hAnsi="Times New Roman" w:hint="eastAsia"/>
            <w:lang w:eastAsia="ko-KR"/>
          </w:rPr>
          <w:t xml:space="preserve"> </w:t>
        </w:r>
        <w:r w:rsidR="00B01CC5">
          <w:rPr>
            <w:rFonts w:ascii="Times New Roman" w:hAnsi="Times New Roman" w:hint="eastAsia"/>
            <w:lang w:eastAsia="ko-KR"/>
          </w:rPr>
          <w:t>주가</w:t>
        </w:r>
        <w:r w:rsidR="00B01CC5">
          <w:rPr>
            <w:rFonts w:ascii="Times New Roman" w:hAnsi="Times New Roman" w:hint="eastAsia"/>
            <w:lang w:eastAsia="ko-KR"/>
          </w:rPr>
          <w:t xml:space="preserve"> </w:t>
        </w:r>
      </w:ins>
      <w:ins w:id="17" w:author="standard" w:date="2021-03-26T15:47:00Z">
        <w:r w:rsidR="0090274B">
          <w:rPr>
            <w:rFonts w:ascii="Times New Roman" w:hAnsi="Times New Roman" w:hint="eastAsia"/>
            <w:lang w:eastAsia="ko-KR"/>
          </w:rPr>
          <w:t>시</w:t>
        </w:r>
      </w:ins>
      <w:ins w:id="18" w:author="standard" w:date="2021-03-26T15:48:00Z">
        <w:r w:rsidR="0090274B">
          <w:rPr>
            <w:rFonts w:ascii="Times New Roman" w:hAnsi="Times New Roman" w:hint="eastAsia"/>
            <w:lang w:eastAsia="ko-KR"/>
          </w:rPr>
          <w:t>계열</w:t>
        </w:r>
        <w:r w:rsidR="0090274B">
          <w:rPr>
            <w:rFonts w:ascii="Times New Roman" w:hAnsi="Times New Roman" w:hint="eastAsia"/>
            <w:lang w:eastAsia="ko-KR"/>
          </w:rPr>
          <w:t xml:space="preserve"> </w:t>
        </w:r>
      </w:ins>
      <w:ins w:id="19" w:author="user" w:date="2021-03-17T12:14:00Z">
        <w:r w:rsidR="00B01CC5">
          <w:rPr>
            <w:rFonts w:ascii="Times New Roman" w:hAnsi="Times New Roman" w:hint="eastAsia"/>
            <w:lang w:eastAsia="ko-KR"/>
          </w:rPr>
          <w:t>변동</w:t>
        </w:r>
      </w:ins>
      <w:commentRangeEnd w:id="15"/>
      <w:ins w:id="20" w:author="user" w:date="2021-03-17T12:15:00Z">
        <w:r w:rsidR="00B01CC5">
          <w:rPr>
            <w:rStyle w:val="af3"/>
            <w:i w:val="0"/>
          </w:rPr>
          <w:commentReference w:id="15"/>
        </w:r>
      </w:ins>
      <w:commentRangeEnd w:id="16"/>
      <w:r w:rsidR="0090274B">
        <w:rPr>
          <w:rStyle w:val="af3"/>
          <w:i w:val="0"/>
        </w:rPr>
        <w:commentReference w:id="16"/>
      </w:r>
    </w:p>
    <w:p w14:paraId="538BFD56" w14:textId="77777777" w:rsidR="00ED4019" w:rsidRPr="00ED4019" w:rsidRDefault="00ED4019" w:rsidP="00BF7861">
      <w:pPr>
        <w:pStyle w:val="a0"/>
        <w:jc w:val="both"/>
        <w:rPr>
          <w:ins w:id="21" w:author="제이펍 출판사" w:date="2021-03-14T16:03:00Z"/>
          <w:rFonts w:ascii="Times New Roman" w:hAnsi="Times New Roman"/>
          <w:lang w:eastAsia="ko-KR"/>
        </w:rPr>
      </w:pPr>
    </w:p>
    <w:p w14:paraId="7F2F6F87" w14:textId="625020A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흘러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인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지금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ins w:id="23" w:author="제이펍 출판사" w:date="2021-03-14T16:10:00Z">
        <w:r w:rsidR="00ED4019">
          <w:rPr>
            <w:rFonts w:ascii="Times New Roman" w:hAnsi="Times New Roman" w:hint="eastAsia"/>
            <w:lang w:eastAsia="ko-KR"/>
          </w:rPr>
          <w:t>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24" w:author="제이펍 출판사" w:date="2021-03-14T16:10:00Z">
        <w:r w:rsidRPr="00ED4019" w:rsidDel="00ED4019">
          <w:rPr>
            <w:rFonts w:ascii="Times New Roman" w:hAnsi="Times New Roman" w:hint="eastAsia"/>
            <w:lang w:eastAsia="ko-KR"/>
          </w:rPr>
          <w:delText>우리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 w:hint="eastAsia"/>
            <w:lang w:eastAsia="ko-KR"/>
          </w:rPr>
          <w:delText>곁에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 w:hint="eastAsia"/>
            <w:lang w:eastAsia="ko-KR"/>
          </w:rPr>
          <w:delText>가장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 w:hint="eastAsia"/>
            <w:lang w:eastAsia="ko-KR"/>
          </w:rPr>
          <w:delText>가까이서</w:delText>
        </w:r>
      </w:del>
      <w:ins w:id="25" w:author="제이펍 출판사" w:date="2021-03-14T16:10:00Z">
        <w:r w:rsidR="00ED4019">
          <w:rPr>
            <w:rFonts w:ascii="Times New Roman" w:hAnsi="Times New Roman" w:hint="eastAsia"/>
            <w:lang w:eastAsia="ko-KR"/>
          </w:rPr>
          <w:t>우리가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ins w:id="26" w:author="제이펍 출판사" w:date="2021-03-14T16:11:00Z">
        <w:r w:rsidR="00ED4019">
          <w:rPr>
            <w:rFonts w:ascii="Times New Roman" w:hAnsi="Times New Roman" w:hint="eastAsia"/>
            <w:lang w:eastAsia="ko-KR"/>
          </w:rPr>
          <w:t>가장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뭐니</w:t>
      </w:r>
      <w:ins w:id="27" w:author="제이펍 출판사" w:date="2021-03-14T16:08:00Z"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뭐니</w:t>
      </w:r>
      <w:ins w:id="28" w:author="제이펍 출판사" w:date="2021-03-14T16:08:00Z"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해도</w:t>
      </w:r>
      <w:r w:rsidRPr="00ED4019">
        <w:rPr>
          <w:rFonts w:ascii="Times New Roman" w:hAnsi="Times New Roman"/>
          <w:lang w:eastAsia="ko-KR"/>
        </w:rPr>
        <w:t xml:space="preserve"> </w:t>
      </w:r>
      <w:del w:id="29" w:author="제이펍 출판사" w:date="2021-03-14T16:06:00Z">
        <w:r w:rsidRPr="00ED4019" w:rsidDel="00ED4019">
          <w:rPr>
            <w:rFonts w:ascii="Times New Roman" w:hAnsi="Times New Roman"/>
            <w:lang w:eastAsia="ko-KR"/>
          </w:rPr>
          <w:delText>우리나라의</w:delText>
        </w:r>
        <w:r w:rsidRPr="00ED4019" w:rsidDel="00ED4019">
          <w:rPr>
            <w:rFonts w:ascii="Times New Roman" w:hAnsi="Times New Roman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/>
            <w:lang w:eastAsia="ko-KR"/>
          </w:rPr>
          <w:delText>계절</w:delText>
        </w:r>
        <w:r w:rsidRPr="00ED4019" w:rsidDel="00ED4019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절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닐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리나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력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입동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우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초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경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종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기가</w:t>
      </w:r>
      <w:r w:rsidRPr="00ED4019">
        <w:rPr>
          <w:rFonts w:ascii="Times New Roman" w:hAnsi="Times New Roman"/>
          <w:lang w:eastAsia="ko-KR"/>
        </w:rPr>
        <w:t xml:space="preserve"> </w:t>
      </w:r>
      <w:del w:id="30" w:author="제이펍 출판사" w:date="2021-03-14T16:11:00Z">
        <w:r w:rsidRPr="00ED4019" w:rsidDel="00ED4019">
          <w:rPr>
            <w:rFonts w:ascii="Times New Roman" w:hAnsi="Times New Roman" w:hint="eastAsia"/>
            <w:lang w:eastAsia="ko-KR"/>
          </w:rPr>
          <w:delText>표현되는</w:delText>
        </w:r>
      </w:del>
      <w:ins w:id="31" w:author="제이펍 출판사" w:date="2021-03-14T16:11:00Z">
        <w:r w:rsidR="00ED4019">
          <w:rPr>
            <w:rFonts w:ascii="Times New Roman" w:hAnsi="Times New Roman" w:hint="eastAsia"/>
            <w:lang w:eastAsia="ko-KR"/>
          </w:rPr>
          <w:t>표기되어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  <w:r w:rsidR="00ED4019">
          <w:rPr>
            <w:rFonts w:ascii="Times New Roman" w:hAnsi="Times New Roman" w:hint="eastAsia"/>
            <w:lang w:eastAsia="ko-KR"/>
          </w:rPr>
          <w:t>있는</w:t>
        </w:r>
      </w:ins>
      <w:r w:rsidRPr="00ED4019">
        <w:rPr>
          <w:rFonts w:ascii="Times New Roman" w:hAnsi="Times New Roman"/>
          <w:lang w:eastAsia="ko-KR"/>
        </w:rPr>
        <w:t>데</w:t>
      </w:r>
      <w:ins w:id="32" w:author="제이펍 출판사" w:date="2021-03-14T16:06:00Z">
        <w:r w:rsidR="00ED4019" w:rsidRPr="00ED401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상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del w:id="33" w:author="제이펍 출판사" w:date="2021-03-14T16:11:00Z"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 w:hint="eastAsia"/>
            <w:lang w:eastAsia="ko-KR"/>
          </w:rPr>
          <w:delText>동안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34" w:author="제이펍 출판사" w:date="2021-03-14T16:11:00Z">
        <w:r w:rsidR="00ED4019">
          <w:rPr>
            <w:rFonts w:ascii="Times New Roman" w:hAnsi="Times New Roman" w:hint="eastAsia"/>
            <w:lang w:eastAsia="ko-KR"/>
          </w:rPr>
          <w:t>에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  <w:r w:rsidR="00ED4019">
          <w:rPr>
            <w:rFonts w:ascii="Times New Roman" w:hAnsi="Times New Roman" w:hint="eastAsia"/>
            <w:lang w:eastAsia="ko-KR"/>
          </w:rPr>
          <w:t>걸쳐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했고</w:t>
      </w:r>
      <w:ins w:id="35" w:author="제이펍 출판사" w:date="2021-03-14T16:06:00Z">
        <w:r w:rsidR="00ED4019" w:rsidRPr="00ED401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했다</w:t>
      </w:r>
      <w:r w:rsidRPr="00ED4019">
        <w:rPr>
          <w:rFonts w:ascii="Times New Roman" w:hAnsi="Times New Roman"/>
          <w:lang w:eastAsia="ko-KR"/>
        </w:rPr>
        <w:t>.</w:t>
      </w:r>
    </w:p>
    <w:p w14:paraId="59D689D3" w14:textId="7DBAEF2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지금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</w:t>
      </w:r>
      <w:del w:id="37" w:author="제이펍 출판사" w:date="2021-03-14T16:12:00Z">
        <w:r w:rsidRPr="00ED4019" w:rsidDel="00ED4019">
          <w:rPr>
            <w:rFonts w:ascii="Times New Roman" w:hAnsi="Times New Roman" w:hint="eastAsia"/>
            <w:lang w:eastAsia="ko-KR"/>
          </w:rPr>
          <w:delText>하는</w:delText>
        </w:r>
      </w:del>
      <w:ins w:id="38" w:author="제이펍 출판사" w:date="2021-03-14T16:12:00Z">
        <w:r w:rsidR="00ED4019">
          <w:rPr>
            <w:rFonts w:ascii="Times New Roman" w:hAnsi="Times New Roman" w:hint="eastAsia"/>
            <w:lang w:eastAsia="ko-KR"/>
          </w:rPr>
          <w:t>하여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응용</w:t>
      </w:r>
      <w:ins w:id="39" w:author="제이펍 출판사" w:date="2021-03-14T16:12:00Z">
        <w:r w:rsidR="00ED4019">
          <w:rPr>
            <w:rFonts w:ascii="Times New Roman" w:hAnsi="Times New Roman" w:hint="eastAsia"/>
            <w:lang w:eastAsia="ko-KR"/>
          </w:rPr>
          <w:t>하는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  <w:r w:rsidR="00ED4019">
          <w:rPr>
            <w:rFonts w:ascii="Times New Roman" w:hAnsi="Times New Roman" w:hint="eastAsia"/>
            <w:lang w:eastAsia="ko-KR"/>
          </w:rPr>
          <w:t>경우가</w:t>
        </w:r>
      </w:ins>
      <w:del w:id="40" w:author="제이펍 출판사" w:date="2021-03-14T16:12:00Z">
        <w:r w:rsidRPr="00ED4019" w:rsidDel="00ED4019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특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제지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상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관광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전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경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야뿐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업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del w:id="41" w:author="제이펍 출판사" w:date="2021-03-14T16:12:00Z">
        <w:r w:rsidRPr="00ED4019" w:rsidDel="00ED4019">
          <w:rPr>
            <w:rFonts w:ascii="Times New Roman" w:hAnsi="Times New Roman" w:hint="eastAsia"/>
            <w:lang w:eastAsia="ko-KR"/>
          </w:rPr>
          <w:delText>와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 w:hint="eastAsia"/>
            <w:lang w:eastAsia="ko-KR"/>
          </w:rPr>
          <w:delText>같이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42" w:author="제이펍 출판사" w:date="2021-03-14T16:12:00Z">
        <w:r w:rsidR="00ED4019">
          <w:rPr>
            <w:rFonts w:ascii="Times New Roman" w:hAnsi="Times New Roman" w:hint="eastAsia"/>
            <w:lang w:eastAsia="ko-KR"/>
          </w:rPr>
          <w:t>처럼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속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del w:id="43" w:author="제이펍 출판사" w:date="2021-03-14T16:09:00Z">
        <w:r w:rsidRPr="00ED4019" w:rsidDel="00ED4019">
          <w:rPr>
            <w:rFonts w:ascii="Times New Roman" w:hAnsi="Times New Roman"/>
            <w:lang w:eastAsia="ko-KR"/>
          </w:rPr>
          <w:delText xml:space="preserve"> </w:delText>
        </w:r>
        <w:r w:rsidRPr="00ED4019" w:rsidDel="00ED4019">
          <w:rPr>
            <w:rFonts w:ascii="Times New Roman" w:hAnsi="Times New Roman"/>
            <w:lang w:eastAsia="ko-KR"/>
          </w:rPr>
          <w:delText>동안</w:delText>
        </w:r>
      </w:del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특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립하</w:t>
      </w:r>
      <w:del w:id="44" w:author="제이펍 출판사" w:date="2021-03-14T16:12:00Z">
        <w:r w:rsidRPr="00ED4019" w:rsidDel="00ED4019">
          <w:rPr>
            <w:rFonts w:ascii="Times New Roman" w:hAnsi="Times New Roman" w:hint="eastAsia"/>
            <w:lang w:eastAsia="ko-KR"/>
          </w:rPr>
          <w:delText>는데</w:delText>
        </w:r>
        <w:r w:rsidRPr="00ED4019" w:rsidDel="00ED4019">
          <w:rPr>
            <w:rFonts w:ascii="Times New Roman" w:hAnsi="Times New Roman" w:hint="eastAsia"/>
            <w:lang w:eastAsia="ko-KR"/>
          </w:rPr>
          <w:delText xml:space="preserve">, </w:delText>
        </w:r>
      </w:del>
      <w:ins w:id="45" w:author="제이펍 출판사" w:date="2021-03-14T16:12:00Z">
        <w:r w:rsidR="00ED4019">
          <w:rPr>
            <w:rFonts w:ascii="Times New Roman" w:hAnsi="Times New Roman" w:hint="eastAsia"/>
            <w:lang w:eastAsia="ko-KR"/>
          </w:rPr>
          <w:t>거나</w:t>
        </w:r>
        <w:r w:rsid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기업에서</w:t>
      </w:r>
      <w:r w:rsidRPr="00ED4019">
        <w:rPr>
          <w:rFonts w:ascii="Times New Roman" w:hAnsi="Times New Roman"/>
          <w:lang w:eastAsia="ko-KR"/>
        </w:rPr>
        <w:t xml:space="preserve"> </w:t>
      </w:r>
      <w:del w:id="46" w:author="제이펍 출판사" w:date="2021-03-14T16:10:00Z">
        <w:r w:rsidRPr="00ED4019" w:rsidDel="00ED4019">
          <w:rPr>
            <w:rFonts w:ascii="Times New Roman" w:hAnsi="Times New Roman"/>
            <w:lang w:eastAsia="ko-KR"/>
          </w:rPr>
          <w:delText>비지니스</w:delText>
        </w:r>
      </w:del>
      <w:ins w:id="47" w:author="제이펍 출판사" w:date="2021-03-14T16:10:00Z">
        <w:r w:rsidR="00ED4019">
          <w:rPr>
            <w:rFonts w:ascii="Times New Roman" w:hAnsi="Times New Roman"/>
            <w:lang w:eastAsia="ko-KR"/>
          </w:rPr>
          <w:t>비즈니스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략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립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다</w:t>
      </w:r>
      <w:r w:rsidRPr="00ED4019">
        <w:rPr>
          <w:rFonts w:ascii="Times New Roman" w:hAnsi="Times New Roman"/>
          <w:lang w:eastAsia="ko-KR"/>
        </w:rPr>
        <w:t>.</w:t>
      </w:r>
    </w:p>
    <w:p w14:paraId="16725745" w14:textId="27561A0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최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달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들은</w:t>
      </w:r>
      <w:r w:rsidRPr="00ED4019">
        <w:rPr>
          <w:rFonts w:ascii="Times New Roman" w:hAnsi="Times New Roman"/>
          <w:lang w:eastAsia="ko-KR"/>
        </w:rPr>
        <w:t xml:space="preserve"> </w:t>
      </w:r>
      <w:del w:id="49" w:author="제이펍 출판사" w:date="2021-03-14T16:15:00Z">
        <w:r w:rsidRPr="00ED4019" w:rsidDel="00AA34CE">
          <w:rPr>
            <w:rFonts w:ascii="Times New Roman" w:hAnsi="Times New Roman"/>
            <w:lang w:eastAsia="ko-KR"/>
          </w:rPr>
          <w:delText>지도학습</w:delText>
        </w:r>
      </w:del>
      <w:ins w:id="50" w:author="제이펍 출판사" w:date="2021-03-14T16:15:00Z">
        <w:r w:rsidR="00AA34CE">
          <w:rPr>
            <w:rFonts w:ascii="Times New Roman" w:hAnsi="Times New Roman"/>
            <w:lang w:eastAsia="ko-KR"/>
          </w:rPr>
          <w:t>지도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>(</w:t>
      </w:r>
      <w:del w:id="51" w:author="제이펍 출판사" w:date="2021-03-14T17:47:00Z">
        <w:r w:rsidRPr="00ED4019" w:rsidDel="001B0D03">
          <w:rPr>
            <w:rFonts w:ascii="Times New Roman" w:hAnsi="Times New Roman"/>
            <w:lang w:eastAsia="ko-KR"/>
          </w:rPr>
          <w:delText xml:space="preserve">Supervised </w:delText>
        </w:r>
      </w:del>
      <w:ins w:id="52" w:author="제이펍 출판사" w:date="2021-03-14T17:47:00Z">
        <w:r w:rsidR="001B0D03">
          <w:rPr>
            <w:rFonts w:ascii="Times New Roman" w:hAnsi="Times New Roman"/>
            <w:lang w:eastAsia="ko-KR"/>
          </w:rPr>
          <w:t>s</w:t>
        </w:r>
        <w:r w:rsidR="001B0D03" w:rsidRPr="00ED4019">
          <w:rPr>
            <w:rFonts w:ascii="Times New Roman" w:hAnsi="Times New Roman"/>
            <w:lang w:eastAsia="ko-KR"/>
          </w:rPr>
          <w:t xml:space="preserve">upervised </w:t>
        </w:r>
      </w:ins>
      <w:del w:id="53" w:author="제이펍 출판사" w:date="2021-03-14T17:47:00Z">
        <w:r w:rsidRPr="00ED4019" w:rsidDel="001B0D03">
          <w:rPr>
            <w:rFonts w:ascii="Times New Roman" w:hAnsi="Times New Roman"/>
            <w:lang w:eastAsia="ko-KR"/>
          </w:rPr>
          <w:delText>Learning</w:delText>
        </w:r>
      </w:del>
      <w:ins w:id="54" w:author="제이펍 출판사" w:date="2021-03-14T17:47:00Z">
        <w:r w:rsidR="001B0D03">
          <w:rPr>
            <w:rFonts w:ascii="Times New Roman" w:hAnsi="Times New Roman"/>
            <w:lang w:eastAsia="ko-KR"/>
          </w:rPr>
          <w:t>l</w:t>
        </w:r>
        <w:r w:rsidR="001B0D03" w:rsidRPr="00ED4019">
          <w:rPr>
            <w:rFonts w:ascii="Times New Roman" w:hAnsi="Times New Roman"/>
            <w:lang w:eastAsia="ko-KR"/>
          </w:rPr>
          <w:t>earning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비</w:t>
      </w:r>
      <w:del w:id="55" w:author="제이펍 출판사" w:date="2021-03-14T16:15:00Z">
        <w:r w:rsidRPr="00ED4019" w:rsidDel="00AA34CE">
          <w:rPr>
            <w:rFonts w:ascii="Times New Roman" w:hAnsi="Times New Roman"/>
            <w:lang w:eastAsia="ko-KR"/>
          </w:rPr>
          <w:delText>지도학습</w:delText>
        </w:r>
      </w:del>
      <w:ins w:id="56" w:author="제이펍 출판사" w:date="2021-03-14T16:15:00Z">
        <w:r w:rsidR="00AA34CE">
          <w:rPr>
            <w:rFonts w:ascii="Times New Roman" w:hAnsi="Times New Roman"/>
            <w:lang w:eastAsia="ko-KR"/>
          </w:rPr>
          <w:t>지도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>(</w:t>
      </w:r>
      <w:del w:id="57" w:author="제이펍 출판사" w:date="2021-03-14T17:47:00Z">
        <w:r w:rsidRPr="00ED4019" w:rsidDel="001B0D03">
          <w:rPr>
            <w:rFonts w:ascii="Times New Roman" w:hAnsi="Times New Roman"/>
            <w:lang w:eastAsia="ko-KR"/>
          </w:rPr>
          <w:delText xml:space="preserve">Unsupervised </w:delText>
        </w:r>
      </w:del>
      <w:ins w:id="58" w:author="제이펍 출판사" w:date="2021-03-14T17:47:00Z">
        <w:r w:rsidR="001B0D03">
          <w:rPr>
            <w:rFonts w:ascii="Times New Roman" w:hAnsi="Times New Roman"/>
            <w:lang w:eastAsia="ko-KR"/>
          </w:rPr>
          <w:t>u</w:t>
        </w:r>
        <w:r w:rsidR="001B0D03" w:rsidRPr="00ED4019">
          <w:rPr>
            <w:rFonts w:ascii="Times New Roman" w:hAnsi="Times New Roman"/>
            <w:lang w:eastAsia="ko-KR"/>
          </w:rPr>
          <w:t xml:space="preserve">nsupervised </w:t>
        </w:r>
      </w:ins>
      <w:del w:id="59" w:author="제이펍 출판사" w:date="2021-03-14T17:47:00Z">
        <w:r w:rsidRPr="00ED4019" w:rsidDel="001B0D03">
          <w:rPr>
            <w:rFonts w:ascii="Times New Roman" w:hAnsi="Times New Roman"/>
            <w:lang w:eastAsia="ko-KR"/>
          </w:rPr>
          <w:delText>Learning</w:delText>
        </w:r>
      </w:del>
      <w:ins w:id="60" w:author="제이펍 출판사" w:date="2021-03-14T17:47:00Z">
        <w:r w:rsidR="001B0D03">
          <w:rPr>
            <w:rFonts w:ascii="Times New Roman" w:hAnsi="Times New Roman"/>
            <w:lang w:eastAsia="ko-KR"/>
          </w:rPr>
          <w:t>l</w:t>
        </w:r>
        <w:r w:rsidR="001B0D03" w:rsidRPr="00ED4019">
          <w:rPr>
            <w:rFonts w:ascii="Times New Roman" w:hAnsi="Times New Roman"/>
            <w:lang w:eastAsia="ko-KR"/>
          </w:rPr>
          <w:t>earning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del w:id="61" w:author="제이펍 출판사" w:date="2021-03-14T16:14:00Z">
        <w:r w:rsidRPr="00ED4019" w:rsidDel="00AA34CE">
          <w:rPr>
            <w:rFonts w:ascii="Times New Roman" w:hAnsi="Times New Roman"/>
            <w:lang w:eastAsia="ko-KR"/>
          </w:rPr>
          <w:delText>강화</w:delText>
        </w:r>
        <w:r w:rsidRPr="00ED4019" w:rsidDel="00AA34CE">
          <w:rPr>
            <w:rFonts w:ascii="Times New Roman" w:hAnsi="Times New Roman"/>
            <w:lang w:eastAsia="ko-KR"/>
          </w:rPr>
          <w:delText xml:space="preserve"> </w:delText>
        </w:r>
        <w:r w:rsidRPr="00ED4019" w:rsidDel="00AA34CE">
          <w:rPr>
            <w:rFonts w:ascii="Times New Roman" w:hAnsi="Times New Roman"/>
            <w:lang w:eastAsia="ko-KR"/>
          </w:rPr>
          <w:delText>학습</w:delText>
        </w:r>
      </w:del>
      <w:ins w:id="62" w:author="제이펍 출판사" w:date="2021-03-14T16:15:00Z">
        <w:r w:rsidR="00AA34CE">
          <w:rPr>
            <w:rFonts w:ascii="Times New Roman" w:hAnsi="Times New Roman"/>
            <w:lang w:eastAsia="ko-KR"/>
          </w:rPr>
          <w:t>강화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>(</w:t>
      </w:r>
      <w:del w:id="63" w:author="제이펍 출판사" w:date="2021-03-14T17:47:00Z">
        <w:r w:rsidRPr="00ED4019" w:rsidDel="001B0D03">
          <w:rPr>
            <w:rFonts w:ascii="Times New Roman" w:hAnsi="Times New Roman"/>
            <w:lang w:eastAsia="ko-KR"/>
          </w:rPr>
          <w:delText xml:space="preserve">Reinforcement </w:delText>
        </w:r>
      </w:del>
      <w:ins w:id="64" w:author="제이펍 출판사" w:date="2021-03-14T17:47:00Z">
        <w:r w:rsidR="001B0D03">
          <w:rPr>
            <w:rFonts w:ascii="Times New Roman" w:hAnsi="Times New Roman"/>
            <w:lang w:eastAsia="ko-KR"/>
          </w:rPr>
          <w:t>r</w:t>
        </w:r>
        <w:r w:rsidR="001B0D03" w:rsidRPr="00ED4019">
          <w:rPr>
            <w:rFonts w:ascii="Times New Roman" w:hAnsi="Times New Roman"/>
            <w:lang w:eastAsia="ko-KR"/>
          </w:rPr>
          <w:t xml:space="preserve">einforcement </w:t>
        </w:r>
      </w:ins>
      <w:del w:id="65" w:author="제이펍 출판사" w:date="2021-03-14T16:13:00Z">
        <w:r w:rsidRPr="00ED4019" w:rsidDel="00AA34CE">
          <w:rPr>
            <w:rFonts w:ascii="Times New Roman" w:hAnsi="Times New Roman" w:hint="eastAsia"/>
            <w:lang w:eastAsia="ko-KR"/>
          </w:rPr>
          <w:delText>l</w:delText>
        </w:r>
      </w:del>
      <w:ins w:id="66" w:author="제이펍 출판사" w:date="2021-03-14T17:47:00Z">
        <w:r w:rsidR="001B0D03">
          <w:rPr>
            <w:rFonts w:ascii="Times New Roman" w:hAnsi="Times New Roman"/>
            <w:lang w:eastAsia="ko-KR"/>
          </w:rPr>
          <w:t>l</w:t>
        </w:r>
      </w:ins>
      <w:r w:rsidRPr="00ED4019">
        <w:rPr>
          <w:rFonts w:ascii="Times New Roman" w:hAnsi="Times New Roman"/>
          <w:lang w:eastAsia="ko-KR"/>
        </w:rPr>
        <w:t xml:space="preserve">earning) </w:t>
      </w:r>
      <w:r w:rsidRPr="00ED4019">
        <w:rPr>
          <w:rFonts w:ascii="Times New Roman" w:hAnsi="Times New Roman"/>
          <w:lang w:eastAsia="ko-KR"/>
        </w:rPr>
        <w:t>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류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del w:id="67" w:author="제이펍 출판사" w:date="2021-03-14T16:15:00Z">
        <w:r w:rsidRPr="00ED4019" w:rsidDel="00AA34CE">
          <w:rPr>
            <w:rFonts w:ascii="Times New Roman" w:hAnsi="Times New Roman"/>
            <w:lang w:eastAsia="ko-KR"/>
          </w:rPr>
          <w:delText>예측</w:delText>
        </w:r>
        <w:r w:rsidRPr="00ED4019" w:rsidDel="00AA34CE">
          <w:rPr>
            <w:rFonts w:ascii="Times New Roman" w:hAnsi="Times New Roman"/>
            <w:lang w:eastAsia="ko-KR"/>
          </w:rPr>
          <w:delText xml:space="preserve"> </w:delText>
        </w:r>
        <w:r w:rsidRPr="00ED4019" w:rsidDel="00AA34CE">
          <w:rPr>
            <w:rFonts w:ascii="Times New Roman" w:hAnsi="Times New Roman"/>
            <w:lang w:eastAsia="ko-KR"/>
          </w:rPr>
          <w:delText>값</w:delText>
        </w:r>
      </w:del>
      <w:ins w:id="68" w:author="제이펍 출판사" w:date="2021-03-14T16:15:00Z">
        <w:r w:rsidR="00AA34CE">
          <w:rPr>
            <w:rFonts w:ascii="Times New Roman" w:hAnsi="Times New Roman"/>
            <w:lang w:eastAsia="ko-KR"/>
          </w:rPr>
          <w:t>예측값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del w:id="69" w:author="제이펍 출판사" w:date="2021-03-14T16:14:00Z">
        <w:r w:rsidRPr="00ED4019" w:rsidDel="00AA34CE">
          <w:rPr>
            <w:rFonts w:ascii="Times New Roman" w:hAnsi="Times New Roman"/>
            <w:lang w:eastAsia="ko-KR"/>
          </w:rPr>
          <w:delText>해내</w:delText>
        </w:r>
      </w:del>
      <w:ins w:id="70" w:author="제이펍 출판사" w:date="2021-03-14T16:14:00Z">
        <w:r w:rsidR="00AA34CE">
          <w:rPr>
            <w:rFonts w:ascii="Times New Roman" w:hAnsi="Times New Roman"/>
            <w:lang w:eastAsia="ko-KR"/>
          </w:rPr>
          <w:t>해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내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71" w:author="제이펍 출판사" w:date="2021-03-14T16:15:00Z">
        <w:r w:rsidRPr="00ED4019" w:rsidDel="00AA34CE">
          <w:rPr>
            <w:rFonts w:ascii="Times New Roman" w:hAnsi="Times New Roman"/>
            <w:lang w:eastAsia="ko-KR"/>
          </w:rPr>
          <w:delText>지도학습</w:delText>
        </w:r>
      </w:del>
      <w:ins w:id="72" w:author="제이펍 출판사" w:date="2021-03-14T16:15:00Z">
        <w:r w:rsidR="00AA34CE">
          <w:rPr>
            <w:rFonts w:ascii="Times New Roman" w:hAnsi="Times New Roman"/>
            <w:lang w:eastAsia="ko-KR"/>
          </w:rPr>
          <w:t>지도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비</w:t>
      </w:r>
      <w:del w:id="73" w:author="제이펍 출판사" w:date="2021-03-14T16:15:00Z">
        <w:r w:rsidRPr="00ED4019" w:rsidDel="00AA34CE">
          <w:rPr>
            <w:rFonts w:ascii="Times New Roman" w:hAnsi="Times New Roman"/>
            <w:lang w:eastAsia="ko-KR"/>
          </w:rPr>
          <w:delText>지도학습</w:delText>
        </w:r>
      </w:del>
      <w:ins w:id="74" w:author="제이펍 출판사" w:date="2021-03-14T16:15:00Z">
        <w:r w:rsidR="00AA34CE">
          <w:rPr>
            <w:rFonts w:ascii="Times New Roman" w:hAnsi="Times New Roman"/>
            <w:lang w:eastAsia="ko-KR"/>
          </w:rPr>
          <w:t>지도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del w:id="75" w:author="제이펍 출판사" w:date="2021-03-14T16:14:00Z">
        <w:r w:rsidRPr="00ED4019" w:rsidDel="00AA34CE">
          <w:rPr>
            <w:rFonts w:ascii="Times New Roman" w:hAnsi="Times New Roman"/>
            <w:lang w:eastAsia="ko-KR"/>
          </w:rPr>
          <w:delText>강화</w:delText>
        </w:r>
        <w:r w:rsidRPr="00ED4019" w:rsidDel="00AA34CE">
          <w:rPr>
            <w:rFonts w:ascii="Times New Roman" w:hAnsi="Times New Roman"/>
            <w:lang w:eastAsia="ko-KR"/>
          </w:rPr>
          <w:delText xml:space="preserve"> </w:delText>
        </w:r>
        <w:r w:rsidRPr="00ED4019" w:rsidDel="00AA34CE">
          <w:rPr>
            <w:rFonts w:ascii="Times New Roman" w:hAnsi="Times New Roman"/>
            <w:lang w:eastAsia="ko-KR"/>
          </w:rPr>
          <w:delText>학습</w:delText>
        </w:r>
      </w:del>
      <w:ins w:id="76" w:author="제이펍 출판사" w:date="2021-03-14T16:15:00Z">
        <w:r w:rsidR="00AA34CE">
          <w:rPr>
            <w:rFonts w:ascii="Times New Roman" w:hAnsi="Times New Roman"/>
            <w:lang w:eastAsia="ko-KR"/>
          </w:rPr>
          <w:t>강화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학습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시키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Azure, AWS, H2O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플랫폼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77" w:author="제이펍 출판사" w:date="2021-03-14T16:14:00Z">
        <w:r w:rsidR="00AA34C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ins w:id="78" w:author="user" w:date="2021-03-17T11:31:00Z">
        <w:r w:rsidR="004E69F5">
          <w:rPr>
            <w:rFonts w:ascii="Times New Roman" w:hAnsi="Times New Roman" w:hint="eastAsia"/>
            <w:lang w:eastAsia="ko-KR"/>
          </w:rPr>
          <w:t>컨설팅</w:t>
        </w:r>
        <w:r w:rsidR="004E69F5">
          <w:rPr>
            <w:rFonts w:ascii="Times New Roman" w:hAnsi="Times New Roman" w:hint="eastAsia"/>
            <w:lang w:eastAsia="ko-KR"/>
          </w:rPr>
          <w:t xml:space="preserve"> </w:t>
        </w:r>
        <w:r w:rsidR="004E69F5">
          <w:rPr>
            <w:rFonts w:ascii="Times New Roman" w:hAnsi="Times New Roman" w:hint="eastAsia"/>
            <w:lang w:eastAsia="ko-KR"/>
          </w:rPr>
          <w:t>회사</w:t>
        </w:r>
        <w:r w:rsidR="004E69F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맥킨지</w:t>
      </w:r>
      <w:ins w:id="79" w:author="user" w:date="2021-03-17T11:31:00Z">
        <w:r w:rsidR="00337192">
          <w:rPr>
            <w:rFonts w:ascii="Times New Roman" w:hAnsi="Times New Roman" w:hint="eastAsia"/>
            <w:lang w:eastAsia="ko-KR"/>
          </w:rPr>
          <w:t>(</w:t>
        </w:r>
        <w:r w:rsidR="00337192">
          <w:rPr>
            <w:rFonts w:ascii="맑은 고딕" w:eastAsia="맑은 고딕" w:hAnsi="맑은 고딕" w:hint="eastAsia"/>
            <w:color w:val="404040"/>
            <w:spacing w:val="-4"/>
            <w:sz w:val="20"/>
            <w:szCs w:val="20"/>
            <w:shd w:val="clear" w:color="auto" w:fill="FFFFFF"/>
            <w:lang w:eastAsia="ko-KR"/>
          </w:rPr>
          <w:t>McKinsey</w:t>
        </w:r>
        <w:r w:rsidR="008D7C79">
          <w:rPr>
            <w:rFonts w:ascii="맑은 고딕" w:eastAsia="맑은 고딕" w:hAnsi="맑은 고딕" w:hint="eastAsia"/>
            <w:color w:val="404040"/>
            <w:spacing w:val="-4"/>
            <w:sz w:val="20"/>
            <w:szCs w:val="20"/>
            <w:shd w:val="clear" w:color="auto" w:fill="FFFFFF"/>
            <w:lang w:eastAsia="ko-KR"/>
          </w:rPr>
          <w:t>)</w:t>
        </w:r>
      </w:ins>
      <w:ins w:id="80" w:author="user" w:date="2021-03-17T11:32:00Z">
        <w:r w:rsidR="004E69F5">
          <w:rPr>
            <w:rFonts w:ascii="맑은 고딕" w:eastAsia="맑은 고딕" w:hAnsi="맑은 고딕" w:hint="eastAsia"/>
            <w:color w:val="404040"/>
            <w:spacing w:val="-4"/>
            <w:sz w:val="20"/>
            <w:szCs w:val="20"/>
            <w:shd w:val="clear" w:color="auto" w:fill="FFFFFF"/>
            <w:lang w:eastAsia="ko-KR"/>
          </w:rPr>
          <w:t>는</w:t>
        </w:r>
      </w:ins>
      <w:del w:id="81" w:author="user" w:date="2021-03-17T11:32:00Z">
        <w:r w:rsidRPr="00ED4019" w:rsidDel="004E69F5">
          <w:rPr>
            <w:rFonts w:ascii="Times New Roman" w:hAnsi="Times New Roman"/>
            <w:lang w:eastAsia="ko-KR"/>
          </w:rPr>
          <w:delText>에</w:delText>
        </w:r>
        <w:r w:rsidRPr="00ED4019" w:rsidDel="004E69F5">
          <w:rPr>
            <w:rFonts w:ascii="Times New Roman" w:hAnsi="Times New Roman"/>
            <w:lang w:eastAsia="ko-KR"/>
          </w:rPr>
          <w:delText xml:space="preserve"> </w:delText>
        </w:r>
      </w:del>
      <w:del w:id="82" w:author="user" w:date="2021-03-17T11:31:00Z">
        <w:r w:rsidRPr="00ED4019" w:rsidDel="004E69F5">
          <w:rPr>
            <w:rFonts w:ascii="Times New Roman" w:hAnsi="Times New Roman" w:hint="eastAsia"/>
            <w:lang w:eastAsia="ko-KR"/>
          </w:rPr>
          <w:delText>의하</w:delText>
        </w:r>
      </w:del>
      <w:del w:id="83" w:author="user" w:date="2021-03-17T11:32:00Z">
        <w:r w:rsidRPr="00ED4019" w:rsidDel="004E69F5">
          <w:rPr>
            <w:rFonts w:ascii="Times New Roman" w:hAnsi="Times New Roman"/>
            <w:lang w:eastAsia="ko-KR"/>
          </w:rPr>
          <w:delText>면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텍스트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디오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비디오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1"/>
      </w:r>
    </w:p>
    <w:p w14:paraId="3B8AAFF5" w14:textId="2BA882E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85" w:author="제이펍 출판사" w:date="2021-03-14T15:57:00Z">
          <w:pPr>
            <w:pStyle w:val="a0"/>
          </w:pPr>
        </w:pPrChange>
      </w:pPr>
      <w:del w:id="86" w:author="제이펍 출판사" w:date="2021-03-14T16:16:00Z">
        <w:r w:rsidRPr="00ED4019" w:rsidDel="00AA34CE">
          <w:rPr>
            <w:rFonts w:ascii="Times New Roman" w:hAnsi="Times New Roman" w:hint="eastAsia"/>
            <w:lang w:eastAsia="ko-KR"/>
          </w:rPr>
          <w:delText>이와</w:delText>
        </w:r>
        <w:r w:rsidRPr="00ED4019" w:rsidDel="00AA34CE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AA34CE">
          <w:rPr>
            <w:rFonts w:ascii="Times New Roman" w:hAnsi="Times New Roman" w:hint="eastAsia"/>
            <w:lang w:eastAsia="ko-KR"/>
          </w:rPr>
          <w:delText>같이</w:delText>
        </w:r>
        <w:r w:rsidRPr="00ED4019" w:rsidDel="00AA34CE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87" w:author="제이펍 출판사" w:date="2021-03-14T16:16:00Z">
        <w:r w:rsidR="00AA34CE">
          <w:rPr>
            <w:rFonts w:ascii="Times New Roman" w:hAnsi="Times New Roman" w:hint="eastAsia"/>
            <w:lang w:eastAsia="ko-KR"/>
          </w:rPr>
          <w:t>이처럼</w:t>
        </w:r>
        <w:r w:rsidR="00AA34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속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88" w:author="제이펍 출판사" w:date="2021-03-14T16:16:00Z">
        <w:r w:rsidR="00AA34C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89" w:author="제이펍 출판사" w:date="2021-03-14T16:16:00Z">
        <w:r w:rsidRPr="00ED4019" w:rsidDel="00AA34CE">
          <w:rPr>
            <w:rFonts w:ascii="Times New Roman" w:hAnsi="Times New Roman"/>
            <w:lang w:eastAsia="ko-KR"/>
          </w:rPr>
          <w:delText>Facebook</w:delText>
        </w:r>
      </w:del>
      <w:ins w:id="90" w:author="제이펍 출판사" w:date="2021-03-14T16:16:00Z">
        <w:r w:rsidR="00AA34CE">
          <w:rPr>
            <w:rFonts w:ascii="Times New Roman" w:hAnsi="Times New Roman" w:hint="eastAsia"/>
            <w:lang w:eastAsia="ko-KR"/>
          </w:rPr>
          <w:t>페이스북</w:t>
        </w:r>
      </w:ins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사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>(</w:t>
      </w:r>
      <w:del w:id="91" w:author="user" w:date="2021-03-22T13:24:00Z">
        <w:r w:rsidRPr="00ED4019" w:rsidDel="00F87BC3">
          <w:rPr>
            <w:rFonts w:ascii="Times New Roman" w:hAnsi="Times New Roman"/>
            <w:lang w:eastAsia="ko-KR"/>
          </w:rPr>
          <w:delText>Prophet</w:delText>
        </w:r>
      </w:del>
      <w:ins w:id="92" w:author="user" w:date="2021-03-22T13:24:00Z">
        <w:r w:rsidR="00F87BC3">
          <w:rPr>
            <w:rFonts w:ascii="Times New Roman" w:hAnsi="Times New Roman" w:hint="eastAsia"/>
            <w:lang w:eastAsia="ko-KR"/>
          </w:rPr>
          <w:t>p</w:t>
        </w:r>
        <w:r w:rsidR="00F87BC3" w:rsidRPr="00ED4019">
          <w:rPr>
            <w:rFonts w:ascii="Times New Roman" w:hAnsi="Times New Roman"/>
            <w:lang w:eastAsia="ko-KR"/>
          </w:rPr>
          <w:t>rophe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전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각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핸들링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모델링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del w:id="93" w:author="제이펍 출판사" w:date="2021-03-14T16:16:00Z">
        <w:r w:rsidRPr="00ED4019" w:rsidDel="00AA34CE">
          <w:rPr>
            <w:rFonts w:ascii="Times New Roman" w:hAnsi="Times New Roman"/>
            <w:lang w:eastAsia="ko-KR"/>
          </w:rPr>
          <w:delText>알아</w:delText>
        </w:r>
        <w:r w:rsidRPr="00ED4019" w:rsidDel="00AA34CE">
          <w:rPr>
            <w:rFonts w:ascii="Times New Roman" w:hAnsi="Times New Roman"/>
            <w:lang w:eastAsia="ko-KR"/>
          </w:rPr>
          <w:delText xml:space="preserve"> </w:delText>
        </w:r>
        <w:r w:rsidRPr="00ED4019" w:rsidDel="00AA34CE">
          <w:rPr>
            <w:rFonts w:ascii="Times New Roman" w:hAnsi="Times New Roman"/>
            <w:lang w:eastAsia="ko-KR"/>
          </w:rPr>
          <w:delText>보</w:delText>
        </w:r>
      </w:del>
      <w:ins w:id="94" w:author="제이펍 출판사" w:date="2021-03-14T16:16:00Z">
        <w:r w:rsidR="00AA34CE">
          <w:rPr>
            <w:rFonts w:ascii="Times New Roman" w:hAnsi="Times New Roman"/>
            <w:lang w:eastAsia="ko-KR"/>
          </w:rPr>
          <w:t>알아보</w:t>
        </w:r>
      </w:ins>
      <w:r w:rsidRPr="00ED4019">
        <w:rPr>
          <w:rFonts w:ascii="Times New Roman" w:hAnsi="Times New Roman"/>
          <w:lang w:eastAsia="ko-KR"/>
        </w:rPr>
        <w:t>겠다</w:t>
      </w:r>
      <w:r w:rsidRPr="00ED4019">
        <w:rPr>
          <w:rFonts w:ascii="Times New Roman" w:hAnsi="Times New Roman"/>
          <w:lang w:eastAsia="ko-KR"/>
        </w:rPr>
        <w:t>.</w:t>
      </w:r>
    </w:p>
    <w:p w14:paraId="528D2531" w14:textId="57102B0D" w:rsidR="00FD7B2A" w:rsidRDefault="002A2B40">
      <w:pPr>
        <w:pStyle w:val="1"/>
        <w:numPr>
          <w:ilvl w:val="0"/>
          <w:numId w:val="0"/>
        </w:numPr>
        <w:jc w:val="both"/>
        <w:rPr>
          <w:lang w:eastAsia="ko-KR"/>
        </w:rPr>
        <w:pPrChange w:id="95" w:author="제이펍 출판사" w:date="2021-03-14T18:33:00Z">
          <w:pPr>
            <w:pStyle w:val="1"/>
          </w:pPr>
        </w:pPrChange>
      </w:pPr>
      <w:bookmarkStart w:id="96" w:name="시계열-데이터란time-series-data"/>
      <w:ins w:id="97" w:author="제이펍 출판사" w:date="2021-03-14T18:33:00Z">
        <w:r>
          <w:rPr>
            <w:rFonts w:hint="eastAsia"/>
            <w:lang w:eastAsia="ko-KR"/>
          </w:rPr>
          <w:t>1</w:t>
        </w:r>
        <w:r>
          <w:rPr>
            <w:lang w:eastAsia="ko-KR"/>
          </w:rPr>
          <w:t xml:space="preserve">.1 </w:t>
        </w:r>
      </w:ins>
      <w:r w:rsidR="00FD7B2A">
        <w:rPr>
          <w:lang w:eastAsia="ko-KR"/>
        </w:rPr>
        <w:t>시계열 데이터란?</w:t>
      </w:r>
      <w:del w:id="98" w:author="제이펍 출판사" w:date="2021-03-14T16:16:00Z">
        <w:r w:rsidR="00FD7B2A" w:rsidDel="00AA34CE">
          <w:rPr>
            <w:lang w:eastAsia="ko-KR"/>
          </w:rPr>
          <w:delText>(Time Series Data)</w:delText>
        </w:r>
      </w:del>
    </w:p>
    <w:p w14:paraId="0BD8A4D1" w14:textId="0F5197EE" w:rsidR="00FD7B2A" w:rsidRDefault="00FD7B2A" w:rsidP="00BF7861">
      <w:pPr>
        <w:jc w:val="both"/>
        <w:rPr>
          <w:ins w:id="99" w:author="제이펍 출판사" w:date="2021-03-14T17:44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시계열</w:t>
      </w:r>
      <w:ins w:id="100" w:author="제이펍 출판사" w:date="2021-03-14T17:50:00Z">
        <w:r w:rsidR="001B0D03">
          <w:rPr>
            <w:rFonts w:ascii="Times New Roman" w:hAnsi="Times New Roman" w:hint="eastAsia"/>
            <w:lang w:eastAsia="ko-KR"/>
          </w:rPr>
          <w:t xml:space="preserve"> </w:t>
        </w:r>
        <w:r w:rsidR="001B0D03" w:rsidRPr="00ED4019">
          <w:rPr>
            <w:rFonts w:ascii="Times New Roman" w:hAnsi="Times New Roman"/>
            <w:lang w:eastAsia="ko-KR"/>
          </w:rPr>
          <w:t>데이터</w:t>
        </w:r>
      </w:ins>
      <w:r w:rsidRPr="00ED4019">
        <w:rPr>
          <w:rFonts w:ascii="Times New Roman" w:hAnsi="Times New Roman"/>
          <w:lang w:eastAsia="ko-KR"/>
        </w:rPr>
        <w:t>(</w:t>
      </w:r>
      <w:del w:id="101" w:author="제이펍 출판사" w:date="2021-03-14T17:48:00Z">
        <w:r w:rsidRPr="00ED4019" w:rsidDel="001B0D03">
          <w:rPr>
            <w:rFonts w:ascii="Times New Roman" w:hAnsi="Times New Roman"/>
            <w:lang w:eastAsia="ko-KR"/>
          </w:rPr>
          <w:delText xml:space="preserve">Time </w:delText>
        </w:r>
      </w:del>
      <w:ins w:id="102" w:author="제이펍 출판사" w:date="2021-03-14T17:48:00Z">
        <w:r w:rsidR="001B0D03">
          <w:rPr>
            <w:rFonts w:ascii="Times New Roman" w:hAnsi="Times New Roman"/>
            <w:lang w:eastAsia="ko-KR"/>
          </w:rPr>
          <w:t>t</w:t>
        </w:r>
        <w:r w:rsidR="001B0D03" w:rsidRPr="00ED4019">
          <w:rPr>
            <w:rFonts w:ascii="Times New Roman" w:hAnsi="Times New Roman"/>
            <w:lang w:eastAsia="ko-KR"/>
          </w:rPr>
          <w:t xml:space="preserve">ime </w:t>
        </w:r>
      </w:ins>
      <w:del w:id="103" w:author="제이펍 출판사" w:date="2021-03-14T17:48:00Z">
        <w:r w:rsidRPr="00ED4019" w:rsidDel="001B0D03">
          <w:rPr>
            <w:rFonts w:ascii="Times New Roman" w:hAnsi="Times New Roman"/>
            <w:lang w:eastAsia="ko-KR"/>
          </w:rPr>
          <w:delText>Series</w:delText>
        </w:r>
      </w:del>
      <w:ins w:id="104" w:author="제이펍 출판사" w:date="2021-03-14T17:48:00Z">
        <w:r w:rsidR="001B0D03">
          <w:rPr>
            <w:rFonts w:ascii="Times New Roman" w:hAnsi="Times New Roman"/>
            <w:lang w:eastAsia="ko-KR"/>
          </w:rPr>
          <w:t>s</w:t>
        </w:r>
        <w:r w:rsidR="001B0D03" w:rsidRPr="00ED4019">
          <w:rPr>
            <w:rFonts w:ascii="Times New Roman" w:hAnsi="Times New Roman"/>
            <w:lang w:eastAsia="ko-KR"/>
          </w:rPr>
          <w:t>eries</w:t>
        </w:r>
        <w:r w:rsidR="001B0D03">
          <w:rPr>
            <w:rFonts w:ascii="Times New Roman" w:hAnsi="Times New Roman"/>
            <w:lang w:eastAsia="ko-KR"/>
          </w:rPr>
          <w:t xml:space="preserve"> d</w:t>
        </w:r>
      </w:ins>
      <w:ins w:id="105" w:author="제이펍 출판사" w:date="2021-03-14T16:16:00Z">
        <w:r w:rsidR="00AA34CE">
          <w:rPr>
            <w:rFonts w:ascii="Times New Roman" w:hAnsi="Times New Roman"/>
            <w:lang w:eastAsia="ko-KR"/>
          </w:rPr>
          <w:t>ata</w:t>
        </w:r>
      </w:ins>
      <w:r w:rsidRPr="00ED4019">
        <w:rPr>
          <w:rFonts w:ascii="Times New Roman" w:hAnsi="Times New Roman"/>
          <w:lang w:eastAsia="ko-KR"/>
        </w:rPr>
        <w:t>)</w:t>
      </w:r>
      <w:del w:id="106" w:author="제이펍 출판사" w:date="2021-03-14T17:50:00Z">
        <w:r w:rsidRPr="00ED4019" w:rsidDel="001B0D03">
          <w:rPr>
            <w:rFonts w:ascii="Times New Roman" w:hAnsi="Times New Roman"/>
            <w:lang w:eastAsia="ko-KR"/>
          </w:rPr>
          <w:delText xml:space="preserve"> </w:delText>
        </w:r>
        <w:r w:rsidRPr="00ED4019" w:rsidDel="001B0D03">
          <w:rPr>
            <w:rFonts w:ascii="Times New Roman" w:hAnsi="Times New Roman"/>
            <w:lang w:eastAsia="ko-KR"/>
          </w:rPr>
          <w:delText>데이터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차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</w:t>
      </w:r>
      <w:del w:id="107" w:author="제이펍 출판사" w:date="2021-03-14T15:57:00Z">
        <w:r w:rsidRPr="00ED4019" w:rsidDel="00BF7861">
          <w:rPr>
            <w:rFonts w:ascii="Times New Roman" w:hAnsi="Times New Roman"/>
            <w:lang w:eastAsia="ko-KR"/>
          </w:rPr>
          <w:delText>터이다</w:delText>
        </w:r>
        <w:r w:rsidRPr="00ED4019" w:rsidDel="00BF7861">
          <w:rPr>
            <w:rFonts w:ascii="Times New Roman" w:hAnsi="Times New Roman"/>
            <w:lang w:eastAsia="ko-KR"/>
          </w:rPr>
          <w:delText>.</w:delText>
        </w:r>
      </w:del>
      <w:ins w:id="108" w:author="제이펍 출판사" w:date="2021-03-14T15:57:00Z">
        <w:r w:rsidR="00BF7861" w:rsidRPr="00ED4019">
          <w:rPr>
            <w:rFonts w:ascii="Times New Roman" w:hAnsi="Times New Roman"/>
            <w:lang w:eastAsia="ko-KR"/>
          </w:rPr>
          <w:t>터다</w:t>
        </w:r>
        <w:r w:rsidR="00BF7861" w:rsidRPr="00ED4019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차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량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09"/>
      <w:commentRangeStart w:id="110"/>
      <w:r w:rsidRPr="00ED4019">
        <w:rPr>
          <w:rFonts w:ascii="Times New Roman" w:hAnsi="Times New Roman"/>
          <w:lang w:eastAsia="ko-KR"/>
        </w:rPr>
        <w:t>측정치</w:t>
      </w:r>
      <w:commentRangeEnd w:id="109"/>
      <w:r w:rsidR="001B0D03">
        <w:rPr>
          <w:rStyle w:val="af3"/>
        </w:rPr>
        <w:commentReference w:id="109"/>
      </w:r>
      <w:commentRangeEnd w:id="110"/>
      <w:r w:rsidR="0090274B">
        <w:rPr>
          <w:rStyle w:val="af3"/>
        </w:rPr>
        <w:commentReference w:id="110"/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데</w:t>
      </w:r>
      <w:ins w:id="111" w:author="제이펍 출판사" w:date="2021-03-14T16:17:00Z">
        <w:r w:rsidR="00AA34C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격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온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인구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>(</w:t>
      </w:r>
      <w:del w:id="112" w:author="제이펍 출판사" w:date="2021-03-14T17:47:00Z">
        <w:r w:rsidRPr="00ED4019" w:rsidDel="001B0D03">
          <w:rPr>
            <w:rFonts w:ascii="Times New Roman" w:hAnsi="Times New Roman" w:hint="eastAsia"/>
            <w:lang w:eastAsia="ko-KR"/>
          </w:rPr>
          <w:delText>F</w:delText>
        </w:r>
      </w:del>
      <w:ins w:id="113" w:author="제이펍 출판사" w:date="2021-03-14T17:47:00Z">
        <w:r w:rsidR="001B0D03">
          <w:rPr>
            <w:rFonts w:ascii="Times New Roman" w:hAnsi="Times New Roman" w:hint="eastAsia"/>
            <w:lang w:eastAsia="ko-KR"/>
          </w:rPr>
          <w:t>f</w:t>
        </w:r>
      </w:ins>
      <w:r w:rsidRPr="00ED4019">
        <w:rPr>
          <w:rFonts w:ascii="Times New Roman" w:hAnsi="Times New Roman"/>
          <w:lang w:eastAsia="ko-KR"/>
        </w:rPr>
        <w:t xml:space="preserve">eature) </w:t>
      </w:r>
      <w:r w:rsidRPr="00ED4019">
        <w:rPr>
          <w:rFonts w:ascii="Times New Roman" w:hAnsi="Times New Roman"/>
          <w:lang w:eastAsia="ko-KR"/>
        </w:rPr>
        <w:t>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지만</w:t>
      </w:r>
      <w:ins w:id="114" w:author="제이펍 출판사" w:date="2021-03-14T16:18:00Z">
        <w:r w:rsidR="00AA34C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작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43C5D5C" w14:textId="77777777" w:rsidR="001B0D03" w:rsidRPr="00ED4019" w:rsidRDefault="001B0D03">
      <w:pPr>
        <w:jc w:val="both"/>
        <w:rPr>
          <w:rFonts w:ascii="Times New Roman" w:hAnsi="Times New Roman"/>
          <w:lang w:eastAsia="ko-KR"/>
        </w:rPr>
        <w:pPrChange w:id="115" w:author="제이펍 출판사" w:date="2021-03-14T15:57:00Z">
          <w:pPr/>
        </w:pPrChange>
      </w:pPr>
    </w:p>
    <w:p w14:paraId="11379B81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116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69B96F2" wp14:editId="39FA8846">
            <wp:extent cx="5063778" cy="35961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20210221_00295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55279" w14:textId="10DF3CF2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17" w:author="제이펍 출판사" w:date="2021-03-14T15:57:00Z">
          <w:pPr>
            <w:pStyle w:val="a6"/>
          </w:pPr>
        </w:pPrChange>
      </w:pPr>
      <w:commentRangeStart w:id="11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2</w:t>
      </w:r>
      <w:ins w:id="119" w:author="user" w:date="2021-03-17T12:15:00Z">
        <w:r w:rsidR="00B01CC5">
          <w:rPr>
            <w:rFonts w:ascii="Times New Roman" w:hAnsi="Times New Roman" w:hint="eastAsia"/>
            <w:lang w:eastAsia="ko-KR"/>
          </w:rPr>
          <w:t xml:space="preserve"> </w:t>
        </w:r>
        <w:commentRangeEnd w:id="118"/>
        <w:r w:rsidR="00B01CC5">
          <w:rPr>
            <w:rStyle w:val="af3"/>
            <w:i w:val="0"/>
          </w:rPr>
          <w:commentReference w:id="118"/>
        </w:r>
      </w:ins>
      <w:ins w:id="120" w:author="standard" w:date="2021-03-26T15:49:00Z">
        <w:r w:rsidR="0090274B">
          <w:rPr>
            <w:rFonts w:ascii="Times New Roman" w:hAnsi="Times New Roman" w:hint="eastAsia"/>
            <w:lang w:eastAsia="ko-KR"/>
          </w:rPr>
          <w:t>시계열</w:t>
        </w:r>
        <w:r w:rsidR="0090274B">
          <w:rPr>
            <w:rFonts w:ascii="Times New Roman" w:hAnsi="Times New Roman" w:hint="eastAsia"/>
            <w:lang w:eastAsia="ko-KR"/>
          </w:rPr>
          <w:t xml:space="preserve"> </w:t>
        </w:r>
        <w:r w:rsidR="0090274B">
          <w:rPr>
            <w:rFonts w:ascii="Times New Roman" w:hAnsi="Times New Roman" w:hint="eastAsia"/>
            <w:lang w:eastAsia="ko-KR"/>
          </w:rPr>
          <w:t>데이터</w:t>
        </w:r>
        <w:r w:rsidR="0090274B">
          <w:rPr>
            <w:rFonts w:ascii="Times New Roman" w:hAnsi="Times New Roman" w:hint="eastAsia"/>
            <w:lang w:eastAsia="ko-KR"/>
          </w:rPr>
          <w:t xml:space="preserve"> </w:t>
        </w:r>
        <w:r w:rsidR="0090274B">
          <w:rPr>
            <w:rFonts w:ascii="Times New Roman" w:hAnsi="Times New Roman" w:hint="eastAsia"/>
            <w:lang w:eastAsia="ko-KR"/>
          </w:rPr>
          <w:t>예시</w:t>
        </w:r>
      </w:ins>
    </w:p>
    <w:p w14:paraId="2169D9B6" w14:textId="77777777" w:rsidR="001B0D03" w:rsidRDefault="001B0D03" w:rsidP="00BF7861">
      <w:pPr>
        <w:pStyle w:val="a0"/>
        <w:jc w:val="both"/>
        <w:rPr>
          <w:ins w:id="121" w:author="제이펍 출판사" w:date="2021-03-14T17:44:00Z"/>
          <w:rFonts w:ascii="Times New Roman" w:hAnsi="Times New Roman"/>
          <w:lang w:eastAsia="ko-KR"/>
        </w:rPr>
      </w:pPr>
    </w:p>
    <w:p w14:paraId="6D499EAE" w14:textId="377A134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2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사실</w:t>
      </w:r>
      <w:ins w:id="123" w:author="제이펍 출판사" w:date="2021-03-14T17:42:00Z">
        <w:r w:rsidR="001B0D0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든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24"/>
      <w:commentRangeStart w:id="125"/>
      <w:r w:rsidRPr="00ED4019">
        <w:rPr>
          <w:rFonts w:ascii="Times New Roman" w:hAnsi="Times New Roman"/>
          <w:lang w:eastAsia="ko-KR"/>
        </w:rPr>
        <w:t>관찰치</w:t>
      </w:r>
      <w:commentRangeEnd w:id="124"/>
      <w:r w:rsidR="001B0D03">
        <w:rPr>
          <w:rStyle w:val="af3"/>
        </w:rPr>
        <w:commentReference w:id="124"/>
      </w:r>
      <w:commentRangeEnd w:id="125"/>
      <w:r w:rsidR="0090274B">
        <w:rPr>
          <w:rStyle w:val="af3"/>
        </w:rPr>
        <w:commentReference w:id="125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ins w:id="126" w:author="제이펍 출판사" w:date="2021-03-14T17:43:00Z">
        <w:r w:rsidR="001B0D0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빅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얘기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언급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국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통업체인</w:t>
      </w:r>
      <w:r w:rsidRPr="00ED4019">
        <w:rPr>
          <w:rFonts w:ascii="Times New Roman" w:hAnsi="Times New Roman"/>
          <w:lang w:eastAsia="ko-KR"/>
        </w:rPr>
        <w:t xml:space="preserve"> ‘</w:t>
      </w:r>
      <w:ins w:id="127" w:author="제이펍 출판사" w:date="2021-03-14T17:44:00Z">
        <w:r w:rsidR="001B0D03">
          <w:rPr>
            <w:rFonts w:ascii="Times New Roman" w:hAnsi="Times New Roman" w:hint="eastAsia"/>
            <w:lang w:eastAsia="ko-KR"/>
          </w:rPr>
          <w:t>타깃</w:t>
        </w:r>
        <w:r w:rsidR="001B0D03">
          <w:rPr>
            <w:rFonts w:ascii="Times New Roman" w:hAnsi="Times New Roman" w:hint="eastAsia"/>
            <w:lang w:eastAsia="ko-KR"/>
          </w:rPr>
          <w:t>(</w:t>
        </w:r>
      </w:ins>
      <w:del w:id="128" w:author="user" w:date="2021-03-22T13:24:00Z">
        <w:r w:rsidRPr="00ED4019" w:rsidDel="00F87BC3">
          <w:rPr>
            <w:rFonts w:ascii="Times New Roman" w:hAnsi="Times New Roman"/>
            <w:lang w:eastAsia="ko-KR"/>
          </w:rPr>
          <w:delText>Target</w:delText>
        </w:r>
      </w:del>
      <w:ins w:id="129" w:author="user" w:date="2021-03-22T13:24:00Z">
        <w:r w:rsidR="00F87BC3">
          <w:rPr>
            <w:rFonts w:ascii="Times New Roman" w:hAnsi="Times New Roman" w:hint="eastAsia"/>
            <w:lang w:eastAsia="ko-KR"/>
          </w:rPr>
          <w:t>t</w:t>
        </w:r>
        <w:r w:rsidR="00F87BC3" w:rsidRPr="00ED4019">
          <w:rPr>
            <w:rFonts w:ascii="Times New Roman" w:hAnsi="Times New Roman"/>
            <w:lang w:eastAsia="ko-KR"/>
          </w:rPr>
          <w:t>arget</w:t>
        </w:r>
      </w:ins>
      <w:ins w:id="130" w:author="제이펍 출판사" w:date="2021-03-14T17:44:00Z">
        <w:r w:rsidR="001B0D03">
          <w:rPr>
            <w:rFonts w:ascii="Times New Roman" w:hAnsi="Times New Roman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성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객에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임신</w:t>
      </w:r>
      <w:ins w:id="131" w:author="제이펍 출판사" w:date="2021-03-14T17:45:00Z">
        <w:r w:rsidR="001B0D03">
          <w:rPr>
            <w:rFonts w:ascii="Times New Roman" w:hAnsi="Times New Roman" w:hint="eastAsia"/>
            <w:lang w:eastAsia="ko-KR"/>
          </w:rPr>
          <w:t xml:space="preserve"> </w:t>
        </w:r>
      </w:ins>
      <w:del w:id="132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용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쿠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렇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타</w:t>
      </w:r>
      <w:del w:id="133" w:author="제이펍 출판사" w:date="2021-03-14T17:44:00Z">
        <w:r w:rsidRPr="00ED4019" w:rsidDel="001B0D03">
          <w:rPr>
            <w:rFonts w:ascii="Times New Roman" w:hAnsi="Times New Roman" w:hint="eastAsia"/>
            <w:lang w:eastAsia="ko-KR"/>
          </w:rPr>
          <w:delText>겟</w:delText>
        </w:r>
      </w:del>
      <w:ins w:id="134" w:author="제이펍 출판사" w:date="2021-03-14T17:44:00Z">
        <w:r w:rsidR="001B0D03">
          <w:rPr>
            <w:rFonts w:ascii="Times New Roman" w:hAnsi="Times New Roman" w:hint="eastAsia"/>
            <w:lang w:eastAsia="ko-KR"/>
          </w:rPr>
          <w:t>깃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무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티슈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마그네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충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객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임신</w:t>
      </w:r>
      <w:ins w:id="135" w:author="제이펍 출판사" w:date="2021-03-14T17:44:00Z">
        <w:r w:rsidR="001B0D0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견하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del w:id="136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137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뽑아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냐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좌우한다</w:t>
      </w:r>
      <w:r w:rsidRPr="00ED4019">
        <w:rPr>
          <w:rFonts w:ascii="Times New Roman" w:hAnsi="Times New Roman"/>
          <w:lang w:eastAsia="ko-KR"/>
        </w:rPr>
        <w:t>.</w:t>
      </w:r>
    </w:p>
    <w:p w14:paraId="3C59784A" w14:textId="2743E7FA" w:rsidR="00FD7B2A" w:rsidRDefault="00FD7B2A" w:rsidP="00BF7861">
      <w:pPr>
        <w:pStyle w:val="a0"/>
        <w:jc w:val="both"/>
        <w:rPr>
          <w:ins w:id="138" w:author="제이펍 출판사" w:date="2021-03-14T17:46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뽑아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뽑아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껍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벗겨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맹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탈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향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담</w:t>
      </w:r>
      <w:del w:id="139" w:author="제이펍 출판사" w:date="2021-03-14T17:45:00Z">
        <w:r w:rsidRPr="00ED4019" w:rsidDel="001B0D03">
          <w:rPr>
            <w:rFonts w:ascii="Times New Roman" w:hAnsi="Times New Roman"/>
            <w:lang w:eastAsia="ko-KR"/>
          </w:rPr>
          <w:delText>겨있</w:delText>
        </w:r>
      </w:del>
      <w:ins w:id="140" w:author="제이펍 출판사" w:date="2021-03-14T17:45:00Z">
        <w:r w:rsidR="001B0D03">
          <w:rPr>
            <w:rFonts w:ascii="Times New Roman" w:hAnsi="Times New Roman"/>
            <w:lang w:eastAsia="ko-KR"/>
          </w:rPr>
          <w:t>겨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있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맹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뽑아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찌꺼기인</w:t>
      </w:r>
      <w:r w:rsidRPr="00ED4019">
        <w:rPr>
          <w:rFonts w:ascii="Times New Roman" w:hAnsi="Times New Roman"/>
          <w:lang w:eastAsia="ko-KR"/>
        </w:rPr>
        <w:t xml:space="preserve"> </w:t>
      </w:r>
      <w:del w:id="141" w:author="user" w:date="2021-03-22T14:01:00Z">
        <w:r w:rsidRPr="00ED4019" w:rsidDel="000F4E31">
          <w:rPr>
            <w:rFonts w:ascii="Times New Roman" w:hAnsi="Times New Roman"/>
            <w:lang w:eastAsia="ko-KR"/>
          </w:rPr>
          <w:delText>백색</w:delText>
        </w:r>
        <w:r w:rsidRPr="00ED4019" w:rsidDel="000F4E31">
          <w:rPr>
            <w:rFonts w:ascii="Times New Roman" w:hAnsi="Times New Roman"/>
            <w:lang w:eastAsia="ko-KR"/>
          </w:rPr>
          <w:delText xml:space="preserve"> </w:delText>
        </w:r>
        <w:r w:rsidRPr="00ED4019" w:rsidDel="000F4E31">
          <w:rPr>
            <w:rFonts w:ascii="Times New Roman" w:hAnsi="Times New Roman"/>
            <w:lang w:eastAsia="ko-KR"/>
          </w:rPr>
          <w:delText>잡음</w:delText>
        </w:r>
      </w:del>
      <w:ins w:id="142" w:author="user" w:date="2021-03-22T14:01:00Z">
        <w:r w:rsidR="000F4E31">
          <w:rPr>
            <w:rFonts w:ascii="Times New Roman" w:hAnsi="Times New Roman"/>
            <w:lang w:eastAsia="ko-KR"/>
          </w:rPr>
          <w:t>백색잡음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진행된다</w:t>
      </w:r>
      <w:r w:rsidRPr="00ED4019">
        <w:rPr>
          <w:rFonts w:ascii="Times New Roman" w:hAnsi="Times New Roman"/>
          <w:lang w:eastAsia="ko-KR"/>
        </w:rPr>
        <w:t>.</w:t>
      </w:r>
    </w:p>
    <w:p w14:paraId="1DEE0760" w14:textId="77777777" w:rsidR="001B0D03" w:rsidRPr="00ED4019" w:rsidRDefault="001B0D03">
      <w:pPr>
        <w:pStyle w:val="a0"/>
        <w:jc w:val="both"/>
        <w:rPr>
          <w:rFonts w:ascii="Times New Roman" w:hAnsi="Times New Roman"/>
          <w:lang w:eastAsia="ko-KR"/>
        </w:rPr>
        <w:pPrChange w:id="143" w:author="제이펍 출판사" w:date="2021-03-14T15:57:00Z">
          <w:pPr>
            <w:pStyle w:val="a0"/>
          </w:pPr>
        </w:pPrChange>
      </w:pPr>
    </w:p>
    <w:p w14:paraId="4F688B1E" w14:textId="77777777" w:rsidR="00FD7B2A" w:rsidRPr="00ED4019" w:rsidRDefault="00FD7B2A">
      <w:pPr>
        <w:pStyle w:val="CaptionedFigure"/>
        <w:jc w:val="both"/>
        <w:rPr>
          <w:rFonts w:ascii="Times New Roman" w:hAnsi="Times New Roman"/>
        </w:rPr>
        <w:pPrChange w:id="144" w:author="제이펍 출판사" w:date="2021-03-14T15:57:00Z">
          <w:pPr>
            <w:pStyle w:val="Captioned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B4AB9E9" wp14:editId="5CCB04F2">
            <wp:extent cx="5969000" cy="4612648"/>
            <wp:effectExtent l="0" t="0" r="0" b="0"/>
            <wp:docPr id="5" name="Picture" descr="www.freepik.c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forecas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6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DEEBD" w14:textId="67009F55" w:rsidR="00FD7B2A" w:rsidRPr="00ED4019" w:rsidDel="001B0D03" w:rsidRDefault="00FD7B2A">
      <w:pPr>
        <w:pStyle w:val="a6"/>
        <w:jc w:val="both"/>
        <w:rPr>
          <w:del w:id="145" w:author="제이펍 출판사" w:date="2021-03-14T17:52:00Z"/>
          <w:rFonts w:ascii="Times New Roman" w:hAnsi="Times New Roman"/>
          <w:lang w:eastAsia="ko-KR"/>
        </w:rPr>
        <w:pPrChange w:id="146" w:author="제이펍 출판사" w:date="2021-03-14T15:57:00Z">
          <w:pPr>
            <w:pStyle w:val="a6"/>
            <w:jc w:val="center"/>
          </w:pPr>
        </w:pPrChange>
      </w:pPr>
      <w:commentRangeStart w:id="14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3</w:t>
      </w:r>
      <w:ins w:id="148" w:author="제이펍 출판사" w:date="2021-03-14T17:52:00Z">
        <w:r w:rsidR="001B0D03">
          <w:rPr>
            <w:rFonts w:ascii="Times New Roman" w:hAnsi="Times New Roman"/>
            <w:lang w:eastAsia="ko-KR"/>
          </w:rPr>
          <w:t xml:space="preserve"> </w:t>
        </w:r>
      </w:ins>
      <w:commentRangeEnd w:id="147"/>
      <w:ins w:id="149" w:author="standard" w:date="2021-03-26T16:20:00Z">
        <w:r w:rsidR="0049387E">
          <w:rPr>
            <w:rFonts w:ascii="Times New Roman" w:hAnsi="Times New Roman" w:hint="eastAsia"/>
            <w:lang w:eastAsia="ko-KR"/>
          </w:rPr>
          <w:t>시계열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데이터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분석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개념</w:t>
        </w:r>
      </w:ins>
      <w:r w:rsidR="008C7A07">
        <w:rPr>
          <w:rStyle w:val="af3"/>
          <w:i w:val="0"/>
        </w:rPr>
        <w:commentReference w:id="147"/>
      </w:r>
    </w:p>
    <w:p w14:paraId="43ACB7A1" w14:textId="5ED0F9A9" w:rsidR="00FD7B2A" w:rsidRPr="00ED4019" w:rsidRDefault="001B0D03">
      <w:pPr>
        <w:pStyle w:val="a6"/>
        <w:jc w:val="both"/>
        <w:rPr>
          <w:rFonts w:ascii="Times New Roman" w:hAnsi="Times New Roman"/>
          <w:lang w:eastAsia="ko-KR"/>
        </w:rPr>
        <w:pPrChange w:id="150" w:author="제이펍 출판사" w:date="2021-03-14T17:52:00Z">
          <w:pPr>
            <w:pStyle w:val="ImageCaption"/>
          </w:pPr>
        </w:pPrChange>
      </w:pPr>
      <w:ins w:id="151" w:author="제이펍 출판사" w:date="2021-03-14T17:52:00Z">
        <w:r>
          <w:rPr>
            <w:rFonts w:ascii="Times New Roman" w:hAnsi="Times New Roman"/>
            <w:lang w:eastAsia="ko-KR"/>
          </w:rPr>
          <w:t>(</w:t>
        </w:r>
        <w:del w:id="152" w:author="standard" w:date="2021-03-26T16:20:00Z">
          <w:r w:rsidDel="0049387E">
            <w:rPr>
              <w:rFonts w:ascii="Times New Roman" w:hAnsi="Times New Roman" w:hint="eastAsia"/>
              <w:lang w:eastAsia="ko-KR"/>
            </w:rPr>
            <w:delText>이미지</w:delText>
          </w:r>
          <w:r w:rsidDel="0049387E">
            <w:rPr>
              <w:rFonts w:ascii="Times New Roman" w:hAnsi="Times New Roman" w:hint="eastAsia"/>
              <w:lang w:eastAsia="ko-KR"/>
            </w:rPr>
            <w:delText xml:space="preserve"> </w:delText>
          </w:r>
          <w:r w:rsidDel="0049387E">
            <w:rPr>
              <w:rFonts w:ascii="Times New Roman" w:hAnsi="Times New Roman" w:hint="eastAsia"/>
              <w:lang w:eastAsia="ko-KR"/>
            </w:rPr>
            <w:delText>출처</w:delText>
          </w:r>
          <w:r w:rsidDel="0049387E">
            <w:rPr>
              <w:rFonts w:ascii="Times New Roman" w:hAnsi="Times New Roman" w:hint="eastAsia"/>
              <w:lang w:eastAsia="ko-KR"/>
            </w:rPr>
            <w:delText>:</w:delText>
          </w:r>
        </w:del>
      </w:ins>
      <w:ins w:id="153" w:author="standard" w:date="2021-03-26T16:20:00Z">
        <w:r w:rsidR="0049387E">
          <w:rPr>
            <w:rFonts w:ascii="Times New Roman" w:hAnsi="Times New Roman" w:hint="eastAsia"/>
            <w:lang w:eastAsia="ko-KR"/>
          </w:rPr>
          <w:t>Desi</w:t>
        </w:r>
        <w:r w:rsidR="0049387E">
          <w:rPr>
            <w:rFonts w:ascii="Times New Roman" w:hAnsi="Times New Roman"/>
            <w:lang w:eastAsia="ko-KR"/>
          </w:rPr>
          <w:t>gned by</w:t>
        </w:r>
      </w:ins>
      <w:ins w:id="154" w:author="제이펍 출판사" w:date="2021-03-14T17:52:00Z">
        <w:r>
          <w:rPr>
            <w:rFonts w:ascii="Times New Roman" w:hAnsi="Times New Roman"/>
            <w:lang w:eastAsia="ko-KR"/>
          </w:rPr>
          <w:t xml:space="preserve"> </w:t>
        </w:r>
      </w:ins>
      <w:commentRangeStart w:id="155"/>
      <w:commentRangeStart w:id="156"/>
      <w:r w:rsidR="00FD7B2A" w:rsidRPr="00ED4019">
        <w:rPr>
          <w:rFonts w:ascii="Times New Roman" w:hAnsi="Times New Roman"/>
          <w:lang w:eastAsia="ko-KR"/>
        </w:rPr>
        <w:t>www.freepik.com</w:t>
      </w:r>
      <w:commentRangeEnd w:id="155"/>
      <w:r>
        <w:rPr>
          <w:rStyle w:val="af3"/>
          <w:i w:val="0"/>
        </w:rPr>
        <w:commentReference w:id="155"/>
      </w:r>
      <w:commentRangeEnd w:id="156"/>
      <w:r w:rsidR="0049387E">
        <w:rPr>
          <w:rStyle w:val="af3"/>
          <w:i w:val="0"/>
        </w:rPr>
        <w:commentReference w:id="156"/>
      </w:r>
      <w:ins w:id="157" w:author="제이펍 출판사" w:date="2021-03-14T17:52:00Z">
        <w:r>
          <w:rPr>
            <w:rFonts w:ascii="Times New Roman" w:hAnsi="Times New Roman"/>
            <w:lang w:eastAsia="ko-KR"/>
          </w:rPr>
          <w:t>)</w:t>
        </w:r>
      </w:ins>
    </w:p>
    <w:p w14:paraId="6AAA5F69" w14:textId="77777777" w:rsidR="001B0D03" w:rsidRDefault="001B0D03" w:rsidP="00BF7861">
      <w:pPr>
        <w:pStyle w:val="a0"/>
        <w:jc w:val="both"/>
        <w:rPr>
          <w:ins w:id="158" w:author="제이펍 출판사" w:date="2021-03-14T17:46:00Z"/>
          <w:rFonts w:ascii="Times New Roman" w:hAnsi="Times New Roman"/>
          <w:lang w:eastAsia="ko-KR"/>
        </w:rPr>
      </w:pPr>
    </w:p>
    <w:p w14:paraId="540D75C7" w14:textId="5472BFA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5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del w:id="160" w:author="제이펍 출판사" w:date="2021-03-14T17:52:00Z">
        <w:r w:rsidRPr="00ED4019" w:rsidDel="001B0D03">
          <w:rPr>
            <w:rFonts w:ascii="Times New Roman" w:hAnsi="Times New Roman" w:hint="eastAsia"/>
            <w:lang w:eastAsia="ko-KR"/>
          </w:rPr>
          <w:delText>셋</w:delText>
        </w:r>
      </w:del>
      <w:ins w:id="161" w:author="제이펍 출판사" w:date="2021-03-14T17:52:00Z">
        <w:r w:rsidR="001B0D03">
          <w:rPr>
            <w:rFonts w:ascii="Times New Roman" w:hAnsi="Times New Roman" w:hint="eastAsia"/>
            <w:lang w:eastAsia="ko-KR"/>
          </w:rPr>
          <w:t>세트</w:t>
        </w:r>
      </w:ins>
      <w:ins w:id="162" w:author="제이펍 출판사" w:date="2021-03-14T17:47:00Z">
        <w:r w:rsidR="001B0D03">
          <w:rPr>
            <w:rFonts w:ascii="Times New Roman" w:hAnsi="Times New Roman" w:hint="eastAsia"/>
            <w:lang w:eastAsia="ko-KR"/>
          </w:rPr>
          <w:t>(</w:t>
        </w:r>
        <w:r w:rsidR="001B0D03">
          <w:rPr>
            <w:rFonts w:ascii="Times New Roman" w:hAnsi="Times New Roman"/>
            <w:lang w:eastAsia="ko-KR"/>
          </w:rPr>
          <w:t>data set)</w:t>
        </w:r>
      </w:ins>
      <w:del w:id="163" w:author="제이펍 출판사" w:date="2021-03-14T17:52:00Z">
        <w:r w:rsidRPr="00ED4019" w:rsidDel="001B0D03">
          <w:rPr>
            <w:rFonts w:ascii="Times New Roman" w:hAnsi="Times New Roman" w:hint="eastAsia"/>
            <w:lang w:eastAsia="ko-KR"/>
          </w:rPr>
          <w:delText>과</w:delText>
        </w:r>
      </w:del>
      <w:ins w:id="164" w:author="제이펍 출판사" w:date="2021-03-14T17:52:00Z">
        <w:r w:rsidR="001B0D03">
          <w:rPr>
            <w:rFonts w:ascii="Times New Roman" w:hAnsi="Times New Roman" w:hint="eastAsia"/>
            <w:lang w:eastAsia="ko-KR"/>
          </w:rPr>
          <w:t>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del w:id="165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166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닌다</w:t>
      </w:r>
      <w:r w:rsidRPr="00ED4019">
        <w:rPr>
          <w:rFonts w:ascii="Times New Roman" w:hAnsi="Times New Roman"/>
          <w:lang w:eastAsia="ko-KR"/>
        </w:rPr>
        <w:t>.</w:t>
      </w:r>
    </w:p>
    <w:p w14:paraId="236C286A" w14:textId="53DEB09F" w:rsidR="00FD7B2A" w:rsidRDefault="003C1ADE">
      <w:pPr>
        <w:pStyle w:val="1"/>
        <w:numPr>
          <w:ilvl w:val="0"/>
          <w:numId w:val="0"/>
        </w:numPr>
        <w:jc w:val="both"/>
        <w:rPr>
          <w:lang w:eastAsia="ko-KR"/>
        </w:rPr>
        <w:pPrChange w:id="167" w:author="제이펍 출판사" w:date="2021-03-14T18:34:00Z">
          <w:pPr>
            <w:pStyle w:val="1"/>
          </w:pPr>
        </w:pPrChange>
      </w:pPr>
      <w:bookmarkStart w:id="168" w:name="시계열-데이터의-특성"/>
      <w:bookmarkEnd w:id="96"/>
      <w:ins w:id="169" w:author="제이펍 출판사" w:date="2021-03-14T18:34:00Z">
        <w:r>
          <w:rPr>
            <w:rFonts w:hint="eastAsia"/>
            <w:lang w:eastAsia="ko-KR"/>
          </w:rPr>
          <w:t>1</w:t>
        </w:r>
        <w:r>
          <w:rPr>
            <w:lang w:eastAsia="ko-KR"/>
          </w:rPr>
          <w:t xml:space="preserve">.2 </w:t>
        </w:r>
      </w:ins>
      <w:r w:rsidR="00FD7B2A">
        <w:rPr>
          <w:lang w:eastAsia="ko-KR"/>
        </w:rPr>
        <w:t>시계열 데이터의 특성</w:t>
      </w:r>
    </w:p>
    <w:p w14:paraId="07572B2D" w14:textId="76AA916F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170" w:author="제이펍 출판사" w:date="2021-03-14T18:34:00Z">
          <w:pPr>
            <w:pStyle w:val="2"/>
          </w:pPr>
        </w:pPrChange>
      </w:pPr>
      <w:bookmarkStart w:id="171" w:name="고정된-시간-독립변수"/>
      <w:ins w:id="172" w:author="제이펍 출판사" w:date="2021-03-14T18:39:00Z">
        <w:r>
          <w:rPr>
            <w:lang w:eastAsia="ko-KR"/>
          </w:rPr>
          <w:t>1.2.1</w:t>
        </w:r>
      </w:ins>
      <w:ins w:id="173" w:author="제이펍 출판사" w:date="2021-03-14T18:37:00Z"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고정된 시간 독립변수</w:t>
      </w:r>
    </w:p>
    <w:p w14:paraId="36200775" w14:textId="6B781164" w:rsidR="00FD7B2A" w:rsidRPr="00ED4019" w:rsidDel="00F97807" w:rsidRDefault="00FD7B2A">
      <w:pPr>
        <w:jc w:val="both"/>
        <w:rPr>
          <w:del w:id="174" w:author="제이펍 출판사" w:date="2021-03-14T17:54:00Z"/>
          <w:rFonts w:ascii="Times New Roman" w:hAnsi="Times New Roman"/>
          <w:lang w:eastAsia="ko-KR"/>
        </w:rPr>
        <w:pPrChange w:id="17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</w:t>
      </w:r>
      <w:del w:id="176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변수간</w:delText>
        </w:r>
      </w:del>
      <w:ins w:id="177" w:author="제이펍 출판사" w:date="2021-03-14T17:54:00Z">
        <w:r w:rsidR="00F97807">
          <w:rPr>
            <w:rFonts w:ascii="Times New Roman" w:hAnsi="Times New Roman"/>
            <w:lang w:eastAsia="ko-KR"/>
          </w:rPr>
          <w:t>변수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는</w:t>
      </w:r>
      <w:r w:rsidRPr="00ED4019">
        <w:rPr>
          <w:rFonts w:ascii="Times New Roman" w:hAnsi="Times New Roman"/>
          <w:lang w:eastAsia="ko-KR"/>
        </w:rPr>
        <w:t xml:space="preserve"> </w:t>
      </w:r>
      <w:del w:id="178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것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목적인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>.</w:t>
      </w:r>
      <w:ins w:id="179" w:author="제이펍 출판사" w:date="2021-03-14T17:54:00Z">
        <w:r w:rsidR="00F97807">
          <w:rPr>
            <w:rFonts w:ascii="Times New Roman" w:hAnsi="Times New Roman"/>
            <w:lang w:eastAsia="ko-KR"/>
          </w:rPr>
          <w:t xml:space="preserve"> </w:t>
        </w:r>
      </w:ins>
    </w:p>
    <w:p w14:paraId="05CAF07E" w14:textId="1CD18EC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80" w:author="제이펍 출판사" w:date="2021-03-14T17:54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종속변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동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혹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고</w:t>
      </w:r>
      <w:ins w:id="181" w:author="제이펍 출판사" w:date="2021-03-14T17:55:00Z">
        <w:r w:rsidR="00F9780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182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이들간</w:delText>
        </w:r>
      </w:del>
      <w:ins w:id="183" w:author="제이펍 출판사" w:date="2021-03-14T17:54:00Z">
        <w:r w:rsidR="00F97807">
          <w:rPr>
            <w:rFonts w:ascii="Times New Roman" w:hAnsi="Times New Roman"/>
            <w:lang w:eastAsia="ko-KR"/>
          </w:rPr>
          <w:t>이들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냄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향후</w:t>
      </w:r>
      <w:r w:rsidRPr="00ED4019">
        <w:rPr>
          <w:rFonts w:ascii="Times New Roman" w:hAnsi="Times New Roman"/>
          <w:lang w:eastAsia="ko-KR"/>
        </w:rPr>
        <w:t xml:space="preserve"> </w:t>
      </w:r>
      <w:del w:id="184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독립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변수</w:delText>
        </w:r>
      </w:del>
      <w:ins w:id="185" w:author="제이펍 출판사" w:date="2021-03-14T17:54:00Z">
        <w:r w:rsidR="00F97807">
          <w:rPr>
            <w:rFonts w:ascii="Times New Roman" w:hAnsi="Times New Roman"/>
            <w:lang w:eastAsia="ko-KR"/>
          </w:rPr>
          <w:t>독립변수</w:t>
        </w:r>
      </w:ins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도출한다</w:t>
      </w:r>
      <w:del w:id="186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187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자동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속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를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동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어지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프</w:t>
      </w:r>
      <w:ins w:id="188" w:author="user" w:date="2021-03-17T12:18:00Z">
        <w:r w:rsidR="00B01CC5">
          <w:rPr>
            <w:rFonts w:ascii="Times New Roman" w:hAnsi="Times New Roman" w:hint="eastAsia"/>
            <w:lang w:eastAsia="ko-KR"/>
          </w:rPr>
          <w:t>에서</w:t>
        </w:r>
      </w:ins>
      <w:del w:id="189" w:author="user" w:date="2021-03-17T12:18:00Z">
        <w:r w:rsidRPr="00ED4019" w:rsidDel="00B01CC5">
          <w:rPr>
            <w:rFonts w:ascii="Times New Roman" w:hAnsi="Times New Roman"/>
            <w:lang w:eastAsia="ko-KR"/>
          </w:rPr>
          <w:delText xml:space="preserve"> </w:delText>
        </w:r>
        <w:r w:rsidRPr="00ED4019" w:rsidDel="00B01CC5">
          <w:rPr>
            <w:rFonts w:ascii="Times New Roman" w:hAnsi="Times New Roman"/>
            <w:lang w:eastAsia="ko-KR"/>
          </w:rPr>
          <w:delText>상으로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양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데</w:t>
      </w:r>
      <w:ins w:id="190" w:author="제이펍 출판사" w:date="2021-03-14T17:55:00Z">
        <w:r w:rsidR="00F9780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동</w:t>
      </w:r>
      <w:ins w:id="191" w:author="제이펍 출판사" w:date="2021-03-14T17:55:00Z">
        <w:r w:rsidR="00F9780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거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자동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속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578D535" w14:textId="4827C575" w:rsidR="00FD7B2A" w:rsidRDefault="00FD7B2A" w:rsidP="00BF7861">
      <w:pPr>
        <w:pStyle w:val="a0"/>
        <w:jc w:val="both"/>
        <w:rPr>
          <w:ins w:id="192" w:author="제이펍 출판사" w:date="2021-03-14T17:56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계열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데이터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독립변수가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간으로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고정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8CEF418" w14:textId="77777777" w:rsidR="00CB1087" w:rsidRPr="00ED4019" w:rsidRDefault="00CB1087">
      <w:pPr>
        <w:pStyle w:val="a0"/>
        <w:jc w:val="both"/>
        <w:rPr>
          <w:rFonts w:ascii="Times New Roman" w:hAnsi="Times New Roman"/>
          <w:lang w:eastAsia="ko-KR"/>
        </w:rPr>
        <w:pPrChange w:id="193" w:author="제이펍 출판사" w:date="2021-03-14T15:57:00Z">
          <w:pPr>
            <w:pStyle w:val="a0"/>
          </w:pPr>
        </w:pPrChange>
      </w:pPr>
    </w:p>
    <w:p w14:paraId="17983E61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194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389A7EE" wp14:editId="02FC4482">
            <wp:extent cx="5969000" cy="291181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%EA%B7%B8%EB%A6%BC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1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DC6D6" w14:textId="386DFB14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95" w:author="제이펍 출판사" w:date="2021-03-14T15:57:00Z">
          <w:pPr>
            <w:pStyle w:val="a6"/>
          </w:pPr>
        </w:pPrChange>
      </w:pPr>
      <w:commentRangeStart w:id="19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-4</w:t>
      </w:r>
      <w:commentRangeEnd w:id="196"/>
      <w:r w:rsidR="00B01CC5">
        <w:rPr>
          <w:rStyle w:val="af3"/>
          <w:i w:val="0"/>
        </w:rPr>
        <w:commentReference w:id="196"/>
      </w:r>
      <w:ins w:id="197" w:author="standard" w:date="2021-03-26T16:24:00Z">
        <w:r w:rsidR="0049387E">
          <w:rPr>
            <w:rFonts w:ascii="Times New Roman" w:hAnsi="Times New Roman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일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데이터와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시계열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데이터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변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구성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상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차이</w:t>
        </w:r>
        <w:r w:rsidR="0049387E">
          <w:rPr>
            <w:rFonts w:ascii="Times New Roman" w:hAnsi="Times New Roman"/>
            <w:lang w:eastAsia="ko-KR"/>
          </w:rPr>
          <w:t>(</w:t>
        </w:r>
        <w:r w:rsidR="0049387E">
          <w:rPr>
            <w:rFonts w:ascii="Times New Roman" w:hAnsi="Times New Roman" w:hint="eastAsia"/>
            <w:lang w:eastAsia="ko-KR"/>
          </w:rPr>
          <w:t>Desi</w:t>
        </w:r>
        <w:r w:rsidR="0049387E">
          <w:rPr>
            <w:rFonts w:ascii="Times New Roman" w:hAnsi="Times New Roman"/>
            <w:lang w:eastAsia="ko-KR"/>
          </w:rPr>
          <w:t xml:space="preserve">gned by </w:t>
        </w:r>
        <w:commentRangeStart w:id="198"/>
        <w:commentRangeStart w:id="199"/>
        <w:r w:rsidR="0049387E" w:rsidRPr="00ED4019">
          <w:rPr>
            <w:rFonts w:ascii="Times New Roman" w:hAnsi="Times New Roman"/>
            <w:lang w:eastAsia="ko-KR"/>
          </w:rPr>
          <w:t>www.freepik.com</w:t>
        </w:r>
        <w:commentRangeEnd w:id="198"/>
        <w:r w:rsidR="0049387E">
          <w:rPr>
            <w:rStyle w:val="af3"/>
            <w:i w:val="0"/>
          </w:rPr>
          <w:commentReference w:id="198"/>
        </w:r>
        <w:commentRangeEnd w:id="199"/>
        <w:r w:rsidR="0049387E">
          <w:rPr>
            <w:rStyle w:val="af3"/>
            <w:i w:val="0"/>
          </w:rPr>
          <w:commentReference w:id="199"/>
        </w:r>
        <w:r w:rsidR="0049387E">
          <w:rPr>
            <w:rFonts w:ascii="Times New Roman" w:hAnsi="Times New Roman"/>
            <w:lang w:eastAsia="ko-KR"/>
          </w:rPr>
          <w:t>)</w:t>
        </w:r>
      </w:ins>
    </w:p>
    <w:p w14:paraId="72D7DE6B" w14:textId="77777777" w:rsidR="00CB1087" w:rsidRDefault="00CB1087" w:rsidP="00BF7861">
      <w:pPr>
        <w:pStyle w:val="a0"/>
        <w:jc w:val="both"/>
        <w:rPr>
          <w:ins w:id="200" w:author="제이펍 출판사" w:date="2021-03-14T17:57:00Z"/>
          <w:rFonts w:ascii="Times New Roman" w:hAnsi="Times New Roman"/>
          <w:lang w:eastAsia="ko-KR"/>
        </w:rPr>
      </w:pPr>
    </w:p>
    <w:p w14:paraId="2DE1D10A" w14:textId="125551E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0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하는</w:t>
      </w:r>
      <w:ins w:id="202" w:author="제이펍 출판사" w:date="2021-03-14T17:58:00Z">
        <w:r w:rsidR="00CB10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del w:id="203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204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매월</w:t>
      </w:r>
      <w:del w:id="205" w:author="제이펍 출판사" w:date="2021-03-14T17:58:00Z">
        <w:r w:rsidRPr="00ED4019" w:rsidDel="00CB1087">
          <w:rPr>
            <w:rFonts w:ascii="Times New Roman" w:hAnsi="Times New Roman"/>
            <w:lang w:eastAsia="ko-KR"/>
          </w:rPr>
          <w:delText xml:space="preserve"> </w:delText>
        </w:r>
      </w:del>
      <w:del w:id="206" w:author="제이펍 출판사" w:date="2021-03-14T17:59:00Z">
        <w:r w:rsidRPr="00ED4019" w:rsidDel="00CB1087">
          <w:rPr>
            <w:rFonts w:ascii="Times New Roman" w:hAnsi="Times New Roman"/>
            <w:lang w:eastAsia="ko-KR"/>
          </w:rPr>
          <w:delText>마다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물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적으로</w:t>
      </w:r>
      <w:r w:rsidRPr="00ED4019">
        <w:rPr>
          <w:rFonts w:ascii="Times New Roman" w:hAnsi="Times New Roman"/>
          <w:lang w:eastAsia="ko-KR"/>
        </w:rPr>
        <w:t xml:space="preserve"> </w:t>
      </w:r>
      <w:del w:id="207" w:author="제이펍 출판사" w:date="2021-03-14T17:59:00Z">
        <w:r w:rsidRPr="00ED4019" w:rsidDel="00CB1087">
          <w:rPr>
            <w:rFonts w:ascii="Times New Roman" w:hAnsi="Times New Roman" w:hint="eastAsia"/>
            <w:lang w:eastAsia="ko-KR"/>
          </w:rPr>
          <w:delText>매월</w:delText>
        </w:r>
      </w:del>
      <w:ins w:id="208" w:author="제이펍 출판사" w:date="2021-03-14T17:59:00Z">
        <w:r w:rsidR="00CB1087">
          <w:rPr>
            <w:rFonts w:ascii="Times New Roman" w:hAnsi="Times New Roman" w:hint="eastAsia"/>
            <w:lang w:eastAsia="ko-KR"/>
          </w:rPr>
          <w:t>월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ins w:id="209" w:author="제이펍 출판사" w:date="2021-03-14T17:59:00Z">
        <w:r w:rsidR="00CB108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del w:id="210" w:author="제이펍 출판사" w:date="2021-03-14T18:00:00Z">
        <w:r w:rsidRPr="00ED4019" w:rsidDel="00CB1087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CB1087">
          <w:rPr>
            <w:rFonts w:ascii="Times New Roman" w:hAnsi="Times New Roman" w:hint="eastAsia"/>
            <w:lang w:eastAsia="ko-KR"/>
          </w:rPr>
          <w:delText>동안</w:delText>
        </w:r>
        <w:r w:rsidRPr="00ED4019" w:rsidDel="00CB1087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211" w:author="제이펍 출판사" w:date="2021-03-14T18:00:00Z">
        <w:r w:rsidR="00CB1087">
          <w:rPr>
            <w:rFonts w:ascii="Times New Roman" w:hAnsi="Times New Roman" w:hint="eastAsia"/>
            <w:lang w:eastAsia="ko-KR"/>
          </w:rPr>
          <w:t>의</w:t>
        </w:r>
        <w:r w:rsidR="00CB10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기</w:t>
      </w:r>
      <w:ins w:id="212" w:author="제이펍 출판사" w:date="2021-03-14T17:59:00Z">
        <w:r w:rsidR="00CB10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바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매</w:t>
      </w:r>
      <w:del w:id="213" w:author="제이펍 출판사" w:date="2021-03-14T18:00:00Z">
        <w:r w:rsidRPr="00ED4019" w:rsidDel="00CB108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</w:t>
      </w:r>
      <w:del w:id="214" w:author="제이펍 출판사" w:date="2021-03-14T17:59:00Z">
        <w:r w:rsidRPr="00ED4019" w:rsidDel="00CB108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</w:t>
      </w:r>
      <w:del w:id="215" w:author="제이펍 출판사" w:date="2021-03-14T17:59:00Z">
        <w:r w:rsidRPr="00ED4019" w:rsidDel="00CB108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</w:t>
      </w:r>
      <w:del w:id="216" w:author="user" w:date="2021-03-17T12:19:00Z">
        <w:r w:rsidRPr="00ED4019" w:rsidDel="00B01CC5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분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</w:t>
      </w:r>
      <w:del w:id="217" w:author="제이펍 출판사" w:date="2021-03-14T18:00:00Z">
        <w:r w:rsidRPr="00ED4019" w:rsidDel="00CB108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del w:id="218" w:author="제이펍 출판사" w:date="2021-03-14T18:01:00Z">
        <w:r w:rsidRPr="00ED4019" w:rsidDel="00CB1087">
          <w:rPr>
            <w:rFonts w:ascii="Times New Roman" w:hAnsi="Times New Roman"/>
            <w:lang w:eastAsia="ko-KR"/>
          </w:rPr>
          <w:delText>들</w:delText>
        </w:r>
      </w:del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del w:id="219" w:author="제이펍 출판사" w:date="2021-03-14T18:01:00Z">
        <w:r w:rsidRPr="00ED4019" w:rsidDel="00CB1087">
          <w:rPr>
            <w:rFonts w:ascii="Times New Roman" w:hAnsi="Times New Roman" w:hint="eastAsia"/>
            <w:lang w:eastAsia="ko-KR"/>
          </w:rPr>
          <w:delText>적용이</w:delText>
        </w:r>
        <w:r w:rsidRPr="00ED4019" w:rsidDel="00CB1087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CB1087">
          <w:rPr>
            <w:rFonts w:ascii="Times New Roman" w:hAnsi="Times New Roman" w:hint="eastAsia"/>
            <w:lang w:eastAsia="ko-KR"/>
          </w:rPr>
          <w:delText>가능하다</w:delText>
        </w:r>
      </w:del>
      <w:ins w:id="220" w:author="제이펍 출판사" w:date="2021-03-14T18:01:00Z">
        <w:r w:rsidR="00CB1087">
          <w:rPr>
            <w:rFonts w:ascii="Times New Roman" w:hAnsi="Times New Roman" w:hint="eastAsia"/>
            <w:lang w:eastAsia="ko-KR"/>
          </w:rPr>
          <w:t>적용할</w:t>
        </w:r>
        <w:r w:rsidR="00CB1087">
          <w:rPr>
            <w:rFonts w:ascii="Times New Roman" w:hAnsi="Times New Roman" w:hint="eastAsia"/>
            <w:lang w:eastAsia="ko-KR"/>
          </w:rPr>
          <w:t xml:space="preserve"> </w:t>
        </w:r>
        <w:r w:rsidR="00CB1087">
          <w:rPr>
            <w:rFonts w:ascii="Times New Roman" w:hAnsi="Times New Roman" w:hint="eastAsia"/>
            <w:lang w:eastAsia="ko-KR"/>
          </w:rPr>
          <w:t>수</w:t>
        </w:r>
        <w:r w:rsidR="00CB1087">
          <w:rPr>
            <w:rFonts w:ascii="Times New Roman" w:hAnsi="Times New Roman" w:hint="eastAsia"/>
            <w:lang w:eastAsia="ko-KR"/>
          </w:rPr>
          <w:t xml:space="preserve"> </w:t>
        </w:r>
        <w:r w:rsidR="00CB1087">
          <w:rPr>
            <w:rFonts w:ascii="Times New Roman" w:hAnsi="Times New Roman" w:hint="eastAsia"/>
            <w:lang w:eastAsia="ko-KR"/>
          </w:rPr>
          <w:t>있다</w:t>
        </w:r>
      </w:ins>
      <w:r w:rsidRPr="00ED4019">
        <w:rPr>
          <w:rFonts w:ascii="Times New Roman" w:hAnsi="Times New Roman"/>
          <w:lang w:eastAsia="ko-KR"/>
        </w:rPr>
        <w:t>.</w:t>
      </w:r>
    </w:p>
    <w:p w14:paraId="4B1D498B" w14:textId="1C0A93DB" w:rsidR="00FD7B2A" w:rsidRDefault="00FD7B2A" w:rsidP="00BF7861">
      <w:pPr>
        <w:pStyle w:val="a0"/>
        <w:jc w:val="both"/>
        <w:rPr>
          <w:ins w:id="221" w:author="제이펍 출판사" w:date="2021-03-14T18:02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이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더라도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222"/>
      <w:r w:rsidRPr="00ED4019">
        <w:rPr>
          <w:rFonts w:ascii="Times New Roman" w:hAnsi="Times New Roman"/>
          <w:lang w:eastAsia="ko-KR"/>
        </w:rPr>
        <w:t>결측치</w:t>
      </w:r>
      <w:commentRangeEnd w:id="222"/>
      <w:r w:rsidR="00CB1087">
        <w:rPr>
          <w:rStyle w:val="af3"/>
        </w:rPr>
        <w:commentReference w:id="222"/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결측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223"/>
      <w:commentRangeStart w:id="224"/>
      <w:r w:rsidRPr="00ED4019">
        <w:rPr>
          <w:rFonts w:ascii="Times New Roman" w:hAnsi="Times New Roman"/>
          <w:lang w:eastAsia="ko-KR"/>
        </w:rPr>
        <w:t>plot</w:t>
      </w:r>
      <w:commentRangeEnd w:id="223"/>
      <w:r w:rsidR="003F5176">
        <w:rPr>
          <w:rStyle w:val="af3"/>
        </w:rPr>
        <w:commentReference w:id="223"/>
      </w:r>
      <w:commentRangeEnd w:id="224"/>
      <w:r w:rsidR="0049387E">
        <w:rPr>
          <w:rStyle w:val="af3"/>
        </w:rPr>
        <w:commentReference w:id="224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EDA(</w:t>
      </w:r>
      <w:del w:id="225" w:author="user" w:date="2021-03-17T12:19:00Z">
        <w:r w:rsidRPr="00ED4019" w:rsidDel="00B01CC5">
          <w:rPr>
            <w:rFonts w:ascii="Times New Roman" w:hAnsi="Times New Roman"/>
            <w:lang w:eastAsia="ko-KR"/>
          </w:rPr>
          <w:delText xml:space="preserve">Exploratory </w:delText>
        </w:r>
      </w:del>
      <w:ins w:id="226" w:author="user" w:date="2021-03-17T12:19:00Z">
        <w:r w:rsidR="00B01CC5">
          <w:rPr>
            <w:rFonts w:ascii="Times New Roman" w:hAnsi="Times New Roman" w:hint="eastAsia"/>
            <w:lang w:eastAsia="ko-KR"/>
          </w:rPr>
          <w:t>e</w:t>
        </w:r>
        <w:r w:rsidR="00B01CC5" w:rsidRPr="00ED4019">
          <w:rPr>
            <w:rFonts w:ascii="Times New Roman" w:hAnsi="Times New Roman"/>
            <w:lang w:eastAsia="ko-KR"/>
          </w:rPr>
          <w:t xml:space="preserve">xploratory </w:t>
        </w:r>
      </w:ins>
      <w:del w:id="227" w:author="user" w:date="2021-03-17T12:19:00Z">
        <w:r w:rsidRPr="00ED4019" w:rsidDel="00B01CC5">
          <w:rPr>
            <w:rFonts w:ascii="Times New Roman" w:hAnsi="Times New Roman"/>
            <w:lang w:eastAsia="ko-KR"/>
          </w:rPr>
          <w:delText xml:space="preserve">Data </w:delText>
        </w:r>
      </w:del>
      <w:ins w:id="228" w:author="user" w:date="2021-03-17T12:19:00Z">
        <w:r w:rsidR="00B01CC5">
          <w:rPr>
            <w:rFonts w:ascii="Times New Roman" w:hAnsi="Times New Roman" w:hint="eastAsia"/>
            <w:lang w:eastAsia="ko-KR"/>
          </w:rPr>
          <w:t>d</w:t>
        </w:r>
        <w:r w:rsidR="00B01CC5" w:rsidRPr="00ED4019">
          <w:rPr>
            <w:rFonts w:ascii="Times New Roman" w:hAnsi="Times New Roman"/>
            <w:lang w:eastAsia="ko-KR"/>
          </w:rPr>
          <w:t xml:space="preserve">ata </w:t>
        </w:r>
      </w:ins>
      <w:del w:id="229" w:author="user" w:date="2021-03-17T12:19:00Z">
        <w:r w:rsidRPr="00ED4019" w:rsidDel="00B01CC5">
          <w:rPr>
            <w:rFonts w:ascii="Times New Roman" w:hAnsi="Times New Roman"/>
            <w:lang w:eastAsia="ko-KR"/>
          </w:rPr>
          <w:delText>Analysis</w:delText>
        </w:r>
      </w:del>
      <w:ins w:id="230" w:author="user" w:date="2021-03-17T12:19:00Z">
        <w:r w:rsidR="00B01CC5">
          <w:rPr>
            <w:rFonts w:ascii="Times New Roman" w:hAnsi="Times New Roman" w:hint="eastAsia"/>
            <w:lang w:eastAsia="ko-KR"/>
          </w:rPr>
          <w:t>a</w:t>
        </w:r>
        <w:r w:rsidR="00B01CC5" w:rsidRPr="00ED4019">
          <w:rPr>
            <w:rFonts w:ascii="Times New Roman" w:hAnsi="Times New Roman"/>
            <w:lang w:eastAsia="ko-KR"/>
          </w:rPr>
          <w:t>nalysis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하다</w:t>
      </w:r>
      <w:r w:rsidRPr="00ED4019">
        <w:rPr>
          <w:rFonts w:ascii="Times New Roman" w:hAnsi="Times New Roman"/>
          <w:lang w:eastAsia="ko-KR"/>
        </w:rPr>
        <w:t>.</w:t>
      </w:r>
    </w:p>
    <w:p w14:paraId="567FF16F" w14:textId="77777777" w:rsidR="00CB1087" w:rsidRPr="00ED4019" w:rsidRDefault="00CB1087">
      <w:pPr>
        <w:pStyle w:val="a0"/>
        <w:jc w:val="both"/>
        <w:rPr>
          <w:rFonts w:ascii="Times New Roman" w:hAnsi="Times New Roman"/>
          <w:lang w:eastAsia="ko-KR"/>
        </w:rPr>
        <w:pPrChange w:id="231" w:author="제이펍 출판사" w:date="2021-03-14T15:57:00Z">
          <w:pPr>
            <w:pStyle w:val="a0"/>
          </w:pPr>
        </w:pPrChange>
      </w:pPr>
    </w:p>
    <w:p w14:paraId="3D9B3C54" w14:textId="7D27B7EB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232" w:author="제이펍 출판사" w:date="2021-03-14T18:35:00Z">
          <w:pPr>
            <w:pStyle w:val="2"/>
          </w:pPr>
        </w:pPrChange>
      </w:pPr>
      <w:bookmarkStart w:id="233" w:name="자기-상관관계autocorrelation"/>
      <w:bookmarkEnd w:id="171"/>
      <w:ins w:id="234" w:author="제이펍 출판사" w:date="2021-03-14T18:39:00Z">
        <w:r>
          <w:rPr>
            <w:lang w:eastAsia="ko-KR"/>
          </w:rPr>
          <w:t>1.2.2</w:t>
        </w:r>
      </w:ins>
      <w:ins w:id="235" w:author="제이펍 출판사" w:date="2021-03-14T18:37:00Z"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자기</w:t>
      </w:r>
      <w:del w:id="236" w:author="제이펍 출판사" w:date="2021-03-14T18:03:00Z">
        <w:r w:rsidR="00FD7B2A" w:rsidDel="00CB1087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상관</w:t>
      </w:r>
      <w:ins w:id="237" w:author="제이펍 출판사" w:date="2021-03-14T18:04:00Z">
        <w:r w:rsidR="003F5176"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관계</w:t>
      </w:r>
      <w:del w:id="238" w:author="제이펍 출판사" w:date="2021-03-14T18:02:00Z">
        <w:r w:rsidR="00FD7B2A" w:rsidDel="00CB1087">
          <w:rPr>
            <w:lang w:eastAsia="ko-KR"/>
          </w:rPr>
          <w:delText>(Autocorrelation)</w:delText>
        </w:r>
      </w:del>
    </w:p>
    <w:p w14:paraId="07662C66" w14:textId="621C902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최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출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령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회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어들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리나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출생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del w:id="240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지속적으로</w:delText>
        </w:r>
      </w:del>
      <w:ins w:id="241" w:author="제이펍 출판사" w:date="2021-03-14T18:07:00Z">
        <w:r w:rsidR="003F5176">
          <w:rPr>
            <w:rFonts w:ascii="Times New Roman" w:hAnsi="Times New Roman"/>
            <w:lang w:eastAsia="ko-KR"/>
          </w:rPr>
          <w:t>지속해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ins w:id="242" w:author="제이펍 출판사" w:date="2021-03-14T18:07:00Z">
        <w:r w:rsidR="003F5176">
          <w:rPr>
            <w:rFonts w:ascii="Times New Roman" w:hAnsi="Times New Roman" w:hint="eastAsia"/>
            <w:lang w:eastAsia="ko-KR"/>
          </w:rPr>
          <w:t>주</w:t>
        </w:r>
      </w:ins>
      <w:del w:id="243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줄고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있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년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뉴스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도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작년</w:t>
      </w:r>
      <w:del w:id="244" w:author="제이펍 출판사" w:date="2021-03-14T18:07:00Z">
        <w:r w:rsidRPr="00ED4019" w:rsidDel="003F5176">
          <w:rPr>
            <w:rFonts w:ascii="Times New Roman" w:hAnsi="Times New Roman" w:hint="eastAsia"/>
            <w:lang w:eastAsia="ko-KR"/>
          </w:rPr>
          <w:delText>에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 w:hint="eastAsia"/>
            <w:lang w:eastAsia="ko-KR"/>
          </w:rPr>
          <w:delText>비해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245" w:author="제이펍 출판사" w:date="2021-03-14T18:07:00Z">
        <w:r w:rsidR="003F5176">
          <w:rPr>
            <w:rFonts w:ascii="Times New Roman" w:hAnsi="Times New Roman" w:hint="eastAsia"/>
            <w:lang w:eastAsia="ko-KR"/>
          </w:rPr>
          <w:t>보다</w:t>
        </w:r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올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었고</w:t>
      </w:r>
      <w:ins w:id="246" w:author="제이펍 출판사" w:date="2021-03-14T18:05:00Z">
        <w:r w:rsidR="003F517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재작년</w:t>
      </w:r>
      <w:ins w:id="247" w:author="제이펍 출판사" w:date="2021-03-14T18:07:00Z">
        <w:r w:rsidR="003F5176">
          <w:rPr>
            <w:rFonts w:ascii="Times New Roman" w:hAnsi="Times New Roman" w:hint="eastAsia"/>
            <w:lang w:eastAsia="ko-KR"/>
          </w:rPr>
          <w:t>보다</w:t>
        </w:r>
      </w:ins>
      <w:del w:id="248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에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비해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리나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건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슈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del w:id="249" w:author="제이펍 출판사" w:date="2021-03-14T18:05:00Z">
        <w:r w:rsidRPr="00ED4019" w:rsidDel="003F5176">
          <w:rPr>
            <w:rFonts w:ascii="Times New Roman" w:hAnsi="Times New Roman"/>
            <w:lang w:eastAsia="ko-KR"/>
          </w:rPr>
          <w:delText>이와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같이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250" w:author="제이펍 출판사" w:date="2021-03-14T18:05:00Z">
        <w:r w:rsidR="003F5176">
          <w:rPr>
            <w:rFonts w:ascii="Times New Roman" w:hAnsi="Times New Roman"/>
            <w:lang w:eastAsia="ko-KR"/>
          </w:rPr>
          <w:t>이처럼</w:t>
        </w:r>
        <w:r w:rsidR="003F5176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과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</w:t>
      </w:r>
      <w:ins w:id="251" w:author="제이펍 출판사" w:date="2021-03-14T18:03:00Z">
        <w:r w:rsidR="00CB1087">
          <w:rPr>
            <w:rFonts w:ascii="Times New Roman" w:hAnsi="Times New Roman" w:hint="eastAsia"/>
            <w:lang w:eastAsia="ko-KR"/>
          </w:rPr>
          <w:t>(</w:t>
        </w:r>
        <w:r w:rsidR="00CB1087">
          <w:rPr>
            <w:rFonts w:ascii="Times New Roman" w:hAnsi="Times New Roman"/>
            <w:lang w:eastAsia="ko-KR"/>
          </w:rPr>
          <w:t>a</w:t>
        </w:r>
        <w:r w:rsidR="00CB1087" w:rsidRPr="00CB1087">
          <w:rPr>
            <w:rFonts w:ascii="Times New Roman" w:hAnsi="Times New Roman"/>
            <w:lang w:eastAsia="ko-KR"/>
          </w:rPr>
          <w:t>utocorrelation)</w:t>
        </w:r>
      </w:ins>
      <w:r w:rsidRPr="00ED4019">
        <w:rPr>
          <w:rFonts w:ascii="Times New Roman" w:hAnsi="Times New Roman"/>
          <w:lang w:eastAsia="ko-KR"/>
        </w:rPr>
        <w:t>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집합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del w:id="252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253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>.</w:t>
      </w:r>
    </w:p>
    <w:p w14:paraId="75C1FC46" w14:textId="182F786D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5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del w:id="255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두개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256" w:author="제이펍 출판사" w:date="2021-03-14T18:07:00Z">
        <w:r w:rsidR="003F5176" w:rsidRPr="00ED4019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del w:id="257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변수간</w:delText>
        </w:r>
      </w:del>
      <w:ins w:id="258" w:author="제이펍 출판사" w:date="2021-03-14T17:54:00Z">
        <w:r w:rsidR="00F97807">
          <w:rPr>
            <w:rFonts w:ascii="Times New Roman" w:hAnsi="Times New Roman"/>
            <w:lang w:eastAsia="ko-KR"/>
          </w:rPr>
          <w:t>변수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기온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이스크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자동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속도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동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움직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움직이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이고</w:t>
      </w:r>
      <w:ins w:id="259" w:author="제이펍 출판사" w:date="2021-03-14T18:08:00Z">
        <w:r w:rsidR="003F517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화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계</w:t>
      </w:r>
      <w:del w:id="260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261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del w:id="262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263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n</w:t>
      </w:r>
      <w:r w:rsidRPr="00ED4019">
        <w:rPr>
          <w:rFonts w:ascii="Times New Roman" w:hAnsi="Times New Roman"/>
          <w:lang w:eastAsia="ko-KR"/>
        </w:rPr>
        <w:t>번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(n</w:t>
      </w:r>
      <w:r w:rsidRPr="00ED4019">
        <w:rPr>
          <w:rFonts w:ascii="Times New Roman" w:hAnsi="Times New Roman"/>
          <w:lang w:eastAsia="ko-KR"/>
        </w:rPr>
        <w:t>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</w:t>
      </w:r>
      <w:r w:rsidRPr="00ED4019">
        <w:rPr>
          <w:rFonts w:ascii="Times New Roman" w:hAnsi="Times New Roman"/>
          <w:lang w:eastAsia="ko-KR"/>
        </w:rPr>
        <w:t xml:space="preserve">(lag)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</w:t>
      </w:r>
      <w:r w:rsidRPr="00ED4019">
        <w:rPr>
          <w:rFonts w:ascii="Times New Roman" w:hAnsi="Times New Roman"/>
          <w:lang w:eastAsia="ko-KR"/>
        </w:rPr>
        <w:t xml:space="preserve"> </w:t>
      </w:r>
      <w:del w:id="264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265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n</w:t>
      </w:r>
      <w:r w:rsidRPr="00ED4019">
        <w:rPr>
          <w:rFonts w:ascii="Times New Roman" w:hAnsi="Times New Roman"/>
          <w:lang w:eastAsia="ko-KR"/>
        </w:rPr>
        <w:t>차</w:t>
      </w:r>
      <w:r w:rsidRPr="00ED4019">
        <w:rPr>
          <w:rFonts w:ascii="Times New Roman" w:hAnsi="Times New Roman"/>
          <w:lang w:eastAsia="ko-KR"/>
        </w:rPr>
        <w:t xml:space="preserve"> </w:t>
      </w:r>
      <w:del w:id="266" w:author="제이펍 출판사" w:date="2021-03-14T18:09:00Z">
        <w:r w:rsidRPr="00ED4019" w:rsidDel="003F5176">
          <w:rPr>
            <w:rFonts w:ascii="Times New Roman" w:hAnsi="Times New Roman"/>
            <w:lang w:eastAsia="ko-KR"/>
          </w:rPr>
          <w:delText>지연데이터</w:delText>
        </w:r>
      </w:del>
      <w:ins w:id="267" w:author="제이펍 출판사" w:date="2021-03-14T18:09:00Z">
        <w:r w:rsidR="003F5176">
          <w:rPr>
            <w:rFonts w:ascii="Times New Roman" w:hAnsi="Times New Roman"/>
            <w:lang w:eastAsia="ko-KR"/>
          </w:rPr>
          <w:t>지연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데이터</w:t>
        </w:r>
      </w:ins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</w:t>
      </w:r>
      <w:r w:rsidRPr="00ED4019">
        <w:rPr>
          <w:rFonts w:ascii="Times New Roman" w:hAnsi="Times New Roman"/>
          <w:lang w:eastAsia="ko-KR"/>
        </w:rPr>
        <w:t xml:space="preserve"> </w:t>
      </w:r>
      <w:del w:id="268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269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계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>.</w:t>
      </w:r>
    </w:p>
    <w:p w14:paraId="2DF8049D" w14:textId="59D17A76" w:rsidR="00FD7B2A" w:rsidRDefault="00FD7B2A" w:rsidP="00BF7861">
      <w:pPr>
        <w:pStyle w:val="a0"/>
        <w:jc w:val="both"/>
        <w:rPr>
          <w:ins w:id="270" w:author="제이펍 출판사" w:date="2021-03-14T18:12:00Z"/>
          <w:rFonts w:ascii="Times New Roman" w:hAnsi="Times New Roman"/>
          <w:lang w:eastAsia="ko-KR"/>
        </w:rPr>
      </w:pPr>
      <w:del w:id="271" w:author="제이펍 출판사" w:date="2021-03-14T18:09:00Z">
        <w:r w:rsidRPr="00ED4019" w:rsidDel="003F5176">
          <w:rPr>
            <w:rFonts w:ascii="Times New Roman" w:hAnsi="Times New Roman" w:hint="eastAsia"/>
            <w:lang w:eastAsia="ko-KR"/>
          </w:rPr>
          <w:lastRenderedPageBreak/>
          <w:delText>아래</w:delText>
        </w:r>
      </w:del>
      <w:ins w:id="272" w:author="제이펍 출판사" w:date="2021-03-14T18:09:00Z">
        <w:r w:rsidR="003F5176">
          <w:rPr>
            <w:rFonts w:ascii="Times New Roman" w:hAnsi="Times New Roman" w:hint="eastAsia"/>
            <w:lang w:eastAsia="ko-KR"/>
          </w:rPr>
          <w:t>다음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왼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는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부터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초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고등학교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1</w:t>
      </w:r>
      <w:r w:rsidRPr="00ED4019">
        <w:rPr>
          <w:rFonts w:ascii="Times New Roman" w:hAnsi="Times New Roman"/>
          <w:lang w:eastAsia="ko-KR"/>
        </w:rPr>
        <w:t>년</w:t>
      </w:r>
      <w:ins w:id="273" w:author="제이펍 출판사" w:date="2021-03-14T18:09:00Z"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른쪽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</w:t>
      </w:r>
      <w:ins w:id="274" w:author="제이펍 출판사" w:date="2021-03-14T18:11:00Z"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는</w:t>
      </w:r>
      <w:ins w:id="275" w:author="제이펍 출판사" w:date="2021-03-14T18:11:00Z">
        <w:r w:rsidR="003F517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276" w:author="user" w:date="2021-03-17T12:22:00Z">
        <w:r w:rsidRPr="00ED4019" w:rsidDel="00B01CC5">
          <w:rPr>
            <w:rFonts w:ascii="Times New Roman" w:hAnsi="Times New Roman"/>
            <w:lang w:eastAsia="ko-KR"/>
          </w:rPr>
          <w:delText>매우</w:delText>
        </w:r>
        <w:r w:rsidRPr="00ED4019" w:rsidDel="00B01CC5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관계성이</w:t>
      </w:r>
      <w:r w:rsidRPr="00ED4019">
        <w:rPr>
          <w:rFonts w:ascii="Times New Roman" w:hAnsi="Times New Roman"/>
          <w:lang w:eastAsia="ko-KR"/>
        </w:rPr>
        <w:t xml:space="preserve"> </w:t>
      </w:r>
      <w:ins w:id="277" w:author="user" w:date="2021-03-17T12:22:00Z">
        <w:r w:rsidR="00B01CC5">
          <w:rPr>
            <w:rFonts w:ascii="Times New Roman" w:hAnsi="Times New Roman" w:hint="eastAsia"/>
            <w:lang w:eastAsia="ko-KR"/>
          </w:rPr>
          <w:t>매우</w:t>
        </w:r>
        <w:r w:rsidR="00B01CC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높은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성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2810C3B" w14:textId="77777777" w:rsidR="003F5176" w:rsidRPr="00ED4019" w:rsidRDefault="003F5176">
      <w:pPr>
        <w:pStyle w:val="a0"/>
        <w:jc w:val="both"/>
        <w:rPr>
          <w:rFonts w:ascii="Times New Roman" w:hAnsi="Times New Roman"/>
          <w:lang w:eastAsia="ko-KR"/>
        </w:rPr>
        <w:pPrChange w:id="278" w:author="제이펍 출판사" w:date="2021-03-14T15:57:00Z">
          <w:pPr>
            <w:pStyle w:val="a0"/>
          </w:pPr>
        </w:pPrChange>
      </w:pPr>
    </w:p>
    <w:p w14:paraId="1ED5C631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279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2DCEA32" wp14:editId="10115823">
            <wp:extent cx="5969000" cy="3550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autocorelat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10066" w14:textId="48B356D3" w:rsidR="00FD7B2A" w:rsidRDefault="00FD7B2A" w:rsidP="00BF7861">
      <w:pPr>
        <w:pStyle w:val="a6"/>
        <w:jc w:val="both"/>
        <w:rPr>
          <w:ins w:id="280" w:author="제이펍 출판사" w:date="2021-03-14T18:12:00Z"/>
          <w:rFonts w:ascii="Times New Roman" w:hAnsi="Times New Roman"/>
          <w:lang w:eastAsia="ko-KR"/>
        </w:rPr>
      </w:pPr>
      <w:commentRangeStart w:id="28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-5</w:t>
      </w:r>
      <w:commentRangeEnd w:id="281"/>
      <w:r w:rsidR="00B01CC5">
        <w:rPr>
          <w:rStyle w:val="af3"/>
          <w:i w:val="0"/>
        </w:rPr>
        <w:commentReference w:id="281"/>
      </w:r>
      <w:ins w:id="282" w:author="standard" w:date="2021-03-26T16:25:00Z">
        <w:r w:rsidR="0049387E">
          <w:rPr>
            <w:rFonts w:ascii="Times New Roman" w:hAnsi="Times New Roman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자기상관관계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데이터와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플롯</w:t>
        </w:r>
      </w:ins>
    </w:p>
    <w:p w14:paraId="23BE516D" w14:textId="77777777" w:rsidR="003F5176" w:rsidRPr="00ED4019" w:rsidRDefault="003F5176">
      <w:pPr>
        <w:pStyle w:val="a6"/>
        <w:jc w:val="both"/>
        <w:rPr>
          <w:rFonts w:ascii="Times New Roman" w:hAnsi="Times New Roman"/>
          <w:lang w:eastAsia="ko-KR"/>
        </w:rPr>
        <w:pPrChange w:id="283" w:author="제이펍 출판사" w:date="2021-03-14T15:57:00Z">
          <w:pPr>
            <w:pStyle w:val="a6"/>
          </w:pPr>
        </w:pPrChange>
      </w:pPr>
    </w:p>
    <w:p w14:paraId="2F18FE2E" w14:textId="628BFE8D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284" w:author="제이펍 출판사" w:date="2021-03-14T18:37:00Z">
          <w:pPr>
            <w:pStyle w:val="2"/>
          </w:pPr>
        </w:pPrChange>
      </w:pPr>
      <w:bookmarkStart w:id="285" w:name="추세-경향성trend"/>
      <w:bookmarkEnd w:id="233"/>
      <w:ins w:id="286" w:author="제이펍 출판사" w:date="2021-03-14T18:39:00Z">
        <w:r>
          <w:rPr>
            <w:lang w:eastAsia="ko-KR"/>
          </w:rPr>
          <w:t>1.2.3</w:t>
        </w:r>
      </w:ins>
      <w:ins w:id="287" w:author="제이펍 출판사" w:date="2021-03-14T18:37:00Z"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추세 경향성</w:t>
      </w:r>
      <w:del w:id="288" w:author="제이펍 출판사" w:date="2021-03-14T18:12:00Z">
        <w:r w:rsidR="00FD7B2A" w:rsidDel="003F5176">
          <w:rPr>
            <w:lang w:eastAsia="ko-KR"/>
          </w:rPr>
          <w:delText>(Trend)</w:delText>
        </w:r>
      </w:del>
    </w:p>
    <w:p w14:paraId="6CDBFC3B" w14:textId="5BCAD64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기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성</w:t>
      </w:r>
      <w:ins w:id="290" w:author="제이펍 출판사" w:date="2021-03-14T18:12:00Z">
        <w:r w:rsidR="003F5176">
          <w:rPr>
            <w:rFonts w:ascii="Times New Roman" w:hAnsi="Times New Roman" w:hint="eastAsia"/>
            <w:lang w:eastAsia="ko-KR"/>
          </w:rPr>
          <w:t>(</w:t>
        </w:r>
        <w:r w:rsidR="003F5176">
          <w:rPr>
            <w:rFonts w:ascii="Times New Roman" w:hAnsi="Times New Roman"/>
            <w:lang w:eastAsia="ko-KR"/>
          </w:rPr>
          <w:t>trend)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291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292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동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된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del w:id="293" w:author="제이펍 출판사" w:date="2021-03-14T18:14:00Z">
        <w:r w:rsidRPr="00ED4019" w:rsidDel="004F772B">
          <w:rPr>
            <w:rFonts w:ascii="Times New Roman" w:hAnsi="Times New Roman" w:hint="eastAsia"/>
            <w:lang w:eastAsia="ko-KR"/>
          </w:rPr>
          <w:delText>를</w:delText>
        </w:r>
      </w:del>
      <w:ins w:id="294" w:author="제이펍 출판사" w:date="2021-03-14T18:14:00Z">
        <w:r w:rsidR="004F772B">
          <w:rPr>
            <w:rFonts w:ascii="Times New Roman" w:hAnsi="Times New Roman" w:hint="eastAsia"/>
            <w:lang w:eastAsia="ko-KR"/>
          </w:rPr>
          <w:t>에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응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</w:t>
      </w:r>
      <w:del w:id="295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보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296" w:author="제이펍 출판사" w:date="2021-03-14T18:13:00Z">
        <w:r w:rsidR="003F5176">
          <w:rPr>
            <w:rFonts w:ascii="Times New Roman" w:hAnsi="Times New Roman"/>
            <w:lang w:eastAsia="ko-KR"/>
          </w:rPr>
          <w:t>보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인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이다</w:t>
      </w:r>
      <w:r w:rsidRPr="00ED4019">
        <w:rPr>
          <w:rFonts w:ascii="Times New Roman" w:hAnsi="Times New Roman"/>
          <w:lang w:eastAsia="ko-KR"/>
        </w:rPr>
        <w:t>.</w:t>
      </w:r>
    </w:p>
    <w:p w14:paraId="4E685540" w14:textId="0F8A9D76" w:rsidR="00FD7B2A" w:rsidRDefault="00FD7B2A" w:rsidP="00BF7861">
      <w:pPr>
        <w:pStyle w:val="a0"/>
        <w:jc w:val="both"/>
        <w:rPr>
          <w:ins w:id="297" w:author="제이펍 출판사" w:date="2021-03-14T18:14:00Z"/>
          <w:rFonts w:ascii="Times New Roman" w:hAnsi="Times New Roman"/>
          <w:lang w:eastAsia="ko-KR"/>
        </w:rPr>
      </w:pPr>
      <w:del w:id="298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299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 plot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다시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2003</w:t>
      </w:r>
      <w:r w:rsidRPr="00ED4019">
        <w:rPr>
          <w:rFonts w:ascii="Times New Roman" w:hAnsi="Times New Roman"/>
          <w:lang w:eastAsia="ko-KR"/>
        </w:rPr>
        <w:t>년에서부터</w:t>
      </w:r>
      <w:r w:rsidRPr="00ED4019">
        <w:rPr>
          <w:rFonts w:ascii="Times New Roman" w:hAnsi="Times New Roman"/>
          <w:lang w:eastAsia="ko-KR"/>
        </w:rPr>
        <w:t xml:space="preserve"> 2007</w:t>
      </w:r>
      <w:r w:rsidRPr="00ED4019">
        <w:rPr>
          <w:rFonts w:ascii="Times New Roman" w:hAnsi="Times New Roman"/>
          <w:lang w:eastAsia="ko-KR"/>
        </w:rPr>
        <w:t>년까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되었지만</w:t>
      </w:r>
      <w:ins w:id="300" w:author="제이펍 출판사" w:date="2021-03-14T18:13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급격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3C77888" w14:textId="77777777" w:rsidR="004F772B" w:rsidRPr="00ED4019" w:rsidRDefault="004F772B">
      <w:pPr>
        <w:pStyle w:val="a0"/>
        <w:jc w:val="both"/>
        <w:rPr>
          <w:rFonts w:ascii="Times New Roman" w:hAnsi="Times New Roman"/>
          <w:lang w:eastAsia="ko-KR"/>
        </w:rPr>
        <w:pPrChange w:id="301" w:author="제이펍 출판사" w:date="2021-03-14T15:57:00Z">
          <w:pPr>
            <w:pStyle w:val="a0"/>
          </w:pPr>
        </w:pPrChange>
      </w:pPr>
    </w:p>
    <w:p w14:paraId="139B4ECC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02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46EE446" wp14:editId="2D3815B1">
            <wp:extent cx="5969000" cy="283908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tren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3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A93B8" w14:textId="7B1611FC" w:rsidR="00FD7B2A" w:rsidRDefault="00FD7B2A" w:rsidP="00BF7861">
      <w:pPr>
        <w:pStyle w:val="a6"/>
        <w:jc w:val="both"/>
        <w:rPr>
          <w:ins w:id="303" w:author="제이펍 출판사" w:date="2021-03-14T18:14:00Z"/>
          <w:rFonts w:ascii="Times New Roman" w:hAnsi="Times New Roman"/>
          <w:lang w:eastAsia="ko-KR"/>
        </w:rPr>
      </w:pPr>
      <w:commentRangeStart w:id="30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-6</w:t>
      </w:r>
      <w:commentRangeEnd w:id="304"/>
      <w:r w:rsidR="006437D5">
        <w:rPr>
          <w:rStyle w:val="af3"/>
          <w:i w:val="0"/>
        </w:rPr>
        <w:commentReference w:id="304"/>
      </w:r>
      <w:ins w:id="305" w:author="standard" w:date="2021-03-26T16:26:00Z">
        <w:r w:rsidR="0049387E">
          <w:rPr>
            <w:rFonts w:ascii="Times New Roman" w:hAnsi="Times New Roman"/>
            <w:lang w:eastAsia="ko-KR"/>
          </w:rPr>
          <w:t xml:space="preserve"> </w:t>
        </w:r>
      </w:ins>
      <w:ins w:id="306" w:author="standard" w:date="2021-03-26T16:27:00Z">
        <w:r w:rsidR="0049387E">
          <w:rPr>
            <w:rFonts w:ascii="Times New Roman" w:hAnsi="Times New Roman" w:hint="eastAsia"/>
            <w:lang w:eastAsia="ko-KR"/>
          </w:rPr>
          <w:t>우리나라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</w:ins>
      <w:ins w:id="307" w:author="standard" w:date="2021-03-26T16:26:00Z">
        <w:r w:rsidR="0049387E">
          <w:rPr>
            <w:rFonts w:ascii="Times New Roman" w:hAnsi="Times New Roman" w:hint="eastAsia"/>
            <w:lang w:eastAsia="ko-KR"/>
          </w:rPr>
          <w:t>연도별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초중고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총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학생수</w:t>
        </w:r>
      </w:ins>
    </w:p>
    <w:p w14:paraId="76B899B9" w14:textId="77777777" w:rsidR="004F772B" w:rsidRPr="00ED4019" w:rsidRDefault="004F772B">
      <w:pPr>
        <w:pStyle w:val="a6"/>
        <w:jc w:val="both"/>
        <w:rPr>
          <w:rFonts w:ascii="Times New Roman" w:hAnsi="Times New Roman"/>
          <w:lang w:eastAsia="ko-KR"/>
        </w:rPr>
        <w:pPrChange w:id="308" w:author="제이펍 출판사" w:date="2021-03-14T15:57:00Z">
          <w:pPr>
            <w:pStyle w:val="a6"/>
          </w:pPr>
        </w:pPrChange>
      </w:pPr>
    </w:p>
    <w:p w14:paraId="2471C8BF" w14:textId="35B3992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0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구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경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기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환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장기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속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ins w:id="310" w:author="user" w:date="2021-03-17T12:25:00Z">
        <w:r w:rsidR="0003717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변동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석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정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언급한</w:t>
      </w:r>
      <w:r w:rsidRPr="00ED4019">
        <w:rPr>
          <w:rFonts w:ascii="Times New Roman" w:hAnsi="Times New Roman"/>
          <w:lang w:eastAsia="ko-KR"/>
        </w:rPr>
        <w:t xml:space="preserve"> </w:t>
      </w:r>
      <w:del w:id="311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312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del w:id="313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314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ins w:id="315" w:author="user" w:date="2021-03-22T16:55:00Z"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회귀</w:t>
      </w:r>
      <w:ins w:id="316" w:author="user" w:date="2021-03-22T16:55:00Z"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ins w:id="317" w:author="user" w:date="2021-03-17T12:26:00Z">
        <w:r w:rsidR="0003717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려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</w:t>
      </w:r>
      <w:del w:id="318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319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3C2F0521" w14:textId="30A1B492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320" w:author="제이펍 출판사" w:date="2021-03-14T18:37:00Z">
          <w:pPr>
            <w:pStyle w:val="2"/>
          </w:pPr>
        </w:pPrChange>
      </w:pPr>
      <w:bookmarkStart w:id="321" w:name="계절성seasonality-순환성cyclic"/>
      <w:bookmarkEnd w:id="285"/>
      <w:ins w:id="322" w:author="제이펍 출판사" w:date="2021-03-14T18:39:00Z">
        <w:r>
          <w:rPr>
            <w:lang w:eastAsia="ko-KR"/>
          </w:rPr>
          <w:t>1.2.4</w:t>
        </w:r>
      </w:ins>
      <w:ins w:id="323" w:author="제이펍 출판사" w:date="2021-03-14T18:37:00Z"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계절성</w:t>
      </w:r>
      <w:del w:id="324" w:author="제이펍 출판사" w:date="2021-03-14T18:15:00Z">
        <w:r w:rsidR="00FD7B2A" w:rsidDel="004F772B">
          <w:rPr>
            <w:lang w:eastAsia="ko-KR"/>
          </w:rPr>
          <w:delText>(Seasonality)</w:delText>
        </w:r>
      </w:del>
      <w:r w:rsidR="00FD7B2A">
        <w:rPr>
          <w:lang w:eastAsia="ko-KR"/>
        </w:rPr>
        <w:t>, 순환성</w:t>
      </w:r>
      <w:del w:id="325" w:author="제이펍 출판사" w:date="2021-03-14T18:15:00Z">
        <w:r w:rsidR="00FD7B2A" w:rsidDel="004F772B">
          <w:rPr>
            <w:lang w:eastAsia="ko-KR"/>
          </w:rPr>
          <w:delText>(Cyclic)</w:delText>
        </w:r>
      </w:del>
    </w:p>
    <w:p w14:paraId="72E4903D" w14:textId="1CDA7F1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2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장기적인</w:t>
      </w:r>
      <w:r w:rsidRPr="00ED4019">
        <w:rPr>
          <w:rFonts w:ascii="Times New Roman" w:hAnsi="Times New Roman"/>
          <w:lang w:eastAsia="ko-KR"/>
        </w:rPr>
        <w:t xml:space="preserve"> </w:t>
      </w:r>
      <w:del w:id="327" w:author="제이펍 출판사" w:date="2021-03-14T18:14:00Z">
        <w:r w:rsidRPr="00ED4019" w:rsidDel="004F772B">
          <w:rPr>
            <w:rFonts w:ascii="Times New Roman" w:hAnsi="Times New Roman"/>
            <w:lang w:eastAsia="ko-KR"/>
          </w:rPr>
          <w:delText>추세경향</w:delText>
        </w:r>
      </w:del>
      <w:ins w:id="328" w:author="제이펍 출판사" w:date="2021-03-14T18:14:00Z">
        <w:r w:rsidR="004F772B">
          <w:rPr>
            <w:rFonts w:ascii="Times New Roman" w:hAnsi="Times New Roman"/>
            <w:lang w:eastAsia="ko-KR"/>
          </w:rPr>
          <w:t>추세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경향</w:t>
        </w:r>
      </w:ins>
      <w:r w:rsidRPr="00ED4019">
        <w:rPr>
          <w:rFonts w:ascii="Times New Roman" w:hAnsi="Times New Roman"/>
          <w:lang w:eastAsia="ko-KR"/>
        </w:rPr>
        <w:t>성</w:t>
      </w:r>
      <w:ins w:id="329" w:author="제이펍 출판사" w:date="2021-03-14T18:14:00Z">
        <w:r w:rsidR="004F772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력</w:t>
      </w:r>
      <w:r w:rsidRPr="00ED4019">
        <w:rPr>
          <w:rFonts w:ascii="Times New Roman" w:hAnsi="Times New Roman"/>
          <w:lang w:eastAsia="ko-KR"/>
        </w:rPr>
        <w:t>(</w:t>
      </w:r>
      <w:del w:id="330" w:author="제이펍 출판사" w:date="2021-03-14T18:15:00Z">
        <w:r w:rsidRPr="00ED4019" w:rsidDel="004F772B">
          <w:rPr>
            <w:rFonts w:ascii="Times New Roman" w:hAnsi="Times New Roman"/>
            <w:lang w:eastAsia="ko-KR"/>
          </w:rPr>
          <w:delText>Calendar</w:delText>
        </w:r>
      </w:del>
      <w:ins w:id="331" w:author="제이펍 출판사" w:date="2021-03-14T18:15:00Z">
        <w:r w:rsidR="004F772B">
          <w:rPr>
            <w:rFonts w:ascii="Times New Roman" w:hAnsi="Times New Roman"/>
            <w:lang w:eastAsia="ko-KR"/>
          </w:rPr>
          <w:t>c</w:t>
        </w:r>
        <w:r w:rsidR="004F772B" w:rsidRPr="00ED4019">
          <w:rPr>
            <w:rFonts w:ascii="Times New Roman" w:hAnsi="Times New Roman"/>
            <w:lang w:eastAsia="ko-KR"/>
          </w:rPr>
          <w:t>alendar</w:t>
        </w:r>
      </w:ins>
      <w:r w:rsidRPr="00ED4019">
        <w:rPr>
          <w:rFonts w:ascii="Times New Roman" w:hAnsi="Times New Roman"/>
          <w:lang w:eastAsia="ko-KR"/>
        </w:rPr>
        <w:t>)</w:t>
      </w:r>
      <w:del w:id="332" w:author="user" w:date="2021-03-17T12:26:00Z">
        <w:r w:rsidRPr="00ED4019" w:rsidDel="00037172">
          <w:rPr>
            <w:rFonts w:ascii="Times New Roman" w:hAnsi="Times New Roman"/>
            <w:lang w:eastAsia="ko-KR"/>
          </w:rPr>
          <w:delText>상</w:delText>
        </w:r>
      </w:del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기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르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57E586A" w14:textId="750E8F8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달력</w:t>
      </w:r>
      <w:del w:id="334" w:author="제이펍 출판사" w:date="2021-03-14T18:15:00Z"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del w:id="335" w:author="user" w:date="2021-03-17T12:26:00Z">
        <w:r w:rsidRPr="00ED4019" w:rsidDel="00FF6A31">
          <w:rPr>
            <w:rFonts w:ascii="Times New Roman" w:hAnsi="Times New Roman"/>
            <w:lang w:eastAsia="ko-KR"/>
          </w:rPr>
          <w:delText>상</w:delText>
        </w:r>
      </w:del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표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이스크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밸런타인데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콜릿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크리스마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설</w:t>
      </w:r>
      <w:del w:id="336" w:author="제이펍 출판사" w:date="2021-03-14T18:15:00Z">
        <w:r w:rsidRPr="00ED4019" w:rsidDel="004F772B">
          <w:rPr>
            <w:rFonts w:ascii="Times New Roman" w:hAnsi="Times New Roman"/>
            <w:lang w:eastAsia="ko-KR"/>
          </w:rPr>
          <w:delText xml:space="preserve">, </w:delText>
        </w:r>
      </w:del>
      <w:ins w:id="337" w:author="제이펍 출판사" w:date="2021-03-14T18:15:00Z">
        <w:r w:rsidR="004F772B">
          <w:rPr>
            <w:rFonts w:ascii="Times New Roman" w:hAnsi="Times New Roman" w:hint="eastAsia"/>
            <w:lang w:eastAsia="ko-KR"/>
          </w:rPr>
          <w:t>이나</w:t>
        </w:r>
        <w:r w:rsidR="004F772B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추석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속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자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이다</w:t>
      </w:r>
      <w:r w:rsidRPr="00ED4019">
        <w:rPr>
          <w:rFonts w:ascii="Times New Roman" w:hAnsi="Times New Roman"/>
          <w:lang w:eastAsia="ko-KR"/>
        </w:rPr>
        <w:t>.</w:t>
      </w:r>
    </w:p>
    <w:p w14:paraId="1B12B5D9" w14:textId="0A154484" w:rsidR="00FD7B2A" w:rsidRDefault="00FD7B2A" w:rsidP="00BF7861">
      <w:pPr>
        <w:pStyle w:val="a0"/>
        <w:jc w:val="both"/>
        <w:rPr>
          <w:ins w:id="338" w:author="제이펍 출판사" w:date="2021-03-14T18:18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명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del w:id="339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340" w:author="제이펍 출판사" w:date="2021-03-14T18:13:00Z">
        <w:r w:rsidR="003F5176">
          <w:rPr>
            <w:rFonts w:ascii="Times New Roman" w:hAnsi="Times New Roman"/>
            <w:lang w:eastAsia="ko-KR"/>
          </w:rPr>
          <w:t>다음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2013</w:t>
      </w:r>
      <w:r w:rsidRPr="00ED4019">
        <w:rPr>
          <w:rFonts w:ascii="Times New Roman" w:hAnsi="Times New Roman"/>
          <w:lang w:eastAsia="ko-KR"/>
        </w:rPr>
        <w:t>년부터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</w:t>
      </w:r>
      <w:ins w:id="341" w:author="제이펍 출판사" w:date="2021-03-14T18:17:00Z">
        <w:r w:rsidR="004F772B">
          <w:rPr>
            <w:rFonts w:ascii="Times New Roman" w:hAnsi="Times New Roman" w:hint="eastAsia"/>
            <w:lang w:eastAsia="ko-KR"/>
          </w:rPr>
          <w:t>에</w:t>
        </w:r>
        <w:r w:rsidR="004F772B">
          <w:rPr>
            <w:rFonts w:ascii="Times New Roman" w:hAnsi="Times New Roman" w:hint="eastAsia"/>
            <w:lang w:eastAsia="ko-KR"/>
          </w:rPr>
          <w:t xml:space="preserve"> </w:t>
        </w:r>
        <w:r w:rsidR="004F772B">
          <w:rPr>
            <w:rFonts w:ascii="Times New Roman" w:hAnsi="Times New Roman" w:hint="eastAsia"/>
            <w:lang w:eastAsia="ko-KR"/>
          </w:rPr>
          <w:t>대한</w:t>
        </w:r>
      </w:ins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에</w:t>
      </w:r>
      <w:del w:id="342" w:author="제이펍 출판사" w:date="2021-03-14T18:17:00Z">
        <w:r w:rsidRPr="00ED4019" w:rsidDel="004F772B">
          <w:rPr>
            <w:rFonts w:ascii="Times New Roman" w:hAnsi="Times New Roman"/>
            <w:lang w:eastAsia="ko-KR"/>
          </w:rPr>
          <w:delText>는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어들고</w:t>
      </w:r>
      <w:ins w:id="343" w:author="제이펍 출판사" w:date="2021-03-14T18:17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봄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</w:t>
      </w:r>
      <w:del w:id="344" w:author="제이펍 출판사" w:date="2021-03-14T18:18:00Z">
        <w:r w:rsidRPr="00ED4019" w:rsidDel="004F772B">
          <w:rPr>
            <w:rFonts w:ascii="Times New Roman" w:hAnsi="Times New Roman" w:hint="eastAsia"/>
            <w:lang w:eastAsia="ko-KR"/>
          </w:rPr>
          <w:delText>고</w:delText>
        </w:r>
      </w:del>
      <w:ins w:id="345" w:author="제이펍 출판사" w:date="2021-03-14T18:18:00Z">
        <w:r w:rsidR="004F772B">
          <w:rPr>
            <w:rFonts w:ascii="Times New Roman" w:hAnsi="Times New Roman" w:hint="eastAsia"/>
            <w:lang w:eastAsia="ko-KR"/>
          </w:rPr>
          <w:t>다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잠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어들며</w:t>
      </w:r>
      <w:ins w:id="346" w:author="제이펍 출판사" w:date="2021-03-14T18:18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복했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하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어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ins w:id="347" w:author="제이펍 출판사" w:date="2021-03-14T18:18:00Z">
        <w:r w:rsidR="004F772B">
          <w:rPr>
            <w:rFonts w:ascii="Times New Roman" w:hAnsi="Times New Roman" w:hint="eastAsia"/>
            <w:lang w:eastAsia="ko-KR"/>
          </w:rPr>
          <w:t>(</w:t>
        </w:r>
        <w:r w:rsidR="004F772B">
          <w:rPr>
            <w:rFonts w:ascii="Times New Roman" w:hAnsi="Times New Roman"/>
            <w:lang w:eastAsia="ko-KR"/>
          </w:rPr>
          <w:t>s</w:t>
        </w:r>
        <w:r w:rsidR="004F772B" w:rsidRPr="004F772B">
          <w:rPr>
            <w:rFonts w:ascii="Times New Roman" w:hAnsi="Times New Roman"/>
            <w:lang w:eastAsia="ko-KR"/>
          </w:rPr>
          <w:t>easonality</w:t>
        </w:r>
        <w:r w:rsidR="004F772B">
          <w:rPr>
            <w:rFonts w:ascii="Times New Roman" w:hAnsi="Times New Roman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>.</w:t>
      </w:r>
    </w:p>
    <w:p w14:paraId="6CF23F76" w14:textId="77777777" w:rsidR="004F772B" w:rsidRPr="00ED4019" w:rsidRDefault="004F772B">
      <w:pPr>
        <w:pStyle w:val="a0"/>
        <w:jc w:val="both"/>
        <w:rPr>
          <w:rFonts w:ascii="Times New Roman" w:hAnsi="Times New Roman"/>
          <w:lang w:eastAsia="ko-KR"/>
        </w:rPr>
        <w:pPrChange w:id="348" w:author="제이펍 출판사" w:date="2021-03-14T15:57:00Z">
          <w:pPr>
            <w:pStyle w:val="a0"/>
          </w:pPr>
        </w:pPrChange>
      </w:pPr>
    </w:p>
    <w:p w14:paraId="37D7096B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49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BA4ECFC" wp14:editId="61245689">
            <wp:extent cx="5969000" cy="283908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seaso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3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12191" w14:textId="03A2C3FE" w:rsidR="00FD7B2A" w:rsidRDefault="00FD7B2A" w:rsidP="00BF7861">
      <w:pPr>
        <w:pStyle w:val="a6"/>
        <w:jc w:val="both"/>
        <w:rPr>
          <w:ins w:id="350" w:author="제이펍 출판사" w:date="2021-03-14T18:18:00Z"/>
          <w:rFonts w:ascii="Times New Roman" w:hAnsi="Times New Roman"/>
          <w:lang w:eastAsia="ko-KR"/>
        </w:rPr>
      </w:pPr>
      <w:commentRangeStart w:id="35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-7</w:t>
      </w:r>
      <w:commentRangeEnd w:id="351"/>
      <w:r w:rsidR="00FF6A31">
        <w:rPr>
          <w:rStyle w:val="af3"/>
          <w:i w:val="0"/>
        </w:rPr>
        <w:commentReference w:id="351"/>
      </w:r>
      <w:ins w:id="352" w:author="standard" w:date="2021-03-26T16:27:00Z">
        <w:r w:rsidR="0049387E">
          <w:rPr>
            <w:rFonts w:ascii="Times New Roman" w:hAnsi="Times New Roman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우리나라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월별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신규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취업자수</w:t>
        </w:r>
      </w:ins>
    </w:p>
    <w:p w14:paraId="64EE84D7" w14:textId="77777777" w:rsidR="004F772B" w:rsidRPr="00ED4019" w:rsidRDefault="004F772B">
      <w:pPr>
        <w:pStyle w:val="a6"/>
        <w:jc w:val="both"/>
        <w:rPr>
          <w:rFonts w:ascii="Times New Roman" w:hAnsi="Times New Roman"/>
          <w:lang w:eastAsia="ko-KR"/>
        </w:rPr>
        <w:pPrChange w:id="353" w:author="제이펍 출판사" w:date="2021-03-14T15:57:00Z">
          <w:pPr>
            <w:pStyle w:val="a6"/>
          </w:pPr>
        </w:pPrChange>
      </w:pPr>
    </w:p>
    <w:p w14:paraId="0DC18D66" w14:textId="22310BD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54" w:author="제이펍 출판사" w:date="2021-03-14T15:57:00Z">
          <w:pPr>
            <w:pStyle w:val="a0"/>
          </w:pPr>
        </w:pPrChange>
      </w:pPr>
      <w:del w:id="355" w:author="제이펍 출판사" w:date="2021-03-14T18:05:00Z">
        <w:r w:rsidRPr="00ED4019" w:rsidDel="003F5176">
          <w:rPr>
            <w:rFonts w:ascii="Times New Roman" w:hAnsi="Times New Roman"/>
            <w:lang w:eastAsia="ko-KR"/>
          </w:rPr>
          <w:delText>이와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같이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356" w:author="제이펍 출판사" w:date="2021-03-14T18:05:00Z">
        <w:r w:rsidR="003F5176">
          <w:rPr>
            <w:rFonts w:ascii="Times New Roman" w:hAnsi="Times New Roman"/>
            <w:lang w:eastAsia="ko-KR"/>
          </w:rPr>
          <w:t>이처럼</w:t>
        </w:r>
        <w:r w:rsidR="003F5176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여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가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겨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</w:t>
      </w:r>
      <w:ins w:id="357" w:author="제이펍 출판사" w:date="2021-03-14T18:18:00Z">
        <w:r w:rsidR="004F772B" w:rsidRPr="004F772B">
          <w:rPr>
            <w:rFonts w:ascii="Times New Roman" w:hAnsi="Times New Roman"/>
            <w:lang w:eastAsia="ko-KR"/>
          </w:rPr>
          <w:t>(</w:t>
        </w:r>
        <w:r w:rsidR="004F772B">
          <w:rPr>
            <w:rFonts w:ascii="Times New Roman" w:hAnsi="Times New Roman"/>
            <w:lang w:eastAsia="ko-KR"/>
          </w:rPr>
          <w:t>c</w:t>
        </w:r>
        <w:r w:rsidR="004F772B" w:rsidRPr="004F772B">
          <w:rPr>
            <w:rFonts w:ascii="Times New Roman" w:hAnsi="Times New Roman"/>
            <w:lang w:eastAsia="ko-KR"/>
          </w:rPr>
          <w:t>yclic)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del w:id="358" w:author="제이펍 출판사" w:date="2021-03-14T18:20:00Z">
        <w:r w:rsidRPr="00ED4019" w:rsidDel="004F772B">
          <w:rPr>
            <w:rFonts w:ascii="Times New Roman" w:hAnsi="Times New Roman"/>
            <w:lang w:eastAsia="ko-KR"/>
          </w:rPr>
          <w:delText>의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del w:id="359" w:author="제이펍 출판사" w:date="2021-03-14T18:19:00Z">
        <w:r w:rsidRPr="00ED4019" w:rsidDel="004F772B">
          <w:rPr>
            <w:rFonts w:ascii="Times New Roman" w:hAnsi="Times New Roman"/>
            <w:lang w:eastAsia="ko-KR"/>
          </w:rPr>
          <w:delText>특징없</w:delText>
        </w:r>
      </w:del>
      <w:del w:id="360" w:author="제이펍 출판사" w:date="2021-03-14T18:20:00Z">
        <w:r w:rsidRPr="00ED4019" w:rsidDel="004F772B">
          <w:rPr>
            <w:rFonts w:ascii="Times New Roman" w:hAnsi="Times New Roman"/>
            <w:lang w:eastAsia="ko-KR"/>
          </w:rPr>
          <w:delText>이</w:delText>
        </w:r>
      </w:del>
      <w:ins w:id="361" w:author="제이펍 출판사" w:date="2021-03-14T18:20:00Z">
        <w:r w:rsidR="004F772B">
          <w:rPr>
            <w:rFonts w:ascii="Times New Roman" w:hAnsi="Times New Roman" w:hint="eastAsia"/>
            <w:lang w:eastAsia="ko-KR"/>
          </w:rPr>
          <w:t>과는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 w:hint="eastAsia"/>
            <w:lang w:eastAsia="ko-KR"/>
          </w:rPr>
          <w:t>상관없이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되거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넘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>.</w:t>
      </w:r>
    </w:p>
    <w:p w14:paraId="555A2DBD" w14:textId="3F653A79" w:rsidR="00FD7B2A" w:rsidRDefault="00FD7B2A" w:rsidP="00BF7861">
      <w:pPr>
        <w:pStyle w:val="a0"/>
        <w:jc w:val="both"/>
        <w:rPr>
          <w:ins w:id="362" w:author="제이펍 출판사" w:date="2021-03-14T18:21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계절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혼동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이고</w:t>
      </w:r>
      <w:ins w:id="363" w:author="제이펍 출판사" w:date="2021-03-14T18:20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</w:t>
      </w:r>
      <w:del w:id="364" w:author="제이펍 출판사" w:date="2021-03-14T18:20:00Z">
        <w:r w:rsidRPr="00ED4019" w:rsidDel="004F772B">
          <w:rPr>
            <w:rFonts w:ascii="Times New Roman" w:hAnsi="Times New Roman" w:hint="eastAsia"/>
            <w:lang w:eastAsia="ko-KR"/>
          </w:rPr>
          <w:delText>이고</w:delText>
        </w:r>
      </w:del>
      <w:ins w:id="365" w:author="제이펍 출판사" w:date="2021-03-14T18:20:00Z">
        <w:r w:rsidR="004F772B">
          <w:rPr>
            <w:rFonts w:ascii="Times New Roman" w:hAnsi="Times New Roman" w:hint="eastAsia"/>
            <w:lang w:eastAsia="ko-KR"/>
          </w:rPr>
          <w:t>이다</w:t>
        </w:r>
        <w:r w:rsidR="004F772B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언제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피크</w:t>
      </w:r>
      <w:r w:rsidRPr="00ED4019">
        <w:rPr>
          <w:rFonts w:ascii="Times New Roman" w:hAnsi="Times New Roman"/>
          <w:lang w:eastAsia="ko-KR"/>
        </w:rPr>
        <w:t>(</w:t>
      </w:r>
      <w:del w:id="366" w:author="제이펍 출판사" w:date="2021-03-14T18:20:00Z">
        <w:r w:rsidRPr="00ED4019" w:rsidDel="004F772B">
          <w:rPr>
            <w:rFonts w:ascii="Times New Roman" w:hAnsi="Times New Roman"/>
            <w:lang w:eastAsia="ko-KR"/>
          </w:rPr>
          <w:delText>Peak</w:delText>
        </w:r>
      </w:del>
      <w:ins w:id="367" w:author="제이펍 출판사" w:date="2021-03-14T18:20:00Z">
        <w:r w:rsidR="004F772B">
          <w:rPr>
            <w:rFonts w:ascii="Times New Roman" w:hAnsi="Times New Roman"/>
            <w:lang w:eastAsia="ko-KR"/>
          </w:rPr>
          <w:t>p</w:t>
        </w:r>
        <w:r w:rsidR="004F772B" w:rsidRPr="00ED4019">
          <w:rPr>
            <w:rFonts w:ascii="Times New Roman" w:hAnsi="Times New Roman"/>
            <w:lang w:eastAsia="ko-KR"/>
          </w:rPr>
          <w:t>eak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날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나</w:t>
      </w:r>
      <w:ins w:id="368" w:author="제이펍 출판사" w:date="2021-03-14T18:20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환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피크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질</w:t>
      </w:r>
      <w:del w:id="369" w:author="제이펍 출판사" w:date="2021-03-14T18:20:00Z">
        <w:r w:rsidRPr="00ED4019" w:rsidDel="004F772B">
          <w:rPr>
            <w:rFonts w:ascii="Times New Roman" w:hAnsi="Times New Roman"/>
            <w:lang w:eastAsia="ko-KR"/>
          </w:rPr>
          <w:delText>이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  <w:r w:rsidRPr="00ED4019" w:rsidDel="004F772B">
          <w:rPr>
            <w:rFonts w:ascii="Times New Roman" w:hAnsi="Times New Roman"/>
            <w:lang w:eastAsia="ko-KR"/>
          </w:rPr>
          <w:delText>있다</w:delText>
        </w:r>
        <w:r w:rsidRPr="00ED4019" w:rsidDel="004F772B">
          <w:rPr>
            <w:rFonts w:ascii="Times New Roman" w:hAnsi="Times New Roman"/>
            <w:lang w:eastAsia="ko-KR"/>
          </w:rPr>
          <w:delText>.</w:delText>
        </w:r>
      </w:del>
      <w:ins w:id="370" w:author="제이펍 출판사" w:date="2021-03-14T18:20:00Z">
        <w:r w:rsidR="004F772B">
          <w:rPr>
            <w:rFonts w:ascii="Times New Roman" w:hAnsi="Times New Roman" w:hint="eastAsia"/>
            <w:lang w:eastAsia="ko-KR"/>
          </w:rPr>
          <w:t>을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 w:hint="eastAsia"/>
            <w:lang w:eastAsia="ko-KR"/>
          </w:rPr>
          <w:t>지닌다</w:t>
        </w:r>
        <w:r w:rsidR="004F772B">
          <w:rPr>
            <w:rFonts w:ascii="Times New Roman" w:hAnsi="Times New Roman" w:hint="eastAsia"/>
            <w:lang w:eastAsia="ko-KR"/>
          </w:rPr>
          <w:t>.</w:t>
        </w:r>
      </w:ins>
    </w:p>
    <w:p w14:paraId="29810B7A" w14:textId="77777777" w:rsidR="004F772B" w:rsidRPr="00ED4019" w:rsidRDefault="004F772B">
      <w:pPr>
        <w:pStyle w:val="a0"/>
        <w:jc w:val="both"/>
        <w:rPr>
          <w:rFonts w:ascii="Times New Roman" w:hAnsi="Times New Roman"/>
          <w:lang w:eastAsia="ko-KR"/>
        </w:rPr>
        <w:pPrChange w:id="371" w:author="제이펍 출판사" w:date="2021-03-14T15:57:00Z">
          <w:pPr>
            <w:pStyle w:val="a0"/>
          </w:pPr>
        </w:pPrChange>
      </w:pPr>
    </w:p>
    <w:p w14:paraId="7F998186" w14:textId="7D939C7D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372" w:author="제이펍 출판사" w:date="2021-03-14T18:37:00Z">
          <w:pPr>
            <w:pStyle w:val="2"/>
          </w:pPr>
        </w:pPrChange>
      </w:pPr>
      <w:bookmarkStart w:id="373" w:name="불확실성uncertainty"/>
      <w:bookmarkEnd w:id="321"/>
      <w:ins w:id="374" w:author="제이펍 출판사" w:date="2021-03-14T18:39:00Z">
        <w:r>
          <w:rPr>
            <w:lang w:eastAsia="ko-KR"/>
          </w:rPr>
          <w:t>1.2.5</w:t>
        </w:r>
      </w:ins>
      <w:ins w:id="375" w:author="제이펍 출판사" w:date="2021-03-14T18:37:00Z"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불확실성</w:t>
      </w:r>
      <w:del w:id="376" w:author="제이펍 출판사" w:date="2021-03-14T18:21:00Z">
        <w:r w:rsidR="00FD7B2A" w:rsidDel="004F772B">
          <w:rPr>
            <w:lang w:eastAsia="ko-KR"/>
          </w:rPr>
          <w:delText>(Uncertainty)</w:delText>
        </w:r>
      </w:del>
    </w:p>
    <w:p w14:paraId="3F0AF807" w14:textId="434AB184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7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침마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기예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기예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려주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기예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람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져갈지</w:t>
      </w:r>
      <w:r w:rsidRPr="00ED4019">
        <w:rPr>
          <w:rFonts w:ascii="Times New Roman" w:hAnsi="Times New Roman"/>
          <w:lang w:eastAsia="ko-KR"/>
        </w:rPr>
        <w:t xml:space="preserve"> </w:t>
      </w:r>
      <w:del w:id="378" w:author="제이펍 출판사" w:date="2021-03-14T18:21:00Z">
        <w:r w:rsidRPr="00ED4019" w:rsidDel="004F772B">
          <w:rPr>
            <w:rFonts w:ascii="Times New Roman" w:hAnsi="Times New Roman"/>
            <w:lang w:eastAsia="ko-KR"/>
          </w:rPr>
          <w:delText>안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  <w:r w:rsidRPr="00ED4019" w:rsidDel="004F772B">
          <w:rPr>
            <w:rFonts w:ascii="Times New Roman" w:hAnsi="Times New Roman"/>
            <w:lang w:eastAsia="ko-KR"/>
          </w:rPr>
          <w:delText>가져갈</w:delText>
        </w:r>
      </w:del>
      <w:ins w:id="379" w:author="제이펍 출판사" w:date="2021-03-14T18:21:00Z">
        <w:r w:rsidR="004F772B">
          <w:rPr>
            <w:rFonts w:ascii="Times New Roman" w:hAnsi="Times New Roman" w:hint="eastAsia"/>
            <w:lang w:eastAsia="ko-KR"/>
          </w:rPr>
          <w:t>말</w:t>
        </w:r>
      </w:ins>
      <w:r w:rsidRPr="00ED4019">
        <w:rPr>
          <w:rFonts w:ascii="Times New Roman" w:hAnsi="Times New Roman"/>
          <w:lang w:eastAsia="ko-KR"/>
        </w:rPr>
        <w:t>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기상청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에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국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확실성</w:t>
      </w:r>
      <w:ins w:id="380" w:author="제이펍 출판사" w:date="2021-03-14T18:21:00Z">
        <w:r w:rsidR="004F772B" w:rsidRPr="004F772B">
          <w:rPr>
            <w:rFonts w:ascii="Times New Roman" w:hAnsi="Times New Roman"/>
            <w:lang w:eastAsia="ko-KR"/>
          </w:rPr>
          <w:t>(</w:t>
        </w:r>
        <w:r w:rsidR="004F772B">
          <w:rPr>
            <w:rFonts w:ascii="Times New Roman" w:hAnsi="Times New Roman"/>
            <w:lang w:eastAsia="ko-KR"/>
          </w:rPr>
          <w:t>u</w:t>
        </w:r>
        <w:r w:rsidR="004F772B" w:rsidRPr="004F772B">
          <w:rPr>
            <w:rFonts w:ascii="Times New Roman" w:hAnsi="Times New Roman"/>
            <w:lang w:eastAsia="ko-KR"/>
          </w:rPr>
          <w:t>ncertainty)</w:t>
        </w:r>
      </w:ins>
      <w:r w:rsidRPr="00ED4019">
        <w:rPr>
          <w:rFonts w:ascii="Times New Roman" w:hAnsi="Times New Roman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22D9F23F" w14:textId="5C6CCD1E" w:rsidR="00FD7B2A" w:rsidRDefault="00FD7B2A" w:rsidP="00BF7861">
      <w:pPr>
        <w:pStyle w:val="a0"/>
        <w:jc w:val="both"/>
        <w:rPr>
          <w:ins w:id="381" w:author="제이펍 출판사" w:date="2021-03-14T18:22:00Z"/>
          <w:rFonts w:ascii="Times New Roman" w:hAnsi="Times New Roman"/>
          <w:lang w:eastAsia="ko-KR"/>
        </w:rPr>
      </w:pPr>
      <w:del w:id="382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383" w:author="제이펍 출판사" w:date="2021-03-14T18:13:00Z">
        <w:r w:rsidR="003F5176">
          <w:rPr>
            <w:rFonts w:ascii="Times New Roman" w:hAnsi="Times New Roman"/>
            <w:lang w:eastAsia="ko-KR"/>
          </w:rPr>
          <w:t>다음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상청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</w:t>
      </w:r>
      <w:del w:id="384" w:author="제이펍 출판사" w:date="2021-03-14T18:21:00Z"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  <w:r w:rsidRPr="00ED4019" w:rsidDel="004F772B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태풍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할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대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림으로</w:t>
      </w:r>
      <w:ins w:id="385" w:author="제이펍 출판사" w:date="2021-03-14T18:22:00Z">
        <w:r w:rsidR="004F77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서귀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륙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독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삿포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져나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둘러싸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</w:t>
      </w:r>
      <w:r w:rsidRPr="00ED4019">
        <w:rPr>
          <w:rFonts w:ascii="Times New Roman" w:hAnsi="Times New Roman"/>
          <w:lang w:eastAsia="ko-KR"/>
        </w:rPr>
        <w:t xml:space="preserve"> 70% </w:t>
      </w:r>
      <w:r w:rsidRPr="00ED4019">
        <w:rPr>
          <w:rFonts w:ascii="Times New Roman" w:hAnsi="Times New Roman"/>
          <w:lang w:eastAsia="ko-KR"/>
        </w:rPr>
        <w:t>확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경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del w:id="386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387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는</w:t>
      </w:r>
      <w:r w:rsidRPr="00ED4019">
        <w:rPr>
          <w:rFonts w:ascii="Times New Roman" w:hAnsi="Times New Roman"/>
          <w:lang w:eastAsia="ko-KR"/>
        </w:rPr>
        <w:t xml:space="preserve"> 70%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안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ins w:id="388" w:author="제이펍 출판사" w:date="2021-03-14T18:23:00Z">
        <w:r w:rsidR="004F772B">
          <w:rPr>
            <w:rFonts w:ascii="Times New Roman" w:hAnsi="Times New Roman" w:hint="eastAsia"/>
            <w:lang w:eastAsia="ko-KR"/>
          </w:rPr>
          <w:t>으리</w:t>
        </w:r>
      </w:ins>
      <w:del w:id="389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을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  <w:r w:rsidRPr="00ED4019" w:rsidDel="004F772B">
          <w:rPr>
            <w:rFonts w:ascii="Times New Roman" w:hAnsi="Times New Roman"/>
            <w:lang w:eastAsia="ko-KR"/>
          </w:rPr>
          <w:delText>것이</w:delText>
        </w:r>
      </w:del>
      <w:r w:rsidRPr="00ED4019">
        <w:rPr>
          <w:rFonts w:ascii="Times New Roman" w:hAnsi="Times New Roman"/>
          <w:lang w:eastAsia="ko-KR"/>
        </w:rPr>
        <w:t>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44EFEBC1" w14:textId="77777777" w:rsidR="004F772B" w:rsidRPr="00ED4019" w:rsidRDefault="004F772B">
      <w:pPr>
        <w:pStyle w:val="a0"/>
        <w:jc w:val="both"/>
        <w:rPr>
          <w:rFonts w:ascii="Times New Roman" w:hAnsi="Times New Roman"/>
          <w:lang w:eastAsia="ko-KR"/>
        </w:rPr>
        <w:pPrChange w:id="390" w:author="제이펍 출판사" w:date="2021-03-14T15:57:00Z">
          <w:pPr>
            <w:pStyle w:val="a0"/>
          </w:pPr>
        </w:pPrChange>
      </w:pPr>
    </w:p>
    <w:p w14:paraId="4FA4B66F" w14:textId="77777777" w:rsidR="004F772B" w:rsidRDefault="004F772B" w:rsidP="00BF7861">
      <w:pPr>
        <w:pStyle w:val="a0"/>
        <w:jc w:val="both"/>
        <w:rPr>
          <w:ins w:id="391" w:author="제이펍 출판사" w:date="2021-03-14T18:22:00Z"/>
          <w:rFonts w:ascii="Times New Roman" w:hAnsi="Times New Roman"/>
          <w:lang w:eastAsia="ko-KR"/>
        </w:rPr>
      </w:pPr>
      <w:moveToRangeStart w:id="392" w:author="제이펍 출판사" w:date="2021-03-14T18:22:00Z" w:name="move66638536"/>
      <w:moveTo w:id="393" w:author="제이펍 출판사" w:date="2021-03-14T18:22:00Z">
        <w:r w:rsidRPr="00ED4019">
          <w:rPr>
            <w:rFonts w:ascii="Times New Roman" w:hAnsi="Times New Roman"/>
            <w:noProof/>
            <w:lang w:eastAsia="ko-KR"/>
            <w:rPrChange w:id="394" w:author="Unknown">
              <w:rPr>
                <w:noProof/>
                <w:lang w:eastAsia="ko-KR"/>
              </w:rPr>
            </w:rPrChange>
          </w:rPr>
          <w:lastRenderedPageBreak/>
          <w:drawing>
            <wp:inline distT="0" distB="0" distL="0" distR="0" wp14:anchorId="42B08761" wp14:editId="09466CCF">
              <wp:extent cx="3786475" cy="2976402"/>
              <wp:effectExtent l="0" t="0" r="0" b="0"/>
              <wp:docPr id="194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Picture" descr="img_typoon_2020_2.png"/>
                      <pic:cNvPicPr>
                        <a:picLocks noChangeAspect="1" noChangeArrowheads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86475" cy="297640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moveTo>
      <w:moveToRangeEnd w:id="392"/>
    </w:p>
    <w:p w14:paraId="5D06F8E4" w14:textId="0FA9C278" w:rsidR="004F772B" w:rsidRPr="00ED4019" w:rsidRDefault="004F772B" w:rsidP="004F772B">
      <w:pPr>
        <w:pStyle w:val="a6"/>
        <w:jc w:val="both"/>
        <w:rPr>
          <w:rFonts w:ascii="Times New Roman" w:hAnsi="Times New Roman"/>
          <w:lang w:eastAsia="ko-KR"/>
        </w:rPr>
      </w:pPr>
      <w:moveToRangeStart w:id="395" w:author="제이펍 출판사" w:date="2021-03-14T18:22:00Z" w:name="move66638549"/>
      <w:commentRangeStart w:id="396"/>
      <w:moveTo w:id="397" w:author="제이펍 출판사" w:date="2021-03-14T18:22:00Z">
        <w:r w:rsidRPr="00ED4019">
          <w:rPr>
            <w:rFonts w:ascii="Times New Roman" w:hAnsi="Times New Roman" w:hint="eastAsia"/>
            <w:lang w:eastAsia="ko-KR"/>
          </w:rPr>
          <w:t>그림</w:t>
        </w:r>
        <w:r w:rsidRPr="00ED4019">
          <w:rPr>
            <w:rFonts w:ascii="Times New Roman" w:hAnsi="Times New Roman" w:hint="eastAsia"/>
            <w:lang w:eastAsia="ko-KR"/>
          </w:rPr>
          <w:t xml:space="preserve"> </w:t>
        </w:r>
        <w:r w:rsidRPr="00ED4019">
          <w:rPr>
            <w:rFonts w:ascii="Times New Roman" w:hAnsi="Times New Roman"/>
            <w:lang w:eastAsia="ko-KR"/>
          </w:rPr>
          <w:t>1-8</w:t>
        </w:r>
      </w:moveTo>
      <w:commentRangeEnd w:id="396"/>
      <w:r w:rsidR="00826E02">
        <w:rPr>
          <w:rStyle w:val="af3"/>
          <w:i w:val="0"/>
        </w:rPr>
        <w:commentReference w:id="396"/>
      </w:r>
      <w:ins w:id="398" w:author="standard" w:date="2021-03-26T16:27:00Z">
        <w:r w:rsidR="0049387E">
          <w:rPr>
            <w:rFonts w:ascii="Times New Roman" w:hAnsi="Times New Roman"/>
            <w:lang w:eastAsia="ko-KR"/>
          </w:rPr>
          <w:t xml:space="preserve"> </w:t>
        </w:r>
        <w:r w:rsidR="0049387E">
          <w:rPr>
            <w:rFonts w:ascii="Times New Roman" w:hAnsi="Times New Roman" w:hint="eastAsia"/>
            <w:lang w:eastAsia="ko-KR"/>
          </w:rPr>
          <w:t>태풍의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</w:ins>
      <w:ins w:id="399" w:author="standard" w:date="2021-03-26T16:28:00Z">
        <w:r w:rsidR="0049387E">
          <w:rPr>
            <w:rFonts w:ascii="Times New Roman" w:hAnsi="Times New Roman" w:hint="eastAsia"/>
            <w:lang w:eastAsia="ko-KR"/>
          </w:rPr>
          <w:t>예상</w:t>
        </w:r>
        <w:r w:rsidR="0049387E">
          <w:rPr>
            <w:rFonts w:ascii="Times New Roman" w:hAnsi="Times New Roman" w:hint="eastAsia"/>
            <w:lang w:eastAsia="ko-KR"/>
          </w:rPr>
          <w:t xml:space="preserve"> </w:t>
        </w:r>
      </w:ins>
      <w:ins w:id="400" w:author="standard" w:date="2021-03-26T16:27:00Z">
        <w:r w:rsidR="0049387E">
          <w:rPr>
            <w:rFonts w:ascii="Times New Roman" w:hAnsi="Times New Roman" w:hint="eastAsia"/>
            <w:lang w:eastAsia="ko-KR"/>
          </w:rPr>
          <w:t>이동</w:t>
        </w:r>
      </w:ins>
      <w:ins w:id="401" w:author="standard" w:date="2021-03-26T16:28:00Z">
        <w:r w:rsidR="0049387E">
          <w:rPr>
            <w:rFonts w:ascii="Times New Roman" w:hAnsi="Times New Roman" w:hint="eastAsia"/>
            <w:lang w:eastAsia="ko-KR"/>
          </w:rPr>
          <w:t xml:space="preserve"> </w:t>
        </w:r>
      </w:ins>
      <w:ins w:id="402" w:author="standard" w:date="2021-03-26T16:27:00Z">
        <w:r w:rsidR="0049387E">
          <w:rPr>
            <w:rFonts w:ascii="Times New Roman" w:hAnsi="Times New Roman" w:hint="eastAsia"/>
            <w:lang w:eastAsia="ko-KR"/>
          </w:rPr>
          <w:t>경로</w:t>
        </w:r>
      </w:ins>
    </w:p>
    <w:moveToRangeEnd w:id="395"/>
    <w:p w14:paraId="49983CD8" w14:textId="77777777" w:rsidR="004F772B" w:rsidRDefault="004F772B" w:rsidP="00BF7861">
      <w:pPr>
        <w:pStyle w:val="a0"/>
        <w:jc w:val="both"/>
        <w:rPr>
          <w:ins w:id="403" w:author="제이펍 출판사" w:date="2021-03-14T18:22:00Z"/>
          <w:rFonts w:ascii="Times New Roman" w:hAnsi="Times New Roman"/>
          <w:lang w:eastAsia="ko-KR"/>
        </w:rPr>
      </w:pPr>
    </w:p>
    <w:p w14:paraId="1E2F1C3A" w14:textId="2CFBF841" w:rsidR="00FD7B2A" w:rsidRPr="00ED4019" w:rsidDel="002A2B40" w:rsidRDefault="00FD7B2A">
      <w:pPr>
        <w:pStyle w:val="a0"/>
        <w:jc w:val="both"/>
        <w:rPr>
          <w:del w:id="404" w:author="제이펍 출판사" w:date="2021-03-14T18:25:00Z"/>
          <w:rFonts w:ascii="Times New Roman" w:hAnsi="Times New Roman"/>
          <w:lang w:eastAsia="ko-KR"/>
        </w:rPr>
        <w:pPrChange w:id="40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여기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</w:t>
      </w:r>
      <w:del w:id="406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407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가</w:t>
      </w:r>
      <w:r w:rsidRPr="00ED4019">
        <w:rPr>
          <w:rFonts w:ascii="Times New Roman" w:hAnsi="Times New Roman"/>
          <w:lang w:eastAsia="ko-KR"/>
        </w:rPr>
        <w:t xml:space="preserve"> 70% </w:t>
      </w:r>
      <w:r w:rsidRPr="00ED4019">
        <w:rPr>
          <w:rFonts w:ascii="Times New Roman" w:hAnsi="Times New Roman"/>
          <w:lang w:eastAsia="ko-KR"/>
        </w:rPr>
        <w:t>범위</w:t>
      </w:r>
      <w:del w:id="408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  <w:r w:rsidRPr="00ED4019" w:rsidDel="004F772B">
          <w:rPr>
            <w:rFonts w:ascii="Times New Roman" w:hAnsi="Times New Roman"/>
            <w:lang w:eastAsia="ko-KR"/>
          </w:rPr>
          <w:delText>라는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409" w:author="제이펍 출판사" w:date="2021-03-14T18:23:00Z">
        <w:r w:rsidR="004F772B">
          <w:rPr>
            <w:rFonts w:ascii="Times New Roman" w:hAnsi="Times New Roman"/>
            <w:lang w:eastAsia="ko-KR"/>
          </w:rPr>
          <w:t>라는</w:t>
        </w:r>
        <w:r w:rsidR="004F772B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나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이</w:t>
      </w:r>
      <w:r w:rsidRPr="00ED4019">
        <w:rPr>
          <w:rFonts w:ascii="Times New Roman" w:hAnsi="Times New Roman"/>
          <w:lang w:eastAsia="ko-KR"/>
        </w:rPr>
        <w:t xml:space="preserve"> 70%</w:t>
      </w:r>
      <w:r w:rsidRPr="00ED4019">
        <w:rPr>
          <w:rFonts w:ascii="Times New Roman" w:hAnsi="Times New Roman"/>
          <w:lang w:eastAsia="ko-KR"/>
        </w:rPr>
        <w:t>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고</w:t>
      </w:r>
      <w:ins w:id="410" w:author="제이펍 출판사" w:date="2021-03-14T18:24:00Z">
        <w:r w:rsidR="002A2B4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태풍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로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11"/>
      <w:r w:rsidRPr="00ED4019">
        <w:rPr>
          <w:rFonts w:ascii="Times New Roman" w:hAnsi="Times New Roman"/>
          <w:lang w:eastAsia="ko-KR"/>
        </w:rPr>
        <w:t>예측치</w:t>
      </w:r>
      <w:commentRangeEnd w:id="411"/>
      <w:r w:rsidR="002A2B40">
        <w:rPr>
          <w:rStyle w:val="af3"/>
        </w:rPr>
        <w:commentReference w:id="411"/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70%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장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  <w:ins w:id="412" w:author="제이펍 출판사" w:date="2021-03-14T18:25:00Z">
        <w:r w:rsidR="002A2B40">
          <w:rPr>
            <w:rFonts w:ascii="Times New Roman" w:hAnsi="Times New Roman"/>
            <w:lang w:eastAsia="ko-KR"/>
          </w:rPr>
          <w:t xml:space="preserve"> </w:t>
        </w:r>
      </w:ins>
    </w:p>
    <w:p w14:paraId="105A9F89" w14:textId="625C45A4" w:rsidR="00FD7B2A" w:rsidRPr="00ED4019" w:rsidDel="004F772B" w:rsidRDefault="00FD7B2A">
      <w:pPr>
        <w:pStyle w:val="a0"/>
        <w:jc w:val="both"/>
        <w:rPr>
          <w:del w:id="413" w:author="제이펍 출판사" w:date="2021-03-14T18:22:00Z"/>
          <w:rFonts w:ascii="Times New Roman" w:hAnsi="Times New Roman"/>
          <w:lang w:eastAsia="ko-KR"/>
        </w:rPr>
        <w:pPrChange w:id="41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del w:id="415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16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‘</w:t>
      </w:r>
      <w:r w:rsidRPr="00ED4019">
        <w:rPr>
          <w:rFonts w:ascii="Times New Roman" w:hAnsi="Times New Roman"/>
          <w:b/>
          <w:lang w:eastAsia="ko-KR"/>
        </w:rPr>
        <w:t>미래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예측치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현재로</w:t>
      </w:r>
      <w:del w:id="417" w:author="제이펍 출판사" w:date="2021-03-14T18:24:00Z">
        <w:r w:rsidRPr="00ED4019" w:rsidDel="004F772B">
          <w:rPr>
            <w:rFonts w:ascii="Times New Roman" w:hAnsi="Times New Roman" w:hint="eastAsia"/>
            <w:b/>
            <w:lang w:eastAsia="ko-KR"/>
          </w:rPr>
          <w:delText>써</w:delText>
        </w:r>
      </w:del>
      <w:ins w:id="418" w:author="제이펍 출판사" w:date="2021-03-14T18:24:00Z">
        <w:r w:rsidR="004F772B">
          <w:rPr>
            <w:rFonts w:ascii="Times New Roman" w:hAnsi="Times New Roman" w:hint="eastAsia"/>
            <w:b/>
            <w:lang w:eastAsia="ko-KR"/>
          </w:rPr>
          <w:t>서</w:t>
        </w:r>
      </w:ins>
      <w:r w:rsidRPr="00ED4019">
        <w:rPr>
          <w:rFonts w:ascii="Times New Roman" w:hAnsi="Times New Roman"/>
          <w:b/>
          <w:lang w:eastAsia="ko-KR"/>
        </w:rPr>
        <w:t>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정확히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모른다</w:t>
      </w:r>
      <w:r w:rsidRPr="00ED4019">
        <w:rPr>
          <w:rFonts w:ascii="Times New Roman" w:hAnsi="Times New Roman"/>
          <w:b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7FA702AA" w14:textId="5AD78F3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19" w:author="제이펍 출판사" w:date="2021-03-14T18:22:00Z">
          <w:pPr>
            <w:pStyle w:val="a0"/>
            <w:keepNext/>
          </w:pPr>
        </w:pPrChange>
      </w:pPr>
      <w:moveFromRangeStart w:id="420" w:author="제이펍 출판사" w:date="2021-03-14T18:22:00Z" w:name="move66638536"/>
      <w:moveFrom w:id="421" w:author="제이펍 출판사" w:date="2021-03-14T18:22:00Z">
        <w:r w:rsidRPr="00ED4019" w:rsidDel="004F772B">
          <w:rPr>
            <w:rFonts w:ascii="Times New Roman" w:hAnsi="Times New Roman"/>
            <w:noProof/>
            <w:lang w:eastAsia="ko-KR"/>
            <w:rPrChange w:id="422" w:author="Unknown">
              <w:rPr>
                <w:noProof/>
                <w:lang w:eastAsia="ko-KR"/>
              </w:rPr>
            </w:rPrChange>
          </w:rPr>
          <w:drawing>
            <wp:inline distT="0" distB="0" distL="0" distR="0" wp14:anchorId="4A18C18D" wp14:editId="32C61AC3">
              <wp:extent cx="3786475" cy="2976402"/>
              <wp:effectExtent l="0" t="0" r="0" b="0"/>
              <wp:docPr id="15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Picture" descr="img_typoon_2020_2.png"/>
                      <pic:cNvPicPr>
                        <a:picLocks noChangeAspect="1" noChangeArrowheads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86475" cy="297640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moveFrom>
      <w:moveFromRangeEnd w:id="420"/>
    </w:p>
    <w:p w14:paraId="451E20EE" w14:textId="684C9542" w:rsidR="00FD7B2A" w:rsidRPr="00ED4019" w:rsidDel="004F772B" w:rsidRDefault="00FD7B2A">
      <w:pPr>
        <w:pStyle w:val="a6"/>
        <w:jc w:val="both"/>
        <w:rPr>
          <w:rFonts w:ascii="Times New Roman" w:hAnsi="Times New Roman"/>
          <w:lang w:eastAsia="ko-KR"/>
        </w:rPr>
        <w:pPrChange w:id="423" w:author="제이펍 출판사" w:date="2021-03-14T15:57:00Z">
          <w:pPr>
            <w:pStyle w:val="a6"/>
          </w:pPr>
        </w:pPrChange>
      </w:pPr>
      <w:moveFromRangeStart w:id="424" w:author="제이펍 출판사" w:date="2021-03-14T18:22:00Z" w:name="move66638549"/>
      <w:moveFrom w:id="425" w:author="제이펍 출판사" w:date="2021-03-14T18:22:00Z">
        <w:r w:rsidRPr="00ED4019" w:rsidDel="004F772B">
          <w:rPr>
            <w:rFonts w:ascii="Times New Roman" w:hAnsi="Times New Roman" w:hint="eastAsia"/>
            <w:lang w:eastAsia="ko-KR"/>
          </w:rPr>
          <w:t>그림</w:t>
        </w:r>
        <w:r w:rsidRPr="00ED4019" w:rsidDel="004F772B">
          <w:rPr>
            <w:rFonts w:ascii="Times New Roman" w:hAnsi="Times New Roman" w:hint="eastAsia"/>
            <w:lang w:eastAsia="ko-KR"/>
          </w:rPr>
          <w:t xml:space="preserve"> </w:t>
        </w:r>
        <w:r w:rsidRPr="00ED4019" w:rsidDel="004F772B">
          <w:rPr>
            <w:rFonts w:ascii="Times New Roman" w:hAnsi="Times New Roman"/>
            <w:lang w:eastAsia="ko-KR"/>
          </w:rPr>
          <w:t>1-8</w:t>
        </w:r>
      </w:moveFrom>
    </w:p>
    <w:moveFromRangeEnd w:id="424"/>
    <w:p w14:paraId="2FE216F7" w14:textId="1881E00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26" w:author="제이펍 출판사" w:date="2021-03-14T15:57:00Z">
          <w:pPr>
            <w:pStyle w:val="a0"/>
          </w:pPr>
        </w:pPrChange>
      </w:pPr>
      <w:del w:id="427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석에는</w:t>
      </w:r>
      <w:r w:rsidRPr="00ED4019">
        <w:rPr>
          <w:rFonts w:ascii="Times New Roman" w:hAnsi="Times New Roman"/>
          <w:lang w:eastAsia="ko-KR"/>
        </w:rPr>
        <w:t xml:space="preserve"> </w:t>
      </w:r>
      <w:del w:id="428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반드시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불확실성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드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반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del w:id="429" w:author="제이펍 출판사" w:date="2021-03-14T18:27:00Z">
        <w:r w:rsidRPr="00ED4019" w:rsidDel="002A2B40">
          <w:rPr>
            <w:rFonts w:ascii="Times New Roman" w:hAnsi="Times New Roman"/>
            <w:lang w:eastAsia="ko-KR"/>
          </w:rPr>
          <w:delText>확률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분포</w:delText>
        </w:r>
      </w:del>
      <w:ins w:id="430" w:author="제이펍 출판사" w:date="2021-03-14T18:27:00Z">
        <w:r w:rsidR="002A2B40">
          <w:rPr>
            <w:rFonts w:ascii="Times New Roman" w:hAnsi="Times New Roman"/>
            <w:lang w:eastAsia="ko-KR"/>
          </w:rPr>
          <w:t>확률분포</w:t>
        </w:r>
      </w:ins>
      <w:del w:id="431" w:author="제이펍 출판사" w:date="2021-03-14T18:27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모델</w:delText>
        </w:r>
      </w:del>
      <w:r w:rsidRPr="00ED4019">
        <w:rPr>
          <w:rFonts w:ascii="Times New Roman" w:hAnsi="Times New Roman"/>
          <w:lang w:eastAsia="ko-KR"/>
        </w:rPr>
        <w:t>(</w:t>
      </w:r>
      <w:del w:id="432" w:author="제이펍 출판사" w:date="2021-03-14T18:27:00Z">
        <w:r w:rsidRPr="00ED4019" w:rsidDel="002A2B40">
          <w:rPr>
            <w:rFonts w:ascii="Times New Roman" w:hAnsi="Times New Roman"/>
            <w:lang w:eastAsia="ko-KR"/>
          </w:rPr>
          <w:delText xml:space="preserve">Probability </w:delText>
        </w:r>
      </w:del>
      <w:ins w:id="433" w:author="제이펍 출판사" w:date="2021-03-14T18:27:00Z">
        <w:r w:rsidR="002A2B40">
          <w:rPr>
            <w:rFonts w:ascii="Times New Roman" w:hAnsi="Times New Roman"/>
            <w:lang w:eastAsia="ko-KR"/>
          </w:rPr>
          <w:t>p</w:t>
        </w:r>
        <w:r w:rsidR="002A2B40" w:rsidRPr="00ED4019">
          <w:rPr>
            <w:rFonts w:ascii="Times New Roman" w:hAnsi="Times New Roman"/>
            <w:lang w:eastAsia="ko-KR"/>
          </w:rPr>
          <w:t xml:space="preserve">robability </w:t>
        </w:r>
      </w:ins>
      <w:del w:id="434" w:author="제이펍 출판사" w:date="2021-03-14T18:27:00Z">
        <w:r w:rsidRPr="00ED4019" w:rsidDel="002A2B40">
          <w:rPr>
            <w:rFonts w:ascii="Times New Roman" w:hAnsi="Times New Roman"/>
            <w:lang w:eastAsia="ko-KR"/>
          </w:rPr>
          <w:delText>Distribution</w:delText>
        </w:r>
      </w:del>
      <w:ins w:id="435" w:author="제이펍 출판사" w:date="2021-03-14T18:27:00Z">
        <w:r w:rsidR="002A2B40">
          <w:rPr>
            <w:rFonts w:ascii="Times New Roman" w:hAnsi="Times New Roman"/>
            <w:lang w:eastAsia="ko-KR"/>
          </w:rPr>
          <w:t>d</w:t>
        </w:r>
        <w:r w:rsidR="002A2B40" w:rsidRPr="00ED4019">
          <w:rPr>
            <w:rFonts w:ascii="Times New Roman" w:hAnsi="Times New Roman"/>
            <w:lang w:eastAsia="ko-KR"/>
          </w:rPr>
          <w:t>istribution</w:t>
        </w:r>
      </w:ins>
      <w:r w:rsidRPr="00ED4019">
        <w:rPr>
          <w:rFonts w:ascii="Times New Roman" w:hAnsi="Times New Roman"/>
          <w:lang w:eastAsia="ko-KR"/>
        </w:rPr>
        <w:t>)</w:t>
      </w:r>
      <w:ins w:id="436" w:author="제이펍 출판사" w:date="2021-03-14T18:27:00Z">
        <w:r w:rsidR="002A2B40" w:rsidRPr="002A2B40">
          <w:rPr>
            <w:rFonts w:ascii="Times New Roman" w:hAnsi="Times New Roman"/>
            <w:lang w:eastAsia="ko-KR"/>
          </w:rPr>
          <w:t xml:space="preserve"> </w:t>
        </w:r>
        <w:r w:rsidR="002A2B40" w:rsidRPr="00ED4019">
          <w:rPr>
            <w:rFonts w:ascii="Times New Roman" w:hAnsi="Times New Roman"/>
            <w:lang w:eastAsia="ko-KR"/>
          </w:rPr>
          <w:t>모델</w:t>
        </w:r>
      </w:ins>
      <w:del w:id="437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>을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438" w:author="제이펍 출판사" w:date="2021-03-14T18:28:00Z">
        <w:r w:rsidR="002A2B40">
          <w:rPr>
            <w:rFonts w:ascii="Times New Roman" w:hAnsi="Times New Roman"/>
            <w:lang w:eastAsia="ko-KR"/>
          </w:rPr>
          <w:t>을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통한</w:t>
      </w:r>
      <w:r w:rsidRPr="00ED4019">
        <w:rPr>
          <w:rFonts w:ascii="Times New Roman" w:hAnsi="Times New Roman"/>
          <w:lang w:eastAsia="ko-KR"/>
        </w:rPr>
        <w:t xml:space="preserve"> </w:t>
      </w:r>
      <w:del w:id="439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>신뢰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구간</w:delText>
        </w:r>
      </w:del>
      <w:ins w:id="440" w:author="제이펍 출판사" w:date="2021-03-14T18:30:00Z">
        <w:r w:rsidR="002A2B40">
          <w:rPr>
            <w:rFonts w:ascii="Times New Roman" w:hAnsi="Times New Roman"/>
            <w:lang w:eastAsia="ko-KR"/>
          </w:rPr>
          <w:t>신뢰구간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0F97C6AB" w14:textId="76E8521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4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del w:id="442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에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43"/>
      <w:commentRangeStart w:id="444"/>
      <w:del w:id="445" w:author="user" w:date="2021-03-17T12:32:00Z">
        <w:r w:rsidRPr="00ED4019" w:rsidDel="00826E02">
          <w:rPr>
            <w:rFonts w:ascii="Times New Roman" w:hAnsi="Times New Roman"/>
            <w:lang w:eastAsia="ko-KR"/>
          </w:rPr>
          <w:delText>예측</w:delText>
        </w:r>
        <w:r w:rsidRPr="00ED4019" w:rsidDel="00826E02">
          <w:rPr>
            <w:rFonts w:ascii="Times New Roman" w:hAnsi="Times New Roman"/>
            <w:lang w:eastAsia="ko-KR"/>
          </w:rPr>
          <w:delText xml:space="preserve"> </w:delText>
        </w:r>
        <w:r w:rsidRPr="00ED4019" w:rsidDel="00826E02">
          <w:rPr>
            <w:rFonts w:ascii="Times New Roman" w:hAnsi="Times New Roman"/>
            <w:lang w:eastAsia="ko-KR"/>
          </w:rPr>
          <w:delText>분포</w:delText>
        </w:r>
      </w:del>
      <w:ins w:id="446" w:author="user" w:date="2021-03-17T12:32:00Z">
        <w:r w:rsidR="00826E02">
          <w:rPr>
            <w:rFonts w:ascii="Times New Roman" w:hAnsi="Times New Roman"/>
            <w:lang w:eastAsia="ko-KR"/>
          </w:rPr>
          <w:t>예측분포</w:t>
        </w:r>
      </w:ins>
      <w:r w:rsidRPr="00ED4019">
        <w:rPr>
          <w:rFonts w:ascii="Times New Roman" w:hAnsi="Times New Roman"/>
          <w:lang w:eastAsia="ko-KR"/>
        </w:rPr>
        <w:t>(forecast distribution)</w:t>
      </w:r>
      <w:commentRangeEnd w:id="443"/>
      <w:r w:rsidR="002A2B40">
        <w:rPr>
          <w:rStyle w:val="af3"/>
        </w:rPr>
        <w:commentReference w:id="443"/>
      </w:r>
      <w:commentRangeEnd w:id="444"/>
      <w:r w:rsidR="0049387E">
        <w:rPr>
          <w:rStyle w:val="af3"/>
        </w:rPr>
        <w:commentReference w:id="444"/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ins w:id="447" w:author="standard" w:date="2021-03-26T16:29:00Z">
        <w:r w:rsidR="0049387E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del w:id="448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>“</w:delText>
        </w:r>
      </w:del>
      <w:ins w:id="449" w:author="제이펍 출판사" w:date="2021-03-14T18:30:00Z">
        <w:r w:rsidR="002A2B40">
          <w:rPr>
            <w:rFonts w:ascii="Times New Roman" w:hAnsi="Times New Roman"/>
            <w:lang w:eastAsia="ko-KR"/>
          </w:rPr>
          <w:t>‘</w:t>
        </w:r>
      </w:ins>
      <w:r w:rsidRPr="00ED4019">
        <w:rPr>
          <w:rFonts w:ascii="Times New Roman" w:hAnsi="Times New Roman"/>
          <w:lang w:eastAsia="ko-KR"/>
        </w:rPr>
        <w:t>모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호</w:t>
      </w:r>
      <w:r w:rsidRPr="00ED4019">
        <w:rPr>
          <w:rFonts w:ascii="Times New Roman" w:hAnsi="Times New Roman"/>
          <w:lang w:eastAsia="ko-KR"/>
        </w:rPr>
        <w:t>(hat)</w:t>
      </w:r>
      <w:del w:id="450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>”</w:delText>
        </w:r>
      </w:del>
      <w:ins w:id="451" w:author="제이펍 출판사" w:date="2021-03-14T18:30:00Z">
        <w:r w:rsidR="002A2B40">
          <w:rPr>
            <w:rFonts w:ascii="Times New Roman" w:hAnsi="Times New Roman"/>
            <w:lang w:eastAsia="ko-KR"/>
          </w:rPr>
          <w:t>’</w:t>
        </w:r>
      </w:ins>
      <w:del w:id="452" w:author="user" w:date="2021-03-17T12:31:00Z">
        <w:r w:rsidRPr="00ED4019" w:rsidDel="00826E02">
          <w:rPr>
            <w:rFonts w:ascii="Times New Roman" w:hAnsi="Times New Roman" w:hint="eastAsia"/>
            <w:lang w:eastAsia="ko-KR"/>
          </w:rPr>
          <w:delText>을</w:delText>
        </w:r>
      </w:del>
      <w:ins w:id="453" w:author="user" w:date="2021-03-17T12:31:00Z">
        <w:r w:rsidR="00826E02">
          <w:rPr>
            <w:rFonts w:ascii="Times New Roman" w:hAnsi="Times New Roman" w:hint="eastAsia"/>
            <w:lang w:eastAsia="ko-KR"/>
          </w:rPr>
          <w:t>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붙여서</w:t>
      </w:r>
      <w:r w:rsidRPr="00ED4019">
        <w:rPr>
          <w:rFonts w:ascii="Times New Roman" w:hAnsi="Times New Roman"/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x</m:t>
            </m:r>
          </m:e>
        </m:acc>
      </m:oMath>
      <w:del w:id="454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로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455" w:author="제이펍 출판사" w:date="2021-03-14T18:30:00Z">
        <w:r w:rsidR="002A2B40">
          <w:rPr>
            <w:rFonts w:ascii="Times New Roman" w:hAnsi="Times New Roman"/>
            <w:lang w:eastAsia="ko-KR"/>
          </w:rPr>
          <w:t>로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del w:id="456" w:author="user" w:date="2021-03-17T12:32:00Z">
        <w:r w:rsidRPr="00ED4019" w:rsidDel="00826E02">
          <w:rPr>
            <w:rFonts w:ascii="Times New Roman" w:hAnsi="Times New Roman"/>
            <w:lang w:eastAsia="ko-KR"/>
          </w:rPr>
          <w:delText>예측</w:delText>
        </w:r>
        <w:r w:rsidRPr="00ED4019" w:rsidDel="00826E02">
          <w:rPr>
            <w:rFonts w:ascii="Times New Roman" w:hAnsi="Times New Roman"/>
            <w:lang w:eastAsia="ko-KR"/>
          </w:rPr>
          <w:delText xml:space="preserve"> </w:delText>
        </w:r>
        <w:r w:rsidRPr="00ED4019" w:rsidDel="00826E02">
          <w:rPr>
            <w:rFonts w:ascii="Times New Roman" w:hAnsi="Times New Roman"/>
            <w:lang w:eastAsia="ko-KR"/>
          </w:rPr>
          <w:delText>분포</w:delText>
        </w:r>
      </w:del>
      <w:ins w:id="457" w:author="user" w:date="2021-03-17T12:32:00Z">
        <w:r w:rsidR="00826E02">
          <w:rPr>
            <w:rFonts w:ascii="Times New Roman" w:hAnsi="Times New Roman"/>
            <w:lang w:eastAsia="ko-KR"/>
          </w:rPr>
          <w:t>예측분포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앙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CAD45CB" w14:textId="4C6500B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5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확실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뢰구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뢰구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해</w:t>
      </w:r>
      <w:del w:id="459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460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del w:id="461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>신뢰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구간</w:delText>
        </w:r>
      </w:del>
      <w:ins w:id="462" w:author="제이펍 출판사" w:date="2021-03-14T18:30:00Z">
        <w:r w:rsidR="002A2B40">
          <w:rPr>
            <w:rFonts w:ascii="Times New Roman" w:hAnsi="Times New Roman"/>
            <w:lang w:eastAsia="ko-KR"/>
          </w:rPr>
          <w:t>신뢰구간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어진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del w:id="463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464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힘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</w:t>
      </w:r>
      <w:del w:id="465" w:author="제이펍 출판사" w:date="2021-03-14T18:31:00Z">
        <w:r w:rsidRPr="00ED4019" w:rsidDel="002A2B40">
          <w:rPr>
            <w:rFonts w:ascii="Times New Roman" w:hAnsi="Times New Roman"/>
            <w:lang w:eastAsia="ko-KR"/>
          </w:rPr>
          <w:delText>미이다</w:delText>
        </w:r>
        <w:r w:rsidRPr="00ED4019" w:rsidDel="002A2B40">
          <w:rPr>
            <w:rFonts w:ascii="Times New Roman" w:hAnsi="Times New Roman"/>
            <w:lang w:eastAsia="ko-KR"/>
          </w:rPr>
          <w:delText>.</w:delText>
        </w:r>
      </w:del>
      <w:bookmarkEnd w:id="2"/>
      <w:bookmarkEnd w:id="168"/>
      <w:bookmarkEnd w:id="373"/>
      <w:ins w:id="466" w:author="제이펍 출판사" w:date="2021-03-14T18:31:00Z">
        <w:r w:rsidR="002A2B40">
          <w:rPr>
            <w:rFonts w:ascii="Times New Roman" w:hAnsi="Times New Roman"/>
            <w:lang w:eastAsia="ko-KR"/>
          </w:rPr>
          <w:t>미다</w:t>
        </w:r>
        <w:r w:rsidR="002A2B40">
          <w:rPr>
            <w:rFonts w:ascii="Times New Roman" w:hAnsi="Times New Roman"/>
            <w:lang w:eastAsia="ko-KR"/>
          </w:rPr>
          <w:t>.</w:t>
        </w:r>
      </w:ins>
    </w:p>
    <w:p w14:paraId="1385D49B" w14:textId="50622EED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br w:type="page"/>
      </w:r>
    </w:p>
    <w:p w14:paraId="386B6689" w14:textId="581F8426" w:rsidR="00FD7B2A" w:rsidRDefault="003C1ADE">
      <w:pPr>
        <w:pStyle w:val="a4"/>
        <w:ind w:left="400"/>
        <w:jc w:val="both"/>
        <w:rPr>
          <w:lang w:eastAsia="ko-KR"/>
        </w:rPr>
        <w:pPrChange w:id="467" w:author="제이펍 출판사" w:date="2021-03-14T18:38:00Z">
          <w:pPr>
            <w:pStyle w:val="a4"/>
            <w:numPr>
              <w:numId w:val="7"/>
            </w:numPr>
            <w:ind w:left="800" w:hanging="400"/>
          </w:pPr>
        </w:pPrChange>
      </w:pPr>
      <w:bookmarkStart w:id="468" w:name="시계열-데이터-타입-및-import"/>
      <w:ins w:id="469" w:author="제이펍 출판사" w:date="2021-03-14T18:38:00Z">
        <w:r>
          <w:rPr>
            <w:rFonts w:hint="eastAsia"/>
            <w:lang w:eastAsia="ko-KR"/>
          </w:rPr>
          <w:lastRenderedPageBreak/>
          <w:t xml:space="preserve">2장 </w:t>
        </w:r>
      </w:ins>
      <w:r w:rsidR="00FD7B2A">
        <w:rPr>
          <w:rFonts w:hint="eastAsia"/>
          <w:lang w:eastAsia="ko-KR"/>
        </w:rPr>
        <w:t>시계열 데이터 객체</w:t>
      </w:r>
    </w:p>
    <w:p w14:paraId="1A20B995" w14:textId="77777777" w:rsidR="002A2B40" w:rsidRDefault="002A2B40" w:rsidP="00BF7861">
      <w:pPr>
        <w:jc w:val="both"/>
        <w:rPr>
          <w:ins w:id="470" w:author="제이펍 출판사" w:date="2021-03-14T18:32:00Z"/>
          <w:rFonts w:ascii="Times New Roman" w:hAnsi="Times New Roman"/>
          <w:lang w:eastAsia="ko-KR"/>
        </w:rPr>
      </w:pPr>
    </w:p>
    <w:p w14:paraId="0B495623" w14:textId="0374279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del w:id="472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473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드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 R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허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를</w:t>
      </w:r>
      <w:r w:rsidRPr="00ED4019">
        <w:rPr>
          <w:rFonts w:ascii="Times New Roman" w:hAnsi="Times New Roman"/>
          <w:lang w:eastAsia="ko-KR"/>
        </w:rPr>
        <w:t xml:space="preserve"> </w:t>
      </w:r>
      <w:del w:id="474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475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, plot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깊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177A3151" w14:textId="06D11B9E" w:rsidR="00FD7B2A" w:rsidRDefault="00FD7B2A" w:rsidP="00BF7861">
      <w:pPr>
        <w:pStyle w:val="a0"/>
        <w:jc w:val="both"/>
        <w:rPr>
          <w:ins w:id="476" w:author="제이펍 출판사" w:date="2021-03-14T18:42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또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단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del w:id="477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478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소개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러들</w:t>
      </w:r>
      <w:r w:rsidRPr="00ED4019">
        <w:rPr>
          <w:rFonts w:ascii="Times New Roman" w:hAnsi="Times New Roman" w:hint="eastAsia"/>
          <w:lang w:eastAsia="ko-KR"/>
        </w:rPr>
        <w:t>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객체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저장하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아본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del w:id="479" w:author="user" w:date="2021-03-17T12:58:00Z">
        <w:r w:rsidRPr="00ED4019" w:rsidDel="00265C6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여기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앞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이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</w:p>
    <w:p w14:paraId="34A53559" w14:textId="77777777" w:rsidR="003C1ADE" w:rsidRPr="00ED4019" w:rsidRDefault="003C1ADE">
      <w:pPr>
        <w:pStyle w:val="a0"/>
        <w:jc w:val="both"/>
        <w:rPr>
          <w:rFonts w:ascii="Times New Roman" w:hAnsi="Times New Roman"/>
          <w:lang w:eastAsia="ko-KR"/>
        </w:rPr>
        <w:pPrChange w:id="480" w:author="제이펍 출판사" w:date="2021-03-14T15:57:00Z">
          <w:pPr>
            <w:pStyle w:val="a0"/>
          </w:pPr>
        </w:pPrChange>
      </w:pPr>
    </w:p>
    <w:p w14:paraId="45C2B788" w14:textId="2E487CD3" w:rsidR="00FD7B2A" w:rsidRPr="003C39A1" w:rsidRDefault="003C1ADE">
      <w:pPr>
        <w:pStyle w:val="1"/>
        <w:numPr>
          <w:ilvl w:val="0"/>
          <w:numId w:val="0"/>
        </w:numPr>
        <w:jc w:val="both"/>
        <w:rPr>
          <w:lang w:eastAsia="ko-KR"/>
        </w:rPr>
        <w:pPrChange w:id="481" w:author="제이펍 출판사" w:date="2021-03-14T18:34:00Z">
          <w:pPr>
            <w:pStyle w:val="1"/>
          </w:pPr>
        </w:pPrChange>
      </w:pPr>
      <w:bookmarkStart w:id="482" w:name="날짜시간-데이터-클래스"/>
      <w:ins w:id="483" w:author="제이펍 출판사" w:date="2021-03-14T18:38:00Z">
        <w:r>
          <w:rPr>
            <w:lang w:eastAsia="ko-KR"/>
          </w:rPr>
          <w:t xml:space="preserve">2.1 </w:t>
        </w:r>
      </w:ins>
      <w:r w:rsidR="00FD7B2A" w:rsidRPr="003C39A1">
        <w:rPr>
          <w:lang w:eastAsia="ko-KR"/>
        </w:rPr>
        <w:t>날짜/시간 데이터 클래스</w:t>
      </w:r>
    </w:p>
    <w:p w14:paraId="5A07C4B5" w14:textId="138464E2" w:rsidR="00FD7B2A" w:rsidRDefault="00FD7B2A" w:rsidP="00BF7861">
      <w:pPr>
        <w:jc w:val="both"/>
        <w:rPr>
          <w:ins w:id="484" w:author="제이펍 출판사" w:date="2021-03-14T18:42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드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현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포함</w:t>
      </w:r>
      <w:r w:rsidRPr="00ED4019">
        <w:rPr>
          <w:rFonts w:ascii="Times New Roman" w:hAnsi="Times New Roman"/>
          <w:lang w:eastAsia="ko-KR"/>
        </w:rPr>
        <w:t>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 R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OSIXct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POSIXlt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yearmon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 xml:space="preserve">yearqt </w:t>
      </w:r>
      <w:r w:rsidRPr="00ED4019">
        <w:rPr>
          <w:rFonts w:ascii="Times New Roman" w:hAnsi="Times New Roman" w:hint="eastAsia"/>
          <w:lang w:eastAsia="ko-KR"/>
        </w:rPr>
        <w:t>클래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591EDBFC" w14:textId="77777777" w:rsidR="003C1ADE" w:rsidRPr="00ED4019" w:rsidRDefault="003C1ADE">
      <w:pPr>
        <w:jc w:val="both"/>
        <w:rPr>
          <w:rFonts w:ascii="Times New Roman" w:hAnsi="Times New Roman"/>
          <w:lang w:eastAsia="ko-KR"/>
        </w:rPr>
        <w:pPrChange w:id="485" w:author="제이펍 출판사" w:date="2021-03-14T15:57:00Z">
          <w:pPr/>
        </w:pPrChange>
      </w:pPr>
    </w:p>
    <w:p w14:paraId="77122798" w14:textId="745F0294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86" w:author="제이펍 출판사" w:date="2021-03-14T18:40:00Z">
          <w:pPr>
            <w:pStyle w:val="2"/>
          </w:pPr>
        </w:pPrChange>
      </w:pPr>
      <w:bookmarkStart w:id="487" w:name="date-클래스"/>
      <w:ins w:id="488" w:author="제이펍 출판사" w:date="2021-03-14T18:40:00Z">
        <w:r>
          <w:rPr>
            <w:lang w:eastAsia="ko-KR"/>
          </w:rPr>
          <w:t xml:space="preserve">2.1.1 </w:t>
        </w:r>
      </w:ins>
      <w:r w:rsidR="00FD7B2A">
        <w:rPr>
          <w:lang w:eastAsia="ko-KR"/>
        </w:rPr>
        <w:t xml:space="preserve">date </w:t>
      </w:r>
      <w:r w:rsidR="00FD7B2A" w:rsidRPr="003C39A1">
        <w:rPr>
          <w:lang w:eastAsia="ko-KR"/>
        </w:rPr>
        <w:t>클래스</w:t>
      </w:r>
    </w:p>
    <w:p w14:paraId="0E85FC3D" w14:textId="3ED9498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8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R</w:t>
      </w:r>
      <w:del w:id="490" w:author="제이펍 출판사" w:date="2021-03-14T18:46:00Z"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에서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</w:del>
      <w:ins w:id="491" w:author="제이펍 출판사" w:date="2021-03-14T18:46:00Z">
        <w:r w:rsidR="00650713">
          <w:rPr>
            <w:rFonts w:ascii="Times New Roman" w:hAnsi="Times New Roman"/>
            <w:lang w:eastAsia="ko-KR"/>
          </w:rPr>
          <w:t>에서</w:t>
        </w:r>
        <w:r w:rsidR="00650713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로</w:t>
      </w:r>
      <w:ins w:id="492" w:author="제이펍 출판사" w:date="2021-03-14T18:47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달력</w:t>
      </w:r>
      <w:del w:id="493" w:author="제이펍 출판사" w:date="2021-03-14T18:47:00Z">
        <w:r w:rsidRPr="00ED4019" w:rsidDel="00650713">
          <w:rPr>
            <w:rFonts w:ascii="Times New Roman" w:hAnsi="Times New Roman" w:hint="eastAsia"/>
            <w:lang w:eastAsia="ko-KR"/>
          </w:rPr>
          <w:delText xml:space="preserve"> </w:delText>
        </w:r>
      </w:del>
      <w:del w:id="494" w:author="user" w:date="2021-03-17T12:59:00Z">
        <w:r w:rsidRPr="00ED4019" w:rsidDel="00265C60">
          <w:rPr>
            <w:rFonts w:ascii="Times New Roman" w:hAnsi="Times New Roman" w:hint="eastAsia"/>
            <w:lang w:eastAsia="ko-KR"/>
          </w:rPr>
          <w:delText>상의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del w:id="495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수</w:delText>
        </w:r>
      </w:del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</w:t>
      </w:r>
      <w:del w:id="496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>스이다</w:delText>
        </w:r>
        <w:r w:rsidRPr="00ED4019" w:rsidDel="00650713">
          <w:rPr>
            <w:rFonts w:ascii="Times New Roman" w:hAnsi="Times New Roman"/>
            <w:lang w:eastAsia="ko-KR"/>
          </w:rPr>
          <w:delText>.</w:delText>
        </w:r>
      </w:del>
      <w:ins w:id="497" w:author="제이펍 출판사" w:date="2021-03-14T18:47:00Z">
        <w:r w:rsidR="00650713">
          <w:rPr>
            <w:rFonts w:ascii="Times New Roman" w:hAnsi="Times New Roman"/>
            <w:lang w:eastAsia="ko-KR"/>
          </w:rPr>
          <w:t>스다</w:t>
        </w:r>
        <w:r w:rsidR="00650713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양수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이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음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시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del w:id="498" w:author="제이펍 출판사" w:date="2021-03-14T18:46:00Z">
        <w:r w:rsidRPr="00ED4019" w:rsidDel="00650713">
          <w:rPr>
            <w:rFonts w:ascii="Times New Roman" w:hAnsi="Times New Roman" w:hint="eastAsia"/>
            <w:lang w:eastAsia="ko-KR"/>
          </w:rPr>
          <w:delText>class</w:delText>
        </w:r>
      </w:del>
      <w:ins w:id="499" w:author="제이펍 출판사" w:date="2021-03-14T18:46:00Z">
        <w:r w:rsidR="00650713">
          <w:rPr>
            <w:rFonts w:ascii="Times New Roman" w:hAnsi="Times New Roman" w:hint="eastAsia"/>
            <w:lang w:eastAsia="ko-KR"/>
          </w:rPr>
          <w:t>클래스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</w:t>
      </w:r>
      <w:r w:rsidRPr="00ED4019">
        <w:rPr>
          <w:rFonts w:ascii="Times New Roman" w:hAnsi="Times New Roman"/>
          <w:lang w:eastAsia="ko-KR"/>
        </w:rPr>
        <w:t xml:space="preserve"> R</w:t>
      </w:r>
      <w:ins w:id="500" w:author="제이펍 출판사" w:date="2021-03-14T18:48:00Z">
        <w:r w:rsidR="00650713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내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저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되지만</w:t>
      </w:r>
      <w:ins w:id="501" w:author="제이펍 출판사" w:date="2021-03-14T18:47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출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에는</w:t>
      </w:r>
      <w:r w:rsidRPr="00ED4019">
        <w:rPr>
          <w:rFonts w:ascii="Times New Roman" w:hAnsi="Times New Roman"/>
          <w:lang w:eastAsia="ko-KR"/>
        </w:rPr>
        <w:t xml:space="preserve"> ‘yyyy-mm-dd’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다</w:t>
      </w:r>
      <w:r w:rsidRPr="00ED4019">
        <w:rPr>
          <w:rFonts w:ascii="Times New Roman" w:hAnsi="Times New Roman"/>
          <w:lang w:eastAsia="ko-KR"/>
        </w:rPr>
        <w:t>.</w:t>
      </w:r>
    </w:p>
    <w:p w14:paraId="452A7A1D" w14:textId="7885C8A4" w:rsidR="00FD7B2A" w:rsidRDefault="00FD7B2A" w:rsidP="00BF7861">
      <w:pPr>
        <w:pStyle w:val="a0"/>
        <w:jc w:val="both"/>
        <w:rPr>
          <w:ins w:id="502" w:author="제이펍 출판사" w:date="2021-03-14T18:48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del w:id="503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504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3F6F35C9" w14:textId="77777777" w:rsidR="00650713" w:rsidRPr="00650713" w:rsidRDefault="00650713">
      <w:pPr>
        <w:pStyle w:val="a0"/>
        <w:jc w:val="both"/>
        <w:rPr>
          <w:rFonts w:ascii="Times New Roman" w:hAnsi="Times New Roman"/>
          <w:lang w:eastAsia="ko-KR"/>
        </w:rPr>
        <w:pPrChange w:id="505" w:author="제이펍 출판사" w:date="2021-03-14T15:57:00Z">
          <w:pPr>
            <w:pStyle w:val="a0"/>
          </w:pPr>
        </w:pPrChange>
      </w:pPr>
    </w:p>
    <w:p w14:paraId="099B8F1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(</w:t>
      </w:r>
      <w:proofErr w:type="gramStart"/>
      <w:r w:rsidRPr="00ED4019">
        <w:rPr>
          <w:rStyle w:val="NormalTok"/>
          <w:rFonts w:ascii="Times New Roman" w:hAnsi="Times New Roman"/>
        </w:rPr>
        <w:t>date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31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2021-02-28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2021-03-31'</w:t>
      </w:r>
      <w:r w:rsidRPr="00ED4019">
        <w:rPr>
          <w:rStyle w:val="NormalTok"/>
          <w:rFonts w:ascii="Times New Roman" w:hAnsi="Times New Roman"/>
        </w:rPr>
        <w:t>)))</w:t>
      </w:r>
    </w:p>
    <w:p w14:paraId="2FCD360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31" "2021-02-28" "2021-03-31"</w:t>
      </w:r>
    </w:p>
    <w:p w14:paraId="6E9F829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(</w:t>
      </w:r>
      <w:proofErr w:type="gramStart"/>
      <w:r w:rsidRPr="00ED4019">
        <w:rPr>
          <w:rStyle w:val="NormalTok"/>
          <w:rFonts w:ascii="Times New Roman" w:hAnsi="Times New Roman"/>
        </w:rPr>
        <w:t>date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1/01/31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21/02/28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21/03/31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forma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%y/%m/%d'</w:t>
      </w:r>
      <w:r w:rsidRPr="00ED4019">
        <w:rPr>
          <w:rStyle w:val="NormalTok"/>
          <w:rFonts w:ascii="Times New Roman" w:hAnsi="Times New Roman"/>
        </w:rPr>
        <w:t>))</w:t>
      </w:r>
    </w:p>
    <w:p w14:paraId="78629E7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31" "2021-02-28" "2021-03-31"</w:t>
      </w:r>
    </w:p>
    <w:p w14:paraId="7A664EE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1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  <w:lang w:eastAsia="ko-KR"/>
        </w:rPr>
        <w:t>unclass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date)</w:t>
      </w:r>
    </w:p>
    <w:p w14:paraId="41EE417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1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8658 18686 18717</w:t>
      </w:r>
    </w:p>
    <w:p w14:paraId="6C51958B" w14:textId="77777777" w:rsidR="00FD7B2A" w:rsidRDefault="00FD7B2A">
      <w:pPr>
        <w:pStyle w:val="comment"/>
        <w:ind w:left="482"/>
        <w:jc w:val="both"/>
        <w:rPr>
          <w:lang w:eastAsia="ko-KR"/>
        </w:rPr>
        <w:pPrChange w:id="512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lastRenderedPageBreak/>
        <w:t>코드 설명</w:t>
      </w:r>
    </w:p>
    <w:p w14:paraId="10E2DB40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1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는 벡터로 전달된 데이터를 date 클래스로 변환</w:t>
      </w:r>
    </w:p>
    <w:p w14:paraId="6A01F380" w14:textId="359000FD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14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del w:id="515" w:author="제이펍 출판사" w:date="2021-03-14T18:50:00Z">
        <w:r w:rsidDel="00650713">
          <w:rPr>
            <w:rFonts w:hint="eastAsia"/>
            <w:lang w:eastAsia="ko-KR"/>
          </w:rPr>
          <w:delText xml:space="preserve">설정 가능하며 </w:delText>
        </w:r>
      </w:del>
      <w:ins w:id="516" w:author="제이펍 출판사" w:date="2021-03-14T18:50:00Z">
        <w:r w:rsidR="00650713">
          <w:rPr>
            <w:rFonts w:hint="eastAsia"/>
            <w:lang w:eastAsia="ko-KR"/>
          </w:rPr>
          <w:t>설정할 수 있으며,</w:t>
        </w:r>
        <w:r w:rsidR="00650713">
          <w:rPr>
            <w:lang w:eastAsia="ko-KR"/>
          </w:rPr>
          <w:t xml:space="preserve"> </w:t>
        </w:r>
      </w:ins>
      <w:r>
        <w:rPr>
          <w:lang w:eastAsia="ko-KR"/>
        </w:rPr>
        <w:t>많이 사용되는 format 지정자는 다음 절에</w:t>
      </w:r>
      <w:ins w:id="517" w:author="제이펍 출판사" w:date="2021-03-14T18:50:00Z">
        <w:r w:rsidR="00650713">
          <w:rPr>
            <w:rFonts w:hint="eastAsia"/>
            <w:lang w:eastAsia="ko-KR"/>
          </w:rPr>
          <w:t>서 설명</w:t>
        </w:r>
      </w:ins>
      <w:del w:id="518" w:author="제이펍 출판사" w:date="2021-03-14T18:50:00Z">
        <w:r w:rsidDel="00650713">
          <w:rPr>
            <w:lang w:eastAsia="ko-KR"/>
          </w:rPr>
          <w:delText xml:space="preserve"> 설명</w:delText>
        </w:r>
      </w:del>
    </w:p>
    <w:p w14:paraId="0CF1ACF9" w14:textId="7082CB50" w:rsidR="00650713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19" w:author="제이펍 출판사" w:date="2021-03-14T18:49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date class의 클래스를 해체(</w:t>
      </w:r>
      <w:r w:rsidRPr="00ED4019">
        <w:rPr>
          <w:rStyle w:val="VerbatimChar"/>
          <w:rFonts w:ascii="Times New Roman" w:hAnsi="Times New Roman"/>
          <w:lang w:eastAsia="ko-KR"/>
        </w:rPr>
        <w:t>unclass()</w:t>
      </w:r>
      <w:r>
        <w:rPr>
          <w:lang w:eastAsia="ko-KR"/>
        </w:rPr>
        <w:t>)</w:t>
      </w:r>
      <w:r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</w:t>
      </w:r>
      <w:del w:id="520" w:author="제이펍 출판사" w:date="2021-03-14T18:50:00Z">
        <w:r w:rsidDel="00650713">
          <w:rPr>
            <w:lang w:eastAsia="ko-KR"/>
          </w:rPr>
          <w:delText>수</w:delText>
        </w:r>
      </w:del>
      <w:r>
        <w:rPr>
          <w:lang w:eastAsia="ko-KR"/>
        </w:rPr>
        <w:t>가 보임</w:t>
      </w:r>
    </w:p>
    <w:p w14:paraId="316B1C4D" w14:textId="6D1C1EDC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521" w:author="제이펍 출판사" w:date="2021-03-14T18:40:00Z">
          <w:pPr>
            <w:pStyle w:val="2"/>
          </w:pPr>
        </w:pPrChange>
      </w:pPr>
      <w:bookmarkStart w:id="522" w:name="posixct-posixlt-data-class"/>
      <w:bookmarkEnd w:id="487"/>
      <w:ins w:id="523" w:author="제이펍 출판사" w:date="2021-03-14T18:40:00Z">
        <w:r>
          <w:rPr>
            <w:lang w:eastAsia="ko-KR"/>
          </w:rPr>
          <w:t xml:space="preserve">2.1.2 </w:t>
        </w:r>
      </w:ins>
      <w:r w:rsidR="00FD7B2A">
        <w:rPr>
          <w:lang w:eastAsia="ko-KR"/>
        </w:rPr>
        <w:t xml:space="preserve">POSIXct, POSIXlt </w:t>
      </w:r>
      <w:del w:id="524" w:author="user" w:date="2021-03-17T14:23:00Z">
        <w:r w:rsidR="00FD7B2A" w:rsidDel="005E785D">
          <w:rPr>
            <w:rFonts w:hint="eastAsia"/>
            <w:lang w:eastAsia="ko-KR"/>
          </w:rPr>
          <w:delText>class</w:delText>
        </w:r>
      </w:del>
      <w:ins w:id="525" w:author="user" w:date="2021-03-17T14:23:00Z">
        <w:r w:rsidR="005E785D">
          <w:rPr>
            <w:rFonts w:hint="eastAsia"/>
            <w:lang w:eastAsia="ko-KR"/>
          </w:rPr>
          <w:t>클래스</w:t>
        </w:r>
      </w:ins>
    </w:p>
    <w:p w14:paraId="752991FB" w14:textId="136A425D" w:rsidR="00FD7B2A" w:rsidRDefault="00FD7B2A" w:rsidP="00BF7861">
      <w:pPr>
        <w:jc w:val="both"/>
        <w:rPr>
          <w:ins w:id="526" w:author="제이펍 출판사" w:date="2021-03-14T18:51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일</w:t>
      </w:r>
      <w:ins w:id="527" w:author="제이펍 출판사" w:date="2021-03-14T18:51:00Z">
        <w:r w:rsidR="00650713">
          <w:rPr>
            <w:rFonts w:ascii="Times New Roman" w:hAnsi="Times New Roman" w:hint="eastAsia"/>
            <w:lang w:eastAsia="ko-KR"/>
          </w:rPr>
          <w:t>(</w:t>
        </w:r>
        <w:r w:rsidR="00650713">
          <w:rPr>
            <w:rFonts w:ascii="Times New Roman" w:hAnsi="Times New Roman" w:hint="eastAsia"/>
            <w:lang w:eastAsia="ko-KR"/>
          </w:rPr>
          <w:t>하루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 w:hint="eastAsia"/>
            <w:lang w:eastAsia="ko-KR"/>
          </w:rPr>
          <w:t>단위</w:t>
        </w:r>
        <w:r w:rsidR="00650713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이지만</w:t>
      </w:r>
      <w:ins w:id="528" w:author="제이펍 출판사" w:date="2021-03-14T18:50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OSIXct</w:t>
      </w:r>
      <w:del w:id="529" w:author="제이펍 출판사" w:date="2021-03-14T18:51:00Z"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</w:del>
      <w:ins w:id="530" w:author="제이펍 출판사" w:date="2021-03-14T18:51:00Z">
        <w:r w:rsidR="00650713">
          <w:rPr>
            <w:rFonts w:ascii="Times New Roman" w:hAnsi="Times New Roman"/>
            <w:lang w:eastAsia="ko-KR"/>
          </w:rPr>
          <w:t>와</w:t>
        </w:r>
        <w:r w:rsidR="00650713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Style w:val="VerbatimChar"/>
          <w:rFonts w:ascii="Times New Roman" w:hAnsi="Times New Roman"/>
          <w:lang w:eastAsia="ko-KR"/>
        </w:rPr>
        <w:t>POSIXl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</w:t>
      </w:r>
      <w:ins w:id="531" w:author="user" w:date="2021-03-17T13:00:00Z">
        <w:r w:rsidR="00265C60">
          <w:rPr>
            <w:rFonts w:ascii="Times New Roman" w:hAnsi="Times New Roman" w:hint="eastAsia"/>
            <w:lang w:eastAsia="ko-KR"/>
          </w:rPr>
          <w:t>의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</w:t>
      </w:r>
      <w:del w:id="532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>스이다</w:delText>
        </w:r>
        <w:r w:rsidRPr="00ED4019" w:rsidDel="00650713">
          <w:rPr>
            <w:rFonts w:ascii="Times New Roman" w:hAnsi="Times New Roman"/>
            <w:lang w:eastAsia="ko-KR"/>
          </w:rPr>
          <w:delText>.</w:delText>
        </w:r>
      </w:del>
      <w:ins w:id="533" w:author="제이펍 출판사" w:date="2021-03-14T18:47:00Z">
        <w:r w:rsidR="00650713">
          <w:rPr>
            <w:rFonts w:ascii="Times New Roman" w:hAnsi="Times New Roman"/>
            <w:lang w:eastAsia="ko-KR"/>
          </w:rPr>
          <w:t>스다</w:t>
        </w:r>
        <w:r w:rsidR="00650713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OSIXct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</w:t>
      </w:r>
      <w:ins w:id="534" w:author="제이펍 출판사" w:date="2021-03-14T18:51:00Z">
        <w:r w:rsidR="0065071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이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이고</w:t>
      </w:r>
      <w:ins w:id="535" w:author="제이펍 출판사" w:date="2021-03-14T18:51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OSIXlt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del w:id="536" w:author="user" w:date="2021-03-17T13:00:00Z">
        <w:r w:rsidRPr="00ED4019" w:rsidDel="00265C60">
          <w:rPr>
            <w:rFonts w:ascii="Times New Roman" w:hAnsi="Times New Roman" w:hint="eastAsia"/>
            <w:lang w:eastAsia="ko-KR"/>
          </w:rPr>
          <w:delText>년</w:delText>
        </w:r>
      </w:del>
      <w:ins w:id="537" w:author="user" w:date="2021-03-17T13:00:00Z">
        <w:r w:rsidR="00265C60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리</w:t>
      </w:r>
      <w:del w:id="538" w:author="제이펍 출판사" w:date="2021-03-14T18:51:00Z">
        <w:r w:rsidRPr="00ED4019" w:rsidDel="00650713">
          <w:rPr>
            <w:rFonts w:ascii="Times New Roman" w:hAnsi="Times New Roman"/>
            <w:lang w:eastAsia="ko-KR"/>
          </w:rPr>
          <w:delText>스트형태</w:delText>
        </w:r>
      </w:del>
      <w:ins w:id="539" w:author="제이펍 출판사" w:date="2021-03-14T18:51:00Z">
        <w:r w:rsidR="00650713">
          <w:rPr>
            <w:rFonts w:ascii="Times New Roman" w:hAnsi="Times New Roman"/>
            <w:lang w:eastAsia="ko-KR"/>
          </w:rPr>
          <w:t>스트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형태</w:t>
        </w:r>
      </w:ins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</w:t>
      </w:r>
      <w:del w:id="540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>스이다</w:delText>
        </w:r>
        <w:r w:rsidRPr="00ED4019" w:rsidDel="00650713">
          <w:rPr>
            <w:rFonts w:ascii="Times New Roman" w:hAnsi="Times New Roman"/>
            <w:lang w:eastAsia="ko-KR"/>
          </w:rPr>
          <w:delText>.</w:delText>
        </w:r>
      </w:del>
      <w:ins w:id="541" w:author="제이펍 출판사" w:date="2021-03-14T18:47:00Z">
        <w:r w:rsidR="00650713">
          <w:rPr>
            <w:rFonts w:ascii="Times New Roman" w:hAnsi="Times New Roman"/>
            <w:lang w:eastAsia="ko-KR"/>
          </w:rPr>
          <w:t>스다</w:t>
        </w:r>
        <w:r w:rsidR="00650713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OSIXlt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190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리스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</w:t>
      </w:r>
      <w:del w:id="542" w:author="제이펍 출판사" w:date="2021-03-14T18:51:00Z">
        <w:r w:rsidRPr="00ED4019" w:rsidDel="00650713">
          <w:rPr>
            <w:rFonts w:ascii="Times New Roman" w:hAnsi="Times New Roman"/>
            <w:lang w:eastAsia="ko-KR"/>
          </w:rPr>
          <w:delText>어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진</w:delText>
        </w:r>
      </w:del>
      <w:ins w:id="543" w:author="제이펍 출판사" w:date="2021-03-14T18:51:00Z">
        <w:r w:rsidR="00650713">
          <w:rPr>
            <w:rFonts w:ascii="Times New Roman" w:hAnsi="Times New Roman"/>
            <w:lang w:eastAsia="ko-KR"/>
          </w:rPr>
          <w:t>어진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27833136" w14:textId="77777777" w:rsidR="00650713" w:rsidRPr="00ED4019" w:rsidRDefault="00650713">
      <w:pPr>
        <w:jc w:val="both"/>
        <w:rPr>
          <w:rFonts w:ascii="Times New Roman" w:hAnsi="Times New Roman"/>
          <w:lang w:eastAsia="ko-KR"/>
        </w:rPr>
        <w:pPrChange w:id="544" w:author="제이펍 출판사" w:date="2021-03-14T15:57:00Z">
          <w:pPr/>
        </w:pPrChange>
      </w:pPr>
    </w:p>
    <w:p w14:paraId="56D24C7C" w14:textId="705F2D7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character</w:t>
      </w:r>
      <w:r w:rsidRPr="00ED4019">
        <w:rPr>
          <w:rStyle w:val="CommentTok"/>
          <w:rFonts w:ascii="Times New Roman" w:hAnsi="Times New Roman"/>
        </w:rPr>
        <w:t>를</w:t>
      </w:r>
      <w:proofErr w:type="gramEnd"/>
      <w:r w:rsidRPr="00ED4019">
        <w:rPr>
          <w:rStyle w:val="CommentTok"/>
          <w:rFonts w:ascii="Times New Roman" w:hAnsi="Times New Roman"/>
        </w:rPr>
        <w:t xml:space="preserve"> POSIXct class</w:t>
      </w:r>
      <w:del w:id="546" w:author="제이펍 출판사" w:date="2021-03-14T18:30:00Z">
        <w:r w:rsidRPr="00ED4019" w:rsidDel="002A2B40">
          <w:rPr>
            <w:rStyle w:val="CommentTok"/>
            <w:rFonts w:ascii="Times New Roman" w:hAnsi="Times New Roman"/>
          </w:rPr>
          <w:delText xml:space="preserve"> </w:delText>
        </w:r>
        <w:r w:rsidRPr="00ED4019" w:rsidDel="002A2B40">
          <w:rPr>
            <w:rStyle w:val="CommentTok"/>
            <w:rFonts w:ascii="Times New Roman" w:hAnsi="Times New Roman"/>
          </w:rPr>
          <w:delText>로</w:delText>
        </w:r>
        <w:r w:rsidRPr="00ED4019" w:rsidDel="002A2B40">
          <w:rPr>
            <w:rStyle w:val="CommentTok"/>
            <w:rFonts w:ascii="Times New Roman" w:hAnsi="Times New Roman"/>
          </w:rPr>
          <w:delText xml:space="preserve"> </w:delText>
        </w:r>
      </w:del>
      <w:ins w:id="547" w:author="제이펍 출판사" w:date="2021-03-14T18:30:00Z">
        <w:r w:rsidR="002A2B40">
          <w:rPr>
            <w:rStyle w:val="CommentTok"/>
            <w:rFonts w:ascii="Times New Roman" w:hAnsi="Times New Roman"/>
          </w:rPr>
          <w:t>로</w:t>
        </w:r>
        <w:r w:rsidR="002A2B40">
          <w:rPr>
            <w:rStyle w:val="CommentTok"/>
            <w:rFonts w:ascii="Times New Roman" w:hAnsi="Times New Roman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변환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s.POSIX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31 12:34:56'</w:t>
      </w:r>
      <w:r w:rsidRPr="00ED4019">
        <w:rPr>
          <w:rStyle w:val="NormalTok"/>
          <w:rFonts w:ascii="Times New Roman" w:hAnsi="Times New Roman"/>
        </w:rPr>
        <w:t>)</w:t>
      </w:r>
    </w:p>
    <w:p w14:paraId="5CCD061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31 12:34:56 KST"</w:t>
      </w:r>
    </w:p>
    <w:p w14:paraId="406F806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POSIXct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해제하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수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unclas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as.POSIX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31 12:34:55'</w:t>
      </w:r>
      <w:r w:rsidRPr="00ED4019">
        <w:rPr>
          <w:rStyle w:val="NormalTok"/>
          <w:rFonts w:ascii="Times New Roman" w:hAnsi="Times New Roman"/>
        </w:rPr>
        <w:t>))</w:t>
      </w:r>
    </w:p>
    <w:p w14:paraId="109E371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612064095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VerbatimChar"/>
          <w:rFonts w:ascii="Times New Roman" w:hAnsi="Times New Roman"/>
        </w:rPr>
        <w:t>attr(</w:t>
      </w:r>
      <w:proofErr w:type="gramEnd"/>
      <w:r w:rsidRPr="00ED4019">
        <w:rPr>
          <w:rStyle w:val="VerbatimChar"/>
          <w:rFonts w:ascii="Times New Roman" w:hAnsi="Times New Roman"/>
        </w:rPr>
        <w:t>,"tzone")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""</w:t>
      </w:r>
    </w:p>
    <w:p w14:paraId="20B4BD0F" w14:textId="0E5FC516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1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character</w:t>
      </w:r>
      <w:r w:rsidRPr="00ED4019">
        <w:rPr>
          <w:rStyle w:val="CommentTok"/>
          <w:rFonts w:ascii="Times New Roman" w:hAnsi="Times New Roman"/>
        </w:rPr>
        <w:t>를</w:t>
      </w:r>
      <w:proofErr w:type="gramEnd"/>
      <w:r w:rsidRPr="00ED4019">
        <w:rPr>
          <w:rStyle w:val="CommentTok"/>
          <w:rFonts w:ascii="Times New Roman" w:hAnsi="Times New Roman"/>
        </w:rPr>
        <w:t xml:space="preserve"> POSIXlt class</w:t>
      </w:r>
      <w:del w:id="552" w:author="제이펍 출판사" w:date="2021-03-14T18:30:00Z">
        <w:r w:rsidRPr="00ED4019" w:rsidDel="002A2B40">
          <w:rPr>
            <w:rStyle w:val="CommentTok"/>
            <w:rFonts w:ascii="Times New Roman" w:hAnsi="Times New Roman"/>
          </w:rPr>
          <w:delText xml:space="preserve"> </w:delText>
        </w:r>
        <w:r w:rsidRPr="00ED4019" w:rsidDel="002A2B40">
          <w:rPr>
            <w:rStyle w:val="CommentTok"/>
            <w:rFonts w:ascii="Times New Roman" w:hAnsi="Times New Roman"/>
          </w:rPr>
          <w:delText>로</w:delText>
        </w:r>
        <w:r w:rsidRPr="00ED4019" w:rsidDel="002A2B40">
          <w:rPr>
            <w:rStyle w:val="CommentTok"/>
            <w:rFonts w:ascii="Times New Roman" w:hAnsi="Times New Roman"/>
          </w:rPr>
          <w:delText xml:space="preserve"> </w:delText>
        </w:r>
      </w:del>
      <w:ins w:id="553" w:author="제이펍 출판사" w:date="2021-03-14T18:30:00Z">
        <w:r w:rsidR="002A2B40">
          <w:rPr>
            <w:rStyle w:val="CommentTok"/>
            <w:rFonts w:ascii="Times New Roman" w:hAnsi="Times New Roman"/>
          </w:rPr>
          <w:t>로</w:t>
        </w:r>
        <w:r w:rsidR="002A2B40">
          <w:rPr>
            <w:rStyle w:val="CommentTok"/>
            <w:rFonts w:ascii="Times New Roman" w:hAnsi="Times New Roman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변환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s.POSIXl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31 12:34:56'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50C5AF6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31 12:34:56 KST"</w:t>
      </w:r>
    </w:p>
    <w:p w14:paraId="4AE70325" w14:textId="77777777" w:rsidR="00FD7B2A" w:rsidRPr="00ED4019" w:rsidRDefault="00FD7B2A">
      <w:pPr>
        <w:pStyle w:val="SourceCode"/>
        <w:jc w:val="both"/>
        <w:rPr>
          <w:rStyle w:val="CommentTok"/>
          <w:rFonts w:ascii="Times New Roman" w:hAnsi="Times New Roman"/>
          <w:i w:val="0"/>
        </w:rPr>
        <w:pPrChange w:id="55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POSIXlt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해제하면</w:t>
      </w:r>
      <w:r w:rsidRPr="00ED4019">
        <w:rPr>
          <w:rStyle w:val="CommentTok"/>
          <w:rFonts w:ascii="Times New Roman" w:hAnsi="Times New Roman"/>
        </w:rPr>
        <w:t xml:space="preserve"> lis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  <w:color w:val="auto"/>
        </w:rPr>
        <w:t>unclass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as.POSIXlt(</w:t>
      </w:r>
      <w:r w:rsidRPr="00ED4019">
        <w:rPr>
          <w:rStyle w:val="StringTok"/>
          <w:rFonts w:ascii="Times New Roman" w:hAnsi="Times New Roman"/>
        </w:rPr>
        <w:t>'2021-12-31 12:34:</w:t>
      </w:r>
      <w:commentRangeStart w:id="556"/>
      <w:commentRangeStart w:id="557"/>
      <w:r w:rsidRPr="00ED4019">
        <w:rPr>
          <w:rStyle w:val="StringTok"/>
          <w:rFonts w:ascii="Times New Roman" w:hAnsi="Times New Roman"/>
        </w:rPr>
        <w:t>56</w:t>
      </w:r>
      <w:commentRangeEnd w:id="556"/>
      <w:r w:rsidR="00900928">
        <w:rPr>
          <w:rStyle w:val="af3"/>
          <w:kern w:val="0"/>
          <w:lang w:eastAsia="en-US"/>
        </w:rPr>
        <w:commentReference w:id="556"/>
      </w:r>
      <w:commentRangeEnd w:id="557"/>
      <w:r w:rsidR="00F93F70">
        <w:rPr>
          <w:rStyle w:val="af3"/>
          <w:kern w:val="0"/>
          <w:lang w:eastAsia="en-US"/>
        </w:rPr>
        <w:commentReference w:id="557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CommentTok"/>
          <w:rFonts w:ascii="Times New Roman" w:hAnsi="Times New Roman"/>
        </w:rPr>
        <w:t>)</w:t>
      </w:r>
    </w:p>
    <w:p w14:paraId="1B707E8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># POSIXlt</w:t>
      </w:r>
      <w:r w:rsidRPr="00ED4019">
        <w:rPr>
          <w:rStyle w:val="CommentTok"/>
          <w:rFonts w:ascii="Times New Roman" w:hAnsi="Times New Roman"/>
          <w:lang w:eastAsia="ko-KR"/>
        </w:rPr>
        <w:t>에서</w:t>
      </w:r>
      <w:r w:rsidRPr="00ED4019">
        <w:rPr>
          <w:rStyle w:val="CommentTok"/>
          <w:rFonts w:ascii="Times New Roman" w:hAnsi="Times New Roman"/>
          <w:lang w:eastAsia="ko-KR"/>
        </w:rPr>
        <w:t xml:space="preserve"> 1900</w:t>
      </w:r>
      <w:r w:rsidRPr="00ED4019">
        <w:rPr>
          <w:rStyle w:val="CommentTok"/>
          <w:rFonts w:ascii="Times New Roman" w:hAnsi="Times New Roman"/>
          <w:lang w:eastAsia="ko-KR"/>
        </w:rPr>
        <w:t>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이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연도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추출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  <w:lang w:eastAsia="ko-KR"/>
        </w:rPr>
        <w:t>as.POSIXlt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2021-12-31 12:34:56'</w:t>
      </w:r>
      <w:r w:rsidRPr="00ED4019">
        <w:rPr>
          <w:rStyle w:val="NormalTok"/>
          <w:rFonts w:ascii="Times New Roman" w:hAnsi="Times New Roman"/>
          <w:lang w:eastAsia="ko-KR"/>
        </w:rPr>
        <w:t>)</w:t>
      </w:r>
      <w:r w:rsidRPr="00ED4019">
        <w:rPr>
          <w:rStyle w:val="SpecialCharTok"/>
          <w:rFonts w:ascii="Times New Roman" w:hAnsi="Times New Roman"/>
          <w:lang w:eastAsia="ko-KR"/>
        </w:rPr>
        <w:t>$</w:t>
      </w:r>
      <w:r w:rsidRPr="00ED4019">
        <w:rPr>
          <w:rStyle w:val="NormalTok"/>
          <w:rFonts w:ascii="Times New Roman" w:hAnsi="Times New Roman"/>
          <w:lang w:eastAsia="ko-KR"/>
        </w:rPr>
        <w:t xml:space="preserve">year  </w:t>
      </w:r>
    </w:p>
    <w:p w14:paraId="45B2E3F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[1] 121</w:t>
      </w:r>
    </w:p>
    <w:p w14:paraId="7ADFB21F" w14:textId="77777777" w:rsidR="00FD7B2A" w:rsidRDefault="00FD7B2A">
      <w:pPr>
        <w:pStyle w:val="comment"/>
        <w:ind w:left="482"/>
        <w:jc w:val="both"/>
        <w:rPr>
          <w:lang w:eastAsia="ko-KR"/>
        </w:rPr>
        <w:pPrChange w:id="560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72C14F16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61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POSIXct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는 벡터로 전달된 데이터를 POSIXct 클래스로 변환</w:t>
      </w:r>
    </w:p>
    <w:p w14:paraId="7D03FAB2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6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POSIXct class를 해체(</w:t>
      </w:r>
      <w:r w:rsidRPr="00ED4019">
        <w:rPr>
          <w:rStyle w:val="VerbatimChar"/>
          <w:rFonts w:ascii="Times New Roman" w:hAnsi="Times New Roman"/>
          <w:lang w:eastAsia="ko-KR"/>
        </w:rPr>
        <w:t>unclass()</w:t>
      </w:r>
      <w:r>
        <w:rPr>
          <w:lang w:eastAsia="ko-KR"/>
        </w:rPr>
        <w:t>)하면 내부적으로 저장된 1970년 이후의 해당 시간까지의 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14:paraId="1CB57AAC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6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POSIXlt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 xml:space="preserve">는 벡터로 전달된 데이터를 </w:t>
      </w:r>
      <w:r w:rsidRPr="00ED4019">
        <w:rPr>
          <w:rStyle w:val="VerbatimChar"/>
          <w:rFonts w:ascii="Times New Roman" w:hAnsi="Times New Roman"/>
          <w:lang w:eastAsia="ko-KR"/>
        </w:rPr>
        <w:t>POSIXlt</w:t>
      </w:r>
      <w:r>
        <w:rPr>
          <w:lang w:eastAsia="ko-KR"/>
        </w:rPr>
        <w:t xml:space="preserve"> 클래스로 변환</w:t>
      </w:r>
    </w:p>
    <w:p w14:paraId="792FE3A2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64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POSIXlt</w:t>
      </w:r>
      <w:r>
        <w:rPr>
          <w:lang w:eastAsia="ko-KR"/>
        </w:rPr>
        <w:t xml:space="preserve"> class를 해체하면 리스트로 저장된 날짜 속성이 보임</w:t>
      </w:r>
    </w:p>
    <w:p w14:paraId="3D3CC52C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65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OSIXlt</w:t>
      </w:r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속성명</w:t>
      </w:r>
      <w:r>
        <w:rPr>
          <w:rFonts w:hint="eastAsia"/>
          <w:lang w:eastAsia="ko-KR"/>
        </w:rPr>
        <w:t>을</w:t>
      </w:r>
      <w:r>
        <w:rPr>
          <w:lang w:eastAsia="ko-KR"/>
        </w:rPr>
        <w:t xml:space="preserve"> 사용</w:t>
      </w:r>
    </w:p>
    <w:p w14:paraId="5F65049F" w14:textId="4E0CCE92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566" w:author="제이펍 출판사" w:date="2021-03-14T18:40:00Z">
          <w:pPr>
            <w:pStyle w:val="2"/>
          </w:pPr>
        </w:pPrChange>
      </w:pPr>
      <w:bookmarkStart w:id="567" w:name="yearmon-yearqtr-class"/>
      <w:bookmarkEnd w:id="522"/>
      <w:ins w:id="568" w:author="제이펍 출판사" w:date="2021-03-14T18:40:00Z">
        <w:r>
          <w:rPr>
            <w:lang w:eastAsia="ko-KR"/>
          </w:rPr>
          <w:t xml:space="preserve">2.1.3 </w:t>
        </w:r>
      </w:ins>
      <w:r w:rsidR="00FD7B2A">
        <w:rPr>
          <w:lang w:eastAsia="ko-KR"/>
        </w:rPr>
        <w:t xml:space="preserve">yearmon, yearqtr </w:t>
      </w:r>
      <w:del w:id="569" w:author="user" w:date="2021-03-17T14:24:00Z">
        <w:r w:rsidR="00FD7B2A" w:rsidDel="005E785D">
          <w:rPr>
            <w:rFonts w:hint="eastAsia"/>
            <w:lang w:eastAsia="ko-KR"/>
          </w:rPr>
          <w:delText>class</w:delText>
        </w:r>
      </w:del>
      <w:ins w:id="570" w:author="user" w:date="2021-03-17T14:24:00Z">
        <w:r w:rsidR="005E785D">
          <w:rPr>
            <w:rFonts w:hint="eastAsia"/>
            <w:lang w:eastAsia="ko-KR"/>
          </w:rPr>
          <w:t>클래스</w:t>
        </w:r>
      </w:ins>
    </w:p>
    <w:p w14:paraId="416F2738" w14:textId="32507F2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7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yearmon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zoo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</w:t>
      </w:r>
      <w:del w:id="572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>스이다</w:delText>
        </w:r>
        <w:r w:rsidRPr="00ED4019" w:rsidDel="00650713">
          <w:rPr>
            <w:rFonts w:ascii="Times New Roman" w:hAnsi="Times New Roman"/>
            <w:lang w:eastAsia="ko-KR"/>
          </w:rPr>
          <w:delText>.</w:delText>
        </w:r>
      </w:del>
      <w:ins w:id="573" w:author="제이펍 출판사" w:date="2021-03-14T18:47:00Z">
        <w:r w:rsidR="00650713">
          <w:rPr>
            <w:rFonts w:ascii="Times New Roman" w:hAnsi="Times New Roman"/>
            <w:lang w:eastAsia="ko-KR"/>
          </w:rPr>
          <w:t>스다</w:t>
        </w:r>
        <w:r w:rsidR="00650713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라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클래스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해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zoo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치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로딩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604078EB" w14:textId="1C6FA1E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74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yearmon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현되거나</w:t>
      </w:r>
      <w:r w:rsidRPr="00ED4019">
        <w:rPr>
          <w:rFonts w:ascii="Times New Roman" w:hAnsi="Times New Roman"/>
          <w:lang w:eastAsia="ko-KR"/>
        </w:rPr>
        <w:t xml:space="preserve"> </w:t>
      </w:r>
      <w:del w:id="575" w:author="user" w:date="2021-03-17T13:02:00Z">
        <w:r w:rsidRPr="00ED4019" w:rsidDel="00FF6FCC">
          <w:rPr>
            <w:rFonts w:ascii="Times New Roman" w:hAnsi="Times New Roman" w:hint="eastAsia"/>
            <w:lang w:eastAsia="ko-KR"/>
          </w:rPr>
          <w:delText>년</w:delText>
        </w:r>
      </w:del>
      <w:ins w:id="576" w:author="user" w:date="2021-03-17T13:02:00Z">
        <w:r w:rsidR="00FF6FCC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yearmo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이고</w:t>
      </w:r>
      <w:ins w:id="577" w:author="제이펍 출판사" w:date="2021-03-14T18:54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</w:t>
      </w:r>
      <w:del w:id="578" w:author="제이펍 출판사" w:date="2021-03-14T18:47:00Z">
        <w:r w:rsidRPr="00ED4019" w:rsidDel="00650713">
          <w:rPr>
            <w:rFonts w:ascii="Times New Roman" w:hAnsi="Times New Roman"/>
            <w:lang w:eastAsia="ko-KR"/>
          </w:rPr>
          <w:delText>스이다</w:delText>
        </w:r>
        <w:r w:rsidRPr="00ED4019" w:rsidDel="00650713">
          <w:rPr>
            <w:rFonts w:ascii="Times New Roman" w:hAnsi="Times New Roman"/>
            <w:lang w:eastAsia="ko-KR"/>
          </w:rPr>
          <w:delText>.</w:delText>
        </w:r>
      </w:del>
      <w:ins w:id="579" w:author="제이펍 출판사" w:date="2021-03-14T18:47:00Z">
        <w:r w:rsidR="00650713">
          <w:rPr>
            <w:rFonts w:ascii="Times New Roman" w:hAnsi="Times New Roman"/>
            <w:lang w:eastAsia="ko-KR"/>
          </w:rPr>
          <w:t>스다</w:t>
        </w:r>
        <w:r w:rsidR="00650713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mo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월을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으로</w:t>
      </w:r>
      <w:ins w:id="580" w:author="제이펍 출판사" w:date="2021-03-14T18:54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2</w:t>
      </w:r>
      <w:r w:rsidRPr="00ED4019">
        <w:rPr>
          <w:rFonts w:ascii="Times New Roman" w:hAnsi="Times New Roman"/>
          <w:lang w:eastAsia="ko-KR"/>
        </w:rPr>
        <w:t>월을</w:t>
      </w:r>
      <w:r w:rsidRPr="00ED4019">
        <w:rPr>
          <w:rFonts w:ascii="Times New Roman" w:hAnsi="Times New Roman"/>
          <w:lang w:eastAsia="ko-KR"/>
        </w:rPr>
        <w:t xml:space="preserve"> 1/12 = 0.083, 12</w:t>
      </w:r>
      <w:r w:rsidRPr="00ED4019">
        <w:rPr>
          <w:rFonts w:ascii="Times New Roman" w:hAnsi="Times New Roman"/>
          <w:lang w:eastAsia="ko-KR"/>
        </w:rPr>
        <w:t>월을</w:t>
      </w:r>
      <w:r w:rsidRPr="00ED4019">
        <w:rPr>
          <w:rFonts w:ascii="Times New Roman" w:hAnsi="Times New Roman"/>
          <w:lang w:eastAsia="ko-KR"/>
        </w:rPr>
        <w:t xml:space="preserve"> 11/12 = 0.917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고</w:t>
      </w:r>
      <w:ins w:id="581" w:author="제이펍 출판사" w:date="2021-03-14T18:54:00Z">
        <w:r w:rsidR="0065071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는</w:t>
      </w:r>
      <w:r w:rsidRPr="00ED4019">
        <w:rPr>
          <w:rFonts w:ascii="Times New Roman" w:hAnsi="Times New Roman"/>
          <w:lang w:eastAsia="ko-KR"/>
        </w:rPr>
        <w:t xml:space="preserve"> </w:t>
      </w:r>
      <w:del w:id="582" w:author="제이펍 출판사" w:date="2021-03-14T18:54:00Z">
        <w:r w:rsidRPr="00ED4019" w:rsidDel="00650713">
          <w:rPr>
            <w:rFonts w:ascii="Times New Roman" w:hAnsi="Times New Roman"/>
            <w:lang w:eastAsia="ko-KR"/>
          </w:rPr>
          <w:delText>각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분기마다</w:t>
      </w:r>
      <w:r w:rsidRPr="00ED4019">
        <w:rPr>
          <w:rFonts w:ascii="Times New Roman" w:hAnsi="Times New Roman"/>
          <w:lang w:eastAsia="ko-KR"/>
        </w:rPr>
        <w:t xml:space="preserve"> 0.25</w:t>
      </w:r>
      <w:r w:rsidRPr="00ED4019">
        <w:rPr>
          <w:rFonts w:ascii="Times New Roman" w:hAnsi="Times New Roman"/>
          <w:lang w:eastAsia="ko-KR"/>
        </w:rPr>
        <w:t>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되지만</w:t>
      </w:r>
      <w:ins w:id="583" w:author="제이펍 출판사" w:date="2021-03-14T19:56:00Z">
        <w:r w:rsidR="0075421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우리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쓰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다</w:t>
      </w:r>
      <w:r w:rsidRPr="00ED4019">
        <w:rPr>
          <w:rFonts w:ascii="Times New Roman" w:hAnsi="Times New Roman"/>
          <w:lang w:eastAsia="ko-KR"/>
        </w:rPr>
        <w:t>.</w:t>
      </w:r>
    </w:p>
    <w:p w14:paraId="246BA69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84" w:author="제이펍 출판사" w:date="2021-03-14T15:57:00Z">
          <w:pPr>
            <w:pStyle w:val="SourceCode"/>
          </w:pPr>
        </w:pPrChange>
      </w:pPr>
      <w:r w:rsidRPr="00ED4019">
        <w:rPr>
          <w:rStyle w:val="ControlFlowTok"/>
          <w:rFonts w:ascii="Times New Roman" w:hAnsi="Times New Roman"/>
        </w:rPr>
        <w:t>i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pecialCharTok"/>
          <w:rFonts w:ascii="Times New Roman" w:hAnsi="Times New Roman"/>
        </w:rPr>
        <w:t>!</w:t>
      </w:r>
      <w:r w:rsidRPr="00ED4019">
        <w:rPr>
          <w:rStyle w:val="FunctionTok"/>
          <w:rFonts w:ascii="Times New Roman" w:hAnsi="Times New Roman"/>
        </w:rPr>
        <w:t>require</w:t>
      </w:r>
      <w:r w:rsidRPr="00ED4019">
        <w:rPr>
          <w:rStyle w:val="NormalTok"/>
          <w:rFonts w:ascii="Times New Roman" w:hAnsi="Times New Roman"/>
        </w:rPr>
        <w:t>(zoo)) {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install.packag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zoo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zoo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}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character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yearmon class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변환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s.yearm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7-02"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50E2B2D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8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 2007"</w:t>
      </w:r>
    </w:p>
    <w:p w14:paraId="23F2CC1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8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yearmon</w:t>
      </w:r>
      <w:proofErr w:type="gramEnd"/>
      <w:r w:rsidRPr="00ED4019">
        <w:rPr>
          <w:rStyle w:val="CommentTok"/>
          <w:rFonts w:ascii="Times New Roman" w:hAnsi="Times New Roman"/>
        </w:rPr>
        <w:t xml:space="preserve"> class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해제하면</w:t>
      </w:r>
      <w:r w:rsidRPr="00ED4019">
        <w:rPr>
          <w:rStyle w:val="CommentTok"/>
          <w:rFonts w:ascii="Times New Roman" w:hAnsi="Times New Roman"/>
        </w:rPr>
        <w:t xml:space="preserve"> double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unclas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yearm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7-02"</w:t>
      </w:r>
      <w:r w:rsidRPr="00ED4019">
        <w:rPr>
          <w:rStyle w:val="NormalTok"/>
          <w:rFonts w:ascii="Times New Roman" w:hAnsi="Times New Roman"/>
        </w:rPr>
        <w:t>))</w:t>
      </w:r>
    </w:p>
    <w:p w14:paraId="348CC28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8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[1] 2007.083</w:t>
      </w:r>
    </w:p>
    <w:p w14:paraId="1710BBDF" w14:textId="5342631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8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날짜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있어도</w:t>
      </w:r>
      <w:r w:rsidRPr="00ED4019">
        <w:rPr>
          <w:rStyle w:val="CommentTok"/>
          <w:rFonts w:ascii="Times New Roman" w:hAnsi="Times New Roman"/>
          <w:lang w:eastAsia="ko-KR"/>
        </w:rPr>
        <w:t xml:space="preserve"> yearmon</w:t>
      </w:r>
      <w:r w:rsidRPr="00ED4019">
        <w:rPr>
          <w:rStyle w:val="CommentTok"/>
          <w:rFonts w:ascii="Times New Roman" w:hAnsi="Times New Roman"/>
          <w:lang w:eastAsia="ko-KR"/>
        </w:rPr>
        <w:t>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del w:id="589" w:author="user" w:date="2021-03-17T13:02:00Z">
        <w:r w:rsidRPr="00ED4019" w:rsidDel="00FF6FCC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590" w:author="user" w:date="2021-03-17T13:02:00Z">
        <w:r w:rsidR="00FF6FCC">
          <w:rPr>
            <w:rStyle w:val="Comment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CommentTok"/>
          <w:rFonts w:ascii="Times New Roman" w:hAnsi="Times New Roman"/>
          <w:lang w:eastAsia="ko-KR"/>
        </w:rPr>
        <w:t xml:space="preserve">, </w:t>
      </w:r>
      <w:r w:rsidRPr="00ED4019">
        <w:rPr>
          <w:rStyle w:val="CommentTok"/>
          <w:rFonts w:ascii="Times New Roman" w:hAnsi="Times New Roman"/>
          <w:lang w:eastAsia="ko-KR"/>
        </w:rPr>
        <w:t>월까지만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인식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as.yearmon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"2007-02-01"</w:t>
      </w:r>
      <w:r w:rsidRPr="00ED4019">
        <w:rPr>
          <w:rStyle w:val="NormalTok"/>
          <w:rFonts w:ascii="Times New Roman" w:hAnsi="Times New Roman"/>
          <w:lang w:eastAsia="ko-KR"/>
        </w:rPr>
        <w:t>)</w:t>
      </w:r>
    </w:p>
    <w:p w14:paraId="78041E4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 2007"</w:t>
      </w:r>
    </w:p>
    <w:p w14:paraId="510A291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character</w:t>
      </w:r>
      <w:r w:rsidRPr="00ED4019">
        <w:rPr>
          <w:rStyle w:val="CommentTok"/>
          <w:rFonts w:ascii="Times New Roman" w:hAnsi="Times New Roman"/>
        </w:rPr>
        <w:t>를</w:t>
      </w:r>
      <w:proofErr w:type="gramEnd"/>
      <w:r w:rsidRPr="00ED4019">
        <w:rPr>
          <w:rStyle w:val="CommentTok"/>
          <w:rFonts w:ascii="Times New Roman" w:hAnsi="Times New Roman"/>
        </w:rPr>
        <w:t xml:space="preserve"> yearqtr class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변환</w:t>
      </w:r>
      <w:r w:rsidRPr="00ED4019">
        <w:rPr>
          <w:rStyle w:val="CommentTok"/>
          <w:rFonts w:ascii="Times New Roman" w:hAnsi="Times New Roman"/>
        </w:rPr>
        <w:t>(1</w:t>
      </w:r>
      <w:r w:rsidRPr="00ED4019">
        <w:rPr>
          <w:rStyle w:val="CommentTok"/>
          <w:rFonts w:ascii="Times New Roman" w:hAnsi="Times New Roman"/>
        </w:rPr>
        <w:t>분기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s.yearqt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7-01"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0DD814A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07 Q1"</w:t>
      </w:r>
    </w:p>
    <w:p w14:paraId="359E143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yearqtr</w:t>
      </w:r>
      <w:proofErr w:type="gramEnd"/>
      <w:r w:rsidRPr="00ED4019">
        <w:rPr>
          <w:rStyle w:val="CommentTok"/>
          <w:rFonts w:ascii="Times New Roman" w:hAnsi="Times New Roman"/>
        </w:rPr>
        <w:t xml:space="preserve"> class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해제하면</w:t>
      </w:r>
      <w:r w:rsidRPr="00ED4019">
        <w:rPr>
          <w:rStyle w:val="CommentTok"/>
          <w:rFonts w:ascii="Times New Roman" w:hAnsi="Times New Roman"/>
        </w:rPr>
        <w:t xml:space="preserve"> double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unclas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yearqt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7-04"</w:t>
      </w:r>
      <w:r w:rsidRPr="00ED4019">
        <w:rPr>
          <w:rStyle w:val="NormalTok"/>
          <w:rFonts w:ascii="Times New Roman" w:hAnsi="Times New Roman"/>
        </w:rPr>
        <w:t xml:space="preserve">))  </w:t>
      </w:r>
    </w:p>
    <w:p w14:paraId="0C79E33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2007.75</w:t>
      </w:r>
    </w:p>
    <w:p w14:paraId="3B0D692D" w14:textId="77777777" w:rsidR="00FD7B2A" w:rsidRDefault="00FD7B2A">
      <w:pPr>
        <w:pStyle w:val="comment"/>
        <w:ind w:left="482"/>
        <w:jc w:val="both"/>
        <w:pPrChange w:id="596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0C88BACB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9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yearmon</w:t>
      </w:r>
      <w:r>
        <w:rPr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</w:t>
      </w:r>
      <w:del w:id="598" w:author="제이펍 출판사" w:date="2021-03-14T19:57:00Z">
        <w:r w:rsidDel="00754210">
          <w:rPr>
            <w:lang w:eastAsia="ko-KR"/>
          </w:rPr>
          <w:delText>.</w:delText>
        </w:r>
      </w:del>
    </w:p>
    <w:p w14:paraId="7472B03F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59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s.yearmon()</w:t>
      </w:r>
      <w:r>
        <w:rPr>
          <w:lang w:eastAsia="ko-KR"/>
        </w:rPr>
        <w:t>로 날짜 문자열이나 date 클래스를 yearmon 클래스로 변환</w:t>
      </w:r>
    </w:p>
    <w:p w14:paraId="6EE04B0F" w14:textId="0587B9BA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00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</w:t>
      </w:r>
      <w:ins w:id="601" w:author="제이펍 출판사" w:date="2021-03-14T19:57:00Z">
        <w:r w:rsidR="0075421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부분이 월(month/12)로 표현된 실수로 보임</w:t>
      </w:r>
    </w:p>
    <w:p w14:paraId="2DAC6720" w14:textId="3A631DC4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0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s.yearmon()</w:t>
      </w:r>
      <w:r>
        <w:rPr>
          <w:lang w:eastAsia="ko-KR"/>
        </w:rPr>
        <w:t xml:space="preserve">에 </w:t>
      </w:r>
      <w:r>
        <w:rPr>
          <w:rFonts w:hint="eastAsia"/>
          <w:lang w:eastAsia="ko-KR"/>
        </w:rPr>
        <w:t>연</w:t>
      </w:r>
      <w:ins w:id="603" w:author="user" w:date="2021-03-17T13:03:00Z">
        <w:r w:rsidR="00E31AC0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>월</w:t>
      </w:r>
      <w:ins w:id="604" w:author="user" w:date="2021-03-17T13:03:00Z">
        <w:r w:rsidR="00E31AC0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 xml:space="preserve">일을 전달해도 </w:t>
      </w:r>
      <w:r>
        <w:rPr>
          <w:rFonts w:hint="eastAsia"/>
          <w:lang w:eastAsia="ko-KR"/>
        </w:rPr>
        <w:t>연</w:t>
      </w:r>
      <w:ins w:id="605" w:author="user" w:date="2021-03-17T13:03:00Z">
        <w:r w:rsidR="00E31AC0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>월만 인식</w:t>
      </w:r>
    </w:p>
    <w:p w14:paraId="49FD0706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0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as.yearqtr()</w:t>
      </w:r>
      <w:r>
        <w:rPr>
          <w:lang w:eastAsia="ko-KR"/>
        </w:rPr>
        <w:t xml:space="preserve">로 날짜 문자열이나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>
        <w:rPr>
          <w:lang w:eastAsia="ko-KR"/>
        </w:rPr>
        <w:t xml:space="preserve"> 클래스를 </w:t>
      </w:r>
      <w:r w:rsidRPr="00ED4019">
        <w:rPr>
          <w:rStyle w:val="VerbatimChar"/>
          <w:rFonts w:ascii="Times New Roman" w:hAnsi="Times New Roman"/>
          <w:lang w:eastAsia="ko-KR"/>
        </w:rPr>
        <w:t>yearqtr</w:t>
      </w:r>
      <w:r>
        <w:rPr>
          <w:lang w:eastAsia="ko-KR"/>
        </w:rPr>
        <w:t xml:space="preserve"> 클래스로 변환</w:t>
      </w:r>
    </w:p>
    <w:p w14:paraId="0B034733" w14:textId="13108B86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0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</w:t>
      </w:r>
      <w:del w:id="608" w:author="제이펍 출판사" w:date="2021-03-14T19:57:00Z">
        <w:r w:rsidDel="00754210">
          <w:rPr>
            <w:lang w:eastAsia="ko-KR"/>
          </w:rPr>
          <w:delText>수점부분</w:delText>
        </w:r>
      </w:del>
      <w:ins w:id="609" w:author="제이펍 출판사" w:date="2021-03-14T19:57:00Z">
        <w:r w:rsidR="00754210">
          <w:rPr>
            <w:lang w:eastAsia="ko-KR"/>
          </w:rPr>
          <w:t>수점 부분</w:t>
        </w:r>
      </w:ins>
      <w:r>
        <w:rPr>
          <w:lang w:eastAsia="ko-KR"/>
        </w:rPr>
        <w:t>이 분기(분기/4)로 표현된 실수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14:paraId="17CF3716" w14:textId="75FD849F" w:rsidR="00FD7B2A" w:rsidRDefault="003C1ADE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610" w:author="제이펍 출판사" w:date="2021-03-14T18:40:00Z">
          <w:pPr>
            <w:pStyle w:val="2"/>
          </w:pPr>
        </w:pPrChange>
      </w:pPr>
      <w:bookmarkStart w:id="611" w:name="날짜-시간-포맷"/>
      <w:bookmarkEnd w:id="567"/>
      <w:ins w:id="612" w:author="제이펍 출판사" w:date="2021-03-14T18:40:00Z">
        <w:r>
          <w:rPr>
            <w:rFonts w:hint="eastAsia"/>
            <w:lang w:eastAsia="ko-KR"/>
          </w:rPr>
          <w:t>2</w:t>
        </w:r>
        <w:r>
          <w:rPr>
            <w:lang w:eastAsia="ko-KR"/>
          </w:rPr>
          <w:t xml:space="preserve">.1.4 </w:t>
        </w:r>
      </w:ins>
      <w:r w:rsidR="00FD7B2A">
        <w:rPr>
          <w:lang w:eastAsia="ko-KR"/>
        </w:rPr>
        <w:t>날짜, 시간 포맷</w:t>
      </w:r>
    </w:p>
    <w:p w14:paraId="03810C61" w14:textId="3CB48152" w:rsidR="00FD7B2A" w:rsidRDefault="00FD7B2A" w:rsidP="00BF7861">
      <w:pPr>
        <w:jc w:val="both"/>
        <w:rPr>
          <w:ins w:id="613" w:author="제이펍 출판사" w:date="2021-03-14T19:59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날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del w:id="614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615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R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POSIXct()</w:t>
      </w:r>
      <w:ins w:id="616" w:author="제이펍 출판사" w:date="2021-03-14T19:58:00Z">
        <w:r w:rsidR="00754210">
          <w:rPr>
            <w:rStyle w:val="VerbatimChar"/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format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AttributeTok"/>
          <w:rFonts w:ascii="Times New Roman" w:hAnsi="Times New Roman"/>
          <w:lang w:eastAsia="ko-KR"/>
        </w:rPr>
        <w:t>forma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역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imezone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라</w:t>
      </w:r>
      <w:r w:rsidRPr="00ED4019">
        <w:rPr>
          <w:rFonts w:ascii="Times New Roman" w:hAnsi="Times New Roman" w:hint="eastAsia"/>
          <w:lang w:eastAsia="ko-KR"/>
        </w:rPr>
        <w:t>진다</w:t>
      </w:r>
      <w:del w:id="617" w:author="제이펍 출판사" w:date="2021-03-14T17:55:00Z">
        <w:r w:rsidRPr="00ED4019" w:rsidDel="00F97807">
          <w:rPr>
            <w:rFonts w:ascii="Times New Roman" w:hAnsi="Times New Roman" w:hint="eastAsia"/>
            <w:lang w:eastAsia="ko-KR"/>
          </w:rPr>
          <w:delText>.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618" w:author="제이펍 출판사" w:date="2021-03-14T17:55:00Z">
        <w:r w:rsidR="00F97807">
          <w:rPr>
            <w:rFonts w:ascii="Times New Roman" w:hAnsi="Times New Roman" w:hint="eastAsia"/>
            <w:lang w:eastAsia="ko-KR"/>
          </w:rPr>
          <w:t xml:space="preserve">. </w:t>
        </w:r>
        <w:r w:rsidR="00F97807">
          <w:rPr>
            <w:rFonts w:ascii="Times New Roman" w:hAnsi="Times New Roman" w:hint="eastAsia"/>
            <w:lang w:eastAsia="ko-KR"/>
          </w:rPr>
          <w:t>예를</w:t>
        </w:r>
        <w:r w:rsidR="00F97807">
          <w:rPr>
            <w:rFonts w:ascii="Times New Roman" w:hAnsi="Times New Roman" w:hint="eastAsia"/>
            <w:lang w:eastAsia="ko-KR"/>
          </w:rPr>
          <w:t xml:space="preserve"> </w:t>
        </w:r>
        <w:r w:rsidR="00F97807">
          <w:rPr>
            <w:rFonts w:ascii="Times New Roman" w:hAnsi="Times New Roman" w:hint="eastAsia"/>
            <w:lang w:eastAsia="ko-KR"/>
          </w:rPr>
          <w:t>들어</w:t>
        </w:r>
        <w:r w:rsidR="00F97807">
          <w:rPr>
            <w:rFonts w:ascii="Times New Roman" w:hAnsi="Times New Roman" w:hint="eastAsia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우리나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</w:t>
      </w:r>
      <w:r w:rsidRPr="00ED4019">
        <w:rPr>
          <w:rFonts w:ascii="Times New Roman" w:hAnsi="Times New Roman"/>
          <w:lang w:eastAsia="ko-KR"/>
        </w:rPr>
        <w:t>역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%B, %b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‘January’, ‘Jan’</w:t>
      </w:r>
      <w:del w:id="619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  <w:r w:rsidRPr="00ED4019" w:rsidDel="00754210">
          <w:rPr>
            <w:rFonts w:ascii="Times New Roman" w:hAnsi="Times New Roman"/>
            <w:lang w:eastAsia="ko-KR"/>
          </w:rPr>
          <w:delText>이</w:delText>
        </w:r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</w:del>
      <w:ins w:id="620" w:author="제이펍 출판사" w:date="2021-03-14T19:58:00Z">
        <w:r w:rsidR="00754210">
          <w:rPr>
            <w:rFonts w:ascii="Times New Roman" w:hAnsi="Times New Roman"/>
            <w:lang w:eastAsia="ko-KR"/>
          </w:rPr>
          <w:t>이</w:t>
        </w:r>
        <w:r w:rsidR="00754210">
          <w:rPr>
            <w:rFonts w:ascii="Times New Roman" w:hAnsi="Times New Roman"/>
            <w:lang w:eastAsia="ko-KR"/>
          </w:rPr>
          <w:t xml:space="preserve"> </w:t>
        </w:r>
      </w:ins>
      <w:proofErr w:type="gramStart"/>
      <w:r w:rsidRPr="00ED4019">
        <w:rPr>
          <w:rFonts w:ascii="Times New Roman" w:hAnsi="Times New Roman" w:hint="eastAsia"/>
          <w:lang w:eastAsia="ko-KR"/>
        </w:rPr>
        <w:t>아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’1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로</w:t>
      </w:r>
      <w:proofErr w:type="gramEnd"/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된다</w:t>
      </w:r>
      <w:r w:rsidRPr="00ED4019">
        <w:rPr>
          <w:rFonts w:ascii="Times New Roman" w:hAnsi="Times New Roman"/>
          <w:lang w:eastAsia="ko-KR"/>
        </w:rPr>
        <w:t>.</w:t>
      </w:r>
    </w:p>
    <w:p w14:paraId="73D1EC18" w14:textId="77777777" w:rsidR="00754210" w:rsidRPr="00ED4019" w:rsidRDefault="00754210">
      <w:pPr>
        <w:jc w:val="both"/>
        <w:rPr>
          <w:rFonts w:ascii="Times New Roman" w:hAnsi="Times New Roman"/>
          <w:lang w:eastAsia="ko-KR"/>
        </w:rPr>
        <w:pPrChange w:id="621" w:author="제이펍 출판사" w:date="2021-03-14T15:57:00Z">
          <w:pPr/>
        </w:pPrChange>
      </w:pPr>
    </w:p>
    <w:p w14:paraId="08C4A05C" w14:textId="77777777" w:rsidR="00FD7B2A" w:rsidRPr="00ED4019" w:rsidRDefault="00FD7B2A">
      <w:pPr>
        <w:pStyle w:val="TableCaption"/>
        <w:jc w:val="both"/>
        <w:rPr>
          <w:rFonts w:ascii="Times New Roman" w:hAnsi="Times New Roman"/>
        </w:rPr>
        <w:pPrChange w:id="622" w:author="제이펍 출판사" w:date="2021-03-14T15:57:00Z">
          <w:pPr>
            <w:pStyle w:val="TableCaption"/>
          </w:pPr>
        </w:pPrChange>
      </w:pPr>
      <w:commentRangeStart w:id="623"/>
      <w:proofErr w:type="gramStart"/>
      <w:r w:rsidRPr="00ED4019">
        <w:rPr>
          <w:rFonts w:ascii="Times New Roman" w:hAnsi="Times New Roman"/>
        </w:rPr>
        <w:t>standard</w:t>
      </w:r>
      <w:proofErr w:type="gramEnd"/>
      <w:r w:rsidRPr="00ED4019">
        <w:rPr>
          <w:rFonts w:ascii="Times New Roman" w:hAnsi="Times New Roman"/>
        </w:rPr>
        <w:t xml:space="preserve"> date format codes</w:t>
      </w:r>
      <w:commentRangeEnd w:id="623"/>
      <w:r w:rsidR="00783EAF">
        <w:rPr>
          <w:rStyle w:val="af3"/>
          <w:i w:val="0"/>
        </w:rPr>
        <w:commentReference w:id="623"/>
      </w:r>
    </w:p>
    <w:tbl>
      <w:tblPr>
        <w:tblStyle w:val="1-11"/>
        <w:tblW w:w="0" w:type="auto"/>
        <w:jc w:val="center"/>
        <w:tblLook w:val="0020" w:firstRow="1" w:lastRow="0" w:firstColumn="0" w:lastColumn="0" w:noHBand="0" w:noVBand="0"/>
      </w:tblPr>
      <w:tblGrid>
        <w:gridCol w:w="705"/>
        <w:gridCol w:w="1639"/>
        <w:gridCol w:w="2037"/>
      </w:tblGrid>
      <w:tr w:rsidR="00FD7B2A" w14:paraId="20BF4C9C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A48A8F5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624" w:author="제이펍 출판사" w:date="2021-03-14T15:57:00Z">
                <w:pPr>
                  <w:pStyle w:val="Compact"/>
                </w:pPr>
              </w:pPrChange>
            </w:pPr>
            <w:commentRangeStart w:id="625"/>
            <w:commentRangeStart w:id="626"/>
            <w:r w:rsidRPr="00ED4019">
              <w:rPr>
                <w:rFonts w:ascii="Times New Roman" w:hAnsi="Times New Roman"/>
              </w:rPr>
              <w:t>Code</w:t>
            </w:r>
          </w:p>
        </w:tc>
        <w:tc>
          <w:tcPr>
            <w:tcW w:w="0" w:type="auto"/>
          </w:tcPr>
          <w:p w14:paraId="5086C068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627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Value</w:t>
            </w:r>
          </w:p>
        </w:tc>
        <w:tc>
          <w:tcPr>
            <w:tcW w:w="0" w:type="auto"/>
          </w:tcPr>
          <w:p w14:paraId="5C9023EE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628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Example</w:t>
            </w:r>
            <w:commentRangeEnd w:id="625"/>
            <w:r w:rsidR="00783EAF">
              <w:rPr>
                <w:rStyle w:val="af3"/>
                <w:b w:val="0"/>
                <w:bCs w:val="0"/>
              </w:rPr>
              <w:commentReference w:id="625"/>
            </w:r>
            <w:r w:rsidR="00F93F70">
              <w:rPr>
                <w:rStyle w:val="af3"/>
                <w:b w:val="0"/>
                <w:bCs w:val="0"/>
              </w:rPr>
              <w:commentReference w:id="626"/>
            </w:r>
          </w:p>
        </w:tc>
      </w:tr>
      <w:commentRangeEnd w:id="626"/>
      <w:tr w:rsidR="00FD7B2A" w14:paraId="109209E1" w14:textId="77777777" w:rsidTr="00BF7861">
        <w:trPr>
          <w:jc w:val="center"/>
        </w:trPr>
        <w:tc>
          <w:tcPr>
            <w:tcW w:w="0" w:type="auto"/>
          </w:tcPr>
          <w:p w14:paraId="65EACCC5" w14:textId="77777777" w:rsidR="00FD7B2A" w:rsidRDefault="00FD7B2A">
            <w:pPr>
              <w:pStyle w:val="Compact"/>
              <w:jc w:val="both"/>
              <w:pPrChange w:id="629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d</w:t>
            </w:r>
          </w:p>
        </w:tc>
        <w:tc>
          <w:tcPr>
            <w:tcW w:w="0" w:type="auto"/>
          </w:tcPr>
          <w:p w14:paraId="7BBE8212" w14:textId="77777777" w:rsidR="00FD7B2A" w:rsidRDefault="00FD7B2A">
            <w:pPr>
              <w:pStyle w:val="Compact"/>
              <w:jc w:val="both"/>
              <w:pPrChange w:id="630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월의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날짜</w:t>
            </w:r>
            <w:r w:rsidRPr="00ED4019">
              <w:rPr>
                <w:rFonts w:ascii="Times New Roman" w:hAnsi="Times New Roman"/>
              </w:rPr>
              <w:t>(</w:t>
            </w:r>
            <w:r w:rsidRPr="00ED4019">
              <w:rPr>
                <w:rFonts w:ascii="Times New Roman" w:hAnsi="Times New Roman"/>
              </w:rPr>
              <w:t>정수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5690EAF1" w14:textId="77777777" w:rsidR="00FD7B2A" w:rsidRDefault="00FD7B2A">
            <w:pPr>
              <w:pStyle w:val="Compact"/>
              <w:jc w:val="both"/>
              <w:pPrChange w:id="631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3</w:t>
            </w:r>
          </w:p>
        </w:tc>
      </w:tr>
      <w:tr w:rsidR="00FD7B2A" w14:paraId="53913A84" w14:textId="77777777" w:rsidTr="00BF7861">
        <w:trPr>
          <w:jc w:val="center"/>
        </w:trPr>
        <w:tc>
          <w:tcPr>
            <w:tcW w:w="0" w:type="auto"/>
          </w:tcPr>
          <w:p w14:paraId="4D91A68C" w14:textId="77777777" w:rsidR="00FD7B2A" w:rsidRDefault="00FD7B2A">
            <w:pPr>
              <w:pStyle w:val="Compact"/>
              <w:jc w:val="both"/>
              <w:pPrChange w:id="632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m</w:t>
            </w:r>
          </w:p>
        </w:tc>
        <w:tc>
          <w:tcPr>
            <w:tcW w:w="0" w:type="auto"/>
          </w:tcPr>
          <w:p w14:paraId="67AF3055" w14:textId="77777777" w:rsidR="00FD7B2A" w:rsidRDefault="00FD7B2A">
            <w:pPr>
              <w:pStyle w:val="Compact"/>
              <w:jc w:val="both"/>
              <w:pPrChange w:id="633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월</w:t>
            </w:r>
            <w:r w:rsidRPr="00ED4019">
              <w:rPr>
                <w:rFonts w:ascii="Times New Roman" w:hAnsi="Times New Roman"/>
              </w:rPr>
              <w:t>(</w:t>
            </w:r>
            <w:r w:rsidRPr="00ED4019">
              <w:rPr>
                <w:rFonts w:ascii="Times New Roman" w:hAnsi="Times New Roman"/>
              </w:rPr>
              <w:t>정수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46DE2729" w14:textId="77777777" w:rsidR="00FD7B2A" w:rsidRDefault="00FD7B2A">
            <w:pPr>
              <w:pStyle w:val="Compact"/>
              <w:jc w:val="both"/>
              <w:pPrChange w:id="634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12</w:t>
            </w:r>
          </w:p>
        </w:tc>
      </w:tr>
      <w:tr w:rsidR="00FD7B2A" w14:paraId="43DE77D6" w14:textId="77777777" w:rsidTr="00BF7861">
        <w:trPr>
          <w:jc w:val="center"/>
        </w:trPr>
        <w:tc>
          <w:tcPr>
            <w:tcW w:w="0" w:type="auto"/>
          </w:tcPr>
          <w:p w14:paraId="057EC601" w14:textId="77777777" w:rsidR="00FD7B2A" w:rsidRDefault="00FD7B2A">
            <w:pPr>
              <w:pStyle w:val="Compact"/>
              <w:jc w:val="both"/>
              <w:pPrChange w:id="635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B</w:t>
            </w:r>
          </w:p>
        </w:tc>
        <w:tc>
          <w:tcPr>
            <w:tcW w:w="0" w:type="auto"/>
          </w:tcPr>
          <w:p w14:paraId="6B7EC4FD" w14:textId="77777777" w:rsidR="00FD7B2A" w:rsidRDefault="00FD7B2A">
            <w:pPr>
              <w:pStyle w:val="Compact"/>
              <w:jc w:val="both"/>
              <w:pPrChange w:id="636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전체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월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이름</w:t>
            </w:r>
          </w:p>
        </w:tc>
        <w:tc>
          <w:tcPr>
            <w:tcW w:w="0" w:type="auto"/>
          </w:tcPr>
          <w:p w14:paraId="795819B0" w14:textId="77777777" w:rsidR="00FD7B2A" w:rsidRDefault="00FD7B2A">
            <w:pPr>
              <w:pStyle w:val="Compact"/>
              <w:jc w:val="both"/>
              <w:pPrChange w:id="637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January</w:t>
            </w:r>
          </w:p>
        </w:tc>
      </w:tr>
      <w:tr w:rsidR="00FD7B2A" w14:paraId="127E06A7" w14:textId="77777777" w:rsidTr="00BF7861">
        <w:trPr>
          <w:jc w:val="center"/>
        </w:trPr>
        <w:tc>
          <w:tcPr>
            <w:tcW w:w="0" w:type="auto"/>
          </w:tcPr>
          <w:p w14:paraId="48A8332B" w14:textId="77777777" w:rsidR="00FD7B2A" w:rsidRDefault="00FD7B2A">
            <w:pPr>
              <w:pStyle w:val="Compact"/>
              <w:jc w:val="both"/>
              <w:pPrChange w:id="638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b</w:t>
            </w:r>
          </w:p>
        </w:tc>
        <w:tc>
          <w:tcPr>
            <w:tcW w:w="0" w:type="auto"/>
          </w:tcPr>
          <w:p w14:paraId="77BFDE12" w14:textId="77777777" w:rsidR="00FD7B2A" w:rsidRDefault="00FD7B2A">
            <w:pPr>
              <w:pStyle w:val="Compact"/>
              <w:jc w:val="both"/>
              <w:pPrChange w:id="639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축약형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월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이름</w:t>
            </w:r>
          </w:p>
        </w:tc>
        <w:tc>
          <w:tcPr>
            <w:tcW w:w="0" w:type="auto"/>
          </w:tcPr>
          <w:p w14:paraId="16B7567F" w14:textId="77777777" w:rsidR="00FD7B2A" w:rsidRDefault="00FD7B2A">
            <w:pPr>
              <w:pStyle w:val="Compact"/>
              <w:jc w:val="both"/>
              <w:pPrChange w:id="640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Jan</w:t>
            </w:r>
          </w:p>
        </w:tc>
      </w:tr>
      <w:tr w:rsidR="00FD7B2A" w14:paraId="240DA515" w14:textId="77777777" w:rsidTr="00BF7861">
        <w:trPr>
          <w:jc w:val="center"/>
        </w:trPr>
        <w:tc>
          <w:tcPr>
            <w:tcW w:w="0" w:type="auto"/>
          </w:tcPr>
          <w:p w14:paraId="07D1F735" w14:textId="77777777" w:rsidR="00FD7B2A" w:rsidRDefault="00FD7B2A">
            <w:pPr>
              <w:pStyle w:val="Compact"/>
              <w:jc w:val="both"/>
              <w:pPrChange w:id="641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Y</w:t>
            </w:r>
          </w:p>
        </w:tc>
        <w:tc>
          <w:tcPr>
            <w:tcW w:w="0" w:type="auto"/>
          </w:tcPr>
          <w:p w14:paraId="1D056B1F" w14:textId="77777777" w:rsidR="00FD7B2A" w:rsidRDefault="00FD7B2A">
            <w:pPr>
              <w:pStyle w:val="Compact"/>
              <w:jc w:val="both"/>
              <w:pPrChange w:id="642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4</w:t>
            </w:r>
            <w:r w:rsidRPr="00ED4019">
              <w:rPr>
                <w:rFonts w:ascii="Times New Roman" w:hAnsi="Times New Roman"/>
              </w:rPr>
              <w:t>자리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연도</w:t>
            </w:r>
          </w:p>
        </w:tc>
        <w:tc>
          <w:tcPr>
            <w:tcW w:w="0" w:type="auto"/>
          </w:tcPr>
          <w:p w14:paraId="73EB46F2" w14:textId="77777777" w:rsidR="00FD7B2A" w:rsidRDefault="00FD7B2A">
            <w:pPr>
              <w:pStyle w:val="Compact"/>
              <w:jc w:val="both"/>
              <w:pPrChange w:id="643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010</w:t>
            </w:r>
          </w:p>
        </w:tc>
      </w:tr>
      <w:tr w:rsidR="00FD7B2A" w14:paraId="36E6B930" w14:textId="77777777" w:rsidTr="00BF7861">
        <w:trPr>
          <w:jc w:val="center"/>
        </w:trPr>
        <w:tc>
          <w:tcPr>
            <w:tcW w:w="0" w:type="auto"/>
          </w:tcPr>
          <w:p w14:paraId="3A82D126" w14:textId="77777777" w:rsidR="00FD7B2A" w:rsidRDefault="00FD7B2A">
            <w:pPr>
              <w:pStyle w:val="Compact"/>
              <w:jc w:val="both"/>
              <w:pPrChange w:id="644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y</w:t>
            </w:r>
          </w:p>
        </w:tc>
        <w:tc>
          <w:tcPr>
            <w:tcW w:w="0" w:type="auto"/>
          </w:tcPr>
          <w:p w14:paraId="479E7353" w14:textId="77777777" w:rsidR="00FD7B2A" w:rsidRDefault="00FD7B2A">
            <w:pPr>
              <w:pStyle w:val="Compact"/>
              <w:jc w:val="both"/>
              <w:pPrChange w:id="645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</w:t>
            </w:r>
            <w:r w:rsidRPr="00ED4019">
              <w:rPr>
                <w:rFonts w:ascii="Times New Roman" w:hAnsi="Times New Roman"/>
              </w:rPr>
              <w:t>자리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연도</w:t>
            </w:r>
          </w:p>
        </w:tc>
        <w:tc>
          <w:tcPr>
            <w:tcW w:w="0" w:type="auto"/>
          </w:tcPr>
          <w:p w14:paraId="24BB0CCC" w14:textId="77777777" w:rsidR="00FD7B2A" w:rsidRDefault="00FD7B2A">
            <w:pPr>
              <w:pStyle w:val="Compact"/>
              <w:jc w:val="both"/>
              <w:pPrChange w:id="646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10</w:t>
            </w:r>
          </w:p>
        </w:tc>
      </w:tr>
      <w:tr w:rsidR="00FD7B2A" w:rsidRPr="00ED4019" w14:paraId="734A9564" w14:textId="77777777" w:rsidTr="00BF7861">
        <w:trPr>
          <w:jc w:val="center"/>
        </w:trPr>
        <w:tc>
          <w:tcPr>
            <w:tcW w:w="0" w:type="auto"/>
          </w:tcPr>
          <w:p w14:paraId="4C5B406D" w14:textId="77777777" w:rsidR="00FD7B2A" w:rsidRDefault="00FD7B2A">
            <w:pPr>
              <w:pStyle w:val="Compact"/>
              <w:jc w:val="both"/>
              <w:pPrChange w:id="647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%a</w:t>
            </w:r>
          </w:p>
        </w:tc>
        <w:tc>
          <w:tcPr>
            <w:tcW w:w="0" w:type="auto"/>
          </w:tcPr>
          <w:p w14:paraId="63C37534" w14:textId="77777777" w:rsidR="00FD7B2A" w:rsidRDefault="00FD7B2A">
            <w:pPr>
              <w:pStyle w:val="Compact"/>
              <w:jc w:val="both"/>
              <w:pPrChange w:id="648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요일</w:t>
            </w:r>
          </w:p>
        </w:tc>
        <w:tc>
          <w:tcPr>
            <w:tcW w:w="0" w:type="auto"/>
          </w:tcPr>
          <w:p w14:paraId="5C744366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649" w:author="제이펍 출판사" w:date="2021-03-14T15:57:00Z">
                <w:pPr>
                  <w:pStyle w:val="Compact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수</w:t>
            </w:r>
          </w:p>
        </w:tc>
      </w:tr>
    </w:tbl>
    <w:p w14:paraId="0F520867" w14:textId="77777777" w:rsidR="00FD7B2A" w:rsidRPr="00ED4019" w:rsidRDefault="00FD7B2A">
      <w:pPr>
        <w:jc w:val="both"/>
        <w:rPr>
          <w:rFonts w:ascii="Times New Roman" w:hAnsi="Times New Roman"/>
        </w:rPr>
        <w:pPrChange w:id="650" w:author="제이펍 출판사" w:date="2021-03-14T15:57:00Z">
          <w:pPr/>
        </w:pPrChange>
      </w:pPr>
    </w:p>
    <w:p w14:paraId="5919209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01/12/2010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orma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%d/%m/%Y'</w:t>
      </w:r>
      <w:r w:rsidRPr="00ED4019">
        <w:rPr>
          <w:rStyle w:val="NormalTok"/>
          <w:rFonts w:ascii="Times New Roman" w:hAnsi="Times New Roman"/>
        </w:rPr>
        <w:t xml:space="preserve">) </w:t>
      </w:r>
    </w:p>
    <w:p w14:paraId="34055F5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10-12-01"</w:t>
      </w:r>
    </w:p>
    <w:p w14:paraId="4D281FF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ys.setlocal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"LC_ALL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"English"</w:t>
      </w:r>
      <w:r w:rsidRPr="00ED4019">
        <w:rPr>
          <w:rStyle w:val="NormalTok"/>
          <w:rFonts w:ascii="Times New Roman" w:hAnsi="Times New Roman"/>
        </w:rPr>
        <w:t xml:space="preserve">)   </w:t>
      </w:r>
    </w:p>
    <w:p w14:paraId="175F34E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LC_COLLATE=English_United States.1252</w:t>
      </w:r>
      <w:proofErr w:type="gramStart"/>
      <w:r w:rsidRPr="00ED4019">
        <w:rPr>
          <w:rStyle w:val="VerbatimChar"/>
          <w:rFonts w:ascii="Times New Roman" w:hAnsi="Times New Roman"/>
        </w:rPr>
        <w:t>;LC</w:t>
      </w:r>
      <w:proofErr w:type="gramEnd"/>
      <w:r w:rsidRPr="00ED4019">
        <w:rPr>
          <w:rStyle w:val="VerbatimChar"/>
          <w:rFonts w:ascii="Times New Roman" w:hAnsi="Times New Roman"/>
        </w:rPr>
        <w:t>_CTYPE=English_United States.1252;LC_MONETARY=English_United States.1252;LC_NUMERIC=C;LC_TIME=English_United States.1252"</w:t>
      </w:r>
    </w:p>
    <w:p w14:paraId="3A7C4FA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01jan21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orma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%d%b%y'</w:t>
      </w:r>
      <w:r w:rsidRPr="00ED4019">
        <w:rPr>
          <w:rStyle w:val="NormalTok"/>
          <w:rFonts w:ascii="Times New Roman" w:hAnsi="Times New Roman"/>
        </w:rPr>
        <w:t>)</w:t>
      </w:r>
    </w:p>
    <w:p w14:paraId="4E0901E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01"</w:t>
      </w:r>
    </w:p>
    <w:p w14:paraId="4A99D56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ys.setlocal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"LC_ALL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"Korean"</w:t>
      </w:r>
      <w:r w:rsidRPr="00ED4019">
        <w:rPr>
          <w:rStyle w:val="NormalTok"/>
          <w:rFonts w:ascii="Times New Roman" w:hAnsi="Times New Roman"/>
        </w:rPr>
        <w:t xml:space="preserve">)   </w:t>
      </w:r>
    </w:p>
    <w:p w14:paraId="0A9CA0E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LC_COLLATE=Korean_Korea.949</w:t>
      </w:r>
      <w:proofErr w:type="gramStart"/>
      <w:r w:rsidRPr="00ED4019">
        <w:rPr>
          <w:rStyle w:val="VerbatimChar"/>
          <w:rFonts w:ascii="Times New Roman" w:hAnsi="Times New Roman"/>
        </w:rPr>
        <w:t>;LC</w:t>
      </w:r>
      <w:proofErr w:type="gramEnd"/>
      <w:r w:rsidRPr="00ED4019">
        <w:rPr>
          <w:rStyle w:val="VerbatimChar"/>
          <w:rFonts w:ascii="Times New Roman" w:hAnsi="Times New Roman"/>
        </w:rPr>
        <w:t>_CTYPE=Korean_Korea.949;LC_MONETARY=Korean_Korea.949;LC_NUMERIC=C;LC_TIME=Korean_Korea.949"</w:t>
      </w:r>
    </w:p>
    <w:p w14:paraId="35D527D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  <w:lang w:eastAsia="ko-KR"/>
        </w:rPr>
        <w:t>as.Date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011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21'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AttributeTok"/>
          <w:rFonts w:ascii="Times New Roman" w:hAnsi="Times New Roman"/>
          <w:lang w:eastAsia="ko-KR"/>
        </w:rPr>
        <w:t>format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</w:rPr>
        <w:t>'%d%b%y'</w:t>
      </w:r>
      <w:r w:rsidRPr="00ED4019">
        <w:rPr>
          <w:rStyle w:val="NormalTok"/>
          <w:rFonts w:ascii="Times New Roman" w:hAnsi="Times New Roman"/>
          <w:lang w:eastAsia="ko-KR"/>
        </w:rPr>
        <w:t>)</w:t>
      </w:r>
    </w:p>
    <w:p w14:paraId="4D65405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"2021-01-01"</w:t>
      </w:r>
    </w:p>
    <w:p w14:paraId="4062F58B" w14:textId="77777777" w:rsidR="00FD7B2A" w:rsidRDefault="00FD7B2A">
      <w:pPr>
        <w:pStyle w:val="comment"/>
        <w:ind w:left="482"/>
        <w:jc w:val="both"/>
        <w:rPr>
          <w:lang w:eastAsia="ko-KR"/>
        </w:rPr>
        <w:pPrChange w:id="661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2F72B375" w14:textId="1181160A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6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lastRenderedPageBreak/>
        <w:t>format이 %d/%m/%Y</w:t>
      </w:r>
      <w:ins w:id="663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표시된 문자열을 date</w:t>
      </w:r>
      <w:ins w:id="664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변환</w:t>
      </w:r>
    </w:p>
    <w:p w14:paraId="5E5B60CD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65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timezone을 영국으로 설정</w:t>
      </w:r>
    </w:p>
    <w:p w14:paraId="729D7562" w14:textId="7F473DA5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6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format이 %d%b%y</w:t>
      </w:r>
      <w:ins w:id="667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표시된 문자열을 date</w:t>
      </w:r>
      <w:ins w:id="668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변환</w:t>
      </w:r>
    </w:p>
    <w:p w14:paraId="1DAD136F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6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timezone을 한국으로 설정</w:t>
      </w:r>
    </w:p>
    <w:p w14:paraId="13CF5348" w14:textId="19300D3A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670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format이 %d%b%y</w:t>
      </w:r>
      <w:ins w:id="671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표시된 문자열을 date</w:t>
      </w:r>
      <w:ins w:id="672" w:author="제이펍 출판사" w:date="2021-03-14T20:00:00Z">
        <w:r w:rsidR="00754210">
          <w:rPr>
            <w:lang w:eastAsia="ko-KR"/>
          </w:rPr>
          <w:t xml:space="preserve"> </w:t>
        </w:r>
      </w:ins>
      <w:r>
        <w:rPr>
          <w:lang w:eastAsia="ko-KR"/>
        </w:rPr>
        <w:t>형태로 변환</w:t>
      </w:r>
    </w:p>
    <w:p w14:paraId="13BAAF5A" w14:textId="637820D7" w:rsidR="00FD7B2A" w:rsidRDefault="00650713">
      <w:pPr>
        <w:pStyle w:val="1"/>
        <w:numPr>
          <w:ilvl w:val="0"/>
          <w:numId w:val="0"/>
        </w:numPr>
        <w:jc w:val="both"/>
        <w:rPr>
          <w:lang w:eastAsia="ko-KR"/>
        </w:rPr>
        <w:pPrChange w:id="673" w:author="제이펍 출판사" w:date="2021-03-14T18:53:00Z">
          <w:pPr>
            <w:pStyle w:val="1"/>
          </w:pPr>
        </w:pPrChange>
      </w:pPr>
      <w:bookmarkStart w:id="674" w:name="시계열-데이터-객체object"/>
      <w:bookmarkEnd w:id="482"/>
      <w:bookmarkEnd w:id="611"/>
      <w:ins w:id="675" w:author="제이펍 출판사" w:date="2021-03-14T18:53:00Z">
        <w:r>
          <w:rPr>
            <w:rFonts w:hint="eastAsia"/>
            <w:lang w:eastAsia="ko-KR"/>
          </w:rPr>
          <w:t>2</w:t>
        </w:r>
        <w:r>
          <w:rPr>
            <w:lang w:eastAsia="ko-KR"/>
          </w:rPr>
          <w:t xml:space="preserve">.2 </w:t>
        </w:r>
      </w:ins>
      <w:r w:rsidR="00FD7B2A">
        <w:rPr>
          <w:lang w:eastAsia="ko-KR"/>
        </w:rPr>
        <w:t>시계열 데이터 객체</w:t>
      </w:r>
      <w:del w:id="676" w:author="제이펍 출판사" w:date="2021-03-14T20:00:00Z">
        <w:r w:rsidR="00FD7B2A" w:rsidDel="00754210">
          <w:rPr>
            <w:lang w:eastAsia="ko-KR"/>
          </w:rPr>
          <w:delText>(Object)</w:delText>
        </w:r>
      </w:del>
    </w:p>
    <w:p w14:paraId="7BE5BA07" w14:textId="4D3B3DC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R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도</w:t>
      </w:r>
      <w:r w:rsidRPr="00ED4019">
        <w:rPr>
          <w:rFonts w:ascii="Times New Roman" w:hAnsi="Times New Roman"/>
          <w:lang w:eastAsia="ko-KR"/>
        </w:rPr>
        <w:t xml:space="preserve"> </w:t>
      </w:r>
      <w:del w:id="67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67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del w:id="680" w:author="제이펍 출판사" w:date="2021-03-14T20:00:00Z"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  <w:r w:rsidRPr="00ED4019" w:rsidDel="00754210">
          <w:rPr>
            <w:rFonts w:ascii="Times New Roman" w:hAnsi="Times New Roman"/>
            <w:lang w:eastAsia="ko-KR"/>
          </w:rPr>
          <w:delText>도</w:delText>
        </w:r>
        <w:r w:rsidRPr="00ED4019" w:rsidDel="00754210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681" w:author="제이펍 출판사" w:date="2021-03-14T20:00:00Z">
        <w:r w:rsidR="00754210">
          <w:rPr>
            <w:rFonts w:ascii="Times New Roman" w:hAnsi="Times New Roman"/>
            <w:lang w:eastAsia="ko-KR"/>
          </w:rPr>
          <w:t>도</w:t>
        </w:r>
        <w:r w:rsidR="0075421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색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집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병합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핸들링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루어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보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효과적이다</w:t>
      </w:r>
      <w:r w:rsidRPr="00ED4019">
        <w:rPr>
          <w:rFonts w:ascii="Times New Roman" w:hAnsi="Times New Roman"/>
          <w:lang w:eastAsia="ko-KR"/>
        </w:rPr>
        <w:t>.</w:t>
      </w:r>
    </w:p>
    <w:p w14:paraId="371E906F" w14:textId="4413DEE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8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2"/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체적으로</w:t>
      </w:r>
      <w:del w:id="686" w:author="제이펍 출판사" w:date="2021-03-14T18:46:00Z">
        <w:r w:rsidRPr="00ED4019" w:rsidDel="00650713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에서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</w:del>
      <w:ins w:id="687" w:author="제이펍 출판사" w:date="2021-03-14T18:46:00Z">
        <w:r w:rsidR="0065071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688" w:author="제이펍 출판사" w:date="2021-03-14T20:01:00Z">
        <w:r w:rsidR="0075421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A97CFC3" w14:textId="4645BF3F" w:rsidR="00FD7B2A" w:rsidRDefault="00650713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689" w:author="제이펍 출판사" w:date="2021-03-14T18:53:00Z">
          <w:pPr>
            <w:pStyle w:val="2"/>
          </w:pPr>
        </w:pPrChange>
      </w:pPr>
      <w:bookmarkStart w:id="690" w:name="ts-r-basestats"/>
      <w:ins w:id="691" w:author="제이펍 출판사" w:date="2021-03-14T18:53:00Z">
        <w:r>
          <w:rPr>
            <w:lang w:eastAsia="ko-KR"/>
          </w:rPr>
          <w:t xml:space="preserve">2.2.1 </w:t>
        </w:r>
      </w:ins>
      <w:proofErr w:type="gramStart"/>
      <w:r w:rsidR="00FD7B2A">
        <w:rPr>
          <w:lang w:eastAsia="ko-KR"/>
        </w:rPr>
        <w:t>ts</w:t>
      </w:r>
      <w:proofErr w:type="gramEnd"/>
      <w:del w:id="692" w:author="user" w:date="2021-03-17T13:05:00Z">
        <w:r w:rsidR="00FD7B2A" w:rsidDel="00320274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R base(stats)</w:t>
      </w:r>
    </w:p>
    <w:p w14:paraId="1D0A32B9" w14:textId="79A6CC3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93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del w:id="694" w:author="제이펍 출판사" w:date="2021-03-14T20:02:00Z">
        <w:r w:rsidRPr="00ED4019" w:rsidDel="00754210">
          <w:rPr>
            <w:rFonts w:ascii="Times New Roman" w:hAnsi="Times New Roman"/>
            <w:lang w:eastAsia="ko-KR"/>
          </w:rPr>
          <w:delText>(Object)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ta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>딩</w:t>
      </w:r>
      <w:r w:rsidRPr="00ED4019">
        <w:rPr>
          <w:rFonts w:ascii="Times New Roman" w:hAnsi="Times New Roman"/>
          <w:lang w:eastAsia="ko-KR"/>
        </w:rPr>
        <w:t>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695" w:author="제이펍 출판사" w:date="2021-03-14T20:02:00Z">
        <w:r w:rsidR="0075421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>딩</w:t>
      </w:r>
      <w:r w:rsidRPr="00ED4019">
        <w:rPr>
          <w:rFonts w:ascii="Times New Roman" w:hAnsi="Times New Roman"/>
          <w:lang w:eastAsia="ko-KR"/>
        </w:rPr>
        <w:t>되</w:t>
      </w:r>
      <w:r w:rsidRPr="00ED4019">
        <w:rPr>
          <w:rFonts w:ascii="Times New Roman" w:hAnsi="Times New Roman" w:hint="eastAsia"/>
          <w:lang w:eastAsia="ko-KR"/>
        </w:rPr>
        <w:t>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696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 xml:space="preserve">. </w:delText>
        </w:r>
        <w:r w:rsidRPr="00ED4019" w:rsidDel="00754210">
          <w:rPr>
            <w:rFonts w:ascii="Times New Roman" w:hAnsi="Times New Roman"/>
            <w:lang w:eastAsia="ko-KR"/>
          </w:rPr>
          <w:delText>또한</w:delText>
        </w:r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</w:del>
      <w:ins w:id="697" w:author="제이펍 출판사" w:date="2021-03-14T20:03:00Z">
        <w:r w:rsidR="00754210">
          <w:rPr>
            <w:rFonts w:ascii="Times New Roman" w:hAnsi="Times New Roman"/>
            <w:lang w:eastAsia="ko-KR"/>
          </w:rPr>
          <w:t xml:space="preserve">. </w:t>
        </w:r>
        <w:r w:rsidR="00754210">
          <w:rPr>
            <w:rFonts w:ascii="Times New Roman" w:hAnsi="Times New Roman"/>
            <w:lang w:eastAsia="ko-KR"/>
          </w:rPr>
          <w:t>또한</w:t>
        </w:r>
        <w:r w:rsidR="00754210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Style w:val="VerbatimChar"/>
          <w:rFonts w:ascii="Times New Roman" w:hAnsi="Times New Roman"/>
          <w:lang w:eastAsia="ko-KR"/>
        </w:rPr>
        <w:t>sta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루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객체이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"/>
      </w:r>
    </w:p>
    <w:p w14:paraId="2B48B69B" w14:textId="3A7D408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700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701" w:author="제이펍 출판사" w:date="2021-03-14T20:03:00Z">
        <w:r w:rsidR="0075421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del w:id="702" w:author="user" w:date="2021-03-17T13:23:00Z">
        <w:r w:rsidRPr="00ED4019" w:rsidDel="007A14D0">
          <w:rPr>
            <w:rFonts w:ascii="Times New Roman" w:hAnsi="Times New Roman" w:hint="eastAsia"/>
            <w:lang w:eastAsia="ko-KR"/>
          </w:rPr>
          <w:delText>상</w:delText>
        </w:r>
      </w:del>
      <w:ins w:id="703" w:author="user" w:date="2021-03-17T13:23:00Z">
        <w:r w:rsidR="007A14D0">
          <w:rPr>
            <w:rFonts w:ascii="Times New Roman" w:hAnsi="Times New Roman" w:hint="eastAsia"/>
            <w:lang w:eastAsia="ko-KR"/>
          </w:rPr>
          <w:t>할</w:t>
        </w:r>
        <w:r w:rsidR="007A14D0">
          <w:rPr>
            <w:rFonts w:ascii="Times New Roman" w:hAnsi="Times New Roman" w:hint="eastAsia"/>
            <w:lang w:eastAsia="ko-KR"/>
          </w:rPr>
          <w:t xml:space="preserve"> </w:t>
        </w:r>
        <w:r w:rsidR="007A14D0">
          <w:rPr>
            <w:rFonts w:ascii="Times New Roman" w:hAnsi="Times New Roman" w:hint="eastAsia"/>
            <w:lang w:eastAsia="ko-KR"/>
          </w:rPr>
          <w:t>때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러들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러들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del w:id="704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>생성시</w:delText>
        </w:r>
      </w:del>
      <w:ins w:id="705" w:author="제이펍 출판사" w:date="2021-03-14T20:03:00Z">
        <w:r w:rsidR="00754210">
          <w:rPr>
            <w:rFonts w:ascii="Times New Roman" w:hAnsi="Times New Roman"/>
            <w:lang w:eastAsia="ko-KR"/>
          </w:rPr>
          <w:t>생성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시</w:t>
        </w:r>
      </w:ins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/>
          <w:lang w:eastAsia="ko-KR"/>
        </w:rPr>
        <w:t xml:space="preserve"> </w:t>
      </w:r>
      <w:del w:id="706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>생성시</w:delText>
        </w:r>
      </w:del>
      <w:ins w:id="707" w:author="제이펍 출판사" w:date="2021-03-14T20:03:00Z">
        <w:r w:rsidR="00754210">
          <w:rPr>
            <w:rFonts w:ascii="Times New Roman" w:hAnsi="Times New Roman"/>
            <w:lang w:eastAsia="ko-KR"/>
          </w:rPr>
          <w:t>생성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시</w:t>
        </w:r>
      </w:ins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>(1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, 12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고</w:t>
      </w:r>
      <w:ins w:id="708" w:author="제이펍 출판사" w:date="2021-03-14T20:04:00Z">
        <w:r w:rsidR="0075421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종료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규정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측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처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F921228" w14:textId="1B78CE80" w:rsidR="00FD7B2A" w:rsidRDefault="00FD7B2A" w:rsidP="00BF7861">
      <w:pPr>
        <w:pStyle w:val="a0"/>
        <w:jc w:val="both"/>
        <w:rPr>
          <w:ins w:id="709" w:author="제이펍 출판사" w:date="2021-03-14T20:04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496D128" w14:textId="77777777" w:rsidR="00754210" w:rsidRPr="00ED4019" w:rsidRDefault="00754210">
      <w:pPr>
        <w:pStyle w:val="a0"/>
        <w:jc w:val="both"/>
        <w:rPr>
          <w:rFonts w:ascii="Times New Roman" w:hAnsi="Times New Roman"/>
          <w:lang w:eastAsia="ko-KR"/>
        </w:rPr>
        <w:pPrChange w:id="710" w:author="제이펍 출판사" w:date="2021-03-14T15:57:00Z">
          <w:pPr>
            <w:pStyle w:val="a0"/>
          </w:pPr>
        </w:pPrChange>
      </w:pPr>
    </w:p>
    <w:p w14:paraId="41CF44B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1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95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))</w:t>
      </w:r>
    </w:p>
    <w:p w14:paraId="478B5B6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1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 xml:space="preserve">     Qtr1 Qtr2 Qtr3 Qtr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        1    2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   4    5    6    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961    8    9   10     </w:t>
      </w:r>
    </w:p>
    <w:p w14:paraId="483E1FC3" w14:textId="77777777" w:rsidR="00FD7B2A" w:rsidRDefault="00FD7B2A">
      <w:pPr>
        <w:pStyle w:val="comment"/>
        <w:ind w:left="482"/>
        <w:jc w:val="both"/>
        <w:rPr>
          <w:lang w:eastAsia="ko-KR"/>
        </w:rPr>
        <w:pPrChange w:id="713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12554F2A" w14:textId="580E1316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714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1959년 2분기(</w:t>
      </w:r>
      <w:r w:rsidRPr="00ED4019">
        <w:rPr>
          <w:rStyle w:val="VerbatimChar"/>
          <w:rFonts w:ascii="Times New Roman" w:hAnsi="Times New Roman"/>
          <w:lang w:eastAsia="ko-KR"/>
        </w:rPr>
        <w:t>start = c(1959, 2)</w:t>
      </w:r>
      <w:r>
        <w:rPr>
          <w:lang w:eastAsia="ko-KR"/>
        </w:rPr>
        <w:t xml:space="preserve">)부터 주기가 </w:t>
      </w:r>
      <w:commentRangeStart w:id="715"/>
      <w:commentRangeStart w:id="716"/>
      <w:r>
        <w:rPr>
          <w:lang w:eastAsia="ko-KR"/>
        </w:rPr>
        <w:t>4(분기,</w:t>
      </w:r>
      <w:ins w:id="717" w:author="제이펍 출판사" w:date="2021-03-14T20:06:00Z">
        <w:r w:rsidR="00AC34EB">
          <w:rPr>
            <w:lang w:eastAsia="ko-KR"/>
          </w:rPr>
          <w:t xml:space="preserve"> </w:t>
        </w:r>
      </w:ins>
      <w:r w:rsidRPr="00ED4019">
        <w:rPr>
          <w:rStyle w:val="VerbatimChar"/>
          <w:rFonts w:ascii="Times New Roman" w:hAnsi="Times New Roman"/>
          <w:lang w:eastAsia="ko-KR"/>
        </w:rPr>
        <w:t>frequency = 4</w:t>
      </w:r>
      <w:r>
        <w:rPr>
          <w:lang w:eastAsia="ko-KR"/>
        </w:rPr>
        <w:t>)인</w:t>
      </w:r>
      <w:commentRangeEnd w:id="715"/>
      <w:r w:rsidR="00AC34EB">
        <w:rPr>
          <w:rStyle w:val="af3"/>
          <w:rFonts w:ascii="Consolas" w:eastAsia="나눔바른고딕" w:hAnsi="Consolas" w:cstheme="minorBidi"/>
          <w:color w:val="auto"/>
        </w:rPr>
        <w:commentReference w:id="715"/>
      </w:r>
      <w:commentRangeEnd w:id="716"/>
      <w:r w:rsidR="00F93F70">
        <w:rPr>
          <w:rStyle w:val="af3"/>
          <w:rFonts w:ascii="Consolas" w:eastAsia="나눔바른고딕" w:hAnsi="Consolas" w:cstheme="minorBidi"/>
          <w:color w:val="auto"/>
        </w:rPr>
        <w:commentReference w:id="716"/>
      </w:r>
      <w:r>
        <w:rPr>
          <w:lang w:eastAsia="ko-KR"/>
        </w:rPr>
        <w:t xml:space="preserve"> ts 객체 생성</w:t>
      </w:r>
    </w:p>
    <w:p w14:paraId="6DCAB122" w14:textId="60AC33EF" w:rsidR="00FD7B2A" w:rsidRDefault="00650713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718" w:author="제이펍 출판사" w:date="2021-03-14T18:53:00Z">
          <w:pPr>
            <w:pStyle w:val="2"/>
          </w:pPr>
        </w:pPrChange>
      </w:pPr>
      <w:bookmarkStart w:id="719" w:name="xts"/>
      <w:bookmarkEnd w:id="690"/>
      <w:ins w:id="720" w:author="제이펍 출판사" w:date="2021-03-14T18:53:00Z">
        <w:r>
          <w:rPr>
            <w:lang w:eastAsia="ko-KR"/>
          </w:rPr>
          <w:t xml:space="preserve">2.2.2 </w:t>
        </w:r>
      </w:ins>
      <w:proofErr w:type="gramStart"/>
      <w:r w:rsidR="00FD7B2A">
        <w:rPr>
          <w:lang w:eastAsia="ko-KR"/>
        </w:rPr>
        <w:t>xts</w:t>
      </w:r>
      <w:proofErr w:type="gramEnd"/>
    </w:p>
    <w:p w14:paraId="13FA4C02" w14:textId="0EDDE63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72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extensible time-series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말로</w:t>
      </w:r>
      <w:ins w:id="722" w:author="제이펍 출판사" w:date="2021-03-14T20:07:00Z">
        <w:r w:rsidR="00AC34E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>딩</w:t>
      </w:r>
      <w:r w:rsidRPr="00ED4019">
        <w:rPr>
          <w:rFonts w:ascii="Times New Roman" w:hAnsi="Times New Roman"/>
          <w:lang w:eastAsia="ko-KR"/>
        </w:rPr>
        <w:t>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</w:t>
      </w:r>
      <w:del w:id="723" w:author="제이펍 출판사" w:date="2021-03-14T20:07:00Z">
        <w:r w:rsidRPr="00ED4019" w:rsidDel="00AC34EB">
          <w:rPr>
            <w:rFonts w:ascii="Times New Roman" w:hAnsi="Times New Roman"/>
            <w:lang w:eastAsia="ko-KR"/>
          </w:rPr>
          <w:delText>체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  <w:ins w:id="724" w:author="제이펍 출판사" w:date="2021-03-14T20:07:00Z">
        <w:r w:rsidR="00AC34EB">
          <w:rPr>
            <w:rFonts w:ascii="Times New Roman" w:hAnsi="Times New Roman"/>
            <w:lang w:eastAsia="ko-KR"/>
          </w:rPr>
          <w:t>체다</w:t>
        </w:r>
        <w:r w:rsidR="00AC34EB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뒤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</w:t>
      </w:r>
      <w:del w:id="725" w:author="제이펍 출판사" w:date="2021-03-14T20:07:00Z">
        <w:r w:rsidRPr="00ED4019" w:rsidDel="00AC34EB">
          <w:rPr>
            <w:rFonts w:ascii="Times New Roman" w:hAnsi="Times New Roman"/>
            <w:lang w:eastAsia="ko-KR"/>
          </w:rPr>
          <w:delText>체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  <w:ins w:id="726" w:author="제이펍 출판사" w:date="2021-03-14T20:07:00Z">
        <w:r w:rsidR="00AC34EB">
          <w:rPr>
            <w:rFonts w:ascii="Times New Roman" w:hAnsi="Times New Roman"/>
            <w:lang w:eastAsia="ko-KR"/>
          </w:rPr>
          <w:t>체다</w:t>
        </w:r>
        <w:r w:rsidR="00AC34EB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핸들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ins w:id="727" w:author="제이펍 출판사" w:date="2021-03-14T20:08:00Z">
        <w:r w:rsidR="00AC34E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쉬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래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핸들링</w:t>
      </w:r>
      <w:del w:id="728" w:author="제이펍 출판사" w:date="2021-03-14T20:08:00Z">
        <w:r w:rsidRPr="00ED4019" w:rsidDel="00AC34E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</w:p>
    <w:p w14:paraId="04429683" w14:textId="6458CA50" w:rsidR="00FD7B2A" w:rsidRDefault="00FD7B2A" w:rsidP="00BF7861">
      <w:pPr>
        <w:pStyle w:val="a0"/>
        <w:jc w:val="both"/>
        <w:rPr>
          <w:ins w:id="729" w:author="제이펍 출판사" w:date="2021-03-14T20:09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치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필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로딩</w:t>
      </w:r>
      <w:del w:id="730" w:author="제이펍 출판사" w:date="2021-03-14T20:08:00Z">
        <w:r w:rsidRPr="00ED4019" w:rsidDel="00AC34E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치</w:t>
      </w:r>
      <w:del w:id="731" w:author="제이펍 출판사" w:date="2021-03-14T20:08:00Z">
        <w:r w:rsidRPr="00ED4019" w:rsidDel="00AC34EB">
          <w:rPr>
            <w:rFonts w:ascii="Times New Roman" w:hAnsi="Times New Roman"/>
            <w:lang w:eastAsia="ko-KR"/>
          </w:rPr>
          <w:delText xml:space="preserve">, </w:delText>
        </w:r>
      </w:del>
      <w:ins w:id="732" w:author="제이펍 출판사" w:date="2021-03-14T20:08:00Z">
        <w:r w:rsidR="00AC34EB">
          <w:rPr>
            <w:rFonts w:ascii="Times New Roman" w:hAnsi="Times New Roman"/>
            <w:lang w:eastAsia="ko-KR"/>
          </w:rPr>
          <w:t xml:space="preserve"> </w:t>
        </w:r>
        <w:r w:rsidR="00AC34EB">
          <w:rPr>
            <w:rFonts w:ascii="Times New Roman" w:hAnsi="Times New Roman" w:hint="eastAsia"/>
            <w:lang w:eastAsia="ko-KR"/>
          </w:rPr>
          <w:t>및</w:t>
        </w:r>
        <w:r w:rsidR="00AC34E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로딩</w:t>
      </w:r>
      <w:del w:id="733" w:author="제이펍 출판사" w:date="2021-03-14T20:08:00Z">
        <w:r w:rsidRPr="00ED4019" w:rsidDel="00AC34EB">
          <w:rPr>
            <w:rFonts w:ascii="Times New Roman" w:hAnsi="Times New Roman"/>
            <w:lang w:eastAsia="ko-KR"/>
          </w:rPr>
          <w:delText>을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D564CC2" w14:textId="77777777" w:rsidR="00AC34EB" w:rsidRPr="00ED4019" w:rsidRDefault="00AC34EB">
      <w:pPr>
        <w:pStyle w:val="a0"/>
        <w:jc w:val="both"/>
        <w:rPr>
          <w:rFonts w:ascii="Times New Roman" w:hAnsi="Times New Roman"/>
          <w:lang w:eastAsia="ko-KR"/>
        </w:rPr>
        <w:pPrChange w:id="734" w:author="제이펍 출판사" w:date="2021-03-14T15:57:00Z">
          <w:pPr>
            <w:pStyle w:val="a0"/>
          </w:pPr>
        </w:pPrChange>
      </w:pPr>
    </w:p>
    <w:p w14:paraId="0994D26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3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ControlFlowTok"/>
          <w:rFonts w:ascii="Times New Roman" w:hAnsi="Times New Roman"/>
        </w:rPr>
        <w:t>i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pecialCharTok"/>
          <w:rFonts w:ascii="Times New Roman" w:hAnsi="Times New Roman"/>
        </w:rPr>
        <w:t>!</w:t>
      </w:r>
      <w:r w:rsidRPr="00ED4019">
        <w:rPr>
          <w:rStyle w:val="FunctionTok"/>
          <w:rFonts w:ascii="Times New Roman" w:hAnsi="Times New Roman"/>
        </w:rPr>
        <w:t>require</w:t>
      </w:r>
      <w:r w:rsidRPr="00ED4019">
        <w:rPr>
          <w:rStyle w:val="NormalTok"/>
          <w:rFonts w:ascii="Times New Roman" w:hAnsi="Times New Roman"/>
        </w:rPr>
        <w:t>(xts)) {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install.packag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xts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xts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}</w:t>
      </w:r>
    </w:p>
    <w:p w14:paraId="2D582603" w14:textId="77777777" w:rsidR="00FD7B2A" w:rsidRPr="00813EC6" w:rsidRDefault="00FD7B2A">
      <w:pPr>
        <w:pStyle w:val="comment"/>
        <w:jc w:val="both"/>
        <w:rPr>
          <w:lang w:eastAsia="ko-KR"/>
        </w:rPr>
        <w:pPrChange w:id="736" w:author="제이펍 출판사" w:date="2021-03-14T15:57:00Z">
          <w:pPr>
            <w:pStyle w:val="comment"/>
          </w:pPr>
        </w:pPrChange>
      </w:pPr>
      <w:r>
        <w:rPr>
          <w:lang w:eastAsia="ko-KR"/>
        </w:rPr>
        <w:t>코드 설명</w:t>
      </w:r>
    </w:p>
    <w:p w14:paraId="29B71935" w14:textId="09B4D5D9" w:rsidR="00FD7B2A" w:rsidRPr="00813EC6" w:rsidRDefault="00FD7B2A">
      <w:pPr>
        <w:pStyle w:val="comment"/>
        <w:ind w:left="482" w:hanging="482"/>
        <w:jc w:val="both"/>
        <w:rPr>
          <w:lang w:eastAsia="ko-KR"/>
        </w:rPr>
        <w:pPrChange w:id="737" w:author="제이펍 출판사" w:date="2021-03-14T15:57:00Z">
          <w:pPr>
            <w:pStyle w:val="comment"/>
            <w:ind w:left="482" w:hanging="48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- </w:t>
      </w:r>
      <w:del w:id="738" w:author="제이펍 출판사" w:date="2021-03-14T20:10:00Z">
        <w:r w:rsidRPr="00ED4019" w:rsidDel="00AC34EB">
          <w:rPr>
            <w:rStyle w:val="VerbatimChar"/>
            <w:rFonts w:ascii="Times New Roman" w:hAnsi="Times New Roman"/>
            <w:lang w:eastAsia="ko-KR"/>
          </w:rPr>
          <w:delText xml:space="preserve">  </w:delText>
        </w:r>
      </w:del>
      <w:r w:rsidRPr="00ED4019">
        <w:rPr>
          <w:rStyle w:val="VerbatimChar"/>
          <w:rFonts w:ascii="Times New Roman" w:hAnsi="Times New Roman"/>
          <w:lang w:eastAsia="ko-KR"/>
        </w:rPr>
        <w:t>require()</w:t>
      </w:r>
      <w:r w:rsidRPr="00813EC6">
        <w:rPr>
          <w:lang w:eastAsia="ko-KR"/>
        </w:rPr>
        <w:t xml:space="preserve">는 </w:t>
      </w:r>
      <w:r w:rsidRPr="00ED4019">
        <w:rPr>
          <w:rStyle w:val="VerbatimChar"/>
          <w:rFonts w:ascii="Times New Roman" w:hAnsi="Times New Roman"/>
          <w:lang w:eastAsia="ko-KR"/>
        </w:rPr>
        <w:t>library()</w:t>
      </w:r>
      <w:r w:rsidRPr="00813EC6">
        <w:rPr>
          <w:lang w:eastAsia="ko-KR"/>
        </w:rPr>
        <w:t>와 같이 패키지를 로딩하는 함수이지만</w:t>
      </w:r>
      <w:ins w:id="739" w:author="제이펍 출판사" w:date="2021-03-14T20:09:00Z">
        <w:r w:rsidR="00AC34EB">
          <w:rPr>
            <w:rFonts w:hint="eastAsia"/>
            <w:lang w:eastAsia="ko-KR"/>
          </w:rPr>
          <w:t>,</w:t>
        </w:r>
      </w:ins>
      <w:r w:rsidRPr="00813EC6">
        <w:rPr>
          <w:lang w:eastAsia="ko-KR"/>
        </w:rPr>
        <w:t xml:space="preserve"> 다른 함수</w:t>
      </w:r>
      <w:r>
        <w:rPr>
          <w:rFonts w:hint="eastAsia"/>
          <w:lang w:eastAsia="ko-KR"/>
        </w:rPr>
        <w:t xml:space="preserve"> </w:t>
      </w:r>
      <w:r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</w:t>
      </w:r>
      <w:del w:id="740" w:author="제이펍 출판사" w:date="2021-03-14T20:09:00Z">
        <w:r w:rsidDel="00AC34EB">
          <w:rPr>
            <w:rFonts w:hint="eastAsia"/>
            <w:lang w:eastAsia="ko-KR"/>
          </w:rPr>
          <w:delText>.</w:delText>
        </w:r>
      </w:del>
    </w:p>
    <w:p w14:paraId="704ED11B" w14:textId="63FB71B8" w:rsidR="00FD7B2A" w:rsidRDefault="00FD7B2A">
      <w:pPr>
        <w:pStyle w:val="comment"/>
        <w:ind w:left="482" w:hanging="482"/>
        <w:jc w:val="both"/>
        <w:rPr>
          <w:lang w:eastAsia="ko-KR"/>
        </w:rPr>
        <w:pPrChange w:id="741" w:author="제이펍 출판사" w:date="2021-03-14T15:57:00Z">
          <w:pPr>
            <w:pStyle w:val="comment"/>
            <w:ind w:left="482" w:hanging="48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- </w:t>
      </w:r>
      <w:del w:id="742" w:author="제이펍 출판사" w:date="2021-03-14T20:10:00Z">
        <w:r w:rsidRPr="00ED4019" w:rsidDel="00AC34EB">
          <w:rPr>
            <w:rStyle w:val="VerbatimChar"/>
            <w:rFonts w:ascii="Times New Roman" w:hAnsi="Times New Roman"/>
            <w:lang w:eastAsia="ko-KR"/>
          </w:rPr>
          <w:delText xml:space="preserve">  </w:delText>
        </w:r>
      </w:del>
      <w:del w:id="743" w:author="제이펍 출판사" w:date="2021-03-14T20:09:00Z">
        <w:r w:rsidRPr="00813EC6" w:rsidDel="00AC34EB">
          <w:rPr>
            <w:lang w:eastAsia="ko-KR"/>
          </w:rPr>
          <w:delText xml:space="preserve">만약, </w:delText>
        </w:r>
      </w:del>
      <w:ins w:id="744" w:author="제이펍 출판사" w:date="2021-03-14T20:09:00Z">
        <w:r w:rsidR="00AC34EB">
          <w:rPr>
            <w:lang w:eastAsia="ko-KR"/>
          </w:rPr>
          <w:t xml:space="preserve">만약 </w:t>
        </w:r>
      </w:ins>
      <w:r w:rsidRPr="00813EC6">
        <w:rPr>
          <w:lang w:eastAsia="ko-KR"/>
        </w:rPr>
        <w:t>패키지 로딩에 실패하면(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!requir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xts)</w:t>
      </w:r>
      <w:r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ins w:id="745" w:author="제이펍 출판사" w:date="2021-03-14T20:10:00Z">
        <w:r w:rsidR="00AC34EB">
          <w:rPr>
            <w:rFonts w:hint="eastAsia"/>
            <w:lang w:eastAsia="ko-KR"/>
          </w:rPr>
          <w:t>를</w:t>
        </w:r>
      </w:ins>
      <w:r>
        <w:rPr>
          <w:rFonts w:hint="eastAsia"/>
          <w:lang w:eastAsia="ko-KR"/>
        </w:rPr>
        <w:t xml:space="preserve"> </w:t>
      </w:r>
      <w:r w:rsidRPr="00813EC6">
        <w:rPr>
          <w:lang w:eastAsia="ko-KR"/>
        </w:rPr>
        <w:t>설치</w:t>
      </w:r>
      <w:del w:id="746" w:author="제이펍 출판사" w:date="2021-03-14T20:10:00Z">
        <w:r w:rsidDel="00AC34EB">
          <w:rPr>
            <w:rFonts w:hint="eastAsia"/>
            <w:lang w:eastAsia="ko-KR"/>
          </w:rPr>
          <w:delText xml:space="preserve"> </w:delText>
        </w:r>
      </w:del>
      <w:r w:rsidRPr="00813EC6"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install.packages('xts')</w:t>
      </w:r>
      <w:r>
        <w:rPr>
          <w:lang w:eastAsia="ko-KR"/>
        </w:rPr>
        <w:t>)하고 로딩(</w:t>
      </w:r>
      <w:r w:rsidRPr="00ED4019">
        <w:rPr>
          <w:rStyle w:val="VerbatimChar"/>
          <w:rFonts w:ascii="Times New Roman" w:hAnsi="Times New Roman"/>
          <w:lang w:eastAsia="ko-KR"/>
        </w:rPr>
        <w:t>library(xts)</w:t>
      </w:r>
      <w:r>
        <w:rPr>
          <w:lang w:eastAsia="ko-KR"/>
        </w:rPr>
        <w:t>)함</w:t>
      </w:r>
      <w:del w:id="747" w:author="제이펍 출판사" w:date="2021-03-14T20:09:00Z">
        <w:r w:rsidDel="00AC34EB">
          <w:rPr>
            <w:lang w:eastAsia="ko-KR"/>
          </w:rPr>
          <w:delText>.</w:delText>
        </w:r>
      </w:del>
    </w:p>
    <w:p w14:paraId="6FEFA41B" w14:textId="77777777" w:rsidR="00AC34EB" w:rsidRDefault="00AC34EB" w:rsidP="00BF7861">
      <w:pPr>
        <w:jc w:val="both"/>
        <w:rPr>
          <w:ins w:id="748" w:author="제이펍 출판사" w:date="2021-03-14T20:10:00Z"/>
          <w:rStyle w:val="VerbatimChar"/>
          <w:rFonts w:ascii="Times New Roman" w:hAnsi="Times New Roman"/>
          <w:lang w:eastAsia="ko-KR"/>
        </w:rPr>
      </w:pPr>
    </w:p>
    <w:p w14:paraId="1AB8E442" w14:textId="5777A16F" w:rsidR="00FD7B2A" w:rsidRDefault="00FD7B2A" w:rsidP="00BF7861">
      <w:pPr>
        <w:jc w:val="both"/>
        <w:rPr>
          <w:ins w:id="749" w:author="제이펍 출판사" w:date="2021-03-14T20:10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3790275" w14:textId="77777777" w:rsidR="00AC34EB" w:rsidRPr="00ED4019" w:rsidRDefault="00AC34EB">
      <w:pPr>
        <w:jc w:val="both"/>
        <w:rPr>
          <w:rFonts w:ascii="Times New Roman" w:hAnsi="Times New Roman"/>
          <w:lang w:eastAsia="ko-KR"/>
        </w:rPr>
        <w:pPrChange w:id="750" w:author="제이펍 출판사" w:date="2021-03-14T15:57:00Z">
          <w:pPr/>
        </w:pPrChange>
      </w:pPr>
    </w:p>
    <w:p w14:paraId="42197DB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5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rnor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8-08-01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) </w:t>
      </w:r>
    </w:p>
    <w:p w14:paraId="66F9734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5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      [</w:t>
      </w:r>
      <w:proofErr w:type="gramStart"/>
      <w:r w:rsidRPr="00ED4019">
        <w:rPr>
          <w:rStyle w:val="VerbatimChar"/>
          <w:rFonts w:ascii="Times New Roman" w:hAnsi="Times New Roman"/>
        </w:rPr>
        <w:t>,1</w:t>
      </w:r>
      <w:proofErr w:type="gramEnd"/>
      <w:r w:rsidRPr="00ED4019">
        <w:rPr>
          <w:rStyle w:val="VerbatimChar"/>
          <w:rFonts w:ascii="Times New Roman" w:hAnsi="Times New Roman"/>
        </w:rPr>
        <w:t>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008-08-01 </w:t>
      </w:r>
      <w:commentRangeStart w:id="753"/>
      <w:commentRangeStart w:id="754"/>
      <w:r w:rsidRPr="00ED4019">
        <w:rPr>
          <w:rStyle w:val="VerbatimChar"/>
          <w:rFonts w:ascii="Times New Roman" w:hAnsi="Times New Roman"/>
        </w:rPr>
        <w:t>-0.915641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8-08-02 -1.99747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8-08-03  1.528514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8-08-04 -1.57840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8-08-05  1.3657558</w:t>
      </w:r>
      <w:commentRangeEnd w:id="753"/>
      <w:r w:rsidR="004C6D56">
        <w:rPr>
          <w:rStyle w:val="af3"/>
          <w:kern w:val="0"/>
          <w:lang w:eastAsia="en-US"/>
        </w:rPr>
        <w:commentReference w:id="753"/>
      </w:r>
      <w:commentRangeEnd w:id="754"/>
      <w:r w:rsidR="00F93F70">
        <w:rPr>
          <w:rStyle w:val="af3"/>
          <w:kern w:val="0"/>
          <w:lang w:eastAsia="en-US"/>
        </w:rPr>
        <w:commentReference w:id="754"/>
      </w:r>
    </w:p>
    <w:p w14:paraId="0AC77C4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5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lastRenderedPageBreak/>
        <w:t>as.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rnor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2008-08-01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21F7665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5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      </w:t>
      </w:r>
      <w:r w:rsidRPr="00ED4019">
        <w:rPr>
          <w:rStyle w:val="VerbatimChar"/>
          <w:rFonts w:ascii="Times New Roman" w:hAnsi="Times New Roman"/>
          <w:lang w:eastAsia="ko-KR"/>
        </w:rPr>
        <w:t>[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,1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2008-08-01  </w:t>
      </w:r>
      <w:commentRangeStart w:id="757"/>
      <w:commentRangeStart w:id="758"/>
      <w:r w:rsidRPr="00ED4019">
        <w:rPr>
          <w:rStyle w:val="VerbatimChar"/>
          <w:rFonts w:ascii="Times New Roman" w:hAnsi="Times New Roman"/>
          <w:lang w:eastAsia="ko-KR"/>
        </w:rPr>
        <w:t>0.714514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8-02 -0.59012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8-03  0.775080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8-04 -0.723941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8-05  0.6222250</w:t>
      </w:r>
      <w:commentRangeEnd w:id="757"/>
      <w:r w:rsidR="00311FBC">
        <w:rPr>
          <w:rStyle w:val="af3"/>
          <w:kern w:val="0"/>
          <w:lang w:eastAsia="en-US"/>
        </w:rPr>
        <w:commentReference w:id="757"/>
      </w:r>
      <w:commentRangeEnd w:id="758"/>
      <w:r w:rsidR="00F93F70">
        <w:rPr>
          <w:rStyle w:val="af3"/>
          <w:kern w:val="0"/>
          <w:lang w:eastAsia="en-US"/>
        </w:rPr>
        <w:commentReference w:id="758"/>
      </w:r>
    </w:p>
    <w:p w14:paraId="2B1DFA70" w14:textId="77777777" w:rsidR="00FD7B2A" w:rsidRDefault="00FD7B2A">
      <w:pPr>
        <w:pStyle w:val="comment"/>
        <w:jc w:val="both"/>
        <w:rPr>
          <w:lang w:eastAsia="ko-KR"/>
        </w:rPr>
        <w:pPrChange w:id="759" w:author="제이펍 출판사" w:date="2021-03-14T15:57:00Z">
          <w:pPr>
            <w:pStyle w:val="comment"/>
          </w:pPr>
        </w:pPrChange>
      </w:pPr>
      <w:r>
        <w:rPr>
          <w:lang w:eastAsia="ko-KR"/>
        </w:rPr>
        <w:t>코드 설명</w:t>
      </w:r>
    </w:p>
    <w:p w14:paraId="381D6491" w14:textId="7C6861AA" w:rsidR="00FD7B2A" w:rsidRDefault="00FD7B2A">
      <w:pPr>
        <w:pStyle w:val="comment"/>
        <w:jc w:val="both"/>
        <w:rPr>
          <w:lang w:eastAsia="ko-KR"/>
        </w:rPr>
        <w:pPrChange w:id="760" w:author="제이펍 출판사" w:date="2021-03-14T15:57:00Z">
          <w:pPr>
            <w:pStyle w:val="comment"/>
          </w:pPr>
        </w:pPrChange>
      </w:pPr>
      <w:r>
        <w:rPr>
          <w:lang w:eastAsia="ko-KR"/>
        </w:rPr>
        <w:t xml:space="preserve">- </w:t>
      </w:r>
      <w:del w:id="761" w:author="제이펍 출판사" w:date="2021-03-14T20:10:00Z">
        <w:r w:rsidDel="00AC34EB">
          <w:rPr>
            <w:lang w:eastAsia="ko-KR"/>
          </w:rPr>
          <w:delText xml:space="preserve"> </w:delText>
        </w:r>
      </w:del>
      <w:r>
        <w:rPr>
          <w:lang w:eastAsia="ko-KR"/>
        </w:rPr>
        <w:t>2008년 8월 1일</w:t>
      </w:r>
      <w:del w:id="762" w:author="제이펍 출판사" w:date="2021-03-14T20:11:00Z">
        <w:r w:rsidDel="00AC34EB">
          <w:rPr>
            <w:lang w:eastAsia="ko-KR"/>
          </w:rPr>
          <w:delText xml:space="preserve"> 부터 </w:delText>
        </w:r>
      </w:del>
      <w:ins w:id="763" w:author="제이펍 출판사" w:date="2021-03-14T20:11:00Z">
        <w:r w:rsidR="00AC34EB">
          <w:rPr>
            <w:lang w:eastAsia="ko-KR"/>
          </w:rPr>
          <w:t xml:space="preserve">부터 </w:t>
        </w:r>
      </w:ins>
      <w:r>
        <w:rPr>
          <w:lang w:eastAsia="ko-KR"/>
        </w:rPr>
        <w:t>5일치(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"2008-08-01") + 0:4</w:t>
      </w:r>
      <w:r>
        <w:rPr>
          <w:lang w:eastAsia="ko-KR"/>
        </w:rPr>
        <w:t xml:space="preserve">) </w:t>
      </w:r>
      <w:commentRangeStart w:id="764"/>
      <w:r>
        <w:rPr>
          <w:lang w:eastAsia="ko-KR"/>
        </w:rPr>
        <w:t>데이터</w:t>
      </w:r>
      <w:commentRangeEnd w:id="764"/>
      <w:r w:rsidR="00F93F70">
        <w:rPr>
          <w:rStyle w:val="af3"/>
          <w:rFonts w:ascii="Consolas" w:eastAsia="나눔바른고딕" w:hAnsi="Consolas" w:cstheme="minorBidi"/>
          <w:color w:val="auto"/>
        </w:rPr>
        <w:commentReference w:id="764"/>
      </w:r>
      <w:r>
        <w:rPr>
          <w:lang w:eastAsia="ko-KR"/>
        </w:rPr>
        <w:t>를 가지는 xts object 생성</w:t>
      </w:r>
    </w:p>
    <w:p w14:paraId="7EC47DC5" w14:textId="5373FF95" w:rsidR="00F93F70" w:rsidRDefault="00FD7B2A" w:rsidP="00F93F70">
      <w:pPr>
        <w:pStyle w:val="comment"/>
        <w:ind w:left="482" w:hanging="482"/>
        <w:jc w:val="both"/>
        <w:rPr>
          <w:rFonts w:hint="eastAsia"/>
          <w:lang w:eastAsia="ko-KR"/>
        </w:rPr>
        <w:pPrChange w:id="765" w:author="standard" w:date="2021-03-26T16:35:00Z">
          <w:pPr>
            <w:pStyle w:val="comment"/>
            <w:ind w:left="482" w:hanging="482"/>
          </w:pPr>
        </w:pPrChange>
      </w:pPr>
      <w:r>
        <w:rPr>
          <w:lang w:eastAsia="ko-KR"/>
        </w:rPr>
        <w:t>- 2008년 8월 1일</w:t>
      </w:r>
      <w:del w:id="766" w:author="제이펍 출판사" w:date="2021-03-14T20:11:00Z">
        <w:r w:rsidDel="00AC34EB">
          <w:rPr>
            <w:lang w:eastAsia="ko-KR"/>
          </w:rPr>
          <w:delText xml:space="preserve"> 부터 </w:delText>
        </w:r>
      </w:del>
      <w:ins w:id="767" w:author="제이펍 출판사" w:date="2021-03-14T20:11:00Z">
        <w:r w:rsidR="00AC34EB">
          <w:rPr>
            <w:lang w:eastAsia="ko-KR"/>
          </w:rPr>
          <w:t xml:space="preserve">부터 </w:t>
        </w:r>
      </w:ins>
      <w:r>
        <w:rPr>
          <w:lang w:eastAsia="ko-KR"/>
        </w:rPr>
        <w:t xml:space="preserve">5일치 데이터를 가지는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 xml:space="preserve"> 객체로 변환</w:t>
      </w:r>
    </w:p>
    <w:p w14:paraId="1DC44309" w14:textId="77777777" w:rsidR="00AC34EB" w:rsidRDefault="00AC34EB" w:rsidP="00BF7861">
      <w:pPr>
        <w:jc w:val="both"/>
        <w:rPr>
          <w:ins w:id="768" w:author="제이펍 출판사" w:date="2021-03-14T20:11:00Z"/>
          <w:rStyle w:val="VerbatimChar"/>
          <w:rFonts w:ascii="Times New Roman" w:hAnsi="Times New Roman"/>
          <w:lang w:eastAsia="ko-KR"/>
        </w:rPr>
      </w:pPr>
    </w:p>
    <w:p w14:paraId="771F9B28" w14:textId="5914D55F" w:rsidR="00FD7B2A" w:rsidRDefault="00FD7B2A" w:rsidP="00BF7861">
      <w:pPr>
        <w:jc w:val="both"/>
        <w:rPr>
          <w:ins w:id="769" w:author="제이펍 출판사" w:date="2021-03-14T20:11:00Z"/>
          <w:rFonts w:ascii="Times New Roman" w:hAnsi="Times New Roman"/>
        </w:rPr>
      </w:pPr>
      <w:r w:rsidRPr="00ED4019">
        <w:rPr>
          <w:rStyle w:val="VerbatimChar"/>
          <w:rFonts w:ascii="Times New Roman" w:hAnsi="Times New Roman"/>
        </w:rPr>
        <w:t>xts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이</w:t>
      </w:r>
      <w:del w:id="770" w:author="제이펍 출판사" w:date="2021-03-14T20:11:00Z">
        <w:r w:rsidRPr="00ED4019" w:rsidDel="00AC34EB">
          <w:rPr>
            <w:rFonts w:ascii="Times New Roman" w:hAnsi="Times New Roman" w:hint="eastAsia"/>
            <w:lang w:eastAsia="ko-KR"/>
          </w:rPr>
          <w:delText>나</w:delText>
        </w:r>
      </w:del>
      <w:ins w:id="771" w:author="제이펍 출판사" w:date="2021-03-14T20:11:00Z">
        <w:r w:rsidR="00AC34EB">
          <w:rPr>
            <w:rFonts w:ascii="Times New Roman" w:hAnsi="Times New Roman" w:hint="eastAsia"/>
            <w:lang w:eastAsia="ko-KR"/>
          </w:rPr>
          <w:t>지만</w:t>
        </w:r>
        <w:r w:rsidR="00AC34E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</w:rPr>
        <w:t>as.xts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</w:rPr>
        <w:t>timeSerie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ir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f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matrix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data.fram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</w:rPr>
        <w:t>zoo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객체를</w:t>
      </w:r>
      <w:r w:rsidRPr="00ED4019">
        <w:rPr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xts</w:t>
      </w:r>
      <w:r w:rsidRPr="00ED4019">
        <w:rPr>
          <w:rFonts w:ascii="Times New Roman" w:hAnsi="Times New Roman"/>
        </w:rPr>
        <w:t>객체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변환하는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함</w:t>
      </w:r>
      <w:del w:id="772" w:author="제이펍 출판사" w:date="2021-03-14T18:08:00Z">
        <w:r w:rsidRPr="00ED4019" w:rsidDel="003F5176">
          <w:rPr>
            <w:rFonts w:ascii="Times New Roman" w:hAnsi="Times New Roman"/>
          </w:rPr>
          <w:delText>수이다</w:delText>
        </w:r>
        <w:r w:rsidRPr="00ED4019" w:rsidDel="003F5176">
          <w:rPr>
            <w:rFonts w:ascii="Times New Roman" w:hAnsi="Times New Roman"/>
          </w:rPr>
          <w:delText>.</w:delText>
        </w:r>
      </w:del>
      <w:ins w:id="773" w:author="제이펍 출판사" w:date="2021-03-14T18:08:00Z">
        <w:r w:rsidR="003F5176">
          <w:rPr>
            <w:rFonts w:ascii="Times New Roman" w:hAnsi="Times New Roman"/>
          </w:rPr>
          <w:t>수다</w:t>
        </w:r>
        <w:r w:rsidR="003F5176">
          <w:rPr>
            <w:rFonts w:ascii="Times New Roman" w:hAnsi="Times New Roman"/>
          </w:rPr>
          <w:t>.</w:t>
        </w:r>
      </w:ins>
      <w:r w:rsidRPr="00ED4019">
        <w:rPr>
          <w:rStyle w:val="a7"/>
          <w:rFonts w:ascii="Times New Roman" w:hAnsi="Times New Roman"/>
        </w:rPr>
        <w:footnoteReference w:id="4"/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다음과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같은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차이가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발생한다</w:t>
      </w:r>
      <w:r w:rsidRPr="00ED4019">
        <w:rPr>
          <w:rFonts w:ascii="Times New Roman" w:hAnsi="Times New Roman"/>
        </w:rPr>
        <w:t>.</w:t>
      </w:r>
    </w:p>
    <w:p w14:paraId="47701E7D" w14:textId="77777777" w:rsidR="00AC34EB" w:rsidRPr="00ED4019" w:rsidRDefault="00AC34EB">
      <w:pPr>
        <w:jc w:val="both"/>
        <w:rPr>
          <w:rFonts w:ascii="Times New Roman" w:hAnsi="Times New Roman"/>
        </w:rPr>
        <w:pPrChange w:id="776" w:author="제이펍 출판사" w:date="2021-03-14T15:57:00Z">
          <w:pPr/>
        </w:pPrChange>
      </w:pPr>
    </w:p>
    <w:p w14:paraId="12903F0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7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t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95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xts</w:t>
      </w:r>
      <w:r w:rsidRPr="00ED4019">
        <w:rPr>
          <w:rStyle w:val="NormalTok"/>
          <w:rFonts w:ascii="Times New Roman" w:hAnsi="Times New Roman"/>
        </w:rPr>
        <w:t>(ts)</w:t>
      </w:r>
    </w:p>
    <w:p w14:paraId="42CF906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7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Error in </w:t>
      </w:r>
      <w:proofErr w:type="gramStart"/>
      <w:r w:rsidRPr="00ED4019">
        <w:rPr>
          <w:rStyle w:val="VerbatimChar"/>
          <w:rFonts w:ascii="Times New Roman" w:hAnsi="Times New Roman"/>
        </w:rPr>
        <w:t>xts(</w:t>
      </w:r>
      <w:proofErr w:type="gramEnd"/>
      <w:r w:rsidRPr="00ED4019">
        <w:rPr>
          <w:rStyle w:val="VerbatimChar"/>
          <w:rFonts w:ascii="Times New Roman" w:hAnsi="Times New Roman"/>
        </w:rPr>
        <w:t>ts): order.by requires an appropriate time-based object</w:t>
      </w:r>
    </w:p>
    <w:p w14:paraId="2FE32EC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7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s.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ts)</w:t>
      </w:r>
    </w:p>
    <w:p w14:paraId="3986A26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8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[</w:t>
      </w:r>
      <w:proofErr w:type="gramStart"/>
      <w:r w:rsidRPr="00ED4019">
        <w:rPr>
          <w:rStyle w:val="VerbatimChar"/>
          <w:rFonts w:ascii="Times New Roman" w:hAnsi="Times New Roman"/>
        </w:rPr>
        <w:t>,1</w:t>
      </w:r>
      <w:proofErr w:type="gramEnd"/>
      <w:r w:rsidRPr="00ED4019">
        <w:rPr>
          <w:rStyle w:val="VerbatimChar"/>
          <w:rFonts w:ascii="Times New Roman" w:hAnsi="Times New Roman"/>
        </w:rPr>
        <w:t>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2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3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4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1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2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3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4    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1 Q1    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1 Q2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1 Q3   10</w:t>
      </w:r>
    </w:p>
    <w:p w14:paraId="7D11D50F" w14:textId="77777777" w:rsidR="00FD7B2A" w:rsidRDefault="00FD7B2A">
      <w:pPr>
        <w:pStyle w:val="comment"/>
        <w:ind w:left="482"/>
        <w:jc w:val="both"/>
        <w:pPrChange w:id="781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302799C2" w14:textId="02A95E6C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78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>를 생성해</w:t>
      </w:r>
      <w:del w:id="783" w:author="제이펍 출판사" w:date="2021-03-14T18:32:00Z">
        <w:r w:rsidDel="002A2B40">
          <w:rPr>
            <w:lang w:eastAsia="ko-KR"/>
          </w:rPr>
          <w:delText>야하</w:delText>
        </w:r>
      </w:del>
      <w:ins w:id="784" w:author="제이펍 출판사" w:date="2021-03-14T18:32:00Z">
        <w:r w:rsidR="002A2B40">
          <w:rPr>
            <w:lang w:eastAsia="ko-KR"/>
          </w:rPr>
          <w:t>야 하</w:t>
        </w:r>
      </w:ins>
      <w:r>
        <w:rPr>
          <w:lang w:eastAsia="ko-KR"/>
        </w:rPr>
        <w:t>나 인덱스가 정해지지 않아 에러 발생</w:t>
      </w:r>
    </w:p>
    <w:p w14:paraId="7A42844F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785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>
        <w:rPr>
          <w:lang w:eastAsia="ko-KR"/>
        </w:rPr>
        <w:t xml:space="preserve"> 객체의 특성을 해석하여 인덱스를 설정하여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>로 변환</w:t>
      </w:r>
    </w:p>
    <w:p w14:paraId="35D494C0" w14:textId="77777777" w:rsidR="00AC34EB" w:rsidRDefault="00AC34EB" w:rsidP="00BF7861">
      <w:pPr>
        <w:jc w:val="both"/>
        <w:rPr>
          <w:ins w:id="786" w:author="제이펍 출판사" w:date="2021-03-14T20:11:00Z"/>
          <w:rStyle w:val="VerbatimChar"/>
          <w:rFonts w:ascii="Times New Roman" w:hAnsi="Times New Roman"/>
          <w:lang w:eastAsia="ko-KR"/>
        </w:rPr>
      </w:pPr>
    </w:p>
    <w:p w14:paraId="64DACCEC" w14:textId="4AF78B8F" w:rsidR="00FD7B2A" w:rsidRDefault="00FD7B2A" w:rsidP="00BF7861">
      <w:pPr>
        <w:jc w:val="both"/>
        <w:rPr>
          <w:ins w:id="787" w:author="제이펍 출판사" w:date="2021-03-14T20:11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이지만</w:t>
      </w:r>
      <w:ins w:id="788" w:author="제이펍 출판사" w:date="2021-03-14T20:11:00Z">
        <w:r w:rsidR="00AC34E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ins w:id="789" w:author="제이펍 출판사" w:date="2021-03-14T20:11:00Z">
        <w:r w:rsidR="00AC34E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연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최근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매뉴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xts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class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명기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5"/>
      </w:r>
    </w:p>
    <w:p w14:paraId="44D24E84" w14:textId="77777777" w:rsidR="00AC34EB" w:rsidRPr="00ED4019" w:rsidRDefault="00AC34EB">
      <w:pPr>
        <w:jc w:val="both"/>
        <w:rPr>
          <w:rFonts w:ascii="Times New Roman" w:hAnsi="Times New Roman"/>
          <w:lang w:eastAsia="ko-KR"/>
        </w:rPr>
        <w:pPrChange w:id="792" w:author="제이펍 출판사" w:date="2021-03-14T15:57:00Z">
          <w:pPr/>
        </w:pPrChange>
      </w:pPr>
    </w:p>
    <w:p w14:paraId="38F46E4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9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시계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형태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보이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않음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head</w:t>
      </w:r>
      <w:r w:rsidRPr="00ED4019">
        <w:rPr>
          <w:rStyle w:val="NormalTok"/>
          <w:rFonts w:ascii="Times New Roman" w:hAnsi="Times New Roman"/>
          <w:lang w:eastAsia="ko-KR"/>
        </w:rPr>
        <w:t xml:space="preserve">(ts) </w:t>
      </w:r>
    </w:p>
    <w:p w14:paraId="1436520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9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[1] 1 2 3 4 5 6</w:t>
      </w:r>
    </w:p>
    <w:p w14:paraId="02F5F35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9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시계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형태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보임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head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FunctionTok"/>
          <w:rFonts w:ascii="Times New Roman" w:hAnsi="Times New Roman"/>
          <w:lang w:eastAsia="ko-KR"/>
        </w:rPr>
        <w:t>as.xts</w:t>
      </w:r>
      <w:r w:rsidRPr="00ED4019">
        <w:rPr>
          <w:rStyle w:val="NormalTok"/>
          <w:rFonts w:ascii="Times New Roman" w:hAnsi="Times New Roman"/>
          <w:lang w:eastAsia="ko-KR"/>
        </w:rPr>
        <w:t xml:space="preserve">(ts))  </w:t>
      </w:r>
    </w:p>
    <w:p w14:paraId="30863DA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79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        </w:t>
      </w:r>
      <w:r w:rsidRPr="00ED4019">
        <w:rPr>
          <w:rStyle w:val="VerbatimChar"/>
          <w:rFonts w:ascii="Times New Roman" w:hAnsi="Times New Roman"/>
        </w:rPr>
        <w:t>[</w:t>
      </w:r>
      <w:proofErr w:type="gramStart"/>
      <w:r w:rsidRPr="00ED4019">
        <w:rPr>
          <w:rStyle w:val="VerbatimChar"/>
          <w:rFonts w:ascii="Times New Roman" w:hAnsi="Times New Roman"/>
        </w:rPr>
        <w:t>,1</w:t>
      </w:r>
      <w:proofErr w:type="gramEnd"/>
      <w:r w:rsidRPr="00ED4019">
        <w:rPr>
          <w:rStyle w:val="VerbatimChar"/>
          <w:rFonts w:ascii="Times New Roman" w:hAnsi="Times New Roman"/>
        </w:rPr>
        <w:t>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2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3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59 Q4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1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2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60 Q3    6</w:t>
      </w:r>
    </w:p>
    <w:p w14:paraId="28F82E13" w14:textId="547AAEE4" w:rsidR="00FD7B2A" w:rsidRDefault="00650713">
      <w:pPr>
        <w:pStyle w:val="2"/>
        <w:numPr>
          <w:ilvl w:val="0"/>
          <w:numId w:val="0"/>
        </w:numPr>
        <w:ind w:left="760"/>
        <w:jc w:val="both"/>
        <w:pPrChange w:id="797" w:author="제이펍 출판사" w:date="2021-03-14T18:53:00Z">
          <w:pPr>
            <w:pStyle w:val="2"/>
          </w:pPr>
        </w:pPrChange>
      </w:pPr>
      <w:bookmarkStart w:id="798" w:name="tsibble"/>
      <w:bookmarkEnd w:id="719"/>
      <w:ins w:id="799" w:author="제이펍 출판사" w:date="2021-03-14T18:53:00Z">
        <w:r>
          <w:t xml:space="preserve">2.2.3 </w:t>
        </w:r>
      </w:ins>
      <w:proofErr w:type="gramStart"/>
      <w:r w:rsidR="00FD7B2A">
        <w:t>tsibble</w:t>
      </w:r>
      <w:proofErr w:type="gramEnd"/>
    </w:p>
    <w:p w14:paraId="540C69CA" w14:textId="7B4E6D5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80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최근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verse</w:t>
      </w:r>
      <w:del w:id="801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를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802" w:author="제이펍 출판사" w:date="2021-03-14T18:28:00Z">
        <w:r w:rsidR="002A2B40">
          <w:rPr>
            <w:rFonts w:ascii="Times New Roman" w:hAnsi="Times New Roman"/>
            <w:lang w:eastAsia="ko-KR"/>
          </w:rPr>
          <w:t>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del w:id="803" w:author="제이펍 출판사" w:date="2021-03-14T20:14:00Z">
        <w:r w:rsidRPr="00ED4019" w:rsidDel="00AC34EB">
          <w:rPr>
            <w:rFonts w:ascii="Times New Roman" w:hAnsi="Times New Roman"/>
            <w:lang w:eastAsia="ko-KR"/>
          </w:rPr>
          <w:delText>하기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ins w:id="804" w:author="제이펍 출판사" w:date="2021-03-14T20:15:00Z">
        <w:r w:rsidR="00AC34EB">
          <w:rPr>
            <w:rFonts w:ascii="Times New Roman" w:hAnsi="Times New Roman" w:hint="eastAsia"/>
            <w:lang w:eastAsia="ko-KR"/>
          </w:rPr>
          <w:t>수도</w:t>
        </w:r>
        <w:r w:rsidR="00AC34EB">
          <w:rPr>
            <w:rFonts w:ascii="Times New Roman" w:hAnsi="Times New Roman" w:hint="eastAsia"/>
            <w:lang w:eastAsia="ko-KR"/>
          </w:rPr>
          <w:t xml:space="preserve"> </w:t>
        </w:r>
        <w:r w:rsidR="00AC34EB">
          <w:rPr>
            <w:rFonts w:ascii="Times New Roman" w:hAnsi="Times New Roman" w:hint="eastAsia"/>
            <w:lang w:eastAsia="ko-KR"/>
          </w:rPr>
          <w:t>있는데</w:t>
        </w:r>
        <w:r w:rsidR="00AC34EB">
          <w:rPr>
            <w:rFonts w:ascii="Times New Roman" w:hAnsi="Times New Roman" w:hint="eastAsia"/>
            <w:lang w:eastAsia="ko-KR"/>
          </w:rPr>
          <w:t>,</w:t>
        </w:r>
      </w:ins>
      <w:ins w:id="805" w:author="제이펍 출판사" w:date="2021-03-14T20:16:00Z">
        <w:r w:rsidR="00AC34EB">
          <w:rPr>
            <w:rFonts w:ascii="Times New Roman" w:hAnsi="Times New Roman"/>
            <w:lang w:eastAsia="ko-KR"/>
          </w:rPr>
          <w:t xml:space="preserve"> </w:t>
        </w:r>
        <w:r w:rsidR="00AC34EB">
          <w:rPr>
            <w:rFonts w:ascii="Times New Roman" w:hAnsi="Times New Roman" w:hint="eastAsia"/>
            <w:lang w:eastAsia="ko-KR"/>
          </w:rPr>
          <w:t>바로</w:t>
        </w:r>
      </w:ins>
      <w:ins w:id="806" w:author="제이펍 출판사" w:date="2021-03-14T20:15:00Z">
        <w:r w:rsidR="00AC34EB">
          <w:rPr>
            <w:rFonts w:ascii="Times New Roman" w:hAnsi="Times New Roman"/>
            <w:lang w:eastAsia="ko-KR"/>
          </w:rPr>
          <w:t xml:space="preserve"> </w:t>
        </w:r>
      </w:ins>
      <w:del w:id="807" w:author="제이펍 출판사" w:date="2021-03-14T20:15:00Z">
        <w:r w:rsidRPr="00ED4019" w:rsidDel="00AC34EB">
          <w:rPr>
            <w:rFonts w:ascii="Times New Roman" w:hAnsi="Times New Roman"/>
            <w:lang w:eastAsia="ko-KR"/>
          </w:rPr>
          <w:delText>수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있도록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해주는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방법으로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제공되는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것이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VerbatimChar"/>
          <w:rFonts w:ascii="Times New Roman" w:hAnsi="Times New Roman"/>
          <w:lang w:eastAsia="ko-KR"/>
        </w:rPr>
        <w:t>tidyver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밀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ins w:id="808" w:author="제이펍 출판사" w:date="2021-03-14T20:16:00Z">
        <w:r w:rsidR="00AC34EB">
          <w:rPr>
            <w:rFonts w:ascii="Times New Roman" w:hAnsi="Times New Roman" w:hint="eastAsia"/>
            <w:lang w:eastAsia="ko-KR"/>
          </w:rPr>
          <w:t>하면</w:t>
        </w:r>
        <w:r w:rsidR="00AC34EB">
          <w:rPr>
            <w:rFonts w:ascii="Times New Roman" w:hAnsi="Times New Roman" w:hint="eastAsia"/>
            <w:lang w:eastAsia="ko-KR"/>
          </w:rPr>
          <w:t xml:space="preserve"> </w:t>
        </w:r>
        <w:r w:rsidR="00AC34EB">
          <w:rPr>
            <w:rFonts w:ascii="Times New Roman" w:hAnsi="Times New Roman" w:hint="eastAsia"/>
            <w:lang w:eastAsia="ko-KR"/>
          </w:rPr>
          <w:t>된다</w:t>
        </w:r>
        <w:r w:rsidR="00AC34EB">
          <w:rPr>
            <w:rFonts w:ascii="Times New Roman" w:hAnsi="Times New Roman" w:hint="eastAsia"/>
            <w:lang w:eastAsia="ko-KR"/>
          </w:rPr>
          <w:t>.</w:t>
        </w:r>
      </w:ins>
      <w:del w:id="809" w:author="제이펍 출판사" w:date="2021-03-14T20:15:00Z">
        <w:r w:rsidRPr="00ED4019" w:rsidDel="00AC34EB">
          <w:rPr>
            <w:rFonts w:ascii="Times New Roman" w:hAnsi="Times New Roman"/>
            <w:lang w:eastAsia="ko-KR"/>
          </w:rPr>
          <w:delText>하는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것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</w:p>
    <w:p w14:paraId="7B4350E2" w14:textId="61623BA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810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dyver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verse</w:t>
      </w:r>
      <w:r w:rsidRPr="00ED4019">
        <w:rPr>
          <w:rFonts w:ascii="Times New Roman" w:hAnsi="Times New Roman"/>
          <w:lang w:eastAsia="ko-KR"/>
        </w:rPr>
        <w:t>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지만</w:t>
      </w:r>
      <w:ins w:id="811" w:author="제이펍 출판사" w:date="2021-03-14T20:16:00Z">
        <w:r w:rsidR="00AC34E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east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최근에</w:t>
      </w:r>
      <w:r w:rsidRPr="00ED4019">
        <w:rPr>
          <w:rFonts w:ascii="Times New Roman" w:hAnsi="Times New Roman"/>
          <w:lang w:eastAsia="ko-KR"/>
        </w:rPr>
        <w:t xml:space="preserve"> </w:t>
      </w:r>
      <w:del w:id="812" w:author="제이펍 출판사" w:date="2021-03-14T20:16:00Z">
        <w:r w:rsidRPr="00ED4019" w:rsidDel="00AC34EB">
          <w:rPr>
            <w:rFonts w:ascii="Times New Roman" w:hAnsi="Times New Roman"/>
            <w:lang w:eastAsia="ko-KR"/>
          </w:rPr>
          <w:delText>페이스</w:delText>
        </w:r>
        <w:r w:rsidRPr="00ED4019" w:rsidDel="00AC34EB">
          <w:rPr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Fonts w:ascii="Times New Roman" w:hAnsi="Times New Roman"/>
            <w:lang w:eastAsia="ko-KR"/>
          </w:rPr>
          <w:delText>북</w:delText>
        </w:r>
      </w:del>
      <w:ins w:id="813" w:author="제이펍 출판사" w:date="2021-03-14T20:16:00Z">
        <w:r w:rsidR="00AC34EB">
          <w:rPr>
            <w:rFonts w:ascii="Times New Roman" w:hAnsi="Times New Roman"/>
            <w:lang w:eastAsia="ko-KR"/>
          </w:rPr>
          <w:t>페이스북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.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del w:id="814" w:author="제이펍 출판사" w:date="2021-03-14T20:16:00Z">
        <w:r w:rsidRPr="00ED4019" w:rsidDel="00766301">
          <w:rPr>
            <w:rFonts w:ascii="Times New Roman" w:hAnsi="Times New Roman" w:hint="eastAsia"/>
            <w:lang w:eastAsia="ko-KR"/>
          </w:rPr>
          <w:delText>이</w:delText>
        </w:r>
      </w:del>
      <w:ins w:id="815" w:author="제이펍 출판사" w:date="2021-03-14T20:16:00Z">
        <w:r w:rsidR="00766301">
          <w:rPr>
            <w:rFonts w:ascii="Times New Roman" w:hAnsi="Times New Roman" w:hint="eastAsia"/>
            <w:lang w:eastAsia="ko-KR"/>
          </w:rPr>
          <w:t>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6"/>
      </w:r>
    </w:p>
    <w:p w14:paraId="6082DA85" w14:textId="6C28F79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81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del w:id="817" w:author="제이펍 출판사" w:date="2021-03-14T20:17:00Z">
        <w:r w:rsidRPr="00ED4019" w:rsidDel="00766301">
          <w:rPr>
            <w:rFonts w:ascii="Times New Roman" w:hAnsi="Times New Roman" w:hint="eastAsia"/>
            <w:lang w:eastAsia="ko-KR"/>
          </w:rPr>
          <w:delText>써</w:delText>
        </w:r>
      </w:del>
      <w:ins w:id="818" w:author="제이펍 출판사" w:date="2021-03-14T20:17:00Z">
        <w:r w:rsidR="00766301">
          <w:rPr>
            <w:rFonts w:ascii="Times New Roman" w:hAnsi="Times New Roman" w:hint="eastAsia"/>
            <w:lang w:eastAsia="ko-KR"/>
          </w:rPr>
          <w:t>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commentRangeStart w:id="819"/>
      <w:commentRangeStart w:id="820"/>
      <w:r w:rsidRPr="00ED4019">
        <w:rPr>
          <w:rStyle w:val="VerbatimChar"/>
          <w:rFonts w:ascii="Times New Roman" w:hAnsi="Times New Roman"/>
          <w:lang w:eastAsia="ko-KR"/>
        </w:rPr>
        <w:t>tidy</w:t>
      </w:r>
      <w:commentRangeEnd w:id="819"/>
      <w:r w:rsidR="00FB210D">
        <w:rPr>
          <w:rStyle w:val="af3"/>
        </w:rPr>
        <w:commentReference w:id="819"/>
      </w:r>
      <w:commentRangeEnd w:id="820"/>
      <w:r w:rsidR="00F93F70">
        <w:rPr>
          <w:rStyle w:val="af3"/>
        </w:rPr>
        <w:commentReference w:id="820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칙</w:t>
      </w:r>
      <w:r w:rsidRPr="00ED4019">
        <w:rPr>
          <w:rStyle w:val="a7"/>
          <w:rFonts w:ascii="Times New Roman" w:hAnsi="Times New Roman"/>
        </w:rPr>
        <w:footnoteReference w:id="7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도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</w:t>
      </w:r>
      <w:del w:id="823" w:author="제이펍 출판사" w:date="2021-03-14T20:07:00Z">
        <w:r w:rsidRPr="00ED4019" w:rsidDel="00AC34EB">
          <w:rPr>
            <w:rFonts w:ascii="Times New Roman" w:hAnsi="Times New Roman"/>
            <w:lang w:eastAsia="ko-KR"/>
          </w:rPr>
          <w:delText>체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  <w:ins w:id="824" w:author="제이펍 출판사" w:date="2021-03-14T20:07:00Z">
        <w:r w:rsidR="00AC34EB">
          <w:rPr>
            <w:rFonts w:ascii="Times New Roman" w:hAnsi="Times New Roman"/>
            <w:lang w:eastAsia="ko-KR"/>
          </w:rPr>
          <w:t>체다</w:t>
        </w:r>
        <w:r w:rsidR="00AC34EB">
          <w:rPr>
            <w:rFonts w:ascii="Times New Roman" w:hAnsi="Times New Roman"/>
            <w:lang w:eastAsia="ko-KR"/>
          </w:rPr>
          <w:t>.</w:t>
        </w:r>
      </w:ins>
    </w:p>
    <w:p w14:paraId="17061A3A" w14:textId="5595B5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825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찰치</w:t>
      </w:r>
      <w:r w:rsidRPr="00ED4019">
        <w:rPr>
          <w:rFonts w:ascii="Times New Roman" w:hAnsi="Times New Roman"/>
          <w:lang w:eastAsia="ko-KR"/>
        </w:rPr>
        <w:t>(observation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유</w:t>
      </w:r>
      <w:r w:rsidRPr="00ED4019">
        <w:rPr>
          <w:rFonts w:ascii="Times New Roman" w:hAnsi="Times New Roman" w:hint="eastAsia"/>
          <w:lang w:eastAsia="ko-KR"/>
        </w:rPr>
        <w:t>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식별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del w:id="826" w:author="제이펍 출판사" w:date="2021-03-14T20:19:00Z">
        <w:r w:rsidRPr="00ED4019" w:rsidDel="00766301">
          <w:rPr>
            <w:rFonts w:ascii="Times New Roman" w:hAnsi="Times New Roman" w:hint="eastAsia"/>
            <w:lang w:eastAsia="ko-KR"/>
          </w:rPr>
          <w:delText>컬럼</w:delText>
        </w:r>
      </w:del>
      <w:ins w:id="827" w:author="제이펍 출판사" w:date="2021-03-14T20:19:00Z">
        <w:r w:rsidR="00766301">
          <w:rPr>
            <w:rFonts w:ascii="Times New Roman" w:hAnsi="Times New Roman" w:hint="eastAsia"/>
            <w:lang w:eastAsia="ko-KR"/>
          </w:rPr>
          <w:t>칼럼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혹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828" w:author="제이펍 출판사" w:date="2021-03-14T20:19:00Z">
        <w:r w:rsidRPr="00ED4019" w:rsidDel="00766301">
          <w:rPr>
            <w:rFonts w:ascii="Times New Roman" w:hAnsi="Times New Roman" w:hint="eastAsia"/>
            <w:lang w:eastAsia="ko-KR"/>
          </w:rPr>
          <w:delText>컬럼</w:delText>
        </w:r>
      </w:del>
      <w:ins w:id="829" w:author="제이펍 출판사" w:date="2021-03-14T20:19:00Z">
        <w:r w:rsidR="00766301">
          <w:rPr>
            <w:rFonts w:ascii="Times New Roman" w:hAnsi="Times New Roman" w:hint="eastAsia"/>
            <w:lang w:eastAsia="ko-KR"/>
          </w:rPr>
          <w:t>칼럼</w:t>
        </w:r>
      </w:ins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집합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key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index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del w:id="830" w:author="제이펍 출판사" w:date="2021-03-14T20:17:00Z">
        <w:r w:rsidRPr="00ED4019" w:rsidDel="00766301">
          <w:rPr>
            <w:rFonts w:ascii="Times New Roman" w:hAnsi="Times New Roman"/>
            <w:lang w:eastAsia="ko-KR"/>
          </w:rPr>
          <w:delText xml:space="preserve">. </w:delText>
        </w:r>
        <w:r w:rsidRPr="00ED4019" w:rsidDel="00766301">
          <w:rPr>
            <w:rFonts w:ascii="Times New Roman" w:hAnsi="Times New Roman"/>
            <w:lang w:eastAsia="ko-KR"/>
          </w:rPr>
          <w:delText>즉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ins w:id="831" w:author="제이펍 출판사" w:date="2021-03-14T20:17:00Z">
        <w:r w:rsidR="00766301">
          <w:rPr>
            <w:rFonts w:ascii="Times New Roman" w:hAnsi="Times New Roman"/>
            <w:lang w:eastAsia="ko-KR"/>
          </w:rPr>
          <w:t xml:space="preserve">. </w:t>
        </w:r>
        <w:r w:rsidR="00766301">
          <w:rPr>
            <w:rFonts w:ascii="Times New Roman" w:hAnsi="Times New Roman"/>
            <w:lang w:eastAsia="ko-KR"/>
          </w:rPr>
          <w:t>즉</w:t>
        </w:r>
        <w:r w:rsidR="00766301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Style w:val="VerbatimChar"/>
          <w:rFonts w:ascii="Times New Roman" w:hAnsi="Times New Roman"/>
          <w:lang w:eastAsia="ko-KR"/>
        </w:rPr>
        <w:t>t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key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찰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식별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key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관찰치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고유하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식별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관찰치들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>(index)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분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del w:id="832" w:author="제이펍 출판사" w:date="2021-03-14T20:17:00Z">
        <w:r w:rsidRPr="00ED4019" w:rsidDel="00766301">
          <w:rPr>
            <w:rFonts w:ascii="Times New Roman" w:hAnsi="Times New Roman" w:hint="eastAsia"/>
            <w:lang w:eastAsia="ko-KR"/>
          </w:rPr>
          <w:delText>.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 </w:delText>
        </w:r>
      </w:del>
      <w:ins w:id="833" w:author="제이펍 출판사" w:date="2021-03-14T20:17:00Z">
        <w:r w:rsidR="00766301">
          <w:rPr>
            <w:rFonts w:ascii="Times New Roman" w:hAnsi="Times New Roman" w:hint="eastAsia"/>
            <w:lang w:eastAsia="ko-KR"/>
          </w:rPr>
          <w:t xml:space="preserve">. </w:t>
        </w:r>
      </w:ins>
      <w:r w:rsidRPr="00ED4019">
        <w:rPr>
          <w:rFonts w:ascii="Times New Roman" w:hAnsi="Times New Roman" w:hint="eastAsia"/>
          <w:lang w:eastAsia="ko-KR"/>
        </w:rPr>
        <w:t>따라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key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index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유한</w:t>
      </w:r>
      <w:r w:rsidRPr="00ED4019">
        <w:rPr>
          <w:rFonts w:ascii="Times New Roman" w:hAnsi="Times New Roman"/>
          <w:lang w:eastAsia="ko-KR"/>
        </w:rPr>
        <w:t xml:space="preserve">(unique) </w:t>
      </w:r>
      <w:r w:rsidRPr="00ED4019">
        <w:rPr>
          <w:rFonts w:ascii="Times New Roman" w:hAnsi="Times New Roman"/>
          <w:lang w:eastAsia="ko-KR"/>
        </w:rPr>
        <w:t>관찰치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고유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식별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8"/>
      </w:r>
    </w:p>
    <w:p w14:paraId="6028EADA" w14:textId="689CE98E" w:rsidR="00FD7B2A" w:rsidRDefault="00FD7B2A" w:rsidP="00BF7861">
      <w:pPr>
        <w:pStyle w:val="a0"/>
        <w:jc w:val="both"/>
        <w:rPr>
          <w:ins w:id="836" w:author="제이펍 출판사" w:date="2021-03-14T20:19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치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딩해</w:t>
      </w:r>
      <w:del w:id="837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838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stall.packag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고</w:t>
      </w:r>
      <w:ins w:id="839" w:author="제이펍 출판사" w:date="2021-03-14T20:18:00Z">
        <w:r w:rsidR="0076630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딩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ibrary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66B8E3A5" w14:textId="77777777" w:rsidR="00766301" w:rsidRPr="00ED4019" w:rsidRDefault="00766301">
      <w:pPr>
        <w:pStyle w:val="a0"/>
        <w:jc w:val="both"/>
        <w:rPr>
          <w:rFonts w:ascii="Times New Roman" w:hAnsi="Times New Roman"/>
          <w:lang w:eastAsia="ko-KR"/>
        </w:rPr>
        <w:pPrChange w:id="840" w:author="제이펍 출판사" w:date="2021-03-14T15:57:00Z">
          <w:pPr>
            <w:pStyle w:val="a0"/>
          </w:pPr>
        </w:pPrChange>
      </w:pPr>
    </w:p>
    <w:p w14:paraId="1CC6877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84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ControlFlowTok"/>
          <w:rFonts w:ascii="Times New Roman" w:hAnsi="Times New Roman"/>
        </w:rPr>
        <w:t>i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pecialCharTok"/>
          <w:rFonts w:ascii="Times New Roman" w:hAnsi="Times New Roman"/>
        </w:rPr>
        <w:t>!</w:t>
      </w:r>
      <w:r w:rsidRPr="00ED4019">
        <w:rPr>
          <w:rStyle w:val="FunctionTok"/>
          <w:rFonts w:ascii="Times New Roman" w:hAnsi="Times New Roman"/>
        </w:rPr>
        <w:t>require</w:t>
      </w:r>
      <w:r w:rsidRPr="00ED4019">
        <w:rPr>
          <w:rStyle w:val="NormalTok"/>
          <w:rFonts w:ascii="Times New Roman" w:hAnsi="Times New Roman"/>
        </w:rPr>
        <w:t>(tsibble)) {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install.packag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sibble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tsibbl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}</w:t>
      </w:r>
    </w:p>
    <w:p w14:paraId="2A2C4299" w14:textId="77777777" w:rsidR="00766301" w:rsidRDefault="00766301" w:rsidP="00BF7861">
      <w:pPr>
        <w:jc w:val="both"/>
        <w:rPr>
          <w:ins w:id="842" w:author="제이펍 출판사" w:date="2021-03-14T20:19:00Z"/>
          <w:rStyle w:val="VerbatimChar"/>
          <w:rFonts w:ascii="Times New Roman" w:hAnsi="Times New Roman"/>
          <w:lang w:eastAsia="ko-KR"/>
        </w:rPr>
      </w:pPr>
    </w:p>
    <w:p w14:paraId="0748752B" w14:textId="16ACF79B" w:rsidR="00FD7B2A" w:rsidRDefault="00FD7B2A" w:rsidP="00BF7861">
      <w:pPr>
        <w:jc w:val="both"/>
        <w:rPr>
          <w:ins w:id="843" w:author="제이펍 출판사" w:date="2021-03-14T20:20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del w:id="844" w:author="제이펍 출판사" w:date="2021-03-14T20:20:00Z">
        <w:r w:rsidRPr="00ED4019" w:rsidDel="00766301">
          <w:rPr>
            <w:rFonts w:ascii="Times New Roman" w:hAnsi="Times New Roman"/>
            <w:lang w:eastAsia="ko-KR"/>
          </w:rPr>
          <w:delText>로딩</w:delText>
        </w:r>
        <w:r w:rsidRPr="00ED4019" w:rsidDel="00766301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766301">
          <w:rPr>
            <w:rFonts w:ascii="Times New Roman" w:hAnsi="Times New Roman"/>
            <w:lang w:eastAsia="ko-KR"/>
          </w:rPr>
          <w:delText>한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ins w:id="845" w:author="제이펍 출판사" w:date="2021-03-14T20:20:00Z">
        <w:r w:rsidR="00766301">
          <w:rPr>
            <w:rFonts w:ascii="Times New Roman" w:hAnsi="Times New Roman"/>
            <w:lang w:eastAsia="ko-KR"/>
          </w:rPr>
          <w:t>로딩한</w:t>
        </w:r>
        <w:r w:rsidR="00766301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()</w:t>
      </w:r>
      <w:del w:id="846" w:author="제이펍 출판사" w:date="2021-03-14T18:28:00Z">
        <w:r w:rsidRPr="00ED4019" w:rsidDel="002A2B40">
          <w:rPr>
            <w:rStyle w:val="VerbatimChar"/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을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847" w:author="제이펍 출판사" w:date="2021-03-14T18:28:00Z">
        <w:r w:rsidR="002A2B40">
          <w:rPr>
            <w:rStyle w:val="VerbatimChar"/>
            <w:rFonts w:ascii="Times New Roman" w:hAnsi="Times New Roman"/>
            <w:lang w:eastAsia="ko-KR"/>
          </w:rPr>
          <w:t>을</w:t>
        </w:r>
        <w:r w:rsidR="002A2B40">
          <w:rPr>
            <w:rStyle w:val="VerbatimChar"/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tsibbl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p w14:paraId="04A3B0F5" w14:textId="16C84A99" w:rsidR="00766301" w:rsidRDefault="00766301" w:rsidP="00BF7861">
      <w:pPr>
        <w:jc w:val="both"/>
        <w:rPr>
          <w:ins w:id="848" w:author="제이펍 출판사" w:date="2021-03-14T20:21:00Z"/>
          <w:rFonts w:ascii="Times New Roman" w:hAnsi="Times New Roman"/>
          <w:lang w:eastAsia="ko-KR"/>
        </w:rPr>
      </w:pPr>
    </w:p>
    <w:p w14:paraId="1CE28DC6" w14:textId="3A65B5A1" w:rsidR="00766301" w:rsidRPr="00ED4019" w:rsidRDefault="00766301">
      <w:pPr>
        <w:jc w:val="both"/>
        <w:rPr>
          <w:rFonts w:ascii="Times New Roman" w:hAnsi="Times New Roman"/>
          <w:lang w:eastAsia="ko-KR"/>
        </w:rPr>
        <w:pPrChange w:id="849" w:author="제이펍 출판사" w:date="2021-03-14T15:57:00Z">
          <w:pPr/>
        </w:pPrChange>
      </w:pPr>
      <w:commentRangeStart w:id="850"/>
      <w:commentRangeStart w:id="851"/>
      <w:ins w:id="852" w:author="제이펍 출판사" w:date="2021-03-14T20:21:00Z">
        <w:r>
          <w:rPr>
            <w:rFonts w:ascii="Times New Roman" w:hAnsi="Times New Roman" w:hint="eastAsia"/>
            <w:lang w:eastAsia="ko-KR"/>
          </w:rPr>
          <w:t xml:space="preserve"> </w:t>
        </w:r>
        <w:commentRangeEnd w:id="850"/>
        <w:r>
          <w:rPr>
            <w:rStyle w:val="af3"/>
          </w:rPr>
          <w:commentReference w:id="850"/>
        </w:r>
      </w:ins>
      <w:commentRangeEnd w:id="851"/>
      <w:r w:rsidR="00011C53">
        <w:rPr>
          <w:rStyle w:val="af3"/>
        </w:rPr>
        <w:commentReference w:id="851"/>
      </w:r>
    </w:p>
    <w:p w14:paraId="01C3B34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85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dplyr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x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ata.fra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08-01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i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nor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x2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ep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a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AttributeTok"/>
          <w:rFonts w:ascii="Times New Roman" w:hAnsi="Times New Roman"/>
        </w:rPr>
        <w:t>key =</w:t>
      </w:r>
      <w:r w:rsidRPr="00ED4019">
        <w:rPr>
          <w:rStyle w:val="NormalTok"/>
          <w:rFonts w:ascii="Times New Roman" w:hAnsi="Times New Roman"/>
        </w:rPr>
        <w:t xml:space="preserve"> id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243"/>
        <w:gridCol w:w="436"/>
        <w:gridCol w:w="1335"/>
        <w:gridCol w:w="1426"/>
      </w:tblGrid>
      <w:tr w:rsidR="00FD7B2A" w14:paraId="7034121D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C1C7FE" w14:textId="77777777" w:rsidR="00FD7B2A" w:rsidRDefault="00FD7B2A">
            <w:pPr>
              <w:jc w:val="both"/>
              <w:rPr>
                <w:b w:val="0"/>
              </w:rPr>
              <w:pPrChange w:id="854" w:author="제이펍 출판사" w:date="2021-03-14T15:57:00Z">
                <w:pPr>
                  <w:keepNext w:val="0"/>
                </w:pPr>
              </w:pPrChange>
            </w:pPr>
            <w:commentRangeStart w:id="855"/>
            <w:commentRangeStart w:id="856"/>
            <w:r w:rsidRPr="00ED4019">
              <w:rPr>
                <w:rFonts w:ascii="Times New Roman" w:hAnsi="Times New Roman"/>
              </w:rPr>
              <w:t>date</w:t>
            </w:r>
          </w:p>
        </w:tc>
        <w:tc>
          <w:tcPr>
            <w:tcW w:w="0" w:type="auto"/>
          </w:tcPr>
          <w:p w14:paraId="64223843" w14:textId="77777777" w:rsidR="00FD7B2A" w:rsidRDefault="00FD7B2A">
            <w:pPr>
              <w:jc w:val="both"/>
              <w:rPr>
                <w:b w:val="0"/>
              </w:rPr>
              <w:pPrChange w:id="85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id</w:t>
            </w:r>
          </w:p>
        </w:tc>
        <w:tc>
          <w:tcPr>
            <w:tcW w:w="0" w:type="auto"/>
          </w:tcPr>
          <w:p w14:paraId="0FD53CC8" w14:textId="77777777" w:rsidR="00FD7B2A" w:rsidRDefault="00FD7B2A">
            <w:pPr>
              <w:jc w:val="both"/>
              <w:rPr>
                <w:b w:val="0"/>
              </w:rPr>
              <w:pPrChange w:id="85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x1</w:t>
            </w:r>
          </w:p>
        </w:tc>
        <w:tc>
          <w:tcPr>
            <w:tcW w:w="0" w:type="auto"/>
          </w:tcPr>
          <w:p w14:paraId="0289815A" w14:textId="77777777" w:rsidR="00FD7B2A" w:rsidRDefault="00FD7B2A">
            <w:pPr>
              <w:jc w:val="both"/>
              <w:rPr>
                <w:b w:val="0"/>
              </w:rPr>
              <w:pPrChange w:id="85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x2</w:t>
            </w:r>
            <w:commentRangeEnd w:id="855"/>
            <w:r w:rsidR="0084327F">
              <w:rPr>
                <w:rStyle w:val="af3"/>
                <w:b w:val="0"/>
              </w:rPr>
              <w:commentReference w:id="855"/>
            </w:r>
            <w:r w:rsidR="00011C53">
              <w:rPr>
                <w:rStyle w:val="af3"/>
                <w:b w:val="0"/>
              </w:rPr>
              <w:commentReference w:id="856"/>
            </w:r>
          </w:p>
        </w:tc>
      </w:tr>
      <w:commentRangeEnd w:id="856"/>
      <w:tr w:rsidR="00FD7B2A" w14:paraId="3953F4D5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8A7DA20" w14:textId="77777777" w:rsidR="00FD7B2A" w:rsidRDefault="00FD7B2A">
            <w:pPr>
              <w:jc w:val="both"/>
              <w:pPrChange w:id="86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1</w:t>
            </w:r>
          </w:p>
        </w:tc>
        <w:tc>
          <w:tcPr>
            <w:tcW w:w="0" w:type="auto"/>
          </w:tcPr>
          <w:p w14:paraId="7A67C447" w14:textId="77777777" w:rsidR="00FD7B2A" w:rsidRDefault="00FD7B2A">
            <w:pPr>
              <w:jc w:val="both"/>
              <w:pPrChange w:id="86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</w:tcPr>
          <w:p w14:paraId="79E1E302" w14:textId="77777777" w:rsidR="00FD7B2A" w:rsidRDefault="00FD7B2A">
            <w:pPr>
              <w:jc w:val="both"/>
              <w:pPrChange w:id="86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68231709</w:t>
            </w:r>
          </w:p>
        </w:tc>
        <w:tc>
          <w:tcPr>
            <w:tcW w:w="0" w:type="auto"/>
          </w:tcPr>
          <w:p w14:paraId="69CEB072" w14:textId="77777777" w:rsidR="00FD7B2A" w:rsidRDefault="00FD7B2A">
            <w:pPr>
              <w:jc w:val="both"/>
              <w:pPrChange w:id="86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3A2EA53C" w14:textId="77777777" w:rsidTr="00BF7861">
        <w:trPr>
          <w:jc w:val="center"/>
        </w:trPr>
        <w:tc>
          <w:tcPr>
            <w:tcW w:w="0" w:type="auto"/>
          </w:tcPr>
          <w:p w14:paraId="64E46D0A" w14:textId="77777777" w:rsidR="00FD7B2A" w:rsidRDefault="00FD7B2A">
            <w:pPr>
              <w:jc w:val="both"/>
              <w:pPrChange w:id="86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2</w:t>
            </w:r>
          </w:p>
        </w:tc>
        <w:tc>
          <w:tcPr>
            <w:tcW w:w="0" w:type="auto"/>
          </w:tcPr>
          <w:p w14:paraId="2A37F46C" w14:textId="77777777" w:rsidR="00FD7B2A" w:rsidRDefault="00FD7B2A">
            <w:pPr>
              <w:jc w:val="both"/>
              <w:pPrChange w:id="86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</w:t>
            </w:r>
          </w:p>
        </w:tc>
        <w:tc>
          <w:tcPr>
            <w:tcW w:w="0" w:type="auto"/>
          </w:tcPr>
          <w:p w14:paraId="3FA89A44" w14:textId="77777777" w:rsidR="00FD7B2A" w:rsidRDefault="00FD7B2A">
            <w:pPr>
              <w:jc w:val="both"/>
              <w:pPrChange w:id="86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63976279</w:t>
            </w:r>
          </w:p>
        </w:tc>
        <w:tc>
          <w:tcPr>
            <w:tcW w:w="0" w:type="auto"/>
          </w:tcPr>
          <w:p w14:paraId="42330409" w14:textId="77777777" w:rsidR="00FD7B2A" w:rsidRDefault="00FD7B2A">
            <w:pPr>
              <w:jc w:val="both"/>
              <w:pPrChange w:id="86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1C539123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A85D214" w14:textId="77777777" w:rsidR="00FD7B2A" w:rsidRDefault="00FD7B2A">
            <w:pPr>
              <w:jc w:val="both"/>
              <w:pPrChange w:id="86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3</w:t>
            </w:r>
          </w:p>
        </w:tc>
        <w:tc>
          <w:tcPr>
            <w:tcW w:w="0" w:type="auto"/>
          </w:tcPr>
          <w:p w14:paraId="6AD91697" w14:textId="77777777" w:rsidR="00FD7B2A" w:rsidRDefault="00FD7B2A">
            <w:pPr>
              <w:jc w:val="both"/>
              <w:pPrChange w:id="86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</w:tcPr>
          <w:p w14:paraId="25448A14" w14:textId="77777777" w:rsidR="00FD7B2A" w:rsidRDefault="00FD7B2A">
            <w:pPr>
              <w:jc w:val="both"/>
              <w:pPrChange w:id="87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.09829689</w:t>
            </w:r>
          </w:p>
        </w:tc>
        <w:tc>
          <w:tcPr>
            <w:tcW w:w="0" w:type="auto"/>
          </w:tcPr>
          <w:p w14:paraId="5171F868" w14:textId="77777777" w:rsidR="00FD7B2A" w:rsidRDefault="00FD7B2A">
            <w:pPr>
              <w:jc w:val="both"/>
              <w:pPrChange w:id="87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66167852" w14:textId="77777777" w:rsidTr="00BF7861">
        <w:trPr>
          <w:jc w:val="center"/>
        </w:trPr>
        <w:tc>
          <w:tcPr>
            <w:tcW w:w="0" w:type="auto"/>
          </w:tcPr>
          <w:p w14:paraId="4CF3C002" w14:textId="77777777" w:rsidR="00FD7B2A" w:rsidRDefault="00FD7B2A">
            <w:pPr>
              <w:jc w:val="both"/>
              <w:pPrChange w:id="87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4</w:t>
            </w:r>
          </w:p>
        </w:tc>
        <w:tc>
          <w:tcPr>
            <w:tcW w:w="0" w:type="auto"/>
          </w:tcPr>
          <w:p w14:paraId="3E19F3D4" w14:textId="77777777" w:rsidR="00FD7B2A" w:rsidRDefault="00FD7B2A">
            <w:pPr>
              <w:jc w:val="both"/>
              <w:pPrChange w:id="87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</w:t>
            </w:r>
          </w:p>
        </w:tc>
        <w:tc>
          <w:tcPr>
            <w:tcW w:w="0" w:type="auto"/>
          </w:tcPr>
          <w:p w14:paraId="04ABE376" w14:textId="77777777" w:rsidR="00FD7B2A" w:rsidRDefault="00FD7B2A">
            <w:pPr>
              <w:jc w:val="both"/>
              <w:pPrChange w:id="87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70308962</w:t>
            </w:r>
          </w:p>
        </w:tc>
        <w:tc>
          <w:tcPr>
            <w:tcW w:w="0" w:type="auto"/>
          </w:tcPr>
          <w:p w14:paraId="5141D85E" w14:textId="77777777" w:rsidR="00FD7B2A" w:rsidRDefault="00FD7B2A">
            <w:pPr>
              <w:jc w:val="both"/>
              <w:pPrChange w:id="87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6688BF92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712CA65" w14:textId="77777777" w:rsidR="00FD7B2A" w:rsidRDefault="00FD7B2A">
            <w:pPr>
              <w:jc w:val="both"/>
              <w:pPrChange w:id="87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5</w:t>
            </w:r>
          </w:p>
        </w:tc>
        <w:tc>
          <w:tcPr>
            <w:tcW w:w="0" w:type="auto"/>
          </w:tcPr>
          <w:p w14:paraId="76EB27AE" w14:textId="77777777" w:rsidR="00FD7B2A" w:rsidRDefault="00FD7B2A">
            <w:pPr>
              <w:jc w:val="both"/>
              <w:pPrChange w:id="87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</w:t>
            </w:r>
          </w:p>
        </w:tc>
        <w:tc>
          <w:tcPr>
            <w:tcW w:w="0" w:type="auto"/>
          </w:tcPr>
          <w:p w14:paraId="365E37BF" w14:textId="77777777" w:rsidR="00FD7B2A" w:rsidRDefault="00FD7B2A">
            <w:pPr>
              <w:jc w:val="both"/>
              <w:pPrChange w:id="87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2.41780887</w:t>
            </w:r>
          </w:p>
        </w:tc>
        <w:tc>
          <w:tcPr>
            <w:tcW w:w="0" w:type="auto"/>
          </w:tcPr>
          <w:p w14:paraId="578D65D7" w14:textId="77777777" w:rsidR="00FD7B2A" w:rsidRDefault="00FD7B2A">
            <w:pPr>
              <w:jc w:val="both"/>
              <w:pPrChange w:id="87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71A46440" w14:textId="77777777" w:rsidTr="00BF7861">
        <w:trPr>
          <w:jc w:val="center"/>
        </w:trPr>
        <w:tc>
          <w:tcPr>
            <w:tcW w:w="0" w:type="auto"/>
          </w:tcPr>
          <w:p w14:paraId="272A3568" w14:textId="77777777" w:rsidR="00FD7B2A" w:rsidRDefault="00FD7B2A">
            <w:pPr>
              <w:jc w:val="both"/>
              <w:pPrChange w:id="88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6</w:t>
            </w:r>
          </w:p>
        </w:tc>
        <w:tc>
          <w:tcPr>
            <w:tcW w:w="0" w:type="auto"/>
          </w:tcPr>
          <w:p w14:paraId="194FA9CE" w14:textId="77777777" w:rsidR="00FD7B2A" w:rsidRDefault="00FD7B2A">
            <w:pPr>
              <w:jc w:val="both"/>
              <w:pPrChange w:id="88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</w:tcPr>
          <w:p w14:paraId="20320134" w14:textId="77777777" w:rsidR="00FD7B2A" w:rsidRDefault="00FD7B2A">
            <w:pPr>
              <w:jc w:val="both"/>
              <w:pPrChange w:id="88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19424856</w:t>
            </w:r>
          </w:p>
        </w:tc>
        <w:tc>
          <w:tcPr>
            <w:tcW w:w="0" w:type="auto"/>
          </w:tcPr>
          <w:p w14:paraId="3964F8AA" w14:textId="77777777" w:rsidR="00FD7B2A" w:rsidRDefault="00FD7B2A">
            <w:pPr>
              <w:jc w:val="both"/>
              <w:pPrChange w:id="88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15705C53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AA6EAED" w14:textId="77777777" w:rsidR="00FD7B2A" w:rsidRDefault="00FD7B2A">
            <w:pPr>
              <w:jc w:val="both"/>
              <w:pPrChange w:id="88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7</w:t>
            </w:r>
          </w:p>
        </w:tc>
        <w:tc>
          <w:tcPr>
            <w:tcW w:w="0" w:type="auto"/>
          </w:tcPr>
          <w:p w14:paraId="008F73B9" w14:textId="77777777" w:rsidR="00FD7B2A" w:rsidRDefault="00FD7B2A">
            <w:pPr>
              <w:jc w:val="both"/>
              <w:pPrChange w:id="88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14:paraId="1A5729B8" w14:textId="77777777" w:rsidR="00FD7B2A" w:rsidRDefault="00FD7B2A">
            <w:pPr>
              <w:jc w:val="both"/>
              <w:pPrChange w:id="88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22373477</w:t>
            </w:r>
          </w:p>
        </w:tc>
        <w:tc>
          <w:tcPr>
            <w:tcW w:w="0" w:type="auto"/>
          </w:tcPr>
          <w:p w14:paraId="1CE84373" w14:textId="77777777" w:rsidR="00FD7B2A" w:rsidRDefault="00FD7B2A">
            <w:pPr>
              <w:jc w:val="both"/>
              <w:pPrChange w:id="88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34B6B32A" w14:textId="77777777" w:rsidTr="00BF7861">
        <w:trPr>
          <w:jc w:val="center"/>
        </w:trPr>
        <w:tc>
          <w:tcPr>
            <w:tcW w:w="0" w:type="auto"/>
          </w:tcPr>
          <w:p w14:paraId="12928734" w14:textId="77777777" w:rsidR="00FD7B2A" w:rsidRDefault="00FD7B2A">
            <w:pPr>
              <w:jc w:val="both"/>
              <w:pPrChange w:id="88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8</w:t>
            </w:r>
          </w:p>
        </w:tc>
        <w:tc>
          <w:tcPr>
            <w:tcW w:w="0" w:type="auto"/>
          </w:tcPr>
          <w:p w14:paraId="1A5983B6" w14:textId="77777777" w:rsidR="00FD7B2A" w:rsidRDefault="00FD7B2A">
            <w:pPr>
              <w:jc w:val="both"/>
              <w:pPrChange w:id="88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</w:t>
            </w:r>
          </w:p>
        </w:tc>
        <w:tc>
          <w:tcPr>
            <w:tcW w:w="0" w:type="auto"/>
          </w:tcPr>
          <w:p w14:paraId="771EA695" w14:textId="77777777" w:rsidR="00FD7B2A" w:rsidRDefault="00FD7B2A">
            <w:pPr>
              <w:jc w:val="both"/>
              <w:pPrChange w:id="89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49181182</w:t>
            </w:r>
          </w:p>
        </w:tc>
        <w:tc>
          <w:tcPr>
            <w:tcW w:w="0" w:type="auto"/>
          </w:tcPr>
          <w:p w14:paraId="6DE992EE" w14:textId="77777777" w:rsidR="00FD7B2A" w:rsidRDefault="00FD7B2A">
            <w:pPr>
              <w:jc w:val="both"/>
              <w:pPrChange w:id="89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2B5DABA1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0043217" w14:textId="77777777" w:rsidR="00FD7B2A" w:rsidRDefault="00FD7B2A">
            <w:pPr>
              <w:jc w:val="both"/>
              <w:pPrChange w:id="89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9</w:t>
            </w:r>
          </w:p>
        </w:tc>
        <w:tc>
          <w:tcPr>
            <w:tcW w:w="0" w:type="auto"/>
          </w:tcPr>
          <w:p w14:paraId="1C028269" w14:textId="77777777" w:rsidR="00FD7B2A" w:rsidRDefault="00FD7B2A">
            <w:pPr>
              <w:jc w:val="both"/>
              <w:pPrChange w:id="89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9</w:t>
            </w:r>
          </w:p>
        </w:tc>
        <w:tc>
          <w:tcPr>
            <w:tcW w:w="0" w:type="auto"/>
          </w:tcPr>
          <w:p w14:paraId="2751B8C2" w14:textId="77777777" w:rsidR="00FD7B2A" w:rsidRDefault="00FD7B2A">
            <w:pPr>
              <w:jc w:val="both"/>
              <w:pPrChange w:id="89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05175469</w:t>
            </w:r>
          </w:p>
        </w:tc>
        <w:tc>
          <w:tcPr>
            <w:tcW w:w="0" w:type="auto"/>
          </w:tcPr>
          <w:p w14:paraId="0529B050" w14:textId="77777777" w:rsidR="00FD7B2A" w:rsidRDefault="00FD7B2A">
            <w:pPr>
              <w:jc w:val="both"/>
              <w:pPrChange w:id="89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:rsidRPr="00ED4019" w14:paraId="47D99AEA" w14:textId="77777777" w:rsidTr="00BF7861">
        <w:trPr>
          <w:jc w:val="center"/>
        </w:trPr>
        <w:tc>
          <w:tcPr>
            <w:tcW w:w="0" w:type="auto"/>
          </w:tcPr>
          <w:p w14:paraId="438E0CAA" w14:textId="77777777" w:rsidR="00FD7B2A" w:rsidRDefault="00FD7B2A">
            <w:pPr>
              <w:jc w:val="both"/>
              <w:pPrChange w:id="89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10</w:t>
            </w:r>
          </w:p>
        </w:tc>
        <w:tc>
          <w:tcPr>
            <w:tcW w:w="0" w:type="auto"/>
          </w:tcPr>
          <w:p w14:paraId="3B88B30B" w14:textId="77777777" w:rsidR="00FD7B2A" w:rsidRDefault="00FD7B2A">
            <w:pPr>
              <w:jc w:val="both"/>
              <w:pPrChange w:id="89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0</w:t>
            </w:r>
          </w:p>
        </w:tc>
        <w:tc>
          <w:tcPr>
            <w:tcW w:w="0" w:type="auto"/>
          </w:tcPr>
          <w:p w14:paraId="06498C4F" w14:textId="77777777" w:rsidR="00FD7B2A" w:rsidRDefault="00FD7B2A">
            <w:pPr>
              <w:jc w:val="both"/>
              <w:pPrChange w:id="89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38208444</w:t>
            </w:r>
          </w:p>
        </w:tc>
        <w:tc>
          <w:tcPr>
            <w:tcW w:w="0" w:type="auto"/>
          </w:tcPr>
          <w:p w14:paraId="4E9867F9" w14:textId="77777777" w:rsidR="00FD7B2A" w:rsidRPr="00ED4019" w:rsidRDefault="00FD7B2A">
            <w:pPr>
              <w:jc w:val="both"/>
              <w:rPr>
                <w:rFonts w:ascii="Times New Roman" w:hAnsi="Times New Roman"/>
              </w:rPr>
              <w:pPrChange w:id="89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</w:tbl>
    <w:p w14:paraId="0218EC9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900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243"/>
        <w:gridCol w:w="436"/>
        <w:gridCol w:w="1335"/>
        <w:gridCol w:w="931"/>
      </w:tblGrid>
      <w:tr w:rsidR="00FD7B2A" w14:paraId="6761A4AF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38E759" w14:textId="77777777" w:rsidR="00FD7B2A" w:rsidRDefault="00FD7B2A">
            <w:pPr>
              <w:jc w:val="both"/>
              <w:rPr>
                <w:b w:val="0"/>
              </w:rPr>
              <w:pPrChange w:id="901" w:author="제이펍 출판사" w:date="2021-03-14T15:57:00Z">
                <w:pPr>
                  <w:keepNext w:val="0"/>
                </w:pPr>
              </w:pPrChange>
            </w:pPr>
            <w:commentRangeStart w:id="902"/>
            <w:r w:rsidRPr="00ED4019">
              <w:rPr>
                <w:rFonts w:ascii="Times New Roman" w:hAnsi="Times New Roman"/>
              </w:rPr>
              <w:lastRenderedPageBreak/>
              <w:t>date</w:t>
            </w:r>
          </w:p>
        </w:tc>
        <w:tc>
          <w:tcPr>
            <w:tcW w:w="0" w:type="auto"/>
          </w:tcPr>
          <w:p w14:paraId="4F10054B" w14:textId="77777777" w:rsidR="00FD7B2A" w:rsidRDefault="00FD7B2A">
            <w:pPr>
              <w:jc w:val="both"/>
              <w:rPr>
                <w:b w:val="0"/>
              </w:rPr>
              <w:pPrChange w:id="90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id</w:t>
            </w:r>
          </w:p>
        </w:tc>
        <w:tc>
          <w:tcPr>
            <w:tcW w:w="0" w:type="auto"/>
          </w:tcPr>
          <w:p w14:paraId="34A7F56C" w14:textId="77777777" w:rsidR="00FD7B2A" w:rsidRDefault="00FD7B2A">
            <w:pPr>
              <w:jc w:val="both"/>
              <w:rPr>
                <w:b w:val="0"/>
              </w:rPr>
              <w:pPrChange w:id="90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x1</w:t>
            </w:r>
          </w:p>
        </w:tc>
        <w:tc>
          <w:tcPr>
            <w:tcW w:w="0" w:type="auto"/>
          </w:tcPr>
          <w:p w14:paraId="2A7F0EA5" w14:textId="77777777" w:rsidR="00FD7B2A" w:rsidRDefault="00FD7B2A">
            <w:pPr>
              <w:jc w:val="both"/>
              <w:rPr>
                <w:b w:val="0"/>
              </w:rPr>
              <w:pPrChange w:id="90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x2</w:t>
            </w:r>
            <w:commentRangeEnd w:id="902"/>
            <w:r w:rsidR="0084327F">
              <w:rPr>
                <w:rStyle w:val="af3"/>
                <w:b w:val="0"/>
              </w:rPr>
              <w:commentReference w:id="902"/>
            </w:r>
          </w:p>
        </w:tc>
      </w:tr>
      <w:tr w:rsidR="00FD7B2A" w14:paraId="3E3B3D86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7F7B820" w14:textId="77777777" w:rsidR="00FD7B2A" w:rsidRDefault="00FD7B2A">
            <w:pPr>
              <w:jc w:val="both"/>
              <w:pPrChange w:id="90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1</w:t>
            </w:r>
          </w:p>
        </w:tc>
        <w:tc>
          <w:tcPr>
            <w:tcW w:w="0" w:type="auto"/>
          </w:tcPr>
          <w:p w14:paraId="655F6257" w14:textId="77777777" w:rsidR="00FD7B2A" w:rsidRDefault="00FD7B2A">
            <w:pPr>
              <w:jc w:val="both"/>
              <w:pPrChange w:id="90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</w:tcPr>
          <w:p w14:paraId="174C7EB9" w14:textId="77777777" w:rsidR="00FD7B2A" w:rsidRDefault="00FD7B2A">
            <w:pPr>
              <w:jc w:val="both"/>
              <w:pPrChange w:id="90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68231709</w:t>
            </w:r>
          </w:p>
        </w:tc>
        <w:tc>
          <w:tcPr>
            <w:tcW w:w="0" w:type="auto"/>
          </w:tcPr>
          <w:p w14:paraId="6CA62DE3" w14:textId="77777777" w:rsidR="00FD7B2A" w:rsidRDefault="00FD7B2A">
            <w:pPr>
              <w:jc w:val="both"/>
              <w:pPrChange w:id="90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65AB488F" w14:textId="77777777" w:rsidTr="00BF7861">
        <w:trPr>
          <w:jc w:val="center"/>
        </w:trPr>
        <w:tc>
          <w:tcPr>
            <w:tcW w:w="0" w:type="auto"/>
          </w:tcPr>
          <w:p w14:paraId="01B4126D" w14:textId="77777777" w:rsidR="00FD7B2A" w:rsidRDefault="00FD7B2A">
            <w:pPr>
              <w:jc w:val="both"/>
              <w:pPrChange w:id="91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2</w:t>
            </w:r>
          </w:p>
        </w:tc>
        <w:tc>
          <w:tcPr>
            <w:tcW w:w="0" w:type="auto"/>
          </w:tcPr>
          <w:p w14:paraId="7433A3C8" w14:textId="77777777" w:rsidR="00FD7B2A" w:rsidRDefault="00FD7B2A">
            <w:pPr>
              <w:jc w:val="both"/>
              <w:pPrChange w:id="91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</w:t>
            </w:r>
          </w:p>
        </w:tc>
        <w:tc>
          <w:tcPr>
            <w:tcW w:w="0" w:type="auto"/>
          </w:tcPr>
          <w:p w14:paraId="7C1F14BC" w14:textId="77777777" w:rsidR="00FD7B2A" w:rsidRDefault="00FD7B2A">
            <w:pPr>
              <w:jc w:val="both"/>
              <w:pPrChange w:id="91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63976279</w:t>
            </w:r>
          </w:p>
        </w:tc>
        <w:tc>
          <w:tcPr>
            <w:tcW w:w="0" w:type="auto"/>
          </w:tcPr>
          <w:p w14:paraId="4F6B6269" w14:textId="77777777" w:rsidR="00FD7B2A" w:rsidRDefault="00FD7B2A">
            <w:pPr>
              <w:jc w:val="both"/>
              <w:pPrChange w:id="91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7EA89480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70B7DCC" w14:textId="77777777" w:rsidR="00FD7B2A" w:rsidRDefault="00FD7B2A">
            <w:pPr>
              <w:jc w:val="both"/>
              <w:pPrChange w:id="91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3</w:t>
            </w:r>
          </w:p>
        </w:tc>
        <w:tc>
          <w:tcPr>
            <w:tcW w:w="0" w:type="auto"/>
          </w:tcPr>
          <w:p w14:paraId="0EE5F1E0" w14:textId="77777777" w:rsidR="00FD7B2A" w:rsidRDefault="00FD7B2A">
            <w:pPr>
              <w:jc w:val="both"/>
              <w:pPrChange w:id="91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</w:tcPr>
          <w:p w14:paraId="267CCE1B" w14:textId="77777777" w:rsidR="00FD7B2A" w:rsidRDefault="00FD7B2A">
            <w:pPr>
              <w:jc w:val="both"/>
              <w:pPrChange w:id="91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.09829689</w:t>
            </w:r>
          </w:p>
        </w:tc>
        <w:tc>
          <w:tcPr>
            <w:tcW w:w="0" w:type="auto"/>
          </w:tcPr>
          <w:p w14:paraId="1CFBB056" w14:textId="77777777" w:rsidR="00FD7B2A" w:rsidRDefault="00FD7B2A">
            <w:pPr>
              <w:jc w:val="both"/>
              <w:pPrChange w:id="91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3B78848A" w14:textId="77777777" w:rsidTr="00BF7861">
        <w:trPr>
          <w:jc w:val="center"/>
        </w:trPr>
        <w:tc>
          <w:tcPr>
            <w:tcW w:w="0" w:type="auto"/>
          </w:tcPr>
          <w:p w14:paraId="2455FAB9" w14:textId="77777777" w:rsidR="00FD7B2A" w:rsidRDefault="00FD7B2A">
            <w:pPr>
              <w:jc w:val="both"/>
              <w:pPrChange w:id="91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4</w:t>
            </w:r>
          </w:p>
        </w:tc>
        <w:tc>
          <w:tcPr>
            <w:tcW w:w="0" w:type="auto"/>
          </w:tcPr>
          <w:p w14:paraId="11804761" w14:textId="77777777" w:rsidR="00FD7B2A" w:rsidRDefault="00FD7B2A">
            <w:pPr>
              <w:jc w:val="both"/>
              <w:pPrChange w:id="91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</w:t>
            </w:r>
          </w:p>
        </w:tc>
        <w:tc>
          <w:tcPr>
            <w:tcW w:w="0" w:type="auto"/>
          </w:tcPr>
          <w:p w14:paraId="013F0240" w14:textId="77777777" w:rsidR="00FD7B2A" w:rsidRDefault="00FD7B2A">
            <w:pPr>
              <w:jc w:val="both"/>
              <w:pPrChange w:id="92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70308962</w:t>
            </w:r>
          </w:p>
        </w:tc>
        <w:tc>
          <w:tcPr>
            <w:tcW w:w="0" w:type="auto"/>
          </w:tcPr>
          <w:p w14:paraId="6945F297" w14:textId="77777777" w:rsidR="00FD7B2A" w:rsidRDefault="00FD7B2A">
            <w:pPr>
              <w:jc w:val="both"/>
              <w:pPrChange w:id="92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20A5B07D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98186D7" w14:textId="77777777" w:rsidR="00FD7B2A" w:rsidRDefault="00FD7B2A">
            <w:pPr>
              <w:jc w:val="both"/>
              <w:pPrChange w:id="92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5</w:t>
            </w:r>
          </w:p>
        </w:tc>
        <w:tc>
          <w:tcPr>
            <w:tcW w:w="0" w:type="auto"/>
          </w:tcPr>
          <w:p w14:paraId="191E9E61" w14:textId="77777777" w:rsidR="00FD7B2A" w:rsidRDefault="00FD7B2A">
            <w:pPr>
              <w:jc w:val="both"/>
              <w:pPrChange w:id="92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</w:t>
            </w:r>
          </w:p>
        </w:tc>
        <w:tc>
          <w:tcPr>
            <w:tcW w:w="0" w:type="auto"/>
          </w:tcPr>
          <w:p w14:paraId="46AEB286" w14:textId="77777777" w:rsidR="00FD7B2A" w:rsidRDefault="00FD7B2A">
            <w:pPr>
              <w:jc w:val="both"/>
              <w:pPrChange w:id="92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2.41780887</w:t>
            </w:r>
          </w:p>
        </w:tc>
        <w:tc>
          <w:tcPr>
            <w:tcW w:w="0" w:type="auto"/>
          </w:tcPr>
          <w:p w14:paraId="37039CDE" w14:textId="77777777" w:rsidR="00FD7B2A" w:rsidRDefault="00FD7B2A">
            <w:pPr>
              <w:jc w:val="both"/>
              <w:pPrChange w:id="92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12E58632" w14:textId="77777777" w:rsidTr="00BF7861">
        <w:trPr>
          <w:jc w:val="center"/>
        </w:trPr>
        <w:tc>
          <w:tcPr>
            <w:tcW w:w="0" w:type="auto"/>
          </w:tcPr>
          <w:p w14:paraId="0F707BF6" w14:textId="77777777" w:rsidR="00FD7B2A" w:rsidRDefault="00FD7B2A">
            <w:pPr>
              <w:jc w:val="both"/>
              <w:pPrChange w:id="92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6</w:t>
            </w:r>
          </w:p>
        </w:tc>
        <w:tc>
          <w:tcPr>
            <w:tcW w:w="0" w:type="auto"/>
          </w:tcPr>
          <w:p w14:paraId="695049F5" w14:textId="77777777" w:rsidR="00FD7B2A" w:rsidRDefault="00FD7B2A">
            <w:pPr>
              <w:jc w:val="both"/>
              <w:pPrChange w:id="92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</w:tcPr>
          <w:p w14:paraId="483221AE" w14:textId="77777777" w:rsidR="00FD7B2A" w:rsidRDefault="00FD7B2A">
            <w:pPr>
              <w:jc w:val="both"/>
              <w:pPrChange w:id="92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19424856</w:t>
            </w:r>
          </w:p>
        </w:tc>
        <w:tc>
          <w:tcPr>
            <w:tcW w:w="0" w:type="auto"/>
          </w:tcPr>
          <w:p w14:paraId="4642FCB5" w14:textId="77777777" w:rsidR="00FD7B2A" w:rsidRDefault="00FD7B2A">
            <w:pPr>
              <w:jc w:val="both"/>
              <w:pPrChange w:id="92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127659FA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59E8DC" w14:textId="77777777" w:rsidR="00FD7B2A" w:rsidRDefault="00FD7B2A">
            <w:pPr>
              <w:jc w:val="both"/>
              <w:pPrChange w:id="93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7</w:t>
            </w:r>
          </w:p>
        </w:tc>
        <w:tc>
          <w:tcPr>
            <w:tcW w:w="0" w:type="auto"/>
          </w:tcPr>
          <w:p w14:paraId="3646F858" w14:textId="77777777" w:rsidR="00FD7B2A" w:rsidRDefault="00FD7B2A">
            <w:pPr>
              <w:jc w:val="both"/>
              <w:pPrChange w:id="93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14:paraId="5BB21931" w14:textId="77777777" w:rsidR="00FD7B2A" w:rsidRDefault="00FD7B2A">
            <w:pPr>
              <w:jc w:val="both"/>
              <w:pPrChange w:id="93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22373477</w:t>
            </w:r>
          </w:p>
        </w:tc>
        <w:tc>
          <w:tcPr>
            <w:tcW w:w="0" w:type="auto"/>
          </w:tcPr>
          <w:p w14:paraId="5A7D42BE" w14:textId="77777777" w:rsidR="00FD7B2A" w:rsidRDefault="00FD7B2A">
            <w:pPr>
              <w:jc w:val="both"/>
              <w:pPrChange w:id="93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2E71263B" w14:textId="77777777" w:rsidTr="00BF7861">
        <w:trPr>
          <w:jc w:val="center"/>
        </w:trPr>
        <w:tc>
          <w:tcPr>
            <w:tcW w:w="0" w:type="auto"/>
          </w:tcPr>
          <w:p w14:paraId="61669553" w14:textId="77777777" w:rsidR="00FD7B2A" w:rsidRDefault="00FD7B2A">
            <w:pPr>
              <w:jc w:val="both"/>
              <w:pPrChange w:id="93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8</w:t>
            </w:r>
          </w:p>
        </w:tc>
        <w:tc>
          <w:tcPr>
            <w:tcW w:w="0" w:type="auto"/>
          </w:tcPr>
          <w:p w14:paraId="377B7243" w14:textId="77777777" w:rsidR="00FD7B2A" w:rsidRDefault="00FD7B2A">
            <w:pPr>
              <w:jc w:val="both"/>
              <w:pPrChange w:id="93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</w:t>
            </w:r>
          </w:p>
        </w:tc>
        <w:tc>
          <w:tcPr>
            <w:tcW w:w="0" w:type="auto"/>
          </w:tcPr>
          <w:p w14:paraId="15DB3767" w14:textId="77777777" w:rsidR="00FD7B2A" w:rsidRDefault="00FD7B2A">
            <w:pPr>
              <w:jc w:val="both"/>
              <w:pPrChange w:id="93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49181182</w:t>
            </w:r>
          </w:p>
        </w:tc>
        <w:tc>
          <w:tcPr>
            <w:tcW w:w="0" w:type="auto"/>
          </w:tcPr>
          <w:p w14:paraId="15E933B3" w14:textId="77777777" w:rsidR="00FD7B2A" w:rsidRDefault="00FD7B2A">
            <w:pPr>
              <w:jc w:val="both"/>
              <w:pPrChange w:id="93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14:paraId="24708790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D474DC" w14:textId="77777777" w:rsidR="00FD7B2A" w:rsidRDefault="00FD7B2A">
            <w:pPr>
              <w:jc w:val="both"/>
              <w:pPrChange w:id="93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09</w:t>
            </w:r>
          </w:p>
        </w:tc>
        <w:tc>
          <w:tcPr>
            <w:tcW w:w="0" w:type="auto"/>
          </w:tcPr>
          <w:p w14:paraId="0293E415" w14:textId="77777777" w:rsidR="00FD7B2A" w:rsidRDefault="00FD7B2A">
            <w:pPr>
              <w:jc w:val="both"/>
              <w:pPrChange w:id="93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9</w:t>
            </w:r>
          </w:p>
        </w:tc>
        <w:tc>
          <w:tcPr>
            <w:tcW w:w="0" w:type="auto"/>
          </w:tcPr>
          <w:p w14:paraId="7EA1AA07" w14:textId="77777777" w:rsidR="00FD7B2A" w:rsidRDefault="00FD7B2A">
            <w:pPr>
              <w:jc w:val="both"/>
              <w:pPrChange w:id="94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0.05175469</w:t>
            </w:r>
          </w:p>
        </w:tc>
        <w:tc>
          <w:tcPr>
            <w:tcW w:w="0" w:type="auto"/>
          </w:tcPr>
          <w:p w14:paraId="1B04DBCA" w14:textId="77777777" w:rsidR="00FD7B2A" w:rsidRDefault="00FD7B2A">
            <w:pPr>
              <w:jc w:val="both"/>
              <w:pPrChange w:id="94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  <w:tr w:rsidR="00FD7B2A" w:rsidRPr="00ED4019" w14:paraId="4F3E400D" w14:textId="77777777" w:rsidTr="00BF7861">
        <w:trPr>
          <w:jc w:val="center"/>
        </w:trPr>
        <w:tc>
          <w:tcPr>
            <w:tcW w:w="0" w:type="auto"/>
          </w:tcPr>
          <w:p w14:paraId="0C0D551D" w14:textId="77777777" w:rsidR="00FD7B2A" w:rsidRDefault="00FD7B2A">
            <w:pPr>
              <w:jc w:val="both"/>
              <w:pPrChange w:id="94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8-01-10</w:t>
            </w:r>
          </w:p>
        </w:tc>
        <w:tc>
          <w:tcPr>
            <w:tcW w:w="0" w:type="auto"/>
          </w:tcPr>
          <w:p w14:paraId="7686FD0B" w14:textId="77777777" w:rsidR="00FD7B2A" w:rsidRDefault="00FD7B2A">
            <w:pPr>
              <w:jc w:val="both"/>
              <w:pPrChange w:id="94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0</w:t>
            </w:r>
          </w:p>
        </w:tc>
        <w:tc>
          <w:tcPr>
            <w:tcW w:w="0" w:type="auto"/>
          </w:tcPr>
          <w:p w14:paraId="33A68216" w14:textId="77777777" w:rsidR="00FD7B2A" w:rsidRDefault="00FD7B2A">
            <w:pPr>
              <w:jc w:val="both"/>
              <w:pPrChange w:id="94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-1.38208444</w:t>
            </w:r>
          </w:p>
        </w:tc>
        <w:tc>
          <w:tcPr>
            <w:tcW w:w="0" w:type="auto"/>
          </w:tcPr>
          <w:p w14:paraId="15D95FD6" w14:textId="77777777" w:rsidR="00FD7B2A" w:rsidRPr="00ED4019" w:rsidRDefault="00FD7B2A">
            <w:pPr>
              <w:jc w:val="both"/>
              <w:rPr>
                <w:rFonts w:ascii="Times New Roman" w:hAnsi="Times New Roman"/>
              </w:rPr>
              <w:pPrChange w:id="94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</w:t>
            </w:r>
          </w:p>
        </w:tc>
      </w:tr>
    </w:tbl>
    <w:p w14:paraId="222C0C1D" w14:textId="67F5C56A" w:rsidR="00FD7B2A" w:rsidRDefault="00FD7B2A">
      <w:pPr>
        <w:pStyle w:val="comment"/>
        <w:ind w:left="482"/>
        <w:jc w:val="both"/>
        <w:pPrChange w:id="946" w:author="제이펍 출판사" w:date="2021-03-14T15:57:00Z">
          <w:pPr>
            <w:pStyle w:val="comment"/>
            <w:ind w:left="482"/>
          </w:pPr>
        </w:pPrChange>
      </w:pPr>
      <w:del w:id="947" w:author="제이펍 출판사" w:date="2021-03-14T20:41:00Z">
        <w:r w:rsidDel="001B4014">
          <w:delText>코드설명</w:delText>
        </w:r>
      </w:del>
      <w:ins w:id="948" w:author="제이펍 출판사" w:date="2021-03-14T20:41:00Z">
        <w:r w:rsidR="001B4014">
          <w:t>코드 설명</w:t>
        </w:r>
      </w:ins>
    </w:p>
    <w:p w14:paraId="0ED982C3" w14:textId="0AF983EE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94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>
        <w:rPr>
          <w:lang w:eastAsia="ko-KR"/>
        </w:rPr>
        <w:t xml:space="preserve">로 변환할 데이터 프레임 x를 생성. date </w:t>
      </w:r>
      <w:del w:id="950" w:author="제이펍 출판사" w:date="2021-03-14T20:19:00Z">
        <w:r w:rsidDel="00766301">
          <w:rPr>
            <w:lang w:eastAsia="ko-KR"/>
          </w:rPr>
          <w:delText>컬럼</w:delText>
        </w:r>
      </w:del>
      <w:ins w:id="95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은 ‘2008년 1월 1일’(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a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'2008-01-01')</w:t>
      </w:r>
      <w:r>
        <w:rPr>
          <w:lang w:eastAsia="ko-KR"/>
        </w:rPr>
        <w:t>)부터 10일</w:t>
      </w:r>
      <w:ins w:id="952" w:author="제이펍 출판사" w:date="2021-03-14T20:22:00Z">
        <w:r w:rsidR="0076630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후</w:t>
      </w:r>
      <w:del w:id="953" w:author="제이펍 출판사" w:date="2021-03-14T20:22:00Z">
        <w:r w:rsidDel="00766301">
          <w:rPr>
            <w:lang w:eastAsia="ko-KR"/>
          </w:rPr>
          <w:delText xml:space="preserve"> </w:delText>
        </w:r>
      </w:del>
      <w:r>
        <w:rPr>
          <w:lang w:eastAsia="ko-KR"/>
        </w:rPr>
        <w:t>까지( + 0:9)이고</w:t>
      </w:r>
      <w:ins w:id="954" w:author="제이펍 출판사" w:date="2021-03-14T20:22:00Z">
        <w:r w:rsidR="00766301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id </w:t>
      </w:r>
      <w:del w:id="955" w:author="제이펍 출판사" w:date="2021-03-14T20:19:00Z">
        <w:r w:rsidDel="00766301">
          <w:rPr>
            <w:lang w:eastAsia="ko-KR"/>
          </w:rPr>
          <w:delText>컬럼</w:delText>
        </w:r>
      </w:del>
      <w:ins w:id="95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은 1부터 10까지(</w:t>
      </w:r>
      <w:r w:rsidRPr="00ED4019">
        <w:rPr>
          <w:rStyle w:val="VerbatimChar"/>
          <w:rFonts w:ascii="Times New Roman" w:hAnsi="Times New Roman"/>
          <w:lang w:eastAsia="ko-KR"/>
        </w:rPr>
        <w:t>1:10</w:t>
      </w:r>
      <w:r>
        <w:rPr>
          <w:lang w:eastAsia="ko-KR"/>
        </w:rPr>
        <w:t>), x1은 정규분포 랜덤값 10개(</w:t>
      </w:r>
      <w:r w:rsidRPr="00ED4019">
        <w:rPr>
          <w:rStyle w:val="VerbatimChar"/>
          <w:rFonts w:ascii="Times New Roman" w:hAnsi="Times New Roman"/>
          <w:lang w:eastAsia="ko-KR"/>
        </w:rPr>
        <w:t>rnorm(10)</w:t>
      </w:r>
      <w:r>
        <w:rPr>
          <w:lang w:eastAsia="ko-KR"/>
        </w:rPr>
        <w:t>), x2는 ‘a’</w:t>
      </w:r>
      <w:r w:rsidRPr="00ED4019">
        <w:rPr>
          <w:rStyle w:val="VerbatimChar"/>
          <w:rFonts w:ascii="Times New Roman" w:hAnsi="Times New Roman"/>
          <w:lang w:eastAsia="ko-KR"/>
        </w:rPr>
        <w:t>(rep('a', 10)</w:t>
      </w:r>
      <w:r>
        <w:rPr>
          <w:lang w:eastAsia="ko-KR"/>
        </w:rPr>
        <w:t>)로 채움</w:t>
      </w:r>
    </w:p>
    <w:p w14:paraId="497A3E98" w14:textId="3D20967A" w:rsidR="00FD7B2A" w:rsidRDefault="00FD7B2A">
      <w:pPr>
        <w:pStyle w:val="comment"/>
        <w:numPr>
          <w:ilvl w:val="0"/>
          <w:numId w:val="4"/>
        </w:numPr>
        <w:jc w:val="both"/>
        <w:pPrChange w:id="95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</w:rPr>
        <w:t>as.tsibble()</w:t>
      </w:r>
      <w:r>
        <w:t xml:space="preserve">로 x를 </w:t>
      </w:r>
      <w:r w:rsidRPr="00ED4019">
        <w:rPr>
          <w:rStyle w:val="VerbatimChar"/>
          <w:rFonts w:ascii="Times New Roman" w:hAnsi="Times New Roman"/>
        </w:rPr>
        <w:t>tsibble</w:t>
      </w:r>
      <w:r>
        <w:t>로 변환하는데</w:t>
      </w:r>
      <w:ins w:id="958" w:author="제이펍 출판사" w:date="2021-03-14T20:22:00Z">
        <w:r w:rsidR="00766301">
          <w:rPr>
            <w:rFonts w:hint="eastAsia"/>
            <w:lang w:eastAsia="ko-KR"/>
          </w:rPr>
          <w:t>,</w:t>
        </w:r>
      </w:ins>
      <w:r>
        <w:t xml:space="preserve"> key</w:t>
      </w:r>
      <w:ins w:id="959" w:author="제이펍 출판사" w:date="2021-03-14T20:22:00Z">
        <w:r w:rsidR="00766301">
          <w:t xml:space="preserve"> </w:t>
        </w:r>
      </w:ins>
      <w:r>
        <w:t>값은 id(</w:t>
      </w:r>
      <w:r w:rsidRPr="00ED4019">
        <w:rPr>
          <w:rStyle w:val="VerbatimChar"/>
          <w:rFonts w:ascii="Times New Roman" w:hAnsi="Times New Roman"/>
        </w:rPr>
        <w:t>key = id</w:t>
      </w:r>
      <w:r>
        <w:t>), index 값은 date(</w:t>
      </w:r>
      <w:r w:rsidRPr="00ED4019">
        <w:rPr>
          <w:rStyle w:val="VerbatimChar"/>
          <w:rFonts w:ascii="Times New Roman" w:hAnsi="Times New Roman"/>
        </w:rPr>
        <w:t>index = date</w:t>
      </w:r>
      <w:r>
        <w:t>)로 설정</w:t>
      </w:r>
      <w:del w:id="960" w:author="제이펍 출판사" w:date="2021-03-14T20:23:00Z">
        <w:r w:rsidDel="00766301">
          <w:delText>.</w:delText>
        </w:r>
      </w:del>
    </w:p>
    <w:p w14:paraId="71C01931" w14:textId="0D0E17AC" w:rsidR="00FD7B2A" w:rsidRDefault="00FD7B2A">
      <w:pPr>
        <w:pStyle w:val="comment"/>
        <w:numPr>
          <w:ilvl w:val="0"/>
          <w:numId w:val="4"/>
        </w:numPr>
        <w:jc w:val="both"/>
        <w:pPrChange w:id="961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</w:rPr>
        <w:t>as.tsibble()</w:t>
      </w:r>
      <w:r>
        <w:t xml:space="preserve">로 x를 </w:t>
      </w:r>
      <w:r w:rsidRPr="00ED4019">
        <w:rPr>
          <w:rStyle w:val="VerbatimChar"/>
          <w:rFonts w:ascii="Times New Roman" w:hAnsi="Times New Roman"/>
        </w:rPr>
        <w:t>tsibble</w:t>
      </w:r>
      <w:r>
        <w:t>로 변환하는데</w:t>
      </w:r>
      <w:ins w:id="962" w:author="제이펍 출판사" w:date="2021-03-14T20:22:00Z">
        <w:r w:rsidR="00766301">
          <w:rPr>
            <w:rFonts w:hint="eastAsia"/>
            <w:lang w:eastAsia="ko-KR"/>
          </w:rPr>
          <w:t>,</w:t>
        </w:r>
      </w:ins>
      <w:r>
        <w:t xml:space="preserve"> key</w:t>
      </w:r>
      <w:ins w:id="963" w:author="제이펍 출판사" w:date="2021-03-14T20:23:00Z">
        <w:r w:rsidR="00766301">
          <w:t xml:space="preserve"> </w:t>
        </w:r>
      </w:ins>
      <w:r>
        <w:t>값은 생략하고, index 값은 date(</w:t>
      </w:r>
      <w:r w:rsidRPr="00ED4019">
        <w:rPr>
          <w:rStyle w:val="VerbatimChar"/>
          <w:rFonts w:ascii="Times New Roman" w:hAnsi="Times New Roman"/>
        </w:rPr>
        <w:t>index = date</w:t>
      </w:r>
      <w:r>
        <w:t>)로 설정</w:t>
      </w:r>
      <w:del w:id="964" w:author="제이펍 출판사" w:date="2021-03-14T20:23:00Z">
        <w:r w:rsidDel="00766301">
          <w:delText>.</w:delText>
        </w:r>
      </w:del>
    </w:p>
    <w:p w14:paraId="7193740B" w14:textId="70EE8E09" w:rsidR="00FD7B2A" w:rsidRDefault="00766301">
      <w:pPr>
        <w:pStyle w:val="1"/>
        <w:numPr>
          <w:ilvl w:val="0"/>
          <w:numId w:val="0"/>
        </w:numPr>
        <w:jc w:val="both"/>
        <w:rPr>
          <w:lang w:eastAsia="ko-KR"/>
        </w:rPr>
        <w:pPrChange w:id="965" w:author="제이펍 출판사" w:date="2021-03-14T20:23:00Z">
          <w:pPr>
            <w:pStyle w:val="1"/>
          </w:pPr>
        </w:pPrChange>
      </w:pPr>
      <w:bookmarkStart w:id="966" w:name="시계열-데이터-import"/>
      <w:bookmarkEnd w:id="674"/>
      <w:bookmarkEnd w:id="798"/>
      <w:ins w:id="967" w:author="제이펍 출판사" w:date="2021-03-14T20:23:00Z">
        <w:r>
          <w:rPr>
            <w:rFonts w:hint="eastAsia"/>
            <w:lang w:eastAsia="ko-KR"/>
          </w:rPr>
          <w:t>2</w:t>
        </w:r>
        <w:r>
          <w:rPr>
            <w:lang w:eastAsia="ko-KR"/>
          </w:rPr>
          <w:t xml:space="preserve">.3 </w:t>
        </w:r>
      </w:ins>
      <w:r w:rsidR="00FD7B2A">
        <w:rPr>
          <w:lang w:eastAsia="ko-KR"/>
        </w:rPr>
        <w:t xml:space="preserve">시계열 데이터 </w:t>
      </w:r>
      <w:del w:id="968" w:author="user" w:date="2021-03-17T14:24:00Z">
        <w:r w:rsidR="00FD7B2A" w:rsidDel="005E785D">
          <w:rPr>
            <w:lang w:eastAsia="ko-KR"/>
          </w:rPr>
          <w:delText>Import</w:delText>
        </w:r>
      </w:del>
      <w:ins w:id="969" w:author="user" w:date="2021-03-17T14:24:00Z">
        <w:r w:rsidR="005E785D">
          <w:rPr>
            <w:rFonts w:hint="eastAsia"/>
            <w:lang w:eastAsia="ko-KR"/>
          </w:rPr>
          <w:t>i</w:t>
        </w:r>
        <w:r w:rsidR="005E785D">
          <w:rPr>
            <w:lang w:eastAsia="ko-KR"/>
          </w:rPr>
          <w:t>mport</w:t>
        </w:r>
      </w:ins>
    </w:p>
    <w:p w14:paraId="40D7C4F4" w14:textId="44C93ADE" w:rsidR="00FD7B2A" w:rsidRDefault="00FD7B2A" w:rsidP="00BF7861">
      <w:pPr>
        <w:jc w:val="both"/>
        <w:rPr>
          <w:ins w:id="970" w:author="제이펍 출판사" w:date="2021-03-14T20:24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시계열</w:t>
      </w:r>
      <w:del w:id="971" w:author="제이펍 출판사" w:date="2021-03-14T20:23:00Z">
        <w:r w:rsidRPr="00ED4019" w:rsidDel="00766301">
          <w:rPr>
            <w:rFonts w:ascii="Times New Roman" w:hAnsi="Times New Roman"/>
            <w:lang w:eastAsia="ko-KR"/>
          </w:rPr>
          <w:delText>(Time Series)</w:delText>
        </w:r>
      </w:del>
      <w:ins w:id="972" w:author="제이펍 출판사" w:date="2021-03-14T20:23:00Z">
        <w:r w:rsidR="00766301">
          <w:rPr>
            <w:rFonts w:ascii="Times New Roman" w:hAnsi="Times New Roman"/>
            <w:lang w:eastAsia="ko-KR"/>
          </w:rPr>
          <w:t xml:space="preserve"> </w:t>
        </w:r>
      </w:ins>
      <w:del w:id="973" w:author="제이펍 출판사" w:date="2021-03-14T20:23:00Z"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나</w:t>
      </w:r>
      <w:ins w:id="974" w:author="제이펍 출판사" w:date="2021-03-14T20:23:00Z">
        <w:r w:rsidR="0076630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맷</w:t>
      </w:r>
      <w:r w:rsidRPr="00ED4019">
        <w:rPr>
          <w:rFonts w:ascii="Times New Roman" w:hAnsi="Times New Roman"/>
          <w:lang w:eastAsia="ko-KR"/>
        </w:rPr>
        <w:t>(</w:t>
      </w:r>
      <w:del w:id="975" w:author="제이펍 출판사" w:date="2021-03-14T20:25:00Z">
        <w:r w:rsidRPr="00ED4019" w:rsidDel="00766301">
          <w:rPr>
            <w:rFonts w:ascii="Times New Roman" w:hAnsi="Times New Roman" w:hint="eastAsia"/>
            <w:lang w:eastAsia="ko-KR"/>
          </w:rPr>
          <w:delText>Excel</w:delText>
        </w:r>
      </w:del>
      <w:ins w:id="976" w:author="제이펍 출판사" w:date="2021-03-14T20:25:00Z">
        <w:r w:rsidR="00766301">
          <w:rPr>
            <w:rFonts w:ascii="Times New Roman" w:hAnsi="Times New Roman" w:hint="eastAsia"/>
            <w:lang w:eastAsia="ko-KR"/>
          </w:rPr>
          <w:t>엑셀</w:t>
        </w:r>
      </w:ins>
      <w:r w:rsidRPr="00ED4019">
        <w:rPr>
          <w:rFonts w:ascii="Times New Roman" w:hAnsi="Times New Roman"/>
          <w:lang w:eastAsia="ko-KR"/>
        </w:rPr>
        <w:t xml:space="preserve">, CSV, SPSS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들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들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친다</w:t>
      </w:r>
      <w:r w:rsidRPr="00ED4019">
        <w:rPr>
          <w:rFonts w:ascii="Times New Roman" w:hAnsi="Times New Roman"/>
          <w:lang w:eastAsia="ko-KR"/>
        </w:rPr>
        <w:t>.</w:t>
      </w:r>
    </w:p>
    <w:p w14:paraId="764DD4E0" w14:textId="77777777" w:rsidR="00766301" w:rsidRPr="00ED4019" w:rsidRDefault="00766301">
      <w:pPr>
        <w:jc w:val="both"/>
        <w:rPr>
          <w:rFonts w:ascii="Times New Roman" w:hAnsi="Times New Roman"/>
          <w:lang w:eastAsia="ko-KR"/>
        </w:rPr>
        <w:pPrChange w:id="977" w:author="제이펍 출판사" w:date="2021-03-14T15:57:00Z">
          <w:pPr/>
        </w:pPrChange>
      </w:pPr>
    </w:p>
    <w:p w14:paraId="30ABA154" w14:textId="77777777" w:rsidR="00FD7B2A" w:rsidRDefault="00FD7B2A">
      <w:pPr>
        <w:pStyle w:val="boxBorder"/>
        <w:jc w:val="both"/>
        <w:rPr>
          <w:lang w:eastAsia="ko-KR"/>
        </w:rPr>
        <w:pPrChange w:id="978" w:author="제이펍 출판사" w:date="2021-03-14T15:57:00Z">
          <w:pPr>
            <w:pStyle w:val="boxBorder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read_excel()</w:t>
      </w:r>
      <w:r>
        <w:rPr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read.csv()</w:t>
      </w:r>
      <w:r>
        <w:rPr>
          <w:lang w:eastAsia="ko-KR"/>
        </w:rPr>
        <w:t>을 사용하여 엑셀 파일을 읽어 데이터를 데이터 프레임에 저장</w:t>
      </w:r>
    </w:p>
    <w:p w14:paraId="4358E171" w14:textId="6F2954C6" w:rsidR="00FD7B2A" w:rsidRDefault="00FD7B2A">
      <w:pPr>
        <w:pStyle w:val="boxBorder"/>
        <w:jc w:val="both"/>
        <w:rPr>
          <w:lang w:eastAsia="ko-KR"/>
        </w:rPr>
        <w:pPrChange w:id="979" w:author="제이펍 출판사" w:date="2021-03-14T15:57:00Z">
          <w:pPr>
            <w:pStyle w:val="boxBorder"/>
          </w:pPr>
        </w:pPrChange>
      </w:pPr>
      <w:r>
        <w:rPr>
          <w:lang w:eastAsia="ko-KR"/>
        </w:rPr>
        <w:t>읽어</w:t>
      </w:r>
      <w:ins w:id="980" w:author="user" w:date="2021-03-23T15:46:00Z">
        <w:r w:rsidR="0072062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온 데이터가 적절한 데이터 타입으로 불러들여졌는지 확인하고 적절치 않은 데이터 타입으로 설정된 경우 적절히 변환</w:t>
      </w:r>
    </w:p>
    <w:p w14:paraId="43CD824B" w14:textId="195D9F57" w:rsidR="00FD7B2A" w:rsidRDefault="00FD7B2A">
      <w:pPr>
        <w:pStyle w:val="boxBorder"/>
        <w:jc w:val="both"/>
        <w:rPr>
          <w:lang w:eastAsia="ko-KR"/>
        </w:rPr>
        <w:pPrChange w:id="981" w:author="제이펍 출판사" w:date="2021-03-14T15:57:00Z">
          <w:pPr>
            <w:pStyle w:val="boxBorder"/>
          </w:pPr>
        </w:pPrChange>
      </w:pPr>
      <w:r>
        <w:rPr>
          <w:lang w:eastAsia="ko-KR"/>
        </w:rPr>
        <w:t>읽어</w:t>
      </w:r>
      <w:ins w:id="982" w:author="user" w:date="2021-03-23T15:46:00Z">
        <w:r w:rsidR="0072062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온 데이터 중 시간을 기록한 데이터 </w:t>
      </w:r>
      <w:del w:id="983" w:author="제이펍 출판사" w:date="2021-03-14T20:19:00Z">
        <w:r w:rsidDel="00766301">
          <w:rPr>
            <w:lang w:eastAsia="ko-KR"/>
          </w:rPr>
          <w:delText>컬럼</w:delText>
        </w:r>
      </w:del>
      <w:ins w:id="984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을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를 사용하여 date 클래스로 변환</w:t>
      </w:r>
    </w:p>
    <w:p w14:paraId="3E0C53B5" w14:textId="669EFBE0" w:rsidR="00FD7B2A" w:rsidRDefault="00FD7B2A">
      <w:pPr>
        <w:pStyle w:val="boxBorder"/>
        <w:jc w:val="both"/>
        <w:rPr>
          <w:lang w:eastAsia="ko-KR"/>
        </w:rPr>
        <w:pPrChange w:id="985" w:author="제이펍 출판사" w:date="2021-03-14T15:57:00Z">
          <w:pPr>
            <w:pStyle w:val="boxBorder"/>
          </w:pPr>
        </w:pPrChange>
      </w:pPr>
      <w:r>
        <w:rPr>
          <w:lang w:eastAsia="ko-KR"/>
        </w:rPr>
        <w:t xml:space="preserve">시간 </w:t>
      </w:r>
      <w:del w:id="986" w:author="제이펍 출판사" w:date="2021-03-14T20:19:00Z">
        <w:r w:rsidDel="00766301">
          <w:rPr>
            <w:lang w:eastAsia="ko-KR"/>
          </w:rPr>
          <w:delText>컬럼</w:delText>
        </w:r>
      </w:del>
      <w:ins w:id="987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이 생성된 데이터 프레임을 </w:t>
      </w:r>
      <w:r w:rsidRPr="00ED4019">
        <w:rPr>
          <w:rStyle w:val="VerbatimChar"/>
          <w:rFonts w:ascii="Times New Roman" w:hAnsi="Times New Roman"/>
          <w:lang w:eastAsia="ko-KR"/>
        </w:rPr>
        <w:t>as.ts()</w:t>
      </w:r>
      <w:r w:rsidRPr="008555D2">
        <w:rPr>
          <w:lang w:eastAsia="ko-KR"/>
        </w:rPr>
        <w:t>,</w:t>
      </w:r>
      <w:r>
        <w:rPr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xts()</w:t>
      </w:r>
      <w:r>
        <w:rPr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as.tsibble()</w:t>
      </w:r>
      <w:r>
        <w:rPr>
          <w:lang w:eastAsia="ko-KR"/>
        </w:rPr>
        <w:t xml:space="preserve"> 등을 사용하여 사용하기 원하는 시계열 객체로 변환</w:t>
      </w:r>
    </w:p>
    <w:p w14:paraId="6A38B4D1" w14:textId="77777777" w:rsidR="00766301" w:rsidRDefault="00766301" w:rsidP="00BF7861">
      <w:pPr>
        <w:jc w:val="both"/>
        <w:rPr>
          <w:ins w:id="988" w:author="제이펍 출판사" w:date="2021-03-14T20:24:00Z"/>
          <w:rFonts w:ascii="Times New Roman" w:hAnsi="Times New Roman"/>
          <w:lang w:eastAsia="ko-KR"/>
        </w:rPr>
      </w:pPr>
    </w:p>
    <w:p w14:paraId="79F42622" w14:textId="1B5AC3AC" w:rsidR="00FD7B2A" w:rsidRDefault="00FD7B2A" w:rsidP="00BF7861">
      <w:pPr>
        <w:jc w:val="both"/>
        <w:rPr>
          <w:ins w:id="989" w:author="제이펍 출판사" w:date="2021-03-14T20:25:00Z"/>
          <w:rFonts w:ascii="Times New Roman" w:hAnsi="Times New Roman"/>
          <w:lang w:eastAsia="ko-KR"/>
        </w:rPr>
      </w:pPr>
      <w:r w:rsidRPr="00ED4019">
        <w:rPr>
          <w:rFonts w:ascii="Times New Roman" w:hAnsi="Times New Roman" w:hint="eastAsia"/>
          <w:lang w:eastAsia="ko-KR"/>
        </w:rPr>
        <w:lastRenderedPageBreak/>
        <w:t>여기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맷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del w:id="990" w:author="제이펍 출판사" w:date="2021-03-14T20:25:00Z">
        <w:r w:rsidRPr="00ED4019" w:rsidDel="00766301">
          <w:rPr>
            <w:rFonts w:ascii="Times New Roman" w:hAnsi="Times New Roman" w:hint="eastAsia"/>
            <w:lang w:eastAsia="ko-KR"/>
          </w:rPr>
          <w:delText>Excel</w:delText>
        </w:r>
      </w:del>
      <w:ins w:id="991" w:author="제이펍 출판사" w:date="2021-03-14T20:25:00Z">
        <w:r w:rsidR="00766301">
          <w:rPr>
            <w:rFonts w:ascii="Times New Roman" w:hAnsi="Times New Roman" w:hint="eastAsia"/>
            <w:lang w:eastAsia="ko-KR"/>
          </w:rPr>
          <w:t>엑셀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CSV</w:t>
      </w:r>
      <w:r w:rsidRPr="00ED4019">
        <w:rPr>
          <w:rFonts w:ascii="Times New Roman" w:hAnsi="Times New Roman"/>
          <w:lang w:eastAsia="ko-KR"/>
        </w:rPr>
        <w:t>파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</w:p>
    <w:p w14:paraId="11378C95" w14:textId="77777777" w:rsidR="00766301" w:rsidRPr="00ED4019" w:rsidRDefault="00766301">
      <w:pPr>
        <w:jc w:val="both"/>
        <w:rPr>
          <w:rFonts w:ascii="Times New Roman" w:hAnsi="Times New Roman"/>
          <w:lang w:eastAsia="ko-KR"/>
        </w:rPr>
        <w:pPrChange w:id="992" w:author="제이펍 출판사" w:date="2021-03-14T15:57:00Z">
          <w:pPr/>
        </w:pPrChange>
      </w:pPr>
    </w:p>
    <w:p w14:paraId="2667EF53" w14:textId="3A9EBB86" w:rsidR="00FD7B2A" w:rsidRDefault="00766301">
      <w:pPr>
        <w:pStyle w:val="2"/>
        <w:numPr>
          <w:ilvl w:val="0"/>
          <w:numId w:val="0"/>
        </w:numPr>
        <w:jc w:val="both"/>
        <w:rPr>
          <w:lang w:eastAsia="ko-KR"/>
        </w:rPr>
        <w:pPrChange w:id="993" w:author="제이펍 출판사" w:date="2021-03-14T20:25:00Z">
          <w:pPr>
            <w:pStyle w:val="2"/>
            <w:numPr>
              <w:numId w:val="3"/>
            </w:numPr>
            <w:ind w:left="360" w:hanging="360"/>
          </w:pPr>
        </w:pPrChange>
      </w:pPr>
      <w:bookmarkStart w:id="994" w:name="엑셀-파일"/>
      <w:ins w:id="995" w:author="제이펍 출판사" w:date="2021-03-14T20:25:00Z">
        <w:r>
          <w:rPr>
            <w:rFonts w:hint="eastAsia"/>
            <w:lang w:eastAsia="ko-KR"/>
          </w:rPr>
          <w:t>2</w:t>
        </w:r>
        <w:r>
          <w:rPr>
            <w:lang w:eastAsia="ko-KR"/>
          </w:rPr>
          <w:t xml:space="preserve">.3.1 </w:t>
        </w:r>
      </w:ins>
      <w:r w:rsidR="00FD7B2A">
        <w:rPr>
          <w:lang w:eastAsia="ko-KR"/>
        </w:rPr>
        <w:t>엑셀 파일</w:t>
      </w:r>
    </w:p>
    <w:p w14:paraId="7C54F820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99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엑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62BFCD92" w14:textId="290DCB8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99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교급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료로</w:t>
      </w:r>
      <w:ins w:id="998" w:author="제이펍 출판사" w:date="2021-03-14T20:26:00Z">
        <w:r w:rsidR="0076630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국교육개발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교육통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서비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홈페이지</w:t>
      </w:r>
      <w:r w:rsidRPr="00ED4019">
        <w:rPr>
          <w:rStyle w:val="a7"/>
          <w:rFonts w:ascii="Times New Roman" w:hAnsi="Times New Roman"/>
        </w:rPr>
        <w:footnoteReference w:id="9"/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하였으며</w:t>
      </w:r>
      <w:ins w:id="1001" w:author="제이펍 출판사" w:date="2021-03-14T20:26:00Z">
        <w:r w:rsidR="0076630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샘플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733E543F" w14:textId="3F72D481" w:rsidR="00FD7B2A" w:rsidRDefault="00FD7B2A" w:rsidP="00BF7861">
      <w:pPr>
        <w:pStyle w:val="a0"/>
        <w:jc w:val="both"/>
        <w:rPr>
          <w:ins w:id="1002" w:author="제이펍 출판사" w:date="2021-03-14T20:26:00Z"/>
          <w:rFonts w:ascii="Times New Roman" w:hAnsi="Times New Roman"/>
          <w:lang w:eastAsia="ko-KR"/>
        </w:rPr>
      </w:pPr>
      <w:r w:rsidRPr="00ED4019">
        <w:rPr>
          <w:rStyle w:val="VerbatimChar"/>
          <w:rFonts w:ascii="Times New Roman" w:hAnsi="Times New Roman"/>
          <w:lang w:eastAsia="ko-KR"/>
        </w:rPr>
        <w:t>read_excel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excel </w:t>
      </w:r>
      <w:r w:rsidRPr="00ED4019">
        <w:rPr>
          <w:rFonts w:ascii="Times New Roman" w:hAnsi="Times New Roman"/>
          <w:lang w:eastAsia="ko-KR"/>
        </w:rPr>
        <w:t>파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읽어</w:t>
      </w:r>
      <w:del w:id="1003" w:author="제이펍 출판사" w:date="2021-03-14T20:31:00Z">
        <w:r w:rsidRPr="00ED4019" w:rsidDel="00EE4FE2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1004" w:author="user" w:date="2021-03-17T13:44:00Z">
        <w:r w:rsidR="00327E9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들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read_excel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adx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엑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들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del w:id="1005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1006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del w:id="1007" w:author="제이펍 출판사" w:date="2021-03-14T20:26:00Z">
        <w:r w:rsidRPr="00ED4019" w:rsidDel="00766301">
          <w:rPr>
            <w:rFonts w:ascii="Times New Roman" w:hAnsi="Times New Roman"/>
            <w:lang w:eastAsia="ko-KR"/>
          </w:rPr>
          <w:delText>하나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주의해</w:t>
      </w:r>
      <w:del w:id="1008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1009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del w:id="1010" w:author="제이펍 출판사" w:date="2021-03-14T20:26:00Z">
        <w:r w:rsidRPr="00ED4019" w:rsidDel="00766301">
          <w:rPr>
            <w:rFonts w:ascii="Times New Roman" w:hAnsi="Times New Roman" w:hint="eastAsia"/>
            <w:lang w:eastAsia="ko-KR"/>
          </w:rPr>
          <w:delText>는</w:delText>
        </w:r>
      </w:del>
      <w:ins w:id="1011" w:author="제이펍 출판사" w:date="2021-03-14T20:26:00Z">
        <w:r w:rsidR="00766301">
          <w:rPr>
            <w:rFonts w:ascii="Times New Roman" w:hAnsi="Times New Roman" w:hint="eastAsia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</w:t>
      </w:r>
      <w:del w:id="1012" w:author="제이펍 출판사" w:date="2021-03-14T20:26:00Z">
        <w:r w:rsidRPr="00ED4019" w:rsidDel="00F13479">
          <w:rPr>
            <w:rFonts w:ascii="Times New Roman" w:hAnsi="Times New Roman" w:hint="eastAsia"/>
            <w:lang w:eastAsia="ko-KR"/>
          </w:rPr>
          <w:delText>은</w:delText>
        </w:r>
      </w:del>
      <w:ins w:id="1013" w:author="제이펍 출판사" w:date="2021-03-14T20:26:00Z">
        <w:r w:rsidR="00F13479">
          <w:rPr>
            <w:rFonts w:ascii="Times New Roman" w:hAnsi="Times New Roman" w:hint="eastAsia"/>
            <w:lang w:eastAsia="ko-KR"/>
          </w:rPr>
          <w:t>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있는데</w:t>
        </w:r>
        <w:r w:rsidR="00F1347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ttributeTok"/>
          <w:rFonts w:ascii="Times New Roman" w:hAnsi="Times New Roman"/>
          <w:lang w:eastAsia="ko-KR"/>
        </w:rPr>
        <w:t>col_type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려주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엉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온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에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문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호</w:t>
      </w:r>
      <w:r w:rsidRPr="00ED4019">
        <w:rPr>
          <w:rFonts w:ascii="Times New Roman" w:hAnsi="Times New Roman"/>
          <w:lang w:eastAsia="ko-KR"/>
        </w:rPr>
        <w:t>(,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r w:rsidRPr="00ED4019">
        <w:rPr>
          <w:rFonts w:ascii="Times New Roman" w:hAnsi="Times New Roman" w:hint="eastAsia"/>
          <w:lang w:eastAsia="ko-KR"/>
        </w:rPr>
        <w:t>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del w:id="1014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015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numeric</w:t>
      </w:r>
      <w:r w:rsidRPr="00ED4019">
        <w:rPr>
          <w:rFonts w:ascii="Times New Roman" w:hAnsi="Times New Roman"/>
          <w:lang w:eastAsia="ko-KR"/>
        </w:rPr>
        <w:t>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del w:id="1016" w:author="제이펍 출판사" w:date="2021-03-14T20:26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1017" w:author="제이펍 출판사" w:date="2021-03-14T20:26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엉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POSIXct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러들인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>.</w:t>
      </w:r>
    </w:p>
    <w:p w14:paraId="26894F06" w14:textId="4FE88EF7" w:rsidR="00766301" w:rsidRDefault="00766301" w:rsidP="00BF7861">
      <w:pPr>
        <w:pStyle w:val="a0"/>
        <w:jc w:val="both"/>
        <w:rPr>
          <w:ins w:id="1018" w:author="제이펍 출판사" w:date="2021-03-14T20:33:00Z"/>
          <w:rFonts w:ascii="Times New Roman" w:hAnsi="Times New Roman"/>
          <w:lang w:eastAsia="ko-KR"/>
        </w:rPr>
      </w:pPr>
    </w:p>
    <w:p w14:paraId="27C174C5" w14:textId="5B3A8A0C" w:rsidR="00EE4FE2" w:rsidRPr="00ED4019" w:rsidRDefault="00EE4FE2">
      <w:pPr>
        <w:pStyle w:val="a0"/>
        <w:jc w:val="both"/>
        <w:rPr>
          <w:rFonts w:ascii="Times New Roman" w:hAnsi="Times New Roman"/>
          <w:lang w:eastAsia="ko-KR"/>
        </w:rPr>
        <w:pPrChange w:id="1019" w:author="제이펍 출판사" w:date="2021-03-14T15:57:00Z">
          <w:pPr>
            <w:pStyle w:val="a0"/>
          </w:pPr>
        </w:pPrChange>
      </w:pPr>
      <w:ins w:id="1020" w:author="제이펍 출판사" w:date="2021-03-14T20:33:00Z">
        <w:r>
          <w:rPr>
            <w:rFonts w:ascii="Times New Roman" w:hAnsi="Times New Roman" w:hint="eastAsia"/>
            <w:lang w:eastAsia="ko-KR"/>
          </w:rPr>
          <w:t>&lt;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  <w:r>
          <w:rPr>
            <w:rFonts w:ascii="Times New Roman" w:hAnsi="Times New Roman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아래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표는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웹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버전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원</w:t>
        </w:r>
      </w:ins>
      <w:ins w:id="1021" w:author="제이펍 출판사" w:date="2021-03-14T20:34:00Z">
        <w:r>
          <w:rPr>
            <w:rFonts w:ascii="Times New Roman" w:hAnsi="Times New Roman" w:hint="eastAsia"/>
            <w:lang w:eastAsia="ko-KR"/>
          </w:rPr>
          <w:t>고</w:t>
        </w:r>
        <w:r>
          <w:rPr>
            <w:rFonts w:ascii="Times New Roman" w:hAnsi="Times New Roman" w:hint="eastAsia"/>
            <w:lang w:eastAsia="ko-KR"/>
          </w:rPr>
          <w:t>(</w:t>
        </w:r>
        <w:r w:rsidRPr="00EE4FE2">
          <w:rPr>
            <w:rFonts w:ascii="Times New Roman" w:hAnsi="Times New Roman"/>
            <w:lang w:eastAsia="ko-KR"/>
          </w:rPr>
          <w:t>https://2stndard.github.io/concept-of-time-series/%EC%8B%9C%EA%B3%84%EC%97%B4-%EB%8D%B0%EC%9D%B4%ED%84%B0-import.html</w:t>
        </w:r>
        <w:r>
          <w:rPr>
            <w:rFonts w:ascii="Times New Roman" w:hAnsi="Times New Roman"/>
            <w:lang w:eastAsia="ko-KR"/>
          </w:rPr>
          <w:t>)</w:t>
        </w:r>
        <w:r>
          <w:rPr>
            <w:rFonts w:ascii="Times New Roman" w:hAnsi="Times New Roman" w:hint="eastAsia"/>
            <w:lang w:eastAsia="ko-KR"/>
          </w:rPr>
          <w:t>를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참고하여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앉혀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주세요</w:t>
        </w:r>
        <w:r>
          <w:rPr>
            <w:rFonts w:ascii="Times New Roman" w:hAnsi="Times New Roman" w:hint="eastAsia"/>
            <w:lang w:eastAsia="ko-KR"/>
          </w:rPr>
          <w:t>.</w:t>
        </w:r>
        <w:r>
          <w:rPr>
            <w:rFonts w:ascii="Times New Roman" w:hAnsi="Times New Roman"/>
            <w:lang w:eastAsia="ko-KR"/>
          </w:rPr>
          <w:t xml:space="preserve"> &lt;/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</w:ins>
    </w:p>
    <w:p w14:paraId="3932D88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022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readxl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al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ead_exc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./students.xlsx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ki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6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-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hee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_typ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ex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tex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numeric'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students.all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=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 xml:space="preserve">(students) 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인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00"/>
        <w:gridCol w:w="545"/>
        <w:gridCol w:w="492"/>
        <w:gridCol w:w="546"/>
        <w:gridCol w:w="539"/>
        <w:gridCol w:w="628"/>
        <w:gridCol w:w="546"/>
        <w:gridCol w:w="546"/>
        <w:gridCol w:w="463"/>
        <w:gridCol w:w="463"/>
        <w:gridCol w:w="546"/>
        <w:gridCol w:w="463"/>
        <w:gridCol w:w="546"/>
        <w:gridCol w:w="546"/>
        <w:gridCol w:w="546"/>
        <w:gridCol w:w="711"/>
        <w:gridCol w:w="546"/>
      </w:tblGrid>
      <w:tr w:rsidR="00FD7B2A" w14:paraId="6A99FEC1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AA1673" w14:textId="77777777" w:rsidR="00FD7B2A" w:rsidRPr="00FE34E0" w:rsidRDefault="00FD7B2A">
            <w:pPr>
              <w:jc w:val="both"/>
              <w:rPr>
                <w:b w:val="0"/>
              </w:rPr>
              <w:pPrChange w:id="102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lastRenderedPageBreak/>
              <w:t>연도</w:t>
            </w:r>
          </w:p>
        </w:tc>
        <w:tc>
          <w:tcPr>
            <w:tcW w:w="0" w:type="auto"/>
          </w:tcPr>
          <w:p w14:paraId="0E2C1E56" w14:textId="77777777" w:rsidR="00FD7B2A" w:rsidRPr="00FE34E0" w:rsidRDefault="00FD7B2A">
            <w:pPr>
              <w:jc w:val="both"/>
              <w:rPr>
                <w:b w:val="0"/>
              </w:rPr>
              <w:pPrChange w:id="102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학생수계</w:t>
            </w:r>
          </w:p>
        </w:tc>
        <w:tc>
          <w:tcPr>
            <w:tcW w:w="0" w:type="auto"/>
          </w:tcPr>
          <w:p w14:paraId="4D9473BA" w14:textId="77777777" w:rsidR="00FD7B2A" w:rsidRPr="00FE34E0" w:rsidRDefault="00FD7B2A">
            <w:pPr>
              <w:jc w:val="both"/>
              <w:rPr>
                <w:b w:val="0"/>
              </w:rPr>
              <w:pPrChange w:id="102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유치원</w:t>
            </w:r>
          </w:p>
        </w:tc>
        <w:tc>
          <w:tcPr>
            <w:tcW w:w="0" w:type="auto"/>
          </w:tcPr>
          <w:p w14:paraId="53288009" w14:textId="77777777" w:rsidR="00FD7B2A" w:rsidRPr="00FE34E0" w:rsidRDefault="00FD7B2A">
            <w:pPr>
              <w:jc w:val="both"/>
              <w:rPr>
                <w:b w:val="0"/>
              </w:rPr>
              <w:pPrChange w:id="102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초등학교</w:t>
            </w:r>
          </w:p>
        </w:tc>
        <w:tc>
          <w:tcPr>
            <w:tcW w:w="0" w:type="auto"/>
          </w:tcPr>
          <w:p w14:paraId="53C4AE76" w14:textId="77777777" w:rsidR="00FD7B2A" w:rsidRPr="00FE34E0" w:rsidRDefault="00FD7B2A">
            <w:pPr>
              <w:jc w:val="both"/>
              <w:rPr>
                <w:b w:val="0"/>
              </w:rPr>
              <w:pPrChange w:id="102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중학교</w:t>
            </w:r>
          </w:p>
        </w:tc>
        <w:tc>
          <w:tcPr>
            <w:tcW w:w="0" w:type="auto"/>
          </w:tcPr>
          <w:p w14:paraId="3B65D2DD" w14:textId="77777777" w:rsidR="00FD7B2A" w:rsidRPr="00FE34E0" w:rsidRDefault="00FD7B2A">
            <w:pPr>
              <w:jc w:val="both"/>
              <w:rPr>
                <w:b w:val="0"/>
              </w:rPr>
              <w:pPrChange w:id="102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고등학교계</w:t>
            </w:r>
          </w:p>
        </w:tc>
        <w:tc>
          <w:tcPr>
            <w:tcW w:w="0" w:type="auto"/>
          </w:tcPr>
          <w:p w14:paraId="4C5734A3" w14:textId="77777777" w:rsidR="00FD7B2A" w:rsidRPr="00FE34E0" w:rsidRDefault="00FD7B2A">
            <w:pPr>
              <w:jc w:val="both"/>
              <w:rPr>
                <w:b w:val="0"/>
              </w:rPr>
              <w:pPrChange w:id="102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일반계고</w:t>
            </w:r>
          </w:p>
        </w:tc>
        <w:tc>
          <w:tcPr>
            <w:tcW w:w="0" w:type="auto"/>
          </w:tcPr>
          <w:p w14:paraId="488B2E93" w14:textId="77777777" w:rsidR="00FD7B2A" w:rsidRPr="00FE34E0" w:rsidRDefault="00FD7B2A">
            <w:pPr>
              <w:jc w:val="both"/>
              <w:rPr>
                <w:b w:val="0"/>
              </w:rPr>
              <w:pPrChange w:id="103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전문계고</w:t>
            </w:r>
          </w:p>
        </w:tc>
        <w:tc>
          <w:tcPr>
            <w:tcW w:w="0" w:type="auto"/>
          </w:tcPr>
          <w:p w14:paraId="1E86A3AF" w14:textId="77777777" w:rsidR="00FD7B2A" w:rsidRPr="00FE34E0" w:rsidRDefault="00FD7B2A">
            <w:pPr>
              <w:jc w:val="both"/>
              <w:rPr>
                <w:b w:val="0"/>
              </w:rPr>
              <w:pPrChange w:id="103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일반고</w:t>
            </w:r>
          </w:p>
        </w:tc>
        <w:tc>
          <w:tcPr>
            <w:tcW w:w="0" w:type="auto"/>
          </w:tcPr>
          <w:p w14:paraId="2E4221BB" w14:textId="77777777" w:rsidR="00FD7B2A" w:rsidRPr="00FE34E0" w:rsidRDefault="00FD7B2A">
            <w:pPr>
              <w:jc w:val="both"/>
              <w:rPr>
                <w:b w:val="0"/>
              </w:rPr>
              <w:pPrChange w:id="103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특목고</w:t>
            </w:r>
          </w:p>
        </w:tc>
        <w:tc>
          <w:tcPr>
            <w:tcW w:w="0" w:type="auto"/>
          </w:tcPr>
          <w:p w14:paraId="3A14BC67" w14:textId="77777777" w:rsidR="00FD7B2A" w:rsidRPr="00FE34E0" w:rsidRDefault="00FD7B2A">
            <w:pPr>
              <w:jc w:val="both"/>
              <w:rPr>
                <w:b w:val="0"/>
              </w:rPr>
              <w:pPrChange w:id="103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특성화고</w:t>
            </w:r>
          </w:p>
        </w:tc>
        <w:tc>
          <w:tcPr>
            <w:tcW w:w="0" w:type="auto"/>
          </w:tcPr>
          <w:p w14:paraId="488CA178" w14:textId="77777777" w:rsidR="00FD7B2A" w:rsidRPr="00FE34E0" w:rsidRDefault="00FD7B2A">
            <w:pPr>
              <w:jc w:val="both"/>
              <w:rPr>
                <w:b w:val="0"/>
              </w:rPr>
              <w:pPrChange w:id="103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자율고</w:t>
            </w:r>
          </w:p>
        </w:tc>
        <w:tc>
          <w:tcPr>
            <w:tcW w:w="0" w:type="auto"/>
          </w:tcPr>
          <w:p w14:paraId="561B6191" w14:textId="77777777" w:rsidR="00FD7B2A" w:rsidRPr="00FE34E0" w:rsidRDefault="00FD7B2A">
            <w:pPr>
              <w:jc w:val="both"/>
              <w:rPr>
                <w:b w:val="0"/>
              </w:rPr>
              <w:pPrChange w:id="103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특수학교</w:t>
            </w:r>
          </w:p>
        </w:tc>
        <w:tc>
          <w:tcPr>
            <w:tcW w:w="0" w:type="auto"/>
          </w:tcPr>
          <w:p w14:paraId="737AE3DF" w14:textId="77777777" w:rsidR="00FD7B2A" w:rsidRPr="00FE34E0" w:rsidRDefault="00FD7B2A">
            <w:pPr>
              <w:jc w:val="both"/>
              <w:rPr>
                <w:b w:val="0"/>
              </w:rPr>
              <w:pPrChange w:id="103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공민학교</w:t>
            </w:r>
          </w:p>
        </w:tc>
        <w:tc>
          <w:tcPr>
            <w:tcW w:w="0" w:type="auto"/>
          </w:tcPr>
          <w:p w14:paraId="4C84C6F1" w14:textId="77777777" w:rsidR="00FD7B2A" w:rsidRPr="00FE34E0" w:rsidRDefault="00FD7B2A">
            <w:pPr>
              <w:jc w:val="both"/>
              <w:rPr>
                <w:b w:val="0"/>
              </w:rPr>
              <w:pPrChange w:id="103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고등공민</w:t>
            </w:r>
          </w:p>
        </w:tc>
        <w:tc>
          <w:tcPr>
            <w:tcW w:w="0" w:type="auto"/>
          </w:tcPr>
          <w:p w14:paraId="1CD0D8CE" w14:textId="77777777" w:rsidR="00FD7B2A" w:rsidRPr="00FE34E0" w:rsidRDefault="00FD7B2A">
            <w:pPr>
              <w:jc w:val="both"/>
              <w:rPr>
                <w:b w:val="0"/>
              </w:rPr>
              <w:pPrChange w:id="103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고등기술학교</w:t>
            </w:r>
          </w:p>
        </w:tc>
        <w:tc>
          <w:tcPr>
            <w:tcW w:w="0" w:type="auto"/>
          </w:tcPr>
          <w:p w14:paraId="131A14BB" w14:textId="77777777" w:rsidR="00FD7B2A" w:rsidRPr="00FE34E0" w:rsidRDefault="00FD7B2A">
            <w:pPr>
              <w:jc w:val="both"/>
              <w:rPr>
                <w:b w:val="0"/>
              </w:rPr>
              <w:pPrChange w:id="103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각종학교</w:t>
            </w:r>
          </w:p>
        </w:tc>
      </w:tr>
      <w:tr w:rsidR="00FD7B2A" w14:paraId="4390E83D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0CF347D" w14:textId="77777777" w:rsidR="00FD7B2A" w:rsidRDefault="00FD7B2A">
            <w:pPr>
              <w:jc w:val="both"/>
              <w:pPrChange w:id="104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999</w:t>
            </w:r>
          </w:p>
        </w:tc>
        <w:tc>
          <w:tcPr>
            <w:tcW w:w="0" w:type="auto"/>
          </w:tcPr>
          <w:p w14:paraId="181D7B5A" w14:textId="77777777" w:rsidR="00FD7B2A" w:rsidRDefault="00FD7B2A">
            <w:pPr>
              <w:jc w:val="both"/>
              <w:pPrChange w:id="104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658358</w:t>
            </w:r>
          </w:p>
        </w:tc>
        <w:tc>
          <w:tcPr>
            <w:tcW w:w="0" w:type="auto"/>
          </w:tcPr>
          <w:p w14:paraId="3E11DA4D" w14:textId="77777777" w:rsidR="00FD7B2A" w:rsidRDefault="00FD7B2A">
            <w:pPr>
              <w:jc w:val="both"/>
              <w:pPrChange w:id="104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34166</w:t>
            </w:r>
          </w:p>
        </w:tc>
        <w:tc>
          <w:tcPr>
            <w:tcW w:w="0" w:type="auto"/>
          </w:tcPr>
          <w:p w14:paraId="4DF09510" w14:textId="77777777" w:rsidR="00FD7B2A" w:rsidRDefault="00FD7B2A">
            <w:pPr>
              <w:jc w:val="both"/>
              <w:pPrChange w:id="104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3935537</w:t>
            </w:r>
          </w:p>
        </w:tc>
        <w:tc>
          <w:tcPr>
            <w:tcW w:w="0" w:type="auto"/>
          </w:tcPr>
          <w:p w14:paraId="21935F88" w14:textId="77777777" w:rsidR="00FD7B2A" w:rsidRDefault="00FD7B2A">
            <w:pPr>
              <w:jc w:val="both"/>
              <w:pPrChange w:id="104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896956</w:t>
            </w:r>
          </w:p>
        </w:tc>
        <w:tc>
          <w:tcPr>
            <w:tcW w:w="0" w:type="auto"/>
          </w:tcPr>
          <w:p w14:paraId="2DC49A48" w14:textId="77777777" w:rsidR="00FD7B2A" w:rsidRDefault="00FD7B2A">
            <w:pPr>
              <w:jc w:val="both"/>
              <w:pPrChange w:id="104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251140</w:t>
            </w:r>
          </w:p>
        </w:tc>
        <w:tc>
          <w:tcPr>
            <w:tcW w:w="0" w:type="auto"/>
          </w:tcPr>
          <w:p w14:paraId="6A5F86A2" w14:textId="77777777" w:rsidR="00FD7B2A" w:rsidRDefault="00FD7B2A">
            <w:pPr>
              <w:jc w:val="both"/>
              <w:pPrChange w:id="104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399389</w:t>
            </w:r>
          </w:p>
        </w:tc>
        <w:tc>
          <w:tcPr>
            <w:tcW w:w="0" w:type="auto"/>
          </w:tcPr>
          <w:p w14:paraId="6DBCE3D1" w14:textId="77777777" w:rsidR="00FD7B2A" w:rsidRDefault="00FD7B2A">
            <w:pPr>
              <w:jc w:val="both"/>
              <w:pPrChange w:id="104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51751</w:t>
            </w:r>
          </w:p>
        </w:tc>
        <w:tc>
          <w:tcPr>
            <w:tcW w:w="0" w:type="auto"/>
          </w:tcPr>
          <w:p w14:paraId="027CC982" w14:textId="77777777" w:rsidR="00FD7B2A" w:rsidRDefault="00FD7B2A">
            <w:pPr>
              <w:jc w:val="both"/>
              <w:pPrChange w:id="104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084B2804" w14:textId="77777777" w:rsidR="00FD7B2A" w:rsidRDefault="00FD7B2A">
            <w:pPr>
              <w:jc w:val="both"/>
              <w:pPrChange w:id="104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64AE63D" w14:textId="77777777" w:rsidR="00FD7B2A" w:rsidRDefault="00FD7B2A">
            <w:pPr>
              <w:jc w:val="both"/>
              <w:pPrChange w:id="105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26F9941" w14:textId="77777777" w:rsidR="00FD7B2A" w:rsidRDefault="00FD7B2A">
            <w:pPr>
              <w:jc w:val="both"/>
              <w:pPrChange w:id="105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E571AC5" w14:textId="77777777" w:rsidR="00FD7B2A" w:rsidRDefault="00FD7B2A">
            <w:pPr>
              <w:jc w:val="both"/>
              <w:pPrChange w:id="105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3490</w:t>
            </w:r>
          </w:p>
        </w:tc>
        <w:tc>
          <w:tcPr>
            <w:tcW w:w="0" w:type="auto"/>
          </w:tcPr>
          <w:p w14:paraId="7EAACE54" w14:textId="77777777" w:rsidR="00FD7B2A" w:rsidRDefault="00FD7B2A">
            <w:pPr>
              <w:jc w:val="both"/>
              <w:pPrChange w:id="105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50</w:t>
            </w:r>
          </w:p>
        </w:tc>
        <w:tc>
          <w:tcPr>
            <w:tcW w:w="0" w:type="auto"/>
          </w:tcPr>
          <w:p w14:paraId="79BA79C1" w14:textId="77777777" w:rsidR="00FD7B2A" w:rsidRDefault="00FD7B2A">
            <w:pPr>
              <w:jc w:val="both"/>
              <w:pPrChange w:id="105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11</w:t>
            </w:r>
          </w:p>
        </w:tc>
        <w:tc>
          <w:tcPr>
            <w:tcW w:w="0" w:type="auto"/>
          </w:tcPr>
          <w:p w14:paraId="01DDCA18" w14:textId="77777777" w:rsidR="00FD7B2A" w:rsidRDefault="00FD7B2A">
            <w:pPr>
              <w:jc w:val="both"/>
              <w:pPrChange w:id="105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399</w:t>
            </w:r>
          </w:p>
        </w:tc>
        <w:tc>
          <w:tcPr>
            <w:tcW w:w="0" w:type="auto"/>
          </w:tcPr>
          <w:p w14:paraId="349E9A44" w14:textId="77777777" w:rsidR="00FD7B2A" w:rsidRDefault="00FD7B2A">
            <w:pPr>
              <w:jc w:val="both"/>
              <w:pPrChange w:id="105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009</w:t>
            </w:r>
          </w:p>
        </w:tc>
      </w:tr>
      <w:tr w:rsidR="00FD7B2A" w14:paraId="72452A06" w14:textId="77777777" w:rsidTr="00BF7861">
        <w:trPr>
          <w:jc w:val="center"/>
        </w:trPr>
        <w:tc>
          <w:tcPr>
            <w:tcW w:w="0" w:type="auto"/>
          </w:tcPr>
          <w:p w14:paraId="292A4C38" w14:textId="77777777" w:rsidR="00FD7B2A" w:rsidRDefault="00FD7B2A">
            <w:pPr>
              <w:jc w:val="both"/>
              <w:pPrChange w:id="105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0</w:t>
            </w:r>
          </w:p>
        </w:tc>
        <w:tc>
          <w:tcPr>
            <w:tcW w:w="0" w:type="auto"/>
          </w:tcPr>
          <w:p w14:paraId="56BAD4F0" w14:textId="77777777" w:rsidR="00FD7B2A" w:rsidRDefault="00FD7B2A">
            <w:pPr>
              <w:jc w:val="both"/>
              <w:pPrChange w:id="105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535867</w:t>
            </w:r>
          </w:p>
        </w:tc>
        <w:tc>
          <w:tcPr>
            <w:tcW w:w="0" w:type="auto"/>
          </w:tcPr>
          <w:p w14:paraId="5887D7CC" w14:textId="77777777" w:rsidR="00FD7B2A" w:rsidRDefault="00FD7B2A">
            <w:pPr>
              <w:jc w:val="both"/>
              <w:pPrChange w:id="105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5263</w:t>
            </w:r>
          </w:p>
        </w:tc>
        <w:tc>
          <w:tcPr>
            <w:tcW w:w="0" w:type="auto"/>
          </w:tcPr>
          <w:p w14:paraId="6E6E9A6D" w14:textId="77777777" w:rsidR="00FD7B2A" w:rsidRDefault="00FD7B2A">
            <w:pPr>
              <w:jc w:val="both"/>
              <w:pPrChange w:id="106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019991</w:t>
            </w:r>
          </w:p>
        </w:tc>
        <w:tc>
          <w:tcPr>
            <w:tcW w:w="0" w:type="auto"/>
          </w:tcPr>
          <w:p w14:paraId="24274854" w14:textId="77777777" w:rsidR="00FD7B2A" w:rsidRDefault="00FD7B2A">
            <w:pPr>
              <w:jc w:val="both"/>
              <w:pPrChange w:id="106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860539</w:t>
            </w:r>
          </w:p>
        </w:tc>
        <w:tc>
          <w:tcPr>
            <w:tcW w:w="0" w:type="auto"/>
          </w:tcPr>
          <w:p w14:paraId="120E7464" w14:textId="77777777" w:rsidR="00FD7B2A" w:rsidRDefault="00FD7B2A">
            <w:pPr>
              <w:jc w:val="both"/>
              <w:pPrChange w:id="106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71468</w:t>
            </w:r>
          </w:p>
        </w:tc>
        <w:tc>
          <w:tcPr>
            <w:tcW w:w="0" w:type="auto"/>
          </w:tcPr>
          <w:p w14:paraId="4F93EACE" w14:textId="77777777" w:rsidR="00FD7B2A" w:rsidRDefault="00FD7B2A">
            <w:pPr>
              <w:jc w:val="both"/>
              <w:pPrChange w:id="106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324482</w:t>
            </w:r>
          </w:p>
        </w:tc>
        <w:tc>
          <w:tcPr>
            <w:tcW w:w="0" w:type="auto"/>
          </w:tcPr>
          <w:p w14:paraId="78A3CFCD" w14:textId="77777777" w:rsidR="00FD7B2A" w:rsidRDefault="00FD7B2A">
            <w:pPr>
              <w:jc w:val="both"/>
              <w:pPrChange w:id="106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46986</w:t>
            </w:r>
          </w:p>
        </w:tc>
        <w:tc>
          <w:tcPr>
            <w:tcW w:w="0" w:type="auto"/>
          </w:tcPr>
          <w:p w14:paraId="3F67EC0D" w14:textId="77777777" w:rsidR="00FD7B2A" w:rsidRDefault="00FD7B2A">
            <w:pPr>
              <w:jc w:val="both"/>
              <w:pPrChange w:id="106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10D77CE0" w14:textId="77777777" w:rsidR="00FD7B2A" w:rsidRDefault="00FD7B2A">
            <w:pPr>
              <w:jc w:val="both"/>
              <w:pPrChange w:id="106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35DE6229" w14:textId="77777777" w:rsidR="00FD7B2A" w:rsidRDefault="00FD7B2A">
            <w:pPr>
              <w:jc w:val="both"/>
              <w:pPrChange w:id="106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2F688EFF" w14:textId="77777777" w:rsidR="00FD7B2A" w:rsidRDefault="00FD7B2A">
            <w:pPr>
              <w:jc w:val="both"/>
              <w:pPrChange w:id="106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594286C8" w14:textId="77777777" w:rsidR="00FD7B2A" w:rsidRDefault="00FD7B2A">
            <w:pPr>
              <w:jc w:val="both"/>
              <w:pPrChange w:id="106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3605</w:t>
            </w:r>
          </w:p>
        </w:tc>
        <w:tc>
          <w:tcPr>
            <w:tcW w:w="0" w:type="auto"/>
          </w:tcPr>
          <w:p w14:paraId="68397EB2" w14:textId="77777777" w:rsidR="00FD7B2A" w:rsidRDefault="00FD7B2A">
            <w:pPr>
              <w:jc w:val="both"/>
              <w:pPrChange w:id="107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50</w:t>
            </w:r>
          </w:p>
        </w:tc>
        <w:tc>
          <w:tcPr>
            <w:tcW w:w="0" w:type="auto"/>
          </w:tcPr>
          <w:p w14:paraId="00BE5CEB" w14:textId="77777777" w:rsidR="00FD7B2A" w:rsidRDefault="00FD7B2A">
            <w:pPr>
              <w:jc w:val="both"/>
              <w:pPrChange w:id="107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97</w:t>
            </w:r>
          </w:p>
        </w:tc>
        <w:tc>
          <w:tcPr>
            <w:tcW w:w="0" w:type="auto"/>
          </w:tcPr>
          <w:p w14:paraId="21FF4637" w14:textId="77777777" w:rsidR="00FD7B2A" w:rsidRDefault="00FD7B2A">
            <w:pPr>
              <w:jc w:val="both"/>
              <w:pPrChange w:id="107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6601</w:t>
            </w:r>
          </w:p>
        </w:tc>
        <w:tc>
          <w:tcPr>
            <w:tcW w:w="0" w:type="auto"/>
          </w:tcPr>
          <w:p w14:paraId="59357137" w14:textId="77777777" w:rsidR="00FD7B2A" w:rsidRDefault="00FD7B2A">
            <w:pPr>
              <w:jc w:val="both"/>
              <w:pPrChange w:id="107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953</w:t>
            </w:r>
          </w:p>
        </w:tc>
      </w:tr>
      <w:tr w:rsidR="00FD7B2A" w14:paraId="7C148D31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26A2502" w14:textId="77777777" w:rsidR="00FD7B2A" w:rsidRDefault="00FD7B2A">
            <w:pPr>
              <w:jc w:val="both"/>
              <w:pPrChange w:id="107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1</w:t>
            </w:r>
          </w:p>
        </w:tc>
        <w:tc>
          <w:tcPr>
            <w:tcW w:w="0" w:type="auto"/>
          </w:tcPr>
          <w:p w14:paraId="1D1AAF3F" w14:textId="77777777" w:rsidR="00FD7B2A" w:rsidRDefault="00FD7B2A">
            <w:pPr>
              <w:jc w:val="both"/>
              <w:pPrChange w:id="107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414423</w:t>
            </w:r>
          </w:p>
        </w:tc>
        <w:tc>
          <w:tcPr>
            <w:tcW w:w="0" w:type="auto"/>
          </w:tcPr>
          <w:p w14:paraId="23C1BE7C" w14:textId="77777777" w:rsidR="00FD7B2A" w:rsidRDefault="00FD7B2A">
            <w:pPr>
              <w:jc w:val="both"/>
              <w:pPrChange w:id="107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5142</w:t>
            </w:r>
          </w:p>
        </w:tc>
        <w:tc>
          <w:tcPr>
            <w:tcW w:w="0" w:type="auto"/>
          </w:tcPr>
          <w:p w14:paraId="5AB5502B" w14:textId="77777777" w:rsidR="00FD7B2A" w:rsidRDefault="00FD7B2A">
            <w:pPr>
              <w:jc w:val="both"/>
              <w:pPrChange w:id="107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089429</w:t>
            </w:r>
          </w:p>
        </w:tc>
        <w:tc>
          <w:tcPr>
            <w:tcW w:w="0" w:type="auto"/>
          </w:tcPr>
          <w:p w14:paraId="78D17981" w14:textId="77777777" w:rsidR="00FD7B2A" w:rsidRDefault="00FD7B2A">
            <w:pPr>
              <w:jc w:val="both"/>
              <w:pPrChange w:id="107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831152</w:t>
            </w:r>
          </w:p>
        </w:tc>
        <w:tc>
          <w:tcPr>
            <w:tcW w:w="0" w:type="auto"/>
          </w:tcPr>
          <w:p w14:paraId="172F3BAF" w14:textId="77777777" w:rsidR="00FD7B2A" w:rsidRDefault="00FD7B2A">
            <w:pPr>
              <w:jc w:val="both"/>
              <w:pPrChange w:id="107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911173</w:t>
            </w:r>
          </w:p>
        </w:tc>
        <w:tc>
          <w:tcPr>
            <w:tcW w:w="0" w:type="auto"/>
          </w:tcPr>
          <w:p w14:paraId="0A1158C2" w14:textId="77777777" w:rsidR="00FD7B2A" w:rsidRDefault="00FD7B2A">
            <w:pPr>
              <w:jc w:val="both"/>
              <w:pPrChange w:id="108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59975</w:t>
            </w:r>
          </w:p>
        </w:tc>
        <w:tc>
          <w:tcPr>
            <w:tcW w:w="0" w:type="auto"/>
          </w:tcPr>
          <w:p w14:paraId="5686B615" w14:textId="77777777" w:rsidR="00FD7B2A" w:rsidRDefault="00FD7B2A">
            <w:pPr>
              <w:jc w:val="both"/>
              <w:pPrChange w:id="108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651198</w:t>
            </w:r>
          </w:p>
        </w:tc>
        <w:tc>
          <w:tcPr>
            <w:tcW w:w="0" w:type="auto"/>
          </w:tcPr>
          <w:p w14:paraId="090438E5" w14:textId="77777777" w:rsidR="00FD7B2A" w:rsidRDefault="00FD7B2A">
            <w:pPr>
              <w:jc w:val="both"/>
              <w:pPrChange w:id="108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020766F0" w14:textId="77777777" w:rsidR="00FD7B2A" w:rsidRDefault="00FD7B2A">
            <w:pPr>
              <w:jc w:val="both"/>
              <w:pPrChange w:id="108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7104AC13" w14:textId="77777777" w:rsidR="00FD7B2A" w:rsidRDefault="00FD7B2A">
            <w:pPr>
              <w:jc w:val="both"/>
              <w:pPrChange w:id="108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5B4A3928" w14:textId="77777777" w:rsidR="00FD7B2A" w:rsidRDefault="00FD7B2A">
            <w:pPr>
              <w:jc w:val="both"/>
              <w:pPrChange w:id="108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97FA5CC" w14:textId="77777777" w:rsidR="00FD7B2A" w:rsidRDefault="00FD7B2A">
            <w:pPr>
              <w:jc w:val="both"/>
              <w:pPrChange w:id="108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3769</w:t>
            </w:r>
          </w:p>
        </w:tc>
        <w:tc>
          <w:tcPr>
            <w:tcW w:w="0" w:type="auto"/>
          </w:tcPr>
          <w:p w14:paraId="41085D06" w14:textId="77777777" w:rsidR="00FD7B2A" w:rsidRDefault="00FD7B2A">
            <w:pPr>
              <w:jc w:val="both"/>
              <w:pPrChange w:id="108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40</w:t>
            </w:r>
          </w:p>
        </w:tc>
        <w:tc>
          <w:tcPr>
            <w:tcW w:w="0" w:type="auto"/>
          </w:tcPr>
          <w:p w14:paraId="78E587D1" w14:textId="77777777" w:rsidR="00FD7B2A" w:rsidRDefault="00FD7B2A">
            <w:pPr>
              <w:jc w:val="both"/>
              <w:pPrChange w:id="108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302</w:t>
            </w:r>
          </w:p>
        </w:tc>
        <w:tc>
          <w:tcPr>
            <w:tcW w:w="0" w:type="auto"/>
          </w:tcPr>
          <w:p w14:paraId="1898588F" w14:textId="77777777" w:rsidR="00FD7B2A" w:rsidRDefault="00FD7B2A">
            <w:pPr>
              <w:jc w:val="both"/>
              <w:pPrChange w:id="108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08</w:t>
            </w:r>
          </w:p>
        </w:tc>
        <w:tc>
          <w:tcPr>
            <w:tcW w:w="0" w:type="auto"/>
          </w:tcPr>
          <w:p w14:paraId="278A34B3" w14:textId="77777777" w:rsidR="00FD7B2A" w:rsidRDefault="00FD7B2A">
            <w:pPr>
              <w:jc w:val="both"/>
              <w:pPrChange w:id="109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908</w:t>
            </w:r>
          </w:p>
        </w:tc>
      </w:tr>
      <w:tr w:rsidR="00FD7B2A" w14:paraId="4401DAF7" w14:textId="77777777" w:rsidTr="00BF7861">
        <w:trPr>
          <w:jc w:val="center"/>
        </w:trPr>
        <w:tc>
          <w:tcPr>
            <w:tcW w:w="0" w:type="auto"/>
          </w:tcPr>
          <w:p w14:paraId="3B798CA8" w14:textId="77777777" w:rsidR="00FD7B2A" w:rsidRDefault="00FD7B2A">
            <w:pPr>
              <w:jc w:val="both"/>
              <w:pPrChange w:id="109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2</w:t>
            </w:r>
          </w:p>
        </w:tc>
        <w:tc>
          <w:tcPr>
            <w:tcW w:w="0" w:type="auto"/>
          </w:tcPr>
          <w:p w14:paraId="4115EC9C" w14:textId="77777777" w:rsidR="00FD7B2A" w:rsidRDefault="00FD7B2A">
            <w:pPr>
              <w:jc w:val="both"/>
              <w:pPrChange w:id="109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361933</w:t>
            </w:r>
          </w:p>
        </w:tc>
        <w:tc>
          <w:tcPr>
            <w:tcW w:w="0" w:type="auto"/>
          </w:tcPr>
          <w:p w14:paraId="012305E0" w14:textId="77777777" w:rsidR="00FD7B2A" w:rsidRDefault="00FD7B2A">
            <w:pPr>
              <w:jc w:val="both"/>
              <w:pPrChange w:id="109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50256</w:t>
            </w:r>
          </w:p>
        </w:tc>
        <w:tc>
          <w:tcPr>
            <w:tcW w:w="0" w:type="auto"/>
          </w:tcPr>
          <w:p w14:paraId="37A516C0" w14:textId="77777777" w:rsidR="00FD7B2A" w:rsidRDefault="00FD7B2A">
            <w:pPr>
              <w:jc w:val="both"/>
              <w:pPrChange w:id="109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138366</w:t>
            </w:r>
          </w:p>
        </w:tc>
        <w:tc>
          <w:tcPr>
            <w:tcW w:w="0" w:type="auto"/>
          </w:tcPr>
          <w:p w14:paraId="53669C51" w14:textId="77777777" w:rsidR="00FD7B2A" w:rsidRDefault="00FD7B2A">
            <w:pPr>
              <w:jc w:val="both"/>
              <w:pPrChange w:id="109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841030</w:t>
            </w:r>
          </w:p>
        </w:tc>
        <w:tc>
          <w:tcPr>
            <w:tcW w:w="0" w:type="auto"/>
          </w:tcPr>
          <w:p w14:paraId="2287A931" w14:textId="77777777" w:rsidR="00FD7B2A" w:rsidRDefault="00FD7B2A">
            <w:pPr>
              <w:jc w:val="both"/>
              <w:pPrChange w:id="109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795509</w:t>
            </w:r>
          </w:p>
        </w:tc>
        <w:tc>
          <w:tcPr>
            <w:tcW w:w="0" w:type="auto"/>
          </w:tcPr>
          <w:p w14:paraId="49728781" w14:textId="77777777" w:rsidR="00FD7B2A" w:rsidRDefault="00FD7B2A">
            <w:pPr>
              <w:jc w:val="both"/>
              <w:pPrChange w:id="109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20146</w:t>
            </w:r>
          </w:p>
        </w:tc>
        <w:tc>
          <w:tcPr>
            <w:tcW w:w="0" w:type="auto"/>
          </w:tcPr>
          <w:p w14:paraId="49C53D60" w14:textId="77777777" w:rsidR="00FD7B2A" w:rsidRDefault="00FD7B2A">
            <w:pPr>
              <w:jc w:val="both"/>
              <w:pPrChange w:id="109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75363</w:t>
            </w:r>
          </w:p>
        </w:tc>
        <w:tc>
          <w:tcPr>
            <w:tcW w:w="0" w:type="auto"/>
          </w:tcPr>
          <w:p w14:paraId="2ED059BA" w14:textId="77777777" w:rsidR="00FD7B2A" w:rsidRDefault="00FD7B2A">
            <w:pPr>
              <w:jc w:val="both"/>
              <w:pPrChange w:id="109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0A0F03D9" w14:textId="77777777" w:rsidR="00FD7B2A" w:rsidRDefault="00FD7B2A">
            <w:pPr>
              <w:jc w:val="both"/>
              <w:pPrChange w:id="110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7D13560C" w14:textId="77777777" w:rsidR="00FD7B2A" w:rsidRDefault="00FD7B2A">
            <w:pPr>
              <w:jc w:val="both"/>
              <w:pPrChange w:id="110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69D90FBB" w14:textId="77777777" w:rsidR="00FD7B2A" w:rsidRDefault="00FD7B2A">
            <w:pPr>
              <w:jc w:val="both"/>
              <w:pPrChange w:id="110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73D5F10" w14:textId="77777777" w:rsidR="00FD7B2A" w:rsidRDefault="00FD7B2A">
            <w:pPr>
              <w:jc w:val="both"/>
              <w:pPrChange w:id="110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3453</w:t>
            </w:r>
          </w:p>
        </w:tc>
        <w:tc>
          <w:tcPr>
            <w:tcW w:w="0" w:type="auto"/>
          </w:tcPr>
          <w:p w14:paraId="1874B265" w14:textId="77777777" w:rsidR="00FD7B2A" w:rsidRDefault="00FD7B2A">
            <w:pPr>
              <w:jc w:val="both"/>
              <w:pPrChange w:id="110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45</w:t>
            </w:r>
          </w:p>
        </w:tc>
        <w:tc>
          <w:tcPr>
            <w:tcW w:w="0" w:type="auto"/>
          </w:tcPr>
          <w:p w14:paraId="4FEC8E67" w14:textId="77777777" w:rsidR="00FD7B2A" w:rsidRDefault="00FD7B2A">
            <w:pPr>
              <w:jc w:val="both"/>
              <w:pPrChange w:id="110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56</w:t>
            </w:r>
          </w:p>
        </w:tc>
        <w:tc>
          <w:tcPr>
            <w:tcW w:w="0" w:type="auto"/>
          </w:tcPr>
          <w:p w14:paraId="411FEAB9" w14:textId="77777777" w:rsidR="00FD7B2A" w:rsidRDefault="00FD7B2A">
            <w:pPr>
              <w:jc w:val="both"/>
              <w:pPrChange w:id="110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911</w:t>
            </w:r>
          </w:p>
        </w:tc>
        <w:tc>
          <w:tcPr>
            <w:tcW w:w="0" w:type="auto"/>
          </w:tcPr>
          <w:p w14:paraId="007C84DE" w14:textId="77777777" w:rsidR="00FD7B2A" w:rsidRDefault="00FD7B2A">
            <w:pPr>
              <w:jc w:val="both"/>
              <w:pPrChange w:id="110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107</w:t>
            </w:r>
          </w:p>
        </w:tc>
      </w:tr>
      <w:tr w:rsidR="00FD7B2A" w14:paraId="0A97A1C8" w14:textId="77777777" w:rsidTr="00BF7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63A16EB" w14:textId="77777777" w:rsidR="00FD7B2A" w:rsidRDefault="00FD7B2A">
            <w:pPr>
              <w:jc w:val="both"/>
              <w:pPrChange w:id="110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3</w:t>
            </w:r>
          </w:p>
        </w:tc>
        <w:tc>
          <w:tcPr>
            <w:tcW w:w="0" w:type="auto"/>
          </w:tcPr>
          <w:p w14:paraId="4D8DE480" w14:textId="77777777" w:rsidR="00FD7B2A" w:rsidRDefault="00FD7B2A">
            <w:pPr>
              <w:jc w:val="both"/>
              <w:pPrChange w:id="110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379775</w:t>
            </w:r>
          </w:p>
        </w:tc>
        <w:tc>
          <w:tcPr>
            <w:tcW w:w="0" w:type="auto"/>
          </w:tcPr>
          <w:p w14:paraId="5783E601" w14:textId="77777777" w:rsidR="00FD7B2A" w:rsidRDefault="00FD7B2A">
            <w:pPr>
              <w:jc w:val="both"/>
              <w:pPrChange w:id="111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6531</w:t>
            </w:r>
          </w:p>
        </w:tc>
        <w:tc>
          <w:tcPr>
            <w:tcW w:w="0" w:type="auto"/>
          </w:tcPr>
          <w:p w14:paraId="7A1B9697" w14:textId="77777777" w:rsidR="00FD7B2A" w:rsidRDefault="00FD7B2A">
            <w:pPr>
              <w:jc w:val="both"/>
              <w:pPrChange w:id="111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175626</w:t>
            </w:r>
          </w:p>
        </w:tc>
        <w:tc>
          <w:tcPr>
            <w:tcW w:w="0" w:type="auto"/>
          </w:tcPr>
          <w:p w14:paraId="0F6D2415" w14:textId="77777777" w:rsidR="00FD7B2A" w:rsidRDefault="00FD7B2A">
            <w:pPr>
              <w:jc w:val="both"/>
              <w:pPrChange w:id="111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854641</w:t>
            </w:r>
          </w:p>
        </w:tc>
        <w:tc>
          <w:tcPr>
            <w:tcW w:w="0" w:type="auto"/>
          </w:tcPr>
          <w:p w14:paraId="690DEB9B" w14:textId="77777777" w:rsidR="00FD7B2A" w:rsidRDefault="00FD7B2A">
            <w:pPr>
              <w:jc w:val="both"/>
              <w:pPrChange w:id="111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766529</w:t>
            </w:r>
          </w:p>
        </w:tc>
        <w:tc>
          <w:tcPr>
            <w:tcW w:w="0" w:type="auto"/>
          </w:tcPr>
          <w:p w14:paraId="56147911" w14:textId="77777777" w:rsidR="00FD7B2A" w:rsidRDefault="00FD7B2A">
            <w:pPr>
              <w:jc w:val="both"/>
              <w:pPrChange w:id="111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24452</w:t>
            </w:r>
          </w:p>
        </w:tc>
        <w:tc>
          <w:tcPr>
            <w:tcW w:w="0" w:type="auto"/>
          </w:tcPr>
          <w:p w14:paraId="6A756042" w14:textId="77777777" w:rsidR="00FD7B2A" w:rsidRDefault="00FD7B2A">
            <w:pPr>
              <w:jc w:val="both"/>
              <w:pPrChange w:id="111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2077</w:t>
            </w:r>
          </w:p>
        </w:tc>
        <w:tc>
          <w:tcPr>
            <w:tcW w:w="0" w:type="auto"/>
          </w:tcPr>
          <w:p w14:paraId="33FAB113" w14:textId="77777777" w:rsidR="00FD7B2A" w:rsidRDefault="00FD7B2A">
            <w:pPr>
              <w:jc w:val="both"/>
              <w:pPrChange w:id="111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3367EB5D" w14:textId="77777777" w:rsidR="00FD7B2A" w:rsidRDefault="00FD7B2A">
            <w:pPr>
              <w:jc w:val="both"/>
              <w:pPrChange w:id="111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34BD10DF" w14:textId="77777777" w:rsidR="00FD7B2A" w:rsidRDefault="00FD7B2A">
            <w:pPr>
              <w:jc w:val="both"/>
              <w:pPrChange w:id="111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543D1CCB" w14:textId="77777777" w:rsidR="00FD7B2A" w:rsidRDefault="00FD7B2A">
            <w:pPr>
              <w:jc w:val="both"/>
              <w:pPrChange w:id="111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7867329" w14:textId="77777777" w:rsidR="00FD7B2A" w:rsidRDefault="00FD7B2A">
            <w:pPr>
              <w:jc w:val="both"/>
              <w:pPrChange w:id="112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4119</w:t>
            </w:r>
          </w:p>
        </w:tc>
        <w:tc>
          <w:tcPr>
            <w:tcW w:w="0" w:type="auto"/>
          </w:tcPr>
          <w:p w14:paraId="0BFCB674" w14:textId="77777777" w:rsidR="00FD7B2A" w:rsidRDefault="00FD7B2A">
            <w:pPr>
              <w:jc w:val="both"/>
              <w:pPrChange w:id="112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05</w:t>
            </w:r>
          </w:p>
        </w:tc>
        <w:tc>
          <w:tcPr>
            <w:tcW w:w="0" w:type="auto"/>
          </w:tcPr>
          <w:p w14:paraId="78F02959" w14:textId="77777777" w:rsidR="00FD7B2A" w:rsidRDefault="00FD7B2A">
            <w:pPr>
              <w:jc w:val="both"/>
              <w:pPrChange w:id="112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50</w:t>
            </w:r>
          </w:p>
        </w:tc>
        <w:tc>
          <w:tcPr>
            <w:tcW w:w="0" w:type="auto"/>
          </w:tcPr>
          <w:p w14:paraId="306F37CA" w14:textId="77777777" w:rsidR="00FD7B2A" w:rsidRDefault="00FD7B2A">
            <w:pPr>
              <w:jc w:val="both"/>
              <w:pPrChange w:id="112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324</w:t>
            </w:r>
          </w:p>
        </w:tc>
        <w:tc>
          <w:tcPr>
            <w:tcW w:w="0" w:type="auto"/>
          </w:tcPr>
          <w:p w14:paraId="35BC0EFC" w14:textId="77777777" w:rsidR="00FD7B2A" w:rsidRDefault="00FD7B2A">
            <w:pPr>
              <w:jc w:val="both"/>
              <w:pPrChange w:id="112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7750</w:t>
            </w:r>
          </w:p>
        </w:tc>
      </w:tr>
      <w:tr w:rsidR="00FD7B2A" w:rsidRPr="00ED4019" w14:paraId="2CD65B03" w14:textId="77777777" w:rsidTr="00BF7861">
        <w:trPr>
          <w:jc w:val="center"/>
        </w:trPr>
        <w:tc>
          <w:tcPr>
            <w:tcW w:w="0" w:type="auto"/>
          </w:tcPr>
          <w:p w14:paraId="76262D06" w14:textId="77777777" w:rsidR="00FD7B2A" w:rsidRDefault="00FD7B2A">
            <w:pPr>
              <w:jc w:val="both"/>
              <w:pPrChange w:id="112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004</w:t>
            </w:r>
          </w:p>
        </w:tc>
        <w:tc>
          <w:tcPr>
            <w:tcW w:w="0" w:type="auto"/>
          </w:tcPr>
          <w:p w14:paraId="319A484D" w14:textId="77777777" w:rsidR="00FD7B2A" w:rsidRDefault="00FD7B2A">
            <w:pPr>
              <w:jc w:val="both"/>
              <w:pPrChange w:id="112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8371630</w:t>
            </w:r>
          </w:p>
        </w:tc>
        <w:tc>
          <w:tcPr>
            <w:tcW w:w="0" w:type="auto"/>
          </w:tcPr>
          <w:p w14:paraId="06D4750A" w14:textId="77777777" w:rsidR="00FD7B2A" w:rsidRDefault="00FD7B2A">
            <w:pPr>
              <w:jc w:val="both"/>
              <w:pPrChange w:id="112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41713</w:t>
            </w:r>
          </w:p>
        </w:tc>
        <w:tc>
          <w:tcPr>
            <w:tcW w:w="0" w:type="auto"/>
          </w:tcPr>
          <w:p w14:paraId="1F9AA38D" w14:textId="77777777" w:rsidR="00FD7B2A" w:rsidRDefault="00FD7B2A">
            <w:pPr>
              <w:jc w:val="both"/>
              <w:pPrChange w:id="112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4116195</w:t>
            </w:r>
          </w:p>
        </w:tc>
        <w:tc>
          <w:tcPr>
            <w:tcW w:w="0" w:type="auto"/>
          </w:tcPr>
          <w:p w14:paraId="0A81246E" w14:textId="77777777" w:rsidR="00FD7B2A" w:rsidRDefault="00FD7B2A">
            <w:pPr>
              <w:jc w:val="both"/>
              <w:pPrChange w:id="112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933543</w:t>
            </w:r>
          </w:p>
        </w:tc>
        <w:tc>
          <w:tcPr>
            <w:tcW w:w="0" w:type="auto"/>
          </w:tcPr>
          <w:p w14:paraId="175F3906" w14:textId="77777777" w:rsidR="00FD7B2A" w:rsidRDefault="00FD7B2A">
            <w:pPr>
              <w:jc w:val="both"/>
              <w:pPrChange w:id="113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746560</w:t>
            </w:r>
          </w:p>
        </w:tc>
        <w:tc>
          <w:tcPr>
            <w:tcW w:w="0" w:type="auto"/>
          </w:tcPr>
          <w:p w14:paraId="3B1B6356" w14:textId="77777777" w:rsidR="00FD7B2A" w:rsidRDefault="00FD7B2A">
            <w:pPr>
              <w:jc w:val="both"/>
              <w:pPrChange w:id="113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32010</w:t>
            </w:r>
          </w:p>
        </w:tc>
        <w:tc>
          <w:tcPr>
            <w:tcW w:w="0" w:type="auto"/>
          </w:tcPr>
          <w:p w14:paraId="24BEB103" w14:textId="77777777" w:rsidR="00FD7B2A" w:rsidRDefault="00FD7B2A">
            <w:pPr>
              <w:jc w:val="both"/>
              <w:pPrChange w:id="1132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514550</w:t>
            </w:r>
          </w:p>
        </w:tc>
        <w:tc>
          <w:tcPr>
            <w:tcW w:w="0" w:type="auto"/>
          </w:tcPr>
          <w:p w14:paraId="4299809A" w14:textId="77777777" w:rsidR="00FD7B2A" w:rsidRDefault="00FD7B2A">
            <w:pPr>
              <w:jc w:val="both"/>
              <w:pPrChange w:id="1133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15E77CD9" w14:textId="77777777" w:rsidR="00FD7B2A" w:rsidRDefault="00FD7B2A">
            <w:pPr>
              <w:jc w:val="both"/>
              <w:pPrChange w:id="1134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6CAD4FB2" w14:textId="77777777" w:rsidR="00FD7B2A" w:rsidRDefault="00FD7B2A">
            <w:pPr>
              <w:jc w:val="both"/>
              <w:pPrChange w:id="1135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4FD748B7" w14:textId="77777777" w:rsidR="00FD7B2A" w:rsidRDefault="00FD7B2A">
            <w:pPr>
              <w:jc w:val="both"/>
              <w:pPrChange w:id="1136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14:paraId="110D616F" w14:textId="77777777" w:rsidR="00FD7B2A" w:rsidRDefault="00FD7B2A">
            <w:pPr>
              <w:jc w:val="both"/>
              <w:pPrChange w:id="1137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23876</w:t>
            </w:r>
          </w:p>
        </w:tc>
        <w:tc>
          <w:tcPr>
            <w:tcW w:w="0" w:type="auto"/>
          </w:tcPr>
          <w:p w14:paraId="495FA7B4" w14:textId="77777777" w:rsidR="00FD7B2A" w:rsidRDefault="00FD7B2A">
            <w:pPr>
              <w:jc w:val="both"/>
              <w:pPrChange w:id="1138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06</w:t>
            </w:r>
          </w:p>
        </w:tc>
        <w:tc>
          <w:tcPr>
            <w:tcW w:w="0" w:type="auto"/>
          </w:tcPr>
          <w:p w14:paraId="75B1900F" w14:textId="77777777" w:rsidR="00FD7B2A" w:rsidRDefault="00FD7B2A">
            <w:pPr>
              <w:jc w:val="both"/>
              <w:pPrChange w:id="1139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47</w:t>
            </w:r>
          </w:p>
        </w:tc>
        <w:tc>
          <w:tcPr>
            <w:tcW w:w="0" w:type="auto"/>
          </w:tcPr>
          <w:p w14:paraId="37F09054" w14:textId="77777777" w:rsidR="00FD7B2A" w:rsidRDefault="00FD7B2A">
            <w:pPr>
              <w:jc w:val="both"/>
              <w:pPrChange w:id="1140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3457</w:t>
            </w:r>
          </w:p>
        </w:tc>
        <w:tc>
          <w:tcPr>
            <w:tcW w:w="0" w:type="auto"/>
          </w:tcPr>
          <w:p w14:paraId="22DDAA2E" w14:textId="77777777" w:rsidR="00FD7B2A" w:rsidRPr="00ED4019" w:rsidRDefault="00FD7B2A">
            <w:pPr>
              <w:jc w:val="both"/>
              <w:rPr>
                <w:rFonts w:ascii="Times New Roman" w:hAnsi="Times New Roman"/>
              </w:rPr>
              <w:pPrChange w:id="1141" w:author="제이펍 출판사" w:date="2021-03-14T15:57:00Z">
                <w:pPr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6033</w:t>
            </w:r>
          </w:p>
        </w:tc>
      </w:tr>
    </w:tbl>
    <w:p w14:paraId="366E53B0" w14:textId="77777777" w:rsidR="00FD7B2A" w:rsidRDefault="00FD7B2A">
      <w:pPr>
        <w:pStyle w:val="comment"/>
        <w:ind w:left="482"/>
        <w:jc w:val="both"/>
        <w:pPrChange w:id="1142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418D595C" w14:textId="7777777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4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readxl</w:t>
      </w:r>
      <w:r>
        <w:rPr>
          <w:lang w:eastAsia="ko-KR"/>
        </w:rPr>
        <w:t xml:space="preserve"> 패키지를 로딩</w:t>
      </w:r>
    </w:p>
    <w:p w14:paraId="66A9F0C4" w14:textId="5285AA68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44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 xml:space="preserve">‘지역규모’ </w:t>
      </w:r>
      <w:del w:id="1145" w:author="제이펍 출판사" w:date="2021-03-14T20:19:00Z">
        <w:r w:rsidDel="00766301">
          <w:rPr>
            <w:lang w:eastAsia="ko-KR"/>
          </w:rPr>
          <w:delText>컬럼</w:delText>
        </w:r>
      </w:del>
      <w:proofErr w:type="gramStart"/>
      <w:ins w:id="114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이 ’계’인</w:t>
      </w:r>
      <w:proofErr w:type="gramEnd"/>
      <w:r>
        <w:rPr>
          <w:lang w:eastAsia="ko-KR"/>
        </w:rPr>
        <w:t xml:space="preserve"> 데이터만 사용할 것이므로 </w:t>
      </w:r>
      <w:r w:rsidRPr="00ED4019">
        <w:rPr>
          <w:rStyle w:val="VerbatimChar"/>
          <w:rFonts w:ascii="Times New Roman" w:hAnsi="Times New Roman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지역규모 </w:t>
      </w:r>
      <w:del w:id="1147" w:author="제이펍 출판사" w:date="2021-03-14T20:19:00Z">
        <w:r w:rsidDel="00766301">
          <w:rPr>
            <w:lang w:eastAsia="ko-KR"/>
          </w:rPr>
          <w:delText>컬럼</w:delText>
        </w:r>
      </w:del>
      <w:ins w:id="1148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이 </w:t>
      </w:r>
      <w:r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14:paraId="208680F2" w14:textId="6A33DD17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4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read_excel()을 이용하여 ‘students.xlsx’</w:t>
      </w:r>
      <w:ins w:id="1150" w:author="제이펍 출판사" w:date="2021-03-14T20:34:00Z">
        <w:r w:rsidR="00EE4FE2">
          <w:rPr>
            <w:lang w:eastAsia="ko-KR"/>
          </w:rPr>
          <w:t xml:space="preserve"> </w:t>
        </w:r>
      </w:ins>
      <w:r>
        <w:rPr>
          <w:lang w:eastAsia="ko-KR"/>
        </w:rPr>
        <w:t>파일의 데이터를 읽음. 데이터 파일의 처음 16줄은 skip</w:t>
      </w:r>
      <w:proofErr w:type="gramStart"/>
      <w:r>
        <w:rPr>
          <w:lang w:eastAsia="ko-KR"/>
        </w:rPr>
        <w:t>,(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skip = 16</w:t>
      </w:r>
      <w:r>
        <w:rPr>
          <w:lang w:eastAsia="ko-KR"/>
        </w:rPr>
        <w:t>)’-’로 표기된 데이터는 NA로 처리(</w:t>
      </w:r>
      <w:r w:rsidRPr="00ED4019">
        <w:rPr>
          <w:rStyle w:val="VerbatimChar"/>
          <w:rFonts w:ascii="Times New Roman" w:hAnsi="Times New Roman"/>
          <w:lang w:eastAsia="ko-KR"/>
        </w:rPr>
        <w:t>na = '-'</w:t>
      </w:r>
      <w:r>
        <w:rPr>
          <w:lang w:eastAsia="ko-KR"/>
        </w:rPr>
        <w:t>), 첫</w:t>
      </w:r>
      <w:ins w:id="1151" w:author="제이펍 출판사" w:date="2021-03-14T20:34:00Z">
        <w:r w:rsidR="00EE4FE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번째 엑셀 시트 데이터를 읽고(</w:t>
      </w:r>
      <w:r w:rsidRPr="00ED4019">
        <w:rPr>
          <w:rStyle w:val="VerbatimChar"/>
          <w:rFonts w:ascii="Times New Roman" w:hAnsi="Times New Roman"/>
          <w:lang w:eastAsia="ko-KR"/>
        </w:rPr>
        <w:t>sheet = 1</w:t>
      </w:r>
      <w:r>
        <w:rPr>
          <w:lang w:eastAsia="ko-KR"/>
        </w:rPr>
        <w:t xml:space="preserve">), </w:t>
      </w:r>
      <w:del w:id="1152" w:author="제이펍 출판사" w:date="2021-03-14T20:19:00Z">
        <w:r w:rsidDel="00766301">
          <w:rPr>
            <w:lang w:eastAsia="ko-KR"/>
          </w:rPr>
          <w:delText>컬럼</w:delText>
        </w:r>
      </w:del>
      <w:ins w:id="1153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별 데이터 타입을 설정</w:t>
      </w:r>
    </w:p>
    <w:p w14:paraId="77093868" w14:textId="77777777" w:rsidR="00EE4FE2" w:rsidRDefault="00EE4FE2" w:rsidP="00BF7861">
      <w:pPr>
        <w:jc w:val="both"/>
        <w:rPr>
          <w:ins w:id="1154" w:author="제이펍 출판사" w:date="2021-03-14T20:35:00Z"/>
          <w:rFonts w:ascii="Times New Roman" w:hAnsi="Times New Roman"/>
          <w:lang w:eastAsia="ko-KR"/>
        </w:rPr>
      </w:pPr>
    </w:p>
    <w:p w14:paraId="630D9369" w14:textId="0E61813D" w:rsidR="00FD7B2A" w:rsidRDefault="00FD7B2A" w:rsidP="00BF7861">
      <w:pPr>
        <w:jc w:val="both"/>
        <w:rPr>
          <w:ins w:id="1155" w:author="제이펍 출판사" w:date="2021-03-14T20:35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불러들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del w:id="1156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1157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담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ins w:id="1158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드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del w:id="1159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60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불러들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del w:id="1161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62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’ </w:t>
      </w:r>
      <w:del w:id="1163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64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del w:id="1165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66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del w:id="1167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68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p w14:paraId="3C9E6D05" w14:textId="77777777" w:rsidR="00EE4FE2" w:rsidRPr="00ED4019" w:rsidRDefault="00EE4FE2">
      <w:pPr>
        <w:jc w:val="both"/>
        <w:rPr>
          <w:rFonts w:ascii="Times New Roman" w:hAnsi="Times New Roman"/>
          <w:lang w:eastAsia="ko-KR"/>
        </w:rPr>
        <w:pPrChange w:id="1169" w:author="제이펍 출판사" w:date="2021-03-14T15:57:00Z">
          <w:pPr/>
        </w:pPrChange>
      </w:pPr>
    </w:p>
    <w:p w14:paraId="1ADD18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17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lastRenderedPageBreak/>
        <w:t>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  <w:lang w:eastAsia="ko-KR"/>
        </w:rPr>
        <w:t>연도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OtherTok"/>
          <w:rFonts w:ascii="Times New Roman" w:hAnsi="Times New Roman"/>
          <w:lang w:eastAsia="ko-KR"/>
        </w:rPr>
        <w:t>&lt;-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FunctionTok"/>
          <w:rFonts w:ascii="Times New Roman" w:hAnsi="Times New Roman"/>
          <w:lang w:eastAsia="ko-KR"/>
        </w:rPr>
        <w:t>paste0</w:t>
      </w:r>
      <w:r w:rsidRPr="00ED4019">
        <w:rPr>
          <w:rStyle w:val="NormalTok"/>
          <w:rFonts w:ascii="Times New Roman" w:hAnsi="Times New Roman"/>
          <w:lang w:eastAsia="ko-KR"/>
        </w:rPr>
        <w:t>(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  <w:lang w:eastAsia="ko-KR"/>
        </w:rPr>
        <w:t>연도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StringTok"/>
          <w:rFonts w:ascii="Times New Roman" w:hAnsi="Times New Roman"/>
        </w:rPr>
        <w:t>'-01-01'</w:t>
      </w:r>
      <w:r w:rsidRPr="00ED4019">
        <w:rPr>
          <w:rStyle w:val="NormalTok"/>
          <w:rFonts w:ascii="Times New Roman" w:hAnsi="Times New Roman"/>
          <w:lang w:eastAsia="ko-KR"/>
        </w:rPr>
        <w:t>))</w:t>
      </w:r>
    </w:p>
    <w:p w14:paraId="2F06D180" w14:textId="77777777" w:rsidR="00FD7B2A" w:rsidRDefault="00FD7B2A">
      <w:pPr>
        <w:pStyle w:val="comment"/>
        <w:ind w:left="482"/>
        <w:jc w:val="both"/>
        <w:rPr>
          <w:lang w:eastAsia="ko-KR"/>
        </w:rPr>
        <w:pPrChange w:id="1171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339FDC64" w14:textId="4DA7C412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7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연도만 있는 데이터를 date</w:t>
      </w:r>
      <w:ins w:id="1173" w:author="제이펍 출판사" w:date="2021-03-14T20:35:00Z">
        <w:r w:rsidR="00EE4FE2">
          <w:rPr>
            <w:lang w:eastAsia="ko-KR"/>
          </w:rPr>
          <w:t xml:space="preserve"> </w:t>
        </w:r>
      </w:ins>
      <w:r>
        <w:rPr>
          <w:lang w:eastAsia="ko-KR"/>
        </w:rPr>
        <w:t>형태로 바꾸려면 먼저 월, 일을 추가해</w:t>
      </w:r>
      <w:del w:id="1174" w:author="제이펍 출판사" w:date="2021-03-14T18:32:00Z">
        <w:r w:rsidDel="002A2B40">
          <w:rPr>
            <w:lang w:eastAsia="ko-KR"/>
          </w:rPr>
          <w:delText>야하</w:delText>
        </w:r>
      </w:del>
      <w:ins w:id="1175" w:author="제이펍 출판사" w:date="2021-03-14T18:32:00Z">
        <w:r w:rsidR="002A2B40">
          <w:rPr>
            <w:lang w:eastAsia="ko-KR"/>
          </w:rPr>
          <w:t>야 하</w:t>
        </w:r>
      </w:ins>
      <w:r>
        <w:rPr>
          <w:lang w:eastAsia="ko-KR"/>
        </w:rPr>
        <w:t xml:space="preserve">기 때문에 </w:t>
      </w:r>
      <w:r w:rsidRPr="00ED4019">
        <w:rPr>
          <w:rStyle w:val="VerbatimChar"/>
          <w:rFonts w:ascii="Times New Roman" w:hAnsi="Times New Roman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14:paraId="16D6A758" w14:textId="4B59BBFC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7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’연도-01-01’로 만들어</w:t>
      </w:r>
      <w:del w:id="1177" w:author="제이펍 출판사" w:date="2021-03-14T20:35:00Z">
        <w:r w:rsidDel="00EE4FE2">
          <w:rPr>
            <w:rFonts w:hint="eastAsia"/>
            <w:lang w:eastAsia="ko-KR"/>
          </w:rPr>
          <w:delText>지</w:delText>
        </w:r>
      </w:del>
      <w:ins w:id="1178" w:author="제이펍 출판사" w:date="2021-03-14T20:35:00Z">
        <w:r w:rsidR="00EE4FE2">
          <w:rPr>
            <w:rFonts w:hint="eastAsia"/>
            <w:lang w:eastAsia="ko-KR"/>
          </w:rPr>
          <w:t>진</w:t>
        </w:r>
      </w:ins>
      <w:r>
        <w:rPr>
          <w:lang w:eastAsia="ko-KR"/>
        </w:rPr>
        <w:t xml:space="preserve"> 문자열을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로 date 클래스로 변환</w:t>
      </w:r>
    </w:p>
    <w:p w14:paraId="43DEAB97" w14:textId="4C8D88F0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7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>변환된 데이터를 student.from.excel$</w:t>
      </w:r>
      <w:ins w:id="1180" w:author="제이펍 출판사" w:date="2021-03-14T20:35:00Z">
        <w:r w:rsidR="00EE4FE2">
          <w:rPr>
            <w:lang w:eastAsia="ko-KR"/>
          </w:rPr>
          <w:t xml:space="preserve"> </w:t>
        </w:r>
      </w:ins>
      <w:r>
        <w:rPr>
          <w:lang w:eastAsia="ko-KR"/>
        </w:rPr>
        <w:t>연도에 저장</w:t>
      </w:r>
    </w:p>
    <w:p w14:paraId="4DD2D6A2" w14:textId="77777777" w:rsidR="00EE4FE2" w:rsidRDefault="00EE4FE2" w:rsidP="00BF7861">
      <w:pPr>
        <w:jc w:val="both"/>
        <w:rPr>
          <w:ins w:id="1181" w:author="제이펍 출판사" w:date="2021-03-14T20:35:00Z"/>
          <w:rFonts w:ascii="Times New Roman" w:hAnsi="Times New Roman"/>
          <w:lang w:eastAsia="ko-KR"/>
        </w:rPr>
      </w:pPr>
    </w:p>
    <w:p w14:paraId="5069AAC7" w14:textId="635EA527" w:rsidR="00FD7B2A" w:rsidRDefault="00FD7B2A" w:rsidP="00BF7861">
      <w:pPr>
        <w:jc w:val="both"/>
        <w:rPr>
          <w:ins w:id="1182" w:author="제이펍 출판사" w:date="2021-03-14T20:35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 </w:t>
      </w:r>
      <w:del w:id="1183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184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한다</w:t>
      </w:r>
      <w:r w:rsidRPr="00ED4019">
        <w:rPr>
          <w:rFonts w:ascii="Times New Roman" w:hAnsi="Times New Roman"/>
          <w:lang w:eastAsia="ko-KR"/>
        </w:rPr>
        <w:t xml:space="preserve">. </w:t>
      </w:r>
      <w:del w:id="1185" w:author="user" w:date="2021-03-17T13:49:00Z">
        <w:r w:rsidRPr="00ED4019" w:rsidDel="00327E92">
          <w:rPr>
            <w:rFonts w:ascii="Times New Roman" w:hAnsi="Times New Roman"/>
            <w:lang w:eastAsia="ko-KR"/>
          </w:rPr>
          <w:delText>하나</w:delText>
        </w:r>
        <w:r w:rsidRPr="00ED4019" w:rsidDel="00327E9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주의해</w:t>
      </w:r>
      <w:del w:id="1186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1187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항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>명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</w:t>
      </w:r>
      <w:del w:id="1188" w:author="user" w:date="2021-03-17T13:49:00Z">
        <w:r w:rsidRPr="00ED4019" w:rsidDel="00327E92">
          <w:rPr>
            <w:rFonts w:ascii="Times New Roman" w:hAnsi="Times New Roman" w:hint="eastAsia"/>
            <w:lang w:eastAsia="ko-KR"/>
          </w:rPr>
          <w:delText>다</w:delText>
        </w:r>
      </w:del>
      <w:ins w:id="1189" w:author="user" w:date="2021-03-17T13:49:00Z">
        <w:r w:rsidR="00327E92">
          <w:rPr>
            <w:rFonts w:ascii="Times New Roman" w:hAnsi="Times New Roman" w:hint="eastAsia"/>
            <w:lang w:eastAsia="ko-KR"/>
          </w:rPr>
          <w:t>다는</w:t>
        </w:r>
        <w:r w:rsidR="00327E92">
          <w:rPr>
            <w:rFonts w:ascii="Times New Roman" w:hAnsi="Times New Roman" w:hint="eastAsia"/>
            <w:lang w:eastAsia="ko-KR"/>
          </w:rPr>
          <w:t xml:space="preserve"> </w:t>
        </w:r>
        <w:r w:rsidR="00327E92">
          <w:rPr>
            <w:rFonts w:ascii="Times New Roman" w:hAnsi="Times New Roman" w:hint="eastAsia"/>
            <w:lang w:eastAsia="ko-KR"/>
          </w:rPr>
          <w:t>것이다</w:t>
        </w:r>
      </w:ins>
      <w:r w:rsidRPr="00ED4019">
        <w:rPr>
          <w:rFonts w:ascii="Times New Roman" w:hAnsi="Times New Roman" w:hint="eastAsia"/>
          <w:lang w:eastAsia="ko-KR"/>
        </w:rPr>
        <w:t>.</w:t>
      </w:r>
    </w:p>
    <w:p w14:paraId="685BED6B" w14:textId="77777777" w:rsidR="00EE4FE2" w:rsidRPr="00ED4019" w:rsidRDefault="00EE4FE2">
      <w:pPr>
        <w:jc w:val="both"/>
        <w:rPr>
          <w:rFonts w:ascii="Times New Roman" w:hAnsi="Times New Roman"/>
          <w:lang w:eastAsia="ko-KR"/>
        </w:rPr>
        <w:pPrChange w:id="1190" w:author="제이펍 출판사" w:date="2021-03-14T15:57:00Z">
          <w:pPr/>
        </w:pPrChange>
      </w:pPr>
    </w:p>
    <w:p w14:paraId="00C975D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19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.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 xml:space="preserve">(students, 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999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x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xts</w:t>
      </w:r>
      <w:r w:rsidRPr="00ED4019">
        <w:rPr>
          <w:rStyle w:val="NormalTok"/>
          <w:rFonts w:ascii="Times New Roman" w:hAnsi="Times New Roman"/>
        </w:rPr>
        <w:t>(students[,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order.by 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paste0</w:t>
      </w:r>
      <w:r w:rsidRPr="00ED4019">
        <w:rPr>
          <w:rStyle w:val="NormalTok"/>
          <w:rFonts w:ascii="Times New Roman" w:hAnsi="Times New Roman"/>
        </w:rPr>
        <w:t>(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-01-01'</w:t>
      </w:r>
      <w:r w:rsidRPr="00ED4019">
        <w:rPr>
          <w:rStyle w:val="NormalTok"/>
          <w:rFonts w:ascii="Times New Roman" w:hAnsi="Times New Roman"/>
        </w:rPr>
        <w:t>))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students.tsibble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>)</w:t>
      </w:r>
    </w:p>
    <w:p w14:paraId="4BBAF2B4" w14:textId="77777777" w:rsidR="00FD7B2A" w:rsidRDefault="00FD7B2A">
      <w:pPr>
        <w:pStyle w:val="comment"/>
        <w:ind w:left="482"/>
        <w:jc w:val="both"/>
        <w:rPr>
          <w:lang w:eastAsia="ko-KR"/>
        </w:rPr>
        <w:pPrChange w:id="1192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5DFDBA4F" w14:textId="60B6F702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9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()</w:t>
      </w:r>
      <w:r>
        <w:rPr>
          <w:lang w:eastAsia="ko-KR"/>
        </w:rPr>
        <w:t>로 student.from.excel 데이터 프레임의 데이터를 ts 객체로 변환하는데</w:t>
      </w:r>
      <w:ins w:id="1194" w:author="제이펍 출판사" w:date="2021-03-14T20:36:00Z">
        <w:r w:rsidR="00EE4FE2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연간 데이터이므로 주기를 1(</w:t>
      </w:r>
      <w:r w:rsidRPr="00ED4019">
        <w:rPr>
          <w:rStyle w:val="VerbatimChar"/>
          <w:rFonts w:ascii="Times New Roman" w:hAnsi="Times New Roman"/>
          <w:lang w:eastAsia="ko-KR"/>
        </w:rPr>
        <w:t>frequency = 1</w:t>
      </w:r>
      <w:r>
        <w:rPr>
          <w:lang w:eastAsia="ko-KR"/>
        </w:rPr>
        <w:t>)로</w:t>
      </w:r>
      <w:ins w:id="1195" w:author="제이펍 출판사" w:date="2021-03-14T20:36:00Z">
        <w:r w:rsidR="00EE4FE2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시작년을 1999년(</w:t>
      </w:r>
      <w:r w:rsidRPr="00ED4019">
        <w:rPr>
          <w:rStyle w:val="VerbatimChar"/>
          <w:rFonts w:ascii="Times New Roman" w:hAnsi="Times New Roman"/>
          <w:lang w:eastAsia="ko-KR"/>
        </w:rPr>
        <w:t>start = 1999</w:t>
      </w:r>
      <w:r>
        <w:rPr>
          <w:lang w:eastAsia="ko-KR"/>
        </w:rPr>
        <w:t>)으로 설정</w:t>
      </w:r>
    </w:p>
    <w:p w14:paraId="69E1429C" w14:textId="34A38EE5" w:rsidR="00FD7B2A" w:rsidRDefault="00FD7B2A">
      <w:pPr>
        <w:pStyle w:val="comment"/>
        <w:numPr>
          <w:ilvl w:val="0"/>
          <w:numId w:val="4"/>
        </w:numPr>
        <w:jc w:val="both"/>
        <w:pPrChange w:id="119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t>as.xts()로 student.from.excel 데이터 프레임의 데이터를 xts 객체로 변환하는데</w:t>
      </w:r>
      <w:ins w:id="1197" w:author="제이펍 출판사" w:date="2021-03-14T20:36:00Z">
        <w:r w:rsidR="00EE4FE2">
          <w:rPr>
            <w:rFonts w:hint="eastAsia"/>
            <w:lang w:eastAsia="ko-KR"/>
          </w:rPr>
          <w:t>,</w:t>
        </w:r>
      </w:ins>
      <w:r>
        <w:t xml:space="preserve"> 시간 인덱스를 student.from.excel$</w:t>
      </w:r>
      <w:ins w:id="1198" w:author="제이펍 출판사" w:date="2021-03-14T20:36:00Z">
        <w:r w:rsidR="00EE4FE2">
          <w:t xml:space="preserve"> </w:t>
        </w:r>
      </w:ins>
      <w:r>
        <w:t>연도로 설정(</w:t>
      </w:r>
      <w:r w:rsidRPr="00ED4019">
        <w:rPr>
          <w:rStyle w:val="VerbatimChar"/>
          <w:rFonts w:ascii="Times New Roman" w:hAnsi="Times New Roman"/>
        </w:rPr>
        <w:t>order.by = student.from.excel$</w:t>
      </w:r>
      <w:r w:rsidRPr="00ED4019">
        <w:rPr>
          <w:rStyle w:val="VerbatimChar"/>
          <w:rFonts w:ascii="Times New Roman" w:hAnsi="Times New Roman"/>
        </w:rPr>
        <w:t>연도</w:t>
      </w:r>
      <w:r>
        <w:t>)</w:t>
      </w:r>
    </w:p>
    <w:p w14:paraId="01C559AE" w14:textId="2FF80FDE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19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>
        <w:rPr>
          <w:lang w:eastAsia="ko-KR"/>
        </w:rPr>
        <w:t xml:space="preserve">로 변환할 </w:t>
      </w:r>
      <w:del w:id="1200" w:author="제이펍 출판사" w:date="2021-03-14T20:35:00Z">
        <w:r w:rsidDel="00EE4FE2">
          <w:rPr>
            <w:lang w:eastAsia="ko-KR"/>
          </w:rPr>
          <w:delText>데이터프레</w:delText>
        </w:r>
      </w:del>
      <w:ins w:id="1201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>임을 미리 만들어</w:t>
      </w:r>
      <w:ins w:id="1202" w:author="제이펍 출판사" w:date="2021-03-14T20:36:00Z">
        <w:r w:rsidR="00EE4FE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두는데</w:t>
      </w:r>
      <w:ins w:id="1203" w:author="제이펍 출판사" w:date="2021-03-14T20:36:00Z">
        <w:r w:rsidR="00EE4FE2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시간</w:t>
      </w:r>
      <w:ins w:id="1204" w:author="제이펍 출판사" w:date="2021-03-14T20:36:00Z">
        <w:r w:rsidR="00EE4FE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인덱스로 사용할 </w:t>
      </w:r>
      <w:del w:id="1205" w:author="제이펍 출판사" w:date="2021-03-14T20:19:00Z">
        <w:r w:rsidDel="00766301">
          <w:rPr>
            <w:lang w:eastAsia="ko-KR"/>
          </w:rPr>
          <w:delText>컬럼</w:delText>
        </w:r>
      </w:del>
      <w:ins w:id="120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을 </w:t>
      </w:r>
      <w:r w:rsidRPr="00ED4019">
        <w:rPr>
          <w:rStyle w:val="VerbatimChar"/>
          <w:rFonts w:ascii="Times New Roman" w:hAnsi="Times New Roman"/>
          <w:lang w:eastAsia="ko-KR"/>
        </w:rPr>
        <w:t>yearmonth</w:t>
      </w:r>
      <w:r>
        <w:rPr>
          <w:lang w:eastAsia="ko-KR"/>
        </w:rPr>
        <w:t xml:space="preserve"> 클래스로 변환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14:paraId="0B0E171F" w14:textId="77777777" w:rsidR="00FD7B2A" w:rsidRDefault="00FD7B2A">
      <w:pPr>
        <w:pStyle w:val="comment"/>
        <w:numPr>
          <w:ilvl w:val="0"/>
          <w:numId w:val="4"/>
        </w:numPr>
        <w:jc w:val="both"/>
        <w:pPrChange w:id="120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</w:rPr>
        <w:t>as_tsibble()</w:t>
      </w:r>
      <w:r>
        <w:t xml:space="preserve">을 사용하여 students.tsibble 객체를 </w:t>
      </w:r>
      <w:r w:rsidRPr="00ED4019">
        <w:rPr>
          <w:rStyle w:val="VerbatimChar"/>
          <w:rFonts w:ascii="Times New Roman" w:hAnsi="Times New Roman"/>
        </w:rPr>
        <w:t>tsibble</w:t>
      </w:r>
      <w:r>
        <w:t xml:space="preserve"> 객체로 변환</w:t>
      </w:r>
    </w:p>
    <w:p w14:paraId="3699A880" w14:textId="51C411AB" w:rsidR="00FD7B2A" w:rsidRDefault="001B4014">
      <w:pPr>
        <w:pStyle w:val="2"/>
        <w:numPr>
          <w:ilvl w:val="0"/>
          <w:numId w:val="0"/>
        </w:numPr>
        <w:ind w:left="760"/>
        <w:jc w:val="both"/>
        <w:pPrChange w:id="1208" w:author="제이펍 출판사" w:date="2021-03-14T20:37:00Z">
          <w:pPr>
            <w:pStyle w:val="2"/>
          </w:pPr>
        </w:pPrChange>
      </w:pPr>
      <w:bookmarkStart w:id="1209" w:name="csv-파일"/>
      <w:bookmarkEnd w:id="994"/>
      <w:ins w:id="1210" w:author="제이펍 출판사" w:date="2021-03-14T20:37:00Z">
        <w:r>
          <w:t xml:space="preserve">2.3.2 </w:t>
        </w:r>
      </w:ins>
      <w:r w:rsidR="00FD7B2A">
        <w:t>CSV 파일</w:t>
      </w:r>
    </w:p>
    <w:p w14:paraId="3FE215BA" w14:textId="69E6A87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21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CSV </w:t>
      </w:r>
      <w:r w:rsidRPr="00ED4019">
        <w:rPr>
          <w:rFonts w:ascii="Times New Roman" w:hAnsi="Times New Roman"/>
          <w:lang w:eastAsia="ko-KR"/>
        </w:rPr>
        <w:t>파일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자를</w:t>
      </w:r>
      <w:r w:rsidRPr="00ED4019">
        <w:rPr>
          <w:rFonts w:ascii="Times New Roman" w:hAnsi="Times New Roman"/>
          <w:lang w:eastAsia="ko-KR"/>
        </w:rPr>
        <w:t xml:space="preserve"> ‘,’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텍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로</w:t>
      </w:r>
      <w:ins w:id="1212" w:author="제이펍 출판사" w:date="2021-03-14T20:37:00Z">
        <w:r w:rsidR="001B40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Comma Seperated Value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말이다</w:t>
      </w:r>
      <w:r w:rsidRPr="00ED4019">
        <w:rPr>
          <w:rFonts w:ascii="Times New Roman" w:hAnsi="Times New Roman"/>
          <w:lang w:eastAsia="ko-KR"/>
        </w:rPr>
        <w:t xml:space="preserve">. </w:t>
      </w:r>
      <w:del w:id="1213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1214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호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광범위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맷이다</w:t>
      </w:r>
      <w:r w:rsidRPr="00ED4019">
        <w:rPr>
          <w:rFonts w:ascii="Times New Roman" w:hAnsi="Times New Roman"/>
          <w:lang w:eastAsia="ko-KR"/>
        </w:rPr>
        <w:t>.</w:t>
      </w:r>
    </w:p>
    <w:p w14:paraId="5F6845F4" w14:textId="1F4647D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21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CSV </w:t>
      </w:r>
      <w:r w:rsidRPr="00ED4019">
        <w:rPr>
          <w:rFonts w:ascii="Times New Roman" w:hAnsi="Times New Roman"/>
          <w:lang w:eastAsia="ko-KR"/>
        </w:rPr>
        <w:t>파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읽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del w:id="1216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1217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1218" w:author="제이펍 출판사" w:date="2021-03-14T20:37:00Z">
        <w:r w:rsidR="001B40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기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ad.csv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</w:p>
    <w:p w14:paraId="3E50831F" w14:textId="75727FB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21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CSV </w:t>
      </w:r>
      <w:r w:rsidRPr="00ED4019">
        <w:rPr>
          <w:rFonts w:ascii="Times New Roman" w:hAnsi="Times New Roman"/>
          <w:lang w:eastAsia="ko-KR"/>
        </w:rPr>
        <w:t>파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계청</w:t>
      </w:r>
      <w:r w:rsidRPr="00ED4019">
        <w:rPr>
          <w:rFonts w:ascii="Times New Roman" w:hAnsi="Times New Roman"/>
          <w:lang w:eastAsia="ko-KR"/>
        </w:rPr>
        <w:t xml:space="preserve"> KOSIS </w:t>
      </w:r>
      <w:r w:rsidRPr="00ED4019">
        <w:rPr>
          <w:rFonts w:ascii="Times New Roman" w:hAnsi="Times New Roman"/>
          <w:lang w:eastAsia="ko-KR"/>
        </w:rPr>
        <w:t>홈페이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제활동인구조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업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</w:t>
      </w:r>
      <w:ins w:id="1220" w:author="user" w:date="2021-03-17T13:51:00Z">
        <w:r w:rsidR="00D17F15">
          <w:rPr>
            <w:rFonts w:ascii="Times New Roman" w:hAnsi="Times New Roman" w:hint="eastAsia"/>
            <w:lang w:eastAsia="ko-KR"/>
          </w:rPr>
          <w:t>로드한</w:t>
        </w:r>
      </w:ins>
      <w:del w:id="1221" w:author="user" w:date="2021-03-17T13:51:00Z">
        <w:r w:rsidRPr="00ED4019" w:rsidDel="00D17F15">
          <w:rPr>
            <w:rFonts w:ascii="Times New Roman" w:hAnsi="Times New Roman"/>
            <w:lang w:eastAsia="ko-KR"/>
          </w:rPr>
          <w:delText>받은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교육서비스업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계청</w:t>
      </w:r>
      <w:r w:rsidRPr="00ED4019">
        <w:rPr>
          <w:rFonts w:ascii="Times New Roman" w:hAnsi="Times New Roman"/>
          <w:lang w:eastAsia="ko-KR"/>
        </w:rPr>
        <w:t xml:space="preserve"> KOSIS </w:t>
      </w:r>
      <w:r w:rsidRPr="00ED4019">
        <w:rPr>
          <w:rFonts w:ascii="Times New Roman" w:hAnsi="Times New Roman"/>
          <w:lang w:eastAsia="ko-KR"/>
        </w:rPr>
        <w:t>홈페이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</w:t>
      </w:r>
      <w:r w:rsidRPr="00ED4019">
        <w:rPr>
          <w:rStyle w:val="a7"/>
          <w:rFonts w:ascii="Times New Roman" w:hAnsi="Times New Roman"/>
        </w:rPr>
        <w:footnoteReference w:id="10"/>
      </w:r>
      <w:del w:id="1224" w:author="user" w:date="2021-03-17T13:51:00Z">
        <w:r w:rsidRPr="00ED4019" w:rsidDel="00D17F15">
          <w:rPr>
            <w:rFonts w:ascii="Times New Roman" w:hAnsi="Times New Roman" w:hint="eastAsia"/>
            <w:lang w:eastAsia="ko-KR"/>
          </w:rPr>
          <w:delText>받</w:delText>
        </w:r>
      </w:del>
      <w:ins w:id="1225" w:author="user" w:date="2021-03-17T13:51:00Z">
        <w:r w:rsidR="00D17F15">
          <w:rPr>
            <w:rFonts w:ascii="Times New Roman" w:hAnsi="Times New Roman" w:hint="eastAsia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ins w:id="1226" w:author="제이펍 출판사" w:date="2021-03-14T20:37:00Z">
        <w:r w:rsidR="001B40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국내통계</w:t>
      </w:r>
      <w:r w:rsidRPr="00ED4019">
        <w:rPr>
          <w:rFonts w:ascii="Times New Roman" w:hAnsi="Times New Roman"/>
          <w:lang w:eastAsia="ko-KR"/>
        </w:rPr>
        <w:t xml:space="preserve"> &gt; </w:t>
      </w:r>
      <w:r w:rsidRPr="00ED4019">
        <w:rPr>
          <w:rFonts w:ascii="Times New Roman" w:hAnsi="Times New Roman"/>
          <w:lang w:eastAsia="ko-KR"/>
        </w:rPr>
        <w:t>노동</w:t>
      </w:r>
      <w:r w:rsidRPr="00ED4019">
        <w:rPr>
          <w:rFonts w:ascii="Times New Roman" w:hAnsi="Times New Roman"/>
          <w:lang w:eastAsia="ko-KR"/>
        </w:rPr>
        <w:t xml:space="preserve"> &gt; </w:t>
      </w:r>
      <w:r w:rsidRPr="00ED4019">
        <w:rPr>
          <w:rFonts w:ascii="Times New Roman" w:hAnsi="Times New Roman"/>
          <w:lang w:eastAsia="ko-KR"/>
        </w:rPr>
        <w:t>경제활동인구조사</w:t>
      </w:r>
      <w:r w:rsidRPr="00ED4019">
        <w:rPr>
          <w:rFonts w:ascii="Times New Roman" w:hAnsi="Times New Roman"/>
          <w:lang w:eastAsia="ko-KR"/>
        </w:rPr>
        <w:t xml:space="preserve"> &gt;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&gt; </w:t>
      </w:r>
      <w:r w:rsidRPr="00ED4019">
        <w:rPr>
          <w:rFonts w:ascii="Times New Roman" w:hAnsi="Times New Roman"/>
          <w:lang w:eastAsia="ko-KR"/>
        </w:rPr>
        <w:t>산업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점을</w:t>
      </w:r>
      <w:r w:rsidRPr="00ED4019">
        <w:rPr>
          <w:rFonts w:ascii="Times New Roman" w:hAnsi="Times New Roman"/>
          <w:lang w:eastAsia="ko-KR"/>
        </w:rPr>
        <w:t xml:space="preserve"> 2013.1</w:t>
      </w:r>
      <w:del w:id="1227" w:author="제이펍 출판사" w:date="2021-03-14T20:37:00Z">
        <w:r w:rsidRPr="00ED4019" w:rsidDel="001B4014">
          <w:rPr>
            <w:rFonts w:ascii="Times New Roman" w:hAnsi="Times New Roman"/>
            <w:lang w:eastAsia="ko-KR"/>
          </w:rPr>
          <w:delText>월</w:delText>
        </w:r>
      </w:del>
      <w:r w:rsidRPr="00ED4019">
        <w:rPr>
          <w:rFonts w:ascii="Times New Roman" w:hAnsi="Times New Roman"/>
          <w:lang w:eastAsia="ko-KR"/>
        </w:rPr>
        <w:t>부터</w:t>
      </w:r>
      <w:r w:rsidRPr="00ED4019">
        <w:rPr>
          <w:rFonts w:ascii="Times New Roman" w:hAnsi="Times New Roman"/>
          <w:lang w:eastAsia="ko-KR"/>
        </w:rPr>
        <w:t xml:space="preserve"> 2020.12</w:t>
      </w:r>
      <w:del w:id="1228" w:author="제이펍 출판사" w:date="2021-03-14T20:37:00Z">
        <w:r w:rsidRPr="00ED4019" w:rsidDel="001B4014">
          <w:rPr>
            <w:rFonts w:ascii="Times New Roman" w:hAnsi="Times New Roman"/>
            <w:lang w:eastAsia="ko-KR"/>
          </w:rPr>
          <w:delText>월</w:delText>
        </w:r>
      </w:del>
      <w:r w:rsidRPr="00ED4019">
        <w:rPr>
          <w:rFonts w:ascii="Times New Roman" w:hAnsi="Times New Roman"/>
          <w:lang w:eastAsia="ko-KR"/>
        </w:rPr>
        <w:t>까지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산업</w:t>
      </w:r>
      <w:ins w:id="1229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구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교육서비스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렬전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del w:id="1230" w:author="제이펍 출판사" w:date="2021-03-14T20:38:00Z">
        <w:r w:rsidRPr="00ED4019" w:rsidDel="001B4014">
          <w:rPr>
            <w:rFonts w:ascii="Times New Roman" w:hAnsi="Times New Roman" w:hint="eastAsia"/>
            <w:lang w:eastAsia="ko-KR"/>
          </w:rPr>
          <w:delText>한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 w:hint="eastAsia"/>
            <w:lang w:eastAsia="ko-KR"/>
          </w:rPr>
          <w:delText>후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1231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>하여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다운로드</w:t>
      </w:r>
      <w:del w:id="1232" w:author="제이펍 출판사" w:date="2021-03-14T20:38:00Z"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받았</w:delText>
        </w:r>
      </w:del>
      <w:ins w:id="1233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>했</w:t>
        </w:r>
      </w:ins>
      <w:r w:rsidRPr="00ED4019">
        <w:rPr>
          <w:rFonts w:ascii="Times New Roman" w:hAnsi="Times New Roman"/>
          <w:lang w:eastAsia="ko-KR"/>
        </w:rPr>
        <w:t>는데</w:t>
      </w:r>
      <w:ins w:id="1234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>,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 w:hint="eastAsia"/>
            <w:lang w:eastAsia="ko-KR"/>
          </w:rPr>
          <w:t>이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  <w:r w:rsidR="001B4014">
          <w:rPr>
            <w:rFonts w:ascii="Times New Roman" w:hAnsi="Times New Roman" w:hint="eastAsia"/>
            <w:lang w:eastAsia="ko-KR"/>
          </w:rPr>
          <w:t>자료는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자의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235"/>
      <w:commentRangeStart w:id="1236"/>
      <w:del w:id="1237" w:author="제이펍 출판사" w:date="2021-03-14T20:47:00Z">
        <w:r w:rsidRPr="00ED4019" w:rsidDel="001B4014">
          <w:rPr>
            <w:rFonts w:ascii="Times New Roman" w:hAnsi="Times New Roman"/>
            <w:lang w:eastAsia="ko-KR"/>
          </w:rPr>
          <w:delText>github</w:delText>
        </w:r>
      </w:del>
      <w:ins w:id="1238" w:author="제이펍 출판사" w:date="2021-03-14T20:47:00Z">
        <w:r w:rsidR="001B4014">
          <w:rPr>
            <w:rFonts w:ascii="Times New Roman" w:hAnsi="Times New Roman"/>
            <w:lang w:eastAsia="ko-KR"/>
          </w:rPr>
          <w:t>깃헙</w:t>
        </w:r>
      </w:ins>
      <w:commentRangeEnd w:id="1235"/>
      <w:ins w:id="1239" w:author="제이펍 출판사" w:date="2021-03-14T20:48:00Z">
        <w:r w:rsidR="00CE3145">
          <w:rPr>
            <w:rStyle w:val="af3"/>
          </w:rPr>
          <w:commentReference w:id="1235"/>
        </w:r>
      </w:ins>
      <w:commentRangeEnd w:id="1236"/>
      <w:r w:rsidR="00011C53">
        <w:rPr>
          <w:rStyle w:val="af3"/>
        </w:rPr>
        <w:commentReference w:id="1236"/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ins w:id="1240" w:author="제이펍 출판사" w:date="2021-03-14T20:39:00Z">
        <w:r w:rsidR="001B4014">
          <w:rPr>
            <w:rFonts w:ascii="Times New Roman" w:hAnsi="Times New Roman" w:hint="eastAsia"/>
            <w:lang w:eastAsia="ko-KR"/>
          </w:rPr>
          <w:t>다운로드할</w:t>
        </w:r>
      </w:ins>
      <w:del w:id="1241" w:author="제이펍 출판사" w:date="2021-03-14T20:39:00Z">
        <w:r w:rsidRPr="00ED4019" w:rsidDel="001B4014">
          <w:fldChar w:fldCharType="begin"/>
        </w:r>
        <w:r w:rsidRPr="00ED4019" w:rsidDel="001B4014">
          <w:rPr>
            <w:rFonts w:ascii="Times New Roman" w:hAnsi="Times New Roman"/>
            <w:lang w:eastAsia="ko-KR"/>
          </w:rPr>
          <w:delInstrText xml:space="preserve"> HYPERLINK "https://github.com/2stndard/concept-of-time-series/blob/master/%EC%82%B0%EC%97%85%EB%B3%84_%EC%B7%A8%EC%97%85%EC%9E%90_20210206234505.csv'" \h </w:delInstrText>
        </w:r>
        <w:r w:rsidRPr="00ED4019" w:rsidDel="001B4014">
          <w:fldChar w:fldCharType="separate"/>
        </w:r>
        <w:r w:rsidRPr="00ED4019" w:rsidDel="001B4014">
          <w:rPr>
            <w:rStyle w:val="a8"/>
            <w:rFonts w:ascii="Times New Roman" w:hAnsi="Times New Roman"/>
            <w:lang w:eastAsia="ko-KR"/>
          </w:rPr>
          <w:delText>다운</w:delText>
        </w:r>
        <w:r w:rsidRPr="00ED4019" w:rsidDel="001B4014">
          <w:rPr>
            <w:rStyle w:val="a8"/>
            <w:rFonts w:ascii="Times New Roman" w:hAnsi="Times New Roman"/>
            <w:lang w:eastAsia="ko-KR"/>
          </w:rPr>
          <w:fldChar w:fldCharType="end"/>
        </w:r>
        <w:r w:rsidRPr="00ED4019" w:rsidDel="001B4014">
          <w:rPr>
            <w:rFonts w:ascii="Times New Roman" w:hAnsi="Times New Roman"/>
            <w:lang w:eastAsia="ko-KR"/>
          </w:rPr>
          <w:delText>받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ins w:id="1242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>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proofErr w:type="gramStart"/>
      <w:r w:rsidRPr="00ED4019">
        <w:rPr>
          <w:rFonts w:ascii="Times New Roman" w:hAnsi="Times New Roman"/>
          <w:lang w:eastAsia="ko-KR"/>
        </w:rPr>
        <w:t>.(</w:t>
      </w:r>
      <w:proofErr w:type="gramEnd"/>
      <w:r w:rsidRPr="00ED4019">
        <w:rPr>
          <w:rFonts w:ascii="Times New Roman" w:hAnsi="Times New Roman"/>
          <w:lang w:eastAsia="ko-KR"/>
        </w:rPr>
        <w:t xml:space="preserve">csv </w:t>
      </w:r>
      <w:r w:rsidRPr="00ED4019">
        <w:rPr>
          <w:rFonts w:ascii="Times New Roman" w:hAnsi="Times New Roman"/>
          <w:lang w:eastAsia="ko-KR"/>
        </w:rPr>
        <w:t>파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</w:t>
      </w:r>
      <w:del w:id="1243" w:author="제이펍 출판사" w:date="2021-03-14T20:38:00Z"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 w:hint="eastAsia"/>
            <w:lang w:eastAsia="ko-KR"/>
          </w:rPr>
          <w:delText>받</w:delText>
        </w:r>
      </w:del>
      <w:ins w:id="1244" w:author="제이펍 출판사" w:date="2021-03-14T20:38:00Z">
        <w:r w:rsidR="001B4014">
          <w:rPr>
            <w:rFonts w:ascii="Times New Roman" w:hAnsi="Times New Roman" w:hint="eastAsia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참</w:t>
      </w:r>
      <w:del w:id="1245" w:author="제이펍 출판사" w:date="2021-03-14T20:39:00Z">
        <w:r w:rsidRPr="00ED4019" w:rsidDel="001B4014">
          <w:rPr>
            <w:rFonts w:ascii="Times New Roman" w:hAnsi="Times New Roman" w:hint="eastAsia"/>
            <w:lang w:eastAsia="ko-KR"/>
          </w:rPr>
          <w:delText>조</w:delText>
        </w:r>
      </w:del>
      <w:ins w:id="1246" w:author="제이펍 출판사" w:date="2021-03-14T20:39:00Z">
        <w:r w:rsidR="001B4014">
          <w:rPr>
            <w:rFonts w:ascii="Times New Roman" w:hAnsi="Times New Roman" w:hint="eastAsia"/>
            <w:lang w:eastAsia="ko-KR"/>
          </w:rPr>
          <w:t>고</w:t>
        </w:r>
      </w:ins>
      <w:r w:rsidRPr="00ED4019">
        <w:rPr>
          <w:rFonts w:ascii="Times New Roman" w:hAnsi="Times New Roman"/>
          <w:lang w:eastAsia="ko-KR"/>
        </w:rPr>
        <w:t>하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란다</w:t>
      </w:r>
      <w:r w:rsidRPr="00ED4019">
        <w:rPr>
          <w:rFonts w:ascii="Times New Roman" w:hAnsi="Times New Roman"/>
          <w:lang w:eastAsia="ko-KR"/>
        </w:rPr>
        <w:t>.</w:t>
      </w:r>
      <w:ins w:id="1247" w:author="제이펍 출판사" w:date="2021-03-14T20:39:00Z">
        <w:r w:rsidR="001B4014" w:rsidRPr="001B4014">
          <w:rPr>
            <w:lang w:eastAsia="ko-KR"/>
          </w:rPr>
          <w:t xml:space="preserve"> </w:t>
        </w:r>
        <w:r w:rsidR="001B4014" w:rsidRPr="001B4014">
          <w:rPr>
            <w:rFonts w:ascii="Times New Roman" w:hAnsi="Times New Roman"/>
            <w:lang w:eastAsia="ko-KR"/>
          </w:rPr>
          <w:t>https://technical-support.tistory.com/54</w:t>
        </w:r>
      </w:ins>
      <w:del w:id="1248" w:author="제이펍 출판사" w:date="2021-03-14T20:39:00Z"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fldChar w:fldCharType="begin"/>
        </w:r>
        <w:r w:rsidRPr="00ED4019" w:rsidDel="001B4014">
          <w:rPr>
            <w:rFonts w:ascii="Times New Roman" w:hAnsi="Times New Roman"/>
            <w:lang w:eastAsia="ko-KR"/>
          </w:rPr>
          <w:delInstrText xml:space="preserve"> HYPERLINK "https://technical-support.tistory.com/54" \h </w:delInstrText>
        </w:r>
        <w:r w:rsidRPr="00ED4019" w:rsidDel="001B4014">
          <w:fldChar w:fldCharType="separate"/>
        </w:r>
      </w:del>
      <w:del w:id="1249" w:author="제이펍 출판사" w:date="2021-03-14T20:38:00Z">
        <w:r w:rsidRPr="00ED4019" w:rsidDel="001B4014">
          <w:rPr>
            <w:rStyle w:val="a8"/>
            <w:rFonts w:ascii="Times New Roman" w:hAnsi="Times New Roman"/>
            <w:lang w:eastAsia="ko-KR"/>
          </w:rPr>
          <w:delText>&lt;</w:delText>
        </w:r>
      </w:del>
      <w:del w:id="1250" w:author="제이펍 출판사" w:date="2021-03-14T20:39:00Z">
        <w:r w:rsidRPr="00ED4019" w:rsidDel="001B4014">
          <w:rPr>
            <w:rStyle w:val="a8"/>
            <w:rFonts w:ascii="Times New Roman" w:hAnsi="Times New Roman"/>
            <w:lang w:eastAsia="ko-KR"/>
          </w:rPr>
          <w:delText>https://technical-support.tistory.com/54&gt;</w:delText>
        </w:r>
        <w:r w:rsidRPr="00ED4019" w:rsidDel="001B4014">
          <w:rPr>
            <w:rStyle w:val="a8"/>
            <w:rFonts w:ascii="Times New Roman" w:hAnsi="Times New Roman"/>
          </w:rPr>
          <w:fldChar w:fldCharType="end"/>
        </w:r>
      </w:del>
      <w:del w:id="1251" w:author="제이펍 출판사" w:date="2021-03-14T20:38:00Z">
        <w:r w:rsidRPr="00ED4019" w:rsidDel="001B4014">
          <w:rPr>
            <w:rFonts w:ascii="Times New Roman" w:hAnsi="Times New Roman"/>
            <w:lang w:eastAsia="ko-KR"/>
          </w:rPr>
          <w:delText>)</w:delText>
        </w:r>
      </w:del>
    </w:p>
    <w:p w14:paraId="31C3222A" w14:textId="234F9728" w:rsidR="00FD7B2A" w:rsidRDefault="00FD7B2A" w:rsidP="00BF7861">
      <w:pPr>
        <w:pStyle w:val="a0"/>
        <w:jc w:val="both"/>
        <w:rPr>
          <w:ins w:id="1252" w:author="제이펍 출판사" w:date="2021-03-14T20:41:00Z"/>
          <w:rFonts w:ascii="Times New Roman" w:hAnsi="Times New Roman"/>
          <w:lang w:eastAsia="ko-KR"/>
        </w:rPr>
      </w:pPr>
      <w:del w:id="1253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1254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ad.csv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csv</w:t>
      </w:r>
      <w:r w:rsidRPr="00ED4019">
        <w:rPr>
          <w:rFonts w:ascii="Times New Roman" w:hAnsi="Times New Roman"/>
          <w:lang w:eastAsia="ko-KR"/>
        </w:rPr>
        <w:t>파일을</w:t>
      </w:r>
      <w:r w:rsidRPr="00ED4019">
        <w:rPr>
          <w:rFonts w:ascii="Times New Roman" w:hAnsi="Times New Roman"/>
          <w:lang w:eastAsia="ko-KR"/>
        </w:rPr>
        <w:t xml:space="preserve"> </w:t>
      </w:r>
      <w:del w:id="1255" w:author="제이펍 출판사" w:date="2021-03-14T20:32:00Z">
        <w:r w:rsidRPr="00ED4019" w:rsidDel="00EE4FE2">
          <w:rPr>
            <w:rFonts w:ascii="Times New Roman" w:hAnsi="Times New Roman" w:hint="eastAsia"/>
            <w:lang w:eastAsia="ko-KR"/>
          </w:rPr>
          <w:delText>읽어들</w:delText>
        </w:r>
      </w:del>
      <w:ins w:id="1256" w:author="제이펍 출판사" w:date="2021-03-14T20:32:00Z">
        <w:r w:rsidR="00EE4FE2">
          <w:rPr>
            <w:rFonts w:ascii="Times New Roman" w:hAnsi="Times New Roman" w:hint="eastAsia"/>
            <w:lang w:eastAsia="ko-KR"/>
          </w:rPr>
          <w:t>읽어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들</w:t>
        </w:r>
      </w:ins>
      <w:del w:id="1257" w:author="제이펍 출판사" w:date="2021-03-14T20:39:00Z"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일</w:t>
      </w:r>
      <w:ins w:id="1258" w:author="제이펍 출판사" w:date="2021-03-14T20:39:00Z">
        <w:r w:rsidR="001B40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F669420" w14:textId="77777777" w:rsidR="001B4014" w:rsidRPr="00ED4019" w:rsidRDefault="001B4014">
      <w:pPr>
        <w:pStyle w:val="a0"/>
        <w:jc w:val="both"/>
        <w:rPr>
          <w:rFonts w:ascii="Times New Roman" w:hAnsi="Times New Roman"/>
          <w:lang w:eastAsia="ko-KR"/>
        </w:rPr>
        <w:pPrChange w:id="1259" w:author="제이펍 출판사" w:date="2021-03-14T15:57:00Z">
          <w:pPr>
            <w:pStyle w:val="a0"/>
          </w:pPr>
        </w:pPrChange>
      </w:pPr>
    </w:p>
    <w:p w14:paraId="2602804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26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ead.csv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./</w:t>
      </w:r>
      <w:r w:rsidRPr="00ED4019">
        <w:rPr>
          <w:rStyle w:val="StringTok"/>
          <w:rFonts w:ascii="Times New Roman" w:hAnsi="Times New Roman"/>
        </w:rPr>
        <w:t>산업별</w:t>
      </w:r>
      <w:r w:rsidRPr="00ED4019">
        <w:rPr>
          <w:rStyle w:val="StringTok"/>
          <w:rFonts w:ascii="Times New Roman" w:hAnsi="Times New Roman"/>
        </w:rPr>
        <w:t>_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>_20210206234505.csv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hea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-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rip.whit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ringsAsFactor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colnames</w:t>
      </w:r>
      <w:r w:rsidRPr="00ED4019">
        <w:rPr>
          <w:rStyle w:val="NormalTok"/>
          <w:rFonts w:ascii="Times New Roman" w:hAnsi="Times New Roman"/>
        </w:rPr>
        <w:t xml:space="preserve">(employees)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im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employees.edu'</w:t>
      </w:r>
      <w:r w:rsidRPr="00ED4019">
        <w:rPr>
          <w:rStyle w:val="NormalTok"/>
          <w:rFonts w:ascii="Times New Roman" w:hAnsi="Times New Roman"/>
        </w:rPr>
        <w:t>)</w:t>
      </w:r>
    </w:p>
    <w:p w14:paraId="4900B1AF" w14:textId="5AA35D28" w:rsidR="00FD7B2A" w:rsidRDefault="00FD7B2A">
      <w:pPr>
        <w:pStyle w:val="comment"/>
        <w:ind w:left="482"/>
        <w:jc w:val="both"/>
        <w:rPr>
          <w:lang w:eastAsia="ko-KR"/>
        </w:rPr>
        <w:pPrChange w:id="1261" w:author="제이펍 출판사" w:date="2021-03-14T15:57:00Z">
          <w:pPr>
            <w:pStyle w:val="comment"/>
            <w:ind w:left="482"/>
          </w:pPr>
        </w:pPrChange>
      </w:pPr>
      <w:del w:id="1262" w:author="제이펍 출판사" w:date="2021-03-14T20:41:00Z">
        <w:r w:rsidDel="001B4014">
          <w:rPr>
            <w:lang w:eastAsia="ko-KR"/>
          </w:rPr>
          <w:delText>코드설명</w:delText>
        </w:r>
      </w:del>
      <w:ins w:id="1263" w:author="제이펍 출판사" w:date="2021-03-14T20:41:00Z">
        <w:r w:rsidR="001B4014">
          <w:rPr>
            <w:lang w:eastAsia="ko-KR"/>
          </w:rPr>
          <w:t>코드 설명</w:t>
        </w:r>
      </w:ins>
    </w:p>
    <w:p w14:paraId="3AAD6AC1" w14:textId="10FE3E08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264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read.csv()</w:t>
      </w:r>
      <w:r>
        <w:rPr>
          <w:lang w:eastAsia="ko-KR"/>
        </w:rPr>
        <w:t>를 사용하여 csv 파일의 데이터를 읽어오는데</w:t>
      </w:r>
      <w:ins w:id="1265" w:author="제이펍 출판사" w:date="2021-03-14T20:40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csv 파일의 첫</w:t>
      </w:r>
      <w:ins w:id="1266" w:author="제이펍 출판사" w:date="2021-03-14T20:40:00Z">
        <w:r w:rsidR="001B401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줄은 헤더</w:t>
      </w:r>
      <w:ins w:id="1267" w:author="제이펍 출판사" w:date="2021-03-14T20:40:00Z">
        <w:r w:rsidR="001B401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줄로 설정(</w:t>
      </w:r>
      <w:r w:rsidRPr="00ED4019">
        <w:rPr>
          <w:rStyle w:val="VerbatimChar"/>
          <w:rFonts w:ascii="Times New Roman" w:hAnsi="Times New Roman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r w:rsidRPr="00ED4019">
        <w:rPr>
          <w:rStyle w:val="VerbatimChar"/>
          <w:rFonts w:ascii="Times New Roman" w:hAnsi="Times New Roman"/>
          <w:lang w:eastAsia="ko-KR"/>
        </w:rPr>
        <w:t>na = '-'</w:t>
      </w:r>
      <w:r>
        <w:rPr>
          <w:lang w:eastAsia="ko-KR"/>
        </w:rPr>
        <w:t>), 빈칸은 제거(</w:t>
      </w:r>
      <w:r w:rsidRPr="00ED4019">
        <w:rPr>
          <w:rStyle w:val="VerbatimChar"/>
          <w:rFonts w:ascii="Times New Roman" w:hAnsi="Times New Roman"/>
          <w:lang w:eastAsia="ko-KR"/>
        </w:rPr>
        <w:t>strip.white = TRUE</w:t>
      </w:r>
      <w:r>
        <w:rPr>
          <w:lang w:eastAsia="ko-KR"/>
        </w:rPr>
        <w:t>), 문자열은 factor로 설정(</w:t>
      </w:r>
      <w:r w:rsidRPr="00ED4019">
        <w:rPr>
          <w:rStyle w:val="VerbatimChar"/>
          <w:rFonts w:ascii="Times New Roman" w:hAnsi="Times New Roman"/>
          <w:lang w:eastAsia="ko-KR"/>
        </w:rPr>
        <w:t>stringsAsFactors = TRUE</w:t>
      </w:r>
      <w:r>
        <w:rPr>
          <w:lang w:eastAsia="ko-KR"/>
        </w:rPr>
        <w:t>)</w:t>
      </w:r>
    </w:p>
    <w:p w14:paraId="29E54256" w14:textId="035B6757" w:rsidR="00FD7B2A" w:rsidRDefault="00FD7B2A">
      <w:pPr>
        <w:pStyle w:val="comment"/>
        <w:numPr>
          <w:ilvl w:val="0"/>
          <w:numId w:val="4"/>
        </w:numPr>
        <w:jc w:val="both"/>
        <w:pPrChange w:id="1268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del w:id="1269" w:author="제이펍 출판사" w:date="2021-03-14T20:19:00Z">
        <w:r w:rsidDel="00766301">
          <w:delText>컬럼</w:delText>
        </w:r>
      </w:del>
      <w:ins w:id="1270" w:author="제이펍 출판사" w:date="2021-03-14T20:19:00Z">
        <w:r w:rsidR="00766301">
          <w:t>칼럼</w:t>
        </w:r>
      </w:ins>
      <w:r>
        <w:t>명을 time, total, employees.edu</w:t>
      </w:r>
      <w:del w:id="1271" w:author="제이펍 출판사" w:date="2021-03-14T18:30:00Z">
        <w:r w:rsidDel="002A2B40">
          <w:delText xml:space="preserve"> 로 </w:delText>
        </w:r>
      </w:del>
      <w:ins w:id="1272" w:author="제이펍 출판사" w:date="2021-03-14T18:30:00Z">
        <w:r w:rsidR="002A2B40">
          <w:t xml:space="preserve">로 </w:t>
        </w:r>
      </w:ins>
      <w:r>
        <w:t>설정</w:t>
      </w:r>
    </w:p>
    <w:p w14:paraId="69411C8B" w14:textId="77777777" w:rsidR="001B4014" w:rsidRDefault="001B4014" w:rsidP="00BF7861">
      <w:pPr>
        <w:jc w:val="both"/>
        <w:rPr>
          <w:ins w:id="1273" w:author="제이펍 출판사" w:date="2021-03-14T20:40:00Z"/>
          <w:rFonts w:ascii="Times New Roman" w:hAnsi="Times New Roman"/>
          <w:lang w:eastAsia="ko-KR"/>
        </w:rPr>
      </w:pPr>
    </w:p>
    <w:p w14:paraId="5B2E9703" w14:textId="56F299E8" w:rsidR="00FD7B2A" w:rsidRDefault="00FD7B2A" w:rsidP="00BF7861">
      <w:pPr>
        <w:jc w:val="both"/>
        <w:rPr>
          <w:ins w:id="1274" w:author="제이펍 출판사" w:date="2021-03-14T20:40:00Z"/>
          <w:rFonts w:ascii="Times New Roman" w:hAnsi="Times New Roman"/>
          <w:lang w:eastAsia="ko-KR"/>
        </w:rPr>
      </w:pPr>
      <w:r w:rsidRPr="00ED4019">
        <w:rPr>
          <w:rFonts w:ascii="Times New Roman" w:hAnsi="Times New Roman" w:hint="eastAsia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들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employees </w:t>
      </w:r>
      <w:del w:id="1275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1276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</w:t>
      </w:r>
      <w:r w:rsidRPr="00ED4019">
        <w:rPr>
          <w:rFonts w:ascii="Times New Roman" w:hAnsi="Times New Roman"/>
          <w:lang w:eastAsia="ko-KR"/>
        </w:rPr>
        <w:t xml:space="preserve"> </w:t>
      </w:r>
      <w:del w:id="1277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278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time </w:t>
      </w:r>
      <w:del w:id="1279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280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ins w:id="1281" w:author="제이펍 출판사" w:date="2021-03-14T20:40:00Z">
        <w:r w:rsidR="001B4014">
          <w:rPr>
            <w:rStyle w:val="VerbatimChar"/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클래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꿔준다</w:t>
      </w:r>
      <w:r w:rsidRPr="00ED4019">
        <w:rPr>
          <w:rFonts w:ascii="Times New Roman" w:hAnsi="Times New Roman"/>
          <w:lang w:eastAsia="ko-KR"/>
        </w:rPr>
        <w:t>.</w:t>
      </w:r>
    </w:p>
    <w:p w14:paraId="1133F890" w14:textId="77777777" w:rsidR="001B4014" w:rsidRPr="00ED4019" w:rsidRDefault="001B4014">
      <w:pPr>
        <w:jc w:val="both"/>
        <w:rPr>
          <w:rFonts w:ascii="Times New Roman" w:hAnsi="Times New Roman"/>
          <w:lang w:eastAsia="ko-KR"/>
        </w:rPr>
        <w:pPrChange w:id="1282" w:author="제이펍 출판사" w:date="2021-03-14T15:57:00Z">
          <w:pPr/>
        </w:pPrChange>
      </w:pPr>
    </w:p>
    <w:p w14:paraId="256429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28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</w:t>
      </w:r>
      <w:r w:rsidRPr="00ED4019">
        <w:rPr>
          <w:rStyle w:val="SpecialCharTok"/>
          <w:rFonts w:ascii="Times New Roman" w:hAnsi="Times New Roman"/>
        </w:rPr>
        <w:t>$</w:t>
      </w:r>
      <w:proofErr w:type="gramEnd"/>
      <w:r w:rsidRPr="00ED4019">
        <w:rPr>
          <w:rStyle w:val="NormalTok"/>
          <w:rFonts w:ascii="Times New Roman" w:hAnsi="Times New Roman"/>
        </w:rPr>
        <w:t xml:space="preserve">tim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paste0</w:t>
      </w:r>
      <w:r w:rsidRPr="00ED4019">
        <w:rPr>
          <w:rStyle w:val="NormalTok"/>
          <w:rFonts w:ascii="Times New Roman" w:hAnsi="Times New Roman"/>
        </w:rPr>
        <w:t>(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, </w:t>
      </w:r>
      <w:r w:rsidRPr="00ED4019">
        <w:rPr>
          <w:rStyle w:val="StringTok"/>
          <w:rFonts w:ascii="Times New Roman" w:hAnsi="Times New Roman"/>
        </w:rPr>
        <w:t>'. 01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forma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%Y. %m. %d'</w:t>
      </w:r>
      <w:r w:rsidRPr="00ED4019">
        <w:rPr>
          <w:rStyle w:val="NormalTok"/>
          <w:rFonts w:ascii="Times New Roman" w:hAnsi="Times New Roman"/>
        </w:rPr>
        <w:t>)</w:t>
      </w:r>
    </w:p>
    <w:p w14:paraId="0E9EC429" w14:textId="4839A5B7" w:rsidR="00FD7B2A" w:rsidRDefault="00FD7B2A">
      <w:pPr>
        <w:pStyle w:val="comment"/>
        <w:ind w:left="482"/>
        <w:jc w:val="both"/>
        <w:pPrChange w:id="1284" w:author="제이펍 출판사" w:date="2021-03-14T15:57:00Z">
          <w:pPr>
            <w:pStyle w:val="comment"/>
            <w:ind w:left="482"/>
          </w:pPr>
        </w:pPrChange>
      </w:pPr>
      <w:del w:id="1285" w:author="제이펍 출판사" w:date="2021-03-14T20:41:00Z">
        <w:r w:rsidDel="001B4014">
          <w:delText>코드설명</w:delText>
        </w:r>
      </w:del>
      <w:ins w:id="1286" w:author="제이펍 출판사" w:date="2021-03-14T20:41:00Z">
        <w:r w:rsidR="001B4014">
          <w:t>코드 설명</w:t>
        </w:r>
      </w:ins>
    </w:p>
    <w:p w14:paraId="7BD82039" w14:textId="540C611F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28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 xml:space="preserve">employees$time </w:t>
      </w:r>
      <w:del w:id="1288" w:author="제이펍 출판사" w:date="2021-03-14T20:19:00Z">
        <w:r w:rsidDel="00766301">
          <w:rPr>
            <w:lang w:eastAsia="ko-KR"/>
          </w:rPr>
          <w:delText>컬럼</w:delText>
        </w:r>
      </w:del>
      <w:ins w:id="1289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에 저장된 데이터 형태는 ‘연도네자리. 월두자리’의 형태로 되</w:t>
      </w:r>
      <w:del w:id="1290" w:author="제이펍 출판사" w:date="2021-03-14T20:41:00Z">
        <w:r w:rsidDel="001B4014">
          <w:rPr>
            <w:lang w:eastAsia="ko-KR"/>
          </w:rPr>
          <w:delText>어있</w:delText>
        </w:r>
      </w:del>
      <w:ins w:id="1291" w:author="제이펍 출판사" w:date="2021-03-14T20:41:00Z">
        <w:r w:rsidR="001B4014">
          <w:rPr>
            <w:lang w:eastAsia="ko-KR"/>
          </w:rPr>
          <w:t>어 있</w:t>
        </w:r>
      </w:ins>
      <w:r>
        <w:rPr>
          <w:lang w:eastAsia="ko-KR"/>
        </w:rPr>
        <w:t xml:space="preserve">기 때문에 </w:t>
      </w:r>
      <w:proofErr w:type="gramStart"/>
      <w:r>
        <w:rPr>
          <w:lang w:eastAsia="ko-KR"/>
        </w:rPr>
        <w:t>우선 ’연도네자리</w:t>
      </w:r>
      <w:proofErr w:type="gramEnd"/>
      <w:r>
        <w:rPr>
          <w:lang w:eastAsia="ko-KR"/>
        </w:rPr>
        <w:t xml:space="preserve">. 월두자리. 일두자리’로 맞추기 위해 </w:t>
      </w:r>
      <w:r w:rsidRPr="00ED4019">
        <w:rPr>
          <w:rStyle w:val="VerbatimChar"/>
          <w:rFonts w:ascii="Times New Roman" w:hAnsi="Times New Roman"/>
          <w:lang w:eastAsia="ko-KR"/>
        </w:rPr>
        <w:t>paste0()</w:t>
      </w:r>
      <w:r>
        <w:rPr>
          <w:lang w:eastAsia="ko-KR"/>
        </w:rPr>
        <w:t>를 사용하여’. 01’을 붙여줌</w:t>
      </w:r>
    </w:p>
    <w:p w14:paraId="2D5927EA" w14:textId="7D44E184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29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 xml:space="preserve">생성된 문자열을 date 클래스로 바꾸기 위해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를 사용하는데</w:t>
      </w:r>
      <w:ins w:id="1293" w:author="제이펍 출판사" w:date="2021-03-14T20:42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문자열 형태가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>
        <w:rPr>
          <w:lang w:eastAsia="ko-KR"/>
        </w:rPr>
        <w:t xml:space="preserve"> 클래스의 기본</w:t>
      </w:r>
      <w:ins w:id="1294" w:author="제이펍 출판사" w:date="2021-03-14T20:42:00Z">
        <w:r w:rsidR="001B401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형태가 아니기 때문에 R이 </w:t>
      </w:r>
      <w:del w:id="1295" w:author="제이펍 출판사" w:date="2021-03-14T20:42:00Z">
        <w:r w:rsidDel="001B4014">
          <w:rPr>
            <w:rFonts w:hint="eastAsia"/>
            <w:lang w:eastAsia="ko-KR"/>
          </w:rPr>
          <w:delText>년</w:delText>
        </w:r>
      </w:del>
      <w:ins w:id="1296" w:author="제이펍 출판사" w:date="2021-03-14T20:42:00Z">
        <w:r w:rsidR="001B4014">
          <w:rPr>
            <w:rFonts w:hint="eastAsia"/>
            <w:lang w:eastAsia="ko-KR"/>
          </w:rPr>
          <w:t>연</w:t>
        </w:r>
      </w:ins>
      <w:ins w:id="1297" w:author="user" w:date="2021-03-19T09:06:00Z">
        <w:r w:rsidR="00FB5661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>월</w:t>
      </w:r>
      <w:ins w:id="1298" w:author="user" w:date="2021-03-19T09:06:00Z">
        <w:r w:rsidR="00FB5661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 xml:space="preserve">일을 제대로 읽을 수 있도록 </w:t>
      </w:r>
      <w:r w:rsidRPr="00ED4019">
        <w:rPr>
          <w:rStyle w:val="VerbatimChar"/>
          <w:rFonts w:ascii="Times New Roman" w:hAnsi="Times New Roman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14:paraId="0B1F11A9" w14:textId="77777777" w:rsidR="001B4014" w:rsidRDefault="001B4014" w:rsidP="00BF7861">
      <w:pPr>
        <w:jc w:val="both"/>
        <w:rPr>
          <w:ins w:id="1299" w:author="제이펍 출판사" w:date="2021-03-14T20:42:00Z"/>
          <w:rFonts w:ascii="Times New Roman" w:hAnsi="Times New Roman"/>
          <w:lang w:eastAsia="ko-KR"/>
        </w:rPr>
      </w:pPr>
    </w:p>
    <w:p w14:paraId="505D0390" w14:textId="41F5469A" w:rsidR="00FD7B2A" w:rsidRDefault="00FD7B2A" w:rsidP="00BF7861">
      <w:pPr>
        <w:jc w:val="both"/>
        <w:rPr>
          <w:ins w:id="1300" w:author="제이펍 출판사" w:date="2021-03-14T20:42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>클래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되었으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한다</w:t>
      </w:r>
      <w:r w:rsidRPr="00ED4019">
        <w:rPr>
          <w:rFonts w:ascii="Times New Roman" w:hAnsi="Times New Roman"/>
          <w:lang w:eastAsia="ko-KR"/>
        </w:rPr>
        <w:t>.</w:t>
      </w:r>
    </w:p>
    <w:p w14:paraId="79A26359" w14:textId="77777777" w:rsidR="001B4014" w:rsidRPr="00ED4019" w:rsidRDefault="001B4014">
      <w:pPr>
        <w:jc w:val="both"/>
        <w:rPr>
          <w:rFonts w:ascii="Times New Roman" w:hAnsi="Times New Roman"/>
          <w:lang w:eastAsia="ko-KR"/>
        </w:rPr>
        <w:pPrChange w:id="1301" w:author="제이펍 출판사" w:date="2021-03-14T15:57:00Z">
          <w:pPr/>
        </w:pPrChange>
      </w:pPr>
    </w:p>
    <w:p w14:paraId="1B5E971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30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employees.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 xml:space="preserve">(employees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201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2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x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xts</w:t>
      </w:r>
      <w:r w:rsidRPr="00ED4019">
        <w:rPr>
          <w:rStyle w:val="NormalTok"/>
          <w:rFonts w:ascii="Times New Roman" w:hAnsi="Times New Roman"/>
        </w:rPr>
        <w:t>(employee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order.by =</w:t>
      </w:r>
      <w:r w:rsidRPr="00ED4019">
        <w:rPr>
          <w:rStyle w:val="NormalTok"/>
          <w:rFonts w:ascii="Times New Roman" w:hAnsi="Times New Roman"/>
        </w:rPr>
        <w:t xml:space="preserve"> employees[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]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employees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time)</w:t>
      </w:r>
    </w:p>
    <w:p w14:paraId="16D5FBEF" w14:textId="3B4F4FE7" w:rsidR="00FD7B2A" w:rsidRDefault="00FD7B2A">
      <w:pPr>
        <w:pStyle w:val="comment"/>
        <w:ind w:left="482"/>
        <w:jc w:val="both"/>
        <w:rPr>
          <w:lang w:eastAsia="ko-KR"/>
        </w:rPr>
        <w:pPrChange w:id="1303" w:author="제이펍 출판사" w:date="2021-03-14T15:57:00Z">
          <w:pPr>
            <w:pStyle w:val="comment"/>
            <w:ind w:left="482"/>
          </w:pPr>
        </w:pPrChange>
      </w:pPr>
      <w:del w:id="1304" w:author="제이펍 출판사" w:date="2021-03-14T20:41:00Z">
        <w:r w:rsidDel="001B4014">
          <w:rPr>
            <w:lang w:eastAsia="ko-KR"/>
          </w:rPr>
          <w:delText>코드설명</w:delText>
        </w:r>
      </w:del>
      <w:ins w:id="1305" w:author="제이펍 출판사" w:date="2021-03-14T20:41:00Z">
        <w:r w:rsidR="001B4014">
          <w:rPr>
            <w:lang w:eastAsia="ko-KR"/>
          </w:rPr>
          <w:t>코드 설명</w:t>
        </w:r>
      </w:ins>
    </w:p>
    <w:p w14:paraId="2A2EBF5D" w14:textId="4FFD75E9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30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()</w:t>
      </w:r>
      <w:r>
        <w:rPr>
          <w:lang w:eastAsia="ko-KR"/>
        </w:rPr>
        <w:t xml:space="preserve">를 사용하여 employees를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>
        <w:rPr>
          <w:lang w:eastAsia="ko-KR"/>
        </w:rPr>
        <w:t xml:space="preserve"> 클래스로 변환하는데</w:t>
      </w:r>
      <w:ins w:id="1307" w:author="제이펍 출판사" w:date="2021-03-14T20:43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시작월을 2013년 1월로 설정(</w:t>
      </w:r>
      <w:r w:rsidRPr="00ED4019">
        <w:rPr>
          <w:rStyle w:val="VerbatimChar"/>
          <w:rFonts w:ascii="Times New Roman" w:hAnsi="Times New Roman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 w:rsidRPr="00ED4019">
        <w:rPr>
          <w:rStyle w:val="VerbatimChar"/>
          <w:rFonts w:ascii="Times New Roman" w:hAnsi="Times New Roman"/>
          <w:lang w:eastAsia="ko-KR"/>
        </w:rPr>
        <w:t>frequency = 12</w:t>
      </w:r>
      <w:r>
        <w:rPr>
          <w:lang w:eastAsia="ko-KR"/>
        </w:rPr>
        <w:t>)로 설정</w:t>
      </w:r>
    </w:p>
    <w:p w14:paraId="5E702DD2" w14:textId="0875841B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308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()</w:t>
      </w:r>
      <w:r>
        <w:rPr>
          <w:lang w:eastAsia="ko-KR"/>
        </w:rPr>
        <w:t xml:space="preserve">를 사용하여 employees를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 xml:space="preserve"> 클래스로 변환하는데</w:t>
      </w:r>
      <w:ins w:id="1309" w:author="제이펍 출판사" w:date="2021-03-14T20:43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사용하는 데이터는 employees의 </w:t>
      </w:r>
      <w:del w:id="1310" w:author="제이펍 출판사" w:date="2021-03-14T20:43:00Z">
        <w:r w:rsidDel="001B4014">
          <w:rPr>
            <w:lang w:eastAsia="ko-KR"/>
          </w:rPr>
          <w:delText xml:space="preserve">두번쨰와 </w:delText>
        </w:r>
      </w:del>
      <w:ins w:id="1311" w:author="제이펍 출판사" w:date="2021-03-14T20:43:00Z">
        <w:r w:rsidR="001B4014">
          <w:rPr>
            <w:lang w:eastAsia="ko-KR"/>
          </w:rPr>
          <w:t>두</w:t>
        </w:r>
        <w:r w:rsidR="001B4014">
          <w:rPr>
            <w:rFonts w:hint="eastAsia"/>
            <w:lang w:eastAsia="ko-KR"/>
          </w:rPr>
          <w:t xml:space="preserve"> </w:t>
        </w:r>
        <w:r w:rsidR="001B4014">
          <w:rPr>
            <w:lang w:eastAsia="ko-KR"/>
          </w:rPr>
          <w:t>번</w:t>
        </w:r>
        <w:r w:rsidR="001B4014">
          <w:rPr>
            <w:rFonts w:hint="eastAsia"/>
            <w:lang w:eastAsia="ko-KR"/>
          </w:rPr>
          <w:t>째</w:t>
        </w:r>
        <w:r w:rsidR="001B4014">
          <w:rPr>
            <w:lang w:eastAsia="ko-KR"/>
          </w:rPr>
          <w:t xml:space="preserve">와 </w:t>
        </w:r>
      </w:ins>
      <w:del w:id="1312" w:author="제이펍 출판사" w:date="2021-03-14T20:43:00Z">
        <w:r w:rsidDel="001B4014">
          <w:rPr>
            <w:lang w:eastAsia="ko-KR"/>
          </w:rPr>
          <w:delText>세번</w:delText>
        </w:r>
      </w:del>
      <w:ins w:id="1313" w:author="제이펍 출판사" w:date="2021-03-14T20:43:00Z">
        <w:r w:rsidR="001B4014">
          <w:rPr>
            <w:lang w:eastAsia="ko-KR"/>
          </w:rPr>
          <w:t>세 번</w:t>
        </w:r>
      </w:ins>
      <w:r>
        <w:rPr>
          <w:lang w:eastAsia="ko-KR"/>
        </w:rPr>
        <w:t xml:space="preserve">째 </w:t>
      </w:r>
      <w:del w:id="1314" w:author="제이펍 출판사" w:date="2021-03-14T20:19:00Z">
        <w:r w:rsidDel="00766301">
          <w:rPr>
            <w:lang w:eastAsia="ko-KR"/>
          </w:rPr>
          <w:delText>컬럼</w:delText>
        </w:r>
      </w:del>
      <w:ins w:id="1315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만을 선택(</w:t>
      </w:r>
      <w:r w:rsidRPr="00ED4019">
        <w:rPr>
          <w:rStyle w:val="VerbatimChar"/>
          <w:rFonts w:ascii="Times New Roman" w:hAnsi="Times New Roman"/>
          <w:lang w:eastAsia="ko-KR"/>
        </w:rPr>
        <w:t>employees[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,2:3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]</w:t>
      </w:r>
      <w:r>
        <w:rPr>
          <w:lang w:eastAsia="ko-KR"/>
        </w:rPr>
        <w:t>)하고</w:t>
      </w:r>
      <w:ins w:id="1316" w:author="제이펍 출판사" w:date="2021-03-14T20:43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시간</w:t>
      </w:r>
      <w:ins w:id="1317" w:author="제이펍 출판사" w:date="2021-03-14T20:43:00Z">
        <w:r w:rsidR="001B401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인덱스로 </w:t>
      </w:r>
      <w:del w:id="1318" w:author="제이펍 출판사" w:date="2021-03-14T20:43:00Z">
        <w:r w:rsidDel="001B4014">
          <w:rPr>
            <w:lang w:eastAsia="ko-KR"/>
          </w:rPr>
          <w:delText>첫번</w:delText>
        </w:r>
      </w:del>
      <w:ins w:id="1319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 </w:t>
      </w:r>
      <w:del w:id="1320" w:author="제이펍 출판사" w:date="2021-03-14T20:19:00Z">
        <w:r w:rsidDel="00766301">
          <w:rPr>
            <w:lang w:eastAsia="ko-KR"/>
          </w:rPr>
          <w:delText>컬럼</w:delText>
        </w:r>
      </w:del>
      <w:ins w:id="132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order.by = employees[,1]</w:t>
      </w:r>
      <w:r>
        <w:rPr>
          <w:lang w:eastAsia="ko-KR"/>
        </w:rPr>
        <w:t>)을 사용</w:t>
      </w:r>
      <w:del w:id="1322" w:author="제이펍 출판사" w:date="2021-03-14T20:44:00Z">
        <w:r w:rsidDel="001B4014">
          <w:rPr>
            <w:lang w:eastAsia="ko-KR"/>
          </w:rPr>
          <w:delText>한다.</w:delText>
        </w:r>
      </w:del>
    </w:p>
    <w:p w14:paraId="109AC5BB" w14:textId="4DCA1A01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32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s_tsibble()</w:t>
      </w:r>
      <w:r>
        <w:rPr>
          <w:lang w:eastAsia="ko-KR"/>
        </w:rPr>
        <w:t xml:space="preserve">을 사용하여 employees를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>
        <w:rPr>
          <w:lang w:eastAsia="ko-KR"/>
        </w:rPr>
        <w:t xml:space="preserve"> 클래스로 변환하는데</w:t>
      </w:r>
      <w:ins w:id="1324" w:author="제이펍 출판사" w:date="2021-03-14T20:44:00Z">
        <w:r w:rsidR="001B4014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인덱스 </w:t>
      </w:r>
      <w:del w:id="1325" w:author="제이펍 출판사" w:date="2021-03-14T20:19:00Z">
        <w:r w:rsidDel="00766301">
          <w:rPr>
            <w:lang w:eastAsia="ko-KR"/>
          </w:rPr>
          <w:delText>컬럼</w:delText>
        </w:r>
      </w:del>
      <w:ins w:id="132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을 time</w:t>
      </w:r>
      <w:ins w:id="1327" w:author="제이펍 출판사" w:date="2021-03-14T20:44:00Z">
        <w:r w:rsidR="001B4014">
          <w:rPr>
            <w:lang w:eastAsia="ko-KR"/>
          </w:rPr>
          <w:t xml:space="preserve"> </w:t>
        </w:r>
      </w:ins>
      <w:del w:id="1328" w:author="제이펍 출판사" w:date="2021-03-14T20:19:00Z">
        <w:r w:rsidDel="00766301">
          <w:rPr>
            <w:lang w:eastAsia="ko-KR"/>
          </w:rPr>
          <w:delText>컬럼</w:delText>
        </w:r>
      </w:del>
      <w:ins w:id="1329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으로 설정</w:t>
      </w:r>
    </w:p>
    <w:p w14:paraId="1CA054C0" w14:textId="31626D23" w:rsidR="00FD7B2A" w:rsidRDefault="001B4014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1330" w:author="제이펍 출판사" w:date="2021-03-14T20:44:00Z">
          <w:pPr>
            <w:pStyle w:val="2"/>
          </w:pPr>
        </w:pPrChange>
      </w:pPr>
      <w:bookmarkStart w:id="1331" w:name="추가-실습-데이터-생성"/>
      <w:bookmarkEnd w:id="1209"/>
      <w:ins w:id="1332" w:author="제이펍 출판사" w:date="2021-03-14T20:44:00Z">
        <w:r>
          <w:rPr>
            <w:rFonts w:hint="eastAsia"/>
            <w:lang w:eastAsia="ko-KR"/>
          </w:rPr>
          <w:t>2</w:t>
        </w:r>
        <w:r>
          <w:rPr>
            <w:lang w:eastAsia="ko-KR"/>
          </w:rPr>
          <w:t xml:space="preserve">.3.3 </w:t>
        </w:r>
      </w:ins>
      <w:r w:rsidR="00FD7B2A">
        <w:rPr>
          <w:lang w:eastAsia="ko-KR"/>
        </w:rPr>
        <w:t>추가 실습 데이터 생성</w:t>
      </w:r>
    </w:p>
    <w:p w14:paraId="4DE01DF8" w14:textId="3910F76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33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del w:id="1334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두개</w:delText>
        </w:r>
      </w:del>
      <w:ins w:id="1335" w:author="제이펍 출판사" w:date="2021-03-14T18:08:00Z">
        <w:r w:rsidR="003F5176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개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1336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</w:delText>
        </w:r>
      </w:del>
      <w:ins w:id="1337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</w:t>
        </w:r>
      </w:ins>
      <w:r w:rsidRPr="00ED4019">
        <w:rPr>
          <w:rFonts w:ascii="Times New Roman" w:hAnsi="Times New Roman"/>
          <w:lang w:eastAsia="ko-KR"/>
        </w:rPr>
        <w:t>(students, employees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</w:t>
      </w:r>
      <w:r w:rsidRPr="00ED4019">
        <w:rPr>
          <w:rFonts w:ascii="Times New Roman" w:hAnsi="Times New Roman"/>
          <w:lang w:eastAsia="ko-KR"/>
        </w:rPr>
        <w:t xml:space="preserve"> </w:t>
      </w:r>
      <w:del w:id="1338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1339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ins w:id="1340" w:author="제이펍 출판사" w:date="2021-03-14T20:45:00Z">
        <w:r w:rsidR="001B4014">
          <w:rPr>
            <w:rFonts w:ascii="Times New Roman" w:hAnsi="Times New Roman" w:hint="eastAsia"/>
            <w:lang w:eastAsia="ko-KR"/>
          </w:rPr>
          <w:t>인</w:t>
        </w:r>
      </w:ins>
      <w:del w:id="1341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로써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del w:id="1342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1343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del w:id="1344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은</w:delText>
        </w:r>
      </w:del>
      <w:ins w:id="1345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는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계청</w:t>
      </w:r>
      <w:r w:rsidRPr="00ED4019">
        <w:rPr>
          <w:rFonts w:ascii="Times New Roman" w:hAnsi="Times New Roman"/>
          <w:lang w:eastAsia="ko-KR"/>
        </w:rPr>
        <w:t xml:space="preserve"> KOSIS </w:t>
      </w:r>
      <w:r w:rsidRPr="00ED4019">
        <w:rPr>
          <w:rFonts w:ascii="Times New Roman" w:hAnsi="Times New Roman"/>
          <w:lang w:eastAsia="ko-KR"/>
        </w:rPr>
        <w:t>홈페이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홈페이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</w:t>
      </w:r>
      <w:ins w:id="1346" w:author="제이펍 출판사" w:date="2021-03-14T20:45:00Z">
        <w:r w:rsidR="001B4014">
          <w:rPr>
            <w:rFonts w:ascii="Times New Roman" w:hAnsi="Times New Roman" w:hint="eastAsia"/>
            <w:lang w:eastAsia="ko-KR"/>
          </w:rPr>
          <w:t>하였</w:t>
        </w:r>
      </w:ins>
      <w:del w:id="1347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받았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(students),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(employees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</w:t>
      </w:r>
      <w:del w:id="1348" w:author="제이펍 출판사" w:date="2021-03-14T20:46:00Z">
        <w:r w:rsidRPr="00ED4019" w:rsidDel="001B4014">
          <w:rPr>
            <w:rFonts w:ascii="Times New Roman" w:hAnsi="Times New Roman"/>
            <w:lang w:eastAsia="ko-KR"/>
          </w:rPr>
          <w:delText>적으</w:delText>
        </w:r>
      </w:del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29EA933A" w14:textId="04963C29" w:rsidR="00FD7B2A" w:rsidRPr="00011C53" w:rsidRDefault="00FD7B2A">
      <w:pPr>
        <w:jc w:val="both"/>
        <w:rPr>
          <w:rFonts w:ascii="Times New Roman" w:hAnsi="Times New Roman"/>
          <w:color w:val="FF0000"/>
          <w:lang w:eastAsia="ko-KR"/>
          <w:rPrChange w:id="1349" w:author="standard" w:date="2021-03-26T16:49:00Z">
            <w:rPr>
              <w:rFonts w:ascii="Times New Roman" w:hAnsi="Times New Roman"/>
              <w:lang w:eastAsia="ko-KR"/>
            </w:rPr>
          </w:rPrChange>
        </w:rPr>
        <w:pPrChange w:id="1350" w:author="제이펍 출판사" w:date="2021-03-14T15:57:00Z">
          <w:pPr/>
        </w:pPrChange>
      </w:pPr>
      <w:bookmarkStart w:id="1351" w:name="일별-데이터---코로나-확진자-수"/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계청</w:t>
      </w:r>
      <w:r w:rsidRPr="00ED4019">
        <w:rPr>
          <w:rFonts w:ascii="Times New Roman" w:hAnsi="Times New Roman"/>
          <w:lang w:eastAsia="ko-KR"/>
        </w:rPr>
        <w:t xml:space="preserve"> KOSIS </w:t>
      </w:r>
      <w:r w:rsidRPr="00ED4019">
        <w:rPr>
          <w:rFonts w:ascii="Times New Roman" w:hAnsi="Times New Roman"/>
          <w:lang w:eastAsia="ko-KR"/>
        </w:rPr>
        <w:t>홈페이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</w:t>
      </w:r>
      <w:r w:rsidRPr="00ED4019">
        <w:rPr>
          <w:rStyle w:val="a7"/>
          <w:rFonts w:ascii="Times New Roman" w:hAnsi="Times New Roman"/>
        </w:rPr>
        <w:footnoteReference w:id="11"/>
      </w:r>
      <w:del w:id="1354" w:author="제이펍 출판사" w:date="2021-03-14T20:46:00Z">
        <w:r w:rsidRPr="00ED4019" w:rsidDel="001B4014">
          <w:rPr>
            <w:rFonts w:ascii="Times New Roman" w:hAnsi="Times New Roman" w:hint="eastAsia"/>
            <w:lang w:eastAsia="ko-KR"/>
          </w:rPr>
          <w:delText>받았</w:delText>
        </w:r>
      </w:del>
      <w:ins w:id="1355" w:author="제이펍 출판사" w:date="2021-03-14T20:46:00Z">
        <w:r w:rsidR="001B4014">
          <w:rPr>
            <w:rFonts w:ascii="Times New Roman" w:hAnsi="Times New Roman" w:hint="eastAsia"/>
            <w:lang w:eastAsia="ko-KR"/>
          </w:rPr>
          <w:t>하였</w:t>
        </w:r>
      </w:ins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자의</w:t>
      </w:r>
      <w:r w:rsidRPr="00ED4019">
        <w:rPr>
          <w:rFonts w:ascii="Times New Roman" w:hAnsi="Times New Roman"/>
          <w:lang w:eastAsia="ko-KR"/>
        </w:rPr>
        <w:t xml:space="preserve"> </w:t>
      </w:r>
      <w:del w:id="1356" w:author="제이펍 출판사" w:date="2021-03-14T20:47:00Z">
        <w:r w:rsidRPr="00ED4019" w:rsidDel="001B4014">
          <w:rPr>
            <w:rFonts w:ascii="Times New Roman" w:hAnsi="Times New Roman"/>
            <w:lang w:eastAsia="ko-KR"/>
          </w:rPr>
          <w:delText>github</w:delText>
        </w:r>
      </w:del>
      <w:ins w:id="1357" w:author="제이펍 출판사" w:date="2021-03-14T20:47:00Z">
        <w:r w:rsidR="001B4014">
          <w:rPr>
            <w:rFonts w:ascii="Times New Roman" w:hAnsi="Times New Roman"/>
            <w:lang w:eastAsia="ko-KR"/>
          </w:rPr>
          <w:t>깃헙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운로드</w:t>
      </w:r>
      <w:ins w:id="1358" w:author="제이펍 출판사" w:date="2021-03-14T20:46:00Z">
        <w:r w:rsidR="001B4014">
          <w:rPr>
            <w:rFonts w:ascii="Times New Roman" w:hAnsi="Times New Roman" w:hint="eastAsia"/>
            <w:lang w:eastAsia="ko-KR"/>
          </w:rPr>
          <w:t>할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  <w:r w:rsidR="001B4014">
          <w:rPr>
            <w:rFonts w:ascii="Times New Roman" w:hAnsi="Times New Roman" w:hint="eastAsia"/>
            <w:lang w:eastAsia="ko-KR"/>
          </w:rPr>
          <w:t>수도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</w:ins>
      <w:del w:id="1359" w:author="제이펍 출판사" w:date="2021-03-14T20:46:00Z"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받을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수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011C53">
        <w:rPr>
          <w:rFonts w:ascii="Times New Roman" w:hAnsi="Times New Roman"/>
          <w:color w:val="FF0000"/>
          <w:lang w:eastAsia="ko-KR"/>
          <w:rPrChange w:id="1360" w:author="standard" w:date="2021-03-26T16:49:00Z">
            <w:rPr>
              <w:rFonts w:ascii="Times New Roman" w:hAnsi="Times New Roman"/>
              <w:lang w:eastAsia="ko-KR"/>
            </w:rPr>
          </w:rPrChange>
        </w:rPr>
        <w:t>이</w:t>
      </w:r>
      <w:r w:rsidRPr="00011C53">
        <w:rPr>
          <w:rFonts w:ascii="Times New Roman" w:hAnsi="Times New Roman"/>
          <w:color w:val="FF0000"/>
          <w:lang w:eastAsia="ko-KR"/>
          <w:rPrChange w:id="1361" w:author="standard" w:date="2021-03-26T16:49:00Z">
            <w:rPr>
              <w:rFonts w:ascii="Times New Roman" w:hAnsi="Times New Roman"/>
              <w:lang w:eastAsia="ko-KR"/>
            </w:rPr>
          </w:rPrChange>
        </w:rPr>
        <w:t xml:space="preserve"> </w:t>
      </w:r>
      <w:del w:id="1362" w:author="제이펍 출판사" w:date="2021-03-14T20:44:00Z">
        <w:r w:rsidRPr="00011C53" w:rsidDel="001B4014">
          <w:rPr>
            <w:rFonts w:ascii="Times New Roman" w:hAnsi="Times New Roman"/>
            <w:color w:val="FF0000"/>
            <w:lang w:eastAsia="ko-KR"/>
            <w:rPrChange w:id="1363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데이터</w:delText>
        </w:r>
        <w:r w:rsidRPr="00011C53" w:rsidDel="001B4014">
          <w:rPr>
            <w:rFonts w:ascii="Times New Roman" w:hAnsi="Times New Roman"/>
            <w:color w:val="FF0000"/>
            <w:lang w:eastAsia="ko-KR"/>
            <w:rPrChange w:id="1364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  <w:r w:rsidRPr="00011C53" w:rsidDel="001B4014">
          <w:rPr>
            <w:rFonts w:ascii="Times New Roman" w:hAnsi="Times New Roman"/>
            <w:color w:val="FF0000"/>
            <w:lang w:eastAsia="ko-KR"/>
            <w:rPrChange w:id="1365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셋을</w:delText>
        </w:r>
      </w:del>
      <w:ins w:id="1366" w:author="제이펍 출판사" w:date="2021-03-14T20:44:00Z">
        <w:r w:rsidR="001B4014" w:rsidRPr="00011C53">
          <w:rPr>
            <w:rFonts w:ascii="Times New Roman" w:hAnsi="Times New Roman"/>
            <w:color w:val="FF0000"/>
            <w:lang w:eastAsia="ko-KR"/>
            <w:rPrChange w:id="1367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데이터</w:t>
        </w:r>
        <w:r w:rsidR="001B4014" w:rsidRPr="00011C53">
          <w:rPr>
            <w:rFonts w:ascii="Times New Roman" w:hAnsi="Times New Roman"/>
            <w:color w:val="FF0000"/>
            <w:lang w:eastAsia="ko-KR"/>
            <w:rPrChange w:id="1368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 xml:space="preserve"> </w:t>
        </w:r>
        <w:r w:rsidR="001B4014" w:rsidRPr="00011C53">
          <w:rPr>
            <w:rFonts w:ascii="Times New Roman" w:hAnsi="Times New Roman"/>
            <w:color w:val="FF0000"/>
            <w:lang w:eastAsia="ko-KR"/>
            <w:rPrChange w:id="1369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세트</w:t>
        </w:r>
      </w:ins>
      <w:ins w:id="1370" w:author="standard" w:date="2021-03-26T16:47:00Z"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1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는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2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3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데이터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4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5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분석에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6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7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적절치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8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79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않</w:t>
        </w:r>
      </w:ins>
      <w:ins w:id="1380" w:author="standard" w:date="2021-03-26T16:48:00Z"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81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은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82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3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긴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4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 xml:space="preserve">(long) 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5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형태의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6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7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데이터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8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/>
            <w:color w:val="FF0000"/>
            <w:lang w:eastAsia="ko-KR"/>
            <w:rPrChange w:id="1389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프레임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0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으로</w:t>
        </w:r>
      </w:ins>
      <w:ins w:id="1391" w:author="standard" w:date="2021-03-26T16:47:00Z"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2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3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설계되었기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4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5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때문에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396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</w:ins>
      <w:ins w:id="1397" w:author="제이펍 출판사" w:date="2021-03-14T20:44:00Z">
        <w:del w:id="1398" w:author="standard" w:date="2021-03-26T16:47:00Z">
          <w:r w:rsidR="001B4014" w:rsidRPr="00011C53" w:rsidDel="00011C53">
            <w:rPr>
              <w:rFonts w:ascii="Times New Roman" w:hAnsi="Times New Roman"/>
              <w:color w:val="FF0000"/>
              <w:lang w:eastAsia="ko-KR"/>
              <w:rPrChange w:id="1399" w:author="standard" w:date="2021-03-26T16:49:00Z">
                <w:rPr>
                  <w:rFonts w:ascii="Times New Roman" w:hAnsi="Times New Roman"/>
                  <w:lang w:eastAsia="ko-KR"/>
                </w:rPr>
              </w:rPrChange>
            </w:rPr>
            <w:delText>를</w:delText>
          </w:r>
        </w:del>
      </w:ins>
      <w:del w:id="1400" w:author="standard" w:date="2021-03-26T16:47:00Z">
        <w:r w:rsidRPr="00011C53" w:rsidDel="00011C53">
          <w:rPr>
            <w:rFonts w:ascii="Times New Roman" w:hAnsi="Times New Roman"/>
            <w:color w:val="FF0000"/>
            <w:lang w:eastAsia="ko-KR"/>
            <w:rPrChange w:id="1401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02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사용하기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03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04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위해서는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05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</w:del>
      <w:r w:rsidRPr="00011C53">
        <w:rPr>
          <w:rStyle w:val="VerbatimChar"/>
          <w:rFonts w:ascii="Times New Roman" w:hAnsi="Times New Roman"/>
          <w:color w:val="FF0000"/>
          <w:lang w:eastAsia="ko-KR"/>
          <w:rPrChange w:id="1406" w:author="standard" w:date="2021-03-26T16:49:00Z">
            <w:rPr>
              <w:rStyle w:val="VerbatimChar"/>
              <w:rFonts w:ascii="Times New Roman" w:hAnsi="Times New Roman"/>
              <w:lang w:eastAsia="ko-KR"/>
            </w:rPr>
          </w:rPrChange>
        </w:rPr>
        <w:t>spread()</w:t>
      </w:r>
      <w:r w:rsidRPr="00011C53">
        <w:rPr>
          <w:rFonts w:ascii="Times New Roman" w:hAnsi="Times New Roman"/>
          <w:color w:val="FF0000"/>
          <w:lang w:eastAsia="ko-KR"/>
          <w:rPrChange w:id="1407" w:author="standard" w:date="2021-03-26T16:49:00Z">
            <w:rPr>
              <w:rFonts w:ascii="Times New Roman" w:hAnsi="Times New Roman"/>
              <w:lang w:eastAsia="ko-KR"/>
            </w:rPr>
          </w:rPrChange>
        </w:rPr>
        <w:t>를</w:t>
      </w:r>
      <w:r w:rsidRPr="00011C53">
        <w:rPr>
          <w:rFonts w:ascii="Times New Roman" w:hAnsi="Times New Roman"/>
          <w:color w:val="FF0000"/>
          <w:lang w:eastAsia="ko-KR"/>
          <w:rPrChange w:id="1408" w:author="standard" w:date="2021-03-26T16:49:00Z">
            <w:rPr>
              <w:rFonts w:ascii="Times New Roman" w:hAnsi="Times New Roman"/>
              <w:lang w:eastAsia="ko-KR"/>
            </w:rPr>
          </w:rPrChange>
        </w:rPr>
        <w:t xml:space="preserve"> </w:t>
      </w:r>
      <w:r w:rsidRPr="00011C53">
        <w:rPr>
          <w:rFonts w:ascii="Times New Roman" w:hAnsi="Times New Roman"/>
          <w:color w:val="FF0000"/>
          <w:lang w:eastAsia="ko-KR"/>
          <w:rPrChange w:id="1409" w:author="standard" w:date="2021-03-26T16:49:00Z">
            <w:rPr>
              <w:rFonts w:ascii="Times New Roman" w:hAnsi="Times New Roman"/>
              <w:lang w:eastAsia="ko-KR"/>
            </w:rPr>
          </w:rPrChange>
        </w:rPr>
        <w:t>사용하여</w:t>
      </w:r>
      <w:r w:rsidRPr="00011C53">
        <w:rPr>
          <w:rFonts w:ascii="Times New Roman" w:hAnsi="Times New Roman"/>
          <w:color w:val="FF0000"/>
          <w:lang w:eastAsia="ko-KR"/>
          <w:rPrChange w:id="1410" w:author="standard" w:date="2021-03-26T16:49:00Z">
            <w:rPr>
              <w:rFonts w:ascii="Times New Roman" w:hAnsi="Times New Roman"/>
              <w:lang w:eastAsia="ko-KR"/>
            </w:rPr>
          </w:rPrChange>
        </w:rPr>
        <w:t xml:space="preserve"> </w:t>
      </w:r>
      <w:commentRangeStart w:id="1411"/>
      <w:del w:id="1412" w:author="standard" w:date="2021-03-26T16:48:00Z">
        <w:r w:rsidRPr="00011C53" w:rsidDel="00011C53">
          <w:rPr>
            <w:rFonts w:ascii="Times New Roman" w:hAnsi="Times New Roman"/>
            <w:color w:val="FF0000"/>
            <w:lang w:eastAsia="ko-KR"/>
            <w:rPrChange w:id="1413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긴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4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(long) 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5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형태의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6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7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데이터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8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19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프레임을</w:delText>
        </w:r>
        <w:r w:rsidRPr="00011C53" w:rsidDel="00011C53">
          <w:rPr>
            <w:rFonts w:ascii="Times New Roman" w:hAnsi="Times New Roman"/>
            <w:color w:val="FF0000"/>
            <w:lang w:eastAsia="ko-KR"/>
            <w:rPrChange w:id="1420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 xml:space="preserve"> </w:delText>
        </w:r>
      </w:del>
      <w:r w:rsidRPr="00011C53">
        <w:rPr>
          <w:rFonts w:ascii="Times New Roman" w:hAnsi="Times New Roman"/>
          <w:color w:val="FF0000"/>
          <w:lang w:eastAsia="ko-KR"/>
          <w:rPrChange w:id="1421" w:author="standard" w:date="2021-03-26T16:49:00Z">
            <w:rPr>
              <w:rFonts w:ascii="Times New Roman" w:hAnsi="Times New Roman"/>
              <w:lang w:eastAsia="ko-KR"/>
            </w:rPr>
          </w:rPrChange>
        </w:rPr>
        <w:t>넓은</w:t>
      </w:r>
      <w:r w:rsidRPr="00011C53">
        <w:rPr>
          <w:rFonts w:ascii="Times New Roman" w:hAnsi="Times New Roman"/>
          <w:color w:val="FF0000"/>
          <w:lang w:eastAsia="ko-KR"/>
          <w:rPrChange w:id="1422" w:author="standard" w:date="2021-03-26T16:49:00Z">
            <w:rPr>
              <w:rFonts w:ascii="Times New Roman" w:hAnsi="Times New Roman"/>
              <w:lang w:eastAsia="ko-KR"/>
            </w:rPr>
          </w:rPrChange>
        </w:rPr>
        <w:t xml:space="preserve">(wide) </w:t>
      </w:r>
      <w:r w:rsidRPr="00011C53">
        <w:rPr>
          <w:rFonts w:ascii="Times New Roman" w:hAnsi="Times New Roman"/>
          <w:color w:val="FF0000"/>
          <w:lang w:eastAsia="ko-KR"/>
          <w:rPrChange w:id="1423" w:author="standard" w:date="2021-03-26T16:49:00Z">
            <w:rPr>
              <w:rFonts w:ascii="Times New Roman" w:hAnsi="Times New Roman"/>
              <w:lang w:eastAsia="ko-KR"/>
            </w:rPr>
          </w:rPrChange>
        </w:rPr>
        <w:t>형태의</w:t>
      </w:r>
      <w:r w:rsidRPr="00011C53">
        <w:rPr>
          <w:rFonts w:ascii="Times New Roman" w:hAnsi="Times New Roman"/>
          <w:color w:val="FF0000"/>
          <w:lang w:eastAsia="ko-KR"/>
          <w:rPrChange w:id="1424" w:author="standard" w:date="2021-03-26T16:49:00Z">
            <w:rPr>
              <w:rFonts w:ascii="Times New Roman" w:hAnsi="Times New Roman"/>
              <w:lang w:eastAsia="ko-KR"/>
            </w:rPr>
          </w:rPrChange>
        </w:rPr>
        <w:t xml:space="preserve"> </w:t>
      </w:r>
      <w:del w:id="1425" w:author="제이펍 출판사" w:date="2021-03-14T20:35:00Z">
        <w:r w:rsidRPr="00011C53" w:rsidDel="00EE4FE2">
          <w:rPr>
            <w:rFonts w:ascii="Times New Roman" w:hAnsi="Times New Roman"/>
            <w:color w:val="FF0000"/>
            <w:lang w:eastAsia="ko-KR"/>
            <w:rPrChange w:id="1426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delText>데이터프레</w:delText>
        </w:r>
      </w:del>
      <w:ins w:id="1427" w:author="제이펍 출판사" w:date="2021-03-14T20:35:00Z">
        <w:r w:rsidR="00EE4FE2" w:rsidRPr="00011C53">
          <w:rPr>
            <w:rFonts w:ascii="Times New Roman" w:hAnsi="Times New Roman"/>
            <w:color w:val="FF0000"/>
            <w:lang w:eastAsia="ko-KR"/>
            <w:rPrChange w:id="1428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데이터</w:t>
        </w:r>
        <w:r w:rsidR="00EE4FE2" w:rsidRPr="00011C53">
          <w:rPr>
            <w:rFonts w:ascii="Times New Roman" w:hAnsi="Times New Roman"/>
            <w:color w:val="FF0000"/>
            <w:lang w:eastAsia="ko-KR"/>
            <w:rPrChange w:id="1429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 xml:space="preserve"> </w:t>
        </w:r>
        <w:r w:rsidR="00EE4FE2" w:rsidRPr="00011C53">
          <w:rPr>
            <w:rFonts w:ascii="Times New Roman" w:hAnsi="Times New Roman"/>
            <w:color w:val="FF0000"/>
            <w:lang w:eastAsia="ko-KR"/>
            <w:rPrChange w:id="1430" w:author="standard" w:date="2021-03-26T16:49:00Z">
              <w:rPr>
                <w:rFonts w:ascii="Times New Roman" w:hAnsi="Times New Roman"/>
                <w:lang w:eastAsia="ko-KR"/>
              </w:rPr>
            </w:rPrChange>
          </w:rPr>
          <w:t>프레</w:t>
        </w:r>
      </w:ins>
      <w:r w:rsidRPr="00011C53">
        <w:rPr>
          <w:rFonts w:ascii="Times New Roman" w:hAnsi="Times New Roman"/>
          <w:color w:val="FF0000"/>
          <w:lang w:eastAsia="ko-KR"/>
          <w:rPrChange w:id="1431" w:author="standard" w:date="2021-03-26T16:49:00Z">
            <w:rPr>
              <w:rFonts w:ascii="Times New Roman" w:hAnsi="Times New Roman"/>
              <w:lang w:eastAsia="ko-KR"/>
            </w:rPr>
          </w:rPrChange>
        </w:rPr>
        <w:t>임</w:t>
      </w:r>
      <w:del w:id="1432" w:author="standard" w:date="2021-03-26T16:46:00Z">
        <w:r w:rsidRPr="00011C53" w:rsidDel="00011C53">
          <w:rPr>
            <w:rFonts w:ascii="Times New Roman" w:hAnsi="Times New Roman" w:hint="eastAsia"/>
            <w:color w:val="FF0000"/>
            <w:lang w:eastAsia="ko-KR"/>
            <w:rPrChange w:id="1433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delText>이</w:delText>
        </w:r>
        <w:r w:rsidRPr="00011C53" w:rsidDel="00011C53">
          <w:rPr>
            <w:rFonts w:ascii="Times New Roman" w:hAnsi="Times New Roman" w:hint="eastAsia"/>
            <w:color w:val="FF0000"/>
            <w:lang w:eastAsia="ko-KR"/>
            <w:rPrChange w:id="1434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delText xml:space="preserve"> </w:delText>
        </w:r>
        <w:r w:rsidRPr="00011C53" w:rsidDel="00011C53">
          <w:rPr>
            <w:rFonts w:ascii="Times New Roman" w:hAnsi="Times New Roman" w:hint="eastAsia"/>
            <w:color w:val="FF0000"/>
            <w:lang w:eastAsia="ko-KR"/>
            <w:rPrChange w:id="1435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delText>필요하다</w:delText>
        </w:r>
        <w:r w:rsidRPr="00011C53" w:rsidDel="00011C53">
          <w:rPr>
            <w:rFonts w:ascii="Times New Roman" w:hAnsi="Times New Roman" w:hint="eastAsia"/>
            <w:color w:val="FF0000"/>
            <w:lang w:eastAsia="ko-KR"/>
            <w:rPrChange w:id="1436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delText>.</w:delText>
        </w:r>
      </w:del>
      <w:commentRangeEnd w:id="1411"/>
      <w:ins w:id="1437" w:author="standard" w:date="2021-03-26T16:46:00Z">
        <w:r w:rsidR="00011C53" w:rsidRPr="00011C53">
          <w:rPr>
            <w:rFonts w:ascii="Times New Roman" w:hAnsi="Times New Roman" w:hint="eastAsia"/>
            <w:color w:val="FF0000"/>
            <w:lang w:eastAsia="ko-KR"/>
            <w:rPrChange w:id="1438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으로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439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440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>변환하였다</w:t>
        </w:r>
        <w:r w:rsidR="00011C53" w:rsidRPr="00011C53">
          <w:rPr>
            <w:rFonts w:ascii="Times New Roman" w:hAnsi="Times New Roman" w:hint="eastAsia"/>
            <w:color w:val="FF0000"/>
            <w:lang w:eastAsia="ko-KR"/>
            <w:rPrChange w:id="1441" w:author="standard" w:date="2021-03-26T16:49:00Z">
              <w:rPr>
                <w:rFonts w:ascii="Times New Roman" w:hAnsi="Times New Roman" w:hint="eastAsia"/>
                <w:lang w:eastAsia="ko-KR"/>
              </w:rPr>
            </w:rPrChange>
          </w:rPr>
          <w:t xml:space="preserve">. </w:t>
        </w:r>
      </w:ins>
      <w:r w:rsidR="001B4014" w:rsidRPr="00011C53">
        <w:rPr>
          <w:rStyle w:val="af3"/>
          <w:color w:val="FF0000"/>
          <w:rPrChange w:id="1442" w:author="standard" w:date="2021-03-26T16:49:00Z">
            <w:rPr>
              <w:rStyle w:val="af3"/>
            </w:rPr>
          </w:rPrChange>
        </w:rPr>
        <w:commentReference w:id="1411"/>
      </w:r>
    </w:p>
    <w:p w14:paraId="271EF3A2" w14:textId="2197CFDB" w:rsidR="00FD7B2A" w:rsidRDefault="00FD7B2A" w:rsidP="00BF7861">
      <w:pPr>
        <w:pStyle w:val="a0"/>
        <w:jc w:val="both"/>
        <w:rPr>
          <w:ins w:id="1443" w:author="제이펍 출판사" w:date="2021-03-14T20:47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먼저</w:t>
      </w:r>
      <w:ins w:id="1444" w:author="제이펍 출판사" w:date="2021-03-14T20:47:00Z">
        <w:r w:rsidR="001B40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ad.csv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인다</w:t>
      </w:r>
      <w:r w:rsidRPr="00ED4019">
        <w:rPr>
          <w:rFonts w:ascii="Times New Roman" w:hAnsi="Times New Roman"/>
          <w:lang w:eastAsia="ko-KR"/>
        </w:rPr>
        <w:t>.</w:t>
      </w:r>
    </w:p>
    <w:p w14:paraId="580DC7FE" w14:textId="77777777" w:rsidR="001B4014" w:rsidRPr="001B4014" w:rsidRDefault="001B4014">
      <w:pPr>
        <w:pStyle w:val="a0"/>
        <w:jc w:val="both"/>
        <w:rPr>
          <w:rFonts w:ascii="Times New Roman" w:hAnsi="Times New Roman"/>
          <w:lang w:eastAsia="ko-KR"/>
        </w:rPr>
        <w:pPrChange w:id="1445" w:author="제이펍 출판사" w:date="2021-03-14T15:57:00Z">
          <w:pPr>
            <w:pStyle w:val="a0"/>
          </w:pPr>
        </w:pPrChange>
      </w:pPr>
    </w:p>
    <w:p w14:paraId="6975665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44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read.csv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./covid19.csv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hea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-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rip.whit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ringsAsFactor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colnames</w:t>
      </w:r>
      <w:r w:rsidRPr="00ED4019">
        <w:rPr>
          <w:rStyle w:val="NormalTok"/>
          <w:rFonts w:ascii="Times New Roman" w:hAnsi="Times New Roman"/>
        </w:rPr>
        <w:t xml:space="preserve">(covid19)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category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status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dat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value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covid19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>)]</w:t>
      </w:r>
    </w:p>
    <w:p w14:paraId="57E4054D" w14:textId="77777777" w:rsidR="00FD7B2A" w:rsidRDefault="00FD7B2A">
      <w:pPr>
        <w:pStyle w:val="comment"/>
        <w:ind w:left="482"/>
        <w:jc w:val="both"/>
        <w:rPr>
          <w:lang w:eastAsia="ko-KR"/>
        </w:rPr>
        <w:pPrChange w:id="1447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61AC31D0" w14:textId="2D65AD4C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448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는데</w:t>
      </w:r>
      <w:ins w:id="1449" w:author="제이펍 출판사" w:date="2021-03-14T20:48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csv 파일의 첫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줄은 헤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 w:rsidRPr="00ED4019">
        <w:rPr>
          <w:rStyle w:val="VerbatimChar"/>
          <w:rFonts w:ascii="Times New Roman" w:hAnsi="Times New Roman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r w:rsidRPr="00ED4019">
        <w:rPr>
          <w:rStyle w:val="VerbatimChar"/>
          <w:rFonts w:ascii="Times New Roman" w:hAnsi="Times New Roman"/>
          <w:lang w:eastAsia="ko-KR"/>
        </w:rPr>
        <w:t>na = '-'</w:t>
      </w:r>
      <w:r>
        <w:rPr>
          <w:lang w:eastAsia="ko-KR"/>
        </w:rPr>
        <w:t>), 빈칸은 제거(</w:t>
      </w:r>
      <w:r w:rsidRPr="00ED4019">
        <w:rPr>
          <w:rStyle w:val="VerbatimChar"/>
          <w:rFonts w:ascii="Times New Roman" w:hAnsi="Times New Roman"/>
          <w:lang w:eastAsia="ko-KR"/>
        </w:rPr>
        <w:t>strip.white = TRUE</w:t>
      </w:r>
      <w:r>
        <w:rPr>
          <w:lang w:eastAsia="ko-KR"/>
        </w:rPr>
        <w:t>), 문자열은 factor로 설정(</w:t>
      </w:r>
      <w:r w:rsidRPr="00ED4019">
        <w:rPr>
          <w:rStyle w:val="VerbatimChar"/>
          <w:rFonts w:ascii="Times New Roman" w:hAnsi="Times New Roman"/>
          <w:lang w:eastAsia="ko-KR"/>
        </w:rPr>
        <w:t>stringsAsFactors = TRUE</w:t>
      </w:r>
      <w:r>
        <w:rPr>
          <w:lang w:eastAsia="ko-KR"/>
        </w:rPr>
        <w:t>)</w:t>
      </w:r>
    </w:p>
    <w:p w14:paraId="25FFE669" w14:textId="41450C98" w:rsidR="00FD7B2A" w:rsidRDefault="00FD7B2A">
      <w:pPr>
        <w:pStyle w:val="comment"/>
        <w:numPr>
          <w:ilvl w:val="0"/>
          <w:numId w:val="4"/>
        </w:numPr>
        <w:jc w:val="both"/>
        <w:pPrChange w:id="1450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del w:id="1451" w:author="제이펍 출판사" w:date="2021-03-14T20:19:00Z">
        <w:r w:rsidDel="00766301">
          <w:delText>컬럼</w:delText>
        </w:r>
      </w:del>
      <w:ins w:id="1452" w:author="제이펍 출판사" w:date="2021-03-14T20:19:00Z">
        <w:r w:rsidR="00766301">
          <w:t>칼럼</w:t>
        </w:r>
      </w:ins>
      <w:r>
        <w:t>명을 ‘category’, ‘status’, ‘date’, ’value’로 설정</w:t>
      </w:r>
    </w:p>
    <w:p w14:paraId="6537088F" w14:textId="6847F3B8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453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del w:id="1454" w:author="제이펍 출판사" w:date="2021-03-14T20:35:00Z">
        <w:r w:rsidDel="00EE4FE2">
          <w:rPr>
            <w:lang w:eastAsia="ko-KR"/>
          </w:rPr>
          <w:delText>데이터프레</w:delText>
        </w:r>
      </w:del>
      <w:ins w:id="1455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>임을 보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쉽게 하기 위해 </w:t>
      </w:r>
      <w:del w:id="1456" w:author="제이펍 출판사" w:date="2021-03-14T20:19:00Z">
        <w:r w:rsidDel="00766301">
          <w:rPr>
            <w:lang w:eastAsia="ko-KR"/>
          </w:rPr>
          <w:delText>컬럼</w:delText>
        </w:r>
      </w:del>
      <w:ins w:id="1457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의 순서를 바꿈</w:t>
      </w:r>
    </w:p>
    <w:p w14:paraId="51912D97" w14:textId="77777777" w:rsidR="00CE3145" w:rsidRDefault="00CE3145" w:rsidP="00BF7861">
      <w:pPr>
        <w:jc w:val="both"/>
        <w:rPr>
          <w:ins w:id="1458" w:author="제이펍 출판사" w:date="2021-03-14T20:49:00Z"/>
          <w:rFonts w:ascii="Times New Roman" w:hAnsi="Times New Roman"/>
          <w:lang w:eastAsia="ko-KR"/>
        </w:rPr>
      </w:pPr>
    </w:p>
    <w:p w14:paraId="0B503B8E" w14:textId="498EE108" w:rsidR="00FD7B2A" w:rsidRDefault="00FD7B2A" w:rsidP="00BF7861">
      <w:pPr>
        <w:jc w:val="both"/>
        <w:rPr>
          <w:ins w:id="1459" w:author="제이펍 출판사" w:date="2021-03-14T20:49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 </w:t>
      </w:r>
      <w:del w:id="1460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461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del w:id="1462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463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꾼다</w:t>
      </w:r>
      <w:r w:rsidRPr="00ED4019">
        <w:rPr>
          <w:rFonts w:ascii="Times New Roman" w:hAnsi="Times New Roman"/>
          <w:lang w:eastAsia="ko-KR"/>
        </w:rPr>
        <w:t>.</w:t>
      </w:r>
    </w:p>
    <w:p w14:paraId="095BCE52" w14:textId="77777777" w:rsidR="00CE3145" w:rsidRPr="00ED4019" w:rsidRDefault="00CE3145">
      <w:pPr>
        <w:jc w:val="both"/>
        <w:rPr>
          <w:rFonts w:ascii="Times New Roman" w:hAnsi="Times New Roman"/>
          <w:lang w:eastAsia="ko-KR"/>
        </w:rPr>
        <w:pPrChange w:id="1464" w:author="제이펍 출판사" w:date="2021-03-14T15:57:00Z">
          <w:pPr/>
        </w:pPrChange>
      </w:pPr>
    </w:p>
    <w:p w14:paraId="200975C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46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, </w:t>
      </w:r>
      <w:r w:rsidRPr="00ED4019">
        <w:rPr>
          <w:rStyle w:val="StringTok"/>
          <w:rFonts w:ascii="Times New Roman" w:hAnsi="Times New Roman"/>
        </w:rPr>
        <w:t>"%Y. %m. %d"</w:t>
      </w:r>
      <w:r w:rsidRPr="00ED4019">
        <w:rPr>
          <w:rStyle w:val="NormalTok"/>
          <w:rFonts w:ascii="Times New Roman" w:hAnsi="Times New Roman"/>
        </w:rPr>
        <w:t>)</w:t>
      </w:r>
    </w:p>
    <w:p w14:paraId="25F72550" w14:textId="77777777" w:rsidR="00FD7B2A" w:rsidRDefault="00FD7B2A">
      <w:pPr>
        <w:pStyle w:val="comment"/>
        <w:ind w:left="482"/>
        <w:jc w:val="both"/>
        <w:pPrChange w:id="1466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155F2A62" w14:textId="161B9031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46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del w:id="1468" w:author="제이펍 출판사" w:date="2021-03-14T20:32:00Z">
        <w:r w:rsidDel="00EE4FE2">
          <w:rPr>
            <w:lang w:eastAsia="ko-KR"/>
          </w:rPr>
          <w:delText>읽어들</w:delText>
        </w:r>
      </w:del>
      <w:ins w:id="1469" w:author="제이펍 출판사" w:date="2021-03-14T20:32:00Z">
        <w:r w:rsidR="00EE4FE2">
          <w:rPr>
            <w:lang w:eastAsia="ko-KR"/>
          </w:rPr>
          <w:t>읽어 들</w:t>
        </w:r>
      </w:ins>
      <w:r>
        <w:rPr>
          <w:lang w:eastAsia="ko-KR"/>
        </w:rPr>
        <w:t xml:space="preserve">인 데이터의 date </w:t>
      </w:r>
      <w:del w:id="1470" w:author="제이펍 출판사" w:date="2021-03-14T20:19:00Z">
        <w:r w:rsidDel="00766301">
          <w:rPr>
            <w:lang w:eastAsia="ko-KR"/>
          </w:rPr>
          <w:delText>컬럼</w:delText>
        </w:r>
      </w:del>
      <w:ins w:id="147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의 데이터 클래스를 바꾸기 위해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>
        <w:rPr>
          <w:lang w:eastAsia="ko-KR"/>
        </w:rPr>
        <w:t>를 사용하는데</w:t>
      </w:r>
      <w:ins w:id="1472" w:author="제이펍 출판사" w:date="2021-03-14T20:49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문자열 형태가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>
        <w:rPr>
          <w:lang w:eastAsia="ko-KR"/>
        </w:rPr>
        <w:t xml:space="preserve"> 클래스의 </w:t>
      </w:r>
      <w:del w:id="1473" w:author="제이펍 출판사" w:date="2021-03-14T20:49:00Z">
        <w:r w:rsidDel="00CE3145">
          <w:rPr>
            <w:lang w:eastAsia="ko-KR"/>
          </w:rPr>
          <w:delText>기본형태</w:delText>
        </w:r>
      </w:del>
      <w:ins w:id="1474" w:author="제이펍 출판사" w:date="2021-03-14T20:49:00Z">
        <w:r w:rsidR="00CE3145">
          <w:rPr>
            <w:lang w:eastAsia="ko-KR"/>
          </w:rPr>
          <w:t>기본 형태</w:t>
        </w:r>
      </w:ins>
      <w:r>
        <w:rPr>
          <w:lang w:eastAsia="ko-KR"/>
        </w:rPr>
        <w:t xml:space="preserve">가 아니기 때문에 R이 </w:t>
      </w:r>
      <w:del w:id="1475" w:author="제이펍 출판사" w:date="2021-03-14T20:49:00Z">
        <w:r w:rsidDel="00CE3145">
          <w:rPr>
            <w:rFonts w:hint="eastAsia"/>
            <w:lang w:eastAsia="ko-KR"/>
          </w:rPr>
          <w:delText>년</w:delText>
        </w:r>
      </w:del>
      <w:ins w:id="1476" w:author="제이펍 출판사" w:date="2021-03-14T20:49:00Z">
        <w:r w:rsidR="00CE3145">
          <w:rPr>
            <w:rFonts w:hint="eastAsia"/>
            <w:lang w:eastAsia="ko-KR"/>
          </w:rPr>
          <w:t>연</w:t>
        </w:r>
      </w:ins>
      <w:ins w:id="1477" w:author="user" w:date="2021-03-19T09:05:00Z">
        <w:r w:rsidR="00A738C6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>월</w:t>
      </w:r>
      <w:ins w:id="1478" w:author="user" w:date="2021-03-19T09:05:00Z">
        <w:r w:rsidR="00A738C6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 xml:space="preserve">일을 제대로 읽을 수 있도록 </w:t>
      </w:r>
      <w:r w:rsidRPr="00ED4019">
        <w:rPr>
          <w:rStyle w:val="VerbatimChar"/>
          <w:rFonts w:ascii="Times New Roman" w:hAnsi="Times New Roman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14:paraId="7EE9AD8A" w14:textId="2A10C905" w:rsidR="00FD7B2A" w:rsidRDefault="00FD7B2A" w:rsidP="00BF7861">
      <w:pPr>
        <w:jc w:val="both"/>
        <w:rPr>
          <w:ins w:id="1479" w:author="제이펍 출판사" w:date="2021-03-14T20:49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읽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령대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category</w:t>
      </w:r>
      <w:r w:rsidRPr="00ED4019">
        <w:rPr>
          <w:rFonts w:ascii="Times New Roman" w:hAnsi="Times New Roman"/>
          <w:lang w:eastAsia="ko-KR"/>
        </w:rPr>
        <w:t xml:space="preserve"> </w:t>
      </w:r>
      <w:del w:id="1480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481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는데</w:t>
      </w:r>
      <w:ins w:id="1482" w:author="제이펍 출판사" w:date="2021-03-14T20:49:00Z">
        <w:r w:rsidR="00CE3145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역구분</w:t>
      </w:r>
      <w:ins w:id="1483" w:author="제이펍 출판사" w:date="2021-03-14T20:49:00Z">
        <w:r w:rsidR="00CE314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ins w:id="1484" w:author="user" w:date="2021-03-19T09:05:00Z">
        <w:r w:rsidR="00A738C6">
          <w:rPr>
            <w:rFonts w:ascii="Times New Roman" w:hAnsi="Times New Roman"/>
            <w:lang w:eastAsia="ko-KR"/>
          </w:rPr>
          <w:t>‘</w:t>
        </w:r>
      </w:ins>
      <w:del w:id="1485" w:author="user" w:date="2021-03-19T09:05:00Z">
        <w:r w:rsidRPr="00ED4019" w:rsidDel="00A738C6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세종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세종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만</w:t>
      </w:r>
      <w:r w:rsidRPr="00ED4019">
        <w:rPr>
          <w:rFonts w:ascii="Times New Roman" w:hAnsi="Times New Roman"/>
          <w:lang w:eastAsia="ko-KR"/>
        </w:rPr>
        <w:t xml:space="preserve"> </w:t>
      </w:r>
      <w:del w:id="1486" w:author="제이펍 출판사" w:date="2021-03-14T20:50:00Z">
        <w:r w:rsidRPr="00ED4019" w:rsidDel="00CE3145">
          <w:rPr>
            <w:rFonts w:ascii="Times New Roman" w:hAnsi="Times New Roman"/>
            <w:lang w:eastAsia="ko-KR"/>
          </w:rPr>
          <w:delText>추가적으로</w:delText>
        </w:r>
        <w:r w:rsidRPr="00ED4019" w:rsidDel="00CE3145">
          <w:rPr>
            <w:rFonts w:ascii="Times New Roman" w:hAnsi="Times New Roman"/>
            <w:lang w:eastAsia="ko-KR"/>
          </w:rPr>
          <w:delText xml:space="preserve"> </w:delText>
        </w:r>
      </w:del>
      <w:ins w:id="1487" w:author="제이펍 출판사" w:date="2021-03-14T20:50:00Z">
        <w:r w:rsidR="00CE3145">
          <w:rPr>
            <w:rFonts w:ascii="Times New Roman" w:hAnsi="Times New Roman"/>
            <w:lang w:eastAsia="ko-KR"/>
          </w:rPr>
          <w:t>추가로</w:t>
        </w:r>
        <w:r w:rsidR="00CE3145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제외한다</w:t>
      </w:r>
      <w:r w:rsidRPr="00ED4019">
        <w:rPr>
          <w:rFonts w:ascii="Times New Roman" w:hAnsi="Times New Roman"/>
          <w:lang w:eastAsia="ko-KR"/>
        </w:rPr>
        <w:t>.</w:t>
      </w:r>
      <w:ins w:id="1488" w:author="제이펍 출판사" w:date="2021-03-14T20:49:00Z">
        <w:r w:rsidR="00CE3145">
          <w:rPr>
            <w:rFonts w:ascii="Times New Roman" w:hAnsi="Times New Roman"/>
            <w:lang w:eastAsia="ko-KR"/>
          </w:rPr>
          <w:t xml:space="preserve"> </w:t>
        </w:r>
      </w:ins>
      <w:del w:id="1489" w:author="제이펍 출판사" w:date="2021-03-14T20:50:00Z">
        <w:r w:rsidRPr="00ED4019" w:rsidDel="00CE3145">
          <w:rPr>
            <w:rFonts w:ascii="Times New Roman" w:hAnsi="Times New Roman" w:hint="eastAsia"/>
            <w:lang w:eastAsia="ko-KR"/>
          </w:rPr>
          <w:delText>그</w:delText>
        </w:r>
        <w:r w:rsidRPr="00ED4019" w:rsidDel="00CE3145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CE3145">
          <w:rPr>
            <w:rFonts w:ascii="Times New Roman" w:hAnsi="Times New Roman" w:hint="eastAsia"/>
            <w:lang w:eastAsia="ko-KR"/>
          </w:rPr>
          <w:delText>다음</w:delText>
        </w:r>
      </w:del>
      <w:ins w:id="1490" w:author="제이펍 출판사" w:date="2021-03-14T20:50:00Z">
        <w:r w:rsidR="00CE3145">
          <w:rPr>
            <w:rFonts w:ascii="Times New Roman" w:hAnsi="Times New Roman" w:hint="eastAsia"/>
            <w:lang w:eastAsia="ko-KR"/>
          </w:rPr>
          <w:t>그</w:t>
        </w:r>
        <w:del w:id="1491" w:author="user" w:date="2021-03-17T13:53:00Z">
          <w:r w:rsidR="00CE3145" w:rsidDel="00D17F15">
            <w:rPr>
              <w:rFonts w:ascii="Times New Roman" w:hAnsi="Times New Roman" w:hint="eastAsia"/>
              <w:lang w:eastAsia="ko-KR"/>
            </w:rPr>
            <w:delText>리</w:delText>
          </w:r>
        </w:del>
      </w:ins>
      <w:ins w:id="1492" w:author="user" w:date="2021-03-17T13:53:00Z">
        <w:r w:rsidR="00D17F15">
          <w:rPr>
            <w:rFonts w:ascii="Times New Roman" w:hAnsi="Times New Roman" w:hint="eastAsia"/>
            <w:lang w:eastAsia="ko-KR"/>
          </w:rPr>
          <w:t>러</w:t>
        </w:r>
      </w:ins>
      <w:ins w:id="1493" w:author="제이펍 출판사" w:date="2021-03-14T20:50:00Z">
        <w:r w:rsidR="00CE3145">
          <w:rPr>
            <w:rFonts w:ascii="Times New Roman" w:hAnsi="Times New Roman" w:hint="eastAsia"/>
            <w:lang w:eastAsia="ko-KR"/>
          </w:rPr>
          <w:t>고</w:t>
        </w:r>
        <w:r w:rsidR="00CE3145">
          <w:rPr>
            <w:rFonts w:ascii="Times New Roman" w:hAnsi="Times New Roman" w:hint="eastAsia"/>
            <w:lang w:eastAsia="ko-KR"/>
          </w:rPr>
          <w:t xml:space="preserve"> </w:t>
        </w:r>
        <w:r w:rsidR="00CE3145">
          <w:rPr>
            <w:rFonts w:ascii="Times New Roman" w:hAnsi="Times New Roman" w:hint="eastAsia"/>
            <w:lang w:eastAsia="ko-KR"/>
          </w:rPr>
          <w:t>나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NA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결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del w:id="1494" w:author="제이펍 출판사" w:date="2021-03-14T20:50:00Z">
        <w:r w:rsidRPr="00ED4019" w:rsidDel="00CE3145">
          <w:rPr>
            <w:rFonts w:ascii="Times New Roman" w:hAnsi="Times New Roman" w:hint="eastAsia"/>
            <w:lang w:eastAsia="ko-KR"/>
          </w:rPr>
          <w:delText>으로</w:delText>
        </w:r>
      </w:del>
      <w:ins w:id="1495" w:author="제이펍 출판사" w:date="2021-03-14T20:50:00Z">
        <w:r w:rsidR="00CE3145">
          <w:rPr>
            <w:rFonts w:ascii="Times New Roman" w:hAnsi="Times New Roman" w:hint="eastAsia"/>
            <w:lang w:eastAsia="ko-KR"/>
          </w:rPr>
          <w:t>이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1496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1497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1498" w:author="제이펍 출판사" w:date="2021-03-14T20:50:00Z">
        <w:r w:rsidR="00CE3145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기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단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하였다</w:t>
      </w:r>
      <w:r w:rsidRPr="00ED4019">
        <w:rPr>
          <w:rFonts w:ascii="Times New Roman" w:hAnsi="Times New Roman"/>
          <w:lang w:eastAsia="ko-KR"/>
        </w:rPr>
        <w:t>.</w:t>
      </w:r>
    </w:p>
    <w:p w14:paraId="123D2E77" w14:textId="77777777" w:rsidR="00CE3145" w:rsidRPr="00ED4019" w:rsidRDefault="00CE3145">
      <w:pPr>
        <w:jc w:val="both"/>
        <w:rPr>
          <w:rFonts w:ascii="Times New Roman" w:hAnsi="Times New Roman"/>
          <w:lang w:eastAsia="ko-KR"/>
        </w:rPr>
        <w:pPrChange w:id="1499" w:author="제이펍 출판사" w:date="2021-03-14T15:57:00Z">
          <w:pPr/>
        </w:pPrChange>
      </w:pPr>
    </w:p>
    <w:p w14:paraId="65B3935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50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proofErr w:type="gramStart"/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grep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category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 xml:space="preserve">(category </w:t>
      </w:r>
      <w:r w:rsidRPr="00ED4019">
        <w:rPr>
          <w:rStyle w:val="SpecialCharTok"/>
          <w:rFonts w:ascii="Times New Roman" w:hAnsi="Times New Roman"/>
        </w:rPr>
        <w:t>!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세종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valu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ifel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is.na</w:t>
      </w:r>
      <w:r w:rsidRPr="00ED4019">
        <w:rPr>
          <w:rStyle w:val="NormalTok"/>
          <w:rFonts w:ascii="Times New Roman" w:hAnsi="Times New Roman"/>
        </w:rPr>
        <w:t>(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value)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 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value)</w:t>
      </w:r>
    </w:p>
    <w:p w14:paraId="3527AB4C" w14:textId="77777777" w:rsidR="00FD7B2A" w:rsidRDefault="00FD7B2A">
      <w:pPr>
        <w:pStyle w:val="comment"/>
        <w:ind w:left="482"/>
        <w:jc w:val="both"/>
        <w:pPrChange w:id="1501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4DE35BC6" w14:textId="21000E08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502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repl()</w:t>
      </w:r>
      <w:r>
        <w:rPr>
          <w:lang w:eastAsia="ko-KR"/>
        </w:rPr>
        <w:t xml:space="preserve">은 문자열에서 특정 문자가 존재하면 TRUE를 반환하는 함수임. </w:t>
      </w:r>
      <w:proofErr w:type="gramStart"/>
      <w:r>
        <w:rPr>
          <w:lang w:eastAsia="ko-KR"/>
        </w:rPr>
        <w:t>category에서 ’세’</w:t>
      </w:r>
      <w:proofErr w:type="gramEnd"/>
      <w:ins w:id="1503" w:author="제이펍 출판사" w:date="2021-03-14T20:51:00Z">
        <w:r w:rsidR="00CE3145">
          <w:rPr>
            <w:lang w:eastAsia="ko-KR"/>
          </w:rPr>
          <w:t xml:space="preserve"> </w:t>
        </w:r>
      </w:ins>
      <w:r>
        <w:rPr>
          <w:lang w:eastAsia="ko-KR"/>
        </w:rPr>
        <w:t>문자가 존재하는 행을 골라내고, 다시 그 결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중에</w:t>
      </w:r>
      <w:ins w:id="1504" w:author="제이펍 출판사" w:date="2021-03-14T20:51:00Z">
        <w:r w:rsidR="00CE3145">
          <w:rPr>
            <w:rFonts w:hint="eastAsia"/>
            <w:lang w:eastAsia="ko-KR"/>
          </w:rPr>
          <w:t>서</w:t>
        </w:r>
      </w:ins>
      <w:r>
        <w:rPr>
          <w:lang w:eastAsia="ko-KR"/>
        </w:rPr>
        <w:t xml:space="preserve"> ’세종’이 아닌 행만 골라내서 covid19에 저장함</w:t>
      </w:r>
    </w:p>
    <w:p w14:paraId="26449A9D" w14:textId="6484CF15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505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is.na()</w:t>
      </w:r>
      <w:r>
        <w:rPr>
          <w:lang w:eastAsia="ko-KR"/>
        </w:rPr>
        <w:t>로 covid1$value이 NA인지 검사하고</w:t>
      </w:r>
      <w:ins w:id="1506" w:author="제이펍 출판사" w:date="2021-03-14T20:51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만약(</w:t>
      </w:r>
      <w:r w:rsidRPr="00ED4019">
        <w:rPr>
          <w:rStyle w:val="VerbatimChar"/>
          <w:rFonts w:ascii="Times New Roman" w:hAnsi="Times New Roman"/>
          <w:lang w:eastAsia="ko-KR"/>
        </w:rPr>
        <w:t>ifelse</w:t>
      </w:r>
      <w:r>
        <w:rPr>
          <w:lang w:eastAsia="ko-KR"/>
        </w:rPr>
        <w:t>) NA라면 0을 넣고 아니면 원래</w:t>
      </w:r>
      <w:ins w:id="1507" w:author="제이펍 출판사" w:date="2021-03-14T20:51:00Z">
        <w:r w:rsidR="00CE3145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값(covid19$value)을 넣어</w:t>
      </w:r>
      <w:del w:id="1508" w:author="제이펍 출판사" w:date="2021-03-14T20:51:00Z">
        <w:r w:rsidDel="00CE3145">
          <w:rPr>
            <w:rFonts w:hint="eastAsia"/>
            <w:lang w:eastAsia="ko-KR"/>
          </w:rPr>
          <w:delText xml:space="preserve"> </w:delText>
        </w:r>
      </w:del>
      <w:r>
        <w:rPr>
          <w:lang w:eastAsia="ko-KR"/>
        </w:rPr>
        <w:t>줌</w:t>
      </w:r>
      <w:del w:id="1509" w:author="제이펍 출판사" w:date="2021-03-14T20:51:00Z">
        <w:r w:rsidDel="00CE3145">
          <w:rPr>
            <w:lang w:eastAsia="ko-KR"/>
          </w:rPr>
          <w:delText>.</w:delText>
        </w:r>
      </w:del>
    </w:p>
    <w:p w14:paraId="0C7F9CE4" w14:textId="77777777" w:rsidR="00CE3145" w:rsidRDefault="00CE3145" w:rsidP="00BF7861">
      <w:pPr>
        <w:jc w:val="both"/>
        <w:rPr>
          <w:ins w:id="1510" w:author="제이펍 출판사" w:date="2021-03-14T20:51:00Z"/>
          <w:rFonts w:ascii="Times New Roman" w:hAnsi="Times New Roman"/>
          <w:lang w:eastAsia="ko-KR"/>
        </w:rPr>
      </w:pPr>
    </w:p>
    <w:p w14:paraId="30EC5127" w14:textId="16B291E0" w:rsidR="00FD7B2A" w:rsidRDefault="00FD7B2A" w:rsidP="00BF7861">
      <w:pPr>
        <w:jc w:val="both"/>
        <w:rPr>
          <w:ins w:id="1511" w:author="제이펍 출판사" w:date="2021-03-14T20:51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del w:id="1512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1513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완료되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긴</w:t>
      </w:r>
      <w:r w:rsidRPr="00ED4019">
        <w:rPr>
          <w:rFonts w:ascii="Times New Roman" w:hAnsi="Times New Roman"/>
          <w:lang w:eastAsia="ko-KR"/>
        </w:rPr>
        <w:t xml:space="preserve">(long)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보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은</w:t>
      </w:r>
      <w:r w:rsidRPr="00ED4019">
        <w:rPr>
          <w:rFonts w:ascii="Times New Roman" w:hAnsi="Times New Roman"/>
          <w:lang w:eastAsia="ko-KR"/>
        </w:rPr>
        <w:t xml:space="preserve">(wide)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pread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좁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꾸었다</w:t>
      </w:r>
      <w:r w:rsidRPr="00ED4019">
        <w:rPr>
          <w:rFonts w:ascii="Times New Roman" w:hAnsi="Times New Roman"/>
          <w:lang w:eastAsia="ko-KR"/>
        </w:rPr>
        <w:t>.</w:t>
      </w:r>
    </w:p>
    <w:p w14:paraId="5B92F6F2" w14:textId="77777777" w:rsidR="00CE3145" w:rsidRPr="00ED4019" w:rsidRDefault="00CE3145">
      <w:pPr>
        <w:jc w:val="both"/>
        <w:rPr>
          <w:rFonts w:ascii="Times New Roman" w:hAnsi="Times New Roman"/>
          <w:lang w:eastAsia="ko-KR"/>
        </w:rPr>
        <w:pPrChange w:id="1514" w:author="제이펍 출판사" w:date="2021-03-14T15:57:00Z">
          <w:pPr/>
        </w:pPrChange>
      </w:pPr>
    </w:p>
    <w:p w14:paraId="74F2100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51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tidyr</w:t>
      </w:r>
      <w:r w:rsidRPr="00ED4019">
        <w:rPr>
          <w:rStyle w:val="SpecialCharTok"/>
          <w:rFonts w:ascii="Times New Roman" w:hAnsi="Times New Roman"/>
        </w:rPr>
        <w:t>::</w:t>
      </w:r>
      <w:proofErr w:type="gramStart"/>
      <w:r w:rsidRPr="00ED4019">
        <w:rPr>
          <w:rStyle w:val="FunctionTok"/>
          <w:rFonts w:ascii="Times New Roman" w:hAnsi="Times New Roman"/>
        </w:rPr>
        <w:t>sprea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, category, value)</w:t>
      </w:r>
    </w:p>
    <w:p w14:paraId="055D7B44" w14:textId="77777777" w:rsidR="00FD7B2A" w:rsidRDefault="00FD7B2A">
      <w:pPr>
        <w:pStyle w:val="comment"/>
        <w:ind w:left="482"/>
        <w:jc w:val="both"/>
        <w:pPrChange w:id="1516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6E4EA575" w14:textId="2B5DD7F3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51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>
        <w:rPr>
          <w:lang w:eastAsia="ko-KR"/>
        </w:rPr>
        <w:t xml:space="preserve">covid19 </w:t>
      </w:r>
      <w:del w:id="1518" w:author="제이펍 출판사" w:date="2021-03-14T20:35:00Z">
        <w:r w:rsidDel="00EE4FE2">
          <w:rPr>
            <w:lang w:eastAsia="ko-KR"/>
          </w:rPr>
          <w:delText>데이터프레</w:delText>
        </w:r>
      </w:del>
      <w:ins w:id="1519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의 category의 변수들을 </w:t>
      </w:r>
      <w:del w:id="1520" w:author="제이펍 출판사" w:date="2021-03-14T20:19:00Z">
        <w:r w:rsidDel="00766301">
          <w:rPr>
            <w:lang w:eastAsia="ko-KR"/>
          </w:rPr>
          <w:delText>컬럼</w:delText>
        </w:r>
      </w:del>
      <w:ins w:id="1521" w:author="제이펍 출판사" w:date="2021-03-14T20:19:00Z">
        <w:r w:rsidR="00766301">
          <w:rPr>
            <w:lang w:eastAsia="ko-KR"/>
          </w:rPr>
          <w:t>칼럼</w:t>
        </w:r>
      </w:ins>
      <w:r>
        <w:rPr>
          <w:rFonts w:hint="eastAsia"/>
          <w:lang w:eastAsia="ko-KR"/>
        </w:rPr>
        <w:t>으로 만들고</w:t>
      </w:r>
      <w:r>
        <w:rPr>
          <w:lang w:eastAsia="ko-KR"/>
        </w:rPr>
        <w:t xml:space="preserve"> 해당 </w:t>
      </w:r>
      <w:del w:id="1522" w:author="제이펍 출판사" w:date="2021-03-14T20:19:00Z">
        <w:r w:rsidDel="00766301">
          <w:rPr>
            <w:lang w:eastAsia="ko-KR"/>
          </w:rPr>
          <w:delText>컬럼</w:delText>
        </w:r>
      </w:del>
      <w:ins w:id="1523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에 넣을 데이터는 value로 채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14:paraId="371C839B" w14:textId="77777777" w:rsidR="00CE3145" w:rsidRDefault="00CE3145" w:rsidP="00BF7861">
      <w:pPr>
        <w:jc w:val="both"/>
        <w:rPr>
          <w:ins w:id="1524" w:author="제이펍 출판사" w:date="2021-03-14T20:51:00Z"/>
          <w:rFonts w:ascii="Times New Roman" w:hAnsi="Times New Roman"/>
          <w:lang w:eastAsia="ko-KR"/>
        </w:rPr>
      </w:pPr>
    </w:p>
    <w:p w14:paraId="5A2E7DD3" w14:textId="5BF192A5" w:rsidR="00FD7B2A" w:rsidRDefault="00FD7B2A" w:rsidP="00BF7861">
      <w:pPr>
        <w:jc w:val="both"/>
        <w:rPr>
          <w:ins w:id="1525" w:author="제이펍 출판사" w:date="2021-03-14T20:51:00Z"/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끝났으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한다</w:t>
      </w:r>
      <w:r w:rsidRPr="00ED4019">
        <w:rPr>
          <w:rFonts w:ascii="Times New Roman" w:hAnsi="Times New Roman"/>
          <w:lang w:eastAsia="ko-KR"/>
        </w:rPr>
        <w:t>.</w:t>
      </w:r>
    </w:p>
    <w:p w14:paraId="5D93ACC4" w14:textId="77777777" w:rsidR="00CE3145" w:rsidRPr="00ED4019" w:rsidRDefault="00CE3145">
      <w:pPr>
        <w:jc w:val="both"/>
        <w:rPr>
          <w:rFonts w:ascii="Times New Roman" w:hAnsi="Times New Roman"/>
          <w:lang w:eastAsia="ko-KR"/>
        </w:rPr>
        <w:pPrChange w:id="1526" w:author="제이펍 출판사" w:date="2021-03-14T15:57:00Z">
          <w:pPr/>
        </w:pPrChange>
      </w:pPr>
    </w:p>
    <w:p w14:paraId="449DFF7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52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.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covid19[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65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covid19.x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xts</w:t>
      </w:r>
      <w:r w:rsidRPr="00ED4019">
        <w:rPr>
          <w:rStyle w:val="NormalTok"/>
          <w:rFonts w:ascii="Times New Roman" w:hAnsi="Times New Roman"/>
        </w:rPr>
        <w:t xml:space="preserve">(covid19[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order.by =</w:t>
      </w:r>
      <w:r w:rsidRPr="00ED4019">
        <w:rPr>
          <w:rStyle w:val="NormalTok"/>
          <w:rFonts w:ascii="Times New Roman" w:hAnsi="Times New Roman"/>
        </w:rPr>
        <w:t xml:space="preserve"> 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dat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covid19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covid19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date)</w:t>
      </w:r>
    </w:p>
    <w:p w14:paraId="7C5E3CB6" w14:textId="77777777" w:rsidR="00FD7B2A" w:rsidRDefault="00FD7B2A">
      <w:pPr>
        <w:pStyle w:val="comment"/>
        <w:ind w:left="482"/>
        <w:jc w:val="both"/>
        <w:pPrChange w:id="1528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464C1312" w14:textId="7CCA390E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529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()</w:t>
      </w:r>
      <w:r>
        <w:rPr>
          <w:lang w:eastAsia="ko-KR"/>
        </w:rPr>
        <w:t xml:space="preserve">를 사용하여 covid19를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>
        <w:rPr>
          <w:lang w:eastAsia="ko-KR"/>
        </w:rPr>
        <w:t>로 변환하는데</w:t>
      </w:r>
      <w:ins w:id="1530" w:author="제이펍 출판사" w:date="2021-03-14T20:51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covid19의 </w:t>
      </w:r>
      <w:del w:id="1531" w:author="제이펍 출판사" w:date="2021-03-14T20:43:00Z">
        <w:r w:rsidDel="001B4014">
          <w:rPr>
            <w:lang w:eastAsia="ko-KR"/>
          </w:rPr>
          <w:delText>두번</w:delText>
        </w:r>
      </w:del>
      <w:ins w:id="1532" w:author="제이펍 출판사" w:date="2021-03-14T20:43:00Z">
        <w:r w:rsidR="001B4014">
          <w:rPr>
            <w:lang w:eastAsia="ko-KR"/>
          </w:rPr>
          <w:t>두 번</w:t>
        </w:r>
      </w:ins>
      <w:r>
        <w:rPr>
          <w:lang w:eastAsia="ko-KR"/>
        </w:rPr>
        <w:t>째부터 10번째</w:t>
      </w:r>
      <w:ins w:id="1533" w:author="제이펍 출판사" w:date="2021-03-14T20:51:00Z">
        <w:r w:rsidR="00CE3145">
          <w:rPr>
            <w:rFonts w:hint="eastAsia"/>
            <w:lang w:eastAsia="ko-KR"/>
          </w:rPr>
          <w:t xml:space="preserve"> </w:t>
        </w:r>
      </w:ins>
      <w:del w:id="1534" w:author="제이펍 출판사" w:date="2021-03-14T20:19:00Z">
        <w:r w:rsidDel="00766301">
          <w:rPr>
            <w:lang w:eastAsia="ko-KR"/>
          </w:rPr>
          <w:delText>컬럼</w:delText>
        </w:r>
      </w:del>
      <w:ins w:id="1535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covid19[, 2:10]</w:t>
      </w:r>
      <w:r>
        <w:rPr>
          <w:lang w:eastAsia="ko-KR"/>
        </w:rPr>
        <w:t>)까지를 사용하고</w:t>
      </w:r>
      <w:ins w:id="1536" w:author="제이펍 출판사" w:date="2021-03-14T20:52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일별 데이터이기 때문에 시계열 주기를 365로 설정(</w:t>
      </w:r>
      <w:r w:rsidRPr="00ED4019">
        <w:rPr>
          <w:rStyle w:val="VerbatimChar"/>
          <w:rFonts w:ascii="Times New Roman" w:hAnsi="Times New Roman"/>
          <w:lang w:eastAsia="ko-KR"/>
        </w:rPr>
        <w:t>frequency = 365</w:t>
      </w:r>
      <w:r>
        <w:rPr>
          <w:lang w:eastAsia="ko-KR"/>
        </w:rPr>
        <w:t>)</w:t>
      </w:r>
    </w:p>
    <w:p w14:paraId="6F84643D" w14:textId="13453946" w:rsidR="00FD7B2A" w:rsidRDefault="00FD7B2A">
      <w:pPr>
        <w:pStyle w:val="comment"/>
        <w:numPr>
          <w:ilvl w:val="0"/>
          <w:numId w:val="4"/>
        </w:numPr>
        <w:jc w:val="both"/>
        <w:rPr>
          <w:lang w:eastAsia="ko-KR"/>
        </w:rPr>
        <w:pPrChange w:id="1537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()</w:t>
      </w:r>
      <w:r>
        <w:rPr>
          <w:lang w:eastAsia="ko-KR"/>
        </w:rPr>
        <w:t xml:space="preserve">를 사용하여 covid19를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>로 변환하는데</w:t>
      </w:r>
      <w:ins w:id="1538" w:author="제이펍 출판사" w:date="2021-03-14T20:52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covid19의 </w:t>
      </w:r>
      <w:del w:id="1539" w:author="제이펍 출판사" w:date="2021-03-14T20:43:00Z">
        <w:r w:rsidDel="001B4014">
          <w:rPr>
            <w:lang w:eastAsia="ko-KR"/>
          </w:rPr>
          <w:delText>세번</w:delText>
        </w:r>
      </w:del>
      <w:ins w:id="1540" w:author="제이펍 출판사" w:date="2021-03-14T20:43:00Z">
        <w:r w:rsidR="001B4014">
          <w:rPr>
            <w:lang w:eastAsia="ko-KR"/>
          </w:rPr>
          <w:t>세 번</w:t>
        </w:r>
      </w:ins>
      <w:r>
        <w:rPr>
          <w:lang w:eastAsia="ko-KR"/>
        </w:rPr>
        <w:t>째부터 10번째</w:t>
      </w:r>
      <w:ins w:id="1541" w:author="제이펍 출판사" w:date="2021-03-14T20:52:00Z">
        <w:r w:rsidR="00CE3145">
          <w:rPr>
            <w:rFonts w:hint="eastAsia"/>
            <w:lang w:eastAsia="ko-KR"/>
          </w:rPr>
          <w:t xml:space="preserve"> </w:t>
        </w:r>
      </w:ins>
      <w:del w:id="1542" w:author="제이펍 출판사" w:date="2021-03-14T20:19:00Z">
        <w:r w:rsidDel="00766301">
          <w:rPr>
            <w:lang w:eastAsia="ko-KR"/>
          </w:rPr>
          <w:delText>컬럼</w:delText>
        </w:r>
      </w:del>
      <w:ins w:id="1543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covid19[, 3:10]</w:t>
      </w:r>
      <w:r>
        <w:rPr>
          <w:lang w:eastAsia="ko-KR"/>
        </w:rPr>
        <w:t>)까지를 사용하고</w:t>
      </w:r>
      <w:ins w:id="1544" w:author="제이펍 출판사" w:date="2021-03-14T20:52:00Z">
        <w:r w:rsidR="00CE3145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시간</w:t>
      </w:r>
      <w:ins w:id="1545" w:author="제이펍 출판사" w:date="2021-03-14T20:52:00Z">
        <w:r w:rsidR="00CE3145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인덱스를 covid19$date로 설정(</w:t>
      </w:r>
      <w:r w:rsidRPr="00ED4019">
        <w:rPr>
          <w:rStyle w:val="VerbatimChar"/>
          <w:rFonts w:ascii="Times New Roman" w:hAnsi="Times New Roman"/>
          <w:lang w:eastAsia="ko-KR"/>
        </w:rPr>
        <w:t>order.by = covid19\$date</w:t>
      </w:r>
      <w:r>
        <w:rPr>
          <w:lang w:eastAsia="ko-KR"/>
        </w:rPr>
        <w:t>)</w:t>
      </w:r>
    </w:p>
    <w:p w14:paraId="45067C09" w14:textId="6BAFD529" w:rsidR="00FD7B2A" w:rsidRDefault="00FD7B2A">
      <w:pPr>
        <w:pStyle w:val="comment"/>
        <w:numPr>
          <w:ilvl w:val="0"/>
          <w:numId w:val="4"/>
        </w:numPr>
        <w:jc w:val="both"/>
        <w:pPrChange w:id="1546" w:author="제이펍 출판사" w:date="2021-03-14T15:57:00Z">
          <w:pPr>
            <w:pStyle w:val="comment"/>
            <w:numPr>
              <w:numId w:val="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</w:rPr>
        <w:t>as_tsibble()</w:t>
      </w:r>
      <w:r>
        <w:t xml:space="preserve">을 사용하여 covid19를 </w:t>
      </w:r>
      <w:r w:rsidRPr="00ED4019">
        <w:rPr>
          <w:rStyle w:val="VerbatimChar"/>
          <w:rFonts w:ascii="Times New Roman" w:hAnsi="Times New Roman"/>
        </w:rPr>
        <w:t>tsibble</w:t>
      </w:r>
      <w:r>
        <w:t>로 변환하는데</w:t>
      </w:r>
      <w:ins w:id="1547" w:author="제이펍 출판사" w:date="2021-03-14T20:52:00Z">
        <w:r w:rsidR="00CE3145">
          <w:rPr>
            <w:rFonts w:hint="eastAsia"/>
            <w:lang w:eastAsia="ko-KR"/>
          </w:rPr>
          <w:t>,</w:t>
        </w:r>
      </w:ins>
      <w:r>
        <w:t xml:space="preserve"> </w:t>
      </w:r>
      <w:del w:id="1548" w:author="제이펍 출판사" w:date="2021-03-14T20:52:00Z">
        <w:r w:rsidDel="00CE3145">
          <w:delText>시간인덱스</w:delText>
        </w:r>
      </w:del>
      <w:ins w:id="1549" w:author="제이펍 출판사" w:date="2021-03-14T20:52:00Z">
        <w:r w:rsidR="00CE3145">
          <w:t>시간 인덱스</w:t>
        </w:r>
      </w:ins>
      <w:r>
        <w:t>를 date로 설정(</w:t>
      </w:r>
      <w:r w:rsidRPr="00ED4019">
        <w:rPr>
          <w:rStyle w:val="VerbatimChar"/>
          <w:rFonts w:ascii="Times New Roman" w:hAnsi="Times New Roman"/>
        </w:rPr>
        <w:t>index = date</w:t>
      </w:r>
      <w:r>
        <w:t>)</w:t>
      </w:r>
      <w:bookmarkEnd w:id="468"/>
      <w:bookmarkEnd w:id="966"/>
      <w:bookmarkEnd w:id="1331"/>
      <w:bookmarkEnd w:id="1351"/>
    </w:p>
    <w:p w14:paraId="61AF1FB3" w14:textId="16E7FCB3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br w:type="page"/>
      </w:r>
    </w:p>
    <w:p w14:paraId="1FCF2DEF" w14:textId="32888FC8" w:rsidR="00FD7B2A" w:rsidRDefault="0067678C">
      <w:pPr>
        <w:pStyle w:val="a4"/>
        <w:ind w:left="400"/>
        <w:jc w:val="both"/>
        <w:rPr>
          <w:lang w:eastAsia="ko-KR"/>
        </w:rPr>
        <w:pPrChange w:id="1550" w:author="user" w:date="2021-03-17T13:59:00Z">
          <w:pPr>
            <w:pStyle w:val="a4"/>
            <w:numPr>
              <w:numId w:val="18"/>
            </w:numPr>
            <w:ind w:left="800" w:hanging="400"/>
          </w:pPr>
        </w:pPrChange>
      </w:pPr>
      <w:bookmarkStart w:id="1551" w:name="시계열-visualization"/>
      <w:ins w:id="1552" w:author="user" w:date="2021-03-17T13:59:00Z">
        <w:r>
          <w:rPr>
            <w:rFonts w:hint="eastAsia"/>
            <w:lang w:eastAsia="ko-KR"/>
          </w:rPr>
          <w:lastRenderedPageBreak/>
          <w:t xml:space="preserve">3장 </w:t>
        </w:r>
      </w:ins>
      <w:r w:rsidR="00FD7B2A">
        <w:rPr>
          <w:lang w:eastAsia="ko-KR"/>
        </w:rPr>
        <w:t xml:space="preserve">시계열 </w:t>
      </w:r>
      <w:del w:id="1553" w:author="user" w:date="2021-03-17T13:59:00Z">
        <w:r w:rsidR="00FD7B2A" w:rsidDel="0067678C">
          <w:rPr>
            <w:lang w:eastAsia="ko-KR"/>
          </w:rPr>
          <w:delText>Visualization</w:delText>
        </w:r>
      </w:del>
    </w:p>
    <w:p w14:paraId="6A21E1A5" w14:textId="75F2C69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55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로축</w:t>
      </w:r>
      <w:r w:rsidRPr="00ED4019">
        <w:rPr>
          <w:rFonts w:ascii="Times New Roman" w:hAnsi="Times New Roman"/>
          <w:lang w:eastAsia="ko-KR"/>
        </w:rPr>
        <w:t>(X axis)</w:t>
      </w:r>
      <w:r w:rsidRPr="00ED4019">
        <w:rPr>
          <w:rFonts w:ascii="Times New Roman" w:hAnsi="Times New Roman"/>
          <w:lang w:eastAsia="ko-KR"/>
        </w:rPr>
        <w:t>에</w:t>
      </w:r>
      <w:del w:id="1555" w:author="user" w:date="2021-03-17T14:00:00Z">
        <w:r w:rsidRPr="00ED4019" w:rsidDel="004B66B7">
          <w:rPr>
            <w:rFonts w:ascii="Times New Roman" w:hAnsi="Times New Roman"/>
            <w:lang w:eastAsia="ko-KR"/>
          </w:rPr>
          <w:delText>는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하고</w:t>
      </w:r>
      <w:ins w:id="1556" w:author="user" w:date="2021-03-17T14:00:00Z">
        <w:r w:rsidR="0067678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로축</w:t>
      </w:r>
      <w:r w:rsidRPr="00ED4019">
        <w:rPr>
          <w:rFonts w:ascii="Times New Roman" w:hAnsi="Times New Roman"/>
          <w:lang w:eastAsia="ko-KR"/>
        </w:rPr>
        <w:t>(Y axis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</w:t>
      </w:r>
      <w:del w:id="1557" w:author="user" w:date="2021-03-17T14:01:00Z">
        <w:r w:rsidRPr="00ED4019" w:rsidDel="004B66B7">
          <w:rPr>
            <w:rFonts w:ascii="Times New Roman" w:hAnsi="Times New Roman"/>
            <w:lang w:eastAsia="ko-KR"/>
          </w:rPr>
          <w:delText>Trend</w:delText>
        </w:r>
      </w:del>
      <w:ins w:id="1558" w:author="user" w:date="2021-03-17T14:01:00Z">
        <w:r w:rsidR="004B66B7">
          <w:rPr>
            <w:rFonts w:ascii="Times New Roman" w:hAnsi="Times New Roman" w:hint="eastAsia"/>
            <w:lang w:eastAsia="ko-KR"/>
          </w:rPr>
          <w:t>t</w:t>
        </w:r>
        <w:r w:rsidR="004B66B7" w:rsidRPr="00ED4019">
          <w:rPr>
            <w:rFonts w:ascii="Times New Roman" w:hAnsi="Times New Roman"/>
            <w:lang w:eastAsia="ko-KR"/>
          </w:rPr>
          <w:t>rend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>(</w:t>
      </w:r>
      <w:del w:id="1559" w:author="user" w:date="2021-03-17T14:01:00Z">
        <w:r w:rsidRPr="00ED4019" w:rsidDel="004B66B7">
          <w:rPr>
            <w:rFonts w:ascii="Times New Roman" w:hAnsi="Times New Roman"/>
            <w:lang w:eastAsia="ko-KR"/>
          </w:rPr>
          <w:delText>Seasonality</w:delText>
        </w:r>
      </w:del>
      <w:ins w:id="1560" w:author="user" w:date="2021-03-17T14:01:00Z">
        <w:r w:rsidR="004B66B7">
          <w:rPr>
            <w:rFonts w:ascii="Times New Roman" w:hAnsi="Times New Roman" w:hint="eastAsia"/>
            <w:lang w:eastAsia="ko-KR"/>
          </w:rPr>
          <w:t>s</w:t>
        </w:r>
        <w:r w:rsidR="004B66B7" w:rsidRPr="00ED4019">
          <w:rPr>
            <w:rFonts w:ascii="Times New Roman" w:hAnsi="Times New Roman"/>
            <w:lang w:eastAsia="ko-KR"/>
          </w:rPr>
          <w:t>easonality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하는</w:t>
      </w:r>
      <w:ins w:id="1561" w:author="user" w:date="2021-03-17T14:01:00Z">
        <w:r w:rsidR="004B66B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효율적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접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(</w:t>
      </w:r>
      <w:del w:id="1562" w:author="user" w:date="2021-03-17T14:01:00Z">
        <w:r w:rsidRPr="00ED4019" w:rsidDel="004B66B7">
          <w:rPr>
            <w:rFonts w:ascii="Times New Roman" w:hAnsi="Times New Roman"/>
            <w:lang w:eastAsia="ko-KR"/>
          </w:rPr>
          <w:delText>ACF : A</w:delText>
        </w:r>
      </w:del>
      <w:ins w:id="1563" w:author="user" w:date="2021-03-17T14:01:00Z">
        <w:r w:rsidR="004B66B7">
          <w:rPr>
            <w:rFonts w:ascii="Times New Roman" w:hAnsi="Times New Roman" w:hint="eastAsia"/>
            <w:lang w:eastAsia="ko-KR"/>
          </w:rPr>
          <w:t>a</w:t>
        </w:r>
      </w:ins>
      <w:r w:rsidRPr="00ED4019">
        <w:rPr>
          <w:rFonts w:ascii="Times New Roman" w:hAnsi="Times New Roman"/>
          <w:lang w:eastAsia="ko-KR"/>
        </w:rPr>
        <w:t xml:space="preserve">utocorrelation </w:t>
      </w:r>
      <w:del w:id="1564" w:author="user" w:date="2021-03-17T14:01:00Z">
        <w:r w:rsidRPr="00ED4019" w:rsidDel="004B66B7">
          <w:rPr>
            <w:rFonts w:ascii="Times New Roman" w:hAnsi="Times New Roman"/>
            <w:lang w:eastAsia="ko-KR"/>
          </w:rPr>
          <w:delText>Function</w:delText>
        </w:r>
      </w:del>
      <w:ins w:id="1565" w:author="user" w:date="2021-03-17T14:01:00Z">
        <w:r w:rsidR="004B66B7">
          <w:rPr>
            <w:rFonts w:ascii="Times New Roman" w:hAnsi="Times New Roman" w:hint="eastAsia"/>
            <w:lang w:eastAsia="ko-KR"/>
          </w:rPr>
          <w:t>f</w:t>
        </w:r>
        <w:r w:rsidR="004B66B7" w:rsidRPr="00ED4019">
          <w:rPr>
            <w:rFonts w:ascii="Times New Roman" w:hAnsi="Times New Roman"/>
            <w:lang w:eastAsia="ko-KR"/>
          </w:rPr>
          <w:t>unction</w:t>
        </w:r>
        <w:r w:rsidR="004B66B7">
          <w:rPr>
            <w:rFonts w:ascii="Times New Roman" w:hAnsi="Times New Roman" w:hint="eastAsia"/>
            <w:lang w:eastAsia="ko-KR"/>
          </w:rPr>
          <w:t>, ACF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편자기상관함수</w:t>
      </w:r>
      <w:r w:rsidRPr="00ED4019">
        <w:rPr>
          <w:rFonts w:ascii="Times New Roman" w:hAnsi="Times New Roman"/>
          <w:lang w:eastAsia="ko-KR"/>
        </w:rPr>
        <w:t>(</w:t>
      </w:r>
      <w:del w:id="1566" w:author="user" w:date="2021-03-17T14:01:00Z">
        <w:r w:rsidRPr="00ED4019" w:rsidDel="004B66B7">
          <w:rPr>
            <w:rFonts w:ascii="Times New Roman" w:hAnsi="Times New Roman"/>
            <w:lang w:eastAsia="ko-KR"/>
          </w:rPr>
          <w:delText>PACF : P</w:delText>
        </w:r>
      </w:del>
      <w:ins w:id="1567" w:author="user" w:date="2021-03-17T14:01:00Z">
        <w:r w:rsidR="004B66B7">
          <w:rPr>
            <w:rFonts w:ascii="Times New Roman" w:hAnsi="Times New Roman" w:hint="eastAsia"/>
            <w:lang w:eastAsia="ko-KR"/>
          </w:rPr>
          <w:t>p</w:t>
        </w:r>
      </w:ins>
      <w:r w:rsidRPr="00ED4019">
        <w:rPr>
          <w:rFonts w:ascii="Times New Roman" w:hAnsi="Times New Roman"/>
          <w:lang w:eastAsia="ko-KR"/>
        </w:rPr>
        <w:t xml:space="preserve">artial </w:t>
      </w:r>
      <w:del w:id="1568" w:author="user" w:date="2021-03-17T14:01:00Z">
        <w:r w:rsidRPr="00ED4019" w:rsidDel="004B66B7">
          <w:rPr>
            <w:rFonts w:ascii="Times New Roman" w:hAnsi="Times New Roman"/>
            <w:lang w:eastAsia="ko-KR"/>
          </w:rPr>
          <w:delText xml:space="preserve">Autocorrelation </w:delText>
        </w:r>
      </w:del>
      <w:ins w:id="1569" w:author="user" w:date="2021-03-17T14:01:00Z">
        <w:r w:rsidR="004B66B7">
          <w:rPr>
            <w:rFonts w:ascii="Times New Roman" w:hAnsi="Times New Roman" w:hint="eastAsia"/>
            <w:lang w:eastAsia="ko-KR"/>
          </w:rPr>
          <w:t>a</w:t>
        </w:r>
        <w:r w:rsidR="004B66B7" w:rsidRPr="00ED4019">
          <w:rPr>
            <w:rFonts w:ascii="Times New Roman" w:hAnsi="Times New Roman"/>
            <w:lang w:eastAsia="ko-KR"/>
          </w:rPr>
          <w:t xml:space="preserve">utocorrelation </w:t>
        </w:r>
      </w:ins>
      <w:del w:id="1570" w:author="user" w:date="2021-03-17T14:02:00Z">
        <w:r w:rsidRPr="00ED4019" w:rsidDel="004B66B7">
          <w:rPr>
            <w:rFonts w:ascii="Times New Roman" w:hAnsi="Times New Roman"/>
            <w:lang w:eastAsia="ko-KR"/>
          </w:rPr>
          <w:delText>Function</w:delText>
        </w:r>
      </w:del>
      <w:ins w:id="1571" w:author="user" w:date="2021-03-17T14:02:00Z">
        <w:r w:rsidR="004B66B7">
          <w:rPr>
            <w:rFonts w:ascii="Times New Roman" w:hAnsi="Times New Roman" w:hint="eastAsia"/>
            <w:lang w:eastAsia="ko-KR"/>
          </w:rPr>
          <w:t>f</w:t>
        </w:r>
        <w:r w:rsidR="004B66B7" w:rsidRPr="00ED4019">
          <w:rPr>
            <w:rFonts w:ascii="Times New Roman" w:hAnsi="Times New Roman"/>
            <w:lang w:eastAsia="ko-KR"/>
          </w:rPr>
          <w:t>unction</w:t>
        </w:r>
        <w:r w:rsidR="004B66B7">
          <w:rPr>
            <w:rFonts w:ascii="Times New Roman" w:hAnsi="Times New Roman" w:hint="eastAsia"/>
            <w:lang w:eastAsia="ko-KR"/>
          </w:rPr>
          <w:t>, PACF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지만</w:t>
      </w:r>
      <w:ins w:id="1572" w:author="user" w:date="2021-03-17T14:02:00Z">
        <w:r w:rsidR="004B66B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a.fram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객체</w:t>
      </w:r>
      <w:del w:id="1573" w:author="user" w:date="2021-03-17T14:02:00Z">
        <w:r w:rsidRPr="00ED4019" w:rsidDel="004B66B7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별로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574"/>
      <w:commentRangeStart w:id="1575"/>
      <w:r w:rsidRPr="00DE76AA">
        <w:rPr>
          <w:rFonts w:ascii="Times New Roman" w:hAnsi="Times New Roman"/>
          <w:color w:val="FF0000"/>
          <w:lang w:eastAsia="ko-KR"/>
          <w:rPrChange w:id="1576" w:author="standard" w:date="2021-03-26T16:51:00Z">
            <w:rPr>
              <w:rFonts w:ascii="Times New Roman" w:hAnsi="Times New Roman"/>
              <w:lang w:eastAsia="ko-KR"/>
            </w:rPr>
          </w:rPrChange>
        </w:rPr>
        <w:t>plotting</w:t>
      </w:r>
      <w:commentRangeEnd w:id="1574"/>
      <w:r w:rsidR="004B66B7" w:rsidRPr="00DE76AA">
        <w:rPr>
          <w:rStyle w:val="af3"/>
          <w:color w:val="FF0000"/>
          <w:rPrChange w:id="1577" w:author="standard" w:date="2021-03-26T16:51:00Z">
            <w:rPr>
              <w:rStyle w:val="af3"/>
            </w:rPr>
          </w:rPrChange>
        </w:rPr>
        <w:commentReference w:id="1574"/>
      </w:r>
      <w:commentRangeEnd w:id="1575"/>
      <w:r w:rsidR="00011C53" w:rsidRPr="00DE76AA">
        <w:rPr>
          <w:rStyle w:val="af3"/>
          <w:color w:val="FF0000"/>
          <w:rPrChange w:id="1578" w:author="standard" w:date="2021-03-26T16:51:00Z">
            <w:rPr>
              <w:rStyle w:val="af3"/>
            </w:rPr>
          </w:rPrChange>
        </w:rPr>
        <w:commentReference w:id="1575"/>
      </w:r>
      <w:r w:rsidRPr="00DE76AA">
        <w:rPr>
          <w:rFonts w:ascii="Times New Roman" w:hAnsi="Times New Roman"/>
          <w:color w:val="FF0000"/>
          <w:lang w:eastAsia="ko-KR"/>
          <w:rPrChange w:id="1579" w:author="standard" w:date="2021-03-26T16:51:00Z">
            <w:rPr>
              <w:rFonts w:ascii="Times New Roman" w:hAnsi="Times New Roman"/>
              <w:lang w:eastAsia="ko-KR"/>
            </w:rPr>
          </w:rPrChange>
        </w:rPr>
        <w:t>을</w:t>
      </w:r>
      <w:r w:rsidRPr="00DE76AA">
        <w:rPr>
          <w:rFonts w:ascii="Times New Roman" w:hAnsi="Times New Roman"/>
          <w:color w:val="FF0000"/>
          <w:lang w:eastAsia="ko-KR"/>
          <w:rPrChange w:id="1580" w:author="standard" w:date="2021-03-26T16:51:00Z">
            <w:rPr>
              <w:rFonts w:ascii="Times New Roman" w:hAnsi="Times New Roman"/>
              <w:lang w:eastAsia="ko-KR"/>
            </w:rPr>
          </w:rPrChange>
        </w:rPr>
        <w:t xml:space="preserve"> </w:t>
      </w:r>
      <w:r w:rsidRPr="00DE76AA">
        <w:rPr>
          <w:rFonts w:ascii="Times New Roman" w:hAnsi="Times New Roman"/>
          <w:color w:val="FF0000"/>
          <w:lang w:eastAsia="ko-KR"/>
          <w:rPrChange w:id="1581" w:author="standard" w:date="2021-03-26T16:51:00Z">
            <w:rPr>
              <w:rFonts w:ascii="Times New Roman" w:hAnsi="Times New Roman"/>
              <w:lang w:eastAsia="ko-KR"/>
            </w:rPr>
          </w:rPrChange>
        </w:rPr>
        <w:t>작성하는</w:t>
      </w:r>
      <w:r w:rsidRPr="00DE76AA">
        <w:rPr>
          <w:rFonts w:ascii="Times New Roman" w:hAnsi="Times New Roman"/>
          <w:color w:val="FF0000"/>
          <w:lang w:eastAsia="ko-KR"/>
          <w:rPrChange w:id="1582" w:author="standard" w:date="2021-03-26T16:51:00Z">
            <w:rPr>
              <w:rFonts w:ascii="Times New Roman" w:hAnsi="Times New Roman"/>
              <w:lang w:eastAsia="ko-KR"/>
            </w:rPr>
          </w:rPrChange>
        </w:rPr>
        <w:t xml:space="preserve"> </w:t>
      </w:r>
      <w:r w:rsidRPr="00DE76AA">
        <w:rPr>
          <w:rFonts w:ascii="Times New Roman" w:hAnsi="Times New Roman"/>
          <w:color w:val="FF0000"/>
          <w:lang w:eastAsia="ko-KR"/>
          <w:rPrChange w:id="1583" w:author="standard" w:date="2021-03-26T16:51:00Z">
            <w:rPr>
              <w:rFonts w:ascii="Times New Roman" w:hAnsi="Times New Roman"/>
              <w:lang w:eastAsia="ko-KR"/>
            </w:rPr>
          </w:rPrChange>
        </w:rPr>
        <w:t>방법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</w:p>
    <w:p w14:paraId="30DA5D25" w14:textId="0ACBF180" w:rsidR="00FD7B2A" w:rsidRDefault="00F969CE">
      <w:pPr>
        <w:pStyle w:val="1"/>
        <w:numPr>
          <w:ilvl w:val="0"/>
          <w:numId w:val="0"/>
        </w:numPr>
        <w:jc w:val="both"/>
        <w:rPr>
          <w:lang w:eastAsia="ko-KR"/>
        </w:rPr>
        <w:pPrChange w:id="1584" w:author="user" w:date="2021-03-17T14:22:00Z">
          <w:pPr>
            <w:pStyle w:val="1"/>
          </w:pPr>
        </w:pPrChange>
      </w:pPr>
      <w:bookmarkStart w:id="1585" w:name="data.frame-ggplot2-패키지"/>
      <w:ins w:id="1586" w:author="user" w:date="2021-03-17T14:22:00Z">
        <w:r>
          <w:rPr>
            <w:rFonts w:hint="eastAsia"/>
            <w:lang w:eastAsia="ko-KR"/>
          </w:rPr>
          <w:t xml:space="preserve">3.1 </w:t>
        </w:r>
      </w:ins>
      <w:r w:rsidR="00FD7B2A">
        <w:rPr>
          <w:lang w:eastAsia="ko-KR"/>
        </w:rPr>
        <w:t>data.frame</w:t>
      </w:r>
      <w:del w:id="1587" w:author="user" w:date="2021-03-17T14:24:00Z">
        <w:r w:rsidR="00FD7B2A" w:rsidDel="005E785D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ggplot2 패키지</w:t>
      </w:r>
    </w:p>
    <w:p w14:paraId="443424FD" w14:textId="37D2422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58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표적인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패키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널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R-Studio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언티스트인</w:t>
      </w:r>
      <w:r w:rsidRPr="00ED4019">
        <w:rPr>
          <w:rFonts w:ascii="Times New Roman" w:hAnsi="Times New Roman"/>
          <w:lang w:eastAsia="ko-KR"/>
        </w:rPr>
        <w:t xml:space="preserve"> </w:t>
      </w:r>
      <w:ins w:id="1589" w:author="user" w:date="2021-03-17T14:25:00Z">
        <w:r w:rsidR="005E785D">
          <w:rPr>
            <w:rFonts w:ascii="Times New Roman" w:hAnsi="Times New Roman" w:hint="eastAsia"/>
            <w:lang w:eastAsia="ko-KR"/>
          </w:rPr>
          <w:t>해들리</w:t>
        </w:r>
        <w:r w:rsidR="005E785D">
          <w:rPr>
            <w:rFonts w:ascii="Times New Roman" w:hAnsi="Times New Roman" w:hint="eastAsia"/>
            <w:lang w:eastAsia="ko-KR"/>
          </w:rPr>
          <w:t xml:space="preserve"> </w:t>
        </w:r>
        <w:r w:rsidR="005E785D">
          <w:rPr>
            <w:rFonts w:ascii="Times New Roman" w:hAnsi="Times New Roman" w:hint="eastAsia"/>
            <w:lang w:eastAsia="ko-KR"/>
          </w:rPr>
          <w:t>위컴</w:t>
        </w:r>
        <w:r w:rsidR="005E785D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Hadley Wickham</w:t>
      </w:r>
      <w:ins w:id="1590" w:author="user" w:date="2021-03-17T14:25:00Z">
        <w:r w:rsidR="005E785D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도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로</w:t>
      </w:r>
      <w:r w:rsidRPr="00ED4019">
        <w:rPr>
          <w:rFonts w:ascii="Times New Roman" w:hAnsi="Times New Roman"/>
          <w:lang w:eastAsia="ko-KR"/>
        </w:rPr>
        <w:t xml:space="preserve"> 2005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del w:id="1591" w:author="user" w:date="2021-03-17T14:26:00Z">
        <w:r w:rsidRPr="00ED4019" w:rsidDel="005E785D">
          <w:rPr>
            <w:rFonts w:ascii="Times New Roman" w:hAnsi="Times New Roman" w:hint="eastAsia"/>
            <w:lang w:eastAsia="ko-KR"/>
          </w:rPr>
          <w:delText>발</w:delText>
        </w:r>
      </w:del>
      <w:ins w:id="1592" w:author="user" w:date="2021-03-17T14:26:00Z">
        <w:r w:rsidR="005E785D">
          <w:rPr>
            <w:rFonts w:ascii="Times New Roman" w:hAnsi="Times New Roman" w:hint="eastAsia"/>
            <w:lang w:eastAsia="ko-KR"/>
          </w:rPr>
          <w:t>출</w:t>
        </w:r>
      </w:ins>
      <w:r w:rsidRPr="00ED4019">
        <w:rPr>
          <w:rFonts w:ascii="Times New Roman" w:hAnsi="Times New Roman"/>
          <w:lang w:eastAsia="ko-KR"/>
        </w:rPr>
        <w:t>간된</w:t>
      </w:r>
      <w:r w:rsidRPr="00ED4019">
        <w:rPr>
          <w:rFonts w:ascii="Times New Roman" w:hAnsi="Times New Roman"/>
          <w:lang w:eastAsia="ko-KR"/>
        </w:rPr>
        <w:t xml:space="preserve"> </w:t>
      </w:r>
      <w:ins w:id="1593" w:author="user" w:date="2021-03-17T14:26:00Z">
        <w:r w:rsidR="005E785D">
          <w:rPr>
            <w:rFonts w:ascii="Times New Roman" w:hAnsi="Times New Roman" w:hint="eastAsia"/>
            <w:lang w:eastAsia="ko-KR"/>
          </w:rPr>
          <w:t>르랜드</w:t>
        </w:r>
        <w:r w:rsidR="005E785D">
          <w:rPr>
            <w:rFonts w:ascii="Times New Roman" w:hAnsi="Times New Roman" w:hint="eastAsia"/>
            <w:lang w:eastAsia="ko-KR"/>
          </w:rPr>
          <w:t xml:space="preserve"> </w:t>
        </w:r>
        <w:r w:rsidR="005E785D">
          <w:rPr>
            <w:rFonts w:ascii="Times New Roman" w:hAnsi="Times New Roman" w:hint="eastAsia"/>
            <w:lang w:eastAsia="ko-KR"/>
          </w:rPr>
          <w:t>윌킨슨</w:t>
        </w:r>
        <w:r w:rsidR="005E785D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Leland Wilkinson</w:t>
      </w:r>
      <w:ins w:id="1594" w:author="user" w:date="2021-03-17T14:26:00Z">
        <w:r w:rsidR="005E785D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ins w:id="1595" w:author="user" w:date="2021-03-17T14:26:00Z">
        <w:r w:rsidR="005E785D">
          <w:rPr>
            <w:rFonts w:ascii="맑은 고딕" w:eastAsia="맑은 고딕" w:hAnsi="맑은 고딕" w:hint="eastAsia"/>
            <w:lang w:eastAsia="ko-KR"/>
          </w:rPr>
          <w:t>《</w:t>
        </w:r>
      </w:ins>
      <w:del w:id="1596" w:author="user" w:date="2021-03-17T14:26:00Z">
        <w:r w:rsidRPr="00ED4019" w:rsidDel="005E785D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The Grammar of Graphics</w:t>
      </w:r>
      <w:ins w:id="1597" w:author="user" w:date="2021-03-17T14:27:00Z">
        <w:r w:rsidR="005E785D">
          <w:rPr>
            <w:rFonts w:ascii="맑은 고딕" w:eastAsia="맑은 고딕" w:hAnsi="맑은 고딕" w:hint="eastAsia"/>
            <w:lang w:eastAsia="ko-KR"/>
          </w:rPr>
          <w:t>》</w:t>
        </w:r>
      </w:ins>
      <w:del w:id="1598" w:author="user" w:date="2021-03-17T14:27:00Z">
        <w:r w:rsidRPr="00ED4019" w:rsidDel="005E785D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토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되었다</w:t>
      </w:r>
      <w:r w:rsidRPr="00ED4019">
        <w:rPr>
          <w:rFonts w:ascii="Times New Roman" w:hAnsi="Times New Roman"/>
          <w:lang w:eastAsia="ko-KR"/>
        </w:rPr>
        <w:t>.</w:t>
      </w:r>
    </w:p>
    <w:p w14:paraId="1F7BE1DE" w14:textId="519D9532" w:rsidR="00FD7B2A" w:rsidRPr="00ED4019" w:rsidRDefault="00694CD3">
      <w:pPr>
        <w:pStyle w:val="a0"/>
        <w:jc w:val="both"/>
        <w:rPr>
          <w:rFonts w:ascii="Times New Roman" w:hAnsi="Times New Roman"/>
          <w:lang w:eastAsia="ko-KR"/>
        </w:rPr>
        <w:pPrChange w:id="1599" w:author="제이펍 출판사" w:date="2021-03-14T15:57:00Z">
          <w:pPr>
            <w:pStyle w:val="a0"/>
          </w:pPr>
        </w:pPrChange>
      </w:pPr>
      <w:ins w:id="1600" w:author="user" w:date="2021-03-17T14:27:00Z">
        <w:r>
          <w:rPr>
            <w:rFonts w:ascii="맑은 고딕" w:eastAsia="맑은 고딕" w:hAnsi="맑은 고딕" w:hint="eastAsia"/>
            <w:lang w:eastAsia="ko-KR"/>
          </w:rPr>
          <w:t>《</w:t>
        </w:r>
      </w:ins>
      <w:del w:id="1601" w:author="user" w:date="2021-03-17T14:27:00Z">
        <w:r w:rsidR="00FD7B2A" w:rsidRPr="00ED4019" w:rsidDel="00694CD3">
          <w:rPr>
            <w:rFonts w:ascii="Times New Roman" w:hAnsi="Times New Roman"/>
            <w:lang w:eastAsia="ko-KR"/>
          </w:rPr>
          <w:delText>’</w:delText>
        </w:r>
      </w:del>
      <w:r w:rsidR="00FD7B2A" w:rsidRPr="00ED4019">
        <w:rPr>
          <w:rFonts w:ascii="Times New Roman" w:hAnsi="Times New Roman"/>
          <w:lang w:eastAsia="ko-KR"/>
        </w:rPr>
        <w:t>The Grammar of Graphics</w:t>
      </w:r>
      <w:ins w:id="1602" w:author="user" w:date="2021-03-17T14:27:00Z">
        <w:r>
          <w:rPr>
            <w:rFonts w:ascii="맑은 고딕" w:eastAsia="맑은 고딕" w:hAnsi="맑은 고딕" w:hint="eastAsia"/>
            <w:lang w:eastAsia="ko-KR"/>
          </w:rPr>
          <w:t>》</w:t>
        </w:r>
      </w:ins>
      <w:del w:id="1603" w:author="user" w:date="2021-03-17T14:27:00Z">
        <w:r w:rsidR="00FD7B2A" w:rsidRPr="00ED4019" w:rsidDel="00694CD3">
          <w:rPr>
            <w:rFonts w:ascii="Times New Roman" w:hAnsi="Times New Roman"/>
            <w:lang w:eastAsia="ko-KR"/>
          </w:rPr>
          <w:delText>’</w:delText>
        </w:r>
      </w:del>
      <w:r w:rsidR="00FD7B2A" w:rsidRPr="00ED4019">
        <w:rPr>
          <w:rFonts w:ascii="Times New Roman" w:hAnsi="Times New Roman"/>
          <w:lang w:eastAsia="ko-KR"/>
        </w:rPr>
        <w:t>는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데이터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효과적으로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표현하기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위해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다음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같은</w:t>
      </w:r>
      <w:r w:rsidR="00FD7B2A" w:rsidRPr="00ED4019">
        <w:rPr>
          <w:rFonts w:ascii="Times New Roman" w:hAnsi="Times New Roman"/>
          <w:lang w:eastAsia="ko-KR"/>
        </w:rPr>
        <w:t xml:space="preserve"> 7</w:t>
      </w:r>
      <w:r w:rsidR="00FD7B2A" w:rsidRPr="00ED4019">
        <w:rPr>
          <w:rFonts w:ascii="Times New Roman" w:hAnsi="Times New Roman"/>
          <w:lang w:eastAsia="ko-KR"/>
        </w:rPr>
        <w:t>가지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요소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통해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표현할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것을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제안하였는데</w:t>
      </w:r>
      <w:r w:rsidR="00FD7B2A" w:rsidRPr="00ED4019">
        <w:rPr>
          <w:rStyle w:val="a7"/>
          <w:rFonts w:ascii="Times New Roman" w:hAnsi="Times New Roman"/>
        </w:rPr>
        <w:footnoteReference w:id="12"/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Style w:val="VerbatimChar"/>
          <w:rFonts w:ascii="Times New Roman" w:hAnsi="Times New Roman"/>
          <w:lang w:eastAsia="ko-KR"/>
        </w:rPr>
        <w:t>ggplot2</w:t>
      </w:r>
      <w:r w:rsidR="00FD7B2A" w:rsidRPr="00ED4019">
        <w:rPr>
          <w:rFonts w:ascii="Times New Roman" w:hAnsi="Times New Roman" w:hint="eastAsia"/>
          <w:lang w:eastAsia="ko-KR"/>
        </w:rPr>
        <w:t>의</w:t>
      </w:r>
      <w:r w:rsidR="00FD7B2A" w:rsidRPr="00ED4019">
        <w:rPr>
          <w:rFonts w:ascii="Times New Roman" w:hAnsi="Times New Roman"/>
          <w:lang w:eastAsia="ko-KR"/>
        </w:rPr>
        <w:t xml:space="preserve"> plot</w:t>
      </w:r>
      <w:r w:rsidR="00FD7B2A" w:rsidRPr="00ED4019">
        <w:rPr>
          <w:rFonts w:ascii="Times New Roman" w:hAnsi="Times New Roman"/>
          <w:lang w:eastAsia="ko-KR"/>
        </w:rPr>
        <w:t>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그리는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요소로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사용하고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있다</w:t>
      </w:r>
      <w:r w:rsidR="00FD7B2A" w:rsidRPr="00ED4019">
        <w:rPr>
          <w:rFonts w:ascii="Times New Roman" w:hAnsi="Times New Roman"/>
          <w:lang w:eastAsia="ko-KR"/>
        </w:rPr>
        <w:t xml:space="preserve">. </w:t>
      </w:r>
      <w:r w:rsidR="00FD7B2A" w:rsidRPr="00ED4019">
        <w:rPr>
          <w:rStyle w:val="VerbatimChar"/>
          <w:rFonts w:ascii="Times New Roman" w:hAnsi="Times New Roman"/>
          <w:lang w:eastAsia="ko-KR"/>
        </w:rPr>
        <w:t>ggplot2</w:t>
      </w:r>
      <w:r w:rsidR="00FD7B2A" w:rsidRPr="00ED4019">
        <w:rPr>
          <w:rFonts w:ascii="Times New Roman" w:hAnsi="Times New Roman"/>
          <w:lang w:eastAsia="ko-KR"/>
        </w:rPr>
        <w:t>의</w:t>
      </w:r>
      <w:r w:rsidR="00FD7B2A" w:rsidRPr="00ED4019">
        <w:rPr>
          <w:rFonts w:ascii="Times New Roman" w:hAnsi="Times New Roman"/>
          <w:lang w:eastAsia="ko-KR"/>
        </w:rPr>
        <w:t xml:space="preserve"> plot</w:t>
      </w:r>
      <w:r w:rsidR="00FD7B2A" w:rsidRPr="00ED4019">
        <w:rPr>
          <w:rFonts w:ascii="Times New Roman" w:hAnsi="Times New Roman"/>
          <w:lang w:eastAsia="ko-KR"/>
        </w:rPr>
        <w:t>은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Style w:val="VerbatimChar"/>
          <w:rFonts w:ascii="Times New Roman" w:hAnsi="Times New Roman"/>
          <w:lang w:eastAsia="ko-KR"/>
        </w:rPr>
        <w:t>ggplot()</w:t>
      </w:r>
      <w:del w:id="1606" w:author="제이펍 출판사" w:date="2021-03-14T18:28:00Z">
        <w:r w:rsidR="00FD7B2A"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="00FD7B2A" w:rsidRPr="00ED4019" w:rsidDel="002A2B40">
          <w:rPr>
            <w:rFonts w:ascii="Times New Roman" w:hAnsi="Times New Roman"/>
            <w:lang w:eastAsia="ko-KR"/>
          </w:rPr>
          <w:delText>를</w:delText>
        </w:r>
        <w:r w:rsidR="00FD7B2A"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1607" w:author="제이펍 출판사" w:date="2021-03-14T18:28:00Z">
        <w:r w:rsidR="002A2B40">
          <w:rPr>
            <w:rFonts w:ascii="Times New Roman" w:hAnsi="Times New Roman"/>
            <w:lang w:eastAsia="ko-KR"/>
          </w:rPr>
          <w:t>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="00FD7B2A" w:rsidRPr="00ED4019">
        <w:rPr>
          <w:rFonts w:ascii="Times New Roman" w:hAnsi="Times New Roman"/>
          <w:lang w:eastAsia="ko-KR"/>
        </w:rPr>
        <w:t>호출하면서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시작하는데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다음의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요소들을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Style w:val="VerbatimChar"/>
          <w:rFonts w:ascii="Times New Roman" w:hAnsi="Times New Roman"/>
          <w:lang w:eastAsia="ko-KR"/>
        </w:rPr>
        <w:t>+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기호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사용하여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연결시켜</w:t>
      </w:r>
      <w:ins w:id="1608" w:author="user" w:date="2021-03-17T14:30:00Z">
        <w:r>
          <w:rPr>
            <w:rFonts w:ascii="Times New Roman" w:hAnsi="Times New Roman" w:hint="eastAsia"/>
            <w:lang w:eastAsia="ko-KR"/>
          </w:rPr>
          <w:t xml:space="preserve"> </w:t>
        </w:r>
      </w:ins>
      <w:r w:rsidR="00FD7B2A" w:rsidRPr="00ED4019">
        <w:rPr>
          <w:rFonts w:ascii="Times New Roman" w:hAnsi="Times New Roman"/>
          <w:lang w:eastAsia="ko-KR"/>
        </w:rPr>
        <w:t>가면서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전체</w:t>
      </w:r>
      <w:r w:rsidR="00FD7B2A" w:rsidRPr="00ED4019">
        <w:rPr>
          <w:rFonts w:ascii="Times New Roman" w:hAnsi="Times New Roman"/>
          <w:lang w:eastAsia="ko-KR"/>
        </w:rPr>
        <w:t xml:space="preserve"> plot</w:t>
      </w:r>
      <w:r w:rsidR="00FD7B2A" w:rsidRPr="00ED4019">
        <w:rPr>
          <w:rFonts w:ascii="Times New Roman" w:hAnsi="Times New Roman"/>
          <w:lang w:eastAsia="ko-KR"/>
        </w:rPr>
        <w:t>를</w:t>
      </w:r>
      <w:r w:rsidR="00FD7B2A" w:rsidRPr="00ED4019">
        <w:rPr>
          <w:rFonts w:ascii="Times New Roman" w:hAnsi="Times New Roman"/>
          <w:lang w:eastAsia="ko-KR"/>
        </w:rPr>
        <w:t xml:space="preserve"> </w:t>
      </w:r>
      <w:r w:rsidR="00FD7B2A" w:rsidRPr="00ED4019">
        <w:rPr>
          <w:rFonts w:ascii="Times New Roman" w:hAnsi="Times New Roman"/>
          <w:lang w:eastAsia="ko-KR"/>
        </w:rPr>
        <w:t>생성한다</w:t>
      </w:r>
      <w:r w:rsidR="00FD7B2A" w:rsidRPr="00ED4019">
        <w:rPr>
          <w:rFonts w:ascii="Times New Roman" w:hAnsi="Times New Roman"/>
          <w:lang w:eastAsia="ko-KR"/>
        </w:rPr>
        <w:t>.</w:t>
      </w:r>
    </w:p>
    <w:p w14:paraId="6E94C0F6" w14:textId="77777777" w:rsidR="00FD7B2A" w:rsidRPr="00ED4019" w:rsidRDefault="00FD7B2A">
      <w:pPr>
        <w:pStyle w:val="comment"/>
        <w:ind w:left="482"/>
        <w:jc w:val="both"/>
        <w:rPr>
          <w:rStyle w:val="OperatorTok"/>
          <w:rFonts w:ascii="Times New Roman" w:hAnsi="Times New Roman" w:cstheme="minorBidi"/>
          <w:sz w:val="28"/>
          <w:u w:val="single"/>
        </w:rPr>
        <w:pPrChange w:id="1609" w:author="제이펍 출판사" w:date="2021-03-14T15:57:00Z">
          <w:pPr>
            <w:pStyle w:val="comment"/>
            <w:ind w:left="482"/>
            <w:jc w:val="center"/>
          </w:pPr>
        </w:pPrChange>
      </w:pPr>
      <w:proofErr w:type="gramStart"/>
      <w:r w:rsidRPr="00ED4019">
        <w:rPr>
          <w:rStyle w:val="OperatorTok"/>
          <w:rFonts w:ascii="Times New Roman" w:hAnsi="Times New Roman"/>
          <w:sz w:val="28"/>
          <w:u w:val="single"/>
        </w:rPr>
        <w:t>ggplot2</w:t>
      </w:r>
      <w:r w:rsidRPr="00ED4019">
        <w:rPr>
          <w:rStyle w:val="OperatorTok"/>
          <w:rFonts w:ascii="Times New Roman" w:hAnsi="Times New Roman"/>
          <w:sz w:val="28"/>
          <w:u w:val="single"/>
        </w:rPr>
        <w:t>의</w:t>
      </w:r>
      <w:proofErr w:type="gramEnd"/>
      <w:r w:rsidRPr="00ED4019">
        <w:rPr>
          <w:rStyle w:val="OperatorTok"/>
          <w:rFonts w:ascii="Times New Roman" w:hAnsi="Times New Roman"/>
          <w:sz w:val="28"/>
          <w:u w:val="single"/>
        </w:rPr>
        <w:t xml:space="preserve"> plot 7 </w:t>
      </w:r>
      <w:r w:rsidRPr="00ED4019">
        <w:rPr>
          <w:rStyle w:val="OperatorTok"/>
          <w:rFonts w:ascii="Times New Roman" w:hAnsi="Times New Roman"/>
          <w:sz w:val="28"/>
          <w:u w:val="single"/>
        </w:rPr>
        <w:t>요소</w:t>
      </w:r>
    </w:p>
    <w:p w14:paraId="5BBB89DD" w14:textId="77777777" w:rsidR="00FD7B2A" w:rsidRDefault="00FD7B2A">
      <w:pPr>
        <w:pStyle w:val="comment"/>
        <w:numPr>
          <w:ilvl w:val="0"/>
          <w:numId w:val="15"/>
        </w:numPr>
        <w:jc w:val="both"/>
        <w:pPrChange w:id="1610" w:author="제이펍 출판사" w:date="2021-03-14T15:57:00Z">
          <w:pPr>
            <w:pStyle w:val="comment"/>
            <w:numPr>
              <w:numId w:val="15"/>
            </w:numPr>
            <w:ind w:left="842" w:hanging="360"/>
          </w:pPr>
        </w:pPrChange>
      </w:pPr>
      <w:r>
        <w:t>data</w:t>
      </w:r>
    </w:p>
    <w:p w14:paraId="44A4BDB9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1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plot에서 표현해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할 데이터를 지정함. 하나의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>
        <w:rPr>
          <w:lang w:eastAsia="ko-KR"/>
        </w:rPr>
        <w:t xml:space="preserve"> plot 안에는 하나 이상의 데이터를 포함시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수 있는데 기본적으로 하나의 데이터는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 xml:space="preserve">에 포함되어야 함. </w:t>
      </w:r>
    </w:p>
    <w:p w14:paraId="7F0F4542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1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추가적인 데이터를 표현하기 위해서는 </w:t>
      </w:r>
      <w:r w:rsidRPr="00ED4019">
        <w:rPr>
          <w:rStyle w:val="VerbatimChar"/>
          <w:rFonts w:ascii="Times New Roman" w:hAnsi="Times New Roman"/>
          <w:lang w:eastAsia="ko-KR"/>
        </w:rPr>
        <w:t>+</w:t>
      </w:r>
      <w:r>
        <w:rPr>
          <w:lang w:eastAsia="ko-KR"/>
        </w:rPr>
        <w:t xml:space="preserve">로 연결되는 geom_ 함수에 설정하여 사용할 수 있음. </w:t>
      </w:r>
    </w:p>
    <w:p w14:paraId="07E0FA21" w14:textId="6456768B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1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del w:id="1614" w:author="user" w:date="2021-03-17T14:33:00Z">
        <w:r w:rsidDel="00694CD3">
          <w:rPr>
            <w:lang w:eastAsia="ko-KR"/>
          </w:rPr>
          <w:delText>Ggplot</w:delText>
        </w:r>
      </w:del>
      <w:ins w:id="1615" w:author="user" w:date="2021-03-17T14:33:00Z">
        <w:r w:rsidR="00694CD3">
          <w:rPr>
            <w:rFonts w:hint="eastAsia"/>
            <w:lang w:eastAsia="ko-KR"/>
          </w:rPr>
          <w:t>g</w:t>
        </w:r>
        <w:r w:rsidR="00694CD3">
          <w:rPr>
            <w:lang w:eastAsia="ko-KR"/>
          </w:rPr>
          <w:t>gplot</w:t>
        </w:r>
      </w:ins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데이터 프레임</w:t>
      </w:r>
      <w:r>
        <w:rPr>
          <w:rFonts w:hint="eastAsia"/>
          <w:lang w:eastAsia="ko-KR"/>
        </w:rPr>
        <w:t xml:space="preserve">을 지원하는데 </w:t>
      </w:r>
      <w:del w:id="1616" w:author="제이펍 출판사" w:date="2021-03-14T20:35:00Z">
        <w:r w:rsidDel="00EE4FE2">
          <w:rPr>
            <w:lang w:eastAsia="ko-KR"/>
          </w:rPr>
          <w:delText>데이터프레</w:delText>
        </w:r>
      </w:del>
      <w:ins w:id="1617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이 아닌 객체가 설정되면 내부적으로 </w:t>
      </w:r>
      <w:del w:id="1618" w:author="제이펍 출판사" w:date="2021-03-14T20:35:00Z">
        <w:r w:rsidDel="00EE4FE2">
          <w:rPr>
            <w:rFonts w:hint="eastAsia"/>
            <w:lang w:eastAsia="ko-KR"/>
          </w:rPr>
          <w:delText>데이터프레</w:delText>
        </w:r>
      </w:del>
      <w:ins w:id="1619" w:author="제이펍 출판사" w:date="2021-03-14T20:35:00Z">
        <w:r w:rsidR="00EE4FE2">
          <w:rPr>
            <w:rFonts w:hint="eastAsia"/>
            <w:lang w:eastAsia="ko-KR"/>
          </w:rPr>
          <w:t>데이터 프레</w:t>
        </w:r>
      </w:ins>
      <w:r>
        <w:rPr>
          <w:rFonts w:hint="eastAsia"/>
          <w:lang w:eastAsia="ko-KR"/>
        </w:rPr>
        <w:t>임</w:t>
      </w:r>
      <w:r>
        <w:rPr>
          <w:lang w:eastAsia="ko-KR"/>
        </w:rPr>
        <w:t>으로 변환(</w:t>
      </w:r>
      <w:r w:rsidRPr="00ED4019">
        <w:rPr>
          <w:rStyle w:val="VerbatimChar"/>
          <w:rFonts w:ascii="Times New Roman" w:hAnsi="Times New Roman"/>
          <w:lang w:eastAsia="ko-KR"/>
        </w:rPr>
        <w:t>fortify()</w:t>
      </w:r>
      <w:r>
        <w:rPr>
          <w:lang w:eastAsia="ko-KR"/>
        </w:rPr>
        <w:t>를 활용)하여 사용함.</w:t>
      </w:r>
    </w:p>
    <w:p w14:paraId="5CE86EEC" w14:textId="5A72622B" w:rsidR="00FD7B2A" w:rsidRDefault="00FD7B2A">
      <w:pPr>
        <w:pStyle w:val="comment"/>
        <w:numPr>
          <w:ilvl w:val="0"/>
          <w:numId w:val="15"/>
        </w:numPr>
        <w:jc w:val="both"/>
        <w:pPrChange w:id="1620" w:author="제이펍 출판사" w:date="2021-03-14T15:57:00Z">
          <w:pPr>
            <w:pStyle w:val="comment"/>
            <w:numPr>
              <w:numId w:val="15"/>
            </w:numPr>
            <w:ind w:left="842" w:hanging="360"/>
          </w:pPr>
        </w:pPrChange>
      </w:pPr>
      <w:del w:id="1621" w:author="user" w:date="2021-03-17T14:32:00Z">
        <w:r w:rsidDel="00694CD3">
          <w:delText>A</w:delText>
        </w:r>
      </w:del>
      <w:ins w:id="1622" w:author="user" w:date="2021-03-17T14:32:00Z">
        <w:r w:rsidR="00694CD3">
          <w:rPr>
            <w:rFonts w:hint="eastAsia"/>
            <w:lang w:eastAsia="ko-KR"/>
          </w:rPr>
          <w:t>a</w:t>
        </w:r>
      </w:ins>
      <w:r>
        <w:t>esthetics</w:t>
      </w:r>
    </w:p>
    <w:p w14:paraId="5BF430A5" w14:textId="068515CC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2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데이터의 </w:t>
      </w:r>
      <w:del w:id="1624" w:author="제이펍 출판사" w:date="2021-03-14T20:19:00Z">
        <w:r w:rsidDel="00766301">
          <w:rPr>
            <w:lang w:eastAsia="ko-KR"/>
          </w:rPr>
          <w:delText>컬럼</w:delText>
        </w:r>
      </w:del>
      <w:ins w:id="1625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을 시각적 속성에 </w:t>
      </w:r>
      <w:r>
        <w:rPr>
          <w:rFonts w:hint="eastAsia"/>
          <w:lang w:eastAsia="ko-KR"/>
        </w:rPr>
        <w:t>매핑</w:t>
      </w:r>
      <w:del w:id="1626" w:author="user" w:date="2021-03-17T14:31:00Z">
        <w:r w:rsidDel="00694CD3">
          <w:rPr>
            <w:rFonts w:hint="eastAsia"/>
            <w:lang w:eastAsia="ko-KR"/>
          </w:rPr>
          <w:delText xml:space="preserve"> </w:delText>
        </w:r>
      </w:del>
      <w:r>
        <w:rPr>
          <w:rFonts w:hint="eastAsia"/>
          <w:lang w:eastAsia="ko-KR"/>
        </w:rPr>
        <w:t>시키는</w:t>
      </w:r>
      <w:r>
        <w:rPr>
          <w:lang w:eastAsia="ko-KR"/>
        </w:rPr>
        <w:t xml:space="preserve"> 요소로</w:t>
      </w:r>
      <w:del w:id="1627" w:author="user" w:date="2021-03-17T14:31:00Z">
        <w:r w:rsidDel="00694CD3">
          <w:rPr>
            <w:rFonts w:hint="eastAsia"/>
            <w:lang w:eastAsia="ko-KR"/>
          </w:rPr>
          <w:delText>써</w:delText>
        </w:r>
      </w:del>
      <w:ins w:id="1628" w:author="user" w:date="2021-03-17T14:31:00Z">
        <w:r w:rsidR="00694CD3">
          <w:rPr>
            <w:rFonts w:hint="eastAsia"/>
            <w:lang w:eastAsia="ko-KR"/>
          </w:rPr>
          <w:t>서</w:t>
        </w:r>
      </w:ins>
      <w:r>
        <w:rPr>
          <w:lang w:eastAsia="ko-KR"/>
        </w:rPr>
        <w:t xml:space="preserve"> </w:t>
      </w:r>
      <w:del w:id="1629" w:author="user" w:date="2021-03-17T14:33:00Z">
        <w:r w:rsidDel="00694CD3">
          <w:rPr>
            <w:lang w:eastAsia="ko-KR"/>
          </w:rPr>
          <w:delText>Aesthetics</w:delText>
        </w:r>
      </w:del>
      <w:ins w:id="1630" w:author="user" w:date="2021-03-17T14:33:00Z">
        <w:r w:rsidR="00694CD3">
          <w:rPr>
            <w:rFonts w:hint="eastAsia"/>
            <w:lang w:eastAsia="ko-KR"/>
          </w:rPr>
          <w:t>a</w:t>
        </w:r>
        <w:r w:rsidR="00694CD3">
          <w:rPr>
            <w:lang w:eastAsia="ko-KR"/>
          </w:rPr>
          <w:t>esthetics</w:t>
        </w:r>
      </w:ins>
      <w:r>
        <w:rPr>
          <w:lang w:eastAsia="ko-KR"/>
        </w:rPr>
        <w:t xml:space="preserve">는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>와 geom_함수로 표현되는 개별 레이어에서 aes 매개변수를 이용하여 매핑 가능함.</w:t>
      </w:r>
    </w:p>
    <w:p w14:paraId="41FB0CC6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3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매핑 가능한 시각적 속성은 X</w:t>
      </w:r>
      <w:del w:id="1632" w:author="user" w:date="2021-03-17T14:38:00Z">
        <w:r w:rsidDel="00B5145B">
          <w:rPr>
            <w:lang w:eastAsia="ko-KR"/>
          </w:rPr>
          <w:delText xml:space="preserve"> </w:delText>
        </w:r>
      </w:del>
      <w:r>
        <w:rPr>
          <w:lang w:eastAsia="ko-KR"/>
        </w:rPr>
        <w:t>축, Y</w:t>
      </w:r>
      <w:del w:id="1633" w:author="user" w:date="2021-03-17T14:38:00Z">
        <w:r w:rsidDel="00B5145B">
          <w:rPr>
            <w:lang w:eastAsia="ko-KR"/>
          </w:rPr>
          <w:delText xml:space="preserve"> </w:delText>
        </w:r>
      </w:del>
      <w:r>
        <w:rPr>
          <w:lang w:eastAsia="ko-KR"/>
        </w:rPr>
        <w:t>축, color, size 등임.</w:t>
      </w:r>
    </w:p>
    <w:p w14:paraId="5725D1CF" w14:textId="6825DAE3" w:rsidR="00FD7B2A" w:rsidRDefault="00FD7B2A">
      <w:pPr>
        <w:pStyle w:val="comment"/>
        <w:numPr>
          <w:ilvl w:val="0"/>
          <w:numId w:val="15"/>
        </w:numPr>
        <w:jc w:val="both"/>
        <w:pPrChange w:id="1634" w:author="제이펍 출판사" w:date="2021-03-14T15:57:00Z">
          <w:pPr>
            <w:pStyle w:val="comment"/>
            <w:numPr>
              <w:numId w:val="15"/>
            </w:numPr>
            <w:ind w:left="842" w:hanging="360"/>
          </w:pPr>
        </w:pPrChange>
      </w:pPr>
      <w:del w:id="1635" w:author="user" w:date="2021-03-17T14:32:00Z">
        <w:r w:rsidDel="00694CD3">
          <w:delText>Geometr</w:delText>
        </w:r>
        <w:r w:rsidDel="00694CD3">
          <w:rPr>
            <w:rFonts w:hint="eastAsia"/>
            <w:lang w:eastAsia="ko-KR"/>
          </w:rPr>
          <w:delText>y</w:delText>
        </w:r>
      </w:del>
      <w:ins w:id="1636" w:author="user" w:date="2021-03-17T14:32:00Z">
        <w:r w:rsidR="00694CD3">
          <w:rPr>
            <w:rFonts w:hint="eastAsia"/>
            <w:lang w:eastAsia="ko-KR"/>
          </w:rPr>
          <w:t>g</w:t>
        </w:r>
        <w:r w:rsidR="00694CD3">
          <w:t>eometr</w:t>
        </w:r>
        <w:r w:rsidR="00694CD3">
          <w:rPr>
            <w:rFonts w:hint="eastAsia"/>
            <w:lang w:eastAsia="ko-KR"/>
          </w:rPr>
          <w:t>y</w:t>
        </w:r>
      </w:ins>
    </w:p>
    <w:p w14:paraId="60EECFC8" w14:textId="012593BD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37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del w:id="1638" w:author="user" w:date="2021-03-17T14:32:00Z">
        <w:r w:rsidDel="00694CD3">
          <w:rPr>
            <w:lang w:eastAsia="ko-KR"/>
          </w:rPr>
          <w:delText>Geometry</w:delText>
        </w:r>
      </w:del>
      <w:ins w:id="1639" w:author="user" w:date="2021-03-17T14:32:00Z">
        <w:r w:rsidR="00694CD3">
          <w:rPr>
            <w:rFonts w:hint="eastAsia"/>
            <w:lang w:eastAsia="ko-KR"/>
          </w:rPr>
          <w:t>g</w:t>
        </w:r>
        <w:r w:rsidR="00694CD3">
          <w:rPr>
            <w:lang w:eastAsia="ko-KR"/>
          </w:rPr>
          <w:t>eometry</w:t>
        </w:r>
      </w:ins>
      <w:r>
        <w:rPr>
          <w:lang w:eastAsia="ko-KR"/>
        </w:rPr>
        <w:t xml:space="preserve">는 plot에서 실질적으로 표현되는 point, line, bar 등의 그래픽 요소를 설정함. </w:t>
      </w:r>
    </w:p>
    <w:p w14:paraId="44A626D7" w14:textId="7AF41D28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4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lastRenderedPageBreak/>
        <w:t xml:space="preserve">일반적으로 하나의 </w:t>
      </w:r>
      <w:del w:id="1641" w:author="user" w:date="2021-03-19T09:03:00Z">
        <w:r w:rsidDel="00D31C5F">
          <w:rPr>
            <w:lang w:eastAsia="ko-KR"/>
          </w:rPr>
          <w:delText>Geometries</w:delText>
        </w:r>
      </w:del>
      <w:ins w:id="1642" w:author="user" w:date="2021-03-19T09:03:00Z">
        <w:r w:rsidR="00D31C5F">
          <w:rPr>
            <w:rFonts w:hint="eastAsia"/>
            <w:lang w:eastAsia="ko-KR"/>
          </w:rPr>
          <w:t>g</w:t>
        </w:r>
        <w:r w:rsidR="00D31C5F">
          <w:rPr>
            <w:lang w:eastAsia="ko-KR"/>
          </w:rPr>
          <w:t>eometries</w:t>
        </w:r>
      </w:ins>
      <w:r>
        <w:rPr>
          <w:lang w:eastAsia="ko-KR"/>
        </w:rPr>
        <w:t xml:space="preserve">는 하나의 </w:t>
      </w:r>
      <w:del w:id="1643" w:author="user" w:date="2021-03-17T14:31:00Z">
        <w:r w:rsidDel="00694CD3">
          <w:rPr>
            <w:rFonts w:hint="eastAsia"/>
            <w:lang w:eastAsia="ko-KR"/>
          </w:rPr>
          <w:delText>layer</w:delText>
        </w:r>
      </w:del>
      <w:ins w:id="1644" w:author="user" w:date="2021-03-17T14:31:00Z">
        <w:r w:rsidR="00694CD3">
          <w:rPr>
            <w:rFonts w:hint="eastAsia"/>
            <w:lang w:eastAsia="ko-KR"/>
          </w:rPr>
          <w:t>레이어</w:t>
        </w:r>
      </w:ins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표현되는데 여러 </w:t>
      </w:r>
      <w:del w:id="1645" w:author="user" w:date="2021-03-17T14:33:00Z">
        <w:r w:rsidDel="00694CD3">
          <w:rPr>
            <w:lang w:eastAsia="ko-KR"/>
          </w:rPr>
          <w:delText xml:space="preserve">Geometry </w:delText>
        </w:r>
      </w:del>
      <w:ins w:id="1646" w:author="user" w:date="2021-03-17T14:33:00Z">
        <w:r w:rsidR="00694CD3">
          <w:rPr>
            <w:rFonts w:hint="eastAsia"/>
            <w:lang w:eastAsia="ko-KR"/>
          </w:rPr>
          <w:t>g</w:t>
        </w:r>
        <w:r w:rsidR="00694CD3">
          <w:rPr>
            <w:lang w:eastAsia="ko-KR"/>
          </w:rPr>
          <w:t xml:space="preserve">eometry </w:t>
        </w:r>
      </w:ins>
      <w:del w:id="1647" w:author="user" w:date="2021-03-17T14:31:00Z">
        <w:r w:rsidDel="00694CD3">
          <w:rPr>
            <w:rFonts w:hint="eastAsia"/>
            <w:lang w:eastAsia="ko-KR"/>
          </w:rPr>
          <w:delText>layer</w:delText>
        </w:r>
      </w:del>
      <w:ins w:id="1648" w:author="user" w:date="2021-03-17T14:31:00Z">
        <w:r w:rsidR="00694CD3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>가 겹쳐져서 하나의 plot을 생성하게 됨.</w:t>
      </w:r>
    </w:p>
    <w:p w14:paraId="352CD142" w14:textId="2EB17D4C" w:rsidR="00FD7B2A" w:rsidRDefault="00FD7B2A">
      <w:pPr>
        <w:pStyle w:val="comment"/>
        <w:numPr>
          <w:ilvl w:val="0"/>
          <w:numId w:val="15"/>
        </w:numPr>
        <w:jc w:val="both"/>
        <w:pPrChange w:id="1649" w:author="제이펍 출판사" w:date="2021-03-14T15:57:00Z">
          <w:pPr>
            <w:pStyle w:val="comment"/>
            <w:numPr>
              <w:numId w:val="15"/>
            </w:numPr>
            <w:ind w:left="842" w:hanging="360"/>
          </w:pPr>
        </w:pPrChange>
      </w:pPr>
      <w:del w:id="1650" w:author="user" w:date="2021-03-17T14:33:00Z">
        <w:r w:rsidDel="00694CD3">
          <w:delText>Facet</w:delText>
        </w:r>
      </w:del>
      <w:ins w:id="1651" w:author="user" w:date="2021-03-17T14:33:00Z">
        <w:r w:rsidR="00694CD3">
          <w:rPr>
            <w:rFonts w:hint="eastAsia"/>
            <w:lang w:eastAsia="ko-KR"/>
          </w:rPr>
          <w:t>f</w:t>
        </w:r>
        <w:r w:rsidR="00694CD3">
          <w:t>acet</w:t>
        </w:r>
      </w:ins>
    </w:p>
    <w:p w14:paraId="1364B1F0" w14:textId="27CBAD81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5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plot에 표현되는 데이터가 일변량(univariate)이 아닌 다변량(multivariate)인 경우 하나의 plot에 다변량을 </w:t>
      </w:r>
      <w:r>
        <w:rPr>
          <w:rFonts w:hint="eastAsia"/>
          <w:lang w:eastAsia="ko-KR"/>
        </w:rPr>
        <w:t xml:space="preserve">데이터가 </w:t>
      </w:r>
      <w:r>
        <w:rPr>
          <w:lang w:eastAsia="ko-KR"/>
        </w:rPr>
        <w:t>표현</w:t>
      </w:r>
      <w:r>
        <w:rPr>
          <w:rFonts w:hint="eastAsia"/>
          <w:lang w:eastAsia="ko-KR"/>
        </w:rPr>
        <w:t>되어</w:t>
      </w:r>
      <w:r>
        <w:rPr>
          <w:lang w:eastAsia="ko-KR"/>
        </w:rPr>
        <w:t xml:space="preserve"> 여러 </w:t>
      </w:r>
      <w:del w:id="1653" w:author="user" w:date="2021-03-17T14:33:00Z">
        <w:r w:rsidDel="00694CD3">
          <w:rPr>
            <w:lang w:eastAsia="ko-KR"/>
          </w:rPr>
          <w:delText>Geometr</w:delText>
        </w:r>
        <w:r w:rsidDel="00694CD3">
          <w:rPr>
            <w:rFonts w:hint="eastAsia"/>
            <w:lang w:eastAsia="ko-KR"/>
          </w:rPr>
          <w:delText>y</w:delText>
        </w:r>
      </w:del>
      <w:ins w:id="1654" w:author="user" w:date="2021-03-17T14:33:00Z">
        <w:r w:rsidR="00694CD3">
          <w:rPr>
            <w:rFonts w:hint="eastAsia"/>
            <w:lang w:eastAsia="ko-KR"/>
          </w:rPr>
          <w:t>g</w:t>
        </w:r>
        <w:r w:rsidR="00694CD3">
          <w:rPr>
            <w:lang w:eastAsia="ko-KR"/>
          </w:rPr>
          <w:t>eometr</w:t>
        </w:r>
        <w:r w:rsidR="00694CD3">
          <w:rPr>
            <w:rFonts w:hint="eastAsia"/>
            <w:lang w:eastAsia="ko-KR"/>
          </w:rPr>
          <w:t>y</w:t>
        </w:r>
      </w:ins>
      <w:r>
        <w:rPr>
          <w:lang w:eastAsia="ko-KR"/>
        </w:rPr>
        <w:t xml:space="preserve">가 </w:t>
      </w:r>
      <w:r>
        <w:rPr>
          <w:rFonts w:hint="eastAsia"/>
          <w:lang w:eastAsia="ko-KR"/>
        </w:rPr>
        <w:t>겹쳐지면</w:t>
      </w:r>
      <w:r>
        <w:rPr>
          <w:lang w:eastAsia="ko-KR"/>
        </w:rPr>
        <w:t xml:space="preserve"> 데이터의 분석이 어려움. </w:t>
      </w:r>
    </w:p>
    <w:p w14:paraId="190AF950" w14:textId="6766383B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5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이런 경우 다변량을 일변량화하여 일변량 plot을 </w:t>
      </w:r>
      <w:r>
        <w:rPr>
          <w:rFonts w:hint="eastAsia"/>
          <w:lang w:eastAsia="ko-KR"/>
        </w:rPr>
        <w:t>여러</w:t>
      </w:r>
      <w:ins w:id="1656" w:author="user" w:date="2021-03-17T14:32:00Z">
        <w:r w:rsidR="00694CD3">
          <w:rPr>
            <w:rFonts w:hint="eastAsia"/>
            <w:lang w:eastAsia="ko-KR"/>
          </w:rPr>
          <w:t xml:space="preserve"> </w:t>
        </w:r>
      </w:ins>
      <w:r>
        <w:rPr>
          <w:rFonts w:hint="eastAsia"/>
          <w:lang w:eastAsia="ko-KR"/>
        </w:rPr>
        <w:t>개</w:t>
      </w:r>
      <w:r>
        <w:rPr>
          <w:lang w:eastAsia="ko-KR"/>
        </w:rPr>
        <w:t xml:space="preserve"> 표현할 때 사용하는 요소임.</w:t>
      </w:r>
    </w:p>
    <w:p w14:paraId="550B4395" w14:textId="29DFACE9" w:rsidR="00FD7B2A" w:rsidRDefault="00FD7B2A">
      <w:pPr>
        <w:pStyle w:val="comment"/>
        <w:numPr>
          <w:ilvl w:val="0"/>
          <w:numId w:val="15"/>
        </w:numPr>
        <w:jc w:val="both"/>
        <w:pPrChange w:id="1657" w:author="제이펍 출판사" w:date="2021-03-14T15:57:00Z">
          <w:pPr>
            <w:pStyle w:val="comment"/>
            <w:numPr>
              <w:numId w:val="15"/>
            </w:numPr>
            <w:ind w:left="842" w:hanging="360"/>
          </w:pPr>
        </w:pPrChange>
      </w:pPr>
      <w:del w:id="1658" w:author="user" w:date="2021-03-17T14:33:00Z">
        <w:r w:rsidDel="00694CD3">
          <w:delText>Statistics</w:delText>
        </w:r>
      </w:del>
      <w:ins w:id="1659" w:author="user" w:date="2021-03-17T14:33:00Z">
        <w:r w:rsidR="00694CD3">
          <w:rPr>
            <w:rFonts w:hint="eastAsia"/>
            <w:lang w:eastAsia="ko-KR"/>
          </w:rPr>
          <w:t>s</w:t>
        </w:r>
        <w:r w:rsidR="00694CD3">
          <w:t>tatistics</w:t>
        </w:r>
      </w:ins>
    </w:p>
    <w:p w14:paraId="2C2C9CF2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6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mean, median 등 표현할 데이터의 통계값을 표현할 필요가 있을 때 사용하는 요소임.</w:t>
      </w:r>
    </w:p>
    <w:p w14:paraId="468DC662" w14:textId="3C972475" w:rsidR="00FD7B2A" w:rsidRDefault="00B274E3">
      <w:pPr>
        <w:pStyle w:val="comment"/>
        <w:ind w:left="482"/>
        <w:jc w:val="both"/>
        <w:pPrChange w:id="1661" w:author="user" w:date="2021-03-18T10:20:00Z">
          <w:pPr>
            <w:pStyle w:val="comment"/>
            <w:numPr>
              <w:numId w:val="16"/>
            </w:numPr>
            <w:ind w:left="842" w:hanging="360"/>
          </w:pPr>
        </w:pPrChange>
      </w:pPr>
      <w:ins w:id="1662" w:author="user" w:date="2021-03-18T10:20:00Z">
        <w:r>
          <w:rPr>
            <w:rFonts w:hint="eastAsia"/>
            <w:lang w:eastAsia="ko-KR"/>
          </w:rPr>
          <w:t xml:space="preserve">6. </w:t>
        </w:r>
      </w:ins>
      <w:del w:id="1663" w:author="user" w:date="2021-03-17T14:33:00Z">
        <w:r w:rsidR="00FD7B2A" w:rsidDel="00694CD3">
          <w:delText>Coordinates</w:delText>
        </w:r>
      </w:del>
      <w:proofErr w:type="gramStart"/>
      <w:ins w:id="1664" w:author="user" w:date="2021-03-17T14:33:00Z">
        <w:r w:rsidR="00694CD3">
          <w:rPr>
            <w:rFonts w:hint="eastAsia"/>
            <w:lang w:eastAsia="ko-KR"/>
          </w:rPr>
          <w:t>c</w:t>
        </w:r>
        <w:r w:rsidR="00694CD3">
          <w:t>oordinates</w:t>
        </w:r>
      </w:ins>
      <w:proofErr w:type="gramEnd"/>
    </w:p>
    <w:p w14:paraId="4800689B" w14:textId="18C897C3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6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plot에 표현되는 2차원 좌표계를 설정하기 위한 요소임. X</w:t>
      </w:r>
      <w:del w:id="1666" w:author="user" w:date="2021-03-17T14:37:00Z">
        <w:r w:rsidDel="00B5145B">
          <w:rPr>
            <w:lang w:eastAsia="ko-KR"/>
          </w:rPr>
          <w:delText xml:space="preserve"> </w:delText>
        </w:r>
      </w:del>
      <w:r>
        <w:rPr>
          <w:lang w:eastAsia="ko-KR"/>
        </w:rPr>
        <w:t>축</w:t>
      </w:r>
      <w:r>
        <w:rPr>
          <w:rFonts w:hint="eastAsia"/>
          <w:lang w:eastAsia="ko-KR"/>
        </w:rPr>
        <w:t>과</w:t>
      </w:r>
      <w:r>
        <w:rPr>
          <w:lang w:eastAsia="ko-KR"/>
        </w:rPr>
        <w:t xml:space="preserve"> Y</w:t>
      </w:r>
      <w:del w:id="1667" w:author="user" w:date="2021-03-17T14:37:00Z">
        <w:r w:rsidDel="00B5145B">
          <w:rPr>
            <w:lang w:eastAsia="ko-KR"/>
          </w:rPr>
          <w:delText xml:space="preserve"> </w:delText>
        </w:r>
      </w:del>
      <w:r>
        <w:rPr>
          <w:lang w:eastAsia="ko-KR"/>
        </w:rPr>
        <w:t>축의 limit, label 등을 설정할 수 있음.</w:t>
      </w:r>
    </w:p>
    <w:p w14:paraId="52B9D554" w14:textId="2FD6FEF3" w:rsidR="00FD7B2A" w:rsidRDefault="00FD7B2A">
      <w:pPr>
        <w:pStyle w:val="comment"/>
        <w:numPr>
          <w:ilvl w:val="0"/>
          <w:numId w:val="16"/>
        </w:numPr>
        <w:jc w:val="both"/>
        <w:pPrChange w:id="1668" w:author="제이펍 출판사" w:date="2021-03-14T15:57:00Z">
          <w:pPr>
            <w:pStyle w:val="comment"/>
            <w:numPr>
              <w:numId w:val="16"/>
            </w:numPr>
            <w:ind w:left="842" w:hanging="360"/>
          </w:pPr>
        </w:pPrChange>
      </w:pPr>
      <w:del w:id="1669" w:author="user" w:date="2021-03-17T14:33:00Z">
        <w:r w:rsidDel="00694CD3">
          <w:delText>Theme</w:delText>
        </w:r>
      </w:del>
      <w:ins w:id="1670" w:author="user" w:date="2021-03-17T14:33:00Z">
        <w:r w:rsidR="00694CD3">
          <w:rPr>
            <w:rFonts w:hint="eastAsia"/>
            <w:lang w:eastAsia="ko-KR"/>
          </w:rPr>
          <w:t>t</w:t>
        </w:r>
        <w:r w:rsidR="00694CD3">
          <w:t>heme</w:t>
        </w:r>
      </w:ins>
    </w:p>
    <w:p w14:paraId="3E39DB3F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7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plot 제목, 축 제목, 축 단위, legend 등 plot의 전반적인 디자인을 꾸며줄 수 있음. </w:t>
      </w:r>
    </w:p>
    <w:p w14:paraId="4C9CD0A9" w14:textId="1920DA5A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7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미리 정의된 </w:t>
      </w:r>
      <w:del w:id="1673" w:author="user" w:date="2021-03-17T14:33:00Z">
        <w:r w:rsidDel="00694CD3">
          <w:rPr>
            <w:lang w:eastAsia="ko-KR"/>
          </w:rPr>
          <w:delText>Theme</w:delText>
        </w:r>
      </w:del>
      <w:ins w:id="1674" w:author="user" w:date="2021-03-17T14:33:00Z">
        <w:r w:rsidR="00694CD3">
          <w:rPr>
            <w:rFonts w:hint="eastAsia"/>
            <w:lang w:eastAsia="ko-KR"/>
          </w:rPr>
          <w:t>t</w:t>
        </w:r>
        <w:r w:rsidR="00694CD3">
          <w:rPr>
            <w:lang w:eastAsia="ko-KR"/>
          </w:rPr>
          <w:t>heme</w:t>
        </w:r>
      </w:ins>
      <w:r>
        <w:rPr>
          <w:lang w:eastAsia="ko-KR"/>
        </w:rPr>
        <w:t>을 적용하여 설정할 수 있음.</w:t>
      </w:r>
    </w:p>
    <w:p w14:paraId="36FDB5E4" w14:textId="006D663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675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 w:hint="eastAsia"/>
          <w:lang w:eastAsia="ko-KR"/>
        </w:rPr>
        <w:t>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7</w:t>
      </w:r>
      <w:r w:rsidRPr="00ED4019">
        <w:rPr>
          <w:rFonts w:ascii="Times New Roman" w:hAnsi="Times New Roman"/>
          <w:lang w:eastAsia="ko-KR"/>
        </w:rPr>
        <w:t>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del w:id="1676" w:author="user" w:date="2021-03-17T14:34:00Z">
        <w:r w:rsidRPr="00ED4019" w:rsidDel="00694CD3">
          <w:rPr>
            <w:rFonts w:ascii="Times New Roman" w:hAnsi="Times New Roman"/>
            <w:lang w:eastAsia="ko-KR"/>
          </w:rPr>
          <w:delText>Geometry</w:delText>
        </w:r>
      </w:del>
      <w:ins w:id="1677" w:author="user" w:date="2021-03-17T14:34:00Z">
        <w:r w:rsidR="00694CD3">
          <w:rPr>
            <w:rFonts w:ascii="Times New Roman" w:hAnsi="Times New Roman" w:hint="eastAsia"/>
            <w:lang w:eastAsia="ko-KR"/>
          </w:rPr>
          <w:t>g</w:t>
        </w:r>
        <w:r w:rsidR="00694CD3" w:rsidRPr="00ED4019">
          <w:rPr>
            <w:rFonts w:ascii="Times New Roman" w:hAnsi="Times New Roman"/>
            <w:lang w:eastAsia="ko-KR"/>
          </w:rPr>
          <w:t>eometry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line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del w:id="1678" w:author="user" w:date="2021-03-17T14:34:00Z">
        <w:r w:rsidRPr="00ED4019" w:rsidDel="00694CD3">
          <w:rPr>
            <w:rFonts w:ascii="Times New Roman" w:hAnsi="Times New Roman"/>
            <w:lang w:eastAsia="ko-KR"/>
          </w:rPr>
          <w:delText>Aesthetic</w:delText>
        </w:r>
      </w:del>
      <w:ins w:id="1679" w:author="user" w:date="2021-03-17T14:34:00Z">
        <w:r w:rsidR="00694CD3">
          <w:rPr>
            <w:rFonts w:ascii="Times New Roman" w:hAnsi="Times New Roman" w:hint="eastAsia"/>
            <w:lang w:eastAsia="ko-KR"/>
          </w:rPr>
          <w:t>a</w:t>
        </w:r>
        <w:r w:rsidR="00694CD3" w:rsidRPr="00ED4019">
          <w:rPr>
            <w:rFonts w:ascii="Times New Roman" w:hAnsi="Times New Roman"/>
            <w:lang w:eastAsia="ko-KR"/>
          </w:rPr>
          <w:t>esthetic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X</w:t>
      </w:r>
      <w:del w:id="1680" w:author="user" w:date="2021-03-17T14:37:00Z">
        <w:r w:rsidRPr="00ED4019" w:rsidDel="00B5145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되는데</w:t>
      </w:r>
      <w:r w:rsidRPr="00ED4019">
        <w:rPr>
          <w:rFonts w:ascii="Times New Roman" w:hAnsi="Times New Roman"/>
          <w:lang w:eastAsia="ko-KR"/>
        </w:rPr>
        <w:t xml:space="preserve"> ggplo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2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한</w:t>
      </w:r>
      <w:r w:rsidRPr="00ED4019">
        <w:rPr>
          <w:rFonts w:ascii="Times New Roman" w:hAnsi="Times New Roman"/>
          <w:lang w:eastAsia="ko-KR"/>
        </w:rPr>
        <w:t xml:space="preserve"> students </w:t>
      </w:r>
      <w:del w:id="1681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1682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E37C52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683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ggplot2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C92E3B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68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CF2973A" wp14:editId="41A05893">
            <wp:extent cx="4572000" cy="36576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3619E7" w14:textId="30853AC1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685" w:author="제이펍 출판사" w:date="2021-03-14T15:57:00Z">
          <w:pPr>
            <w:pStyle w:val="a6"/>
            <w:jc w:val="center"/>
          </w:pPr>
        </w:pPrChange>
      </w:pPr>
      <w:commentRangeStart w:id="168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</w:t>
      </w:r>
      <w:commentRangeEnd w:id="1686"/>
      <w:r w:rsidR="00694CD3">
        <w:rPr>
          <w:rStyle w:val="af3"/>
          <w:i w:val="0"/>
        </w:rPr>
        <w:commentReference w:id="1686"/>
      </w:r>
      <w:ins w:id="1687" w:author="standard" w:date="2021-03-26T16:51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</w:ins>
      <w:ins w:id="1688" w:author="standard" w:date="2021-03-26T16:52:00Z"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</w:t>
        </w:r>
        <w:r w:rsidR="00DE76AA">
          <w:rPr>
            <w:rFonts w:ascii="Times New Roman" w:hAnsi="Times New Roman" w:hint="eastAsia"/>
            <w:lang w:eastAsia="ko-KR"/>
          </w:rPr>
          <w:t>기본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플롯</w:t>
        </w:r>
      </w:ins>
    </w:p>
    <w:p w14:paraId="788C7EAB" w14:textId="77777777" w:rsidR="00FD7B2A" w:rsidRDefault="00FD7B2A">
      <w:pPr>
        <w:pStyle w:val="comment"/>
        <w:ind w:left="482"/>
        <w:jc w:val="both"/>
        <w:rPr>
          <w:lang w:eastAsia="ko-KR"/>
        </w:rPr>
        <w:pPrChange w:id="1689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40E45876" w14:textId="78969829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9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ggplot를 사용하여 플로팅하기 위한 </w:t>
      </w:r>
      <w:del w:id="1691" w:author="제이펍 출판사" w:date="2021-03-14T20:35:00Z">
        <w:r w:rsidDel="00EE4FE2">
          <w:rPr>
            <w:lang w:eastAsia="ko-KR"/>
          </w:rPr>
          <w:delText>데이터프레</w:delText>
        </w:r>
      </w:del>
      <w:ins w:id="1692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을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으로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>에 전달.</w:t>
      </w:r>
    </w:p>
    <w:p w14:paraId="132287E7" w14:textId="67D82A12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69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del w:id="1694" w:author="user" w:date="2021-03-17T14:35:00Z">
        <w:r w:rsidDel="00B5145B">
          <w:rPr>
            <w:lang w:eastAsia="ko-KR"/>
          </w:rPr>
          <w:delText>A</w:delText>
        </w:r>
      </w:del>
      <w:ins w:id="1695" w:author="user" w:date="2021-03-17T14:35:00Z">
        <w:r w:rsidR="00B5145B">
          <w:rPr>
            <w:rFonts w:hint="eastAsia"/>
            <w:lang w:eastAsia="ko-KR"/>
          </w:rPr>
          <w:t>a</w:t>
        </w:r>
      </w:ins>
      <w:r>
        <w:rPr>
          <w:lang w:eastAsia="ko-KR"/>
        </w:rPr>
        <w:t xml:space="preserve">esthetic 요소를 설정하기 위해 </w:t>
      </w:r>
      <w:r w:rsidRPr="00ED4019">
        <w:rPr>
          <w:rStyle w:val="VerbatimChar"/>
          <w:rFonts w:ascii="Times New Roman" w:hAnsi="Times New Roman"/>
          <w:lang w:eastAsia="ko-KR"/>
        </w:rPr>
        <w:t>aes()</w:t>
      </w:r>
      <w:del w:id="1696" w:author="제이펍 출판사" w:date="2021-03-14T18:28:00Z">
        <w:r w:rsidDel="002A2B40">
          <w:rPr>
            <w:lang w:eastAsia="ko-KR"/>
          </w:rPr>
          <w:delText xml:space="preserve"> 를 </w:delText>
        </w:r>
      </w:del>
      <w:ins w:id="1697" w:author="제이펍 출판사" w:date="2021-03-14T18:28:00Z">
        <w:r w:rsidR="002A2B40">
          <w:rPr>
            <w:lang w:eastAsia="ko-KR"/>
          </w:rPr>
          <w:t xml:space="preserve">를 </w:t>
        </w:r>
      </w:ins>
      <w:r>
        <w:rPr>
          <w:lang w:eastAsia="ko-KR"/>
        </w:rPr>
        <w:t xml:space="preserve">사용함. </w:t>
      </w:r>
      <w:commentRangeStart w:id="1698"/>
      <w:commentRangeStart w:id="1699"/>
      <w:r>
        <w:rPr>
          <w:lang w:eastAsia="ko-KR"/>
        </w:rPr>
        <w:t>x</w:t>
      </w:r>
      <w:commentRangeEnd w:id="1698"/>
      <w:r w:rsidR="00B5145B">
        <w:rPr>
          <w:rStyle w:val="af3"/>
          <w:rFonts w:ascii="Consolas" w:eastAsia="나눔바른고딕" w:hAnsi="Consolas" w:cstheme="minorBidi"/>
          <w:color w:val="auto"/>
        </w:rPr>
        <w:commentReference w:id="1698"/>
      </w:r>
      <w:commentRangeEnd w:id="1699"/>
      <w:r w:rsidR="00DE76AA">
        <w:rPr>
          <w:rStyle w:val="af3"/>
          <w:rFonts w:ascii="Consolas" w:eastAsia="나눔바른고딕" w:hAnsi="Consolas" w:cstheme="minorBidi"/>
          <w:color w:val="auto"/>
        </w:rPr>
        <w:commentReference w:id="1699"/>
      </w:r>
      <w:r>
        <w:rPr>
          <w:lang w:eastAsia="ko-KR"/>
        </w:rPr>
        <w:t xml:space="preserve">축에 바인딩 될 </w:t>
      </w:r>
      <w:del w:id="1700" w:author="제이펍 출판사" w:date="2021-03-14T20:19:00Z">
        <w:r w:rsidDel="00766301">
          <w:rPr>
            <w:lang w:eastAsia="ko-KR"/>
          </w:rPr>
          <w:delText>컬럼</w:delText>
        </w:r>
      </w:del>
      <w:ins w:id="170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은 연도, y축에 바인딩 될 </w:t>
      </w:r>
      <w:del w:id="1702" w:author="제이펍 출판사" w:date="2021-03-14T20:19:00Z">
        <w:r w:rsidDel="00766301">
          <w:rPr>
            <w:lang w:eastAsia="ko-KR"/>
          </w:rPr>
          <w:delText>컬럼</w:delText>
        </w:r>
      </w:del>
      <w:ins w:id="1703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은 학생수로 설정(</w:t>
      </w:r>
      <w:r w:rsidRPr="00ED4019">
        <w:rPr>
          <w:rStyle w:val="VerbatimChar"/>
          <w:rFonts w:ascii="Times New Roman" w:hAnsi="Times New Roman"/>
          <w:lang w:eastAsia="ko-KR"/>
        </w:rPr>
        <w:t xml:space="preserve">aes(x = </w:t>
      </w:r>
      <w:r w:rsidRPr="00ED4019">
        <w:rPr>
          <w:rStyle w:val="VerbatimChar"/>
          <w:rFonts w:ascii="Times New Roman" w:hAnsi="Times New Roman"/>
          <w:lang w:eastAsia="ko-KR"/>
        </w:rPr>
        <w:t>연도</w:t>
      </w:r>
      <w:r w:rsidRPr="00ED4019">
        <w:rPr>
          <w:rStyle w:val="VerbatimChar"/>
          <w:rFonts w:ascii="Times New Roman" w:hAnsi="Times New Roman"/>
          <w:lang w:eastAsia="ko-KR"/>
        </w:rPr>
        <w:t xml:space="preserve">, y = 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)</w:t>
      </w:r>
      <w:r>
        <w:rPr>
          <w:lang w:eastAsia="ko-KR"/>
        </w:rPr>
        <w:t>)</w:t>
      </w:r>
    </w:p>
    <w:p w14:paraId="2EC46503" w14:textId="0063D4E3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0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line()</w:t>
      </w:r>
      <w:r>
        <w:rPr>
          <w:lang w:eastAsia="ko-KR"/>
        </w:rPr>
        <w:t xml:space="preserve">을 사용하여 라인 geometry를 표현하는 </w:t>
      </w:r>
      <w:del w:id="1705" w:author="user" w:date="2021-03-17T14:37:00Z">
        <w:r w:rsidDel="00B5145B">
          <w:rPr>
            <w:rFonts w:hint="eastAsia"/>
            <w:lang w:eastAsia="ko-KR"/>
          </w:rPr>
          <w:delText>layer</w:delText>
        </w:r>
      </w:del>
      <w:ins w:id="1706" w:author="user" w:date="2021-03-17T14:37:00Z">
        <w:r w:rsidR="00B5145B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>를 생성. 라인 geometry는 여러 라인이 표기될 수 있으므로 같은 라인으로 표현될 데이터를 묶어주는데 그룹이 하나인 경우는 1로 설정(</w:t>
      </w:r>
      <w:r w:rsidRPr="00ED4019">
        <w:rPr>
          <w:rStyle w:val="VerbatimChar"/>
          <w:rFonts w:ascii="Times New Roman" w:hAnsi="Times New Roman"/>
          <w:lang w:eastAsia="ko-KR"/>
        </w:rPr>
        <w:t>aes(group = 1)</w:t>
      </w:r>
      <w:r>
        <w:rPr>
          <w:lang w:eastAsia="ko-KR"/>
        </w:rPr>
        <w:t>).</w:t>
      </w:r>
    </w:p>
    <w:p w14:paraId="3F63F17E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07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하여 plot 제목을 설정(</w:t>
      </w:r>
      <w:r w:rsidRPr="00ED4019">
        <w:rPr>
          <w:rStyle w:val="VerbatimChar"/>
          <w:rFonts w:ascii="Times New Roman" w:hAnsi="Times New Roman"/>
          <w:lang w:eastAsia="ko-KR"/>
        </w:rPr>
        <w:t>title =</w:t>
      </w:r>
      <w:r>
        <w:rPr>
          <w:lang w:eastAsia="ko-KR"/>
        </w:rPr>
        <w:t>)</w:t>
      </w:r>
    </w:p>
    <w:p w14:paraId="78343A99" w14:textId="445850C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0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X</w:t>
      </w:r>
      <w:del w:id="1709" w:author="user" w:date="2021-03-17T14:37:00Z">
        <w:r w:rsidRPr="00ED4019" w:rsidDel="00B5145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 </w:t>
      </w:r>
      <w:del w:id="1710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711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결했는데</w:t>
      </w:r>
      <w:r w:rsidRPr="00ED4019">
        <w:rPr>
          <w:rFonts w:ascii="Times New Roman" w:hAnsi="Times New Roman"/>
          <w:lang w:eastAsia="ko-KR"/>
        </w:rPr>
        <w:t xml:space="preserve"> students </w:t>
      </w:r>
      <w:del w:id="1712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1713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 </w:t>
      </w:r>
      <w:del w:id="1714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715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date </w:t>
      </w:r>
      <w:r w:rsidRPr="00ED4019">
        <w:rPr>
          <w:rFonts w:ascii="Times New Roman" w:hAnsi="Times New Roman"/>
          <w:lang w:eastAsia="ko-KR"/>
        </w:rPr>
        <w:t>클래스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ggplot()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잡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6B8F8E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16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1311FA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71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F72C456" wp14:editId="30E2F547">
            <wp:extent cx="4572000" cy="36576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98989E" w14:textId="189EC7AB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718" w:author="제이펍 출판사" w:date="2021-03-14T15:57:00Z">
          <w:pPr>
            <w:pStyle w:val="a6"/>
            <w:jc w:val="center"/>
          </w:pPr>
        </w:pPrChange>
      </w:pPr>
      <w:commentRangeStart w:id="171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</w:t>
      </w:r>
      <w:commentRangeEnd w:id="1719"/>
      <w:r w:rsidR="00F83557">
        <w:rPr>
          <w:rStyle w:val="af3"/>
          <w:i w:val="0"/>
        </w:rPr>
        <w:commentReference w:id="1719"/>
      </w:r>
      <w:ins w:id="1720" w:author="standard" w:date="2021-03-26T16:53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</w:ins>
      <w:ins w:id="1721" w:author="standard" w:date="2021-03-26T16:54:00Z">
        <w:r w:rsidR="00DE76AA">
          <w:rPr>
            <w:rFonts w:ascii="Times New Roman" w:hAnsi="Times New Roman"/>
            <w:lang w:eastAsia="ko-KR"/>
          </w:rPr>
          <w:t>–</w:t>
        </w:r>
      </w:ins>
      <w:ins w:id="1722" w:author="standard" w:date="2021-03-26T16:53:00Z">
        <w:r w:rsidR="00DE76AA">
          <w:rPr>
            <w:rFonts w:ascii="Times New Roman" w:hAnsi="Times New Roman"/>
            <w:lang w:eastAsia="ko-KR"/>
          </w:rPr>
          <w:t xml:space="preserve"> </w:t>
        </w:r>
      </w:ins>
      <w:ins w:id="1723" w:author="standard" w:date="2021-03-26T16:54:00Z">
        <w:r w:rsidR="00DE76AA">
          <w:rPr>
            <w:rFonts w:ascii="Times New Roman" w:hAnsi="Times New Roman" w:hint="eastAsia"/>
            <w:lang w:eastAsia="ko-KR"/>
          </w:rPr>
          <w:t>연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변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및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출력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수정</w:t>
        </w:r>
      </w:ins>
    </w:p>
    <w:p w14:paraId="7D23D9C3" w14:textId="77777777" w:rsidR="00FD7B2A" w:rsidRDefault="00FD7B2A">
      <w:pPr>
        <w:pStyle w:val="comment"/>
        <w:ind w:left="482"/>
        <w:jc w:val="both"/>
        <w:rPr>
          <w:lang w:eastAsia="ko-KR"/>
        </w:rPr>
        <w:pPrChange w:id="1724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6365F683" w14:textId="0B20EF0B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2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앞선 코드에서 사용한 파이프라인(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)을 사용하지 않으면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 xml:space="preserve">에 직접 사용할 </w:t>
      </w:r>
      <w:del w:id="1726" w:author="제이펍 출판사" w:date="2021-03-14T20:35:00Z">
        <w:r w:rsidDel="00EE4FE2">
          <w:rPr>
            <w:lang w:eastAsia="ko-KR"/>
          </w:rPr>
          <w:delText>데이터프레</w:delText>
        </w:r>
      </w:del>
      <w:ins w:id="1727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>임을 지정해야 함(</w:t>
      </w:r>
      <w:r w:rsidRPr="00ED4019">
        <w:rPr>
          <w:rStyle w:val="VerbatimChar"/>
          <w:rFonts w:ascii="Times New Roman" w:hAnsi="Times New Roman"/>
          <w:lang w:eastAsia="ko-KR"/>
        </w:rPr>
        <w:t>data =</w:t>
      </w:r>
      <w:r>
        <w:rPr>
          <w:lang w:eastAsia="ko-KR"/>
        </w:rPr>
        <w:t>).</w:t>
      </w:r>
    </w:p>
    <w:p w14:paraId="59AEF65A" w14:textId="1AA3342A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28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date 클래스로 </w:t>
      </w:r>
      <w:del w:id="1729" w:author="user" w:date="2021-03-19T09:04:00Z">
        <w:r w:rsidDel="00B71F53">
          <w:rPr>
            <w:lang w:eastAsia="ko-KR"/>
          </w:rPr>
          <w:delText>년</w:delText>
        </w:r>
      </w:del>
      <w:ins w:id="1730" w:author="user" w:date="2021-03-19T09:04:00Z">
        <w:r w:rsidR="00B71F53">
          <w:rPr>
            <w:rFonts w:hint="eastAsia"/>
            <w:lang w:eastAsia="ko-KR"/>
          </w:rPr>
          <w:t>연</w:t>
        </w:r>
      </w:ins>
      <w:r>
        <w:rPr>
          <w:lang w:eastAsia="ko-KR"/>
        </w:rPr>
        <w:t xml:space="preserve">-월-일로 설정된 연도 </w:t>
      </w:r>
      <w:del w:id="1731" w:author="제이펍 출판사" w:date="2021-03-14T20:19:00Z">
        <w:r w:rsidDel="00766301">
          <w:rPr>
            <w:lang w:eastAsia="ko-KR"/>
          </w:rPr>
          <w:delText>컬럼</w:delText>
        </w:r>
      </w:del>
      <w:ins w:id="1732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에서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year()</w:t>
      </w:r>
      <w:r>
        <w:rPr>
          <w:lang w:eastAsia="ko-KR"/>
        </w:rPr>
        <w:t>를 이용하여 연도만 추출(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::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year(</w:t>
      </w:r>
      <w:r w:rsidRPr="00ED4019">
        <w:rPr>
          <w:rStyle w:val="VerbatimChar"/>
          <w:rFonts w:ascii="Times New Roman" w:hAnsi="Times New Roman"/>
          <w:lang w:eastAsia="ko-KR"/>
        </w:rPr>
        <w:t>연도</w:t>
      </w:r>
      <w:r w:rsidRPr="00ED4019">
        <w:rPr>
          <w:rStyle w:val="VerbatimChar"/>
          <w:rFonts w:ascii="Times New Roman" w:hAnsi="Times New Roman"/>
          <w:lang w:eastAsia="ko-KR"/>
        </w:rPr>
        <w:t>)</w:t>
      </w:r>
      <w:r>
        <w:rPr>
          <w:lang w:eastAsia="ko-KR"/>
        </w:rPr>
        <w:t xml:space="preserve">)하고 이를 </w:t>
      </w:r>
      <w:r w:rsidRPr="00ED4019">
        <w:rPr>
          <w:rStyle w:val="VerbatimChar"/>
          <w:rFonts w:ascii="Times New Roman" w:hAnsi="Times New Roman"/>
          <w:lang w:eastAsia="ko-KR"/>
        </w:rPr>
        <w:t>factor()</w:t>
      </w:r>
      <w:r>
        <w:rPr>
          <w:lang w:eastAsia="ko-KR"/>
        </w:rPr>
        <w:t xml:space="preserve">를 사용하여 </w:t>
      </w:r>
      <w:r w:rsidRPr="00ED4019">
        <w:rPr>
          <w:rStyle w:val="VerbatimChar"/>
          <w:rFonts w:ascii="Times New Roman" w:hAnsi="Times New Roman"/>
          <w:lang w:eastAsia="ko-KR"/>
        </w:rPr>
        <w:t>factor</w:t>
      </w:r>
      <w:r>
        <w:rPr>
          <w:lang w:eastAsia="ko-KR"/>
        </w:rPr>
        <w:t>로 변환</w:t>
      </w:r>
    </w:p>
    <w:p w14:paraId="282DB0B7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3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heme()</w:t>
      </w:r>
      <w:r>
        <w:rPr>
          <w:lang w:eastAsia="ko-KR"/>
        </w:rPr>
        <w:t xml:space="preserve">을 사용하여 theme 요소를 추가. 추가된 요소는 X축에 표기되는 텍스트(axis.text.x)를 </w:t>
      </w:r>
      <w:r w:rsidRPr="00ED4019">
        <w:rPr>
          <w:rStyle w:val="VerbatimChar"/>
          <w:rFonts w:ascii="Times New Roman" w:hAnsi="Times New Roman"/>
          <w:lang w:eastAsia="ko-KR"/>
        </w:rPr>
        <w:t>element_text()</w:t>
      </w:r>
      <w:r>
        <w:rPr>
          <w:lang w:eastAsia="ko-KR"/>
        </w:rPr>
        <w:t>를 사용하여 설정하는데 텍스트 방향을 90도 회전(</w:t>
      </w:r>
      <w:r w:rsidRPr="00ED4019">
        <w:rPr>
          <w:rStyle w:val="VerbatimChar"/>
          <w:rFonts w:ascii="Times New Roman" w:hAnsi="Times New Roman"/>
          <w:lang w:eastAsia="ko-KR"/>
        </w:rPr>
        <w:t>angle=90</w:t>
      </w:r>
      <w:r>
        <w:rPr>
          <w:lang w:eastAsia="ko-KR"/>
        </w:rPr>
        <w:t>)시키고 정렬을 맞춤(</w:t>
      </w:r>
      <w:r w:rsidRPr="00ED4019">
        <w:rPr>
          <w:rStyle w:val="VerbatimChar"/>
          <w:rFonts w:ascii="Times New Roman" w:hAnsi="Times New Roman"/>
          <w:lang w:eastAsia="ko-KR"/>
        </w:rPr>
        <w:t>hjust=1</w:t>
      </w:r>
      <w:r>
        <w:rPr>
          <w:lang w:eastAsia="ko-KR"/>
        </w:rPr>
        <w:t>)</w:t>
      </w:r>
    </w:p>
    <w:p w14:paraId="7BE12409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3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하여 X축 제목을 추가로 설정(</w:t>
      </w:r>
      <w:r w:rsidRPr="00ED4019">
        <w:rPr>
          <w:rStyle w:val="VerbatimChar"/>
          <w:rFonts w:ascii="Times New Roman" w:hAnsi="Times New Roman"/>
          <w:lang w:eastAsia="ko-KR"/>
        </w:rPr>
        <w:t>x =</w:t>
      </w:r>
      <w:r>
        <w:rPr>
          <w:lang w:eastAsia="ko-KR"/>
        </w:rPr>
        <w:t>)</w:t>
      </w:r>
    </w:p>
    <w:p w14:paraId="07305905" w14:textId="434E8B6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3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이번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students.all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했듯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geometry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룹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역규모별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려면</w:t>
      </w:r>
      <w:r w:rsidRPr="00ED4019">
        <w:rPr>
          <w:rFonts w:ascii="Times New Roman" w:hAnsi="Times New Roman"/>
          <w:lang w:eastAsia="ko-KR"/>
        </w:rPr>
        <w:t xml:space="preserve"> </w:t>
      </w:r>
      <w:del w:id="1736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1737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4D3D01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3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all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inety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CE2A978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739" w:author="제이펍 출판사" w:date="2021-03-14T15:57:00Z">
          <w:pPr>
            <w:pStyle w:val="a6"/>
            <w:jc w:val="center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DE87D10" wp14:editId="2B12813E">
            <wp:extent cx="5972810" cy="284099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3365" w14:textId="52B623D4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740" w:author="제이펍 출판사" w:date="2021-03-14T15:57:00Z">
          <w:pPr>
            <w:pStyle w:val="a6"/>
            <w:jc w:val="center"/>
          </w:pPr>
        </w:pPrChange>
      </w:pPr>
      <w:commentRangeStart w:id="174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</w:t>
      </w:r>
      <w:commentRangeEnd w:id="1741"/>
      <w:r w:rsidR="00DB16EF">
        <w:rPr>
          <w:rStyle w:val="af3"/>
          <w:i w:val="0"/>
        </w:rPr>
        <w:commentReference w:id="1741"/>
      </w:r>
      <w:ins w:id="1742" w:author="standard" w:date="2021-03-26T16:54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</w:t>
        </w:r>
        <w:r w:rsidR="00DE76AA">
          <w:rPr>
            <w:rFonts w:ascii="Times New Roman" w:hAnsi="Times New Roman" w:hint="eastAsia"/>
            <w:lang w:eastAsia="ko-KR"/>
          </w:rPr>
          <w:t>다변</w:t>
        </w:r>
      </w:ins>
      <w:ins w:id="1743" w:author="standard" w:date="2021-03-26T17:01:00Z">
        <w:r w:rsidR="00DE76AA">
          <w:rPr>
            <w:rFonts w:ascii="Times New Roman" w:hAnsi="Times New Roman" w:hint="eastAsia"/>
            <w:lang w:eastAsia="ko-KR"/>
          </w:rPr>
          <w:t>량</w:t>
        </w:r>
      </w:ins>
      <w:ins w:id="1744" w:author="standard" w:date="2021-03-26T16:54:00Z"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플롯</w:t>
        </w:r>
      </w:ins>
    </w:p>
    <w:p w14:paraId="339C5227" w14:textId="77777777" w:rsidR="00FD7B2A" w:rsidRDefault="00FD7B2A">
      <w:pPr>
        <w:pStyle w:val="comment"/>
        <w:ind w:left="482"/>
        <w:jc w:val="both"/>
        <w:rPr>
          <w:lang w:eastAsia="ko-KR"/>
        </w:rPr>
        <w:pPrChange w:id="1745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0F087F4F" w14:textId="0F25A789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46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line()</w:t>
      </w:r>
      <w:r>
        <w:rPr>
          <w:lang w:eastAsia="ko-KR"/>
        </w:rPr>
        <w:t xml:space="preserve">을 사용하여 라인 Geometries Layer를 설정. 라인 Geometries로 표시할 다변량 라인 plot은 </w:t>
      </w:r>
      <w:del w:id="1747" w:author="제이펍 출판사" w:date="2021-03-14T17:49:00Z">
        <w:r w:rsidDel="001B0D03">
          <w:rPr>
            <w:lang w:eastAsia="ko-KR"/>
          </w:rPr>
          <w:delText>그룹핑</w:delText>
        </w:r>
      </w:del>
      <w:ins w:id="1748" w:author="제이펍 출판사" w:date="2021-03-14T17:49:00Z">
        <w:r w:rsidR="001B0D03">
          <w:rPr>
            <w:lang w:eastAsia="ko-KR"/>
          </w:rPr>
          <w:t>그루핑</w:t>
        </w:r>
      </w:ins>
      <w:r>
        <w:rPr>
          <w:lang w:eastAsia="ko-KR"/>
        </w:rPr>
        <w:t xml:space="preserve">이 가능한 </w:t>
      </w:r>
      <w:del w:id="1749" w:author="제이펍 출판사" w:date="2021-03-14T20:19:00Z">
        <w:r w:rsidDel="00766301">
          <w:rPr>
            <w:lang w:eastAsia="ko-KR"/>
          </w:rPr>
          <w:delText>컬럼</w:delText>
        </w:r>
      </w:del>
      <w:ins w:id="1750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인 지역규모를 </w:t>
      </w:r>
      <w:r w:rsidRPr="00ED4019">
        <w:rPr>
          <w:rStyle w:val="VerbatimChar"/>
          <w:rFonts w:ascii="Times New Roman" w:hAnsi="Times New Roman"/>
          <w:lang w:eastAsia="ko-KR"/>
        </w:rPr>
        <w:t>group =</w:t>
      </w:r>
      <w:r>
        <w:rPr>
          <w:lang w:eastAsia="ko-KR"/>
        </w:rPr>
        <w:t>로 설정하고 색상 변경을 설정(</w:t>
      </w:r>
      <w:r w:rsidRPr="00ED4019">
        <w:rPr>
          <w:rStyle w:val="VerbatimChar"/>
          <w:rFonts w:ascii="Times New Roman" w:hAnsi="Times New Roman"/>
          <w:lang w:eastAsia="ko-KR"/>
        </w:rPr>
        <w:t>color =</w:t>
      </w:r>
      <w:r>
        <w:rPr>
          <w:lang w:eastAsia="ko-KR"/>
        </w:rPr>
        <w:t>)</w:t>
      </w:r>
    </w:p>
    <w:p w14:paraId="5408A4B5" w14:textId="7F4E7F6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5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진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늠하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</w:t>
      </w:r>
      <w:r w:rsidRPr="00ED4019">
        <w:rPr>
          <w:rFonts w:ascii="Times New Roman" w:hAnsi="Times New Roman" w:hint="eastAsia"/>
          <w:lang w:eastAsia="ko-KR"/>
        </w:rPr>
        <w:t>렵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찍어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듯</w:t>
      </w:r>
      <w:del w:id="1752" w:author="user" w:date="2021-03-18T10:04:00Z">
        <w:r w:rsidRPr="00ED4019" w:rsidDel="00D97F8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이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에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점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 xml:space="preserve">point) </w:t>
      </w:r>
      <w:del w:id="1753" w:author="user" w:date="2021-03-18T10:05:00Z">
        <w:r w:rsidRPr="00ED4019" w:rsidDel="00D97F81">
          <w:rPr>
            <w:rFonts w:ascii="Times New Roman" w:hAnsi="Times New Roman"/>
            <w:lang w:eastAsia="ko-KR"/>
          </w:rPr>
          <w:delText xml:space="preserve">Geometry </w:delText>
        </w:r>
      </w:del>
      <w:ins w:id="1754" w:author="user" w:date="2021-03-18T10:05:00Z">
        <w:r w:rsidR="00D97F81">
          <w:rPr>
            <w:rFonts w:ascii="Times New Roman" w:hAnsi="Times New Roman" w:hint="eastAsia"/>
            <w:lang w:eastAsia="ko-KR"/>
          </w:rPr>
          <w:t>g</w:t>
        </w:r>
        <w:r w:rsidR="00D97F81" w:rsidRPr="00ED4019">
          <w:rPr>
            <w:rFonts w:ascii="Times New Roman" w:hAnsi="Times New Roman"/>
            <w:lang w:eastAsia="ko-KR"/>
          </w:rPr>
          <w:t xml:space="preserve">eometry </w:t>
        </w:r>
      </w:ins>
      <w:del w:id="1755" w:author="user" w:date="2021-03-18T10:05:00Z">
        <w:r w:rsidRPr="00ED4019" w:rsidDel="00D97F81">
          <w:rPr>
            <w:rFonts w:ascii="Times New Roman" w:hAnsi="Times New Roman"/>
            <w:lang w:eastAsia="ko-KR"/>
          </w:rPr>
          <w:delText>layer</w:delText>
        </w:r>
      </w:del>
      <w:ins w:id="1756" w:author="user" w:date="2021-03-18T10:05:00Z">
        <w:r w:rsidR="00D97F81">
          <w:rPr>
            <w:rFonts w:ascii="Times New Roman" w:hAnsi="Times New Roman" w:hint="eastAsia"/>
            <w:lang w:eastAsia="ko-KR"/>
          </w:rPr>
          <w:t>레이어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</w:t>
      </w:r>
      <w:r w:rsidRPr="00ED4019">
        <w:rPr>
          <w:rFonts w:ascii="Times New Roman" w:hAnsi="Times New Roman" w:hint="eastAsia"/>
          <w:lang w:eastAsia="ko-KR"/>
        </w:rPr>
        <w:t>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되는데</w:t>
      </w:r>
      <w:r w:rsidRPr="00ED4019">
        <w:rPr>
          <w:rFonts w:ascii="Times New Roman" w:hAnsi="Times New Roman"/>
          <w:lang w:eastAsia="ko-KR"/>
        </w:rPr>
        <w:t xml:space="preserve"> geom_point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된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6AA397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57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0FD009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75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FF4E45D" wp14:editId="70E9B081">
            <wp:extent cx="4572000" cy="36576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0B5E92" w14:textId="36233EE0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759" w:author="제이펍 출판사" w:date="2021-03-14T15:57:00Z">
          <w:pPr>
            <w:pStyle w:val="a6"/>
            <w:jc w:val="center"/>
          </w:pPr>
        </w:pPrChange>
      </w:pPr>
      <w:commentRangeStart w:id="176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4</w:t>
      </w:r>
      <w:commentRangeEnd w:id="1760"/>
      <w:r w:rsidR="00D97F81">
        <w:rPr>
          <w:rStyle w:val="af3"/>
          <w:i w:val="0"/>
        </w:rPr>
        <w:commentReference w:id="1760"/>
      </w:r>
      <w:ins w:id="1761" w:author="standard" w:date="2021-03-26T16:55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point </w:t>
        </w:r>
        <w:r w:rsidR="00DE76AA">
          <w:rPr>
            <w:rFonts w:ascii="Times New Roman" w:hAnsi="Times New Roman" w:hint="eastAsia"/>
            <w:lang w:eastAsia="ko-KR"/>
          </w:rPr>
          <w:t>사용</w:t>
        </w:r>
      </w:ins>
    </w:p>
    <w:p w14:paraId="4037BABD" w14:textId="77777777" w:rsidR="00FD7B2A" w:rsidRDefault="00FD7B2A">
      <w:pPr>
        <w:pStyle w:val="comment"/>
        <w:ind w:left="482"/>
        <w:jc w:val="both"/>
        <w:pPrChange w:id="1762" w:author="제이펍 출판사" w:date="2021-03-14T15:57:00Z">
          <w:pPr>
            <w:pStyle w:val="comment"/>
            <w:ind w:left="482"/>
          </w:pPr>
        </w:pPrChange>
      </w:pPr>
      <w:r>
        <w:t>코드 설명</w:t>
      </w:r>
    </w:p>
    <w:p w14:paraId="3503CB3D" w14:textId="77777777" w:rsidR="00FD7B2A" w:rsidRDefault="00FD7B2A">
      <w:pPr>
        <w:pStyle w:val="comment"/>
        <w:numPr>
          <w:ilvl w:val="0"/>
          <w:numId w:val="14"/>
        </w:numPr>
        <w:jc w:val="both"/>
        <w:pPrChange w:id="176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</w:rPr>
        <w:t>geom_</w:t>
      </w:r>
      <w:proofErr w:type="gramStart"/>
      <w:r w:rsidRPr="00ED4019">
        <w:rPr>
          <w:rStyle w:val="VerbatimChar"/>
          <w:rFonts w:ascii="Times New Roman" w:hAnsi="Times New Roman"/>
        </w:rPr>
        <w:t>point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>
        <w:t>를 사용하여 점 geometry layer를 추가. 점 모형은 circle로 설정(</w:t>
      </w:r>
      <w:r w:rsidRPr="00ED4019">
        <w:rPr>
          <w:rStyle w:val="VerbatimChar"/>
          <w:rFonts w:ascii="Times New Roman" w:hAnsi="Times New Roman"/>
        </w:rPr>
        <w:t>shape = 'circle'</w:t>
      </w:r>
      <w:r>
        <w:t>)</w:t>
      </w:r>
    </w:p>
    <w:p w14:paraId="6D98B02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64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all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inety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5ABF0C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7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0253448" wp14:editId="3E538BE4">
            <wp:extent cx="5972810" cy="284099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36A6" w14:textId="480621F5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766" w:author="제이펍 출판사" w:date="2021-03-14T15:57:00Z">
          <w:pPr>
            <w:pStyle w:val="a6"/>
            <w:jc w:val="center"/>
          </w:pPr>
        </w:pPrChange>
      </w:pPr>
      <w:commentRangeStart w:id="17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5</w:t>
      </w:r>
      <w:commentRangeEnd w:id="1767"/>
      <w:r w:rsidR="00515ADE">
        <w:rPr>
          <w:rStyle w:val="af3"/>
          <w:i w:val="0"/>
        </w:rPr>
        <w:commentReference w:id="1767"/>
      </w:r>
      <w:ins w:id="1768" w:author="standard" w:date="2021-03-26T16:55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</w:t>
        </w:r>
        <w:r w:rsidR="00DE76AA">
          <w:rPr>
            <w:rFonts w:ascii="Times New Roman" w:hAnsi="Times New Roman" w:hint="eastAsia"/>
            <w:lang w:eastAsia="ko-KR"/>
          </w:rPr>
          <w:t>다변</w:t>
        </w:r>
      </w:ins>
      <w:ins w:id="1769" w:author="standard" w:date="2021-03-26T17:01:00Z">
        <w:r w:rsidR="00DE76AA">
          <w:rPr>
            <w:rFonts w:ascii="Times New Roman" w:hAnsi="Times New Roman" w:hint="eastAsia"/>
            <w:lang w:eastAsia="ko-KR"/>
          </w:rPr>
          <w:t>량</w:t>
        </w:r>
      </w:ins>
      <w:ins w:id="1770" w:author="standard" w:date="2021-03-26T16:55:00Z"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플롯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+ point </w:t>
        </w:r>
        <w:r w:rsidR="00DE76AA">
          <w:rPr>
            <w:rFonts w:ascii="Times New Roman" w:hAnsi="Times New Roman" w:hint="eastAsia"/>
            <w:lang w:eastAsia="ko-KR"/>
          </w:rPr>
          <w:t>사용</w:t>
        </w:r>
      </w:ins>
    </w:p>
    <w:p w14:paraId="60DA39CC" w14:textId="58E7FBA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7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쉬워진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체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면</w:t>
      </w:r>
      <w:r w:rsidRPr="00ED4019">
        <w:rPr>
          <w:rFonts w:ascii="Times New Roman" w:hAnsi="Times New Roman"/>
          <w:lang w:eastAsia="ko-KR"/>
        </w:rPr>
        <w:t xml:space="preserve"> </w:t>
      </w:r>
      <w:del w:id="1772" w:author="user" w:date="2021-03-18T10:07:00Z">
        <w:r w:rsidRPr="00ED4019" w:rsidDel="00515ADE">
          <w:rPr>
            <w:rFonts w:ascii="Times New Roman" w:hAnsi="Times New Roman" w:hint="eastAsia"/>
            <w:lang w:eastAsia="ko-KR"/>
          </w:rPr>
          <w:delText>더</w:delText>
        </w:r>
        <w:r w:rsidRPr="00ED4019" w:rsidDel="00515ADE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515ADE">
          <w:rPr>
            <w:rFonts w:ascii="Times New Roman" w:hAnsi="Times New Roman" w:hint="eastAsia"/>
            <w:lang w:eastAsia="ko-KR"/>
          </w:rPr>
          <w:delText>이해하기가</w:delText>
        </w:r>
        <w:r w:rsidRPr="00ED4019" w:rsidDel="00515ADE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515ADE">
          <w:rPr>
            <w:rFonts w:ascii="Times New Roman" w:hAnsi="Times New Roman" w:hint="eastAsia"/>
            <w:lang w:eastAsia="ko-KR"/>
          </w:rPr>
          <w:delText>좋아질</w:delText>
        </w:r>
      </w:del>
      <w:ins w:id="1773" w:author="user" w:date="2021-03-18T10:07:00Z">
        <w:r w:rsidR="00515ADE">
          <w:rPr>
            <w:rFonts w:ascii="Times New Roman" w:hAnsi="Times New Roman" w:hint="eastAsia"/>
            <w:lang w:eastAsia="ko-KR"/>
          </w:rPr>
          <w:t>이해하기가</w:t>
        </w:r>
        <w:r w:rsidR="00515ADE">
          <w:rPr>
            <w:rFonts w:ascii="Times New Roman" w:hAnsi="Times New Roman" w:hint="eastAsia"/>
            <w:lang w:eastAsia="ko-KR"/>
          </w:rPr>
          <w:t xml:space="preserve"> </w:t>
        </w:r>
        <w:r w:rsidR="00515ADE">
          <w:rPr>
            <w:rFonts w:ascii="Times New Roman" w:hAnsi="Times New Roman" w:hint="eastAsia"/>
            <w:lang w:eastAsia="ko-KR"/>
          </w:rPr>
          <w:t>더</w:t>
        </w:r>
        <w:r w:rsidR="00515ADE">
          <w:rPr>
            <w:rFonts w:ascii="Times New Roman" w:hAnsi="Times New Roman" w:hint="eastAsia"/>
            <w:lang w:eastAsia="ko-KR"/>
          </w:rPr>
          <w:t xml:space="preserve"> </w:t>
        </w:r>
        <w:r w:rsidR="00515ADE">
          <w:rPr>
            <w:rFonts w:ascii="Times New Roman" w:hAnsi="Times New Roman" w:hint="eastAsia"/>
            <w:lang w:eastAsia="ko-KR"/>
          </w:rPr>
          <w:t>쉬워질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심해</w:t>
      </w:r>
      <w:del w:id="1774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1775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너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아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꾸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워</w:t>
      </w:r>
      <w:del w:id="1776" w:author="user" w:date="2021-03-18T10:08:00Z">
        <w:r w:rsidRPr="00ED4019" w:rsidDel="00515AD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EE8297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77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B8C9B9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77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62A8C96" wp14:editId="49601967">
            <wp:extent cx="4572000" cy="365760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39E15E" w14:textId="3321818A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779" w:author="제이펍 출판사" w:date="2021-03-14T15:57:00Z">
          <w:pPr>
            <w:pStyle w:val="a6"/>
            <w:jc w:val="center"/>
          </w:pPr>
        </w:pPrChange>
      </w:pPr>
      <w:commentRangeStart w:id="178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6</w:t>
      </w:r>
      <w:commentRangeEnd w:id="1780"/>
      <w:r w:rsidR="00515ADE">
        <w:rPr>
          <w:rStyle w:val="af3"/>
          <w:i w:val="0"/>
        </w:rPr>
        <w:commentReference w:id="1780"/>
      </w:r>
      <w:ins w:id="1781" w:author="standard" w:date="2021-03-26T16:55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</w:ins>
      <w:ins w:id="1782" w:author="standard" w:date="2021-03-26T16:56:00Z">
        <w:r w:rsidR="00DE76AA">
          <w:rPr>
            <w:rFonts w:ascii="Times New Roman" w:hAnsi="Times New Roman"/>
            <w:lang w:eastAsia="ko-KR"/>
          </w:rPr>
          <w:t xml:space="preserve">– </w:t>
        </w:r>
        <w:r w:rsidR="00DE76AA">
          <w:rPr>
            <w:rFonts w:ascii="Times New Roman" w:hAnsi="Times New Roman" w:hint="eastAsia"/>
            <w:lang w:eastAsia="ko-KR"/>
          </w:rPr>
          <w:t>데이터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값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표기</w:t>
        </w:r>
      </w:ins>
    </w:p>
    <w:p w14:paraId="5387DA78" w14:textId="77777777" w:rsidR="00FD7B2A" w:rsidRDefault="00FD7B2A">
      <w:pPr>
        <w:pStyle w:val="comment"/>
        <w:ind w:left="482"/>
        <w:jc w:val="both"/>
        <w:rPr>
          <w:lang w:eastAsia="ko-KR"/>
        </w:rPr>
        <w:pPrChange w:id="1783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1DD5093C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8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text()</w:t>
      </w:r>
      <w:r>
        <w:rPr>
          <w:lang w:eastAsia="ko-KR"/>
        </w:rPr>
        <w:t>를 사용하여 각 데이터 포인트에 데이터 값을 표기(</w:t>
      </w:r>
      <w:r w:rsidRPr="00ED4019">
        <w:rPr>
          <w:rStyle w:val="VerbatimChar"/>
          <w:rFonts w:ascii="Times New Roman" w:hAnsi="Times New Roman"/>
          <w:lang w:eastAsia="ko-KR"/>
        </w:rPr>
        <w:t>aes(label =)</w:t>
      </w:r>
      <w:r>
        <w:rPr>
          <w:lang w:eastAsia="ko-KR"/>
        </w:rPr>
        <w:t xml:space="preserve">). 표기되는 값은 </w:t>
      </w:r>
      <w:r w:rsidRPr="00ED4019">
        <w:rPr>
          <w:rStyle w:val="VerbatimChar"/>
          <w:rFonts w:ascii="Times New Roman" w:hAnsi="Times New Roman"/>
          <w:lang w:eastAsia="ko-KR"/>
        </w:rPr>
        <w:t>scales</w:t>
      </w:r>
      <w:r>
        <w:rPr>
          <w:lang w:eastAsia="ko-KR"/>
        </w:rPr>
        <w:t xml:space="preserve"> 패키지의</w:t>
      </w:r>
      <w:r w:rsidRPr="00ED4019">
        <w:rPr>
          <w:rStyle w:val="VerbatimChar"/>
          <w:rFonts w:ascii="Times New Roman" w:hAnsi="Times New Roman"/>
          <w:lang w:eastAsia="ko-KR"/>
        </w:rPr>
        <w:t>number()</w:t>
      </w:r>
      <w:r>
        <w:rPr>
          <w:lang w:eastAsia="ko-KR"/>
        </w:rPr>
        <w:t>를 사용하여 숫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형태로 표기하되 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단위 콤마를 표기(</w:t>
      </w:r>
      <w:r w:rsidRPr="00ED4019">
        <w:rPr>
          <w:rStyle w:val="VerbatimChar"/>
          <w:rFonts w:ascii="Times New Roman" w:hAnsi="Times New Roman"/>
          <w:lang w:eastAsia="ko-KR"/>
        </w:rPr>
        <w:t>big.mark = ','</w:t>
      </w:r>
      <w:r>
        <w:rPr>
          <w:lang w:eastAsia="ko-KR"/>
        </w:rPr>
        <w:t>)하고 크기는 2(</w:t>
      </w:r>
      <w:r w:rsidRPr="00ED4019">
        <w:rPr>
          <w:rStyle w:val="VerbatimChar"/>
          <w:rFonts w:ascii="Times New Roman" w:hAnsi="Times New Roman"/>
          <w:lang w:eastAsia="ko-KR"/>
        </w:rPr>
        <w:t>size = 2</w:t>
      </w:r>
      <w:r>
        <w:rPr>
          <w:lang w:eastAsia="ko-KR"/>
        </w:rPr>
        <w:t>)로, 정렬은 수직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위치로 1.5(</w:t>
      </w:r>
      <w:r w:rsidRPr="00ED4019">
        <w:rPr>
          <w:rStyle w:val="VerbatimChar"/>
          <w:rFonts w:ascii="Times New Roman" w:hAnsi="Times New Roman"/>
          <w:lang w:eastAsia="ko-KR"/>
        </w:rPr>
        <w:t>vjust = 1.5</w:t>
      </w:r>
      <w:r>
        <w:rPr>
          <w:lang w:eastAsia="ko-KR"/>
        </w:rPr>
        <w:t>)만큼 이동</w:t>
      </w:r>
    </w:p>
    <w:p w14:paraId="10CFFBE5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8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2000</w:t>
      </w:r>
      <w:r w:rsidRPr="00ED4019">
        <w:rPr>
          <w:rFonts w:ascii="Times New Roman" w:hAnsi="Times New Roman"/>
          <w:lang w:eastAsia="ko-KR"/>
        </w:rPr>
        <w:t>년에서</w:t>
      </w:r>
      <w:r w:rsidRPr="00ED4019">
        <w:rPr>
          <w:rFonts w:ascii="Times New Roman" w:hAnsi="Times New Roman"/>
          <w:lang w:eastAsia="ko-KR"/>
        </w:rPr>
        <w:t xml:space="preserve"> 2006</w:t>
      </w:r>
      <w:r w:rsidRPr="00ED4019">
        <w:rPr>
          <w:rFonts w:ascii="Times New Roman" w:hAnsi="Times New Roman"/>
          <w:lang w:eastAsia="ko-KR"/>
        </w:rPr>
        <w:t>년까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이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repe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eom_text_repel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5FF436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786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ggrepel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text_rep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CC99DA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78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6BB6621" wp14:editId="5E49AE11">
            <wp:extent cx="4572000" cy="365760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B13A2C" w14:textId="6D45F03D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788" w:author="제이펍 출판사" w:date="2021-03-14T15:57:00Z">
          <w:pPr>
            <w:pStyle w:val="a6"/>
            <w:jc w:val="center"/>
          </w:pPr>
        </w:pPrChange>
      </w:pPr>
      <w:commentRangeStart w:id="178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7</w:t>
      </w:r>
      <w:commentRangeEnd w:id="1789"/>
      <w:r w:rsidR="00515ADE">
        <w:rPr>
          <w:rStyle w:val="af3"/>
          <w:i w:val="0"/>
        </w:rPr>
        <w:commentReference w:id="1789"/>
      </w:r>
      <w:ins w:id="1790" w:author="standard" w:date="2021-03-26T16:56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geom_text_repel() </w:t>
        </w:r>
        <w:r w:rsidR="00DE76AA">
          <w:rPr>
            <w:rFonts w:ascii="Times New Roman" w:hAnsi="Times New Roman" w:hint="eastAsia"/>
            <w:lang w:eastAsia="ko-KR"/>
          </w:rPr>
          <w:t>사용</w:t>
        </w:r>
      </w:ins>
    </w:p>
    <w:p w14:paraId="7311A098" w14:textId="77777777" w:rsidR="00FD7B2A" w:rsidRDefault="00FD7B2A">
      <w:pPr>
        <w:pStyle w:val="comment"/>
        <w:ind w:left="482"/>
        <w:jc w:val="both"/>
        <w:rPr>
          <w:lang w:eastAsia="ko-KR"/>
        </w:rPr>
        <w:pPrChange w:id="1791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064AD5AB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79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relpe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geom_text_repel()</w:t>
      </w:r>
      <w:r>
        <w:rPr>
          <w:lang w:eastAsia="ko-KR"/>
        </w:rPr>
        <w:t xml:space="preserve">을 사용하여 각 데이터 포인트에 데이터 값을 표기. 사용법은 </w:t>
      </w:r>
      <w:r w:rsidRPr="00ED4019">
        <w:rPr>
          <w:rStyle w:val="VerbatimChar"/>
          <w:rFonts w:ascii="Times New Roman" w:hAnsi="Times New Roman"/>
          <w:lang w:eastAsia="ko-KR"/>
        </w:rPr>
        <w:t>geom_text()</w:t>
      </w:r>
      <w:r>
        <w:rPr>
          <w:lang w:eastAsia="ko-KR"/>
        </w:rPr>
        <w:t>와 동일.</w:t>
      </w:r>
    </w:p>
    <w:p w14:paraId="7FF3AAB4" w14:textId="388B773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79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ggplot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X</w:t>
      </w:r>
      <w:del w:id="1794" w:author="user" w:date="2021-03-18T10:13:00Z">
        <w:r w:rsidRPr="00ED4019" w:rsidDel="00515AD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과</w:t>
      </w:r>
      <w:r w:rsidRPr="00ED4019">
        <w:rPr>
          <w:rFonts w:ascii="Times New Roman" w:hAnsi="Times New Roman"/>
          <w:lang w:eastAsia="ko-KR"/>
        </w:rPr>
        <w:t xml:space="preserve"> Y</w:t>
      </w:r>
      <w:del w:id="1795" w:author="user" w:date="2021-03-18T10:13:00Z">
        <w:r w:rsidRPr="00ED4019" w:rsidDel="00515AD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체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는데</w:t>
      </w:r>
      <w:ins w:id="1796" w:author="user" w:date="2021-03-19T09:10:00Z">
        <w:r w:rsidR="00A953C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된</w:t>
      </w:r>
      <w:r w:rsidRPr="00ED4019">
        <w:rPr>
          <w:rFonts w:ascii="Times New Roman" w:hAnsi="Times New Roman"/>
          <w:lang w:eastAsia="ko-KR"/>
        </w:rPr>
        <w:t xml:space="preserve"> Y</w:t>
      </w:r>
      <w:del w:id="1797" w:author="user" w:date="2021-03-18T10:13:00Z">
        <w:r w:rsidRPr="00ED4019" w:rsidDel="00515AD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벨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정</w:t>
      </w:r>
      <w:del w:id="1798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1799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>.</w:t>
      </w:r>
    </w:p>
    <w:p w14:paraId="41E8B45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00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text_rep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175AB49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0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BA7B737" wp14:editId="7C2C882D">
            <wp:extent cx="4572000" cy="36576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CEAF91" w14:textId="5D5FC6F9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802" w:author="제이펍 출판사" w:date="2021-03-14T15:57:00Z">
          <w:pPr>
            <w:pStyle w:val="a6"/>
            <w:jc w:val="center"/>
          </w:pPr>
        </w:pPrChange>
      </w:pPr>
      <w:commentRangeStart w:id="180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8</w:t>
      </w:r>
      <w:commentRangeEnd w:id="1803"/>
      <w:r w:rsidR="00515ADE">
        <w:rPr>
          <w:rStyle w:val="af3"/>
          <w:i w:val="0"/>
        </w:rPr>
        <w:commentReference w:id="1803"/>
      </w:r>
      <w:ins w:id="1804" w:author="standard" w:date="2021-03-26T16:56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>– Y</w:t>
        </w:r>
        <w:r w:rsidR="00DE76AA">
          <w:rPr>
            <w:rFonts w:ascii="Times New Roman" w:hAnsi="Times New Roman" w:hint="eastAsia"/>
            <w:lang w:eastAsia="ko-KR"/>
          </w:rPr>
          <w:t>축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라벨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변경</w:t>
        </w:r>
      </w:ins>
    </w:p>
    <w:p w14:paraId="4D3215AE" w14:textId="77777777" w:rsidR="00FD7B2A" w:rsidRDefault="00FD7B2A">
      <w:pPr>
        <w:pStyle w:val="comment"/>
        <w:ind w:left="482"/>
        <w:jc w:val="both"/>
        <w:rPr>
          <w:lang w:eastAsia="ko-KR"/>
        </w:rPr>
        <w:pPrChange w:id="1805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1576A368" w14:textId="2FBA0026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806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cale_y_continuous()</w:t>
      </w:r>
      <w:r>
        <w:rPr>
          <w:lang w:eastAsia="ko-KR"/>
        </w:rPr>
        <w:t>를 사용하여 Y</w:t>
      </w:r>
      <w:del w:id="1807" w:author="user" w:date="2021-03-18T10:14:00Z">
        <w:r w:rsidDel="00515ADE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축 특성을 설정. 설정하는 특성은 라벨 특성으로 </w:t>
      </w:r>
      <w:r w:rsidRPr="00ED4019">
        <w:rPr>
          <w:rStyle w:val="VerbatimChar"/>
          <w:rFonts w:ascii="Times New Roman" w:hAnsi="Times New Roman"/>
          <w:lang w:eastAsia="ko-KR"/>
        </w:rPr>
        <w:t>sacles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number_format()</w:t>
      </w:r>
      <w:r>
        <w:rPr>
          <w:lang w:eastAsia="ko-KR"/>
        </w:rPr>
        <w:t>을 사용하는데 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단위의 콤마를 찍어주도록 설정</w:t>
      </w:r>
    </w:p>
    <w:p w14:paraId="0367958A" w14:textId="77AE17D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80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Style w:val="VerbatimChar"/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</w:t>
      </w:r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디자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gg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람직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세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항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여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책들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소개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</w:t>
      </w:r>
      <w:del w:id="1809" w:author="user" w:date="2021-03-18T10:15:00Z">
        <w:r w:rsidRPr="00ED4019" w:rsidDel="00515ADE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37E090E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10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employees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total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기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x_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reak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6 month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)</w:t>
      </w:r>
    </w:p>
    <w:p w14:paraId="3D2473A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1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3712653" wp14:editId="36D82149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75467A" w14:textId="1DDEB6ED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812" w:author="제이펍 출판사" w:date="2021-03-14T15:57:00Z">
          <w:pPr>
            <w:pStyle w:val="a6"/>
            <w:jc w:val="center"/>
          </w:pPr>
        </w:pPrChange>
      </w:pPr>
      <w:commentRangeStart w:id="181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9</w:t>
      </w:r>
      <w:commentRangeEnd w:id="1813"/>
      <w:r w:rsidR="00515ADE">
        <w:rPr>
          <w:rStyle w:val="af3"/>
          <w:i w:val="0"/>
        </w:rPr>
        <w:commentReference w:id="1813"/>
      </w:r>
      <w:ins w:id="1814" w:author="standard" w:date="2021-03-26T16:57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월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취업자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</w:ins>
    </w:p>
    <w:p w14:paraId="401D7F60" w14:textId="77777777" w:rsidR="00FD7B2A" w:rsidRDefault="00FD7B2A">
      <w:pPr>
        <w:pStyle w:val="comment"/>
        <w:ind w:left="482"/>
        <w:jc w:val="both"/>
        <w:rPr>
          <w:lang w:eastAsia="ko-KR"/>
        </w:rPr>
        <w:pPrChange w:id="1815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46AC6389" w14:textId="2CF26A4A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816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cale_x_date()</w:t>
      </w:r>
      <w:r>
        <w:rPr>
          <w:lang w:eastAsia="ko-KR"/>
        </w:rPr>
        <w:t>을 사용하여 X</w:t>
      </w:r>
      <w:del w:id="1817" w:author="user" w:date="2021-03-18T10:17:00Z">
        <w:r w:rsidDel="00E6495E">
          <w:rPr>
            <w:lang w:eastAsia="ko-KR"/>
          </w:rPr>
          <w:delText xml:space="preserve"> </w:delText>
        </w:r>
      </w:del>
      <w:r>
        <w:rPr>
          <w:lang w:eastAsia="ko-KR"/>
        </w:rPr>
        <w:t>축의 라벨 표기점을 설정. X</w:t>
      </w:r>
      <w:del w:id="1818" w:author="user" w:date="2021-03-18T10:17:00Z">
        <w:r w:rsidDel="00E6495E">
          <w:rPr>
            <w:lang w:eastAsia="ko-KR"/>
          </w:rPr>
          <w:delText xml:space="preserve"> </w:delText>
        </w:r>
      </w:del>
      <w:r>
        <w:rPr>
          <w:lang w:eastAsia="ko-KR"/>
        </w:rPr>
        <w:t>축으로 바인딩</w:t>
      </w:r>
      <w:del w:id="1819" w:author="user" w:date="2021-03-18T10:17:00Z">
        <w:r w:rsidDel="00E6495E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된 </w:t>
      </w:r>
      <w:del w:id="1820" w:author="제이펍 출판사" w:date="2021-03-14T20:19:00Z">
        <w:r w:rsidDel="00766301">
          <w:rPr>
            <w:lang w:eastAsia="ko-KR"/>
          </w:rPr>
          <w:delText>컬럼</w:delText>
        </w:r>
      </w:del>
      <w:ins w:id="182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이 date 클래스이므로 </w:t>
      </w:r>
      <w:r w:rsidRPr="00ED4019">
        <w:rPr>
          <w:rStyle w:val="VerbatimChar"/>
          <w:rFonts w:ascii="Times New Roman" w:hAnsi="Times New Roman"/>
          <w:lang w:eastAsia="ko-KR"/>
        </w:rPr>
        <w:t>scale_x_date()</w:t>
      </w:r>
      <w:r>
        <w:rPr>
          <w:lang w:eastAsia="ko-KR"/>
        </w:rPr>
        <w:t>를 사용할 수 있는데 표기점을 6개월마다로 설정(</w:t>
      </w:r>
      <w:r w:rsidRPr="00ED4019">
        <w:rPr>
          <w:rStyle w:val="VerbatimChar"/>
          <w:rFonts w:ascii="Times New Roman" w:hAnsi="Times New Roman"/>
          <w:lang w:eastAsia="ko-KR"/>
        </w:rPr>
        <w:t>breaks = '6 month'</w:t>
      </w:r>
      <w:r>
        <w:rPr>
          <w:lang w:eastAsia="ko-KR"/>
        </w:rPr>
        <w:t>)</w:t>
      </w:r>
    </w:p>
    <w:p w14:paraId="5E735A8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22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covid19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hap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circl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(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x_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reak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15 day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)</w:t>
      </w:r>
    </w:p>
    <w:p w14:paraId="0A65E6F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2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C81ACE9" wp14:editId="35D333BF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5B0C85" w14:textId="61CFF506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824" w:author="제이펍 출판사" w:date="2021-03-14T15:57:00Z">
          <w:pPr>
            <w:pStyle w:val="a6"/>
            <w:jc w:val="center"/>
          </w:pPr>
        </w:pPrChange>
      </w:pPr>
      <w:commentRangeStart w:id="1825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0</w:t>
      </w:r>
      <w:commentRangeEnd w:id="1825"/>
      <w:r w:rsidR="00E6495E">
        <w:rPr>
          <w:rStyle w:val="af3"/>
          <w:i w:val="0"/>
        </w:rPr>
        <w:commentReference w:id="1825"/>
      </w:r>
      <w:ins w:id="1826" w:author="standard" w:date="2021-03-26T16:57:00Z">
        <w:r w:rsidR="00DE76AA">
          <w:rPr>
            <w:rFonts w:ascii="Times New Roman" w:hAnsi="Times New Roman"/>
            <w:lang w:eastAsia="ko-KR"/>
          </w:rPr>
          <w:t xml:space="preserve"> </w:t>
        </w:r>
      </w:ins>
      <w:ins w:id="1827" w:author="standard" w:date="2021-03-26T16:58:00Z">
        <w:r w:rsidR="00DE76AA">
          <w:rPr>
            <w:rFonts w:ascii="Times New Roman" w:hAnsi="Times New Roman" w:hint="eastAsia"/>
            <w:lang w:eastAsia="ko-KR"/>
          </w:rPr>
          <w:t>일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</w:ins>
      <w:ins w:id="1828" w:author="standard" w:date="2021-03-26T16:57:00Z">
        <w:r w:rsidR="00DE76AA">
          <w:rPr>
            <w:rFonts w:ascii="Times New Roman" w:hAnsi="Times New Roman" w:hint="eastAsia"/>
            <w:lang w:eastAsia="ko-KR"/>
          </w:rPr>
          <w:t>코로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확진자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이</w:t>
        </w:r>
        <w:r w:rsidR="00DE76AA">
          <w:rPr>
            <w:rFonts w:ascii="Times New Roman" w:hAnsi="Times New Roman" w:hint="eastAsia"/>
            <w:lang w:eastAsia="ko-KR"/>
          </w:rPr>
          <w:t>(</w:t>
        </w:r>
        <w:r w:rsidR="00DE76AA">
          <w:rPr>
            <w:rFonts w:ascii="Times New Roman" w:hAnsi="Times New Roman"/>
            <w:lang w:eastAsia="ko-KR"/>
          </w:rPr>
          <w:t>0-9</w:t>
        </w:r>
        <w:r w:rsidR="00DE76AA">
          <w:rPr>
            <w:rFonts w:ascii="Times New Roman" w:hAnsi="Times New Roman" w:hint="eastAsia"/>
            <w:lang w:eastAsia="ko-KR"/>
          </w:rPr>
          <w:t>세</w:t>
        </w:r>
        <w:r w:rsidR="00DE76AA">
          <w:rPr>
            <w:rFonts w:ascii="Times New Roman" w:hAnsi="Times New Roman" w:hint="eastAsia"/>
            <w:lang w:eastAsia="ko-KR"/>
          </w:rPr>
          <w:t>)</w:t>
        </w:r>
      </w:ins>
    </w:p>
    <w:p w14:paraId="79FBFBEA" w14:textId="1D726652" w:rsidR="00FD7B2A" w:rsidRDefault="009D012E">
      <w:pPr>
        <w:pStyle w:val="1"/>
        <w:numPr>
          <w:ilvl w:val="0"/>
          <w:numId w:val="0"/>
        </w:numPr>
        <w:jc w:val="both"/>
        <w:rPr>
          <w:lang w:eastAsia="ko-KR"/>
        </w:rPr>
        <w:pPrChange w:id="1829" w:author="user" w:date="2021-03-18T10:23:00Z">
          <w:pPr>
            <w:pStyle w:val="1"/>
          </w:pPr>
        </w:pPrChange>
      </w:pPr>
      <w:bookmarkStart w:id="1830" w:name="xts-xts-패키지"/>
      <w:bookmarkEnd w:id="1585"/>
      <w:ins w:id="1831" w:author="user" w:date="2021-03-18T10:23:00Z">
        <w:r>
          <w:rPr>
            <w:rFonts w:hint="eastAsia"/>
            <w:lang w:eastAsia="ko-KR"/>
          </w:rPr>
          <w:t xml:space="preserve">3.2 </w:t>
        </w:r>
      </w:ins>
      <w:r w:rsidR="00FD7B2A">
        <w:rPr>
          <w:lang w:eastAsia="ko-KR"/>
        </w:rPr>
        <w:t>xts</w:t>
      </w:r>
      <w:del w:id="1832" w:author="user" w:date="2021-03-18T10:29:00Z">
        <w:r w:rsidR="00FD7B2A" w:rsidDel="00632429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xts 패키지</w:t>
      </w:r>
    </w:p>
    <w:p w14:paraId="52FC49A7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833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로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xts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plotting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3A26FFF" w14:textId="7028286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834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하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835"/>
      <w:commentRangeStart w:id="1836"/>
      <w:r w:rsidRPr="00DE76AA">
        <w:rPr>
          <w:rFonts w:ascii="Times New Roman" w:hAnsi="Times New Roman"/>
          <w:color w:val="FF0000"/>
          <w:lang w:eastAsia="ko-KR"/>
          <w:rPrChange w:id="1837" w:author="standard" w:date="2021-03-26T16:59:00Z">
            <w:rPr>
              <w:rFonts w:ascii="Times New Roman" w:hAnsi="Times New Roman"/>
              <w:lang w:eastAsia="ko-KR"/>
            </w:rPr>
          </w:rPrChange>
        </w:rPr>
        <w:t>사용</w:t>
      </w:r>
      <w:ins w:id="1838" w:author="standard" w:date="2021-03-26T16:58:00Z">
        <w:r w:rsidR="00DE76AA" w:rsidRPr="00DE76AA">
          <w:rPr>
            <w:rFonts w:ascii="Times New Roman" w:hAnsi="Times New Roman" w:hint="eastAsia"/>
            <w:color w:val="FF0000"/>
            <w:lang w:eastAsia="ko-KR"/>
            <w:rPrChange w:id="1839" w:author="standard" w:date="2021-03-26T16:59:00Z">
              <w:rPr>
                <w:rFonts w:ascii="Times New Roman" w:hAnsi="Times New Roman" w:hint="eastAsia"/>
                <w:lang w:eastAsia="ko-KR"/>
              </w:rPr>
            </w:rPrChange>
          </w:rPr>
          <w:t>해야</w:t>
        </w:r>
      </w:ins>
      <w:ins w:id="1840" w:author="standard" w:date="2021-03-26T16:59:00Z">
        <w:r w:rsidR="00DE76AA" w:rsidRPr="00DE76AA">
          <w:rPr>
            <w:rFonts w:ascii="Times New Roman" w:hAnsi="Times New Roman" w:hint="eastAsia"/>
            <w:color w:val="FF0000"/>
            <w:lang w:eastAsia="ko-KR"/>
            <w:rPrChange w:id="1841" w:author="standard" w:date="2021-03-26T16:59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</w:ins>
      <w:r w:rsidRPr="00DE76AA">
        <w:rPr>
          <w:rFonts w:ascii="Times New Roman" w:hAnsi="Times New Roman"/>
          <w:color w:val="FF0000"/>
          <w:lang w:eastAsia="ko-KR"/>
          <w:rPrChange w:id="1842" w:author="standard" w:date="2021-03-26T16:59:00Z">
            <w:rPr>
              <w:rFonts w:ascii="Times New Roman" w:hAnsi="Times New Roman"/>
              <w:lang w:eastAsia="ko-KR"/>
            </w:rPr>
          </w:rPrChange>
        </w:rPr>
        <w:t>한다</w:t>
      </w:r>
      <w:r w:rsidRPr="00DE76AA">
        <w:rPr>
          <w:rFonts w:ascii="Times New Roman" w:hAnsi="Times New Roman"/>
          <w:color w:val="FF0000"/>
          <w:lang w:eastAsia="ko-KR"/>
          <w:rPrChange w:id="1843" w:author="standard" w:date="2021-03-26T16:59:00Z">
            <w:rPr>
              <w:rFonts w:ascii="Times New Roman" w:hAnsi="Times New Roman"/>
              <w:lang w:eastAsia="ko-KR"/>
            </w:rPr>
          </w:rPrChange>
        </w:rPr>
        <w:t>.</w:t>
      </w:r>
      <w:commentRangeEnd w:id="1835"/>
      <w:r w:rsidR="00CA5E3A">
        <w:rPr>
          <w:rStyle w:val="af3"/>
        </w:rPr>
        <w:commentReference w:id="1835"/>
      </w:r>
      <w:commentRangeEnd w:id="1836"/>
      <w:r w:rsidR="00DE76AA">
        <w:rPr>
          <w:rStyle w:val="af3"/>
        </w:rPr>
        <w:commentReference w:id="1836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Style w:val="VerbatimChar"/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적</w:t>
      </w:r>
      <w:r w:rsidRPr="00ED4019">
        <w:rPr>
          <w:rFonts w:ascii="Times New Roman" w:hAnsi="Times New Roman" w:hint="eastAsia"/>
          <w:lang w:eastAsia="ko-KR"/>
        </w:rPr>
        <w:t>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라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 w:hint="eastAsia"/>
          <w:lang w:eastAsia="ko-KR"/>
        </w:rPr>
        <w:t>이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범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9AF6BCA" w14:textId="462891E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844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디자인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del w:id="1845" w:author="user" w:date="2021-03-18T10:27:00Z">
        <w:r w:rsidRPr="00ED4019" w:rsidDel="00632429">
          <w:rPr>
            <w:rFonts w:ascii="Times New Roman" w:hAnsi="Times New Roman" w:hint="eastAsia"/>
            <w:lang w:eastAsia="ko-KR"/>
          </w:rPr>
          <w:delText>보다</w:delText>
        </w:r>
      </w:del>
      <w:ins w:id="1846" w:author="user" w:date="2021-03-18T10:27:00Z">
        <w:r w:rsidR="00632429">
          <w:rPr>
            <w:rFonts w:ascii="Times New Roman" w:hAnsi="Times New Roman" w:hint="eastAsia"/>
            <w:lang w:eastAsia="ko-KR"/>
          </w:rPr>
          <w:t>에는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편</w:t>
      </w:r>
      <w:r w:rsidRPr="00ED4019">
        <w:rPr>
          <w:rFonts w:ascii="Times New Roman" w:hAnsi="Times New Roman" w:hint="eastAsia"/>
          <w:lang w:eastAsia="ko-KR"/>
        </w:rPr>
        <w:t>하</w:t>
      </w:r>
      <w:r w:rsidRPr="00ED4019">
        <w:rPr>
          <w:rFonts w:ascii="Times New Roman" w:hAnsi="Times New Roman"/>
          <w:lang w:eastAsia="ko-KR"/>
        </w:rPr>
        <w:t>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</w:t>
      </w:r>
      <w:del w:id="1847" w:author="user" w:date="2021-03-18T10:28:00Z">
        <w:r w:rsidRPr="00ED4019" w:rsidDel="00632429">
          <w:rPr>
            <w:rFonts w:ascii="Times New Roman" w:hAnsi="Times New Roman" w:hint="eastAsia"/>
            <w:lang w:eastAsia="ko-KR"/>
          </w:rPr>
          <w:delText>에서</w:delText>
        </w:r>
      </w:del>
      <w:ins w:id="1848" w:author="user" w:date="2021-03-18T10:28:00Z">
        <w:r w:rsidR="00632429">
          <w:rPr>
            <w:rFonts w:ascii="Times New Roman" w:hAnsi="Times New Roman" w:hint="eastAsia"/>
            <w:lang w:eastAsia="ko-KR"/>
          </w:rPr>
          <w:t>이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del w:id="1849" w:author="user" w:date="2021-03-18T10:28:00Z">
        <w:r w:rsidRPr="00ED4019" w:rsidDel="00632429">
          <w:rPr>
            <w:rFonts w:ascii="Times New Roman" w:hAnsi="Times New Roman"/>
            <w:lang w:eastAsia="ko-KR"/>
          </w:rPr>
          <w:delText xml:space="preserve"> </w:delText>
        </w:r>
        <w:r w:rsidRPr="00ED4019" w:rsidDel="00632429">
          <w:rPr>
            <w:rFonts w:ascii="Times New Roman" w:hAnsi="Times New Roman"/>
            <w:lang w:eastAsia="ko-KR"/>
          </w:rPr>
          <w:delText>있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59C722A3" w14:textId="001AE954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50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xt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employee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otal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 xml:space="preserve">, </w:t>
      </w:r>
      <w:del w:id="1851" w:author="user" w:date="2021-03-19T09:04:00Z">
        <w:r w:rsidRPr="00ED4019" w:rsidDel="00A738C6">
          <w:rPr>
            <w:rStyle w:val="StringTok"/>
            <w:rFonts w:ascii="Times New Roman" w:hAnsi="Times New Roman" w:hint="eastAsia"/>
            <w:lang w:eastAsia="ko-KR"/>
          </w:rPr>
          <w:delText>년</w:delText>
        </w:r>
      </w:del>
      <w:ins w:id="1852" w:author="user" w:date="2021-03-19T09:04:00Z">
        <w:r w:rsidR="00A738C6">
          <w:rPr>
            <w:rStyle w:val="String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StringTok"/>
          <w:rFonts w:ascii="Times New Roman" w:hAnsi="Times New Roman"/>
        </w:rPr>
        <w:t>'</w:t>
      </w:r>
      <w:proofErr w:type="gramStart"/>
      <w:r w:rsidRPr="00ED4019">
        <w:rPr>
          <w:rStyle w:val="NormalTok"/>
          <w:rFonts w:ascii="Times New Roman" w:hAnsi="Times New Roman"/>
        </w:rPr>
        <w:t xml:space="preserve">,  </w:t>
      </w:r>
      <w:r w:rsidRPr="00ED4019">
        <w:rPr>
          <w:rStyle w:val="AttributeTok"/>
          <w:rFonts w:ascii="Times New Roman" w:hAnsi="Times New Roman"/>
        </w:rPr>
        <w:t>ylab</w:t>
      </w:r>
      <w:proofErr w:type="gramEnd"/>
      <w:r w:rsidRPr="00ED4019">
        <w:rPr>
          <w:rStyle w:val="AttributeTok"/>
          <w:rFonts w:ascii="Times New Roman" w:hAnsi="Times New Roman"/>
        </w:rPr>
        <w:t xml:space="preserve">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788A39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5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274FCB5" wp14:editId="5D0F68D2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F9235C" w14:textId="2CDA0596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854" w:author="제이펍 출판사" w:date="2021-03-14T15:57:00Z">
          <w:pPr>
            <w:pStyle w:val="a6"/>
            <w:jc w:val="center"/>
          </w:pPr>
        </w:pPrChange>
      </w:pPr>
      <w:commentRangeStart w:id="1855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1</w:t>
      </w:r>
      <w:commentRangeEnd w:id="1855"/>
      <w:r w:rsidR="0091694F">
        <w:rPr>
          <w:rStyle w:val="af3"/>
          <w:i w:val="0"/>
        </w:rPr>
        <w:commentReference w:id="1855"/>
      </w:r>
      <w:ins w:id="1856" w:author="standard" w:date="2021-03-26T16:59:00Z">
        <w:r w:rsidR="00DE76AA">
          <w:rPr>
            <w:rFonts w:ascii="Times New Roman" w:hAnsi="Times New Roman" w:hint="eastAsia"/>
            <w:lang w:eastAsia="ko-KR"/>
          </w:rPr>
          <w:t>월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취업자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세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>– plot.xts()</w:t>
        </w:r>
      </w:ins>
    </w:p>
    <w:p w14:paraId="73CE6725" w14:textId="77777777" w:rsidR="00FD7B2A" w:rsidRDefault="00FD7B2A">
      <w:pPr>
        <w:pStyle w:val="comment"/>
        <w:ind w:left="482"/>
        <w:jc w:val="both"/>
        <w:rPr>
          <w:lang w:eastAsia="ko-KR"/>
        </w:rPr>
        <w:pPrChange w:id="1857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5057F7C4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858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 xml:space="preserve"> 데이터를 다루기 위해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>
        <w:rPr>
          <w:lang w:eastAsia="ko-KR"/>
        </w:rPr>
        <w:t xml:space="preserve"> 패키지를 로딩</w:t>
      </w:r>
    </w:p>
    <w:p w14:paraId="59C907D2" w14:textId="77777777" w:rsidR="00FD7B2A" w:rsidRDefault="00FD7B2A">
      <w:pPr>
        <w:pStyle w:val="comment"/>
        <w:numPr>
          <w:ilvl w:val="0"/>
          <w:numId w:val="14"/>
        </w:numPr>
        <w:jc w:val="both"/>
        <w:pPrChange w:id="1859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t>plot.xts()을 사용하여 전체 취업자수(employees$total)의 plot을 생성</w:t>
      </w:r>
    </w:p>
    <w:p w14:paraId="103DF987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86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>plot의 제목(</w:t>
      </w:r>
      <w:r w:rsidRPr="00ED4019">
        <w:rPr>
          <w:rStyle w:val="VerbatimChar"/>
          <w:rFonts w:ascii="Times New Roman" w:hAnsi="Times New Roman"/>
          <w:lang w:eastAsia="ko-KR"/>
        </w:rPr>
        <w:t>main =</w:t>
      </w:r>
      <w:r>
        <w:rPr>
          <w:lang w:eastAsia="ko-KR"/>
        </w:rPr>
        <w:t>), X</w:t>
      </w:r>
      <w:del w:id="1861" w:author="user" w:date="2021-03-18T10:33:00Z">
        <w:r w:rsidDel="0091694F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xlab =</w:t>
      </w:r>
      <w:r>
        <w:rPr>
          <w:lang w:eastAsia="ko-KR"/>
        </w:rPr>
        <w:t>), Y</w:t>
      </w:r>
      <w:del w:id="1862" w:author="user" w:date="2021-03-18T10:33:00Z">
        <w:r w:rsidDel="0091694F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ylab =</w:t>
      </w:r>
      <w:r>
        <w:rPr>
          <w:lang w:eastAsia="ko-KR"/>
        </w:rPr>
        <w:t>)을 설정</w:t>
      </w:r>
    </w:p>
    <w:p w14:paraId="349A7BA6" w14:textId="5EDCF1A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86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변량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까</w:t>
      </w:r>
      <w:r w:rsidRPr="00ED4019">
        <w:rPr>
          <w:rFonts w:ascii="Times New Roman" w:hAnsi="Times New Roman"/>
          <w:lang w:eastAsia="ko-KR"/>
        </w:rPr>
        <w:t xml:space="preserve">? </w:t>
      </w:r>
      <w:del w:id="1864" w:author="user" w:date="2021-03-18T10:33:00Z">
        <w:r w:rsidRPr="00ED4019" w:rsidDel="0091694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변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드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범례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기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어떻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가할까</w:t>
      </w:r>
      <w:r w:rsidRPr="00ED4019">
        <w:rPr>
          <w:rFonts w:ascii="Times New Roman" w:hAnsi="Times New Roman" w:hint="eastAsia"/>
          <w:lang w:eastAsia="ko-KR"/>
        </w:rPr>
        <w:t>?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xts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del w:id="1865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866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del w:id="1867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868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</w:t>
      </w:r>
      <w:del w:id="1869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1870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</w:t>
      </w:r>
      <w:r w:rsidRPr="00ED4019">
        <w:rPr>
          <w:rFonts w:ascii="Times New Roman" w:hAnsi="Times New Roman" w:hint="eastAsia"/>
          <w:lang w:eastAsia="ko-KR"/>
        </w:rPr>
        <w:t>지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범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ddLegend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가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25864D59" w14:textId="34E8155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71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 xml:space="preserve">(employees.xts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del w:id="1872" w:author="user" w:date="2021-03-19T09:04:00Z">
        <w:r w:rsidRPr="00ED4019" w:rsidDel="00A738C6">
          <w:rPr>
            <w:rStyle w:val="StringTok"/>
            <w:rFonts w:ascii="Times New Roman" w:hAnsi="Times New Roman" w:hint="eastAsia"/>
            <w:lang w:eastAsia="ko-KR"/>
          </w:rPr>
          <w:delText>년</w:delText>
        </w:r>
      </w:del>
      <w:ins w:id="1873" w:author="user" w:date="2021-03-19T09:04:00Z">
        <w:r w:rsidR="00A738C6">
          <w:rPr>
            <w:rStyle w:val="String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StringTok"/>
          <w:rFonts w:ascii="Times New Roman" w:hAnsi="Times New Roman"/>
        </w:rPr>
        <w:t>'</w:t>
      </w:r>
      <w:proofErr w:type="gramStart"/>
      <w:r w:rsidRPr="00ED4019">
        <w:rPr>
          <w:rStyle w:val="NormalTok"/>
          <w:rFonts w:ascii="Times New Roman" w:hAnsi="Times New Roman"/>
        </w:rPr>
        <w:t xml:space="preserve">,  </w:t>
      </w:r>
      <w:r w:rsidRPr="00ED4019">
        <w:rPr>
          <w:rStyle w:val="AttributeTok"/>
          <w:rFonts w:ascii="Times New Roman" w:hAnsi="Times New Roman"/>
        </w:rPr>
        <w:t>ylab</w:t>
      </w:r>
      <w:proofErr w:type="gramEnd"/>
      <w:r w:rsidRPr="00ED4019">
        <w:rPr>
          <w:rStyle w:val="AttributeTok"/>
          <w:rFonts w:ascii="Times New Roman" w:hAnsi="Times New Roman"/>
        </w:rPr>
        <w:t xml:space="preserve">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axis.right=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2C52121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7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3351B8E" wp14:editId="176EEA35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8CF67D" w14:textId="3A7EBF82" w:rsidR="00FD7B2A" w:rsidRPr="00DE76AA" w:rsidRDefault="00FD7B2A">
      <w:pPr>
        <w:pStyle w:val="a6"/>
        <w:jc w:val="both"/>
        <w:rPr>
          <w:rFonts w:ascii="Times New Roman" w:hAnsi="Times New Roman" w:hint="eastAsia"/>
          <w:lang w:eastAsia="ko-KR"/>
          <w:rPrChange w:id="1875" w:author="standard" w:date="2021-03-26T17:00:00Z">
            <w:rPr>
              <w:rFonts w:ascii="Times New Roman" w:hAnsi="Times New Roman" w:hint="eastAsia"/>
              <w:lang w:eastAsia="ko-KR"/>
            </w:rPr>
          </w:rPrChange>
        </w:rPr>
        <w:pPrChange w:id="1876" w:author="제이펍 출판사" w:date="2021-03-14T15:57:00Z">
          <w:pPr>
            <w:pStyle w:val="a6"/>
            <w:jc w:val="center"/>
          </w:pPr>
        </w:pPrChange>
      </w:pPr>
      <w:commentRangeStart w:id="187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2</w:t>
      </w:r>
      <w:commentRangeEnd w:id="1877"/>
      <w:r w:rsidR="0091694F">
        <w:rPr>
          <w:rStyle w:val="af3"/>
          <w:i w:val="0"/>
        </w:rPr>
        <w:commentReference w:id="1877"/>
      </w:r>
      <w:ins w:id="1878" w:author="standard" w:date="2021-03-26T17:00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세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>– plot.xts()</w:t>
        </w:r>
      </w:ins>
    </w:p>
    <w:p w14:paraId="31D8F61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7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ddLegen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bottomlef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whit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=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ep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2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lwd=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ep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2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bty=</w:t>
      </w:r>
      <w:r w:rsidRPr="00ED4019">
        <w:rPr>
          <w:rStyle w:val="StringTok"/>
          <w:rFonts w:ascii="Times New Roman" w:hAnsi="Times New Roman"/>
        </w:rPr>
        <w:t>"o"</w:t>
      </w:r>
      <w:r w:rsidRPr="00ED4019">
        <w:rPr>
          <w:rStyle w:val="NormalTok"/>
          <w:rFonts w:ascii="Times New Roman" w:hAnsi="Times New Roman"/>
        </w:rPr>
        <w:t>)</w:t>
      </w:r>
    </w:p>
    <w:p w14:paraId="6B65EB0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8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51BC202" wp14:editId="64EE7687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F581F8" w14:textId="03815A49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881" w:author="제이펍 출판사" w:date="2021-03-14T15:57:00Z">
          <w:pPr>
            <w:pStyle w:val="a6"/>
            <w:jc w:val="center"/>
          </w:pPr>
        </w:pPrChange>
      </w:pPr>
      <w:commentRangeStart w:id="188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3</w:t>
      </w:r>
      <w:commentRangeEnd w:id="1882"/>
      <w:r w:rsidR="00C6024E">
        <w:rPr>
          <w:rStyle w:val="af3"/>
          <w:i w:val="0"/>
        </w:rPr>
        <w:commentReference w:id="1882"/>
      </w:r>
      <w:ins w:id="1883" w:author="standard" w:date="2021-03-26T17:00:00Z">
        <w:r w:rsidR="00DE76AA">
          <w:rPr>
            <w:rFonts w:ascii="Times New Roman" w:hAnsi="Times New Roman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연도별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학생수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세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/>
            <w:lang w:eastAsia="ko-KR"/>
          </w:rPr>
          <w:t xml:space="preserve">– </w:t>
        </w:r>
        <w:r w:rsidR="00DE76AA">
          <w:rPr>
            <w:rFonts w:ascii="Times New Roman" w:hAnsi="Times New Roman" w:hint="eastAsia"/>
            <w:lang w:eastAsia="ko-KR"/>
          </w:rPr>
          <w:t>범례</w:t>
        </w:r>
        <w:r w:rsidR="00DE76AA">
          <w:rPr>
            <w:rFonts w:ascii="Times New Roman" w:hAnsi="Times New Roman" w:hint="eastAsia"/>
            <w:lang w:eastAsia="ko-KR"/>
          </w:rPr>
          <w:t xml:space="preserve"> </w:t>
        </w:r>
        <w:r w:rsidR="00DE76AA">
          <w:rPr>
            <w:rFonts w:ascii="Times New Roman" w:hAnsi="Times New Roman" w:hint="eastAsia"/>
            <w:lang w:eastAsia="ko-KR"/>
          </w:rPr>
          <w:t>추가</w:t>
        </w:r>
      </w:ins>
    </w:p>
    <w:p w14:paraId="4887E3A1" w14:textId="77777777" w:rsidR="00FD7B2A" w:rsidRDefault="00FD7B2A">
      <w:pPr>
        <w:pStyle w:val="comment"/>
        <w:ind w:left="482"/>
        <w:jc w:val="both"/>
        <w:rPr>
          <w:lang w:eastAsia="ko-KR"/>
        </w:rPr>
        <w:pPrChange w:id="1884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20347DD8" w14:textId="632C011E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88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plot.xts()</w:t>
      </w:r>
      <w:r>
        <w:rPr>
          <w:lang w:eastAsia="ko-KR"/>
        </w:rPr>
        <w:t xml:space="preserve">에 </w:t>
      </w:r>
      <w:del w:id="1886" w:author="제이펍 출판사" w:date="2021-03-14T18:08:00Z">
        <w:r w:rsidDel="003F5176">
          <w:rPr>
            <w:lang w:eastAsia="ko-KR"/>
          </w:rPr>
          <w:delText>두개</w:delText>
        </w:r>
      </w:del>
      <w:ins w:id="1887" w:author="제이펍 출판사" w:date="2021-03-14T18:08:00Z">
        <w:r w:rsidR="003F5176">
          <w:rPr>
            <w:lang w:eastAsia="ko-KR"/>
          </w:rPr>
          <w:t>두 개</w:t>
        </w:r>
      </w:ins>
      <w:r>
        <w:rPr>
          <w:lang w:eastAsia="ko-KR"/>
        </w:rPr>
        <w:t>의 시계열 데이터가 저장된 employees.xts를 전달함으로써 다변량 plot을 그림. 좌우 Y축에 모두 값이 표기되므로 우측 Y축에는 값을 제거</w:t>
      </w:r>
    </w:p>
    <w:p w14:paraId="18CC7F98" w14:textId="4A270F3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88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만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거나</w:t>
      </w:r>
      <w:r w:rsidRPr="00ED4019">
        <w:rPr>
          <w:rFonts w:ascii="Times New Roman" w:hAnsi="Times New Roman"/>
          <w:lang w:eastAsia="ko-KR"/>
        </w:rPr>
        <w:t xml:space="preserve"> </w:t>
      </w:r>
      <w:del w:id="1889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890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ine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8479F91" w14:textId="458256F4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891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초등학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del w:id="1892" w:author="user" w:date="2021-03-19T09:05:00Z">
        <w:r w:rsidRPr="00ED4019" w:rsidDel="00A738C6">
          <w:rPr>
            <w:rStyle w:val="StringTok"/>
            <w:rFonts w:ascii="Times New Roman" w:hAnsi="Times New Roman" w:hint="eastAsia"/>
            <w:lang w:eastAsia="ko-KR"/>
          </w:rPr>
          <w:delText>년</w:delText>
        </w:r>
      </w:del>
      <w:ins w:id="1893" w:author="user" w:date="2021-03-19T09:05:00Z">
        <w:r w:rsidR="00A738C6">
          <w:rPr>
            <w:rStyle w:val="String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StringTok"/>
          <w:rFonts w:ascii="Times New Roman" w:hAnsi="Times New Roman"/>
        </w:rPr>
        <w:t>'</w:t>
      </w:r>
      <w:proofErr w:type="gramStart"/>
      <w:r w:rsidRPr="00ED4019">
        <w:rPr>
          <w:rStyle w:val="NormalTok"/>
          <w:rFonts w:ascii="Times New Roman" w:hAnsi="Times New Roman"/>
        </w:rPr>
        <w:t xml:space="preserve">,  </w:t>
      </w:r>
      <w:r w:rsidRPr="00ED4019">
        <w:rPr>
          <w:rStyle w:val="AttributeTok"/>
          <w:rFonts w:ascii="Times New Roman" w:hAnsi="Times New Roman"/>
        </w:rPr>
        <w:t>ylab</w:t>
      </w:r>
      <w:proofErr w:type="gramEnd"/>
      <w:r w:rsidRPr="00ED4019">
        <w:rPr>
          <w:rStyle w:val="AttributeTok"/>
          <w:rFonts w:ascii="Times New Roman" w:hAnsi="Times New Roman"/>
        </w:rPr>
        <w:t xml:space="preserve">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axis.right=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i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max</w:t>
      </w:r>
      <w:r w:rsidRPr="00ED4019">
        <w:rPr>
          <w:rStyle w:val="NormalTok"/>
          <w:rFonts w:ascii="Times New Roman" w:hAnsi="Times New Roman"/>
        </w:rPr>
        <w:t>(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초등학교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lack'</w:t>
      </w:r>
      <w:r w:rsidRPr="00ED4019">
        <w:rPr>
          <w:rStyle w:val="NormalTok"/>
          <w:rFonts w:ascii="Times New Roman" w:hAnsi="Times New Roman"/>
        </w:rPr>
        <w:t>)</w:t>
      </w:r>
    </w:p>
    <w:p w14:paraId="6EC1641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89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B4614E7" wp14:editId="3A9C9F0F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A1EFA" w14:textId="640C7654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895" w:author="제이펍 출판사" w:date="2021-03-14T15:57:00Z">
          <w:pPr>
            <w:pStyle w:val="a6"/>
            <w:jc w:val="center"/>
          </w:pPr>
        </w:pPrChange>
      </w:pPr>
      <w:commentRangeStart w:id="189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4</w:t>
      </w:r>
      <w:commentRangeEnd w:id="1896"/>
      <w:r w:rsidR="00477EE2">
        <w:rPr>
          <w:rStyle w:val="af3"/>
          <w:i w:val="0"/>
        </w:rPr>
        <w:commentReference w:id="1896"/>
      </w:r>
      <w:ins w:id="1897" w:author="standard" w:date="2021-03-26T17:01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</w:ins>
      <w:ins w:id="1898" w:author="standard" w:date="2021-03-26T17:02:00Z">
        <w:r w:rsidR="00E10663">
          <w:rPr>
            <w:rFonts w:ascii="Times New Roman" w:hAnsi="Times New Roman"/>
            <w:lang w:eastAsia="ko-KR"/>
          </w:rPr>
          <w:t>–</w:t>
        </w:r>
      </w:ins>
      <w:ins w:id="1899" w:author="standard" w:date="2021-03-26T17:01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초등학생</w:t>
        </w:r>
      </w:ins>
    </w:p>
    <w:p w14:paraId="46F3151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0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ne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유치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ed'</w:t>
      </w:r>
      <w:r w:rsidRPr="00ED4019">
        <w:rPr>
          <w:rStyle w:val="NormalTok"/>
          <w:rFonts w:ascii="Times New Roman" w:hAnsi="Times New Roman"/>
        </w:rPr>
        <w:t>)</w:t>
      </w:r>
    </w:p>
    <w:p w14:paraId="767CFD0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0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58EE4AF" wp14:editId="75E7C611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02ED8D" w14:textId="63556BCF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902" w:author="제이펍 출판사" w:date="2021-03-14T15:57:00Z">
          <w:pPr>
            <w:pStyle w:val="a6"/>
            <w:jc w:val="center"/>
          </w:pPr>
        </w:pPrChange>
      </w:pPr>
      <w:commentRangeStart w:id="190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5</w:t>
      </w:r>
      <w:commentRangeEnd w:id="1903"/>
      <w:r w:rsidR="00D50D06">
        <w:rPr>
          <w:rStyle w:val="af3"/>
          <w:i w:val="0"/>
        </w:rPr>
        <w:commentReference w:id="1903"/>
      </w:r>
      <w:ins w:id="1904" w:author="standard" w:date="2021-03-26T17:02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</w:t>
        </w:r>
        <w:r w:rsidR="00E10663">
          <w:rPr>
            <w:rFonts w:ascii="Times New Roman" w:hAnsi="Times New Roman" w:hint="eastAsia"/>
            <w:lang w:eastAsia="ko-KR"/>
          </w:rPr>
          <w:t>초등학생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+ </w:t>
        </w:r>
        <w:r w:rsidR="00E10663">
          <w:rPr>
            <w:rFonts w:ascii="Times New Roman" w:hAnsi="Times New Roman" w:hint="eastAsia"/>
            <w:lang w:eastAsia="ko-KR"/>
          </w:rPr>
          <w:t>유치원생</w:t>
        </w:r>
      </w:ins>
    </w:p>
    <w:p w14:paraId="6F5FFA2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0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ne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중학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lue'</w:t>
      </w:r>
      <w:r w:rsidRPr="00ED4019">
        <w:rPr>
          <w:rStyle w:val="NormalTok"/>
          <w:rFonts w:ascii="Times New Roman" w:hAnsi="Times New Roman"/>
        </w:rPr>
        <w:t>)</w:t>
      </w:r>
    </w:p>
    <w:p w14:paraId="500BE83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0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7A678BB" wp14:editId="28726FD5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D8FF44" w14:textId="471D8DA5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907" w:author="제이펍 출판사" w:date="2021-03-14T15:57:00Z">
          <w:pPr>
            <w:pStyle w:val="a6"/>
            <w:jc w:val="center"/>
          </w:pPr>
        </w:pPrChange>
      </w:pPr>
      <w:commentRangeStart w:id="190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6</w:t>
      </w:r>
      <w:commentRangeEnd w:id="1908"/>
      <w:r w:rsidR="006874F7">
        <w:rPr>
          <w:rStyle w:val="af3"/>
          <w:i w:val="0"/>
        </w:rPr>
        <w:commentReference w:id="1908"/>
      </w:r>
      <w:ins w:id="1909" w:author="standard" w:date="2021-03-26T17:02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</w:t>
        </w:r>
        <w:r w:rsidR="00E10663">
          <w:rPr>
            <w:rFonts w:ascii="Times New Roman" w:hAnsi="Times New Roman" w:hint="eastAsia"/>
            <w:lang w:eastAsia="ko-KR"/>
          </w:rPr>
          <w:t>초등학생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+ </w:t>
        </w:r>
        <w:r w:rsidR="00E10663">
          <w:rPr>
            <w:rFonts w:ascii="Times New Roman" w:hAnsi="Times New Roman" w:hint="eastAsia"/>
            <w:lang w:eastAsia="ko-KR"/>
          </w:rPr>
          <w:t>유치원생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+ </w:t>
        </w:r>
        <w:r w:rsidR="00E10663">
          <w:rPr>
            <w:rFonts w:ascii="Times New Roman" w:hAnsi="Times New Roman" w:hint="eastAsia"/>
            <w:lang w:eastAsia="ko-KR"/>
          </w:rPr>
          <w:t>중학생</w:t>
        </w:r>
      </w:ins>
    </w:p>
    <w:p w14:paraId="66C5B9C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1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lastRenderedPageBreak/>
        <w:t>addLegen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toprigh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, </w:t>
      </w:r>
      <w:r w:rsidRPr="00ED4019">
        <w:rPr>
          <w:rStyle w:val="AttributeTok"/>
          <w:rFonts w:ascii="Times New Roman" w:hAnsi="Times New Roman"/>
        </w:rPr>
        <w:t>legend.nam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중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black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red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blue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lty=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b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whit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ty=</w:t>
      </w:r>
      <w:r w:rsidRPr="00ED4019">
        <w:rPr>
          <w:rStyle w:val="StringTok"/>
          <w:rFonts w:ascii="Times New Roman" w:hAnsi="Times New Roman"/>
        </w:rPr>
        <w:t>"o"</w:t>
      </w:r>
      <w:r w:rsidRPr="00ED4019">
        <w:rPr>
          <w:rStyle w:val="NormalTok"/>
          <w:rFonts w:ascii="Times New Roman" w:hAnsi="Times New Roman"/>
        </w:rPr>
        <w:t>)</w:t>
      </w:r>
    </w:p>
    <w:p w14:paraId="4A740A3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1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939064F" wp14:editId="2BB3ECED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B999EE" w14:textId="71A7A9F7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912" w:author="제이펍 출판사" w:date="2021-03-14T15:57:00Z">
          <w:pPr>
            <w:pStyle w:val="a6"/>
            <w:jc w:val="center"/>
          </w:pPr>
        </w:pPrChange>
      </w:pPr>
      <w:commentRangeStart w:id="191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7</w:t>
      </w:r>
      <w:commentRangeEnd w:id="1913"/>
      <w:r w:rsidR="006874F7">
        <w:rPr>
          <w:rStyle w:val="af3"/>
          <w:i w:val="0"/>
        </w:rPr>
        <w:commentReference w:id="1913"/>
      </w:r>
      <w:ins w:id="1914" w:author="standard" w:date="2021-03-26T17:02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</w:ins>
      <w:ins w:id="1915" w:author="standard" w:date="2021-03-26T17:03:00Z">
        <w:r w:rsidR="00E10663">
          <w:rPr>
            <w:rFonts w:ascii="Times New Roman" w:hAnsi="Times New Roman"/>
            <w:lang w:eastAsia="ko-KR"/>
          </w:rPr>
          <w:t>–</w:t>
        </w:r>
      </w:ins>
      <w:ins w:id="1916" w:author="standard" w:date="2021-03-26T17:02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다변</w:t>
        </w:r>
      </w:ins>
      <w:ins w:id="1917" w:author="standard" w:date="2021-03-26T17:03:00Z">
        <w:r w:rsidR="00E10663">
          <w:rPr>
            <w:rFonts w:ascii="Times New Roman" w:hAnsi="Times New Roman" w:hint="eastAsia"/>
            <w:lang w:eastAsia="ko-KR"/>
          </w:rPr>
          <w:t>량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범례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가</w:t>
        </w:r>
      </w:ins>
    </w:p>
    <w:p w14:paraId="4B531C26" w14:textId="77777777" w:rsidR="00FD7B2A" w:rsidRDefault="00FD7B2A">
      <w:pPr>
        <w:pStyle w:val="comment"/>
        <w:ind w:left="482"/>
        <w:jc w:val="both"/>
        <w:rPr>
          <w:lang w:eastAsia="ko-KR"/>
        </w:rPr>
        <w:pPrChange w:id="1918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4E6BABBB" w14:textId="1A62284F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19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lot.xts()</w:t>
      </w:r>
      <w:r>
        <w:rPr>
          <w:lang w:eastAsia="ko-KR"/>
        </w:rPr>
        <w:t>를 사용하여 students.xts$초등학교 plot을 그림. plot 제목, 축 제목들을 적절히 설정. Y</w:t>
      </w:r>
      <w:del w:id="1920" w:author="user" w:date="2021-03-18T11:08:00Z">
        <w:r w:rsidDel="006874F7">
          <w:rPr>
            <w:lang w:eastAsia="ko-KR"/>
          </w:rPr>
          <w:delText xml:space="preserve"> </w:delText>
        </w:r>
      </w:del>
      <w:r>
        <w:rPr>
          <w:lang w:eastAsia="ko-KR"/>
        </w:rPr>
        <w:t>축 값의 범위를 0부터 students.xts$초등학교의 최대값까지 설정하였는데 범위가 적절히 설정되지 않으면 뒤에 그려지는 라인들이 범위를 벗어나서 보이지 않을 수 있음.</w:t>
      </w:r>
    </w:p>
    <w:p w14:paraId="13A7FB2E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2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ines()</w:t>
      </w:r>
      <w:r>
        <w:rPr>
          <w:lang w:eastAsia="ko-KR"/>
        </w:rPr>
        <w:t>를 사용하여 students.xts$유치원 라인 plot을 생성, 라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 w:rsidRPr="00ED4019">
        <w:rPr>
          <w:rStyle w:val="VerbatimChar"/>
          <w:rFonts w:ascii="Times New Roman" w:hAnsi="Times New Roman"/>
          <w:lang w:eastAsia="ko-KR"/>
        </w:rPr>
        <w:t>lty = 2</w:t>
      </w:r>
      <w:r>
        <w:rPr>
          <w:lang w:eastAsia="ko-KR"/>
        </w:rPr>
        <w:t>)과 색(</w:t>
      </w:r>
      <w:r w:rsidRPr="00ED4019">
        <w:rPr>
          <w:rStyle w:val="VerbatimChar"/>
          <w:rFonts w:ascii="Times New Roman" w:hAnsi="Times New Roman"/>
          <w:lang w:eastAsia="ko-KR"/>
        </w:rPr>
        <w:t>col = 'red'</w:t>
      </w:r>
      <w:r>
        <w:rPr>
          <w:lang w:eastAsia="ko-KR"/>
        </w:rPr>
        <w:t>)을 설정</w:t>
      </w:r>
    </w:p>
    <w:p w14:paraId="2E5BC9D0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2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ines()</w:t>
      </w:r>
      <w:r>
        <w:rPr>
          <w:lang w:eastAsia="ko-KR"/>
        </w:rPr>
        <w:t>를 사용하여 students.xts$중학교 라인 plot을 생성, 라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 w:rsidRPr="00ED4019">
        <w:rPr>
          <w:rStyle w:val="VerbatimChar"/>
          <w:rFonts w:ascii="Times New Roman" w:hAnsi="Times New Roman"/>
          <w:lang w:eastAsia="ko-KR"/>
        </w:rPr>
        <w:t>lty = 3</w:t>
      </w:r>
      <w:r>
        <w:rPr>
          <w:lang w:eastAsia="ko-KR"/>
        </w:rPr>
        <w:t>)과 색(</w:t>
      </w:r>
      <w:r w:rsidRPr="00ED4019">
        <w:rPr>
          <w:rStyle w:val="VerbatimChar"/>
          <w:rFonts w:ascii="Times New Roman" w:hAnsi="Times New Roman"/>
          <w:lang w:eastAsia="ko-KR"/>
        </w:rPr>
        <w:t>col = 'blue'</w:t>
      </w:r>
      <w:r>
        <w:rPr>
          <w:lang w:eastAsia="ko-KR"/>
        </w:rPr>
        <w:t>)을 설정</w:t>
      </w:r>
    </w:p>
    <w:p w14:paraId="1259E996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2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ddLegend()</w:t>
      </w:r>
      <w:r>
        <w:rPr>
          <w:lang w:eastAsia="ko-KR"/>
        </w:rPr>
        <w:t>를 사용하여 범례를 생성. 범례의 행은 1개, 범례에 사용하는 item 이름(</w:t>
      </w:r>
      <w:r w:rsidRPr="00ED4019">
        <w:rPr>
          <w:rStyle w:val="VerbatimChar"/>
          <w:rFonts w:ascii="Times New Roman" w:hAnsi="Times New Roman"/>
          <w:lang w:eastAsia="ko-KR"/>
        </w:rPr>
        <w:t>legend.names = c('</w:t>
      </w:r>
      <w:r w:rsidRPr="00ED4019">
        <w:rPr>
          <w:rStyle w:val="VerbatimChar"/>
          <w:rFonts w:ascii="Times New Roman" w:hAnsi="Times New Roman"/>
          <w:lang w:eastAsia="ko-KR"/>
        </w:rPr>
        <w:t>초등학교</w:t>
      </w:r>
      <w:r w:rsidRPr="00ED4019">
        <w:rPr>
          <w:rStyle w:val="VerbatimChar"/>
          <w:rFonts w:ascii="Times New Roman" w:hAnsi="Times New Roman"/>
          <w:lang w:eastAsia="ko-KR"/>
        </w:rPr>
        <w:t>', '</w:t>
      </w:r>
      <w:r w:rsidRPr="00ED4019">
        <w:rPr>
          <w:rStyle w:val="VerbatimChar"/>
          <w:rFonts w:ascii="Times New Roman" w:hAnsi="Times New Roman"/>
          <w:lang w:eastAsia="ko-KR"/>
        </w:rPr>
        <w:t>유치원</w:t>
      </w:r>
      <w:r w:rsidRPr="00ED4019">
        <w:rPr>
          <w:rStyle w:val="VerbatimChar"/>
          <w:rFonts w:ascii="Times New Roman" w:hAnsi="Times New Roman"/>
          <w:lang w:eastAsia="ko-KR"/>
        </w:rPr>
        <w:t>', '</w:t>
      </w:r>
      <w:r w:rsidRPr="00ED4019">
        <w:rPr>
          <w:rStyle w:val="VerbatimChar"/>
          <w:rFonts w:ascii="Times New Roman" w:hAnsi="Times New Roman"/>
          <w:lang w:eastAsia="ko-KR"/>
        </w:rPr>
        <w:t>중학교</w:t>
      </w:r>
      <w:r w:rsidRPr="00ED4019">
        <w:rPr>
          <w:rStyle w:val="VerbatimChar"/>
          <w:rFonts w:ascii="Times New Roman" w:hAnsi="Times New Roman"/>
          <w:lang w:eastAsia="ko-KR"/>
        </w:rPr>
        <w:t>')</w:t>
      </w:r>
      <w:r>
        <w:rPr>
          <w:lang w:eastAsia="ko-KR"/>
        </w:rPr>
        <w:t>), 색(</w:t>
      </w:r>
      <w:r w:rsidRPr="00ED4019">
        <w:rPr>
          <w:rStyle w:val="VerbatimChar"/>
          <w:rFonts w:ascii="Times New Roman" w:hAnsi="Times New Roman"/>
          <w:lang w:eastAsia="ko-KR"/>
        </w:rPr>
        <w:t>col = c('black', 'red', 'blue')</w:t>
      </w:r>
      <w:r>
        <w:rPr>
          <w:lang w:eastAsia="ko-KR"/>
        </w:rPr>
        <w:t>), 라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 w:rsidRPr="00ED4019">
        <w:rPr>
          <w:rStyle w:val="VerbatimChar"/>
          <w:rFonts w:ascii="Times New Roman" w:hAnsi="Times New Roman"/>
          <w:lang w:eastAsia="ko-KR"/>
        </w:rPr>
        <w:t>lty=c(1, 2, 3)</w:t>
      </w:r>
      <w:r>
        <w:rPr>
          <w:lang w:eastAsia="ko-KR"/>
        </w:rPr>
        <w:t>)을 설정, 배경색은 흰색(</w:t>
      </w:r>
      <w:r w:rsidRPr="00ED4019">
        <w:rPr>
          <w:rStyle w:val="VerbatimChar"/>
          <w:rFonts w:ascii="Times New Roman" w:hAnsi="Times New Roman"/>
          <w:lang w:eastAsia="ko-KR"/>
        </w:rPr>
        <w:t>bg = 'white'</w:t>
      </w:r>
      <w:r>
        <w:rPr>
          <w:lang w:eastAsia="ko-KR"/>
        </w:rPr>
        <w:t>), 범례 배경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타입은 불투명(</w:t>
      </w:r>
      <w:r w:rsidRPr="00ED4019">
        <w:rPr>
          <w:rStyle w:val="VerbatimChar"/>
          <w:rFonts w:ascii="Times New Roman" w:hAnsi="Times New Roman"/>
          <w:lang w:eastAsia="ko-KR"/>
        </w:rPr>
        <w:t>bty="o"</w:t>
      </w:r>
      <w:r>
        <w:rPr>
          <w:lang w:eastAsia="ko-KR"/>
        </w:rPr>
        <w:t>)으로 설정</w:t>
      </w:r>
    </w:p>
    <w:p w14:paraId="1E62DBBD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92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19496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2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covid19.xts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날짜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C63AEC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2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0950CFA" wp14:editId="611F943B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35C22B" w14:textId="3BA1136F" w:rsidR="00FD7B2A" w:rsidRPr="00E10663" w:rsidRDefault="00FD7B2A">
      <w:pPr>
        <w:pStyle w:val="a6"/>
        <w:jc w:val="both"/>
        <w:rPr>
          <w:rFonts w:ascii="Times New Roman" w:hAnsi="Times New Roman" w:hint="eastAsia"/>
          <w:lang w:eastAsia="ko-KR"/>
          <w:rPrChange w:id="1927" w:author="standard" w:date="2021-03-26T17:03:00Z">
            <w:rPr>
              <w:rFonts w:ascii="Times New Roman" w:hAnsi="Times New Roman" w:hint="eastAsia"/>
              <w:lang w:eastAsia="ko-KR"/>
            </w:rPr>
          </w:rPrChange>
        </w:rPr>
        <w:pPrChange w:id="1928" w:author="제이펍 출판사" w:date="2021-03-14T15:57:00Z">
          <w:pPr>
            <w:pStyle w:val="a6"/>
            <w:jc w:val="center"/>
          </w:pPr>
        </w:pPrChange>
      </w:pPr>
      <w:commentRangeStart w:id="192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8</w:t>
      </w:r>
      <w:commentRangeEnd w:id="1929"/>
      <w:r w:rsidR="00F340D8">
        <w:rPr>
          <w:rStyle w:val="af3"/>
          <w:i w:val="0"/>
        </w:rPr>
        <w:commentReference w:id="1929"/>
      </w:r>
      <w:ins w:id="1930" w:author="standard" w:date="2021-03-26T17:03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일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코로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확진자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</w:t>
        </w:r>
        <w:r w:rsidR="00E10663">
          <w:rPr>
            <w:rFonts w:ascii="Times New Roman" w:hAnsi="Times New Roman" w:hint="eastAsia"/>
            <w:lang w:eastAsia="ko-KR"/>
          </w:rPr>
          <w:t>다변량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플롯</w:t>
        </w:r>
      </w:ins>
    </w:p>
    <w:p w14:paraId="5466C15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3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ddLegen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toplef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nco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, </w:t>
      </w:r>
      <w:r w:rsidRPr="00ED4019">
        <w:rPr>
          <w:rStyle w:val="AttributeTok"/>
          <w:rFonts w:ascii="Times New Roman" w:hAnsi="Times New Roman"/>
        </w:rPr>
        <w:t>legend.nam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10-1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20-2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30-3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40-4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50-5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60-6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70-7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80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이상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white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bty=</w:t>
      </w:r>
      <w:r w:rsidRPr="00ED4019">
        <w:rPr>
          <w:rStyle w:val="StringTok"/>
          <w:rFonts w:ascii="Times New Roman" w:hAnsi="Times New Roman"/>
        </w:rPr>
        <w:t>"o"</w:t>
      </w:r>
      <w:r w:rsidRPr="00ED4019">
        <w:rPr>
          <w:rStyle w:val="NormalTok"/>
          <w:rFonts w:ascii="Times New Roman" w:hAnsi="Times New Roman"/>
        </w:rPr>
        <w:t>)</w:t>
      </w:r>
    </w:p>
    <w:p w14:paraId="0513F8A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3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3868B3B" wp14:editId="2B980A36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36F489" w14:textId="2417A6E9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1933" w:author="제이펍 출판사" w:date="2021-03-14T15:57:00Z">
          <w:pPr>
            <w:pStyle w:val="a6"/>
            <w:jc w:val="center"/>
          </w:pPr>
        </w:pPrChange>
      </w:pPr>
      <w:commentRangeStart w:id="193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19</w:t>
      </w:r>
      <w:commentRangeEnd w:id="1934"/>
      <w:r w:rsidR="00A24A01">
        <w:rPr>
          <w:rStyle w:val="af3"/>
          <w:i w:val="0"/>
        </w:rPr>
        <w:commentReference w:id="1934"/>
      </w:r>
      <w:ins w:id="1935" w:author="standard" w:date="2021-03-26T17:03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일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코로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확진자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세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</w:t>
        </w:r>
        <w:r w:rsidR="00E10663">
          <w:rPr>
            <w:rFonts w:ascii="Times New Roman" w:hAnsi="Times New Roman" w:hint="eastAsia"/>
            <w:lang w:eastAsia="ko-KR"/>
          </w:rPr>
          <w:t>다변량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플롯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+ </w:t>
        </w:r>
        <w:r w:rsidR="00E10663">
          <w:rPr>
            <w:rFonts w:ascii="Times New Roman" w:hAnsi="Times New Roman" w:hint="eastAsia"/>
            <w:lang w:eastAsia="ko-KR"/>
          </w:rPr>
          <w:t>범례</w:t>
        </w:r>
      </w:ins>
    </w:p>
    <w:p w14:paraId="59500BC0" w14:textId="251A665F" w:rsidR="00FD7B2A" w:rsidRDefault="00535E83">
      <w:pPr>
        <w:pStyle w:val="1"/>
        <w:numPr>
          <w:ilvl w:val="0"/>
          <w:numId w:val="0"/>
        </w:numPr>
        <w:jc w:val="both"/>
        <w:rPr>
          <w:lang w:eastAsia="ko-KR"/>
        </w:rPr>
        <w:pPrChange w:id="1936" w:author="user" w:date="2021-03-18T11:17:00Z">
          <w:pPr>
            <w:pStyle w:val="1"/>
          </w:pPr>
        </w:pPrChange>
      </w:pPr>
      <w:bookmarkStart w:id="1937" w:name="ts-forecast-패키지"/>
      <w:bookmarkEnd w:id="1830"/>
      <w:ins w:id="1938" w:author="user" w:date="2021-03-18T11:17:00Z">
        <w:r>
          <w:rPr>
            <w:rFonts w:hint="eastAsia"/>
            <w:lang w:eastAsia="ko-KR"/>
          </w:rPr>
          <w:lastRenderedPageBreak/>
          <w:t xml:space="preserve">3.3 </w:t>
        </w:r>
      </w:ins>
      <w:r w:rsidR="00FD7B2A">
        <w:rPr>
          <w:lang w:eastAsia="ko-KR"/>
        </w:rPr>
        <w:t>ts</w:t>
      </w:r>
      <w:del w:id="1939" w:author="user" w:date="2021-03-18T11:17:00Z">
        <w:r w:rsidR="00FD7B2A" w:rsidDel="00535E83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forecast 패키지</w:t>
      </w:r>
    </w:p>
    <w:p w14:paraId="6EDFB8BD" w14:textId="1F3869E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940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각화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도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호주의</w:t>
      </w:r>
      <w:r w:rsidRPr="00ED4019">
        <w:rPr>
          <w:rFonts w:ascii="Times New Roman" w:hAnsi="Times New Roman"/>
          <w:lang w:eastAsia="ko-KR"/>
        </w:rPr>
        <w:t xml:space="preserve"> </w:t>
      </w:r>
      <w:ins w:id="1941" w:author="user" w:date="2021-03-18T11:18:00Z">
        <w:r w:rsidR="00535E83">
          <w:rPr>
            <w:rFonts w:ascii="Times New Roman" w:hAnsi="Times New Roman" w:hint="eastAsia"/>
            <w:lang w:eastAsia="ko-KR"/>
          </w:rPr>
          <w:t>롭</w:t>
        </w:r>
        <w:r w:rsidR="00535E83">
          <w:rPr>
            <w:rFonts w:ascii="Times New Roman" w:hAnsi="Times New Roman" w:hint="eastAsia"/>
            <w:lang w:eastAsia="ko-KR"/>
          </w:rPr>
          <w:t xml:space="preserve"> </w:t>
        </w:r>
        <w:r w:rsidR="00535E83">
          <w:rPr>
            <w:rFonts w:ascii="Times New Roman" w:hAnsi="Times New Roman" w:hint="eastAsia"/>
            <w:lang w:eastAsia="ko-KR"/>
          </w:rPr>
          <w:t>하인드만</w:t>
        </w:r>
        <w:r w:rsidR="00535E83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Rob Hyndman</w:t>
      </w:r>
      <w:ins w:id="1942" w:author="user" w:date="2021-03-18T11:18:00Z">
        <w:r w:rsidR="00535E83">
          <w:rPr>
            <w:rFonts w:ascii="Times New Roman" w:hAnsi="Times New Roman" w:hint="eastAsia"/>
            <w:lang w:eastAsia="ko-KR"/>
          </w:rPr>
          <w:t xml:space="preserve">) </w:t>
        </w:r>
      </w:ins>
      <w:r w:rsidRPr="00ED4019">
        <w:rPr>
          <w:rFonts w:ascii="Times New Roman" w:hAnsi="Times New Roman"/>
          <w:lang w:eastAsia="ko-KR"/>
        </w:rPr>
        <w:t>교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도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하였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13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변량</w:t>
      </w:r>
      <w:r w:rsidRPr="00ED4019">
        <w:rPr>
          <w:rFonts w:ascii="Times New Roman" w:hAnsi="Times New Roman"/>
          <w:lang w:eastAsia="ko-KR"/>
        </w:rPr>
        <w:t xml:space="preserve">(Univariate)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하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계되었고</w:t>
      </w:r>
      <w:ins w:id="1945" w:author="user" w:date="2021-03-18T11:20:00Z">
        <w:r w:rsidR="00755C5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plotting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7BF0B65" w14:textId="260589F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94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ting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1947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1948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이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autoplot.t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.mts()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호출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14"/>
      </w:r>
    </w:p>
    <w:p w14:paraId="1724E85A" w14:textId="1BFE1DB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951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찬가지로</w:t>
      </w:r>
      <w:r w:rsidRPr="00ED4019">
        <w:rPr>
          <w:rFonts w:ascii="Times New Roman" w:hAnsi="Times New Roman"/>
          <w:lang w:eastAsia="ko-KR"/>
        </w:rPr>
        <w:t xml:space="preserve"> </w:t>
      </w:r>
      <w:del w:id="1952" w:author="user" w:date="2021-03-18T11:21:00Z">
        <w:r w:rsidRPr="00ED4019" w:rsidDel="009F5EC9">
          <w:rPr>
            <w:rFonts w:ascii="Times New Roman" w:hAnsi="Times New Roman"/>
            <w:lang w:eastAsia="ko-KR"/>
          </w:rPr>
          <w:delText>Geometr</w:delText>
        </w:r>
        <w:r w:rsidRPr="00ED4019" w:rsidDel="009F5EC9">
          <w:rPr>
            <w:rFonts w:ascii="Times New Roman" w:hAnsi="Times New Roman" w:hint="eastAsia"/>
            <w:lang w:eastAsia="ko-KR"/>
          </w:rPr>
          <w:delText>y</w:delText>
        </w:r>
        <w:r w:rsidRPr="00ED4019" w:rsidDel="009F5EC9">
          <w:rPr>
            <w:rFonts w:ascii="Times New Roman" w:hAnsi="Times New Roman"/>
            <w:lang w:eastAsia="ko-KR"/>
          </w:rPr>
          <w:delText xml:space="preserve"> </w:delText>
        </w:r>
      </w:del>
      <w:ins w:id="1953" w:author="user" w:date="2021-03-18T11:21:00Z">
        <w:r w:rsidR="009F5EC9">
          <w:rPr>
            <w:rFonts w:ascii="Times New Roman" w:hAnsi="Times New Roman" w:hint="eastAsia"/>
            <w:lang w:eastAsia="ko-KR"/>
          </w:rPr>
          <w:t>g</w:t>
        </w:r>
        <w:r w:rsidR="009F5EC9" w:rsidRPr="00ED4019">
          <w:rPr>
            <w:rFonts w:ascii="Times New Roman" w:hAnsi="Times New Roman"/>
            <w:lang w:eastAsia="ko-KR"/>
          </w:rPr>
          <w:t>eometr</w:t>
        </w:r>
        <w:r w:rsidR="009F5EC9" w:rsidRPr="00ED4019">
          <w:rPr>
            <w:rFonts w:ascii="Times New Roman" w:hAnsi="Times New Roman" w:hint="eastAsia"/>
            <w:lang w:eastAsia="ko-KR"/>
          </w:rPr>
          <w:t>y</w:t>
        </w:r>
        <w:r w:rsidR="009F5EC9" w:rsidRPr="00ED4019">
          <w:rPr>
            <w:rFonts w:ascii="Times New Roman" w:hAnsi="Times New Roman"/>
            <w:lang w:eastAsia="ko-KR"/>
          </w:rPr>
          <w:t xml:space="preserve"> </w:t>
        </w:r>
      </w:ins>
      <w:del w:id="1954" w:author="user" w:date="2021-03-18T11:21:00Z">
        <w:r w:rsidRPr="00ED4019" w:rsidDel="009F5EC9">
          <w:rPr>
            <w:rFonts w:ascii="Times New Roman" w:hAnsi="Times New Roman" w:hint="eastAsia"/>
            <w:lang w:eastAsia="ko-KR"/>
          </w:rPr>
          <w:delText>layer</w:delText>
        </w:r>
      </w:del>
      <w:ins w:id="1955" w:author="user" w:date="2021-03-18T11:21:00Z">
        <w:r w:rsidR="009F5EC9">
          <w:rPr>
            <w:rFonts w:ascii="Times New Roman" w:hAnsi="Times New Roman" w:hint="eastAsia"/>
            <w:lang w:eastAsia="ko-KR"/>
          </w:rPr>
          <w:t>레이어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쳐</w:t>
      </w:r>
      <w:ins w:id="1956" w:author="user" w:date="2021-03-18T11:21:00Z">
        <w:r w:rsidR="009F5EC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가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종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데</w:t>
      </w:r>
      <w:r w:rsidRPr="00ED4019">
        <w:rPr>
          <w:rFonts w:ascii="Times New Roman" w:hAnsi="Times New Roman"/>
          <w:lang w:eastAsia="ko-KR"/>
        </w:rPr>
        <w:t xml:space="preserve"> + </w:t>
      </w:r>
      <w:r w:rsidRPr="00ED4019">
        <w:rPr>
          <w:rFonts w:ascii="Times New Roman" w:hAnsi="Times New Roman"/>
          <w:lang w:eastAsia="ko-KR"/>
        </w:rPr>
        <w:t>기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layer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</w:t>
      </w:r>
      <w:del w:id="1957" w:author="user" w:date="2021-03-18T11:21:00Z">
        <w:r w:rsidRPr="00ED4019" w:rsidDel="009F5EC9">
          <w:rPr>
            <w:rFonts w:ascii="Times New Roman" w:hAnsi="Times New Roman" w:hint="eastAsia"/>
            <w:lang w:eastAsia="ko-KR"/>
          </w:rPr>
          <w:delText>layer</w:delText>
        </w:r>
      </w:del>
      <w:ins w:id="1958" w:author="user" w:date="2021-03-18T11:21:00Z">
        <w:r w:rsidR="009F5EC9">
          <w:rPr>
            <w:rFonts w:ascii="Times New Roman" w:hAnsi="Times New Roman" w:hint="eastAsia"/>
            <w:lang w:eastAsia="ko-KR"/>
          </w:rPr>
          <w:t>레이어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959"/>
      <w:r w:rsidRPr="00ED4019">
        <w:rPr>
          <w:rFonts w:ascii="Times New Roman" w:hAnsi="Times New Roman"/>
          <w:lang w:eastAsia="ko-KR"/>
        </w:rPr>
        <w:t>있다</w:t>
      </w:r>
      <w:commentRangeEnd w:id="1959"/>
      <w:r w:rsidR="009F5EC9">
        <w:rPr>
          <w:rStyle w:val="af3"/>
        </w:rPr>
        <w:commentReference w:id="1959"/>
      </w:r>
      <w:r w:rsidRPr="00ED4019">
        <w:rPr>
          <w:rFonts w:ascii="Times New Roman" w:hAnsi="Times New Roman"/>
          <w:lang w:eastAsia="ko-KR"/>
        </w:rPr>
        <w:t>.</w:t>
      </w:r>
      <w:ins w:id="1960" w:author="user" w:date="2021-03-18T11:22:00Z">
        <w:r w:rsidR="009F5EC9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7DF2832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6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forecast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B9F8EA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6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2CC80CE" wp14:editId="7A76016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30316D" w14:textId="2039AF0B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963" w:author="제이펍 출판사" w:date="2021-03-14T15:57:00Z">
          <w:pPr>
            <w:pStyle w:val="a6"/>
            <w:jc w:val="center"/>
          </w:pPr>
        </w:pPrChange>
      </w:pPr>
      <w:commentRangeStart w:id="196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0</w:t>
      </w:r>
      <w:commentRangeEnd w:id="1964"/>
      <w:r w:rsidR="00DE7B32">
        <w:rPr>
          <w:rStyle w:val="af3"/>
          <w:i w:val="0"/>
        </w:rPr>
        <w:commentReference w:id="1964"/>
      </w:r>
      <w:ins w:id="1965" w:author="standard" w:date="2021-03-26T17:04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이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>– autoplot()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사용</w:t>
        </w:r>
        <w:r w:rsidR="00E10663">
          <w:rPr>
            <w:rFonts w:ascii="Times New Roman" w:hAnsi="Times New Roman" w:hint="eastAsia"/>
            <w:lang w:eastAsia="ko-KR"/>
          </w:rPr>
          <w:t>,</w:t>
        </w:r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다변량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플롯</w:t>
        </w:r>
      </w:ins>
    </w:p>
    <w:p w14:paraId="3AE4E223" w14:textId="77777777" w:rsidR="00FD7B2A" w:rsidRDefault="00FD7B2A">
      <w:pPr>
        <w:pStyle w:val="comment"/>
        <w:ind w:left="482"/>
        <w:jc w:val="both"/>
        <w:rPr>
          <w:lang w:eastAsia="ko-KR"/>
        </w:rPr>
        <w:pPrChange w:id="1966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79C433C0" w14:textId="50A713CE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67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autoplot()</w:t>
      </w:r>
      <w:r>
        <w:rPr>
          <w:lang w:eastAsia="ko-KR"/>
        </w:rPr>
        <w:t xml:space="preserve">을 사용하여 plot을 생성. students.ts의 </w:t>
      </w:r>
      <w:del w:id="1968" w:author="제이펍 출판사" w:date="2021-03-14T20:43:00Z">
        <w:r w:rsidDel="001B4014">
          <w:rPr>
            <w:lang w:eastAsia="ko-KR"/>
          </w:rPr>
          <w:delText>첫번</w:delText>
        </w:r>
      </w:del>
      <w:ins w:id="1969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 </w:t>
      </w:r>
      <w:del w:id="1970" w:author="제이펍 출판사" w:date="2021-03-14T20:19:00Z">
        <w:r w:rsidDel="00766301">
          <w:rPr>
            <w:lang w:eastAsia="ko-KR"/>
          </w:rPr>
          <w:delText>컬럼</w:delText>
        </w:r>
      </w:del>
      <w:ins w:id="197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은 연도이므로 제외(</w:t>
      </w:r>
      <w:r w:rsidRPr="00ED4019">
        <w:rPr>
          <w:rStyle w:val="VerbatimChar"/>
          <w:rFonts w:ascii="Times New Roman" w:hAnsi="Times New Roman"/>
          <w:lang w:eastAsia="ko-KR"/>
        </w:rPr>
        <w:t>students.ts[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,-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1]</w:t>
      </w:r>
      <w:r>
        <w:rPr>
          <w:lang w:eastAsia="ko-KR"/>
        </w:rPr>
        <w:t>)하고 plot 제목(</w:t>
      </w:r>
      <w:r w:rsidRPr="00ED4019">
        <w:rPr>
          <w:rStyle w:val="VerbatimChar"/>
          <w:rFonts w:ascii="Times New Roman" w:hAnsi="Times New Roman"/>
          <w:lang w:eastAsia="ko-KR"/>
        </w:rPr>
        <w:t>main =</w:t>
      </w:r>
      <w:r>
        <w:rPr>
          <w:lang w:eastAsia="ko-KR"/>
        </w:rPr>
        <w:t>) , X</w:t>
      </w:r>
      <w:del w:id="1972" w:author="user" w:date="2021-03-18T11:25:00Z">
        <w:r w:rsidDel="00DE7B32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xlab =</w:t>
      </w:r>
      <w:r>
        <w:rPr>
          <w:lang w:eastAsia="ko-KR"/>
        </w:rPr>
        <w:t>), Y</w:t>
      </w:r>
      <w:del w:id="1973" w:author="user" w:date="2021-03-18T11:26:00Z">
        <w:r w:rsidDel="00DE7B32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ylab =</w:t>
      </w:r>
      <w:r>
        <w:rPr>
          <w:lang w:eastAsia="ko-KR"/>
        </w:rPr>
        <w:t xml:space="preserve"> )을 설정.</w:t>
      </w:r>
    </w:p>
    <w:p w14:paraId="7702412F" w14:textId="3C2F529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197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students.ts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1975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1976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1977"/>
      <w:r w:rsidRPr="00ED4019">
        <w:rPr>
          <w:rFonts w:ascii="Times New Roman" w:hAnsi="Times New Roman"/>
          <w:lang w:eastAsia="ko-KR"/>
        </w:rPr>
        <w:t>plotting</w:t>
      </w:r>
      <w:commentRangeEnd w:id="1977"/>
      <w:r w:rsidR="00DE7B32">
        <w:rPr>
          <w:rStyle w:val="af3"/>
        </w:rPr>
        <w:commentReference w:id="1977"/>
      </w:r>
      <w:r w:rsidRPr="00ED4019">
        <w:rPr>
          <w:rFonts w:ascii="Times New Roman" w:hAnsi="Times New Roman"/>
          <w:lang w:eastAsia="ko-KR"/>
        </w:rPr>
        <w:t>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2C8BB2C5" w14:textId="3DC5548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197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고</w:t>
      </w:r>
      <w:ins w:id="1979" w:author="user" w:date="2021-03-18T11:27:00Z">
        <w:r w:rsidR="00234E2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+ autolayer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적인</w:t>
      </w:r>
      <w:r w:rsidRPr="00ED4019">
        <w:rPr>
          <w:rFonts w:ascii="Times New Roman" w:hAnsi="Times New Roman"/>
          <w:lang w:eastAsia="ko-KR"/>
        </w:rPr>
        <w:t xml:space="preserve"> </w:t>
      </w:r>
      <w:del w:id="1980" w:author="user" w:date="2021-03-18T11:27:00Z">
        <w:r w:rsidRPr="00ED4019" w:rsidDel="00234E22">
          <w:rPr>
            <w:rFonts w:ascii="Times New Roman" w:hAnsi="Times New Roman" w:hint="eastAsia"/>
            <w:lang w:eastAsia="ko-KR"/>
          </w:rPr>
          <w:delText>layer</w:delText>
        </w:r>
      </w:del>
      <w:ins w:id="1981" w:author="user" w:date="2021-03-18T11:27:00Z">
        <w:r w:rsidR="00234E22">
          <w:rPr>
            <w:rFonts w:ascii="Times New Roman" w:hAnsi="Times New Roman" w:hint="eastAsia"/>
            <w:lang w:eastAsia="ko-KR"/>
          </w:rPr>
          <w:t>레이어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린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치원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초등학교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중학교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기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ts </w:t>
      </w:r>
      <w:r w:rsidRPr="00ED4019">
        <w:rPr>
          <w:rFonts w:ascii="Times New Roman" w:hAnsi="Times New Roman"/>
          <w:lang w:eastAsia="ko-KR"/>
        </w:rPr>
        <w:t>객체에서는</w:t>
      </w:r>
      <w:r w:rsidRPr="00ED4019">
        <w:rPr>
          <w:rFonts w:ascii="Times New Roman" w:hAnsi="Times New Roman"/>
          <w:lang w:eastAsia="ko-KR"/>
        </w:rPr>
        <w:t xml:space="preserve"> $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름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근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[]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번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근해</w:t>
      </w:r>
      <w:del w:id="1982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1983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0655EB7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198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students.ts[,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students.ts[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students.ts[, 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중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olou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</w:t>
      </w:r>
      <w:r w:rsidRPr="00ED4019">
        <w:rPr>
          <w:rStyle w:val="StringTok"/>
          <w:rFonts w:ascii="Times New Roman" w:hAnsi="Times New Roman"/>
        </w:rPr>
        <w:t>학교급</w:t>
      </w:r>
      <w:r w:rsidRPr="00ED4019">
        <w:rPr>
          <w:rStyle w:val="StringTok"/>
          <w:rFonts w:ascii="Times New Roman" w:hAnsi="Times New Roman"/>
        </w:rPr>
        <w:t>"</w:t>
      </w:r>
      <w:r w:rsidRPr="00ED4019">
        <w:rPr>
          <w:rStyle w:val="NormalTok"/>
          <w:rFonts w:ascii="Times New Roman" w:hAnsi="Times New Roman"/>
        </w:rPr>
        <w:t>)</w:t>
      </w:r>
    </w:p>
    <w:p w14:paraId="2935E02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198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C1FB5F8" wp14:editId="0794997A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E64345" w14:textId="50D24E60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1986" w:author="제이펍 출판사" w:date="2021-03-14T15:57:00Z">
          <w:pPr>
            <w:pStyle w:val="a6"/>
            <w:jc w:val="center"/>
          </w:pPr>
        </w:pPrChange>
      </w:pPr>
      <w:commentRangeStart w:id="198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1</w:t>
      </w:r>
      <w:commentRangeEnd w:id="1987"/>
      <w:r w:rsidR="006A53FC">
        <w:rPr>
          <w:rStyle w:val="af3"/>
          <w:i w:val="0"/>
        </w:rPr>
        <w:commentReference w:id="1987"/>
      </w:r>
      <w:ins w:id="1988" w:author="standard" w:date="2021-03-26T17:04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이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</w:ins>
      <w:ins w:id="1989" w:author="standard" w:date="2021-03-26T17:05:00Z">
        <w:r w:rsidR="00E10663">
          <w:rPr>
            <w:rFonts w:ascii="Times New Roman" w:hAnsi="Times New Roman"/>
            <w:lang w:eastAsia="ko-KR"/>
          </w:rPr>
          <w:t>–</w:t>
        </w:r>
      </w:ins>
      <w:ins w:id="1990" w:author="standard" w:date="2021-03-26T17:04:00Z">
        <w:r w:rsidR="00E10663">
          <w:rPr>
            <w:rFonts w:ascii="Times New Roman" w:hAnsi="Times New Roman"/>
            <w:lang w:eastAsia="ko-KR"/>
          </w:rPr>
          <w:t xml:space="preserve"> </w:t>
        </w:r>
      </w:ins>
      <w:ins w:id="1991" w:author="standard" w:date="2021-03-26T17:05:00Z">
        <w:r w:rsidR="00E10663">
          <w:rPr>
            <w:rFonts w:ascii="Times New Roman" w:hAnsi="Times New Roman" w:hint="eastAsia"/>
            <w:lang w:eastAsia="ko-KR"/>
          </w:rPr>
          <w:t>유치원</w:t>
        </w:r>
        <w:r w:rsidR="00E10663">
          <w:rPr>
            <w:rFonts w:ascii="Times New Roman" w:hAnsi="Times New Roman" w:hint="eastAsia"/>
            <w:lang w:eastAsia="ko-KR"/>
          </w:rPr>
          <w:t>,</w:t>
        </w:r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초등학교</w:t>
        </w:r>
        <w:r w:rsidR="00E10663">
          <w:rPr>
            <w:rFonts w:ascii="Times New Roman" w:hAnsi="Times New Roman" w:hint="eastAsia"/>
            <w:lang w:eastAsia="ko-KR"/>
          </w:rPr>
          <w:t>,</w:t>
        </w:r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중학교</w:t>
        </w:r>
      </w:ins>
    </w:p>
    <w:p w14:paraId="26AF5987" w14:textId="77777777" w:rsidR="00FD7B2A" w:rsidRDefault="00FD7B2A">
      <w:pPr>
        <w:pStyle w:val="comment"/>
        <w:ind w:left="482"/>
        <w:jc w:val="both"/>
        <w:rPr>
          <w:lang w:eastAsia="ko-KR"/>
        </w:rPr>
        <w:pPrChange w:id="1992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300A5102" w14:textId="2284A8FB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1993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 xml:space="preserve">을 사용하여 students.ts의 </w:t>
      </w:r>
      <w:del w:id="1994" w:author="user" w:date="2021-03-18T12:01:00Z">
        <w:r w:rsidDel="00C32840">
          <w:rPr>
            <w:lang w:eastAsia="ko-KR"/>
          </w:rPr>
          <w:delText>네번</w:delText>
        </w:r>
      </w:del>
      <w:ins w:id="1995" w:author="user" w:date="2021-03-18T12:01:00Z">
        <w:r w:rsidR="00C32840">
          <w:rPr>
            <w:lang w:eastAsia="ko-KR"/>
          </w:rPr>
          <w:t>네 번</w:t>
        </w:r>
      </w:ins>
      <w:r>
        <w:rPr>
          <w:lang w:eastAsia="ko-KR"/>
        </w:rPr>
        <w:t xml:space="preserve">째 </w:t>
      </w:r>
      <w:del w:id="1996" w:author="제이펍 출판사" w:date="2021-03-14T20:19:00Z">
        <w:r w:rsidDel="00766301">
          <w:rPr>
            <w:lang w:eastAsia="ko-KR"/>
          </w:rPr>
          <w:delText>컬럼</w:delText>
        </w:r>
      </w:del>
      <w:ins w:id="1997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초등학교) plot을 생성. plot 제목(</w:t>
      </w:r>
      <w:r w:rsidRPr="00ED4019">
        <w:rPr>
          <w:rStyle w:val="VerbatimChar"/>
          <w:rFonts w:ascii="Times New Roman" w:hAnsi="Times New Roman"/>
          <w:lang w:eastAsia="ko-KR"/>
        </w:rPr>
        <w:t>main =</w:t>
      </w:r>
      <w:r>
        <w:rPr>
          <w:lang w:eastAsia="ko-KR"/>
        </w:rPr>
        <w:t>)</w:t>
      </w:r>
      <w:del w:id="1998" w:author="user" w:date="2021-03-18T11:28:00Z">
        <w:r w:rsidDel="00F1003F">
          <w:rPr>
            <w:lang w:eastAsia="ko-KR"/>
          </w:rPr>
          <w:delText xml:space="preserve"> </w:delText>
        </w:r>
      </w:del>
      <w:r>
        <w:rPr>
          <w:lang w:eastAsia="ko-KR"/>
        </w:rPr>
        <w:t>, X</w:t>
      </w:r>
      <w:del w:id="1999" w:author="user" w:date="2021-03-18T11:28:00Z">
        <w:r w:rsidDel="00F1003F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xlab =</w:t>
      </w:r>
      <w:r>
        <w:rPr>
          <w:lang w:eastAsia="ko-KR"/>
        </w:rPr>
        <w:t>), Y</w:t>
      </w:r>
      <w:del w:id="2000" w:author="user" w:date="2021-03-18T11:29:00Z">
        <w:r w:rsidDel="00F1003F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ylab =</w:t>
      </w:r>
      <w:del w:id="2001" w:author="user" w:date="2021-03-18T11:29:00Z">
        <w:r w:rsidDel="00F1003F">
          <w:rPr>
            <w:lang w:eastAsia="ko-KR"/>
          </w:rPr>
          <w:delText xml:space="preserve"> </w:delText>
        </w:r>
      </w:del>
      <w:r>
        <w:rPr>
          <w:lang w:eastAsia="ko-KR"/>
        </w:rPr>
        <w:t>), 범례 아이템 이름(</w:t>
      </w:r>
      <w:r w:rsidRPr="00ED4019">
        <w:rPr>
          <w:rStyle w:val="VerbatimChar"/>
          <w:rFonts w:ascii="Times New Roman" w:hAnsi="Times New Roman"/>
          <w:lang w:eastAsia="ko-KR"/>
        </w:rPr>
        <w:t>series =</w:t>
      </w:r>
      <w:r>
        <w:rPr>
          <w:lang w:eastAsia="ko-KR"/>
        </w:rPr>
        <w:t>)을 설정.</w:t>
      </w:r>
    </w:p>
    <w:p w14:paraId="16D27FB6" w14:textId="5924D04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0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autolayer()</w:t>
      </w:r>
      <w:r>
        <w:rPr>
          <w:lang w:eastAsia="ko-KR"/>
        </w:rPr>
        <w:t xml:space="preserve">를 사용하여 students.ts의 </w:t>
      </w:r>
      <w:del w:id="2003" w:author="제이펍 출판사" w:date="2021-03-14T20:43:00Z">
        <w:r w:rsidDel="001B4014">
          <w:rPr>
            <w:lang w:eastAsia="ko-KR"/>
          </w:rPr>
          <w:delText>세번</w:delText>
        </w:r>
      </w:del>
      <w:ins w:id="2004" w:author="제이펍 출판사" w:date="2021-03-14T20:43:00Z">
        <w:r w:rsidR="001B4014">
          <w:rPr>
            <w:lang w:eastAsia="ko-KR"/>
          </w:rPr>
          <w:t>세 번</w:t>
        </w:r>
      </w:ins>
      <w:r>
        <w:rPr>
          <w:lang w:eastAsia="ko-KR"/>
        </w:rPr>
        <w:t xml:space="preserve">째 </w:t>
      </w:r>
      <w:del w:id="2005" w:author="제이펍 출판사" w:date="2021-03-14T20:19:00Z">
        <w:r w:rsidDel="00766301">
          <w:rPr>
            <w:lang w:eastAsia="ko-KR"/>
          </w:rPr>
          <w:delText>컬럼</w:delText>
        </w:r>
      </w:del>
      <w:ins w:id="200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(유치원) plot </w:t>
      </w:r>
      <w:del w:id="2007" w:author="user" w:date="2021-03-18T11:29:00Z">
        <w:r w:rsidDel="00F1003F">
          <w:rPr>
            <w:rFonts w:hint="eastAsia"/>
            <w:lang w:eastAsia="ko-KR"/>
          </w:rPr>
          <w:delText>layer</w:delText>
        </w:r>
      </w:del>
      <w:ins w:id="2008" w:author="user" w:date="2021-03-18T11:29:00Z">
        <w:r w:rsidR="00F1003F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>를 추가하고 범례 아이템 이름(</w:t>
      </w:r>
      <w:r w:rsidRPr="00ED4019">
        <w:rPr>
          <w:rStyle w:val="VerbatimChar"/>
          <w:rFonts w:ascii="Times New Roman" w:hAnsi="Times New Roman"/>
          <w:lang w:eastAsia="ko-KR"/>
        </w:rPr>
        <w:t>series =</w:t>
      </w:r>
      <w:r>
        <w:rPr>
          <w:lang w:eastAsia="ko-KR"/>
        </w:rPr>
        <w:t>)을 설정.</w:t>
      </w:r>
    </w:p>
    <w:p w14:paraId="247A359F" w14:textId="2CB29479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09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layer()</w:t>
      </w:r>
      <w:r>
        <w:rPr>
          <w:lang w:eastAsia="ko-KR"/>
        </w:rPr>
        <w:t>를 사용하여 students.ts의 다섯</w:t>
      </w:r>
      <w:ins w:id="2010" w:author="user" w:date="2021-03-18T11:29:00Z">
        <w:r w:rsidR="00F1003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번째 </w:t>
      </w:r>
      <w:del w:id="2011" w:author="제이펍 출판사" w:date="2021-03-14T20:19:00Z">
        <w:r w:rsidDel="00766301">
          <w:rPr>
            <w:lang w:eastAsia="ko-KR"/>
          </w:rPr>
          <w:delText>컬럼</w:delText>
        </w:r>
      </w:del>
      <w:ins w:id="2012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 xml:space="preserve">(중학교) plot </w:t>
      </w:r>
      <w:del w:id="2013" w:author="user" w:date="2021-03-18T11:29:00Z">
        <w:r w:rsidDel="00F1003F">
          <w:rPr>
            <w:rFonts w:hint="eastAsia"/>
            <w:lang w:eastAsia="ko-KR"/>
          </w:rPr>
          <w:delText>layer</w:delText>
        </w:r>
      </w:del>
      <w:ins w:id="2014" w:author="user" w:date="2021-03-18T11:29:00Z">
        <w:r w:rsidR="00F1003F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>를 추가하고 범례 아이템 이름(</w:t>
      </w:r>
      <w:r w:rsidRPr="00ED4019">
        <w:rPr>
          <w:rStyle w:val="VerbatimChar"/>
          <w:rFonts w:ascii="Times New Roman" w:hAnsi="Times New Roman"/>
          <w:lang w:eastAsia="ko-KR"/>
        </w:rPr>
        <w:t>series =</w:t>
      </w:r>
      <w:r>
        <w:rPr>
          <w:lang w:eastAsia="ko-KR"/>
        </w:rPr>
        <w:t>)을 설정.</w:t>
      </w:r>
    </w:p>
    <w:p w14:paraId="7F67D9B1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1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하여 범레 제목을 설정(</w:t>
      </w:r>
      <w:r w:rsidRPr="00ED4019">
        <w:rPr>
          <w:rStyle w:val="VerbatimChar"/>
          <w:rFonts w:ascii="Times New Roman" w:hAnsi="Times New Roman"/>
          <w:lang w:eastAsia="ko-KR"/>
        </w:rPr>
        <w:t>colour =</w:t>
      </w:r>
      <w:r>
        <w:rPr>
          <w:lang w:eastAsia="ko-KR"/>
        </w:rPr>
        <w:t>)</w:t>
      </w:r>
    </w:p>
    <w:p w14:paraId="4E175FB3" w14:textId="771E768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1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이번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</w:t>
      </w:r>
      <w:ins w:id="2017" w:author="user" w:date="2021-03-18T11:30:00Z">
        <w:r w:rsidR="0070356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보겠다</w:t>
      </w:r>
      <w:r w:rsidRPr="00ED4019">
        <w:rPr>
          <w:rFonts w:ascii="Times New Roman" w:hAnsi="Times New Roman"/>
          <w:lang w:eastAsia="ko-KR"/>
        </w:rPr>
        <w:t>. ggplot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facet </w:t>
      </w:r>
      <w:r w:rsidRPr="00ED4019">
        <w:rPr>
          <w:rFonts w:ascii="Times New Roman" w:hAnsi="Times New Roman"/>
          <w:lang w:eastAsia="ko-KR"/>
        </w:rPr>
        <w:t>요소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에서도</w:t>
      </w:r>
      <w:r w:rsidRPr="00ED4019">
        <w:rPr>
          <w:rFonts w:ascii="Times New Roman" w:hAnsi="Times New Roman"/>
          <w:lang w:eastAsia="ko-KR"/>
        </w:rPr>
        <w:t xml:space="preserve"> facet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1BF2E5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1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students.ts[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ace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</w:p>
    <w:p w14:paraId="4E62ABE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1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AD0A181" wp14:editId="60D0B6F1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69C284" w14:textId="61171667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020" w:author="제이펍 출판사" w:date="2021-03-14T15:57:00Z">
          <w:pPr>
            <w:pStyle w:val="a6"/>
            <w:jc w:val="center"/>
          </w:pPr>
        </w:pPrChange>
      </w:pPr>
      <w:commentRangeStart w:id="202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2</w:t>
      </w:r>
      <w:commentRangeEnd w:id="2021"/>
      <w:r w:rsidR="0070356F">
        <w:rPr>
          <w:rStyle w:val="af3"/>
          <w:i w:val="0"/>
        </w:rPr>
        <w:commentReference w:id="2021"/>
      </w:r>
      <w:ins w:id="2022" w:author="standard" w:date="2021-03-26T17:05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이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facet </w:t>
        </w:r>
        <w:r w:rsidR="00E10663">
          <w:rPr>
            <w:rFonts w:ascii="Times New Roman" w:hAnsi="Times New Roman" w:hint="eastAsia"/>
            <w:lang w:eastAsia="ko-KR"/>
          </w:rPr>
          <w:t>사용</w:t>
        </w:r>
      </w:ins>
    </w:p>
    <w:p w14:paraId="065816A0" w14:textId="77777777" w:rsidR="00FD7B2A" w:rsidRDefault="00FD7B2A">
      <w:pPr>
        <w:pStyle w:val="comment"/>
        <w:ind w:left="482"/>
        <w:jc w:val="both"/>
        <w:rPr>
          <w:lang w:eastAsia="ko-KR"/>
        </w:rPr>
        <w:pPrChange w:id="2023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7C68B557" w14:textId="6E83A559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2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 xml:space="preserve">을 사용하여 students.ts의 </w:t>
      </w:r>
      <w:del w:id="2025" w:author="제이펍 출판사" w:date="2021-03-14T20:43:00Z">
        <w:r w:rsidDel="001B4014">
          <w:rPr>
            <w:lang w:eastAsia="ko-KR"/>
          </w:rPr>
          <w:delText>세번</w:delText>
        </w:r>
      </w:del>
      <w:ins w:id="2026" w:author="제이펍 출판사" w:date="2021-03-14T20:43:00Z">
        <w:r w:rsidR="001B4014">
          <w:rPr>
            <w:lang w:eastAsia="ko-KR"/>
          </w:rPr>
          <w:t>세 번</w:t>
        </w:r>
      </w:ins>
      <w:r>
        <w:rPr>
          <w:lang w:eastAsia="ko-KR"/>
        </w:rPr>
        <w:t xml:space="preserve">째, </w:t>
      </w:r>
      <w:del w:id="2027" w:author="user" w:date="2021-03-18T12:01:00Z">
        <w:r w:rsidDel="00C32840">
          <w:rPr>
            <w:lang w:eastAsia="ko-KR"/>
          </w:rPr>
          <w:delText>네번</w:delText>
        </w:r>
      </w:del>
      <w:ins w:id="2028" w:author="user" w:date="2021-03-18T12:01:00Z">
        <w:r w:rsidR="00C32840">
          <w:rPr>
            <w:lang w:eastAsia="ko-KR"/>
          </w:rPr>
          <w:t>네 번</w:t>
        </w:r>
      </w:ins>
      <w:r>
        <w:rPr>
          <w:lang w:eastAsia="ko-KR"/>
        </w:rPr>
        <w:t xml:space="preserve">째, </w:t>
      </w:r>
      <w:del w:id="2029" w:author="user" w:date="2021-03-18T12:01:00Z">
        <w:r w:rsidDel="00C32840">
          <w:rPr>
            <w:lang w:eastAsia="ko-KR"/>
          </w:rPr>
          <w:delText>다섯번</w:delText>
        </w:r>
      </w:del>
      <w:ins w:id="2030" w:author="user" w:date="2021-03-18T12:01:00Z">
        <w:r w:rsidR="00C32840">
          <w:rPr>
            <w:lang w:eastAsia="ko-KR"/>
          </w:rPr>
          <w:t>다섯 번</w:t>
        </w:r>
      </w:ins>
      <w:r>
        <w:rPr>
          <w:lang w:eastAsia="ko-KR"/>
        </w:rPr>
        <w:t xml:space="preserve">째 </w:t>
      </w:r>
      <w:del w:id="2031" w:author="제이펍 출판사" w:date="2021-03-14T20:19:00Z">
        <w:r w:rsidDel="00766301">
          <w:rPr>
            <w:lang w:eastAsia="ko-KR"/>
          </w:rPr>
          <w:delText>컬럼</w:delText>
        </w:r>
      </w:del>
      <w:ins w:id="2032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유치원, 초등학교, 중학교) plot을 생성. plot 제목(</w:t>
      </w:r>
      <w:r w:rsidRPr="00ED4019">
        <w:rPr>
          <w:rStyle w:val="VerbatimChar"/>
          <w:rFonts w:ascii="Times New Roman" w:hAnsi="Times New Roman"/>
          <w:lang w:eastAsia="ko-KR"/>
        </w:rPr>
        <w:t>main =</w:t>
      </w:r>
      <w:r>
        <w:rPr>
          <w:lang w:eastAsia="ko-KR"/>
        </w:rPr>
        <w:t>)</w:t>
      </w:r>
      <w:del w:id="2033" w:author="user" w:date="2021-03-18T12:02:00Z">
        <w:r w:rsidDel="00C32840">
          <w:rPr>
            <w:lang w:eastAsia="ko-KR"/>
          </w:rPr>
          <w:delText xml:space="preserve"> </w:delText>
        </w:r>
      </w:del>
      <w:r>
        <w:rPr>
          <w:lang w:eastAsia="ko-KR"/>
        </w:rPr>
        <w:t>, X</w:t>
      </w:r>
      <w:del w:id="2034" w:author="user" w:date="2021-03-18T12:02:00Z">
        <w:r w:rsidDel="00C32840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xlab =</w:t>
      </w:r>
      <w:r>
        <w:rPr>
          <w:lang w:eastAsia="ko-KR"/>
        </w:rPr>
        <w:t>), Y</w:t>
      </w:r>
      <w:del w:id="2035" w:author="user" w:date="2021-03-18T12:02:00Z">
        <w:r w:rsidDel="00C32840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 xml:space="preserve">ylab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=</w:t>
      </w:r>
      <w:r>
        <w:rPr>
          <w:lang w:eastAsia="ko-KR"/>
        </w:rPr>
        <w:t xml:space="preserve"> )</w:t>
      </w:r>
      <w:proofErr w:type="gramEnd"/>
      <w:r>
        <w:rPr>
          <w:lang w:eastAsia="ko-KR"/>
        </w:rPr>
        <w:t>, 범례 아이템 이름(</w:t>
      </w:r>
      <w:r w:rsidRPr="00ED4019">
        <w:rPr>
          <w:rStyle w:val="VerbatimChar"/>
          <w:rFonts w:ascii="Times New Roman" w:hAnsi="Times New Roman"/>
          <w:lang w:eastAsia="ko-KR"/>
        </w:rPr>
        <w:t>series =</w:t>
      </w:r>
      <w:r>
        <w:rPr>
          <w:lang w:eastAsia="ko-KR"/>
        </w:rPr>
        <w:t>)을 설정하고 다중 plot을 사용하도록 설정(</w:t>
      </w:r>
      <w:r w:rsidRPr="00ED4019">
        <w:rPr>
          <w:rStyle w:val="VerbatimChar"/>
          <w:rFonts w:ascii="Times New Roman" w:hAnsi="Times New Roman"/>
          <w:lang w:eastAsia="ko-KR"/>
        </w:rPr>
        <w:t>facet = TRUE</w:t>
      </w:r>
      <w:r>
        <w:rPr>
          <w:lang w:eastAsia="ko-KR"/>
        </w:rPr>
        <w:t>)</w:t>
      </w:r>
    </w:p>
    <w:p w14:paraId="5801B3CE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3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부적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경은</w:t>
      </w:r>
      <w:r w:rsidRPr="00ED4019">
        <w:rPr>
          <w:rFonts w:ascii="Times New Roman" w:hAnsi="Times New Roman"/>
          <w:lang w:eastAsia="ko-KR"/>
        </w:rPr>
        <w:t xml:space="preserve"> gg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45BC09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3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     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    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중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4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고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6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=</w:t>
      </w:r>
      <w:r w:rsidRPr="00ED4019">
        <w:rPr>
          <w:rStyle w:val="NormalTok"/>
          <w:rFonts w:ascii="Times New Roman" w:hAnsi="Times New Roman"/>
        </w:rPr>
        <w:t>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5EF79FF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3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20716BD" wp14:editId="25002CAD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C0BB64" w14:textId="7D9AC7D7" w:rsidR="00FD7B2A" w:rsidRPr="00E10663" w:rsidRDefault="00FD7B2A">
      <w:pPr>
        <w:pStyle w:val="a6"/>
        <w:jc w:val="both"/>
        <w:rPr>
          <w:rFonts w:ascii="Times New Roman" w:hAnsi="Times New Roman" w:hint="eastAsia"/>
          <w:lang w:eastAsia="ko-KR"/>
          <w:rPrChange w:id="2039" w:author="standard" w:date="2021-03-26T17:05:00Z">
            <w:rPr>
              <w:rFonts w:ascii="Times New Roman" w:hAnsi="Times New Roman" w:hint="eastAsia"/>
              <w:lang w:eastAsia="ko-KR"/>
            </w:rPr>
          </w:rPrChange>
        </w:rPr>
        <w:pPrChange w:id="2040" w:author="제이펍 출판사" w:date="2021-03-14T15:57:00Z">
          <w:pPr>
            <w:pStyle w:val="a6"/>
            <w:jc w:val="center"/>
          </w:pPr>
        </w:pPrChange>
      </w:pPr>
      <w:commentRangeStart w:id="204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3</w:t>
      </w:r>
      <w:commentRangeEnd w:id="2041"/>
      <w:r w:rsidR="00F37001">
        <w:rPr>
          <w:rStyle w:val="af3"/>
          <w:i w:val="0"/>
        </w:rPr>
        <w:commentReference w:id="2041"/>
      </w:r>
      <w:ins w:id="2042" w:author="standard" w:date="2021-03-26T17:05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연도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학생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추이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linetype </w:t>
        </w:r>
        <w:r w:rsidR="00E10663">
          <w:rPr>
            <w:rFonts w:ascii="Times New Roman" w:hAnsi="Times New Roman" w:hint="eastAsia"/>
            <w:lang w:eastAsia="ko-KR"/>
          </w:rPr>
          <w:t>사용</w:t>
        </w:r>
      </w:ins>
    </w:p>
    <w:p w14:paraId="68E1E469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4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린다</w:t>
      </w:r>
      <w:r w:rsidRPr="00ED4019">
        <w:rPr>
          <w:rFonts w:ascii="Times New Roman" w:hAnsi="Times New Roman"/>
          <w:lang w:eastAsia="ko-KR"/>
        </w:rPr>
        <w:t>.</w:t>
      </w:r>
    </w:p>
    <w:p w14:paraId="3D047E5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4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</w:p>
    <w:p w14:paraId="7070970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4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2BE9E6D" wp14:editId="35D06A34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5F51FF" w14:textId="2EDA6DE4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046" w:author="제이펍 출판사" w:date="2021-03-14T15:57:00Z">
          <w:pPr>
            <w:pStyle w:val="a6"/>
            <w:jc w:val="center"/>
          </w:pPr>
        </w:pPrChange>
      </w:pPr>
      <w:commentRangeStart w:id="204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4</w:t>
      </w:r>
      <w:commentRangeEnd w:id="2047"/>
      <w:r w:rsidR="003C3C83">
        <w:rPr>
          <w:rStyle w:val="af3"/>
          <w:i w:val="0"/>
        </w:rPr>
        <w:commentReference w:id="2047"/>
      </w:r>
      <w:ins w:id="2048" w:author="standard" w:date="2021-03-26T17:06:00Z">
        <w:r w:rsidR="00E10663">
          <w:rPr>
            <w:rFonts w:ascii="Times New Roman" w:hAnsi="Times New Roman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월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취업자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/>
            <w:lang w:eastAsia="ko-KR"/>
          </w:rPr>
          <w:t xml:space="preserve">– autoplot </w:t>
        </w:r>
        <w:r w:rsidR="00E10663">
          <w:rPr>
            <w:rFonts w:ascii="Times New Roman" w:hAnsi="Times New Roman" w:hint="eastAsia"/>
            <w:lang w:eastAsia="ko-KR"/>
          </w:rPr>
          <w:t>사용</w:t>
        </w:r>
      </w:ins>
    </w:p>
    <w:p w14:paraId="25D964C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4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(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날짜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t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</w:p>
    <w:p w14:paraId="1FFAEDA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5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78725FC" wp14:editId="36C8E6E6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7CA3BE" w14:textId="470381C0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2051" w:author="제이펍 출판사" w:date="2021-03-14T15:57:00Z">
          <w:pPr>
            <w:pStyle w:val="a6"/>
            <w:jc w:val="center"/>
          </w:pPr>
        </w:pPrChange>
      </w:pPr>
      <w:commentRangeStart w:id="205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25</w:t>
      </w:r>
      <w:commentRangeEnd w:id="2052"/>
      <w:r w:rsidR="003B7FD5">
        <w:rPr>
          <w:rStyle w:val="af3"/>
          <w:i w:val="0"/>
        </w:rPr>
        <w:commentReference w:id="2052"/>
      </w:r>
      <w:ins w:id="2053" w:author="standard" w:date="2021-03-26T17:06:00Z">
        <w:r w:rsidR="00E10663">
          <w:rPr>
            <w:rFonts w:ascii="Times New Roman" w:hAnsi="Times New Roman" w:hint="eastAsia"/>
            <w:lang w:eastAsia="ko-KR"/>
          </w:rPr>
          <w:t>일별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코로나</w:t>
        </w:r>
        <w:r w:rsidR="00E10663">
          <w:rPr>
            <w:rFonts w:ascii="Times New Roman" w:hAnsi="Times New Roman" w:hint="eastAsia"/>
            <w:lang w:eastAsia="ko-KR"/>
          </w:rPr>
          <w:t xml:space="preserve"> </w:t>
        </w:r>
        <w:r w:rsidR="00E10663">
          <w:rPr>
            <w:rFonts w:ascii="Times New Roman" w:hAnsi="Times New Roman" w:hint="eastAsia"/>
            <w:lang w:eastAsia="ko-KR"/>
          </w:rPr>
          <w:t>확진자수</w:t>
        </w:r>
        <w:r w:rsidR="00E10663">
          <w:rPr>
            <w:rFonts w:ascii="Times New Roman" w:hAnsi="Times New Roman" w:hint="eastAsia"/>
            <w:lang w:eastAsia="ko-KR"/>
          </w:rPr>
          <w:t>(</w:t>
        </w:r>
        <w:r w:rsidR="00E10663">
          <w:rPr>
            <w:rFonts w:ascii="Times New Roman" w:hAnsi="Times New Roman"/>
            <w:lang w:eastAsia="ko-KR"/>
          </w:rPr>
          <w:t>0-9</w:t>
        </w:r>
        <w:r w:rsidR="00E10663">
          <w:rPr>
            <w:rFonts w:ascii="Times New Roman" w:hAnsi="Times New Roman" w:hint="eastAsia"/>
            <w:lang w:eastAsia="ko-KR"/>
          </w:rPr>
          <w:t>세</w:t>
        </w:r>
        <w:r w:rsidR="00E10663">
          <w:rPr>
            <w:rFonts w:ascii="Times New Roman" w:hAnsi="Times New Roman" w:hint="eastAsia"/>
            <w:lang w:eastAsia="ko-KR"/>
          </w:rPr>
          <w:t>)</w:t>
        </w:r>
        <w:r w:rsidR="00E10663">
          <w:rPr>
            <w:rFonts w:ascii="Times New Roman" w:hAnsi="Times New Roman"/>
            <w:lang w:eastAsia="ko-KR"/>
          </w:rPr>
          <w:t xml:space="preserve"> – autoplot() </w:t>
        </w:r>
        <w:r w:rsidR="00E10663">
          <w:rPr>
            <w:rFonts w:ascii="Times New Roman" w:hAnsi="Times New Roman" w:hint="eastAsia"/>
            <w:lang w:eastAsia="ko-KR"/>
          </w:rPr>
          <w:t>사용</w:t>
        </w:r>
      </w:ins>
    </w:p>
    <w:p w14:paraId="60A29C12" w14:textId="20D212F2" w:rsidR="00FD7B2A" w:rsidRDefault="003B7FD5">
      <w:pPr>
        <w:pStyle w:val="1"/>
        <w:numPr>
          <w:ilvl w:val="0"/>
          <w:numId w:val="0"/>
        </w:numPr>
        <w:jc w:val="both"/>
        <w:rPr>
          <w:lang w:eastAsia="ko-KR"/>
        </w:rPr>
        <w:pPrChange w:id="2054" w:author="user" w:date="2021-03-18T11:48:00Z">
          <w:pPr>
            <w:pStyle w:val="1"/>
          </w:pPr>
        </w:pPrChange>
      </w:pPr>
      <w:bookmarkStart w:id="2055" w:name="tsibble-feasts-패키지"/>
      <w:bookmarkEnd w:id="1937"/>
      <w:ins w:id="2056" w:author="user" w:date="2021-03-18T11:48:00Z">
        <w:r>
          <w:rPr>
            <w:rFonts w:hint="eastAsia"/>
            <w:lang w:eastAsia="ko-KR"/>
          </w:rPr>
          <w:lastRenderedPageBreak/>
          <w:t xml:space="preserve">3.4 </w:t>
        </w:r>
      </w:ins>
      <w:r w:rsidR="00FD7B2A">
        <w:rPr>
          <w:lang w:eastAsia="ko-KR"/>
        </w:rPr>
        <w:t>tsibble</w:t>
      </w:r>
      <w:del w:id="2057" w:author="user" w:date="2021-03-18T11:48:00Z">
        <w:r w:rsidR="00FD7B2A" w:rsidDel="003B7FD5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feasts 패키지</w:t>
      </w:r>
    </w:p>
    <w:p w14:paraId="594A35AE" w14:textId="7042B86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5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고</w:t>
      </w:r>
      <w:r w:rsidRPr="00ED4019">
        <w:rPr>
          <w:rFonts w:ascii="Times New Roman" w:hAnsi="Times New Roman"/>
          <w:lang w:eastAsia="ko-KR"/>
        </w:rPr>
        <w:t xml:space="preserve"> plotting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ins w:id="2059" w:author="user" w:date="2021-03-18T12:04:00Z">
        <w:r w:rsidR="00C32840">
          <w:rPr>
            <w:rFonts w:ascii="Times New Roman" w:hAnsi="Times New Roman"/>
            <w:lang w:eastAsia="ko-KR"/>
          </w:rPr>
          <w:t>‘</w:t>
        </w:r>
      </w:ins>
      <w:del w:id="2060" w:author="user" w:date="2021-03-18T12:04:00Z">
        <w:r w:rsidRPr="00ED4019" w:rsidDel="00C32840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Feature Extraction And Statistics for Time Series’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해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통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각화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종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0EFA3792" w14:textId="2C940F1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6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>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자인</w:t>
      </w:r>
      <w:r w:rsidRPr="00ED4019">
        <w:rPr>
          <w:rFonts w:ascii="Times New Roman" w:hAnsi="Times New Roman"/>
          <w:lang w:eastAsia="ko-KR"/>
        </w:rPr>
        <w:t xml:space="preserve"> </w:t>
      </w:r>
      <w:del w:id="2062" w:author="user" w:date="2021-03-18T11:48:00Z">
        <w:r w:rsidRPr="00ED4019" w:rsidDel="003B7FD5">
          <w:rPr>
            <w:rFonts w:ascii="Times New Roman" w:hAnsi="Times New Roman" w:hint="eastAsia"/>
            <w:lang w:eastAsia="ko-KR"/>
          </w:rPr>
          <w:delText xml:space="preserve">Rob Hyndman </w:delText>
        </w:r>
      </w:del>
      <w:ins w:id="2063" w:author="user" w:date="2021-03-18T11:48:00Z">
        <w:r w:rsidR="003B7FD5">
          <w:rPr>
            <w:rFonts w:ascii="Times New Roman" w:hAnsi="Times New Roman" w:hint="eastAsia"/>
            <w:lang w:eastAsia="ko-KR"/>
          </w:rPr>
          <w:t>롭</w:t>
        </w:r>
        <w:r w:rsidR="003B7FD5">
          <w:rPr>
            <w:rFonts w:ascii="Times New Roman" w:hAnsi="Times New Roman" w:hint="eastAsia"/>
            <w:lang w:eastAsia="ko-KR"/>
          </w:rPr>
          <w:t xml:space="preserve"> </w:t>
        </w:r>
        <w:r w:rsidR="003B7FD5">
          <w:rPr>
            <w:rFonts w:ascii="Times New Roman" w:hAnsi="Times New Roman" w:hint="eastAsia"/>
            <w:lang w:eastAsia="ko-KR"/>
          </w:rPr>
          <w:t>하인드만</w:t>
        </w:r>
        <w:r w:rsidR="003B7FD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교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>.</w:t>
      </w:r>
    </w:p>
    <w:p w14:paraId="303289F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6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feast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dplyr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tsibble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DE3D633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44EE1CA" wp14:editId="7138F339">
            <wp:extent cx="45720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9D139B" w14:textId="09B0A15A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066" w:author="제이펍 출판사" w:date="2021-03-14T15:57:00Z">
          <w:pPr>
            <w:pStyle w:val="a6"/>
            <w:jc w:val="center"/>
          </w:pPr>
        </w:pPrChange>
      </w:pPr>
      <w:commentRangeStart w:id="20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6</w:t>
      </w:r>
      <w:commentRangeEnd w:id="2067"/>
      <w:r w:rsidR="003B7FD5">
        <w:rPr>
          <w:rStyle w:val="af3"/>
          <w:i w:val="0"/>
        </w:rPr>
        <w:commentReference w:id="2067"/>
      </w:r>
      <w:ins w:id="2068" w:author="standard" w:date="2021-03-26T17:43:00Z"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연도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학생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추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</w:t>
        </w:r>
        <w:r w:rsidR="00BF6726">
          <w:rPr>
            <w:rFonts w:ascii="Times New Roman" w:hAnsi="Times New Roman" w:hint="eastAsia"/>
            <w:lang w:eastAsia="ko-KR"/>
          </w:rPr>
          <w:t>tsibble</w:t>
        </w:r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객체</w:t>
        </w:r>
      </w:ins>
    </w:p>
    <w:p w14:paraId="4D05FA2C" w14:textId="77777777" w:rsidR="00FD7B2A" w:rsidRDefault="00FD7B2A">
      <w:pPr>
        <w:pStyle w:val="comment"/>
        <w:ind w:left="482"/>
        <w:jc w:val="both"/>
        <w:rPr>
          <w:lang w:eastAsia="ko-KR"/>
        </w:rPr>
        <w:pPrChange w:id="2069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795B5428" w14:textId="00B2F9B6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7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%&gt;%를 사용하여 students.tsibble을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>에 전달하고 students.tsibble의 ‘학생수계’ 열의 데이터를 plotting함. labs()를 사용하여 plot 제목(</w:t>
      </w:r>
      <w:r w:rsidRPr="00ED4019">
        <w:rPr>
          <w:rStyle w:val="VerbatimChar"/>
          <w:rFonts w:ascii="Times New Roman" w:hAnsi="Times New Roman"/>
          <w:lang w:eastAsia="ko-KR"/>
        </w:rPr>
        <w:t>title =</w:t>
      </w:r>
      <w:r>
        <w:rPr>
          <w:lang w:eastAsia="ko-KR"/>
        </w:rPr>
        <w:t>), X</w:t>
      </w:r>
      <w:del w:id="2071" w:author="user" w:date="2021-03-18T11:57:00Z">
        <w:r w:rsidDel="00C16CE3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x =</w:t>
      </w:r>
      <w:r>
        <w:rPr>
          <w:lang w:eastAsia="ko-KR"/>
        </w:rPr>
        <w:t>), Y</w:t>
      </w:r>
      <w:del w:id="2072" w:author="user" w:date="2021-03-18T11:57:00Z">
        <w:r w:rsidDel="00C16CE3">
          <w:rPr>
            <w:lang w:eastAsia="ko-KR"/>
          </w:rPr>
          <w:delText xml:space="preserve"> </w:delText>
        </w:r>
      </w:del>
      <w:r>
        <w:rPr>
          <w:lang w:eastAsia="ko-KR"/>
        </w:rPr>
        <w:t>축 제목(</w:t>
      </w:r>
      <w:r w:rsidRPr="00ED4019">
        <w:rPr>
          <w:rStyle w:val="VerbatimChar"/>
          <w:rFonts w:ascii="Times New Roman" w:hAnsi="Times New Roman"/>
          <w:lang w:eastAsia="ko-KR"/>
        </w:rPr>
        <w:t>y =</w:t>
      </w:r>
      <w:del w:id="2073" w:author="user" w:date="2021-03-18T11:57:00Z">
        <w:r w:rsidDel="00C16CE3">
          <w:rPr>
            <w:lang w:eastAsia="ko-KR"/>
          </w:rPr>
          <w:delText xml:space="preserve"> </w:delText>
        </w:r>
      </w:del>
      <w:r>
        <w:rPr>
          <w:lang w:eastAsia="ko-KR"/>
        </w:rPr>
        <w:t>)을 설정</w:t>
      </w:r>
    </w:p>
    <w:p w14:paraId="3FB86B22" w14:textId="15248D1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07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>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layer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del w:id="2075" w:author="user" w:date="2021-03-18T12:04:00Z">
        <w:r w:rsidRPr="00ED4019" w:rsidDel="00C32840">
          <w:rPr>
            <w:rFonts w:ascii="Times New Roman" w:hAnsi="Times New Roman" w:hint="eastAsia"/>
            <w:lang w:eastAsia="ko-KR"/>
          </w:rPr>
          <w:delText>layer</w:delText>
        </w:r>
      </w:del>
      <w:ins w:id="2076" w:author="user" w:date="2021-03-18T12:04:00Z">
        <w:r w:rsidR="00C32840">
          <w:rPr>
            <w:rFonts w:ascii="Times New Roman" w:hAnsi="Times New Roman" w:hint="eastAsia"/>
            <w:lang w:eastAsia="ko-KR"/>
          </w:rPr>
          <w:t>레이어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(multivariate)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긴</w:t>
      </w:r>
      <w:r w:rsidRPr="00ED4019">
        <w:rPr>
          <w:rFonts w:ascii="Times New Roman" w:hAnsi="Times New Roman"/>
          <w:lang w:eastAsia="ko-KR"/>
        </w:rPr>
        <w:t>(long)</w:t>
      </w:r>
      <w:ins w:id="2077" w:author="user" w:date="2021-03-18T11:58:00Z">
        <w:r w:rsidR="001C7BE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여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20F2C0B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07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students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tidyr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ather</w:t>
      </w:r>
      <w:r w:rsidRPr="00ED4019">
        <w:rPr>
          <w:rStyle w:val="NormalTok"/>
          <w:rFonts w:ascii="Times New Roman" w:hAnsi="Times New Roman"/>
        </w:rPr>
        <w:t xml:space="preserve">(category, value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1BD7B2ED" w14:textId="77777777" w:rsidR="00FD7B2A" w:rsidRPr="00BF6726" w:rsidRDefault="00FD7B2A">
      <w:pPr>
        <w:pStyle w:val="SourceCode"/>
        <w:jc w:val="both"/>
        <w:rPr>
          <w:rFonts w:ascii="Times New Roman" w:hAnsi="Times New Roman"/>
          <w:strike/>
          <w:rPrChange w:id="2079" w:author="standard" w:date="2021-03-26T17:44:00Z">
            <w:rPr>
              <w:rFonts w:ascii="Times New Roman" w:hAnsi="Times New Roman"/>
            </w:rPr>
          </w:rPrChange>
        </w:rPr>
        <w:pPrChange w:id="2080" w:author="제이펍 출판사" w:date="2021-03-14T15:57:00Z">
          <w:pPr>
            <w:pStyle w:val="SourceCode"/>
          </w:pPr>
        </w:pPrChange>
      </w:pPr>
      <w:commentRangeStart w:id="2081"/>
      <w:commentRangeStart w:id="2082"/>
      <w:r w:rsidRPr="00BF6726">
        <w:rPr>
          <w:rStyle w:val="VerbatimChar"/>
          <w:rFonts w:ascii="Times New Roman" w:hAnsi="Times New Roman"/>
          <w:strike/>
          <w:rPrChange w:id="2083" w:author="standard" w:date="2021-03-26T17:44:00Z">
            <w:rPr>
              <w:rStyle w:val="VerbatimChar"/>
              <w:rFonts w:ascii="Times New Roman" w:hAnsi="Times New Roman"/>
            </w:rPr>
          </w:rPrChange>
        </w:rPr>
        <w:t>Plot</w:t>
      </w:r>
      <w:commentRangeEnd w:id="2081"/>
      <w:r w:rsidR="001C7BE6" w:rsidRPr="00BF6726">
        <w:rPr>
          <w:rStyle w:val="af3"/>
          <w:strike/>
          <w:kern w:val="0"/>
          <w:lang w:eastAsia="en-US"/>
          <w:rPrChange w:id="2084" w:author="standard" w:date="2021-03-26T17:44:00Z">
            <w:rPr>
              <w:rStyle w:val="af3"/>
              <w:kern w:val="0"/>
              <w:lang w:eastAsia="en-US"/>
            </w:rPr>
          </w:rPrChange>
        </w:rPr>
        <w:commentReference w:id="2081"/>
      </w:r>
      <w:commentRangeEnd w:id="2082"/>
      <w:r w:rsidR="00BF6726">
        <w:rPr>
          <w:rStyle w:val="af3"/>
          <w:kern w:val="0"/>
          <w:lang w:eastAsia="en-US"/>
        </w:rPr>
        <w:commentReference w:id="2082"/>
      </w:r>
      <w:r w:rsidRPr="00BF6726">
        <w:rPr>
          <w:rStyle w:val="VerbatimChar"/>
          <w:rFonts w:ascii="Times New Roman" w:hAnsi="Times New Roman"/>
          <w:strike/>
          <w:rPrChange w:id="2085" w:author="standard" w:date="2021-03-26T17:44:00Z">
            <w:rPr>
              <w:rStyle w:val="VerbatimChar"/>
              <w:rFonts w:ascii="Times New Roman" w:hAnsi="Times New Roman"/>
            </w:rPr>
          </w:rPrChange>
        </w:rPr>
        <w:t xml:space="preserve"> variable not specified, automatically selected `.vars = value`</w:t>
      </w:r>
    </w:p>
    <w:p w14:paraId="3CF7F96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08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0D7C0AD" wp14:editId="60078722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27ACF4" w14:textId="49D985E8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087" w:author="제이펍 출판사" w:date="2021-03-14T15:57:00Z">
          <w:pPr>
            <w:pStyle w:val="a6"/>
            <w:jc w:val="center"/>
          </w:pPr>
        </w:pPrChange>
      </w:pPr>
      <w:commentRangeStart w:id="208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7</w:t>
      </w:r>
      <w:commentRangeEnd w:id="2088"/>
      <w:r w:rsidR="00224167">
        <w:rPr>
          <w:rStyle w:val="af3"/>
          <w:i w:val="0"/>
        </w:rPr>
        <w:commentReference w:id="2088"/>
      </w:r>
      <w:ins w:id="2089" w:author="standard" w:date="2021-03-26T17:43:00Z"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연도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학생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추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tsibble </w:t>
        </w:r>
        <w:r w:rsidR="00BF6726">
          <w:rPr>
            <w:rFonts w:ascii="Times New Roman" w:hAnsi="Times New Roman" w:hint="eastAsia"/>
            <w:lang w:eastAsia="ko-KR"/>
          </w:rPr>
          <w:t>객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+ </w:t>
        </w:r>
      </w:ins>
      <w:ins w:id="2090" w:author="standard" w:date="2021-03-26T17:44:00Z">
        <w:r w:rsidR="00BF6726">
          <w:rPr>
            <w:rFonts w:ascii="Times New Roman" w:hAnsi="Times New Roman" w:hint="eastAsia"/>
            <w:lang w:eastAsia="ko-KR"/>
          </w:rPr>
          <w:t>다변량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플롯</w:t>
        </w:r>
      </w:ins>
    </w:p>
    <w:p w14:paraId="5D22B985" w14:textId="77777777" w:rsidR="00FD7B2A" w:rsidRDefault="00FD7B2A">
      <w:pPr>
        <w:pStyle w:val="comment"/>
        <w:ind w:left="482"/>
        <w:jc w:val="both"/>
        <w:rPr>
          <w:lang w:eastAsia="ko-KR"/>
        </w:rPr>
        <w:pPrChange w:id="2091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18341BF4" w14:textId="28EACE75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092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를 students.tsibble의 </w:t>
      </w:r>
      <w:del w:id="2093" w:author="제이펍 출판사" w:date="2021-03-14T20:43:00Z">
        <w:r w:rsidDel="001B4014">
          <w:rPr>
            <w:lang w:eastAsia="ko-KR"/>
          </w:rPr>
          <w:delText>첫번</w:delText>
        </w:r>
      </w:del>
      <w:ins w:id="2094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, </w:t>
      </w:r>
      <w:del w:id="2095" w:author="제이펍 출판사" w:date="2021-03-14T20:43:00Z">
        <w:r w:rsidDel="001B4014">
          <w:rPr>
            <w:lang w:eastAsia="ko-KR"/>
          </w:rPr>
          <w:delText>세번</w:delText>
        </w:r>
      </w:del>
      <w:ins w:id="2096" w:author="제이펍 출판사" w:date="2021-03-14T20:43:00Z">
        <w:r w:rsidR="001B4014">
          <w:rPr>
            <w:lang w:eastAsia="ko-KR"/>
          </w:rPr>
          <w:t>세 번</w:t>
        </w:r>
      </w:ins>
      <w:r>
        <w:rPr>
          <w:lang w:eastAsia="ko-KR"/>
        </w:rPr>
        <w:t xml:space="preserve">째, </w:t>
      </w:r>
      <w:del w:id="2097" w:author="user" w:date="2021-03-18T12:01:00Z">
        <w:r w:rsidDel="00C32840">
          <w:rPr>
            <w:lang w:eastAsia="ko-KR"/>
          </w:rPr>
          <w:delText>네번</w:delText>
        </w:r>
      </w:del>
      <w:ins w:id="2098" w:author="user" w:date="2021-03-18T12:01:00Z">
        <w:r w:rsidR="00C32840">
          <w:rPr>
            <w:lang w:eastAsia="ko-KR"/>
          </w:rPr>
          <w:t>네 번</w:t>
        </w:r>
      </w:ins>
      <w:r>
        <w:rPr>
          <w:lang w:eastAsia="ko-KR"/>
        </w:rPr>
        <w:t xml:space="preserve">째, </w:t>
      </w:r>
      <w:del w:id="2099" w:author="user" w:date="2021-03-18T12:01:00Z">
        <w:r w:rsidDel="00C32840">
          <w:rPr>
            <w:lang w:eastAsia="ko-KR"/>
          </w:rPr>
          <w:delText>다섯번</w:delText>
        </w:r>
      </w:del>
      <w:ins w:id="2100" w:author="user" w:date="2021-03-18T12:01:00Z">
        <w:r w:rsidR="00C32840">
          <w:rPr>
            <w:lang w:eastAsia="ko-KR"/>
          </w:rPr>
          <w:t>다섯 번</w:t>
        </w:r>
      </w:ins>
      <w:r>
        <w:rPr>
          <w:lang w:eastAsia="ko-KR"/>
        </w:rPr>
        <w:t xml:space="preserve">째 열을 선택하고 이 열들을 </w:t>
      </w:r>
      <w:r w:rsidRPr="00ED4019">
        <w:rPr>
          <w:rStyle w:val="VerbatimChar"/>
          <w:rFonts w:ascii="Times New Roman" w:hAnsi="Times New Roman"/>
          <w:lang w:eastAsia="ko-KR"/>
        </w:rPr>
        <w:t>gather()</w:t>
      </w:r>
      <w:r>
        <w:rPr>
          <w:lang w:eastAsia="ko-KR"/>
        </w:rPr>
        <w:t>를 사용하여 category 열로 모으고 해당 데이터를 value 열로 모음.</w:t>
      </w:r>
    </w:p>
    <w:p w14:paraId="2221240D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0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이 후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>을 사용하여 다중 시계열 plot을 생성.</w:t>
      </w:r>
    </w:p>
    <w:p w14:paraId="6C70DA57" w14:textId="3644CC5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10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del w:id="2103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2104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2105" w:author="user" w:date="2021-03-18T12:05:00Z">
        <w:r w:rsidR="00C3284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부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곤혹스러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2106"/>
      <w:r w:rsidRPr="00ED4019">
        <w:rPr>
          <w:rFonts w:ascii="Times New Roman" w:hAnsi="Times New Roman"/>
          <w:lang w:eastAsia="ko-KR"/>
        </w:rPr>
        <w:t>plotting</w:t>
      </w:r>
      <w:commentRangeEnd w:id="2106"/>
      <w:r w:rsidR="00BF6726">
        <w:rPr>
          <w:rStyle w:val="af3"/>
        </w:rPr>
        <w:commentReference w:id="2106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보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라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히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하다</w:t>
      </w:r>
      <w:r w:rsidRPr="00ED4019">
        <w:rPr>
          <w:rFonts w:ascii="Times New Roman" w:hAnsi="Times New Roman"/>
          <w:lang w:eastAsia="ko-KR"/>
        </w:rPr>
        <w:t>.</w:t>
      </w:r>
    </w:p>
    <w:p w14:paraId="407530B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107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 xml:space="preserve">(students.tsibble, 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초등학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유치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중학교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중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교급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colour_manua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valu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등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red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blue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중학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darkgreen'</w:t>
      </w:r>
      <w:r w:rsidRPr="00ED4019">
        <w:rPr>
          <w:rStyle w:val="NormalTok"/>
          <w:rFonts w:ascii="Times New Roman" w:hAnsi="Times New Roman"/>
        </w:rPr>
        <w:t>))</w:t>
      </w:r>
    </w:p>
    <w:p w14:paraId="6ADAD91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10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BD81ED6" wp14:editId="4D23B868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C6FD74" w14:textId="1A0832C5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2109" w:author="제이펍 출판사" w:date="2021-03-14T15:57:00Z">
          <w:pPr>
            <w:pStyle w:val="a6"/>
            <w:jc w:val="center"/>
          </w:pPr>
        </w:pPrChange>
      </w:pPr>
      <w:commentRangeStart w:id="211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8</w:t>
      </w:r>
      <w:commentRangeEnd w:id="2110"/>
      <w:r w:rsidR="00C32840">
        <w:rPr>
          <w:rStyle w:val="af3"/>
          <w:i w:val="0"/>
        </w:rPr>
        <w:commentReference w:id="2110"/>
      </w:r>
      <w:ins w:id="2111" w:author="standard" w:date="2021-03-26T17:46:00Z"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연도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학생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추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tsibble </w:t>
        </w:r>
        <w:r w:rsidR="00BF6726">
          <w:rPr>
            <w:rFonts w:ascii="Times New Roman" w:hAnsi="Times New Roman" w:hint="eastAsia"/>
            <w:lang w:eastAsia="ko-KR"/>
          </w:rPr>
          <w:t>객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</w:ins>
      <w:ins w:id="2112" w:author="standard" w:date="2021-03-26T17:47:00Z">
        <w:r w:rsidR="00BF6726">
          <w:rPr>
            <w:rFonts w:ascii="Times New Roman" w:hAnsi="Times New Roman"/>
            <w:lang w:eastAsia="ko-KR"/>
          </w:rPr>
          <w:t xml:space="preserve">+ </w:t>
        </w:r>
        <w:r w:rsidR="00BF6726">
          <w:rPr>
            <w:rFonts w:ascii="Times New Roman" w:hAnsi="Times New Roman" w:hint="eastAsia"/>
            <w:lang w:eastAsia="ko-KR"/>
          </w:rPr>
          <w:t>플롯</w:t>
        </w:r>
        <w:r w:rsidR="00BF6726">
          <w:rPr>
            <w:rFonts w:ascii="Times New Roman" w:hAnsi="Times New Roman" w:hint="eastAsia"/>
            <w:lang w:eastAsia="ko-KR"/>
          </w:rPr>
          <w:t>,</w:t>
        </w:r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축</w:t>
        </w:r>
        <w:r w:rsidR="00BF6726">
          <w:rPr>
            <w:rFonts w:ascii="Times New Roman" w:hAnsi="Times New Roman" w:hint="eastAsia"/>
            <w:lang w:eastAsia="ko-KR"/>
          </w:rPr>
          <w:t>,</w:t>
        </w:r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범례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제목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설정</w:t>
        </w:r>
      </w:ins>
    </w:p>
    <w:p w14:paraId="34F62AAD" w14:textId="77777777" w:rsidR="00FD7B2A" w:rsidRDefault="00FD7B2A">
      <w:pPr>
        <w:pStyle w:val="comment"/>
        <w:ind w:left="482"/>
        <w:jc w:val="both"/>
        <w:rPr>
          <w:lang w:eastAsia="ko-KR"/>
        </w:rPr>
        <w:pPrChange w:id="2113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62CFF906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1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 xml:space="preserve">으로 원본 데이터인 students.tsibble을 plot 대상 데이터로 설정하고 </w:t>
      </w:r>
      <w:r w:rsidRPr="00ED4019">
        <w:rPr>
          <w:rStyle w:val="VerbatimChar"/>
          <w:rFonts w:ascii="Times New Roman" w:hAnsi="Times New Roman"/>
          <w:lang w:eastAsia="ko-KR"/>
        </w:rPr>
        <w:t>aes()</w:t>
      </w:r>
      <w:r>
        <w:rPr>
          <w:lang w:eastAsia="ko-KR"/>
        </w:rPr>
        <w:t>로 공통으로 사용될 X축 설정만 해줌.</w:t>
      </w:r>
    </w:p>
    <w:p w14:paraId="5F9154A3" w14:textId="75D69E0A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1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line</w:t>
      </w:r>
      <w:r>
        <w:rPr>
          <w:lang w:eastAsia="ko-KR"/>
        </w:rPr>
        <w:t xml:space="preserve">으로 </w:t>
      </w:r>
      <w:del w:id="2116" w:author="제이펍 출판사" w:date="2021-03-14T20:43:00Z">
        <w:r w:rsidDel="001B4014">
          <w:rPr>
            <w:lang w:eastAsia="ko-KR"/>
          </w:rPr>
          <w:delText>첫번</w:delText>
        </w:r>
      </w:del>
      <w:ins w:id="2117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 라인 geometry </w:t>
      </w:r>
      <w:del w:id="2118" w:author="user" w:date="2021-03-18T12:06:00Z">
        <w:r w:rsidDel="00484E6D">
          <w:rPr>
            <w:rFonts w:hint="eastAsia"/>
            <w:lang w:eastAsia="ko-KR"/>
          </w:rPr>
          <w:delText>layer</w:delText>
        </w:r>
      </w:del>
      <w:ins w:id="2119" w:author="user" w:date="2021-03-18T12:06:00Z">
        <w:r w:rsidR="00484E6D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 xml:space="preserve">를 생성. </w:t>
      </w:r>
      <w:r w:rsidRPr="00ED4019">
        <w:rPr>
          <w:rStyle w:val="VerbatimChar"/>
          <w:rFonts w:ascii="Times New Roman" w:hAnsi="Times New Roman"/>
          <w:lang w:eastAsia="ko-KR"/>
        </w:rPr>
        <w:t>aes()</w:t>
      </w:r>
      <w:r>
        <w:rPr>
          <w:lang w:eastAsia="ko-KR"/>
        </w:rPr>
        <w:t xml:space="preserve">로 Y축을 초등학교에 바인딩. 초등학교 열은 단일 데이터 </w:t>
      </w:r>
      <w:del w:id="2120" w:author="제이펍 출판사" w:date="2021-03-14T17:49:00Z">
        <w:r w:rsidDel="001B0D03">
          <w:rPr>
            <w:lang w:eastAsia="ko-KR"/>
          </w:rPr>
          <w:delText>그룹핑</w:delText>
        </w:r>
      </w:del>
      <w:ins w:id="2121" w:author="제이펍 출판사" w:date="2021-03-14T17:49:00Z">
        <w:r w:rsidR="001B0D03">
          <w:rPr>
            <w:lang w:eastAsia="ko-KR"/>
          </w:rPr>
          <w:t>그루핑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group = 1</w:t>
      </w:r>
      <w:r>
        <w:rPr>
          <w:lang w:eastAsia="ko-KR"/>
        </w:rPr>
        <w:t xml:space="preserve">), </w:t>
      </w:r>
      <w:proofErr w:type="gramStart"/>
      <w:r>
        <w:rPr>
          <w:lang w:eastAsia="ko-KR"/>
        </w:rPr>
        <w:t>color를 ’초등학교’로</w:t>
      </w:r>
      <w:proofErr w:type="gramEnd"/>
      <w:r>
        <w:rPr>
          <w:lang w:eastAsia="ko-KR"/>
        </w:rPr>
        <w:t xml:space="preserve"> 매핑(</w:t>
      </w:r>
      <w:r w:rsidRPr="00ED4019">
        <w:rPr>
          <w:rStyle w:val="VerbatimChar"/>
          <w:rFonts w:ascii="Times New Roman" w:hAnsi="Times New Roman"/>
          <w:lang w:eastAsia="ko-KR"/>
        </w:rPr>
        <w:t>color = '</w:t>
      </w:r>
      <w:r w:rsidRPr="00ED4019">
        <w:rPr>
          <w:rStyle w:val="VerbatimChar"/>
          <w:rFonts w:ascii="Times New Roman" w:hAnsi="Times New Roman"/>
          <w:lang w:eastAsia="ko-KR"/>
        </w:rPr>
        <w:t>초등학교</w:t>
      </w:r>
      <w:r w:rsidRPr="00ED4019">
        <w:rPr>
          <w:rStyle w:val="VerbatimChar"/>
          <w:rFonts w:ascii="Times New Roman" w:hAnsi="Times New Roman"/>
          <w:lang w:eastAsia="ko-KR"/>
        </w:rPr>
        <w:t>'</w:t>
      </w:r>
      <w:r>
        <w:rPr>
          <w:lang w:eastAsia="ko-KR"/>
        </w:rPr>
        <w:t>, 범례에 매핑</w:t>
      </w:r>
      <w:del w:id="2122" w:author="제이펍 출판사" w:date="2021-03-14T20:27:00Z">
        <w:r w:rsidDel="00F13479">
          <w:rPr>
            <w:lang w:eastAsia="ko-KR"/>
          </w:rPr>
          <w:delText>해줄</w:delText>
        </w:r>
      </w:del>
      <w:ins w:id="2123" w:author="제이펍 출판사" w:date="2021-03-14T20:27:00Z">
        <w:r w:rsidR="00F13479">
          <w:rPr>
            <w:lang w:eastAsia="ko-KR"/>
          </w:rPr>
          <w:t>해 줄</w:t>
        </w:r>
      </w:ins>
      <w:r>
        <w:rPr>
          <w:lang w:eastAsia="ko-KR"/>
        </w:rPr>
        <w:t xml:space="preserve"> 이름).</w:t>
      </w:r>
    </w:p>
    <w:p w14:paraId="6568DBE9" w14:textId="2BCD88F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24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line()</w:t>
      </w:r>
      <w:r>
        <w:rPr>
          <w:lang w:eastAsia="ko-KR"/>
        </w:rPr>
        <w:t xml:space="preserve">으로 </w:t>
      </w:r>
      <w:del w:id="2125" w:author="제이펍 출판사" w:date="2021-03-14T20:43:00Z">
        <w:r w:rsidDel="001B4014">
          <w:rPr>
            <w:lang w:eastAsia="ko-KR"/>
          </w:rPr>
          <w:delText>두번</w:delText>
        </w:r>
      </w:del>
      <w:ins w:id="2126" w:author="제이펍 출판사" w:date="2021-03-14T20:43:00Z">
        <w:r w:rsidR="001B4014">
          <w:rPr>
            <w:lang w:eastAsia="ko-KR"/>
          </w:rPr>
          <w:t>두 번</w:t>
        </w:r>
      </w:ins>
      <w:r>
        <w:rPr>
          <w:lang w:eastAsia="ko-KR"/>
        </w:rPr>
        <w:t xml:space="preserve">째 라인 geometry </w:t>
      </w:r>
      <w:del w:id="2127" w:author="user" w:date="2021-03-18T12:07:00Z">
        <w:r w:rsidDel="00484E6D">
          <w:rPr>
            <w:rFonts w:hint="eastAsia"/>
            <w:lang w:eastAsia="ko-KR"/>
          </w:rPr>
          <w:delText>layer</w:delText>
        </w:r>
      </w:del>
      <w:ins w:id="2128" w:author="user" w:date="2021-03-18T12:07:00Z">
        <w:r w:rsidR="00484E6D">
          <w:rPr>
            <w:rFonts w:hint="eastAsia"/>
            <w:lang w:eastAsia="ko-KR"/>
          </w:rPr>
          <w:t>레이어</w:t>
        </w:r>
      </w:ins>
      <w:r>
        <w:rPr>
          <w:lang w:eastAsia="ko-KR"/>
        </w:rPr>
        <w:t xml:space="preserve">를 생성. </w:t>
      </w:r>
      <w:r w:rsidRPr="00ED4019">
        <w:rPr>
          <w:rStyle w:val="VerbatimChar"/>
          <w:rFonts w:ascii="Times New Roman" w:hAnsi="Times New Roman"/>
          <w:lang w:eastAsia="ko-KR"/>
        </w:rPr>
        <w:t>aes()</w:t>
      </w:r>
      <w:r>
        <w:rPr>
          <w:lang w:eastAsia="ko-KR"/>
        </w:rPr>
        <w:t xml:space="preserve">로 Y축을 유치원에 바인딩. 유치원 열은 단일 데이터 </w:t>
      </w:r>
      <w:commentRangeStart w:id="2129"/>
      <w:del w:id="2130" w:author="standard" w:date="2021-03-26T17:46:00Z">
        <w:r w:rsidRPr="00BF6726" w:rsidDel="00BF6726">
          <w:rPr>
            <w:rFonts w:hint="eastAsia"/>
            <w:color w:val="FF0000"/>
            <w:lang w:eastAsia="ko-KR"/>
            <w:rPrChange w:id="2131" w:author="standard" w:date="2021-03-26T17:46:00Z">
              <w:rPr>
                <w:rFonts w:hint="eastAsia"/>
                <w:lang w:eastAsia="ko-KR"/>
              </w:rPr>
            </w:rPrChange>
          </w:rPr>
          <w:delText>그룹핑</w:delText>
        </w:r>
      </w:del>
      <w:ins w:id="2132" w:author="제이펍 출판사" w:date="2021-03-14T17:49:00Z">
        <w:del w:id="2133" w:author="standard" w:date="2021-03-26T17:46:00Z">
          <w:r w:rsidR="001B0D03" w:rsidRPr="00BF6726" w:rsidDel="00BF6726">
            <w:rPr>
              <w:rFonts w:hint="eastAsia"/>
              <w:color w:val="FF0000"/>
              <w:lang w:eastAsia="ko-KR"/>
              <w:rPrChange w:id="2134" w:author="standard" w:date="2021-03-26T17:46:00Z">
                <w:rPr>
                  <w:rFonts w:hint="eastAsia"/>
                  <w:lang w:eastAsia="ko-KR"/>
                </w:rPr>
              </w:rPrChange>
            </w:rPr>
            <w:delText>그루핑</w:delText>
          </w:r>
        </w:del>
      </w:ins>
      <w:commentRangeEnd w:id="2129"/>
      <w:del w:id="2135" w:author="standard" w:date="2021-03-26T17:46:00Z">
        <w:r w:rsidR="00BF6726" w:rsidRPr="00BF6726" w:rsidDel="00BF6726">
          <w:rPr>
            <w:rStyle w:val="af3"/>
            <w:rFonts w:ascii="Consolas" w:eastAsia="나눔바른고딕" w:hAnsi="Consolas" w:cstheme="minorBidi" w:hint="eastAsia"/>
            <w:color w:val="FF0000"/>
            <w:lang w:eastAsia="ko-KR"/>
            <w:rPrChange w:id="2136" w:author="standard" w:date="2021-03-26T17:46:00Z">
              <w:rPr>
                <w:rStyle w:val="af3"/>
                <w:rFonts w:ascii="Consolas" w:eastAsia="나눔바른고딕" w:hAnsi="Consolas" w:cstheme="minorBidi" w:hint="eastAsia"/>
                <w:color w:val="auto"/>
                <w:lang w:eastAsia="ko-KR"/>
              </w:rPr>
            </w:rPrChange>
          </w:rPr>
          <w:commentReference w:id="2129"/>
        </w:r>
      </w:del>
      <w:ins w:id="2137" w:author="standard" w:date="2021-03-26T17:46:00Z">
        <w:r w:rsidR="00BF6726" w:rsidRPr="00BF6726">
          <w:rPr>
            <w:rFonts w:hint="eastAsia"/>
            <w:color w:val="FF0000"/>
            <w:lang w:eastAsia="ko-KR"/>
            <w:rPrChange w:id="2138" w:author="standard" w:date="2021-03-26T17:46:00Z">
              <w:rPr>
                <w:rFonts w:hint="eastAsia"/>
                <w:lang w:eastAsia="ko-KR"/>
              </w:rPr>
            </w:rPrChange>
          </w:rPr>
          <w:t>그룹핑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group = 1</w:t>
      </w:r>
      <w:r>
        <w:rPr>
          <w:lang w:eastAsia="ko-KR"/>
        </w:rPr>
        <w:t xml:space="preserve">), </w:t>
      </w:r>
      <w:proofErr w:type="gramStart"/>
      <w:r>
        <w:rPr>
          <w:lang w:eastAsia="ko-KR"/>
        </w:rPr>
        <w:t>color를 ’유치원’으로</w:t>
      </w:r>
      <w:proofErr w:type="gramEnd"/>
      <w:r>
        <w:rPr>
          <w:lang w:eastAsia="ko-KR"/>
        </w:rPr>
        <w:t xml:space="preserve"> 매핑.</w:t>
      </w:r>
    </w:p>
    <w:p w14:paraId="02C96CAA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39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해 plot 제목, X축 제목, Y축 제목, 범례 제목을 설정</w:t>
      </w:r>
    </w:p>
    <w:p w14:paraId="045A6245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4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cale_y_continuous()</w:t>
      </w:r>
      <w:r>
        <w:rPr>
          <w:lang w:eastAsia="ko-KR"/>
        </w:rPr>
        <w:t>를 사용하여 Y축의 라벨을 숫자형(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단위 콤마)으로 조절</w:t>
      </w:r>
    </w:p>
    <w:p w14:paraId="1A78A080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41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cale_color_manual()</w:t>
      </w:r>
      <w:r>
        <w:rPr>
          <w:lang w:eastAsia="ko-KR"/>
        </w:rPr>
        <w:t>을 사용하여 컬러 매핑값을 실제 컬러값으로 설정</w:t>
      </w:r>
    </w:p>
    <w:p w14:paraId="20B21826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142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feas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_season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_subseri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6B55233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14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m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>(employees.tsibble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g_season</w:t>
      </w:r>
      <w:r w:rsidRPr="00ED4019">
        <w:rPr>
          <w:rStyle w:val="NormalTok"/>
          <w:rFonts w:ascii="Times New Roman" w:hAnsi="Times New Roman"/>
        </w:rPr>
        <w:t>(total)</w:t>
      </w:r>
    </w:p>
    <w:p w14:paraId="3C35AA8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14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E663E40" wp14:editId="636F2099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DC94BF" w14:textId="3ABB57E2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145" w:author="제이펍 출판사" w:date="2021-03-14T15:57:00Z">
          <w:pPr>
            <w:pStyle w:val="a6"/>
            <w:jc w:val="center"/>
          </w:pPr>
        </w:pPrChange>
      </w:pPr>
      <w:commentRangeStart w:id="214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29</w:t>
      </w:r>
      <w:commentRangeEnd w:id="2146"/>
      <w:r w:rsidR="00484E6D">
        <w:rPr>
          <w:rStyle w:val="af3"/>
          <w:i w:val="0"/>
        </w:rPr>
        <w:commentReference w:id="2146"/>
      </w:r>
      <w:ins w:id="2147" w:author="standard" w:date="2021-03-26T17:47:00Z">
        <w:r w:rsidR="00BF6726">
          <w:rPr>
            <w:rFonts w:ascii="Times New Roman" w:hAnsi="Times New Roman"/>
            <w:lang w:eastAsia="ko-KR"/>
          </w:rPr>
          <w:t xml:space="preserve"> </w:t>
        </w:r>
      </w:ins>
      <w:ins w:id="2148" w:author="standard" w:date="2021-03-26T17:48:00Z">
        <w:r w:rsidR="00BF6726">
          <w:rPr>
            <w:rFonts w:ascii="Times New Roman" w:hAnsi="Times New Roman" w:hint="eastAsia"/>
            <w:lang w:eastAsia="ko-KR"/>
          </w:rPr>
          <w:t>월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취업자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계절성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플롯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gg_season() </w:t>
        </w:r>
        <w:r w:rsidR="00BF6726">
          <w:rPr>
            <w:rFonts w:ascii="Times New Roman" w:hAnsi="Times New Roman" w:hint="eastAsia"/>
            <w:lang w:eastAsia="ko-KR"/>
          </w:rPr>
          <w:t>사용</w:t>
        </w:r>
      </w:ins>
    </w:p>
    <w:p w14:paraId="36436610" w14:textId="77777777" w:rsidR="00FD7B2A" w:rsidRDefault="00FD7B2A">
      <w:pPr>
        <w:pStyle w:val="comment"/>
        <w:ind w:left="482"/>
        <w:jc w:val="both"/>
        <w:rPr>
          <w:lang w:eastAsia="ko-KR"/>
        </w:rPr>
        <w:pPrChange w:id="2149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52AF4542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150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>
        <w:rPr>
          <w:lang w:eastAsia="ko-KR"/>
        </w:rPr>
        <w:t xml:space="preserve">employees.tsibble은 월별 데이터이기 때문에 </w:t>
      </w:r>
      <w:r w:rsidRPr="00ED4019">
        <w:rPr>
          <w:rStyle w:val="VerbatimChar"/>
          <w:rFonts w:ascii="Times New Roman" w:hAnsi="Times New Roman"/>
          <w:lang w:eastAsia="ko-KR"/>
        </w:rPr>
        <w:t>gg_season()</w:t>
      </w:r>
      <w:r>
        <w:rPr>
          <w:lang w:eastAsia="ko-KR"/>
        </w:rPr>
        <w:t xml:space="preserve">을 사용하기 위해서는 </w:t>
      </w:r>
      <w:r w:rsidRPr="00ED4019">
        <w:rPr>
          <w:rStyle w:val="VerbatimChar"/>
          <w:rFonts w:ascii="Times New Roman" w:hAnsi="Times New Roman"/>
          <w:lang w:eastAsia="ko-KR"/>
        </w:rPr>
        <w:t>yearmonth()</w:t>
      </w:r>
      <w:r>
        <w:rPr>
          <w:lang w:eastAsia="ko-KR"/>
        </w:rPr>
        <w:t>를 사용하여 시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인덱스(time) 열을 </w:t>
      </w:r>
      <w:r w:rsidRPr="00ED4019">
        <w:rPr>
          <w:rStyle w:val="VerbatimChar"/>
          <w:rFonts w:ascii="Times New Roman" w:hAnsi="Times New Roman"/>
          <w:lang w:eastAsia="ko-KR"/>
        </w:rPr>
        <w:t>yearmonth</w:t>
      </w:r>
      <w:r>
        <w:rPr>
          <w:lang w:eastAsia="ko-KR"/>
        </w:rPr>
        <w:t xml:space="preserve"> 데이터 클래스로 변환하여 사용.</w:t>
      </w:r>
    </w:p>
    <w:p w14:paraId="2900DFD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15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m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>(employees.tsibble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g_subseries</w:t>
      </w:r>
      <w:r w:rsidRPr="00ED4019">
        <w:rPr>
          <w:rStyle w:val="NormalTok"/>
          <w:rFonts w:ascii="Times New Roman" w:hAnsi="Times New Roman"/>
        </w:rPr>
        <w:t>(total)</w:t>
      </w:r>
    </w:p>
    <w:p w14:paraId="46CB7B68" w14:textId="074A2AB0" w:rsidR="00ED5D5C" w:rsidRPr="00ED4019" w:rsidRDefault="00FD7B2A">
      <w:pPr>
        <w:pStyle w:val="Figure"/>
        <w:jc w:val="both"/>
        <w:rPr>
          <w:rFonts w:ascii="Times New Roman" w:hAnsi="Times New Roman"/>
          <w:lang w:eastAsia="ko-KR"/>
        </w:rPr>
        <w:pPrChange w:id="215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9427775" wp14:editId="64E993A2">
            <wp:extent cx="451485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09" cy="508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1303F9" w14:textId="77777777" w:rsidR="00BF6726" w:rsidRDefault="00FD7B2A">
      <w:pPr>
        <w:pStyle w:val="a6"/>
        <w:jc w:val="both"/>
        <w:rPr>
          <w:ins w:id="2153" w:author="standard" w:date="2021-03-26T17:49:00Z"/>
          <w:rFonts w:ascii="Times New Roman" w:hAnsi="Times New Roman"/>
          <w:lang w:eastAsia="ko-KR"/>
        </w:rPr>
        <w:pPrChange w:id="2154" w:author="제이펍 출판사" w:date="2021-03-14T15:57:00Z">
          <w:pPr>
            <w:pStyle w:val="a6"/>
            <w:jc w:val="center"/>
          </w:pPr>
        </w:pPrChange>
      </w:pPr>
      <w:commentRangeStart w:id="2155"/>
      <w:commentRangeStart w:id="215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0</w:t>
      </w:r>
      <w:commentRangeEnd w:id="2155"/>
      <w:r w:rsidR="00CA5C41">
        <w:rPr>
          <w:rStyle w:val="af3"/>
          <w:i w:val="0"/>
        </w:rPr>
        <w:commentReference w:id="2155"/>
      </w:r>
      <w:commentRangeEnd w:id="2156"/>
      <w:r w:rsidR="00BF6726">
        <w:rPr>
          <w:rStyle w:val="af3"/>
          <w:i w:val="0"/>
        </w:rPr>
        <w:commentReference w:id="2156"/>
      </w:r>
      <w:ins w:id="2157" w:author="user" w:date="2021-03-18T12:35:00Z">
        <w:r w:rsidR="00ED5D5C">
          <w:rPr>
            <w:rFonts w:ascii="Times New Roman" w:hAnsi="Times New Roman" w:hint="eastAsia"/>
            <w:lang w:eastAsia="ko-KR"/>
          </w:rPr>
          <w:t xml:space="preserve"> </w:t>
        </w:r>
      </w:ins>
      <w:ins w:id="2158" w:author="standard" w:date="2021-03-26T17:48:00Z">
        <w:r w:rsidR="00BF6726">
          <w:rPr>
            <w:rFonts w:ascii="Times New Roman" w:hAnsi="Times New Roman" w:hint="eastAsia"/>
            <w:lang w:eastAsia="ko-KR"/>
          </w:rPr>
          <w:t>월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취업자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계절성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플롯</w:t>
        </w:r>
      </w:ins>
      <w:ins w:id="2159" w:author="standard" w:date="2021-03-26T17:49:00Z"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ggsubseries() </w:t>
        </w:r>
        <w:r w:rsidR="00BF6726">
          <w:rPr>
            <w:rFonts w:ascii="Times New Roman" w:hAnsi="Times New Roman" w:hint="eastAsia"/>
            <w:lang w:eastAsia="ko-KR"/>
          </w:rPr>
          <w:t>사용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4B862127" w14:textId="47F6F49D" w:rsidR="00FD7B2A" w:rsidRPr="00ED4019" w:rsidRDefault="00ED5D5C">
      <w:pPr>
        <w:pStyle w:val="a6"/>
        <w:jc w:val="both"/>
        <w:rPr>
          <w:rFonts w:ascii="Times New Roman" w:hAnsi="Times New Roman"/>
          <w:lang w:eastAsia="ko-KR"/>
        </w:rPr>
        <w:pPrChange w:id="2160" w:author="제이펍 출판사" w:date="2021-03-14T15:57:00Z">
          <w:pPr>
            <w:pStyle w:val="a6"/>
            <w:jc w:val="center"/>
          </w:pPr>
        </w:pPrChange>
      </w:pPr>
      <w:ins w:id="2161" w:author="user" w:date="2021-03-18T12:35:00Z">
        <w:r>
          <w:rPr>
            <w:rFonts w:ascii="Times New Roman" w:hAnsi="Times New Roman" w:hint="eastAsia"/>
            <w:lang w:eastAsia="ko-KR"/>
          </w:rPr>
          <w:t>&lt;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  <w:r>
          <w:rPr>
            <w:rFonts w:ascii="Times New Roman" w:hAnsi="Times New Roman" w:hint="eastAsia"/>
            <w:lang w:eastAsia="ko-KR"/>
          </w:rPr>
          <w:t>그림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하단의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숫자가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겹치지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않게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해주세요</w:t>
        </w:r>
        <w:r>
          <w:rPr>
            <w:rFonts w:ascii="Times New Roman" w:hAnsi="Times New Roman" w:hint="eastAsia"/>
            <w:lang w:eastAsia="ko-KR"/>
          </w:rPr>
          <w:t>&lt;/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</w:ins>
    </w:p>
    <w:p w14:paraId="73B2ABB5" w14:textId="436F1881" w:rsidR="00FD7B2A" w:rsidRDefault="00440A83">
      <w:pPr>
        <w:pStyle w:val="1"/>
        <w:numPr>
          <w:ilvl w:val="0"/>
          <w:numId w:val="0"/>
        </w:numPr>
        <w:jc w:val="both"/>
        <w:rPr>
          <w:lang w:eastAsia="ko-KR"/>
        </w:rPr>
        <w:pPrChange w:id="2162" w:author="user" w:date="2021-03-18T12:08:00Z">
          <w:pPr>
            <w:pStyle w:val="1"/>
          </w:pPr>
        </w:pPrChange>
      </w:pPr>
      <w:bookmarkStart w:id="2163" w:name="data.frame-timetk-패키지"/>
      <w:bookmarkEnd w:id="2055"/>
      <w:ins w:id="2164" w:author="user" w:date="2021-03-18T12:08:00Z">
        <w:r>
          <w:rPr>
            <w:rFonts w:hint="eastAsia"/>
            <w:lang w:eastAsia="ko-KR"/>
          </w:rPr>
          <w:t xml:space="preserve">3.5 </w:t>
        </w:r>
      </w:ins>
      <w:r w:rsidR="00FD7B2A">
        <w:rPr>
          <w:lang w:eastAsia="ko-KR"/>
        </w:rPr>
        <w:t>data.frame</w:t>
      </w:r>
      <w:del w:id="2165" w:author="user" w:date="2021-03-18T12:08:00Z">
        <w:r w:rsidR="00FD7B2A" w:rsidDel="00440A83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timetk 패키지</w:t>
      </w:r>
    </w:p>
    <w:p w14:paraId="28723717" w14:textId="2CDFD5B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166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각화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</w:t>
      </w:r>
      <w:del w:id="2167" w:author="제이펍 출판사" w:date="2021-03-14T19:59:00Z">
        <w:r w:rsidRPr="00ED4019" w:rsidDel="00754210">
          <w:rPr>
            <w:rFonts w:ascii="Times New Roman" w:hAnsi="Times New Roman"/>
            <w:lang w:eastAsia="ko-KR"/>
          </w:rPr>
          <w:delText>지이다</w:delText>
        </w:r>
        <w:r w:rsidRPr="00ED4019" w:rsidDel="00754210">
          <w:rPr>
            <w:rFonts w:ascii="Times New Roman" w:hAnsi="Times New Roman"/>
            <w:lang w:eastAsia="ko-KR"/>
          </w:rPr>
          <w:delText>.</w:delText>
        </w:r>
      </w:del>
      <w:ins w:id="2168" w:author="제이펍 출판사" w:date="2021-03-14T19:59:00Z">
        <w:r w:rsidR="00754210">
          <w:rPr>
            <w:rFonts w:ascii="Times New Roman" w:hAnsi="Times New Roman"/>
            <w:lang w:eastAsia="ko-KR"/>
          </w:rPr>
          <w:t>지다</w:t>
        </w:r>
        <w:r w:rsidR="00754210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계되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패키지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</w:t>
      </w:r>
      <w:r w:rsidRPr="00ED4019">
        <w:rPr>
          <w:rFonts w:ascii="Times New Roman" w:hAnsi="Times New Roman"/>
          <w:lang w:eastAsia="ko-KR"/>
        </w:rPr>
        <w:t>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a.frame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동한다</w:t>
      </w:r>
      <w:r w:rsidRPr="00ED4019">
        <w:rPr>
          <w:rFonts w:ascii="Times New Roman" w:hAnsi="Times New Roman"/>
          <w:lang w:eastAsia="ko-KR"/>
        </w:rPr>
        <w:t>.</w:t>
      </w:r>
      <w:del w:id="2169" w:author="user" w:date="2021-03-19T09:07:00Z">
        <w:r w:rsidRPr="00ED4019" w:rsidDel="00CA5E3A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15"/>
      </w:r>
    </w:p>
    <w:p w14:paraId="40B83C68" w14:textId="2AAA6B1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172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time_seri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일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외에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>상관</w:t>
      </w:r>
      <w:ins w:id="2173" w:author="user" w:date="2021-03-18T12:16:00Z">
        <w:r w:rsidR="00CB77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관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이상치</w:t>
      </w:r>
      <w:r w:rsidRPr="00ED4019">
        <w:rPr>
          <w:rFonts w:ascii="Times New Roman" w:hAnsi="Times New Roman"/>
          <w:lang w:eastAsia="ko-KR"/>
        </w:rPr>
        <w:t xml:space="preserve"> plotting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del w:id="2174" w:author="제이펍 출판사" w:date="2021-03-14T20:50:00Z">
        <w:r w:rsidRPr="00ED4019" w:rsidDel="00CE3145">
          <w:rPr>
            <w:rFonts w:ascii="Times New Roman" w:hAnsi="Times New Roman"/>
            <w:lang w:eastAsia="ko-KR"/>
          </w:rPr>
          <w:delText>추가적으로</w:delText>
        </w:r>
        <w:r w:rsidRPr="00ED4019" w:rsidDel="00CE3145">
          <w:rPr>
            <w:rFonts w:ascii="Times New Roman" w:hAnsi="Times New Roman"/>
            <w:lang w:eastAsia="ko-KR"/>
          </w:rPr>
          <w:delText xml:space="preserve"> </w:delText>
        </w:r>
      </w:del>
      <w:ins w:id="2175" w:author="제이펍 출판사" w:date="2021-03-14T20:50:00Z">
        <w:r w:rsidR="00CE3145">
          <w:rPr>
            <w:rFonts w:ascii="Times New Roman" w:hAnsi="Times New Roman"/>
            <w:lang w:eastAsia="ko-KR"/>
          </w:rPr>
          <w:t>추가로</w:t>
        </w:r>
        <w:r w:rsidR="00CE3145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76F22D75" w14:textId="66A546C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17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해</w:t>
      </w:r>
      <w:r w:rsidRPr="00ED4019">
        <w:rPr>
          <w:rFonts w:ascii="Times New Roman" w:hAnsi="Times New Roman"/>
          <w:lang w:eastAsia="ko-KR"/>
        </w:rPr>
        <w:t xml:space="preserve"> </w:t>
      </w:r>
      <w:ins w:id="2177" w:author="user" w:date="2021-03-18T12:16:00Z">
        <w:r w:rsidR="00CB77AC">
          <w:rPr>
            <w:rFonts w:ascii="Times New Roman" w:hAnsi="Times New Roman" w:hint="eastAsia"/>
            <w:lang w:eastAsia="ko-KR"/>
          </w:rPr>
          <w:t>여러</w:t>
        </w:r>
        <w:r w:rsidR="00CB77AC">
          <w:rPr>
            <w:rFonts w:ascii="Times New Roman" w:hAnsi="Times New Roman" w:hint="eastAsia"/>
            <w:lang w:eastAsia="ko-KR"/>
          </w:rPr>
          <w:t xml:space="preserve"> </w:t>
        </w:r>
        <w:r w:rsidR="00CB77AC">
          <w:rPr>
            <w:rFonts w:ascii="Times New Roman" w:hAnsi="Times New Roman" w:hint="eastAsia"/>
            <w:lang w:eastAsia="ko-KR"/>
          </w:rPr>
          <w:t>가지</w:t>
        </w:r>
        <w:r w:rsidR="00CB77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del w:id="2178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2179" w:author="제이펍 출판사" w:date="2021-03-14T19:58:00Z">
        <w:del w:id="2180" w:author="user" w:date="2021-03-18T12:16:00Z">
          <w:r w:rsidR="00754210" w:rsidDel="00CB77AC">
            <w:rPr>
              <w:rFonts w:ascii="Times New Roman" w:hAnsi="Times New Roman"/>
              <w:lang w:eastAsia="ko-KR"/>
            </w:rPr>
            <w:delText>여러</w:delText>
          </w:r>
          <w:r w:rsidR="00754210" w:rsidDel="00CB77AC">
            <w:rPr>
              <w:rFonts w:ascii="Times New Roman" w:hAnsi="Times New Roman"/>
              <w:lang w:eastAsia="ko-KR"/>
            </w:rPr>
            <w:delText xml:space="preserve"> </w:delText>
          </w:r>
          <w:r w:rsidR="00754210" w:rsidDel="00CB77AC">
            <w:rPr>
              <w:rFonts w:ascii="Times New Roman" w:hAnsi="Times New Roman"/>
              <w:lang w:eastAsia="ko-KR"/>
            </w:rPr>
            <w:delText>가지</w:delText>
          </w:r>
        </w:del>
      </w:ins>
      <w:del w:id="2181" w:author="user" w:date="2021-03-18T12:16:00Z">
        <w:r w:rsidRPr="00ED4019" w:rsidDel="00CB77AC">
          <w:rPr>
            <w:rFonts w:ascii="Times New Roman" w:hAnsi="Times New Roman"/>
            <w:lang w:eastAsia="ko-KR"/>
          </w:rPr>
          <w:delText>가</w:delText>
        </w:r>
        <w:r w:rsidRPr="00ED4019" w:rsidDel="00CB77A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자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응형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interactive)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plot_time_seri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ly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plotting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 xml:space="preserve">plot_ly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제공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장점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r w:rsidRPr="00ED4019">
        <w:rPr>
          <w:rFonts w:ascii="Times New Roman" w:hAnsi="Times New Roman" w:hint="eastAsia"/>
          <w:lang w:eastAsia="ko-KR"/>
        </w:rPr>
        <w:t>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우스를</w:t>
      </w:r>
      <w:r w:rsidRPr="00ED4019">
        <w:rPr>
          <w:rFonts w:ascii="Times New Roman" w:hAnsi="Times New Roman"/>
          <w:lang w:eastAsia="ko-KR"/>
        </w:rPr>
        <w:t xml:space="preserve"> plot</w:t>
      </w:r>
      <w:ins w:id="2182" w:author="user" w:date="2021-03-18T12:17:00Z">
        <w:r w:rsidR="00CB77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져가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우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인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응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드래그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ins w:id="2183" w:author="user" w:date="2021-03-18T12:17:00Z">
        <w:r w:rsidR="00CB77AC">
          <w:rPr>
            <w:rFonts w:ascii="Times New Roman" w:hAnsi="Times New Roman" w:hint="eastAsia"/>
            <w:lang w:eastAsia="ko-KR"/>
          </w:rPr>
          <w:t>줌</w:t>
        </w:r>
      </w:ins>
      <w:ins w:id="2184" w:author="user" w:date="2021-03-18T12:18:00Z">
        <w:r w:rsidR="00CB77AC">
          <w:rPr>
            <w:rFonts w:ascii="Times New Roman" w:hAnsi="Times New Roman" w:hint="eastAsia"/>
            <w:lang w:eastAsia="ko-KR"/>
          </w:rPr>
          <w:t xml:space="preserve"> </w:t>
        </w:r>
      </w:ins>
      <w:ins w:id="2185" w:author="user" w:date="2021-03-18T12:17:00Z">
        <w:r w:rsidR="00CB77AC">
          <w:rPr>
            <w:rFonts w:ascii="Times New Roman" w:hAnsi="Times New Roman" w:hint="eastAsia"/>
            <w:lang w:eastAsia="ko-KR"/>
          </w:rPr>
          <w:t>인</w:t>
        </w:r>
        <w:r w:rsidR="00CB77AC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zoom in</w:t>
      </w:r>
      <w:ins w:id="2186" w:author="user" w:date="2021-03-18T12:17:00Z">
        <w:r w:rsidR="00CB77AC">
          <w:rPr>
            <w:rFonts w:ascii="Times New Roman" w:hAnsi="Times New Roman" w:hint="eastAsia"/>
            <w:lang w:eastAsia="ko-KR"/>
          </w:rPr>
          <w:t>)</w:t>
        </w:r>
      </w:ins>
      <w:del w:id="2187" w:author="user" w:date="2021-03-18T12:17:00Z">
        <w:r w:rsidRPr="00ED4019" w:rsidDel="00CB77A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43C6CCE0" w14:textId="5A4263F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18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plot_time_serie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.value</w:t>
      </w:r>
      <w:r w:rsidRPr="00ED4019">
        <w:rPr>
          <w:rFonts w:ascii="Times New Roman" w:hAnsi="Times New Roman"/>
          <w:lang w:eastAsia="ko-KR"/>
        </w:rPr>
        <w:t>로</w:t>
      </w:r>
      <w:proofErr w:type="gramEnd"/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del w:id="2189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190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del w:id="2191" w:author="user" w:date="2021-03-18T12:19:00Z">
        <w:r w:rsidRPr="00ED4019" w:rsidDel="00CB77AC">
          <w:rPr>
            <w:rFonts w:ascii="Times New Roman" w:hAnsi="Times New Roman" w:hint="eastAsia"/>
            <w:lang w:eastAsia="ko-KR"/>
          </w:rPr>
          <w:delText>을</w:delText>
        </w:r>
      </w:del>
      <w:ins w:id="2192" w:author="user" w:date="2021-03-18T12:19:00Z">
        <w:r w:rsidR="00CB77AC">
          <w:rPr>
            <w:rFonts w:ascii="Times New Roman" w:hAnsi="Times New Roman" w:hint="eastAsia"/>
            <w:lang w:eastAsia="ko-KR"/>
          </w:rPr>
          <w:t>이</w:t>
        </w:r>
      </w:ins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t</w:t>
      </w:r>
      <w:r w:rsidRPr="00ED4019">
        <w:rPr>
          <w:rFonts w:ascii="Times New Roman" w:hAnsi="Times New Roman"/>
          <w:lang w:eastAsia="ko-KR"/>
        </w:rPr>
        <w:t>ing</w:t>
      </w:r>
      <w:r w:rsidRPr="00ED4019">
        <w:rPr>
          <w:rFonts w:ascii="Times New Roman" w:hAnsi="Times New Roman"/>
          <w:lang w:eastAsia="ko-KR"/>
        </w:rPr>
        <w:t>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는</w:t>
      </w:r>
      <w:r w:rsidRPr="00ED4019">
        <w:rPr>
          <w:rFonts w:ascii="Times New Roman" w:hAnsi="Times New Roman"/>
          <w:lang w:eastAsia="ko-KR"/>
        </w:rPr>
        <w:t xml:space="preserve"> </w:t>
      </w:r>
      <w:del w:id="2193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두개</w:delText>
        </w:r>
      </w:del>
      <w:ins w:id="2194" w:author="제이펍 출판사" w:date="2021-03-14T18:08:00Z">
        <w:r w:rsidR="003F5176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개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검정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line plot</w:t>
      </w:r>
      <w:r w:rsidRPr="00ED4019">
        <w:rPr>
          <w:rFonts w:ascii="Times New Roman" w:hAnsi="Times New Roman"/>
          <w:lang w:eastAsia="ko-KR"/>
        </w:rPr>
        <w:t>이고</w:t>
      </w:r>
      <w:ins w:id="2195" w:author="user" w:date="2021-03-18T12:19:00Z">
        <w:r w:rsidR="00CB77A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랑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은</w:t>
      </w:r>
      <w:r w:rsidRPr="00ED4019">
        <w:rPr>
          <w:rFonts w:ascii="Times New Roman" w:hAnsi="Times New Roman"/>
          <w:lang w:eastAsia="ko-KR"/>
        </w:rPr>
        <w:t xml:space="preserve"> ‘LOESS’ </w:t>
      </w:r>
      <w:r w:rsidRPr="00ED4019">
        <w:rPr>
          <w:rFonts w:ascii="Times New Roman" w:hAnsi="Times New Roman"/>
          <w:lang w:eastAsia="ko-KR"/>
        </w:rPr>
        <w:t>평활화된</w:t>
      </w:r>
      <w:r w:rsidRPr="00ED4019">
        <w:rPr>
          <w:rFonts w:ascii="Times New Roman" w:hAnsi="Times New Roman"/>
          <w:lang w:eastAsia="ko-KR"/>
        </w:rPr>
        <w:t xml:space="preserve"> line plot</w:t>
      </w:r>
      <w:r w:rsidRPr="00ED4019">
        <w:rPr>
          <w:rFonts w:ascii="Times New Roman" w:hAnsi="Times New Roman"/>
          <w:lang w:eastAsia="ko-KR"/>
        </w:rPr>
        <w:t>이</w:t>
      </w:r>
      <w:del w:id="2196" w:author="user" w:date="2021-03-18T12:19:00Z">
        <w:r w:rsidRPr="00ED4019" w:rsidDel="00CB77AC">
          <w:rPr>
            <w:rFonts w:ascii="Times New Roman" w:hAnsi="Times New Roman"/>
            <w:lang w:eastAsia="ko-KR"/>
          </w:rPr>
          <w:delText xml:space="preserve"> </w:delText>
        </w:r>
        <w:r w:rsidRPr="00ED4019" w:rsidDel="00CB77AC">
          <w:rPr>
            <w:rFonts w:ascii="Times New Roman" w:hAnsi="Times New Roman"/>
            <w:lang w:eastAsia="ko-KR"/>
          </w:rPr>
          <w:delText>나타난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평활화</w:t>
      </w:r>
      <w:r w:rsidRPr="00ED4019">
        <w:rPr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Fonts w:ascii="Times New Roman" w:hAnsi="Times New Roman"/>
          <w:lang w:eastAsia="ko-KR"/>
        </w:rPr>
        <w:t>line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.smooth</w:t>
      </w:r>
      <w:proofErr w:type="gramEnd"/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절</w:t>
      </w:r>
      <w:ins w:id="2197" w:author="user" w:date="2021-03-18T12:19:00Z">
        <w:r w:rsidR="00CB77AC">
          <w:rPr>
            <w:rFonts w:ascii="Times New Roman" w:hAnsi="Times New Roman" w:hint="eastAsia"/>
            <w:lang w:eastAsia="ko-KR"/>
          </w:rPr>
          <w:t>할</w:t>
        </w:r>
        <w:r w:rsidR="00CB77AC">
          <w:rPr>
            <w:rFonts w:ascii="Times New Roman" w:hAnsi="Times New Roman" w:hint="eastAsia"/>
            <w:lang w:eastAsia="ko-KR"/>
          </w:rPr>
          <w:t xml:space="preserve"> </w:t>
        </w:r>
        <w:r w:rsidR="00CB77AC">
          <w:rPr>
            <w:rFonts w:ascii="Times New Roman" w:hAnsi="Times New Roman" w:hint="eastAsia"/>
            <w:lang w:eastAsia="ko-KR"/>
          </w:rPr>
          <w:t>수</w:t>
        </w:r>
        <w:r w:rsidR="00CB77AC">
          <w:rPr>
            <w:rFonts w:ascii="Times New Roman" w:hAnsi="Times New Roman" w:hint="eastAsia"/>
            <w:lang w:eastAsia="ko-KR"/>
          </w:rPr>
          <w:t xml:space="preserve"> </w:t>
        </w:r>
        <w:r w:rsidR="00CB77AC">
          <w:rPr>
            <w:rFonts w:ascii="Times New Roman" w:hAnsi="Times New Roman" w:hint="eastAsia"/>
            <w:lang w:eastAsia="ko-KR"/>
          </w:rPr>
          <w:t>있</w:t>
        </w:r>
      </w:ins>
      <w:del w:id="2198" w:author="user" w:date="2021-03-18T12:19:00Z">
        <w:r w:rsidRPr="00ED4019" w:rsidDel="00CB77AC">
          <w:rPr>
            <w:rFonts w:ascii="Times New Roman" w:hAnsi="Times New Roman"/>
            <w:lang w:eastAsia="ko-KR"/>
          </w:rPr>
          <w:delText xml:space="preserve"> </w:delText>
        </w:r>
        <w:r w:rsidRPr="00ED4019" w:rsidDel="00CB77AC">
          <w:rPr>
            <w:rFonts w:ascii="Times New Roman" w:hAnsi="Times New Roman"/>
            <w:lang w:eastAsia="ko-KR"/>
          </w:rPr>
          <w:delText>가능하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3CAE927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19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timetk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plot_time_seri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smoot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1035474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20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5C30146" wp14:editId="6514AC19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FB5DA8" w14:textId="1510881B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201" w:author="제이펍 출판사" w:date="2021-03-14T15:57:00Z">
          <w:pPr>
            <w:pStyle w:val="a6"/>
            <w:jc w:val="center"/>
          </w:pPr>
        </w:pPrChange>
      </w:pPr>
      <w:commentRangeStart w:id="220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1</w:t>
      </w:r>
      <w:commentRangeEnd w:id="2202"/>
      <w:r w:rsidR="00CB77AC">
        <w:rPr>
          <w:rStyle w:val="af3"/>
          <w:i w:val="0"/>
        </w:rPr>
        <w:commentReference w:id="2202"/>
      </w:r>
      <w:ins w:id="2203" w:author="standard" w:date="2021-03-26T17:52:00Z">
        <w:r w:rsidR="00BF6726">
          <w:rPr>
            <w:rFonts w:ascii="Times New Roman" w:hAnsi="Times New Roman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연도별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학생수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추이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/>
            <w:lang w:eastAsia="ko-KR"/>
          </w:rPr>
          <w:t xml:space="preserve">– timetk </w:t>
        </w:r>
        <w:r w:rsidR="00BF6726">
          <w:rPr>
            <w:rFonts w:ascii="Times New Roman" w:hAnsi="Times New Roman" w:hint="eastAsia"/>
            <w:lang w:eastAsia="ko-KR"/>
          </w:rPr>
          <w:t>패키지</w:t>
        </w:r>
        <w:r w:rsidR="00BF6726">
          <w:rPr>
            <w:rFonts w:ascii="Times New Roman" w:hAnsi="Times New Roman" w:hint="eastAsia"/>
            <w:lang w:eastAsia="ko-KR"/>
          </w:rPr>
          <w:t xml:space="preserve"> </w:t>
        </w:r>
        <w:r w:rsidR="00BF6726">
          <w:rPr>
            <w:rFonts w:ascii="Times New Roman" w:hAnsi="Times New Roman" w:hint="eastAsia"/>
            <w:lang w:eastAsia="ko-KR"/>
          </w:rPr>
          <w:t>사용</w:t>
        </w:r>
      </w:ins>
    </w:p>
    <w:p w14:paraId="5444D617" w14:textId="77777777" w:rsidR="00FD7B2A" w:rsidRDefault="00FD7B2A">
      <w:pPr>
        <w:pStyle w:val="comment"/>
        <w:ind w:left="482"/>
        <w:jc w:val="both"/>
        <w:rPr>
          <w:lang w:eastAsia="ko-KR"/>
        </w:rPr>
        <w:pPrChange w:id="2204" w:author="제이펍 출판사" w:date="2021-03-14T15:57:00Z">
          <w:pPr>
            <w:pStyle w:val="comment"/>
            <w:ind w:left="482"/>
          </w:pPr>
        </w:pPrChange>
      </w:pPr>
      <w:r>
        <w:rPr>
          <w:lang w:eastAsia="ko-KR"/>
        </w:rPr>
        <w:t>코드 설명</w:t>
      </w:r>
    </w:p>
    <w:p w14:paraId="6FD604F2" w14:textId="77777777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205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>
        <w:rPr>
          <w:lang w:eastAsia="ko-KR"/>
        </w:rPr>
        <w:t xml:space="preserve"> 패키지를 로딩</w:t>
      </w:r>
    </w:p>
    <w:p w14:paraId="0088BAE5" w14:textId="18426650" w:rsidR="00FD7B2A" w:rsidRDefault="00FD7B2A">
      <w:pPr>
        <w:pStyle w:val="comment"/>
        <w:numPr>
          <w:ilvl w:val="0"/>
          <w:numId w:val="14"/>
        </w:numPr>
        <w:jc w:val="both"/>
        <w:rPr>
          <w:lang w:eastAsia="ko-KR"/>
        </w:rPr>
        <w:pPrChange w:id="2206" w:author="제이펍 출판사" w:date="2021-03-14T15:57:00Z">
          <w:pPr>
            <w:pStyle w:val="comment"/>
            <w:numPr>
              <w:numId w:val="14"/>
            </w:numPr>
            <w:ind w:left="842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을 사용하여 students를 </w:t>
      </w:r>
      <w:r w:rsidRPr="00ED4019">
        <w:rPr>
          <w:rStyle w:val="VerbatimChar"/>
          <w:rFonts w:ascii="Times New Roman" w:hAnsi="Times New Roman"/>
          <w:lang w:eastAsia="ko-KR"/>
        </w:rPr>
        <w:t>plot_time_series()</w:t>
      </w:r>
      <w:r>
        <w:rPr>
          <w:lang w:eastAsia="ko-KR"/>
        </w:rPr>
        <w:t xml:space="preserve">에 전달. </w:t>
      </w:r>
      <w:del w:id="2207" w:author="제이펍 출판사" w:date="2021-03-14T20:52:00Z">
        <w:r w:rsidDel="00CE3145">
          <w:rPr>
            <w:lang w:eastAsia="ko-KR"/>
          </w:rPr>
          <w:delText>시간인덱스</w:delText>
        </w:r>
      </w:del>
      <w:ins w:id="2208" w:author="제이펍 출판사" w:date="2021-03-14T20:52:00Z">
        <w:r w:rsidR="00CE3145">
          <w:rPr>
            <w:lang w:eastAsia="ko-KR"/>
          </w:rPr>
          <w:t>시간 인덱스</w:t>
        </w:r>
      </w:ins>
      <w:r>
        <w:rPr>
          <w:lang w:eastAsia="ko-KR"/>
        </w:rPr>
        <w:t xml:space="preserve">로 사용할 </w:t>
      </w:r>
      <w:proofErr w:type="gramStart"/>
      <w:r>
        <w:rPr>
          <w:lang w:eastAsia="ko-KR"/>
        </w:rPr>
        <w:t>열은 ’연도’</w:t>
      </w:r>
      <w:proofErr w:type="gramEnd"/>
      <w:ins w:id="2209" w:author="user" w:date="2021-03-18T12:32:00Z">
        <w:r w:rsidR="00ED5D5C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열(</w:t>
      </w:r>
      <w:r w:rsidRPr="00ED4019">
        <w:rPr>
          <w:rStyle w:val="VerbatimChar"/>
          <w:rFonts w:ascii="Times New Roman" w:hAnsi="Times New Roman"/>
          <w:lang w:eastAsia="ko-KR"/>
        </w:rPr>
        <w:t>.date_var =</w:t>
      </w:r>
      <w:r>
        <w:rPr>
          <w:lang w:eastAsia="ko-KR"/>
        </w:rPr>
        <w:t>)로, 데이터로 사용할 열을 ’학생수계’</w:t>
      </w:r>
      <w:ins w:id="2210" w:author="user" w:date="2021-03-18T12:32:00Z">
        <w:r w:rsidR="00ED5D5C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열(</w:t>
      </w:r>
      <w:r w:rsidRPr="00ED4019">
        <w:rPr>
          <w:rStyle w:val="VerbatimChar"/>
          <w:rFonts w:ascii="Times New Roman" w:hAnsi="Times New Roman"/>
          <w:lang w:eastAsia="ko-KR"/>
        </w:rPr>
        <w:t>.value =</w:t>
      </w:r>
      <w:r>
        <w:rPr>
          <w:lang w:eastAsia="ko-KR"/>
        </w:rPr>
        <w:t>)로 설정하고 추세선을 없앰(</w:t>
      </w:r>
      <w:r w:rsidRPr="00ED4019">
        <w:rPr>
          <w:rStyle w:val="VerbatimChar"/>
          <w:rFonts w:ascii="Times New Roman" w:hAnsi="Times New Roman"/>
          <w:lang w:eastAsia="ko-KR"/>
        </w:rPr>
        <w:t>.smooth =</w:t>
      </w:r>
      <w:r>
        <w:rPr>
          <w:lang w:eastAsia="ko-KR"/>
        </w:rPr>
        <w:t>)</w:t>
      </w:r>
    </w:p>
    <w:p w14:paraId="187683CA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2211" w:author="제이펍 출판사" w:date="2021-03-14T15:57:00Z">
          <w:pPr>
            <w:pStyle w:val="a6"/>
            <w:jc w:val="center"/>
          </w:pPr>
        </w:pPrChange>
      </w:pPr>
    </w:p>
    <w:p w14:paraId="15AA9063" w14:textId="1FFF053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212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plot_time_serie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변량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류</w:t>
      </w:r>
      <w:del w:id="2213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줄</w:delText>
        </w:r>
      </w:del>
      <w:ins w:id="2214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보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포함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del w:id="2215" w:author="제이펍 출판사" w:date="2021-03-14T20:17:00Z">
        <w:r w:rsidRPr="00ED4019" w:rsidDel="00766301">
          <w:rPr>
            <w:rFonts w:ascii="Times New Roman" w:hAnsi="Times New Roman"/>
            <w:lang w:eastAsia="ko-KR"/>
          </w:rPr>
          <w:delText xml:space="preserve">. </w:delText>
        </w:r>
        <w:r w:rsidRPr="00ED4019" w:rsidDel="00766301">
          <w:rPr>
            <w:rFonts w:ascii="Times New Roman" w:hAnsi="Times New Roman"/>
            <w:lang w:eastAsia="ko-KR"/>
          </w:rPr>
          <w:delText>즉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ins w:id="2216" w:author="제이펍 출판사" w:date="2021-03-14T20:17:00Z">
        <w:r w:rsidR="00766301">
          <w:rPr>
            <w:rFonts w:ascii="Times New Roman" w:hAnsi="Times New Roman"/>
            <w:lang w:eastAsia="ko-KR"/>
          </w:rPr>
          <w:t xml:space="preserve">. </w:t>
        </w:r>
        <w:r w:rsidR="00766301">
          <w:rPr>
            <w:rFonts w:ascii="Times New Roman" w:hAnsi="Times New Roman"/>
            <w:lang w:eastAsia="ko-KR"/>
          </w:rPr>
          <w:t>즉</w:t>
        </w:r>
        <w:r w:rsidR="00766301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긴</w:t>
      </w:r>
      <w:r w:rsidRPr="00ED4019">
        <w:rPr>
          <w:rFonts w:ascii="Times New Roman" w:hAnsi="Times New Roman"/>
          <w:lang w:eastAsia="ko-KR"/>
        </w:rPr>
        <w:t xml:space="preserve">(long)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4B71E731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21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변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컬러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른쪽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시된다</w:t>
      </w:r>
      <w:r w:rsidRPr="00ED4019">
        <w:rPr>
          <w:rFonts w:ascii="Times New Roman" w:hAnsi="Times New Roman"/>
          <w:lang w:eastAsia="ko-KR"/>
        </w:rPr>
        <w:t>.</w:t>
      </w:r>
    </w:p>
    <w:p w14:paraId="6BBF0DF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21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.al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_time_seri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color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지역규모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smooth =</w:t>
      </w:r>
      <w:r w:rsidRPr="00ED4019">
        <w:rPr>
          <w:rStyle w:val="NormalTok"/>
          <w:rFonts w:ascii="Times New Roman" w:hAnsi="Times New Roman"/>
        </w:rPr>
        <w:t xml:space="preserve"> F)</w:t>
      </w:r>
    </w:p>
    <w:p w14:paraId="1B889A8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21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51B3AD5" wp14:editId="60ACF1F7">
            <wp:extent cx="5219700" cy="365758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04" cy="508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BE3B1A" w14:textId="77777777" w:rsidR="009321B1" w:rsidRDefault="00FD7B2A">
      <w:pPr>
        <w:pStyle w:val="a6"/>
        <w:jc w:val="both"/>
        <w:rPr>
          <w:ins w:id="2220" w:author="standard" w:date="2021-03-26T17:58:00Z"/>
          <w:rFonts w:ascii="Times New Roman" w:hAnsi="Times New Roman"/>
          <w:lang w:eastAsia="ko-KR"/>
        </w:rPr>
        <w:pPrChange w:id="2221" w:author="제이펍 출판사" w:date="2021-03-14T15:57:00Z">
          <w:pPr>
            <w:pStyle w:val="a6"/>
            <w:jc w:val="center"/>
          </w:pPr>
        </w:pPrChange>
      </w:pPr>
      <w:commentRangeStart w:id="2222"/>
      <w:commentRangeStart w:id="222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2</w:t>
      </w:r>
      <w:commentRangeEnd w:id="2222"/>
      <w:r w:rsidR="00ED5D5C">
        <w:rPr>
          <w:rStyle w:val="af3"/>
          <w:i w:val="0"/>
        </w:rPr>
        <w:commentReference w:id="2222"/>
      </w:r>
      <w:commentRangeEnd w:id="2223"/>
      <w:r w:rsidR="009321B1">
        <w:rPr>
          <w:rStyle w:val="af3"/>
          <w:i w:val="0"/>
        </w:rPr>
        <w:commentReference w:id="2223"/>
      </w:r>
      <w:ins w:id="2224" w:author="standard" w:date="2021-03-26T17:58:00Z">
        <w:r w:rsidR="009321B1" w:rsidRP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연도별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학생수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추이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/>
            <w:lang w:eastAsia="ko-KR"/>
          </w:rPr>
          <w:t xml:space="preserve">– timetk </w:t>
        </w:r>
        <w:r w:rsidR="009321B1">
          <w:rPr>
            <w:rFonts w:ascii="Times New Roman" w:hAnsi="Times New Roman" w:hint="eastAsia"/>
            <w:lang w:eastAsia="ko-KR"/>
          </w:rPr>
          <w:t>패키지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사용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/>
            <w:lang w:eastAsia="ko-KR"/>
          </w:rPr>
          <w:t xml:space="preserve">+ </w:t>
        </w:r>
        <w:r w:rsidR="009321B1">
          <w:rPr>
            <w:rFonts w:ascii="Times New Roman" w:hAnsi="Times New Roman" w:hint="eastAsia"/>
            <w:lang w:eastAsia="ko-KR"/>
          </w:rPr>
          <w:t>다변량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플롯</w:t>
        </w:r>
      </w:ins>
    </w:p>
    <w:p w14:paraId="629BD014" w14:textId="549D832D" w:rsidR="00FD7B2A" w:rsidRPr="00ED4019" w:rsidRDefault="00ED5D5C">
      <w:pPr>
        <w:pStyle w:val="a6"/>
        <w:jc w:val="both"/>
        <w:rPr>
          <w:rFonts w:ascii="Times New Roman" w:hAnsi="Times New Roman"/>
          <w:lang w:eastAsia="ko-KR"/>
        </w:rPr>
        <w:pPrChange w:id="2225" w:author="제이펍 출판사" w:date="2021-03-14T15:57:00Z">
          <w:pPr>
            <w:pStyle w:val="a6"/>
            <w:jc w:val="center"/>
          </w:pPr>
        </w:pPrChange>
      </w:pPr>
      <w:ins w:id="2226" w:author="user" w:date="2021-03-18T12:34:00Z">
        <w:r>
          <w:rPr>
            <w:rFonts w:ascii="Times New Roman" w:hAnsi="Times New Roman" w:hint="eastAsia"/>
            <w:lang w:eastAsia="ko-KR"/>
          </w:rPr>
          <w:t xml:space="preserve"> &lt;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  <w:r>
          <w:rPr>
            <w:rFonts w:ascii="Times New Roman" w:hAnsi="Times New Roman" w:hint="eastAsia"/>
            <w:lang w:eastAsia="ko-KR"/>
          </w:rPr>
          <w:t>그림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하단의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숫자가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겹치지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않게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해주세요</w:t>
        </w:r>
        <w:r>
          <w:rPr>
            <w:rFonts w:ascii="Times New Roman" w:hAnsi="Times New Roman" w:hint="eastAsia"/>
            <w:lang w:eastAsia="ko-KR"/>
          </w:rPr>
          <w:t>&lt;/</w:t>
        </w:r>
        <w:r>
          <w:rPr>
            <w:rFonts w:ascii="Times New Roman" w:hAnsi="Times New Roman" w:hint="eastAsia"/>
            <w:lang w:eastAsia="ko-KR"/>
          </w:rPr>
          <w:t>편주</w:t>
        </w:r>
        <w:r>
          <w:rPr>
            <w:rFonts w:ascii="Times New Roman" w:hAnsi="Times New Roman" w:hint="eastAsia"/>
            <w:lang w:eastAsia="ko-KR"/>
          </w:rPr>
          <w:t>&gt;</w:t>
        </w:r>
      </w:ins>
    </w:p>
    <w:p w14:paraId="0E8A763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22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tidyr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ather</w:t>
      </w:r>
      <w:r w:rsidRPr="00ED4019">
        <w:rPr>
          <w:rStyle w:val="NormalTok"/>
          <w:rFonts w:ascii="Times New Roman" w:hAnsi="Times New Roman"/>
        </w:rPr>
        <w:t xml:space="preserve">(category, value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plot_time_seri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value, </w:t>
      </w:r>
      <w:r w:rsidRPr="00ED4019">
        <w:rPr>
          <w:rStyle w:val="AttributeTok"/>
          <w:rFonts w:ascii="Times New Roman" w:hAnsi="Times New Roman"/>
        </w:rPr>
        <w:t>.color_var =</w:t>
      </w:r>
      <w:r w:rsidRPr="00ED4019">
        <w:rPr>
          <w:rStyle w:val="NormalTok"/>
          <w:rFonts w:ascii="Times New Roman" w:hAnsi="Times New Roman"/>
        </w:rPr>
        <w:t xml:space="preserve"> category, </w:t>
      </w:r>
      <w:r w:rsidRPr="00ED4019">
        <w:rPr>
          <w:rStyle w:val="AttributeTok"/>
          <w:rFonts w:ascii="Times New Roman" w:hAnsi="Times New Roman"/>
        </w:rPr>
        <w:t>.smooth =</w:t>
      </w:r>
      <w:r w:rsidRPr="00ED4019">
        <w:rPr>
          <w:rStyle w:val="NormalTok"/>
          <w:rFonts w:ascii="Times New Roman" w:hAnsi="Times New Roman"/>
        </w:rPr>
        <w:t xml:space="preserve"> F)</w:t>
      </w:r>
    </w:p>
    <w:p w14:paraId="70E60BD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22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5CB82D8" wp14:editId="4B678ACF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164F0" w14:textId="2F5CDEE1" w:rsidR="00FD7B2A" w:rsidRPr="009321B1" w:rsidRDefault="00FD7B2A">
      <w:pPr>
        <w:pStyle w:val="a6"/>
        <w:jc w:val="both"/>
        <w:rPr>
          <w:rFonts w:ascii="Times New Roman" w:hAnsi="Times New Roman" w:hint="eastAsia"/>
          <w:lang w:eastAsia="ko-KR"/>
          <w:rPrChange w:id="2229" w:author="standard" w:date="2021-03-26T17:59:00Z">
            <w:rPr>
              <w:rFonts w:ascii="Times New Roman" w:hAnsi="Times New Roman" w:hint="eastAsia"/>
              <w:lang w:eastAsia="ko-KR"/>
            </w:rPr>
          </w:rPrChange>
        </w:rPr>
        <w:pPrChange w:id="2230" w:author="제이펍 출판사" w:date="2021-03-14T15:57:00Z">
          <w:pPr>
            <w:pStyle w:val="a6"/>
            <w:jc w:val="center"/>
          </w:pPr>
        </w:pPrChange>
      </w:pPr>
      <w:commentRangeStart w:id="223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3</w:t>
      </w:r>
      <w:commentRangeEnd w:id="2231"/>
      <w:r w:rsidR="00E82A8A">
        <w:rPr>
          <w:rStyle w:val="af3"/>
          <w:i w:val="0"/>
        </w:rPr>
        <w:commentReference w:id="2231"/>
      </w:r>
      <w:ins w:id="2232" w:author="standard" w:date="2021-03-26T17:59:00Z"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연도별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학생수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추이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/>
            <w:lang w:eastAsia="ko-KR"/>
          </w:rPr>
          <w:t xml:space="preserve">– </w:t>
        </w:r>
        <w:r w:rsidR="009321B1">
          <w:rPr>
            <w:rFonts w:ascii="Times New Roman" w:hAnsi="Times New Roman" w:hint="eastAsia"/>
            <w:lang w:eastAsia="ko-KR"/>
          </w:rPr>
          <w:t>유치원</w:t>
        </w:r>
        <w:r w:rsidR="009321B1">
          <w:rPr>
            <w:rFonts w:ascii="Times New Roman" w:hAnsi="Times New Roman" w:hint="eastAsia"/>
            <w:lang w:eastAsia="ko-KR"/>
          </w:rPr>
          <w:t>,</w:t>
        </w:r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초등학교</w:t>
        </w:r>
        <w:r w:rsidR="009321B1">
          <w:rPr>
            <w:rFonts w:ascii="Times New Roman" w:hAnsi="Times New Roman" w:hint="eastAsia"/>
            <w:lang w:eastAsia="ko-KR"/>
          </w:rPr>
          <w:t>,</w:t>
        </w:r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중학교</w:t>
        </w:r>
      </w:ins>
    </w:p>
    <w:p w14:paraId="676A349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23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  <w:lang w:eastAsia="ko-KR"/>
        </w:rPr>
        <w:t>plot_time_seri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뉴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참조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16"/>
      </w:r>
    </w:p>
    <w:p w14:paraId="7071345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236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plot_time_seri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total, </w:t>
      </w:r>
      <w:r w:rsidRPr="00ED4019">
        <w:rPr>
          <w:rStyle w:val="AttributeTok"/>
          <w:rFonts w:ascii="Times New Roman" w:hAnsi="Times New Roman"/>
        </w:rPr>
        <w:t>.smooth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.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x_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y_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1F0D3A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23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E450814" wp14:editId="1953E227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F396FD" w14:textId="1E65C155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238" w:author="제이펍 출판사" w:date="2021-03-14T15:57:00Z">
          <w:pPr>
            <w:pStyle w:val="a6"/>
            <w:jc w:val="center"/>
          </w:pPr>
        </w:pPrChange>
      </w:pPr>
      <w:commentRangeStart w:id="223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4</w:t>
      </w:r>
      <w:commentRangeEnd w:id="2239"/>
      <w:r w:rsidR="00031677">
        <w:rPr>
          <w:rStyle w:val="af3"/>
          <w:i w:val="0"/>
        </w:rPr>
        <w:commentReference w:id="2239"/>
      </w:r>
      <w:ins w:id="2240" w:author="standard" w:date="2021-03-26T17:59:00Z"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월별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취업자수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추이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</w:ins>
      <w:ins w:id="2241" w:author="standard" w:date="2021-03-26T18:00:00Z">
        <w:r w:rsidR="009321B1">
          <w:rPr>
            <w:rFonts w:ascii="Times New Roman" w:hAnsi="Times New Roman"/>
            <w:lang w:eastAsia="ko-KR"/>
          </w:rPr>
          <w:t>–</w:t>
        </w:r>
      </w:ins>
      <w:ins w:id="2242" w:author="standard" w:date="2021-03-26T17:59:00Z">
        <w:r w:rsidR="009321B1">
          <w:rPr>
            <w:rFonts w:ascii="Times New Roman" w:hAnsi="Times New Roman"/>
            <w:lang w:eastAsia="ko-KR"/>
          </w:rPr>
          <w:t xml:space="preserve"> time</w:t>
        </w:r>
      </w:ins>
      <w:ins w:id="2243" w:author="standard" w:date="2021-03-26T18:00:00Z">
        <w:r w:rsidR="009321B1">
          <w:rPr>
            <w:rFonts w:ascii="Times New Roman" w:hAnsi="Times New Roman"/>
            <w:lang w:eastAsia="ko-KR"/>
          </w:rPr>
          <w:t xml:space="preserve">tk </w:t>
        </w:r>
        <w:r w:rsidR="009321B1">
          <w:rPr>
            <w:rFonts w:ascii="Times New Roman" w:hAnsi="Times New Roman" w:hint="eastAsia"/>
            <w:lang w:eastAsia="ko-KR"/>
          </w:rPr>
          <w:t>패키지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사용</w:t>
        </w:r>
      </w:ins>
    </w:p>
    <w:p w14:paraId="71F4370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24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plot_time_</w:t>
      </w:r>
      <w:proofErr w:type="gramStart"/>
      <w:r w:rsidRPr="00ED4019">
        <w:rPr>
          <w:rStyle w:val="FunctionTok"/>
          <w:rFonts w:ascii="Times New Roman" w:hAnsi="Times New Roman"/>
        </w:rPr>
        <w:t>serie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smooth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.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(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x_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y_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0F026E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24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217A173" wp14:editId="1F9983DC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551"/>
      <w:bookmarkEnd w:id="2163"/>
    </w:p>
    <w:p w14:paraId="5811C655" w14:textId="297067AC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2246" w:author="제이펍 출판사" w:date="2021-03-14T15:57:00Z">
          <w:pPr>
            <w:pStyle w:val="a6"/>
            <w:jc w:val="center"/>
          </w:pPr>
        </w:pPrChange>
      </w:pPr>
      <w:commentRangeStart w:id="224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3-35</w:t>
      </w:r>
      <w:commentRangeEnd w:id="2247"/>
      <w:r w:rsidR="00031677">
        <w:rPr>
          <w:rStyle w:val="af3"/>
          <w:i w:val="0"/>
        </w:rPr>
        <w:commentReference w:id="2247"/>
      </w:r>
      <w:ins w:id="2248" w:author="standard" w:date="2021-03-26T18:00:00Z"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일별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코로나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확진자수</w:t>
        </w:r>
        <w:r w:rsidR="009321B1">
          <w:rPr>
            <w:rFonts w:ascii="Times New Roman" w:hAnsi="Times New Roman" w:hint="eastAsia"/>
            <w:lang w:eastAsia="ko-KR"/>
          </w:rPr>
          <w:t>(0-9</w:t>
        </w:r>
        <w:r w:rsidR="009321B1">
          <w:rPr>
            <w:rFonts w:ascii="Times New Roman" w:hAnsi="Times New Roman" w:hint="eastAsia"/>
            <w:lang w:eastAsia="ko-KR"/>
          </w:rPr>
          <w:t>세</w:t>
        </w:r>
        <w:r w:rsidR="009321B1">
          <w:rPr>
            <w:rFonts w:ascii="Times New Roman" w:hAnsi="Times New Roman" w:hint="eastAsia"/>
            <w:lang w:eastAsia="ko-KR"/>
          </w:rPr>
          <w:t>)</w:t>
        </w:r>
        <w:r w:rsidR="009321B1">
          <w:rPr>
            <w:rFonts w:ascii="Times New Roman" w:hAnsi="Times New Roman"/>
            <w:lang w:eastAsia="ko-KR"/>
          </w:rPr>
          <w:t xml:space="preserve"> – timetk </w:t>
        </w:r>
        <w:r w:rsidR="009321B1">
          <w:rPr>
            <w:rFonts w:ascii="Times New Roman" w:hAnsi="Times New Roman" w:hint="eastAsia"/>
            <w:lang w:eastAsia="ko-KR"/>
          </w:rPr>
          <w:t>패키지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사용</w:t>
        </w:r>
      </w:ins>
    </w:p>
    <w:p w14:paraId="5CD61A85" w14:textId="59602BCC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lastRenderedPageBreak/>
        <w:br w:type="page"/>
      </w:r>
    </w:p>
    <w:p w14:paraId="4BC2C32F" w14:textId="19444B81" w:rsidR="00FD7B2A" w:rsidRDefault="008330FD">
      <w:pPr>
        <w:pStyle w:val="a4"/>
        <w:ind w:left="2480"/>
        <w:jc w:val="both"/>
        <w:rPr>
          <w:lang w:eastAsia="ko-KR"/>
        </w:rPr>
        <w:pPrChange w:id="2249" w:author="user" w:date="2021-03-21T21:58:00Z">
          <w:pPr>
            <w:pStyle w:val="a4"/>
            <w:numPr>
              <w:numId w:val="20"/>
            </w:numPr>
            <w:ind w:leftChars="800" w:left="2290" w:hangingChars="200" w:hanging="720"/>
          </w:pPr>
        </w:pPrChange>
      </w:pPr>
      <w:bookmarkStart w:id="2250" w:name="시계열-데이터-handling"/>
      <w:ins w:id="2251" w:author="user" w:date="2021-03-21T15:09:00Z">
        <w:r>
          <w:rPr>
            <w:rFonts w:hint="eastAsia"/>
            <w:lang w:eastAsia="ko-KR"/>
          </w:rPr>
          <w:lastRenderedPageBreak/>
          <w:t xml:space="preserve">4장 </w:t>
        </w:r>
      </w:ins>
      <w:r w:rsidR="00FD7B2A">
        <w:rPr>
          <w:lang w:eastAsia="ko-KR"/>
        </w:rPr>
        <w:t xml:space="preserve">시계열 데이터 </w:t>
      </w:r>
      <w:r w:rsidR="00FD7B2A">
        <w:rPr>
          <w:rFonts w:hint="eastAsia"/>
          <w:lang w:eastAsia="ko-KR"/>
        </w:rPr>
        <w:t>처리</w:t>
      </w:r>
    </w:p>
    <w:p w14:paraId="09C6B001" w14:textId="18D6BD6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25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항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루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증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당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</w:t>
      </w:r>
      <w:del w:id="2253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2254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265AC63F" w14:textId="4BDCAB6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25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del w:id="2256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257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[]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색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부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집합화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subsetting)</w:t>
      </w:r>
      <w:r w:rsidRPr="00ED4019">
        <w:rPr>
          <w:rFonts w:ascii="Times New Roman" w:hAnsi="Times New Roman"/>
          <w:lang w:eastAsia="ko-KR"/>
        </w:rPr>
        <w:t>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lect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filter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group_by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arrang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ut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물론</w:t>
      </w:r>
      <w:r w:rsidRPr="00ED4019">
        <w:rPr>
          <w:rFonts w:ascii="Times New Roman" w:hAnsi="Times New Roman"/>
          <w:lang w:eastAsia="ko-KR"/>
        </w:rPr>
        <w:t xml:space="preserve"> </w:t>
      </w:r>
      <w:del w:id="225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25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2260" w:author="user" w:date="2021-03-21T15:11:00Z">
        <w:r w:rsidR="008330F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class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del w:id="2261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 xml:space="preserve">. </w:delText>
        </w:r>
        <w:r w:rsidRPr="00ED4019" w:rsidDel="00754210">
          <w:rPr>
            <w:rFonts w:ascii="Times New Roman" w:hAnsi="Times New Roman"/>
            <w:lang w:eastAsia="ko-KR"/>
          </w:rPr>
          <w:delText>또한</w:delText>
        </w:r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</w:del>
      <w:ins w:id="2262" w:author="제이펍 출판사" w:date="2021-03-14T20:03:00Z">
        <w:r w:rsidR="00754210">
          <w:rPr>
            <w:rFonts w:ascii="Times New Roman" w:hAnsi="Times New Roman"/>
            <w:lang w:eastAsia="ko-KR"/>
          </w:rPr>
          <w:t xml:space="preserve">. </w:t>
        </w:r>
        <w:r w:rsidR="00754210">
          <w:rPr>
            <w:rFonts w:ascii="Times New Roman" w:hAnsi="Times New Roman"/>
            <w:lang w:eastAsia="ko-KR"/>
          </w:rPr>
          <w:t>또한</w:t>
        </w:r>
        <w:r w:rsidR="00754210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</w:t>
      </w:r>
      <w:ins w:id="2263" w:author="user" w:date="2021-03-21T15:11:00Z">
        <w:r w:rsidR="008330F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분은</w:t>
      </w:r>
      <w:r w:rsidRPr="00ED4019">
        <w:rPr>
          <w:rFonts w:ascii="Times New Roman" w:hAnsi="Times New Roman"/>
          <w:lang w:eastAsia="ko-KR"/>
        </w:rPr>
        <w:t xml:space="preserve"> 60</w:t>
      </w:r>
      <w:r w:rsidRPr="00ED4019">
        <w:rPr>
          <w:rFonts w:ascii="Times New Roman" w:hAnsi="Times New Roman"/>
          <w:lang w:eastAsia="ko-KR"/>
        </w:rPr>
        <w:t>초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국가마다</w:t>
      </w:r>
      <w:r w:rsidRPr="00ED4019">
        <w:rPr>
          <w:rFonts w:ascii="Times New Roman" w:hAnsi="Times New Roman"/>
          <w:lang w:eastAsia="ko-KR"/>
        </w:rPr>
        <w:t xml:space="preserve"> </w:t>
      </w:r>
      <w:del w:id="2264" w:author="user" w:date="2021-03-19T09:05:00Z">
        <w:r w:rsidRPr="00ED4019" w:rsidDel="00A738C6">
          <w:rPr>
            <w:rFonts w:ascii="Times New Roman" w:hAnsi="Times New Roman" w:hint="eastAsia"/>
            <w:lang w:eastAsia="ko-KR"/>
          </w:rPr>
          <w:delText>년</w:delText>
        </w:r>
      </w:del>
      <w:ins w:id="2265" w:author="user" w:date="2021-03-19T09:05:00Z">
        <w:r w:rsidR="00A738C6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식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</w:t>
      </w:r>
      <w:r w:rsidRPr="00ED4019">
        <w:rPr>
          <w:rFonts w:ascii="Times New Roman" w:hAnsi="Times New Roman"/>
          <w:lang w:eastAsia="ko-KR"/>
        </w:rPr>
        <w:t xml:space="preserve">, </w:t>
      </w:r>
      <w:commentRangeStart w:id="2266"/>
      <w:commentRangeStart w:id="2267"/>
      <w:ins w:id="2268" w:author="user" w:date="2021-03-21T15:12:00Z">
        <w:r w:rsidR="008330FD" w:rsidRPr="009321B1">
          <w:rPr>
            <w:rFonts w:ascii="Times New Roman" w:hAnsi="Times New Roman" w:hint="eastAsia"/>
            <w:color w:val="FF0000"/>
            <w:lang w:eastAsia="ko-KR"/>
            <w:rPrChange w:id="2269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시간대</w:t>
        </w:r>
      </w:ins>
      <w:commentRangeEnd w:id="2266"/>
      <w:ins w:id="2270" w:author="user" w:date="2021-03-21T15:21:00Z">
        <w:r w:rsidR="004D5A19" w:rsidRPr="009321B1">
          <w:rPr>
            <w:rStyle w:val="af3"/>
            <w:color w:val="FF0000"/>
            <w:rPrChange w:id="2271" w:author="standard" w:date="2021-03-26T18:01:00Z">
              <w:rPr>
                <w:rStyle w:val="af3"/>
              </w:rPr>
            </w:rPrChange>
          </w:rPr>
          <w:commentReference w:id="2266"/>
        </w:r>
      </w:ins>
      <w:commentRangeEnd w:id="2267"/>
      <w:r w:rsidR="009321B1">
        <w:rPr>
          <w:rStyle w:val="af3"/>
        </w:rPr>
        <w:commentReference w:id="2267"/>
      </w:r>
      <w:ins w:id="2272" w:author="user" w:date="2021-03-21T15:12:00Z">
        <w:r w:rsidR="008330FD" w:rsidRPr="009321B1">
          <w:rPr>
            <w:rFonts w:ascii="Times New Roman" w:hAnsi="Times New Roman" w:hint="eastAsia"/>
            <w:color w:val="FF0000"/>
            <w:lang w:eastAsia="ko-KR"/>
            <w:rPrChange w:id="2273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(</w:t>
        </w:r>
      </w:ins>
      <w:del w:id="2274" w:author="user" w:date="2021-03-21T15:12:00Z">
        <w:r w:rsidRPr="009321B1" w:rsidDel="008330FD">
          <w:rPr>
            <w:rFonts w:ascii="Times New Roman" w:hAnsi="Times New Roman"/>
            <w:color w:val="FF0000"/>
            <w:lang w:eastAsia="ko-KR"/>
            <w:rPrChange w:id="2275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delText xml:space="preserve">Time </w:delText>
        </w:r>
      </w:del>
      <w:ins w:id="2276" w:author="user" w:date="2021-03-21T15:12:00Z">
        <w:r w:rsidR="008330FD" w:rsidRPr="009321B1">
          <w:rPr>
            <w:rFonts w:ascii="Times New Roman" w:hAnsi="Times New Roman" w:hint="eastAsia"/>
            <w:color w:val="FF0000"/>
            <w:lang w:eastAsia="ko-KR"/>
            <w:rPrChange w:id="2277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t</w:t>
        </w:r>
        <w:r w:rsidR="008330FD" w:rsidRPr="009321B1">
          <w:rPr>
            <w:rFonts w:ascii="Times New Roman" w:hAnsi="Times New Roman"/>
            <w:color w:val="FF0000"/>
            <w:lang w:eastAsia="ko-KR"/>
            <w:rPrChange w:id="2278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t xml:space="preserve">ime </w:t>
        </w:r>
      </w:ins>
      <w:del w:id="2279" w:author="user" w:date="2021-03-21T15:12:00Z">
        <w:r w:rsidRPr="009321B1" w:rsidDel="008330FD">
          <w:rPr>
            <w:rFonts w:ascii="Times New Roman" w:hAnsi="Times New Roman"/>
            <w:color w:val="FF0000"/>
            <w:lang w:eastAsia="ko-KR"/>
            <w:rPrChange w:id="2280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delText>Zone</w:delText>
        </w:r>
      </w:del>
      <w:ins w:id="2281" w:author="user" w:date="2021-03-21T15:12:00Z">
        <w:r w:rsidR="008330FD" w:rsidRPr="009321B1">
          <w:rPr>
            <w:rFonts w:ascii="Times New Roman" w:hAnsi="Times New Roman" w:hint="eastAsia"/>
            <w:color w:val="FF0000"/>
            <w:lang w:eastAsia="ko-KR"/>
            <w:rPrChange w:id="2282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z</w:t>
        </w:r>
        <w:r w:rsidR="008330FD" w:rsidRPr="009321B1">
          <w:rPr>
            <w:rFonts w:ascii="Times New Roman" w:hAnsi="Times New Roman"/>
            <w:color w:val="FF0000"/>
            <w:lang w:eastAsia="ko-KR"/>
            <w:rPrChange w:id="2283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t>one</w:t>
        </w:r>
        <w:r w:rsidR="008330FD" w:rsidRPr="009321B1">
          <w:rPr>
            <w:rFonts w:ascii="Times New Roman" w:hAnsi="Times New Roman" w:hint="eastAsia"/>
            <w:color w:val="FF0000"/>
            <w:lang w:eastAsia="ko-KR"/>
            <w:rPrChange w:id="2284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)</w:t>
        </w:r>
      </w:ins>
      <w:del w:id="2285" w:author="standard" w:date="2021-03-26T18:00:00Z">
        <w:r w:rsidRPr="009321B1" w:rsidDel="009321B1">
          <w:rPr>
            <w:rFonts w:ascii="Times New Roman" w:hAnsi="Times New Roman"/>
            <w:color w:val="FF0000"/>
            <w:lang w:eastAsia="ko-KR"/>
            <w:rPrChange w:id="2286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delText>)</w:delText>
        </w:r>
      </w:del>
      <w:ins w:id="2287" w:author="standard" w:date="2021-03-26T18:00:00Z">
        <w:r w:rsidR="009321B1" w:rsidRPr="009321B1">
          <w:rPr>
            <w:rFonts w:ascii="Times New Roman" w:hAnsi="Times New Roman" w:hint="eastAsia"/>
            <w:color w:val="FF0000"/>
            <w:lang w:eastAsia="ko-KR"/>
            <w:rPrChange w:id="2288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의</w:t>
        </w:r>
        <w:r w:rsidR="009321B1" w:rsidRPr="009321B1">
          <w:rPr>
            <w:rFonts w:ascii="Times New Roman" w:hAnsi="Times New Roman" w:hint="eastAsia"/>
            <w:color w:val="FF0000"/>
            <w:lang w:eastAsia="ko-KR"/>
            <w:rPrChange w:id="2289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 xml:space="preserve"> </w:t>
        </w:r>
        <w:r w:rsidR="009321B1" w:rsidRPr="009321B1">
          <w:rPr>
            <w:rFonts w:ascii="Times New Roman" w:hAnsi="Times New Roman" w:hint="eastAsia"/>
            <w:color w:val="FF0000"/>
            <w:lang w:eastAsia="ko-KR"/>
            <w:rPrChange w:id="2290" w:author="standard" w:date="2021-03-26T18:01:00Z">
              <w:rPr>
                <w:rFonts w:ascii="Times New Roman" w:hAnsi="Times New Roman" w:hint="eastAsia"/>
                <w:lang w:eastAsia="ko-KR"/>
              </w:rPr>
            </w:rPrChange>
          </w:rPr>
          <w:t>차이가</w:t>
        </w:r>
      </w:ins>
      <w:del w:id="2291" w:author="standard" w:date="2021-03-26T18:00:00Z">
        <w:r w:rsidRPr="009321B1" w:rsidDel="009321B1">
          <w:rPr>
            <w:rFonts w:ascii="Times New Roman" w:hAnsi="Times New Roman"/>
            <w:color w:val="FF0000"/>
            <w:lang w:eastAsia="ko-KR"/>
            <w:rPrChange w:id="2292" w:author="standard" w:date="2021-03-26T18:01:00Z">
              <w:rPr>
                <w:rFonts w:ascii="Times New Roman" w:hAnsi="Times New Roman"/>
                <w:lang w:eastAsia="ko-KR"/>
              </w:rPr>
            </w:rPrChange>
          </w:rPr>
          <w:delText>이</w:delText>
        </w:r>
      </w:del>
      <w:r w:rsidRPr="009321B1">
        <w:rPr>
          <w:rFonts w:ascii="Times New Roman" w:hAnsi="Times New Roman"/>
          <w:color w:val="FF0000"/>
          <w:lang w:eastAsia="ko-KR"/>
          <w:rPrChange w:id="2293" w:author="standard" w:date="2021-03-26T18:01:00Z">
            <w:rPr>
              <w:rFonts w:ascii="Times New Roman" w:hAnsi="Times New Roman"/>
              <w:lang w:eastAsia="ko-KR"/>
            </w:rPr>
          </w:rPrChange>
        </w:rPr>
        <w:t xml:space="preserve"> </w:t>
      </w:r>
      <w:r w:rsidRPr="004D5A19">
        <w:rPr>
          <w:rFonts w:ascii="Times New Roman" w:hAnsi="Times New Roman"/>
          <w:lang w:eastAsia="ko-KR"/>
        </w:rPr>
        <w:t>있기</w:t>
      </w:r>
      <w:r w:rsidRPr="004D5A19">
        <w:rPr>
          <w:rFonts w:ascii="Times New Roman" w:hAnsi="Times New Roman"/>
          <w:lang w:eastAsia="ko-KR"/>
        </w:rPr>
        <w:t xml:space="preserve"> </w:t>
      </w:r>
      <w:r w:rsidRPr="00127298">
        <w:rPr>
          <w:rFonts w:ascii="Times New Roman" w:hAnsi="Times New Roman"/>
          <w:lang w:eastAsia="ko-KR"/>
        </w:rPr>
        <w:t>때문에</w:t>
      </w:r>
      <w:r w:rsidRPr="00127298">
        <w:rPr>
          <w:rFonts w:ascii="Times New Roman" w:hAnsi="Times New Roman"/>
          <w:lang w:eastAsia="ko-KR"/>
        </w:rPr>
        <w:t xml:space="preserve"> </w:t>
      </w:r>
      <w:r w:rsidRPr="008268DF">
        <w:rPr>
          <w:rFonts w:ascii="Times New Roman" w:hAnsi="Times New Roman"/>
          <w:lang w:eastAsia="ko-KR"/>
        </w:rPr>
        <w:t>이를</w:t>
      </w:r>
      <w:r w:rsidRPr="008268DF">
        <w:rPr>
          <w:rFonts w:ascii="Times New Roman" w:hAnsi="Times New Roman"/>
          <w:lang w:eastAsia="ko-KR"/>
        </w:rPr>
        <w:t xml:space="preserve"> </w:t>
      </w:r>
      <w:r w:rsidRPr="00B73AF3">
        <w:rPr>
          <w:rFonts w:ascii="Times New Roman" w:hAnsi="Times New Roman"/>
          <w:lang w:eastAsia="ko-KR"/>
        </w:rPr>
        <w:t>잘</w:t>
      </w:r>
      <w:r w:rsidRPr="00A0736A">
        <w:rPr>
          <w:rFonts w:ascii="Times New Roman" w:hAnsi="Times New Roman"/>
          <w:lang w:eastAsia="ko-KR"/>
        </w:rPr>
        <w:t xml:space="preserve"> </w:t>
      </w:r>
      <w:r w:rsidRPr="00A0736A">
        <w:rPr>
          <w:rFonts w:ascii="Times New Roman" w:hAnsi="Times New Roman"/>
          <w:lang w:eastAsia="ko-KR"/>
        </w:rPr>
        <w:t>활용하기</w:t>
      </w:r>
      <w:r w:rsidRPr="00A0736A">
        <w:rPr>
          <w:rFonts w:ascii="Times New Roman" w:hAnsi="Times New Roman"/>
          <w:lang w:eastAsia="ko-KR"/>
        </w:rPr>
        <w:t xml:space="preserve"> </w:t>
      </w:r>
      <w:r w:rsidRPr="00A0736A">
        <w:rPr>
          <w:rFonts w:ascii="Times New Roman" w:hAnsi="Times New Roman"/>
          <w:lang w:eastAsia="ko-KR"/>
        </w:rPr>
        <w:t>위해서는</w:t>
      </w:r>
      <w:r w:rsidRPr="00A0736A">
        <w:rPr>
          <w:rFonts w:ascii="Times New Roman" w:hAnsi="Times New Roman"/>
          <w:lang w:eastAsia="ko-KR"/>
        </w:rPr>
        <w:t xml:space="preserve"> </w:t>
      </w:r>
      <w:r w:rsidRPr="00A0736A">
        <w:rPr>
          <w:rFonts w:ascii="Times New Roman" w:hAnsi="Times New Roman"/>
          <w:lang w:eastAsia="ko-KR"/>
        </w:rPr>
        <w:t>시계열</w:t>
      </w:r>
      <w:r w:rsidRPr="00A0736A">
        <w:rPr>
          <w:rFonts w:ascii="Times New Roman" w:hAnsi="Times New Roman"/>
          <w:lang w:eastAsia="ko-KR"/>
        </w:rPr>
        <w:t xml:space="preserve"> </w:t>
      </w:r>
      <w:r w:rsidRPr="00A0736A">
        <w:rPr>
          <w:rFonts w:ascii="Times New Roman" w:hAnsi="Times New Roman"/>
          <w:lang w:eastAsia="ko-KR"/>
        </w:rPr>
        <w:t>데이터의</w:t>
      </w:r>
      <w:r w:rsidRPr="00A0736A">
        <w:rPr>
          <w:rFonts w:ascii="Times New Roman" w:hAnsi="Times New Roman"/>
          <w:lang w:eastAsia="ko-KR"/>
        </w:rPr>
        <w:t xml:space="preserve"> </w:t>
      </w:r>
      <w:r w:rsidRPr="00A0736A">
        <w:rPr>
          <w:rFonts w:ascii="Times New Roman" w:hAnsi="Times New Roman"/>
          <w:lang w:eastAsia="ko-KR"/>
        </w:rPr>
        <w:t>핸들</w:t>
      </w:r>
      <w:r w:rsidRPr="00ED4019">
        <w:rPr>
          <w:rFonts w:ascii="Times New Roman" w:hAnsi="Times New Roman"/>
          <w:lang w:eastAsia="ko-KR"/>
        </w:rPr>
        <w:t>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익혀</w:t>
      </w:r>
      <w:ins w:id="2294" w:author="user" w:date="2021-03-21T15:12:00Z">
        <w:r w:rsidR="008330FD">
          <w:rPr>
            <w:rFonts w:ascii="Times New Roman" w:hAnsi="Times New Roman" w:hint="eastAsia"/>
            <w:lang w:eastAsia="ko-KR"/>
          </w:rPr>
          <w:t xml:space="preserve"> </w:t>
        </w:r>
        <w:r w:rsidR="008330FD">
          <w:rPr>
            <w:rFonts w:ascii="Times New Roman" w:hAnsi="Times New Roman" w:hint="eastAsia"/>
            <w:lang w:eastAsia="ko-KR"/>
          </w:rPr>
          <w:t>두어야</w:t>
        </w:r>
        <w:r w:rsidR="008330FD">
          <w:rPr>
            <w:rFonts w:ascii="Times New Roman" w:hAnsi="Times New Roman" w:hint="eastAsia"/>
            <w:lang w:eastAsia="ko-KR"/>
          </w:rPr>
          <w:t xml:space="preserve"> </w:t>
        </w:r>
        <w:r w:rsidR="008330FD">
          <w:rPr>
            <w:rFonts w:ascii="Times New Roman" w:hAnsi="Times New Roman" w:hint="eastAsia"/>
            <w:lang w:eastAsia="ko-KR"/>
          </w:rPr>
          <w:t>한</w:t>
        </w:r>
      </w:ins>
      <w:del w:id="2295" w:author="user" w:date="2021-03-21T15:12:00Z">
        <w:r w:rsidRPr="00ED4019" w:rsidDel="008330FD">
          <w:rPr>
            <w:rFonts w:ascii="Times New Roman" w:hAnsi="Times New Roman"/>
            <w:lang w:eastAsia="ko-KR"/>
          </w:rPr>
          <w:delText>둘</w:delText>
        </w:r>
        <w:r w:rsidRPr="00ED4019" w:rsidDel="008330FD">
          <w:rPr>
            <w:rFonts w:ascii="Times New Roman" w:hAnsi="Times New Roman"/>
            <w:lang w:eastAsia="ko-KR"/>
          </w:rPr>
          <w:delText xml:space="preserve"> </w:delText>
        </w:r>
        <w:r w:rsidRPr="00ED4019" w:rsidDel="008330FD">
          <w:rPr>
            <w:rFonts w:ascii="Times New Roman" w:hAnsi="Times New Roman"/>
            <w:lang w:eastAsia="ko-KR"/>
          </w:rPr>
          <w:delText>필요가</w:delText>
        </w:r>
        <w:r w:rsidRPr="00ED4019" w:rsidDel="008330FD">
          <w:rPr>
            <w:rFonts w:ascii="Times New Roman" w:hAnsi="Times New Roman"/>
            <w:lang w:eastAsia="ko-KR"/>
          </w:rPr>
          <w:delText xml:space="preserve"> </w:delText>
        </w:r>
        <w:r w:rsidRPr="00ED4019" w:rsidDel="008330FD">
          <w:rPr>
            <w:rFonts w:ascii="Times New Roman" w:hAnsi="Times New Roman"/>
            <w:lang w:eastAsia="ko-KR"/>
          </w:rPr>
          <w:delText>있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037414FD" w14:textId="45CFB6C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29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인덱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del w:id="2297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298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</w:p>
    <w:p w14:paraId="1755E6EF" w14:textId="12473B7D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29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</w:t>
      </w:r>
      <w:del w:id="2300" w:author="제이펍 출판사" w:date="2021-03-14T19:59:00Z">
        <w:r w:rsidRPr="00ED4019" w:rsidDel="00754210">
          <w:rPr>
            <w:rFonts w:ascii="Times New Roman" w:hAnsi="Times New Roman"/>
            <w:lang w:eastAsia="ko-KR"/>
          </w:rPr>
          <w:delText>지이다</w:delText>
        </w:r>
        <w:r w:rsidRPr="00ED4019" w:rsidDel="00754210">
          <w:rPr>
            <w:rFonts w:ascii="Times New Roman" w:hAnsi="Times New Roman"/>
            <w:lang w:eastAsia="ko-KR"/>
          </w:rPr>
          <w:delText>.</w:delText>
        </w:r>
      </w:del>
      <w:ins w:id="2301" w:author="제이펍 출판사" w:date="2021-03-14T19:59:00Z">
        <w:r w:rsidR="00754210">
          <w:rPr>
            <w:rFonts w:ascii="Times New Roman" w:hAnsi="Times New Roman"/>
            <w:lang w:eastAsia="ko-KR"/>
          </w:rPr>
          <w:t>지다</w:t>
        </w:r>
        <w:r w:rsidR="00754210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ins w:id="2302" w:author="user" w:date="2021-03-21T15:13:00Z">
        <w:r w:rsidR="009154E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55891B11" w14:textId="3965364B" w:rsidR="00FD7B2A" w:rsidRDefault="008330FD">
      <w:pPr>
        <w:pStyle w:val="1"/>
        <w:numPr>
          <w:ilvl w:val="0"/>
          <w:numId w:val="0"/>
        </w:numPr>
        <w:jc w:val="both"/>
        <w:rPr>
          <w:lang w:eastAsia="ko-KR"/>
        </w:rPr>
        <w:pPrChange w:id="2303" w:author="user" w:date="2021-03-21T15:09:00Z">
          <w:pPr>
            <w:pStyle w:val="1"/>
          </w:pPr>
        </w:pPrChange>
      </w:pPr>
      <w:bookmarkStart w:id="2304" w:name="오늘-몇일이야-시간-정보-추출"/>
      <w:ins w:id="2305" w:author="user" w:date="2021-03-21T15:09:00Z">
        <w:r>
          <w:rPr>
            <w:rFonts w:hint="eastAsia"/>
            <w:lang w:eastAsia="ko-KR"/>
          </w:rPr>
          <w:t xml:space="preserve">4.1 </w:t>
        </w:r>
      </w:ins>
      <w:r w:rsidR="00FD7B2A">
        <w:rPr>
          <w:lang w:eastAsia="ko-KR"/>
        </w:rPr>
        <w:t xml:space="preserve">오늘 </w:t>
      </w:r>
      <w:del w:id="2306" w:author="user" w:date="2021-03-21T15:09:00Z">
        <w:r w:rsidR="00FD7B2A" w:rsidDel="008330FD">
          <w:rPr>
            <w:rFonts w:hint="eastAsia"/>
            <w:lang w:eastAsia="ko-KR"/>
          </w:rPr>
          <w:delText>몇일</w:delText>
        </w:r>
      </w:del>
      <w:ins w:id="2307" w:author="user" w:date="2021-03-21T15:09:00Z">
        <w:r>
          <w:rPr>
            <w:rFonts w:hint="eastAsia"/>
            <w:lang w:eastAsia="ko-KR"/>
          </w:rPr>
          <w:t>며칠</w:t>
        </w:r>
      </w:ins>
      <w:commentRangeStart w:id="2308"/>
      <w:commentRangeStart w:id="2309"/>
      <w:r w:rsidR="00FD7B2A">
        <w:rPr>
          <w:lang w:eastAsia="ko-KR"/>
        </w:rPr>
        <w:t>이야</w:t>
      </w:r>
      <w:commentRangeEnd w:id="2308"/>
      <w:r w:rsidR="00A0736A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308"/>
      </w:r>
      <w:commentRangeEnd w:id="2309"/>
      <w:r w:rsidR="009321B1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309"/>
      </w:r>
      <w:r w:rsidR="00FD7B2A">
        <w:rPr>
          <w:lang w:eastAsia="ko-KR"/>
        </w:rPr>
        <w:t>?</w:t>
      </w:r>
      <w:del w:id="2310" w:author="user" w:date="2021-03-21T15:09:00Z">
        <w:r w:rsidR="00FD7B2A" w:rsidDel="008330FD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시간 정보 추출</w:t>
      </w:r>
    </w:p>
    <w:p w14:paraId="07E03684" w14:textId="2DEEA53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1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del w:id="2312" w:author="user" w:date="2021-03-21T15:20:00Z">
        <w:r w:rsidRPr="00ED4019" w:rsidDel="009C7763">
          <w:rPr>
            <w:rFonts w:ascii="Times New Roman" w:hAnsi="Times New Roman" w:hint="eastAsia"/>
            <w:lang w:eastAsia="ko-KR"/>
          </w:rPr>
          <w:delText>년</w:delText>
        </w:r>
      </w:del>
      <w:ins w:id="2313" w:author="user" w:date="2021-03-21T15:20:00Z">
        <w:r w:rsidR="009C7763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초</w:t>
      </w:r>
      <w:r w:rsidRPr="00ED4019">
        <w:rPr>
          <w:rFonts w:ascii="Times New Roman" w:hAnsi="Times New Roman"/>
          <w:lang w:eastAsia="ko-KR"/>
        </w:rPr>
        <w:t xml:space="preserve">, </w:t>
      </w:r>
      <w:commentRangeStart w:id="2314"/>
      <w:commentRangeStart w:id="2315"/>
      <w:r w:rsidRPr="00ED4019">
        <w:rPr>
          <w:rFonts w:ascii="Times New Roman" w:hAnsi="Times New Roman"/>
          <w:lang w:eastAsia="ko-KR"/>
        </w:rPr>
        <w:t>타임존</w:t>
      </w:r>
      <w:commentRangeEnd w:id="2314"/>
      <w:r w:rsidR="00261982">
        <w:rPr>
          <w:rStyle w:val="af3"/>
        </w:rPr>
        <w:commentReference w:id="2314"/>
      </w:r>
      <w:commentRangeEnd w:id="2315"/>
      <w:r w:rsidR="009321B1">
        <w:rPr>
          <w:rStyle w:val="af3"/>
        </w:rPr>
        <w:commentReference w:id="2315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합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</w:t>
      </w:r>
      <w:del w:id="2316" w:author="제이펍 출판사" w:date="2021-03-14T15:57:00Z">
        <w:r w:rsidRPr="00ED4019" w:rsidDel="00BF7861">
          <w:rPr>
            <w:rFonts w:ascii="Times New Roman" w:hAnsi="Times New Roman"/>
            <w:lang w:eastAsia="ko-KR"/>
          </w:rPr>
          <w:delText>터이다</w:delText>
        </w:r>
        <w:r w:rsidRPr="00ED4019" w:rsidDel="00BF7861">
          <w:rPr>
            <w:rFonts w:ascii="Times New Roman" w:hAnsi="Times New Roman"/>
            <w:lang w:eastAsia="ko-KR"/>
          </w:rPr>
          <w:delText>.</w:delText>
        </w:r>
      </w:del>
      <w:ins w:id="2317" w:author="제이펍 출판사" w:date="2021-03-14T15:57:00Z">
        <w:r w:rsidR="00BF7861" w:rsidRPr="00ED4019">
          <w:rPr>
            <w:rFonts w:ascii="Times New Roman" w:hAnsi="Times New Roman"/>
            <w:lang w:eastAsia="ko-KR"/>
          </w:rPr>
          <w:t>터다</w:t>
        </w:r>
        <w:r w:rsidR="00BF7861" w:rsidRPr="00ED4019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목적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맞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</w:t>
      </w:r>
      <w:del w:id="2318" w:author="제이펍 출판사" w:date="2021-03-14T16:14:00Z">
        <w:r w:rsidRPr="00ED4019" w:rsidDel="00AA34CE">
          <w:rPr>
            <w:rFonts w:ascii="Times New Roman" w:hAnsi="Times New Roman"/>
            <w:lang w:eastAsia="ko-KR"/>
          </w:rPr>
          <w:delText>해내</w:delText>
        </w:r>
      </w:del>
      <w:ins w:id="2319" w:author="제이펍 출판사" w:date="2021-03-14T16:14:00Z">
        <w:r w:rsidR="00AA34CE">
          <w:rPr>
            <w:rFonts w:ascii="Times New Roman" w:hAnsi="Times New Roman"/>
            <w:lang w:eastAsia="ko-KR"/>
          </w:rPr>
          <w:t>해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내</w:t>
        </w:r>
      </w:ins>
      <w:r w:rsidRPr="00ED4019">
        <w:rPr>
          <w:rFonts w:ascii="Times New Roman" w:hAnsi="Times New Roman"/>
          <w:lang w:eastAsia="ko-KR"/>
        </w:rPr>
        <w:t>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해진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3F98298A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2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쉬워진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25"/>
        <w:gridCol w:w="881"/>
        <w:gridCol w:w="974"/>
        <w:gridCol w:w="2077"/>
        <w:gridCol w:w="1618"/>
        <w:gridCol w:w="2597"/>
      </w:tblGrid>
      <w:tr w:rsidR="00FD7B2A" w14:paraId="606D6FE5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7E66D4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lastRenderedPageBreak/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3BA8BC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50658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9133D7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E78B9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A4532" w14:textId="77777777" w:rsidR="00FD7B2A" w:rsidRDefault="00FD7B2A">
            <w:pPr>
              <w:pStyle w:val="Compact"/>
              <w:jc w:val="both"/>
              <w:rPr>
                <w:b w:val="0"/>
              </w:rPr>
              <w:pPrChange w:id="232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설명</w:t>
            </w:r>
          </w:p>
        </w:tc>
      </w:tr>
      <w:tr w:rsidR="00FD7B2A" w14:paraId="17BC882D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16A9123" w14:textId="77777777" w:rsidR="00FD7B2A" w:rsidRDefault="00FD7B2A">
            <w:pPr>
              <w:pStyle w:val="Compact"/>
              <w:jc w:val="both"/>
              <w:pPrChange w:id="232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year()</w:t>
            </w:r>
          </w:p>
        </w:tc>
        <w:tc>
          <w:tcPr>
            <w:tcW w:w="0" w:type="auto"/>
          </w:tcPr>
          <w:p w14:paraId="504EC999" w14:textId="77777777" w:rsidR="00FD7B2A" w:rsidRDefault="00FD7B2A">
            <w:pPr>
              <w:pStyle w:val="Compact"/>
              <w:jc w:val="both"/>
              <w:pPrChange w:id="232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연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7998E345" w14:textId="77777777" w:rsidR="00FD7B2A" w:rsidRDefault="00FD7B2A">
            <w:pPr>
              <w:pStyle w:val="Compact"/>
              <w:jc w:val="both"/>
              <w:pPrChange w:id="232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hour()</w:t>
            </w:r>
          </w:p>
        </w:tc>
        <w:tc>
          <w:tcPr>
            <w:tcW w:w="0" w:type="auto"/>
          </w:tcPr>
          <w:p w14:paraId="7953D575" w14:textId="77777777" w:rsidR="00FD7B2A" w:rsidRDefault="00FD7B2A">
            <w:pPr>
              <w:pStyle w:val="Compact"/>
              <w:jc w:val="both"/>
              <w:pPrChange w:id="233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시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2030F266" w14:textId="77777777" w:rsidR="00FD7B2A" w:rsidRDefault="00FD7B2A">
            <w:pPr>
              <w:pStyle w:val="Compact"/>
              <w:jc w:val="both"/>
              <w:pPrChange w:id="233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week()</w:t>
            </w:r>
          </w:p>
        </w:tc>
        <w:tc>
          <w:tcPr>
            <w:tcW w:w="0" w:type="auto"/>
          </w:tcPr>
          <w:p w14:paraId="10D00781" w14:textId="3611BDF3" w:rsidR="00FD7B2A" w:rsidRDefault="00FD7B2A">
            <w:pPr>
              <w:pStyle w:val="Compact"/>
              <w:jc w:val="both"/>
              <w:pPrChange w:id="233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</w:t>
            </w:r>
            <w:r w:rsidRPr="00ED4019">
              <w:rPr>
                <w:rFonts w:ascii="Times New Roman" w:hAnsi="Times New Roman"/>
              </w:rPr>
              <w:t>월</w:t>
            </w:r>
            <w:ins w:id="2333" w:author="user" w:date="2021-03-21T15:23:00Z">
              <w:r w:rsidR="003E2B59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1</w:t>
            </w:r>
            <w:r w:rsidRPr="00ED4019">
              <w:rPr>
                <w:rFonts w:ascii="Times New Roman" w:hAnsi="Times New Roman"/>
              </w:rPr>
              <w:t>일</w:t>
            </w:r>
            <w:del w:id="2334" w:author="user" w:date="2021-03-21T15:23:00Z">
              <w:r w:rsidRPr="00ED4019" w:rsidDel="003E2B59">
                <w:rPr>
                  <w:rFonts w:ascii="Times New Roman" w:hAnsi="Times New Roman"/>
                </w:rPr>
                <w:delText>으</w:delText>
              </w:r>
            </w:del>
            <w:r w:rsidRPr="00ED4019">
              <w:rPr>
                <w:rFonts w:ascii="Times New Roman" w:hAnsi="Times New Roman"/>
              </w:rPr>
              <w:t>로부터의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수</w:t>
            </w:r>
          </w:p>
        </w:tc>
      </w:tr>
      <w:tr w:rsidR="00FD7B2A" w14:paraId="684076FF" w14:textId="77777777" w:rsidTr="00BF7861">
        <w:tblPrEx>
          <w:jc w:val="left"/>
        </w:tblPrEx>
        <w:tc>
          <w:tcPr>
            <w:tcW w:w="0" w:type="auto"/>
          </w:tcPr>
          <w:p w14:paraId="36C0F58C" w14:textId="77777777" w:rsidR="00FD7B2A" w:rsidRDefault="00FD7B2A">
            <w:pPr>
              <w:pStyle w:val="Compact"/>
              <w:jc w:val="both"/>
              <w:pPrChange w:id="233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month()</w:t>
            </w:r>
          </w:p>
        </w:tc>
        <w:tc>
          <w:tcPr>
            <w:tcW w:w="0" w:type="auto"/>
          </w:tcPr>
          <w:p w14:paraId="2398D57A" w14:textId="77777777" w:rsidR="00FD7B2A" w:rsidRDefault="00FD7B2A">
            <w:pPr>
              <w:pStyle w:val="Compact"/>
              <w:jc w:val="both"/>
              <w:pPrChange w:id="233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월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39426617" w14:textId="77777777" w:rsidR="00FD7B2A" w:rsidRDefault="00FD7B2A">
            <w:pPr>
              <w:pStyle w:val="Compact"/>
              <w:jc w:val="both"/>
              <w:pPrChange w:id="233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minute()</w:t>
            </w:r>
          </w:p>
        </w:tc>
        <w:tc>
          <w:tcPr>
            <w:tcW w:w="0" w:type="auto"/>
          </w:tcPr>
          <w:p w14:paraId="43533FBF" w14:textId="77777777" w:rsidR="00FD7B2A" w:rsidRDefault="00FD7B2A">
            <w:pPr>
              <w:pStyle w:val="Compact"/>
              <w:jc w:val="both"/>
              <w:pPrChange w:id="233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6BC14F7C" w14:textId="77777777" w:rsidR="00FD7B2A" w:rsidRDefault="00FD7B2A">
            <w:pPr>
              <w:pStyle w:val="Compact"/>
              <w:jc w:val="both"/>
              <w:pPrChange w:id="233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quater(), semester()</w:t>
            </w:r>
          </w:p>
        </w:tc>
        <w:tc>
          <w:tcPr>
            <w:tcW w:w="0" w:type="auto"/>
          </w:tcPr>
          <w:p w14:paraId="721344BA" w14:textId="61B0E4A6" w:rsidR="00FD7B2A" w:rsidRDefault="00FD7B2A">
            <w:pPr>
              <w:pStyle w:val="Compact"/>
              <w:jc w:val="both"/>
              <w:rPr>
                <w:lang w:eastAsia="ko-KR"/>
              </w:rPr>
              <w:pPrChange w:id="234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1</w:t>
            </w:r>
            <w:r w:rsidRPr="00ED4019">
              <w:rPr>
                <w:rFonts w:ascii="Times New Roman" w:hAnsi="Times New Roman"/>
                <w:lang w:eastAsia="ko-KR"/>
              </w:rPr>
              <w:t>월</w:t>
            </w:r>
            <w:ins w:id="2341" w:author="user" w:date="2021-03-21T15:23:00Z">
              <w:r w:rsidR="003E2B59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  <w:lang w:eastAsia="ko-KR"/>
              </w:rPr>
              <w:t>1</w:t>
            </w:r>
            <w:r w:rsidRPr="00ED4019">
              <w:rPr>
                <w:rFonts w:ascii="Times New Roman" w:hAnsi="Times New Roman"/>
                <w:lang w:eastAsia="ko-KR"/>
              </w:rPr>
              <w:t>일</w:t>
            </w:r>
            <w:del w:id="2342" w:author="user" w:date="2021-03-21T15:23:00Z">
              <w:r w:rsidRPr="00ED4019" w:rsidDel="003E2B59">
                <w:rPr>
                  <w:rFonts w:ascii="Times New Roman" w:hAnsi="Times New Roman"/>
                  <w:lang w:eastAsia="ko-KR"/>
                </w:rPr>
                <w:delText>으</w:delText>
              </w:r>
            </w:del>
            <w:r w:rsidRPr="00ED4019">
              <w:rPr>
                <w:rFonts w:ascii="Times New Roman" w:hAnsi="Times New Roman"/>
                <w:lang w:eastAsia="ko-KR"/>
              </w:rPr>
              <w:t>로부터의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분기수</w:t>
            </w:r>
            <w:r w:rsidRPr="00ED4019">
              <w:rPr>
                <w:rFonts w:ascii="Times New Roman" w:hAnsi="Times New Roman"/>
                <w:lang w:eastAsia="ko-KR"/>
              </w:rPr>
              <w:t xml:space="preserve">, </w:t>
            </w:r>
            <w:r w:rsidRPr="00ED4019">
              <w:rPr>
                <w:rFonts w:ascii="Times New Roman" w:hAnsi="Times New Roman"/>
                <w:lang w:eastAsia="ko-KR"/>
              </w:rPr>
              <w:t>반기수</w:t>
            </w:r>
          </w:p>
        </w:tc>
      </w:tr>
      <w:tr w:rsidR="00FD7B2A" w14:paraId="5167C47B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C221657" w14:textId="77777777" w:rsidR="00FD7B2A" w:rsidRDefault="00FD7B2A">
            <w:pPr>
              <w:pStyle w:val="Compact"/>
              <w:jc w:val="both"/>
              <w:pPrChange w:id="234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day()</w:t>
            </w:r>
          </w:p>
        </w:tc>
        <w:tc>
          <w:tcPr>
            <w:tcW w:w="0" w:type="auto"/>
          </w:tcPr>
          <w:p w14:paraId="12BFCB32" w14:textId="77777777" w:rsidR="00FD7B2A" w:rsidRDefault="00FD7B2A">
            <w:pPr>
              <w:pStyle w:val="Compact"/>
              <w:jc w:val="both"/>
              <w:pPrChange w:id="234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일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62E2EA7E" w14:textId="77777777" w:rsidR="00FD7B2A" w:rsidRDefault="00FD7B2A">
            <w:pPr>
              <w:pStyle w:val="Compact"/>
              <w:jc w:val="both"/>
              <w:pPrChange w:id="234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second()</w:t>
            </w:r>
          </w:p>
        </w:tc>
        <w:tc>
          <w:tcPr>
            <w:tcW w:w="0" w:type="auto"/>
          </w:tcPr>
          <w:p w14:paraId="364ADFDB" w14:textId="77777777" w:rsidR="00FD7B2A" w:rsidRDefault="00FD7B2A">
            <w:pPr>
              <w:pStyle w:val="Compact"/>
              <w:jc w:val="both"/>
              <w:pPrChange w:id="234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초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717AA69A" w14:textId="77777777" w:rsidR="00FD7B2A" w:rsidRDefault="00FD7B2A">
            <w:pPr>
              <w:pStyle w:val="Compact"/>
              <w:jc w:val="both"/>
              <w:pPrChange w:id="234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m(), pm()</w:t>
            </w:r>
          </w:p>
        </w:tc>
        <w:tc>
          <w:tcPr>
            <w:tcW w:w="0" w:type="auto"/>
          </w:tcPr>
          <w:p w14:paraId="09565E2E" w14:textId="77777777" w:rsidR="00FD7B2A" w:rsidRDefault="00FD7B2A">
            <w:pPr>
              <w:pStyle w:val="Compact"/>
              <w:jc w:val="both"/>
              <w:pPrChange w:id="234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오전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오후의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논리값</w:t>
            </w:r>
          </w:p>
        </w:tc>
      </w:tr>
      <w:tr w:rsidR="00FD7B2A" w:rsidRPr="00ED4019" w14:paraId="744854E2" w14:textId="77777777" w:rsidTr="00BF7861">
        <w:tblPrEx>
          <w:jc w:val="left"/>
        </w:tblPrEx>
        <w:tc>
          <w:tcPr>
            <w:tcW w:w="0" w:type="auto"/>
          </w:tcPr>
          <w:p w14:paraId="14E97E40" w14:textId="77777777" w:rsidR="00FD7B2A" w:rsidRDefault="00FD7B2A">
            <w:pPr>
              <w:pStyle w:val="Compact"/>
              <w:jc w:val="both"/>
              <w:pPrChange w:id="234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wday()</w:t>
            </w:r>
          </w:p>
        </w:tc>
        <w:tc>
          <w:tcPr>
            <w:tcW w:w="0" w:type="auto"/>
          </w:tcPr>
          <w:p w14:paraId="5C9D0F60" w14:textId="77777777" w:rsidR="00FD7B2A" w:rsidRDefault="00FD7B2A">
            <w:pPr>
              <w:pStyle w:val="Compact"/>
              <w:jc w:val="both"/>
              <w:pPrChange w:id="235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요일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출</w:t>
            </w:r>
          </w:p>
        </w:tc>
        <w:tc>
          <w:tcPr>
            <w:tcW w:w="0" w:type="auto"/>
          </w:tcPr>
          <w:p w14:paraId="1063C393" w14:textId="77777777" w:rsidR="00FD7B2A" w:rsidRDefault="00FD7B2A">
            <w:pPr>
              <w:pStyle w:val="Compact"/>
              <w:jc w:val="both"/>
              <w:pPrChange w:id="235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yday()</w:t>
            </w:r>
          </w:p>
        </w:tc>
        <w:tc>
          <w:tcPr>
            <w:tcW w:w="0" w:type="auto"/>
          </w:tcPr>
          <w:p w14:paraId="5E528EE1" w14:textId="7B2B20A9" w:rsidR="00FD7B2A" w:rsidRDefault="00FD7B2A">
            <w:pPr>
              <w:pStyle w:val="Compact"/>
              <w:jc w:val="both"/>
              <w:pPrChange w:id="235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</w:t>
            </w:r>
            <w:r w:rsidRPr="00ED4019">
              <w:rPr>
                <w:rFonts w:ascii="Times New Roman" w:hAnsi="Times New Roman"/>
              </w:rPr>
              <w:t>월</w:t>
            </w:r>
            <w:ins w:id="2353" w:author="user" w:date="2021-03-23T16:00:00Z">
              <w:r w:rsidR="00A74417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1</w:t>
            </w:r>
            <w:r w:rsidRPr="00ED4019">
              <w:rPr>
                <w:rFonts w:ascii="Times New Roman" w:hAnsi="Times New Roman"/>
              </w:rPr>
              <w:t>일으로부터의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날수</w:t>
            </w:r>
          </w:p>
        </w:tc>
        <w:tc>
          <w:tcPr>
            <w:tcW w:w="0" w:type="auto"/>
          </w:tcPr>
          <w:p w14:paraId="20403B96" w14:textId="77777777" w:rsidR="00FD7B2A" w:rsidRDefault="00FD7B2A">
            <w:pPr>
              <w:pStyle w:val="Compact"/>
              <w:jc w:val="both"/>
              <w:pPrChange w:id="235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leap_year()</w:t>
            </w:r>
          </w:p>
        </w:tc>
        <w:tc>
          <w:tcPr>
            <w:tcW w:w="0" w:type="auto"/>
          </w:tcPr>
          <w:p w14:paraId="5B3AA7E8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235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윤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여부의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논리값</w:t>
            </w:r>
          </w:p>
        </w:tc>
      </w:tr>
    </w:tbl>
    <w:p w14:paraId="15ED47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5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lubridate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로딩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lubridat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현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시간을</w:t>
      </w:r>
      <w:r w:rsidRPr="00ED4019">
        <w:rPr>
          <w:rStyle w:val="CommentTok"/>
          <w:rFonts w:ascii="Times New Roman" w:hAnsi="Times New Roman"/>
        </w:rPr>
        <w:t xml:space="preserve"> now.date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저장</w:t>
      </w:r>
      <w:r w:rsidRPr="00ED4019">
        <w:rPr>
          <w:rStyle w:val="CommentTok"/>
          <w:rFonts w:ascii="Times New Roman" w:hAnsi="Times New Roman"/>
        </w:rPr>
        <w:t xml:space="preserve">(date </w:t>
      </w:r>
      <w:r w:rsidRPr="00ED4019">
        <w:rPr>
          <w:rStyle w:val="CommentTok"/>
          <w:rFonts w:ascii="Times New Roman" w:hAnsi="Times New Roman"/>
        </w:rPr>
        <w:t>클래스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(now.dat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ys.time</w:t>
      </w:r>
      <w:r w:rsidRPr="00ED4019">
        <w:rPr>
          <w:rStyle w:val="NormalTok"/>
          <w:rFonts w:ascii="Times New Roman" w:hAnsi="Times New Roman"/>
        </w:rPr>
        <w:t xml:space="preserve">()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3-01 13:58:15 KST"</w:t>
      </w:r>
    </w:p>
    <w:p w14:paraId="4AE1CA1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5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현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시간을</w:t>
      </w:r>
      <w:r w:rsidRPr="00ED4019">
        <w:rPr>
          <w:rStyle w:val="CommentTok"/>
          <w:rFonts w:ascii="Times New Roman" w:hAnsi="Times New Roman"/>
        </w:rPr>
        <w:t xml:space="preserve"> now.char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저장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 xml:space="preserve">character </w:t>
      </w:r>
      <w:r w:rsidRPr="00ED4019">
        <w:rPr>
          <w:rStyle w:val="CommentTok"/>
          <w:rFonts w:ascii="Times New Roman" w:hAnsi="Times New Roman"/>
        </w:rPr>
        <w:t>클래스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(now.ch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charac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ys.time</w:t>
      </w:r>
      <w:r w:rsidRPr="00ED4019">
        <w:rPr>
          <w:rStyle w:val="NormalTok"/>
          <w:rFonts w:ascii="Times New Roman" w:hAnsi="Times New Roman"/>
        </w:rPr>
        <w:t xml:space="preserve">())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3-01 13:58:15"</w:t>
      </w:r>
    </w:p>
    <w:p w14:paraId="5313F0E9" w14:textId="55C9906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# year(), month(), day()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시용하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날짜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표기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문자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aste0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오늘</w:t>
      </w:r>
      <w:commentRangeStart w:id="2359"/>
      <w:r w:rsidRPr="00ED4019">
        <w:rPr>
          <w:rStyle w:val="StringTok"/>
          <w:rFonts w:ascii="Times New Roman" w:hAnsi="Times New Roman"/>
        </w:rPr>
        <w:t>은</w:t>
      </w:r>
      <w:r w:rsidRPr="00ED4019">
        <w:rPr>
          <w:rStyle w:val="StringTok"/>
          <w:rFonts w:ascii="Times New Roman" w:hAnsi="Times New Roman"/>
        </w:rPr>
        <w:t xml:space="preserve"> '</w:t>
      </w:r>
      <w:commentRangeEnd w:id="2359"/>
      <w:r w:rsidR="003E2B59">
        <w:rPr>
          <w:rStyle w:val="af3"/>
          <w:kern w:val="0"/>
          <w:lang w:eastAsia="en-US"/>
        </w:rPr>
        <w:commentReference w:id="2359"/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now.date), </w:t>
      </w:r>
      <w:r w:rsidRPr="00ED4019">
        <w:rPr>
          <w:rStyle w:val="StringTok"/>
          <w:rFonts w:ascii="Times New Roman" w:hAnsi="Times New Roman"/>
        </w:rPr>
        <w:t>'</w:t>
      </w:r>
      <w:commentRangeStart w:id="2360"/>
      <w:r w:rsidRPr="00ED4019">
        <w:rPr>
          <w:rStyle w:val="StringTok"/>
          <w:rFonts w:ascii="Times New Roman" w:hAnsi="Times New Roman"/>
        </w:rPr>
        <w:t>년</w:t>
      </w:r>
      <w:commentRangeEnd w:id="2360"/>
      <w:r w:rsidR="003E2B59">
        <w:rPr>
          <w:rStyle w:val="af3"/>
          <w:kern w:val="0"/>
          <w:lang w:eastAsia="en-US"/>
        </w:rPr>
        <w:commentReference w:id="2360"/>
      </w:r>
      <w:r w:rsidRPr="00ED4019">
        <w:rPr>
          <w:rStyle w:val="StringTok"/>
          <w:rFonts w:ascii="Times New Roman" w:hAnsi="Times New Roman"/>
        </w:rPr>
        <w:t xml:space="preserve"> 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now.char)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 xml:space="preserve"> 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day</w:t>
      </w:r>
      <w:r w:rsidRPr="00ED4019">
        <w:rPr>
          <w:rStyle w:val="NormalTok"/>
          <w:rFonts w:ascii="Times New Roman" w:hAnsi="Times New Roman"/>
        </w:rPr>
        <w:t xml:space="preserve">(now.date), </w:t>
      </w:r>
      <w:r w:rsidRPr="00ED4019">
        <w:rPr>
          <w:rStyle w:val="StringTok"/>
          <w:rFonts w:ascii="Times New Roman" w:hAnsi="Times New Roman"/>
        </w:rPr>
        <w:t>'</w:t>
      </w:r>
      <w:commentRangeStart w:id="2361"/>
      <w:commentRangeStart w:id="2362"/>
      <w:r w:rsidRPr="00ED4019">
        <w:rPr>
          <w:rStyle w:val="StringTok"/>
          <w:rFonts w:ascii="Times New Roman" w:hAnsi="Times New Roman"/>
        </w:rPr>
        <w:t>일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입니다</w:t>
      </w:r>
      <w:commentRangeEnd w:id="2361"/>
      <w:r w:rsidR="003E2B59">
        <w:rPr>
          <w:rStyle w:val="af3"/>
          <w:kern w:val="0"/>
          <w:lang w:eastAsia="en-US"/>
        </w:rPr>
        <w:commentReference w:id="2361"/>
      </w:r>
      <w:commentRangeEnd w:id="2362"/>
      <w:r w:rsidR="009321B1">
        <w:rPr>
          <w:rStyle w:val="af3"/>
          <w:kern w:val="0"/>
          <w:lang w:eastAsia="en-US"/>
        </w:rPr>
        <w:commentReference w:id="2362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</w:t>
      </w:r>
      <w:r w:rsidRPr="00ED4019">
        <w:rPr>
          <w:rStyle w:val="StringTok"/>
          <w:rFonts w:ascii="Times New Roman" w:hAnsi="Times New Roman"/>
        </w:rPr>
        <w:t>오늘은</w:t>
      </w:r>
      <w:r w:rsidRPr="00ED4019">
        <w:rPr>
          <w:rStyle w:val="StringTok"/>
          <w:rFonts w:ascii="Times New Roman" w:hAnsi="Times New Roman"/>
        </w:rPr>
        <w:t xml:space="preserve"> 2021</w:t>
      </w:r>
      <w:r w:rsidRPr="00ED4019">
        <w:rPr>
          <w:rStyle w:val="StringTok"/>
          <w:rFonts w:ascii="Times New Roman" w:hAnsi="Times New Roman"/>
        </w:rPr>
        <w:t>년</w:t>
      </w:r>
      <w:r w:rsidRPr="00ED4019">
        <w:rPr>
          <w:rStyle w:val="StringTok"/>
          <w:rFonts w:ascii="Times New Roman" w:hAnsi="Times New Roman"/>
        </w:rPr>
        <w:t xml:space="preserve"> 3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 xml:space="preserve"> 1</w:t>
      </w:r>
      <w:r w:rsidRPr="00ED4019">
        <w:rPr>
          <w:rStyle w:val="StringTok"/>
          <w:rFonts w:ascii="Times New Roman" w:hAnsi="Times New Roman"/>
        </w:rPr>
        <w:t>일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입니다</w:t>
      </w:r>
      <w:r w:rsidRPr="00ED4019">
        <w:rPr>
          <w:rStyle w:val="StringTok"/>
          <w:rFonts w:ascii="Times New Roman" w:hAnsi="Times New Roman"/>
        </w:rPr>
        <w:t>"</w:t>
      </w:r>
    </w:p>
    <w:p w14:paraId="3F0DF8D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6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ydya()</w:t>
      </w:r>
      <w:r w:rsidRPr="00ED4019">
        <w:rPr>
          <w:rStyle w:val="CommentTok"/>
          <w:rFonts w:ascii="Times New Roman" w:hAnsi="Times New Roman"/>
          <w:lang w:eastAsia="ko-KR"/>
        </w:rPr>
        <w:t>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사용하여</w:t>
      </w:r>
      <w:r w:rsidRPr="00ED4019">
        <w:rPr>
          <w:rStyle w:val="CommentTok"/>
          <w:rFonts w:ascii="Times New Roman" w:hAnsi="Times New Roman"/>
          <w:lang w:eastAsia="ko-KR"/>
        </w:rPr>
        <w:t xml:space="preserve"> 1</w:t>
      </w:r>
      <w:r w:rsidRPr="00ED4019">
        <w:rPr>
          <w:rStyle w:val="CommentTok"/>
          <w:rFonts w:ascii="Times New Roman" w:hAnsi="Times New Roman"/>
          <w:lang w:eastAsia="ko-KR"/>
        </w:rPr>
        <w:t>월</w:t>
      </w:r>
      <w:r w:rsidRPr="00ED4019">
        <w:rPr>
          <w:rStyle w:val="CommentTok"/>
          <w:rFonts w:ascii="Times New Roman" w:hAnsi="Times New Roman"/>
          <w:lang w:eastAsia="ko-KR"/>
        </w:rPr>
        <w:t xml:space="preserve"> 1</w:t>
      </w:r>
      <w:r w:rsidRPr="00ED4019">
        <w:rPr>
          <w:rStyle w:val="CommentTok"/>
          <w:rFonts w:ascii="Times New Roman" w:hAnsi="Times New Roman"/>
          <w:lang w:eastAsia="ko-KR"/>
        </w:rPr>
        <w:t>일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오늘까지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 w:hint="eastAsia"/>
          <w:lang w:eastAsia="ko-KR"/>
        </w:rPr>
        <w:t>날짜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산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paste0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1</w:t>
      </w:r>
      <w:r w:rsidRPr="00ED4019">
        <w:rPr>
          <w:rStyle w:val="StringTok"/>
          <w:rFonts w:ascii="Times New Roman" w:hAnsi="Times New Roman"/>
          <w:lang w:eastAsia="ko-KR"/>
        </w:rPr>
        <w:t>월</w:t>
      </w:r>
      <w:r w:rsidRPr="00ED4019">
        <w:rPr>
          <w:rStyle w:val="StringTok"/>
          <w:rFonts w:ascii="Times New Roman" w:hAnsi="Times New Roman"/>
          <w:lang w:eastAsia="ko-KR"/>
        </w:rPr>
        <w:t xml:space="preserve"> 1</w:t>
      </w:r>
      <w:r w:rsidRPr="00ED4019">
        <w:rPr>
          <w:rStyle w:val="StringTok"/>
          <w:rFonts w:ascii="Times New Roman" w:hAnsi="Times New Roman"/>
          <w:lang w:eastAsia="ko-KR"/>
        </w:rPr>
        <w:t>일부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오늘까지</w:t>
      </w:r>
      <w:r w:rsidRPr="00ED4019">
        <w:rPr>
          <w:rStyle w:val="StringTok"/>
          <w:rFonts w:ascii="Times New Roman" w:hAnsi="Times New Roman"/>
          <w:lang w:eastAsia="ko-KR"/>
        </w:rPr>
        <w:t xml:space="preserve"> '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FunctionTok"/>
          <w:rFonts w:ascii="Times New Roman" w:hAnsi="Times New Roman"/>
          <w:lang w:eastAsia="ko-KR"/>
        </w:rPr>
        <w:t>yday</w:t>
      </w:r>
      <w:r w:rsidRPr="00ED4019">
        <w:rPr>
          <w:rStyle w:val="NormalTok"/>
          <w:rFonts w:ascii="Times New Roman" w:hAnsi="Times New Roman"/>
          <w:lang w:eastAsia="ko-KR"/>
        </w:rPr>
        <w:t xml:space="preserve">(now.date), 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일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지났습니다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NormalTok"/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1</w:t>
      </w:r>
      <w:r w:rsidRPr="00ED4019">
        <w:rPr>
          <w:rStyle w:val="StringTok"/>
          <w:rFonts w:ascii="Times New Roman" w:hAnsi="Times New Roman"/>
          <w:lang w:eastAsia="ko-KR"/>
        </w:rPr>
        <w:t>월</w:t>
      </w:r>
      <w:r w:rsidRPr="00ED4019">
        <w:rPr>
          <w:rStyle w:val="StringTok"/>
          <w:rFonts w:ascii="Times New Roman" w:hAnsi="Times New Roman"/>
          <w:lang w:eastAsia="ko-KR"/>
        </w:rPr>
        <w:t xml:space="preserve"> 1</w:t>
      </w:r>
      <w:r w:rsidRPr="00ED4019">
        <w:rPr>
          <w:rStyle w:val="StringTok"/>
          <w:rFonts w:ascii="Times New Roman" w:hAnsi="Times New Roman"/>
          <w:lang w:eastAsia="ko-KR"/>
        </w:rPr>
        <w:t>일부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오늘까지</w:t>
      </w:r>
      <w:r w:rsidRPr="00ED4019">
        <w:rPr>
          <w:rStyle w:val="StringTok"/>
          <w:rFonts w:ascii="Times New Roman" w:hAnsi="Times New Roman"/>
          <w:lang w:eastAsia="ko-KR"/>
        </w:rPr>
        <w:t xml:space="preserve"> 60</w:t>
      </w:r>
      <w:r w:rsidRPr="00ED4019">
        <w:rPr>
          <w:rStyle w:val="StringTok"/>
          <w:rFonts w:ascii="Times New Roman" w:hAnsi="Times New Roman"/>
          <w:lang w:eastAsia="ko-KR"/>
        </w:rPr>
        <w:t>일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지났습니다</w:t>
      </w:r>
      <w:r w:rsidRPr="00ED4019">
        <w:rPr>
          <w:rStyle w:val="StringTok"/>
          <w:rFonts w:ascii="Times New Roman" w:hAnsi="Times New Roman"/>
          <w:lang w:eastAsia="ko-KR"/>
        </w:rPr>
        <w:t>"</w:t>
      </w:r>
    </w:p>
    <w:p w14:paraId="160FC338" w14:textId="73AB47F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6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qday()</w:t>
      </w:r>
      <w:r w:rsidRPr="00ED4019">
        <w:rPr>
          <w:rStyle w:val="CommentTok"/>
          <w:rFonts w:ascii="Times New Roman" w:hAnsi="Times New Roman"/>
          <w:lang w:eastAsia="ko-KR"/>
        </w:rPr>
        <w:t>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사용하여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분기</w:t>
      </w:r>
      <w:ins w:id="2365" w:author="user" w:date="2021-03-21T15:27:00Z">
        <w:r w:rsidR="003D346A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시작일로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오늘까지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 w:hint="eastAsia"/>
          <w:lang w:eastAsia="ko-KR"/>
        </w:rPr>
        <w:t>날짜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산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paste0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이번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분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시작일부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오늘까지</w:t>
      </w:r>
      <w:r w:rsidRPr="00ED4019">
        <w:rPr>
          <w:rStyle w:val="StringTok"/>
          <w:rFonts w:ascii="Times New Roman" w:hAnsi="Times New Roman"/>
          <w:lang w:eastAsia="ko-KR"/>
        </w:rPr>
        <w:t xml:space="preserve"> '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FunctionTok"/>
          <w:rFonts w:ascii="Times New Roman" w:hAnsi="Times New Roman"/>
          <w:lang w:eastAsia="ko-KR"/>
        </w:rPr>
        <w:t>qday</w:t>
      </w:r>
      <w:r w:rsidRPr="00ED4019">
        <w:rPr>
          <w:rStyle w:val="NormalTok"/>
          <w:rFonts w:ascii="Times New Roman" w:hAnsi="Times New Roman"/>
          <w:lang w:eastAsia="ko-KR"/>
        </w:rPr>
        <w:t xml:space="preserve">(now.date), 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일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지났습니다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NormalTok"/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</w:t>
      </w:r>
      <w:r w:rsidRPr="00ED4019">
        <w:rPr>
          <w:rStyle w:val="StringTok"/>
          <w:rFonts w:ascii="Times New Roman" w:hAnsi="Times New Roman"/>
          <w:lang w:eastAsia="ko-KR"/>
        </w:rPr>
        <w:t>이번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분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시작일부터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오늘까지</w:t>
      </w:r>
      <w:r w:rsidRPr="00ED4019">
        <w:rPr>
          <w:rStyle w:val="StringTok"/>
          <w:rFonts w:ascii="Times New Roman" w:hAnsi="Times New Roman"/>
          <w:lang w:eastAsia="ko-KR"/>
        </w:rPr>
        <w:t xml:space="preserve"> 60</w:t>
      </w:r>
      <w:r w:rsidRPr="00ED4019">
        <w:rPr>
          <w:rStyle w:val="StringTok"/>
          <w:rFonts w:ascii="Times New Roman" w:hAnsi="Times New Roman"/>
          <w:lang w:eastAsia="ko-KR"/>
        </w:rPr>
        <w:t>일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지났습니다</w:t>
      </w:r>
      <w:r w:rsidRPr="00ED4019">
        <w:rPr>
          <w:rStyle w:val="StringTok"/>
          <w:rFonts w:ascii="Times New Roman" w:hAnsi="Times New Roman"/>
          <w:lang w:eastAsia="ko-KR"/>
        </w:rPr>
        <w:t>"</w:t>
      </w:r>
    </w:p>
    <w:p w14:paraId="75C10BE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6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wday()</w:t>
      </w:r>
      <w:r w:rsidRPr="00ED4019">
        <w:rPr>
          <w:rStyle w:val="CommentTok"/>
          <w:rFonts w:ascii="Times New Roman" w:hAnsi="Times New Roman"/>
          <w:lang w:eastAsia="ko-KR"/>
        </w:rPr>
        <w:t>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사용하여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오늘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요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표기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paste0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오늘은</w:t>
      </w:r>
      <w:r w:rsidRPr="00ED4019">
        <w:rPr>
          <w:rStyle w:val="StringTok"/>
          <w:rFonts w:ascii="Times New Roman" w:hAnsi="Times New Roman"/>
          <w:lang w:eastAsia="ko-KR"/>
        </w:rPr>
        <w:t xml:space="preserve"> '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FunctionTok"/>
          <w:rFonts w:ascii="Times New Roman" w:hAnsi="Times New Roman"/>
          <w:lang w:eastAsia="ko-KR"/>
        </w:rPr>
        <w:t>wday</w:t>
      </w:r>
      <w:r w:rsidRPr="00ED4019">
        <w:rPr>
          <w:rStyle w:val="NormalTok"/>
          <w:rFonts w:ascii="Times New Roman" w:hAnsi="Times New Roman"/>
          <w:lang w:eastAsia="ko-KR"/>
        </w:rPr>
        <w:t xml:space="preserve">(now.date, </w:t>
      </w:r>
      <w:r w:rsidRPr="00ED4019">
        <w:rPr>
          <w:rStyle w:val="AttributeTok"/>
          <w:rFonts w:ascii="Times New Roman" w:hAnsi="Times New Roman"/>
          <w:lang w:eastAsia="ko-KR"/>
        </w:rPr>
        <w:t>label =</w:t>
      </w:r>
      <w:r w:rsidRPr="00ED4019">
        <w:rPr>
          <w:rStyle w:val="NormalTok"/>
          <w:rFonts w:ascii="Times New Roman" w:hAnsi="Times New Roman"/>
          <w:lang w:eastAsia="ko-KR"/>
        </w:rPr>
        <w:t xml:space="preserve"> T, </w:t>
      </w:r>
      <w:r w:rsidRPr="00ED4019">
        <w:rPr>
          <w:rStyle w:val="AttributeTok"/>
          <w:rFonts w:ascii="Times New Roman" w:hAnsi="Times New Roman"/>
          <w:lang w:eastAsia="ko-KR"/>
        </w:rPr>
        <w:t>abbr =</w:t>
      </w:r>
      <w:r w:rsidRPr="00ED4019">
        <w:rPr>
          <w:rStyle w:val="NormalTok"/>
          <w:rFonts w:ascii="Times New Roman" w:hAnsi="Times New Roman"/>
          <w:lang w:eastAsia="ko-KR"/>
        </w:rPr>
        <w:t xml:space="preserve"> T), 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요일입니다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NormalTok"/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</w:t>
      </w:r>
      <w:r w:rsidRPr="00ED4019">
        <w:rPr>
          <w:rStyle w:val="StringTok"/>
          <w:rFonts w:ascii="Times New Roman" w:hAnsi="Times New Roman"/>
          <w:lang w:eastAsia="ko-KR"/>
        </w:rPr>
        <w:t>오늘은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월요일입니다</w:t>
      </w:r>
      <w:r w:rsidRPr="00ED4019">
        <w:rPr>
          <w:rStyle w:val="StringTok"/>
          <w:rFonts w:ascii="Times New Roman" w:hAnsi="Times New Roman"/>
          <w:lang w:eastAsia="ko-KR"/>
        </w:rPr>
        <w:t>"</w:t>
      </w:r>
    </w:p>
    <w:p w14:paraId="09F20DC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6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</w:rPr>
        <w:t># hour(), minute(), second()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시간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표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aste0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지금은</w:t>
      </w:r>
      <w:r w:rsidRPr="00ED4019">
        <w:rPr>
          <w:rStyle w:val="StringTok"/>
          <w:rFonts w:ascii="Times New Roman" w:hAnsi="Times New Roman"/>
        </w:rPr>
        <w:t xml:space="preserve"> 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hour</w:t>
      </w:r>
      <w:r w:rsidRPr="00ED4019">
        <w:rPr>
          <w:rStyle w:val="NormalTok"/>
          <w:rFonts w:ascii="Times New Roman" w:hAnsi="Times New Roman"/>
        </w:rPr>
        <w:t xml:space="preserve">(now.date)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</w:t>
      </w:r>
      <w:r w:rsidRPr="00ED4019">
        <w:rPr>
          <w:rStyle w:val="StringTok"/>
          <w:rFonts w:ascii="Times New Roman" w:hAnsi="Times New Roman"/>
        </w:rPr>
        <w:t xml:space="preserve"> 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minute</w:t>
      </w:r>
      <w:r w:rsidRPr="00ED4019">
        <w:rPr>
          <w:rStyle w:val="NormalTok"/>
          <w:rFonts w:ascii="Times New Roman" w:hAnsi="Times New Roman"/>
        </w:rPr>
        <w:t xml:space="preserve">(now.char)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분</w:t>
      </w:r>
      <w:r w:rsidRPr="00ED4019">
        <w:rPr>
          <w:rStyle w:val="StringTok"/>
          <w:rFonts w:ascii="Times New Roman" w:hAnsi="Times New Roman"/>
        </w:rPr>
        <w:t xml:space="preserve"> '</w:t>
      </w:r>
      <w:r w:rsidRPr="00ED4019">
        <w:rPr>
          <w:rStyle w:val="NormalTok"/>
          <w:rFonts w:ascii="Times New Roman" w:hAnsi="Times New Roman"/>
        </w:rPr>
        <w:t xml:space="preserve">,  </w:t>
      </w:r>
      <w:r w:rsidRPr="00ED4019">
        <w:rPr>
          <w:rStyle w:val="FunctionTok"/>
          <w:rFonts w:ascii="Times New Roman" w:hAnsi="Times New Roman"/>
        </w:rPr>
        <w:t>second</w:t>
      </w:r>
      <w:r w:rsidRPr="00ED4019">
        <w:rPr>
          <w:rStyle w:val="NormalTok"/>
          <w:rFonts w:ascii="Times New Roman" w:hAnsi="Times New Roman"/>
        </w:rPr>
        <w:t xml:space="preserve">(now.date)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초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입니다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</w:t>
      </w:r>
      <w:r w:rsidRPr="00ED4019">
        <w:rPr>
          <w:rStyle w:val="StringTok"/>
          <w:rFonts w:ascii="Times New Roman" w:hAnsi="Times New Roman"/>
        </w:rPr>
        <w:t>지금은</w:t>
      </w:r>
      <w:r w:rsidRPr="00ED4019">
        <w:rPr>
          <w:rStyle w:val="StringTok"/>
          <w:rFonts w:ascii="Times New Roman" w:hAnsi="Times New Roman"/>
        </w:rPr>
        <w:t xml:space="preserve"> 13</w:t>
      </w:r>
      <w:r w:rsidRPr="00ED4019">
        <w:rPr>
          <w:rStyle w:val="StringTok"/>
          <w:rFonts w:ascii="Times New Roman" w:hAnsi="Times New Roman"/>
        </w:rPr>
        <w:t>시</w:t>
      </w:r>
      <w:r w:rsidRPr="00ED4019">
        <w:rPr>
          <w:rStyle w:val="StringTok"/>
          <w:rFonts w:ascii="Times New Roman" w:hAnsi="Times New Roman"/>
        </w:rPr>
        <w:t xml:space="preserve"> 58</w:t>
      </w:r>
      <w:r w:rsidRPr="00ED4019">
        <w:rPr>
          <w:rStyle w:val="StringTok"/>
          <w:rFonts w:ascii="Times New Roman" w:hAnsi="Times New Roman"/>
        </w:rPr>
        <w:t>분</w:t>
      </w:r>
      <w:r w:rsidRPr="00ED4019">
        <w:rPr>
          <w:rStyle w:val="StringTok"/>
          <w:rFonts w:ascii="Times New Roman" w:hAnsi="Times New Roman"/>
        </w:rPr>
        <w:t xml:space="preserve"> 15.7485609054565</w:t>
      </w:r>
      <w:r w:rsidRPr="00ED4019">
        <w:rPr>
          <w:rStyle w:val="StringTok"/>
          <w:rFonts w:ascii="Times New Roman" w:hAnsi="Times New Roman"/>
        </w:rPr>
        <w:t>초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입니다</w:t>
      </w:r>
      <w:r w:rsidRPr="00ED4019">
        <w:rPr>
          <w:rStyle w:val="StringTok"/>
          <w:rFonts w:ascii="Times New Roman" w:hAnsi="Times New Roman"/>
        </w:rPr>
        <w:t>"</w:t>
      </w:r>
    </w:p>
    <w:p w14:paraId="2607977C" w14:textId="27A93D8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6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week()</w:t>
      </w:r>
      <w:r w:rsidRPr="00ED4019">
        <w:rPr>
          <w:rStyle w:val="CommentTok"/>
          <w:rFonts w:ascii="Times New Roman" w:hAnsi="Times New Roman"/>
          <w:lang w:eastAsia="ko-KR"/>
        </w:rPr>
        <w:t>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사용하여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올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몇번째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주인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산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paste0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이번</w:t>
      </w:r>
      <w:ins w:id="2369" w:author="user" w:date="2021-03-21T15:29:00Z">
        <w:r w:rsidR="003D346A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  <w:lang w:eastAsia="ko-KR"/>
        </w:rPr>
        <w:t>주는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올해의</w:t>
      </w:r>
      <w:r w:rsidRPr="00ED4019">
        <w:rPr>
          <w:rStyle w:val="StringTok"/>
          <w:rFonts w:ascii="Times New Roman" w:hAnsi="Times New Roman"/>
          <w:lang w:eastAsia="ko-KR"/>
        </w:rPr>
        <w:t xml:space="preserve"> '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FunctionTok"/>
          <w:rFonts w:ascii="Times New Roman" w:hAnsi="Times New Roman"/>
          <w:lang w:eastAsia="ko-KR"/>
        </w:rPr>
        <w:t>week</w:t>
      </w:r>
      <w:r w:rsidRPr="00ED4019">
        <w:rPr>
          <w:rStyle w:val="NormalTok"/>
          <w:rFonts w:ascii="Times New Roman" w:hAnsi="Times New Roman"/>
          <w:lang w:eastAsia="ko-KR"/>
        </w:rPr>
        <w:t xml:space="preserve">(now.date), 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StringTok"/>
          <w:rFonts w:ascii="Times New Roman" w:hAnsi="Times New Roman"/>
          <w:lang w:eastAsia="ko-KR"/>
        </w:rPr>
        <w:t>번째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주입니다</w:t>
      </w:r>
      <w:r w:rsidRPr="00ED4019">
        <w:rPr>
          <w:rStyle w:val="StringTok"/>
          <w:rFonts w:ascii="Times New Roman" w:hAnsi="Times New Roman"/>
          <w:lang w:eastAsia="ko-KR"/>
        </w:rPr>
        <w:t>'</w:t>
      </w:r>
      <w:r w:rsidRPr="00ED4019">
        <w:rPr>
          <w:rStyle w:val="NormalTok"/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</w:t>
      </w:r>
      <w:r w:rsidRPr="00ED4019">
        <w:rPr>
          <w:rStyle w:val="StringTok"/>
          <w:rFonts w:ascii="Times New Roman" w:hAnsi="Times New Roman"/>
          <w:lang w:eastAsia="ko-KR"/>
        </w:rPr>
        <w:t>이번</w:t>
      </w:r>
      <w:ins w:id="2370" w:author="user" w:date="2021-03-21T15:29:00Z">
        <w:r w:rsidR="003D346A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  <w:lang w:eastAsia="ko-KR"/>
        </w:rPr>
        <w:t>주는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올해의</w:t>
      </w:r>
      <w:r w:rsidRPr="00ED4019">
        <w:rPr>
          <w:rStyle w:val="StringTok"/>
          <w:rFonts w:ascii="Times New Roman" w:hAnsi="Times New Roman"/>
          <w:lang w:eastAsia="ko-KR"/>
        </w:rPr>
        <w:t xml:space="preserve"> 9</w:t>
      </w:r>
      <w:r w:rsidRPr="00ED4019">
        <w:rPr>
          <w:rStyle w:val="StringTok"/>
          <w:rFonts w:ascii="Times New Roman" w:hAnsi="Times New Roman"/>
          <w:lang w:eastAsia="ko-KR"/>
        </w:rPr>
        <w:t>번째</w:t>
      </w:r>
      <w:r w:rsidRPr="00ED4019">
        <w:rPr>
          <w:rStyle w:val="String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주입니다</w:t>
      </w:r>
      <w:r w:rsidRPr="00ED4019">
        <w:rPr>
          <w:rStyle w:val="StringTok"/>
          <w:rFonts w:ascii="Times New Roman" w:hAnsi="Times New Roman"/>
          <w:lang w:eastAsia="ko-KR"/>
        </w:rPr>
        <w:t>"</w:t>
      </w:r>
    </w:p>
    <w:p w14:paraId="0C4B441F" w14:textId="1B036671" w:rsidR="00FD7B2A" w:rsidRDefault="003D346A">
      <w:pPr>
        <w:pStyle w:val="1"/>
        <w:numPr>
          <w:ilvl w:val="0"/>
          <w:numId w:val="0"/>
        </w:numPr>
        <w:jc w:val="both"/>
        <w:rPr>
          <w:lang w:eastAsia="ko-KR"/>
        </w:rPr>
        <w:pPrChange w:id="2371" w:author="user" w:date="2021-03-21T15:29:00Z">
          <w:pPr>
            <w:pStyle w:val="1"/>
          </w:pPr>
        </w:pPrChange>
      </w:pPr>
      <w:bookmarkStart w:id="2372" w:name="몇일-지났어-시간-기간-연산"/>
      <w:bookmarkEnd w:id="2304"/>
      <w:ins w:id="2373" w:author="user" w:date="2021-03-21T15:29:00Z">
        <w:r>
          <w:rPr>
            <w:rFonts w:hint="eastAsia"/>
            <w:lang w:eastAsia="ko-KR"/>
          </w:rPr>
          <w:t xml:space="preserve">4.2 </w:t>
        </w:r>
      </w:ins>
      <w:r w:rsidR="00FD7B2A">
        <w:rPr>
          <w:rFonts w:hint="eastAsia"/>
          <w:lang w:eastAsia="ko-KR"/>
        </w:rPr>
        <w:t>며칠</w:t>
      </w:r>
      <w:r w:rsidR="00FD7B2A">
        <w:rPr>
          <w:lang w:eastAsia="ko-KR"/>
        </w:rPr>
        <w:t xml:space="preserve"> 지났</w:t>
      </w:r>
      <w:commentRangeStart w:id="2374"/>
      <w:commentRangeStart w:id="2375"/>
      <w:r w:rsidR="00FD7B2A">
        <w:rPr>
          <w:lang w:eastAsia="ko-KR"/>
        </w:rPr>
        <w:t>어</w:t>
      </w:r>
      <w:commentRangeEnd w:id="2374"/>
      <w:r w:rsidR="00A0736A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374"/>
      </w:r>
      <w:commentRangeEnd w:id="2375"/>
      <w:r w:rsidR="009321B1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375"/>
      </w:r>
      <w:r w:rsidR="00FD7B2A">
        <w:rPr>
          <w:lang w:eastAsia="ko-KR"/>
        </w:rPr>
        <w:t>?</w:t>
      </w:r>
      <w:del w:id="2376" w:author="user" w:date="2021-03-21T15:29:00Z">
        <w:r w:rsidR="00FD7B2A" w:rsidDel="003D346A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시간 기간 연산</w:t>
      </w:r>
    </w:p>
    <w:p w14:paraId="3E810518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7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늘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며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언제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산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유용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제공한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76AD4D85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378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시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더하기</w:t>
      </w:r>
      <w:r w:rsidRPr="00ED4019">
        <w:rPr>
          <w:rFonts w:ascii="Times New Roman" w:hAnsi="Times New Roman"/>
        </w:rPr>
        <w:t>/</w:t>
      </w:r>
      <w:r w:rsidRPr="00ED4019">
        <w:rPr>
          <w:rFonts w:ascii="Times New Roman" w:hAnsi="Times New Roman"/>
        </w:rPr>
        <w:t>빼기</w:t>
      </w:r>
    </w:p>
    <w:p w14:paraId="7183E56B" w14:textId="0728EA1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79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하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빼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</w:t>
      </w:r>
      <w:r w:rsidRPr="00ED4019">
        <w:rPr>
          <w:rFonts w:ascii="Times New Roman" w:hAnsi="Times New Roman" w:hint="eastAsia"/>
          <w:lang w:eastAsia="ko-KR"/>
        </w:rPr>
        <w:t>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준일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2380" w:author="user" w:date="2021-03-21T15:30:00Z">
        <w:r w:rsidR="00A53D2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s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nths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day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면</w:t>
      </w:r>
      <w:r w:rsidRPr="00ED4019">
        <w:rPr>
          <w:rFonts w:ascii="Times New Roman" w:hAnsi="Times New Roman"/>
          <w:lang w:eastAsia="ko-KR"/>
        </w:rPr>
        <w:t xml:space="preserve"> </w:t>
      </w:r>
      <w:del w:id="2381" w:author="user" w:date="2021-03-21T15:31:00Z">
        <w:r w:rsidRPr="00ED4019" w:rsidDel="00A53D22">
          <w:rPr>
            <w:rFonts w:ascii="Times New Roman" w:hAnsi="Times New Roman" w:hint="eastAsia"/>
            <w:lang w:eastAsia="ko-KR"/>
          </w:rPr>
          <w:delText>년</w:delText>
        </w:r>
      </w:del>
      <w:ins w:id="2382" w:author="user" w:date="2021-03-21T15:31:00Z">
        <w:r w:rsidR="00A53D22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>.</w:t>
      </w:r>
    </w:p>
    <w:p w14:paraId="6C052EA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8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 </w:t>
      </w:r>
      <w:r w:rsidRPr="00ED4019">
        <w:rPr>
          <w:rStyle w:val="CommentTok"/>
          <w:rFonts w:ascii="Times New Roman" w:hAnsi="Times New Roman"/>
        </w:rPr>
        <w:t># 1980</w:t>
      </w:r>
      <w:r w:rsidRPr="00ED4019">
        <w:rPr>
          <w:rStyle w:val="CommentTok"/>
          <w:rFonts w:ascii="Times New Roman" w:hAnsi="Times New Roman"/>
        </w:rPr>
        <w:t>년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일부터</w:t>
      </w:r>
      <w:r w:rsidRPr="00ED4019">
        <w:rPr>
          <w:rStyle w:val="CommentTok"/>
          <w:rFonts w:ascii="Times New Roman" w:hAnsi="Times New Roman"/>
        </w:rPr>
        <w:t xml:space="preserve"> 2021</w:t>
      </w:r>
      <w:r w:rsidRPr="00ED4019">
        <w:rPr>
          <w:rStyle w:val="CommentTok"/>
          <w:rFonts w:ascii="Times New Roman" w:hAnsi="Times New Roman"/>
        </w:rPr>
        <w:t>년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일까지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날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'2021-01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1980-01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Time difference of </w:t>
      </w:r>
      <w:r w:rsidRPr="00ED4019">
        <w:rPr>
          <w:rStyle w:val="DecValTok"/>
          <w:rFonts w:ascii="Times New Roman" w:hAnsi="Times New Roman"/>
        </w:rPr>
        <w:t>14976</w:t>
      </w:r>
      <w:r w:rsidRPr="00ED4019">
        <w:rPr>
          <w:rStyle w:val="NormalTok"/>
          <w:rFonts w:ascii="Times New Roman" w:hAnsi="Times New Roman"/>
        </w:rPr>
        <w:t xml:space="preserve"> days</w:t>
      </w:r>
    </w:p>
    <w:p w14:paraId="1DDCD04F" w14:textId="77777777" w:rsidR="00FD7B2A" w:rsidRPr="00ED4019" w:rsidRDefault="00FD7B2A">
      <w:pPr>
        <w:pStyle w:val="SourceCode"/>
        <w:jc w:val="both"/>
        <w:rPr>
          <w:rStyle w:val="NormalTok"/>
          <w:rFonts w:ascii="Times New Roman" w:hAnsi="Times New Roman"/>
        </w:rPr>
        <w:pPrChange w:id="238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오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날짜를</w:t>
      </w:r>
      <w:r w:rsidRPr="00ED4019">
        <w:rPr>
          <w:rStyle w:val="CommentTok"/>
          <w:rFonts w:ascii="Times New Roman" w:hAnsi="Times New Roman"/>
        </w:rPr>
        <w:t xml:space="preserve"> today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저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today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toda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</w:p>
    <w:p w14:paraId="3B302D5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8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오늘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100</w:t>
      </w:r>
      <w:r w:rsidRPr="00ED4019">
        <w:rPr>
          <w:rStyle w:val="CommentTok"/>
          <w:rFonts w:ascii="Times New Roman" w:hAnsi="Times New Roman"/>
          <w:lang w:eastAsia="ko-KR"/>
        </w:rPr>
        <w:t>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today </w:t>
      </w:r>
      <w:r w:rsidRPr="00ED4019">
        <w:rPr>
          <w:rStyle w:val="SpecialCharTok"/>
          <w:rFonts w:ascii="Times New Roman" w:hAnsi="Times New Roman"/>
          <w:lang w:eastAsia="ko-KR"/>
        </w:rPr>
        <w:t>+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DecValTok"/>
          <w:rFonts w:ascii="Times New Roman" w:hAnsi="Times New Roman"/>
          <w:lang w:eastAsia="ko-KR"/>
        </w:rPr>
        <w:t>100</w:t>
      </w:r>
      <w:r w:rsidRPr="00ED4019">
        <w:rPr>
          <w:rStyle w:val="NormalTok"/>
          <w:rFonts w:ascii="Times New Roman" w:hAnsi="Times New Roman"/>
          <w:lang w:eastAsia="ko-KR"/>
        </w:rPr>
        <w:t xml:space="preserve">   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2021-06-09"</w:t>
      </w:r>
    </w:p>
    <w:p w14:paraId="4248E0E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8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오늘부터</w:t>
      </w:r>
      <w:r w:rsidRPr="00ED4019">
        <w:rPr>
          <w:rStyle w:val="CommentTok"/>
          <w:rFonts w:ascii="Times New Roman" w:hAnsi="Times New Roman"/>
        </w:rPr>
        <w:t xml:space="preserve"> 2</w:t>
      </w:r>
      <w:r w:rsidRPr="00ED4019">
        <w:rPr>
          <w:rStyle w:val="CommentTok"/>
          <w:rFonts w:ascii="Times New Roman" w:hAnsi="Times New Roman"/>
        </w:rPr>
        <w:t>개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today 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month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1-01"</w:t>
      </w:r>
    </w:p>
    <w:p w14:paraId="00E93738" w14:textId="47A8EB3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8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오늘부터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년</w:t>
      </w:r>
      <w:ins w:id="2388" w:author="user" w:date="2021-03-21T15:31:00Z">
        <w:r w:rsidR="00A53D22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전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today 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year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03-01"</w:t>
      </w:r>
    </w:p>
    <w:p w14:paraId="0DF81A64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389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경과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기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구하기</w:t>
      </w:r>
    </w:p>
    <w:p w14:paraId="021926E7" w14:textId="375258B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39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서</w:t>
      </w:r>
      <w:r w:rsidRPr="00ED4019">
        <w:rPr>
          <w:rFonts w:ascii="Times New Roman" w:hAnsi="Times New Roman"/>
          <w:lang w:eastAsia="ko-KR"/>
        </w:rPr>
        <w:t xml:space="preserve"> 198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일부터</w:t>
      </w:r>
      <w:r w:rsidRPr="00ED4019">
        <w:rPr>
          <w:rFonts w:ascii="Times New Roman" w:hAnsi="Times New Roman"/>
          <w:lang w:eastAsia="ko-KR"/>
        </w:rPr>
        <w:t xml:space="preserve"> 202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일까지는</w:t>
      </w:r>
      <w:r w:rsidRPr="00ED4019">
        <w:rPr>
          <w:rFonts w:ascii="Times New Roman" w:hAnsi="Times New Roman"/>
          <w:lang w:eastAsia="ko-KR"/>
        </w:rPr>
        <w:t xml:space="preserve"> 14,976</w:t>
      </w:r>
      <w:r w:rsidRPr="00ED4019">
        <w:rPr>
          <w:rFonts w:ascii="Times New Roman" w:hAnsi="Times New Roman"/>
          <w:lang w:eastAsia="ko-KR"/>
        </w:rPr>
        <w:t>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terval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interval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Style w:val="VerbatimChar"/>
          <w:rFonts w:ascii="Times New Roman" w:hAnsi="Times New Roman"/>
          <w:lang w:eastAsia="ko-KR"/>
        </w:rPr>
        <w:t>interva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값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점으로부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terva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하게</w:t>
      </w:r>
      <w:r w:rsidRPr="00ED4019">
        <w:rPr>
          <w:rFonts w:ascii="Times New Roman" w:hAnsi="Times New Roman"/>
          <w:lang w:eastAsia="ko-KR"/>
        </w:rPr>
        <w:t xml:space="preserve"> </w:t>
      </w:r>
      <w:del w:id="2391" w:author="user" w:date="2021-03-21T15:32:00Z">
        <w:r w:rsidRPr="00ED4019" w:rsidDel="00071A22">
          <w:rPr>
            <w:rFonts w:ascii="Times New Roman" w:hAnsi="Times New Roman" w:hint="eastAsia"/>
            <w:lang w:eastAsia="ko-KR"/>
          </w:rPr>
          <w:delText>년</w:delText>
        </w:r>
      </w:del>
      <w:ins w:id="2392" w:author="user" w:date="2021-03-21T15:32:00Z">
        <w:r w:rsidR="00071A22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시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terva</w:t>
      </w:r>
      <w:r w:rsidRPr="00ED4019">
        <w:rPr>
          <w:rFonts w:ascii="Times New Roman" w:hAnsi="Times New Roman"/>
          <w:lang w:eastAsia="ko-KR"/>
        </w:rPr>
        <w:t xml:space="preserve">l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period()</w:t>
      </w:r>
      <w:del w:id="2393" w:author="user" w:date="2021-03-21T15:32:00Z">
        <w:r w:rsidRPr="00ED4019" w:rsidDel="00071A2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.duration(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여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19F63038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394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interval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%–%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자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4A48A5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9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</w:rPr>
        <w:t># 1980.1.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2021.12.31</w:t>
      </w:r>
      <w:r w:rsidRPr="00ED4019">
        <w:rPr>
          <w:rStyle w:val="CommentTok"/>
          <w:rFonts w:ascii="Times New Roman" w:hAnsi="Times New Roman"/>
        </w:rPr>
        <w:t>까지의</w:t>
      </w:r>
      <w:r w:rsidRPr="00ED4019">
        <w:rPr>
          <w:rStyle w:val="CommentTok"/>
          <w:rFonts w:ascii="Times New Roman" w:hAnsi="Times New Roman"/>
        </w:rPr>
        <w:t xml:space="preserve"> interval </w:t>
      </w:r>
      <w:r w:rsidRPr="00ED4019">
        <w:rPr>
          <w:rStyle w:val="CommentTok"/>
          <w:rFonts w:ascii="Times New Roman" w:hAnsi="Times New Roman"/>
        </w:rPr>
        <w:t>클래스를</w:t>
      </w:r>
      <w:r w:rsidRPr="00ED4019">
        <w:rPr>
          <w:rStyle w:val="CommentTok"/>
          <w:rFonts w:ascii="Times New Roman" w:hAnsi="Times New Roman"/>
        </w:rPr>
        <w:t xml:space="preserve"> int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저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결과값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보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우리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각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형태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아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(in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proofErr w:type="gramStart"/>
      <w:r w:rsidRPr="00ED4019">
        <w:rPr>
          <w:rStyle w:val="FunctionTok"/>
          <w:rFonts w:ascii="Times New Roman" w:hAnsi="Times New Roman"/>
        </w:rPr>
        <w:t>interval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1980-01-01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12-31'</w:t>
      </w:r>
      <w:r w:rsidRPr="00ED4019">
        <w:rPr>
          <w:rStyle w:val="NormalTok"/>
          <w:rFonts w:ascii="Times New Roman" w:hAnsi="Times New Roman"/>
        </w:rPr>
        <w:t>))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DecValTok"/>
          <w:rFonts w:ascii="Times New Roman" w:hAnsi="Times New Roman"/>
        </w:rPr>
        <w:t>1980-01-01</w:t>
      </w:r>
      <w:r w:rsidRPr="00ED4019">
        <w:rPr>
          <w:rStyle w:val="NormalTok"/>
          <w:rFonts w:ascii="Times New Roman" w:hAnsi="Times New Roman"/>
        </w:rPr>
        <w:t xml:space="preserve"> UTC</w:t>
      </w:r>
      <w:r w:rsidRPr="00ED4019">
        <w:rPr>
          <w:rStyle w:val="SpecialCharTok"/>
          <w:rFonts w:ascii="Times New Roman" w:hAnsi="Times New Roman"/>
        </w:rPr>
        <w:t>--</w:t>
      </w:r>
      <w:r w:rsidRPr="00ED4019">
        <w:rPr>
          <w:rStyle w:val="DecValTok"/>
          <w:rFonts w:ascii="Times New Roman" w:hAnsi="Times New Roman"/>
        </w:rPr>
        <w:t>2021-12-31</w:t>
      </w:r>
      <w:r w:rsidRPr="00ED4019">
        <w:rPr>
          <w:rStyle w:val="NormalTok"/>
          <w:rFonts w:ascii="Times New Roman" w:hAnsi="Times New Roman"/>
        </w:rPr>
        <w:t xml:space="preserve"> UTC</w:t>
      </w:r>
    </w:p>
    <w:p w14:paraId="075BB7A3" w14:textId="5D741AA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9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del w:id="2397" w:author="user" w:date="2021-03-21T15:33:00Z">
        <w:r w:rsidRPr="00ED4019" w:rsidDel="00071A22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2398" w:author="user" w:date="2021-03-21T15:33:00Z">
        <w:r w:rsidR="00071A22">
          <w:rPr>
            <w:rStyle w:val="Comment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CommentTok"/>
          <w:rFonts w:ascii="Times New Roman" w:hAnsi="Times New Roman"/>
        </w:rPr>
        <w:t>월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형태로</w:t>
      </w:r>
      <w:r w:rsidRPr="00ED4019">
        <w:rPr>
          <w:rStyle w:val="CommentTok"/>
          <w:rFonts w:ascii="Times New Roman" w:hAnsi="Times New Roman"/>
        </w:rPr>
        <w:t xml:space="preserve"> interval </w:t>
      </w:r>
      <w:r w:rsidRPr="00ED4019">
        <w:rPr>
          <w:rStyle w:val="CommentTok"/>
          <w:rFonts w:ascii="Times New Roman" w:hAnsi="Times New Roman"/>
        </w:rPr>
        <w:t>출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lubridate</w:t>
      </w:r>
      <w:proofErr w:type="gramStart"/>
      <w:r w:rsidRPr="00ED4019">
        <w:rPr>
          <w:rStyle w:val="SpecialCharTok"/>
          <w:rFonts w:ascii="Times New Roman" w:hAnsi="Times New Roman"/>
        </w:rPr>
        <w:t>::</w:t>
      </w:r>
      <w:proofErr w:type="gramEnd"/>
      <w:r w:rsidRPr="00ED4019">
        <w:rPr>
          <w:rStyle w:val="FunctionTok"/>
          <w:rFonts w:ascii="Times New Roman" w:hAnsi="Times New Roman"/>
        </w:rPr>
        <w:t>as.period</w:t>
      </w:r>
      <w:r w:rsidRPr="00ED4019">
        <w:rPr>
          <w:rStyle w:val="NormalTok"/>
          <w:rFonts w:ascii="Times New Roman" w:hAnsi="Times New Roman"/>
        </w:rPr>
        <w:t>(int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41y 11m 30d 0H 0M 0S"</w:t>
      </w:r>
    </w:p>
    <w:p w14:paraId="64A08E6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39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경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초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형태로</w:t>
      </w:r>
      <w:r w:rsidRPr="00ED4019">
        <w:rPr>
          <w:rStyle w:val="CommentTok"/>
          <w:rFonts w:ascii="Times New Roman" w:hAnsi="Times New Roman"/>
        </w:rPr>
        <w:t xml:space="preserve"> interval </w:t>
      </w:r>
      <w:r w:rsidRPr="00ED4019">
        <w:rPr>
          <w:rStyle w:val="CommentTok"/>
          <w:rFonts w:ascii="Times New Roman" w:hAnsi="Times New Roman"/>
        </w:rPr>
        <w:t>출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</w:t>
      </w:r>
      <w:proofErr w:type="gramStart"/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FunctionTok"/>
          <w:rFonts w:ascii="Times New Roman" w:hAnsi="Times New Roman"/>
        </w:rPr>
        <w:t>as.duration</w:t>
      </w:r>
      <w:proofErr w:type="gramEnd"/>
      <w:r w:rsidRPr="00ED4019">
        <w:rPr>
          <w:rStyle w:val="NormalTok"/>
          <w:rFonts w:ascii="Times New Roman" w:hAnsi="Times New Roman"/>
        </w:rPr>
        <w:t xml:space="preserve">(int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1325376000s (~42 years)"</w:t>
      </w:r>
    </w:p>
    <w:p w14:paraId="7E836DED" w14:textId="20AF1F79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0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 </w:t>
      </w:r>
      <w:r w:rsidRPr="00ED4019">
        <w:rPr>
          <w:rStyle w:val="CommentTok"/>
          <w:rFonts w:ascii="Times New Roman" w:hAnsi="Times New Roman"/>
        </w:rPr>
        <w:t># 1980.1.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2021.12.31</w:t>
      </w:r>
      <w:r w:rsidRPr="00ED4019">
        <w:rPr>
          <w:rStyle w:val="CommentTok"/>
          <w:rFonts w:ascii="Times New Roman" w:hAnsi="Times New Roman"/>
        </w:rPr>
        <w:t>까지의</w:t>
      </w:r>
      <w:r w:rsidRPr="00ED4019">
        <w:rPr>
          <w:rStyle w:val="CommentTok"/>
          <w:rFonts w:ascii="Times New Roman" w:hAnsi="Times New Roman"/>
        </w:rPr>
        <w:t xml:space="preserve"> interval </w:t>
      </w:r>
      <w:r w:rsidRPr="00ED4019">
        <w:rPr>
          <w:rStyle w:val="CommentTok"/>
          <w:rFonts w:ascii="Times New Roman" w:hAnsi="Times New Roman"/>
        </w:rPr>
        <w:t>클래스를</w:t>
      </w:r>
      <w:r w:rsidRPr="00ED4019">
        <w:rPr>
          <w:rStyle w:val="CommentTok"/>
          <w:rFonts w:ascii="Times New Roman" w:hAnsi="Times New Roman"/>
        </w:rPr>
        <w:t xml:space="preserve"> int1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저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int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1980-01-01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--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2021-12-31'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del w:id="2401" w:author="user" w:date="2021-03-21T15:33:00Z">
        <w:r w:rsidRPr="00ED4019" w:rsidDel="00071A22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2402" w:author="user" w:date="2021-03-21T15:33:00Z">
        <w:r w:rsidR="00071A22">
          <w:rPr>
            <w:rStyle w:val="Comment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CommentTok"/>
          <w:rFonts w:ascii="Times New Roman" w:hAnsi="Times New Roman"/>
        </w:rPr>
        <w:t>월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형태로</w:t>
      </w:r>
      <w:r w:rsidRPr="00ED4019">
        <w:rPr>
          <w:rStyle w:val="CommentTok"/>
          <w:rFonts w:ascii="Times New Roman" w:hAnsi="Times New Roman"/>
        </w:rPr>
        <w:t xml:space="preserve"> interval </w:t>
      </w:r>
      <w:r w:rsidRPr="00ED4019">
        <w:rPr>
          <w:rStyle w:val="CommentTok"/>
          <w:rFonts w:ascii="Times New Roman" w:hAnsi="Times New Roman"/>
        </w:rPr>
        <w:t>출력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lubridate</w:t>
      </w:r>
      <w:proofErr w:type="gramStart"/>
      <w:r w:rsidRPr="00ED4019">
        <w:rPr>
          <w:rStyle w:val="SpecialCharTok"/>
          <w:rFonts w:ascii="Times New Roman" w:hAnsi="Times New Roman"/>
        </w:rPr>
        <w:t>::</w:t>
      </w:r>
      <w:proofErr w:type="gramEnd"/>
      <w:r w:rsidRPr="00ED4019">
        <w:rPr>
          <w:rStyle w:val="FunctionTok"/>
          <w:rFonts w:ascii="Times New Roman" w:hAnsi="Times New Roman"/>
        </w:rPr>
        <w:t>as.period</w:t>
      </w:r>
      <w:r w:rsidRPr="00ED4019">
        <w:rPr>
          <w:rStyle w:val="NormalTok"/>
          <w:rFonts w:ascii="Times New Roman" w:hAnsi="Times New Roman"/>
        </w:rPr>
        <w:t xml:space="preserve">(int1)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41y 11m 30d 0H 0M 0S"</w:t>
      </w:r>
    </w:p>
    <w:p w14:paraId="131D0C4B" w14:textId="79F33DF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40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ternal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</w:t>
      </w:r>
      <w:r w:rsidRPr="00ED4019">
        <w:rPr>
          <w:rFonts w:ascii="Times New Roman" w:hAnsi="Times New Roman"/>
          <w:lang w:eastAsia="ko-KR"/>
        </w:rPr>
        <w:t>(time span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2404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2405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</w:t>
      </w:r>
      <w:r w:rsidRPr="00ED4019">
        <w:rPr>
          <w:rFonts w:ascii="Times New Roman" w:hAnsi="Times New Roman"/>
          <w:lang w:eastAsia="ko-KR"/>
        </w:rPr>
        <w:t xml:space="preserve">(time span) </w:t>
      </w:r>
      <w:r w:rsidRPr="00ED4019">
        <w:rPr>
          <w:rFonts w:ascii="Times New Roman" w:hAnsi="Times New Roman"/>
          <w:lang w:eastAsia="ko-KR"/>
        </w:rPr>
        <w:t>클래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5C6D6200" w14:textId="2904F50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0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ins w:id="2407" w:author="user" w:date="2021-03-21T15:33:00Z">
        <w:r w:rsidR="00677FD1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복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형태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years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nth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두어를</w:t>
      </w:r>
      <w:r w:rsidRPr="00ED4019">
        <w:rPr>
          <w:rFonts w:ascii="Times New Roman" w:hAnsi="Times New Roman"/>
          <w:lang w:eastAsia="ko-KR"/>
        </w:rPr>
        <w:t xml:space="preserve"> </w:t>
      </w:r>
      <w:ins w:id="2408" w:author="user" w:date="2021-03-21T15:33:00Z">
        <w:r w:rsidR="00677FD1">
          <w:rPr>
            <w:rFonts w:ascii="Times New Roman" w:hAnsi="Times New Roman"/>
            <w:lang w:eastAsia="ko-KR"/>
          </w:rPr>
          <w:t>‘</w:t>
        </w:r>
      </w:ins>
      <w:del w:id="2409" w:author="user" w:date="2021-03-21T15:33:00Z">
        <w:r w:rsidRPr="00ED4019" w:rsidDel="00677FD1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d’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한다</w:t>
      </w:r>
      <w:r w:rsidRPr="00ED4019">
        <w:rPr>
          <w:rFonts w:ascii="Times New Roman" w:hAnsi="Times New Roman"/>
          <w:lang w:eastAsia="ko-KR"/>
        </w:rPr>
        <w:t>.</w:t>
      </w:r>
    </w:p>
    <w:p w14:paraId="6B558226" w14:textId="7208700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1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ternal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항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월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del w:id="2411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2412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일로부터</w:t>
      </w:r>
      <w:r w:rsidRPr="00ED4019">
        <w:rPr>
          <w:rFonts w:ascii="Times New Roman" w:hAnsi="Times New Roman"/>
          <w:lang w:eastAsia="ko-KR"/>
        </w:rPr>
        <w:t xml:space="preserve"> 365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환</w:t>
      </w:r>
      <w:r w:rsidRPr="00ED4019">
        <w:rPr>
          <w:rFonts w:ascii="Times New Roman" w:hAnsi="Times New Roman"/>
          <w:lang w:eastAsia="ko-KR"/>
        </w:rPr>
        <w:t>하지만</w:t>
      </w:r>
      <w:ins w:id="2413" w:author="user" w:date="2021-03-21T15:34:00Z">
        <w:r w:rsidR="00677FD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환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되지만</w:t>
      </w:r>
      <w:ins w:id="2414" w:author="user" w:date="2021-03-21T15:34:00Z">
        <w:r w:rsidR="00677FD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윤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eriod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라진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uratio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퀀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</w:t>
      </w:r>
      <w:ins w:id="2415" w:author="user" w:date="2021-03-21T15:34:00Z">
        <w:r w:rsidR="00677FD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한</w:t>
      </w:r>
      <w:r w:rsidRPr="00ED4019">
        <w:rPr>
          <w:rFonts w:ascii="Times New Roman" w:hAnsi="Times New Roman"/>
          <w:lang w:eastAsia="ko-KR"/>
        </w:rPr>
        <w:t xml:space="preserve"> vector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어진다</w:t>
      </w:r>
      <w:r w:rsidRPr="00ED4019">
        <w:rPr>
          <w:rFonts w:ascii="Times New Roman" w:hAnsi="Times New Roman"/>
          <w:lang w:eastAsia="ko-KR"/>
        </w:rPr>
        <w:t>.</w:t>
      </w:r>
      <w:del w:id="2416" w:author="user" w:date="2021-03-21T15:34:00Z">
        <w:r w:rsidRPr="00ED4019" w:rsidDel="00677FD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17"/>
      </w:r>
    </w:p>
    <w:p w14:paraId="4A6ED81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1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0</w:t>
      </w:r>
      <w:r w:rsidRPr="00ED4019">
        <w:rPr>
          <w:rStyle w:val="CommentTok"/>
          <w:rFonts w:ascii="Times New Roman" w:hAnsi="Times New Roman"/>
          <w:lang w:eastAsia="ko-KR"/>
        </w:rPr>
        <w:t>년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윤년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leap_year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DecValTok"/>
          <w:rFonts w:ascii="Times New Roman" w:hAnsi="Times New Roman"/>
          <w:lang w:eastAsia="ko-KR"/>
        </w:rPr>
        <w:t>2020</w:t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 xml:space="preserve">)   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ConstantTok"/>
          <w:rFonts w:ascii="Times New Roman" w:hAnsi="Times New Roman"/>
          <w:lang w:eastAsia="ko-KR"/>
        </w:rPr>
        <w:t>TRUE</w:t>
      </w:r>
    </w:p>
    <w:p w14:paraId="19643CE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2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0-01-01</w:t>
      </w:r>
      <w:r w:rsidRPr="00ED4019">
        <w:rPr>
          <w:rStyle w:val="CommentTok"/>
          <w:rFonts w:ascii="Times New Roman" w:hAnsi="Times New Roman"/>
          <w:lang w:eastAsia="ko-KR"/>
        </w:rPr>
        <w:t>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기간상</w:t>
      </w:r>
      <w:r w:rsidRPr="00ED4019">
        <w:rPr>
          <w:rStyle w:val="CommentTok"/>
          <w:rFonts w:ascii="Times New Roman" w:hAnsi="Times New Roman"/>
          <w:lang w:eastAsia="ko-KR"/>
        </w:rPr>
        <w:t xml:space="preserve"> 1</w:t>
      </w:r>
      <w:r w:rsidRPr="00ED4019">
        <w:rPr>
          <w:rStyle w:val="CommentTok"/>
          <w:rFonts w:ascii="Times New Roman" w:hAnsi="Times New Roman"/>
          <w:lang w:eastAsia="ko-KR"/>
        </w:rPr>
        <w:t>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후</w:t>
      </w:r>
      <w:r w:rsidRPr="00ED4019">
        <w:rPr>
          <w:rStyle w:val="CommentTok"/>
          <w:rFonts w:ascii="Times New Roman" w:hAnsi="Times New Roman"/>
          <w:lang w:eastAsia="ko-KR"/>
        </w:rPr>
        <w:t>(period)</w:t>
      </w:r>
      <w:r w:rsidRPr="00ED4019">
        <w:rPr>
          <w:rStyle w:val="CommentTok"/>
          <w:rFonts w:ascii="Times New Roman" w:hAnsi="Times New Roman"/>
          <w:lang w:eastAsia="ko-KR"/>
        </w:rPr>
        <w:t>는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우리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상식대로</w:t>
      </w:r>
      <w:r w:rsidRPr="00ED4019">
        <w:rPr>
          <w:rStyle w:val="CommentTok"/>
          <w:rFonts w:ascii="Times New Roman" w:hAnsi="Times New Roman"/>
          <w:lang w:eastAsia="ko-KR"/>
        </w:rPr>
        <w:t xml:space="preserve"> 2021-01-01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2020-01-01'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  <w:r w:rsidRPr="00ED4019">
        <w:rPr>
          <w:rStyle w:val="SpecialCharTok"/>
          <w:rFonts w:ascii="Times New Roman" w:hAnsi="Times New Roman"/>
          <w:lang w:eastAsia="ko-KR"/>
        </w:rPr>
        <w:t>+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years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2021-01-01"</w:t>
      </w:r>
    </w:p>
    <w:p w14:paraId="35802D6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2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0-01-01</w:t>
      </w:r>
      <w:r w:rsidRPr="00ED4019">
        <w:rPr>
          <w:rStyle w:val="CommentTok"/>
          <w:rFonts w:ascii="Times New Roman" w:hAnsi="Times New Roman"/>
          <w:lang w:eastAsia="ko-KR"/>
        </w:rPr>
        <w:t>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시간상</w:t>
      </w:r>
      <w:r w:rsidRPr="00ED4019">
        <w:rPr>
          <w:rStyle w:val="CommentTok"/>
          <w:rFonts w:ascii="Times New Roman" w:hAnsi="Times New Roman"/>
          <w:lang w:eastAsia="ko-KR"/>
        </w:rPr>
        <w:t xml:space="preserve"> 1</w:t>
      </w:r>
      <w:r w:rsidRPr="00ED4019">
        <w:rPr>
          <w:rStyle w:val="CommentTok"/>
          <w:rFonts w:ascii="Times New Roman" w:hAnsi="Times New Roman"/>
          <w:lang w:eastAsia="ko-KR"/>
        </w:rPr>
        <w:t>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후</w:t>
      </w:r>
      <w:r w:rsidRPr="00ED4019">
        <w:rPr>
          <w:rStyle w:val="CommentTok"/>
          <w:rFonts w:ascii="Times New Roman" w:hAnsi="Times New Roman"/>
          <w:lang w:eastAsia="ko-KR"/>
        </w:rPr>
        <w:t>(duration)</w:t>
      </w:r>
      <w:r w:rsidRPr="00ED4019">
        <w:rPr>
          <w:rStyle w:val="CommentTok"/>
          <w:rFonts w:ascii="Times New Roman" w:hAnsi="Times New Roman"/>
          <w:lang w:eastAsia="ko-KR"/>
        </w:rPr>
        <w:t>는</w:t>
      </w:r>
      <w:r w:rsidRPr="00ED4019">
        <w:rPr>
          <w:rStyle w:val="CommentTok"/>
          <w:rFonts w:ascii="Times New Roman" w:hAnsi="Times New Roman"/>
          <w:lang w:eastAsia="ko-KR"/>
        </w:rPr>
        <w:t xml:space="preserve"> 2020</w:t>
      </w:r>
      <w:r w:rsidRPr="00ED4019">
        <w:rPr>
          <w:rStyle w:val="CommentTok"/>
          <w:rFonts w:ascii="Times New Roman" w:hAnsi="Times New Roman"/>
          <w:lang w:eastAsia="ko-KR"/>
        </w:rPr>
        <w:t>년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윤년이므로</w:t>
      </w:r>
      <w:r w:rsidRPr="00ED4019">
        <w:rPr>
          <w:rStyle w:val="CommentTok"/>
          <w:rFonts w:ascii="Times New Roman" w:hAnsi="Times New Roman"/>
          <w:lang w:eastAsia="ko-KR"/>
        </w:rPr>
        <w:t xml:space="preserve"> 2020</w:t>
      </w:r>
      <w:r w:rsidRPr="00ED4019">
        <w:rPr>
          <w:rStyle w:val="CommentTok"/>
          <w:rFonts w:ascii="Times New Roman" w:hAnsi="Times New Roman"/>
          <w:lang w:eastAsia="ko-KR"/>
        </w:rPr>
        <w:t>년은</w:t>
      </w:r>
      <w:r w:rsidRPr="00ED4019">
        <w:rPr>
          <w:rStyle w:val="CommentTok"/>
          <w:rFonts w:ascii="Times New Roman" w:hAnsi="Times New Roman"/>
          <w:lang w:eastAsia="ko-KR"/>
        </w:rPr>
        <w:t xml:space="preserve"> 366</w:t>
      </w:r>
      <w:r w:rsidRPr="00ED4019">
        <w:rPr>
          <w:rStyle w:val="CommentTok"/>
          <w:rFonts w:ascii="Times New Roman" w:hAnsi="Times New Roman"/>
          <w:lang w:eastAsia="ko-KR"/>
        </w:rPr>
        <w:t>일임</w:t>
      </w:r>
      <w:r w:rsidRPr="00ED4019">
        <w:rPr>
          <w:rStyle w:val="CommentTok"/>
          <w:rFonts w:ascii="Times New Roman" w:hAnsi="Times New Roman"/>
          <w:lang w:eastAsia="ko-KR"/>
        </w:rPr>
        <w:t xml:space="preserve">. </w:t>
      </w:r>
      <w:r w:rsidRPr="00ED4019">
        <w:rPr>
          <w:rStyle w:val="CommentTok"/>
          <w:rFonts w:ascii="Times New Roman" w:hAnsi="Times New Roman"/>
          <w:lang w:eastAsia="ko-KR"/>
        </w:rPr>
        <w:t>그래서</w:t>
      </w:r>
      <w:r w:rsidRPr="00ED4019">
        <w:rPr>
          <w:rStyle w:val="CommentTok"/>
          <w:rFonts w:ascii="Times New Roman" w:hAnsi="Times New Roman"/>
          <w:lang w:eastAsia="ko-KR"/>
        </w:rPr>
        <w:t xml:space="preserve"> 365</w:t>
      </w:r>
      <w:r w:rsidRPr="00ED4019">
        <w:rPr>
          <w:rStyle w:val="CommentTok"/>
          <w:rFonts w:ascii="Times New Roman" w:hAnsi="Times New Roman"/>
          <w:lang w:eastAsia="ko-KR"/>
        </w:rPr>
        <w:t>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후인</w:t>
      </w:r>
      <w:r w:rsidRPr="00ED4019">
        <w:rPr>
          <w:rStyle w:val="CommentTok"/>
          <w:rFonts w:ascii="Times New Roman" w:hAnsi="Times New Roman"/>
          <w:lang w:eastAsia="ko-KR"/>
        </w:rPr>
        <w:t xml:space="preserve"> 2020-12-31</w:t>
      </w:r>
      <w:r w:rsidRPr="00ED4019">
        <w:rPr>
          <w:rStyle w:val="CommentTok"/>
          <w:rFonts w:ascii="Times New Roman" w:hAnsi="Times New Roman"/>
          <w:lang w:eastAsia="ko-KR"/>
        </w:rPr>
        <w:t>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표기됨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  <w:lang w:eastAsia="ko-KR"/>
        </w:rPr>
        <w:t>as.Date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StringTok"/>
          <w:rFonts w:ascii="Times New Roman" w:hAnsi="Times New Roman"/>
          <w:lang w:eastAsia="ko-KR"/>
        </w:rPr>
        <w:t>'2020-01-01'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  <w:r w:rsidRPr="00ED4019">
        <w:rPr>
          <w:rStyle w:val="SpecialCharTok"/>
          <w:rFonts w:ascii="Times New Roman" w:hAnsi="Times New Roman"/>
          <w:lang w:eastAsia="ko-KR"/>
        </w:rPr>
        <w:t>+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dyears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[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tringTok"/>
          <w:rFonts w:ascii="Times New Roman" w:hAnsi="Times New Roman"/>
          <w:lang w:eastAsia="ko-KR"/>
        </w:rPr>
        <w:t>"2020-12-31 06:00:00 UTC"</w:t>
      </w:r>
    </w:p>
    <w:p w14:paraId="115A7B99" w14:textId="7ACCEBAF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2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</w:rPr>
        <w:t># 2020-02-0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한달</w:t>
      </w:r>
      <w:ins w:id="2423" w:author="user" w:date="2021-03-21T15:36:00Z">
        <w:r w:rsidR="00D04A81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proofErr w:type="gramStart"/>
      <w:r w:rsidRPr="00ED4019">
        <w:rPr>
          <w:rStyle w:val="CommentTok"/>
          <w:rFonts w:ascii="Times New Roman" w:hAnsi="Times New Roman"/>
        </w:rPr>
        <w:t>후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period)</w:t>
      </w:r>
      <w:r w:rsidRPr="00ED4019">
        <w:rPr>
          <w:rStyle w:val="CommentTok"/>
          <w:rFonts w:ascii="Times New Roman" w:hAnsi="Times New Roman"/>
        </w:rPr>
        <w:t>는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2424"/>
      <w:commentRangeStart w:id="2425"/>
      <w:r w:rsidRPr="00ED4019">
        <w:rPr>
          <w:rStyle w:val="CommentTok"/>
          <w:rFonts w:ascii="Times New Roman" w:hAnsi="Times New Roman"/>
        </w:rPr>
        <w:t>21</w:t>
      </w:r>
      <w:commentRangeEnd w:id="2424"/>
      <w:r w:rsidR="00D04A81">
        <w:rPr>
          <w:rStyle w:val="af3"/>
          <w:kern w:val="0"/>
          <w:lang w:eastAsia="en-US"/>
        </w:rPr>
        <w:commentReference w:id="2424"/>
      </w:r>
      <w:commentRangeEnd w:id="2425"/>
      <w:r w:rsidR="009321B1">
        <w:rPr>
          <w:rStyle w:val="af3"/>
          <w:kern w:val="0"/>
          <w:lang w:eastAsia="en-US"/>
        </w:rPr>
        <w:commentReference w:id="2425"/>
      </w:r>
      <w:r w:rsidRPr="00ED4019">
        <w:rPr>
          <w:rStyle w:val="CommentTok"/>
          <w:rFonts w:ascii="Times New Roman" w:hAnsi="Times New Roman"/>
        </w:rPr>
        <w:t>년</w:t>
      </w:r>
      <w:r w:rsidRPr="00ED4019">
        <w:rPr>
          <w:rStyle w:val="CommentTok"/>
          <w:rFonts w:ascii="Times New Roman" w:hAnsi="Times New Roman"/>
        </w:rPr>
        <w:t xml:space="preserve"> 3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0-02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nth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03-01"</w:t>
      </w:r>
    </w:p>
    <w:p w14:paraId="57445261" w14:textId="704849C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2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# 2020-02-0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한달</w:t>
      </w:r>
      <w:ins w:id="2427" w:author="user" w:date="2021-03-21T15:37:00Z">
        <w:r w:rsidR="00D04A81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proofErr w:type="gramStart"/>
      <w:r w:rsidRPr="00ED4019">
        <w:rPr>
          <w:rStyle w:val="CommentTok"/>
          <w:rFonts w:ascii="Times New Roman" w:hAnsi="Times New Roman"/>
        </w:rPr>
        <w:t>후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duration)</w:t>
      </w:r>
      <w:r w:rsidRPr="00ED4019">
        <w:rPr>
          <w:rStyle w:val="CommentTok"/>
          <w:rFonts w:ascii="Times New Roman" w:hAnsi="Times New Roman"/>
        </w:rPr>
        <w:t>는</w:t>
      </w:r>
      <w:r w:rsidRPr="00ED4019">
        <w:rPr>
          <w:rStyle w:val="CommentTok"/>
          <w:rFonts w:ascii="Times New Roman" w:hAnsi="Times New Roman"/>
        </w:rPr>
        <w:t xml:space="preserve"> 30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후</w:t>
      </w:r>
      <w:del w:id="2428" w:author="user" w:date="2021-03-21T15:37:00Z">
        <w:r w:rsidRPr="00ED4019" w:rsidDel="00D04A81">
          <w:rPr>
            <w:rStyle w:val="CommentTok"/>
            <w:rFonts w:ascii="Times New Roman" w:hAnsi="Times New Roman" w:hint="eastAsia"/>
          </w:rPr>
          <w:delText xml:space="preserve"> </w:delText>
        </w:r>
      </w:del>
      <w:r w:rsidRPr="00ED4019">
        <w:rPr>
          <w:rStyle w:val="CommentTok"/>
          <w:rFonts w:ascii="Times New Roman" w:hAnsi="Times New Roman"/>
        </w:rPr>
        <w:t>인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2429"/>
      <w:commentRangeStart w:id="2430"/>
      <w:r w:rsidRPr="00ED4019">
        <w:rPr>
          <w:rStyle w:val="CommentTok"/>
          <w:rFonts w:ascii="Times New Roman" w:hAnsi="Times New Roman"/>
        </w:rPr>
        <w:t>20</w:t>
      </w:r>
      <w:commentRangeEnd w:id="2429"/>
      <w:r w:rsidR="00D04A81">
        <w:rPr>
          <w:rStyle w:val="af3"/>
          <w:kern w:val="0"/>
          <w:lang w:eastAsia="en-US"/>
        </w:rPr>
        <w:commentReference w:id="2429"/>
      </w:r>
      <w:commentRangeEnd w:id="2430"/>
      <w:r w:rsidR="009321B1">
        <w:rPr>
          <w:rStyle w:val="af3"/>
          <w:kern w:val="0"/>
          <w:lang w:eastAsia="en-US"/>
        </w:rPr>
        <w:commentReference w:id="2430"/>
      </w:r>
      <w:r w:rsidRPr="00ED4019">
        <w:rPr>
          <w:rStyle w:val="CommentTok"/>
          <w:rFonts w:ascii="Times New Roman" w:hAnsi="Times New Roman"/>
        </w:rPr>
        <w:t>년</w:t>
      </w:r>
      <w:r w:rsidRPr="00ED4019">
        <w:rPr>
          <w:rStyle w:val="CommentTok"/>
          <w:rFonts w:ascii="Times New Roman" w:hAnsi="Times New Roman"/>
        </w:rPr>
        <w:t xml:space="preserve"> 3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2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0-02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month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03-02 10:30:00 UTC"</w:t>
      </w:r>
    </w:p>
    <w:p w14:paraId="73193D1C" w14:textId="20443B5B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3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# 2021-02-0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한달</w:t>
      </w:r>
      <w:ins w:id="2432" w:author="user" w:date="2021-03-21T15:37:00Z">
        <w:r w:rsidR="00D04A81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proofErr w:type="gramStart"/>
      <w:r w:rsidRPr="00ED4019">
        <w:rPr>
          <w:rStyle w:val="CommentTok"/>
          <w:rFonts w:ascii="Times New Roman" w:hAnsi="Times New Roman"/>
        </w:rPr>
        <w:t>후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period)</w:t>
      </w:r>
      <w:r w:rsidRPr="00ED4019">
        <w:rPr>
          <w:rStyle w:val="CommentTok"/>
          <w:rFonts w:ascii="Times New Roman" w:hAnsi="Times New Roman"/>
        </w:rPr>
        <w:t>는</w:t>
      </w:r>
      <w:r w:rsidRPr="00ED4019">
        <w:rPr>
          <w:rStyle w:val="CommentTok"/>
          <w:rFonts w:ascii="Times New Roman" w:hAnsi="Times New Roman"/>
        </w:rPr>
        <w:t xml:space="preserve"> 21</w:t>
      </w:r>
      <w:r w:rsidRPr="00ED4019">
        <w:rPr>
          <w:rStyle w:val="CommentTok"/>
          <w:rFonts w:ascii="Times New Roman" w:hAnsi="Times New Roman"/>
        </w:rPr>
        <w:t>년</w:t>
      </w:r>
      <w:r w:rsidRPr="00ED4019">
        <w:rPr>
          <w:rStyle w:val="CommentTok"/>
          <w:rFonts w:ascii="Times New Roman" w:hAnsi="Times New Roman"/>
        </w:rPr>
        <w:t xml:space="preserve"> 3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2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nth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3-01"</w:t>
      </w:r>
    </w:p>
    <w:p w14:paraId="2A4A4E43" w14:textId="0713806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3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 </w:t>
      </w:r>
      <w:r w:rsidRPr="00ED4019">
        <w:rPr>
          <w:rStyle w:val="CommentTok"/>
          <w:rFonts w:ascii="Times New Roman" w:hAnsi="Times New Roman"/>
        </w:rPr>
        <w:t># 2020-01-01</w:t>
      </w:r>
      <w:r w:rsidRPr="00ED4019">
        <w:rPr>
          <w:rStyle w:val="CommentTok"/>
          <w:rFonts w:ascii="Times New Roman" w:hAnsi="Times New Roman"/>
        </w:rPr>
        <w:t>부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한달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후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duration)</w:t>
      </w:r>
      <w:r w:rsidRPr="00ED4019">
        <w:rPr>
          <w:rStyle w:val="CommentTok"/>
          <w:rFonts w:ascii="Times New Roman" w:hAnsi="Times New Roman"/>
        </w:rPr>
        <w:t>는</w:t>
      </w:r>
      <w:r w:rsidRPr="00ED4019">
        <w:rPr>
          <w:rStyle w:val="CommentTok"/>
          <w:rFonts w:ascii="Times New Roman" w:hAnsi="Times New Roman"/>
        </w:rPr>
        <w:t xml:space="preserve"> 30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후</w:t>
      </w:r>
      <w:del w:id="2434" w:author="user" w:date="2021-03-21T15:38:00Z">
        <w:r w:rsidRPr="00ED4019" w:rsidDel="00D04A81">
          <w:rPr>
            <w:rStyle w:val="CommentTok"/>
            <w:rFonts w:ascii="Times New Roman" w:hAnsi="Times New Roman" w:hint="eastAsia"/>
          </w:rPr>
          <w:delText xml:space="preserve"> </w:delText>
        </w:r>
      </w:del>
      <w:r w:rsidRPr="00ED4019">
        <w:rPr>
          <w:rStyle w:val="CommentTok"/>
          <w:rFonts w:ascii="Times New Roman" w:hAnsi="Times New Roman"/>
        </w:rPr>
        <w:t>인</w:t>
      </w:r>
      <w:r w:rsidRPr="00ED4019">
        <w:rPr>
          <w:rStyle w:val="CommentTok"/>
          <w:rFonts w:ascii="Times New Roman" w:hAnsi="Times New Roman"/>
        </w:rPr>
        <w:t xml:space="preserve"> 3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 xml:space="preserve"> 2</w:t>
      </w:r>
      <w:r w:rsidRPr="00ED4019">
        <w:rPr>
          <w:rStyle w:val="CommentTok"/>
          <w:rFonts w:ascii="Times New Roman" w:hAnsi="Times New Roman"/>
        </w:rPr>
        <w:t>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2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month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3-03 10:30:00 UTC"</w:t>
      </w:r>
    </w:p>
    <w:p w14:paraId="7FA93A2D" w14:textId="77777777" w:rsidR="00FD7B2A" w:rsidRPr="00ED4019" w:rsidRDefault="00FD7B2A">
      <w:pPr>
        <w:keepNext/>
        <w:jc w:val="both"/>
        <w:rPr>
          <w:rFonts w:ascii="Times New Roman" w:hAnsi="Times New Roman"/>
        </w:rPr>
        <w:pPrChange w:id="2435" w:author="제이펍 출판사" w:date="2021-03-14T15:57:00Z">
          <w:pPr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DF3783B" wp14:editId="4058496C">
            <wp:extent cx="5969000" cy="380468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uration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9C863" w14:textId="228DB26B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436" w:author="제이펍 출판사" w:date="2021-03-14T15:57:00Z">
          <w:pPr>
            <w:pStyle w:val="a6"/>
          </w:pPr>
        </w:pPrChange>
      </w:pPr>
      <w:commentRangeStart w:id="243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1</w:t>
      </w:r>
      <w:commentRangeEnd w:id="2437"/>
      <w:r w:rsidR="00385064">
        <w:rPr>
          <w:rStyle w:val="af3"/>
          <w:i w:val="0"/>
        </w:rPr>
        <w:commentReference w:id="2437"/>
      </w:r>
      <w:ins w:id="2438" w:author="standard" w:date="2021-03-26T18:04:00Z">
        <w:r w:rsidR="009321B1">
          <w:rPr>
            <w:rFonts w:ascii="Times New Roman" w:hAnsi="Times New Roman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period</w:t>
        </w:r>
        <w:r w:rsidR="009321B1">
          <w:rPr>
            <w:rFonts w:ascii="Times New Roman" w:hAnsi="Times New Roman" w:hint="eastAsia"/>
            <w:lang w:eastAsia="ko-KR"/>
          </w:rPr>
          <w:t>와</w:t>
        </w:r>
        <w:r w:rsidR="009321B1">
          <w:rPr>
            <w:rFonts w:ascii="Times New Roman" w:hAnsi="Times New Roman" w:hint="eastAsia"/>
            <w:lang w:eastAsia="ko-KR"/>
          </w:rPr>
          <w:t xml:space="preserve"> d</w:t>
        </w:r>
        <w:r w:rsidR="009321B1">
          <w:rPr>
            <w:rFonts w:ascii="Times New Roman" w:hAnsi="Times New Roman"/>
            <w:lang w:eastAsia="ko-KR"/>
          </w:rPr>
          <w:t>uration</w:t>
        </w:r>
        <w:r w:rsidR="009321B1">
          <w:rPr>
            <w:rFonts w:ascii="Times New Roman" w:hAnsi="Times New Roman" w:hint="eastAsia"/>
            <w:lang w:eastAsia="ko-KR"/>
          </w:rPr>
          <w:t>의</w:t>
        </w:r>
        <w:r w:rsidR="009321B1">
          <w:rPr>
            <w:rFonts w:ascii="Times New Roman" w:hAnsi="Times New Roman" w:hint="eastAsia"/>
            <w:lang w:eastAsia="ko-KR"/>
          </w:rPr>
          <w:t xml:space="preserve"> </w:t>
        </w:r>
        <w:r w:rsidR="009321B1">
          <w:rPr>
            <w:rFonts w:ascii="Times New Roman" w:hAnsi="Times New Roman" w:hint="eastAsia"/>
            <w:lang w:eastAsia="ko-KR"/>
          </w:rPr>
          <w:t>차이</w:t>
        </w:r>
      </w:ins>
    </w:p>
    <w:p w14:paraId="4FF93124" w14:textId="14718573" w:rsidR="00FD7B2A" w:rsidRDefault="002841E8">
      <w:pPr>
        <w:pStyle w:val="1"/>
        <w:numPr>
          <w:ilvl w:val="0"/>
          <w:numId w:val="0"/>
        </w:numPr>
        <w:jc w:val="both"/>
        <w:rPr>
          <w:lang w:eastAsia="ko-KR"/>
        </w:rPr>
        <w:pPrChange w:id="2439" w:author="user" w:date="2021-03-21T15:40:00Z">
          <w:pPr>
            <w:pStyle w:val="1"/>
          </w:pPr>
        </w:pPrChange>
      </w:pPr>
      <w:bookmarkStart w:id="2440" w:name="이번주-마지막날은-몇일이야-시간-반올림"/>
      <w:bookmarkEnd w:id="2372"/>
      <w:ins w:id="2441" w:author="user" w:date="2021-03-21T15:40:00Z">
        <w:r>
          <w:rPr>
            <w:rFonts w:hint="eastAsia"/>
            <w:lang w:eastAsia="ko-KR"/>
          </w:rPr>
          <w:t xml:space="preserve">4.3 </w:t>
        </w:r>
      </w:ins>
      <w:r w:rsidR="00FD7B2A">
        <w:rPr>
          <w:lang w:eastAsia="ko-KR"/>
        </w:rPr>
        <w:t>이번</w:t>
      </w:r>
      <w:r w:rsidR="00FD7B2A">
        <w:rPr>
          <w:rFonts w:hint="eastAsia"/>
          <w:lang w:eastAsia="ko-KR"/>
        </w:rPr>
        <w:t xml:space="preserve"> </w:t>
      </w:r>
      <w:r w:rsidR="00FD7B2A">
        <w:rPr>
          <w:lang w:eastAsia="ko-KR"/>
        </w:rPr>
        <w:t xml:space="preserve">주 </w:t>
      </w:r>
      <w:r w:rsidR="00FD7B2A">
        <w:rPr>
          <w:rFonts w:hint="eastAsia"/>
          <w:lang w:eastAsia="ko-KR"/>
        </w:rPr>
        <w:t>마지막 날은</w:t>
      </w:r>
      <w:r w:rsidR="00FD7B2A">
        <w:rPr>
          <w:lang w:eastAsia="ko-KR"/>
        </w:rPr>
        <w:t xml:space="preserve"> </w:t>
      </w:r>
      <w:r w:rsidR="00FD7B2A">
        <w:rPr>
          <w:rFonts w:hint="eastAsia"/>
          <w:lang w:eastAsia="ko-KR"/>
        </w:rPr>
        <w:t>며칠</w:t>
      </w:r>
      <w:commentRangeStart w:id="2442"/>
      <w:commentRangeStart w:id="2443"/>
      <w:r w:rsidR="00FD7B2A">
        <w:rPr>
          <w:lang w:eastAsia="ko-KR"/>
        </w:rPr>
        <w:t>이야</w:t>
      </w:r>
      <w:commentRangeEnd w:id="2442"/>
      <w:r w:rsidR="00A0736A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442"/>
      </w:r>
      <w:commentRangeEnd w:id="2443"/>
      <w:r w:rsidR="009321B1"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443"/>
      </w:r>
      <w:r w:rsidR="00FD7B2A">
        <w:rPr>
          <w:lang w:eastAsia="ko-KR"/>
        </w:rPr>
        <w:t>?</w:t>
      </w:r>
      <w:del w:id="2444" w:author="user" w:date="2021-03-21T15:40:00Z">
        <w:r w:rsidR="00FD7B2A" w:rsidDel="002841E8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시간 반올림</w:t>
      </w:r>
    </w:p>
    <w:p w14:paraId="25DF0E3E" w14:textId="2E3A922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44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내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반올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숫자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수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셋</w:t>
      </w:r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리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올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반올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인지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  <w:del w:id="2446" w:author="user" w:date="2021-03-21T15:41:00Z">
        <w:r w:rsidRPr="00ED4019" w:rsidDel="008F597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18"/>
      </w:r>
    </w:p>
    <w:p w14:paraId="79322408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47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und_date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내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loor_date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올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eiling_dat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‘day’, ‘week’, ‘month’, ‘halfyear’, ‘year’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올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올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내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39D3A0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4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(x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"2020-11-12 13:45:40"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12"</w:t>
      </w:r>
    </w:p>
    <w:p w14:paraId="11C6C57B" w14:textId="1805FF7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4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주</w:t>
      </w:r>
      <w:ins w:id="2450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week"</w:t>
      </w:r>
      <w:r w:rsidRPr="00ED4019">
        <w:rPr>
          <w:rStyle w:val="NormalTok"/>
          <w:rFonts w:ascii="Times New Roman" w:hAnsi="Times New Roman"/>
        </w:rPr>
        <w:t xml:space="preserve">)   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15"</w:t>
      </w:r>
    </w:p>
    <w:p w14:paraId="1192AAFF" w14:textId="3925760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5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주</w:t>
      </w:r>
      <w:ins w:id="2452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내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week"</w:t>
      </w:r>
      <w:r w:rsidRPr="00ED4019">
        <w:rPr>
          <w:rStyle w:val="NormalTok"/>
          <w:rFonts w:ascii="Times New Roman" w:hAnsi="Times New Roman"/>
        </w:rPr>
        <w:t xml:space="preserve">)   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08"</w:t>
      </w:r>
    </w:p>
    <w:p w14:paraId="42B6ABAA" w14:textId="6D2CEA0A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5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주</w:t>
      </w:r>
      <w:ins w:id="2454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eiling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week"</w:t>
      </w:r>
      <w:r w:rsidRPr="00ED4019">
        <w:rPr>
          <w:rStyle w:val="NormalTok"/>
          <w:rFonts w:ascii="Times New Roman" w:hAnsi="Times New Roman"/>
        </w:rPr>
        <w:t xml:space="preserve">) 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15"</w:t>
      </w:r>
    </w:p>
    <w:p w14:paraId="74E466FB" w14:textId="6F1B6E2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5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월</w:t>
      </w:r>
      <w:ins w:id="2456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month"</w:t>
      </w:r>
      <w:r w:rsidRPr="00ED4019">
        <w:rPr>
          <w:rStyle w:val="NormalTok"/>
          <w:rFonts w:ascii="Times New Roman" w:hAnsi="Times New Roman"/>
        </w:rPr>
        <w:t xml:space="preserve">)  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01"</w:t>
      </w:r>
    </w:p>
    <w:p w14:paraId="794F9D4C" w14:textId="0A5CC26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5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월</w:t>
      </w:r>
      <w:ins w:id="2458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내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month"</w:t>
      </w:r>
      <w:r w:rsidRPr="00ED4019">
        <w:rPr>
          <w:rStyle w:val="NormalTok"/>
          <w:rFonts w:ascii="Times New Roman" w:hAnsi="Times New Roman"/>
        </w:rPr>
        <w:t xml:space="preserve">)  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1-01"</w:t>
      </w:r>
    </w:p>
    <w:p w14:paraId="7E525F05" w14:textId="239BB2BB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5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월</w:t>
      </w:r>
      <w:ins w:id="2460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eiling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month"</w:t>
      </w:r>
      <w:r w:rsidRPr="00ED4019">
        <w:rPr>
          <w:rStyle w:val="NormalTok"/>
          <w:rFonts w:ascii="Times New Roman" w:hAnsi="Times New Roman"/>
        </w:rPr>
        <w:t xml:space="preserve">) 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12-01"</w:t>
      </w:r>
    </w:p>
    <w:p w14:paraId="3914511B" w14:textId="529C25C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del w:id="2462" w:author="user" w:date="2021-03-21T15:41:00Z">
        <w:r w:rsidRPr="00ED4019" w:rsidDel="008F597C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2463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>연</w:t>
        </w:r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ye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1-01"</w:t>
      </w:r>
    </w:p>
    <w:p w14:paraId="5B785040" w14:textId="1487747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6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del w:id="2465" w:author="user" w:date="2021-03-21T15:41:00Z">
        <w:r w:rsidRPr="00ED4019" w:rsidDel="008F597C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2466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>연</w:t>
        </w:r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내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ye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0-01-01"</w:t>
      </w:r>
    </w:p>
    <w:p w14:paraId="31AB801E" w14:textId="5E1A9BC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6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del w:id="2468" w:author="user" w:date="2021-03-21T15:41:00Z">
        <w:r w:rsidRPr="00ED4019" w:rsidDel="008F597C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2469" w:author="user" w:date="2021-03-21T15:41:00Z">
        <w:r w:rsidR="008F597C">
          <w:rPr>
            <w:rStyle w:val="CommentTok"/>
            <w:rFonts w:ascii="Times New Roman" w:hAnsi="Times New Roman" w:hint="eastAsia"/>
            <w:lang w:eastAsia="ko-KR"/>
          </w:rPr>
          <w:t>연</w:t>
        </w:r>
        <w:r w:rsidR="008F597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단위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올림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eiling_date</w:t>
      </w:r>
      <w:r w:rsidRPr="00ED4019">
        <w:rPr>
          <w:rStyle w:val="NormalTok"/>
          <w:rFonts w:ascii="Times New Roman" w:hAnsi="Times New Roman"/>
        </w:rPr>
        <w:t xml:space="preserve">(x, </w:t>
      </w:r>
      <w:r w:rsidRPr="00ED4019">
        <w:rPr>
          <w:rStyle w:val="StringTok"/>
          <w:rFonts w:ascii="Times New Roman" w:hAnsi="Times New Roman"/>
        </w:rPr>
        <w:t>"year"</w:t>
      </w:r>
      <w:proofErr w:type="gramStart"/>
      <w:r w:rsidRPr="00ED4019">
        <w:rPr>
          <w:rStyle w:val="NormalTok"/>
          <w:rFonts w:ascii="Times New Roman" w:hAnsi="Times New Roman"/>
        </w:rPr>
        <w:t xml:space="preserve">)      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2021-01-01"</w:t>
      </w:r>
    </w:p>
    <w:p w14:paraId="1B5EC2B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47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말일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구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코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ays_in_</w:t>
      </w:r>
      <w:proofErr w:type="gramStart"/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12-2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orma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%Y-%d'</w:t>
      </w:r>
      <w:r w:rsidRPr="00ED4019">
        <w:rPr>
          <w:rStyle w:val="NormalTok"/>
          <w:rFonts w:ascii="Times New Roman" w:hAnsi="Times New Roman"/>
        </w:rPr>
        <w:t xml:space="preserve">)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ar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1</w:t>
      </w:r>
      <w:r w:rsidRPr="00ED4019">
        <w:rPr>
          <w:rStyle w:val="NormalTok"/>
          <w:rFonts w:ascii="Times New Roman" w:hAnsi="Times New Roman"/>
        </w:rPr>
        <w:t xml:space="preserve"> </w:t>
      </w:r>
    </w:p>
    <w:p w14:paraId="1D60825B" w14:textId="77777777" w:rsidR="00FD7B2A" w:rsidRPr="00ED4019" w:rsidRDefault="00FD7B2A">
      <w:pPr>
        <w:keepNext/>
        <w:jc w:val="both"/>
        <w:rPr>
          <w:rFonts w:ascii="Times New Roman" w:hAnsi="Times New Roman"/>
        </w:rPr>
        <w:pPrChange w:id="2471" w:author="제이펍 출판사" w:date="2021-03-14T15:57:00Z">
          <w:pPr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60593D9" wp14:editId="6F05969D">
            <wp:extent cx="5969000" cy="329079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ounddate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5A66A" w14:textId="070F1F29" w:rsidR="00FD7B2A" w:rsidRPr="00980AF8" w:rsidRDefault="00FD7B2A">
      <w:pPr>
        <w:pStyle w:val="a6"/>
        <w:jc w:val="both"/>
        <w:rPr>
          <w:rFonts w:ascii="Times New Roman" w:hAnsi="Times New Roman"/>
          <w:lang w:eastAsia="ko-KR"/>
          <w:rPrChange w:id="2472" w:author="standard" w:date="2021-03-26T18:10:00Z">
            <w:rPr>
              <w:rFonts w:ascii="Times New Roman" w:hAnsi="Times New Roman"/>
              <w:lang w:eastAsia="ko-KR"/>
            </w:rPr>
          </w:rPrChange>
        </w:rPr>
        <w:pPrChange w:id="2473" w:author="제이펍 출판사" w:date="2021-03-14T15:57:00Z">
          <w:pPr>
            <w:pStyle w:val="a6"/>
          </w:pPr>
        </w:pPrChange>
      </w:pPr>
      <w:commentRangeStart w:id="247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2</w:t>
      </w:r>
      <w:commentRangeEnd w:id="2474"/>
      <w:r w:rsidR="006778DE">
        <w:rPr>
          <w:rStyle w:val="af3"/>
          <w:i w:val="0"/>
        </w:rPr>
        <w:commentReference w:id="2474"/>
      </w:r>
      <w:ins w:id="2475" w:author="standard" w:date="2021-03-26T18:08:00Z">
        <w:r w:rsidR="009321B1">
          <w:rPr>
            <w:rFonts w:ascii="Times New Roman" w:hAnsi="Times New Roman"/>
            <w:lang w:eastAsia="ko-KR"/>
          </w:rPr>
          <w:t xml:space="preserve"> </w:t>
        </w:r>
      </w:ins>
      <w:ins w:id="2476" w:author="standard" w:date="2021-03-26T18:09:00Z">
        <w:r w:rsidR="00980AF8">
          <w:rPr>
            <w:rFonts w:ascii="Times New Roman" w:hAnsi="Times New Roman" w:hint="eastAsia"/>
            <w:lang w:eastAsia="ko-KR"/>
          </w:rPr>
          <w:t>시간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반올림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함수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실행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</w:ins>
      <w:ins w:id="2477" w:author="standard" w:date="2021-03-26T18:10:00Z">
        <w:r w:rsidR="00980AF8">
          <w:rPr>
            <w:rFonts w:ascii="Times New Roman" w:hAnsi="Times New Roman" w:hint="eastAsia"/>
            <w:lang w:eastAsia="ko-KR"/>
          </w:rPr>
          <w:t>결과의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예</w:t>
        </w:r>
      </w:ins>
    </w:p>
    <w:p w14:paraId="2E7E03AE" w14:textId="63CFF9E9" w:rsidR="00FD7B2A" w:rsidRDefault="004777C5">
      <w:pPr>
        <w:pStyle w:val="1"/>
        <w:numPr>
          <w:ilvl w:val="0"/>
          <w:numId w:val="0"/>
        </w:numPr>
        <w:jc w:val="both"/>
        <w:rPr>
          <w:lang w:eastAsia="ko-KR"/>
        </w:rPr>
        <w:pPrChange w:id="2478" w:author="user" w:date="2021-03-21T15:41:00Z">
          <w:pPr>
            <w:pStyle w:val="1"/>
          </w:pPr>
        </w:pPrChange>
      </w:pPr>
      <w:bookmarkStart w:id="2479" w:name="주간-월간-데이터-합계-평균은-시간-grouping"/>
      <w:bookmarkEnd w:id="2440"/>
      <w:ins w:id="2480" w:author="user" w:date="2021-03-21T15:41:00Z">
        <w:r>
          <w:rPr>
            <w:rFonts w:hint="eastAsia"/>
            <w:lang w:eastAsia="ko-KR"/>
          </w:rPr>
          <w:t xml:space="preserve">4.4 </w:t>
        </w:r>
      </w:ins>
      <w:r w:rsidR="00FD7B2A">
        <w:rPr>
          <w:lang w:eastAsia="ko-KR"/>
        </w:rPr>
        <w:t>주간, 월간 데이터 합계, 평균은?</w:t>
      </w:r>
      <w:del w:id="2481" w:author="user" w:date="2021-03-21T15:41:00Z">
        <w:r w:rsidR="00FD7B2A" w:rsidDel="004777C5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 xml:space="preserve">: 시간 </w:t>
      </w:r>
      <w:del w:id="2482" w:author="user" w:date="2021-03-21T15:41:00Z">
        <w:r w:rsidR="00FD7B2A" w:rsidDel="004777C5">
          <w:rPr>
            <w:lang w:eastAsia="ko-KR"/>
          </w:rPr>
          <w:delText>Grouping</w:delText>
        </w:r>
      </w:del>
      <w:ins w:id="2483" w:author="user" w:date="2021-03-21T15:41:00Z">
        <w:r>
          <w:rPr>
            <w:rFonts w:hint="eastAsia"/>
            <w:lang w:eastAsia="ko-KR"/>
          </w:rPr>
          <w:t>g</w:t>
        </w:r>
        <w:r>
          <w:rPr>
            <w:lang w:eastAsia="ko-KR"/>
          </w:rPr>
          <w:t>rouping</w:t>
        </w:r>
      </w:ins>
    </w:p>
    <w:p w14:paraId="335FF584" w14:textId="2723B84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48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별로</w:t>
      </w:r>
      <w:r w:rsidRPr="00ED4019">
        <w:rPr>
          <w:rFonts w:ascii="Times New Roman" w:hAnsi="Times New Roman"/>
          <w:lang w:eastAsia="ko-KR"/>
        </w:rPr>
        <w:t xml:space="preserve"> </w:t>
      </w:r>
      <w:del w:id="248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48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ins w:id="2487" w:author="user" w:date="2021-03-21T15:42:00Z">
        <w:r w:rsidR="004777C5">
          <w:rPr>
            <w:rFonts w:ascii="Times New Roman" w:hAnsi="Times New Roman" w:hint="eastAsia"/>
            <w:lang w:eastAsia="ko-KR"/>
          </w:rPr>
          <w:t>(grouping)</w:t>
        </w:r>
      </w:ins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룹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이다</w:t>
      </w:r>
      <w:r w:rsidRPr="00ED4019">
        <w:rPr>
          <w:rFonts w:ascii="Times New Roman" w:hAnsi="Times New Roman"/>
          <w:lang w:eastAsia="ko-KR"/>
        </w:rPr>
        <w:t>.</w:t>
      </w:r>
    </w:p>
    <w:p w14:paraId="035A917D" w14:textId="76E8E98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8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쉽게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, </w:t>
      </w:r>
      <w:del w:id="2489" w:author="user" w:date="2021-03-21T15:42:00Z">
        <w:r w:rsidRPr="00ED4019" w:rsidDel="004777C5">
          <w:rPr>
            <w:rFonts w:ascii="Times New Roman" w:hAnsi="Times New Roman" w:hint="eastAsia"/>
            <w:lang w:eastAsia="ko-KR"/>
          </w:rPr>
          <w:delText>년</w:delText>
        </w:r>
      </w:del>
      <w:ins w:id="2490" w:author="user" w:date="2021-03-21T15:42:00Z">
        <w:r w:rsidR="004777C5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으로</w:t>
      </w:r>
      <w:r w:rsidRPr="00ED4019">
        <w:rPr>
          <w:rFonts w:ascii="Times New Roman" w:hAnsi="Times New Roman"/>
          <w:lang w:eastAsia="ko-KR"/>
        </w:rPr>
        <w:t xml:space="preserve"> </w:t>
      </w:r>
      <w:del w:id="2491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492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룹화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이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자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48C154B" w14:textId="60532A9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9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</w:t>
      </w:r>
      <w:ins w:id="2494" w:author="user" w:date="2021-03-21T15:43:00Z">
        <w:r w:rsidR="004777C5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del w:id="249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49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D19B084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49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겠다</w:t>
      </w:r>
      <w:r w:rsidRPr="00ED4019">
        <w:rPr>
          <w:rFonts w:ascii="Times New Roman" w:hAnsi="Times New Roman"/>
          <w:lang w:eastAsia="ko-KR"/>
        </w:rPr>
        <w:t>.</w:t>
      </w:r>
    </w:p>
    <w:p w14:paraId="6D95A2B9" w14:textId="2998C13D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498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499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500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501" w:author="user" w:date="2021-03-21T15:43:00Z">
        <w:r w:rsidRPr="00ED4019" w:rsidDel="008237B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20908D31" w14:textId="5D30994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502" w:author="제이펍 출판사" w:date="2021-03-14T15:57:00Z">
          <w:pPr/>
        </w:pPrChange>
      </w:pPr>
      <w:del w:id="2503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504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del w:id="250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50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해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del w:id="2507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508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year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nth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week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del w:id="2509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2510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mutate</w:t>
      </w:r>
      <w:r w:rsidRPr="00ED4019">
        <w:rPr>
          <w:rStyle w:val="VerbatimChar"/>
          <w:rFonts w:ascii="Times New Roman" w:hAnsi="Times New Roman"/>
          <w:lang w:eastAsia="ko-KR"/>
        </w:rPr>
        <w:t>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음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del w:id="2511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를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2512" w:author="제이펍 출판사" w:date="2021-03-14T18:28:00Z">
        <w:r w:rsidR="002A2B40">
          <w:rPr>
            <w:rFonts w:ascii="Times New Roman" w:hAnsi="Times New Roman"/>
            <w:lang w:eastAsia="ko-KR"/>
          </w:rPr>
          <w:t>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del w:id="2513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514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ean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>.</w:t>
      </w:r>
    </w:p>
    <w:p w14:paraId="64855F8C" w14:textId="5F4780C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1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dplyr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ggplot2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del w:id="2516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</w:delText>
        </w:r>
      </w:del>
      <w:del w:id="2517" w:author="user" w:date="2021-03-21T15:44:00Z">
        <w:r w:rsidRPr="00ED4019" w:rsidDel="001D09D0">
          <w:rPr>
            <w:rStyle w:val="CommentTok"/>
            <w:rFonts w:ascii="Times New Roman" w:hAnsi="Times New Roman"/>
          </w:rPr>
          <w:delText xml:space="preserve"> </w:delText>
        </w:r>
      </w:del>
      <w:ins w:id="2518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>월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연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로</w:t>
      </w:r>
      <w:r w:rsidRPr="00ED4019">
        <w:rPr>
          <w:rStyle w:val="CommentTok"/>
          <w:rFonts w:ascii="Times New Roman" w:hAnsi="Times New Roman"/>
        </w:rPr>
        <w:t xml:space="preserve"> </w:t>
      </w:r>
      <w:del w:id="2519" w:author="제이펍 출판사" w:date="2021-03-14T17:49:00Z">
        <w:r w:rsidRPr="00ED4019" w:rsidDel="001B0D03">
          <w:rPr>
            <w:rStyle w:val="CommentTok"/>
            <w:rFonts w:ascii="Times New Roman" w:hAnsi="Times New Roman"/>
          </w:rPr>
          <w:delText>그룹핑</w:delText>
        </w:r>
      </w:del>
      <w:ins w:id="2520" w:author="제이펍 출판사" w:date="2021-03-14T17:49:00Z">
        <w:r w:rsidR="001B0D03">
          <w:rPr>
            <w:rStyle w:val="CommentTok"/>
            <w:rFonts w:ascii="Times New Roman" w:hAnsi="Times New Roman"/>
          </w:rPr>
          <w:t>그루핑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(employees.by.ye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 xml:space="preserve">(year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otal.ye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AttributeTok"/>
          <w:rFonts w:ascii="Times New Roman" w:hAnsi="Times New Roman"/>
        </w:rPr>
        <w:t>employees.edu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employees.edu)))</w:t>
      </w:r>
    </w:p>
    <w:p w14:paraId="6BAF7A6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2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8 x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year total.year employees.ed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&lt;dbl&gt;      &lt;int&gt;         &lt;int&gt;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VerbatimChar"/>
          <w:rFonts w:ascii="Times New Roman" w:hAnsi="Times New Roman"/>
        </w:rPr>
        <w:t>1  2013</w:t>
      </w:r>
      <w:proofErr w:type="gramEnd"/>
      <w:r w:rsidRPr="00ED4019">
        <w:rPr>
          <w:rStyle w:val="VerbatimChar"/>
          <w:rFonts w:ascii="Times New Roman" w:hAnsi="Times New Roman"/>
        </w:rPr>
        <w:t xml:space="preserve">     303592         2119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2014     310766         2195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2015     314133         2202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2016     316910         2235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 2017     320698         2288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2018     321866         2216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 2019     325474         226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8  2020     322852         21570</w:t>
      </w:r>
    </w:p>
    <w:p w14:paraId="45F723D2" w14:textId="77777777" w:rsidR="00FD7B2A" w:rsidRDefault="00FD7B2A">
      <w:pPr>
        <w:pStyle w:val="comment"/>
        <w:ind w:left="480"/>
        <w:jc w:val="both"/>
        <w:rPr>
          <w:lang w:eastAsia="ko-KR"/>
        </w:rPr>
        <w:pPrChange w:id="2522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352612DF" w14:textId="2C748039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523" w:author="user" w:date="2021-03-21T21:58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 xml:space="preserve">employees </w:t>
      </w:r>
      <w:del w:id="2524" w:author="제이펍 출판사" w:date="2021-03-14T20:35:00Z">
        <w:r w:rsidDel="00EE4FE2">
          <w:rPr>
            <w:lang w:eastAsia="ko-KR"/>
          </w:rPr>
          <w:delText>데이터프레</w:delText>
        </w:r>
      </w:del>
      <w:ins w:id="2525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에서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>
        <w:rPr>
          <w:lang w:eastAsia="ko-KR"/>
        </w:rPr>
        <w:t>를 사용하여 time에서 뽑은 연도(</w:t>
      </w:r>
      <w:r w:rsidRPr="00ED4019">
        <w:rPr>
          <w:rStyle w:val="VerbatimChar"/>
          <w:rFonts w:ascii="Times New Roman" w:hAnsi="Times New Roman"/>
          <w:lang w:eastAsia="ko-KR"/>
        </w:rPr>
        <w:t>year()</w:t>
      </w:r>
      <w:r>
        <w:rPr>
          <w:lang w:eastAsia="ko-KR"/>
        </w:rPr>
        <w:t>)를 year 열에 저장</w:t>
      </w:r>
    </w:p>
    <w:p w14:paraId="10AEB7DA" w14:textId="524DF1E4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526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roup_by()</w:t>
      </w:r>
      <w:r>
        <w:rPr>
          <w:lang w:eastAsia="ko-KR"/>
        </w:rPr>
        <w:t xml:space="preserve">로 year 열로 </w:t>
      </w:r>
      <w:commentRangeStart w:id="2527"/>
      <w:del w:id="2528" w:author="제이펍 출판사" w:date="2021-03-14T17:49:00Z">
        <w:r w:rsidRPr="00980AF8" w:rsidDel="001B0D03">
          <w:rPr>
            <w:color w:val="FF0000"/>
            <w:lang w:eastAsia="ko-KR"/>
            <w:rPrChange w:id="2529" w:author="standard" w:date="2021-03-26T18:10:00Z">
              <w:rPr>
                <w:lang w:eastAsia="ko-KR"/>
              </w:rPr>
            </w:rPrChange>
          </w:rPr>
          <w:delText>그룹핑</w:delText>
        </w:r>
      </w:del>
      <w:ins w:id="2530" w:author="제이펍 출판사" w:date="2021-03-14T17:49:00Z">
        <w:r w:rsidR="001B0D03" w:rsidRPr="00980AF8">
          <w:rPr>
            <w:color w:val="FF0000"/>
            <w:lang w:eastAsia="ko-KR"/>
            <w:rPrChange w:id="2531" w:author="standard" w:date="2021-03-26T18:10:00Z">
              <w:rPr>
                <w:lang w:eastAsia="ko-KR"/>
              </w:rPr>
            </w:rPrChange>
          </w:rPr>
          <w:t>그</w:t>
        </w:r>
        <w:del w:id="2532" w:author="standard" w:date="2021-03-26T18:12:00Z">
          <w:r w:rsidR="001B0D03" w:rsidRPr="00980AF8" w:rsidDel="00980AF8">
            <w:rPr>
              <w:rFonts w:hint="eastAsia"/>
              <w:color w:val="FF0000"/>
              <w:lang w:eastAsia="ko-KR"/>
              <w:rPrChange w:id="2533" w:author="standard" w:date="2021-03-26T18:10:00Z">
                <w:rPr>
                  <w:lang w:eastAsia="ko-KR"/>
                </w:rPr>
              </w:rPrChange>
            </w:rPr>
            <w:delText>루</w:delText>
          </w:r>
        </w:del>
      </w:ins>
      <w:ins w:id="2534" w:author="standard" w:date="2021-03-26T18:12:00Z">
        <w:r w:rsidR="00980AF8">
          <w:rPr>
            <w:rFonts w:hint="eastAsia"/>
            <w:color w:val="FF0000"/>
            <w:lang w:eastAsia="ko-KR"/>
          </w:rPr>
          <w:t>룹</w:t>
        </w:r>
      </w:ins>
      <w:ins w:id="2535" w:author="제이펍 출판사" w:date="2021-03-14T17:49:00Z">
        <w:r w:rsidR="001B0D03" w:rsidRPr="00980AF8">
          <w:rPr>
            <w:color w:val="FF0000"/>
            <w:lang w:eastAsia="ko-KR"/>
            <w:rPrChange w:id="2536" w:author="standard" w:date="2021-03-26T18:10:00Z">
              <w:rPr>
                <w:lang w:eastAsia="ko-KR"/>
              </w:rPr>
            </w:rPrChange>
          </w:rPr>
          <w:t>핑</w:t>
        </w:r>
      </w:ins>
      <w:commentRangeEnd w:id="2527"/>
      <w:r w:rsidR="00980AF8">
        <w:rPr>
          <w:rStyle w:val="af3"/>
          <w:rFonts w:ascii="Consolas" w:eastAsia="나눔바른고딕" w:hAnsi="Consolas" w:cstheme="minorBidi"/>
          <w:color w:val="auto"/>
        </w:rPr>
        <w:commentReference w:id="2527"/>
      </w:r>
      <w:del w:id="2537" w:author="user" w:date="2021-03-21T15:44:00Z">
        <w:r w:rsidDel="001D09D0">
          <w:rPr>
            <w:rFonts w:hint="eastAsia"/>
            <w:lang w:eastAsia="ko-KR"/>
          </w:rPr>
          <w:delText xml:space="preserve"> </w:delText>
        </w:r>
      </w:del>
      <w:r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후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>
        <w:rPr>
          <w:lang w:eastAsia="ko-KR"/>
        </w:rPr>
        <w:t>를 사용하여 전체 취업자수의 합계를 total.year, 교육서비스업의 합계 employees.edu 열을 생성</w:t>
      </w:r>
    </w:p>
    <w:p w14:paraId="19CFDA93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538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최종 결과를 employees.by.year에 저장</w:t>
      </w:r>
    </w:p>
    <w:p w14:paraId="5600EB9A" w14:textId="5A643AD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3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employees.by.year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proofErr w:type="gramEnd"/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year), total.year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</w:t>
      </w:r>
      <w:r w:rsidRPr="00ED4019">
        <w:rPr>
          <w:rStyle w:val="NormalTok"/>
          <w:rFonts w:ascii="Times New Roman" w:hAnsi="Times New Roman"/>
        </w:rPr>
        <w:t xml:space="preserve">(total.year, 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1.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</w:t>
      </w:r>
      <w:commentRangeStart w:id="2540"/>
      <w:ins w:id="2541" w:author="standard" w:date="2021-03-26T18:16:00Z">
        <w:r w:rsidR="00980AF8">
          <w:rPr>
            <w:rStyle w:val="StringTok"/>
            <w:rFonts w:ascii="Times New Roman" w:hAnsi="Times New Roman" w:hint="eastAsia"/>
            <w:lang w:eastAsia="ko-KR"/>
          </w:rPr>
          <w:t>도</w:t>
        </w:r>
        <w:commentRangeEnd w:id="2540"/>
        <w:r w:rsidR="00980AF8">
          <w:rPr>
            <w:rStyle w:val="af3"/>
            <w:kern w:val="0"/>
            <w:lang w:eastAsia="en-US"/>
          </w:rPr>
          <w:commentReference w:id="2540"/>
        </w:r>
      </w:ins>
      <w:r w:rsidRPr="00ED4019">
        <w:rPr>
          <w:rStyle w:val="StringTok"/>
          <w:rFonts w:ascii="Times New Roman" w:hAnsi="Times New Roman"/>
        </w:rPr>
        <w:t>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7C5B679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54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46FFA5F" wp14:editId="16E4F9BD">
            <wp:extent cx="4572000" cy="3657600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A29E64" w14:textId="53CB35BE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543" w:author="제이펍 출판사" w:date="2021-03-14T15:57:00Z">
          <w:pPr>
            <w:pStyle w:val="a6"/>
            <w:jc w:val="center"/>
          </w:pPr>
        </w:pPrChange>
      </w:pPr>
      <w:commentRangeStart w:id="2544"/>
      <w:commentRangeStart w:id="254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</w:t>
      </w:r>
      <w:commentRangeEnd w:id="2544"/>
      <w:r w:rsidR="001D09D0">
        <w:rPr>
          <w:rStyle w:val="af3"/>
          <w:i w:val="0"/>
        </w:rPr>
        <w:commentReference w:id="2544"/>
      </w:r>
      <w:commentRangeEnd w:id="2545"/>
      <w:r w:rsidR="00980AF8">
        <w:rPr>
          <w:rStyle w:val="af3"/>
          <w:i w:val="0"/>
        </w:rPr>
        <w:commentReference w:id="2545"/>
      </w:r>
      <w:ins w:id="2546" w:author="standard" w:date="2021-03-26T18:12:00Z">
        <w:r w:rsidR="00980AF8">
          <w:rPr>
            <w:rFonts w:ascii="Times New Roman" w:hAnsi="Times New Roman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연도별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취업자수</w:t>
        </w:r>
      </w:ins>
    </w:p>
    <w:p w14:paraId="4EA3508C" w14:textId="55237A6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4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del w:id="2548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</w:delText>
        </w:r>
      </w:del>
      <w:del w:id="2549" w:author="user" w:date="2021-03-21T15:45:00Z">
        <w:r w:rsidRPr="00ED4019" w:rsidDel="00127298">
          <w:rPr>
            <w:rStyle w:val="CommentTok"/>
            <w:rFonts w:ascii="Times New Roman" w:hAnsi="Times New Roman"/>
          </w:rPr>
          <w:delText xml:space="preserve"> </w:delText>
        </w:r>
      </w:del>
      <w:ins w:id="2550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>일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평균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진자수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(mean.covid19.by.ag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mo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 xml:space="preserve">(dat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 xml:space="preserve">(yearmon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1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-1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-2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-3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-4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-5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-6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-7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AttributeTok"/>
          <w:rFonts w:ascii="Times New Roman" w:hAnsi="Times New Roman"/>
        </w:rPr>
        <w:t xml:space="preserve"> </w:t>
      </w:r>
      <w:r w:rsidRPr="00ED4019">
        <w:rPr>
          <w:rStyle w:val="AttributeTok"/>
          <w:rFonts w:ascii="Times New Roman" w:hAnsi="Times New Roman"/>
        </w:rPr>
        <w:t>이상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))</w:t>
      </w:r>
    </w:p>
    <w:p w14:paraId="6A55EC1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5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11 x 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yearmon `01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1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2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3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4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5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6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7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 `80</w:t>
      </w:r>
      <w:r w:rsidRPr="00ED4019">
        <w:rPr>
          <w:rStyle w:val="VerbatimChar"/>
          <w:rFonts w:ascii="Times New Roman" w:hAnsi="Times New Roman"/>
        </w:rPr>
        <w:t>대</w:t>
      </w:r>
      <w:r w:rsidRPr="00ED4019">
        <w:rPr>
          <w:rStyle w:val="VerbatimChar"/>
          <w:rFonts w:ascii="Times New Roman" w:hAnsi="Times New Roman"/>
        </w:rPr>
        <w:t>`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&lt;mth&gt;  &lt;dbl&gt;  &lt;dbl&gt;  &lt;dbl&gt;  &lt;dbl&gt;  &lt;dbl&gt;  &lt;dbl&gt;  &lt;dbl&gt;  &lt;dbl&gt;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 2020 4  0.636   1.91   5.45   2.55   1.82   1.86   1.64  0.773  0.68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 2020 5  0.533   2.07   7.13   4.13   3.03   2.4    1.8   0.5    0.4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 2020 6  1.11    1.71   6.11   6.71   4.89   7.61   8.39  3.93   2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 2020 7  1.71    2.39   8.32  10.1    8.03   7.55   5.97  3.13   1.35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 2020 8  6.32   11.7   22.6   22     24.6   36.1   36.0  16.7    6.0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 2020 9  4.53    5.37  14.7   13.9   16.2   26.1   27.1  14.7    6.17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 10  3.73    4.57  12.9   12.1   12.4   14.5   13.2   6.63   5.77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 11 10.0    19.8   43.3   36.5   41.1   44.9   34.4  16.9    9.47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 12 33.9    53.0  100.   103.   118.   158.   134.   65.9   </w:t>
      </w:r>
      <w:proofErr w:type="gramStart"/>
      <w:r w:rsidRPr="00ED4019">
        <w:rPr>
          <w:rStyle w:val="VerbatimChar"/>
          <w:rFonts w:ascii="Times New Roman" w:hAnsi="Times New Roman"/>
        </w:rPr>
        <w:t xml:space="preserve">48.4  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10  2021 1 28.8    46.2   72.3   72.5   83.5  106.    </w:t>
      </w:r>
      <w:proofErr w:type="gramStart"/>
      <w:r w:rsidRPr="00ED4019">
        <w:rPr>
          <w:rStyle w:val="VerbatimChar"/>
          <w:rFonts w:ascii="Times New Roman" w:hAnsi="Times New Roman"/>
        </w:rPr>
        <w:t>85.2  40.0</w:t>
      </w:r>
      <w:proofErr w:type="gramEnd"/>
      <w:r w:rsidRPr="00ED4019">
        <w:rPr>
          <w:rStyle w:val="VerbatimChar"/>
          <w:rFonts w:ascii="Times New Roman" w:hAnsi="Times New Roman"/>
        </w:rPr>
        <w:t xml:space="preserve">   29.1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1  2021 2 20.9    NA     45.8   47.7   56.7   66.7   59.1  26     14.3  </w:t>
      </w:r>
    </w:p>
    <w:p w14:paraId="7D500BE4" w14:textId="77777777" w:rsidR="00FD7B2A" w:rsidRDefault="00FD7B2A">
      <w:pPr>
        <w:pStyle w:val="comment"/>
        <w:ind w:left="480"/>
        <w:jc w:val="both"/>
        <w:pPrChange w:id="2552" w:author="제이펍 출판사" w:date="2021-03-14T15:57:00Z">
          <w:pPr>
            <w:pStyle w:val="comment"/>
            <w:ind w:left="480"/>
          </w:pPr>
        </w:pPrChange>
      </w:pPr>
      <w:r>
        <w:t>코드 설명</w:t>
      </w:r>
    </w:p>
    <w:p w14:paraId="02E53799" w14:textId="0C67DF3B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553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 xml:space="preserve">covid19 </w:t>
      </w:r>
      <w:del w:id="2554" w:author="제이펍 출판사" w:date="2021-03-14T20:35:00Z">
        <w:r w:rsidDel="00EE4FE2">
          <w:rPr>
            <w:lang w:eastAsia="ko-KR"/>
          </w:rPr>
          <w:delText>데이터프레</w:delText>
        </w:r>
      </w:del>
      <w:ins w:id="2555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을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로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>
        <w:rPr>
          <w:lang w:eastAsia="ko-KR"/>
        </w:rPr>
        <w:t>에 전달</w:t>
      </w:r>
    </w:p>
    <w:p w14:paraId="2E928F2C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556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mutate()</w:t>
      </w:r>
      <w:r>
        <w:t>를 사용하여 date에서 뽑은 연도, 월(</w:t>
      </w:r>
      <w:r w:rsidRPr="00ED4019">
        <w:rPr>
          <w:rStyle w:val="VerbatimChar"/>
          <w:rFonts w:ascii="Times New Roman" w:hAnsi="Times New Roman"/>
        </w:rPr>
        <w:t>yearmonth()</w:t>
      </w:r>
      <w:r>
        <w:t>)를 yearmon 열에 저장</w:t>
      </w:r>
    </w:p>
    <w:p w14:paraId="478B535E" w14:textId="4D1B98C9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557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roup_by()</w:t>
      </w:r>
      <w:r>
        <w:rPr>
          <w:lang w:eastAsia="ko-KR"/>
        </w:rPr>
        <w:t xml:space="preserve">로 yearmon 열로 </w:t>
      </w:r>
      <w:del w:id="2558" w:author="제이펍 출판사" w:date="2021-03-14T17:49:00Z">
        <w:r w:rsidDel="001B0D03">
          <w:rPr>
            <w:lang w:eastAsia="ko-KR"/>
          </w:rPr>
          <w:delText>그룹핑</w:delText>
        </w:r>
      </w:del>
      <w:ins w:id="2559" w:author="제이펍 출판사" w:date="2021-03-14T17:49:00Z">
        <w:r w:rsidR="001B0D03">
          <w:rPr>
            <w:lang w:eastAsia="ko-KR"/>
          </w:rPr>
          <w:t>그루핑</w:t>
        </w:r>
      </w:ins>
      <w:r>
        <w:rPr>
          <w:lang w:eastAsia="ko-KR"/>
        </w:rPr>
        <w:t>한</w:t>
      </w:r>
      <w:ins w:id="2560" w:author="user" w:date="2021-03-21T15:47:00Z">
        <w:r w:rsidR="0012729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후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>
        <w:rPr>
          <w:lang w:eastAsia="ko-KR"/>
        </w:rPr>
        <w:t>를 사용하여 연령대별 평균을 각각의 열로 저장</w:t>
      </w:r>
    </w:p>
    <w:p w14:paraId="470A1976" w14:textId="4666FB9B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mean.covid19.by.age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 xml:space="preserve">   tidyr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ather</w:t>
      </w:r>
      <w:r w:rsidRPr="00ED4019">
        <w:rPr>
          <w:rStyle w:val="NormalTok"/>
          <w:rFonts w:ascii="Times New Roman" w:hAnsi="Times New Roman"/>
        </w:rPr>
        <w:t xml:space="preserve">(category, value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yearmon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value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category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category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2562"/>
      <w:ins w:id="2563" w:author="standard" w:date="2021-03-26T18:18:00Z">
        <w:r w:rsidR="00980AF8">
          <w:rPr>
            <w:rStyle w:val="StringTok"/>
            <w:rFonts w:ascii="Times New Roman" w:hAnsi="Times New Roman" w:hint="eastAsia"/>
            <w:lang w:eastAsia="ko-KR"/>
          </w:rPr>
          <w:t>코로나</w:t>
        </w:r>
        <w:r w:rsidR="00980AF8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  <w:commentRangeEnd w:id="2562"/>
        <w:r w:rsidR="00980AF8">
          <w:rPr>
            <w:rStyle w:val="af3"/>
            <w:kern w:val="0"/>
            <w:lang w:eastAsia="en-US"/>
          </w:rPr>
          <w:commentReference w:id="2562"/>
        </w:r>
      </w:ins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평균</w:t>
      </w:r>
      <w:ins w:id="2564" w:author="user" w:date="2021-03-21T15:47:00Z">
        <w:r w:rsidR="00127298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세대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697F955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5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94D785D" wp14:editId="5C0F642C">
            <wp:extent cx="4572000" cy="3657600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9008E9" w14:textId="62BA0DD5" w:rsidR="00FD7B2A" w:rsidRPr="00ED4019" w:rsidRDefault="00FD7B2A">
      <w:pPr>
        <w:pStyle w:val="Figure"/>
        <w:jc w:val="both"/>
        <w:rPr>
          <w:rFonts w:ascii="Times New Roman" w:hAnsi="Times New Roman"/>
          <w:lang w:eastAsia="ko-KR"/>
        </w:rPr>
        <w:pPrChange w:id="2566" w:author="제이펍 출판사" w:date="2021-03-14T15:57:00Z">
          <w:pPr>
            <w:pStyle w:val="Figure"/>
          </w:pPr>
        </w:pPrChange>
      </w:pPr>
      <w:commentRangeStart w:id="2567"/>
      <w:commentRangeStart w:id="256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4</w:t>
      </w:r>
      <w:commentRangeEnd w:id="2567"/>
      <w:r w:rsidR="00127298">
        <w:rPr>
          <w:rStyle w:val="af3"/>
        </w:rPr>
        <w:commentReference w:id="2567"/>
      </w:r>
      <w:commentRangeEnd w:id="2568"/>
      <w:r w:rsidR="00980AF8">
        <w:rPr>
          <w:rStyle w:val="af3"/>
        </w:rPr>
        <w:commentReference w:id="2568"/>
      </w:r>
      <w:ins w:id="2569" w:author="standard" w:date="2021-03-26T18:16:00Z">
        <w:r w:rsidR="00980AF8">
          <w:rPr>
            <w:rFonts w:ascii="Times New Roman" w:hAnsi="Times New Roman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월간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평균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코로나</w:t>
        </w:r>
        <w:r w:rsidR="00980AF8">
          <w:rPr>
            <w:rFonts w:ascii="Times New Roman" w:hAnsi="Times New Roman" w:hint="eastAsia"/>
            <w:lang w:eastAsia="ko-KR"/>
          </w:rPr>
          <w:t xml:space="preserve"> </w:t>
        </w:r>
        <w:r w:rsidR="00980AF8">
          <w:rPr>
            <w:rFonts w:ascii="Times New Roman" w:hAnsi="Times New Roman" w:hint="eastAsia"/>
            <w:lang w:eastAsia="ko-KR"/>
          </w:rPr>
          <w:t>확진자수</w:t>
        </w:r>
      </w:ins>
    </w:p>
    <w:p w14:paraId="56B2AD3B" w14:textId="6932512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57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del w:id="2571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572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ollapse_b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로딩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며</w:t>
      </w:r>
      <w:ins w:id="2573" w:author="user" w:date="2021-03-21T15:50:00Z">
        <w:r w:rsidR="005D51E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257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57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bl_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변환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bl_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ollapse_by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컨트롤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마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은</w:t>
      </w:r>
      <w:r w:rsidRPr="00ED4019">
        <w:rPr>
          <w:rFonts w:ascii="Times New Roman" w:hAnsi="Times New Roman"/>
          <w:lang w:eastAsia="ko-KR"/>
        </w:rPr>
        <w:t xml:space="preserve">(collapse) </w:t>
      </w:r>
      <w:r w:rsidRPr="00ED4019">
        <w:rPr>
          <w:rFonts w:ascii="Times New Roman" w:hAnsi="Times New Roman"/>
          <w:lang w:eastAsia="ko-KR"/>
        </w:rPr>
        <w:t>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해</w:t>
      </w:r>
      <w:r w:rsidRPr="00ED4019">
        <w:rPr>
          <w:rFonts w:ascii="Times New Roman" w:hAnsi="Times New Roman"/>
          <w:lang w:eastAsia="ko-KR"/>
        </w:rPr>
        <w:t xml:space="preserve"> </w:t>
      </w:r>
      <w:del w:id="2576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577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19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접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지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뀌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다</w:t>
      </w:r>
      <w:r w:rsidRPr="00ED4019">
        <w:rPr>
          <w:rFonts w:ascii="Times New Roman" w:hAnsi="Times New Roman"/>
          <w:lang w:eastAsia="ko-KR"/>
        </w:rPr>
        <w:t>.</w:t>
      </w:r>
    </w:p>
    <w:p w14:paraId="1FACA16E" w14:textId="158480C1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58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lastRenderedPageBreak/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tibbletim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_tbl_time</w:t>
      </w:r>
      <w:r w:rsidRPr="00ED4019">
        <w:rPr>
          <w:rStyle w:val="NormalTok"/>
          <w:rFonts w:ascii="Times New Roman" w:hAnsi="Times New Roman"/>
        </w:rPr>
        <w:t xml:space="preserve">(covid19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date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collapse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weekly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 xml:space="preserve">(date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1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-1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-2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-3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-4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-5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-6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-7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AttributeTok"/>
          <w:rFonts w:ascii="Times New Roman" w:hAnsi="Times New Roman"/>
        </w:rPr>
        <w:t xml:space="preserve"> </w:t>
      </w:r>
      <w:r w:rsidRPr="00ED4019">
        <w:rPr>
          <w:rStyle w:val="AttributeTok"/>
          <w:rFonts w:ascii="Times New Roman" w:hAnsi="Times New Roman"/>
        </w:rPr>
        <w:t>이상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tidyr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ather</w:t>
      </w:r>
      <w:r w:rsidRPr="00ED4019">
        <w:rPr>
          <w:rStyle w:val="NormalTok"/>
          <w:rFonts w:ascii="Times New Roman" w:hAnsi="Times New Roman"/>
        </w:rPr>
        <w:t xml:space="preserve">(category, value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value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category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category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주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2581"/>
      <w:ins w:id="2582" w:author="standard" w:date="2021-03-26T18:19:00Z">
        <w:r w:rsidR="007B0DCF">
          <w:rPr>
            <w:rStyle w:val="StringTok"/>
            <w:rFonts w:ascii="Times New Roman" w:hAnsi="Times New Roman" w:hint="eastAsia"/>
            <w:lang w:eastAsia="ko-KR"/>
          </w:rPr>
          <w:t>코로나</w:t>
        </w:r>
        <w:commentRangeEnd w:id="2581"/>
        <w:r w:rsidR="007B0DCF">
          <w:rPr>
            <w:rStyle w:val="af3"/>
            <w:kern w:val="0"/>
            <w:lang w:eastAsia="en-US"/>
          </w:rPr>
          <w:commentReference w:id="2581"/>
        </w:r>
        <w:r w:rsidR="007B0DCF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평균</w:t>
      </w:r>
      <w:ins w:id="2583" w:author="user" w:date="2021-03-21T15:48:00Z">
        <w:r w:rsidR="00127298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세대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CB9A924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58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582C466" wp14:editId="14B563C9">
            <wp:extent cx="4572000" cy="36576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9A9C0D" w14:textId="346B8BE8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585" w:author="제이펍 출판사" w:date="2021-03-14T15:57:00Z">
          <w:pPr>
            <w:pStyle w:val="a6"/>
            <w:jc w:val="center"/>
          </w:pPr>
        </w:pPrChange>
      </w:pPr>
      <w:commentRangeStart w:id="2586"/>
      <w:commentRangeStart w:id="258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5</w:t>
      </w:r>
      <w:commentRangeEnd w:id="2586"/>
      <w:r w:rsidR="006C5AB7">
        <w:rPr>
          <w:rStyle w:val="af3"/>
          <w:i w:val="0"/>
        </w:rPr>
        <w:commentReference w:id="2586"/>
      </w:r>
      <w:commentRangeEnd w:id="2587"/>
      <w:r w:rsidR="007B0DCF">
        <w:rPr>
          <w:rStyle w:val="af3"/>
          <w:i w:val="0"/>
        </w:rPr>
        <w:commentReference w:id="2587"/>
      </w:r>
      <w:ins w:id="2588" w:author="standard" w:date="2021-03-26T18:19:00Z">
        <w:r w:rsidR="007B0DCF">
          <w:rPr>
            <w:rFonts w:ascii="Times New Roman" w:hAnsi="Times New Roman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주간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평균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코로나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확진자수</w:t>
        </w:r>
      </w:ins>
      <w:ins w:id="2589" w:author="standard" w:date="2021-03-26T18:21:00Z"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/>
            <w:lang w:eastAsia="ko-KR"/>
          </w:rPr>
          <w:t xml:space="preserve">– </w:t>
        </w:r>
        <w:r w:rsidR="007B0DCF">
          <w:rPr>
            <w:rFonts w:ascii="Times New Roman" w:hAnsi="Times New Roman" w:hint="eastAsia"/>
            <w:lang w:eastAsia="ko-KR"/>
          </w:rPr>
          <w:t>tibbletime</w:t>
        </w:r>
        <w:r w:rsidR="007B0DCF">
          <w:rPr>
            <w:rFonts w:ascii="Times New Roman" w:hAnsi="Times New Roman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패키지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사용</w:t>
        </w:r>
      </w:ins>
    </w:p>
    <w:p w14:paraId="7B616D9E" w14:textId="77777777" w:rsidR="00FD7B2A" w:rsidRDefault="00FD7B2A">
      <w:pPr>
        <w:pStyle w:val="comment"/>
        <w:ind w:left="480"/>
        <w:jc w:val="both"/>
        <w:pPrChange w:id="2590" w:author="제이펍 출판사" w:date="2021-03-14T15:57:00Z">
          <w:pPr>
            <w:pStyle w:val="comment"/>
            <w:ind w:left="480"/>
          </w:pPr>
        </w:pPrChange>
      </w:pPr>
      <w:r>
        <w:t>코드 설명</w:t>
      </w:r>
    </w:p>
    <w:p w14:paraId="63B750DD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591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as_tble_time()</w:t>
      </w:r>
      <w:r>
        <w:t xml:space="preserve">을 사용하여 covid19데이터 프레임을 </w:t>
      </w:r>
      <w:r w:rsidRPr="00ED4019">
        <w:rPr>
          <w:rStyle w:val="VerbatimChar"/>
          <w:rFonts w:ascii="Times New Roman" w:hAnsi="Times New Roman"/>
        </w:rPr>
        <w:t>tibbletime</w:t>
      </w:r>
      <w:r>
        <w:t xml:space="preserve"> 클래스로 변환</w:t>
      </w:r>
    </w:p>
    <w:p w14:paraId="0AA621E7" w14:textId="4E11979F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592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collapse_by()</w:t>
      </w:r>
      <w:r>
        <w:rPr>
          <w:lang w:eastAsia="ko-KR"/>
        </w:rPr>
        <w:t>를 이용하여 주간</w:t>
      </w:r>
      <w:ins w:id="2593" w:author="user" w:date="2021-03-21T15:58:00Z">
        <w:r w:rsidR="008268D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단위로 데이터를 접어</w:t>
      </w:r>
      <w:ins w:id="2594" w:author="user" w:date="2021-03-21T15:58:00Z">
        <w:r w:rsidR="008268D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줌.</w:t>
      </w:r>
    </w:p>
    <w:p w14:paraId="226F58D0" w14:textId="51085AFA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595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group_by()</w:t>
      </w:r>
      <w:r>
        <w:t>로 주간 단위로 바</w:t>
      </w:r>
      <w:del w:id="2596" w:author="user" w:date="2021-03-21T15:58:00Z">
        <w:r w:rsidDel="008268DF">
          <w:rPr>
            <w:rFonts w:hint="eastAsia"/>
            <w:lang w:eastAsia="ko-KR"/>
          </w:rPr>
          <w:delText>뀌어진</w:delText>
        </w:r>
      </w:del>
      <w:ins w:id="2597" w:author="user" w:date="2021-03-21T15:58:00Z">
        <w:r w:rsidR="008268DF">
          <w:rPr>
            <w:rFonts w:hint="eastAsia"/>
            <w:lang w:eastAsia="ko-KR"/>
          </w:rPr>
          <w:t>뀐</w:t>
        </w:r>
      </w:ins>
      <w:r>
        <w:t xml:space="preserve"> 날짜로 grouping</w:t>
      </w:r>
    </w:p>
    <w:p w14:paraId="24AED864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598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ummarise()</w:t>
      </w:r>
      <w:r>
        <w:rPr>
          <w:lang w:eastAsia="ko-KR"/>
        </w:rPr>
        <w:t>로 각 세대별 합계값을 구해 열을 생성</w:t>
      </w:r>
    </w:p>
    <w:p w14:paraId="62B029FA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599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lastRenderedPageBreak/>
        <w:t xml:space="preserve">plotting을 위해 </w:t>
      </w:r>
      <w:r w:rsidRPr="00ED4019">
        <w:rPr>
          <w:rStyle w:val="VerbatimChar"/>
          <w:rFonts w:ascii="Times New Roman" w:hAnsi="Times New Roman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</w:t>
      </w:r>
      <w:del w:id="2600" w:author="user" w:date="2021-03-21T15:58:00Z">
        <w:r w:rsidDel="008268DF">
          <w:rPr>
            <w:lang w:eastAsia="ko-KR"/>
          </w:rPr>
          <w:delText xml:space="preserve"> </w:delText>
        </w:r>
      </w:del>
      <w:r>
        <w:rPr>
          <w:lang w:eastAsia="ko-KR"/>
        </w:rPr>
        <w:t>까지임.</w:t>
      </w:r>
    </w:p>
    <w:p w14:paraId="1B4737C3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601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>로 다변량 라인 plot 생성</w:t>
      </w:r>
    </w:p>
    <w:p w14:paraId="1632E273" w14:textId="48971B9C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602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603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604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605" w:author="user" w:date="2021-03-21T15:58:00Z">
        <w:r w:rsidRPr="00ED4019" w:rsidDel="008268D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39260881" w14:textId="43FBD3F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606" w:author="제이펍 출판사" w:date="2021-03-14T15:57:00Z">
          <w:pPr/>
        </w:pPrChange>
      </w:pPr>
      <w:del w:id="2607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608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del w:id="2609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10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나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ise_by_time()</w:t>
      </w:r>
      <w:del w:id="2611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를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2612" w:author="제이펍 출판사" w:date="2021-03-14T18:28:00Z">
        <w:r w:rsidR="002A2B40">
          <w:rPr>
            <w:rFonts w:ascii="Times New Roman" w:hAnsi="Times New Roman"/>
            <w:lang w:eastAsia="ko-KR"/>
          </w:rPr>
          <w:t>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proofErr w:type="gramStart"/>
      <w:r w:rsidRPr="00ED4019">
        <w:rPr>
          <w:rFonts w:ascii="Times New Roman" w:hAnsi="Times New Roman"/>
          <w:lang w:eastAsia="ko-KR"/>
        </w:rPr>
        <w:t>매개변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.date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_var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시간</w:t>
      </w:r>
      <w:del w:id="2613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614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Style w:val="VerbatimChar"/>
          <w:rFonts w:ascii="Times New Roman" w:hAnsi="Times New Roman"/>
          <w:lang w:eastAsia="ko-KR"/>
        </w:rPr>
        <w:t>.by</w:t>
      </w:r>
      <w:r w:rsidRPr="00ED4019">
        <w:rPr>
          <w:rFonts w:ascii="Times New Roman" w:hAnsi="Times New Roman"/>
          <w:lang w:eastAsia="ko-KR"/>
        </w:rPr>
        <w:t>(</w:t>
      </w:r>
      <w:del w:id="261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1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과</w:t>
      </w:r>
      <w:r w:rsidRPr="00ED4019">
        <w:rPr>
          <w:rFonts w:ascii="Times New Roman" w:hAnsi="Times New Roman"/>
          <w:lang w:eastAsia="ko-KR"/>
        </w:rPr>
        <w:t xml:space="preserve"> </w:t>
      </w:r>
      <w:del w:id="2617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18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del w:id="2619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20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del w:id="2621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2622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del w:id="2623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24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del w:id="262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62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3211595" w14:textId="10F30A8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62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timetk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_by_ti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.b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week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1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10-1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20-2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30-3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40-4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-5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60-6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70-7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대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80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AttributeTok"/>
          <w:rFonts w:ascii="Times New Roman" w:hAnsi="Times New Roman"/>
        </w:rPr>
        <w:t xml:space="preserve"> </w:t>
      </w:r>
      <w:r w:rsidRPr="00ED4019">
        <w:rPr>
          <w:rStyle w:val="AttributeTok"/>
          <w:rFonts w:ascii="Times New Roman" w:hAnsi="Times New Roman"/>
        </w:rPr>
        <w:t>이상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tidyr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ather</w:t>
      </w:r>
      <w:r w:rsidRPr="00ED4019">
        <w:rPr>
          <w:rStyle w:val="NormalTok"/>
          <w:rFonts w:ascii="Times New Roman" w:hAnsi="Times New Roman"/>
        </w:rPr>
        <w:t xml:space="preserve">(category, value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value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category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category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주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2628"/>
      <w:ins w:id="2629" w:author="standard" w:date="2021-03-26T18:21:00Z">
        <w:r w:rsidR="007B0DCF">
          <w:rPr>
            <w:rStyle w:val="StringTok"/>
            <w:rFonts w:ascii="Times New Roman" w:hAnsi="Times New Roman" w:hint="eastAsia"/>
            <w:lang w:eastAsia="ko-KR"/>
          </w:rPr>
          <w:t>코로나</w:t>
        </w:r>
        <w:commentRangeEnd w:id="2628"/>
        <w:r w:rsidR="007B0DCF">
          <w:rPr>
            <w:rStyle w:val="af3"/>
            <w:kern w:val="0"/>
            <w:lang w:eastAsia="en-US"/>
          </w:rPr>
          <w:commentReference w:id="2628"/>
        </w:r>
        <w:r w:rsidR="007B0DCF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평균</w:t>
      </w:r>
      <w:ins w:id="2630" w:author="user" w:date="2021-03-21T15:48:00Z">
        <w:r w:rsidR="00127298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세대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745AB0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63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DC1CA9F" wp14:editId="5E86FCDE">
            <wp:extent cx="4572000" cy="3657600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BE0FD8" w14:textId="4FB827A9" w:rsidR="00FD7B2A" w:rsidRPr="00ED4019" w:rsidRDefault="00FD7B2A">
      <w:pPr>
        <w:pStyle w:val="a6"/>
        <w:jc w:val="both"/>
        <w:rPr>
          <w:rFonts w:ascii="Times New Roman" w:hAnsi="Times New Roman" w:hint="eastAsia"/>
          <w:lang w:eastAsia="ko-KR"/>
        </w:rPr>
        <w:pPrChange w:id="2632" w:author="제이펍 출판사" w:date="2021-03-14T15:57:00Z">
          <w:pPr>
            <w:pStyle w:val="a6"/>
            <w:jc w:val="center"/>
          </w:pPr>
        </w:pPrChange>
      </w:pPr>
      <w:commentRangeStart w:id="2633"/>
      <w:commentRangeStart w:id="263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6</w:t>
      </w:r>
      <w:commentRangeEnd w:id="2633"/>
      <w:r w:rsidR="008268DF">
        <w:rPr>
          <w:rStyle w:val="af3"/>
          <w:i w:val="0"/>
        </w:rPr>
        <w:commentReference w:id="2633"/>
      </w:r>
      <w:commentRangeEnd w:id="2634"/>
      <w:r w:rsidR="007B0DCF">
        <w:rPr>
          <w:rStyle w:val="af3"/>
          <w:i w:val="0"/>
        </w:rPr>
        <w:commentReference w:id="2634"/>
      </w:r>
      <w:ins w:id="2635" w:author="standard" w:date="2021-03-26T18:22:00Z">
        <w:r w:rsidR="007B0DCF">
          <w:rPr>
            <w:rFonts w:ascii="Times New Roman" w:hAnsi="Times New Roman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주간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평균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코로나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확진자수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/>
            <w:lang w:eastAsia="ko-KR"/>
          </w:rPr>
          <w:t xml:space="preserve">– timetk </w:t>
        </w:r>
        <w:r w:rsidR="007B0DCF">
          <w:rPr>
            <w:rFonts w:ascii="Times New Roman" w:hAnsi="Times New Roman" w:hint="eastAsia"/>
            <w:lang w:eastAsia="ko-KR"/>
          </w:rPr>
          <w:t>패키지</w:t>
        </w:r>
        <w:r w:rsidR="007B0DCF">
          <w:rPr>
            <w:rFonts w:ascii="Times New Roman" w:hAnsi="Times New Roman" w:hint="eastAsia"/>
            <w:lang w:eastAsia="ko-KR"/>
          </w:rPr>
          <w:t xml:space="preserve"> </w:t>
        </w:r>
        <w:r w:rsidR="007B0DCF">
          <w:rPr>
            <w:rFonts w:ascii="Times New Roman" w:hAnsi="Times New Roman" w:hint="eastAsia"/>
            <w:lang w:eastAsia="ko-KR"/>
          </w:rPr>
          <w:t>사용</w:t>
        </w:r>
      </w:ins>
    </w:p>
    <w:p w14:paraId="3472B114" w14:textId="77777777" w:rsidR="00FD7B2A" w:rsidRDefault="00FD7B2A">
      <w:pPr>
        <w:pStyle w:val="comment"/>
        <w:ind w:left="480"/>
        <w:jc w:val="both"/>
        <w:rPr>
          <w:lang w:eastAsia="ko-KR"/>
        </w:rPr>
        <w:pPrChange w:id="2636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2F001D6A" w14:textId="1E225803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637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%&gt;%</w:t>
      </w:r>
      <w:r>
        <w:t xml:space="preserve">을 사용하여 </w:t>
      </w:r>
      <w:r w:rsidRPr="00ED4019">
        <w:rPr>
          <w:rStyle w:val="VerbatimChar"/>
          <w:rFonts w:ascii="Times New Roman" w:hAnsi="Times New Roman"/>
        </w:rPr>
        <w:t>summarise_by_time()</w:t>
      </w:r>
      <w:r>
        <w:t xml:space="preserve">에 covid19를 전달하고 </w:t>
      </w:r>
      <w:del w:id="2638" w:author="제이펍 출판사" w:date="2021-03-14T17:49:00Z">
        <w:r w:rsidDel="001B0D03">
          <w:delText>그룹핑</w:delText>
        </w:r>
      </w:del>
      <w:ins w:id="2639" w:author="제이펍 출판사" w:date="2021-03-14T17:49:00Z">
        <w:r w:rsidR="001B0D03">
          <w:t>그루핑</w:t>
        </w:r>
      </w:ins>
      <w:r>
        <w:t>에 사용할 열(</w:t>
      </w:r>
      <w:r w:rsidRPr="00ED4019">
        <w:rPr>
          <w:rStyle w:val="VerbatimChar"/>
          <w:rFonts w:ascii="Times New Roman" w:hAnsi="Times New Roman"/>
        </w:rPr>
        <w:t>.date_var =</w:t>
      </w:r>
      <w:r>
        <w:t xml:space="preserve">)과 </w:t>
      </w:r>
      <w:del w:id="2640" w:author="제이펍 출판사" w:date="2021-03-14T17:49:00Z">
        <w:r w:rsidDel="001B0D03">
          <w:delText>그룹핑</w:delText>
        </w:r>
      </w:del>
      <w:ins w:id="2641" w:author="제이펍 출판사" w:date="2021-03-14T17:49:00Z">
        <w:r w:rsidR="001B0D03">
          <w:t>그루핑</w:t>
        </w:r>
      </w:ins>
      <w:r>
        <w:t xml:space="preserve"> 주기(</w:t>
      </w:r>
      <w:r w:rsidRPr="00ED4019">
        <w:rPr>
          <w:rStyle w:val="VerbatimChar"/>
          <w:rFonts w:ascii="Times New Roman" w:hAnsi="Times New Roman"/>
        </w:rPr>
        <w:t>.by = 'week'</w:t>
      </w:r>
      <w:r>
        <w:t>)를 설정</w:t>
      </w:r>
    </w:p>
    <w:p w14:paraId="32753A7C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642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>이후 각 열에 함수(</w:t>
      </w:r>
      <w:r w:rsidRPr="00ED4019">
        <w:rPr>
          <w:rStyle w:val="VerbatimChar"/>
          <w:rFonts w:ascii="Times New Roman" w:hAnsi="Times New Roman"/>
          <w:lang w:eastAsia="ko-KR"/>
        </w:rPr>
        <w:t>mean()</w:t>
      </w:r>
      <w:r>
        <w:rPr>
          <w:lang w:eastAsia="ko-KR"/>
        </w:rPr>
        <w:t>)를 적용.</w:t>
      </w:r>
    </w:p>
    <w:p w14:paraId="56516BC1" w14:textId="66713E9A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643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 xml:space="preserve">plotting을 위해 </w:t>
      </w:r>
      <w:r w:rsidRPr="00ED4019">
        <w:rPr>
          <w:rStyle w:val="VerbatimChar"/>
          <w:rFonts w:ascii="Times New Roman" w:hAnsi="Times New Roman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</w:t>
      </w:r>
      <w:del w:id="2644" w:author="user" w:date="2021-03-21T16:00:00Z">
        <w:r w:rsidDel="008268DF">
          <w:rPr>
            <w:lang w:eastAsia="ko-KR"/>
          </w:rPr>
          <w:delText xml:space="preserve"> </w:delText>
        </w:r>
      </w:del>
      <w:r>
        <w:rPr>
          <w:lang w:eastAsia="ko-KR"/>
        </w:rPr>
        <w:t>까지임.</w:t>
      </w:r>
    </w:p>
    <w:p w14:paraId="0C9FBA9C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645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>로 다변량 라인 plot 생성</w:t>
      </w:r>
    </w:p>
    <w:p w14:paraId="66C6B0E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64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NormalTok"/>
          <w:rFonts w:ascii="Times New Roman" w:hAnsi="Times New Roman"/>
        </w:rPr>
        <w:t>employee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_by_ti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.b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onth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</w:t>
      </w:r>
      <w:r w:rsidRPr="00ED4019">
        <w:rPr>
          <w:rStyle w:val="AttributeTok"/>
          <w:rFonts w:ascii="Times New Roman" w:hAnsi="Times New Roman"/>
        </w:rPr>
        <w:t>total.ye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AttributeTok"/>
          <w:rFonts w:ascii="Times New Roman" w:hAnsi="Times New Roman"/>
        </w:rPr>
        <w:t>employees.edu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employees.edu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6F7EBED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64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10 x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time       total.year employees.ed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  &lt;int&gt;         &lt;int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-01-01      24287          17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-02-01      24215          168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-03-01      24736          17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-04-01      25322          174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3-05-01      25610          177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3-06-01      25686          178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3-07-01      25681          18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3-08-01      25513          181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9 2013-09-01      25701          179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     25798          1790</w:t>
      </w:r>
    </w:p>
    <w:p w14:paraId="6C6C9EF6" w14:textId="77777777" w:rsidR="00FD7B2A" w:rsidRDefault="00FD7B2A">
      <w:pPr>
        <w:pStyle w:val="comment"/>
        <w:ind w:left="480"/>
        <w:jc w:val="both"/>
        <w:pPrChange w:id="2648" w:author="제이펍 출판사" w:date="2021-03-14T15:57:00Z">
          <w:pPr>
            <w:pStyle w:val="comment"/>
            <w:ind w:left="480"/>
          </w:pPr>
        </w:pPrChange>
      </w:pPr>
      <w:r>
        <w:t>코드 설명</w:t>
      </w:r>
    </w:p>
    <w:p w14:paraId="1E1B479E" w14:textId="7D0A6262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649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%&gt;%</w:t>
      </w:r>
      <w:r>
        <w:t xml:space="preserve">을 사용하여 </w:t>
      </w:r>
      <w:r w:rsidRPr="00ED4019">
        <w:rPr>
          <w:rStyle w:val="VerbatimChar"/>
          <w:rFonts w:ascii="Times New Roman" w:hAnsi="Times New Roman"/>
        </w:rPr>
        <w:t>summarise_by_time()</w:t>
      </w:r>
      <w:r>
        <w:t xml:space="preserve">에 employees를 전달하고 </w:t>
      </w:r>
      <w:commentRangeStart w:id="2650"/>
      <w:del w:id="2651" w:author="제이펍 출판사" w:date="2021-03-14T17:49:00Z">
        <w:r w:rsidDel="001B0D03">
          <w:delText>그룹핑</w:delText>
        </w:r>
      </w:del>
      <w:ins w:id="2652" w:author="제이펍 출판사" w:date="2021-03-14T17:49:00Z">
        <w:r w:rsidR="001B0D03">
          <w:t>그</w:t>
        </w:r>
        <w:del w:id="2653" w:author="standard" w:date="2021-03-26T18:24:00Z">
          <w:r w:rsidR="001B0D03" w:rsidDel="007B0DCF">
            <w:rPr>
              <w:rFonts w:hint="eastAsia"/>
              <w:lang w:eastAsia="ko-KR"/>
            </w:rPr>
            <w:delText>루</w:delText>
          </w:r>
        </w:del>
      </w:ins>
      <w:ins w:id="2654" w:author="standard" w:date="2021-03-26T18:24:00Z">
        <w:r w:rsidR="007B0DCF">
          <w:rPr>
            <w:rFonts w:hint="eastAsia"/>
            <w:lang w:eastAsia="ko-KR"/>
          </w:rPr>
          <w:t>룹</w:t>
        </w:r>
      </w:ins>
      <w:ins w:id="2655" w:author="제이펍 출판사" w:date="2021-03-14T17:49:00Z">
        <w:r w:rsidR="001B0D03">
          <w:t>핑</w:t>
        </w:r>
      </w:ins>
      <w:commentRangeEnd w:id="2650"/>
      <w:r w:rsidR="007B0DCF">
        <w:rPr>
          <w:rStyle w:val="af3"/>
          <w:rFonts w:ascii="Consolas" w:eastAsia="나눔바른고딕" w:hAnsi="Consolas" w:cstheme="minorBidi"/>
          <w:color w:val="auto"/>
        </w:rPr>
        <w:commentReference w:id="2650"/>
      </w:r>
      <w:r>
        <w:t>에 사용할 열(</w:t>
      </w:r>
      <w:r w:rsidRPr="00ED4019">
        <w:rPr>
          <w:rStyle w:val="VerbatimChar"/>
          <w:rFonts w:ascii="Times New Roman" w:hAnsi="Times New Roman"/>
        </w:rPr>
        <w:t>.date_var =</w:t>
      </w:r>
      <w:r>
        <w:t xml:space="preserve">)과 </w:t>
      </w:r>
      <w:commentRangeStart w:id="2656"/>
      <w:del w:id="2657" w:author="제이펍 출판사" w:date="2021-03-14T17:49:00Z">
        <w:r w:rsidDel="001B0D03">
          <w:delText>그룹핑</w:delText>
        </w:r>
      </w:del>
      <w:ins w:id="2658" w:author="제이펍 출판사" w:date="2021-03-14T17:49:00Z">
        <w:r w:rsidR="001B0D03">
          <w:t>그</w:t>
        </w:r>
      </w:ins>
      <w:ins w:id="2659" w:author="standard" w:date="2021-03-26T18:24:00Z">
        <w:r w:rsidR="007B0DCF">
          <w:rPr>
            <w:rFonts w:hint="eastAsia"/>
            <w:lang w:eastAsia="ko-KR"/>
          </w:rPr>
          <w:t>룹</w:t>
        </w:r>
      </w:ins>
      <w:ins w:id="2660" w:author="제이펍 출판사" w:date="2021-03-14T17:49:00Z">
        <w:del w:id="2661" w:author="standard" w:date="2021-03-26T18:24:00Z">
          <w:r w:rsidR="001B0D03" w:rsidDel="007B0DCF">
            <w:delText>루</w:delText>
          </w:r>
        </w:del>
        <w:r w:rsidR="001B0D03">
          <w:t>핑</w:t>
        </w:r>
      </w:ins>
      <w:commentRangeEnd w:id="2656"/>
      <w:r w:rsidR="007B0DCF">
        <w:rPr>
          <w:rStyle w:val="af3"/>
          <w:rFonts w:ascii="Consolas" w:eastAsia="나눔바른고딕" w:hAnsi="Consolas" w:cstheme="minorBidi"/>
          <w:color w:val="auto"/>
        </w:rPr>
        <w:commentReference w:id="2656"/>
      </w:r>
      <w:r>
        <w:t xml:space="preserve"> 주기(</w:t>
      </w:r>
      <w:r w:rsidRPr="00ED4019">
        <w:rPr>
          <w:rStyle w:val="VerbatimChar"/>
          <w:rFonts w:ascii="Times New Roman" w:hAnsi="Times New Roman"/>
        </w:rPr>
        <w:t>.by = 'month'</w:t>
      </w:r>
      <w:r>
        <w:t>)를 설정</w:t>
      </w:r>
    </w:p>
    <w:p w14:paraId="179742CE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662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>이</w:t>
      </w:r>
      <w:del w:id="2663" w:author="user" w:date="2021-03-21T16:00:00Z">
        <w:r w:rsidDel="008268DF">
          <w:rPr>
            <w:lang w:eastAsia="ko-KR"/>
          </w:rPr>
          <w:delText xml:space="preserve"> </w:delText>
        </w:r>
      </w:del>
      <w:r>
        <w:rPr>
          <w:lang w:eastAsia="ko-KR"/>
        </w:rPr>
        <w:t>후 total에 함수(</w:t>
      </w:r>
      <w:r w:rsidRPr="00ED4019">
        <w:rPr>
          <w:rStyle w:val="VerbatimChar"/>
          <w:rFonts w:ascii="Times New Roman" w:hAnsi="Times New Roman"/>
          <w:lang w:eastAsia="ko-KR"/>
        </w:rPr>
        <w:t>sum()</w:t>
      </w:r>
      <w:r>
        <w:rPr>
          <w:lang w:eastAsia="ko-KR"/>
        </w:rPr>
        <w:t>)를 적용.</w:t>
      </w:r>
    </w:p>
    <w:p w14:paraId="20EA9A7A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664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commentRangeStart w:id="2665"/>
      <w:commentRangeStart w:id="2666"/>
      <w:r w:rsidRPr="00ED4019">
        <w:rPr>
          <w:rStyle w:val="VerbatimChar"/>
          <w:rFonts w:ascii="Times New Roman" w:hAnsi="Times New Roman"/>
        </w:rPr>
        <w:t>tsibble</w:t>
      </w:r>
      <w:commentRangeEnd w:id="2665"/>
      <w:r w:rsidR="002A4AD4">
        <w:rPr>
          <w:rStyle w:val="af3"/>
        </w:rPr>
        <w:commentReference w:id="2665"/>
      </w:r>
      <w:commentRangeEnd w:id="2666"/>
      <w:r w:rsidR="007B0DCF">
        <w:rPr>
          <w:rStyle w:val="af3"/>
        </w:rPr>
        <w:commentReference w:id="2666"/>
      </w:r>
      <w:r w:rsidRPr="00ED4019">
        <w:rPr>
          <w:rFonts w:ascii="Times New Roman" w:hAnsi="Times New Roman"/>
        </w:rPr>
        <w:t xml:space="preserve"> : index_by()</w:t>
      </w:r>
    </w:p>
    <w:p w14:paraId="6334F24A" w14:textId="077AECB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667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del w:id="266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66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</w:t>
      </w:r>
      <w:del w:id="2670" w:author="user" w:date="2021-03-21T16:01:00Z">
        <w:r w:rsidRPr="00ED4019" w:rsidDel="008268D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서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작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dex_b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index_by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</w:t>
      </w:r>
      <w:r w:rsidRPr="00ED4019">
        <w:rPr>
          <w:rFonts w:ascii="Times New Roman" w:hAnsi="Times New Roman"/>
          <w:lang w:eastAsia="ko-KR"/>
        </w:rPr>
        <w:t xml:space="preserve"> </w:t>
      </w:r>
      <w:del w:id="2671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>생성시</w:delText>
        </w:r>
      </w:del>
      <w:ins w:id="2672" w:author="제이펍 출판사" w:date="2021-03-14T20:03:00Z">
        <w:r w:rsidR="00754210">
          <w:rPr>
            <w:rFonts w:ascii="Times New Roman" w:hAnsi="Times New Roman"/>
            <w:lang w:eastAsia="ko-KR"/>
          </w:rPr>
          <w:t>생성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한</w:t>
      </w:r>
      <w:r w:rsidRPr="00ED4019">
        <w:rPr>
          <w:rFonts w:ascii="Times New Roman" w:hAnsi="Times New Roman"/>
          <w:lang w:eastAsia="ko-KR"/>
        </w:rPr>
        <w:t xml:space="preserve"> index </w:t>
      </w:r>
      <w:del w:id="2673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674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del w:id="2675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2676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del w:id="2677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678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여기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</w:t>
      </w:r>
      <w:del w:id="2679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2680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항은</w:t>
      </w:r>
      <w:r w:rsidRPr="00ED4019">
        <w:rPr>
          <w:rFonts w:ascii="Times New Roman" w:hAnsi="Times New Roman"/>
          <w:lang w:eastAsia="ko-KR"/>
        </w:rPr>
        <w:t xml:space="preserve"> grouping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~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붙여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grouping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Style w:val="VerbatimChar"/>
          <w:rFonts w:ascii="Times New Roman" w:hAnsi="Times New Roman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ins w:id="2681" w:author="user" w:date="2021-03-21T16:01:00Z">
        <w:r w:rsidR="008268DF">
          <w:rPr>
            <w:rFonts w:ascii="Times New Roman" w:hAnsi="Times New Roman"/>
            <w:lang w:eastAsia="ko-KR"/>
          </w:rPr>
          <w:t>‘</w:t>
        </w:r>
      </w:ins>
      <w:del w:id="2682" w:author="user" w:date="2021-03-21T16:01:00Z">
        <w:r w:rsidRPr="00ED4019" w:rsidDel="008268DF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Style w:val="VerbatimChar"/>
          <w:rFonts w:ascii="Times New Roman" w:hAnsi="Times New Roman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>’</w:t>
      </w:r>
      <w:ins w:id="2683" w:author="user" w:date="2021-03-21T16:01:00Z">
        <w:r w:rsidR="008268DF">
          <w:rPr>
            <w:rFonts w:ascii="Times New Roman" w:hAnsi="Times New Roman" w:hint="eastAsia"/>
            <w:lang w:eastAsia="ko-KR"/>
          </w:rPr>
          <w:t>은</w:t>
        </w:r>
      </w:ins>
      <w:del w:id="2684" w:author="user" w:date="2021-03-21T16:01:00Z">
        <w:r w:rsidRPr="00ED4019" w:rsidDel="008268DF">
          <w:rPr>
            <w:rFonts w:ascii="Times New Roman" w:hAnsi="Times New Roman"/>
            <w:lang w:eastAsia="ko-KR"/>
          </w:rPr>
          <w:delText>의</w:delText>
        </w:r>
        <w:r w:rsidRPr="00ED4019" w:rsidDel="008268DF">
          <w:rPr>
            <w:rFonts w:ascii="Times New Roman" w:hAnsi="Times New Roman"/>
            <w:lang w:eastAsia="ko-KR"/>
          </w:rPr>
          <w:delText xml:space="preserve"> </w:delText>
        </w:r>
        <w:r w:rsidRPr="00ED4019" w:rsidDel="008268DF">
          <w:rPr>
            <w:rFonts w:ascii="Times New Roman" w:hAnsi="Times New Roman"/>
            <w:lang w:eastAsia="ko-KR"/>
          </w:rPr>
          <w:delText>의미는</w:delText>
        </w:r>
      </w:del>
      <w:r w:rsidRPr="00ED4019">
        <w:rPr>
          <w:rFonts w:ascii="Times New Roman" w:hAnsi="Times New Roman"/>
          <w:lang w:eastAsia="ko-KR"/>
        </w:rPr>
        <w:t xml:space="preserve"> index </w:t>
      </w:r>
      <w:del w:id="2685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686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</w:t>
      </w:r>
      <w:del w:id="2687" w:author="제이펍 출판사" w:date="2021-03-14T18:31:00Z">
        <w:r w:rsidRPr="00ED4019" w:rsidDel="002A2B40">
          <w:rPr>
            <w:rFonts w:ascii="Times New Roman" w:hAnsi="Times New Roman"/>
            <w:lang w:eastAsia="ko-KR"/>
          </w:rPr>
          <w:delText>미이다</w:delText>
        </w:r>
        <w:r w:rsidRPr="00ED4019" w:rsidDel="002A2B40">
          <w:rPr>
            <w:rFonts w:ascii="Times New Roman" w:hAnsi="Times New Roman"/>
            <w:lang w:eastAsia="ko-KR"/>
          </w:rPr>
          <w:delText>.</w:delText>
        </w:r>
      </w:del>
      <w:ins w:id="2688" w:author="제이펍 출판사" w:date="2021-03-14T18:31:00Z">
        <w:r w:rsidR="002A2B40">
          <w:rPr>
            <w:rFonts w:ascii="Times New Roman" w:hAnsi="Times New Roman"/>
            <w:lang w:eastAsia="ko-KR"/>
          </w:rPr>
          <w:t>미다</w:t>
        </w:r>
        <w:r w:rsidR="002A2B40">
          <w:rPr>
            <w:rFonts w:ascii="Times New Roman" w:hAnsi="Times New Roman"/>
            <w:lang w:eastAsia="ko-KR"/>
          </w:rPr>
          <w:t>.</w:t>
        </w:r>
      </w:ins>
    </w:p>
    <w:p w14:paraId="013FF507" w14:textId="074B49D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689" w:author="제이펍 출판사" w:date="2021-03-14T15:57:00Z">
          <w:pPr>
            <w:pStyle w:val="a0"/>
          </w:pPr>
        </w:pPrChange>
      </w:pPr>
      <w:del w:id="2690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2691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1-11"/>
        <w:tblW w:w="0" w:type="pct"/>
        <w:jc w:val="center"/>
        <w:tblLook w:val="0020" w:firstRow="1" w:lastRow="0" w:firstColumn="0" w:lastColumn="0" w:noHBand="0" w:noVBand="0"/>
      </w:tblPr>
      <w:tblGrid>
        <w:gridCol w:w="3405"/>
        <w:gridCol w:w="1100"/>
      </w:tblGrid>
      <w:tr w:rsidR="00FD7B2A" w14:paraId="376A0BE3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DA7AF7D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2692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함수명</w:t>
            </w:r>
          </w:p>
        </w:tc>
        <w:tc>
          <w:tcPr>
            <w:tcW w:w="0" w:type="auto"/>
          </w:tcPr>
          <w:p w14:paraId="75040CC0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2693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14:paraId="5C01E0A3" w14:textId="77777777" w:rsidTr="00BF7861">
        <w:trPr>
          <w:jc w:val="center"/>
        </w:trPr>
        <w:tc>
          <w:tcPr>
            <w:tcW w:w="0" w:type="auto"/>
          </w:tcPr>
          <w:p w14:paraId="7A56D582" w14:textId="77777777" w:rsidR="00FD7B2A" w:rsidRDefault="00FD7B2A">
            <w:pPr>
              <w:pStyle w:val="Compact"/>
              <w:jc w:val="both"/>
              <w:pPrChange w:id="2694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lubridate::year</w:t>
            </w:r>
          </w:p>
        </w:tc>
        <w:tc>
          <w:tcPr>
            <w:tcW w:w="0" w:type="auto"/>
          </w:tcPr>
          <w:p w14:paraId="7049D874" w14:textId="77777777" w:rsidR="00FD7B2A" w:rsidRDefault="00FD7B2A">
            <w:pPr>
              <w:pStyle w:val="Compact"/>
              <w:jc w:val="both"/>
              <w:pPrChange w:id="2695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연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14:paraId="2EA3FA3E" w14:textId="77777777" w:rsidTr="00BF7861">
        <w:trPr>
          <w:jc w:val="center"/>
        </w:trPr>
        <w:tc>
          <w:tcPr>
            <w:tcW w:w="0" w:type="auto"/>
          </w:tcPr>
          <w:p w14:paraId="4F13A8DA" w14:textId="77777777" w:rsidR="00FD7B2A" w:rsidRDefault="00FD7B2A">
            <w:pPr>
              <w:pStyle w:val="Compact"/>
              <w:jc w:val="both"/>
              <w:pPrChange w:id="2696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yearquarter</w:t>
            </w:r>
          </w:p>
        </w:tc>
        <w:tc>
          <w:tcPr>
            <w:tcW w:w="0" w:type="auto"/>
          </w:tcPr>
          <w:p w14:paraId="404192A7" w14:textId="77777777" w:rsidR="00FD7B2A" w:rsidRDefault="00FD7B2A">
            <w:pPr>
              <w:pStyle w:val="Compact"/>
              <w:jc w:val="both"/>
              <w:pPrChange w:id="2697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분기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14:paraId="64562AB8" w14:textId="77777777" w:rsidTr="00BF7861">
        <w:trPr>
          <w:jc w:val="center"/>
        </w:trPr>
        <w:tc>
          <w:tcPr>
            <w:tcW w:w="0" w:type="auto"/>
          </w:tcPr>
          <w:p w14:paraId="63C3F3BD" w14:textId="77777777" w:rsidR="00FD7B2A" w:rsidRDefault="00FD7B2A">
            <w:pPr>
              <w:pStyle w:val="Compact"/>
              <w:jc w:val="both"/>
              <w:pPrChange w:id="2698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yearmonth</w:t>
            </w:r>
          </w:p>
        </w:tc>
        <w:tc>
          <w:tcPr>
            <w:tcW w:w="0" w:type="auto"/>
          </w:tcPr>
          <w:p w14:paraId="6F6A83FB" w14:textId="77777777" w:rsidR="00FD7B2A" w:rsidRDefault="00FD7B2A">
            <w:pPr>
              <w:pStyle w:val="Compact"/>
              <w:jc w:val="both"/>
              <w:pPrChange w:id="2699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월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14:paraId="297B0329" w14:textId="77777777" w:rsidTr="00BF7861">
        <w:trPr>
          <w:jc w:val="center"/>
        </w:trPr>
        <w:tc>
          <w:tcPr>
            <w:tcW w:w="0" w:type="auto"/>
          </w:tcPr>
          <w:p w14:paraId="58B1BC78" w14:textId="77777777" w:rsidR="00FD7B2A" w:rsidRDefault="00FD7B2A">
            <w:pPr>
              <w:pStyle w:val="Compact"/>
              <w:jc w:val="both"/>
              <w:pPrChange w:id="2700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yearweek</w:t>
            </w:r>
          </w:p>
        </w:tc>
        <w:tc>
          <w:tcPr>
            <w:tcW w:w="0" w:type="auto"/>
          </w:tcPr>
          <w:p w14:paraId="35982973" w14:textId="77777777" w:rsidR="00FD7B2A" w:rsidRDefault="00FD7B2A">
            <w:pPr>
              <w:pStyle w:val="Compact"/>
              <w:jc w:val="both"/>
              <w:pPrChange w:id="2701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주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14:paraId="299547E1" w14:textId="77777777" w:rsidTr="00BF7861">
        <w:trPr>
          <w:jc w:val="center"/>
        </w:trPr>
        <w:tc>
          <w:tcPr>
            <w:tcW w:w="0" w:type="auto"/>
          </w:tcPr>
          <w:p w14:paraId="6F350253" w14:textId="77777777" w:rsidR="00FD7B2A" w:rsidRDefault="00FD7B2A">
            <w:pPr>
              <w:pStyle w:val="Compact"/>
              <w:jc w:val="both"/>
              <w:pPrChange w:id="2702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s.Date</w:t>
            </w:r>
          </w:p>
        </w:tc>
        <w:tc>
          <w:tcPr>
            <w:tcW w:w="0" w:type="auto"/>
          </w:tcPr>
          <w:p w14:paraId="5FA72076" w14:textId="77777777" w:rsidR="00FD7B2A" w:rsidRDefault="00FD7B2A">
            <w:pPr>
              <w:pStyle w:val="Compact"/>
              <w:jc w:val="both"/>
              <w:pPrChange w:id="2703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일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  <w:tr w:rsidR="00FD7B2A" w:rsidRPr="00ED4019" w14:paraId="1315C37D" w14:textId="77777777" w:rsidTr="00BF7861">
        <w:trPr>
          <w:jc w:val="center"/>
        </w:trPr>
        <w:tc>
          <w:tcPr>
            <w:tcW w:w="0" w:type="auto"/>
          </w:tcPr>
          <w:p w14:paraId="5EF343A0" w14:textId="77777777" w:rsidR="00FD7B2A" w:rsidRDefault="00FD7B2A">
            <w:pPr>
              <w:pStyle w:val="Compact"/>
              <w:jc w:val="both"/>
              <w:pPrChange w:id="2704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celling_date, floor_date, round_date</w:t>
            </w:r>
          </w:p>
        </w:tc>
        <w:tc>
          <w:tcPr>
            <w:tcW w:w="0" w:type="auto"/>
          </w:tcPr>
          <w:p w14:paraId="35763681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2705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상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주기</w:t>
            </w:r>
          </w:p>
        </w:tc>
      </w:tr>
    </w:tbl>
    <w:p w14:paraId="44F956F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0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NormalTok"/>
          <w:rFonts w:ascii="Times New Roman" w:hAnsi="Times New Roman"/>
        </w:rPr>
        <w:t>employees.tsibble</w:t>
      </w:r>
      <w:r w:rsidRPr="00ED4019">
        <w:rPr>
          <w:rStyle w:val="SpecialCharTok"/>
          <w:rFonts w:ascii="Times New Roman" w:hAnsi="Times New Roman"/>
        </w:rPr>
        <w:t>%</w:t>
      </w:r>
      <w:proofErr w:type="gramEnd"/>
      <w:r w:rsidRPr="00ED4019">
        <w:rPr>
          <w:rStyle w:val="SpecialCharTok"/>
          <w:rFonts w:ascii="Times New Roman" w:hAnsi="Times New Roman"/>
        </w:rPr>
        <w:t>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qt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quarter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qtr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2C8A49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0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0 x 2 [1Q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yearqtr sum.qtrly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&lt;qtr&gt;     &lt;int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 Q1     7323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 Q2     7661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 Q3     768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 Q4     7684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4 Q1     756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4 Q2     7827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4 Q3     7867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4 Q4     7818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15 Q1     766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5 Q2     79024</w:t>
      </w:r>
    </w:p>
    <w:p w14:paraId="5038522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0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covid19.tsibble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>)]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week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week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1BB55F4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0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# A tsibble: 10 x 2 [1W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yearweek sum.weekly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&lt;week&gt;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 W15 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 W16          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 W17 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 W18         -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 W19     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 W20 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 W21     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 W22          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 W23          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 W24          3</w:t>
      </w:r>
    </w:p>
    <w:p w14:paraId="18148228" w14:textId="7B9840F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710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index_b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은</w:t>
      </w:r>
      <w:r w:rsidRPr="00ED4019">
        <w:rPr>
          <w:rFonts w:ascii="Times New Roman" w:hAnsi="Times New Roman"/>
          <w:lang w:eastAsia="ko-KR"/>
        </w:rPr>
        <w:t xml:space="preserve"> </w:t>
      </w:r>
      <w:del w:id="2711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2712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유자재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기</w:t>
      </w:r>
      <w:r w:rsidRPr="00ED4019">
        <w:rPr>
          <w:rFonts w:ascii="Times New Roman" w:hAnsi="Times New Roman"/>
          <w:lang w:eastAsia="ko-KR"/>
        </w:rPr>
        <w:t xml:space="preserve">, </w:t>
      </w:r>
      <w:del w:id="2713" w:author="user" w:date="2021-03-21T16:02:00Z">
        <w:r w:rsidRPr="00ED4019" w:rsidDel="008268DF">
          <w:rPr>
            <w:rFonts w:ascii="Times New Roman" w:hAnsi="Times New Roman" w:hint="eastAsia"/>
            <w:lang w:eastAsia="ko-KR"/>
          </w:rPr>
          <w:delText>년</w:delText>
        </w:r>
      </w:del>
      <w:ins w:id="2714" w:author="user" w:date="2021-03-21T16:02:00Z">
        <w:r w:rsidR="008268DF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력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에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매</w:t>
      </w:r>
      <w:r w:rsidRPr="00ED4019">
        <w:rPr>
          <w:rFonts w:ascii="Times New Roman" w:hAnsi="Times New Roman"/>
          <w:lang w:eastAsia="ko-KR"/>
        </w:rPr>
        <w:t xml:space="preserve"> 4</w:t>
      </w:r>
      <w:r w:rsidRPr="00ED4019">
        <w:rPr>
          <w:rFonts w:ascii="Times New Roman" w:hAnsi="Times New Roman"/>
          <w:lang w:eastAsia="ko-KR"/>
        </w:rPr>
        <w:t>일마다</w:t>
      </w:r>
      <w:r w:rsidRPr="00ED4019">
        <w:rPr>
          <w:rFonts w:ascii="Times New Roman" w:hAnsi="Times New Roman"/>
          <w:lang w:eastAsia="ko-KR"/>
        </w:rPr>
        <w:t xml:space="preserve">’, </w:t>
      </w:r>
      <w:ins w:id="2715" w:author="user" w:date="2021-03-21T16:02:00Z">
        <w:r w:rsidR="008268DF">
          <w:rPr>
            <w:rFonts w:ascii="Times New Roman" w:hAnsi="Times New Roman"/>
            <w:lang w:eastAsia="ko-KR"/>
          </w:rPr>
          <w:t>‘</w:t>
        </w:r>
      </w:ins>
      <w:del w:id="2716" w:author="user" w:date="2021-03-21T16:02:00Z">
        <w:r w:rsidRPr="00ED4019" w:rsidDel="008268DF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매</w:t>
      </w:r>
      <w:r w:rsidRPr="00ED4019">
        <w:rPr>
          <w:rFonts w:ascii="Times New Roman" w:hAnsi="Times New Roman"/>
          <w:lang w:eastAsia="ko-KR"/>
        </w:rPr>
        <w:t xml:space="preserve"> 2</w:t>
      </w:r>
      <w:commentRangeStart w:id="2717"/>
      <w:commentRangeStart w:id="2718"/>
      <w:r w:rsidRPr="00ED4019">
        <w:rPr>
          <w:rFonts w:ascii="Times New Roman" w:hAnsi="Times New Roman"/>
          <w:lang w:eastAsia="ko-KR"/>
        </w:rPr>
        <w:t>달</w:t>
      </w:r>
      <w:commentRangeEnd w:id="2717"/>
      <w:r w:rsidR="008268DF">
        <w:rPr>
          <w:rStyle w:val="af3"/>
        </w:rPr>
        <w:commentReference w:id="2717"/>
      </w:r>
      <w:commentRangeEnd w:id="2718"/>
      <w:r w:rsidR="007B0DCF">
        <w:rPr>
          <w:rStyle w:val="af3"/>
        </w:rPr>
        <w:commentReference w:id="2718"/>
      </w:r>
      <w:r w:rsidRPr="00ED4019">
        <w:rPr>
          <w:rFonts w:ascii="Times New Roman" w:hAnsi="Times New Roman"/>
          <w:lang w:eastAsia="ko-KR"/>
        </w:rPr>
        <w:t>마다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5D1F2D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1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covid19.tsibble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>)]</w:t>
      </w:r>
      <w:r w:rsidRPr="00ED4019">
        <w:rPr>
          <w:rStyle w:val="SpecialCharTok"/>
          <w:rFonts w:ascii="Times New Roman" w:hAnsi="Times New Roman"/>
        </w:rPr>
        <w:t>%&gt;%</w:t>
      </w:r>
      <w:bookmarkStart w:id="2720" w:name="_GoBack"/>
      <w:bookmarkEnd w:id="2720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wo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floor_date</w:t>
      </w:r>
      <w:r w:rsidRPr="00ED4019">
        <w:rPr>
          <w:rStyle w:val="NormalTok"/>
          <w:rFonts w:ascii="Times New Roman" w:hAnsi="Times New Roman"/>
        </w:rPr>
        <w:t xml:space="preserve">(., </w:t>
      </w:r>
      <w:r w:rsidRPr="00ED4019">
        <w:rPr>
          <w:rStyle w:val="StringTok"/>
          <w:rFonts w:ascii="Times New Roman" w:hAnsi="Times New Roman"/>
        </w:rPr>
        <w:t>"2 month"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2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425D6EA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2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6 x 2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twoweek    sum.2week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&lt;date&gt;   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2020-03-01        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2020-05-01        4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2020-07-01       2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2020-09-01       24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2020-11-01      131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2021-01-01      1081</w:t>
      </w:r>
    </w:p>
    <w:p w14:paraId="1569F87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2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covid19.tsibble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>)]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fourda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floor_date</w:t>
      </w:r>
      <w:r w:rsidRPr="00ED4019">
        <w:rPr>
          <w:rStyle w:val="NormalTok"/>
          <w:rFonts w:ascii="Times New Roman" w:hAnsi="Times New Roman"/>
        </w:rPr>
        <w:t xml:space="preserve">(., </w:t>
      </w:r>
      <w:r w:rsidRPr="00ED4019">
        <w:rPr>
          <w:rStyle w:val="StringTok"/>
          <w:rFonts w:ascii="Times New Roman" w:hAnsi="Times New Roman"/>
        </w:rPr>
        <w:t>"4 day"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4day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1D6EEA1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2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0 x 2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fourday    sum.4days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09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4-13     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4-17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4-21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4-25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4-29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5-01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5-05    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5-09    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-05-13         5</w:t>
      </w:r>
    </w:p>
    <w:p w14:paraId="431758E9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724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</w:p>
    <w:p w14:paraId="71BAB357" w14:textId="71E8702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725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기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연별</w:t>
      </w:r>
      <w:r w:rsidRPr="00ED4019">
        <w:rPr>
          <w:rFonts w:ascii="Times New Roman" w:hAnsi="Times New Roman"/>
          <w:lang w:eastAsia="ko-KR"/>
        </w:rPr>
        <w:t xml:space="preserve"> </w:t>
      </w:r>
      <w:del w:id="2726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727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ins w:id="2728" w:author="user" w:date="2021-03-21T16:03:00Z">
        <w:r w:rsidR="008268DF">
          <w:rPr>
            <w:rFonts w:ascii="Times New Roman" w:hAnsi="Times New Roman"/>
            <w:lang w:eastAsia="ko-KR"/>
          </w:rPr>
          <w:t>‘</w:t>
        </w:r>
      </w:ins>
      <w:del w:id="2729" w:author="user" w:date="2021-03-21T16:03:00Z">
        <w:r w:rsidRPr="00ED4019" w:rsidDel="008268DF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Style w:val="VerbatimChar"/>
          <w:rFonts w:ascii="Times New Roman" w:hAnsi="Times New Roman"/>
          <w:lang w:eastAsia="ko-KR"/>
        </w:rPr>
        <w:t>apply</w:t>
      </w:r>
      <w:r w:rsidRPr="00ED4019">
        <w:rPr>
          <w:rFonts w:ascii="Times New Roman" w:hAnsi="Times New Roman"/>
          <w:lang w:eastAsia="ko-KR"/>
        </w:rPr>
        <w:t>.’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</w:t>
      </w:r>
      <w:del w:id="2730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2731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sum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ean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del w:id="2732" w:author="user" w:date="2021-03-21T16:03:00Z">
        <w:r w:rsidRPr="00ED4019" w:rsidDel="008268DF">
          <w:rPr>
            <w:rFonts w:ascii="Times New Roman" w:hAnsi="Times New Roman" w:hint="eastAsia"/>
            <w:lang w:eastAsia="ko-KR"/>
          </w:rPr>
          <w:delText>을</w:delText>
        </w:r>
      </w:del>
      <w:ins w:id="2733" w:author="user" w:date="2021-03-21T16:03:00Z">
        <w:r w:rsidR="008268DF">
          <w:rPr>
            <w:rFonts w:ascii="Times New Roman" w:hAnsi="Times New Roman" w:hint="eastAsia"/>
            <w:lang w:eastAsia="ko-KR"/>
          </w:rPr>
          <w:t>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27F0280" w14:textId="71BA48C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734" w:author="제이펍 출판사" w:date="2021-03-14T15:57:00Z">
          <w:pPr>
            <w:pStyle w:val="a0"/>
          </w:pPr>
        </w:pPrChange>
      </w:pPr>
      <w:proofErr w:type="gramStart"/>
      <w:r w:rsidRPr="00ED4019">
        <w:rPr>
          <w:rFonts w:ascii="Times New Roman" w:hAnsi="Times New Roman"/>
          <w:lang w:eastAsia="ko-KR"/>
        </w:rPr>
        <w:lastRenderedPageBreak/>
        <w:t>apply</w:t>
      </w:r>
      <w:proofErr w:type="gramEnd"/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del w:id="2735" w:author="user" w:date="2021-03-21T16:04:00Z">
        <w:r w:rsidRPr="00ED4019" w:rsidDel="008268DF">
          <w:rPr>
            <w:rFonts w:ascii="Times New Roman" w:hAnsi="Times New Roman" w:hint="eastAsia"/>
            <w:lang w:eastAsia="ko-KR"/>
          </w:rPr>
          <w:delText>5</w:delText>
        </w:r>
      </w:del>
      <w:ins w:id="2736" w:author="user" w:date="2021-03-21T16:04:00Z">
        <w:r w:rsidR="008268DF">
          <w:rPr>
            <w:rFonts w:ascii="Times New Roman" w:hAnsi="Times New Roman" w:hint="eastAsia"/>
            <w:lang w:eastAsia="ko-KR"/>
          </w:rPr>
          <w:t>다섯</w:t>
        </w:r>
        <w:r w:rsidR="008268D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가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산출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.xts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2737" w:author="user" w:date="2021-03-21T16:04:00Z">
        <w:r w:rsidRPr="00ED4019" w:rsidDel="008268D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1-11"/>
        <w:tblW w:w="0" w:type="pct"/>
        <w:jc w:val="center"/>
        <w:tblLook w:val="0020" w:firstRow="1" w:lastRow="0" w:firstColumn="0" w:lastColumn="0" w:noHBand="0" w:noVBand="0"/>
      </w:tblPr>
      <w:tblGrid>
        <w:gridCol w:w="3190"/>
        <w:gridCol w:w="3553"/>
      </w:tblGrid>
      <w:tr w:rsidR="00FD7B2A" w14:paraId="60777110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D8F9F92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2738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함수명</w:t>
            </w:r>
          </w:p>
        </w:tc>
        <w:tc>
          <w:tcPr>
            <w:tcW w:w="0" w:type="auto"/>
          </w:tcPr>
          <w:p w14:paraId="09E9914A" w14:textId="77777777" w:rsidR="00FD7B2A" w:rsidRDefault="00FD7B2A">
            <w:pPr>
              <w:pStyle w:val="Compact"/>
              <w:jc w:val="both"/>
              <w:rPr>
                <w:b w:val="0"/>
                <w:bCs w:val="0"/>
              </w:rPr>
              <w:pPrChange w:id="2739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설명</w:t>
            </w:r>
          </w:p>
        </w:tc>
      </w:tr>
      <w:tr w:rsidR="00FD7B2A" w14:paraId="298C1F5E" w14:textId="77777777" w:rsidTr="00BF7861">
        <w:trPr>
          <w:jc w:val="center"/>
        </w:trPr>
        <w:tc>
          <w:tcPr>
            <w:tcW w:w="0" w:type="auto"/>
          </w:tcPr>
          <w:p w14:paraId="613960F5" w14:textId="12882CF4" w:rsidR="00FD7B2A" w:rsidRDefault="00FD7B2A">
            <w:pPr>
              <w:pStyle w:val="Compact"/>
              <w:jc w:val="both"/>
              <w:pPrChange w:id="2740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pply.daily(xts</w:t>
            </w:r>
            <w:ins w:id="2741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객체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함수명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7149714A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2742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일별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적용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결과값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반환</w:t>
            </w:r>
          </w:p>
        </w:tc>
      </w:tr>
      <w:tr w:rsidR="00FD7B2A" w14:paraId="18756368" w14:textId="77777777" w:rsidTr="00BF7861">
        <w:trPr>
          <w:jc w:val="center"/>
        </w:trPr>
        <w:tc>
          <w:tcPr>
            <w:tcW w:w="0" w:type="auto"/>
          </w:tcPr>
          <w:p w14:paraId="7F9C19CF" w14:textId="0D315AF2" w:rsidR="00FD7B2A" w:rsidRDefault="00FD7B2A">
            <w:pPr>
              <w:pStyle w:val="Compact"/>
              <w:jc w:val="both"/>
              <w:pPrChange w:id="2743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pply.weekly(xts</w:t>
            </w:r>
            <w:ins w:id="2744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객체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함수명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2297110A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2745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주별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적용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결과값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반환</w:t>
            </w:r>
          </w:p>
        </w:tc>
      </w:tr>
      <w:tr w:rsidR="00FD7B2A" w14:paraId="1BBFC512" w14:textId="77777777" w:rsidTr="00BF7861">
        <w:trPr>
          <w:jc w:val="center"/>
        </w:trPr>
        <w:tc>
          <w:tcPr>
            <w:tcW w:w="0" w:type="auto"/>
          </w:tcPr>
          <w:p w14:paraId="6A735E27" w14:textId="397AA246" w:rsidR="00FD7B2A" w:rsidRDefault="00FD7B2A">
            <w:pPr>
              <w:pStyle w:val="Compact"/>
              <w:jc w:val="both"/>
              <w:pPrChange w:id="2746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pply.monthly(xts</w:t>
            </w:r>
            <w:ins w:id="2747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객체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함수명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66EFE20C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2748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월별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적용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결과값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반환</w:t>
            </w:r>
          </w:p>
        </w:tc>
      </w:tr>
      <w:tr w:rsidR="00FD7B2A" w14:paraId="537D31C6" w14:textId="77777777" w:rsidTr="00BF7861">
        <w:trPr>
          <w:jc w:val="center"/>
        </w:trPr>
        <w:tc>
          <w:tcPr>
            <w:tcW w:w="0" w:type="auto"/>
          </w:tcPr>
          <w:p w14:paraId="26F80DCB" w14:textId="30B01F4A" w:rsidR="00FD7B2A" w:rsidRDefault="00FD7B2A">
            <w:pPr>
              <w:pStyle w:val="Compact"/>
              <w:jc w:val="both"/>
              <w:pPrChange w:id="2749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pply.quarterly(xts</w:t>
            </w:r>
            <w:ins w:id="2750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객체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함수명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1535FED0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2751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분기별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적용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결과값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반환</w:t>
            </w:r>
          </w:p>
        </w:tc>
      </w:tr>
      <w:tr w:rsidR="00FD7B2A" w:rsidRPr="00ED4019" w14:paraId="6C7A0743" w14:textId="77777777" w:rsidTr="00BF7861">
        <w:trPr>
          <w:jc w:val="center"/>
        </w:trPr>
        <w:tc>
          <w:tcPr>
            <w:tcW w:w="0" w:type="auto"/>
          </w:tcPr>
          <w:p w14:paraId="04EB6C53" w14:textId="6FAD14C6" w:rsidR="00FD7B2A" w:rsidRDefault="00FD7B2A">
            <w:pPr>
              <w:pStyle w:val="Compact"/>
              <w:jc w:val="both"/>
              <w:pPrChange w:id="2752" w:author="제이펍 출판사" w:date="2021-03-14T15:57:00Z">
                <w:pPr>
                  <w:pStyle w:val="Compact"/>
                </w:pPr>
              </w:pPrChange>
            </w:pPr>
            <w:r w:rsidRPr="00ED4019">
              <w:rPr>
                <w:rFonts w:ascii="Times New Roman" w:hAnsi="Times New Roman"/>
              </w:rPr>
              <w:t>apply.yearly(xts</w:t>
            </w:r>
            <w:ins w:id="2753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객체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함수명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56A75523" w14:textId="0F073CE5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  <w:lang w:eastAsia="ko-KR"/>
              </w:rPr>
              <w:pPrChange w:id="2754" w:author="제이펍 출판사" w:date="2021-03-14T15:57:00Z">
                <w:pPr>
                  <w:pStyle w:val="Compact"/>
                </w:pPr>
              </w:pPrChange>
            </w:pPr>
            <w:del w:id="2755" w:author="user" w:date="2021-03-21T16:04:00Z">
              <w:r w:rsidRPr="00ED4019" w:rsidDel="008268DF">
                <w:rPr>
                  <w:rFonts w:ascii="Times New Roman" w:hAnsi="Times New Roman" w:hint="eastAsia"/>
                  <w:lang w:eastAsia="ko-KR"/>
                </w:rPr>
                <w:delText>년</w:delText>
              </w:r>
            </w:del>
            <w:ins w:id="2756" w:author="user" w:date="2021-03-21T16:04:00Z">
              <w:r w:rsidR="008268DF">
                <w:rPr>
                  <w:rFonts w:ascii="Times New Roman" w:hAnsi="Times New Roman" w:hint="eastAsia"/>
                  <w:lang w:eastAsia="ko-KR"/>
                </w:rPr>
                <w:t>연</w:t>
              </w:r>
            </w:ins>
            <w:r w:rsidRPr="00ED4019">
              <w:rPr>
                <w:rFonts w:ascii="Times New Roman" w:hAnsi="Times New Roman"/>
                <w:lang w:eastAsia="ko-KR"/>
              </w:rPr>
              <w:t>별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적용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결과값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반환</w:t>
            </w:r>
          </w:p>
        </w:tc>
      </w:tr>
    </w:tbl>
    <w:p w14:paraId="2075969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5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xts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pply.quarterly</w:t>
      </w:r>
      <w:r w:rsidRPr="00ED4019">
        <w:rPr>
          <w:rStyle w:val="NormalTok"/>
          <w:rFonts w:ascii="Times New Roman" w:hAnsi="Times New Roman"/>
        </w:rPr>
        <w:t xml:space="preserve">(employees.xts, 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[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]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3-03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78345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3-06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1923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3-09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2313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3-12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2203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4-03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0977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4-06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3779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4-09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4226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4-12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3741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5-03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2095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</w:rPr>
        <w:t>2015-06-01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84488</w:t>
      </w:r>
    </w:p>
    <w:p w14:paraId="5A1F056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pply.yearl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employees.xts, 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)</w:t>
      </w:r>
    </w:p>
    <w:p w14:paraId="7320405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75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B9FB8F2" wp14:editId="3987161F">
            <wp:extent cx="4572000" cy="365760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518C0C" w14:textId="250CAFDE" w:rsidR="00FD7B2A" w:rsidRPr="00ED4019" w:rsidRDefault="00FD7B2A">
      <w:pPr>
        <w:pStyle w:val="a6"/>
        <w:jc w:val="both"/>
        <w:rPr>
          <w:rFonts w:ascii="Times New Roman" w:hAnsi="Times New Roman"/>
        </w:rPr>
        <w:pPrChange w:id="2760" w:author="제이펍 출판사" w:date="2021-03-14T15:57:00Z">
          <w:pPr>
            <w:pStyle w:val="a6"/>
            <w:jc w:val="center"/>
          </w:pPr>
        </w:pPrChange>
      </w:pPr>
      <w:commentRangeStart w:id="276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7</w:t>
      </w:r>
      <w:commentRangeEnd w:id="2761"/>
      <w:r w:rsidR="008268DF">
        <w:rPr>
          <w:rStyle w:val="af3"/>
          <w:i w:val="0"/>
        </w:rPr>
        <w:commentReference w:id="2761"/>
      </w:r>
    </w:p>
    <w:p w14:paraId="4E76699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6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pply.monthl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.xts[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, 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FBEDA9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76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E6886FF" wp14:editId="5B0F8F0B">
            <wp:extent cx="4572000" cy="365760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D5C1C7" w14:textId="566ED1BF" w:rsidR="00FD7B2A" w:rsidRPr="00ED4019" w:rsidRDefault="00FD7B2A">
      <w:pPr>
        <w:pStyle w:val="a6"/>
        <w:jc w:val="both"/>
        <w:rPr>
          <w:rFonts w:ascii="Times New Roman" w:hAnsi="Times New Roman"/>
        </w:rPr>
        <w:pPrChange w:id="2764" w:author="제이펍 출판사" w:date="2021-03-14T15:57:00Z">
          <w:pPr>
            <w:pStyle w:val="a6"/>
            <w:jc w:val="center"/>
          </w:pPr>
        </w:pPrChange>
      </w:pPr>
      <w:commentRangeStart w:id="276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8</w:t>
      </w:r>
      <w:commentRangeEnd w:id="2765"/>
      <w:r w:rsidR="000C43E4">
        <w:rPr>
          <w:rStyle w:val="af3"/>
          <w:i w:val="0"/>
        </w:rPr>
        <w:commentReference w:id="2765"/>
      </w:r>
    </w:p>
    <w:p w14:paraId="6E77DC1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76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pply.quarterl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.xts[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, 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분기별</w:t>
      </w:r>
      <w:r w:rsidRPr="00ED4019">
        <w:rPr>
          <w:rStyle w:val="StringTok"/>
          <w:rFonts w:ascii="Times New Roman" w:hAnsi="Times New Roman"/>
        </w:rPr>
        <w:t xml:space="preserve"> 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7432E4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76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EEF91DA" wp14:editId="47BB57DF">
            <wp:extent cx="4572000" cy="3657600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5438FC" w14:textId="4125E5CE" w:rsidR="00FD7B2A" w:rsidRPr="00ED4019" w:rsidRDefault="00FD7B2A">
      <w:pPr>
        <w:pStyle w:val="a6"/>
        <w:jc w:val="both"/>
        <w:rPr>
          <w:rFonts w:ascii="Times New Roman" w:hAnsi="Times New Roman"/>
        </w:rPr>
        <w:pPrChange w:id="2768" w:author="제이펍 출판사" w:date="2021-03-14T15:57:00Z">
          <w:pPr>
            <w:pStyle w:val="a6"/>
            <w:jc w:val="center"/>
          </w:pPr>
        </w:pPrChange>
      </w:pPr>
      <w:commentRangeStart w:id="276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9</w:t>
      </w:r>
      <w:commentRangeEnd w:id="2769"/>
      <w:r w:rsidR="00B73AF3">
        <w:rPr>
          <w:rStyle w:val="af3"/>
          <w:i w:val="0"/>
        </w:rPr>
        <w:commentReference w:id="2769"/>
      </w:r>
    </w:p>
    <w:p w14:paraId="351ADC70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770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ts</w:t>
      </w:r>
    </w:p>
    <w:p w14:paraId="628773B3" w14:textId="6BD4399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77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장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뤄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</w:t>
      </w:r>
      <w:del w:id="2772" w:author="제이펍 출판사" w:date="2021-03-14T20:07:00Z">
        <w:r w:rsidRPr="00ED4019" w:rsidDel="00AC34EB">
          <w:rPr>
            <w:rFonts w:ascii="Times New Roman" w:hAnsi="Times New Roman"/>
            <w:lang w:eastAsia="ko-KR"/>
          </w:rPr>
          <w:delText>체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  <w:ins w:id="2773" w:author="제이펍 출판사" w:date="2021-03-14T20:07:00Z">
        <w:r w:rsidR="00AC34EB">
          <w:rPr>
            <w:rFonts w:ascii="Times New Roman" w:hAnsi="Times New Roman"/>
            <w:lang w:eastAsia="ko-KR"/>
          </w:rPr>
          <w:t>체다</w:t>
        </w:r>
        <w:r w:rsidR="00AC34EB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del w:id="277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77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del w:id="2776" w:author="user" w:date="2021-03-21T16:18:00Z">
        <w:r w:rsidRPr="00ED4019" w:rsidDel="00B73AF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용이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del w:id="2777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778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건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다</w:t>
      </w:r>
      <w:r w:rsidRPr="00ED4019">
        <w:rPr>
          <w:rFonts w:ascii="Times New Roman" w:hAnsi="Times New Roman"/>
          <w:lang w:eastAsia="ko-KR"/>
        </w:rPr>
        <w:t>.</w:t>
      </w:r>
    </w:p>
    <w:p w14:paraId="016E9105" w14:textId="5A3F8F02" w:rsidR="00FD7B2A" w:rsidRDefault="00A0736A">
      <w:pPr>
        <w:pStyle w:val="1"/>
        <w:numPr>
          <w:ilvl w:val="0"/>
          <w:numId w:val="0"/>
        </w:numPr>
        <w:jc w:val="both"/>
        <w:rPr>
          <w:lang w:eastAsia="ko-KR"/>
        </w:rPr>
        <w:pPrChange w:id="2779" w:author="user" w:date="2021-03-21T16:18:00Z">
          <w:pPr>
            <w:pStyle w:val="1"/>
          </w:pPr>
        </w:pPrChange>
      </w:pPr>
      <w:bookmarkStart w:id="2780" w:name="주식-시가-고가-저가-종가는-어떻게-구해-ohlc"/>
      <w:bookmarkEnd w:id="2479"/>
      <w:ins w:id="2781" w:author="user" w:date="2021-03-21T16:18:00Z">
        <w:r>
          <w:rPr>
            <w:rFonts w:hint="eastAsia"/>
            <w:lang w:eastAsia="ko-KR"/>
          </w:rPr>
          <w:t xml:space="preserve">4.5 </w:t>
        </w:r>
      </w:ins>
      <w:r w:rsidR="00FD7B2A">
        <w:rPr>
          <w:lang w:eastAsia="ko-KR"/>
        </w:rPr>
        <w:t xml:space="preserve">주식 시가, 고가, 저가, 종가는 어떻게 </w:t>
      </w:r>
      <w:commentRangeStart w:id="2782"/>
      <w:r w:rsidR="00FD7B2A">
        <w:rPr>
          <w:lang w:eastAsia="ko-KR"/>
        </w:rPr>
        <w:t>구해</w:t>
      </w:r>
      <w:commentRangeEnd w:id="2782"/>
      <w:r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782"/>
      </w:r>
      <w:r w:rsidR="00FD7B2A">
        <w:rPr>
          <w:lang w:eastAsia="ko-KR"/>
        </w:rPr>
        <w:t>?</w:t>
      </w:r>
      <w:del w:id="2783" w:author="user" w:date="2021-03-21T16:19:00Z">
        <w:r w:rsidR="00FD7B2A" w:rsidDel="00A0736A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: OHLC</w:t>
      </w:r>
    </w:p>
    <w:p w14:paraId="09BE0B04" w14:textId="4DECB87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784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주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프로그램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제공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보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바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가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고가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저가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종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</w:t>
      </w:r>
      <w:del w:id="2785" w:author="제이펍 출판사" w:date="2021-03-14T18:13:00Z">
        <w:r w:rsidRPr="00ED4019" w:rsidDel="003F5176">
          <w:rPr>
            <w:rFonts w:ascii="Times New Roman" w:hAnsi="Times New Roman" w:hint="eastAsia"/>
            <w:lang w:eastAsia="ko-KR"/>
          </w:rPr>
          <w:delText>보이다</w:delText>
        </w:r>
        <w:r w:rsidRPr="00ED4019" w:rsidDel="003F5176">
          <w:rPr>
            <w:rFonts w:ascii="Times New Roman" w:hAnsi="Times New Roman" w:hint="eastAsia"/>
            <w:lang w:eastAsia="ko-KR"/>
          </w:rPr>
          <w:delText>.</w:delText>
        </w:r>
      </w:del>
      <w:ins w:id="2786" w:author="제이펍 출판사" w:date="2021-03-14T18:13:00Z">
        <w:r w:rsidR="003F5176">
          <w:rPr>
            <w:rFonts w:ascii="Times New Roman" w:hAnsi="Times New Roman" w:hint="eastAsia"/>
            <w:lang w:eastAsia="ko-KR"/>
          </w:rPr>
          <w:t>보다</w:t>
        </w:r>
        <w:r w:rsidR="003F5176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영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니셜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서</w:t>
      </w:r>
      <w:r w:rsidRPr="00ED4019">
        <w:rPr>
          <w:rFonts w:ascii="Times New Roman" w:hAnsi="Times New Roman" w:hint="eastAsia"/>
          <w:lang w:eastAsia="ko-KR"/>
        </w:rPr>
        <w:t xml:space="preserve"> OHLC</w:t>
      </w:r>
      <w:r w:rsidRPr="00ED4019">
        <w:rPr>
          <w:rFonts w:ascii="Times New Roman" w:hAnsi="Times New Roman" w:hint="eastAsia"/>
          <w:lang w:eastAsia="ko-KR"/>
        </w:rPr>
        <w:t>라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>. OHLC</w:t>
      </w:r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어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동안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2787" w:author="제이펍 출판사" w:date="2021-03-14T20:43:00Z">
        <w:r w:rsidRPr="00ED4019" w:rsidDel="001B4014">
          <w:rPr>
            <w:rFonts w:ascii="Times New Roman" w:hAnsi="Times New Roman" w:hint="eastAsia"/>
            <w:lang w:eastAsia="ko-KR"/>
          </w:rPr>
          <w:delText>첫번</w:delText>
        </w:r>
      </w:del>
      <w:ins w:id="2788" w:author="제이펍 출판사" w:date="2021-03-14T20:43:00Z">
        <w:r w:rsidR="001B4014">
          <w:rPr>
            <w:rFonts w:ascii="Times New Roman" w:hAnsi="Times New Roman" w:hint="eastAsia"/>
            <w:lang w:eastAsia="ko-KR"/>
          </w:rPr>
          <w:t>첫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  <w:r w:rsidR="001B4014">
          <w:rPr>
            <w:rFonts w:ascii="Times New Roman" w:hAnsi="Times New Roman" w:hint="eastAsia"/>
            <w:lang w:eastAsia="ko-KR"/>
          </w:rPr>
          <w:t>번</w:t>
        </w:r>
      </w:ins>
      <w:r w:rsidRPr="00ED4019">
        <w:rPr>
          <w:rFonts w:ascii="Times New Roman" w:hAnsi="Times New Roman" w:hint="eastAsia"/>
          <w:lang w:eastAsia="ko-KR"/>
        </w:rPr>
        <w:t>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 w:hint="eastAsia"/>
          <w:lang w:eastAsia="ko-KR"/>
        </w:rPr>
        <w:t xml:space="preserve">(Open), </w:t>
      </w:r>
      <w:r w:rsidRPr="00ED4019">
        <w:rPr>
          <w:rFonts w:ascii="Times New Roman" w:hAnsi="Times New Roman" w:hint="eastAsia"/>
          <w:lang w:eastAsia="ko-KR"/>
        </w:rPr>
        <w:t>최대값</w:t>
      </w:r>
      <w:r w:rsidRPr="00ED4019">
        <w:rPr>
          <w:rFonts w:ascii="Times New Roman" w:hAnsi="Times New Roman" w:hint="eastAsia"/>
          <w:lang w:eastAsia="ko-KR"/>
        </w:rPr>
        <w:t xml:space="preserve">(High), </w:t>
      </w:r>
      <w:r w:rsidRPr="00ED4019">
        <w:rPr>
          <w:rFonts w:ascii="Times New Roman" w:hAnsi="Times New Roman" w:hint="eastAsia"/>
          <w:lang w:eastAsia="ko-KR"/>
        </w:rPr>
        <w:t>최소값</w:t>
      </w:r>
      <w:r w:rsidRPr="00ED4019">
        <w:rPr>
          <w:rFonts w:ascii="Times New Roman" w:hAnsi="Times New Roman" w:hint="eastAsia"/>
          <w:lang w:eastAsia="ko-KR"/>
        </w:rPr>
        <w:t xml:space="preserve">(Low), </w:t>
      </w:r>
      <w:r w:rsidRPr="00ED4019">
        <w:rPr>
          <w:rFonts w:ascii="Times New Roman" w:hAnsi="Times New Roman" w:hint="eastAsia"/>
          <w:lang w:eastAsia="ko-KR"/>
        </w:rPr>
        <w:t>마지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 w:hint="eastAsia"/>
          <w:lang w:eastAsia="ko-KR"/>
        </w:rPr>
        <w:t>(Close)</w:t>
      </w:r>
      <w:del w:id="2789" w:author="user" w:date="2021-03-21T16:22:00Z">
        <w:r w:rsidRPr="00ED4019" w:rsidDel="008E2E5C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8E2E5C">
          <w:rPr>
            <w:rFonts w:ascii="Times New Roman" w:hAnsi="Times New Roman" w:hint="eastAsia"/>
            <w:lang w:eastAsia="ko-KR"/>
          </w:rPr>
          <w:delText>값</w:delText>
        </w:r>
      </w:del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말한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5AB953A5" w14:textId="3AFBFF1A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790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791" w:author="제이펍 출판사" w:date="2021-03-14T20:35:00Z">
        <w:r w:rsidRPr="00ED4019" w:rsidDel="00EE4FE2">
          <w:rPr>
            <w:rFonts w:ascii="Times New Roman" w:hAnsi="Times New Roman"/>
          </w:rPr>
          <w:delText>데이터프레</w:delText>
        </w:r>
      </w:del>
      <w:ins w:id="2792" w:author="제이펍 출판사" w:date="2021-03-14T20:35:00Z">
        <w:r w:rsidR="00EE4FE2">
          <w:rPr>
            <w:rFonts w:ascii="Times New Roman" w:hAnsi="Times New Roman"/>
          </w:rPr>
          <w:t>데이터</w:t>
        </w:r>
        <w:r w:rsidR="00EE4FE2">
          <w:rPr>
            <w:rFonts w:ascii="Times New Roman" w:hAnsi="Times New Roman"/>
          </w:rPr>
          <w:t xml:space="preserve"> </w:t>
        </w:r>
        <w:r w:rsidR="00EE4FE2">
          <w:rPr>
            <w:rFonts w:ascii="Times New Roman" w:hAnsi="Times New Roman"/>
          </w:rPr>
          <w:t>프레</w:t>
        </w:r>
      </w:ins>
      <w:r w:rsidRPr="00ED4019">
        <w:rPr>
          <w:rFonts w:ascii="Times New Roman" w:hAnsi="Times New Roman"/>
        </w:rPr>
        <w:t>임</w:t>
      </w:r>
      <w:del w:id="2793" w:author="user" w:date="2021-03-21T16:22:00Z">
        <w:r w:rsidRPr="00ED4019" w:rsidDel="008E2E5C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</w:t>
      </w:r>
      <w:r w:rsidRPr="00ED4019">
        <w:rPr>
          <w:rStyle w:val="VerbatimChar"/>
          <w:rFonts w:ascii="Times New Roman" w:hAnsi="Times New Roman"/>
        </w:rPr>
        <w:t>lubridate</w:t>
      </w:r>
      <w:r w:rsidRPr="00ED4019">
        <w:rPr>
          <w:rFonts w:ascii="Times New Roman" w:hAnsi="Times New Roman"/>
        </w:rPr>
        <w:t xml:space="preserve">, </w:t>
      </w:r>
      <w:r w:rsidRPr="00ED4019">
        <w:rPr>
          <w:rStyle w:val="VerbatimChar"/>
          <w:rFonts w:ascii="Times New Roman" w:hAnsi="Times New Roman"/>
        </w:rPr>
        <w:t>tibbletime</w:t>
      </w:r>
      <w:r w:rsidRPr="00ED4019">
        <w:rPr>
          <w:rFonts w:ascii="Times New Roman" w:hAnsi="Times New Roman"/>
        </w:rPr>
        <w:t xml:space="preserve">, </w:t>
      </w:r>
      <w:r w:rsidRPr="00ED4019">
        <w:rPr>
          <w:rStyle w:val="VerbatimChar"/>
          <w:rFonts w:ascii="Times New Roman" w:hAnsi="Times New Roman"/>
        </w:rPr>
        <w:t>dplyr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패키지</w:t>
      </w:r>
    </w:p>
    <w:p w14:paraId="12CAD951" w14:textId="7A4F191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79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ollapse_b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OHLC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collapse_b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해</w:t>
      </w:r>
      <w:r w:rsidRPr="00ED4019">
        <w:rPr>
          <w:rFonts w:ascii="Times New Roman" w:hAnsi="Times New Roman"/>
          <w:lang w:eastAsia="ko-KR"/>
        </w:rPr>
        <w:t xml:space="preserve"> </w:t>
      </w:r>
      <w:del w:id="279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79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ins w:id="2797" w:author="user" w:date="2021-03-21T16:25:00Z">
        <w:r w:rsidR="00BC23E7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del w:id="2798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2799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rst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ax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in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las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ins w:id="2800" w:author="user" w:date="2021-03-21T16:29:00Z">
        <w:r w:rsidR="00BC23E7">
          <w:rPr>
            <w:rFonts w:ascii="Times New Roman" w:hAnsi="Times New Roman" w:hint="eastAsia"/>
            <w:lang w:eastAsia="ko-KR"/>
          </w:rPr>
          <w:t>할</w:t>
        </w:r>
        <w:r w:rsidR="00BC23E7">
          <w:rPr>
            <w:rFonts w:ascii="Times New Roman" w:hAnsi="Times New Roman" w:hint="eastAsia"/>
            <w:lang w:eastAsia="ko-KR"/>
          </w:rPr>
          <w:t xml:space="preserve"> </w:t>
        </w:r>
        <w:r w:rsidR="00BC23E7">
          <w:rPr>
            <w:rFonts w:ascii="Times New Roman" w:hAnsi="Times New Roman" w:hint="eastAsia"/>
            <w:lang w:eastAsia="ko-KR"/>
          </w:rPr>
          <w:t>수</w:t>
        </w:r>
        <w:r w:rsidR="00BC23E7">
          <w:rPr>
            <w:rFonts w:ascii="Times New Roman" w:hAnsi="Times New Roman" w:hint="eastAsia"/>
            <w:lang w:eastAsia="ko-KR"/>
          </w:rPr>
          <w:t xml:space="preserve"> </w:t>
        </w:r>
        <w:r w:rsidR="00BC23E7">
          <w:rPr>
            <w:rFonts w:ascii="Times New Roman" w:hAnsi="Times New Roman" w:hint="eastAsia"/>
            <w:lang w:eastAsia="ko-KR"/>
          </w:rPr>
          <w:t>있</w:t>
        </w:r>
      </w:ins>
      <w:del w:id="2801" w:author="user" w:date="2021-03-21T16:29:00Z">
        <w:r w:rsidRPr="00ED4019" w:rsidDel="00BC23E7">
          <w:rPr>
            <w:rFonts w:ascii="Times New Roman" w:hAnsi="Times New Roman"/>
            <w:lang w:eastAsia="ko-KR"/>
          </w:rPr>
          <w:delText>이</w:delText>
        </w:r>
        <w:r w:rsidRPr="00ED4019" w:rsidDel="00BC23E7">
          <w:rPr>
            <w:rFonts w:ascii="Times New Roman" w:hAnsi="Times New Roman"/>
            <w:lang w:eastAsia="ko-KR"/>
          </w:rPr>
          <w:delText xml:space="preserve"> </w:delText>
        </w:r>
        <w:r w:rsidRPr="00ED4019" w:rsidDel="00BC23E7">
          <w:rPr>
            <w:rFonts w:ascii="Times New Roman" w:hAnsi="Times New Roman"/>
            <w:lang w:eastAsia="ko-KR"/>
          </w:rPr>
          <w:delText>가능하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0AFFB7A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0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</w:rPr>
        <w:t>as_tbl_time</w:t>
      </w:r>
      <w:r w:rsidRPr="00ED4019">
        <w:rPr>
          <w:rStyle w:val="NormalTok"/>
          <w:rFonts w:ascii="Times New Roman" w:hAnsi="Times New Roman"/>
        </w:rPr>
        <w:t xml:space="preserve">(covid19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date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collapse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weekly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 xml:space="preserve">(date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pe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ir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AttributeTok"/>
          <w:rFonts w:ascii="Times New Roman" w:hAnsi="Times New Roman"/>
        </w:rPr>
        <w:t>Hig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x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AttributeTok"/>
          <w:rFonts w:ascii="Times New Roman" w:hAnsi="Times New Roman"/>
        </w:rPr>
        <w:t>Lo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i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</w:t>
      </w:r>
      <w:r w:rsidRPr="00ED4019">
        <w:rPr>
          <w:rStyle w:val="AttributeTok"/>
          <w:rFonts w:ascii="Times New Roman" w:hAnsi="Times New Roman"/>
        </w:rPr>
        <w:t>Clos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0F35DA4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0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me tibble: 10 x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Index: dat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date        Open  High   Low Clo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&lt;dbl&gt; &lt;dbl&gt; &lt;dbl&gt;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11     2     2     1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4-18     0     3     0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4-25     0     1     0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5-02     2     2    -1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5-09     0     1     0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5-16     0     2     0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5-23     0     1     0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5-30     0     3     0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6-06     0     3     0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-06-13     1     1     0     0</w:t>
      </w:r>
    </w:p>
    <w:p w14:paraId="20040115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804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</w:p>
    <w:p w14:paraId="54AA3EF2" w14:textId="2819D01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05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OHLC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commentRangeStart w:id="2806"/>
      <w:r w:rsidRPr="00ED4019">
        <w:rPr>
          <w:rStyle w:val="VerbatimChar"/>
          <w:rFonts w:ascii="Times New Roman" w:hAnsi="Times New Roman"/>
          <w:lang w:eastAsia="ko-KR"/>
        </w:rPr>
        <w:t>to.period()</w:t>
      </w:r>
      <w:r w:rsidRPr="00ED4019">
        <w:rPr>
          <w:rFonts w:ascii="Times New Roman" w:hAnsi="Times New Roman"/>
          <w:lang w:eastAsia="ko-KR"/>
        </w:rPr>
        <w:t>인데</w:t>
      </w:r>
      <w:r w:rsidRPr="00ED4019">
        <w:rPr>
          <w:rFonts w:ascii="Times New Roman" w:hAnsi="Times New Roman"/>
          <w:lang w:eastAsia="ko-KR"/>
        </w:rPr>
        <w:t xml:space="preserve"> OHLC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데</w:t>
      </w:r>
      <w:commentRangeEnd w:id="2806"/>
      <w:r w:rsidR="00395456">
        <w:rPr>
          <w:rStyle w:val="af3"/>
        </w:rPr>
        <w:commentReference w:id="2806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o.period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ethod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‘months’, ‘quarters’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del w:id="2807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2808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OHCL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출력</w:t>
      </w:r>
      <w:del w:id="2809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2810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223DAC3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1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to.perio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covid19.xts, </w:t>
      </w:r>
      <w:r w:rsidRPr="00ED4019">
        <w:rPr>
          <w:rStyle w:val="AttributeTok"/>
          <w:rFonts w:ascii="Times New Roman" w:hAnsi="Times New Roman"/>
        </w:rPr>
        <w:t>metho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onths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OLHC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</w:p>
    <w:p w14:paraId="3304C62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1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 xml:space="preserve">           covid19.xts.Open covid19.xts.High covid19.xts.Low covid19.xts.Clo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4-30                2                5               1        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5-31                0               11               0                 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6-30                0                6               0        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7-31                0               10              -4                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8-31                1               35               0                1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09-30               14               17               0                2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10-31                6               11               0                2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11-30                5               57               9                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0-12-31               15               86               0               1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-01-31               41              138              44                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-02-08               20               41              30                31</w:t>
      </w:r>
    </w:p>
    <w:p w14:paraId="59335A0D" w14:textId="7BC54C22" w:rsidR="00FD7B2A" w:rsidRDefault="00395456">
      <w:pPr>
        <w:pStyle w:val="1"/>
        <w:numPr>
          <w:ilvl w:val="0"/>
          <w:numId w:val="0"/>
        </w:numPr>
        <w:jc w:val="both"/>
        <w:rPr>
          <w:lang w:eastAsia="ko-KR"/>
        </w:rPr>
        <w:pPrChange w:id="2813" w:author="user" w:date="2021-03-21T21:50:00Z">
          <w:pPr>
            <w:pStyle w:val="1"/>
          </w:pPr>
        </w:pPrChange>
      </w:pPr>
      <w:bookmarkStart w:id="2814" w:name="일-평균-5일-합계는-시간-rolling"/>
      <w:bookmarkEnd w:id="2780"/>
      <w:ins w:id="2815" w:author="user" w:date="2021-03-21T21:50:00Z">
        <w:r>
          <w:rPr>
            <w:rFonts w:hint="eastAsia"/>
            <w:lang w:eastAsia="ko-KR"/>
          </w:rPr>
          <w:t xml:space="preserve">4.6 </w:t>
        </w:r>
      </w:ins>
      <w:r w:rsidR="00FD7B2A">
        <w:rPr>
          <w:lang w:eastAsia="ko-KR"/>
        </w:rPr>
        <w:t>3일 평균, 5일 합계는?</w:t>
      </w:r>
      <w:del w:id="2816" w:author="user" w:date="2021-03-21T21:50:00Z">
        <w:r w:rsidR="00FD7B2A" w:rsidDel="00395456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 xml:space="preserve">: 시간 </w:t>
      </w:r>
      <w:del w:id="2817" w:author="user" w:date="2021-03-21T21:56:00Z">
        <w:r w:rsidR="00FD7B2A" w:rsidDel="000D1482">
          <w:rPr>
            <w:lang w:eastAsia="ko-KR"/>
          </w:rPr>
          <w:delText>Rolling</w:delText>
        </w:r>
      </w:del>
      <w:commentRangeStart w:id="2818"/>
      <w:ins w:id="2819" w:author="user" w:date="2021-03-21T21:56:00Z">
        <w:r w:rsidR="000D1482">
          <w:rPr>
            <w:rFonts w:hint="eastAsia"/>
            <w:lang w:eastAsia="ko-KR"/>
          </w:rPr>
          <w:t>r</w:t>
        </w:r>
        <w:r w:rsidR="000D1482">
          <w:rPr>
            <w:lang w:eastAsia="ko-KR"/>
          </w:rPr>
          <w:t>olling</w:t>
        </w:r>
        <w:commentRangeEnd w:id="2818"/>
        <w:r w:rsidR="000D1482">
          <w:rPr>
            <w:rStyle w:val="af3"/>
            <w:rFonts w:ascii="Consolas" w:eastAsia="나눔바른고딕" w:hAnsi="Consolas" w:cstheme="minorBidi"/>
            <w:b w:val="0"/>
            <w:bCs w:val="0"/>
            <w:color w:val="auto"/>
          </w:rPr>
          <w:commentReference w:id="2818"/>
        </w:r>
      </w:ins>
    </w:p>
    <w:p w14:paraId="22129D49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2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주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로그램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프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여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록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5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빨간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20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황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60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F28B6F6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2821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926F3A1" wp14:editId="665D5DB9">
            <wp:extent cx="5524500" cy="27965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ma.jp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FD31C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2822" w:author="제이펍 출판사" w:date="2021-03-14T15:57:00Z">
          <w:pPr>
            <w:pStyle w:val="a6"/>
          </w:pPr>
        </w:pPrChange>
      </w:pPr>
      <w:commentRangeStart w:id="282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10</w:t>
      </w:r>
      <w:commentRangeEnd w:id="2823"/>
      <w:r w:rsidR="006952B2">
        <w:rPr>
          <w:rStyle w:val="af3"/>
          <w:i w:val="0"/>
        </w:rPr>
        <w:commentReference w:id="2823"/>
      </w:r>
    </w:p>
    <w:p w14:paraId="4C52A78C" w14:textId="4559E91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82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동평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현재일로부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정일까지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해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평균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평균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간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매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달라진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del w:id="2825" w:author="제이펍 출판사" w:date="2021-03-14T18:05:00Z">
        <w:r w:rsidRPr="00ED4019" w:rsidDel="003F5176">
          <w:rPr>
            <w:rFonts w:ascii="Times New Roman" w:hAnsi="Times New Roman"/>
            <w:lang w:eastAsia="ko-KR"/>
          </w:rPr>
          <w:delText>이와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같이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2826" w:author="제이펍 출판사" w:date="2021-03-14T18:05:00Z">
        <w:r w:rsidR="003F5176">
          <w:rPr>
            <w:rFonts w:ascii="Times New Roman" w:hAnsi="Times New Roman"/>
            <w:lang w:eastAsia="ko-KR"/>
          </w:rPr>
          <w:t>이처럼</w:t>
        </w:r>
        <w:r w:rsidR="003F5176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기준일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집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이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ins w:id="2827" w:author="user" w:date="2021-03-21T21:51:00Z">
        <w:r w:rsidR="00BF42D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을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2828"/>
      <w:r w:rsidRPr="00ED4019">
        <w:rPr>
          <w:rFonts w:ascii="Times New Roman" w:hAnsi="Times New Roman"/>
          <w:lang w:eastAsia="ko-KR"/>
        </w:rPr>
        <w:t>rolling window</w:t>
      </w:r>
      <w:commentRangeEnd w:id="2828"/>
      <w:r w:rsidR="002500DC">
        <w:rPr>
          <w:rStyle w:val="af3"/>
        </w:rPr>
        <w:commentReference w:id="2828"/>
      </w:r>
      <w:r w:rsidRPr="00ED4019">
        <w:rPr>
          <w:rFonts w:ascii="Times New Roman" w:hAnsi="Times New Roman"/>
          <w:lang w:eastAsia="ko-KR"/>
        </w:rPr>
        <w:t>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림에서</w:t>
      </w:r>
      <w:r w:rsidRPr="00ED4019">
        <w:rPr>
          <w:rFonts w:ascii="Times New Roman" w:hAnsi="Times New Roman"/>
          <w:lang w:eastAsia="ko-KR"/>
        </w:rPr>
        <w:t xml:space="preserve"> 5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의</w:t>
      </w:r>
      <w:r w:rsidRPr="00ED4019">
        <w:rPr>
          <w:rFonts w:ascii="Times New Roman" w:hAnsi="Times New Roman"/>
          <w:lang w:eastAsia="ko-KR"/>
        </w:rPr>
        <w:t xml:space="preserve"> rolling window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5, 20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의</w:t>
      </w:r>
      <w:r w:rsidRPr="00ED4019">
        <w:rPr>
          <w:rFonts w:ascii="Times New Roman" w:hAnsi="Times New Roman"/>
          <w:lang w:eastAsia="ko-KR"/>
        </w:rPr>
        <w:t xml:space="preserve"> rolling window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20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19F27F8D" w14:textId="01AC38F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82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지금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ins w:id="2830" w:author="user" w:date="2021-03-21T21:51:00Z">
        <w:r w:rsidR="00BF42D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zoo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이프라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</w:t>
      </w:r>
      <w:del w:id="2831" w:author="user" w:date="2021-03-21T21:52:00Z">
        <w:r w:rsidRPr="00ED4019" w:rsidDel="00BF42D6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2832" w:author="user" w:date="2021-03-21T21:52:00Z">
        <w:r w:rsidR="00BF42D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71407F6" w14:textId="47127FF9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833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83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lastRenderedPageBreak/>
          <w:delText>데이터프레</w:delText>
        </w:r>
      </w:del>
      <w:ins w:id="283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836" w:author="user" w:date="2021-03-21T21:52:00Z">
        <w:r w:rsidRPr="00ED4019" w:rsidDel="00BF42D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zoo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268223A3" w14:textId="796D349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37" w:author="제이펍 출판사" w:date="2021-03-14T15:57:00Z">
          <w:pPr/>
        </w:pPrChange>
      </w:pPr>
      <w:del w:id="283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83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zoo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roll*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ins w:id="2840" w:author="user" w:date="2021-03-21T21:55:00Z">
        <w:r w:rsidR="000D148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99DF1B0" w14:textId="039C85F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84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roll*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llapply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llmean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2842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2843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llapply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ppl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용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버전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rollmean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llapply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mean()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별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ollmean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6B4DE61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4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zoo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llmean</w:t>
      </w:r>
      <w:r w:rsidRPr="00ED4019">
        <w:rPr>
          <w:rStyle w:val="NormalTok"/>
          <w:rFonts w:ascii="Times New Roman" w:hAnsi="Times New Roman"/>
        </w:rPr>
        <w:t xml:space="preserve">(total, </w:t>
      </w:r>
      <w:r w:rsidRPr="00ED4019">
        <w:rPr>
          <w:rStyle w:val="AttributeTok"/>
          <w:rFonts w:ascii="Times New Roman" w:hAnsi="Times New Roman"/>
        </w:rPr>
        <w:t>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il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</w:t>
      </w:r>
      <w:r w:rsidRPr="00ED4019">
        <w:rPr>
          <w:rStyle w:val="AttributeTok"/>
          <w:rFonts w:ascii="Times New Roman" w:hAnsi="Times New Roman"/>
        </w:rPr>
        <w:t>sum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llapply</w:t>
      </w:r>
      <w:r w:rsidRPr="00ED4019">
        <w:rPr>
          <w:rStyle w:val="NormalTok"/>
          <w:rFonts w:ascii="Times New Roman" w:hAnsi="Times New Roman"/>
        </w:rPr>
        <w:t xml:space="preserve">(total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sum, </w:t>
      </w:r>
      <w:r w:rsidRPr="00ED4019">
        <w:rPr>
          <w:rStyle w:val="AttributeTok"/>
          <w:rFonts w:ascii="Times New Roman" w:hAnsi="Times New Roman"/>
        </w:rPr>
        <w:t>fil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time, total, ma3, sum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time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total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ma3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a3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cale_color_manua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valu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ed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ma3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lue'</w:t>
      </w:r>
      <w:r w:rsidRPr="00ED4019">
        <w:rPr>
          <w:rStyle w:val="NormalTok"/>
          <w:rFonts w:ascii="Times New Roman" w:hAnsi="Times New Roman"/>
        </w:rPr>
        <w:t>))</w:t>
      </w:r>
    </w:p>
    <w:p w14:paraId="26811BE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84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6E17453" wp14:editId="32386021">
            <wp:extent cx="4572000" cy="36576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18706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2846" w:author="제이펍 출판사" w:date="2021-03-14T15:57:00Z">
          <w:pPr>
            <w:pStyle w:val="a6"/>
            <w:jc w:val="center"/>
          </w:pPr>
        </w:pPrChange>
      </w:pPr>
      <w:commentRangeStart w:id="284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1</w:t>
      </w:r>
      <w:commentRangeEnd w:id="2847"/>
      <w:r w:rsidR="00936A17">
        <w:rPr>
          <w:rStyle w:val="af3"/>
          <w:i w:val="0"/>
        </w:rPr>
        <w:commentReference w:id="2847"/>
      </w:r>
    </w:p>
    <w:p w14:paraId="3E9D8A3E" w14:textId="77777777" w:rsidR="00FD7B2A" w:rsidRDefault="00FD7B2A">
      <w:pPr>
        <w:pStyle w:val="comment"/>
        <w:ind w:left="480"/>
        <w:jc w:val="both"/>
        <w:pPrChange w:id="2848" w:author="제이펍 출판사" w:date="2021-03-14T15:57:00Z">
          <w:pPr>
            <w:pStyle w:val="comment"/>
            <w:ind w:left="480"/>
          </w:pPr>
        </w:pPrChange>
      </w:pPr>
      <w:r>
        <w:t>코드 설명</w:t>
      </w:r>
    </w:p>
    <w:p w14:paraId="3CCD5067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849" w:author="user" w:date="2021-03-22T09:34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</w:rPr>
        <w:t>%</w:t>
      </w:r>
      <w:proofErr w:type="gramStart"/>
      <w:r w:rsidRPr="00ED4019">
        <w:rPr>
          <w:rStyle w:val="VerbatimChar"/>
          <w:rFonts w:ascii="Times New Roman" w:hAnsi="Times New Roman"/>
        </w:rPr>
        <w:t>&gt;%</w:t>
      </w:r>
      <w:proofErr w:type="gramEnd"/>
      <w:r>
        <w:t xml:space="preserve">를 사용하여 </w:t>
      </w:r>
      <w:r w:rsidRPr="00ED4019">
        <w:rPr>
          <w:rStyle w:val="VerbatimChar"/>
          <w:rFonts w:ascii="Times New Roman" w:hAnsi="Times New Roman"/>
        </w:rPr>
        <w:t>mutate()</w:t>
      </w:r>
      <w:r>
        <w:t>에 employees를 전달.</w:t>
      </w:r>
    </w:p>
    <w:p w14:paraId="2B925E21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850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proofErr w:type="gramStart"/>
      <w:r w:rsidRPr="00ED4019">
        <w:rPr>
          <w:rStyle w:val="VerbatimChar"/>
          <w:rFonts w:ascii="Times New Roman" w:hAnsi="Times New Roman"/>
        </w:rPr>
        <w:t>mutate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>
        <w:t>로 total 열의 데이터를 rolling window가 3(</w:t>
      </w:r>
      <w:r w:rsidRPr="00ED4019">
        <w:rPr>
          <w:rStyle w:val="VerbatimChar"/>
          <w:rFonts w:ascii="Times New Roman" w:hAnsi="Times New Roman"/>
        </w:rPr>
        <w:t>k = 3</w:t>
      </w:r>
      <w:r>
        <w:t>)인 평균(</w:t>
      </w:r>
      <w:r w:rsidRPr="00ED4019">
        <w:rPr>
          <w:rStyle w:val="VerbatimChar"/>
          <w:rFonts w:ascii="Times New Roman" w:hAnsi="Times New Roman"/>
        </w:rPr>
        <w:t>rollmean</w:t>
      </w:r>
      <w:r>
        <w:t>)을 구하는 ma3 열을 생성하는데 빈 행은 NA로 채움(</w:t>
      </w:r>
      <w:r w:rsidRPr="00ED4019">
        <w:rPr>
          <w:rStyle w:val="VerbatimChar"/>
          <w:rFonts w:ascii="Times New Roman" w:hAnsi="Times New Roman"/>
        </w:rPr>
        <w:t>fill = NA</w:t>
      </w:r>
      <w:r>
        <w:t>).</w:t>
      </w:r>
    </w:p>
    <w:p w14:paraId="2931E23E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pPrChange w:id="2851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proofErr w:type="gramStart"/>
      <w:r w:rsidRPr="00ED4019">
        <w:rPr>
          <w:rStyle w:val="VerbatimChar"/>
          <w:rFonts w:ascii="Times New Roman" w:hAnsi="Times New Roman"/>
        </w:rPr>
        <w:t>mutate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>
        <w:t>로 total 열의 데이터를 rolling window가 3인 합계(</w:t>
      </w:r>
      <w:r w:rsidRPr="00ED4019">
        <w:rPr>
          <w:rStyle w:val="VerbatimChar"/>
          <w:rFonts w:ascii="Times New Roman" w:hAnsi="Times New Roman"/>
        </w:rPr>
        <w:t>sum</w:t>
      </w:r>
      <w:r>
        <w:t>)를 구하는 ma3 열을 생성(</w:t>
      </w:r>
      <w:r w:rsidRPr="00ED4019">
        <w:rPr>
          <w:rStyle w:val="VerbatimChar"/>
          <w:rFonts w:ascii="Times New Roman" w:hAnsi="Times New Roman"/>
        </w:rPr>
        <w:t>rollapply()</w:t>
      </w:r>
      <w:r>
        <w:t>)하는데 빈 행은 NA로 채움(</w:t>
      </w:r>
      <w:r w:rsidRPr="00ED4019">
        <w:rPr>
          <w:rStyle w:val="VerbatimChar"/>
          <w:rFonts w:ascii="Times New Roman" w:hAnsi="Times New Roman"/>
        </w:rPr>
        <w:t>fill = NA</w:t>
      </w:r>
      <w:r>
        <w:t>).</w:t>
      </w:r>
    </w:p>
    <w:p w14:paraId="79C13E96" w14:textId="49B3D10B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852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결과</w:t>
      </w:r>
      <w:ins w:id="2853" w:author="user" w:date="2021-03-21T21:58:00Z">
        <w:r w:rsidR="00936A17">
          <w:rPr>
            <w:rFonts w:hint="eastAsia"/>
            <w:lang w:eastAsia="ko-KR"/>
          </w:rPr>
          <w:t xml:space="preserve"> </w:t>
        </w:r>
      </w:ins>
      <w:r>
        <w:t>중에 time, total, ma3, sum3만 선택</w:t>
      </w:r>
    </w:p>
    <w:p w14:paraId="058AE713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854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ggplot()</w:t>
      </w:r>
      <w:r>
        <w:rPr>
          <w:lang w:eastAsia="ko-KR"/>
        </w:rPr>
        <w:t>를 사용하여 다변량 라인 plot을 그림</w:t>
      </w:r>
    </w:p>
    <w:p w14:paraId="3CCF6AA4" w14:textId="12675EC0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855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856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857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858" w:author="user" w:date="2021-03-21T21:58:00Z">
        <w:r w:rsidRPr="00ED4019" w:rsidDel="00936A1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7C3AEBE4" w14:textId="0B22B48B" w:rsidR="00FD7B2A" w:rsidRPr="00ED4019" w:rsidDel="0030788F" w:rsidRDefault="00FD7B2A">
      <w:pPr>
        <w:jc w:val="both"/>
        <w:rPr>
          <w:del w:id="2859" w:author="user" w:date="2021-03-21T21:59:00Z"/>
          <w:rFonts w:ascii="Times New Roman" w:hAnsi="Times New Roman"/>
          <w:lang w:eastAsia="ko-KR"/>
        </w:rPr>
        <w:pPrChange w:id="2860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rolling </w:t>
      </w:r>
      <w:r w:rsidRPr="00ED4019">
        <w:rPr>
          <w:rFonts w:ascii="Times New Roman" w:hAnsi="Times New Roman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lidif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lidif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del w:id="2861" w:author="user" w:date="2021-03-21T21:58:00Z">
        <w:r w:rsidRPr="00ED4019" w:rsidDel="00936A17">
          <w:rPr>
            <w:rFonts w:ascii="Times New Roman" w:hAnsi="Times New Roman" w:hint="eastAsia"/>
            <w:lang w:eastAsia="ko-KR"/>
          </w:rPr>
          <w:delText>타</w:delText>
        </w:r>
      </w:del>
      <w:ins w:id="2862" w:author="user" w:date="2021-03-21T21:58:00Z">
        <w:r w:rsidR="00936A17">
          <w:rPr>
            <w:rFonts w:ascii="Times New Roman" w:hAnsi="Times New Roman" w:hint="eastAsia"/>
            <w:lang w:eastAsia="ko-KR"/>
          </w:rPr>
          <w:t>다른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</w:t>
      </w:r>
      <w:del w:id="2863" w:author="user" w:date="2021-03-21T21:58:00Z">
        <w:r w:rsidRPr="00ED4019" w:rsidDel="0030788F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  <w:ins w:id="2864" w:author="user" w:date="2021-03-21T21:59:00Z">
        <w:r w:rsidR="0030788F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7B78939E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65" w:author="user" w:date="2021-03-21T21:59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즉</w:t>
      </w:r>
      <w:r w:rsidRPr="00ED4019">
        <w:rPr>
          <w:rFonts w:ascii="Times New Roman" w:hAnsi="Times New Roman"/>
          <w:lang w:eastAsia="ko-KR"/>
        </w:rPr>
        <w:t xml:space="preserve"> rolling window </w:t>
      </w:r>
      <w:r w:rsidRPr="00ED4019">
        <w:rPr>
          <w:rFonts w:ascii="Times New Roman" w:hAnsi="Times New Roman"/>
          <w:lang w:eastAsia="ko-KR"/>
        </w:rPr>
        <w:t>기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5BC41619" w14:textId="65D6DA9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86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</w:t>
      </w:r>
      <w:r w:rsidRPr="00ED4019">
        <w:rPr>
          <w:rFonts w:ascii="Times New Roman" w:hAnsi="Times New Roman"/>
          <w:lang w:eastAsia="ko-KR"/>
        </w:rPr>
        <w:t xml:space="preserve"> ma3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sum3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data.frame</w:t>
      </w:r>
      <w:r w:rsidRPr="00ED4019">
        <w:rPr>
          <w:rFonts w:ascii="Times New Roman" w:hAnsi="Times New Roman"/>
          <w:lang w:eastAsia="ko-KR"/>
        </w:rPr>
        <w:t>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</w:t>
      </w:r>
      <w:del w:id="2867" w:author="제이펍 출판사" w:date="2021-03-14T20:07:00Z">
        <w:r w:rsidRPr="00ED4019" w:rsidDel="00AC34EB">
          <w:rPr>
            <w:rFonts w:ascii="Times New Roman" w:hAnsi="Times New Roman"/>
            <w:lang w:eastAsia="ko-KR"/>
          </w:rPr>
          <w:delText>체이다</w:delText>
        </w:r>
        <w:r w:rsidRPr="00ED4019" w:rsidDel="00AC34EB">
          <w:rPr>
            <w:rFonts w:ascii="Times New Roman" w:hAnsi="Times New Roman"/>
            <w:lang w:eastAsia="ko-KR"/>
          </w:rPr>
          <w:delText>.</w:delText>
        </w:r>
      </w:del>
      <w:ins w:id="2868" w:author="제이펍 출판사" w:date="2021-03-14T20:07:00Z">
        <w:r w:rsidR="00AC34EB">
          <w:rPr>
            <w:rFonts w:ascii="Times New Roman" w:hAnsi="Times New Roman"/>
            <w:lang w:eastAsia="ko-KR"/>
          </w:rPr>
          <w:t>체다</w:t>
        </w:r>
        <w:r w:rsidR="00AC34EB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실행</w:t>
      </w:r>
      <w:r w:rsidRPr="00ED4019">
        <w:rPr>
          <w:rFonts w:ascii="Times New Roman" w:hAnsi="Times New Roman"/>
          <w:lang w:eastAsia="ko-KR"/>
        </w:rPr>
        <w:t>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</w:t>
      </w:r>
      <w:del w:id="2869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2870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2871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872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벡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된다</w:t>
      </w:r>
      <w:r w:rsidRPr="00ED4019">
        <w:rPr>
          <w:rFonts w:ascii="Times New Roman" w:hAnsi="Times New Roman"/>
          <w:lang w:eastAsia="ko-KR"/>
        </w:rPr>
        <w:t>.</w:t>
      </w:r>
    </w:p>
    <w:p w14:paraId="0C90A71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7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ma3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slidif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mean, </w:t>
      </w:r>
      <w:r w:rsidRPr="00ED4019">
        <w:rPr>
          <w:rStyle w:val="AttributeTok"/>
          <w:rFonts w:ascii="Times New Roman" w:hAnsi="Times New Roman"/>
        </w:rPr>
        <w:t>.perio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alig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center"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sum3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lidify</w:t>
      </w:r>
      <w:r w:rsidRPr="00ED4019">
        <w:rPr>
          <w:rStyle w:val="NormalTok"/>
          <w:rFonts w:ascii="Times New Roman" w:hAnsi="Times New Roman"/>
        </w:rPr>
        <w:t xml:space="preserve">(sum, </w:t>
      </w:r>
      <w:r w:rsidRPr="00ED4019">
        <w:rPr>
          <w:rStyle w:val="AttributeTok"/>
          <w:rFonts w:ascii="Times New Roman" w:hAnsi="Times New Roman"/>
        </w:rPr>
        <w:t>.perio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alig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center"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lass</w:t>
      </w:r>
      <w:r w:rsidRPr="00ED4019">
        <w:rPr>
          <w:rStyle w:val="NormalTok"/>
          <w:rFonts w:ascii="Times New Roman" w:hAnsi="Times New Roman"/>
        </w:rPr>
        <w:t>(ma3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function"</w:t>
      </w:r>
    </w:p>
    <w:p w14:paraId="2467917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7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clas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um3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tringTok"/>
          <w:rFonts w:ascii="Times New Roman" w:hAnsi="Times New Roman"/>
        </w:rPr>
        <w:t>"function"</w:t>
      </w:r>
    </w:p>
    <w:p w14:paraId="3444A08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7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3</w:t>
      </w:r>
      <w:r w:rsidRPr="00ED4019">
        <w:rPr>
          <w:rStyle w:val="NormalTok"/>
          <w:rFonts w:ascii="Times New Roman" w:hAnsi="Times New Roman"/>
        </w:rPr>
        <w:t xml:space="preserve">(total), </w:t>
      </w:r>
      <w:r w:rsidRPr="00ED4019">
        <w:rPr>
          <w:rStyle w:val="AttributeTok"/>
          <w:rFonts w:ascii="Times New Roman" w:hAnsi="Times New Roman"/>
        </w:rPr>
        <w:t>sum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3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time, total, ma3, sum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time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total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ma3, 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a3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cale_color_manua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valu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ed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ma3'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lue'</w:t>
      </w:r>
      <w:r w:rsidRPr="00ED4019">
        <w:rPr>
          <w:rStyle w:val="NormalTok"/>
          <w:rFonts w:ascii="Times New Roman" w:hAnsi="Times New Roman"/>
        </w:rPr>
        <w:t>))</w:t>
      </w:r>
    </w:p>
    <w:p w14:paraId="47D03A0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287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7CCB2DF" wp14:editId="42F6E988">
            <wp:extent cx="4572000" cy="365760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4E3113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2877" w:author="제이펍 출판사" w:date="2021-03-14T15:57:00Z">
          <w:pPr>
            <w:pStyle w:val="a6"/>
            <w:jc w:val="center"/>
          </w:pPr>
        </w:pPrChange>
      </w:pPr>
      <w:commentRangeStart w:id="2878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2</w:t>
      </w:r>
      <w:commentRangeEnd w:id="2878"/>
      <w:r w:rsidR="0030788F">
        <w:rPr>
          <w:rStyle w:val="af3"/>
          <w:i w:val="0"/>
        </w:rPr>
        <w:commentReference w:id="2878"/>
      </w:r>
    </w:p>
    <w:p w14:paraId="44BD7148" w14:textId="77777777" w:rsidR="00FD7B2A" w:rsidRDefault="00FD7B2A">
      <w:pPr>
        <w:pStyle w:val="comment"/>
        <w:ind w:left="480"/>
        <w:jc w:val="both"/>
        <w:pPrChange w:id="2879" w:author="제이펍 출판사" w:date="2021-03-14T15:57:00Z">
          <w:pPr>
            <w:pStyle w:val="comment"/>
            <w:ind w:left="480"/>
          </w:pPr>
        </w:pPrChange>
      </w:pPr>
      <w:r>
        <w:lastRenderedPageBreak/>
        <w:t>코드 설명</w:t>
      </w:r>
    </w:p>
    <w:p w14:paraId="32AFA6A8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880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slidify()를 사용하여 rolling window가 3인 평균함수를 ma3로 생성</w:t>
      </w:r>
    </w:p>
    <w:p w14:paraId="17994A29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881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slidify()를 사용하여 rolling window가 3인 합계함수를 sum3로 생성</w:t>
      </w:r>
    </w:p>
    <w:p w14:paraId="6EBEB32D" w14:textId="4D23886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rPr>
          <w:lang w:eastAsia="ko-KR"/>
        </w:rPr>
        <w:pPrChange w:id="2882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rPr>
          <w:lang w:eastAsia="ko-KR"/>
        </w:rPr>
        <w:t>ma3와 sum3의 클래스를 확인</w:t>
      </w:r>
      <w:del w:id="2883" w:author="제이펍 출판사" w:date="2021-03-14T20:28:00Z">
        <w:r w:rsidDel="00F13479">
          <w:rPr>
            <w:lang w:eastAsia="ko-KR"/>
          </w:rPr>
          <w:delText>해보</w:delText>
        </w:r>
      </w:del>
      <w:ins w:id="2884" w:author="제이펍 출판사" w:date="2021-03-14T20:28:00Z">
        <w:r w:rsidR="00F13479">
          <w:rPr>
            <w:lang w:eastAsia="ko-KR"/>
          </w:rPr>
          <w:t>해 보</w:t>
        </w:r>
      </w:ins>
      <w:r>
        <w:rPr>
          <w:lang w:eastAsia="ko-KR"/>
        </w:rPr>
        <w:t>면 function임을 확인</w:t>
      </w:r>
    </w:p>
    <w:p w14:paraId="24ECAC9A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885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mutate()로 slidify()로 생성한 함수로 total 열에 대한 rolling window가 3인 평균과 합계를 구해 ma3, sum3 열을 생성</w:t>
      </w:r>
    </w:p>
    <w:p w14:paraId="26A64F1D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886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결과중에 time, total, ma3, sum3만 선택</w:t>
      </w:r>
    </w:p>
    <w:p w14:paraId="5535C3BB" w14:textId="77777777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887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14:paraId="0AA2BF9E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888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</w:p>
    <w:p w14:paraId="209DCC58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889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rollapply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와</w:t>
      </w:r>
      <w:r w:rsidRPr="00ED4019">
        <w:rPr>
          <w:rFonts w:ascii="Times New Roman" w:hAnsi="Times New Roman"/>
          <w:lang w:eastAsia="ko-KR"/>
        </w:rPr>
        <w:t xml:space="preserve"> rolling window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면</w:t>
      </w:r>
      <w:r w:rsidRPr="00ED4019">
        <w:rPr>
          <w:rFonts w:ascii="Times New Roman" w:hAnsi="Times New Roman"/>
          <w:lang w:eastAsia="ko-KR"/>
        </w:rPr>
        <w:t xml:space="preserve"> rolling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0B50B6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9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rollappl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employees.xts, </w:t>
      </w:r>
      <w:r w:rsidRPr="00ED4019">
        <w:rPr>
          <w:rStyle w:val="AttributeTok"/>
          <w:rFonts w:ascii="Times New Roman" w:hAnsi="Times New Roman"/>
        </w:rPr>
        <w:t>widt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UN =</w:t>
      </w:r>
      <w:r w:rsidRPr="00ED4019">
        <w:rPr>
          <w:rStyle w:val="NormalTok"/>
          <w:rFonts w:ascii="Times New Roman" w:hAnsi="Times New Roman"/>
        </w:rPr>
        <w:t xml:space="preserve"> mean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1C84756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89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   </w:t>
      </w:r>
      <w:proofErr w:type="gramStart"/>
      <w:r w:rsidRPr="00ED4019">
        <w:rPr>
          <w:rStyle w:val="VerbatimChar"/>
          <w:rFonts w:ascii="Times New Roman" w:hAnsi="Times New Roman"/>
        </w:rPr>
        <w:t>total</w:t>
      </w:r>
      <w:proofErr w:type="gramEnd"/>
      <w:r w:rsidRPr="00ED4019">
        <w:rPr>
          <w:rStyle w:val="VerbatimChar"/>
          <w:rFonts w:ascii="Times New Roman" w:hAnsi="Times New Roman"/>
        </w:rPr>
        <w:t xml:space="preserve"> employees.ed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1-01       NA      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2-01       NA      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3-01 24412.67      1702.3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4-01 24757.67      1714.0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5-01 25222.67      1745.0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6-01 25539.33      1768.3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7-01 25659.00      1791.0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8-01 25626.67      1803.3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9-01 25631.67      1806.0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10-01 25670.67      1798.333</w:t>
      </w:r>
    </w:p>
    <w:p w14:paraId="209875E4" w14:textId="528BE086" w:rsidR="00FD7B2A" w:rsidRDefault="00EC1380">
      <w:pPr>
        <w:pStyle w:val="1"/>
        <w:numPr>
          <w:ilvl w:val="0"/>
          <w:numId w:val="0"/>
        </w:numPr>
        <w:jc w:val="both"/>
        <w:rPr>
          <w:lang w:eastAsia="ko-KR"/>
        </w:rPr>
        <w:pPrChange w:id="2892" w:author="user" w:date="2021-03-21T22:19:00Z">
          <w:pPr>
            <w:pStyle w:val="1"/>
          </w:pPr>
        </w:pPrChange>
      </w:pPr>
      <w:bookmarkStart w:id="2893" w:name="지난달-데이터는-시간-filteringsubsetting"/>
      <w:bookmarkEnd w:id="2814"/>
      <w:ins w:id="2894" w:author="user" w:date="2021-03-21T22:19:00Z">
        <w:r>
          <w:rPr>
            <w:rFonts w:hint="eastAsia"/>
            <w:lang w:eastAsia="ko-KR"/>
          </w:rPr>
          <w:t xml:space="preserve">4.7 </w:t>
        </w:r>
      </w:ins>
      <w:r w:rsidR="00FD7B2A">
        <w:rPr>
          <w:lang w:eastAsia="ko-KR"/>
        </w:rPr>
        <w:t>지난</w:t>
      </w:r>
      <w:r w:rsidR="00FD7B2A">
        <w:rPr>
          <w:rFonts w:hint="eastAsia"/>
          <w:lang w:eastAsia="ko-KR"/>
        </w:rPr>
        <w:t xml:space="preserve"> </w:t>
      </w:r>
      <w:r w:rsidR="00FD7B2A">
        <w:rPr>
          <w:lang w:eastAsia="ko-KR"/>
        </w:rPr>
        <w:t>달 데이터는?</w:t>
      </w:r>
      <w:del w:id="2895" w:author="user" w:date="2021-03-21T22:19:00Z">
        <w:r w:rsidR="00FD7B2A" w:rsidDel="00EC1380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 xml:space="preserve">: </w:t>
      </w:r>
      <w:del w:id="2896" w:author="user" w:date="2021-03-21T22:19:00Z">
        <w:r w:rsidR="00FD7B2A" w:rsidDel="00EC1380">
          <w:rPr>
            <w:lang w:eastAsia="ko-KR"/>
          </w:rPr>
          <w:delText>F</w:delText>
        </w:r>
      </w:del>
      <w:commentRangeStart w:id="2897"/>
      <w:ins w:id="2898" w:author="user" w:date="2021-03-21T22:19:00Z">
        <w:r>
          <w:rPr>
            <w:rFonts w:hint="eastAsia"/>
            <w:lang w:eastAsia="ko-KR"/>
          </w:rPr>
          <w:t>f</w:t>
        </w:r>
      </w:ins>
      <w:r w:rsidR="00FD7B2A">
        <w:rPr>
          <w:lang w:eastAsia="ko-KR"/>
        </w:rPr>
        <w:t>iltering</w:t>
      </w:r>
      <w:commentRangeEnd w:id="2897"/>
      <w:r>
        <w:rPr>
          <w:rStyle w:val="af3"/>
          <w:rFonts w:ascii="Consolas" w:eastAsia="나눔바른고딕" w:hAnsi="Consolas" w:cstheme="minorBidi"/>
          <w:b w:val="0"/>
          <w:bCs w:val="0"/>
          <w:color w:val="auto"/>
        </w:rPr>
        <w:commentReference w:id="2897"/>
      </w:r>
      <w:del w:id="2899" w:author="user" w:date="2021-03-21T22:19:00Z">
        <w:r w:rsidR="00FD7B2A" w:rsidDel="00EC1380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(</w:t>
      </w:r>
      <w:del w:id="2900" w:author="user" w:date="2021-03-21T22:19:00Z">
        <w:r w:rsidR="00FD7B2A" w:rsidDel="00EC1380">
          <w:rPr>
            <w:lang w:eastAsia="ko-KR"/>
          </w:rPr>
          <w:delText>Subsetting</w:delText>
        </w:r>
      </w:del>
      <w:ins w:id="2901" w:author="user" w:date="2021-03-21T22:19:00Z">
        <w:r>
          <w:rPr>
            <w:rFonts w:hint="eastAsia"/>
            <w:lang w:eastAsia="ko-KR"/>
          </w:rPr>
          <w:t>s</w:t>
        </w:r>
        <w:r>
          <w:rPr>
            <w:lang w:eastAsia="ko-KR"/>
          </w:rPr>
          <w:t>ubsetting</w:t>
        </w:r>
      </w:ins>
      <w:r w:rsidR="00FD7B2A">
        <w:rPr>
          <w:lang w:eastAsia="ko-KR"/>
        </w:rPr>
        <w:t>)</w:t>
      </w:r>
    </w:p>
    <w:p w14:paraId="13EF6946" w14:textId="49B0205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90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아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들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결과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출한다</w:t>
      </w:r>
      <w:del w:id="2903" w:author="제이펍 출판사" w:date="2021-03-14T17:55:00Z">
        <w:r w:rsidRPr="00ED4019" w:rsidDel="00F97807">
          <w:rPr>
            <w:rFonts w:ascii="Times New Roman" w:hAnsi="Times New Roman" w:hint="eastAsia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 w:hint="eastAsia"/>
            <w:lang w:eastAsia="ko-KR"/>
          </w:rPr>
          <w:delText>예를</w:delText>
        </w:r>
        <w:r w:rsidRPr="00ED4019" w:rsidDel="00F97807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 w:hint="eastAsia"/>
            <w:lang w:eastAsia="ko-KR"/>
          </w:rPr>
          <w:delText>들어</w:delText>
        </w:r>
        <w:r w:rsidRPr="00ED4019" w:rsidDel="00F97807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2904" w:author="제이펍 출판사" w:date="2021-03-14T17:55:00Z">
        <w:r w:rsidR="00F97807">
          <w:rPr>
            <w:rFonts w:ascii="Times New Roman" w:hAnsi="Times New Roman" w:hint="eastAsia"/>
            <w:lang w:eastAsia="ko-KR"/>
          </w:rPr>
          <w:t xml:space="preserve">. </w:t>
        </w:r>
        <w:r w:rsidR="00F97807">
          <w:rPr>
            <w:rFonts w:ascii="Times New Roman" w:hAnsi="Times New Roman" w:hint="eastAsia"/>
            <w:lang w:eastAsia="ko-KR"/>
          </w:rPr>
          <w:t>예를</w:t>
        </w:r>
        <w:r w:rsidR="00F97807">
          <w:rPr>
            <w:rFonts w:ascii="Times New Roman" w:hAnsi="Times New Roman" w:hint="eastAsia"/>
            <w:lang w:eastAsia="ko-KR"/>
          </w:rPr>
          <w:t xml:space="preserve"> </w:t>
        </w:r>
        <w:r w:rsidR="00F97807">
          <w:rPr>
            <w:rFonts w:ascii="Times New Roman" w:hAnsi="Times New Roman" w:hint="eastAsia"/>
            <w:lang w:eastAsia="ko-KR"/>
          </w:rPr>
          <w:t>들어</w:t>
        </w:r>
        <w:r w:rsidR="00F97807">
          <w:rPr>
            <w:rFonts w:ascii="Times New Roman" w:hAnsi="Times New Roman" w:hint="eastAsia"/>
            <w:lang w:eastAsia="ko-KR"/>
          </w:rPr>
          <w:t xml:space="preserve">, </w:t>
        </w:r>
      </w:ins>
      <w:r w:rsidRPr="00ED4019">
        <w:rPr>
          <w:rFonts w:ascii="Times New Roman" w:hAnsi="Times New Roman" w:hint="eastAsia"/>
          <w:lang w:eastAsia="ko-KR"/>
        </w:rPr>
        <w:t>판매량이</w:t>
      </w:r>
      <w:r w:rsidRPr="00ED4019">
        <w:rPr>
          <w:rFonts w:ascii="Times New Roman" w:hAnsi="Times New Roman" w:hint="eastAsia"/>
          <w:lang w:eastAsia="ko-KR"/>
        </w:rPr>
        <w:t xml:space="preserve"> 100</w:t>
      </w:r>
      <w:r w:rsidRPr="00ED4019">
        <w:rPr>
          <w:rFonts w:ascii="Times New Roman" w:hAnsi="Times New Roman" w:hint="eastAsia"/>
          <w:lang w:eastAsia="ko-KR"/>
        </w:rPr>
        <w:t>보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크거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취업자수가</w:t>
      </w:r>
      <w:r w:rsidRPr="00ED4019">
        <w:rPr>
          <w:rFonts w:ascii="Times New Roman" w:hAnsi="Times New Roman" w:hint="eastAsia"/>
          <w:lang w:eastAsia="ko-KR"/>
        </w:rPr>
        <w:t xml:space="preserve"> 10,000</w:t>
      </w:r>
      <w:r w:rsidRPr="00ED4019">
        <w:rPr>
          <w:rFonts w:ascii="Times New Roman" w:hAnsi="Times New Roman" w:hint="eastAsia"/>
          <w:lang w:eastAsia="ko-KR"/>
        </w:rPr>
        <w:t>명보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경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이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물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맞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2905" w:author="user" w:date="2021-03-21T22:20:00Z">
        <w:r w:rsidRPr="00ED4019" w:rsidDel="00EC1380">
          <w:rPr>
            <w:rFonts w:ascii="Times New Roman" w:hAnsi="Times New Roman" w:hint="eastAsia"/>
            <w:lang w:eastAsia="ko-KR"/>
          </w:rPr>
          <w:delText>행의</w:delText>
        </w:r>
        <w:r w:rsidRPr="00ED4019" w:rsidDel="00EC1380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2906" w:author="user" w:date="2021-03-21T22:20:00Z">
        <w:r w:rsidR="00EC1380" w:rsidRPr="00ED4019">
          <w:rPr>
            <w:rFonts w:ascii="Times New Roman" w:hAnsi="Times New Roman" w:hint="eastAsia"/>
            <w:lang w:eastAsia="ko-KR"/>
          </w:rPr>
          <w:t>행</w:t>
        </w:r>
        <w:r w:rsidR="00EC1380">
          <w:rPr>
            <w:rFonts w:ascii="Times New Roman" w:hAnsi="Times New Roman" w:hint="eastAsia"/>
            <w:lang w:eastAsia="ko-KR"/>
          </w:rPr>
          <w:t>을</w:t>
        </w:r>
        <w:r w:rsidR="00EC1380" w:rsidRP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추출</w:t>
      </w:r>
      <w:ins w:id="2907" w:author="user" w:date="2021-03-21T22:20:00Z">
        <w:r w:rsidR="00EC1380">
          <w:rPr>
            <w:rFonts w:ascii="Times New Roman" w:hAnsi="Times New Roman" w:hint="eastAsia"/>
            <w:lang w:eastAsia="ko-KR"/>
          </w:rPr>
          <w:t>할</w:t>
        </w:r>
        <w:r w:rsidR="00EC1380">
          <w:rPr>
            <w:rFonts w:ascii="Times New Roman" w:hAnsi="Times New Roman" w:hint="eastAsia"/>
            <w:lang w:eastAsia="ko-KR"/>
          </w:rPr>
          <w:t xml:space="preserve"> </w:t>
        </w:r>
        <w:r w:rsidR="00EC1380">
          <w:rPr>
            <w:rFonts w:ascii="Times New Roman" w:hAnsi="Times New Roman" w:hint="eastAsia"/>
            <w:lang w:eastAsia="ko-KR"/>
          </w:rPr>
          <w:t>수</w:t>
        </w:r>
        <w:r w:rsidR="00EC1380">
          <w:rPr>
            <w:rFonts w:ascii="Times New Roman" w:hAnsi="Times New Roman" w:hint="eastAsia"/>
            <w:lang w:eastAsia="ko-KR"/>
          </w:rPr>
          <w:t xml:space="preserve"> </w:t>
        </w:r>
        <w:r w:rsidR="00EC1380">
          <w:rPr>
            <w:rFonts w:ascii="Times New Roman" w:hAnsi="Times New Roman" w:hint="eastAsia"/>
            <w:lang w:eastAsia="ko-KR"/>
          </w:rPr>
          <w:t>있</w:t>
        </w:r>
      </w:ins>
      <w:del w:id="2908" w:author="user" w:date="2021-03-21T22:20:00Z">
        <w:r w:rsidRPr="00ED4019" w:rsidDel="00EC1380">
          <w:rPr>
            <w:rFonts w:ascii="Times New Roman" w:hAnsi="Times New Roman" w:hint="eastAsia"/>
            <w:lang w:eastAsia="ko-KR"/>
          </w:rPr>
          <w:delText>이</w:delText>
        </w:r>
        <w:r w:rsidRPr="00ED4019" w:rsidDel="00EC1380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EC1380">
          <w:rPr>
            <w:rFonts w:ascii="Times New Roman" w:hAnsi="Times New Roman" w:hint="eastAsia"/>
            <w:lang w:eastAsia="ko-KR"/>
          </w:rPr>
          <w:delText>가능하</w:delText>
        </w:r>
      </w:del>
      <w:r w:rsidRPr="00ED4019">
        <w:rPr>
          <w:rFonts w:ascii="Times New Roman" w:hAnsi="Times New Roman" w:hint="eastAsia"/>
          <w:lang w:eastAsia="ko-KR"/>
        </w:rPr>
        <w:t>지만</w:t>
      </w:r>
      <w:ins w:id="2909" w:author="user" w:date="2021-03-21T22:19:00Z">
        <w:r w:rsidR="00EC138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인덱스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출</w:t>
      </w:r>
      <w:ins w:id="2910" w:author="user" w:date="2021-03-21T22:20:00Z">
        <w:r w:rsidR="00EC1380">
          <w:rPr>
            <w:rFonts w:ascii="Times New Roman" w:hAnsi="Times New Roman" w:hint="eastAsia"/>
            <w:lang w:eastAsia="ko-KR"/>
          </w:rPr>
          <w:t>할</w:t>
        </w:r>
        <w:r w:rsidR="00EC1380">
          <w:rPr>
            <w:rFonts w:ascii="Times New Roman" w:hAnsi="Times New Roman" w:hint="eastAsia"/>
            <w:lang w:eastAsia="ko-KR"/>
          </w:rPr>
          <w:t xml:space="preserve"> </w:t>
        </w:r>
        <w:r w:rsidR="00EC1380">
          <w:rPr>
            <w:rFonts w:ascii="Times New Roman" w:hAnsi="Times New Roman" w:hint="eastAsia"/>
            <w:lang w:eastAsia="ko-KR"/>
          </w:rPr>
          <w:t>수</w:t>
        </w:r>
      </w:ins>
      <w:r w:rsidRPr="00ED4019">
        <w:rPr>
          <w:rFonts w:ascii="Times New Roman" w:hAnsi="Times New Roman" w:hint="eastAsia"/>
          <w:lang w:eastAsia="ko-KR"/>
        </w:rPr>
        <w:t>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ins w:id="2911" w:author="user" w:date="2021-03-21T22:20:00Z">
        <w:r w:rsidR="00EC1380">
          <w:rPr>
            <w:rFonts w:ascii="Times New Roman" w:hAnsi="Times New Roman" w:hint="eastAsia"/>
            <w:lang w:eastAsia="ko-KR"/>
          </w:rPr>
          <w:t>있</w:t>
        </w:r>
      </w:ins>
      <w:del w:id="2912" w:author="user" w:date="2021-03-21T22:20:00Z">
        <w:r w:rsidRPr="00ED4019" w:rsidDel="00EC1380">
          <w:rPr>
            <w:rFonts w:ascii="Times New Roman" w:hAnsi="Times New Roman" w:hint="eastAsia"/>
            <w:lang w:eastAsia="ko-KR"/>
          </w:rPr>
          <w:delText>가능하</w:delText>
        </w:r>
      </w:del>
      <w:r w:rsidRPr="00ED4019">
        <w:rPr>
          <w:rFonts w:ascii="Times New Roman" w:hAnsi="Times New Roman" w:hint="eastAsia"/>
          <w:lang w:eastAsia="ko-KR"/>
        </w:rPr>
        <w:t>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은</w:t>
      </w:r>
      <w:r w:rsidRPr="00ED4019">
        <w:rPr>
          <w:rFonts w:ascii="Times New Roman" w:hAnsi="Times New Roman" w:hint="eastAsia"/>
          <w:lang w:eastAsia="ko-KR"/>
        </w:rPr>
        <w:t xml:space="preserve"> filtering</w:t>
      </w:r>
      <w:r w:rsidRPr="00ED4019">
        <w:rPr>
          <w:rFonts w:ascii="Times New Roman" w:hAnsi="Times New Roman" w:hint="eastAsia"/>
          <w:lang w:eastAsia="ko-KR"/>
        </w:rPr>
        <w:t>이라고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고</w:t>
      </w:r>
      <w:r w:rsidRPr="00ED4019">
        <w:rPr>
          <w:rFonts w:ascii="Times New Roman" w:hAnsi="Times New Roman" w:hint="eastAsia"/>
          <w:lang w:eastAsia="ko-KR"/>
        </w:rPr>
        <w:t xml:space="preserve"> subsetting</w:t>
      </w:r>
      <w:r w:rsidRPr="00ED4019">
        <w:rPr>
          <w:rFonts w:ascii="Times New Roman" w:hAnsi="Times New Roman" w:hint="eastAsia"/>
          <w:lang w:eastAsia="ko-KR"/>
        </w:rPr>
        <w:t>이라고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여기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인덱스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명한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62A653CE" w14:textId="57AFCBF8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913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91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1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916" w:author="user" w:date="2021-03-21T22:21:00Z">
        <w:r w:rsidRPr="00ED4019" w:rsidDel="00EC138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lubridate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21E9FA94" w14:textId="7ECD26D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917" w:author="제이펍 출판사" w:date="2021-03-14T15:57:00Z">
          <w:pPr/>
        </w:pPrChange>
      </w:pPr>
      <w:del w:id="291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1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</w:t>
      </w:r>
      <w:r w:rsidRPr="00ED4019">
        <w:rPr>
          <w:rFonts w:ascii="Times New Roman" w:hAnsi="Times New Roman"/>
          <w:lang w:eastAsia="ko-KR"/>
        </w:rPr>
        <w:t xml:space="preserve"> </w:t>
      </w:r>
      <w:del w:id="2920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2921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자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&lt;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&lt;=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=, &gt;, &gt;=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자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lter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이프라인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</w:t>
      </w:r>
      <w:del w:id="2922" w:author="user" w:date="2021-03-21T22:21:00Z">
        <w:r w:rsidRPr="00ED4019" w:rsidDel="00EC1380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별로</w:t>
      </w:r>
      <w:r w:rsidRPr="00ED4019">
        <w:rPr>
          <w:rFonts w:ascii="Times New Roman" w:hAnsi="Times New Roman"/>
          <w:lang w:eastAsia="ko-KR"/>
        </w:rPr>
        <w:t xml:space="preserve"> filtering</w:t>
      </w:r>
      <w:del w:id="2923" w:author="user" w:date="2021-03-21T22:21:00Z">
        <w:r w:rsidRPr="00ED4019" w:rsidDel="00EC138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83EB31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date </w:t>
      </w:r>
      <w:r w:rsidRPr="00ED4019">
        <w:rPr>
          <w:rStyle w:val="SpecialCha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0-10-0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&amp;</w:t>
      </w:r>
      <w:r w:rsidRPr="00ED4019">
        <w:rPr>
          <w:rStyle w:val="NormalTok"/>
          <w:rFonts w:ascii="Times New Roman" w:hAnsi="Times New Roman"/>
        </w:rPr>
        <w:t xml:space="preserve"> date </w:t>
      </w:r>
      <w:r w:rsidRPr="00ED4019">
        <w:rPr>
          <w:rStyle w:val="SpecialCharTok"/>
          <w:rFonts w:ascii="Times New Roman" w:hAnsi="Times New Roman"/>
        </w:rPr>
        <w:t>&lt;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0-10-10'</w:t>
      </w:r>
      <w:r w:rsidRPr="00ED4019">
        <w:rPr>
          <w:rStyle w:val="NormalTok"/>
          <w:rFonts w:ascii="Times New Roman" w:hAnsi="Times New Roman"/>
        </w:rPr>
        <w:t>))</w:t>
      </w:r>
    </w:p>
    <w:p w14:paraId="0869637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</w:t>
      </w:r>
      <w:r w:rsidRPr="00ED4019">
        <w:rPr>
          <w:rStyle w:val="VerbatimChar"/>
          <w:rFonts w:ascii="Times New Roman" w:hAnsi="Times New Roman"/>
          <w:lang w:eastAsia="ko-KR"/>
        </w:rPr>
        <w:t>date status 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10-1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20-2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30-3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40-4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50-5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60-6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 2020-10-01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6       4       7       9      14      13      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lastRenderedPageBreak/>
        <w:t xml:space="preserve">2 2020-10-02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3       6       6      10       6      11      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3 2020-10-03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1       1       6      13      11      11      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4 2020-10-04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0       4       4       9      13       8      1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5 2020-10-05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0       3      17       9       8      12      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6 2020-10-06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5       8      26       8       2      11   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7 2020-10-07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1       2       8      13      10      28      3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8 2020-10-08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6       5       6       7       9      12      1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9 2020-10-10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0       0       0       0       0       0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70-7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80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이상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       7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       4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3      13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4       8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5       6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6       4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7      16     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8      10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9       0         0</w:t>
      </w:r>
    </w:p>
    <w:p w14:paraId="4E193AC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between</w:t>
      </w:r>
      <w:r w:rsidRPr="00ED4019">
        <w:rPr>
          <w:rStyle w:val="NormalTok"/>
          <w:rFonts w:ascii="Times New Roman" w:hAnsi="Times New Roman"/>
        </w:rPr>
        <w:t xml:space="preserve">(date,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01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FunctionTok"/>
          <w:rFonts w:ascii="Times New Roman" w:hAnsi="Times New Roman"/>
        </w:rPr>
        <w:t>as.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2021-01-15'</w:t>
      </w:r>
      <w:r w:rsidRPr="00ED4019">
        <w:rPr>
          <w:rStyle w:val="NormalTok"/>
          <w:rFonts w:ascii="Times New Roman" w:hAnsi="Times New Roman"/>
        </w:rPr>
        <w:t>)))</w:t>
      </w:r>
    </w:p>
    <w:p w14:paraId="38F08B6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</w:t>
      </w:r>
      <w:r w:rsidRPr="00ED4019">
        <w:rPr>
          <w:rStyle w:val="VerbatimChar"/>
          <w:rFonts w:ascii="Times New Roman" w:hAnsi="Times New Roman"/>
          <w:lang w:eastAsia="ko-KR"/>
        </w:rPr>
        <w:t>date status 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10-1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20-2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30-3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40-4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50-5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60-6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  2021-01-01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1      74     131     145     154     204     15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2  2021-01-02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9      66     111     109     106     160     1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3  2021-01-03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2      46      80      75      88     124     11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4  2021-01-04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0      71     120     127     172     187     15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5  2021-01-05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5      44     107     105     112     124     10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6  2021-01-06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5      60     106     106     110     140     14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7  2021-01-07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1      54     123     120     155     176     1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8  2021-01-08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4      43      91      86      83     124     1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9  2021-01-09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2      50     100      91      89     124      8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0 2021-01-10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6      56      87      79      94     143      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1 2021-01-11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19      36      47      54      61      79      7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2 2021-01-12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32      34      71      59      91     102      7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3 2021-01-13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24      28      66      81      83     129      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4 2021-01-14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25      45      60      67      82      98      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5 2021-01-15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42      37      62      70      81      97      9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 70-7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80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이상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       80        4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       59        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3       51        3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4       69        8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5       44        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6       73        5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7       59        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8       49        3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lastRenderedPageBreak/>
        <w:t>9       50        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0      49        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1      44        3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2      39        3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3      47        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4      39        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5      22        11</w:t>
      </w:r>
    </w:p>
    <w:p w14:paraId="7F20E79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NormalTok"/>
          <w:rFonts w:ascii="Times New Roman" w:hAnsi="Times New Roman"/>
        </w:rPr>
        <w:t>employee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time) </w:t>
      </w:r>
      <w:r w:rsidRPr="00ED4019">
        <w:rPr>
          <w:rStyle w:val="SpecialCharTok"/>
          <w:rFonts w:ascii="Times New Roman" w:hAnsi="Times New Roman"/>
        </w:rPr>
        <w:t>=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19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&amp;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time) </w:t>
      </w:r>
      <w:r w:rsidRPr="00ED4019">
        <w:rPr>
          <w:rStyle w:val="SpecialCharTok"/>
          <w:rFonts w:ascii="Times New Roman" w:hAnsi="Times New Roman"/>
        </w:rPr>
        <w:t>=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>)</w:t>
      </w:r>
    </w:p>
    <w:p w14:paraId="2C60E79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2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</w:t>
      </w:r>
      <w:proofErr w:type="gramStart"/>
      <w:r w:rsidRPr="00ED4019">
        <w:rPr>
          <w:rStyle w:val="VerbatimChar"/>
          <w:rFonts w:ascii="Times New Roman" w:hAnsi="Times New Roman"/>
        </w:rPr>
        <w:t>time</w:t>
      </w:r>
      <w:proofErr w:type="gramEnd"/>
      <w:r w:rsidRPr="00ED4019">
        <w:rPr>
          <w:rStyle w:val="VerbatimChar"/>
          <w:rFonts w:ascii="Times New Roman" w:hAnsi="Times New Roman"/>
        </w:rPr>
        <w:t xml:space="preserve"> total employees.ed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2019-05-01 27322          1884</w:t>
      </w:r>
    </w:p>
    <w:p w14:paraId="1CA168F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3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매월</w:t>
      </w:r>
      <w:r w:rsidRPr="00ED4019">
        <w:rPr>
          <w:rStyle w:val="CommentTok"/>
          <w:rFonts w:ascii="Times New Roman" w:hAnsi="Times New Roman"/>
        </w:rPr>
        <w:t xml:space="preserve"> 3</w:t>
      </w:r>
      <w:r w:rsidRPr="00ED4019">
        <w:rPr>
          <w:rStyle w:val="CommentTok"/>
          <w:rFonts w:ascii="Times New Roman" w:hAnsi="Times New Roman"/>
        </w:rPr>
        <w:t>일부터</w:t>
      </w:r>
      <w:r w:rsidRPr="00ED4019">
        <w:rPr>
          <w:rStyle w:val="CommentTok"/>
          <w:rFonts w:ascii="Times New Roman" w:hAnsi="Times New Roman"/>
        </w:rPr>
        <w:t xml:space="preserve"> 7</w:t>
      </w:r>
      <w:r w:rsidRPr="00ED4019">
        <w:rPr>
          <w:rStyle w:val="CommentTok"/>
          <w:rFonts w:ascii="Times New Roman" w:hAnsi="Times New Roman"/>
        </w:rPr>
        <w:t>일까지</w:t>
      </w:r>
      <w:r w:rsidRPr="00ED4019">
        <w:rPr>
          <w:rStyle w:val="CommentTok"/>
          <w:rFonts w:ascii="Times New Roman" w:hAnsi="Times New Roman"/>
        </w:rPr>
        <w:t xml:space="preserve"> filter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betwee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day</w:t>
      </w:r>
      <w:r w:rsidRPr="00ED4019">
        <w:rPr>
          <w:rStyle w:val="NormalTok"/>
          <w:rFonts w:ascii="Times New Roman" w:hAnsi="Times New Roman"/>
        </w:rPr>
        <w:t xml:space="preserve">(date)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7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>)</w:t>
      </w:r>
    </w:p>
    <w:p w14:paraId="7745A9A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3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date status 0-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10-1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20-2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30-3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40-4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50-5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60-6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2020-05-03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0       1       2       3       2       0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2020-05-04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0       0       2       1       3       0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2020-05-05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0       0       0       1       1       1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2020-05-06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0       0       0       1       0       0       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2020-05-07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0       1       2       1       0       0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 2020-06-03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1       2       5       6       5       9      1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7  2020-06-04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1       0       5       3       3       9   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8  2020-06-05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1       2       5       2       3       7      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9  2020-06-06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3       1       2       6      11       8   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0 2020-06-07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1       6       3       6       8      11      1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1 2020-07-03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2      10      10      10       6       7      1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2 2020-07-04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3       2      12      16       8       8   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3 2020-07-05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3       3       8       9      11       7      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4 2020-07-06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4       1       7      10       6       9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5 2020-07-07  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1       2      12       6       7       7       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70-7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80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이상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1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      0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      0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      0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       0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      6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       6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8        7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9        8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      8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      4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      2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      6         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14       2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      2         0</w:t>
      </w:r>
    </w:p>
    <w:p w14:paraId="468A02D2" w14:textId="4EA842EB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932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933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34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935" w:author="user" w:date="2021-03-23T16:05:00Z">
        <w:r w:rsidRPr="00ED4019" w:rsidDel="00CC299B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</w:p>
    <w:p w14:paraId="379B1113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936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lter_by_time()</w:t>
      </w:r>
      <w:r w:rsidRPr="00ED4019">
        <w:rPr>
          <w:rStyle w:val="VerbatimChar"/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proofErr w:type="gramStart"/>
      <w:r w:rsidRPr="00ED4019">
        <w:rPr>
          <w:rFonts w:ascii="Times New Roman" w:hAnsi="Times New Roman"/>
          <w:lang w:eastAsia="ko-KR"/>
        </w:rPr>
        <w:t>매개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.start</w:t>
      </w:r>
      <w:r w:rsidRPr="00ED4019">
        <w:rPr>
          <w:rFonts w:ascii="Times New Roman" w:hAnsi="Times New Roman"/>
          <w:lang w:eastAsia="ko-KR"/>
        </w:rPr>
        <w:t>로</w:t>
      </w:r>
      <w:proofErr w:type="gramEnd"/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일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.end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료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한다</w:t>
      </w:r>
      <w:r w:rsidRPr="00ED4019">
        <w:rPr>
          <w:rFonts w:ascii="Times New Roman" w:hAnsi="Times New Roman"/>
          <w:lang w:eastAsia="ko-KR"/>
        </w:rPr>
        <w:t>.</w:t>
      </w:r>
    </w:p>
    <w:p w14:paraId="52EAD720" w14:textId="402CE9A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93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lter_by_time()</w:t>
      </w:r>
      <w:r w:rsidRPr="00ED4019">
        <w:rPr>
          <w:rStyle w:val="VerbatimChar"/>
          <w:rFonts w:ascii="Times New Roman" w:hAnsi="Times New Roman" w:hint="eastAsia"/>
          <w:lang w:eastAsia="ko-KR"/>
        </w:rPr>
        <w:t>에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데이터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값에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대한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조건을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추가할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수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있는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lter_period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ilter_by_time()</w:t>
      </w:r>
      <w:r w:rsidRPr="00ED4019">
        <w:rPr>
          <w:rStyle w:val="VerbatimChar"/>
          <w:rFonts w:ascii="Times New Roman" w:hAnsi="Times New Roman" w:hint="eastAsia"/>
          <w:lang w:eastAsia="ko-KR"/>
        </w:rPr>
        <w:t>와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같이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proofErr w:type="gramStart"/>
      <w:r w:rsidRPr="00ED4019">
        <w:rPr>
          <w:rFonts w:ascii="Times New Roman" w:hAnsi="Times New Roman"/>
          <w:lang w:eastAsia="ko-KR"/>
        </w:rPr>
        <w:t>매개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.start</w:t>
      </w:r>
      <w:r w:rsidRPr="00ED4019">
        <w:rPr>
          <w:rFonts w:ascii="Times New Roman" w:hAnsi="Times New Roman"/>
          <w:lang w:eastAsia="ko-KR"/>
        </w:rPr>
        <w:t>로</w:t>
      </w:r>
      <w:proofErr w:type="gramEnd"/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일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.end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료일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한다</w:t>
      </w:r>
      <w:del w:id="2938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2939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매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용하다</w:t>
      </w:r>
      <w:r w:rsidRPr="00ED4019">
        <w:rPr>
          <w:rFonts w:ascii="Times New Roman" w:hAnsi="Times New Roman"/>
          <w:lang w:eastAsia="ko-KR"/>
        </w:rPr>
        <w:t>.</w:t>
      </w:r>
    </w:p>
    <w:p w14:paraId="164BBC9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4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filter_by_</w:t>
      </w:r>
      <w:proofErr w:type="gramStart"/>
      <w:r w:rsidRPr="00ED4019">
        <w:rPr>
          <w:rStyle w:val="FunctionTok"/>
          <w:rFonts w:ascii="Times New Roman" w:hAnsi="Times New Roman"/>
        </w:rPr>
        <w:t>tim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.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2020-10-01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en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2020-10-05'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728DEDA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4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</w:t>
      </w:r>
      <w:r w:rsidRPr="00ED4019">
        <w:rPr>
          <w:rStyle w:val="VerbatimChar"/>
          <w:rFonts w:ascii="Times New Roman" w:hAnsi="Times New Roman"/>
          <w:lang w:eastAsia="ko-KR"/>
        </w:rPr>
        <w:t>date status 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10-1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20-2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30-3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40-4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50-5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60-6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1 2020-10-01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6       4       7       9      14      13      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2 2020-10-02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3       6       6      10       6      11      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3 2020-10-03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1       1       6      13      11      11      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4 2020-10-04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0       4       4       9      13       8      1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5 2020-10-05   </w:t>
      </w:r>
      <w:r w:rsidRPr="00ED4019">
        <w:rPr>
          <w:rStyle w:val="VerbatimChar"/>
          <w:rFonts w:ascii="Times New Roman" w:hAnsi="Times New Roman"/>
          <w:lang w:eastAsia="ko-KR"/>
        </w:rPr>
        <w:t>신규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 0       3      17       9       8      12      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70-7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80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이상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       7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       4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3      13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4       8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5       6         4</w:t>
      </w:r>
    </w:p>
    <w:p w14:paraId="49E202F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4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filter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!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filter_perio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.perio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1 month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=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x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7E99AB74" w14:textId="3C7B2B8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4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10 x 1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date       status `0-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`10-1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`20-2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`30-3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`40-4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`50-5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&lt;fct&gt;    &lt;dbl&gt;     &lt;dbl&gt;     &lt;dbl&gt;     &lt;dbl&gt;     &lt;dbl&gt;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16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3         5         1         2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5-27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2         8         6         3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6-06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1         2         6        11         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6-23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0         4         9         9        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6-29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1         9         5         6     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6-30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 3         4        10         6         8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7-17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10         4        26        37        32        2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8-23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16        35        34        40        62        8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8-28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16        17        32        48        53        7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0 2020-08-29 </w:t>
      </w:r>
      <w:r w:rsidRPr="00ED4019">
        <w:rPr>
          <w:rStyle w:val="VerbatimChar"/>
          <w:rFonts w:ascii="Times New Roman" w:hAnsi="Times New Roman"/>
        </w:rPr>
        <w:t>신규</w:t>
      </w:r>
      <w:r w:rsidRPr="00ED4019">
        <w:rPr>
          <w:rStyle w:val="VerbatimChar"/>
          <w:rFonts w:ascii="Times New Roman" w:hAnsi="Times New Roman"/>
        </w:rPr>
        <w:t xml:space="preserve">        16        18        31        36        47        5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# </w:t>
      </w:r>
      <w:commentRangeStart w:id="2944"/>
      <w:r w:rsidRPr="00ED4019">
        <w:rPr>
          <w:rStyle w:val="VerbatimChar"/>
          <w:rFonts w:ascii="Times New Roman" w:hAnsi="Times New Roman"/>
        </w:rPr>
        <w:t>... with 3 more variables</w:t>
      </w:r>
      <w:commentRangeEnd w:id="2944"/>
      <w:r w:rsidR="002A4AD4">
        <w:rPr>
          <w:rStyle w:val="af3"/>
          <w:kern w:val="0"/>
          <w:lang w:eastAsia="en-US"/>
        </w:rPr>
        <w:commentReference w:id="2944"/>
      </w:r>
      <w:r w:rsidRPr="00ED4019">
        <w:rPr>
          <w:rStyle w:val="VerbatimChar"/>
          <w:rFonts w:ascii="Times New Roman" w:hAnsi="Times New Roman"/>
        </w:rPr>
        <w:t>: `60-6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&lt;dbl&gt;, `70-7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&lt;dbl&gt;, `80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Fonts w:ascii="Times New Roman" w:hAnsi="Times New Roman"/>
        </w:rPr>
        <w:br/>
      </w:r>
      <w:del w:id="2945" w:author="user" w:date="2021-03-21T15:46:00Z">
        <w:r w:rsidRPr="00ED4019" w:rsidDel="00127298">
          <w:rPr>
            <w:rStyle w:val="VerbatimChar"/>
            <w:rFonts w:ascii="Times New Roman" w:hAnsi="Times New Roman"/>
          </w:rPr>
          <w:delText xml:space="preserve">#  </w:delText>
        </w:r>
      </w:del>
      <w:ins w:id="2946" w:author="user" w:date="2021-03-21T15:46:00Z">
        <w:r w:rsidR="00127298">
          <w:rPr>
            <w:rStyle w:val="VerbatimChar"/>
            <w:rFonts w:ascii="Times New Roman" w:hAnsi="Times New Roman"/>
          </w:rPr>
          <w:t xml:space="preserve"># </w:t>
        </w:r>
      </w:ins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이상</w:t>
      </w:r>
      <w:r w:rsidRPr="00ED4019">
        <w:rPr>
          <w:rStyle w:val="VerbatimChar"/>
          <w:rFonts w:ascii="Times New Roman" w:hAnsi="Times New Roman"/>
        </w:rPr>
        <w:t>` &lt;dbl&gt;</w:t>
      </w:r>
    </w:p>
    <w:p w14:paraId="68537188" w14:textId="77777777" w:rsidR="00FD7B2A" w:rsidRDefault="00FD7B2A">
      <w:pPr>
        <w:pStyle w:val="comment"/>
        <w:ind w:left="480"/>
        <w:jc w:val="both"/>
        <w:pPrChange w:id="2947" w:author="제이펍 출판사" w:date="2021-03-14T15:57:00Z">
          <w:pPr>
            <w:pStyle w:val="comment"/>
            <w:ind w:left="480"/>
          </w:pPr>
        </w:pPrChange>
      </w:pPr>
      <w:r>
        <w:t>코드 설명</w:t>
      </w:r>
    </w:p>
    <w:p w14:paraId="643759ED" w14:textId="77777777" w:rsidR="00FD7B2A" w:rsidRDefault="00FD7B2A">
      <w:pPr>
        <w:pStyle w:val="comment"/>
        <w:numPr>
          <w:ilvl w:val="0"/>
          <w:numId w:val="19"/>
        </w:numPr>
        <w:ind w:leftChars="200" w:left="832" w:hangingChars="200" w:hanging="440"/>
        <w:jc w:val="both"/>
        <w:pPrChange w:id="2948" w:author="user" w:date="2021-03-19T09:05:00Z">
          <w:pPr>
            <w:pStyle w:val="comment"/>
            <w:numPr>
              <w:numId w:val="19"/>
            </w:numPr>
            <w:ind w:leftChars="200" w:left="832" w:hangingChars="200" w:hanging="440"/>
          </w:pPr>
        </w:pPrChange>
      </w:pPr>
      <w:r>
        <w:t>2020-10-01부터 2020-10-05까지의 데이터 산출</w:t>
      </w:r>
    </w:p>
    <w:p w14:paraId="3A81CC0A" w14:textId="6776F81E" w:rsidR="00FD7B2A" w:rsidRDefault="00FD7B2A">
      <w:pPr>
        <w:pStyle w:val="comment"/>
        <w:numPr>
          <w:ilvl w:val="0"/>
          <w:numId w:val="19"/>
        </w:numPr>
        <w:ind w:leftChars="200" w:left="784" w:hangingChars="200" w:hanging="392"/>
        <w:jc w:val="both"/>
        <w:rPr>
          <w:lang w:eastAsia="ko-KR"/>
        </w:rPr>
        <w:pPrChange w:id="2949" w:author="user" w:date="2021-03-19T09:05:00Z">
          <w:pPr>
            <w:pStyle w:val="comment"/>
            <w:numPr>
              <w:numId w:val="19"/>
            </w:numPr>
            <w:ind w:leftChars="200" w:left="784" w:hangingChars="200" w:hanging="392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lter_period()</w:t>
      </w:r>
      <w:r>
        <w:rPr>
          <w:lang w:eastAsia="ko-KR"/>
        </w:rPr>
        <w:t>를 사용하여 코로나19 데이터에서 0-9세가 0인 행을 제거(</w:t>
      </w:r>
      <w:r w:rsidRPr="00ED4019">
        <w:rPr>
          <w:rStyle w:val="VerbatimChar"/>
          <w:rFonts w:ascii="Times New Roman" w:hAnsi="Times New Roman"/>
          <w:lang w:eastAsia="ko-KR"/>
        </w:rPr>
        <w:t>filter(`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` !=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 0)</w:t>
      </w:r>
      <w:r>
        <w:rPr>
          <w:lang w:eastAsia="ko-KR"/>
        </w:rPr>
        <w:t>)하고 월</w:t>
      </w:r>
      <w:ins w:id="2950" w:author="user" w:date="2021-03-21T22:28:00Z">
        <w:r w:rsidR="004F2AC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단위로 쪼개서(.period = ‘1 month’) 0-9세 확진자수가 가장 많은 데이터(</w:t>
      </w:r>
      <w:r w:rsidRPr="00ED4019">
        <w:rPr>
          <w:rStyle w:val="VerbatimChar"/>
          <w:rFonts w:ascii="Times New Roman" w:hAnsi="Times New Roman"/>
          <w:lang w:eastAsia="ko-KR"/>
        </w:rPr>
        <w:t>`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>` == max(`0-9</w:t>
      </w:r>
      <w:r w:rsidRPr="00ED4019">
        <w:rPr>
          <w:rStyle w:val="VerbatimChar"/>
          <w:rFonts w:ascii="Times New Roman" w:hAnsi="Times New Roman"/>
          <w:lang w:eastAsia="ko-KR"/>
        </w:rPr>
        <w:t>세</w:t>
      </w:r>
      <w:r w:rsidRPr="00ED4019">
        <w:rPr>
          <w:rStyle w:val="VerbatimChar"/>
          <w:rFonts w:ascii="Times New Roman" w:hAnsi="Times New Roman"/>
          <w:lang w:eastAsia="ko-KR"/>
        </w:rPr>
        <w:t>`)</w:t>
      </w:r>
      <w:r>
        <w:rPr>
          <w:lang w:eastAsia="ko-KR"/>
        </w:rPr>
        <w:t>)를 산출</w:t>
      </w:r>
    </w:p>
    <w:p w14:paraId="207D678A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2951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</w:p>
    <w:p w14:paraId="05F9CCB0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952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덱스</w:t>
      </w:r>
      <w:r w:rsidRPr="00ED4019">
        <w:rPr>
          <w:rFonts w:ascii="Times New Roman" w:hAnsi="Times New Roman"/>
          <w:lang w:eastAsia="ko-KR"/>
        </w:rPr>
        <w:t xml:space="preserve"> filtering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자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/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[]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적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5B2E2E37" w14:textId="5A197ED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2953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연산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는</w:t>
      </w:r>
      <w:r w:rsidRPr="00ED4019">
        <w:rPr>
          <w:rFonts w:ascii="Times New Roman" w:hAnsi="Times New Roman"/>
          <w:lang w:eastAsia="ko-KR"/>
        </w:rPr>
        <w:t xml:space="preserve"> ~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한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가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하고</w:t>
      </w:r>
      <w:ins w:id="2954" w:author="user" w:date="2021-03-21T22:28:00Z">
        <w:r w:rsidR="004F2AC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음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날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끝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>.</w:t>
      </w:r>
    </w:p>
    <w:p w14:paraId="15AFC94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5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0-10-02</w:t>
      </w:r>
      <w:r w:rsidRPr="00ED4019">
        <w:rPr>
          <w:rStyle w:val="CommentTok"/>
          <w:rFonts w:ascii="Times New Roman" w:hAnsi="Times New Roman"/>
          <w:lang w:eastAsia="ko-KR"/>
        </w:rPr>
        <w:t>에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해당하는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</w:t>
      </w:r>
      <w:r w:rsidRPr="00ED4019">
        <w:rPr>
          <w:rStyle w:val="CommentTok"/>
          <w:rFonts w:ascii="Times New Roman" w:hAnsi="Times New Roman"/>
          <w:lang w:eastAsia="ko-KR"/>
        </w:rPr>
        <w:t xml:space="preserve"> filter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covid19.xts[</w:t>
      </w:r>
      <w:r w:rsidRPr="00ED4019">
        <w:rPr>
          <w:rStyle w:val="StringTok"/>
          <w:rFonts w:ascii="Times New Roman" w:hAnsi="Times New Roman"/>
          <w:lang w:eastAsia="ko-KR"/>
        </w:rPr>
        <w:t>'2020-10-02'</w:t>
      </w:r>
      <w:r w:rsidRPr="00ED4019">
        <w:rPr>
          <w:rStyle w:val="NormalTok"/>
          <w:rFonts w:ascii="Times New Roman" w:hAnsi="Times New Roman"/>
          <w:lang w:eastAsia="ko-KR"/>
        </w:rPr>
        <w:t>]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 xml:space="preserve">    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proofErr w:type="gramEnd"/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1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2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2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3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4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4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5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6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7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7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2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</w:p>
    <w:p w14:paraId="13C86ADA" w14:textId="1F233C0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5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0-10-01</w:t>
      </w:r>
      <w:r w:rsidRPr="00ED4019">
        <w:rPr>
          <w:rStyle w:val="CommentTok"/>
          <w:rFonts w:ascii="Times New Roman" w:hAnsi="Times New Roman"/>
          <w:lang w:eastAsia="ko-KR"/>
        </w:rPr>
        <w:t>에서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2020-10-10</w:t>
      </w:r>
      <w:del w:id="2957" w:author="user" w:date="2021-03-21T22:28:00Z">
        <w:r w:rsidRPr="00ED4019" w:rsidDel="004F2AC1">
          <w:rPr>
            <w:rStyle w:val="CommentTok"/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CommentTok"/>
          <w:rFonts w:ascii="Times New Roman" w:hAnsi="Times New Roman"/>
          <w:lang w:eastAsia="ko-KR"/>
        </w:rPr>
        <w:t>까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</w:t>
      </w:r>
      <w:r w:rsidRPr="00ED4019">
        <w:rPr>
          <w:rStyle w:val="CommentTok"/>
          <w:rFonts w:ascii="Times New Roman" w:hAnsi="Times New Roman"/>
          <w:lang w:eastAsia="ko-KR"/>
        </w:rPr>
        <w:t xml:space="preserve"> filter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covid19.xts[</w:t>
      </w:r>
      <w:r w:rsidRPr="00ED4019">
        <w:rPr>
          <w:rStyle w:val="StringTok"/>
          <w:rFonts w:ascii="Times New Roman" w:hAnsi="Times New Roman"/>
          <w:lang w:eastAsia="ko-KR"/>
        </w:rPr>
        <w:t>'2020-10-01/2020-10-10'</w:t>
      </w:r>
      <w:r w:rsidRPr="00ED4019">
        <w:rPr>
          <w:rStyle w:val="NormalTok"/>
          <w:rFonts w:ascii="Times New Roman" w:hAnsi="Times New Roman"/>
          <w:lang w:eastAsia="ko-KR"/>
        </w:rPr>
        <w:t xml:space="preserve">]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   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1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2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2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3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4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4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5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6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7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7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1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2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3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4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5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6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7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6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08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10-10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</w:p>
    <w:p w14:paraId="0AB7F56E" w14:textId="7BF0F0E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# 2021-02-05</w:t>
      </w:r>
      <w:r w:rsidRPr="00ED4019">
        <w:rPr>
          <w:rStyle w:val="CommentTok"/>
          <w:rFonts w:ascii="Times New Roman" w:hAnsi="Times New Roman"/>
          <w:lang w:eastAsia="ko-KR"/>
        </w:rPr>
        <w:t>일</w:t>
      </w:r>
      <w:del w:id="2959" w:author="제이펍 출판사" w:date="2021-03-14T20:11:00Z">
        <w:r w:rsidRPr="00ED4019" w:rsidDel="00AC34EB">
          <w:rPr>
            <w:rStyle w:val="CommentTok"/>
            <w:rFonts w:ascii="Times New Roman" w:hAnsi="Times New Roman"/>
            <w:lang w:eastAsia="ko-KR"/>
          </w:rPr>
          <w:delText xml:space="preserve"> </w:delText>
        </w:r>
        <w:r w:rsidRPr="00ED4019" w:rsidDel="00AC34EB">
          <w:rPr>
            <w:rStyle w:val="CommentTok"/>
            <w:rFonts w:ascii="Times New Roman" w:hAnsi="Times New Roman"/>
            <w:lang w:eastAsia="ko-KR"/>
          </w:rPr>
          <w:delText>부터</w:delText>
        </w:r>
        <w:r w:rsidRPr="00ED4019" w:rsidDel="00AC34EB">
          <w:rPr>
            <w:rStyle w:val="CommentTok"/>
            <w:rFonts w:ascii="Times New Roman" w:hAnsi="Times New Roman"/>
            <w:lang w:eastAsia="ko-KR"/>
          </w:rPr>
          <w:delText xml:space="preserve"> </w:delText>
        </w:r>
      </w:del>
      <w:ins w:id="2960" w:author="제이펍 출판사" w:date="2021-03-14T20:11:00Z">
        <w:r w:rsidR="00AC34EB">
          <w:rPr>
            <w:rStyle w:val="CommentTok"/>
            <w:rFonts w:ascii="Times New Roman" w:hAnsi="Times New Roman"/>
            <w:lang w:eastAsia="ko-KR"/>
          </w:rPr>
          <w:t>부터</w:t>
        </w:r>
        <w:r w:rsidR="00AC34EB">
          <w:rPr>
            <w:rStyle w:val="CommentTok"/>
            <w:rFonts w:ascii="Times New Roman" w:hAnsi="Times New Roman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끝까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</w:t>
      </w:r>
      <w:r w:rsidRPr="00ED4019">
        <w:rPr>
          <w:rStyle w:val="CommentTok"/>
          <w:rFonts w:ascii="Times New Roman" w:hAnsi="Times New Roman"/>
          <w:lang w:eastAsia="ko-KR"/>
        </w:rPr>
        <w:t xml:space="preserve"> filter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covid19.xts[</w:t>
      </w:r>
      <w:r w:rsidRPr="00ED4019">
        <w:rPr>
          <w:rStyle w:val="StringTok"/>
          <w:rFonts w:ascii="Times New Roman" w:hAnsi="Times New Roman"/>
          <w:lang w:eastAsia="ko-KR"/>
        </w:rPr>
        <w:t>'2021-02-05/'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 xml:space="preserve">    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proofErr w:type="gramEnd"/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1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2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2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3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4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4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5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6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7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7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1-02-05</w:t>
      </w:r>
      <w:r w:rsidRPr="00ED4019">
        <w:rPr>
          <w:rStyle w:val="NormalTok"/>
          <w:rFonts w:ascii="Times New Roman" w:hAnsi="Times New Roman"/>
          <w:lang w:eastAsia="ko-KR"/>
        </w:rPr>
        <w:t xml:space="preserve">   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4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6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7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5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1-02-06</w:t>
      </w:r>
      <w:r w:rsidRPr="00ED4019">
        <w:rPr>
          <w:rStyle w:val="NormalTok"/>
          <w:rFonts w:ascii="Times New Roman" w:hAnsi="Times New Roman"/>
          <w:lang w:eastAsia="ko-KR"/>
        </w:rPr>
        <w:t xml:space="preserve">    </w:t>
      </w:r>
      <w:r w:rsidRPr="00ED4019">
        <w:rPr>
          <w:rStyle w:val="DecValTok"/>
          <w:rFonts w:ascii="Times New Roman" w:hAnsi="Times New Roman"/>
          <w:lang w:eastAsia="ko-KR"/>
        </w:rPr>
        <w:t>2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4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7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6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1-02-07</w:t>
      </w:r>
      <w:r w:rsidRPr="00ED4019">
        <w:rPr>
          <w:rStyle w:val="NormalTok"/>
          <w:rFonts w:ascii="Times New Roman" w:hAnsi="Times New Roman"/>
          <w:lang w:eastAsia="ko-KR"/>
        </w:rPr>
        <w:t xml:space="preserve">    </w:t>
      </w:r>
      <w:r w:rsidRPr="00ED4019">
        <w:rPr>
          <w:rStyle w:val="DecValTok"/>
          <w:rFonts w:ascii="Times New Roman" w:hAnsi="Times New Roman"/>
          <w:lang w:eastAsia="ko-KR"/>
        </w:rPr>
        <w:t>2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4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4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7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6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6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1-02-08</w:t>
      </w:r>
      <w:r w:rsidRPr="00ED4019">
        <w:rPr>
          <w:rStyle w:val="NormalTok"/>
          <w:rFonts w:ascii="Times New Roman" w:hAnsi="Times New Roman"/>
          <w:lang w:eastAsia="ko-KR"/>
        </w:rPr>
        <w:t xml:space="preserve">    </w:t>
      </w:r>
      <w:r w:rsidRPr="00ED4019">
        <w:rPr>
          <w:rStyle w:val="DecValTok"/>
          <w:rFonts w:ascii="Times New Roman" w:hAnsi="Times New Roman"/>
          <w:lang w:eastAsia="ko-KR"/>
        </w:rPr>
        <w:t>1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2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1-02-09</w:t>
      </w:r>
      <w:r w:rsidRPr="00ED4019">
        <w:rPr>
          <w:rStyle w:val="NormalTok"/>
          <w:rFonts w:ascii="Times New Roman" w:hAnsi="Times New Roman"/>
          <w:lang w:eastAsia="ko-KR"/>
        </w:rPr>
        <w:t xml:space="preserve">    </w:t>
      </w:r>
      <w:r w:rsidRPr="00ED4019">
        <w:rPr>
          <w:rStyle w:val="DecValTok"/>
          <w:rFonts w:ascii="Times New Roman" w:hAnsi="Times New Roman"/>
          <w:lang w:eastAsia="ko-KR"/>
        </w:rPr>
        <w:t>1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ConstantTok"/>
          <w:rFonts w:ascii="Times New Roman" w:hAnsi="Times New Roman"/>
          <w:lang w:eastAsia="ko-KR"/>
        </w:rPr>
        <w:t>NA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4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38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28</w:t>
      </w:r>
    </w:p>
    <w:p w14:paraId="4E4F345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처음부터</w:t>
      </w:r>
      <w:r w:rsidRPr="00ED4019">
        <w:rPr>
          <w:rStyle w:val="CommentTok"/>
          <w:rFonts w:ascii="Times New Roman" w:hAnsi="Times New Roman"/>
          <w:lang w:eastAsia="ko-KR"/>
        </w:rPr>
        <w:t xml:space="preserve"> 2020-04-11</w:t>
      </w:r>
      <w:r w:rsidRPr="00ED4019">
        <w:rPr>
          <w:rStyle w:val="CommentTok"/>
          <w:rFonts w:ascii="Times New Roman" w:hAnsi="Times New Roman"/>
          <w:lang w:eastAsia="ko-KR"/>
        </w:rPr>
        <w:t>까지의</w:t>
      </w:r>
      <w:r w:rsidRPr="00ED4019">
        <w:rPr>
          <w:rStyle w:val="CommentTok"/>
          <w:rFonts w:ascii="Times New Roman" w:hAnsi="Times New Roman"/>
          <w:lang w:eastAsia="ko-KR"/>
        </w:rPr>
        <w:t xml:space="preserve"> filter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covid19.xts[</w:t>
      </w:r>
      <w:r w:rsidRPr="00ED4019">
        <w:rPr>
          <w:rStyle w:val="StringTok"/>
          <w:rFonts w:ascii="Times New Roman" w:hAnsi="Times New Roman"/>
          <w:lang w:eastAsia="ko-KR"/>
        </w:rPr>
        <w:t>'/2020-04-11'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 xml:space="preserve">    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proofErr w:type="gramEnd"/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1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2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2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3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4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4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5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5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6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6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70</w:t>
      </w:r>
      <w:r w:rsidRPr="00ED4019">
        <w:rPr>
          <w:rStyle w:val="SpecialCharTok"/>
          <w:rFonts w:ascii="Times New Roman" w:hAnsi="Times New Roman"/>
          <w:lang w:eastAsia="ko-KR"/>
        </w:rPr>
        <w:t>-</w:t>
      </w:r>
      <w:r w:rsidRPr="00ED4019">
        <w:rPr>
          <w:rStyle w:val="NormalTok"/>
          <w:rFonts w:ascii="Times New Roman" w:hAnsi="Times New Roman"/>
          <w:lang w:eastAsia="ko-KR"/>
        </w:rPr>
        <w:t>79</w:t>
      </w:r>
      <w:r w:rsidRPr="00ED4019">
        <w:rPr>
          <w:rStyle w:val="NormalTok"/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lastRenderedPageBreak/>
        <w:t>2020-04-09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</w:t>
      </w:r>
      <w:r w:rsidRPr="00ED4019">
        <w:rPr>
          <w:rStyle w:val="DecValTok"/>
          <w:rFonts w:ascii="Times New Roman" w:hAnsi="Times New Roman"/>
          <w:lang w:eastAsia="ko-KR"/>
        </w:rPr>
        <w:t>1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04-10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4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Fonts w:ascii="Times New Roman" w:hAnsi="Times New Roman"/>
        </w:rPr>
        <w:br/>
      </w:r>
      <w:r w:rsidRPr="00ED4019">
        <w:rPr>
          <w:rStyle w:val="DecValTok"/>
          <w:rFonts w:ascii="Times New Roman" w:hAnsi="Times New Roman"/>
          <w:lang w:eastAsia="ko-KR"/>
        </w:rPr>
        <w:t>2020-04-11</w:t>
      </w:r>
      <w:r w:rsidRPr="00ED4019">
        <w:rPr>
          <w:rStyle w:val="NormalTok"/>
          <w:rFonts w:ascii="Times New Roman" w:hAnsi="Times New Roman"/>
          <w:lang w:eastAsia="ko-KR"/>
        </w:rPr>
        <w:t xml:space="preserve">    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5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3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6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7</w:t>
      </w:r>
      <w:r w:rsidRPr="00ED4019">
        <w:rPr>
          <w:rStyle w:val="NormalTok"/>
          <w:rFonts w:ascii="Times New Roman" w:hAnsi="Times New Roman"/>
          <w:lang w:eastAsia="ko-KR"/>
        </w:rPr>
        <w:t xml:space="preserve">       </w:t>
      </w:r>
      <w:r w:rsidRPr="00ED4019">
        <w:rPr>
          <w:rStyle w:val="DecValTok"/>
          <w:rFonts w:ascii="Times New Roman" w:hAnsi="Times New Roman"/>
          <w:lang w:eastAsia="ko-KR"/>
        </w:rPr>
        <w:t>0</w:t>
      </w:r>
    </w:p>
    <w:p w14:paraId="4F9783A2" w14:textId="2C91FD6A" w:rsidR="00FD7B2A" w:rsidRDefault="004F2AC1">
      <w:pPr>
        <w:pStyle w:val="1"/>
        <w:numPr>
          <w:ilvl w:val="0"/>
          <w:numId w:val="0"/>
        </w:numPr>
        <w:jc w:val="both"/>
        <w:rPr>
          <w:lang w:eastAsia="ko-KR"/>
        </w:rPr>
        <w:pPrChange w:id="2962" w:author="user" w:date="2021-03-21T22:29:00Z">
          <w:pPr>
            <w:pStyle w:val="1"/>
          </w:pPr>
        </w:pPrChange>
      </w:pPr>
      <w:bookmarkStart w:id="2963" w:name="월별-분기별-연별-증감량"/>
      <w:bookmarkEnd w:id="2893"/>
      <w:ins w:id="2964" w:author="user" w:date="2021-03-21T22:29:00Z">
        <w:r>
          <w:rPr>
            <w:rFonts w:hint="eastAsia"/>
            <w:lang w:eastAsia="ko-KR"/>
          </w:rPr>
          <w:t xml:space="preserve">4.8 </w:t>
        </w:r>
      </w:ins>
      <w:r w:rsidR="00FD7B2A">
        <w:rPr>
          <w:lang w:eastAsia="ko-KR"/>
        </w:rPr>
        <w:t>월별, 분기별, 연별 증감량</w:t>
      </w:r>
    </w:p>
    <w:p w14:paraId="02A1C721" w14:textId="3E43426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96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분기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연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del w:id="2966" w:author="제이펍 출판사" w:date="2021-03-14T18:05:00Z">
        <w:r w:rsidRPr="00ED4019" w:rsidDel="003F5176">
          <w:rPr>
            <w:rFonts w:ascii="Times New Roman" w:hAnsi="Times New Roman" w:hint="eastAsia"/>
            <w:lang w:eastAsia="ko-KR"/>
          </w:rPr>
          <w:delText>이와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 w:hint="eastAsia"/>
            <w:lang w:eastAsia="ko-KR"/>
          </w:rPr>
          <w:delText>같이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2967" w:author="제이펍 출판사" w:date="2021-03-14T18:05:00Z">
        <w:r w:rsidR="003F5176">
          <w:rPr>
            <w:rFonts w:ascii="Times New Roman" w:hAnsi="Times New Roman" w:hint="eastAsia"/>
            <w:lang w:eastAsia="ko-KR"/>
          </w:rPr>
          <w:t>이처럼</w:t>
        </w:r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차감</w:t>
      </w:r>
      <w:ins w:id="2968" w:author="user" w:date="2021-03-21T22:29:00Z">
        <w:r w:rsidR="004F2AC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이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ins w:id="2969" w:author="user" w:date="2021-03-21T22:29:00Z">
        <w:r w:rsidR="004F2AC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누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1360F856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2970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569DC0D" wp14:editId="192BA9CE">
            <wp:extent cx="4297680" cy="405993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ncrate.jp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3A954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2971" w:author="제이펍 출판사" w:date="2021-03-14T15:57:00Z">
          <w:pPr>
            <w:pStyle w:val="a6"/>
          </w:pPr>
        </w:pPrChange>
      </w:pPr>
      <w:commentRangeStart w:id="297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3</w:t>
      </w:r>
      <w:commentRangeEnd w:id="2972"/>
      <w:r w:rsidR="004F2AC1">
        <w:rPr>
          <w:rStyle w:val="af3"/>
          <w:i w:val="0"/>
        </w:rPr>
        <w:commentReference w:id="2972"/>
      </w:r>
    </w:p>
    <w:p w14:paraId="1523BAD5" w14:textId="1F14602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2973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297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7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del w:id="2976" w:author="user" w:date="2021-03-21T22:30:00Z">
        <w:r w:rsidRPr="00ED4019" w:rsidDel="004F2AC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 xml:space="preserve">: lag() </w:t>
      </w:r>
      <w:r w:rsidRPr="00ED4019">
        <w:rPr>
          <w:rFonts w:ascii="Times New Roman" w:hAnsi="Times New Roman"/>
          <w:lang w:eastAsia="ko-KR"/>
        </w:rPr>
        <w:t>함수</w:t>
      </w:r>
    </w:p>
    <w:p w14:paraId="16C34384" w14:textId="71D93D1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297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del w:id="297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7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씩</w:t>
      </w:r>
      <w:r w:rsidRPr="00ED4019">
        <w:rPr>
          <w:rFonts w:ascii="Times New Roman" w:hAnsi="Times New Roman"/>
          <w:lang w:eastAsia="ko-KR"/>
        </w:rPr>
        <w:t xml:space="preserve"> </w:t>
      </w:r>
      <w:del w:id="2980" w:author="user" w:date="2021-03-21T22:30:00Z">
        <w:r w:rsidRPr="00ED4019" w:rsidDel="004F2AC1">
          <w:rPr>
            <w:rFonts w:ascii="Times New Roman" w:hAnsi="Times New Roman"/>
            <w:lang w:eastAsia="ko-KR"/>
          </w:rPr>
          <w:delText>S</w:delText>
        </w:r>
      </w:del>
      <w:commentRangeStart w:id="2981"/>
      <w:ins w:id="2982" w:author="user" w:date="2021-03-21T22:30:00Z">
        <w:r w:rsidR="004F2AC1">
          <w:rPr>
            <w:rFonts w:ascii="Times New Roman" w:hAnsi="Times New Roman" w:hint="eastAsia"/>
            <w:lang w:eastAsia="ko-KR"/>
          </w:rPr>
          <w:t>s</w:t>
        </w:r>
      </w:ins>
      <w:r w:rsidRPr="00ED4019">
        <w:rPr>
          <w:rFonts w:ascii="Times New Roman" w:hAnsi="Times New Roman"/>
          <w:lang w:eastAsia="ko-KR"/>
        </w:rPr>
        <w:t>hift</w:t>
      </w:r>
      <w:commentRangeEnd w:id="2981"/>
      <w:r w:rsidR="004F2AC1">
        <w:rPr>
          <w:rStyle w:val="af3"/>
        </w:rPr>
        <w:commentReference w:id="2981"/>
      </w:r>
      <w:del w:id="2983" w:author="user" w:date="2021-03-21T22:30:00Z">
        <w:r w:rsidRPr="00ED4019" w:rsidDel="004F2AC1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시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돌려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del w:id="2984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85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</w:t>
      </w:r>
      <w:del w:id="2986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2987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mutat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ins w:id="2988" w:author="user" w:date="2021-03-21T22:30:00Z">
        <w:r w:rsidR="004F2AC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빼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눠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C01D307" w14:textId="2A2DD81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8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students_lag </w:t>
      </w:r>
      <w:r w:rsidRPr="00ED4019">
        <w:rPr>
          <w:rStyle w:val="OtherTok"/>
          <w:rFonts w:ascii="Times New Roman" w:hAnsi="Times New Roman"/>
        </w:rPr>
        <w:t>&lt;</w:t>
      </w:r>
      <w:proofErr w:type="gramStart"/>
      <w:r w:rsidRPr="00ED4019">
        <w:rPr>
          <w:rStyle w:val="Othe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cbind</w:t>
      </w:r>
      <w:proofErr w:type="gramEnd"/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</w:t>
      </w:r>
      <w:r w:rsidRPr="00ED4019">
        <w:rPr>
          <w:rStyle w:val="NormalTok"/>
          <w:rFonts w:ascii="Times New Roman" w:hAnsi="Times New Roman"/>
        </w:rPr>
        <w:t>전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</w:t>
      </w:r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                       </w:t>
      </w:r>
      <w:r w:rsidRPr="00ED4019">
        <w:rPr>
          <w:rStyle w:val="FunctionTok"/>
          <w:rFonts w:ascii="Times New Roman" w:hAnsi="Times New Roman"/>
        </w:rPr>
        <w:t>rena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전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전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증감</w:t>
      </w:r>
      <w:del w:id="2990" w:author="user" w:date="2021-03-21T22:30:00Z">
        <w:r w:rsidRPr="00ED4019" w:rsidDel="004F2AC1">
          <w:rPr>
            <w:rStyle w:val="NormalTok"/>
            <w:rFonts w:ascii="Times New Roman" w:hAnsi="Times New Roman" w:hint="eastAsia"/>
            <w:lang w:eastAsia="ko-KR"/>
          </w:rPr>
          <w:delText>율</w:delText>
        </w:r>
      </w:del>
      <w:ins w:id="2991" w:author="user" w:date="2021-03-21T22:30:00Z">
        <w:r w:rsidR="004F2AC1">
          <w:rPr>
            <w:rStyle w:val="NormalTok"/>
            <w:rFonts w:ascii="Times New Roman" w:hAnsi="Times New Roman" w:hint="eastAsia"/>
            <w:lang w:eastAsia="ko-KR"/>
          </w:rPr>
          <w:t>률</w:t>
        </w:r>
      </w:ins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>전년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-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students_lag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)</w:t>
      </w:r>
    </w:p>
    <w:p w14:paraId="4D099699" w14:textId="0BCE6BC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299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        </w:t>
      </w:r>
      <w:r w:rsidRPr="00ED4019">
        <w:rPr>
          <w:rStyle w:val="VerbatimChar"/>
          <w:rFonts w:ascii="Times New Roman" w:hAnsi="Times New Roman"/>
          <w:lang w:eastAsia="ko-KR"/>
        </w:rPr>
        <w:t>연도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</w:t>
      </w:r>
      <w:r w:rsidRPr="00ED4019">
        <w:rPr>
          <w:rStyle w:val="VerbatimChar"/>
          <w:rFonts w:ascii="Times New Roman" w:hAnsi="Times New Roman"/>
          <w:lang w:eastAsia="ko-KR"/>
        </w:rPr>
        <w:t>전년</w:t>
      </w:r>
      <w:r w:rsidRPr="00ED4019">
        <w:rPr>
          <w:rStyle w:val="VerbatimChar"/>
          <w:rFonts w:ascii="Times New Roman" w:hAnsi="Times New Roman"/>
          <w:lang w:eastAsia="ko-KR"/>
        </w:rPr>
        <w:t xml:space="preserve">    </w:t>
      </w:r>
      <w:r w:rsidRPr="00ED4019">
        <w:rPr>
          <w:rStyle w:val="VerbatimChar"/>
          <w:rFonts w:ascii="Times New Roman" w:hAnsi="Times New Roman"/>
          <w:lang w:eastAsia="ko-KR"/>
        </w:rPr>
        <w:t>증감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del w:id="2993" w:author="user" w:date="2021-03-21T22:31:00Z">
        <w:r w:rsidRPr="00ED4019" w:rsidDel="004F2AC1">
          <w:rPr>
            <w:rStyle w:val="VerbatimChar"/>
            <w:rFonts w:ascii="Times New Roman" w:hAnsi="Times New Roman"/>
            <w:lang w:eastAsia="ko-KR"/>
          </w:rPr>
          <w:delText>증감율</w:delText>
        </w:r>
      </w:del>
      <w:ins w:id="2994" w:author="user" w:date="2021-03-21T22:31:00Z">
        <w:r w:rsidR="004F2AC1">
          <w:rPr>
            <w:rStyle w:val="VerbatimChar"/>
            <w:rFonts w:ascii="Times New Roman" w:hAnsi="Times New Roman"/>
            <w:lang w:eastAsia="ko-KR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 1999-01-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01  8658358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      NA   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 2000-01-01  8535867 8658358 -122491   -1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3 2001-01-01  8414423 8535867 -121444   -1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4 2002-01-01  8361933 8414423  -52490   -0.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5 2003-01-01  8379775 8361933   17842    0.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6 2004-01-01  8371630 8379775   -8145   -0.1</w:t>
      </w:r>
    </w:p>
    <w:p w14:paraId="03E34A5F" w14:textId="77777777" w:rsidR="00FD7B2A" w:rsidRPr="00ED4019" w:rsidRDefault="00FD7B2A">
      <w:pPr>
        <w:numPr>
          <w:ilvl w:val="0"/>
          <w:numId w:val="11"/>
        </w:numPr>
        <w:jc w:val="both"/>
        <w:rPr>
          <w:rFonts w:ascii="Times New Roman" w:hAnsi="Times New Roman"/>
        </w:rPr>
        <w:pPrChange w:id="2995" w:author="제이펍 출판사" w:date="2021-03-14T15:57:00Z">
          <w:pPr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코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설명</w:t>
      </w:r>
    </w:p>
    <w:p w14:paraId="41A8C95F" w14:textId="04D465EF" w:rsidR="00FD7B2A" w:rsidRPr="00ED4019" w:rsidRDefault="00FD7B2A">
      <w:pPr>
        <w:numPr>
          <w:ilvl w:val="1"/>
          <w:numId w:val="11"/>
        </w:numPr>
        <w:jc w:val="both"/>
        <w:rPr>
          <w:rFonts w:ascii="Times New Roman" w:hAnsi="Times New Roman"/>
          <w:lang w:eastAsia="ko-KR"/>
        </w:rPr>
        <w:pPrChange w:id="2996" w:author="제이펍 출판사" w:date="2021-03-14T15:57:00Z">
          <w:pPr>
            <w:numPr>
              <w:ilvl w:val="1"/>
              <w:numId w:val="11"/>
            </w:numPr>
            <w:tabs>
              <w:tab w:val="num" w:pos="720"/>
            </w:tabs>
            <w:ind w:left="1200" w:hanging="48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cbind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studen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학생수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인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묶어서</w:t>
      </w:r>
      <w:r w:rsidRPr="00ED4019">
        <w:rPr>
          <w:rFonts w:ascii="Times New Roman" w:hAnsi="Times New Roman"/>
          <w:lang w:eastAsia="ko-KR"/>
        </w:rPr>
        <w:t xml:space="preserve"> student_lag </w:t>
      </w:r>
      <w:del w:id="2997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2998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</w:p>
    <w:p w14:paraId="03421775" w14:textId="519B759E" w:rsidR="00FD7B2A" w:rsidRPr="00ED4019" w:rsidRDefault="00FD7B2A">
      <w:pPr>
        <w:numPr>
          <w:ilvl w:val="1"/>
          <w:numId w:val="11"/>
        </w:numPr>
        <w:jc w:val="both"/>
        <w:rPr>
          <w:rFonts w:ascii="Times New Roman" w:hAnsi="Times New Roman"/>
          <w:lang w:eastAsia="ko-KR"/>
        </w:rPr>
        <w:pPrChange w:id="2999" w:author="제이펍 출판사" w:date="2021-03-14T15:57:00Z">
          <w:pPr>
            <w:numPr>
              <w:ilvl w:val="1"/>
              <w:numId w:val="11"/>
            </w:numPr>
            <w:tabs>
              <w:tab w:val="num" w:pos="720"/>
            </w:tabs>
            <w:ind w:left="1200" w:hanging="48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ins w:id="3000" w:author="user" w:date="2021-03-21T22:31:00Z">
        <w:r w:rsidR="009064B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/>
          <w:lang w:eastAsia="ko-KR"/>
        </w:rPr>
        <w:t>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년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꿔줌</w:t>
      </w:r>
    </w:p>
    <w:p w14:paraId="198AA418" w14:textId="77777777" w:rsidR="00FD7B2A" w:rsidRPr="00ED4019" w:rsidRDefault="00FD7B2A">
      <w:pPr>
        <w:numPr>
          <w:ilvl w:val="1"/>
          <w:numId w:val="11"/>
        </w:numPr>
        <w:jc w:val="both"/>
        <w:rPr>
          <w:rFonts w:ascii="Times New Roman" w:hAnsi="Times New Roman"/>
          <w:lang w:eastAsia="ko-KR"/>
        </w:rPr>
        <w:pPrChange w:id="3001" w:author="제이펍 출판사" w:date="2021-03-14T15:57:00Z">
          <w:pPr>
            <w:numPr>
              <w:ilvl w:val="1"/>
              <w:numId w:val="11"/>
            </w:numPr>
            <w:tabs>
              <w:tab w:val="num" w:pos="720"/>
            </w:tabs>
            <w:ind w:left="1200" w:hanging="48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 xml:space="preserve"> - </w:t>
      </w:r>
      <w:r w:rsidRPr="00ED4019">
        <w:rPr>
          <w:rStyle w:val="VerbatimChar"/>
          <w:rFonts w:ascii="Times New Roman" w:hAnsi="Times New Roman"/>
          <w:lang w:eastAsia="ko-KR"/>
        </w:rPr>
        <w:t>전년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률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round(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/</w:t>
      </w:r>
      <w:r w:rsidRPr="00ED4019">
        <w:rPr>
          <w:rStyle w:val="VerbatimChar"/>
          <w:rFonts w:ascii="Times New Roman" w:hAnsi="Times New Roman"/>
          <w:lang w:eastAsia="ko-KR"/>
        </w:rPr>
        <w:t>전년</w:t>
      </w:r>
      <w:r w:rsidRPr="00ED4019">
        <w:rPr>
          <w:rStyle w:val="VerbatimChar"/>
          <w:rFonts w:ascii="Times New Roman" w:hAnsi="Times New Roman"/>
          <w:lang w:eastAsia="ko-KR"/>
        </w:rPr>
        <w:t>)-1, 3) * 100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</w:p>
    <w:p w14:paraId="76C5F639" w14:textId="5E323FB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0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students_lag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ggrepel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eom_text_rep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comma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CommentTok"/>
          <w:rFonts w:ascii="Times New Roman" w:hAnsi="Times New Roman"/>
        </w:rPr>
        <w:t xml:space="preserve"># ggrepel::geom_text_repel() </w:t>
      </w:r>
      <w:r w:rsidRPr="00ED4019">
        <w:rPr>
          <w:rStyle w:val="CommentTok"/>
          <w:rFonts w:ascii="Times New Roman" w:hAnsi="Times New Roman"/>
        </w:rPr>
        <w:t>함수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숫자들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겹치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않게</w:t>
      </w:r>
      <w:r w:rsidRPr="00ED4019">
        <w:rPr>
          <w:rStyle w:val="CommentTok"/>
          <w:rFonts w:ascii="Times New Roman" w:hAnsi="Times New Roman"/>
        </w:rPr>
        <w:t xml:space="preserve"> plotting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del w:id="3003" w:author="user" w:date="2021-03-21T22:32:00Z">
        <w:r w:rsidRPr="00ED4019" w:rsidDel="009064BF">
          <w:rPr>
            <w:rStyle w:val="StringTok"/>
            <w:rFonts w:ascii="Times New Roman" w:hAnsi="Times New Roman"/>
          </w:rPr>
          <w:delText>전년대비</w:delText>
        </w:r>
      </w:del>
      <w:ins w:id="3004" w:author="user" w:date="2021-03-21T22:32:00Z">
        <w:r w:rsidR="009064BF">
          <w:rPr>
            <w:rStyle w:val="StringTok"/>
            <w:rFonts w:ascii="Times New Roman" w:hAnsi="Times New Roman"/>
          </w:rPr>
          <w:t>전년</w:t>
        </w:r>
        <w:r w:rsidR="009064BF">
          <w:rPr>
            <w:rStyle w:val="StringTok"/>
            <w:rFonts w:ascii="Times New Roman" w:hAnsi="Times New Roman"/>
          </w:rPr>
          <w:t xml:space="preserve"> </w:t>
        </w:r>
        <w:r w:rsidR="009064BF">
          <w:rPr>
            <w:rStyle w:val="StringTok"/>
            <w:rFonts w:ascii="Times New Roman" w:hAnsi="Times New Roman"/>
          </w:rPr>
          <w:t>대비</w:t>
        </w:r>
      </w:ins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증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이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증감량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)</w:t>
      </w:r>
    </w:p>
    <w:p w14:paraId="2383E0D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00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B1DF776" wp14:editId="07AB497B">
            <wp:extent cx="4572000" cy="3657600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54925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006" w:author="제이펍 출판사" w:date="2021-03-14T15:57:00Z">
          <w:pPr>
            <w:pStyle w:val="a6"/>
            <w:jc w:val="center"/>
          </w:pPr>
        </w:pPrChange>
      </w:pPr>
      <w:commentRangeStart w:id="300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4</w:t>
      </w:r>
      <w:commentRangeEnd w:id="3007"/>
      <w:r w:rsidR="009064BF">
        <w:rPr>
          <w:rStyle w:val="af3"/>
          <w:i w:val="0"/>
        </w:rPr>
        <w:commentReference w:id="3007"/>
      </w:r>
    </w:p>
    <w:p w14:paraId="687FA47E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008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tsibble</w:t>
      </w:r>
      <w:r w:rsidRPr="00ED4019">
        <w:rPr>
          <w:rFonts w:ascii="Times New Roman" w:hAnsi="Times New Roman"/>
        </w:rPr>
        <w:t xml:space="preserve"> : </w:t>
      </w:r>
      <w:r w:rsidRPr="00ED4019">
        <w:rPr>
          <w:rStyle w:val="VerbatimChar"/>
          <w:rFonts w:ascii="Times New Roman" w:hAnsi="Times New Roman"/>
        </w:rPr>
        <w:t>diffrence()</w:t>
      </w:r>
    </w:p>
    <w:p w14:paraId="03D66426" w14:textId="63D16B3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00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제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나씩</w:t>
      </w:r>
      <w:r w:rsidRPr="00ED4019">
        <w:rPr>
          <w:rFonts w:ascii="Times New Roman" w:hAnsi="Times New Roman"/>
          <w:lang w:eastAsia="ko-KR"/>
        </w:rPr>
        <w:t xml:space="preserve"> shift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erenc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ifference()</w:t>
      </w:r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lag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차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열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</w:t>
      </w:r>
      <w:del w:id="3010" w:author="제이펍 출판사" w:date="2021-03-14T20:27:00Z">
        <w:r w:rsidRPr="00ED4019" w:rsidDel="00F13479">
          <w:rPr>
            <w:rFonts w:ascii="Times New Roman" w:hAnsi="Times New Roman" w:hint="eastAsia"/>
            <w:lang w:eastAsia="ko-KR"/>
          </w:rPr>
          <w:delText>해주</w:delText>
        </w:r>
      </w:del>
      <w:ins w:id="3011" w:author="제이펍 출판사" w:date="2021-03-14T20:27:00Z">
        <w:r w:rsidR="00F13479">
          <w:rPr>
            <w:rFonts w:ascii="Times New Roman" w:hAnsi="Times New Roman" w:hint="eastAsia"/>
            <w:lang w:eastAsia="ko-KR"/>
          </w:rPr>
          <w:t>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주</w:t>
        </w:r>
      </w:ins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</w:t>
      </w:r>
      <w:del w:id="3012" w:author="제이펍 출판사" w:date="2021-03-14T18:08:00Z">
        <w:r w:rsidRPr="00ED4019" w:rsidDel="003F5176">
          <w:rPr>
            <w:rFonts w:ascii="Times New Roman" w:hAnsi="Times New Roman" w:hint="eastAsia"/>
            <w:lang w:eastAsia="ko-KR"/>
          </w:rPr>
          <w:delText>수이다</w:delText>
        </w:r>
        <w:r w:rsidRPr="00ED4019" w:rsidDel="003F5176">
          <w:rPr>
            <w:rFonts w:ascii="Times New Roman" w:hAnsi="Times New Roman" w:hint="eastAsia"/>
            <w:lang w:eastAsia="ko-KR"/>
          </w:rPr>
          <w:delText>.</w:delText>
        </w:r>
      </w:del>
      <w:ins w:id="3013" w:author="제이펍 출판사" w:date="2021-03-14T18:08:00Z">
        <w:r w:rsidR="003F5176">
          <w:rPr>
            <w:rFonts w:ascii="Times New Roman" w:hAnsi="Times New Roman" w:hint="eastAsia"/>
            <w:lang w:eastAsia="ko-KR"/>
          </w:rPr>
          <w:t>수다</w:t>
        </w:r>
        <w:r w:rsidR="003F5176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</w:t>
      </w:r>
      <w:del w:id="3014" w:author="user" w:date="2021-03-21T22:33:00Z">
        <w:r w:rsidRPr="00ED4019" w:rsidDel="009064BF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보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계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2CCA845" w14:textId="0909743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1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>students.tsibble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erence</w:t>
      </w:r>
      <w:r w:rsidRPr="00ED4019">
        <w:rPr>
          <w:rStyle w:val="NormalTok"/>
          <w:rFonts w:ascii="Times New Roman" w:hAnsi="Times New Roman"/>
        </w:rPr>
        <w:t>(.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del w:id="3016" w:author="user" w:date="2021-03-21T22:31:00Z">
        <w:r w:rsidRPr="00ED4019" w:rsidDel="004F2AC1">
          <w:rPr>
            <w:rStyle w:val="NormalTok"/>
            <w:rFonts w:ascii="Times New Roman" w:hAnsi="Times New Roman"/>
          </w:rPr>
          <w:delText>증감율</w:delText>
        </w:r>
      </w:del>
      <w:ins w:id="3017" w:author="user" w:date="2021-03-21T22:31:00Z">
        <w:r w:rsidR="004F2AC1">
          <w:rPr>
            <w:rStyle w:val="NormalTok"/>
            <w:rFonts w:ascii="Times New Roman" w:hAnsi="Times New Roman"/>
          </w:rPr>
          <w:t>증감률</w:t>
        </w:r>
      </w:ins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10604E30" w14:textId="4ABBD099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1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0 x 4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</w:t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   </w:t>
      </w:r>
      <w:r w:rsidRPr="00ED4019">
        <w:rPr>
          <w:rStyle w:val="VerbatimChar"/>
          <w:rFonts w:ascii="Times New Roman" w:hAnsi="Times New Roman"/>
        </w:rPr>
        <w:tab/>
      </w:r>
      <w:r w:rsidRPr="00ED4019">
        <w:rPr>
          <w:rStyle w:val="VerbatimChar"/>
          <w:rFonts w:ascii="Times New Roman" w:hAnsi="Times New Roman"/>
        </w:rPr>
        <w:t>증감</w:t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ab/>
      </w:r>
      <w:del w:id="3019" w:author="user" w:date="2021-03-21T22:31:00Z">
        <w:r w:rsidRPr="00ED4019" w:rsidDel="004F2AC1">
          <w:rPr>
            <w:rStyle w:val="VerbatimChar"/>
            <w:rFonts w:ascii="Times New Roman" w:hAnsi="Times New Roman"/>
          </w:rPr>
          <w:delText>증감율</w:delText>
        </w:r>
      </w:del>
      <w:ins w:id="3020" w:author="user" w:date="2021-03-21T22:31:00Z">
        <w:r w:rsidR="004F2AC1">
          <w:rPr>
            <w:rStyle w:val="VerbatimChar"/>
            <w:rFonts w:ascii="Times New Roman" w:hAnsi="Times New Roman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&lt;dbl&gt;  &lt;dbl&gt; </w:t>
      </w:r>
      <w:r w:rsidRPr="00ED4019">
        <w:rPr>
          <w:rStyle w:val="VerbatimChar"/>
          <w:rFonts w:ascii="Times New Roman" w:hAnsi="Times New Roman"/>
        </w:rPr>
        <w:tab/>
        <w:t>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1999-01-01  8658358      NA   NA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00-01-01  8535867 -122491   -1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01-01-01  8414423 -121444   -1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02-01-01  8361933  -52490   -0.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03-01-01  8379775   17842    0.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04-01-01  8371630   -8145   -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05-01-01  8371421    -209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06-01-01  8354891  -16530   -0.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07-01-01  8309932  -44959   -0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08-01-01  8187782 -122150   -1.5</w:t>
      </w:r>
    </w:p>
    <w:p w14:paraId="59A44939" w14:textId="223E520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2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employees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erence</w:t>
      </w:r>
      <w:r w:rsidRPr="00ED4019">
        <w:rPr>
          <w:rStyle w:val="NormalTok"/>
          <w:rFonts w:ascii="Times New Roman" w:hAnsi="Times New Roman"/>
        </w:rPr>
        <w:t>(employees.tsibble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otal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del w:id="3022" w:author="user" w:date="2021-03-21T22:31:00Z">
        <w:r w:rsidRPr="00ED4019" w:rsidDel="004F2AC1">
          <w:rPr>
            <w:rStyle w:val="NormalTok"/>
            <w:rFonts w:ascii="Times New Roman" w:hAnsi="Times New Roman"/>
          </w:rPr>
          <w:delText>증감율</w:delText>
        </w:r>
      </w:del>
      <w:ins w:id="3023" w:author="user" w:date="2021-03-21T22:31:00Z">
        <w:r w:rsidR="004F2AC1">
          <w:rPr>
            <w:rStyle w:val="NormalTok"/>
            <w:rFonts w:ascii="Times New Roman" w:hAnsi="Times New Roman"/>
          </w:rPr>
          <w:t>증감률</w:t>
        </w:r>
      </w:ins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(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 xml:space="preserve">total)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0E99FBFB" w14:textId="4BDDA53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2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 xml:space="preserve">         time total </w:t>
      </w:r>
      <w:r w:rsidRPr="00ED4019">
        <w:rPr>
          <w:rStyle w:val="VerbatimChar"/>
          <w:rFonts w:ascii="Times New Roman" w:hAnsi="Times New Roman"/>
        </w:rPr>
        <w:t>증감</w:t>
      </w:r>
      <w:r w:rsidRPr="00ED4019">
        <w:rPr>
          <w:rStyle w:val="VerbatimChar"/>
          <w:rFonts w:ascii="Times New Roman" w:hAnsi="Times New Roman"/>
        </w:rPr>
        <w:t xml:space="preserve"> </w:t>
      </w:r>
      <w:del w:id="3025" w:author="user" w:date="2021-03-21T22:31:00Z">
        <w:r w:rsidRPr="00ED4019" w:rsidDel="004F2AC1">
          <w:rPr>
            <w:rStyle w:val="VerbatimChar"/>
            <w:rFonts w:ascii="Times New Roman" w:hAnsi="Times New Roman"/>
          </w:rPr>
          <w:delText>증감율</w:delText>
        </w:r>
      </w:del>
      <w:ins w:id="3026" w:author="user" w:date="2021-03-21T22:31:00Z">
        <w:r w:rsidR="004F2AC1">
          <w:rPr>
            <w:rStyle w:val="VerbatimChar"/>
            <w:rFonts w:ascii="Times New Roman" w:hAnsi="Times New Roman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2013-01-01 24287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2013-02-01 24215  -72   -0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2013-03-01 24736  521    2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2013-04-01 25322  586    2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 2013-05-01 25610  288    1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2013-06-01 25686   76    0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 2013-07-01 25681   -5    0.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8  2013-08-01 25513 -168   -0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9  2013-09-01 25701  188    0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25798   97    0.4</w:t>
      </w:r>
    </w:p>
    <w:p w14:paraId="446491B8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027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  <w:r w:rsidRPr="00ED4019">
        <w:rPr>
          <w:rFonts w:ascii="Times New Roman" w:hAnsi="Times New Roman"/>
        </w:rPr>
        <w:t xml:space="preserve"> : </w:t>
      </w:r>
      <w:r w:rsidRPr="00ED4019">
        <w:rPr>
          <w:rStyle w:val="VerbatimChar"/>
          <w:rFonts w:ascii="Times New Roman" w:hAnsi="Times New Roman"/>
        </w:rPr>
        <w:t>diff()</w:t>
      </w:r>
    </w:p>
    <w:p w14:paraId="613708E6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02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친다</w:t>
      </w:r>
      <w:r w:rsidRPr="00ED4019">
        <w:rPr>
          <w:rFonts w:ascii="Times New Roman" w:hAnsi="Times New Roman"/>
          <w:lang w:eastAsia="ko-KR"/>
        </w:rPr>
        <w:t>.</w:t>
      </w:r>
    </w:p>
    <w:p w14:paraId="175D3D38" w14:textId="663EC21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2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>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x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students.xts</w:t>
      </w:r>
      <w:r w:rsidRPr="00ED4019">
        <w:rPr>
          <w:rStyle w:val="SpecialCharTok"/>
          <w:rFonts w:ascii="Times New Roman" w:hAnsi="Times New Roman"/>
        </w:rPr>
        <w:t>$</w:t>
      </w:r>
      <w:del w:id="3030" w:author="user" w:date="2021-03-21T22:31:00Z">
        <w:r w:rsidRPr="00ED4019" w:rsidDel="004F2AC1">
          <w:rPr>
            <w:rStyle w:val="NormalTok"/>
            <w:rFonts w:ascii="Times New Roman" w:hAnsi="Times New Roman"/>
          </w:rPr>
          <w:delText>증감율</w:delText>
        </w:r>
      </w:del>
      <w:ins w:id="3031" w:author="user" w:date="2021-03-21T22:31:00Z">
        <w:r w:rsidR="004F2AC1">
          <w:rPr>
            <w:rStyle w:val="NormalTok"/>
            <w:rFonts w:ascii="Times New Roman" w:hAnsi="Times New Roman"/>
          </w:rPr>
          <w:t>증감률</w:t>
        </w:r>
      </w:ins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(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>student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students.xts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증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del w:id="3032" w:author="user" w:date="2021-03-21T22:31:00Z">
        <w:r w:rsidRPr="00ED4019" w:rsidDel="004F2AC1">
          <w:rPr>
            <w:rStyle w:val="StringTok"/>
            <w:rFonts w:ascii="Times New Roman" w:hAnsi="Times New Roman"/>
          </w:rPr>
          <w:delText>증감율</w:delText>
        </w:r>
      </w:del>
      <w:ins w:id="3033" w:author="user" w:date="2021-03-21T22:31:00Z">
        <w:r w:rsidR="004F2AC1">
          <w:rPr>
            <w:rStyle w:val="StringTok"/>
            <w:rFonts w:ascii="Times New Roman" w:hAnsi="Times New Roman"/>
          </w:rPr>
          <w:t>증감률</w:t>
        </w:r>
      </w:ins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6F0242C4" w14:textId="10A98F4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3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 xml:space="preserve">  </w:t>
      </w:r>
      <w:r w:rsidRPr="00ED4019">
        <w:rPr>
          <w:rStyle w:val="VerbatimChar"/>
          <w:rFonts w:ascii="Times New Roman" w:hAnsi="Times New Roman"/>
          <w:lang w:eastAsia="ko-KR"/>
        </w:rPr>
        <w:t>증감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del w:id="3035" w:author="user" w:date="2021-03-21T22:31:00Z">
        <w:r w:rsidRPr="00ED4019" w:rsidDel="004F2AC1">
          <w:rPr>
            <w:rStyle w:val="VerbatimChar"/>
            <w:rFonts w:ascii="Times New Roman" w:hAnsi="Times New Roman"/>
            <w:lang w:eastAsia="ko-KR"/>
          </w:rPr>
          <w:delText>증감율</w:delText>
        </w:r>
      </w:del>
      <w:ins w:id="3036" w:author="user" w:date="2021-03-21T22:31:00Z">
        <w:r w:rsidR="004F2AC1">
          <w:rPr>
            <w:rStyle w:val="VerbatimChar"/>
            <w:rFonts w:ascii="Times New Roman" w:hAnsi="Times New Roman"/>
            <w:lang w:eastAsia="ko-KR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999-01-01  8658358 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0-01-01  8535867 11097    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1-01-01  8414423  -121    0.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2-01-01  8361933  5114    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3-01-01  8379775 -3725    0.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4-01-01  8371630 -4818   -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5-01-01  8371421  -110    0.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6-01-01  8354891  4209    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7-01-01  8309932 -4262   -0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1-01  8187782 -3728    0.0</w:t>
      </w:r>
    </w:p>
    <w:p w14:paraId="44C84699" w14:textId="48C221DF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3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students.xts[, </w:t>
      </w:r>
      <w:r w:rsidRPr="00ED4019">
        <w:rPr>
          <w:rStyle w:val="StringTok"/>
          <w:rFonts w:ascii="Times New Roman" w:hAnsi="Times New Roman"/>
        </w:rPr>
        <w:t>'</w:t>
      </w:r>
      <w:del w:id="3038" w:author="user" w:date="2021-03-21T22:31:00Z">
        <w:r w:rsidRPr="00ED4019" w:rsidDel="004F2AC1">
          <w:rPr>
            <w:rStyle w:val="StringTok"/>
            <w:rFonts w:ascii="Times New Roman" w:hAnsi="Times New Roman"/>
          </w:rPr>
          <w:delText>증감율</w:delText>
        </w:r>
      </w:del>
      <w:ins w:id="3039" w:author="user" w:date="2021-03-21T22:31:00Z">
        <w:r w:rsidR="004F2AC1">
          <w:rPr>
            <w:rStyle w:val="StringTok"/>
            <w:rFonts w:ascii="Times New Roman" w:hAnsi="Times New Roman"/>
          </w:rPr>
          <w:t>증감률</w:t>
        </w:r>
      </w:ins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del w:id="3040" w:author="user" w:date="2021-03-21T22:32:00Z">
        <w:r w:rsidRPr="00ED4019" w:rsidDel="009064BF">
          <w:rPr>
            <w:rStyle w:val="StringTok"/>
            <w:rFonts w:ascii="Times New Roman" w:hAnsi="Times New Roman"/>
          </w:rPr>
          <w:delText>전년대비</w:delText>
        </w:r>
      </w:del>
      <w:ins w:id="3041" w:author="user" w:date="2021-03-21T22:32:00Z">
        <w:r w:rsidR="009064BF">
          <w:rPr>
            <w:rStyle w:val="StringTok"/>
            <w:rFonts w:ascii="Times New Roman" w:hAnsi="Times New Roman"/>
          </w:rPr>
          <w:t>전년</w:t>
        </w:r>
        <w:r w:rsidR="009064BF">
          <w:rPr>
            <w:rStyle w:val="StringTok"/>
            <w:rFonts w:ascii="Times New Roman" w:hAnsi="Times New Roman"/>
          </w:rPr>
          <w:t xml:space="preserve"> </w:t>
        </w:r>
        <w:r w:rsidR="009064BF">
          <w:rPr>
            <w:rStyle w:val="StringTok"/>
            <w:rFonts w:ascii="Times New Roman" w:hAnsi="Times New Roman"/>
          </w:rPr>
          <w:t>대비</w:t>
        </w:r>
      </w:ins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증감률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2493CE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04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12E9E78" wp14:editId="04823092">
            <wp:extent cx="4572000" cy="36576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2B4F9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043" w:author="제이펍 출판사" w:date="2021-03-14T15:57:00Z">
          <w:pPr>
            <w:pStyle w:val="a6"/>
            <w:jc w:val="center"/>
          </w:pPr>
        </w:pPrChange>
      </w:pPr>
      <w:commentRangeStart w:id="304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5</w:t>
      </w:r>
      <w:commentRangeEnd w:id="3044"/>
      <w:r w:rsidR="009064BF">
        <w:rPr>
          <w:rStyle w:val="af3"/>
          <w:i w:val="0"/>
        </w:rPr>
        <w:commentReference w:id="3044"/>
      </w:r>
    </w:p>
    <w:p w14:paraId="08D597BE" w14:textId="4B9F0AC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4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employee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total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employees.xts</w:t>
      </w:r>
      <w:r w:rsidRPr="00ED4019">
        <w:rPr>
          <w:rStyle w:val="SpecialCharTok"/>
          <w:rFonts w:ascii="Times New Roman" w:hAnsi="Times New Roman"/>
        </w:rPr>
        <w:t>$</w:t>
      </w:r>
      <w:del w:id="3046" w:author="user" w:date="2021-03-21T22:31:00Z">
        <w:r w:rsidRPr="00ED4019" w:rsidDel="004F2AC1">
          <w:rPr>
            <w:rStyle w:val="NormalTok"/>
            <w:rFonts w:ascii="Times New Roman" w:hAnsi="Times New Roman"/>
          </w:rPr>
          <w:delText>증감율</w:delText>
        </w:r>
      </w:del>
      <w:ins w:id="3047" w:author="user" w:date="2021-03-21T22:31:00Z">
        <w:r w:rsidR="004F2AC1">
          <w:rPr>
            <w:rStyle w:val="NormalTok"/>
            <w:rFonts w:ascii="Times New Roman" w:hAnsi="Times New Roman"/>
          </w:rPr>
          <w:t>증감률</w:t>
        </w:r>
      </w:ins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(employee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증감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>employees.x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otal)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employees.xts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total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증감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StringTok"/>
          <w:rFonts w:ascii="Times New Roman" w:hAnsi="Times New Roman"/>
        </w:rPr>
        <w:t>'</w:t>
      </w:r>
      <w:del w:id="3048" w:author="user" w:date="2021-03-21T22:31:00Z">
        <w:r w:rsidRPr="00ED4019" w:rsidDel="004F2AC1">
          <w:rPr>
            <w:rStyle w:val="StringTok"/>
            <w:rFonts w:ascii="Times New Roman" w:hAnsi="Times New Roman"/>
          </w:rPr>
          <w:delText>증감율</w:delText>
        </w:r>
      </w:del>
      <w:ins w:id="3049" w:author="user" w:date="2021-03-21T22:31:00Z">
        <w:r w:rsidR="004F2AC1">
          <w:rPr>
            <w:rStyle w:val="StringTok"/>
            <w:rFonts w:ascii="Times New Roman" w:hAnsi="Times New Roman"/>
          </w:rPr>
          <w:t>증감률</w:t>
        </w:r>
      </w:ins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052AFAFD" w14:textId="2F6E3DE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5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</w:t>
      </w:r>
      <w:proofErr w:type="gramStart"/>
      <w:r w:rsidRPr="00ED4019">
        <w:rPr>
          <w:rStyle w:val="VerbatimChar"/>
          <w:rFonts w:ascii="Times New Roman" w:hAnsi="Times New Roman"/>
        </w:rPr>
        <w:t>total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증감</w:t>
      </w:r>
      <w:r w:rsidRPr="00ED4019">
        <w:rPr>
          <w:rStyle w:val="VerbatimChar"/>
          <w:rFonts w:ascii="Times New Roman" w:hAnsi="Times New Roman"/>
        </w:rPr>
        <w:t xml:space="preserve"> </w:t>
      </w:r>
      <w:del w:id="3051" w:author="user" w:date="2021-03-21T22:31:00Z">
        <w:r w:rsidRPr="00ED4019" w:rsidDel="004F2AC1">
          <w:rPr>
            <w:rStyle w:val="VerbatimChar"/>
            <w:rFonts w:ascii="Times New Roman" w:hAnsi="Times New Roman"/>
          </w:rPr>
          <w:delText>증감율</w:delText>
        </w:r>
      </w:del>
      <w:ins w:id="3052" w:author="user" w:date="2021-03-21T22:31:00Z">
        <w:r w:rsidR="004F2AC1">
          <w:rPr>
            <w:rStyle w:val="VerbatimChar"/>
            <w:rFonts w:ascii="Times New Roman" w:hAnsi="Times New Roman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1-01 24287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2-01 24215  -72   -0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3-01 24736  521    2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4-01 25322  586    2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5-01 25610  288    1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6-01 25686   76    0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7-01 25681   -5    0.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8-01 25513 -168   -0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9-01 25701  188    0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10-01 25798   97    0.4</w:t>
      </w:r>
    </w:p>
    <w:p w14:paraId="5CEB80C5" w14:textId="3724805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05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plot.x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employees.xts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'</w:t>
      </w:r>
      <w:del w:id="3054" w:author="user" w:date="2021-03-21T22:31:00Z">
        <w:r w:rsidRPr="00ED4019" w:rsidDel="004F2AC1">
          <w:rPr>
            <w:rStyle w:val="StringTok"/>
            <w:rFonts w:ascii="Times New Roman" w:hAnsi="Times New Roman"/>
          </w:rPr>
          <w:delText>증감율</w:delText>
        </w:r>
      </w:del>
      <w:ins w:id="3055" w:author="user" w:date="2021-03-21T22:31:00Z">
        <w:r w:rsidR="004F2AC1">
          <w:rPr>
            <w:rStyle w:val="StringTok"/>
            <w:rFonts w:ascii="Times New Roman" w:hAnsi="Times New Roman"/>
          </w:rPr>
          <w:t>증감률</w:t>
        </w:r>
      </w:ins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전월</w:t>
      </w:r>
      <w:ins w:id="3056" w:author="user" w:date="2021-03-21T22:33:00Z">
        <w:r w:rsidR="009064BF">
          <w:rPr>
            <w:rStyle w:val="String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StringTok"/>
          <w:rFonts w:ascii="Times New Roman" w:hAnsi="Times New Roman"/>
        </w:rPr>
        <w:t>대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증감률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1B7DCA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05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18E15C0" wp14:editId="12E52FE2">
            <wp:extent cx="4572000" cy="365760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980F3E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058" w:author="제이펍 출판사" w:date="2021-03-14T15:57:00Z">
          <w:pPr>
            <w:pStyle w:val="a6"/>
            <w:jc w:val="center"/>
          </w:pPr>
        </w:pPrChange>
      </w:pPr>
      <w:commentRangeStart w:id="305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16</w:t>
      </w:r>
      <w:commentRangeEnd w:id="3059"/>
      <w:r w:rsidR="009064BF">
        <w:rPr>
          <w:rStyle w:val="af3"/>
          <w:i w:val="0"/>
        </w:rPr>
        <w:commentReference w:id="3059"/>
      </w:r>
    </w:p>
    <w:p w14:paraId="058D6F94" w14:textId="1C8D52B0" w:rsidR="00FD7B2A" w:rsidRDefault="00A96351">
      <w:pPr>
        <w:pStyle w:val="1"/>
        <w:numPr>
          <w:ilvl w:val="0"/>
          <w:numId w:val="0"/>
        </w:numPr>
        <w:jc w:val="both"/>
        <w:rPr>
          <w:lang w:eastAsia="ko-KR"/>
        </w:rPr>
        <w:pPrChange w:id="3060" w:author="user" w:date="2021-03-21T22:35:00Z">
          <w:pPr>
            <w:pStyle w:val="1"/>
          </w:pPr>
        </w:pPrChange>
      </w:pPr>
      <w:bookmarkStart w:id="3061" w:name="월-비중-백분율-연-비중-백분율"/>
      <w:bookmarkEnd w:id="2963"/>
      <w:ins w:id="3062" w:author="user" w:date="2021-03-21T22:35:00Z">
        <w:r>
          <w:rPr>
            <w:rFonts w:hint="eastAsia"/>
            <w:lang w:eastAsia="ko-KR"/>
          </w:rPr>
          <w:t xml:space="preserve">4.9 </w:t>
        </w:r>
      </w:ins>
      <w:r w:rsidR="00FD7B2A">
        <w:rPr>
          <w:lang w:eastAsia="ko-KR"/>
        </w:rPr>
        <w:t>월 비중 백분율, 연 비중 백분율</w:t>
      </w:r>
    </w:p>
    <w:p w14:paraId="1DFE4122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063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중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중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또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백분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경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중</w:t>
      </w:r>
      <w:r w:rsidRPr="00ED4019">
        <w:rPr>
          <w:rFonts w:ascii="Times New Roman" w:hAnsi="Times New Roman" w:hint="eastAsia"/>
          <w:lang w:eastAsia="ko-KR"/>
        </w:rPr>
        <w:t>이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백분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하면</w:t>
      </w:r>
      <w:r w:rsidRPr="00ED4019">
        <w:rPr>
          <w:rFonts w:ascii="Times New Roman" w:hAnsi="Times New Roman"/>
          <w:lang w:eastAsia="ko-KR"/>
        </w:rPr>
        <w:t xml:space="preserve"> 1 </w:t>
      </w:r>
      <w:r w:rsidRPr="00ED4019">
        <w:rPr>
          <w:rFonts w:ascii="Times New Roman" w:hAnsi="Times New Roman" w:hint="eastAsia"/>
          <w:lang w:eastAsia="ko-KR"/>
        </w:rPr>
        <w:t>또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00%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3E1569F4" w14:textId="37209FED" w:rsidR="00FD7B2A" w:rsidRPr="00ED4019" w:rsidDel="00E00DD6" w:rsidRDefault="00FD7B2A">
      <w:pPr>
        <w:pStyle w:val="a0"/>
        <w:jc w:val="both"/>
        <w:rPr>
          <w:del w:id="3064" w:author="user" w:date="2021-03-22T09:35:00Z"/>
          <w:rFonts w:ascii="Times New Roman" w:hAnsi="Times New Roman"/>
          <w:lang w:eastAsia="ko-KR"/>
        </w:rPr>
        <w:pPrChange w:id="306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</w:t>
      </w:r>
      <w:ins w:id="3066" w:author="user" w:date="2021-03-22T09:35:00Z">
        <w:r w:rsidR="00E00DD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년</w:t>
      </w:r>
      <w:ins w:id="3067" w:author="user" w:date="2021-03-22T09:35:00Z">
        <w:r w:rsidR="00E00DD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</w:t>
      </w:r>
      <w:r w:rsidRPr="00ED4019">
        <w:rPr>
          <w:rFonts w:ascii="Times New Roman" w:hAnsi="Times New Roman" w:hint="eastAsia"/>
          <w:lang w:eastAsia="ko-KR"/>
        </w:rPr>
        <w:t>율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옆</w:t>
      </w:r>
      <w:r w:rsidRPr="00ED4019">
        <w:rPr>
          <w:rFonts w:ascii="Times New Roman" w:hAnsi="Times New Roman"/>
          <w:lang w:eastAsia="ko-KR"/>
        </w:rPr>
        <w:t xml:space="preserve"> </w:t>
      </w:r>
      <w:del w:id="3068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3069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del w:id="3070" w:author="user" w:date="2021-03-22T09:35:00Z">
        <w:r w:rsidRPr="00ED4019" w:rsidDel="00E00DD6">
          <w:rPr>
            <w:rFonts w:ascii="Times New Roman" w:hAnsi="Times New Roman" w:hint="eastAsia"/>
            <w:lang w:eastAsia="ko-KR"/>
          </w:rPr>
          <w:delText>년</w:delText>
        </w:r>
      </w:del>
      <w:ins w:id="3071" w:author="user" w:date="2021-03-22T09:35:00Z">
        <w:r w:rsidR="00E00DD6">
          <w:rPr>
            <w:rFonts w:ascii="Times New Roman" w:hAnsi="Times New Roman" w:hint="eastAsia"/>
            <w:lang w:eastAsia="ko-KR"/>
          </w:rPr>
          <w:t>연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</w:t>
      </w:r>
      <w:r w:rsidRPr="00ED4019">
        <w:rPr>
          <w:rFonts w:ascii="Times New Roman" w:hAnsi="Times New Roman" w:hint="eastAsia"/>
          <w:lang w:eastAsia="ko-KR"/>
        </w:rPr>
        <w:t>율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568E7CBF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07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따라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중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중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백분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먼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35493B0" w14:textId="79A41E03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073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3074" w:author="제이펍 출판사" w:date="2021-03-14T20:35:00Z">
        <w:r w:rsidRPr="00ED4019" w:rsidDel="00EE4FE2">
          <w:rPr>
            <w:rFonts w:ascii="Times New Roman" w:hAnsi="Times New Roman"/>
          </w:rPr>
          <w:delText>데이터프레</w:delText>
        </w:r>
      </w:del>
      <w:ins w:id="3075" w:author="제이펍 출판사" w:date="2021-03-14T20:35:00Z">
        <w:r w:rsidR="00EE4FE2">
          <w:rPr>
            <w:rFonts w:ascii="Times New Roman" w:hAnsi="Times New Roman"/>
          </w:rPr>
          <w:t>데이터</w:t>
        </w:r>
        <w:r w:rsidR="00EE4FE2">
          <w:rPr>
            <w:rFonts w:ascii="Times New Roman" w:hAnsi="Times New Roman"/>
          </w:rPr>
          <w:t xml:space="preserve"> </w:t>
        </w:r>
        <w:r w:rsidR="00EE4FE2">
          <w:rPr>
            <w:rFonts w:ascii="Times New Roman" w:hAnsi="Times New Roman"/>
          </w:rPr>
          <w:t>프레</w:t>
        </w:r>
      </w:ins>
      <w:r w:rsidRPr="00ED4019">
        <w:rPr>
          <w:rFonts w:ascii="Times New Roman" w:hAnsi="Times New Roman"/>
        </w:rPr>
        <w:t>임</w:t>
      </w:r>
      <w:del w:id="3076" w:author="user" w:date="2021-03-22T09:35:00Z">
        <w:r w:rsidRPr="00ED4019" w:rsidDel="00E00DD6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</w:t>
      </w:r>
      <w:r w:rsidRPr="00ED4019">
        <w:rPr>
          <w:rStyle w:val="VerbatimChar"/>
          <w:rFonts w:ascii="Times New Roman" w:hAnsi="Times New Roman"/>
        </w:rPr>
        <w:t>group_by()</w:t>
      </w:r>
      <w:r w:rsidRPr="00ED4019">
        <w:rPr>
          <w:rFonts w:ascii="Times New Roman" w:hAnsi="Times New Roman"/>
        </w:rPr>
        <w:t xml:space="preserve">, </w:t>
      </w:r>
      <w:r w:rsidRPr="00ED4019">
        <w:rPr>
          <w:rStyle w:val="VerbatimChar"/>
          <w:rFonts w:ascii="Times New Roman" w:hAnsi="Times New Roman"/>
        </w:rPr>
        <w:t>mutate()</w:t>
      </w:r>
    </w:p>
    <w:p w14:paraId="4EB29AC8" w14:textId="25176BF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077" w:author="제이펍 출판사" w:date="2021-03-14T15:57:00Z">
          <w:pPr/>
        </w:pPrChange>
      </w:pPr>
      <w:del w:id="3078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3079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로</w:t>
      </w:r>
      <w:r w:rsidRPr="00ED4019">
        <w:rPr>
          <w:rFonts w:ascii="Times New Roman" w:hAnsi="Times New Roman"/>
          <w:lang w:eastAsia="ko-KR"/>
        </w:rPr>
        <w:t xml:space="preserve"> </w:t>
      </w:r>
      <w:del w:id="3080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081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082" w:author="user" w:date="2021-03-22T09:36:00Z">
        <w:r w:rsidRPr="00ED4019" w:rsidDel="00E00DD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</w:t>
      </w:r>
      <w:del w:id="3083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3084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34E8CE50" w14:textId="0119967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085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roup_by()</w:t>
      </w:r>
      <w:ins w:id="3086" w:author="user" w:date="2021-03-22T09:36:00Z">
        <w:r w:rsidR="00E00DD6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조가</w:t>
      </w:r>
      <w:r w:rsidRPr="00ED4019">
        <w:rPr>
          <w:rFonts w:ascii="Times New Roman" w:hAnsi="Times New Roman"/>
          <w:lang w:eastAsia="ko-KR"/>
        </w:rPr>
        <w:t xml:space="preserve"> </w:t>
      </w:r>
      <w:del w:id="3087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088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089" w:author="user" w:date="2021-03-22T09:36:00Z">
        <w:r w:rsidRPr="00ED4019" w:rsidDel="00E00DD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뀌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지만</w:t>
      </w:r>
      <w:ins w:id="3090" w:author="user" w:date="2021-03-22T09:36:00Z">
        <w:r w:rsidR="00E00DD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면</w:t>
      </w:r>
      <w:r w:rsidRPr="00ED4019">
        <w:rPr>
          <w:rFonts w:ascii="Times New Roman" w:hAnsi="Times New Roman"/>
          <w:lang w:eastAsia="ko-KR"/>
        </w:rPr>
        <w:t xml:space="preserve"> </w:t>
      </w:r>
      <w:del w:id="3091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092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093" w:author="user" w:date="2021-03-22T09:36:00Z">
        <w:r w:rsidRPr="00ED4019" w:rsidDel="00E00DD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한</w:t>
      </w:r>
      <w:r w:rsidRPr="00ED4019">
        <w:rPr>
          <w:rFonts w:ascii="Times New Roman" w:hAnsi="Times New Roman"/>
          <w:lang w:eastAsia="ko-KR"/>
        </w:rPr>
        <w:t xml:space="preserve"> </w:t>
      </w:r>
      <w:del w:id="3094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3095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</w:t>
      </w:r>
      <w:del w:id="3096" w:author="user" w:date="2021-03-22T09:36:00Z">
        <w:r w:rsidRPr="00ED4019" w:rsidDel="00E00DD6">
          <w:rPr>
            <w:rFonts w:ascii="Times New Roman" w:hAnsi="Times New Roman"/>
            <w:lang w:eastAsia="ko-KR"/>
          </w:rPr>
          <w:delText>되게</w:delText>
        </w:r>
        <w:r w:rsidRPr="00ED4019" w:rsidDel="00E00DD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중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del w:id="3097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098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벗어나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곳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ungroup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 w:hint="eastAsia"/>
          <w:lang w:eastAsia="ko-KR"/>
        </w:rPr>
        <w:t>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이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줘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623F9CDD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099" w:author="제이펍 출판사" w:date="2021-03-14T15:57:00Z">
          <w:pPr>
            <w:pStyle w:val="a0"/>
            <w:keepNext/>
            <w:jc w:val="center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D6AAF5D" wp14:editId="00D680D2">
            <wp:extent cx="4168140" cy="3200400"/>
            <wp:effectExtent l="0" t="0" r="0" b="0"/>
            <wp:docPr id="50" name="그림 50" descr="C:\Users\standard\AppData\Local\Microsoft\Windows\INetCache\Content.Word\groupmut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tandard\AppData\Local\Microsoft\Windows\INetCache\Content.Word\groupmutate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1C744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100" w:author="제이펍 출판사" w:date="2021-03-14T15:57:00Z">
          <w:pPr>
            <w:pStyle w:val="a6"/>
            <w:jc w:val="center"/>
          </w:pPr>
        </w:pPrChange>
      </w:pPr>
      <w:commentRangeStart w:id="310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7</w:t>
      </w:r>
      <w:commentRangeEnd w:id="3101"/>
      <w:r w:rsidR="00E00DD6">
        <w:rPr>
          <w:rStyle w:val="af3"/>
          <w:i w:val="0"/>
        </w:rPr>
        <w:commentReference w:id="3101"/>
      </w:r>
    </w:p>
    <w:p w14:paraId="50F654A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by.ye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ungroup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rate.by.ye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total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 xml:space="preserve">sum.by.year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>)</w:t>
      </w:r>
    </w:p>
    <w:p w14:paraId="151A08B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15 x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time       total employees.edu `year(time)` sum.by.year rate.by.year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&lt;int&gt;        &lt;int&gt;       &lt;dbl&gt;      &lt;int&gt; 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-01-01 24287          1710         2013      303592          8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-02-01 24215          1681         2013      303592          8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-03-01 24736          1716         2013      303592          8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-04-01 25322          1745         2013      303592          8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3-05-01 25610          1774         2013      303592          8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3-06-01 25686          1786         2013      303592          8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3-07-01 25681          1813         2013      303592          8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3-08-01 25513          1811         2013      303592          8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13-09-01 25701          1794         2013      303592          8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25798          1790         2013      303592          8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2013-11-01 25795          1793         2013      303592          8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2013-12-01 25248          1779         2013      303592          8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2014-01-01 25050          1748         2014      310766          8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4 2014-02-01 25116          1786         2014      310766          8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2014-03-01 25463          1814         2014      310766          8.2</w:t>
      </w:r>
    </w:p>
    <w:p w14:paraId="22CD5F5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 xml:space="preserve">(dat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by.mont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ungroup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rate.by.mont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 xml:space="preserve">sum.by.month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date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, sum.by.month, rate.by.month)</w:t>
      </w:r>
    </w:p>
    <w:p w14:paraId="3BCEBCE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# A tibble: 302 x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date       `0-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sum.by.month rate.by.month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&lt;dbl&gt;       &lt;dbl&gt;  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09       2           14          14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4-10       1           14           7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4-11       1           14           7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4-12       0           14 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4-13       2           14          14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4-14       0           14 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4-15       0           14 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4-16       3           14          21.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4-17       1           14           7.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-04-18       2           14          14.3</w:t>
      </w:r>
      <w:r w:rsidRPr="00ED4019">
        <w:rPr>
          <w:rFonts w:ascii="Times New Roman" w:hAnsi="Times New Roman"/>
        </w:rPr>
        <w:br/>
      </w:r>
      <w:commentRangeStart w:id="3106"/>
      <w:r w:rsidRPr="00ED4019">
        <w:rPr>
          <w:rStyle w:val="VerbatimChar"/>
          <w:rFonts w:ascii="Times New Roman" w:hAnsi="Times New Roman"/>
        </w:rPr>
        <w:t># ... with 292 more rows</w:t>
      </w:r>
      <w:commentRangeEnd w:id="3106"/>
      <w:r w:rsidR="00EE201E">
        <w:rPr>
          <w:rStyle w:val="af3"/>
          <w:kern w:val="0"/>
          <w:lang w:eastAsia="en-US"/>
        </w:rPr>
        <w:commentReference w:id="3106"/>
      </w:r>
    </w:p>
    <w:p w14:paraId="0530F9C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date), 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date), </w:t>
      </w:r>
      <w:r w:rsidRPr="00ED4019">
        <w:rPr>
          <w:rStyle w:val="FunctionTok"/>
          <w:rFonts w:ascii="Times New Roman" w:hAnsi="Times New Roman"/>
        </w:rPr>
        <w:t>week</w:t>
      </w:r>
      <w:r w:rsidRPr="00ED4019">
        <w:rPr>
          <w:rStyle w:val="NormalTok"/>
          <w:rFonts w:ascii="Times New Roman" w:hAnsi="Times New Roman"/>
        </w:rPr>
        <w:t xml:space="preserve">(dat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by.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ungroup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rate.by.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oun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 xml:space="preserve">sum.by.week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date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, sum.by.week, rate.by.week)</w:t>
      </w:r>
    </w:p>
    <w:p w14:paraId="42EA17D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0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302 x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date       `0-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sum.by.week rate.by.week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&lt;dbl&gt;      &lt;dbl&gt;    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09       2           6         33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4-10       1           6         16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4-11       1           6         16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4-12       0           6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4-13       2           6         33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4-14       0           6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4-15       0           6          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4-16       3           6         50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4-17       1           6         16.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-04-18       2           6         33.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... with 292 more rows</w:t>
      </w:r>
    </w:p>
    <w:p w14:paraId="29A050F8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109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tsibble</w:t>
      </w:r>
      <w:r w:rsidRPr="00ED4019">
        <w:rPr>
          <w:rFonts w:ascii="Times New Roman" w:hAnsi="Times New Roman"/>
        </w:rPr>
        <w:t xml:space="preserve"> : </w:t>
      </w:r>
      <w:r w:rsidRPr="00ED4019">
        <w:rPr>
          <w:rStyle w:val="VerbatimChar"/>
          <w:rFonts w:ascii="Times New Roman" w:hAnsi="Times New Roman"/>
        </w:rPr>
        <w:t>index_by()</w:t>
      </w:r>
      <w:r w:rsidRPr="00ED4019">
        <w:rPr>
          <w:rFonts w:ascii="Times New Roman" w:hAnsi="Times New Roman"/>
        </w:rPr>
        <w:t xml:space="preserve">, </w:t>
      </w:r>
      <w:r w:rsidRPr="00ED4019">
        <w:rPr>
          <w:rStyle w:val="VerbatimChar"/>
          <w:rFonts w:ascii="Times New Roman" w:hAnsi="Times New Roman"/>
        </w:rPr>
        <w:t>mutate()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함수</w:t>
      </w:r>
    </w:p>
    <w:p w14:paraId="064EFBBC" w14:textId="0E959B3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1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기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dex_b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별로</w:t>
      </w:r>
      <w:r w:rsidRPr="00ED4019">
        <w:rPr>
          <w:rFonts w:ascii="Times New Roman" w:hAnsi="Times New Roman"/>
          <w:lang w:eastAsia="ko-KR"/>
        </w:rPr>
        <w:t xml:space="preserve"> </w:t>
      </w:r>
      <w:del w:id="3111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112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113" w:author="user" w:date="2021-03-22T10:35:00Z">
        <w:r w:rsidRPr="00ED4019" w:rsidDel="00F27CD4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del w:id="3114" w:author="user" w:date="2021-03-22T10:35:00Z">
        <w:r w:rsidRPr="00ED4019" w:rsidDel="00F27CD4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del w:id="3115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3116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했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</w:t>
      </w:r>
      <w:del w:id="3117" w:author="user" w:date="2021-03-22T10:35:00Z">
        <w:r w:rsidRPr="00ED4019" w:rsidDel="00F27CD4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행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del w:id="3118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119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합계열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합계열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나누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F1C1345" w14:textId="09201D5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2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del w:id="3121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ins w:id="3122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>취업자수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분기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비율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ibble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qt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quarter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qtr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rate.qtrly =</w:t>
      </w:r>
      <w:r w:rsidRPr="00ED4019">
        <w:rPr>
          <w:rStyle w:val="NormalTok"/>
          <w:rFonts w:ascii="Times New Roman" w:hAnsi="Times New Roman"/>
        </w:rPr>
        <w:t xml:space="preserve"> total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 xml:space="preserve">sum.qtrly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131C0BD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2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5 x 6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Groups:    @ yearqtr [5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time       total employees.edu yearqtr sum.qtrly rate.qtrly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&lt;date     &lt;int         &lt;int   &lt;qtr     &lt;int      &lt;dbl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-01-01 24287          1710 2013 Q1     73238      0.3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-02-01 24215          1681 2013 Q1     73238      0.33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-03-01 24736          1716 2013 Q1     73238      0.33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-04-01 25322          1745 2013 Q2     76618      0.3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3-05-01 25610          1774 2013 Q2     76618      0.3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3-06-01 25686          1786 2013 Q2     76618      0.33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3-07-01 25681          1813 2013 Q3     76895      0.3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3-08-01 25513          1811 2013 Q3     76895      0.3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13-09-01 25701          1794 2013 Q3     76895      0.3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25798          1790 2013 Q4     76841      0.33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2013-11-01 25795          1793 2013 Q4     76841      0.33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2013-12-01 25248          1779 2013 Q4     76841      0.3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2014-01-01 25050          1748 2014 Q1     75629      0.33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4 2014-02-01 25116          1786 2014 Q1     75629      0.3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2014-03-01 25463          1814 2014 Q1     75629      0.337</w:t>
      </w:r>
    </w:p>
    <w:p w14:paraId="35FF25C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2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월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비율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ibble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qt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.qtr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rate.qtrly =</w:t>
      </w:r>
      <w:r w:rsidRPr="00ED4019">
        <w:rPr>
          <w:rStyle w:val="NormalTok"/>
          <w:rFonts w:ascii="Times New Roman" w:hAnsi="Times New Roman"/>
        </w:rPr>
        <w:t xml:space="preserve"> (total</w:t>
      </w:r>
      <w:r w:rsidRPr="00ED4019">
        <w:rPr>
          <w:rStyle w:val="SpecialCharTok"/>
          <w:rFonts w:ascii="Times New Roman" w:hAnsi="Times New Roman"/>
        </w:rPr>
        <w:t>/</w:t>
      </w:r>
      <w:r w:rsidRPr="00ED4019">
        <w:rPr>
          <w:rStyle w:val="NormalTok"/>
          <w:rFonts w:ascii="Times New Roman" w:hAnsi="Times New Roman"/>
        </w:rPr>
        <w:t>sum.qtrly)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 xml:space="preserve">)  </w:t>
      </w:r>
    </w:p>
    <w:p w14:paraId="185901A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2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5 x 6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Groups:    @ yearqtr [2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time       total employees.edu yearqtr sum.qtrly rate.qtrly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     &lt;int         &lt;int   &lt;dbl     &lt;int      &lt;dbl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-01-01 24287          1710    2013    303592       8.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-02-01 24215          1681    2013    303592       7.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-03-01 24736          1716    2013    303592       8.1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-04-01 25322          1745    2013    303592       8.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3-05-01 25610          1774    2013    303592       8.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3-06-01 25686          1786    2013    303592       8.4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3-07-01 25681          1813    2013    303592       8.4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3-08-01 25513          1811    2013    303592       8.4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13-09-01 25701          1794    2013    303592       8.4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25798          1790    2013    303592       8.5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2013-11-01 25795          1793    2013    303592       8.5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2013-12-01 25248          1779    2013    303592       8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2014-01-01 25050          1748    2014    310766       8.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4 2014-02-01 25116          1786    2014    310766       8.0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2014-03-01 25463          1814    2014    310766       8.19</w:t>
      </w:r>
    </w:p>
    <w:p w14:paraId="29A0827D" w14:textId="35172F48" w:rsidR="00FD7B2A" w:rsidRDefault="005B039B">
      <w:pPr>
        <w:pStyle w:val="1"/>
        <w:numPr>
          <w:ilvl w:val="0"/>
          <w:numId w:val="0"/>
        </w:numPr>
        <w:jc w:val="both"/>
        <w:rPr>
          <w:lang w:eastAsia="ko-KR"/>
        </w:rPr>
        <w:pPrChange w:id="3126" w:author="user" w:date="2021-03-22T10:36:00Z">
          <w:pPr>
            <w:pStyle w:val="1"/>
          </w:pPr>
        </w:pPrChange>
      </w:pPr>
      <w:bookmarkStart w:id="3127" w:name="월별-분기별-연별-누적합계"/>
      <w:bookmarkEnd w:id="3061"/>
      <w:ins w:id="3128" w:author="user" w:date="2021-03-22T10:36:00Z">
        <w:r>
          <w:rPr>
            <w:rFonts w:hint="eastAsia"/>
            <w:lang w:eastAsia="ko-KR"/>
          </w:rPr>
          <w:t xml:space="preserve">4.10 </w:t>
        </w:r>
      </w:ins>
      <w:r w:rsidR="00FD7B2A">
        <w:rPr>
          <w:lang w:eastAsia="ko-KR"/>
        </w:rPr>
        <w:t>월별, 분기별, 연별 누적</w:t>
      </w:r>
      <w:ins w:id="3129" w:author="user" w:date="2021-03-22T10:36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합계</w:t>
      </w:r>
    </w:p>
    <w:p w14:paraId="0DBAB8B3" w14:textId="557D9FE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3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3131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3132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주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출액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웹사이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자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del w:id="3133" w:author="user" w:date="2021-03-22T10:37:00Z">
        <w:r w:rsidRPr="00ED4019" w:rsidDel="005B039B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del w:id="3134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135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F4C62D9" w14:textId="4F6CCE24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136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3137" w:author="제이펍 출판사" w:date="2021-03-14T20:35:00Z">
        <w:r w:rsidRPr="00ED4019" w:rsidDel="00EE4FE2">
          <w:rPr>
            <w:rFonts w:ascii="Times New Roman" w:hAnsi="Times New Roman"/>
          </w:rPr>
          <w:delText>데이터프레</w:delText>
        </w:r>
      </w:del>
      <w:ins w:id="3138" w:author="제이펍 출판사" w:date="2021-03-14T20:35:00Z">
        <w:r w:rsidR="00EE4FE2">
          <w:rPr>
            <w:rFonts w:ascii="Times New Roman" w:hAnsi="Times New Roman"/>
          </w:rPr>
          <w:t>데이터</w:t>
        </w:r>
        <w:r w:rsidR="00EE4FE2">
          <w:rPr>
            <w:rFonts w:ascii="Times New Roman" w:hAnsi="Times New Roman"/>
          </w:rPr>
          <w:t xml:space="preserve"> </w:t>
        </w:r>
        <w:r w:rsidR="00EE4FE2">
          <w:rPr>
            <w:rFonts w:ascii="Times New Roman" w:hAnsi="Times New Roman"/>
          </w:rPr>
          <w:t>프레</w:t>
        </w:r>
      </w:ins>
      <w:r w:rsidRPr="00ED4019">
        <w:rPr>
          <w:rFonts w:ascii="Times New Roman" w:hAnsi="Times New Roman"/>
        </w:rPr>
        <w:t>임</w:t>
      </w:r>
      <w:del w:id="3139" w:author="user" w:date="2021-03-22T10:37:00Z">
        <w:r w:rsidRPr="00ED4019" w:rsidDel="005B039B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cumsum(), group_by(), collapse_by() </w:t>
      </w:r>
      <w:r w:rsidRPr="00ED4019">
        <w:rPr>
          <w:rFonts w:ascii="Times New Roman" w:hAnsi="Times New Roman"/>
        </w:rPr>
        <w:t>함수</w:t>
      </w:r>
    </w:p>
    <w:p w14:paraId="40790509" w14:textId="3025542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40" w:author="제이펍 출판사" w:date="2021-03-14T15:57:00Z">
          <w:pPr/>
        </w:pPrChange>
      </w:pPr>
      <w:del w:id="3141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lastRenderedPageBreak/>
          <w:delText>데이터프레</w:delText>
        </w:r>
      </w:del>
      <w:ins w:id="3142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plyr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 w:hint="eastAsia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umsum()</w:t>
      </w:r>
      <w:del w:id="3143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를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3144" w:author="제이펍 출판사" w:date="2021-03-14T18:28:00Z">
        <w:r w:rsidR="002A2B40">
          <w:rPr>
            <w:rFonts w:ascii="Times New Roman" w:hAnsi="Times New Roman"/>
            <w:lang w:eastAsia="ko-KR"/>
          </w:rPr>
          <w:t>를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del w:id="3145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146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umsu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DC2FAD0" w14:textId="30117AA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4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del w:id="3148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149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누적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umsu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time, total, cum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>)</w:t>
      </w:r>
    </w:p>
    <w:p w14:paraId="3C1D07E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5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time total cumsum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2013-01-01 24287  242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2013-02-01 24215  4850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2013-03-01 24736  7323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2013-04-01 25322  9856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 2013-05-01 25610 12417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2013-06-01 25686 14985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 2013-07-01 25681 17553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8  2013-08-01 25513 20105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9  2013-09-01 25701 22675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-10-01 25798 2525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2013-11-01 25795 2783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2013-12-01 25248 30359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2014-01-01 25050 32864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4 2014-02-01 25116 3537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2014-03-01 25463 379221</w:t>
      </w:r>
    </w:p>
    <w:p w14:paraId="40C4289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5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# 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진자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누적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umsu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date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, cumsum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 xml:space="preserve">(date, cumsum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l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grou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cale_x_d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ate_break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1 month"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e_label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%y.%m"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the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xis.text.x=</w:t>
      </w:r>
      <w:r w:rsidRPr="00ED4019">
        <w:rPr>
          <w:rStyle w:val="FunctionTok"/>
          <w:rFonts w:ascii="Times New Roman" w:hAnsi="Times New Roman"/>
        </w:rPr>
        <w:t>element_tex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ngle=</w:t>
      </w:r>
      <w:r w:rsidRPr="00ED4019">
        <w:rPr>
          <w:rStyle w:val="DecValTok"/>
          <w:rFonts w:ascii="Times New Roman" w:hAnsi="Times New Roman"/>
        </w:rPr>
        <w:t>9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AttributeTok"/>
          <w:rFonts w:ascii="Times New Roman" w:hAnsi="Times New Roman"/>
        </w:rPr>
        <w:t>hjust=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)</w:t>
      </w:r>
    </w:p>
    <w:p w14:paraId="405516B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15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018997C" wp14:editId="0AC4EF6F">
            <wp:extent cx="4572000" cy="3657600"/>
            <wp:effectExtent l="0" t="0" r="0" b="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566F96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153" w:author="제이펍 출판사" w:date="2021-03-14T15:57:00Z">
          <w:pPr>
            <w:pStyle w:val="a6"/>
            <w:jc w:val="center"/>
          </w:pPr>
        </w:pPrChange>
      </w:pPr>
      <w:commentRangeStart w:id="315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18</w:t>
      </w:r>
      <w:commentRangeEnd w:id="3154"/>
      <w:r w:rsidR="005B039B">
        <w:rPr>
          <w:rStyle w:val="af3"/>
          <w:i w:val="0"/>
        </w:rPr>
        <w:commentReference w:id="3154"/>
      </w:r>
    </w:p>
    <w:p w14:paraId="5E038AEF" w14:textId="27BC8A1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5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별</w:t>
      </w:r>
      <w:r w:rsidRPr="00ED4019">
        <w:rPr>
          <w:rFonts w:ascii="Times New Roman" w:hAnsi="Times New Roman"/>
          <w:lang w:eastAsia="ko-KR"/>
        </w:rPr>
        <w:t xml:space="preserve"> </w:t>
      </w:r>
      <w:del w:id="3156" w:author="user" w:date="2021-03-22T10:40:00Z">
        <w:r w:rsidRPr="00ED4019" w:rsidDel="00BC724E">
          <w:rPr>
            <w:rFonts w:ascii="Times New Roman" w:hAnsi="Times New Roman"/>
            <w:lang w:eastAsia="ko-KR"/>
          </w:rPr>
          <w:delText>누적합계</w:delText>
        </w:r>
      </w:del>
      <w:ins w:id="3157" w:author="user" w:date="2021-03-22T10:40:00Z">
        <w:r w:rsidR="00BC724E">
          <w:rPr>
            <w:rFonts w:ascii="Times New Roman" w:hAnsi="Times New Roman"/>
            <w:lang w:eastAsia="ko-KR"/>
          </w:rPr>
          <w:t>누적</w:t>
        </w:r>
        <w:r w:rsidR="00BC724E">
          <w:rPr>
            <w:rFonts w:ascii="Times New Roman" w:hAnsi="Times New Roman"/>
            <w:lang w:eastAsia="ko-KR"/>
          </w:rPr>
          <w:t xml:space="preserve"> </w:t>
        </w:r>
        <w:r w:rsidR="00BC724E">
          <w:rPr>
            <w:rFonts w:ascii="Times New Roman" w:hAnsi="Times New Roman"/>
            <w:lang w:eastAsia="ko-KR"/>
          </w:rPr>
          <w:t>합계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Style w:val="VerbatimChar"/>
          <w:rFonts w:ascii="Times New Roman" w:hAnsi="Times New Roman"/>
          <w:lang w:eastAsia="ko-KR"/>
        </w:rPr>
        <w:t>group_by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8F5CA9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umsum.tot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 xml:space="preserve">(total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</w:t>
      </w:r>
      <w:r w:rsidRPr="00ED4019">
        <w:rPr>
          <w:rStyle w:val="AttributeTok"/>
          <w:rFonts w:ascii="Times New Roman" w:hAnsi="Times New Roman"/>
        </w:rPr>
        <w:t>cumsum.edu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 xml:space="preserve">(employees.edu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time, total, cumsum.total, employees.edu, cumsum.edu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>)</w:t>
      </w:r>
    </w:p>
    <w:p w14:paraId="1868EB0E" w14:textId="01FFD40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5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15 </w:t>
      </w:r>
      <w:ins w:id="3160" w:author="user" w:date="2021-03-22T10:40:00Z">
        <w:r w:rsidR="00525400">
          <w:rPr>
            <w:rStyle w:val="VerbatimChar"/>
            <w:rFonts w:ascii="맑은 고딕" w:eastAsia="맑은 고딕" w:hAnsi="맑은 고딕" w:hint="eastAsia"/>
          </w:rPr>
          <w:t>×</w:t>
        </w:r>
      </w:ins>
      <w:del w:id="3161" w:author="user" w:date="2021-03-22T10:40:00Z">
        <w:r w:rsidRPr="00ED4019" w:rsidDel="00525400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Groups:   year(time) [2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`year(time)` time       total cumsum.total employees.edu cumsum.ed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&lt;dbl&gt;&lt;date&gt;    &lt;int&gt;       &lt;int&gt;        &lt;int&gt;     &lt;int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        2013 2013-01-01 24287        24287          1710       17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        2013 2013-02-01 24215        48502          1681       339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        2013 2013-03-01 24736        73238          1716       510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        2013 2013-04-01 25322        98560          1745       685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        2013 2013-05-01 25610       124170          1774       86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        2013 2013-06-01 25686       149856          1786      1041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        2013 2013-07-01 25681       175537          1813      122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        2013 2013-08-01 25513       201050          1811      1403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        2013 2013-09-01 25701       226751          1794      158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        2013 2013-10-01 25798       252549          1790      1762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1         2013 2013-11-01 25795       278344          1793      1941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2         2013 2013-12-01 25248       303592          1779      2119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3         2014 2014-01-01 25050        25050          1748       174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4         2014 2014-02-01 25116        50166          1786       35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5         2014 2014-03-01 25463        75629          1814       5348</w:t>
      </w:r>
    </w:p>
    <w:p w14:paraId="0C0E2B6A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162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tsibble</w:t>
      </w:r>
      <w:del w:id="3163" w:author="user" w:date="2021-03-22T10:41:00Z">
        <w:r w:rsidRPr="00ED4019" w:rsidDel="00320909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index_by() </w:t>
      </w:r>
      <w:r w:rsidRPr="00ED4019">
        <w:rPr>
          <w:rFonts w:ascii="Times New Roman" w:hAnsi="Times New Roman"/>
        </w:rPr>
        <w:t>함수</w:t>
      </w:r>
    </w:p>
    <w:p w14:paraId="16A4453F" w14:textId="4FA3CA8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64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del w:id="3165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166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index_b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grouping</w:t>
      </w:r>
      <w:del w:id="3167" w:author="user" w:date="2021-03-22T10:41:00Z">
        <w:r w:rsidRPr="00ED4019" w:rsidDel="00320909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umsum(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summaris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del w:id="3168" w:author="제이펍 출판사" w:date="2021-03-14T18:30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로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3169" w:author="제이펍 출판사" w:date="2021-03-14T18:30:00Z">
        <w:r w:rsidR="002A2B40">
          <w:rPr>
            <w:rFonts w:ascii="Times New Roman" w:hAnsi="Times New Roman"/>
            <w:lang w:eastAsia="ko-KR"/>
          </w:rPr>
          <w:t>로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바꾸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끝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mutat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측</w:t>
      </w:r>
      <w:r w:rsidRPr="00ED4019">
        <w:rPr>
          <w:rFonts w:ascii="Times New Roman" w:hAnsi="Times New Roman" w:hint="eastAsia"/>
          <w:lang w:eastAsia="ko-KR"/>
        </w:rPr>
        <w:t>치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이다</w:t>
      </w:r>
      <w:r w:rsidRPr="00ED4019">
        <w:rPr>
          <w:rFonts w:ascii="Times New Roman" w:hAnsi="Times New Roman"/>
          <w:lang w:eastAsia="ko-KR"/>
        </w:rPr>
        <w:t>.</w:t>
      </w:r>
    </w:p>
    <w:p w14:paraId="37013D2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7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employees.tsibble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qt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quarter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umsum.qtr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 xml:space="preserve">(yearqtr, cumsum.qtrly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4593F50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7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0 x 3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Groups:    @ yearqtr [4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yearqtr cumsum.qtrly time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&lt;qtr        &lt;int &lt;date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13 Q1        24287 2013-01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13 Q1        48502 2013-02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13 Q1        73238 2013-03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13 Q2        25322 2013-04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13 Q2        50932 2013-05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13 Q2        76618 2013-06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13 Q3        25681 2013-07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13 Q3        51194 2013-08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13 Q3        76895 2013-09-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13 Q4        25798 2013-10-01</w:t>
      </w:r>
    </w:p>
    <w:p w14:paraId="582B208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7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.tsibble[,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>)]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index_b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wee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week</w:t>
      </w:r>
      <w:r w:rsidRPr="00ED4019">
        <w:rPr>
          <w:rStyle w:val="NormalTok"/>
          <w:rFonts w:ascii="Times New Roman" w:hAnsi="Times New Roman"/>
        </w:rPr>
        <w:t xml:space="preserve">(.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cumsum.weekl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098B838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7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sibble: 10 x 4 [1D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Groups:    @ yearweek [2]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date       `0-9</w:t>
      </w:r>
      <w:r w:rsidRPr="00ED4019">
        <w:rPr>
          <w:rStyle w:val="VerbatimChar"/>
          <w:rFonts w:ascii="Times New Roman" w:hAnsi="Times New Roman"/>
        </w:rPr>
        <w:t>세</w:t>
      </w:r>
      <w:r w:rsidRPr="00ED4019">
        <w:rPr>
          <w:rStyle w:val="VerbatimChar"/>
          <w:rFonts w:ascii="Times New Roman" w:hAnsi="Times New Roman"/>
        </w:rPr>
        <w:t>` yearweek cumsum.weekly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       &lt;dbl   &lt;week         &lt;dbl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2020-04-09       2 2020 W15    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20-04-10       1 2020 W15            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20-04-11       1 2020 W15    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20-04-12       0 2020 W15            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20-04-13       2 2020 W16    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20-04-14       0 2020 W16    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20-04-15       0 2020 W16             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20-04-16       3 2020 W16            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20-04-17       1 2020 W16            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20-04-18       2 2020 W16             8</w:t>
      </w:r>
    </w:p>
    <w:p w14:paraId="4840C900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174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ts</w:t>
      </w:r>
    </w:p>
    <w:p w14:paraId="786BD65E" w14:textId="05E7104F" w:rsidR="00FD7B2A" w:rsidRPr="00ED4019" w:rsidDel="00320909" w:rsidRDefault="00FD7B2A">
      <w:pPr>
        <w:jc w:val="both"/>
        <w:rPr>
          <w:del w:id="3175" w:author="user" w:date="2021-03-22T10:41:00Z"/>
          <w:rFonts w:ascii="Times New Roman" w:hAnsi="Times New Roman"/>
          <w:lang w:eastAsia="ko-KR"/>
        </w:rPr>
        <w:pPrChange w:id="3176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>.</w:t>
      </w:r>
      <w:ins w:id="3177" w:author="user" w:date="2021-03-22T10:41:00Z">
        <w:r w:rsidR="00320909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5C0BDE64" w14:textId="0C694D84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178" w:author="user" w:date="2021-03-22T10:41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렇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쳐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pli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누적</w:t>
      </w:r>
      <w:r w:rsidRPr="00ED4019">
        <w:rPr>
          <w:rFonts w:ascii="Times New Roman" w:hAnsi="Times New Roman" w:hint="eastAsia"/>
          <w:lang w:eastAsia="ko-KR"/>
        </w:rPr>
        <w:t>합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</w:t>
      </w:r>
      <w:del w:id="3179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3180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분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는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3181"/>
      <w:r w:rsidRPr="00ED4019">
        <w:rPr>
          <w:rFonts w:ascii="Times New Roman" w:hAnsi="Times New Roman"/>
          <w:lang w:eastAsia="ko-KR"/>
        </w:rPr>
        <w:t>list</w:t>
      </w:r>
      <w:commentRangeEnd w:id="3181"/>
      <w:r w:rsidR="00320909">
        <w:rPr>
          <w:rStyle w:val="af3"/>
        </w:rPr>
        <w:commentReference w:id="3181"/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pply()</w:t>
      </w:r>
      <w:ins w:id="3182" w:author="user" w:date="2021-03-22T10:41:00Z">
        <w:r w:rsidR="00320909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umsu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list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시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는</w:t>
      </w:r>
      <w:r w:rsidRPr="00ED4019">
        <w:rPr>
          <w:rFonts w:ascii="Times New Roman" w:hAnsi="Times New Roman"/>
          <w:lang w:eastAsia="ko-KR"/>
        </w:rPr>
        <w:t xml:space="preserve"> lis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o.call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묶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E5F811D" w14:textId="43018B8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18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lis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pply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o.call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list </w:t>
      </w:r>
      <w:r w:rsidRPr="00ED4019">
        <w:rPr>
          <w:rFonts w:ascii="Times New Roman" w:hAnsi="Times New Roman"/>
          <w:lang w:eastAsia="ko-KR"/>
        </w:rPr>
        <w:t>요소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데</w:t>
      </w:r>
      <w:ins w:id="3184" w:author="user" w:date="2021-03-22T10:43:00Z">
        <w:r w:rsidR="00BA76D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3185" w:author="user" w:date="2021-03-22T10:43:00Z">
        <w:r w:rsidRPr="00ED4019" w:rsidDel="00BA76D2">
          <w:rPr>
            <w:rFonts w:ascii="Times New Roman" w:hAnsi="Times New Roman"/>
            <w:lang w:eastAsia="ko-KR"/>
          </w:rPr>
          <w:delText>차이점은</w:delText>
        </w:r>
        <w:r w:rsidRPr="00ED4019" w:rsidDel="00BA76D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VerbatimChar"/>
          <w:rFonts w:ascii="Times New Roman" w:hAnsi="Times New Roman"/>
          <w:lang w:eastAsia="ko-KR"/>
        </w:rPr>
        <w:t>lapply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lis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ins w:id="3186" w:author="user" w:date="2021-03-22T10:43:00Z">
        <w:r w:rsidR="00BA76D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o.call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lis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0E906C2" w14:textId="2D533E9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18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pply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umsum()</w:t>
      </w:r>
      <w:del w:id="3188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는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3189" w:author="제이펍 출판사" w:date="2021-03-14T18:28:00Z">
        <w:r w:rsidR="002A2B40">
          <w:rPr>
            <w:rFonts w:ascii="Times New Roman" w:hAnsi="Times New Roman"/>
            <w:lang w:eastAsia="ko-KR"/>
          </w:rPr>
          <w:t>는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Style w:val="VerbatimChar"/>
          <w:rFonts w:ascii="Times New Roman" w:hAnsi="Times New Roman"/>
          <w:lang w:eastAsia="ko-KR"/>
        </w:rPr>
        <w:t>split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된</w:t>
      </w:r>
      <w:r w:rsidRPr="00ED4019">
        <w:rPr>
          <w:rFonts w:ascii="Times New Roman" w:hAnsi="Times New Roman"/>
          <w:lang w:eastAsia="ko-KR"/>
        </w:rPr>
        <w:t xml:space="preserve"> 12</w:t>
      </w:r>
      <w:r w:rsidRPr="00ED4019">
        <w:rPr>
          <w:rFonts w:ascii="Times New Roman" w:hAnsi="Times New Roman"/>
          <w:lang w:eastAsia="ko-KR"/>
        </w:rPr>
        <w:t>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행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1,424</w:t>
      </w:r>
      <w:r w:rsidRPr="00ED4019">
        <w:rPr>
          <w:rFonts w:ascii="Times New Roman" w:hAnsi="Times New Roman"/>
          <w:lang w:eastAsia="ko-KR"/>
        </w:rPr>
        <w:t>개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되고</w:t>
      </w:r>
      <w:ins w:id="3190" w:author="user" w:date="2021-03-22T10:43:00Z">
        <w:r w:rsidR="00BA76D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o.call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bind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plit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된</w:t>
      </w:r>
      <w:r w:rsidRPr="00ED4019">
        <w:rPr>
          <w:rFonts w:ascii="Times New Roman" w:hAnsi="Times New Roman"/>
          <w:lang w:eastAsia="ko-KR"/>
        </w:rPr>
        <w:t xml:space="preserve"> 12</w:t>
      </w:r>
      <w:r w:rsidRPr="00ED4019">
        <w:rPr>
          <w:rFonts w:ascii="Times New Roman" w:hAnsi="Times New Roman"/>
          <w:lang w:eastAsia="ko-KR"/>
        </w:rPr>
        <w:t>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히</w:t>
      </w:r>
      <w:r w:rsidRPr="00ED4019">
        <w:rPr>
          <w:rFonts w:ascii="Times New Roman" w:hAnsi="Times New Roman"/>
          <w:lang w:eastAsia="ko-KR"/>
        </w:rPr>
        <w:t xml:space="preserve"> 12</w:t>
      </w:r>
      <w:r w:rsidRPr="00ED4019">
        <w:rPr>
          <w:rFonts w:ascii="Times New Roman" w:hAnsi="Times New Roman"/>
          <w:lang w:eastAsia="ko-KR"/>
        </w:rPr>
        <w:t>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호출된다</w:t>
      </w:r>
      <w:r w:rsidRPr="00ED4019">
        <w:rPr>
          <w:rFonts w:ascii="Times New Roman" w:hAnsi="Times New Roman"/>
          <w:lang w:eastAsia="ko-KR"/>
        </w:rPr>
        <w:t>.</w:t>
      </w:r>
    </w:p>
    <w:p w14:paraId="46B5166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9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do.call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rbind, </w:t>
      </w:r>
      <w:r w:rsidRPr="00ED4019">
        <w:rPr>
          <w:rStyle w:val="FunctionTok"/>
          <w:rFonts w:ascii="Times New Roman" w:hAnsi="Times New Roman"/>
        </w:rPr>
        <w:t>lappl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plit</w:t>
      </w:r>
      <w:r w:rsidRPr="00ED4019">
        <w:rPr>
          <w:rStyle w:val="NormalTok"/>
          <w:rFonts w:ascii="Times New Roman" w:hAnsi="Times New Roman"/>
        </w:rPr>
        <w:t xml:space="preserve">(employees.xts, </w:t>
      </w:r>
      <w:r w:rsidRPr="00ED4019">
        <w:rPr>
          <w:rStyle w:val="AttributeTok"/>
          <w:rFonts w:ascii="Times New Roman" w:hAnsi="Times New Roman"/>
        </w:rPr>
        <w:t>f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year'</w:t>
      </w:r>
      <w:r w:rsidRPr="00ED4019">
        <w:rPr>
          <w:rStyle w:val="NormalTok"/>
          <w:rFonts w:ascii="Times New Roman" w:hAnsi="Times New Roman"/>
        </w:rPr>
        <w:t xml:space="preserve">), cumsum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5</w:t>
      </w:r>
      <w:r w:rsidRPr="00ED4019">
        <w:rPr>
          <w:rStyle w:val="NormalTok"/>
          <w:rFonts w:ascii="Times New Roman" w:hAnsi="Times New Roman"/>
        </w:rPr>
        <w:t>)</w:t>
      </w:r>
    </w:p>
    <w:p w14:paraId="2C29EDD3" w14:textId="63B5C15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19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 total employees.edu </w:t>
      </w:r>
      <w:r w:rsidRPr="00ED4019">
        <w:rPr>
          <w:rStyle w:val="VerbatimChar"/>
          <w:rFonts w:ascii="Times New Roman" w:hAnsi="Times New Roman"/>
        </w:rPr>
        <w:t>증감</w:t>
      </w:r>
      <w:r w:rsidRPr="00ED4019">
        <w:rPr>
          <w:rStyle w:val="VerbatimChar"/>
          <w:rFonts w:ascii="Times New Roman" w:hAnsi="Times New Roman"/>
        </w:rPr>
        <w:t xml:space="preserve"> </w:t>
      </w:r>
      <w:del w:id="3193" w:author="user" w:date="2021-03-21T22:31:00Z">
        <w:r w:rsidRPr="00ED4019" w:rsidDel="004F2AC1">
          <w:rPr>
            <w:rStyle w:val="VerbatimChar"/>
            <w:rFonts w:ascii="Times New Roman" w:hAnsi="Times New Roman"/>
          </w:rPr>
          <w:delText>증감율</w:delText>
        </w:r>
      </w:del>
      <w:ins w:id="3194" w:author="user" w:date="2021-03-21T22:31:00Z">
        <w:r w:rsidR="004F2AC1">
          <w:rPr>
            <w:rStyle w:val="VerbatimChar"/>
            <w:rFonts w:ascii="Times New Roman" w:hAnsi="Times New Roman"/>
          </w:rPr>
          <w:t>증감률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1-01  24287          1710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2-01  48502          3391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3-01  73238          5107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4-01  98560          6852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5-01 124170          8626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6-01 149856         10412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7-01 175537         12225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8-01 201050         14036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09-01 226751         15830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10-01 252549         17620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11-01 278344         19413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3-12-01 303592         21192   NA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4-01-01  25050          1748 -198   -0.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4-02-01  50166          3534 -132   -0.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14-03-01  75629          5348  215    0.9</w:t>
      </w:r>
    </w:p>
    <w:p w14:paraId="5F958128" w14:textId="0DF0DE0F" w:rsidR="00FD7B2A" w:rsidRDefault="0003168B">
      <w:pPr>
        <w:pStyle w:val="1"/>
        <w:numPr>
          <w:ilvl w:val="0"/>
          <w:numId w:val="0"/>
        </w:numPr>
        <w:jc w:val="both"/>
        <w:rPr>
          <w:lang w:eastAsia="ko-KR"/>
        </w:rPr>
        <w:pPrChange w:id="3195" w:author="user" w:date="2021-03-22T10:44:00Z">
          <w:pPr>
            <w:pStyle w:val="1"/>
          </w:pPr>
        </w:pPrChange>
      </w:pPr>
      <w:bookmarkStart w:id="3196" w:name="동월별-동분기별-동년별-plot"/>
      <w:bookmarkEnd w:id="3127"/>
      <w:ins w:id="3197" w:author="user" w:date="2021-03-22T10:44:00Z">
        <w:r>
          <w:rPr>
            <w:rFonts w:hint="eastAsia"/>
            <w:lang w:eastAsia="ko-KR"/>
          </w:rPr>
          <w:t xml:space="preserve">4.11 </w:t>
        </w:r>
      </w:ins>
      <w:r w:rsidR="00FD7B2A">
        <w:rPr>
          <w:lang w:eastAsia="ko-KR"/>
        </w:rPr>
        <w:t xml:space="preserve">동월별, 동분기별, 동년별 </w:t>
      </w:r>
      <w:del w:id="3198" w:author="user" w:date="2021-03-22T10:44:00Z">
        <w:r w:rsidR="00FD7B2A" w:rsidDel="0003168B">
          <w:rPr>
            <w:lang w:eastAsia="ko-KR"/>
          </w:rPr>
          <w:delText>Plot</w:delText>
        </w:r>
      </w:del>
      <w:ins w:id="3199" w:author="user" w:date="2021-03-22T10:44:00Z">
        <w:r>
          <w:rPr>
            <w:rFonts w:hint="eastAsia"/>
            <w:lang w:eastAsia="ko-KR"/>
          </w:rPr>
          <w:t>p</w:t>
        </w:r>
        <w:r>
          <w:rPr>
            <w:lang w:eastAsia="ko-KR"/>
          </w:rPr>
          <w:t>lot</w:t>
        </w:r>
      </w:ins>
    </w:p>
    <w:p w14:paraId="0588BCA4" w14:textId="560E3E00" w:rsidR="00FD7B2A" w:rsidRPr="00ED4019" w:rsidDel="00E61DCB" w:rsidRDefault="00FD7B2A">
      <w:pPr>
        <w:jc w:val="both"/>
        <w:rPr>
          <w:del w:id="3200" w:author="user" w:date="2021-03-22T10:45:00Z"/>
          <w:rFonts w:ascii="Times New Roman" w:hAnsi="Times New Roman"/>
          <w:lang w:eastAsia="ko-KR"/>
        </w:rPr>
        <w:pPrChange w:id="320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분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ggplot(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del w:id="3202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3203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현하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쉬운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ins w:id="3204" w:author="user" w:date="2021-03-22T10:45:00Z">
        <w:r w:rsidR="00E61DCB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69B9A2A3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205" w:author="user" w:date="2021-03-22T10:45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자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겠다</w:t>
      </w:r>
      <w:r w:rsidRPr="00ED4019">
        <w:rPr>
          <w:rFonts w:ascii="Times New Roman" w:hAnsi="Times New Roman"/>
          <w:lang w:eastAsia="ko-KR"/>
        </w:rPr>
        <w:t>.</w:t>
      </w:r>
    </w:p>
    <w:p w14:paraId="11A136DC" w14:textId="3AA358FE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206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3207" w:author="제이펍 출판사" w:date="2021-03-14T20:35:00Z">
        <w:r w:rsidRPr="00ED4019" w:rsidDel="00EE4FE2">
          <w:rPr>
            <w:rFonts w:ascii="Times New Roman" w:hAnsi="Times New Roman"/>
          </w:rPr>
          <w:delText>데이터프레</w:delText>
        </w:r>
      </w:del>
      <w:ins w:id="3208" w:author="제이펍 출판사" w:date="2021-03-14T20:35:00Z">
        <w:r w:rsidR="00EE4FE2">
          <w:rPr>
            <w:rFonts w:ascii="Times New Roman" w:hAnsi="Times New Roman"/>
          </w:rPr>
          <w:t>데이터</w:t>
        </w:r>
        <w:r w:rsidR="00EE4FE2">
          <w:rPr>
            <w:rFonts w:ascii="Times New Roman" w:hAnsi="Times New Roman"/>
          </w:rPr>
          <w:t xml:space="preserve"> </w:t>
        </w:r>
        <w:r w:rsidR="00EE4FE2">
          <w:rPr>
            <w:rFonts w:ascii="Times New Roman" w:hAnsi="Times New Roman"/>
          </w:rPr>
          <w:t>프레</w:t>
        </w:r>
      </w:ins>
      <w:r w:rsidRPr="00ED4019">
        <w:rPr>
          <w:rFonts w:ascii="Times New Roman" w:hAnsi="Times New Roman"/>
        </w:rPr>
        <w:t>임</w:t>
      </w:r>
      <w:del w:id="3209" w:author="user" w:date="2021-03-22T10:45:00Z">
        <w:r w:rsidRPr="00ED4019" w:rsidDel="00E61DCB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</w:t>
      </w:r>
      <w:r w:rsidRPr="00ED4019">
        <w:rPr>
          <w:rStyle w:val="VerbatimChar"/>
          <w:rFonts w:ascii="Times New Roman" w:hAnsi="Times New Roman"/>
        </w:rPr>
        <w:t>group_by()</w:t>
      </w:r>
    </w:p>
    <w:p w14:paraId="70C2621F" w14:textId="37F072C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210" w:author="제이펍 출판사" w:date="2021-03-14T15:57:00Z">
          <w:pPr/>
        </w:pPrChange>
      </w:pPr>
      <w:del w:id="3211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3212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분기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년별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히</w:t>
      </w:r>
      <w:r w:rsidRPr="00ED4019">
        <w:rPr>
          <w:rFonts w:ascii="Times New Roman" w:hAnsi="Times New Roman"/>
          <w:lang w:eastAsia="ko-KR"/>
        </w:rPr>
        <w:t xml:space="preserve"> </w:t>
      </w:r>
      <w:del w:id="3213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14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</w:t>
      </w:r>
      <w:del w:id="3215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3216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6C3B350C" w14:textId="0DF84FF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21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 w:hint="eastAsia"/>
          <w:lang w:eastAsia="ko-KR"/>
        </w:rPr>
        <w:t>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del w:id="3218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19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인</w:t>
      </w:r>
      <w:r w:rsidRPr="00ED4019">
        <w:rPr>
          <w:rFonts w:ascii="Times New Roman" w:hAnsi="Times New Roman"/>
          <w:lang w:eastAsia="ko-KR"/>
        </w:rPr>
        <w:t xml:space="preserve"> </w:t>
      </w:r>
      <w:del w:id="3220" w:author="user" w:date="2021-03-22T10:46:00Z">
        <w:r w:rsidRPr="00ED4019" w:rsidDel="00E61DCB">
          <w:rPr>
            <w:rFonts w:ascii="Times New Roman" w:hAnsi="Times New Roman"/>
            <w:lang w:eastAsia="ko-KR"/>
          </w:rPr>
          <w:delText>년도도</w:delText>
        </w:r>
        <w:r w:rsidRPr="00ED4019" w:rsidDel="00E61DCB">
          <w:rPr>
            <w:rFonts w:ascii="Times New Roman" w:hAnsi="Times New Roman"/>
            <w:lang w:eastAsia="ko-KR"/>
          </w:rPr>
          <w:delText xml:space="preserve"> </w:delText>
        </w:r>
      </w:del>
      <w:ins w:id="3221" w:author="user" w:date="2021-03-22T10:46:00Z">
        <w:r w:rsidR="00E61DCB">
          <w:rPr>
            <w:rFonts w:ascii="Times New Roman" w:hAnsi="Times New Roman" w:hint="eastAsia"/>
            <w:lang w:eastAsia="ko-KR"/>
          </w:rPr>
          <w:t>연</w:t>
        </w:r>
        <w:r w:rsidR="00E61DCB" w:rsidRPr="00ED4019">
          <w:rPr>
            <w:rFonts w:ascii="Times New Roman" w:hAnsi="Times New Roman"/>
            <w:lang w:eastAsia="ko-KR"/>
          </w:rPr>
          <w:t>도도</w:t>
        </w:r>
        <w:r w:rsidR="00E61DCB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del w:id="3222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23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놓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도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매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보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del w:id="3224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25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226" w:author="user" w:date="2021-03-22T10:46:00Z">
        <w:r w:rsidRPr="00ED4019" w:rsidDel="00E61DC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서만</w:t>
      </w:r>
      <w:r w:rsidRPr="00ED4019">
        <w:rPr>
          <w:rFonts w:ascii="Times New Roman" w:hAnsi="Times New Roman"/>
          <w:lang w:eastAsia="ko-KR"/>
        </w:rPr>
        <w:t xml:space="preserve"> </w:t>
      </w:r>
      <w:del w:id="3227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28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229" w:author="user" w:date="2021-03-22T10:46:00Z">
        <w:r w:rsidRPr="00ED4019" w:rsidDel="00E61DC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66EFBE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3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year =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>(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year), total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box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</w:t>
      </w:r>
      <w:r w:rsidRPr="00ED4019">
        <w:rPr>
          <w:rStyle w:val="FunctionTok"/>
          <w:rFonts w:ascii="Times New Roman" w:hAnsi="Times New Roman"/>
        </w:rPr>
        <w:t>geom_jit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동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분포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AC1BD94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3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0223BE8" wp14:editId="7C61112A">
            <wp:extent cx="4572000" cy="3657600"/>
            <wp:effectExtent l="0" t="0" r="0" b="0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92C49C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32" w:author="제이펍 출판사" w:date="2021-03-14T15:57:00Z">
          <w:pPr>
            <w:pStyle w:val="a6"/>
            <w:jc w:val="center"/>
          </w:pPr>
        </w:pPrChange>
      </w:pPr>
      <w:commentRangeStart w:id="323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19</w:t>
      </w:r>
      <w:commentRangeEnd w:id="3233"/>
      <w:r w:rsidR="00973CFD">
        <w:rPr>
          <w:rStyle w:val="af3"/>
          <w:i w:val="0"/>
        </w:rPr>
        <w:commentReference w:id="3233"/>
      </w:r>
    </w:p>
    <w:p w14:paraId="7A8D797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3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nth =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>(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month), total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box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jit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동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분포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079166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3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2DC68F3" wp14:editId="4CB3134F">
            <wp:extent cx="4572000" cy="3657600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C6CC4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36" w:author="제이펍 출판사" w:date="2021-03-14T15:57:00Z">
          <w:pPr>
            <w:pStyle w:val="a6"/>
            <w:jc w:val="center"/>
          </w:pPr>
        </w:pPrChange>
      </w:pPr>
      <w:commentRangeStart w:id="323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20</w:t>
      </w:r>
      <w:commentRangeEnd w:id="3237"/>
      <w:r w:rsidR="00E23F4A">
        <w:rPr>
          <w:rStyle w:val="af3"/>
          <w:i w:val="0"/>
        </w:rPr>
        <w:commentReference w:id="3237"/>
      </w:r>
    </w:p>
    <w:p w14:paraId="54C579C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3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quarter =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quarter</w:t>
      </w:r>
      <w:r w:rsidRPr="00ED4019">
        <w:rPr>
          <w:rStyle w:val="NormalTok"/>
          <w:rFonts w:ascii="Times New Roman" w:hAnsi="Times New Roman"/>
        </w:rPr>
        <w:t>(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quarter), total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box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jit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동분기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분포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분기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6DD108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CF8A029" wp14:editId="3924EBEF">
            <wp:extent cx="4572000" cy="3657600"/>
            <wp:effectExtent l="0" t="0" r="0" b="0"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CFA09F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40" w:author="제이펍 출판사" w:date="2021-03-14T15:57:00Z">
          <w:pPr>
            <w:pStyle w:val="a6"/>
            <w:jc w:val="center"/>
          </w:pPr>
        </w:pPrChange>
      </w:pPr>
      <w:commentRangeStart w:id="324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21</w:t>
      </w:r>
      <w:commentRangeEnd w:id="3241"/>
      <w:r w:rsidR="004D6E66">
        <w:rPr>
          <w:rStyle w:val="af3"/>
          <w:i w:val="0"/>
        </w:rPr>
        <w:commentReference w:id="3241"/>
      </w:r>
    </w:p>
    <w:p w14:paraId="0D51D99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4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month =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>(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month)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box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jit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동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분포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81549E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4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87BFBA7" wp14:editId="2772089E">
            <wp:extent cx="4572000" cy="3657600"/>
            <wp:effectExtent l="0" t="0" r="0" b="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C1DB4C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44" w:author="제이펍 출판사" w:date="2021-03-14T15:57:00Z">
          <w:pPr>
            <w:pStyle w:val="a6"/>
            <w:jc w:val="center"/>
          </w:pPr>
        </w:pPrChange>
      </w:pPr>
      <w:commentRangeStart w:id="324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22</w:t>
      </w:r>
      <w:commentRangeEnd w:id="3245"/>
      <w:r w:rsidR="004D6E66">
        <w:rPr>
          <w:rStyle w:val="af3"/>
          <w:i w:val="0"/>
        </w:rPr>
        <w:commentReference w:id="3245"/>
      </w:r>
    </w:p>
    <w:p w14:paraId="3F06B00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4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proofErr w:type="gramStart"/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wday =</w:t>
      </w:r>
      <w:r w:rsidRPr="00ED4019">
        <w:rPr>
          <w:rStyle w:val="NormalTok"/>
          <w:rFonts w:ascii="Times New Roman" w:hAnsi="Times New Roman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wday</w:t>
      </w:r>
      <w:r w:rsidRPr="00ED4019">
        <w:rPr>
          <w:rStyle w:val="NormalTok"/>
          <w:rFonts w:ascii="Times New Roman" w:hAnsi="Times New Roman"/>
        </w:rPr>
        <w:t>(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, 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g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s.factor</w:t>
      </w:r>
      <w:r w:rsidRPr="00ED4019">
        <w:rPr>
          <w:rStyle w:val="NormalTok"/>
          <w:rFonts w:ascii="Times New Roman" w:hAnsi="Times New Roman"/>
        </w:rPr>
        <w:t xml:space="preserve">(wday)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50-5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box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geom_jitt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동요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분포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E9CBA7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4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CC14BCC" wp14:editId="7E85A600">
            <wp:extent cx="4572000" cy="3657600"/>
            <wp:effectExtent l="0" t="0" r="0" b="0"/>
            <wp:docPr id="62" name="그림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AA359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48" w:author="제이펍 출판사" w:date="2021-03-14T15:57:00Z">
          <w:pPr>
            <w:pStyle w:val="a6"/>
            <w:jc w:val="center"/>
          </w:pPr>
        </w:pPrChange>
      </w:pPr>
      <w:commentRangeStart w:id="324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23</w:t>
      </w:r>
      <w:commentRangeEnd w:id="3249"/>
      <w:r w:rsidR="00DD771F">
        <w:rPr>
          <w:rStyle w:val="af3"/>
          <w:i w:val="0"/>
        </w:rPr>
        <w:commentReference w:id="3249"/>
      </w:r>
    </w:p>
    <w:p w14:paraId="65D75525" w14:textId="1E710DC6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250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del w:id="3251" w:author="제이펍 출판사" w:date="2021-03-14T20:35:00Z">
        <w:r w:rsidRPr="00ED4019" w:rsidDel="00EE4FE2">
          <w:rPr>
            <w:rFonts w:ascii="Times New Roman" w:hAnsi="Times New Roman"/>
          </w:rPr>
          <w:delText>데이터프레</w:delText>
        </w:r>
      </w:del>
      <w:ins w:id="3252" w:author="제이펍 출판사" w:date="2021-03-14T20:35:00Z">
        <w:r w:rsidR="00EE4FE2">
          <w:rPr>
            <w:rFonts w:ascii="Times New Roman" w:hAnsi="Times New Roman"/>
          </w:rPr>
          <w:t>데이터</w:t>
        </w:r>
        <w:r w:rsidR="00EE4FE2">
          <w:rPr>
            <w:rFonts w:ascii="Times New Roman" w:hAnsi="Times New Roman"/>
          </w:rPr>
          <w:t xml:space="preserve"> </w:t>
        </w:r>
        <w:r w:rsidR="00EE4FE2">
          <w:rPr>
            <w:rFonts w:ascii="Times New Roman" w:hAnsi="Times New Roman"/>
          </w:rPr>
          <w:t>프레</w:t>
        </w:r>
      </w:ins>
      <w:r w:rsidRPr="00ED4019">
        <w:rPr>
          <w:rFonts w:ascii="Times New Roman" w:hAnsi="Times New Roman"/>
        </w:rPr>
        <w:t>임</w:t>
      </w:r>
      <w:del w:id="3253" w:author="user" w:date="2021-03-22T12:29:00Z">
        <w:r w:rsidRPr="00ED4019" w:rsidDel="00DD771F">
          <w:rPr>
            <w:rFonts w:ascii="Times New Roman" w:hAnsi="Times New Roman"/>
          </w:rPr>
          <w:delText xml:space="preserve"> </w:delText>
        </w:r>
      </w:del>
      <w:r w:rsidRPr="00ED4019">
        <w:rPr>
          <w:rFonts w:ascii="Times New Roman" w:hAnsi="Times New Roman"/>
        </w:rPr>
        <w:t xml:space="preserve">: </w:t>
      </w:r>
      <w:r w:rsidRPr="00ED4019">
        <w:rPr>
          <w:rStyle w:val="VerbatimChar"/>
          <w:rFonts w:ascii="Times New Roman" w:hAnsi="Times New Roman"/>
        </w:rPr>
        <w:t>plot_seasonal_diagnostics()</w:t>
      </w:r>
    </w:p>
    <w:p w14:paraId="10EA647B" w14:textId="0304BD5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254" w:author="제이펍 출판사" w:date="2021-03-14T15:57:00Z">
          <w:pPr/>
        </w:pPrChange>
      </w:pPr>
      <w:del w:id="3255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3256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t</w:t>
      </w:r>
      <w:r w:rsidRPr="00ED4019">
        <w:rPr>
          <w:rFonts w:ascii="Times New Roman" w:hAnsi="Times New Roman"/>
          <w:lang w:eastAsia="ko-KR"/>
        </w:rPr>
        <w:t>ing</w:t>
      </w:r>
      <w:del w:id="3257" w:author="user" w:date="2021-03-22T12:29:00Z">
        <w:r w:rsidRPr="00ED4019" w:rsidDel="000E487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로</w:t>
      </w:r>
      <w:r w:rsidRPr="00ED4019">
        <w:rPr>
          <w:rFonts w:ascii="Times New Roman" w:hAnsi="Times New Roman"/>
          <w:lang w:eastAsia="ko-KR"/>
        </w:rPr>
        <w:t xml:space="preserve"> </w:t>
      </w:r>
      <w:del w:id="3258" w:author="제이펍 출판사" w:date="2021-03-14T17:49:00Z">
        <w:r w:rsidRPr="00ED4019" w:rsidDel="001B0D03">
          <w:rPr>
            <w:rFonts w:ascii="Times New Roman" w:hAnsi="Times New Roman" w:hint="eastAsia"/>
            <w:lang w:eastAsia="ko-KR"/>
          </w:rPr>
          <w:delText>그룹핑</w:delText>
        </w:r>
      </w:del>
      <w:ins w:id="3259" w:author="제이펍 출판사" w:date="2021-03-14T17:49:00Z">
        <w:r w:rsidR="001B0D03">
          <w:rPr>
            <w:rFonts w:ascii="Times New Roman" w:hAnsi="Times New Roman" w:hint="eastAsia"/>
            <w:lang w:eastAsia="ko-KR"/>
          </w:rPr>
          <w:t>그루핑</w:t>
        </w:r>
      </w:ins>
      <w:del w:id="3260" w:author="user" w:date="2021-03-22T12:30:00Z">
        <w:r w:rsidRPr="00ED4019" w:rsidDel="000E487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del w:id="3261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3262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였다</w:t>
      </w:r>
      <w:r w:rsidRPr="00ED4019">
        <w:rPr>
          <w:rFonts w:ascii="Times New Roman" w:hAnsi="Times New Roman"/>
          <w:lang w:eastAsia="ko-KR"/>
        </w:rPr>
        <w:t xml:space="preserve">. </w:t>
      </w:r>
      <w:del w:id="3263" w:author="user" w:date="2021-03-22T12:30:00Z">
        <w:r w:rsidRPr="00ED4019" w:rsidDel="000E487C">
          <w:rPr>
            <w:rFonts w:ascii="Times New Roman" w:hAnsi="Times New Roman" w:hint="eastAsia"/>
            <w:lang w:eastAsia="ko-KR"/>
          </w:rPr>
          <w:delText>하지만</w:delText>
        </w:r>
      </w:del>
      <w:ins w:id="3264" w:author="user" w:date="2021-03-22T12:30:00Z">
        <w:r w:rsidR="000E487C">
          <w:rPr>
            <w:rFonts w:ascii="Times New Roman" w:hAnsi="Times New Roman" w:hint="eastAsia"/>
            <w:lang w:eastAsia="ko-KR"/>
          </w:rPr>
          <w:t>그런데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3265" w:author="user" w:date="2021-03-22T12:30:00Z">
        <w:r w:rsidR="000E487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0B1D75B7" w14:textId="6194BAD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26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seasonal_diagnostics()</w:t>
      </w:r>
      <w:del w:id="3267" w:author="user" w:date="2021-03-22T12:30:00Z">
        <w:r w:rsidRPr="00ED4019" w:rsidDel="000E487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분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동요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del w:id="3268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3269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plot_ly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응형</w:t>
      </w:r>
      <w:r w:rsidRPr="00ED4019">
        <w:rPr>
          <w:rFonts w:ascii="Times New Roman" w:hAnsi="Times New Roman"/>
          <w:lang w:eastAsia="ko-KR"/>
        </w:rPr>
        <w:t>(interactive)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다</w:t>
      </w:r>
      <w:r w:rsidRPr="00ED4019">
        <w:rPr>
          <w:rFonts w:ascii="Times New Roman" w:hAnsi="Times New Roman"/>
          <w:lang w:eastAsia="ko-KR"/>
        </w:rPr>
        <w:t>.</w:t>
      </w:r>
    </w:p>
    <w:p w14:paraId="0439955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7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NormalTok"/>
          <w:rFonts w:ascii="Times New Roman" w:hAnsi="Times New Roman"/>
        </w:rPr>
        <w:t>employees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timetk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lot_seasonal_diagnostic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total, </w:t>
      </w:r>
      <w:r w:rsidRPr="00ED4019">
        <w:rPr>
          <w:rStyle w:val="AttributeTok"/>
          <w:rFonts w:ascii="Times New Roman" w:hAnsi="Times New Roman"/>
        </w:rPr>
        <w:t>.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주기별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3271"/>
      <w:r w:rsidRPr="00ED4019">
        <w:rPr>
          <w:rStyle w:val="StringTok"/>
          <w:rFonts w:ascii="Times New Roman" w:hAnsi="Times New Roman"/>
        </w:rPr>
        <w:t>Plot</w:t>
      </w:r>
      <w:commentRangeEnd w:id="3271"/>
      <w:r w:rsidR="000E487C">
        <w:rPr>
          <w:rStyle w:val="af3"/>
          <w:kern w:val="0"/>
          <w:lang w:eastAsia="en-US"/>
        </w:rPr>
        <w:commentReference w:id="3271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0231CB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7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83E467C" wp14:editId="3822DFE2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1B12F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273" w:author="제이펍 출판사" w:date="2021-03-14T15:57:00Z">
          <w:pPr>
            <w:pStyle w:val="a6"/>
            <w:jc w:val="center"/>
          </w:pPr>
        </w:pPrChange>
      </w:pPr>
      <w:commentRangeStart w:id="327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4-24</w:t>
      </w:r>
      <w:commentRangeEnd w:id="3274"/>
      <w:r w:rsidR="000E487C">
        <w:rPr>
          <w:rStyle w:val="af3"/>
          <w:i w:val="0"/>
        </w:rPr>
        <w:commentReference w:id="3274"/>
      </w:r>
    </w:p>
    <w:p w14:paraId="17C738F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27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 covid19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  timetk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lot_seasonal_</w:t>
      </w:r>
      <w:proofErr w:type="gramStart"/>
      <w:r w:rsidRPr="00ED4019">
        <w:rPr>
          <w:rStyle w:val="FunctionTok"/>
          <w:rFonts w:ascii="Times New Roman" w:hAnsi="Times New Roman"/>
        </w:rPr>
        <w:t>diagnostic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</w:t>
      </w:r>
      <w:r w:rsidRPr="00ED4019">
        <w:rPr>
          <w:rStyle w:val="StringTok"/>
          <w:rFonts w:ascii="Times New Roman" w:hAnsi="Times New Roman"/>
        </w:rPr>
        <w:t>(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)</w:t>
      </w:r>
      <w:r w:rsidRPr="00ED4019">
        <w:rPr>
          <w:rStyle w:val="StringTok"/>
          <w:rFonts w:ascii="Times New Roman" w:hAnsi="Times New Roman"/>
        </w:rPr>
        <w:t>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주기별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>)</w:t>
      </w:r>
    </w:p>
    <w:p w14:paraId="50E0E38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27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CF3BCF7" wp14:editId="1DA51DBC">
            <wp:extent cx="4572000" cy="3657600"/>
            <wp:effectExtent l="0" t="0" r="0" b="0"/>
            <wp:docPr id="64" name="그림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250"/>
      <w:bookmarkEnd w:id="3196"/>
    </w:p>
    <w:p w14:paraId="5E85615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277" w:author="제이펍 출판사" w:date="2021-03-14T15:57:00Z">
          <w:pPr>
            <w:pStyle w:val="a6"/>
            <w:jc w:val="center"/>
          </w:pPr>
        </w:pPrChange>
      </w:pPr>
      <w:commentRangeStart w:id="327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4-25</w:t>
      </w:r>
      <w:commentRangeEnd w:id="3278"/>
      <w:r w:rsidR="00032DAF">
        <w:rPr>
          <w:rStyle w:val="af3"/>
          <w:i w:val="0"/>
        </w:rPr>
        <w:commentReference w:id="3278"/>
      </w:r>
    </w:p>
    <w:p w14:paraId="597D26D2" w14:textId="294092AC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lastRenderedPageBreak/>
        <w:br w:type="page"/>
      </w:r>
    </w:p>
    <w:p w14:paraId="72B1C08E" w14:textId="4B06C8CA" w:rsidR="00FD7B2A" w:rsidRDefault="00FD31B6">
      <w:pPr>
        <w:pStyle w:val="a4"/>
        <w:ind w:left="400"/>
        <w:jc w:val="both"/>
        <w:rPr>
          <w:lang w:eastAsia="ko-KR"/>
        </w:rPr>
        <w:pPrChange w:id="3279" w:author="user" w:date="2021-03-22T12:37:00Z">
          <w:pPr>
            <w:pStyle w:val="a4"/>
            <w:numPr>
              <w:numId w:val="21"/>
            </w:numPr>
            <w:ind w:left="800" w:hanging="400"/>
          </w:pPr>
        </w:pPrChange>
      </w:pPr>
      <w:bookmarkStart w:id="3280" w:name="시계열-forecasting-part-i---기초컨셉"/>
      <w:ins w:id="3281" w:author="user" w:date="2021-03-22T12:37:00Z">
        <w:r>
          <w:rPr>
            <w:rFonts w:hint="eastAsia"/>
            <w:lang w:eastAsia="ko-KR"/>
          </w:rPr>
          <w:lastRenderedPageBreak/>
          <w:t>5</w:t>
        </w:r>
      </w:ins>
      <w:ins w:id="3282" w:author="user" w:date="2021-03-22T12:38:00Z">
        <w:r>
          <w:rPr>
            <w:rFonts w:hint="eastAsia"/>
            <w:lang w:eastAsia="ko-KR"/>
          </w:rPr>
          <w:t xml:space="preserve">장 </w:t>
        </w:r>
      </w:ins>
      <w:r w:rsidR="00FD7B2A">
        <w:rPr>
          <w:lang w:eastAsia="ko-KR"/>
        </w:rPr>
        <w:t>시계열 forecasting Part I - 기초</w:t>
      </w:r>
      <w:ins w:id="3283" w:author="user" w:date="2021-03-22T12:38:00Z">
        <w:r>
          <w:rPr>
            <w:rFonts w:hint="eastAsia"/>
            <w:lang w:eastAsia="ko-KR"/>
          </w:rPr>
          <w:t xml:space="preserve"> </w:t>
        </w:r>
      </w:ins>
      <w:del w:id="3284" w:author="user" w:date="2021-03-22T12:39:00Z">
        <w:r w:rsidR="00FD7B2A" w:rsidDel="00FD31B6">
          <w:rPr>
            <w:lang w:eastAsia="ko-KR"/>
          </w:rPr>
          <w:delText>컨셉</w:delText>
        </w:r>
      </w:del>
      <w:ins w:id="3285" w:author="user" w:date="2021-03-22T12:39:00Z">
        <w:r>
          <w:rPr>
            <w:lang w:eastAsia="ko-KR"/>
          </w:rPr>
          <w:t>콘셉트</w:t>
        </w:r>
      </w:ins>
    </w:p>
    <w:p w14:paraId="2834F044" w14:textId="17504D9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28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</w:t>
      </w:r>
      <w:del w:id="3287" w:author="user" w:date="2021-03-22T12:45:00Z">
        <w:r w:rsidRPr="00ED4019" w:rsidDel="00FD31B6">
          <w:rPr>
            <w:rFonts w:ascii="Times New Roman" w:hAnsi="Times New Roman"/>
            <w:lang w:eastAsia="ko-KR"/>
          </w:rPr>
          <w:delText>에는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려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장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del w:id="3288" w:author="user" w:date="2021-03-22T12:47:00Z">
        <w:r w:rsidRPr="00ED4019" w:rsidDel="00FD31B6">
          <w:rPr>
            <w:rFonts w:ascii="Times New Roman" w:hAnsi="Times New Roman"/>
            <w:lang w:eastAsia="ko-KR"/>
          </w:rPr>
          <w:delText xml:space="preserve"> </w:delText>
        </w:r>
      </w:del>
      <w:del w:id="3289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3290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로지스틱</w:t>
      </w:r>
      <w:r w:rsidRPr="00ED4019">
        <w:rPr>
          <w:rFonts w:ascii="Times New Roman" w:hAnsi="Times New Roman"/>
          <w:lang w:eastAsia="ko-KR"/>
        </w:rPr>
        <w:t xml:space="preserve"> </w:t>
      </w:r>
      <w:del w:id="3291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3292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(regression)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의사</w:t>
      </w:r>
      <w:del w:id="3293" w:author="user" w:date="2021-03-22T12:47:00Z">
        <w:r w:rsidRPr="00ED4019" w:rsidDel="00FD31B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결정</w:t>
      </w:r>
      <w:del w:id="3294" w:author="user" w:date="2021-03-22T12:47:00Z">
        <w:r w:rsidRPr="00ED4019" w:rsidDel="00FD31B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트리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레스트</w:t>
      </w:r>
      <w:r w:rsidRPr="00ED4019">
        <w:rPr>
          <w:rFonts w:ascii="Times New Roman" w:hAnsi="Times New Roman"/>
          <w:lang w:eastAsia="ko-KR"/>
        </w:rPr>
        <w:t xml:space="preserve">, k </w:t>
      </w:r>
      <w:r w:rsidRPr="00ED4019">
        <w:rPr>
          <w:rFonts w:ascii="Times New Roman" w:hAnsi="Times New Roman"/>
          <w:lang w:eastAsia="ko-KR"/>
        </w:rPr>
        <w:t>근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웃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류</w:t>
      </w:r>
      <w:r w:rsidRPr="00ED4019">
        <w:rPr>
          <w:rFonts w:ascii="Times New Roman" w:hAnsi="Times New Roman"/>
          <w:lang w:eastAsia="ko-KR"/>
        </w:rPr>
        <w:t xml:space="preserve">(classification)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>, k-means, DB-scan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군집</w:t>
      </w:r>
      <w:r w:rsidRPr="00ED4019">
        <w:rPr>
          <w:rFonts w:ascii="Times New Roman" w:hAnsi="Times New Roman"/>
          <w:lang w:eastAsia="ko-KR"/>
        </w:rPr>
        <w:t xml:space="preserve">(clustering)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딥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훈련</w:t>
      </w:r>
      <w:r w:rsidRPr="00ED4019">
        <w:rPr>
          <w:rFonts w:ascii="Times New Roman" w:hAnsi="Times New Roman"/>
          <w:lang w:eastAsia="ko-KR"/>
        </w:rPr>
        <w:t xml:space="preserve">(training) </w:t>
      </w:r>
      <w:del w:id="3295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3296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테스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3297" w:author="제이펍 출판사" w:date="2021-03-14T20:44:00Z">
        <w:r w:rsidRPr="00ED4019" w:rsidDel="001B4014">
          <w:rPr>
            <w:rFonts w:ascii="Times New Roman" w:hAnsi="Times New Roman" w:hint="eastAsia"/>
            <w:lang w:eastAsia="ko-KR"/>
          </w:rPr>
          <w:delText>데이터</w:delText>
        </w:r>
        <w:r w:rsidRPr="00ED4019" w:rsidDel="001B4014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 w:hint="eastAsia"/>
            <w:lang w:eastAsia="ko-KR"/>
          </w:rPr>
          <w:delText>셋으로</w:delText>
        </w:r>
      </w:del>
      <w:ins w:id="3298" w:author="제이펍 출판사" w:date="2021-03-14T20:44:00Z">
        <w:r w:rsidR="001B4014">
          <w:rPr>
            <w:rFonts w:ascii="Times New Roman" w:hAnsi="Times New Roman" w:hint="eastAsia"/>
            <w:lang w:eastAsia="ko-KR"/>
          </w:rPr>
          <w:t>데이터</w:t>
        </w:r>
        <w:r w:rsidR="001B4014">
          <w:rPr>
            <w:rFonts w:ascii="Times New Roman" w:hAnsi="Times New Roman" w:hint="eastAsia"/>
            <w:lang w:eastAsia="ko-KR"/>
          </w:rPr>
          <w:t xml:space="preserve"> </w:t>
        </w:r>
        <w:r w:rsidR="001B4014">
          <w:rPr>
            <w:rFonts w:ascii="Times New Roman" w:hAnsi="Times New Roman" w:hint="eastAsia"/>
            <w:lang w:eastAsia="ko-KR"/>
          </w:rPr>
          <w:t>세트</w:t>
        </w:r>
        <w:r w:rsidR="001B4014">
          <w:rPr>
            <w:rFonts w:ascii="Times New Roman" w:hAnsi="Times New Roman"/>
            <w:lang w:eastAsia="ko-KR"/>
          </w:rPr>
          <w:t>로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성능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측정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del w:id="3299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3300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든다</w:t>
      </w:r>
      <w:r w:rsidRPr="00ED4019">
        <w:rPr>
          <w:rFonts w:ascii="Times New Roman" w:hAnsi="Times New Roman"/>
          <w:lang w:eastAsia="ko-KR"/>
        </w:rPr>
        <w:t>.</w:t>
      </w:r>
    </w:p>
    <w:p w14:paraId="11F221AB" w14:textId="3D5F80B3" w:rsidR="00FD7B2A" w:rsidRPr="00ED4019" w:rsidDel="009028FD" w:rsidRDefault="00FD7B2A">
      <w:pPr>
        <w:pStyle w:val="a0"/>
        <w:jc w:val="both"/>
        <w:rPr>
          <w:del w:id="3301" w:author="user" w:date="2021-03-22T12:52:00Z"/>
          <w:rFonts w:ascii="Times New Roman" w:hAnsi="Times New Roman"/>
          <w:lang w:eastAsia="ko-KR"/>
        </w:rPr>
        <w:pPrChange w:id="330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del w:id="3303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3304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조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르다</w:t>
      </w:r>
      <w:r w:rsidRPr="00ED4019">
        <w:rPr>
          <w:rFonts w:ascii="Times New Roman" w:hAnsi="Times New Roman"/>
          <w:lang w:eastAsia="ko-KR"/>
        </w:rPr>
        <w:t>.</w:t>
      </w:r>
      <w:ins w:id="3305" w:author="user" w:date="2021-03-22T12:52:00Z">
        <w:r w:rsidR="009028FD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1102631B" w14:textId="13D9320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0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첫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번째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발생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명확하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del w:id="3307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은</w:delText>
        </w:r>
      </w:del>
      <w:ins w:id="3308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는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측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집중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측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신경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쓰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않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경우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</w:t>
      </w:r>
      <w:del w:id="3309" w:author="user" w:date="2021-03-22T12:52:00Z">
        <w:r w:rsidRPr="00ED4019" w:rsidDel="009028FD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23A0CF50" w14:textId="7EBC5FF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1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번째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변수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>. 2</w:t>
      </w:r>
      <w:r w:rsidRPr="00ED4019">
        <w:rPr>
          <w:rFonts w:ascii="Times New Roman" w:hAnsi="Times New Roman" w:hint="eastAsia"/>
          <w:lang w:eastAsia="ko-KR"/>
        </w:rPr>
        <w:t>차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ins w:id="3311" w:author="user" w:date="2021-03-22T16:55:00Z"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del w:id="3312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3313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 w:hint="eastAsia"/>
          <w:lang w:eastAsia="ko-KR"/>
        </w:rPr>
        <w:t>에는</w:t>
      </w:r>
      <w:r w:rsidRPr="00ED4019">
        <w:rPr>
          <w:rFonts w:ascii="Times New Roman" w:hAnsi="Times New Roman"/>
          <w:lang w:eastAsia="ko-KR"/>
        </w:rPr>
        <w:t xml:space="preserve"> X</w:t>
      </w:r>
      <w:r w:rsidRPr="00ED4019">
        <w:rPr>
          <w:rFonts w:ascii="Times New Roman" w:hAnsi="Times New Roman"/>
          <w:lang w:eastAsia="ko-KR"/>
        </w:rPr>
        <w:t>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Y</w:t>
      </w:r>
      <w:r w:rsidRPr="00ED4019">
        <w:rPr>
          <w:rFonts w:ascii="Times New Roman" w:hAnsi="Times New Roman"/>
          <w:lang w:eastAsia="ko-KR"/>
        </w:rPr>
        <w:t>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</w:t>
      </w:r>
      <w:r w:rsidRPr="00ED4019">
        <w:rPr>
          <w:rFonts w:ascii="Times New Roman" w:hAnsi="Times New Roman" w:hint="eastAsia"/>
          <w:lang w:eastAsia="ko-KR"/>
        </w:rPr>
        <w:t>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측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X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통</w:t>
      </w:r>
      <w:r w:rsidRPr="00ED4019">
        <w:rPr>
          <w:rFonts w:ascii="Times New Roman" w:hAnsi="Times New Roman"/>
          <w:lang w:eastAsia="ko-KR"/>
        </w:rPr>
        <w:t xml:space="preserve"> X</w:t>
      </w:r>
      <w:r w:rsidRPr="00ED4019">
        <w:rPr>
          <w:rFonts w:ascii="Times New Roman" w:hAnsi="Times New Roman"/>
          <w:lang w:eastAsia="ko-KR"/>
        </w:rPr>
        <w:t>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항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X </w:t>
      </w:r>
      <w:r w:rsidRPr="00ED4019">
        <w:rPr>
          <w:rFonts w:ascii="Times New Roman" w:hAnsi="Times New Roman"/>
          <w:lang w:eastAsia="ko-KR"/>
        </w:rPr>
        <w:t>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향으로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드물다</w:t>
      </w:r>
      <w:r w:rsidRPr="00ED4019">
        <w:rPr>
          <w:rFonts w:ascii="Times New Roman" w:hAnsi="Times New Roman"/>
          <w:lang w:eastAsia="ko-KR"/>
        </w:rPr>
        <w:t>.</w:t>
      </w:r>
    </w:p>
    <w:p w14:paraId="6B3DF4FF" w14:textId="2968D395" w:rsidR="00FD7B2A" w:rsidRPr="00ED4019" w:rsidDel="009028FD" w:rsidRDefault="00FD7B2A">
      <w:pPr>
        <w:pStyle w:val="a0"/>
        <w:jc w:val="both"/>
        <w:rPr>
          <w:del w:id="3314" w:author="user" w:date="2021-03-22T12:54:00Z"/>
          <w:rFonts w:ascii="Times New Roman" w:hAnsi="Times New Roman"/>
          <w:lang w:eastAsia="ko-KR"/>
        </w:rPr>
        <w:pPrChange w:id="331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아</w:t>
      </w:r>
      <w:r w:rsidRPr="00ED4019">
        <w:rPr>
          <w:rFonts w:ascii="Times New Roman" w:hAnsi="Times New Roman"/>
          <w:lang w:eastAsia="ko-KR"/>
        </w:rPr>
        <w:t>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효율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되어야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3316"/>
      <w:r w:rsidRPr="00ED4019">
        <w:rPr>
          <w:rFonts w:ascii="Times New Roman" w:hAnsi="Times New Roman"/>
          <w:lang w:eastAsia="ko-KR"/>
        </w:rPr>
        <w:t>것이</w:t>
      </w:r>
      <w:commentRangeEnd w:id="3316"/>
      <w:r w:rsidR="009028FD">
        <w:rPr>
          <w:rStyle w:val="af3"/>
        </w:rPr>
        <w:commentReference w:id="3316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기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</w:t>
      </w:r>
      <w:del w:id="3317" w:author="user" w:date="2021-03-22T12:53:00Z">
        <w:r w:rsidRPr="00ED4019" w:rsidDel="009028FD">
          <w:rPr>
            <w:rFonts w:ascii="Times New Roman" w:hAnsi="Times New Roman"/>
            <w:lang w:eastAsia="ko-KR"/>
          </w:rPr>
          <w:delText>Trend</w:delText>
        </w:r>
      </w:del>
      <w:ins w:id="3318" w:author="user" w:date="2021-03-22T12:53:00Z">
        <w:r w:rsidR="009028FD">
          <w:rPr>
            <w:rFonts w:ascii="Times New Roman" w:hAnsi="Times New Roman" w:hint="eastAsia"/>
            <w:lang w:eastAsia="ko-KR"/>
          </w:rPr>
          <w:t>t</w:t>
        </w:r>
        <w:r w:rsidR="009028FD" w:rsidRPr="00ED4019">
          <w:rPr>
            <w:rFonts w:ascii="Times New Roman" w:hAnsi="Times New Roman"/>
            <w:lang w:eastAsia="ko-KR"/>
          </w:rPr>
          <w:t>rend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기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(seasonality), </w:t>
      </w:r>
      <w:r w:rsidRPr="00ED4019">
        <w:rPr>
          <w:rFonts w:ascii="Times New Roman" w:hAnsi="Times New Roman" w:hint="eastAsia"/>
          <w:lang w:eastAsia="ko-KR"/>
        </w:rPr>
        <w:t>자신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관</w:t>
      </w:r>
      <w:r w:rsidRPr="00ED4019">
        <w:rPr>
          <w:rFonts w:ascii="Times New Roman" w:hAnsi="Times New Roman"/>
          <w:lang w:eastAsia="ko-KR"/>
        </w:rPr>
        <w:t>관계인</w:t>
      </w:r>
      <w:r w:rsidRPr="00ED4019">
        <w:rPr>
          <w:rFonts w:ascii="Times New Roman" w:hAnsi="Times New Roman"/>
          <w:lang w:eastAsia="ko-KR"/>
        </w:rPr>
        <w:t xml:space="preserve"> </w:t>
      </w:r>
      <w:del w:id="3319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3320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(autocorrelation)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del w:id="3321" w:author="user" w:date="2021-03-22T12:53:00Z">
        <w:r w:rsidRPr="00ED4019" w:rsidDel="009028FD">
          <w:rPr>
            <w:rFonts w:ascii="Times New Roman" w:hAnsi="Times New Roman"/>
            <w:lang w:eastAsia="ko-KR"/>
          </w:rPr>
          <w:delText>이다</w:delText>
        </w:r>
      </w:del>
      <w:del w:id="3322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3323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, </w:t>
      </w:r>
      <w:del w:id="3324" w:author="user" w:date="2021-03-22T12:54:00Z">
        <w:r w:rsidRPr="00ED4019" w:rsidDel="009028FD">
          <w:rPr>
            <w:rFonts w:ascii="Times New Roman" w:hAnsi="Times New Roman"/>
            <w:lang w:eastAsia="ko-KR"/>
          </w:rPr>
          <w:delText>자기상관관계</w:delText>
        </w:r>
      </w:del>
      <w:ins w:id="3325" w:author="user" w:date="2021-03-22T12:54:00Z">
        <w:r w:rsidR="009028FD">
          <w:rPr>
            <w:rFonts w:ascii="Times New Roman" w:hAnsi="Times New Roman"/>
            <w:lang w:eastAsia="ko-KR"/>
          </w:rPr>
          <w:t>자기상관</w:t>
        </w:r>
        <w:r w:rsidR="009028FD">
          <w:rPr>
            <w:rFonts w:ascii="Times New Roman" w:hAnsi="Times New Roman"/>
            <w:lang w:eastAsia="ko-KR"/>
          </w:rPr>
          <w:t xml:space="preserve"> </w:t>
        </w:r>
        <w:r w:rsidR="009028FD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</w:t>
      </w:r>
      <w:r w:rsidRPr="00ED4019">
        <w:rPr>
          <w:rFonts w:ascii="Times New Roman" w:hAnsi="Times New Roman" w:hint="eastAsia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이다</w:t>
      </w:r>
      <w:r w:rsidRPr="00ED4019">
        <w:rPr>
          <w:rFonts w:ascii="Times New Roman" w:hAnsi="Times New Roman"/>
          <w:lang w:eastAsia="ko-KR"/>
        </w:rPr>
        <w:t>.</w:t>
      </w:r>
      <w:ins w:id="3326" w:author="user" w:date="2021-03-22T12:54:00Z">
        <w:r w:rsidR="009028FD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42ECB8AC" w14:textId="5455EAF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2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 xml:space="preserve"> </w:t>
      </w:r>
      <w:del w:id="3328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3329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</w:t>
      </w:r>
      <w:del w:id="3330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3331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0E7576D4" w14:textId="313BB40D" w:rsidR="00FD7B2A" w:rsidRDefault="009028FD">
      <w:pPr>
        <w:pStyle w:val="1"/>
        <w:numPr>
          <w:ilvl w:val="0"/>
          <w:numId w:val="0"/>
        </w:numPr>
        <w:jc w:val="both"/>
        <w:rPr>
          <w:lang w:eastAsia="ko-KR"/>
        </w:rPr>
        <w:pPrChange w:id="3332" w:author="user" w:date="2021-03-22T12:54:00Z">
          <w:pPr>
            <w:pStyle w:val="1"/>
          </w:pPr>
        </w:pPrChange>
      </w:pPr>
      <w:bookmarkStart w:id="3333" w:name="정상성stationary-비정상성non-stationary"/>
      <w:ins w:id="3334" w:author="user" w:date="2021-03-22T12:54:00Z">
        <w:r>
          <w:rPr>
            <w:rFonts w:hint="eastAsia"/>
            <w:lang w:eastAsia="ko-KR"/>
          </w:rPr>
          <w:t xml:space="preserve">5.1 </w:t>
        </w:r>
      </w:ins>
      <w:r w:rsidR="00FD7B2A">
        <w:rPr>
          <w:lang w:eastAsia="ko-KR"/>
        </w:rPr>
        <w:t>정상성</w:t>
      </w:r>
      <w:del w:id="3335" w:author="user" w:date="2021-03-22T12:55:00Z">
        <w:r w:rsidR="00FD7B2A" w:rsidDel="009028FD">
          <w:rPr>
            <w:lang w:eastAsia="ko-KR"/>
          </w:rPr>
          <w:delText>(Stationary)</w:delText>
        </w:r>
      </w:del>
      <w:r w:rsidR="00FD7B2A">
        <w:rPr>
          <w:lang w:eastAsia="ko-KR"/>
        </w:rPr>
        <w:t>, 비정상성</w:t>
      </w:r>
      <w:del w:id="3336" w:author="user" w:date="2021-03-22T12:55:00Z">
        <w:r w:rsidR="00FD7B2A" w:rsidDel="009028FD">
          <w:rPr>
            <w:lang w:eastAsia="ko-KR"/>
          </w:rPr>
          <w:delText>(Non-Stationary)</w:delText>
        </w:r>
      </w:del>
    </w:p>
    <w:p w14:paraId="4B5C5C69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37" w:author="제이펍 출판사" w:date="2021-03-14T15:57:00Z">
          <w:pPr>
            <w:pStyle w:val="a0"/>
          </w:pPr>
        </w:pPrChange>
      </w:pPr>
    </w:p>
    <w:p w14:paraId="3152073B" w14:textId="2D5EDC1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33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>(</w:t>
      </w:r>
      <w:del w:id="3339" w:author="user" w:date="2021-03-22T12:55:00Z">
        <w:r w:rsidRPr="00ED4019" w:rsidDel="009028FD">
          <w:rPr>
            <w:rFonts w:ascii="Times New Roman" w:hAnsi="Times New Roman"/>
            <w:lang w:eastAsia="ko-KR"/>
          </w:rPr>
          <w:delText>S</w:delText>
        </w:r>
      </w:del>
      <w:ins w:id="3340" w:author="user" w:date="2021-03-22T12:55:00Z">
        <w:r w:rsidR="009028FD">
          <w:rPr>
            <w:rFonts w:ascii="Times New Roman" w:hAnsi="Times New Roman" w:hint="eastAsia"/>
            <w:lang w:eastAsia="ko-KR"/>
          </w:rPr>
          <w:t>s</w:t>
        </w:r>
      </w:ins>
      <w:r w:rsidRPr="00ED4019">
        <w:rPr>
          <w:rFonts w:ascii="Times New Roman" w:hAnsi="Times New Roman"/>
          <w:lang w:eastAsia="ko-KR"/>
        </w:rPr>
        <w:t xml:space="preserve">tationary) </w:t>
      </w:r>
      <w:r w:rsidRPr="00ED4019">
        <w:rPr>
          <w:rFonts w:ascii="Times New Roman" w:hAnsi="Times New Roman"/>
          <w:lang w:eastAsia="ko-KR"/>
        </w:rPr>
        <w:t>데이터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>(</w:t>
      </w:r>
      <w:del w:id="3341" w:author="user" w:date="2021-03-22T12:55:00Z">
        <w:r w:rsidRPr="00ED4019" w:rsidDel="009028FD">
          <w:rPr>
            <w:rFonts w:ascii="Times New Roman" w:hAnsi="Times New Roman"/>
            <w:lang w:eastAsia="ko-KR"/>
          </w:rPr>
          <w:delText xml:space="preserve">Non </w:delText>
        </w:r>
      </w:del>
      <w:ins w:id="3342" w:author="user" w:date="2021-03-22T12:55:00Z">
        <w:r w:rsidR="009028FD">
          <w:rPr>
            <w:rFonts w:ascii="Times New Roman" w:hAnsi="Times New Roman" w:hint="eastAsia"/>
            <w:lang w:eastAsia="ko-KR"/>
          </w:rPr>
          <w:t>n</w:t>
        </w:r>
        <w:r w:rsidR="009028FD" w:rsidRPr="00ED4019">
          <w:rPr>
            <w:rFonts w:ascii="Times New Roman" w:hAnsi="Times New Roman"/>
            <w:lang w:eastAsia="ko-KR"/>
          </w:rPr>
          <w:t xml:space="preserve">on </w:t>
        </w:r>
      </w:ins>
      <w:del w:id="3343" w:author="user" w:date="2021-03-22T12:55:00Z">
        <w:r w:rsidRPr="00ED4019" w:rsidDel="009028FD">
          <w:rPr>
            <w:rFonts w:ascii="Times New Roman" w:hAnsi="Times New Roman"/>
            <w:lang w:eastAsia="ko-KR"/>
          </w:rPr>
          <w:delText>Stationary</w:delText>
        </w:r>
      </w:del>
      <w:ins w:id="3344" w:author="user" w:date="2021-03-22T12:55:00Z">
        <w:r w:rsidR="009028FD">
          <w:rPr>
            <w:rFonts w:ascii="Times New Roman" w:hAnsi="Times New Roman" w:hint="eastAsia"/>
            <w:lang w:eastAsia="ko-KR"/>
          </w:rPr>
          <w:t>s</w:t>
        </w:r>
        <w:r w:rsidR="009028FD" w:rsidRPr="00ED4019">
          <w:rPr>
            <w:rFonts w:ascii="Times New Roman" w:hAnsi="Times New Roman"/>
            <w:lang w:eastAsia="ko-KR"/>
          </w:rPr>
          <w:t>tationary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데이터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del w:id="3345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3346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정상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긍정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왠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ins w:id="3347" w:author="user" w:date="2021-03-22T12:55:00Z">
        <w:r w:rsidR="009028F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노이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느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히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념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넘어가자</w:t>
      </w:r>
      <w:r w:rsidRPr="00ED4019">
        <w:rPr>
          <w:rFonts w:ascii="Times New Roman" w:hAnsi="Times New Roman"/>
          <w:lang w:eastAsia="ko-KR"/>
        </w:rPr>
        <w:t>.</w:t>
      </w:r>
    </w:p>
    <w:p w14:paraId="32EC292B" w14:textId="2B2D7ED3" w:rsidR="00FD7B2A" w:rsidRPr="00ED4019" w:rsidRDefault="00FD7B2A">
      <w:pPr>
        <w:pStyle w:val="a0"/>
        <w:jc w:val="both"/>
        <w:rPr>
          <w:rFonts w:ascii="Times New Roman" w:hAnsi="Times New Roman"/>
          <w:b/>
          <w:lang w:eastAsia="ko-KR"/>
        </w:rPr>
        <w:pPrChange w:id="334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b/>
          <w:lang w:eastAsia="ko-KR"/>
        </w:rPr>
        <w:lastRenderedPageBreak/>
        <w:t>정상성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계열은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한마디로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말하자면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어떤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계열적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특성이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없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데이터를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말한다</w:t>
      </w:r>
      <w:r w:rsidRPr="00ED4019">
        <w:rPr>
          <w:rFonts w:ascii="Times New Roman" w:hAnsi="Times New Roman"/>
          <w:b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측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무관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ins w:id="3349" w:author="user" w:date="2021-03-22T12:55:00Z">
        <w:r w:rsidR="009028FD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Style w:val="a7"/>
          <w:rFonts w:ascii="Times New Roman" w:hAnsi="Times New Roman"/>
        </w:rPr>
        <w:footnoteReference w:id="20"/>
      </w:r>
      <w:del w:id="3352" w:author="user" w:date="2021-03-22T12:55:00Z">
        <w:r w:rsidRPr="00ED4019" w:rsidDel="009028FD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비정성성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계열이라고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하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것은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추세</w:t>
      </w:r>
      <w:r w:rsidRPr="00ED4019">
        <w:rPr>
          <w:rFonts w:ascii="Times New Roman" w:hAnsi="Times New Roman"/>
          <w:b/>
          <w:lang w:eastAsia="ko-KR"/>
        </w:rPr>
        <w:t xml:space="preserve">, </w:t>
      </w:r>
      <w:r w:rsidRPr="00ED4019">
        <w:rPr>
          <w:rFonts w:ascii="Times New Roman" w:hAnsi="Times New Roman"/>
          <w:b/>
          <w:lang w:eastAsia="ko-KR"/>
        </w:rPr>
        <w:t>계절성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등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시계열적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특성을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보유하고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있는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데이터를</w:t>
      </w:r>
      <w:r w:rsidRPr="00ED4019">
        <w:rPr>
          <w:rFonts w:ascii="Times New Roman" w:hAnsi="Times New Roman"/>
          <w:b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말한다</w:t>
      </w:r>
      <w:r w:rsidRPr="00ED4019">
        <w:rPr>
          <w:rFonts w:ascii="Times New Roman" w:hAnsi="Times New Roman"/>
          <w:b/>
          <w:lang w:eastAsia="ko-KR"/>
        </w:rPr>
        <w:t>.</w:t>
      </w:r>
    </w:p>
    <w:p w14:paraId="28F41C15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353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DA20034" wp14:editId="4AEEB849">
            <wp:extent cx="4572000" cy="3657600"/>
            <wp:effectExtent l="0" t="0" r="0" b="0"/>
            <wp:docPr id="66" name="그림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E613B7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354" w:author="제이펍 출판사" w:date="2021-03-14T15:57:00Z">
          <w:pPr>
            <w:pStyle w:val="a6"/>
          </w:pPr>
        </w:pPrChange>
      </w:pPr>
      <w:commentRangeStart w:id="335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</w:t>
      </w:r>
      <w:commentRangeEnd w:id="3355"/>
      <w:r w:rsidR="00010AFB">
        <w:rPr>
          <w:rStyle w:val="af3"/>
          <w:i w:val="0"/>
        </w:rPr>
        <w:commentReference w:id="3355"/>
      </w:r>
    </w:p>
    <w:p w14:paraId="108F3544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356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320A9DA" wp14:editId="5720E829">
            <wp:extent cx="4572000" cy="3657600"/>
            <wp:effectExtent l="0" t="0" r="0" b="0"/>
            <wp:docPr id="68" name="그림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FB26C0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357" w:author="제이펍 출판사" w:date="2021-03-14T15:57:00Z">
          <w:pPr>
            <w:pStyle w:val="a6"/>
          </w:pPr>
        </w:pPrChange>
      </w:pPr>
      <w:commentRangeStart w:id="335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</w:t>
      </w:r>
      <w:commentRangeEnd w:id="3358"/>
      <w:r w:rsidR="00010AFB">
        <w:rPr>
          <w:rStyle w:val="af3"/>
          <w:i w:val="0"/>
        </w:rPr>
        <w:commentReference w:id="3358"/>
      </w:r>
    </w:p>
    <w:p w14:paraId="1E0A84AB" w14:textId="2C367B0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5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항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이다</w:t>
      </w:r>
      <w:del w:id="3360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3361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잡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심지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몸속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몸속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심장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박동</w:t>
      </w:r>
      <w:del w:id="3362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3363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심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박동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분에</w:t>
      </w:r>
      <w:r w:rsidRPr="00ED4019">
        <w:rPr>
          <w:rFonts w:ascii="Times New Roman" w:hAnsi="Times New Roman"/>
          <w:lang w:eastAsia="ko-KR"/>
        </w:rPr>
        <w:t xml:space="preserve"> 60~100</w:t>
      </w:r>
      <w:r w:rsidRPr="00ED4019">
        <w:rPr>
          <w:rFonts w:ascii="Times New Roman" w:hAnsi="Times New Roman"/>
          <w:lang w:eastAsia="ko-KR"/>
        </w:rPr>
        <w:t>회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람마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del w:id="3364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지속적으로</w:delText>
        </w:r>
      </w:del>
      <w:ins w:id="3365" w:author="제이펍 출판사" w:date="2021-03-14T18:07:00Z">
        <w:r w:rsidR="003F5176">
          <w:rPr>
            <w:rFonts w:ascii="Times New Roman" w:hAnsi="Times New Roman"/>
            <w:lang w:eastAsia="ko-KR"/>
          </w:rPr>
          <w:t>지속해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박동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심장</w:t>
      </w:r>
      <w:ins w:id="3366" w:author="user" w:date="2021-03-22T13:00:00Z">
        <w:r w:rsidR="00397E3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박동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렇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면</w:t>
      </w:r>
      <w:del w:id="3367" w:author="user" w:date="2021-03-22T13:01:00Z">
        <w:r w:rsidRPr="00ED4019" w:rsidDel="00397E38">
          <w:rPr>
            <w:rFonts w:ascii="Times New Roman" w:hAnsi="Times New Roman"/>
            <w:lang w:eastAsia="ko-KR"/>
          </w:rPr>
          <w:delText>?</w:delText>
        </w:r>
      </w:del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빨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병원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149063B3" w14:textId="77777777" w:rsidR="00FD7B2A" w:rsidRPr="00ED4019" w:rsidRDefault="00FD7B2A">
      <w:pPr>
        <w:pStyle w:val="CaptionedFigure"/>
        <w:jc w:val="both"/>
        <w:rPr>
          <w:rFonts w:ascii="Times New Roman" w:hAnsi="Times New Roman"/>
        </w:rPr>
        <w:pPrChange w:id="3368" w:author="제이펍 출판사" w:date="2021-03-14T15:57:00Z">
          <w:pPr>
            <w:pStyle w:val="Captioned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477502D" wp14:editId="104B9BAD">
            <wp:extent cx="3334512" cy="2639568"/>
            <wp:effectExtent l="0" t="0" r="0" b="0"/>
            <wp:docPr id="70" name="Picture" descr="https://pixabay.com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quipment-3089883_1920.jp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512" cy="26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D79C3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369" w:author="제이펍 출판사" w:date="2021-03-14T15:57:00Z">
          <w:pPr>
            <w:pStyle w:val="a6"/>
            <w:jc w:val="center"/>
          </w:pPr>
        </w:pPrChange>
      </w:pPr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3</w:t>
      </w:r>
    </w:p>
    <w:p w14:paraId="7144D600" w14:textId="3F360C65" w:rsidR="00FD7B2A" w:rsidRPr="00ED4019" w:rsidRDefault="00F87BC3">
      <w:pPr>
        <w:pStyle w:val="ImageCaption"/>
        <w:jc w:val="both"/>
        <w:rPr>
          <w:rFonts w:ascii="Times New Roman" w:hAnsi="Times New Roman"/>
          <w:lang w:eastAsia="ko-KR"/>
        </w:rPr>
        <w:pPrChange w:id="3370" w:author="제이펍 출판사" w:date="2021-03-14T15:57:00Z">
          <w:pPr>
            <w:pStyle w:val="ImageCaption"/>
          </w:pPr>
        </w:pPrChange>
      </w:pPr>
      <w:ins w:id="3371" w:author="user" w:date="2021-03-22T13:25:00Z">
        <w:r w:rsidRPr="00F87BC3">
          <w:rPr>
            <w:rFonts w:hint="eastAsia"/>
            <w:i w:val="0"/>
            <w:lang w:eastAsia="ko-KR"/>
            <w:rPrChange w:id="3372" w:author="user" w:date="2021-03-22T13:25:00Z">
              <w:rPr>
                <w:rFonts w:hint="eastAsia"/>
                <w:lang w:eastAsia="ko-KR"/>
              </w:rPr>
            </w:rPrChange>
          </w:rPr>
          <w:lastRenderedPageBreak/>
          <w:t>이미지</w:t>
        </w:r>
        <w:r w:rsidRPr="00F87BC3">
          <w:rPr>
            <w:i w:val="0"/>
            <w:lang w:eastAsia="ko-KR"/>
            <w:rPrChange w:id="3373" w:author="user" w:date="2021-03-22T13:25:00Z">
              <w:rPr>
                <w:lang w:eastAsia="ko-KR"/>
              </w:rPr>
            </w:rPrChange>
          </w:rPr>
          <w:t xml:space="preserve"> </w:t>
        </w:r>
        <w:r w:rsidRPr="00F87BC3">
          <w:rPr>
            <w:rFonts w:hint="eastAsia"/>
            <w:i w:val="0"/>
            <w:lang w:eastAsia="ko-KR"/>
            <w:rPrChange w:id="3374" w:author="user" w:date="2021-03-22T13:25:00Z">
              <w:rPr>
                <w:rFonts w:hint="eastAsia"/>
                <w:lang w:eastAsia="ko-KR"/>
              </w:rPr>
            </w:rPrChange>
          </w:rPr>
          <w:t>출처</w:t>
        </w:r>
        <w:r w:rsidRPr="00F87BC3">
          <w:rPr>
            <w:i w:val="0"/>
            <w:lang w:eastAsia="ko-KR"/>
            <w:rPrChange w:id="3375" w:author="user" w:date="2021-03-22T13:25:00Z">
              <w:rPr>
                <w:lang w:eastAsia="ko-KR"/>
              </w:rPr>
            </w:rPrChange>
          </w:rPr>
          <w:t>:</w:t>
        </w:r>
        <w:r>
          <w:rPr>
            <w:rFonts w:hint="eastAsia"/>
            <w:lang w:eastAsia="ko-KR"/>
          </w:rPr>
          <w:t xml:space="preserve"> </w:t>
        </w:r>
      </w:ins>
      <w:commentRangeStart w:id="3376"/>
      <w:r w:rsidR="00FD7B2A" w:rsidRPr="00ED4019">
        <w:fldChar w:fldCharType="begin"/>
      </w:r>
      <w:r w:rsidR="00FD7B2A" w:rsidRPr="00ED4019">
        <w:rPr>
          <w:rFonts w:ascii="Times New Roman" w:hAnsi="Times New Roman"/>
          <w:lang w:eastAsia="ko-KR"/>
        </w:rPr>
        <w:instrText xml:space="preserve"> HYPERLINK "https://pixabay.com/" \h </w:instrText>
      </w:r>
      <w:r w:rsidR="00FD7B2A" w:rsidRPr="00ED4019">
        <w:fldChar w:fldCharType="separate"/>
      </w:r>
      <w:r w:rsidR="00FD7B2A" w:rsidRPr="00ED4019">
        <w:rPr>
          <w:rStyle w:val="a8"/>
          <w:rFonts w:ascii="Times New Roman" w:hAnsi="Times New Roman"/>
          <w:lang w:eastAsia="ko-KR"/>
        </w:rPr>
        <w:t>https://pixabay.com/</w:t>
      </w:r>
      <w:r w:rsidR="00FD7B2A" w:rsidRPr="00ED4019">
        <w:rPr>
          <w:rStyle w:val="a8"/>
          <w:rFonts w:ascii="Times New Roman" w:hAnsi="Times New Roman"/>
          <w:lang w:eastAsia="ko-KR"/>
        </w:rPr>
        <w:fldChar w:fldCharType="end"/>
      </w:r>
      <w:commentRangeEnd w:id="3376"/>
      <w:r w:rsidR="00397E38">
        <w:rPr>
          <w:rStyle w:val="af3"/>
          <w:i w:val="0"/>
        </w:rPr>
        <w:commentReference w:id="3376"/>
      </w:r>
    </w:p>
    <w:p w14:paraId="78D2A5A0" w14:textId="79C1B69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7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뒤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/>
          <w:lang w:eastAsia="ko-KR"/>
        </w:rPr>
        <w:t>(white noise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</w:t>
      </w:r>
      <w:del w:id="3378" w:author="제이펍 출판사" w:date="2021-03-14T15:57:00Z">
        <w:r w:rsidRPr="00ED4019" w:rsidDel="00BF7861">
          <w:rPr>
            <w:rFonts w:ascii="Times New Roman" w:hAnsi="Times New Roman"/>
            <w:lang w:eastAsia="ko-KR"/>
          </w:rPr>
          <w:delText>터이다</w:delText>
        </w:r>
        <w:r w:rsidRPr="00ED4019" w:rsidDel="00BF7861">
          <w:rPr>
            <w:rFonts w:ascii="Times New Roman" w:hAnsi="Times New Roman"/>
            <w:lang w:eastAsia="ko-KR"/>
          </w:rPr>
          <w:delText>.</w:delText>
        </w:r>
      </w:del>
      <w:ins w:id="3379" w:author="제이펍 출판사" w:date="2021-03-14T15:57:00Z">
        <w:r w:rsidR="00BF7861" w:rsidRPr="00ED4019">
          <w:rPr>
            <w:rFonts w:ascii="Times New Roman" w:hAnsi="Times New Roman"/>
            <w:lang w:eastAsia="ko-KR"/>
          </w:rPr>
          <w:t>터다</w:t>
        </w:r>
        <w:r w:rsidR="00BF7861" w:rsidRPr="00ED4019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</w:t>
      </w:r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랜덤하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발생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>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한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더라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아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21"/>
      </w:r>
    </w:p>
    <w:p w14:paraId="4428E3F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38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FA000B5" wp14:editId="7847F6D1">
            <wp:extent cx="4572000" cy="3657600"/>
            <wp:effectExtent l="0" t="0" r="0" b="0"/>
            <wp:docPr id="72" name="그림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BF13EF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383" w:author="제이펍 출판사" w:date="2021-03-14T15:57:00Z">
          <w:pPr>
            <w:pStyle w:val="a6"/>
            <w:jc w:val="center"/>
          </w:pPr>
        </w:pPrChange>
      </w:pPr>
      <w:commentRangeStart w:id="338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4</w:t>
      </w:r>
      <w:commentRangeEnd w:id="3384"/>
      <w:r w:rsidR="00C217C2">
        <w:rPr>
          <w:rStyle w:val="af3"/>
          <w:i w:val="0"/>
        </w:rPr>
        <w:commentReference w:id="3384"/>
      </w:r>
    </w:p>
    <w:p w14:paraId="106CAC6A" w14:textId="72B9221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8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갔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졌다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3386" w:author="user" w:date="2021-03-22T13:07:00Z">
        <w:r w:rsidR="0091450A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</w:t>
      </w:r>
      <w:del w:id="3387" w:author="user" w:date="2021-03-22T13:07:00Z">
        <w:r w:rsidRPr="00ED4019" w:rsidDel="0091450A">
          <w:rPr>
            <w:rFonts w:ascii="Times New Roman" w:hAnsi="Times New Roman" w:hint="eastAsia"/>
            <w:lang w:eastAsia="ko-KR"/>
          </w:rPr>
          <w:delText>기</w:delText>
        </w:r>
      </w:del>
      <w:ins w:id="3388" w:author="user" w:date="2021-03-22T13:07:00Z">
        <w:r w:rsidR="0091450A">
          <w:rPr>
            <w:rFonts w:ascii="Times New Roman" w:hAnsi="Times New Roman" w:hint="eastAsia"/>
            <w:lang w:eastAsia="ko-KR"/>
          </w:rPr>
          <w:t>아서</w:t>
        </w:r>
      </w:ins>
      <w:del w:id="3389" w:author="user" w:date="2021-03-22T13:07:00Z">
        <w:r w:rsidRPr="00ED4019" w:rsidDel="0091450A">
          <w:rPr>
            <w:rFonts w:ascii="Times New Roman" w:hAnsi="Times New Roman"/>
            <w:lang w:eastAsia="ko-KR"/>
          </w:rPr>
          <w:delText>때문에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여렵</w:t>
      </w:r>
      <w:r w:rsidRPr="00ED4019">
        <w:rPr>
          <w:rFonts w:ascii="Times New Roman" w:hAnsi="Times New Roman"/>
          <w:lang w:eastAsia="ko-KR"/>
        </w:rPr>
        <w:t>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41F2A43" w14:textId="29C6E017" w:rsidR="00FD7B2A" w:rsidRPr="00ED4019" w:rsidDel="0091450A" w:rsidRDefault="00FD7B2A">
      <w:pPr>
        <w:pStyle w:val="a0"/>
        <w:jc w:val="both"/>
        <w:rPr>
          <w:del w:id="3390" w:author="user" w:date="2021-03-22T13:08:00Z"/>
          <w:rFonts w:ascii="Times New Roman" w:hAnsi="Times New Roman"/>
          <w:lang w:eastAsia="ko-KR"/>
        </w:rPr>
        <w:pPrChange w:id="339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아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세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절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하</w:t>
      </w:r>
      <w:r w:rsidRPr="00ED4019">
        <w:rPr>
          <w:rFonts w:ascii="Times New Roman" w:hAnsi="Times New Roman" w:hint="eastAsia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마지막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남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확실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주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오차들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구간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내는데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날</w:t>
      </w:r>
      <w:del w:id="3392" w:author="user" w:date="2021-03-22T13:07:00Z">
        <w:r w:rsidRPr="00ED4019" w:rsidDel="0091450A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어지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  <w:ins w:id="3393" w:author="user" w:date="2021-03-22T13:08:00Z">
        <w:r w:rsidR="0091450A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2AA51852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39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진다</w:t>
      </w:r>
      <w:r w:rsidRPr="00ED4019">
        <w:rPr>
          <w:rFonts w:ascii="Times New Roman" w:hAnsi="Times New Roman"/>
          <w:lang w:eastAsia="ko-KR"/>
        </w:rPr>
        <w:t>.</w:t>
      </w:r>
    </w:p>
    <w:p w14:paraId="1AA2BC50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395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일정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평균</w:t>
      </w:r>
      <w:r w:rsidRPr="00ED4019">
        <w:rPr>
          <w:rFonts w:ascii="Times New Roman" w:hAnsi="Times New Roman"/>
        </w:rPr>
        <w:t>(</w:t>
      </w:r>
      <w:r w:rsidRPr="00ED4019">
        <w:rPr>
          <w:rFonts w:ascii="Times New Roman" w:hAnsi="Times New Roman"/>
        </w:rPr>
        <w:t>등평균성</w:t>
      </w:r>
      <w:r w:rsidRPr="00ED4019">
        <w:rPr>
          <w:rFonts w:ascii="Times New Roman" w:hAnsi="Times New Roman"/>
        </w:rPr>
        <w:t>)</w:t>
      </w:r>
      <w:r w:rsidRPr="00ED4019">
        <w:rPr>
          <w:rStyle w:val="a7"/>
          <w:rFonts w:ascii="Times New Roman" w:hAnsi="Times New Roman"/>
        </w:rPr>
        <w:footnoteReference w:id="22"/>
      </w:r>
    </w:p>
    <w:p w14:paraId="701EF737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39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음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되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6EFEF4FC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399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일정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분산</w:t>
      </w:r>
      <w:r w:rsidRPr="00ED4019">
        <w:rPr>
          <w:rFonts w:ascii="Times New Roman" w:hAnsi="Times New Roman"/>
        </w:rPr>
        <w:t>(</w:t>
      </w:r>
      <w:r w:rsidRPr="00ED4019">
        <w:rPr>
          <w:rFonts w:ascii="Times New Roman" w:hAnsi="Times New Roman"/>
        </w:rPr>
        <w:t>등분산성</w:t>
      </w:r>
      <w:r w:rsidRPr="00ED4019">
        <w:rPr>
          <w:rFonts w:ascii="Times New Roman" w:hAnsi="Times New Roman"/>
        </w:rPr>
        <w:t>)</w:t>
      </w:r>
      <w:r w:rsidRPr="00ED4019">
        <w:rPr>
          <w:rStyle w:val="a7"/>
          <w:rFonts w:ascii="Times New Roman" w:hAnsi="Times New Roman"/>
        </w:rPr>
        <w:footnoteReference w:id="23"/>
      </w:r>
    </w:p>
    <w:p w14:paraId="46095910" w14:textId="60D88D1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0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산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</w:t>
      </w:r>
      <w:del w:id="3403" w:author="제이펍 출판사" w:date="2021-03-14T18:31:00Z">
        <w:r w:rsidRPr="00ED4019" w:rsidDel="002A2B40">
          <w:rPr>
            <w:rFonts w:ascii="Times New Roman" w:hAnsi="Times New Roman"/>
            <w:lang w:eastAsia="ko-KR"/>
          </w:rPr>
          <w:delText>미이다</w:delText>
        </w:r>
        <w:r w:rsidRPr="00ED4019" w:rsidDel="002A2B40">
          <w:rPr>
            <w:rFonts w:ascii="Times New Roman" w:hAnsi="Times New Roman"/>
            <w:lang w:eastAsia="ko-KR"/>
          </w:rPr>
          <w:delText>.</w:delText>
        </w:r>
      </w:del>
      <w:ins w:id="3404" w:author="제이펍 출판사" w:date="2021-03-14T18:31:00Z">
        <w:r w:rsidR="002A2B40">
          <w:rPr>
            <w:rFonts w:ascii="Times New Roman" w:hAnsi="Times New Roman"/>
            <w:lang w:eastAsia="ko-KR"/>
          </w:rPr>
          <w:t>미다</w:t>
        </w:r>
        <w:r w:rsidR="002A2B40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평균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6FAA9BD8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05" w:author="제이펍 출판사" w:date="2021-03-14T15:57:00Z">
          <w:pPr/>
        </w:pPrChange>
      </w:pPr>
    </w:p>
    <w:p w14:paraId="7F298FEC" w14:textId="4D860B7A" w:rsidR="00FD7B2A" w:rsidRDefault="0091450A">
      <w:pPr>
        <w:pStyle w:val="1"/>
        <w:numPr>
          <w:ilvl w:val="0"/>
          <w:numId w:val="0"/>
        </w:numPr>
        <w:jc w:val="both"/>
        <w:rPr>
          <w:lang w:eastAsia="ko-KR"/>
        </w:rPr>
        <w:pPrChange w:id="3406" w:author="user" w:date="2021-03-22T13:11:00Z">
          <w:pPr>
            <w:pStyle w:val="1"/>
          </w:pPr>
        </w:pPrChange>
      </w:pPr>
      <w:bookmarkStart w:id="3407" w:name="지연lag와-차분difference"/>
      <w:bookmarkEnd w:id="3333"/>
      <w:ins w:id="3408" w:author="user" w:date="2021-03-22T13:11:00Z">
        <w:r>
          <w:rPr>
            <w:rFonts w:hint="eastAsia"/>
            <w:lang w:eastAsia="ko-KR"/>
          </w:rPr>
          <w:t xml:space="preserve">5.2 </w:t>
        </w:r>
      </w:ins>
      <w:r w:rsidR="00FD7B2A">
        <w:rPr>
          <w:lang w:eastAsia="ko-KR"/>
        </w:rPr>
        <w:t>지연</w:t>
      </w:r>
      <w:del w:id="3409" w:author="user" w:date="2021-03-22T13:11:00Z">
        <w:r w:rsidR="00FD7B2A" w:rsidDel="0091450A">
          <w:rPr>
            <w:lang w:eastAsia="ko-KR"/>
          </w:rPr>
          <w:delText>(Lag)</w:delText>
        </w:r>
      </w:del>
      <w:ins w:id="3410" w:author="user" w:date="2021-03-22T13:11:00Z">
        <w:r>
          <w:rPr>
            <w:rFonts w:hint="eastAsia"/>
            <w:lang w:eastAsia="ko-KR"/>
          </w:rPr>
          <w:t>과</w:t>
        </w:r>
      </w:ins>
      <w:del w:id="3411" w:author="user" w:date="2021-03-22T13:11:00Z">
        <w:r w:rsidR="00FD7B2A" w:rsidDel="0091450A">
          <w:rPr>
            <w:lang w:eastAsia="ko-KR"/>
          </w:rPr>
          <w:delText>와</w:delText>
        </w:r>
      </w:del>
      <w:r w:rsidR="00FD7B2A">
        <w:rPr>
          <w:lang w:eastAsia="ko-KR"/>
        </w:rPr>
        <w:t xml:space="preserve"> 차분</w:t>
      </w:r>
      <w:del w:id="3412" w:author="user" w:date="2021-03-22T13:11:00Z">
        <w:r w:rsidR="00FD7B2A" w:rsidDel="0091450A">
          <w:rPr>
            <w:lang w:eastAsia="ko-KR"/>
          </w:rPr>
          <w:delText>(Difference)</w:delText>
        </w:r>
      </w:del>
    </w:p>
    <w:p w14:paraId="788344A5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413" w:author="제이펍 출판사" w:date="2021-03-14T15:57:00Z">
          <w:pPr>
            <w:pStyle w:val="a0"/>
          </w:pPr>
        </w:pPrChange>
      </w:pPr>
    </w:p>
    <w:p w14:paraId="5EED6E24" w14:textId="4BDA497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1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화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표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</w:t>
      </w:r>
      <w:r w:rsidRPr="00ED4019">
        <w:rPr>
          <w:rFonts w:ascii="Times New Roman" w:hAnsi="Times New Roman"/>
          <w:lang w:eastAsia="ko-KR"/>
        </w:rPr>
        <w:t>(</w:t>
      </w:r>
      <w:ins w:id="3415" w:author="user" w:date="2021-03-22T13:11:00Z">
        <w:r w:rsidR="0091450A">
          <w:rPr>
            <w:rFonts w:ascii="Times New Roman" w:hAnsi="Times New Roman" w:hint="eastAsia"/>
            <w:lang w:eastAsia="ko-KR"/>
          </w:rPr>
          <w:t>l</w:t>
        </w:r>
      </w:ins>
      <w:del w:id="3416" w:author="user" w:date="2021-03-22T13:11:00Z">
        <w:r w:rsidRPr="00ED4019" w:rsidDel="0091450A">
          <w:rPr>
            <w:rFonts w:ascii="Times New Roman" w:hAnsi="Times New Roman"/>
            <w:lang w:eastAsia="ko-KR"/>
          </w:rPr>
          <w:delText>L</w:delText>
        </w:r>
      </w:del>
      <w:r w:rsidRPr="00ED4019">
        <w:rPr>
          <w:rFonts w:ascii="Times New Roman" w:hAnsi="Times New Roman"/>
          <w:lang w:eastAsia="ko-KR"/>
        </w:rPr>
        <w:t>ag)</w:t>
      </w:r>
      <w:ins w:id="3417" w:author="user" w:date="2021-03-22T13:11:00Z">
        <w:r w:rsidR="0091450A">
          <w:rPr>
            <w:rFonts w:ascii="Times New Roman" w:hAnsi="Times New Roman" w:hint="eastAsia"/>
            <w:lang w:eastAsia="ko-KR"/>
          </w:rPr>
          <w:t>과</w:t>
        </w:r>
      </w:ins>
      <w:del w:id="3418" w:author="user" w:date="2021-03-22T13:11:00Z">
        <w:r w:rsidRPr="00ED4019" w:rsidDel="0091450A">
          <w:rPr>
            <w:rFonts w:ascii="Times New Roman" w:hAnsi="Times New Roman"/>
            <w:lang w:eastAsia="ko-KR"/>
          </w:rPr>
          <w:delText>와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</w:t>
      </w:r>
      <w:r w:rsidRPr="00ED4019">
        <w:rPr>
          <w:rFonts w:ascii="Times New Roman" w:hAnsi="Times New Roman"/>
          <w:lang w:eastAsia="ko-KR"/>
        </w:rPr>
        <w:t>(</w:t>
      </w:r>
      <w:ins w:id="3419" w:author="user" w:date="2021-03-22T13:11:00Z">
        <w:r w:rsidR="0091450A">
          <w:rPr>
            <w:rFonts w:ascii="Times New Roman" w:hAnsi="Times New Roman" w:hint="eastAsia"/>
            <w:lang w:eastAsia="ko-KR"/>
          </w:rPr>
          <w:t>d</w:t>
        </w:r>
      </w:ins>
      <w:del w:id="3420" w:author="user" w:date="2021-03-22T13:11:00Z">
        <w:r w:rsidRPr="00ED4019" w:rsidDel="0091450A">
          <w:rPr>
            <w:rFonts w:ascii="Times New Roman" w:hAnsi="Times New Roman"/>
            <w:lang w:eastAsia="ko-KR"/>
          </w:rPr>
          <w:delText>D</w:delText>
        </w:r>
      </w:del>
      <w:r w:rsidRPr="00ED4019">
        <w:rPr>
          <w:rFonts w:ascii="Times New Roman" w:hAnsi="Times New Roman"/>
          <w:lang w:eastAsia="ko-KR"/>
        </w:rPr>
        <w:t>ifference)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</w:t>
      </w:r>
    </w:p>
    <w:p w14:paraId="55A75330" w14:textId="24931369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421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지연</w:t>
      </w:r>
      <w:del w:id="3422" w:author="user" w:date="2021-03-22T13:11:00Z">
        <w:r w:rsidRPr="00ED4019" w:rsidDel="0091450A">
          <w:rPr>
            <w:rFonts w:ascii="Times New Roman" w:hAnsi="Times New Roman"/>
          </w:rPr>
          <w:delText>(Lag)</w:delText>
        </w:r>
      </w:del>
    </w:p>
    <w:p w14:paraId="0F2F38CC" w14:textId="2898EAB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2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지연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안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당기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혹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밀어</w:t>
      </w:r>
      <w:r w:rsidRPr="00ED4019">
        <w:rPr>
          <w:rFonts w:ascii="Times New Roman" w:hAnsi="Times New Roman" w:hint="eastAsia"/>
          <w:lang w:eastAsia="ko-KR"/>
        </w:rPr>
        <w:t>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지연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성</w:t>
      </w:r>
      <w:r w:rsidRPr="00ED4019">
        <w:rPr>
          <w:rFonts w:ascii="Times New Roman" w:hAnsi="Times New Roman"/>
          <w:lang w:eastAsia="ko-KR"/>
        </w:rPr>
        <w:t>(</w:t>
      </w:r>
      <w:ins w:id="3424" w:author="user" w:date="2021-03-22T13:12:00Z">
        <w:r w:rsidR="0091450A">
          <w:rPr>
            <w:rFonts w:ascii="Times New Roman" w:hAnsi="Times New Roman" w:hint="eastAsia"/>
            <w:lang w:eastAsia="ko-KR"/>
          </w:rPr>
          <w:t>a</w:t>
        </w:r>
      </w:ins>
      <w:del w:id="3425" w:author="user" w:date="2021-03-22T13:12:00Z">
        <w:r w:rsidRPr="00ED4019" w:rsidDel="0091450A">
          <w:rPr>
            <w:rFonts w:ascii="Times New Roman" w:hAnsi="Times New Roman"/>
            <w:lang w:eastAsia="ko-KR"/>
          </w:rPr>
          <w:delText>A</w:delText>
        </w:r>
      </w:del>
      <w:r w:rsidRPr="00ED4019">
        <w:rPr>
          <w:rFonts w:ascii="Times New Roman" w:hAnsi="Times New Roman"/>
          <w:lang w:eastAsia="ko-KR"/>
        </w:rPr>
        <w:t>utocorrelation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</w:t>
      </w:r>
      <w:del w:id="3426" w:author="제이펍 출판사" w:date="2021-03-14T15:57:00Z">
        <w:r w:rsidRPr="00ED4019" w:rsidDel="00BF7861">
          <w:rPr>
            <w:rFonts w:ascii="Times New Roman" w:hAnsi="Times New Roman"/>
            <w:lang w:eastAsia="ko-KR"/>
          </w:rPr>
          <w:delText>터이다</w:delText>
        </w:r>
        <w:r w:rsidRPr="00ED4019" w:rsidDel="00BF7861">
          <w:rPr>
            <w:rFonts w:ascii="Times New Roman" w:hAnsi="Times New Roman"/>
            <w:lang w:eastAsia="ko-KR"/>
          </w:rPr>
          <w:delText>.</w:delText>
        </w:r>
      </w:del>
      <w:ins w:id="3427" w:author="제이펍 출판사" w:date="2021-03-14T15:57:00Z">
        <w:r w:rsidR="00BF7861" w:rsidRPr="00ED4019">
          <w:rPr>
            <w:rFonts w:ascii="Times New Roman" w:hAnsi="Times New Roman"/>
            <w:lang w:eastAsia="ko-KR"/>
          </w:rPr>
          <w:t>터다</w:t>
        </w:r>
        <w:r w:rsidR="00BF7861" w:rsidRPr="00ED4019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3428" w:author="제이펍 출판사" w:date="2021-03-14T18:13:00Z">
        <w:r w:rsidRPr="00ED4019" w:rsidDel="003F5176">
          <w:rPr>
            <w:rFonts w:ascii="Times New Roman" w:hAnsi="Times New Roman" w:hint="eastAsia"/>
            <w:lang w:eastAsia="ko-KR"/>
          </w:rPr>
          <w:delText>아래의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 w:hint="eastAsia"/>
            <w:lang w:eastAsia="ko-KR"/>
          </w:rPr>
          <w:delText>그림</w:delText>
        </w:r>
      </w:del>
      <w:ins w:id="3429" w:author="제이펍 출판사" w:date="2021-03-14T18:13:00Z">
        <w:r w:rsidR="003F5176">
          <w:rPr>
            <w:rFonts w:ascii="Times New Roman" w:hAnsi="Times New Roman" w:hint="eastAsia"/>
            <w:lang w:eastAsia="ko-KR"/>
          </w:rPr>
          <w:t>다음의</w:t>
        </w:r>
        <w:r w:rsidR="003F5176">
          <w:rPr>
            <w:rFonts w:ascii="Times New Roman" w:hAnsi="Times New Roman" w:hint="eastAsia"/>
            <w:lang w:eastAsia="ko-KR"/>
          </w:rPr>
          <w:t xml:space="preserve"> </w:t>
        </w:r>
        <w:r w:rsidR="003F5176">
          <w:rPr>
            <w:rFonts w:ascii="Times New Roman" w:hAnsi="Times New Roman" w:hint="eastAsia"/>
            <w:lang w:eastAsia="ko-KR"/>
          </w:rPr>
          <w:t>그림</w:t>
        </w:r>
      </w:ins>
      <w:r w:rsidRPr="00ED4019">
        <w:rPr>
          <w:rFonts w:ascii="Times New Roman" w:hAnsi="Times New Roman" w:hint="eastAsia"/>
          <w:lang w:eastAsia="ko-KR"/>
        </w:rPr>
        <w:t>처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period 1</w:t>
      </w:r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연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이고</w:t>
      </w:r>
      <w:ins w:id="3430" w:author="user" w:date="2021-03-22T13:12:00Z">
        <w:r w:rsidR="0091450A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2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eriod 2</w:t>
      </w:r>
      <w:r w:rsidRPr="00ED4019">
        <w:rPr>
          <w:rFonts w:ascii="Times New Roman" w:hAnsi="Times New Roman" w:hint="eastAsia"/>
          <w:lang w:eastAsia="ko-KR"/>
        </w:rPr>
        <w:t>만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연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</w:t>
      </w:r>
      <w:del w:id="3431" w:author="제이펍 출판사" w:date="2021-03-14T15:57:00Z">
        <w:r w:rsidRPr="00ED4019" w:rsidDel="00BF7861">
          <w:rPr>
            <w:rFonts w:ascii="Times New Roman" w:hAnsi="Times New Roman" w:hint="eastAsia"/>
            <w:lang w:eastAsia="ko-KR"/>
          </w:rPr>
          <w:delText>터이다</w:delText>
        </w:r>
        <w:r w:rsidRPr="00ED4019" w:rsidDel="00BF7861">
          <w:rPr>
            <w:rFonts w:ascii="Times New Roman" w:hAnsi="Times New Roman" w:hint="eastAsia"/>
            <w:lang w:eastAsia="ko-KR"/>
          </w:rPr>
          <w:delText>.</w:delText>
        </w:r>
      </w:del>
      <w:ins w:id="3432" w:author="제이펍 출판사" w:date="2021-03-14T15:57:00Z">
        <w:r w:rsidR="00BF7861" w:rsidRPr="00ED4019">
          <w:rPr>
            <w:rFonts w:ascii="Times New Roman" w:hAnsi="Times New Roman" w:hint="eastAsia"/>
            <w:lang w:eastAsia="ko-KR"/>
          </w:rPr>
          <w:t>터다</w:t>
        </w:r>
        <w:r w:rsidR="00BF7861" w:rsidRPr="00ED4019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21A2B437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433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BD4B2AC" wp14:editId="29D76F57">
            <wp:extent cx="5925312" cy="2017776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lag.jp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2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86E1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434" w:author="제이펍 출판사" w:date="2021-03-14T15:57:00Z">
          <w:pPr>
            <w:pStyle w:val="a6"/>
          </w:pPr>
        </w:pPrChange>
      </w:pPr>
      <w:commentRangeStart w:id="343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5</w:t>
      </w:r>
      <w:commentRangeEnd w:id="3435"/>
      <w:r w:rsidR="0091450A">
        <w:rPr>
          <w:rStyle w:val="af3"/>
          <w:i w:val="0"/>
        </w:rPr>
        <w:commentReference w:id="3435"/>
      </w:r>
    </w:p>
    <w:p w14:paraId="64D4F0A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3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g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lag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lag1, lag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58201CD7" w14:textId="36DB3679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3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 xml:space="preserve"># A tibble: 10 </w:t>
      </w:r>
      <w:ins w:id="3438" w:author="user" w:date="2021-03-22T13:13:00Z">
        <w:r w:rsidR="00CE0334">
          <w:rPr>
            <w:rStyle w:val="VerbatimChar"/>
            <w:rFonts w:ascii="맑은 고딕" w:eastAsia="맑은 고딕" w:hAnsi="맑은 고딕" w:hint="eastAsia"/>
          </w:rPr>
          <w:t>×</w:t>
        </w:r>
      </w:ins>
      <w:del w:id="3439" w:author="user" w:date="2021-03-22T13:13:00Z">
        <w:r w:rsidRPr="00ED4019" w:rsidDel="00CE0334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</w:t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   lag1    lag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&lt;dbl&gt;  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1999-01-01  8658358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00-01-01  8535867 8658358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01-01-01  8414423 8535867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02-01-01  8361933 8414423 86583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03-01-01  8379775 8361933 853586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04-01-01  8371630 8379775 841442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05-01-01  8371421 8371630 83619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06-01-01  8354891 8371421 837977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07-01-01  8309932 8354891 83716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08-01-01  8187782 8309932 8371421</w:t>
      </w:r>
    </w:p>
    <w:p w14:paraId="62FF4177" w14:textId="77777777" w:rsidR="00FD7B2A" w:rsidRDefault="00FD7B2A">
      <w:pPr>
        <w:pStyle w:val="comment"/>
        <w:jc w:val="both"/>
        <w:pPrChange w:id="3440" w:author="제이펍 출판사" w:date="2021-03-14T15:57:00Z">
          <w:pPr>
            <w:pStyle w:val="comment"/>
          </w:pPr>
        </w:pPrChange>
      </w:pPr>
      <w:r>
        <w:t>코드 설명</w:t>
      </w:r>
    </w:p>
    <w:p w14:paraId="757F5881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41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g()</w:t>
      </w:r>
      <w:r>
        <w:rPr>
          <w:lang w:eastAsia="ko-KR"/>
        </w:rPr>
        <w:t>를 이용하여 lag1 열을 생성하는데 students의 ‘학생수계’ 열의 1차 지연 데이터(</w:t>
      </w:r>
      <w:r w:rsidRPr="00ED4019">
        <w:rPr>
          <w:rStyle w:val="VerbatimChar"/>
          <w:rFonts w:ascii="Times New Roman" w:hAnsi="Times New Roman"/>
          <w:lang w:eastAsia="ko-KR"/>
        </w:rPr>
        <w:t>lag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1)</w:t>
      </w:r>
      <w:r>
        <w:rPr>
          <w:lang w:eastAsia="ko-KR"/>
        </w:rPr>
        <w:t>)를 사용</w:t>
      </w:r>
    </w:p>
    <w:p w14:paraId="31734ABE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42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g()</w:t>
      </w:r>
      <w:r>
        <w:rPr>
          <w:lang w:eastAsia="ko-KR"/>
        </w:rPr>
        <w:t>를 이용하여 lag3 열을 생성하는데 students의 ‘학생수계’ 열의 3차 지연 데이터(</w:t>
      </w:r>
      <w:r w:rsidRPr="00ED4019">
        <w:rPr>
          <w:rStyle w:val="VerbatimChar"/>
          <w:rFonts w:ascii="Times New Roman" w:hAnsi="Times New Roman"/>
          <w:lang w:eastAsia="ko-KR"/>
        </w:rPr>
        <w:t>lag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3)</w:t>
      </w:r>
      <w:r>
        <w:rPr>
          <w:lang w:eastAsia="ko-KR"/>
        </w:rPr>
        <w:t>)를 사용</w:t>
      </w:r>
    </w:p>
    <w:p w14:paraId="2F073AD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43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lag_vec()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4369C99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4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timetk)</w:t>
      </w:r>
    </w:p>
    <w:p w14:paraId="4C684EA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4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g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_ve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lag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_ve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lag1, lag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589DFC23" w14:textId="41957DA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4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10 </w:t>
      </w:r>
      <w:ins w:id="3447" w:author="user" w:date="2021-03-22T13:13:00Z">
        <w:r w:rsidR="00CE0334">
          <w:rPr>
            <w:rStyle w:val="VerbatimChar"/>
            <w:rFonts w:ascii="맑은 고딕" w:eastAsia="맑은 고딕" w:hAnsi="맑은 고딕" w:hint="eastAsia"/>
          </w:rPr>
          <w:t>×</w:t>
        </w:r>
      </w:ins>
      <w:del w:id="3448" w:author="user" w:date="2021-03-22T13:13:00Z">
        <w:r w:rsidRPr="00ED4019" w:rsidDel="00CE0334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</w:t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   lag1    lag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&lt;dbl&gt;  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1999-01-01  8658358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00-01-01  8535867 8658358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01-01-01  8414423 8535867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02-01-01  8361933 8414423 86583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03-01-01  8379775 8361933 853586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04-01-01  8371630 8379775 841442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05-01-01  8371421 8371630 83619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06-01-01  8354891 8371421 837977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07-01-01  8309932 8354891 83716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08-01-01  8187782 8309932 8371421</w:t>
      </w:r>
    </w:p>
    <w:p w14:paraId="3FDEAFA5" w14:textId="77777777" w:rsidR="00FD7B2A" w:rsidRDefault="00FD7B2A">
      <w:pPr>
        <w:pStyle w:val="comment"/>
        <w:jc w:val="both"/>
        <w:rPr>
          <w:lang w:eastAsia="ko-KR"/>
        </w:rPr>
        <w:pPrChange w:id="3449" w:author="제이펍 출판사" w:date="2021-03-14T15:57:00Z">
          <w:pPr>
            <w:pStyle w:val="comment"/>
          </w:pPr>
        </w:pPrChange>
      </w:pPr>
      <w:r>
        <w:rPr>
          <w:lang w:eastAsia="ko-KR"/>
        </w:rPr>
        <w:t>코드 설명</w:t>
      </w:r>
    </w:p>
    <w:p w14:paraId="5D051A1E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50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lag_vec()</w:t>
      </w:r>
      <w:r>
        <w:rPr>
          <w:lang w:eastAsia="ko-KR"/>
        </w:rPr>
        <w:t>을 사용하여 students의 ‘학생수계’ 열의 1차 지연 데이터(</w:t>
      </w:r>
      <w:r w:rsidRPr="00ED4019">
        <w:rPr>
          <w:rStyle w:val="VerbatimChar"/>
          <w:rFonts w:ascii="Times New Roman" w:hAnsi="Times New Roman"/>
          <w:lang w:eastAsia="ko-KR"/>
        </w:rPr>
        <w:t>lag_vec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lag = 1)</w:t>
      </w:r>
      <w:r>
        <w:rPr>
          <w:lang w:eastAsia="ko-KR"/>
        </w:rPr>
        <w:t>)를 생성하여 lag1 열 생성</w:t>
      </w:r>
    </w:p>
    <w:p w14:paraId="27C7CE30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51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timetk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lag_vec()</w:t>
      </w:r>
      <w:r>
        <w:rPr>
          <w:lang w:eastAsia="ko-KR"/>
        </w:rPr>
        <w:t>을 사용하여 students의 ‘학생수계’ 열의 3차 지연 데이터(</w:t>
      </w:r>
      <w:r w:rsidRPr="00ED4019">
        <w:rPr>
          <w:rStyle w:val="VerbatimChar"/>
          <w:rFonts w:ascii="Times New Roman" w:hAnsi="Times New Roman"/>
          <w:lang w:eastAsia="ko-KR"/>
        </w:rPr>
        <w:t>lag_vec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lag = 3)</w:t>
      </w:r>
      <w:r>
        <w:rPr>
          <w:lang w:eastAsia="ko-KR"/>
        </w:rPr>
        <w:t>)를 생성하여 lag3 열 생성</w:t>
      </w:r>
    </w:p>
    <w:p w14:paraId="373DC062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52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70A4B3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5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stats</w:t>
      </w:r>
      <w:r w:rsidRPr="00ED4019">
        <w:rPr>
          <w:rStyle w:val="SpecialCharTok"/>
          <w:rFonts w:ascii="Times New Roman" w:hAnsi="Times New Roman"/>
        </w:rPr>
        <w:t>::</w:t>
      </w:r>
      <w:proofErr w:type="gramStart"/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xts</w:t>
      </w:r>
      <w:commentRangeStart w:id="3454"/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</w:t>
      </w:r>
      <w:commentRangeEnd w:id="3454"/>
      <w:r w:rsidR="00C3581D">
        <w:rPr>
          <w:rStyle w:val="af3"/>
          <w:kern w:val="0"/>
          <w:lang w:eastAsia="en-US"/>
        </w:rPr>
        <w:commentReference w:id="3454"/>
      </w:r>
      <w:r w:rsidRPr="00ED4019">
        <w:rPr>
          <w:rStyle w:val="NormalTok"/>
          <w:rFonts w:ascii="Times New Roman" w:hAnsi="Times New Roman"/>
        </w:rPr>
        <w:t>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40F5429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5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    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999-01-01 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0-01-</w:t>
      </w:r>
      <w:proofErr w:type="gramStart"/>
      <w:r w:rsidRPr="00ED4019">
        <w:rPr>
          <w:rStyle w:val="VerbatimChar"/>
          <w:rFonts w:ascii="Times New Roman" w:hAnsi="Times New Roman"/>
        </w:rPr>
        <w:t>01  8658358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1-01-01  853586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2-01-01  841442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3-01-01  83619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4-01-01  837977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5-01-01  83716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6-01-01  837142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7-01-01  835489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08-01-01  8309932</w:t>
      </w:r>
    </w:p>
    <w:p w14:paraId="1C0990FA" w14:textId="51A8BDB3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456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차분</w:t>
      </w:r>
      <w:del w:id="3457" w:author="user" w:date="2021-03-22T13:14:00Z">
        <w:r w:rsidRPr="00ED4019" w:rsidDel="00C3581D">
          <w:rPr>
            <w:rFonts w:ascii="Times New Roman" w:hAnsi="Times New Roman"/>
          </w:rPr>
          <w:delText>(Difference)</w:delText>
        </w:r>
      </w:del>
    </w:p>
    <w:p w14:paraId="360B77AD" w14:textId="5CC673A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5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차분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속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찰값들</w:t>
      </w:r>
      <w:ins w:id="3459" w:author="user" w:date="2021-03-22T13:15:00Z">
        <w:r w:rsidR="00763B3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ins w:id="3460" w:author="user" w:date="2021-03-22T13:15:00Z">
        <w:r w:rsidR="00763B3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del w:id="3461" w:author="user" w:date="2021-03-21T22:32:00Z">
        <w:r w:rsidRPr="00ED4019" w:rsidDel="009064BF">
          <w:rPr>
            <w:rFonts w:ascii="Times New Roman" w:hAnsi="Times New Roman"/>
            <w:lang w:eastAsia="ko-KR"/>
          </w:rPr>
          <w:delText>전년대비</w:delText>
        </w:r>
      </w:del>
      <w:ins w:id="3462" w:author="user" w:date="2021-03-21T22:32:00Z">
        <w:r w:rsidR="009064BF">
          <w:rPr>
            <w:rFonts w:ascii="Times New Roman" w:hAnsi="Times New Roman"/>
            <w:lang w:eastAsia="ko-KR"/>
          </w:rPr>
          <w:t>전년</w:t>
        </w:r>
        <w:r w:rsidR="009064BF">
          <w:rPr>
            <w:rFonts w:ascii="Times New Roman" w:hAnsi="Times New Roman"/>
            <w:lang w:eastAsia="ko-KR"/>
          </w:rPr>
          <w:t xml:space="preserve"> </w:t>
        </w:r>
        <w:r w:rsidR="009064BF">
          <w:rPr>
            <w:rFonts w:ascii="Times New Roman" w:hAnsi="Times New Roman"/>
            <w:lang w:eastAsia="ko-KR"/>
          </w:rPr>
          <w:t>대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</w:t>
      </w:r>
      <w:r w:rsidRPr="00ED4019">
        <w:rPr>
          <w:rFonts w:ascii="Times New Roman" w:hAnsi="Times New Roman"/>
          <w:lang w:eastAsia="ko-KR"/>
        </w:rPr>
        <w:t xml:space="preserve">, </w:t>
      </w:r>
      <w:del w:id="3463" w:author="user" w:date="2021-03-22T13:15:00Z">
        <w:r w:rsidRPr="00ED4019" w:rsidDel="00763B32">
          <w:rPr>
            <w:rFonts w:ascii="Times New Roman" w:hAnsi="Times New Roman"/>
            <w:lang w:eastAsia="ko-KR"/>
          </w:rPr>
          <w:delText>전월대비</w:delText>
        </w:r>
      </w:del>
      <w:ins w:id="3464" w:author="user" w:date="2021-03-22T13:15:00Z">
        <w:r w:rsidR="00763B32">
          <w:rPr>
            <w:rFonts w:ascii="Times New Roman" w:hAnsi="Times New Roman"/>
            <w:lang w:eastAsia="ko-KR"/>
          </w:rPr>
          <w:t>전월</w:t>
        </w:r>
        <w:r w:rsidR="00763B32">
          <w:rPr>
            <w:rFonts w:ascii="Times New Roman" w:hAnsi="Times New Roman"/>
            <w:lang w:eastAsia="ko-KR"/>
          </w:rPr>
          <w:t xml:space="preserve"> </w:t>
        </w:r>
        <w:r w:rsidR="00763B32">
          <w:rPr>
            <w:rFonts w:ascii="Times New Roman" w:hAnsi="Times New Roman"/>
            <w:lang w:eastAsia="ko-KR"/>
          </w:rPr>
          <w:t>대비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감량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격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낸다</w:t>
      </w:r>
      <w:r w:rsidRPr="00ED4019">
        <w:rPr>
          <w:rFonts w:ascii="Times New Roman" w:hAnsi="Times New Roman"/>
          <w:lang w:eastAsia="ko-KR"/>
        </w:rPr>
        <w:t>.</w:t>
      </w:r>
    </w:p>
    <w:p w14:paraId="70FAEBCE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465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8D72403" wp14:editId="008D64E7">
            <wp:extent cx="5969000" cy="1812919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diff.jp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1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5345F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466" w:author="제이펍 출판사" w:date="2021-03-14T15:57:00Z">
          <w:pPr>
            <w:pStyle w:val="a6"/>
          </w:pPr>
        </w:pPrChange>
      </w:pPr>
      <w:commentRangeStart w:id="34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6</w:t>
      </w:r>
      <w:commentRangeEnd w:id="3467"/>
      <w:r w:rsidR="00763B32">
        <w:rPr>
          <w:rStyle w:val="af3"/>
          <w:i w:val="0"/>
        </w:rPr>
        <w:commentReference w:id="3467"/>
      </w:r>
    </w:p>
    <w:p w14:paraId="45270823" w14:textId="05EB5F6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46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차분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3469" w:author="user" w:date="2021-03-22T13:16:00Z">
        <w:r w:rsidR="00763B3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ag()</w:t>
      </w:r>
      <w:ins w:id="3470" w:author="user" w:date="2021-03-22T13:16:00Z">
        <w:r w:rsidR="00763B32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된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/>
          <w:lang w:eastAsia="ko-KR"/>
        </w:rPr>
        <w:t>벡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벡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벡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해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위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그림처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lag</w:t>
      </w:r>
      <w:del w:id="3471" w:author="user" w:date="2021-03-22T13:16:00Z">
        <w:r w:rsidRPr="00ED4019" w:rsidDel="00763B3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동</w:t>
      </w:r>
      <w:r w:rsidRPr="00ED4019">
        <w:rPr>
          <w:rFonts w:ascii="Times New Roman" w:hAnsi="Times New Roman"/>
          <w:lang w:eastAsia="ko-KR"/>
        </w:rPr>
        <w:t>시켜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동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리에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지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산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lag</w:t>
      </w:r>
      <w:del w:id="3472" w:author="user" w:date="2021-03-22T13:16:00Z">
        <w:r w:rsidRPr="00ED4019" w:rsidDel="00763B3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만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붙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동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ins w:id="3473" w:author="user" w:date="2021-03-22T13:16:00Z">
        <w:r w:rsidR="00763B3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줘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반면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lag</w:t>
      </w:r>
      <w:del w:id="3474" w:author="user" w:date="2021-03-22T13:16:00Z">
        <w:r w:rsidRPr="00ED4019" w:rsidDel="00763B32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만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동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리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자동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NA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ins w:id="3475" w:author="user" w:date="2021-03-22T13:16:00Z">
        <w:r w:rsidR="00763B3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>.</w:t>
      </w:r>
    </w:p>
    <w:p w14:paraId="05700893" w14:textId="77777777" w:rsidR="00FD7B2A" w:rsidRPr="00ED4019" w:rsidRDefault="00FD7B2A">
      <w:pPr>
        <w:pStyle w:val="SourceCode"/>
        <w:pBdr>
          <w:top w:val="single" w:sz="4" w:space="0" w:color="E7E6E6" w:themeColor="background2"/>
        </w:pBdr>
        <w:jc w:val="both"/>
        <w:rPr>
          <w:rFonts w:ascii="Times New Roman" w:hAnsi="Times New Roman"/>
        </w:rPr>
        <w:pPrChange w:id="3476" w:author="user" w:date="2021-03-22T13:16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g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lag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g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diff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     </w:t>
      </w:r>
      <w:r w:rsidRPr="00ED4019">
        <w:rPr>
          <w:rStyle w:val="AttributeTok"/>
          <w:rFonts w:ascii="Times New Roman" w:hAnsi="Times New Roman"/>
        </w:rPr>
        <w:t>diff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ConstantTok"/>
          <w:rFonts w:ascii="Times New Roman" w:hAnsi="Times New Roman"/>
        </w:rPr>
        <w:t>NA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lag1, diff1, lag3, diff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3605AB6C" w14:textId="4AC042D5" w:rsidR="00FD7B2A" w:rsidRPr="00ED4019" w:rsidRDefault="00FD7B2A">
      <w:pPr>
        <w:pStyle w:val="SourceCode"/>
        <w:pBdr>
          <w:top w:val="single" w:sz="4" w:space="0" w:color="E7E6E6" w:themeColor="background2"/>
        </w:pBdr>
        <w:jc w:val="both"/>
        <w:rPr>
          <w:rFonts w:ascii="Times New Roman" w:hAnsi="Times New Roman"/>
        </w:rPr>
        <w:pPrChange w:id="3477" w:author="user" w:date="2021-03-22T13:16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10 </w:t>
      </w:r>
      <w:ins w:id="3478" w:author="user" w:date="2021-03-22T13:17:00Z">
        <w:r w:rsidR="00763B32">
          <w:rPr>
            <w:rStyle w:val="VerbatimChar"/>
            <w:rFonts w:ascii="맑은 고딕" w:eastAsia="맑은 고딕" w:hAnsi="맑은 고딕" w:hint="eastAsia"/>
          </w:rPr>
          <w:t>×</w:t>
        </w:r>
      </w:ins>
      <w:del w:id="3479" w:author="user" w:date="2021-03-22T13:17:00Z">
        <w:r w:rsidRPr="00ED4019" w:rsidDel="00763B32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</w:t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   lag1   diff1    lag3   diff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&lt;dbl&gt;   &lt;dbl&gt;   &lt;dbl&gt;  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1999-01-01  8658358      NA      NA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00-01-01  8535867 8658358 -122491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01-01-01  8414423 8535867 -121444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02-01-01  8361933 8414423  -52490 8658358 -2964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03-01-01  8379775 8361933   17842 8535867 -15609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04-01-01  8371630 8379775   -8145 8414423  -427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05-01-01  8371421 8371630    -209 8361933    948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06-01-01  8354891 8371421  -16530 8379775  -2488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9 2007-01-01  8309932 8354891  -44959 8371630  -616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08-01-01  8187782 8309932 -122150 8371421 -183639</w:t>
      </w:r>
    </w:p>
    <w:p w14:paraId="128E14AC" w14:textId="77777777" w:rsidR="00FD7B2A" w:rsidRDefault="00FD7B2A">
      <w:pPr>
        <w:pStyle w:val="comment"/>
        <w:jc w:val="both"/>
        <w:pPrChange w:id="3480" w:author="제이펍 출판사" w:date="2021-03-14T15:57:00Z">
          <w:pPr>
            <w:pStyle w:val="comment"/>
          </w:pPr>
        </w:pPrChange>
      </w:pPr>
      <w:r>
        <w:t>코드 설명</w:t>
      </w:r>
    </w:p>
    <w:p w14:paraId="6FBBB411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81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>
        <w:rPr>
          <w:lang w:eastAsia="ko-KR"/>
        </w:rPr>
        <w:t>lag()를 사용하여 ‘학생수계’ 열의 1차 지연 데이터인 lag1열 생성</w:t>
      </w:r>
    </w:p>
    <w:p w14:paraId="0EF7E91D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82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>
        <w:rPr>
          <w:lang w:eastAsia="ko-KR"/>
        </w:rPr>
        <w:t>lag()를 사용하여 ‘학생수계’ 열의 3차 지연 데이터인 lag3열 생성</w:t>
      </w:r>
    </w:p>
    <w:p w14:paraId="57B6B79A" w14:textId="5EB85C6A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83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>
        <w:rPr>
          <w:lang w:eastAsia="ko-KR"/>
        </w:rPr>
        <w:t>diff()를 사용하여 ‘학생수계’ 열의 1차 차분 데이터를 생성하되 차분</w:t>
      </w:r>
      <w:ins w:id="3484" w:author="user" w:date="2021-03-22T13:17:00Z">
        <w:r w:rsidR="00763B3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계산으로 인해 비워지는 데이터 하나를 NA로 채운 벡터를 생성하여 diff1 열 생성</w:t>
      </w:r>
    </w:p>
    <w:p w14:paraId="17AE8662" w14:textId="23B34B2F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85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>
        <w:rPr>
          <w:lang w:eastAsia="ko-KR"/>
        </w:rPr>
        <w:t>diff()를 사용하여 ‘학생수계’ 열의 3차 차분 데이터를 생성하되 차분</w:t>
      </w:r>
      <w:ins w:id="3486" w:author="user" w:date="2021-03-22T13:17:00Z">
        <w:r w:rsidR="00763B3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계산으로 인해 비워지는 데이터 </w:t>
      </w:r>
      <w:del w:id="3487" w:author="제이펍 출판사" w:date="2021-03-14T18:08:00Z">
        <w:r w:rsidDel="003F5176">
          <w:rPr>
            <w:lang w:eastAsia="ko-KR"/>
          </w:rPr>
          <w:delText>세개</w:delText>
        </w:r>
      </w:del>
      <w:ins w:id="3488" w:author="제이펍 출판사" w:date="2021-03-14T18:08:00Z">
        <w:r w:rsidR="003F5176">
          <w:rPr>
            <w:lang w:eastAsia="ko-KR"/>
          </w:rPr>
          <w:t>세 개</w:t>
        </w:r>
      </w:ins>
      <w:r>
        <w:rPr>
          <w:lang w:eastAsia="ko-KR"/>
        </w:rPr>
        <w:t>를 NA로 채운 벡터를 생성하여 diff3 열 생성</w:t>
      </w:r>
    </w:p>
    <w:p w14:paraId="1D66259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89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_vec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iff_vec()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/>
          <w:lang w:eastAsia="ko-KR"/>
        </w:rPr>
        <w:t>크기만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빈자리를</w:t>
      </w:r>
      <w:r w:rsidRPr="00ED4019">
        <w:rPr>
          <w:rFonts w:ascii="Times New Roman" w:hAnsi="Times New Roman"/>
          <w:lang w:eastAsia="ko-KR"/>
        </w:rPr>
        <w:t xml:space="preserve"> NA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벡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한다</w:t>
      </w:r>
      <w:r w:rsidRPr="00ED4019">
        <w:rPr>
          <w:rFonts w:ascii="Times New Roman" w:hAnsi="Times New Roman"/>
          <w:lang w:eastAsia="ko-KR"/>
        </w:rPr>
        <w:t>.</w:t>
      </w:r>
    </w:p>
    <w:p w14:paraId="72BD9A8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9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ut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iff1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_ve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diff3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_ve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diff1, diff3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hea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6EDD0F9E" w14:textId="3E00B6F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9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10 </w:t>
      </w:r>
      <w:ins w:id="3492" w:author="user" w:date="2021-03-22T13:18:00Z">
        <w:r w:rsidR="00F87BC3">
          <w:rPr>
            <w:rStyle w:val="VerbatimChar"/>
            <w:rFonts w:ascii="맑은 고딕" w:eastAsia="맑은 고딕" w:hAnsi="맑은 고딕" w:hint="eastAsia"/>
          </w:rPr>
          <w:t>×</w:t>
        </w:r>
      </w:ins>
      <w:del w:id="3493" w:author="user" w:date="2021-03-22T13:18:00Z">
        <w:r w:rsidRPr="00ED4019" w:rsidDel="00F87BC3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</w:t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  diff1   diff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&lt;date&gt;        &lt;dbl&gt;  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1 1999-01-01  8658358      NA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2 2000-01-01  8535867 -122491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3 2001-01-01  8414423 -121444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4 2002-01-01  8361933  -52490 -29642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5 2003-01-01  8379775   17842 -15609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6 2004-01-01  8371630   -8145  -427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7 2005-01-01  8371421    -209    948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8 2006-01-01  8354891  -16530  -2488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9 2007-01-01  8309932  -44959  -616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0 2008-01-01  8187782 -122150 -183639</w:t>
      </w:r>
    </w:p>
    <w:p w14:paraId="31AD08A0" w14:textId="77777777" w:rsidR="00FD7B2A" w:rsidRDefault="00FD7B2A">
      <w:pPr>
        <w:pStyle w:val="comment"/>
        <w:jc w:val="both"/>
        <w:rPr>
          <w:lang w:eastAsia="ko-KR"/>
        </w:rPr>
        <w:pPrChange w:id="3494" w:author="제이펍 출판사" w:date="2021-03-14T15:57:00Z">
          <w:pPr>
            <w:pStyle w:val="comment"/>
          </w:pPr>
        </w:pPrChange>
      </w:pPr>
      <w:r>
        <w:rPr>
          <w:lang w:eastAsia="ko-KR"/>
        </w:rPr>
        <w:t>코드 설명</w:t>
      </w:r>
    </w:p>
    <w:p w14:paraId="5630AF13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95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diff_vec()</w:t>
      </w:r>
      <w:r>
        <w:rPr>
          <w:lang w:eastAsia="ko-KR"/>
        </w:rPr>
        <w:t>을 사용하여 students의 ‘학생수계’ 열의 1차 차분 데이터(</w:t>
      </w:r>
      <w:r w:rsidRPr="00ED4019">
        <w:rPr>
          <w:rStyle w:val="VerbatimChar"/>
          <w:rFonts w:ascii="Times New Roman" w:hAnsi="Times New Roman"/>
          <w:lang w:eastAsia="ko-KR"/>
        </w:rPr>
        <w:t>diff_vec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lag = 1)</w:t>
      </w:r>
      <w:r>
        <w:rPr>
          <w:lang w:eastAsia="ko-KR"/>
        </w:rPr>
        <w:t>)를 생성하여 lag1 열 생성</w:t>
      </w:r>
    </w:p>
    <w:p w14:paraId="24B95AA6" w14:textId="77777777" w:rsidR="00FD7B2A" w:rsidRDefault="00FD7B2A">
      <w:pPr>
        <w:pStyle w:val="comment"/>
        <w:numPr>
          <w:ilvl w:val="0"/>
          <w:numId w:val="22"/>
        </w:numPr>
        <w:jc w:val="both"/>
        <w:rPr>
          <w:lang w:eastAsia="ko-KR"/>
        </w:rPr>
        <w:pPrChange w:id="3496" w:author="제이펍 출판사" w:date="2021-03-14T15:57:00Z">
          <w:pPr>
            <w:pStyle w:val="comment"/>
            <w:numPr>
              <w:numId w:val="22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>
        <w:rPr>
          <w:lang w:eastAsia="ko-KR"/>
        </w:rPr>
        <w:t xml:space="preserve"> 패키지의 </w:t>
      </w:r>
      <w:r w:rsidRPr="00ED4019">
        <w:rPr>
          <w:rStyle w:val="VerbatimChar"/>
          <w:rFonts w:ascii="Times New Roman" w:hAnsi="Times New Roman"/>
          <w:lang w:eastAsia="ko-KR"/>
        </w:rPr>
        <w:t>diff_vec()</w:t>
      </w:r>
      <w:r>
        <w:rPr>
          <w:lang w:eastAsia="ko-KR"/>
        </w:rPr>
        <w:t>을 사용하여 students의 ‘학생수계’ 열의 3차 차분 데이터(</w:t>
      </w:r>
      <w:r w:rsidRPr="00ED4019">
        <w:rPr>
          <w:rStyle w:val="VerbatimChar"/>
          <w:rFonts w:ascii="Times New Roman" w:hAnsi="Times New Roman"/>
          <w:lang w:eastAsia="ko-KR"/>
        </w:rPr>
        <w:t>diff_vec(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Style w:val="VerbatimChar"/>
          <w:rFonts w:ascii="Times New Roman" w:hAnsi="Times New Roman"/>
          <w:lang w:eastAsia="ko-KR"/>
        </w:rPr>
        <w:t>, lag = 3)</w:t>
      </w:r>
      <w:r>
        <w:rPr>
          <w:lang w:eastAsia="ko-KR"/>
        </w:rPr>
        <w:t>)를 생성하여 lag3 열 생성</w:t>
      </w:r>
    </w:p>
    <w:p w14:paraId="75D7579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497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x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if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있다</w:t>
      </w:r>
      <w:r w:rsidRPr="00ED4019">
        <w:rPr>
          <w:rFonts w:ascii="Times New Roman" w:hAnsi="Times New Roman"/>
          <w:lang w:eastAsia="ko-KR"/>
        </w:rPr>
        <w:t>.</w:t>
      </w:r>
    </w:p>
    <w:p w14:paraId="6148FC8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9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  <w:lang w:eastAsia="ko-KR"/>
        </w:rPr>
        <w:t>diff</w:t>
      </w:r>
      <w:r w:rsidRPr="00ED4019">
        <w:rPr>
          <w:rStyle w:val="NormalTok"/>
          <w:rFonts w:ascii="Times New Roman" w:hAnsi="Times New Roman"/>
          <w:lang w:eastAsia="ko-KR"/>
        </w:rPr>
        <w:t>(students.xts</w:t>
      </w:r>
      <w:r w:rsidRPr="00ED4019">
        <w:rPr>
          <w:rStyle w:val="SpecialCharTok"/>
          <w:rFonts w:ascii="Times New Roman" w:hAnsi="Times New Roman"/>
          <w:lang w:eastAsia="ko-KR"/>
        </w:rPr>
        <w:t>$</w:t>
      </w:r>
      <w:r w:rsidRPr="00ED4019">
        <w:rPr>
          <w:rStyle w:val="NormalTok"/>
          <w:rFonts w:ascii="Times New Roman" w:hAnsi="Times New Roman"/>
          <w:lang w:eastAsia="ko-KR"/>
        </w:rPr>
        <w:t>학생수계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DecValTok"/>
          <w:rFonts w:ascii="Times New Roman" w:hAnsi="Times New Roman"/>
          <w:lang w:eastAsia="ko-KR"/>
        </w:rPr>
        <w:t>1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head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DecValTok"/>
          <w:rFonts w:ascii="Times New Roman" w:hAnsi="Times New Roman"/>
          <w:lang w:eastAsia="ko-KR"/>
        </w:rPr>
        <w:t>10</w:t>
      </w:r>
      <w:r w:rsidRPr="00ED4019">
        <w:rPr>
          <w:rStyle w:val="NormalTok"/>
          <w:rFonts w:ascii="Times New Roman" w:hAnsi="Times New Roman"/>
          <w:lang w:eastAsia="ko-KR"/>
        </w:rPr>
        <w:t>)</w:t>
      </w:r>
    </w:p>
    <w:p w14:paraId="480D70E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49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           </w:t>
      </w:r>
      <w:r w:rsidRPr="00ED4019">
        <w:rPr>
          <w:rStyle w:val="VerbatimChar"/>
          <w:rFonts w:ascii="Times New Roman" w:hAnsi="Times New Roman"/>
          <w:lang w:eastAsia="ko-KR"/>
        </w:rPr>
        <w:t>학생수계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1999-01-01       N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0-01-01  -12249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1-01-01  -1214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2-01-01   -524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3-01-01    1784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4-01-01    -814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5-01-01     -20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6-01-01   -165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7-01-01   -4495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>2008-01-01  -122150</w:t>
      </w:r>
    </w:p>
    <w:p w14:paraId="46B068C4" w14:textId="433F63AD" w:rsidR="00FD7B2A" w:rsidRDefault="00F87BC3">
      <w:pPr>
        <w:pStyle w:val="1"/>
        <w:numPr>
          <w:ilvl w:val="0"/>
          <w:numId w:val="0"/>
        </w:numPr>
        <w:jc w:val="both"/>
        <w:rPr>
          <w:lang w:eastAsia="ko-KR"/>
        </w:rPr>
        <w:pPrChange w:id="3500" w:author="user" w:date="2021-03-22T13:18:00Z">
          <w:pPr>
            <w:pStyle w:val="1"/>
          </w:pPr>
        </w:pPrChange>
      </w:pPr>
      <w:bookmarkStart w:id="3501" w:name="acf와-pacf"/>
      <w:bookmarkEnd w:id="3407"/>
      <w:ins w:id="3502" w:author="user" w:date="2021-03-22T13:18:00Z">
        <w:r>
          <w:rPr>
            <w:rFonts w:hint="eastAsia"/>
            <w:lang w:eastAsia="ko-KR"/>
          </w:rPr>
          <w:t xml:space="preserve">5.3 </w:t>
        </w:r>
      </w:ins>
      <w:r w:rsidR="00FD7B2A">
        <w:rPr>
          <w:lang w:eastAsia="ko-KR"/>
        </w:rPr>
        <w:t>ACF와 PACF</w:t>
      </w:r>
    </w:p>
    <w:p w14:paraId="78AFF8CC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503" w:author="제이펍 출판사" w:date="2021-03-14T15:57:00Z">
          <w:pPr>
            <w:pStyle w:val="a0"/>
          </w:pPr>
        </w:pPrChange>
      </w:pPr>
    </w:p>
    <w:p w14:paraId="11E8A2E6" w14:textId="08BC99F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50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중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나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</w:t>
      </w:r>
      <w:r w:rsidRPr="00ED4019">
        <w:rPr>
          <w:rFonts w:ascii="Times New Roman" w:hAnsi="Times New Roman" w:hint="eastAsia"/>
          <w:lang w:eastAsia="ko-KR"/>
        </w:rPr>
        <w:t>성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del w:id="3505" w:author="user" w:date="2021-03-22T13:19:00Z">
        <w:r w:rsidRPr="00ED4019" w:rsidDel="00F87BC3">
          <w:rPr>
            <w:rFonts w:ascii="Times New Roman" w:hAnsi="Times New Roman"/>
            <w:lang w:eastAsia="ko-KR"/>
          </w:rPr>
          <w:delText>라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언급하였다</w:t>
      </w:r>
      <w:r w:rsidRPr="00ED4019">
        <w:rPr>
          <w:rFonts w:ascii="Times New Roman" w:hAnsi="Times New Roman"/>
          <w:lang w:eastAsia="ko-KR"/>
        </w:rPr>
        <w:t xml:space="preserve">. </w:t>
      </w:r>
      <w:del w:id="3506" w:author="user" w:date="2021-03-22T13:20:00Z">
        <w:r w:rsidRPr="00ED4019" w:rsidDel="00F87BC3">
          <w:rPr>
            <w:rFonts w:ascii="Times New Roman" w:hAnsi="Times New Roman"/>
            <w:lang w:eastAsia="ko-KR"/>
          </w:rPr>
          <w:delText>자기</w:delText>
        </w:r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  <w:r w:rsidRPr="00ED4019" w:rsidDel="00F87BC3">
          <w:rPr>
            <w:rFonts w:ascii="Times New Roman" w:hAnsi="Times New Roman"/>
            <w:lang w:eastAsia="ko-KR"/>
          </w:rPr>
          <w:delText>상관</w:delText>
        </w:r>
        <w:r w:rsidRPr="00ED4019" w:rsidDel="00F87BC3">
          <w:rPr>
            <w:rFonts w:ascii="Times New Roman" w:hAnsi="Times New Roman" w:hint="eastAsia"/>
            <w:lang w:eastAsia="ko-KR"/>
          </w:rPr>
          <w:delText>성</w:delText>
        </w:r>
      </w:del>
      <w:ins w:id="3507" w:author="user" w:date="2021-03-22T13:20:00Z">
        <w:r w:rsidR="00F87BC3">
          <w:rPr>
            <w:rFonts w:ascii="Times New Roman" w:hAnsi="Times New Roman"/>
            <w:lang w:eastAsia="ko-KR"/>
          </w:rPr>
          <w:t>자기상관성</w:t>
        </w:r>
      </w:ins>
      <w:r w:rsidRPr="00ED4019">
        <w:rPr>
          <w:rFonts w:ascii="Times New Roman" w:hAnsi="Times New Roman"/>
          <w:lang w:eastAsia="ko-KR"/>
        </w:rPr>
        <w:t>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했듯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과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>.</w:t>
      </w:r>
    </w:p>
    <w:p w14:paraId="24BDFD8A" w14:textId="0DA887A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50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인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처럼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ins w:id="3509" w:author="user" w:date="2021-03-22T13:20:00Z">
        <w:r w:rsidR="00F87BC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계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or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계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</w:t>
      </w:r>
      <w:del w:id="3510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3511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처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del w:id="3512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3513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지</w:t>
      </w:r>
      <w:del w:id="3514" w:author="user" w:date="2021-03-22T13:21:00Z">
        <w:r w:rsidRPr="00ED4019" w:rsidDel="00F87BC3">
          <w:rPr>
            <w:rFonts w:ascii="Times New Roman" w:hAnsi="Times New Roman"/>
            <w:lang w:eastAsia="ko-KR"/>
          </w:rPr>
          <w:delText>를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ACF, PACF</w:t>
      </w:r>
      <w:del w:id="3515" w:author="user" w:date="2021-03-22T13:21:00Z">
        <w:r w:rsidRPr="00ED4019" w:rsidDel="00F87BC3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 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del w:id="3516" w:author="user" w:date="2021-03-22T13:22:00Z">
        <w:r w:rsidRPr="00ED4019" w:rsidDel="00F87BC3">
          <w:rPr>
            <w:rFonts w:ascii="Times New Roman" w:hAnsi="Times New Roman"/>
            <w:lang w:eastAsia="ko-KR"/>
          </w:rPr>
          <w:delText>자기</w:delText>
        </w:r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  <w:r w:rsidRPr="00ED4019" w:rsidDel="00F87BC3">
          <w:rPr>
            <w:rFonts w:ascii="Times New Roman" w:hAnsi="Times New Roman"/>
            <w:lang w:eastAsia="ko-KR"/>
          </w:rPr>
          <w:delText>상관</w:delText>
        </w:r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  <w:r w:rsidRPr="00ED4019" w:rsidDel="00F87BC3">
          <w:rPr>
            <w:rFonts w:ascii="Times New Roman" w:hAnsi="Times New Roman"/>
            <w:lang w:eastAsia="ko-KR"/>
          </w:rPr>
          <w:delText>함수</w:delText>
        </w:r>
      </w:del>
      <w:ins w:id="3517" w:author="user" w:date="2021-03-22T13:22:00Z">
        <w:r w:rsidR="00F87BC3">
          <w:rPr>
            <w:rFonts w:ascii="Times New Roman" w:hAnsi="Times New Roman"/>
            <w:lang w:eastAsia="ko-KR"/>
          </w:rPr>
          <w:t>자기상관</w:t>
        </w:r>
        <w:r w:rsidR="00F87BC3">
          <w:rPr>
            <w:rFonts w:ascii="Times New Roman" w:hAnsi="Times New Roman"/>
            <w:lang w:eastAsia="ko-KR"/>
          </w:rPr>
          <w:t xml:space="preserve"> </w:t>
        </w:r>
        <w:r w:rsidR="00F87BC3">
          <w:rPr>
            <w:rFonts w:ascii="Times New Roman" w:hAnsi="Times New Roman"/>
            <w:lang w:eastAsia="ko-KR"/>
          </w:rPr>
          <w:t>함수</w:t>
        </w:r>
      </w:ins>
      <w:ins w:id="3518" w:author="user" w:date="2021-03-22T13:23:00Z">
        <w:r w:rsidR="00F87BC3">
          <w:rPr>
            <w:rFonts w:ascii="Times New Roman" w:hAnsi="Times New Roman"/>
            <w:lang w:eastAsia="ko-KR"/>
          </w:rPr>
          <w:t>(</w:t>
        </w:r>
        <w:r w:rsidR="00F87BC3">
          <w:rPr>
            <w:rFonts w:ascii="Times New Roman" w:hAnsi="Times New Roman" w:hint="eastAsia"/>
            <w:lang w:eastAsia="ko-KR"/>
          </w:rPr>
          <w:t>a</w:t>
        </w:r>
        <w:r w:rsidR="00F87BC3" w:rsidRPr="00ED4019">
          <w:rPr>
            <w:rFonts w:ascii="Times New Roman" w:hAnsi="Times New Roman"/>
            <w:lang w:eastAsia="ko-KR"/>
          </w:rPr>
          <w:t>uto</w:t>
        </w:r>
        <w:r w:rsidR="00F87BC3">
          <w:rPr>
            <w:rFonts w:ascii="Times New Roman" w:hAnsi="Times New Roman" w:hint="eastAsia"/>
            <w:lang w:eastAsia="ko-KR"/>
          </w:rPr>
          <w:t>c</w:t>
        </w:r>
        <w:r w:rsidR="00F87BC3" w:rsidRPr="00ED4019">
          <w:rPr>
            <w:rFonts w:ascii="Times New Roman" w:hAnsi="Times New Roman"/>
            <w:lang w:eastAsia="ko-KR"/>
          </w:rPr>
          <w:t xml:space="preserve">orrelation </w:t>
        </w:r>
        <w:r w:rsidR="00F87BC3">
          <w:rPr>
            <w:rFonts w:ascii="Times New Roman" w:hAnsi="Times New Roman" w:hint="eastAsia"/>
            <w:lang w:eastAsia="ko-KR"/>
          </w:rPr>
          <w:t>f</w:t>
        </w:r>
        <w:r w:rsidR="00F87BC3" w:rsidRPr="00ED4019">
          <w:rPr>
            <w:rFonts w:ascii="Times New Roman" w:hAnsi="Times New Roman"/>
            <w:lang w:eastAsia="ko-KR"/>
          </w:rPr>
          <w:t>unction</w:t>
        </w:r>
        <w:r w:rsidR="00F87BC3">
          <w:rPr>
            <w:rFonts w:ascii="Times New Roman" w:hAnsi="Times New Roman" w:hint="eastAsia"/>
            <w:lang w:eastAsia="ko-KR"/>
          </w:rPr>
          <w:t>,</w:t>
        </w:r>
        <w:r w:rsidR="00F87BC3" w:rsidRPr="00F87BC3">
          <w:rPr>
            <w:rFonts w:ascii="Times New Roman" w:hAnsi="Times New Roman"/>
            <w:lang w:eastAsia="ko-KR"/>
          </w:rPr>
          <w:t xml:space="preserve"> </w:t>
        </w:r>
        <w:r w:rsidR="00F87BC3">
          <w:rPr>
            <w:rFonts w:ascii="Times New Roman" w:hAnsi="Times New Roman"/>
            <w:lang w:eastAsia="ko-KR"/>
          </w:rPr>
          <w:t>ACF</w:t>
        </w:r>
        <w:r w:rsidR="00F87BC3" w:rsidRPr="00ED4019">
          <w:rPr>
            <w:rFonts w:ascii="Times New Roman" w:hAnsi="Times New Roman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리키고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</w:t>
      </w:r>
      <w:del w:id="3519" w:author="user" w:date="2021-03-22T13:22:00Z"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자기상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ins w:id="3520" w:author="user" w:date="2021-03-22T13:27:00Z">
        <w:r w:rsidR="00F63088" w:rsidRPr="00ED4019">
          <w:rPr>
            <w:rFonts w:ascii="Times New Roman" w:hAnsi="Times New Roman"/>
            <w:lang w:eastAsia="ko-KR"/>
          </w:rPr>
          <w:t>(</w:t>
        </w:r>
        <w:r w:rsidR="00F63088">
          <w:rPr>
            <w:rFonts w:ascii="Times New Roman" w:hAnsi="Times New Roman" w:hint="eastAsia"/>
            <w:lang w:eastAsia="ko-KR"/>
          </w:rPr>
          <w:t>p</w:t>
        </w:r>
        <w:r w:rsidR="00F63088" w:rsidRPr="00ED4019">
          <w:rPr>
            <w:rFonts w:ascii="Times New Roman" w:hAnsi="Times New Roman"/>
            <w:lang w:eastAsia="ko-KR"/>
          </w:rPr>
          <w:t xml:space="preserve">artial </w:t>
        </w:r>
        <w:r w:rsidR="00F63088">
          <w:rPr>
            <w:rFonts w:ascii="Times New Roman" w:hAnsi="Times New Roman" w:hint="eastAsia"/>
            <w:lang w:eastAsia="ko-KR"/>
          </w:rPr>
          <w:t>a</w:t>
        </w:r>
        <w:r w:rsidR="00F63088" w:rsidRPr="00ED4019">
          <w:rPr>
            <w:rFonts w:ascii="Times New Roman" w:hAnsi="Times New Roman"/>
            <w:lang w:eastAsia="ko-KR"/>
          </w:rPr>
          <w:t>uto</w:t>
        </w:r>
        <w:r w:rsidR="00F63088">
          <w:rPr>
            <w:rFonts w:ascii="Times New Roman" w:hAnsi="Times New Roman" w:hint="eastAsia"/>
            <w:lang w:eastAsia="ko-KR"/>
          </w:rPr>
          <w:t>c</w:t>
        </w:r>
        <w:r w:rsidR="00F63088" w:rsidRPr="00ED4019">
          <w:rPr>
            <w:rFonts w:ascii="Times New Roman" w:hAnsi="Times New Roman"/>
            <w:lang w:eastAsia="ko-KR"/>
          </w:rPr>
          <w:t xml:space="preserve">orelation </w:t>
        </w:r>
        <w:r w:rsidR="00F63088">
          <w:rPr>
            <w:rFonts w:ascii="Times New Roman" w:hAnsi="Times New Roman" w:hint="eastAsia"/>
            <w:lang w:eastAsia="ko-KR"/>
          </w:rPr>
          <w:t>f</w:t>
        </w:r>
        <w:r w:rsidR="00F63088" w:rsidRPr="00ED4019">
          <w:rPr>
            <w:rFonts w:ascii="Times New Roman" w:hAnsi="Times New Roman"/>
            <w:lang w:eastAsia="ko-KR"/>
          </w:rPr>
          <w:t>uctoin</w:t>
        </w:r>
        <w:r w:rsidR="00F63088">
          <w:rPr>
            <w:rFonts w:ascii="Times New Roman" w:hAnsi="Times New Roman" w:hint="eastAsia"/>
            <w:lang w:eastAsia="ko-KR"/>
          </w:rPr>
          <w:t>,</w:t>
        </w:r>
        <w:r w:rsidR="00F63088" w:rsidRPr="00F63088">
          <w:rPr>
            <w:rFonts w:ascii="Times New Roman" w:hAnsi="Times New Roman"/>
            <w:lang w:eastAsia="ko-KR"/>
          </w:rPr>
          <w:t xml:space="preserve"> </w:t>
        </w:r>
        <w:r w:rsidR="00F63088" w:rsidRPr="00ED4019">
          <w:rPr>
            <w:rFonts w:ascii="Times New Roman" w:hAnsi="Times New Roman"/>
            <w:lang w:eastAsia="ko-KR"/>
          </w:rPr>
          <w:t>PACF)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들은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7B46283" w14:textId="4DB12F62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521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자기상관함수</w:t>
      </w:r>
      <w:del w:id="3522" w:author="user" w:date="2021-03-22T13:23:00Z">
        <w:r w:rsidRPr="00ED4019" w:rsidDel="00F87BC3">
          <w:rPr>
            <w:rFonts w:ascii="Times New Roman" w:hAnsi="Times New Roman"/>
          </w:rPr>
          <w:delText>(ACF : AutoCorrelation Function)</w:delText>
        </w:r>
      </w:del>
    </w:p>
    <w:p w14:paraId="4E340B17" w14:textId="63C8C4B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52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del w:id="3524" w:author="user" w:date="2021-03-22T13:27:00Z">
        <w:r w:rsidRPr="00ED4019" w:rsidDel="00F63088">
          <w:rPr>
            <w:rFonts w:ascii="Times New Roman" w:hAnsi="Times New Roman"/>
            <w:lang w:eastAsia="ko-KR"/>
          </w:rPr>
          <w:delText>AutoCor</w:delText>
        </w:r>
        <w:r w:rsidRPr="00ED4019" w:rsidDel="00F63088">
          <w:rPr>
            <w:rFonts w:ascii="Times New Roman" w:hAnsi="Times New Roman" w:hint="eastAsia"/>
            <w:lang w:eastAsia="ko-KR"/>
          </w:rPr>
          <w:delText>r</w:delText>
        </w:r>
        <w:r w:rsidRPr="00ED4019" w:rsidDel="00F63088">
          <w:rPr>
            <w:rFonts w:ascii="Times New Roman" w:hAnsi="Times New Roman"/>
            <w:lang w:eastAsia="ko-KR"/>
          </w:rPr>
          <w:delText>elation Function</w:delText>
        </w:r>
        <w:r w:rsidRPr="00ED4019" w:rsidDel="00F63088">
          <w:rPr>
            <w:rFonts w:ascii="Times New Roman" w:hAnsi="Times New Roman"/>
            <w:lang w:eastAsia="ko-KR"/>
          </w:rPr>
          <w:delText>의</w:delText>
        </w:r>
        <w:r w:rsidRPr="00ED4019" w:rsidDel="00F63088">
          <w:rPr>
            <w:rFonts w:ascii="Times New Roman" w:hAnsi="Times New Roman"/>
            <w:lang w:eastAsia="ko-KR"/>
          </w:rPr>
          <w:delText xml:space="preserve"> </w:delText>
        </w:r>
        <w:r w:rsidRPr="00ED4019" w:rsidDel="00F63088">
          <w:rPr>
            <w:rFonts w:ascii="Times New Roman" w:hAnsi="Times New Roman"/>
            <w:lang w:eastAsia="ko-KR"/>
          </w:rPr>
          <w:delText>준말로</w:delText>
        </w:r>
        <w:r w:rsidRPr="00ED4019" w:rsidDel="00F63088">
          <w:rPr>
            <w:rFonts w:ascii="Times New Roman" w:hAnsi="Times New Roman"/>
            <w:lang w:eastAsia="ko-KR"/>
          </w:rPr>
          <w:delText xml:space="preserve"> </w:delText>
        </w:r>
      </w:del>
      <w:del w:id="3525" w:author="user" w:date="2021-03-22T13:20:00Z">
        <w:r w:rsidRPr="00ED4019" w:rsidDel="00F87BC3">
          <w:rPr>
            <w:rFonts w:ascii="Times New Roman" w:hAnsi="Times New Roman"/>
            <w:lang w:eastAsia="ko-KR"/>
          </w:rPr>
          <w:delText>자기</w:delText>
        </w:r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  <w:r w:rsidRPr="00ED4019" w:rsidDel="00F87BC3">
          <w:rPr>
            <w:rFonts w:ascii="Times New Roman" w:hAnsi="Times New Roman"/>
            <w:lang w:eastAsia="ko-KR"/>
          </w:rPr>
          <w:delText>상관</w:delText>
        </w:r>
        <w:r w:rsidRPr="00ED4019" w:rsidDel="00F87BC3">
          <w:rPr>
            <w:rFonts w:ascii="Times New Roman" w:hAnsi="Times New Roman" w:hint="eastAsia"/>
            <w:lang w:eastAsia="ko-KR"/>
          </w:rPr>
          <w:delText>성</w:delText>
        </w:r>
      </w:del>
      <w:ins w:id="3526" w:author="user" w:date="2021-03-22T13:20:00Z">
        <w:r w:rsidR="00F87BC3">
          <w:rPr>
            <w:rFonts w:ascii="Times New Roman" w:hAnsi="Times New Roman"/>
            <w:lang w:eastAsia="ko-KR"/>
          </w:rPr>
          <w:t>자기상관성</w:t>
        </w:r>
      </w:ins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ACF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del w:id="3527" w:author="user" w:date="2021-03-22T13:28:00Z">
        <w:r w:rsidRPr="00ED4019" w:rsidDel="00F63088">
          <w:rPr>
            <w:rFonts w:ascii="Times New Roman" w:hAnsi="Times New Roman" w:hint="eastAsia"/>
            <w:lang w:eastAsia="ko-KR"/>
          </w:rPr>
          <w:delText>자기</w:delText>
        </w:r>
        <w:r w:rsidRPr="00ED4019" w:rsidDel="00F63088">
          <w:rPr>
            <w:rFonts w:ascii="Times New Roman" w:hAnsi="Times New Roman"/>
            <w:lang w:eastAsia="ko-KR"/>
          </w:rPr>
          <w:delText>상관계수</w:delText>
        </w:r>
      </w:del>
      <w:ins w:id="3528" w:author="user" w:date="2021-03-22T13:28:00Z">
        <w:r w:rsidR="00F63088">
          <w:rPr>
            <w:rFonts w:ascii="Times New Roman" w:hAnsi="Times New Roman" w:hint="eastAsia"/>
            <w:lang w:eastAsia="ko-KR"/>
          </w:rPr>
          <w:t>자기상관</w:t>
        </w:r>
        <w:r w:rsidR="00F63088">
          <w:rPr>
            <w:rFonts w:ascii="Times New Roman" w:hAnsi="Times New Roman" w:hint="eastAsia"/>
            <w:lang w:eastAsia="ko-KR"/>
          </w:rPr>
          <w:t xml:space="preserve"> </w:t>
        </w:r>
        <w:r w:rsidR="00F63088">
          <w:rPr>
            <w:rFonts w:ascii="Times New Roman" w:hAnsi="Times New Roman" w:hint="eastAsia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해</w:t>
      </w:r>
      <w:r w:rsidRPr="00ED4019">
        <w:rPr>
          <w:rFonts w:ascii="Times New Roman" w:hAnsi="Times New Roman"/>
          <w:lang w:eastAsia="ko-KR"/>
        </w:rPr>
        <w:t xml:space="preserve"> </w:t>
      </w:r>
      <w:del w:id="3529" w:author="user" w:date="2021-03-22T12:54:00Z">
        <w:r w:rsidRPr="00ED4019" w:rsidDel="009028FD">
          <w:rPr>
            <w:rFonts w:ascii="Times New Roman" w:hAnsi="Times New Roman"/>
            <w:lang w:eastAsia="ko-KR"/>
          </w:rPr>
          <w:delText>자기상관관계</w:delText>
        </w:r>
      </w:del>
      <w:ins w:id="3530" w:author="user" w:date="2021-03-22T12:54:00Z">
        <w:r w:rsidR="009028FD">
          <w:rPr>
            <w:rFonts w:ascii="Times New Roman" w:hAnsi="Times New Roman"/>
            <w:lang w:eastAsia="ko-KR"/>
          </w:rPr>
          <w:t>자기상관</w:t>
        </w:r>
        <w:r w:rsidR="009028FD">
          <w:rPr>
            <w:rFonts w:ascii="Times New Roman" w:hAnsi="Times New Roman"/>
            <w:lang w:eastAsia="ko-KR"/>
          </w:rPr>
          <w:t xml:space="preserve"> </w:t>
        </w:r>
        <w:r w:rsidR="009028FD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게</w:t>
      </w:r>
      <w:r w:rsidRPr="00ED4019">
        <w:rPr>
          <w:rFonts w:ascii="Times New Roman" w:hAnsi="Times New Roman"/>
          <w:lang w:eastAsia="ko-KR"/>
        </w:rPr>
        <w:t xml:space="preserve"> </w:t>
      </w:r>
      <w:del w:id="3531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</w:delText>
        </w:r>
        <w:r w:rsidRPr="00ED4019" w:rsidDel="00F13479">
          <w:rPr>
            <w:rFonts w:ascii="Times New Roman" w:hAnsi="Times New Roman" w:hint="eastAsia"/>
            <w:lang w:eastAsia="ko-KR"/>
          </w:rPr>
          <w:delText>주</w:delText>
        </w:r>
      </w:del>
      <w:ins w:id="3532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 w:hint="eastAsia"/>
          <w:lang w:eastAsia="ko-KR"/>
        </w:rPr>
        <w:t>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3533" w:author="user" w:date="2021-03-22T12:54:00Z">
        <w:r w:rsidRPr="00ED4019" w:rsidDel="009028FD">
          <w:rPr>
            <w:rFonts w:ascii="Times New Roman" w:hAnsi="Times New Roman" w:hint="eastAsia"/>
            <w:lang w:eastAsia="ko-KR"/>
          </w:rPr>
          <w:delText>자기상관관계</w:delText>
        </w:r>
      </w:del>
      <w:ins w:id="3534" w:author="user" w:date="2021-03-22T12:54:00Z">
        <w:r w:rsidR="009028FD">
          <w:rPr>
            <w:rFonts w:ascii="Times New Roman" w:hAnsi="Times New Roman" w:hint="eastAsia"/>
            <w:lang w:eastAsia="ko-KR"/>
          </w:rPr>
          <w:t>자기상관</w:t>
        </w:r>
        <w:r w:rsidR="009028FD">
          <w:rPr>
            <w:rFonts w:ascii="Times New Roman" w:hAnsi="Times New Roman" w:hint="eastAsia"/>
            <w:lang w:eastAsia="ko-KR"/>
          </w:rPr>
          <w:t xml:space="preserve"> </w:t>
        </w:r>
        <w:r w:rsidR="009028FD">
          <w:rPr>
            <w:rFonts w:ascii="Times New Roman" w:hAnsi="Times New Roman" w:hint="eastAsia"/>
            <w:lang w:eastAsia="ko-KR"/>
          </w:rPr>
          <w:t>관계</w:t>
        </w:r>
      </w:ins>
      <w:ins w:id="3535" w:author="user" w:date="2021-03-22T13:30:00Z">
        <w:r w:rsidR="00F6308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계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일반적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관관계</w:t>
      </w:r>
      <w:ins w:id="3536" w:author="user" w:date="2021-03-22T13:30:00Z">
        <w:r w:rsidR="00F6308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계수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공식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약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르다</w:t>
      </w:r>
      <w:r w:rsidRPr="00ED4019">
        <w:rPr>
          <w:rFonts w:ascii="Times New Roman" w:hAnsi="Times New Roman"/>
          <w:lang w:eastAsia="ko-KR"/>
        </w:rPr>
        <w:t>.</w:t>
      </w:r>
    </w:p>
    <w:p w14:paraId="3D9A407B" w14:textId="2830A4D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537" w:author="제이펍 출판사" w:date="2021-03-14T15:57:00Z">
          <w:pPr/>
        </w:pPrChange>
      </w:pPr>
      <w:commentRangeStart w:id="3538"/>
      <w:r w:rsidRPr="00ED4019">
        <w:rPr>
          <w:rFonts w:ascii="Times New Roman" w:hAnsi="Times New Roman"/>
          <w:lang w:eastAsia="ko-KR"/>
        </w:rPr>
        <w:lastRenderedPageBreak/>
        <w:t>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del w:id="3539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3540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</w:t>
      </w:r>
      <w:ins w:id="3541" w:author="user" w:date="2021-03-22T13:30:00Z">
        <w:r w:rsidR="00F6308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stats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cf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cf()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ACF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acf_diagnostics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.acf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commentRangeEnd w:id="3538"/>
      <w:r w:rsidR="00F63088">
        <w:rPr>
          <w:rStyle w:val="af3"/>
        </w:rPr>
        <w:commentReference w:id="3538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ACF </w:t>
      </w:r>
      <w:r w:rsidRPr="00ED4019">
        <w:rPr>
          <w:rFonts w:ascii="Times New Roman" w:hAnsi="Times New Roman"/>
          <w:lang w:eastAsia="ko-KR"/>
        </w:rPr>
        <w:t>함수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값으로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함으로써</w:t>
      </w:r>
      <w:r w:rsidRPr="00ED4019">
        <w:rPr>
          <w:rFonts w:ascii="Times New Roman" w:hAnsi="Times New Roman"/>
          <w:lang w:eastAsia="ko-KR"/>
        </w:rPr>
        <w:t xml:space="preserve"> </w:t>
      </w:r>
      <w:del w:id="3542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543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1A88154" w14:textId="6A5C6BC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54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ACF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로축</w:t>
      </w:r>
      <w:r w:rsidRPr="00ED4019">
        <w:rPr>
          <w:rFonts w:ascii="Times New Roman" w:hAnsi="Times New Roman"/>
          <w:lang w:eastAsia="ko-KR"/>
        </w:rPr>
        <w:t xml:space="preserve"> </w:t>
      </w:r>
      <w:del w:id="3545" w:author="user" w:date="2021-03-22T13:28:00Z">
        <w:r w:rsidRPr="00ED4019" w:rsidDel="00F63088">
          <w:rPr>
            <w:rFonts w:ascii="Times New Roman" w:hAnsi="Times New Roman" w:hint="eastAsia"/>
            <w:lang w:eastAsia="ko-KR"/>
          </w:rPr>
          <w:delText>자기</w:delText>
        </w:r>
        <w:r w:rsidRPr="00ED4019" w:rsidDel="00F63088">
          <w:rPr>
            <w:rFonts w:ascii="Times New Roman" w:hAnsi="Times New Roman"/>
            <w:lang w:eastAsia="ko-KR"/>
          </w:rPr>
          <w:delText>상관계수</w:delText>
        </w:r>
      </w:del>
      <w:ins w:id="3546" w:author="user" w:date="2021-03-22T13:28:00Z">
        <w:r w:rsidR="00F63088">
          <w:rPr>
            <w:rFonts w:ascii="Times New Roman" w:hAnsi="Times New Roman" w:hint="eastAsia"/>
            <w:lang w:eastAsia="ko-KR"/>
          </w:rPr>
          <w:t>자기상관</w:t>
        </w:r>
        <w:r w:rsidR="00F63088">
          <w:rPr>
            <w:rFonts w:ascii="Times New Roman" w:hAnsi="Times New Roman" w:hint="eastAsia"/>
            <w:lang w:eastAsia="ko-KR"/>
          </w:rPr>
          <w:t xml:space="preserve"> </w:t>
        </w:r>
        <w:r w:rsidR="00F63088">
          <w:rPr>
            <w:rFonts w:ascii="Times New Roman" w:hAnsi="Times New Roman" w:hint="eastAsia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 xml:space="preserve"> 0.4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점</w:t>
      </w:r>
      <w:r w:rsidRPr="00ED4019">
        <w:rPr>
          <w:rFonts w:ascii="Times New Roman" w:hAnsi="Times New Roman"/>
          <w:lang w:eastAsia="ko-KR"/>
        </w:rPr>
        <w:t>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데</w:t>
      </w:r>
      <w:ins w:id="3547" w:author="user" w:date="2021-03-22T13:32:00Z">
        <w:r w:rsidR="00F63088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계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뢰구간</w:t>
      </w:r>
      <w:r w:rsidRPr="00ED4019">
        <w:rPr>
          <w:rFonts w:ascii="Times New Roman" w:hAnsi="Times New Roman"/>
          <w:lang w:eastAsia="ko-KR"/>
        </w:rPr>
        <w:t xml:space="preserve"> 95%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낸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24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del w:id="3550" w:author="user" w:date="2021-03-22T13:32:00Z">
        <w:r w:rsidRPr="00ED4019" w:rsidDel="00F63088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상관</w:t>
      </w:r>
      <w:ins w:id="3551" w:author="user" w:date="2021-03-22T13:32:00Z">
        <w:r w:rsidR="00F6308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계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갖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으로</w:t>
      </w:r>
      <w:r w:rsidRPr="00ED4019">
        <w:rPr>
          <w:rFonts w:ascii="Times New Roman" w:hAnsi="Times New Roman"/>
          <w:lang w:eastAsia="ko-KR"/>
        </w:rPr>
        <w:t xml:space="preserve"> </w:t>
      </w:r>
      <w:del w:id="3552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553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del w:id="3554" w:author="user" w:date="2021-03-22T13:32:00Z">
        <w:r w:rsidRPr="00ED4019" w:rsidDel="00F63088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상관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이다</w:t>
      </w:r>
      <w:r w:rsidRPr="00ED4019">
        <w:rPr>
          <w:rFonts w:ascii="Times New Roman" w:hAnsi="Times New Roman"/>
          <w:lang w:eastAsia="ko-KR"/>
        </w:rPr>
        <w:t>.</w:t>
      </w:r>
    </w:p>
    <w:p w14:paraId="18765AC5" w14:textId="299B246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55" w:author="제이펍 출판사" w:date="2021-03-14T15:57:00Z">
          <w:pPr>
            <w:pStyle w:val="SourceCode"/>
          </w:pPr>
        </w:pPrChange>
      </w:pPr>
      <w:r w:rsidRPr="00ED4019">
        <w:rPr>
          <w:rStyle w:val="DocumentationTok"/>
          <w:rFonts w:ascii="Times New Roman" w:hAnsi="Times New Roman"/>
        </w:rPr>
        <w:t>##</w:t>
      </w:r>
      <w:del w:id="3556" w:author="user" w:date="2021-03-21T15:46:00Z">
        <w:r w:rsidRPr="00ED4019" w:rsidDel="00127298">
          <w:rPr>
            <w:rStyle w:val="DocumentationTok"/>
            <w:rFonts w:ascii="Times New Roman" w:hAnsi="Times New Roman"/>
          </w:rPr>
          <w:delText xml:space="preserve">#  </w:delText>
        </w:r>
      </w:del>
      <w:ins w:id="3557" w:author="user" w:date="2021-03-21T15:46:00Z">
        <w:r w:rsidR="00127298">
          <w:rPr>
            <w:rStyle w:val="DocumentationTok"/>
            <w:rFonts w:ascii="Times New Roman" w:hAnsi="Times New Roman"/>
          </w:rPr>
          <w:t xml:space="preserve"># </w:t>
        </w:r>
      </w:ins>
      <w:r w:rsidRPr="00ED4019">
        <w:rPr>
          <w:rStyle w:val="DocumentationTok"/>
          <w:rFonts w:ascii="Times New Roman" w:hAnsi="Times New Roman"/>
        </w:rPr>
        <w:t xml:space="preserve">stats </w:t>
      </w:r>
      <w:r w:rsidRPr="00ED4019">
        <w:rPr>
          <w:rStyle w:val="DocumentationTok"/>
          <w:rFonts w:ascii="Times New Roman" w:hAnsi="Times New Roman"/>
        </w:rPr>
        <w:t>패키지의</w:t>
      </w:r>
      <w:r w:rsidRPr="00ED4019">
        <w:rPr>
          <w:rStyle w:val="DocumentationTok"/>
          <w:rFonts w:ascii="Times New Roman" w:hAnsi="Times New Roman"/>
        </w:rPr>
        <w:t xml:space="preserve"> acf plot </w:t>
      </w:r>
      <w:r w:rsidRPr="00ED4019">
        <w:rPr>
          <w:rStyle w:val="Documentation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ac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</w:t>
      </w:r>
    </w:p>
    <w:p w14:paraId="0F84F696" w14:textId="77777777" w:rsidR="00FD7B2A" w:rsidRPr="00ED4019" w:rsidRDefault="00FD7B2A">
      <w:pPr>
        <w:keepNext/>
        <w:jc w:val="both"/>
        <w:rPr>
          <w:rFonts w:ascii="Times New Roman" w:hAnsi="Times New Roman"/>
        </w:rPr>
        <w:pPrChange w:id="3558" w:author="제이펍 출판사" w:date="2021-03-14T15:57:00Z">
          <w:pPr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B64B547" wp14:editId="718B49F2">
            <wp:extent cx="5969000" cy="6843287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cfall.jp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8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482C0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559" w:author="제이펍 출판사" w:date="2021-03-14T15:57:00Z">
          <w:pPr>
            <w:pStyle w:val="a6"/>
          </w:pPr>
        </w:pPrChange>
      </w:pPr>
      <w:commentRangeStart w:id="356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7</w:t>
      </w:r>
      <w:commentRangeEnd w:id="3560"/>
      <w:r w:rsidR="00782F60">
        <w:rPr>
          <w:rStyle w:val="af3"/>
          <w:i w:val="0"/>
        </w:rPr>
        <w:commentReference w:id="3560"/>
      </w:r>
    </w:p>
    <w:p w14:paraId="1148EAAD" w14:textId="3FD10F36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61" w:author="제이펍 출판사" w:date="2021-03-14T15:57:00Z">
          <w:pPr>
            <w:pStyle w:val="SourceCode"/>
          </w:pPr>
        </w:pPrChange>
      </w:pPr>
      <w:del w:id="3562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563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stats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cf</w:t>
      </w:r>
      <w:r w:rsidRPr="00ED4019">
        <w:rPr>
          <w:rStyle w:val="NormalTok"/>
          <w:rFonts w:ascii="Times New Roman" w:hAnsi="Times New Roman"/>
        </w:rPr>
        <w:t>(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355FAA1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64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tocorrelations of series 'students$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>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0      1      2      3      4      5      6      7      8      9     1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</w:rPr>
        <w:t>1.000  0.875</w:t>
      </w:r>
      <w:proofErr w:type="gramEnd"/>
      <w:r w:rsidRPr="00ED4019">
        <w:rPr>
          <w:rStyle w:val="VerbatimChar"/>
          <w:rFonts w:ascii="Times New Roman" w:hAnsi="Times New Roman"/>
        </w:rPr>
        <w:t xml:space="preserve">  0.745  0.616  0.484  0.349  0.216  0.084 -0.041 -0.157 -0.255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11 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329 -0.377 -0.400 </w:t>
      </w:r>
    </w:p>
    <w:p w14:paraId="320E0E60" w14:textId="52416B8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65" w:author="제이펍 출판사" w:date="2021-03-14T15:57:00Z">
          <w:pPr>
            <w:pStyle w:val="SourceCode"/>
          </w:pPr>
        </w:pPrChange>
      </w:pPr>
      <w:del w:id="3566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567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Acf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Acf</w:t>
      </w:r>
      <w:r w:rsidRPr="00ED4019">
        <w:rPr>
          <w:rStyle w:val="NormalTok"/>
          <w:rFonts w:ascii="Times New Roman" w:hAnsi="Times New Roman"/>
        </w:rPr>
        <w:t>()</w:t>
      </w:r>
    </w:p>
    <w:p w14:paraId="604A4BA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56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7A0B677" wp14:editId="3B8495EC">
            <wp:extent cx="4572000" cy="3657600"/>
            <wp:effectExtent l="0" t="0" r="0" b="0"/>
            <wp:docPr id="76" name="그림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45D450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569" w:author="제이펍 출판사" w:date="2021-03-14T15:57:00Z">
          <w:pPr>
            <w:pStyle w:val="a6"/>
            <w:jc w:val="center"/>
          </w:pPr>
        </w:pPrChange>
      </w:pPr>
      <w:commentRangeStart w:id="357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8</w:t>
      </w:r>
      <w:commentRangeEnd w:id="3570"/>
      <w:r w:rsidR="0052193B">
        <w:rPr>
          <w:rStyle w:val="af3"/>
          <w:i w:val="0"/>
        </w:rPr>
        <w:commentReference w:id="3570"/>
      </w:r>
    </w:p>
    <w:p w14:paraId="1AEEB7D6" w14:textId="32C5E20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71" w:author="제이펍 출판사" w:date="2021-03-14T15:57:00Z">
          <w:pPr>
            <w:pStyle w:val="SourceCode"/>
          </w:pPr>
        </w:pPrChange>
      </w:pPr>
      <w:del w:id="3572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573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Ac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530F5E1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74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tocorrelations of series '.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0      1      2      3      4      5      6      7      8      9     1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</w:rPr>
        <w:t>1.000  0.875</w:t>
      </w:r>
      <w:proofErr w:type="gramEnd"/>
      <w:r w:rsidRPr="00ED4019">
        <w:rPr>
          <w:rStyle w:val="VerbatimChar"/>
          <w:rFonts w:ascii="Times New Roman" w:hAnsi="Times New Roman"/>
        </w:rPr>
        <w:t xml:space="preserve">  0.745  0.616  0.484  0.349  0.216  0.084 -0.041 -0.157 -0.255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11 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329 -0.377 -0.400 </w:t>
      </w:r>
    </w:p>
    <w:p w14:paraId="0F9A626B" w14:textId="6C7CAF7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75" w:author="제이펍 출판사" w:date="2021-03-14T15:57:00Z">
          <w:pPr>
            <w:pStyle w:val="SourceCode"/>
          </w:pPr>
        </w:pPrChange>
      </w:pPr>
      <w:del w:id="3576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577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ggAcf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gAcf</w:t>
      </w:r>
      <w:r w:rsidRPr="00ED4019">
        <w:rPr>
          <w:rStyle w:val="NormalTok"/>
          <w:rFonts w:ascii="Times New Roman" w:hAnsi="Times New Roman"/>
        </w:rPr>
        <w:t>()</w:t>
      </w:r>
    </w:p>
    <w:p w14:paraId="30BE5B3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57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8785C65" wp14:editId="6C7D6A7A">
            <wp:extent cx="45720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BE3D9A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579" w:author="제이펍 출판사" w:date="2021-03-14T15:57:00Z">
          <w:pPr>
            <w:pStyle w:val="a6"/>
            <w:jc w:val="center"/>
          </w:pPr>
        </w:pPrChange>
      </w:pPr>
      <w:commentRangeStart w:id="3580"/>
      <w:commentRangeStart w:id="358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9</w:t>
      </w:r>
      <w:commentRangeEnd w:id="3580"/>
      <w:r w:rsidR="006E4ECE">
        <w:rPr>
          <w:rStyle w:val="af3"/>
          <w:i w:val="0"/>
        </w:rPr>
        <w:commentReference w:id="3580"/>
      </w:r>
      <w:commentRangeEnd w:id="3581"/>
      <w:r w:rsidR="006E4ECE">
        <w:rPr>
          <w:rStyle w:val="af3"/>
          <w:i w:val="0"/>
        </w:rPr>
        <w:commentReference w:id="3581"/>
      </w:r>
    </w:p>
    <w:p w14:paraId="4A4DF0A5" w14:textId="06640CF3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82" w:author="제이펍 출판사" w:date="2021-03-14T15:57:00Z">
          <w:pPr>
            <w:pStyle w:val="SourceCode"/>
          </w:pPr>
        </w:pPrChange>
      </w:pPr>
      <w:del w:id="3583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584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gg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gAc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2B15D08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8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tocorrelations of series '.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0      1      2      3      4      5      6      7      8      9     1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</w:rPr>
        <w:t>1.000  0.875</w:t>
      </w:r>
      <w:proofErr w:type="gramEnd"/>
      <w:r w:rsidRPr="00ED4019">
        <w:rPr>
          <w:rStyle w:val="VerbatimChar"/>
          <w:rFonts w:ascii="Times New Roman" w:hAnsi="Times New Roman"/>
        </w:rPr>
        <w:t xml:space="preserve">  0.745  0.616  0.484  0.349  0.216  0.084 -0.041 -0.157 -0.255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11 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329 -0.377 -0.400 </w:t>
      </w:r>
    </w:p>
    <w:p w14:paraId="7EED4B57" w14:textId="47517A0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586" w:author="제이펍 출판사" w:date="2021-03-14T15:57:00Z">
          <w:pPr>
            <w:pStyle w:val="SourceCode"/>
          </w:pPr>
        </w:pPrChange>
      </w:pPr>
      <w:r w:rsidRPr="00ED4019">
        <w:rPr>
          <w:rStyle w:val="DocumentationTok"/>
          <w:rFonts w:ascii="Times New Roman" w:hAnsi="Times New Roman"/>
        </w:rPr>
        <w:t>##</w:t>
      </w:r>
      <w:del w:id="3587" w:author="user" w:date="2021-03-21T15:46:00Z">
        <w:r w:rsidRPr="00ED4019" w:rsidDel="00127298">
          <w:rPr>
            <w:rStyle w:val="DocumentationTok"/>
            <w:rFonts w:ascii="Times New Roman" w:hAnsi="Times New Roman"/>
          </w:rPr>
          <w:delText xml:space="preserve">#  </w:delText>
        </w:r>
      </w:del>
      <w:proofErr w:type="gramStart"/>
      <w:ins w:id="3588" w:author="user" w:date="2021-03-21T15:46:00Z">
        <w:r w:rsidR="00127298">
          <w:rPr>
            <w:rStyle w:val="DocumentationTok"/>
            <w:rFonts w:ascii="Times New Roman" w:hAnsi="Times New Roman"/>
          </w:rPr>
          <w:t xml:space="preserve"># </w:t>
        </w:r>
      </w:ins>
      <w:r w:rsidRPr="00ED4019">
        <w:rPr>
          <w:rStyle w:val="DocumentationTok"/>
          <w:rFonts w:ascii="Times New Roman" w:hAnsi="Times New Roman"/>
        </w:rPr>
        <w:t xml:space="preserve"> timetk</w:t>
      </w:r>
      <w:proofErr w:type="gramEnd"/>
      <w:r w:rsidRPr="00ED4019">
        <w:rPr>
          <w:rStyle w:val="DocumentationTok"/>
          <w:rFonts w:ascii="Times New Roman" w:hAnsi="Times New Roman"/>
        </w:rPr>
        <w:t xml:space="preserve"> </w:t>
      </w:r>
      <w:r w:rsidRPr="00ED4019">
        <w:rPr>
          <w:rStyle w:val="DocumentationTok"/>
          <w:rFonts w:ascii="Times New Roman" w:hAnsi="Times New Roman"/>
        </w:rPr>
        <w:t>패키지의</w:t>
      </w:r>
      <w:r w:rsidRPr="00ED4019">
        <w:rPr>
          <w:rStyle w:val="DocumentationTok"/>
          <w:rFonts w:ascii="Times New Roman" w:hAnsi="Times New Roman"/>
        </w:rPr>
        <w:t xml:space="preserve"> plot_acf_diagnostics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timetk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lot_acf_diagnostic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valu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lag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.show_white_noise_bar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</w:p>
    <w:p w14:paraId="70703E5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58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26AB7B8" wp14:editId="7316C8CF">
            <wp:extent cx="4572000" cy="3657600"/>
            <wp:effectExtent l="0" t="0" r="0" b="0"/>
            <wp:docPr id="78" name="그림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3910E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590" w:author="제이펍 출판사" w:date="2021-03-14T15:57:00Z">
          <w:pPr>
            <w:pStyle w:val="a6"/>
            <w:jc w:val="center"/>
          </w:pPr>
        </w:pPrChange>
      </w:pPr>
      <w:commentRangeStart w:id="359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0</w:t>
      </w:r>
      <w:commentRangeEnd w:id="3591"/>
      <w:r w:rsidR="006E4ECE">
        <w:rPr>
          <w:rStyle w:val="af3"/>
          <w:i w:val="0"/>
        </w:rPr>
        <w:commentReference w:id="3591"/>
      </w:r>
    </w:p>
    <w:p w14:paraId="12B081A8" w14:textId="02C9C16D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3592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부분자기상관</w:t>
      </w:r>
      <w:ins w:id="3593" w:author="user" w:date="2021-03-22T13:36:00Z">
        <w:r w:rsidR="006E4E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</w:rPr>
        <w:t>함수</w:t>
      </w:r>
      <w:del w:id="3594" w:author="user" w:date="2021-03-22T13:26:00Z">
        <w:r w:rsidRPr="00ED4019" w:rsidDel="00F63088">
          <w:rPr>
            <w:rFonts w:ascii="Times New Roman" w:hAnsi="Times New Roman"/>
          </w:rPr>
          <w:delText>(PACF : Partial AutoCorelation Fuctoin)</w:delText>
        </w:r>
      </w:del>
    </w:p>
    <w:p w14:paraId="186ACD05" w14:textId="22544E9D" w:rsidR="00FD7B2A" w:rsidRPr="00ED4019" w:rsidDel="006E4ECE" w:rsidRDefault="00FD7B2A">
      <w:pPr>
        <w:jc w:val="both"/>
        <w:rPr>
          <w:del w:id="3595" w:author="user" w:date="2021-03-22T13:36:00Z"/>
          <w:rFonts w:ascii="Times New Roman" w:hAnsi="Times New Roman"/>
          <w:lang w:eastAsia="ko-KR"/>
        </w:rPr>
        <w:pPrChange w:id="359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부분자기상관</w:t>
      </w:r>
      <w:ins w:id="3597" w:author="user" w:date="2021-03-22T13:36:00Z">
        <w:r w:rsidR="006E4E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문제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선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</w:t>
      </w:r>
      <w:del w:id="3598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3599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ins w:id="3600" w:author="user" w:date="2021-03-22T13:36:00Z">
        <w:r w:rsidR="006E4ECE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5447FB21" w14:textId="6D0EF48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601" w:author="user" w:date="2021-03-22T13:36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02" w:author="user" w:date="2021-03-22T13:36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2001</w:t>
      </w:r>
      <w:r w:rsidRPr="00ED4019">
        <w:rPr>
          <w:rFonts w:ascii="Times New Roman" w:hAnsi="Times New Roman"/>
          <w:lang w:eastAsia="ko-KR"/>
        </w:rPr>
        <w:t>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03" w:author="user" w:date="2021-03-22T13:36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와</w:t>
      </w:r>
      <w:r w:rsidRPr="00ED4019">
        <w:rPr>
          <w:rFonts w:ascii="Times New Roman" w:hAnsi="Times New Roman"/>
          <w:lang w:eastAsia="ko-KR"/>
        </w:rPr>
        <w:t xml:space="preserve"> </w:t>
      </w:r>
      <w:del w:id="3604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605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commentRangeStart w:id="3606"/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는</w:t>
      </w:r>
      <w:commentRangeEnd w:id="3606"/>
      <w:r w:rsidR="006E4ECE">
        <w:rPr>
          <w:rStyle w:val="af3"/>
        </w:rPr>
        <w:commentReference w:id="3606"/>
      </w:r>
      <w:r w:rsidRPr="00ED4019">
        <w:rPr>
          <w:rFonts w:ascii="Times New Roman" w:hAnsi="Times New Roman"/>
          <w:lang w:eastAsia="ko-KR"/>
        </w:rPr>
        <w:t xml:space="preserve"> 0.745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07" w:author="user" w:date="2021-03-22T13:37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와</w:t>
      </w:r>
      <w:r w:rsidRPr="00ED4019">
        <w:rPr>
          <w:rFonts w:ascii="Times New Roman" w:hAnsi="Times New Roman"/>
          <w:lang w:eastAsia="ko-KR"/>
        </w:rPr>
        <w:t xml:space="preserve"> 200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인</w:t>
      </w:r>
      <w:r w:rsidRPr="00ED4019">
        <w:rPr>
          <w:rFonts w:ascii="Times New Roman" w:hAnsi="Times New Roman"/>
          <w:lang w:eastAsia="ko-KR"/>
        </w:rPr>
        <w:t xml:space="preserve"> 0.875</w:t>
      </w:r>
      <w:r w:rsidRPr="00ED4019">
        <w:rPr>
          <w:rFonts w:ascii="Times New Roman" w:hAnsi="Times New Roman"/>
          <w:lang w:eastAsia="ko-KR"/>
        </w:rPr>
        <w:t>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2001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08" w:author="user" w:date="2021-03-22T13:37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히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09" w:author="user" w:date="2021-03-22T13:37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건지</w:t>
      </w:r>
      <w:r w:rsidRPr="00ED4019">
        <w:rPr>
          <w:rFonts w:ascii="Times New Roman" w:hAnsi="Times New Roman"/>
          <w:lang w:eastAsia="ko-KR"/>
        </w:rPr>
        <w:t xml:space="preserve"> 200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10" w:author="user" w:date="2021-03-22T13:37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와</w:t>
      </w:r>
      <w:del w:id="3611" w:author="user" w:date="2021-03-22T13:37:00Z">
        <w:r w:rsidRPr="00ED4019" w:rsidDel="006E4ECE">
          <w:rPr>
            <w:rFonts w:ascii="Times New Roman" w:hAnsi="Times New Roman"/>
            <w:lang w:eastAsia="ko-KR"/>
          </w:rPr>
          <w:delText>의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2001</w:t>
      </w:r>
      <w:r w:rsidRPr="00ED4019">
        <w:rPr>
          <w:rFonts w:ascii="Times New Roman" w:hAnsi="Times New Roman"/>
          <w:lang w:eastAsia="ko-KR"/>
        </w:rPr>
        <w:t>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>.</w:t>
      </w:r>
    </w:p>
    <w:p w14:paraId="6879F14F" w14:textId="4440B88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1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자기상관</w:t>
      </w:r>
      <w:ins w:id="3613" w:author="user" w:date="2021-03-22T13:37:00Z">
        <w:r w:rsidR="006E4E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200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</w:t>
      </w:r>
      <w:del w:id="3614" w:author="user" w:date="2021-03-22T13:37:00Z">
        <w:r w:rsidRPr="00ED4019" w:rsidDel="006E4ECE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하고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과</w:t>
      </w:r>
      <w:r w:rsidRPr="00ED4019">
        <w:rPr>
          <w:rFonts w:ascii="Times New Roman" w:hAnsi="Times New Roman"/>
          <w:lang w:eastAsia="ko-KR"/>
        </w:rPr>
        <w:t xml:space="preserve"> 2001</w:t>
      </w:r>
      <w:r w:rsidRPr="00ED4019">
        <w:rPr>
          <w:rFonts w:ascii="Times New Roman" w:hAnsi="Times New Roman"/>
          <w:lang w:eastAsia="ko-KR"/>
        </w:rPr>
        <w:t>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</w:t>
      </w:r>
      <w:del w:id="3615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3616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입되는</w:t>
      </w:r>
      <w:r w:rsidRPr="00ED4019">
        <w:rPr>
          <w:rFonts w:ascii="Times New Roman" w:hAnsi="Times New Roman"/>
          <w:lang w:eastAsia="ko-KR"/>
        </w:rPr>
        <w:t xml:space="preserve"> </w:t>
      </w:r>
      <w:del w:id="3617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618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del w:id="3619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첫번</w:delText>
        </w:r>
      </w:del>
      <w:ins w:id="3620" w:author="제이펍 출판사" w:date="2021-03-14T20:43:00Z">
        <w:r w:rsidR="001B4014">
          <w:rPr>
            <w:rFonts w:ascii="Times New Roman" w:hAnsi="Times New Roman"/>
            <w:lang w:eastAsia="ko-KR"/>
          </w:rPr>
          <w:t>첫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ACF 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아지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ins w:id="3621" w:author="user" w:date="2021-03-22T13:37:00Z">
        <w:r w:rsidR="006E4ECE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Style w:val="a7"/>
          <w:rFonts w:ascii="Times New Roman" w:hAnsi="Times New Roman"/>
        </w:rPr>
        <w:footnoteReference w:id="25"/>
      </w:r>
      <w:del w:id="3624" w:author="user" w:date="2021-03-22T13:37:00Z">
        <w:r w:rsidRPr="00ED4019" w:rsidDel="006E4ECE">
          <w:rPr>
            <w:rFonts w:ascii="Times New Roman" w:hAnsi="Times New Roman"/>
            <w:lang w:eastAsia="ko-KR"/>
          </w:rPr>
          <w:delText>.</w:delText>
        </w:r>
      </w:del>
    </w:p>
    <w:p w14:paraId="292B591D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2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PACF </w:t>
      </w:r>
      <w:r w:rsidRPr="00ED4019">
        <w:rPr>
          <w:rFonts w:ascii="Times New Roman" w:hAnsi="Times New Roman"/>
          <w:lang w:eastAsia="ko-KR"/>
        </w:rPr>
        <w:t>함수도</w:t>
      </w:r>
      <w:r w:rsidRPr="00ED4019">
        <w:rPr>
          <w:rFonts w:ascii="Times New Roman" w:hAnsi="Times New Roman"/>
          <w:lang w:eastAsia="ko-KR"/>
        </w:rPr>
        <w:t xml:space="preserve"> ACF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ta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acf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acf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acf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는</w:t>
      </w:r>
      <w:r w:rsidRPr="00ED4019">
        <w:rPr>
          <w:rStyle w:val="VerbatimChar"/>
          <w:rFonts w:ascii="Times New Roman" w:hAnsi="Times New Roman"/>
          <w:lang w:eastAsia="ko-KR"/>
        </w:rPr>
        <w:t>plot_acf_diagnostics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.acf(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된다</w:t>
      </w:r>
      <w:r w:rsidRPr="00ED4019">
        <w:rPr>
          <w:rFonts w:ascii="Times New Roman" w:hAnsi="Times New Roman"/>
          <w:lang w:eastAsia="ko-KR"/>
        </w:rPr>
        <w:t>.</w:t>
      </w:r>
    </w:p>
    <w:p w14:paraId="7F067936" w14:textId="1BC4324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26" w:author="제이펍 출판사" w:date="2021-03-14T15:57:00Z">
          <w:pPr>
            <w:pStyle w:val="SourceCode"/>
          </w:pPr>
        </w:pPrChange>
      </w:pPr>
      <w:del w:id="3627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28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stats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pacf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stat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acf</w:t>
      </w:r>
      <w:r w:rsidRPr="00ED4019">
        <w:rPr>
          <w:rStyle w:val="NormalTok"/>
          <w:rFonts w:ascii="Times New Roman" w:hAnsi="Times New Roman"/>
        </w:rPr>
        <w:t>()</w:t>
      </w:r>
    </w:p>
    <w:p w14:paraId="3664F7F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62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C22AB87" wp14:editId="691B3D78">
            <wp:extent cx="45720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8A89F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630" w:author="제이펍 출판사" w:date="2021-03-14T15:57:00Z">
          <w:pPr>
            <w:pStyle w:val="a6"/>
            <w:jc w:val="center"/>
          </w:pPr>
        </w:pPrChange>
      </w:pPr>
      <w:commentRangeStart w:id="363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1</w:t>
      </w:r>
      <w:commentRangeEnd w:id="3631"/>
      <w:r w:rsidR="00E044F9">
        <w:rPr>
          <w:rStyle w:val="af3"/>
          <w:i w:val="0"/>
        </w:rPr>
        <w:commentReference w:id="3631"/>
      </w:r>
    </w:p>
    <w:p w14:paraId="0FDC8A07" w14:textId="50C949F9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32" w:author="제이펍 출판사" w:date="2021-03-14T15:57:00Z">
          <w:pPr>
            <w:pStyle w:val="SourceCode"/>
          </w:pPr>
        </w:pPrChange>
      </w:pPr>
      <w:del w:id="3633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34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stats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p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stat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ac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1AA7DD3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3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Partial autocorrelations of series '.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1      2      3      4      5      6      7      8      9     10     1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0.875 -0.091 -0.069 -0.090 -0.104 -0.092 -0.105 -0.091 -0.089 -0.058 -0.03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010 -0.001 </w:t>
      </w:r>
    </w:p>
    <w:p w14:paraId="34DEB3C4" w14:textId="5527A52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36" w:author="제이펍 출판사" w:date="2021-03-14T15:57:00Z">
          <w:pPr>
            <w:pStyle w:val="SourceCode"/>
          </w:pPr>
        </w:pPrChange>
      </w:pPr>
      <w:del w:id="3637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38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Pacf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acf</w:t>
      </w:r>
      <w:r w:rsidRPr="00ED4019">
        <w:rPr>
          <w:rStyle w:val="NormalTok"/>
          <w:rFonts w:ascii="Times New Roman" w:hAnsi="Times New Roman"/>
        </w:rPr>
        <w:t>()</w:t>
      </w:r>
    </w:p>
    <w:p w14:paraId="5EA33AC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6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5122638" wp14:editId="34511553">
            <wp:extent cx="4572000" cy="3657600"/>
            <wp:effectExtent l="0" t="0" r="0" b="0"/>
            <wp:docPr id="80" name="그림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1380B9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640" w:author="제이펍 출판사" w:date="2021-03-14T15:57:00Z">
          <w:pPr>
            <w:pStyle w:val="a6"/>
            <w:jc w:val="center"/>
          </w:pPr>
        </w:pPrChange>
      </w:pPr>
      <w:commentRangeStart w:id="364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2</w:t>
      </w:r>
      <w:commentRangeEnd w:id="3641"/>
      <w:r w:rsidR="00E044F9">
        <w:rPr>
          <w:rStyle w:val="af3"/>
          <w:i w:val="0"/>
        </w:rPr>
        <w:commentReference w:id="3641"/>
      </w:r>
    </w:p>
    <w:p w14:paraId="023E002B" w14:textId="6CF8B9B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42" w:author="제이펍 출판사" w:date="2021-03-14T15:57:00Z">
          <w:pPr>
            <w:pStyle w:val="SourceCode"/>
          </w:pPr>
        </w:pPrChange>
      </w:pPr>
      <w:del w:id="3643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44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P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ac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1F9925A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4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Partial autocorrelations of series '.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1      2      3      4      5      6      7      8      9     10     1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0.875 -0.091 -0.069 -0.090 -0.104 -0.092 -0.105 -0.091 -0.089 -0.058 -0.03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010 -0.001 </w:t>
      </w:r>
    </w:p>
    <w:p w14:paraId="514520DA" w14:textId="1CFA744F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46" w:author="제이펍 출판사" w:date="2021-03-14T15:57:00Z">
          <w:pPr>
            <w:pStyle w:val="SourceCode"/>
          </w:pPr>
        </w:pPrChange>
      </w:pPr>
      <w:del w:id="3647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48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ggPacf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gPacf</w:t>
      </w:r>
      <w:r w:rsidRPr="00ED4019">
        <w:rPr>
          <w:rStyle w:val="NormalTok"/>
          <w:rFonts w:ascii="Times New Roman" w:hAnsi="Times New Roman"/>
        </w:rPr>
        <w:t>()</w:t>
      </w:r>
    </w:p>
    <w:p w14:paraId="640A1EB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64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5ABE8F8" wp14:editId="4F154770">
            <wp:extent cx="45720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4A26C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650" w:author="제이펍 출판사" w:date="2021-03-14T15:57:00Z">
          <w:pPr>
            <w:pStyle w:val="a6"/>
            <w:jc w:val="center"/>
          </w:pPr>
        </w:pPrChange>
      </w:pPr>
      <w:commentRangeStart w:id="365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3</w:t>
      </w:r>
      <w:commentRangeEnd w:id="3651"/>
      <w:r w:rsidR="00E044F9">
        <w:rPr>
          <w:rStyle w:val="af3"/>
          <w:i w:val="0"/>
        </w:rPr>
        <w:commentReference w:id="3651"/>
      </w:r>
    </w:p>
    <w:p w14:paraId="7EBF871F" w14:textId="4F4CBCD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52" w:author="제이펍 출판사" w:date="2021-03-14T15:57:00Z">
          <w:pPr>
            <w:pStyle w:val="SourceCode"/>
          </w:pPr>
        </w:pPrChange>
      </w:pPr>
      <w:del w:id="3653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proofErr w:type="gramStart"/>
      <w:ins w:id="3654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 forecast</w:t>
      </w:r>
      <w:proofErr w:type="gramEnd"/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패키지의</w:t>
      </w:r>
      <w:r w:rsidRPr="00ED4019">
        <w:rPr>
          <w:rStyle w:val="CommentTok"/>
          <w:rFonts w:ascii="Times New Roman" w:hAnsi="Times New Roman"/>
        </w:rPr>
        <w:t xml:space="preserve"> ggPacf </w:t>
      </w:r>
      <w:r w:rsidRPr="00ED4019">
        <w:rPr>
          <w:rStyle w:val="CommentTok"/>
          <w:rFonts w:ascii="Times New Roman" w:hAnsi="Times New Roman"/>
        </w:rPr>
        <w:t>수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gPac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lo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</w:t>
      </w:r>
    </w:p>
    <w:p w14:paraId="14AFABD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5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Partial autocorrelations of series '.', by la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1      2      3      4      5      6      7      8      9     10     1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0.875 -0.091 -0.069 -0.090 -0.104 -0.092 -0.105 -0.091 -0.089 -0.058 -0.03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12     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0.010 -0.001 </w:t>
      </w:r>
    </w:p>
    <w:p w14:paraId="325F5EFF" w14:textId="5B0AEBE4" w:rsidR="00FD7B2A" w:rsidRDefault="00E044F9">
      <w:pPr>
        <w:pStyle w:val="1"/>
        <w:numPr>
          <w:ilvl w:val="0"/>
          <w:numId w:val="0"/>
        </w:numPr>
        <w:jc w:val="both"/>
        <w:rPr>
          <w:lang w:eastAsia="ko-KR"/>
        </w:rPr>
        <w:pPrChange w:id="3656" w:author="user" w:date="2021-03-22T13:57:00Z">
          <w:pPr>
            <w:pStyle w:val="1"/>
          </w:pPr>
        </w:pPrChange>
      </w:pPr>
      <w:bookmarkStart w:id="3657" w:name="적합값fitted-value-와-잔차residuals"/>
      <w:bookmarkEnd w:id="3501"/>
      <w:ins w:id="3658" w:author="user" w:date="2021-03-22T13:57:00Z">
        <w:r>
          <w:rPr>
            <w:rFonts w:hint="eastAsia"/>
            <w:lang w:eastAsia="ko-KR"/>
          </w:rPr>
          <w:t xml:space="preserve">5.4 </w:t>
        </w:r>
      </w:ins>
      <w:r w:rsidR="00FD7B2A">
        <w:rPr>
          <w:lang w:eastAsia="ko-KR"/>
        </w:rPr>
        <w:t>적합값</w:t>
      </w:r>
      <w:del w:id="3659" w:author="user" w:date="2021-03-22T13:57:00Z">
        <w:r w:rsidR="00FD7B2A" w:rsidDel="00E044F9">
          <w:rPr>
            <w:lang w:eastAsia="ko-KR"/>
          </w:rPr>
          <w:delText xml:space="preserve">(fitted value) </w:delText>
        </w:r>
      </w:del>
      <w:del w:id="3660" w:author="제이펍 출판사" w:date="2021-03-14T18:51:00Z">
        <w:r w:rsidR="00FD7B2A" w:rsidDel="00650713">
          <w:rPr>
            <w:lang w:eastAsia="ko-KR"/>
          </w:rPr>
          <w:delText xml:space="preserve">와 </w:delText>
        </w:r>
      </w:del>
      <w:ins w:id="3661" w:author="제이펍 출판사" w:date="2021-03-14T18:51:00Z">
        <w:del w:id="3662" w:author="user" w:date="2021-03-22T13:57:00Z">
          <w:r w:rsidR="00650713" w:rsidDel="00E044F9">
            <w:rPr>
              <w:rFonts w:hint="eastAsia"/>
              <w:lang w:eastAsia="ko-KR"/>
            </w:rPr>
            <w:delText>와</w:delText>
          </w:r>
        </w:del>
      </w:ins>
      <w:ins w:id="3663" w:author="user" w:date="2021-03-22T13:57:00Z">
        <w:r>
          <w:rPr>
            <w:rFonts w:hint="eastAsia"/>
            <w:lang w:eastAsia="ko-KR"/>
          </w:rPr>
          <w:t>과</w:t>
        </w:r>
      </w:ins>
      <w:ins w:id="3664" w:author="제이펍 출판사" w:date="2021-03-14T18:51:00Z">
        <w:r w:rsidR="00650713">
          <w:rPr>
            <w:lang w:eastAsia="ko-KR"/>
          </w:rPr>
          <w:t xml:space="preserve"> </w:t>
        </w:r>
      </w:ins>
      <w:r w:rsidR="00FD7B2A">
        <w:rPr>
          <w:lang w:eastAsia="ko-KR"/>
        </w:rPr>
        <w:t>잔차</w:t>
      </w:r>
      <w:del w:id="3665" w:author="user" w:date="2021-03-22T13:58:00Z">
        <w:r w:rsidR="00FD7B2A" w:rsidDel="00213D3B">
          <w:rPr>
            <w:lang w:eastAsia="ko-KR"/>
          </w:rPr>
          <w:delText>(residuals)</w:delText>
        </w:r>
      </w:del>
    </w:p>
    <w:p w14:paraId="0FCC2FF6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66" w:author="제이펍 출판사" w:date="2021-03-14T15:57:00Z">
          <w:pPr>
            <w:pStyle w:val="a0"/>
          </w:pPr>
        </w:pPrChange>
      </w:pPr>
    </w:p>
    <w:p w14:paraId="2758A33F" w14:textId="73ABEE2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66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적합값</w:t>
      </w:r>
      <w:ins w:id="3668" w:author="user" w:date="2021-03-22T13:57:00Z">
        <w:r w:rsidR="00213D3B" w:rsidRPr="00ED4019">
          <w:rPr>
            <w:rFonts w:ascii="Times New Roman" w:hAnsi="Times New Roman"/>
            <w:lang w:eastAsia="ko-KR"/>
          </w:rPr>
          <w:t>(fitted value)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과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간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입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del w:id="3669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3670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1999</w:t>
      </w:r>
      <w:r w:rsidRPr="00ED4019">
        <w:rPr>
          <w:rFonts w:ascii="Times New Roman" w:hAnsi="Times New Roman"/>
          <w:lang w:eastAsia="ko-KR"/>
        </w:rPr>
        <w:t>년부터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1999</w:t>
      </w:r>
      <w:r w:rsidRPr="00ED4019">
        <w:rPr>
          <w:rFonts w:ascii="Times New Roman" w:hAnsi="Times New Roman"/>
          <w:lang w:eastAsia="ko-KR"/>
        </w:rPr>
        <w:t>년과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</w:t>
      </w:r>
      <w:del w:id="3671" w:author="user" w:date="2021-03-22T13:57:00Z">
        <w:r w:rsidRPr="00ED4019" w:rsidDel="00213D3B">
          <w:rPr>
            <w:rFonts w:ascii="Times New Roman" w:hAnsi="Times New Roman"/>
            <w:lang w:eastAsia="ko-KR"/>
          </w:rPr>
          <w:delText>(fitted value)</w:delText>
        </w:r>
      </w:del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</w:t>
      </w:r>
    </w:p>
    <w:p w14:paraId="0E7B682E" w14:textId="25DB376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7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이</w:t>
      </w:r>
      <w:del w:id="3673" w:author="user" w:date="2021-03-22T13:57:00Z">
        <w:r w:rsidRPr="00ED4019" w:rsidDel="00213D3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관측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정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발생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잔차</w:t>
      </w:r>
      <w:r w:rsidRPr="00ED4019">
        <w:rPr>
          <w:rFonts w:ascii="Times New Roman" w:hAnsi="Times New Roman" w:hint="eastAsia"/>
          <w:lang w:eastAsia="ko-KR"/>
        </w:rPr>
        <w:t>(residuals)</w:t>
      </w:r>
      <w:del w:id="3674" w:author="user" w:date="2021-03-22T13:58:00Z">
        <w:r w:rsidRPr="00ED4019" w:rsidDel="00213D3B">
          <w:rPr>
            <w:rFonts w:ascii="Times New Roman" w:hAnsi="Times New Roman" w:hint="eastAsia"/>
            <w:lang w:eastAsia="ko-KR"/>
          </w:rPr>
          <w:delText>이</w:delText>
        </w:r>
      </w:del>
      <w:r w:rsidRPr="00ED4019">
        <w:rPr>
          <w:rFonts w:ascii="Times New Roman" w:hAnsi="Times New Roman" w:hint="eastAsia"/>
          <w:lang w:eastAsia="ko-KR"/>
        </w:rPr>
        <w:t>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 </w:t>
      </w:r>
      <w:r w:rsidRPr="00ED4019">
        <w:rPr>
          <w:rFonts w:ascii="Times New Roman" w:hAnsi="Times New Roman"/>
          <w:lang w:eastAsia="ko-KR"/>
        </w:rPr>
        <w:t>잔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되는데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잔차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작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좋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2F585A58" w14:textId="797EE79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7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아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란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ins w:id="3676" w:author="user" w:date="2021-03-22T16:55:00Z"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고</w:t>
      </w:r>
      <w:ins w:id="3677" w:author="user" w:date="2021-03-22T13:58:00Z">
        <w:r w:rsidR="00213D3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은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년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검은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란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직</w:t>
      </w:r>
      <w:ins w:id="3678" w:author="user" w:date="2021-03-22T13:58:00Z">
        <w:r w:rsidR="00213D3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거리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붉은</w:t>
      </w:r>
      <w:ins w:id="3679" w:author="user" w:date="2021-03-22T13:58:00Z">
        <w:r w:rsidR="00213D3B">
          <w:rPr>
            <w:rFonts w:ascii="Times New Roman" w:hAnsi="Times New Roman" w:hint="eastAsia"/>
            <w:lang w:eastAsia="ko-KR"/>
          </w:rPr>
          <w:t>색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</w:t>
      </w:r>
      <w:r w:rsidRPr="00ED4019">
        <w:rPr>
          <w:rFonts w:ascii="Times New Roman" w:hAnsi="Times New Roman"/>
          <w:lang w:eastAsia="ko-KR"/>
        </w:rPr>
        <w:t>)</w:t>
      </w:r>
      <w:del w:id="3680" w:author="user" w:date="2021-03-22T13:58:00Z">
        <w:r w:rsidRPr="00ED4019" w:rsidDel="00213D3B">
          <w:rPr>
            <w:rFonts w:ascii="Times New Roman" w:hAnsi="Times New Roman" w:hint="eastAsia"/>
            <w:lang w:eastAsia="ko-KR"/>
          </w:rPr>
          <w:delText>이</w:delText>
        </w:r>
      </w:del>
      <w:ins w:id="3681" w:author="user" w:date="2021-03-22T13:58:00Z">
        <w:r w:rsidR="00213D3B">
          <w:rPr>
            <w:rFonts w:ascii="Times New Roman" w:hAnsi="Times New Roman" w:hint="eastAsia"/>
            <w:lang w:eastAsia="ko-KR"/>
          </w:rPr>
          <w:t>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del w:id="3682" w:author="user" w:date="2021-03-22T13:58:00Z">
        <w:r w:rsidRPr="00ED4019" w:rsidDel="00213D3B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6B8EAD3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68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E626941" wp14:editId="206CCD17">
            <wp:extent cx="4572000" cy="3657600"/>
            <wp:effectExtent l="0" t="0" r="0" b="0"/>
            <wp:docPr id="82" name="그림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973F17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684" w:author="제이펍 출판사" w:date="2021-03-14T15:57:00Z">
          <w:pPr>
            <w:pStyle w:val="a6"/>
            <w:jc w:val="center"/>
          </w:pPr>
        </w:pPrChange>
      </w:pPr>
      <w:commentRangeStart w:id="3685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14</w:t>
      </w:r>
      <w:commentRangeEnd w:id="3685"/>
      <w:r w:rsidR="00213D3B">
        <w:rPr>
          <w:rStyle w:val="af3"/>
          <w:i w:val="0"/>
        </w:rPr>
        <w:commentReference w:id="3685"/>
      </w:r>
    </w:p>
    <w:p w14:paraId="545C2CCC" w14:textId="15918F3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68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적합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itted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ins w:id="3687" w:author="user" w:date="2021-03-22T13:59:00Z">
        <w:r w:rsidR="00213D3B">
          <w:rPr>
            <w:rFonts w:ascii="Times New Roman" w:hAnsi="Times New Roman" w:hint="eastAsia"/>
            <w:lang w:eastAsia="ko-KR"/>
          </w:rPr>
          <w:t>할</w:t>
        </w:r>
        <w:r w:rsidR="00213D3B">
          <w:rPr>
            <w:rFonts w:ascii="Times New Roman" w:hAnsi="Times New Roman" w:hint="eastAsia"/>
            <w:lang w:eastAsia="ko-KR"/>
          </w:rPr>
          <w:t xml:space="preserve"> </w:t>
        </w:r>
        <w:r w:rsidR="00213D3B">
          <w:rPr>
            <w:rFonts w:ascii="Times New Roman" w:hAnsi="Times New Roman" w:hint="eastAsia"/>
            <w:lang w:eastAsia="ko-KR"/>
          </w:rPr>
          <w:t>수</w:t>
        </w:r>
        <w:r w:rsidR="00213D3B">
          <w:rPr>
            <w:rFonts w:ascii="Times New Roman" w:hAnsi="Times New Roman" w:hint="eastAsia"/>
            <w:lang w:eastAsia="ko-KR"/>
          </w:rPr>
          <w:t xml:space="preserve"> </w:t>
        </w:r>
        <w:r w:rsidR="00213D3B">
          <w:rPr>
            <w:rFonts w:ascii="Times New Roman" w:hAnsi="Times New Roman" w:hint="eastAsia"/>
            <w:lang w:eastAsia="ko-KR"/>
          </w:rPr>
          <w:t>있</w:t>
        </w:r>
      </w:ins>
      <w:del w:id="3688" w:author="user" w:date="2021-03-22T13:59:00Z">
        <w:r w:rsidRPr="00ED4019" w:rsidDel="00213D3B">
          <w:rPr>
            <w:rFonts w:ascii="Times New Roman" w:hAnsi="Times New Roman"/>
            <w:lang w:eastAsia="ko-KR"/>
          </w:rPr>
          <w:delText>가능하</w:delText>
        </w:r>
      </w:del>
      <w:r w:rsidRPr="00ED4019">
        <w:rPr>
          <w:rFonts w:ascii="Times New Roman" w:hAnsi="Times New Roman"/>
          <w:lang w:eastAsia="ko-KR"/>
        </w:rPr>
        <w:t>고</w:t>
      </w:r>
      <w:ins w:id="3689" w:author="user" w:date="2021-03-22T13:59:00Z">
        <w:r w:rsidR="00213D3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esiduals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ins w:id="3690" w:author="user" w:date="2021-03-22T13:59:00Z">
        <w:r w:rsidR="00213D3B">
          <w:rPr>
            <w:rFonts w:ascii="Times New Roman" w:hAnsi="Times New Roman" w:hint="eastAsia"/>
            <w:lang w:eastAsia="ko-KR"/>
          </w:rPr>
          <w:t>할</w:t>
        </w:r>
        <w:r w:rsidR="00213D3B">
          <w:rPr>
            <w:rFonts w:ascii="Times New Roman" w:hAnsi="Times New Roman" w:hint="eastAsia"/>
            <w:lang w:eastAsia="ko-KR"/>
          </w:rPr>
          <w:t xml:space="preserve"> </w:t>
        </w:r>
        <w:r w:rsidR="00213D3B">
          <w:rPr>
            <w:rFonts w:ascii="Times New Roman" w:hAnsi="Times New Roman" w:hint="eastAsia"/>
            <w:lang w:eastAsia="ko-KR"/>
          </w:rPr>
          <w:t>수</w:t>
        </w:r>
        <w:r w:rsidR="00213D3B">
          <w:rPr>
            <w:rFonts w:ascii="Times New Roman" w:hAnsi="Times New Roman" w:hint="eastAsia"/>
            <w:lang w:eastAsia="ko-KR"/>
          </w:rPr>
          <w:t xml:space="preserve"> </w:t>
        </w:r>
        <w:r w:rsidR="00213D3B">
          <w:rPr>
            <w:rFonts w:ascii="Times New Roman" w:hAnsi="Times New Roman" w:hint="eastAsia"/>
            <w:lang w:eastAsia="ko-KR"/>
          </w:rPr>
          <w:t>있</w:t>
        </w:r>
      </w:ins>
      <w:del w:id="3691" w:author="user" w:date="2021-03-22T13:59:00Z">
        <w:r w:rsidRPr="00ED4019" w:rsidDel="00213D3B">
          <w:rPr>
            <w:rFonts w:ascii="Times New Roman" w:hAnsi="Times New Roman"/>
            <w:lang w:eastAsia="ko-KR"/>
          </w:rPr>
          <w:delText xml:space="preserve"> </w:delText>
        </w:r>
        <w:r w:rsidRPr="00ED4019" w:rsidDel="00213D3B">
          <w:rPr>
            <w:rFonts w:ascii="Times New Roman" w:hAnsi="Times New Roman"/>
            <w:lang w:eastAsia="ko-KR"/>
          </w:rPr>
          <w:delText>가능하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6F2F66F9" w14:textId="1000532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9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계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ins w:id="3693" w:author="user" w:date="2021-03-22T16:55:00Z">
        <w:r w:rsidR="00D05E36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회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다음</w:t>
      </w:r>
      <w:ins w:id="3694" w:author="user" w:date="2021-03-22T13:59:00Z">
        <w:r w:rsidR="00213D3B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장에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설명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ts)</w:t>
      </w:r>
      <w:r w:rsidRPr="00ED4019">
        <w:rPr>
          <w:rFonts w:ascii="Times New Roman" w:hAnsi="Times New Roman"/>
        </w:rPr>
        <w:br/>
      </w:r>
      <w:del w:id="3695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ins w:id="3696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ins w:id="3697" w:author="user" w:date="2021-03-22T16:55:00Z">
        <w:r w:rsidR="00D05E36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회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적합값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 xml:space="preserve">(student.ts.lm)               </w:t>
      </w:r>
    </w:p>
    <w:p w14:paraId="088E48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9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Time Series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tart = 199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End = 202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Frequency = 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1       2       3       4       5       6       7       8       9      1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8986320 8854157 8721993 8589830 8457666 8325503 8193339 8061176 7929012 779684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11      12      13      14      15      16      17      18      19      2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7664685 7532522 7400358 7268195 7136031 7003868 6871704 6739541 6607377 647521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21      22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343050 6210886 </w:t>
      </w:r>
    </w:p>
    <w:p w14:paraId="5585312A" w14:textId="7783862A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699" w:author="제이펍 출판사" w:date="2021-03-14T15:57:00Z">
          <w:pPr>
            <w:pStyle w:val="SourceCode"/>
          </w:pPr>
        </w:pPrChange>
      </w:pPr>
      <w:del w:id="3700" w:author="user" w:date="2021-03-21T15:46:00Z">
        <w:r w:rsidRPr="00ED4019" w:rsidDel="00127298">
          <w:rPr>
            <w:rStyle w:val="CommentTok"/>
            <w:rFonts w:ascii="Times New Roman" w:hAnsi="Times New Roman"/>
            <w:lang w:eastAsia="ko-KR"/>
          </w:rPr>
          <w:delText xml:space="preserve">#  </w:delText>
        </w:r>
      </w:del>
      <w:ins w:id="3701" w:author="user" w:date="2021-03-21T15:46:00Z">
        <w:r w:rsidR="00127298">
          <w:rPr>
            <w:rStyle w:val="CommentTok"/>
            <w:rFonts w:ascii="Times New Roman" w:hAnsi="Times New Roman"/>
            <w:lang w:eastAsia="ko-KR"/>
          </w:rPr>
          <w:t xml:space="preserve"># </w:t>
        </w:r>
      </w:ins>
      <w:r w:rsidRPr="00ED4019">
        <w:rPr>
          <w:rStyle w:val="CommentTok"/>
          <w:rFonts w:ascii="Times New Roman" w:hAnsi="Times New Roman"/>
          <w:lang w:eastAsia="ko-KR"/>
        </w:rPr>
        <w:t>전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학생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선형</w:t>
      </w:r>
      <w:ins w:id="3702" w:author="user" w:date="2021-03-22T16:55:00Z">
        <w:r w:rsidR="00D05E36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회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모델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잔차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residuals</w:t>
      </w:r>
      <w:r w:rsidRPr="00ED4019">
        <w:rPr>
          <w:rStyle w:val="NormalTok"/>
          <w:rFonts w:ascii="Times New Roman" w:hAnsi="Times New Roman"/>
          <w:lang w:eastAsia="ko-KR"/>
        </w:rPr>
        <w:t>(student.ts.lm)</w:t>
      </w:r>
    </w:p>
    <w:p w14:paraId="71BBE89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70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ime Seri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Start = 199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lastRenderedPageBreak/>
        <w:t xml:space="preserve">End = 202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Frequency = 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       1          2          3          4          5          6          7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-327962.15 -318289.65 -307570.14 -227896.63  -77891.12   46127.39  178081.8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       8          9         10         11         12         13         14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293715.40  380919.91  390933.42  352238.93  275141.44  185907.94  102113.45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      15         16         17         18         19         20         2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37872.96  -30713.53  -65293.02 -117993.51 -153096.01 -179847.50 -220851.9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       22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-215647.48 </w:t>
      </w:r>
    </w:p>
    <w:p w14:paraId="50D66B2D" w14:textId="063AF525" w:rsidR="00FD7B2A" w:rsidRDefault="00213D3B">
      <w:pPr>
        <w:pStyle w:val="1"/>
        <w:numPr>
          <w:ilvl w:val="0"/>
          <w:numId w:val="0"/>
        </w:numPr>
        <w:jc w:val="both"/>
        <w:rPr>
          <w:lang w:eastAsia="ko-KR"/>
        </w:rPr>
        <w:pPrChange w:id="3704" w:author="user" w:date="2021-03-22T13:59:00Z">
          <w:pPr>
            <w:pStyle w:val="1"/>
          </w:pPr>
        </w:pPrChange>
      </w:pPr>
      <w:bookmarkStart w:id="3705" w:name="백색-잡음white-noise"/>
      <w:bookmarkEnd w:id="3657"/>
      <w:ins w:id="3706" w:author="user" w:date="2021-03-22T13:59:00Z">
        <w:r>
          <w:rPr>
            <w:rFonts w:hint="eastAsia"/>
            <w:lang w:eastAsia="ko-KR"/>
          </w:rPr>
          <w:t xml:space="preserve">5.5 </w:t>
        </w:r>
      </w:ins>
      <w:r w:rsidR="00FD7B2A">
        <w:rPr>
          <w:lang w:eastAsia="ko-KR"/>
        </w:rPr>
        <w:t>백색잡음</w:t>
      </w:r>
      <w:del w:id="3707" w:author="user" w:date="2021-03-22T14:00:00Z">
        <w:r w:rsidR="00FD7B2A" w:rsidDel="00213D3B">
          <w:rPr>
            <w:lang w:eastAsia="ko-KR"/>
          </w:rPr>
          <w:delText>(White Noise)</w:delText>
        </w:r>
      </w:del>
    </w:p>
    <w:p w14:paraId="4CDA8F77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08" w:author="제이펍 출판사" w:date="2021-03-14T15:57:00Z">
          <w:pPr>
            <w:pStyle w:val="a0"/>
          </w:pPr>
        </w:pPrChange>
      </w:pPr>
    </w:p>
    <w:p w14:paraId="77BE9434" w14:textId="5C97676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70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백색잡음</w:t>
      </w:r>
      <w:ins w:id="3710" w:author="user" w:date="2021-03-22T14:00:00Z">
        <w:r w:rsidR="00213D3B">
          <w:rPr>
            <w:rFonts w:ascii="Times New Roman" w:hAnsi="Times New Roman" w:hint="eastAsia"/>
            <w:lang w:eastAsia="ko-KR"/>
          </w:rPr>
          <w:t>(white noise)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자기상관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del w:id="3711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3712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백색잡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이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상화</w:t>
      </w:r>
      <w:del w:id="3713" w:author="user" w:date="2021-03-22T14:01:00Z">
        <w:r w:rsidRPr="00ED4019" w:rsidDel="000F4E31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들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값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겨지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65489622" w14:textId="7327225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1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백색잡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며</w:t>
      </w:r>
      <w:ins w:id="3715" w:author="user" w:date="2021-03-22T14:01:00Z">
        <w:r w:rsidR="000F4E3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없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은</w:t>
      </w:r>
      <w:r w:rsidRPr="00ED4019">
        <w:rPr>
          <w:rFonts w:ascii="Times New Roman" w:hAnsi="Times New Roman"/>
          <w:lang w:eastAsia="ko-KR"/>
        </w:rPr>
        <w:t xml:space="preserve"> 0, </w:t>
      </w:r>
      <w:r w:rsidRPr="00ED4019">
        <w:rPr>
          <w:rFonts w:ascii="Times New Roman" w:hAnsi="Times New Roman"/>
          <w:lang w:eastAsia="ko-KR"/>
        </w:rPr>
        <w:t>분산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실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0, </w:t>
      </w:r>
      <w:r w:rsidRPr="00ED4019">
        <w:rPr>
          <w:rFonts w:ascii="Times New Roman" w:hAnsi="Times New Roman"/>
          <w:lang w:eastAsia="ko-KR"/>
        </w:rPr>
        <w:t>분산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0, </w:t>
      </w:r>
      <w:r w:rsidRPr="00ED4019">
        <w:rPr>
          <w:rFonts w:ascii="Times New Roman" w:hAnsi="Times New Roman"/>
          <w:lang w:eastAsia="ko-KR"/>
        </w:rPr>
        <w:t>분산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아들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다</w:t>
      </w:r>
      <w:r w:rsidRPr="00ED4019">
        <w:rPr>
          <w:rFonts w:ascii="Times New Roman" w:hAnsi="Times New Roman"/>
          <w:lang w:eastAsia="ko-KR"/>
        </w:rPr>
        <w:t>.</w:t>
      </w:r>
    </w:p>
    <w:p w14:paraId="2CB4914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71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904A32E" wp14:editId="11F4DB8E">
            <wp:extent cx="45720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76050" w14:textId="4BC1DAD2" w:rsidR="00FD7B2A" w:rsidRPr="00ED4019" w:rsidRDefault="00FD7B2A" w:rsidP="00B60F81">
      <w:pPr>
        <w:pStyle w:val="a6"/>
        <w:jc w:val="both"/>
        <w:rPr>
          <w:rFonts w:ascii="Times New Roman" w:hAnsi="Times New Roman"/>
        </w:rPr>
      </w:pPr>
      <w:commentRangeStart w:id="371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 xml:space="preserve">SEQ </w:instrText>
      </w:r>
      <w:r w:rsidRPr="00ED4019">
        <w:rPr>
          <w:rFonts w:ascii="Times New Roman" w:hAnsi="Times New Roman" w:hint="eastAsia"/>
        </w:rPr>
        <w:instrText>그림</w:instrText>
      </w:r>
      <w:r w:rsidRPr="00ED4019">
        <w:rPr>
          <w:rFonts w:ascii="Times New Roman" w:hAnsi="Times New Roman" w:hint="eastAsia"/>
        </w:rPr>
        <w:instrText xml:space="preserve"> \* ARABIC \s 1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1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t>5</w:t>
      </w:r>
      <w:commentRangeEnd w:id="3717"/>
      <w:r w:rsidR="0035786E">
        <w:rPr>
          <w:rStyle w:val="af3"/>
          <w:i w:val="0"/>
        </w:rPr>
        <w:commentReference w:id="3717"/>
      </w:r>
    </w:p>
    <w:p w14:paraId="3576A40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71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99780C4" wp14:editId="4433E985">
            <wp:extent cx="4572000" cy="3657600"/>
            <wp:effectExtent l="0" t="0" r="0" b="0"/>
            <wp:docPr id="84" name="그림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7F2E2F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719" w:author="제이펍 출판사" w:date="2021-03-14T15:57:00Z">
          <w:pPr>
            <w:pStyle w:val="a6"/>
            <w:jc w:val="center"/>
          </w:pPr>
        </w:pPrChange>
      </w:pPr>
      <w:commentRangeStart w:id="372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16</w:t>
      </w:r>
      <w:commentRangeEnd w:id="3720"/>
      <w:r w:rsidR="0035786E">
        <w:rPr>
          <w:rStyle w:val="af3"/>
          <w:i w:val="0"/>
        </w:rPr>
        <w:commentReference w:id="3720"/>
      </w:r>
    </w:p>
    <w:p w14:paraId="611B76CC" w14:textId="607E48C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2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del w:id="3722" w:author="user" w:date="2021-03-22T14:01:00Z">
        <w:r w:rsidRPr="00ED4019" w:rsidDel="000F4E31">
          <w:rPr>
            <w:rFonts w:ascii="Times New Roman" w:hAnsi="Times New Roman"/>
            <w:lang w:eastAsia="ko-KR"/>
          </w:rPr>
          <w:delText>백색</w:delText>
        </w:r>
        <w:r w:rsidRPr="00ED4019" w:rsidDel="000F4E31">
          <w:rPr>
            <w:rFonts w:ascii="Times New Roman" w:hAnsi="Times New Roman"/>
            <w:lang w:eastAsia="ko-KR"/>
          </w:rPr>
          <w:delText xml:space="preserve"> </w:delText>
        </w:r>
        <w:r w:rsidRPr="00ED4019" w:rsidDel="000F4E31">
          <w:rPr>
            <w:rFonts w:ascii="Times New Roman" w:hAnsi="Times New Roman"/>
            <w:lang w:eastAsia="ko-KR"/>
          </w:rPr>
          <w:delText>잡음</w:delText>
        </w:r>
      </w:del>
      <w:ins w:id="3723" w:author="user" w:date="2021-03-22T14:01:00Z">
        <w:r w:rsidR="000F4E31">
          <w:rPr>
            <w:rFonts w:ascii="Times New Roman" w:hAnsi="Times New Roman"/>
            <w:lang w:eastAsia="ko-KR"/>
          </w:rPr>
          <w:t>백색잡음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CF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del w:id="3724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725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/>
          <w:lang w:eastAsia="ko-KR"/>
        </w:rPr>
        <w:t>신뢰구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del w:id="3726" w:author="user" w:date="2021-03-22T14:02:00Z">
        <w:r w:rsidRPr="00ED4019" w:rsidDel="0035786E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상관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5A95303" w14:textId="570A646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2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한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관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견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한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3728"/>
      <w:r w:rsidRPr="00ED4019">
        <w:rPr>
          <w:rFonts w:ascii="Times New Roman" w:hAnsi="Times New Roman"/>
          <w:lang w:eastAsia="ko-KR"/>
        </w:rPr>
        <w:t>Ljung-Box test</w:t>
      </w:r>
      <w:commentRangeEnd w:id="3728"/>
      <w:r w:rsidR="0035786E">
        <w:rPr>
          <w:rStyle w:val="af3"/>
        </w:rPr>
        <w:commentReference w:id="3728"/>
      </w:r>
      <w:del w:id="3729" w:author="user" w:date="2021-03-22T14:03:00Z">
        <w:r w:rsidRPr="00ED4019" w:rsidDel="0035786E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Ljung-Box </w:t>
      </w:r>
      <w:commentRangeStart w:id="3730"/>
      <w:r w:rsidRPr="00ED4019">
        <w:rPr>
          <w:rFonts w:ascii="Times New Roman" w:hAnsi="Times New Roman"/>
          <w:lang w:eastAsia="ko-KR"/>
        </w:rPr>
        <w:t>test</w:t>
      </w:r>
      <w:commentRangeEnd w:id="3730"/>
      <w:r w:rsidR="008150B8">
        <w:rPr>
          <w:rStyle w:val="af3"/>
        </w:rPr>
        <w:commentReference w:id="3730"/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</w:t>
      </w:r>
      <w:ins w:id="3731" w:author="user" w:date="2021-03-22T14:07:00Z">
        <w:r w:rsidR="00401B3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>.</w:t>
      </w:r>
      <w:del w:id="3732" w:author="user" w:date="2021-03-22T14:09:00Z">
        <w:r w:rsidRPr="00ED4019" w:rsidDel="00401B3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26"/>
      </w:r>
    </w:p>
    <w:p w14:paraId="7BE2914C" w14:textId="77BD5DA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3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Ljung-Box tes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되는</w:t>
      </w:r>
      <w:r w:rsidRPr="00ED4019">
        <w:rPr>
          <w:rFonts w:ascii="Times New Roman" w:hAnsi="Times New Roman"/>
          <w:lang w:eastAsia="ko-KR"/>
        </w:rPr>
        <w:t xml:space="preserve"> Q*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의미한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p-value</w:t>
      </w:r>
      <w:del w:id="3736" w:author="user" w:date="2021-03-22T14:08:00Z">
        <w:r w:rsidRPr="00ED4019" w:rsidDel="00401B30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 p-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0.05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연히</w:t>
      </w:r>
      <w:r w:rsidRPr="00ED4019">
        <w:rPr>
          <w:rFonts w:ascii="Times New Roman" w:hAnsi="Times New Roman"/>
          <w:lang w:eastAsia="ko-KR"/>
        </w:rPr>
        <w:t xml:space="preserve"> Q*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Q*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계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의미하지만</w:t>
      </w:r>
      <w:ins w:id="3737" w:author="user" w:date="2021-03-22T14:08:00Z">
        <w:r w:rsidR="00401B3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0</w:t>
      </w:r>
      <w:r w:rsidRPr="00ED4019">
        <w:rPr>
          <w:rFonts w:ascii="Times New Roman" w:hAnsi="Times New Roman"/>
          <w:lang w:eastAsia="ko-KR"/>
        </w:rPr>
        <w:t>.05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연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계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의미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의미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면</w:t>
      </w:r>
      <w:r w:rsidRPr="00ED4019">
        <w:rPr>
          <w:rFonts w:ascii="Times New Roman" w:hAnsi="Times New Roman"/>
          <w:lang w:eastAsia="ko-KR"/>
        </w:rPr>
        <w:t>(0.05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크다면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자기상관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백색잡음</w:t>
      </w:r>
      <w:del w:id="3738" w:author="user" w:date="2021-03-22T14:08:00Z">
        <w:r w:rsidRPr="00ED4019" w:rsidDel="00401B3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DED1083" w14:textId="36BE191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3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Ljung-Box test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box.test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()</w:t>
      </w:r>
      <w:r w:rsidRPr="00ED4019">
        <w:rPr>
          <w:rFonts w:ascii="Times New Roman" w:hAnsi="Times New Roman" w:hint="eastAsia"/>
          <w:lang w:eastAsia="ko-KR"/>
        </w:rPr>
        <w:t>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heckresidual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checkresiduals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검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여</w:t>
      </w:r>
      <w:ins w:id="3740" w:author="user" w:date="2021-03-22T14:08:00Z">
        <w:r w:rsidR="00401B3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주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편리하다</w:t>
      </w:r>
      <w:r w:rsidRPr="00ED4019">
        <w:rPr>
          <w:rFonts w:ascii="Times New Roman" w:hAnsi="Times New Roman"/>
          <w:lang w:eastAsia="ko-KR"/>
        </w:rPr>
        <w:t>.</w:t>
      </w:r>
    </w:p>
    <w:p w14:paraId="4A9F4DD4" w14:textId="02A38AA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4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pp2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aive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heckresidual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del w:id="3742" w:author="user" w:date="2021-03-22T14:08:00Z">
        <w:r w:rsidRPr="00ED4019" w:rsidDel="00401B30">
          <w:rPr>
            <w:rFonts w:ascii="Times New Roman" w:hAnsi="Times New Roman" w:hint="eastAsia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</w:t>
      </w:r>
      <w:r w:rsidRPr="00ED4019">
        <w:rPr>
          <w:rFonts w:ascii="Times New Roman" w:hAnsi="Times New Roman"/>
          <w:lang w:eastAsia="ko-KR"/>
        </w:rPr>
        <w:t xml:space="preserve"> plot(ACF plot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3743" w:author="user" w:date="2021-03-22T13:28:00Z">
        <w:r w:rsidRPr="00ED4019" w:rsidDel="00F63088">
          <w:rPr>
            <w:rFonts w:ascii="Times New Roman" w:hAnsi="Times New Roman"/>
            <w:lang w:eastAsia="ko-KR"/>
          </w:rPr>
          <w:delText>자기상관계수</w:delText>
        </w:r>
      </w:del>
      <w:ins w:id="3744" w:author="user" w:date="2021-03-22T13:28:00Z">
        <w:r w:rsidR="00F63088">
          <w:rPr>
            <w:rFonts w:ascii="Times New Roman" w:hAnsi="Times New Roman"/>
            <w:lang w:eastAsia="ko-KR"/>
          </w:rPr>
          <w:t>자기상관</w:t>
        </w:r>
        <w:r w:rsidR="00F63088">
          <w:rPr>
            <w:rFonts w:ascii="Times New Roman" w:hAnsi="Times New Roman"/>
            <w:lang w:eastAsia="ko-KR"/>
          </w:rPr>
          <w:t xml:space="preserve"> </w:t>
        </w:r>
        <w:r w:rsidR="00F6308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/>
          <w:lang w:eastAsia="ko-KR"/>
        </w:rPr>
        <w:t>신뢰구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하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3745" w:author="user" w:date="2021-03-22T14:08:00Z">
        <w:r w:rsidR="00401B3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포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외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마지막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Ljung-Box test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p-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0.05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0.3551</w:t>
      </w:r>
      <w:r w:rsidRPr="00ED4019">
        <w:rPr>
          <w:rFonts w:ascii="Times New Roman" w:hAnsi="Times New Roman"/>
          <w:lang w:eastAsia="ko-KR"/>
        </w:rPr>
        <w:t>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C79887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746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forecast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data</w:t>
      </w:r>
      <w:r w:rsidRPr="00ED4019">
        <w:rPr>
          <w:rStyle w:val="NormalTok"/>
          <w:rFonts w:ascii="Times New Roman" w:hAnsi="Times New Roman"/>
        </w:rPr>
        <w:t xml:space="preserve">(goog200, </w:t>
      </w:r>
      <w:r w:rsidRPr="00ED4019">
        <w:rPr>
          <w:rStyle w:val="AttributeTok"/>
          <w:rFonts w:ascii="Times New Roman" w:hAnsi="Times New Roman"/>
        </w:rPr>
        <w:t>packag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fpp2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checkresidual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goog200))</w:t>
      </w:r>
    </w:p>
    <w:p w14:paraId="3D7638B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74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6927926" wp14:editId="0C3E5484">
            <wp:extent cx="45720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6BAB3C" w14:textId="50A85331" w:rsidR="00FD7B2A" w:rsidRPr="00ED4019" w:rsidRDefault="00FD7B2A">
      <w:pPr>
        <w:pStyle w:val="a6"/>
        <w:jc w:val="both"/>
        <w:rPr>
          <w:rFonts w:ascii="Times New Roman" w:hAnsi="Times New Roman"/>
        </w:rPr>
        <w:pPrChange w:id="3748" w:author="제이펍 출판사" w:date="2021-03-14T15:57:00Z">
          <w:pPr>
            <w:pStyle w:val="a6"/>
            <w:jc w:val="center"/>
          </w:pPr>
        </w:pPrChange>
      </w:pPr>
      <w:commentRangeStart w:id="374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17</w:t>
      </w:r>
      <w:commentRangeEnd w:id="3749"/>
      <w:r w:rsidR="00D908E3">
        <w:rPr>
          <w:rStyle w:val="af3"/>
          <w:i w:val="0"/>
        </w:rPr>
        <w:commentReference w:id="3749"/>
      </w:r>
    </w:p>
    <w:p w14:paraId="6C95114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750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Ljung-Box test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data:  Residuals from Naive method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Q* = 11.031, </w:t>
      </w:r>
      <w:proofErr w:type="gramStart"/>
      <w:r w:rsidRPr="00ED4019">
        <w:rPr>
          <w:rStyle w:val="VerbatimChar"/>
          <w:rFonts w:ascii="Times New Roman" w:hAnsi="Times New Roman"/>
        </w:rPr>
        <w:t>df</w:t>
      </w:r>
      <w:proofErr w:type="gramEnd"/>
      <w:r w:rsidRPr="00ED4019">
        <w:rPr>
          <w:rStyle w:val="VerbatimChar"/>
          <w:rFonts w:ascii="Times New Roman" w:hAnsi="Times New Roman"/>
        </w:rPr>
        <w:t xml:space="preserve"> = 10, p-value = 0.355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Model df: 0.   </w:t>
      </w:r>
      <w:r w:rsidRPr="00ED4019">
        <w:rPr>
          <w:rStyle w:val="VerbatimChar"/>
          <w:rFonts w:ascii="Times New Roman" w:hAnsi="Times New Roman"/>
          <w:lang w:eastAsia="ko-KR"/>
        </w:rPr>
        <w:t>Total lags used: 10</w:t>
      </w:r>
    </w:p>
    <w:p w14:paraId="2DC5EEEC" w14:textId="447065B1" w:rsidR="00FD7B2A" w:rsidRDefault="00D908E3">
      <w:pPr>
        <w:pStyle w:val="1"/>
        <w:numPr>
          <w:ilvl w:val="0"/>
          <w:numId w:val="0"/>
        </w:numPr>
        <w:jc w:val="both"/>
        <w:rPr>
          <w:lang w:eastAsia="ko-KR"/>
        </w:rPr>
        <w:pPrChange w:id="3751" w:author="user" w:date="2021-03-22T14:10:00Z">
          <w:pPr>
            <w:pStyle w:val="1"/>
          </w:pPr>
        </w:pPrChange>
      </w:pPr>
      <w:bookmarkStart w:id="3752" w:name="시계열-분해decomposition"/>
      <w:bookmarkEnd w:id="3705"/>
      <w:ins w:id="3753" w:author="user" w:date="2021-03-22T14:10:00Z">
        <w:r>
          <w:rPr>
            <w:rFonts w:hint="eastAsia"/>
            <w:lang w:eastAsia="ko-KR"/>
          </w:rPr>
          <w:t xml:space="preserve">5.6 </w:t>
        </w:r>
      </w:ins>
      <w:r w:rsidR="00FD7B2A">
        <w:rPr>
          <w:lang w:eastAsia="ko-KR"/>
        </w:rPr>
        <w:t>시계열 분해</w:t>
      </w:r>
      <w:del w:id="3754" w:author="user" w:date="2021-03-22T14:10:00Z">
        <w:r w:rsidR="00FD7B2A" w:rsidDel="00D908E3">
          <w:rPr>
            <w:lang w:eastAsia="ko-KR"/>
          </w:rPr>
          <w:delText>(Decomposition)</w:delText>
        </w:r>
      </w:del>
    </w:p>
    <w:p w14:paraId="1D6BAAE1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55" w:author="제이펍 출판사" w:date="2021-03-14T15:57:00Z">
          <w:pPr>
            <w:pStyle w:val="a0"/>
          </w:pPr>
        </w:pPrChange>
      </w:pPr>
    </w:p>
    <w:p w14:paraId="468736BB" w14:textId="3B0C70F6" w:rsidR="00FD7B2A" w:rsidRPr="00ED4019" w:rsidDel="00D908E3" w:rsidRDefault="00FD7B2A">
      <w:pPr>
        <w:jc w:val="both"/>
        <w:rPr>
          <w:del w:id="3756" w:author="user" w:date="2021-03-22T14:11:00Z"/>
          <w:rFonts w:ascii="Times New Roman" w:hAnsi="Times New Roman"/>
          <w:lang w:eastAsia="ko-KR"/>
        </w:rPr>
        <w:pPrChange w:id="375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</w:t>
      </w:r>
      <w:del w:id="3758" w:author="user" w:date="2021-03-22T14:10:00Z">
        <w:r w:rsidRPr="00ED4019" w:rsidDel="00D908E3">
          <w:rPr>
            <w:rFonts w:ascii="Times New Roman" w:hAnsi="Times New Roman"/>
            <w:lang w:eastAsia="ko-KR"/>
          </w:rPr>
          <w:delText>Trend</w:delText>
        </w:r>
      </w:del>
      <w:ins w:id="3759" w:author="user" w:date="2021-03-22T14:10:00Z">
        <w:r w:rsidR="00D908E3">
          <w:rPr>
            <w:rFonts w:ascii="Times New Roman" w:hAnsi="Times New Roman" w:hint="eastAsia"/>
            <w:lang w:eastAsia="ko-KR"/>
          </w:rPr>
          <w:t>t</w:t>
        </w:r>
        <w:r w:rsidR="00D908E3" w:rsidRPr="00ED4019">
          <w:rPr>
            <w:rFonts w:ascii="Times New Roman" w:hAnsi="Times New Roman"/>
            <w:lang w:eastAsia="ko-KR"/>
          </w:rPr>
          <w:t>rend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>(</w:t>
      </w:r>
      <w:del w:id="3760" w:author="user" w:date="2021-03-22T14:10:00Z">
        <w:r w:rsidRPr="00ED4019" w:rsidDel="00D908E3">
          <w:rPr>
            <w:rFonts w:ascii="Times New Roman" w:hAnsi="Times New Roman"/>
            <w:lang w:eastAsia="ko-KR"/>
          </w:rPr>
          <w:delText>Seasonality</w:delText>
        </w:r>
      </w:del>
      <w:ins w:id="3761" w:author="user" w:date="2021-03-22T14:10:00Z">
        <w:r w:rsidR="00D908E3">
          <w:rPr>
            <w:rFonts w:ascii="Times New Roman" w:hAnsi="Times New Roman" w:hint="eastAsia"/>
            <w:lang w:eastAsia="ko-KR"/>
          </w:rPr>
          <w:t>s</w:t>
        </w:r>
        <w:r w:rsidR="00D908E3" w:rsidRPr="00ED4019">
          <w:rPr>
            <w:rFonts w:ascii="Times New Roman" w:hAnsi="Times New Roman"/>
            <w:lang w:eastAsia="ko-KR"/>
          </w:rPr>
          <w:t>easonality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자기상관성</w:t>
      </w:r>
      <w:r w:rsidRPr="00ED4019">
        <w:rPr>
          <w:rFonts w:ascii="Times New Roman" w:hAnsi="Times New Roman"/>
          <w:lang w:eastAsia="ko-KR"/>
        </w:rPr>
        <w:t>(</w:t>
      </w:r>
      <w:del w:id="3762" w:author="user" w:date="2021-03-22T14:10:00Z">
        <w:r w:rsidRPr="00ED4019" w:rsidDel="00D908E3">
          <w:rPr>
            <w:rFonts w:ascii="Times New Roman" w:hAnsi="Times New Roman"/>
            <w:lang w:eastAsia="ko-KR"/>
          </w:rPr>
          <w:delText>Autoco</w:delText>
        </w:r>
        <w:r w:rsidRPr="00ED4019" w:rsidDel="00D908E3">
          <w:rPr>
            <w:rFonts w:ascii="Times New Roman" w:hAnsi="Times New Roman" w:hint="eastAsia"/>
            <w:lang w:eastAsia="ko-KR"/>
          </w:rPr>
          <w:delText>r</w:delText>
        </w:r>
        <w:r w:rsidRPr="00ED4019" w:rsidDel="00D908E3">
          <w:rPr>
            <w:rFonts w:ascii="Times New Roman" w:hAnsi="Times New Roman"/>
            <w:lang w:eastAsia="ko-KR"/>
          </w:rPr>
          <w:delText>relation</w:delText>
        </w:r>
      </w:del>
      <w:ins w:id="3763" w:author="user" w:date="2021-03-22T14:10:00Z">
        <w:r w:rsidR="00D908E3">
          <w:rPr>
            <w:rFonts w:ascii="Times New Roman" w:hAnsi="Times New Roman" w:hint="eastAsia"/>
            <w:lang w:eastAsia="ko-KR"/>
          </w:rPr>
          <w:t>a</w:t>
        </w:r>
        <w:r w:rsidR="00D908E3" w:rsidRPr="00ED4019">
          <w:rPr>
            <w:rFonts w:ascii="Times New Roman" w:hAnsi="Times New Roman"/>
            <w:lang w:eastAsia="ko-KR"/>
          </w:rPr>
          <w:t>utoco</w:t>
        </w:r>
        <w:r w:rsidR="00D908E3" w:rsidRPr="00ED4019">
          <w:rPr>
            <w:rFonts w:ascii="Times New Roman" w:hAnsi="Times New Roman" w:hint="eastAsia"/>
            <w:lang w:eastAsia="ko-KR"/>
          </w:rPr>
          <w:t>r</w:t>
        </w:r>
        <w:r w:rsidR="00D908E3" w:rsidRPr="00ED4019">
          <w:rPr>
            <w:rFonts w:ascii="Times New Roman" w:hAnsi="Times New Roman"/>
            <w:lang w:eastAsia="ko-KR"/>
          </w:rPr>
          <w:t>relation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CF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del w:id="3764" w:author="user" w:date="2021-03-22T14:10:00Z">
        <w:r w:rsidRPr="00ED4019" w:rsidDel="00D908E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확인</w:t>
      </w:r>
      <w:r w:rsidRPr="00ED4019">
        <w:rPr>
          <w:rFonts w:ascii="Times New Roman" w:hAnsi="Times New Roman" w:hint="eastAsia"/>
          <w:lang w:eastAsia="ko-KR"/>
        </w:rPr>
        <w:t>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해서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명</w:t>
      </w:r>
      <w:r w:rsidRPr="00ED4019">
        <w:rPr>
          <w:rFonts w:ascii="Times New Roman" w:hAnsi="Times New Roman"/>
          <w:lang w:eastAsia="ko-KR"/>
        </w:rPr>
        <w:t>했다</w:t>
      </w:r>
      <w:r w:rsidRPr="00ED4019">
        <w:rPr>
          <w:rFonts w:ascii="Times New Roman" w:hAnsi="Times New Roman"/>
          <w:lang w:eastAsia="ko-KR"/>
        </w:rPr>
        <w:t>.</w:t>
      </w:r>
      <w:ins w:id="3765" w:author="user" w:date="2021-03-22T14:11:00Z">
        <w:r w:rsidR="00D908E3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4C4B783A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766" w:author="user" w:date="2021-03-22T14:11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까</w:t>
      </w:r>
      <w:r w:rsidRPr="00ED4019">
        <w:rPr>
          <w:rFonts w:ascii="Times New Roman" w:hAnsi="Times New Roman"/>
          <w:lang w:eastAsia="ko-KR"/>
        </w:rPr>
        <w:t>?</w:t>
      </w:r>
    </w:p>
    <w:p w14:paraId="0650302D" w14:textId="0EF2E21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6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몇몇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눈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asona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as()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표적인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lastRenderedPageBreak/>
        <w:t>계절성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잔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세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del w:id="3768" w:author="제이펍 출판사" w:date="2021-03-14T18:05:00Z">
        <w:r w:rsidRPr="00ED4019" w:rsidDel="003F5176">
          <w:rPr>
            <w:rFonts w:ascii="Times New Roman" w:hAnsi="Times New Roman" w:hint="eastAsia"/>
            <w:lang w:eastAsia="ko-KR"/>
          </w:rPr>
          <w:delText>이와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 w:hint="eastAsia"/>
            <w:lang w:eastAsia="ko-KR"/>
          </w:rPr>
          <w:delText>같이</w:delText>
        </w:r>
        <w:r w:rsidRPr="00ED4019" w:rsidDel="003F5176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3769" w:author="제이펍 출판사" w:date="2021-03-14T18:05:00Z">
        <w:r w:rsidR="003F5176">
          <w:rPr>
            <w:rFonts w:ascii="Times New Roman" w:hAnsi="Times New Roman" w:hint="eastAsia"/>
            <w:lang w:eastAsia="ko-KR"/>
          </w:rPr>
          <w:t>이처럼</w:t>
        </w:r>
        <w:r w:rsidR="003F517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시계열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리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해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decomposition)</w:t>
      </w:r>
      <w:del w:id="3770" w:author="user" w:date="2021-03-22T14:11:00Z">
        <w:r w:rsidRPr="00ED4019" w:rsidDel="00D908E3">
          <w:rPr>
            <w:rFonts w:ascii="Times New Roman" w:hAnsi="Times New Roman" w:hint="eastAsia"/>
            <w:lang w:eastAsia="ko-KR"/>
          </w:rPr>
          <w:delText>이</w:delText>
        </w:r>
      </w:del>
      <w:r w:rsidRPr="00ED4019">
        <w:rPr>
          <w:rFonts w:ascii="Times New Roman" w:hAnsi="Times New Roman" w:hint="eastAsia"/>
          <w:lang w:eastAsia="ko-KR"/>
        </w:rPr>
        <w:t>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</w:t>
      </w:r>
      <w:del w:id="3771" w:author="user" w:date="2021-03-22T14:11:00Z">
        <w:r w:rsidRPr="00ED4019" w:rsidDel="00D908E3">
          <w:rPr>
            <w:rFonts w:ascii="Times New Roman" w:hAnsi="Times New Roman"/>
            <w:lang w:eastAsia="ko-KR"/>
          </w:rPr>
          <w:delText>(decomposition)</w:delText>
        </w:r>
      </w:del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3772" w:author="제이펍 출판사" w:date="2021-03-14T19:58:00Z">
        <w:r w:rsidRPr="00ED4019" w:rsidDel="00754210">
          <w:rPr>
            <w:rFonts w:ascii="Times New Roman" w:hAnsi="Times New Roman" w:hint="eastAsia"/>
            <w:lang w:eastAsia="ko-KR"/>
          </w:rPr>
          <w:delText>여러가지</w:delText>
        </w:r>
      </w:del>
      <w:ins w:id="3773" w:author="제이펍 출판사" w:date="2021-03-14T19:58:00Z">
        <w:r w:rsidR="00754210">
          <w:rPr>
            <w:rFonts w:ascii="Times New Roman" w:hAnsi="Times New Roman" w:hint="eastAsia"/>
            <w:lang w:eastAsia="ko-KR"/>
          </w:rPr>
          <w:t>여러</w:t>
        </w:r>
        <w:r w:rsidR="00754210">
          <w:rPr>
            <w:rFonts w:ascii="Times New Roman" w:hAnsi="Times New Roman" w:hint="eastAsia"/>
            <w:lang w:eastAsia="ko-KR"/>
          </w:rPr>
          <w:t xml:space="preserve"> </w:t>
        </w:r>
        <w:r w:rsidR="00754210">
          <w:rPr>
            <w:rFonts w:ascii="Times New Roman" w:hAnsi="Times New Roman" w:hint="eastAsia"/>
            <w:lang w:eastAsia="ko-KR"/>
          </w:rPr>
          <w:t>가지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인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고리즘</w:t>
      </w:r>
      <w:del w:id="3774" w:author="user" w:date="2021-03-22T14:11:00Z">
        <w:r w:rsidRPr="00ED4019" w:rsidDel="00D908E3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마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약간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>.</w:t>
      </w:r>
    </w:p>
    <w:p w14:paraId="4D54DF6D" w14:textId="5B46621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7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del w:id="3776" w:author="user" w:date="2021-03-22T18:45:00Z">
        <w:r w:rsidRPr="00ED4019" w:rsidDel="009060DE">
          <w:rPr>
            <w:rFonts w:ascii="Times New Roman" w:hAnsi="Times New Roman"/>
            <w:lang w:eastAsia="ko-KR"/>
          </w:rPr>
          <w:delText>덧셈방법</w:delText>
        </w:r>
      </w:del>
      <w:ins w:id="3777" w:author="user" w:date="2021-03-22T18:45:00Z">
        <w:r w:rsidR="009060DE">
          <w:rPr>
            <w:rFonts w:ascii="Times New Roman" w:hAnsi="Times New Roman"/>
            <w:lang w:eastAsia="ko-KR"/>
          </w:rPr>
          <w:t>덧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(additive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del w:id="3778" w:author="user" w:date="2021-03-22T18:46:00Z">
        <w:r w:rsidRPr="00ED4019" w:rsidDel="009060DE">
          <w:rPr>
            <w:rFonts w:ascii="Times New Roman" w:hAnsi="Times New Roman"/>
            <w:lang w:eastAsia="ko-KR"/>
          </w:rPr>
          <w:delText>곱셈방법</w:delText>
        </w:r>
      </w:del>
      <w:ins w:id="3779" w:author="user" w:date="2021-03-22T18:46:00Z">
        <w:r w:rsidR="009060DE">
          <w:rPr>
            <w:rFonts w:ascii="Times New Roman" w:hAnsi="Times New Roman"/>
            <w:lang w:eastAsia="ko-KR"/>
          </w:rPr>
          <w:t>곱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(multiplicative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3780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3781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C0C3176" w14:textId="10B587A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82" w:author="제이펍 출판사" w:date="2021-03-14T15:57:00Z">
          <w:pPr>
            <w:pStyle w:val="a0"/>
          </w:pPr>
        </w:pPrChange>
      </w:pPr>
      <w:del w:id="3783" w:author="user" w:date="2021-03-22T18:45:00Z">
        <w:r w:rsidRPr="00ED4019" w:rsidDel="009060DE">
          <w:rPr>
            <w:rFonts w:ascii="Times New Roman" w:hAnsi="Times New Roman"/>
            <w:lang w:eastAsia="ko-KR"/>
          </w:rPr>
          <w:delText>덧셈방법</w:delText>
        </w:r>
      </w:del>
      <w:ins w:id="3784" w:author="user" w:date="2021-03-22T18:45:00Z">
        <w:r w:rsidR="009060DE">
          <w:rPr>
            <w:rFonts w:ascii="Times New Roman" w:hAnsi="Times New Roman"/>
            <w:lang w:eastAsia="ko-KR"/>
          </w:rPr>
          <w:t>덧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량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이며</w:t>
      </w:r>
      <w:ins w:id="3785" w:author="user" w:date="2021-03-22T14:11:00Z">
        <w:r w:rsidR="00D908E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3786" w:author="user" w:date="2021-03-22T18:46:00Z">
        <w:r w:rsidRPr="00ED4019" w:rsidDel="009060DE">
          <w:rPr>
            <w:rFonts w:ascii="Times New Roman" w:hAnsi="Times New Roman"/>
            <w:lang w:eastAsia="ko-KR"/>
          </w:rPr>
          <w:delText>곱셈방법</w:delText>
        </w:r>
      </w:del>
      <w:ins w:id="3787" w:author="user" w:date="2021-03-22T18:46:00Z">
        <w:r w:rsidR="009060DE">
          <w:rPr>
            <w:rFonts w:ascii="Times New Roman" w:hAnsi="Times New Roman"/>
            <w:lang w:eastAsia="ko-KR"/>
          </w:rPr>
          <w:t>곱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량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del w:id="3788" w:author="user" w:date="2021-03-22T14:11:00Z">
        <w:r w:rsidRPr="00ED4019" w:rsidDel="00D908E3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del w:id="3789" w:author="user" w:date="2021-03-22T18:45:00Z">
        <w:r w:rsidRPr="00ED4019" w:rsidDel="009060DE">
          <w:rPr>
            <w:rFonts w:ascii="Times New Roman" w:hAnsi="Times New Roman"/>
            <w:lang w:eastAsia="ko-KR"/>
          </w:rPr>
          <w:delText>덧셈방법</w:delText>
        </w:r>
      </w:del>
      <w:ins w:id="3790" w:author="user" w:date="2021-03-22T18:45:00Z">
        <w:r w:rsidR="009060DE">
          <w:rPr>
            <w:rFonts w:ascii="Times New Roman" w:hAnsi="Times New Roman"/>
            <w:lang w:eastAsia="ko-KR"/>
          </w:rPr>
          <w:t>덧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지만</w:t>
      </w:r>
      <w:ins w:id="3791" w:author="user" w:date="2021-03-22T14:12:00Z">
        <w:r w:rsidR="00D908E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진폭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반면</w:t>
      </w:r>
      <w:r w:rsidRPr="00ED4019">
        <w:rPr>
          <w:rFonts w:ascii="Times New Roman" w:hAnsi="Times New Roman"/>
          <w:lang w:eastAsia="ko-KR"/>
        </w:rPr>
        <w:t xml:space="preserve"> </w:t>
      </w:r>
      <w:del w:id="3792" w:author="user" w:date="2021-03-22T18:46:00Z">
        <w:r w:rsidRPr="00ED4019" w:rsidDel="009060DE">
          <w:rPr>
            <w:rFonts w:ascii="Times New Roman" w:hAnsi="Times New Roman"/>
            <w:lang w:eastAsia="ko-KR"/>
          </w:rPr>
          <w:delText>곱셈방법</w:delText>
        </w:r>
      </w:del>
      <w:ins w:id="3793" w:author="user" w:date="2021-03-22T18:46:00Z">
        <w:r w:rsidR="009060DE">
          <w:rPr>
            <w:rFonts w:ascii="Times New Roman" w:hAnsi="Times New Roman"/>
            <w:lang w:eastAsia="ko-KR"/>
          </w:rPr>
          <w:t>곱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진폭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AD2660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79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E3CF7C9" wp14:editId="13FABDD4">
            <wp:extent cx="4572000" cy="3657600"/>
            <wp:effectExtent l="0" t="0" r="0" b="0"/>
            <wp:docPr id="86" name="그림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A1763C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795" w:author="제이펍 출판사" w:date="2021-03-14T15:57:00Z">
          <w:pPr>
            <w:pStyle w:val="a6"/>
            <w:jc w:val="center"/>
          </w:pPr>
        </w:pPrChange>
      </w:pPr>
      <w:commentRangeStart w:id="379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18</w:t>
      </w:r>
      <w:commentRangeEnd w:id="3796"/>
      <w:r w:rsidR="000A052F">
        <w:rPr>
          <w:rStyle w:val="af3"/>
          <w:i w:val="0"/>
        </w:rPr>
        <w:commentReference w:id="3796"/>
      </w:r>
    </w:p>
    <w:p w14:paraId="0141A528" w14:textId="1F20D99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797" w:author="제이펍 출판사" w:date="2021-03-14T15:57:00Z">
          <w:pPr>
            <w:pStyle w:val="a0"/>
          </w:pPr>
        </w:pPrChange>
      </w:pPr>
      <w:del w:id="3798" w:author="user" w:date="2021-03-22T18:45:00Z">
        <w:r w:rsidRPr="00ED4019" w:rsidDel="009060DE">
          <w:rPr>
            <w:rFonts w:ascii="Times New Roman" w:hAnsi="Times New Roman"/>
            <w:lang w:eastAsia="ko-KR"/>
          </w:rPr>
          <w:delText>덧셈방법</w:delText>
        </w:r>
      </w:del>
      <w:ins w:id="3799" w:author="user" w:date="2021-03-22T18:45:00Z">
        <w:r w:rsidR="009060DE">
          <w:rPr>
            <w:rFonts w:ascii="Times New Roman" w:hAnsi="Times New Roman"/>
            <w:lang w:eastAsia="ko-KR"/>
          </w:rPr>
          <w:t>덧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값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값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잔차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하</w:t>
      </w:r>
      <w:r w:rsidRPr="00ED4019">
        <w:rPr>
          <w:rFonts w:ascii="Times New Roman" w:hAnsi="Times New Roman" w:hint="eastAsia"/>
          <w:lang w:eastAsia="ko-KR"/>
        </w:rPr>
        <w:t>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산되고</w:t>
      </w:r>
      <w:ins w:id="3800" w:author="user" w:date="2021-03-22T14:13:00Z">
        <w:r w:rsidR="000A052F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del w:id="3801" w:author="user" w:date="2021-03-22T18:46:00Z">
        <w:r w:rsidRPr="00ED4019" w:rsidDel="009060DE">
          <w:rPr>
            <w:rFonts w:ascii="Times New Roman" w:hAnsi="Times New Roman"/>
            <w:lang w:eastAsia="ko-KR"/>
          </w:rPr>
          <w:delText>곱셈방법</w:delText>
        </w:r>
      </w:del>
      <w:ins w:id="3802" w:author="user" w:date="2021-03-22T18:46:00Z">
        <w:r w:rsidR="009060DE">
          <w:rPr>
            <w:rFonts w:ascii="Times New Roman" w:hAnsi="Times New Roman"/>
            <w:lang w:eastAsia="ko-KR"/>
          </w:rPr>
          <w:t>곱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값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값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잔차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</w:t>
      </w:r>
      <w:r w:rsidRPr="00ED4019">
        <w:rPr>
          <w:rFonts w:ascii="Times New Roman" w:hAnsi="Times New Roman" w:hint="eastAsia"/>
          <w:lang w:eastAsia="ko-KR"/>
        </w:rPr>
        <w:t>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ecompos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인데</w:t>
      </w:r>
      <w:ins w:id="3803" w:author="user" w:date="2021-03-22T14:13:00Z">
        <w:r w:rsidR="000A052F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del w:id="3804" w:author="user" w:date="2021-03-22T14:13:00Z">
        <w:r w:rsidRPr="00ED4019" w:rsidDel="000A052F">
          <w:rPr>
            <w:rFonts w:ascii="Times New Roman" w:hAnsi="Times New Roman"/>
            <w:lang w:eastAsia="ko-KR"/>
          </w:rPr>
          <w:delText xml:space="preserve">(additive) </w:delText>
        </w:r>
      </w:del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del w:id="3805" w:author="user" w:date="2021-03-22T14:13:00Z">
        <w:r w:rsidRPr="00ED4019" w:rsidDel="000A052F">
          <w:rPr>
            <w:rFonts w:ascii="Times New Roman" w:hAnsi="Times New Roman"/>
            <w:lang w:eastAsia="ko-KR"/>
          </w:rPr>
          <w:delText xml:space="preserve">(multiplicative) </w:delText>
        </w:r>
      </w:del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del w:id="3806" w:author="user" w:date="2021-03-22T14:13:00Z">
        <w:r w:rsidRPr="00ED4019" w:rsidDel="000A052F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4E699C56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807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5511F65" wp14:editId="642E3411">
            <wp:extent cx="5969000" cy="3697663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ecomadd.jp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F80E9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808" w:author="제이펍 출판사" w:date="2021-03-14T15:57:00Z">
          <w:pPr>
            <w:pStyle w:val="a6"/>
          </w:pPr>
        </w:pPrChange>
      </w:pPr>
      <w:commentRangeStart w:id="380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19</w:t>
      </w:r>
      <w:commentRangeEnd w:id="3809"/>
      <w:r w:rsidR="000A052F">
        <w:rPr>
          <w:rStyle w:val="af3"/>
          <w:i w:val="0"/>
        </w:rPr>
        <w:commentReference w:id="3809"/>
      </w:r>
    </w:p>
    <w:p w14:paraId="36213EA4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3810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B9049DD" wp14:editId="496E8D62">
            <wp:extent cx="5969000" cy="372383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ecommulti.jp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2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CE4CF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811" w:author="제이펍 출판사" w:date="2021-03-14T15:57:00Z">
          <w:pPr>
            <w:pStyle w:val="a6"/>
          </w:pPr>
        </w:pPrChange>
      </w:pPr>
      <w:commentRangeStart w:id="381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0</w:t>
      </w:r>
      <w:commentRangeEnd w:id="3812"/>
      <w:r w:rsidR="005C6E70">
        <w:rPr>
          <w:rStyle w:val="af3"/>
          <w:i w:val="0"/>
        </w:rPr>
        <w:commentReference w:id="3812"/>
      </w:r>
    </w:p>
    <w:p w14:paraId="50929AC3" w14:textId="5FFCA15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81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 xml:space="preserve">ts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에는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ta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ecompose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stl()</w:t>
      </w:r>
      <w:del w:id="3814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을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3815" w:author="제이펍 출판사" w:date="2021-03-14T18:28:00Z">
        <w:r w:rsidR="002A2B40">
          <w:rPr>
            <w:rFonts w:ascii="Times New Roman" w:hAnsi="Times New Roman"/>
            <w:lang w:eastAsia="ko-KR"/>
          </w:rPr>
          <w:t>을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decompose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(trend)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(seasonality),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/>
          <w:lang w:eastAsia="ko-KR"/>
        </w:rPr>
        <w:t>(remainder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del w:id="3816" w:author="user" w:date="2021-03-22T14:28:00Z">
        <w:r w:rsidRPr="00ED4019" w:rsidDel="003334C5">
          <w:rPr>
            <w:rFonts w:ascii="Times New Roman" w:hAnsi="Times New Roman"/>
            <w:lang w:eastAsia="ko-KR"/>
          </w:rPr>
          <w:delText>분해하는데</w:delText>
        </w:r>
        <w:r w:rsidRPr="00ED4019" w:rsidDel="003334C5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분해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 w:hint="eastAsia"/>
          <w:lang w:eastAsia="ko-KR"/>
        </w:rPr>
        <w:t>이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23480235" w14:textId="0E84978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81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del w:id="3818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는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이다</w:t>
      </w:r>
      <w:r w:rsidRPr="00ED4019">
        <w:rPr>
          <w:rFonts w:ascii="Times New Roman" w:hAnsi="Times New Roman"/>
          <w:lang w:eastAsia="ko-KR"/>
        </w:rPr>
        <w:t>.</w:t>
      </w:r>
    </w:p>
    <w:p w14:paraId="1C897D27" w14:textId="71663E93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1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학생수계는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년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이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때문에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절성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추출할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없음</w:t>
      </w:r>
      <w:del w:id="3820" w:author="제이펍 출판사" w:date="2021-03-14T20:18:00Z">
        <w:r w:rsidRPr="00ED4019" w:rsidDel="00766301">
          <w:rPr>
            <w:rStyle w:val="CommentTok"/>
            <w:rFonts w:ascii="Times New Roman" w:hAnsi="Times New Roman"/>
            <w:lang w:eastAsia="ko-KR"/>
          </w:rPr>
          <w:delText xml:space="preserve">.  </w:delText>
        </w:r>
      </w:del>
      <w:ins w:id="3821" w:author="제이펍 출판사" w:date="2021-03-14T20:18:00Z">
        <w:r w:rsidR="00766301">
          <w:rPr>
            <w:rStyle w:val="CommentTok"/>
            <w:rFonts w:ascii="Times New Roman" w:hAnsi="Times New Roman"/>
            <w:lang w:eastAsia="ko-KR"/>
          </w:rPr>
          <w:t xml:space="preserve">. </w:t>
        </w:r>
      </w:ins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decompos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6193091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2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Error in </w:t>
      </w:r>
      <w:proofErr w:type="gramStart"/>
      <w:r w:rsidRPr="00ED4019">
        <w:rPr>
          <w:rStyle w:val="VerbatimChar"/>
          <w:rFonts w:ascii="Times New Roman" w:hAnsi="Times New Roman"/>
        </w:rPr>
        <w:t>decompose(</w:t>
      </w:r>
      <w:proofErr w:type="gramEnd"/>
      <w:r w:rsidRPr="00ED4019">
        <w:rPr>
          <w:rStyle w:val="VerbatimChar"/>
          <w:rFonts w:ascii="Times New Roman" w:hAnsi="Times New Roman"/>
        </w:rPr>
        <w:t>.): time series has no or less than 2 periods</w:t>
      </w:r>
    </w:p>
    <w:p w14:paraId="60D0EC4E" w14:textId="286F2FA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82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ecompse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를</w:t>
      </w:r>
      <w:r w:rsidRPr="00ED4019">
        <w:rPr>
          <w:rFonts w:ascii="Times New Roman" w:hAnsi="Times New Roman"/>
          <w:lang w:eastAsia="ko-KR"/>
        </w:rPr>
        <w:t xml:space="preserve"> stl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tl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ins w:id="3824" w:author="user" w:date="2021-03-22T14:29:00Z">
        <w:r w:rsidR="00252BEB">
          <w:rPr>
            <w:rFonts w:ascii="Times New Roman" w:hAnsi="Times New Roman"/>
            <w:lang w:eastAsia="ko-KR"/>
          </w:rPr>
          <w:t>‘</w:t>
        </w:r>
      </w:ins>
      <w:del w:id="3825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’</w:delText>
        </w:r>
      </w:del>
      <w:ins w:id="3826" w:author="user" w:date="2021-03-22T14:29:00Z">
        <w:r w:rsidR="00252BEB">
          <w:rPr>
            <w:rFonts w:ascii="Times New Roman" w:hAnsi="Times New Roman" w:hint="eastAsia"/>
            <w:lang w:eastAsia="ko-KR"/>
          </w:rPr>
          <w:t>s</w:t>
        </w:r>
      </w:ins>
      <w:del w:id="3827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S</w:delText>
        </w:r>
      </w:del>
      <w:r w:rsidRPr="00ED4019">
        <w:rPr>
          <w:rFonts w:ascii="Times New Roman" w:hAnsi="Times New Roman"/>
          <w:lang w:eastAsia="ko-KR"/>
        </w:rPr>
        <w:t xml:space="preserve">easonal and </w:t>
      </w:r>
      <w:ins w:id="3828" w:author="user" w:date="2021-03-22T14:29:00Z">
        <w:r w:rsidR="00252BEB">
          <w:rPr>
            <w:rFonts w:ascii="Times New Roman" w:hAnsi="Times New Roman" w:hint="eastAsia"/>
            <w:lang w:eastAsia="ko-KR"/>
          </w:rPr>
          <w:t>t</w:t>
        </w:r>
      </w:ins>
      <w:del w:id="3829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T</w:delText>
        </w:r>
      </w:del>
      <w:r w:rsidRPr="00ED4019">
        <w:rPr>
          <w:rFonts w:ascii="Times New Roman" w:hAnsi="Times New Roman"/>
          <w:lang w:eastAsia="ko-KR"/>
        </w:rPr>
        <w:t xml:space="preserve">rend decomposition using </w:t>
      </w:r>
      <w:ins w:id="3830" w:author="user" w:date="2021-03-22T14:29:00Z">
        <w:r w:rsidR="00252BEB">
          <w:rPr>
            <w:rFonts w:ascii="Times New Roman" w:hAnsi="Times New Roman" w:hint="eastAsia"/>
            <w:lang w:eastAsia="ko-KR"/>
          </w:rPr>
          <w:t>l</w:t>
        </w:r>
      </w:ins>
      <w:del w:id="3831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L</w:delText>
        </w:r>
      </w:del>
      <w:r w:rsidRPr="00ED4019">
        <w:rPr>
          <w:rFonts w:ascii="Times New Roman" w:hAnsi="Times New Roman"/>
          <w:lang w:eastAsia="ko-KR"/>
        </w:rPr>
        <w:t>oess’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말이다</w:t>
      </w:r>
      <w:r w:rsidRPr="00ED4019">
        <w:rPr>
          <w:rFonts w:ascii="Times New Roman" w:hAnsi="Times New Roman"/>
          <w:lang w:eastAsia="ko-KR"/>
        </w:rPr>
        <w:t xml:space="preserve">. </w:t>
      </w:r>
      <w:ins w:id="3832" w:author="user" w:date="2021-03-22T14:29:00Z">
        <w:r w:rsidR="00252BEB">
          <w:rPr>
            <w:rFonts w:ascii="Times New Roman" w:hAnsi="Times New Roman" w:hint="eastAsia"/>
            <w:lang w:eastAsia="ko-KR"/>
          </w:rPr>
          <w:t>l</w:t>
        </w:r>
      </w:ins>
      <w:del w:id="3833" w:author="user" w:date="2021-03-22T14:29:00Z">
        <w:r w:rsidRPr="00ED4019" w:rsidDel="00252BEB">
          <w:rPr>
            <w:rFonts w:ascii="Times New Roman" w:hAnsi="Times New Roman"/>
            <w:lang w:eastAsia="ko-KR"/>
          </w:rPr>
          <w:delText>L</w:delText>
        </w:r>
      </w:del>
      <w:r w:rsidRPr="00ED4019">
        <w:rPr>
          <w:rFonts w:ascii="Times New Roman" w:hAnsi="Times New Roman"/>
          <w:lang w:eastAsia="ko-KR"/>
        </w:rPr>
        <w:t>oess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선형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tl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t.window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.window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.window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ins w:id="3834" w:author="user" w:date="2021-03-22T14:30:00Z">
        <w:r w:rsidR="00252BEB">
          <w:rPr>
            <w:rFonts w:ascii="Times New Roman" w:hAnsi="Times New Roman"/>
            <w:lang w:eastAsia="ko-KR"/>
          </w:rPr>
          <w:t>‘</w:t>
        </w:r>
      </w:ins>
      <w:del w:id="3835" w:author="user" w:date="2021-03-22T14:30:00Z">
        <w:r w:rsidRPr="00ED4019" w:rsidDel="00252BEB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periodic’</w:t>
      </w:r>
      <w:r w:rsidRPr="00ED4019">
        <w:rPr>
          <w:rFonts w:ascii="Times New Roman" w:hAnsi="Times New Roman"/>
          <w:lang w:eastAsia="ko-KR"/>
        </w:rPr>
        <w:t>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의</w:t>
      </w:r>
      <w:r w:rsidRPr="00ED4019">
        <w:rPr>
          <w:rFonts w:ascii="Times New Roman" w:hAnsi="Times New Roman"/>
          <w:lang w:eastAsia="ko-KR"/>
        </w:rPr>
        <w:t xml:space="preserve"> lag </w:t>
      </w:r>
      <w:del w:id="3836" w:author="user" w:date="2021-03-22T14:30:00Z">
        <w:r w:rsidRPr="00ED4019" w:rsidDel="00252BEB">
          <w:rPr>
            <w:rFonts w:ascii="Times New Roman" w:hAnsi="Times New Roman"/>
            <w:lang w:eastAsia="ko-KR"/>
          </w:rPr>
          <w:delText>갯수</w:delText>
        </w:r>
      </w:del>
      <w:ins w:id="3837" w:author="user" w:date="2021-03-22T14:30:00Z">
        <w:r w:rsidR="00252BEB">
          <w:rPr>
            <w:rFonts w:ascii="Times New Roman" w:hAnsi="Times New Roman"/>
            <w:lang w:eastAsia="ko-KR"/>
          </w:rPr>
          <w:t>개수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데</w:t>
      </w:r>
      <w:r w:rsidRPr="00ED4019">
        <w:rPr>
          <w:rFonts w:ascii="Times New Roman" w:hAnsi="Times New Roman"/>
          <w:lang w:eastAsia="ko-KR"/>
        </w:rPr>
        <w:t xml:space="preserve"> 7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한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A065F9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3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를</w:t>
      </w:r>
      <w:r w:rsidRPr="00ED4019">
        <w:rPr>
          <w:rStyle w:val="CommentTok"/>
          <w:rFonts w:ascii="Times New Roman" w:hAnsi="Times New Roman"/>
        </w:rPr>
        <w:t xml:space="preserve"> stl()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분해</w:t>
      </w:r>
      <w:r w:rsidRPr="00ED4019">
        <w:rPr>
          <w:rStyle w:val="CommentTok"/>
          <w:rFonts w:ascii="Times New Roman" w:hAnsi="Times New Roman"/>
        </w:rPr>
        <w:t xml:space="preserve">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t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.windo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periodic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718D722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8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132CA3C" wp14:editId="04852D47">
            <wp:extent cx="45720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621824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840" w:author="제이펍 출판사" w:date="2021-03-14T15:57:00Z">
          <w:pPr>
            <w:pStyle w:val="a6"/>
            <w:jc w:val="center"/>
          </w:pPr>
        </w:pPrChange>
      </w:pPr>
      <w:commentRangeStart w:id="384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1</w:t>
      </w:r>
      <w:commentRangeEnd w:id="3841"/>
      <w:r w:rsidR="00252BEB">
        <w:rPr>
          <w:rStyle w:val="af3"/>
          <w:i w:val="0"/>
        </w:rPr>
        <w:commentReference w:id="3841"/>
      </w:r>
    </w:p>
    <w:p w14:paraId="0044F739" w14:textId="4A4784B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84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점으로</w:t>
      </w:r>
      <w:r w:rsidRPr="00ED4019">
        <w:rPr>
          <w:rFonts w:ascii="Times New Roman" w:hAnsi="Times New Roman"/>
          <w:lang w:eastAsia="ko-KR"/>
        </w:rPr>
        <w:t xml:space="preserve"> </w:t>
      </w:r>
      <w:del w:id="3843" w:author="user" w:date="2021-03-22T18:46:00Z">
        <w:r w:rsidRPr="00ED4019" w:rsidDel="009060DE">
          <w:rPr>
            <w:rFonts w:ascii="Times New Roman" w:hAnsi="Times New Roman"/>
            <w:lang w:eastAsia="ko-KR"/>
          </w:rPr>
          <w:delText>곱셈방법</w:delText>
        </w:r>
      </w:del>
      <w:ins w:id="3844" w:author="user" w:date="2021-03-22T18:46:00Z">
        <w:r w:rsidR="009060DE">
          <w:rPr>
            <w:rFonts w:ascii="Times New Roman" w:hAnsi="Times New Roman"/>
            <w:lang w:eastAsia="ko-KR"/>
          </w:rPr>
          <w:t>곱셈</w:t>
        </w:r>
        <w:r w:rsidR="009060DE">
          <w:rPr>
            <w:rFonts w:ascii="Times New Roman" w:hAnsi="Times New Roman"/>
            <w:lang w:eastAsia="ko-KR"/>
          </w:rPr>
          <w:t xml:space="preserve"> </w:t>
        </w:r>
        <w:r w:rsidR="009060DE">
          <w:rPr>
            <w:rFonts w:ascii="Times New Roman" w:hAnsi="Times New Roman"/>
            <w:lang w:eastAsia="ko-KR"/>
          </w:rPr>
          <w:t>방법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결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log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진폭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해져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뎃셈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ins w:id="3845" w:author="user" w:date="2021-03-22T14:31:00Z">
        <w:r w:rsidR="00252BE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복귀시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0CCE68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84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426A93B" wp14:editId="5A36E4E5">
            <wp:extent cx="5972810" cy="3138170"/>
            <wp:effectExtent l="0" t="0" r="8890" b="5080"/>
            <wp:docPr id="90" name="그림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491F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847" w:author="제이펍 출판사" w:date="2021-03-14T15:57:00Z">
          <w:pPr>
            <w:pStyle w:val="a6"/>
            <w:jc w:val="center"/>
          </w:pPr>
        </w:pPrChange>
      </w:pPr>
      <w:commentRangeStart w:id="384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2</w:t>
      </w:r>
      <w:commentRangeEnd w:id="3848"/>
      <w:r w:rsidR="0047308D">
        <w:rPr>
          <w:rStyle w:val="af3"/>
          <w:i w:val="0"/>
        </w:rPr>
        <w:commentReference w:id="3848"/>
      </w:r>
    </w:p>
    <w:p w14:paraId="4D4FF576" w14:textId="6BF4977F" w:rsidR="00FD7B2A" w:rsidRDefault="00283DAF">
      <w:pPr>
        <w:pStyle w:val="1"/>
        <w:numPr>
          <w:ilvl w:val="0"/>
          <w:numId w:val="0"/>
        </w:numPr>
        <w:jc w:val="both"/>
        <w:rPr>
          <w:lang w:eastAsia="ko-KR"/>
        </w:rPr>
        <w:pPrChange w:id="3849" w:author="user" w:date="2021-03-22T14:32:00Z">
          <w:pPr>
            <w:pStyle w:val="1"/>
          </w:pPr>
        </w:pPrChange>
      </w:pPr>
      <w:bookmarkStart w:id="3850" w:name="정상성-테스트"/>
      <w:bookmarkEnd w:id="3752"/>
      <w:ins w:id="3851" w:author="user" w:date="2021-03-22T14:32:00Z">
        <w:r>
          <w:rPr>
            <w:rFonts w:hint="eastAsia"/>
            <w:lang w:eastAsia="ko-KR"/>
          </w:rPr>
          <w:t xml:space="preserve">5.7 </w:t>
        </w:r>
      </w:ins>
      <w:r w:rsidR="00FD7B2A">
        <w:rPr>
          <w:lang w:eastAsia="ko-KR"/>
        </w:rPr>
        <w:t>정상성 테스트</w:t>
      </w:r>
    </w:p>
    <w:p w14:paraId="0F889626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852" w:author="제이펍 출판사" w:date="2021-03-14T15:57:00Z">
          <w:pPr>
            <w:pStyle w:val="a0"/>
          </w:pPr>
        </w:pPrChange>
      </w:pPr>
    </w:p>
    <w:p w14:paraId="05F4E0F6" w14:textId="28E06C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85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백색잡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Ljung-Box tes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한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였다</w:t>
      </w:r>
      <w:r w:rsidRPr="00ED4019">
        <w:rPr>
          <w:rFonts w:ascii="Times New Roman" w:hAnsi="Times New Roman"/>
          <w:lang w:eastAsia="ko-KR"/>
        </w:rPr>
        <w:t xml:space="preserve">. </w:t>
      </w:r>
      <w:del w:id="3854" w:author="제이펍 출판사" w:date="2021-03-14T18:05:00Z">
        <w:r w:rsidRPr="00ED4019" w:rsidDel="003F5176">
          <w:rPr>
            <w:rFonts w:ascii="Times New Roman" w:hAnsi="Times New Roman"/>
            <w:lang w:eastAsia="ko-KR"/>
          </w:rPr>
          <w:delText>이와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같이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3855" w:author="제이펍 출판사" w:date="2021-03-14T18:05:00Z">
        <w:r w:rsidR="003F5176">
          <w:rPr>
            <w:rFonts w:ascii="Times New Roman" w:hAnsi="Times New Roman"/>
            <w:lang w:eastAsia="ko-KR"/>
          </w:rPr>
          <w:t>이처럼</w:t>
        </w:r>
        <w:r w:rsidR="003F5176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ins w:id="3856" w:author="user" w:date="2021-03-22T14:43:00Z">
        <w:r w:rsidR="00951E1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</w:t>
      </w:r>
      <w:r w:rsidRPr="00ED4019">
        <w:rPr>
          <w:rFonts w:ascii="Times New Roman" w:hAnsi="Times New Roman"/>
          <w:lang w:eastAsia="ko-KR"/>
        </w:rPr>
        <w:t>(</w:t>
      </w:r>
      <w:del w:id="3857" w:author="user" w:date="2021-03-22T14:43:00Z">
        <w:r w:rsidRPr="00ED4019" w:rsidDel="00951E1C">
          <w:rPr>
            <w:rFonts w:ascii="Times New Roman" w:hAnsi="Times New Roman"/>
            <w:lang w:eastAsia="ko-KR"/>
          </w:rPr>
          <w:delText xml:space="preserve">Unit </w:delText>
        </w:r>
      </w:del>
      <w:ins w:id="3858" w:author="user" w:date="2021-03-22T14:43:00Z">
        <w:r w:rsidR="00951E1C">
          <w:rPr>
            <w:rFonts w:ascii="Times New Roman" w:hAnsi="Times New Roman" w:hint="eastAsia"/>
            <w:lang w:eastAsia="ko-KR"/>
          </w:rPr>
          <w:t>u</w:t>
        </w:r>
        <w:r w:rsidR="00951E1C" w:rsidRPr="00ED4019">
          <w:rPr>
            <w:rFonts w:ascii="Times New Roman" w:hAnsi="Times New Roman"/>
            <w:lang w:eastAsia="ko-KR"/>
          </w:rPr>
          <w:t xml:space="preserve">nit </w:t>
        </w:r>
      </w:ins>
      <w:del w:id="3859" w:author="user" w:date="2021-03-22T14:43:00Z">
        <w:r w:rsidRPr="00ED4019" w:rsidDel="00951E1C">
          <w:rPr>
            <w:rFonts w:ascii="Times New Roman" w:hAnsi="Times New Roman"/>
            <w:lang w:eastAsia="ko-KR"/>
          </w:rPr>
          <w:delText xml:space="preserve">Root </w:delText>
        </w:r>
      </w:del>
      <w:ins w:id="3860" w:author="user" w:date="2021-03-22T14:43:00Z">
        <w:r w:rsidR="00951E1C">
          <w:rPr>
            <w:rFonts w:ascii="Times New Roman" w:hAnsi="Times New Roman" w:hint="eastAsia"/>
            <w:lang w:eastAsia="ko-KR"/>
          </w:rPr>
          <w:t>r</w:t>
        </w:r>
        <w:r w:rsidR="00951E1C" w:rsidRPr="00ED4019">
          <w:rPr>
            <w:rFonts w:ascii="Times New Roman" w:hAnsi="Times New Roman"/>
            <w:lang w:eastAsia="ko-KR"/>
          </w:rPr>
          <w:t xml:space="preserve">oot </w:t>
        </w:r>
      </w:ins>
      <w:r w:rsidRPr="00ED4019">
        <w:rPr>
          <w:rFonts w:ascii="Times New Roman" w:hAnsi="Times New Roman"/>
          <w:lang w:eastAsia="ko-KR"/>
        </w:rPr>
        <w:t>test)</w:t>
      </w:r>
      <w:r w:rsidRPr="00ED4019">
        <w:rPr>
          <w:rFonts w:ascii="Times New Roman" w:hAnsi="Times New Roman"/>
          <w:lang w:eastAsia="ko-KR"/>
        </w:rPr>
        <w:t>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지</w:t>
      </w:r>
      <w:del w:id="3861" w:author="user" w:date="2021-03-22T14:44:00Z">
        <w:r w:rsidRPr="00ED4019" w:rsidDel="0034020B">
          <w:rPr>
            <w:rFonts w:ascii="Times New Roman" w:hAnsi="Times New Roman"/>
            <w:lang w:eastAsia="ko-KR"/>
          </w:rPr>
          <w:delText xml:space="preserve"> </w:delText>
        </w:r>
        <w:r w:rsidRPr="00ED4019" w:rsidDel="0034020B">
          <w:rPr>
            <w:rFonts w:ascii="Times New Roman" w:hAnsi="Times New Roman"/>
            <w:lang w:eastAsia="ko-KR"/>
          </w:rPr>
          <w:delText>여부</w:delText>
        </w:r>
      </w:del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urc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ur.kps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한다</w:t>
      </w:r>
      <w:r w:rsidRPr="00ED4019">
        <w:rPr>
          <w:rFonts w:ascii="Times New Roman" w:hAnsi="Times New Roman"/>
          <w:lang w:eastAsia="ko-KR"/>
        </w:rPr>
        <w:t>.</w:t>
      </w:r>
    </w:p>
    <w:p w14:paraId="1E66F6D7" w14:textId="755CC9F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862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 w:hint="eastAsia"/>
          <w:lang w:eastAsia="ko-KR"/>
        </w:rPr>
        <w:t>ur.kpss()</w:t>
      </w:r>
      <w:del w:id="3863" w:author="제이펍 출판사" w:date="2021-03-14T18:28:00Z">
        <w:r w:rsidRPr="00ED4019" w:rsidDel="002A2B40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 w:hint="eastAsia"/>
            <w:lang w:eastAsia="ko-KR"/>
          </w:rPr>
          <w:delText>는</w:delText>
        </w:r>
        <w:r w:rsidRPr="00ED4019" w:rsidDel="002A2B40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3864" w:author="제이펍 출판사" w:date="2021-03-14T18:28:00Z">
        <w:r w:rsidR="002A2B40">
          <w:rPr>
            <w:rFonts w:ascii="Times New Roman" w:hAnsi="Times New Roman" w:hint="eastAsia"/>
            <w:lang w:eastAsia="ko-KR"/>
          </w:rPr>
          <w:t>는</w:t>
        </w:r>
        <w:r w:rsidR="002A2B4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귀무가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ins w:id="3865" w:author="user" w:date="2021-03-22T14:44:00Z">
        <w:r w:rsidR="0034020B">
          <w:rPr>
            <w:rFonts w:ascii="Times New Roman" w:hAnsi="Times New Roman"/>
            <w:lang w:eastAsia="ko-KR"/>
          </w:rPr>
          <w:t>‘</w:t>
        </w:r>
      </w:ins>
      <w:del w:id="3866" w:author="user" w:date="2021-03-22T14:44:00Z">
        <w:r w:rsidRPr="00ED4019" w:rsidDel="0034020B">
          <w:rPr>
            <w:rFonts w:ascii="Times New Roman" w:hAnsi="Times New Roman" w:hint="eastAsia"/>
            <w:lang w:eastAsia="ko-KR"/>
          </w:rPr>
          <w:delText>"</w:delText>
        </w:r>
      </w:del>
      <w:r w:rsidRPr="00ED4019">
        <w:rPr>
          <w:rFonts w:ascii="Times New Roman" w:hAnsi="Times New Roman" w:hint="eastAsia"/>
          <w:lang w:eastAsia="ko-KR"/>
        </w:rPr>
        <w:t>시계열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상성</w:t>
      </w:r>
      <w:r w:rsidRPr="00ED4019">
        <w:rPr>
          <w:rFonts w:ascii="Times New Roman" w:hAnsi="Times New Roman" w:hint="eastAsia"/>
          <w:lang w:eastAsia="ko-KR"/>
        </w:rPr>
        <w:t>(stationary)</w:t>
      </w:r>
      <w:r w:rsidRPr="00ED4019">
        <w:rPr>
          <w:rFonts w:ascii="Times New Roman" w:hAnsi="Times New Roman" w:hint="eastAsia"/>
          <w:lang w:eastAsia="ko-KR"/>
        </w:rPr>
        <w:t>이다</w:t>
      </w:r>
      <w:ins w:id="3867" w:author="user" w:date="2021-03-22T14:44:00Z">
        <w:r w:rsidR="0034020B">
          <w:rPr>
            <w:rFonts w:ascii="Times New Roman" w:hAnsi="Times New Roman"/>
            <w:lang w:eastAsia="ko-KR"/>
          </w:rPr>
          <w:t>’</w:t>
        </w:r>
      </w:ins>
      <w:del w:id="3868" w:author="user" w:date="2021-03-22T14:44:00Z">
        <w:r w:rsidRPr="00ED4019" w:rsidDel="0034020B">
          <w:rPr>
            <w:rFonts w:ascii="Times New Roman" w:hAnsi="Times New Roman" w:hint="eastAsia"/>
            <w:lang w:eastAsia="ko-KR"/>
          </w:rPr>
          <w:delText>"</w:delText>
        </w:r>
      </w:del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대립가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ins w:id="3869" w:author="user" w:date="2021-03-22T14:44:00Z">
        <w:r w:rsidR="0034020B">
          <w:rPr>
            <w:rFonts w:ascii="Times New Roman" w:hAnsi="Times New Roman"/>
            <w:lang w:eastAsia="ko-KR"/>
          </w:rPr>
          <w:t>‘</w:t>
        </w:r>
      </w:ins>
      <w:del w:id="3870" w:author="user" w:date="2021-03-22T14:44:00Z">
        <w:r w:rsidRPr="00ED4019" w:rsidDel="0034020B">
          <w:rPr>
            <w:rFonts w:ascii="Times New Roman" w:hAnsi="Times New Roman" w:hint="eastAsia"/>
            <w:lang w:eastAsia="ko-KR"/>
          </w:rPr>
          <w:delText>"</w:delText>
        </w:r>
      </w:del>
      <w:r w:rsidRPr="00ED4019">
        <w:rPr>
          <w:rFonts w:ascii="Times New Roman" w:hAnsi="Times New Roman" w:hint="eastAsia"/>
          <w:lang w:eastAsia="ko-KR"/>
        </w:rPr>
        <w:t>시계열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정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>(non stationary)</w:t>
      </w:r>
      <w:r w:rsidRPr="00ED4019">
        <w:rPr>
          <w:rFonts w:ascii="Times New Roman" w:hAnsi="Times New Roman" w:hint="eastAsia"/>
          <w:lang w:eastAsia="ko-KR"/>
        </w:rPr>
        <w:t>이다</w:t>
      </w:r>
      <w:del w:id="3871" w:author="user" w:date="2021-03-22T14:44:00Z">
        <w:r w:rsidRPr="00ED4019" w:rsidDel="0034020B">
          <w:rPr>
            <w:rFonts w:ascii="Times New Roman" w:hAnsi="Times New Roman" w:hint="eastAsia"/>
            <w:lang w:eastAsia="ko-KR"/>
          </w:rPr>
          <w:delText>"</w:delText>
        </w:r>
      </w:del>
      <w:ins w:id="3872" w:author="user" w:date="2021-03-22T14:44:00Z">
        <w:r w:rsidR="0034020B">
          <w:rPr>
            <w:rFonts w:ascii="Times New Roman" w:hAnsi="Times New Roman"/>
            <w:lang w:eastAsia="ko-KR"/>
          </w:rPr>
          <w:t>’</w:t>
        </w:r>
      </w:ins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검정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이다</w:t>
      </w:r>
      <w:del w:id="3873" w:author="제이펍 출판사" w:date="2021-03-14T20:17:00Z">
        <w:r w:rsidRPr="00ED4019" w:rsidDel="00766301">
          <w:rPr>
            <w:rFonts w:ascii="Times New Roman" w:hAnsi="Times New Roman" w:hint="eastAsia"/>
            <w:lang w:eastAsia="ko-KR"/>
          </w:rPr>
          <w:delText xml:space="preserve">. </w:delText>
        </w:r>
        <w:r w:rsidRPr="00ED4019" w:rsidDel="00766301">
          <w:rPr>
            <w:rFonts w:ascii="Times New Roman" w:hAnsi="Times New Roman" w:hint="eastAsia"/>
            <w:lang w:eastAsia="ko-KR"/>
          </w:rPr>
          <w:delText>즉</w:delText>
        </w:r>
        <w:r w:rsidRPr="00ED4019" w:rsidDel="00766301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3874" w:author="제이펍 출판사" w:date="2021-03-14T20:17:00Z">
        <w:r w:rsidR="00766301">
          <w:rPr>
            <w:rFonts w:ascii="Times New Roman" w:hAnsi="Times New Roman" w:hint="eastAsia"/>
            <w:lang w:eastAsia="ko-KR"/>
          </w:rPr>
          <w:t xml:space="preserve">. </w:t>
        </w:r>
        <w:r w:rsidR="00766301">
          <w:rPr>
            <w:rFonts w:ascii="Times New Roman" w:hAnsi="Times New Roman" w:hint="eastAsia"/>
            <w:lang w:eastAsia="ko-KR"/>
          </w:rPr>
          <w:t>즉</w:t>
        </w:r>
        <w:r w:rsidR="00766301">
          <w:rPr>
            <w:rFonts w:ascii="Times New Roman" w:hAnsi="Times New Roman" w:hint="eastAsia"/>
            <w:lang w:eastAsia="ko-KR"/>
          </w:rPr>
          <w:t xml:space="preserve">, </w:t>
        </w:r>
      </w:ins>
      <w:r w:rsidRPr="00ED4019">
        <w:rPr>
          <w:rFonts w:ascii="Times New Roman" w:hAnsi="Times New Roman" w:hint="eastAsia"/>
          <w:lang w:eastAsia="ko-KR"/>
        </w:rPr>
        <w:t>검정통계량</w:t>
      </w:r>
      <w:r w:rsidRPr="00ED4019">
        <w:rPr>
          <w:rFonts w:ascii="Times New Roman" w:hAnsi="Times New Roman" w:hint="eastAsia"/>
          <w:lang w:eastAsia="ko-KR"/>
        </w:rPr>
        <w:t>(test-statistics)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유의수준</w:t>
      </w:r>
      <w:r w:rsidRPr="00ED4019">
        <w:rPr>
          <w:rFonts w:ascii="Times New Roman" w:hAnsi="Times New Roman" w:hint="eastAsia"/>
          <w:lang w:eastAsia="ko-KR"/>
        </w:rPr>
        <w:t xml:space="preserve"> 5%p(0.05)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임계치보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작으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귀무가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채택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상성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판단하고</w:t>
      </w:r>
      <w:ins w:id="3875" w:author="user" w:date="2021-03-22T14:44:00Z">
        <w:r w:rsidR="0034020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유의수준</w:t>
      </w:r>
      <w:r w:rsidRPr="00ED4019">
        <w:rPr>
          <w:rFonts w:ascii="Times New Roman" w:hAnsi="Times New Roman" w:hint="eastAsia"/>
          <w:lang w:eastAsia="ko-KR"/>
        </w:rPr>
        <w:t xml:space="preserve"> 5%p(0.05)</w:t>
      </w:r>
      <w:del w:id="3876" w:author="user" w:date="2021-03-22T14:44:00Z">
        <w:r w:rsidRPr="00ED4019" w:rsidDel="0034020B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 w:hint="eastAsia"/>
          <w:lang w:eastAsia="ko-KR"/>
        </w:rPr>
        <w:t>보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크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귀무가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각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립가설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정상성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판단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이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6F1855C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7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  <w:lang w:eastAsia="ko-KR"/>
        </w:rPr>
        <w:t>library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urca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ur.kpss</w:t>
      </w:r>
      <w:r w:rsidRPr="00ED4019">
        <w:rPr>
          <w:rStyle w:val="NormalTok"/>
          <w:rFonts w:ascii="Times New Roman" w:hAnsi="Times New Roman"/>
          <w:lang w:eastAsia="ko-KR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>()</w:t>
      </w:r>
    </w:p>
    <w:p w14:paraId="13A035B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78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3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1.922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0439C01E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pPrChange w:id="3879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t>결과 해석</w:t>
      </w:r>
    </w:p>
    <w:p w14:paraId="368C046F" w14:textId="5BECA17A" w:rsidR="00FD7B2A" w:rsidRDefault="00FD7B2A">
      <w:pPr>
        <w:pStyle w:val="result"/>
        <w:numPr>
          <w:ilvl w:val="0"/>
          <w:numId w:val="22"/>
        </w:numPr>
        <w:jc w:val="both"/>
        <w:pPrChange w:id="3880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t>KPSS Unit Root Test의 검정 통계치는 1.9226임</w:t>
      </w:r>
    </w:p>
    <w:p w14:paraId="3492DF61" w14:textId="77777777" w:rsidR="00FD7B2A" w:rsidRDefault="00FD7B2A">
      <w:pPr>
        <w:pStyle w:val="result"/>
        <w:numPr>
          <w:ilvl w:val="0"/>
          <w:numId w:val="22"/>
        </w:numPr>
        <w:jc w:val="both"/>
        <w:rPr>
          <w:lang w:eastAsia="ko-KR"/>
        </w:rPr>
        <w:pPrChange w:id="3881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유의</w:t>
      </w:r>
      <w:del w:id="3882" w:author="user" w:date="2021-03-22T14:46:00Z">
        <w:r w:rsidDel="0034020B">
          <w:rPr>
            <w:lang w:eastAsia="ko-KR"/>
          </w:rPr>
          <w:delText xml:space="preserve"> </w:delText>
        </w:r>
      </w:del>
      <w:r>
        <w:rPr>
          <w:lang w:eastAsia="ko-KR"/>
        </w:rPr>
        <w:t>수준(significance level)의 임계치가 4가지 나오는데 이 중 많이 사용되는 유의수준인 5%p(p value 0.05)의 임계치가 0.463임</w:t>
      </w:r>
    </w:p>
    <w:p w14:paraId="019069E7" w14:textId="77777777" w:rsidR="00FD7B2A" w:rsidRDefault="00FD7B2A">
      <w:pPr>
        <w:pStyle w:val="result"/>
        <w:numPr>
          <w:ilvl w:val="0"/>
          <w:numId w:val="22"/>
        </w:numPr>
        <w:jc w:val="both"/>
        <w:rPr>
          <w:lang w:eastAsia="ko-KR"/>
        </w:rPr>
        <w:pPrChange w:id="3883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 xml:space="preserve">검정통계치가 유의수준 5%p보다 크기 때문에(1.9226 &gt; 0.463) </w:t>
      </w:r>
      <w:proofErr w:type="gramStart"/>
      <w:r>
        <w:rPr>
          <w:lang w:eastAsia="ko-KR"/>
        </w:rPr>
        <w:t>귀무가설인 ’정상성’을</w:t>
      </w:r>
      <w:proofErr w:type="gramEnd"/>
      <w:r>
        <w:rPr>
          <w:lang w:eastAsia="ko-KR"/>
        </w:rPr>
        <w:t xml:space="preserve"> 기각하고 대립가설인 ’비정성성’을 채택하므로 비정상성 데이터임</w:t>
      </w:r>
    </w:p>
    <w:p w14:paraId="1C3B7858" w14:textId="50CE42E4" w:rsidR="00FD7B2A" w:rsidRPr="0034020B" w:rsidRDefault="00FD7B2A">
      <w:pPr>
        <w:jc w:val="both"/>
        <w:rPr>
          <w:rFonts w:ascii="Times New Roman" w:hAnsi="Times New Roman"/>
          <w:lang w:eastAsia="ko-KR"/>
        </w:rPr>
        <w:pPrChange w:id="3884" w:author="제이펍 출판사" w:date="2021-03-14T15:57:00Z">
          <w:pPr/>
        </w:pPrChange>
      </w:pPr>
      <w:commentRangeStart w:id="3885"/>
      <w:r w:rsidRPr="00ED4019">
        <w:rPr>
          <w:rFonts w:ascii="Times New Roman" w:hAnsi="Times New Roman"/>
          <w:lang w:eastAsia="ko-KR"/>
        </w:rPr>
        <w:t>KPSS</w:t>
      </w:r>
      <w:commentRangeEnd w:id="3885"/>
      <w:r w:rsidR="0034020B">
        <w:rPr>
          <w:rStyle w:val="af3"/>
        </w:rPr>
        <w:commentReference w:id="3885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</w:t>
      </w:r>
      <w:r w:rsidRPr="00ED4019">
        <w:rPr>
          <w:rFonts w:ascii="Times New Roman" w:hAnsi="Times New Roman"/>
          <w:lang w:eastAsia="ko-KR"/>
        </w:rPr>
        <w:t>계열</w:t>
      </w:r>
      <w:ins w:id="3886" w:author="user" w:date="2021-03-22T14:46:00Z">
        <w:r w:rsidR="0034020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하는</w:t>
      </w:r>
      <w:r w:rsidRPr="00ED4019">
        <w:rPr>
          <w:rFonts w:ascii="Times New Roman" w:hAnsi="Times New Roman" w:hint="eastAsia"/>
          <w:lang w:eastAsia="ko-KR"/>
        </w:rPr>
        <w:t>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근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삼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KPSS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sdiffs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번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한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려</w:t>
      </w:r>
      <w:ins w:id="3887" w:author="user" w:date="2021-03-22T14:50:00Z">
        <w:r w:rsidR="0034020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del w:id="3888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3889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KPSS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sdiff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한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30848F01" w14:textId="13E8FC9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9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nsdiffs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몇</w:t>
      </w:r>
      <w:ins w:id="3891" w:author="user" w:date="2021-03-22T14:50:00Z">
        <w:r w:rsidR="0034020B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번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필요한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검사</w:t>
      </w:r>
      <w:r w:rsidRPr="00ED4019">
        <w:rPr>
          <w:rStyle w:val="CommentTok"/>
          <w:rFonts w:ascii="Times New Roman" w:hAnsi="Times New Roman"/>
        </w:rPr>
        <w:t xml:space="preserve"> - </w:t>
      </w:r>
      <w:commentRangeStart w:id="3892"/>
      <w:r w:rsidRPr="00ED4019">
        <w:rPr>
          <w:rStyle w:val="CommentTok"/>
          <w:rFonts w:ascii="Times New Roman" w:hAnsi="Times New Roman"/>
        </w:rPr>
        <w:t>1</w:t>
      </w:r>
      <w:r w:rsidRPr="00ED4019">
        <w:rPr>
          <w:rStyle w:val="CommentTok"/>
          <w:rFonts w:ascii="Times New Roman" w:hAnsi="Times New Roman"/>
        </w:rPr>
        <w:t>번</w:t>
      </w:r>
      <w:commentRangeEnd w:id="3892"/>
      <w:r w:rsidR="0034020B">
        <w:rPr>
          <w:rStyle w:val="af3"/>
          <w:kern w:val="0"/>
          <w:lang w:eastAsia="en-US"/>
        </w:rPr>
        <w:commentReference w:id="3892"/>
      </w:r>
      <w:r w:rsidRPr="00ED4019">
        <w:rPr>
          <w:rStyle w:val="CommentTok"/>
          <w:rFonts w:ascii="Times New Roman" w:hAnsi="Times New Roman"/>
        </w:rPr>
        <w:t>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필요함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forecas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sdiff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05</w:t>
      </w:r>
      <w:r w:rsidRPr="00ED4019">
        <w:rPr>
          <w:rStyle w:val="NormalTok"/>
          <w:rFonts w:ascii="Times New Roman" w:hAnsi="Times New Roman"/>
        </w:rPr>
        <w:t>)</w:t>
      </w:r>
    </w:p>
    <w:p w14:paraId="686EDFD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9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008DD4FF" w14:textId="2A6C289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9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한</w:t>
      </w:r>
      <w:ins w:id="3895" w:author="user" w:date="2021-03-22T14:51:00Z">
        <w:r w:rsidR="0034020B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번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결과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KPSS </w:t>
      </w:r>
      <w:r w:rsidRPr="00ED4019">
        <w:rPr>
          <w:rStyle w:val="CommentTok"/>
          <w:rFonts w:ascii="Times New Roman" w:hAnsi="Times New Roman"/>
        </w:rPr>
        <w:t>테스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시행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5C30F7E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896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3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1348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5DA42F44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pPrChange w:id="3897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t>결과 해석</w:t>
      </w:r>
    </w:p>
    <w:p w14:paraId="7EB625C8" w14:textId="77777777" w:rsidR="00FD7B2A" w:rsidRDefault="00FD7B2A">
      <w:pPr>
        <w:pStyle w:val="result"/>
        <w:numPr>
          <w:ilvl w:val="0"/>
          <w:numId w:val="22"/>
        </w:numPr>
        <w:jc w:val="both"/>
        <w:rPr>
          <w:lang w:eastAsia="ko-KR"/>
        </w:rPr>
        <w:pPrChange w:id="3898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1차 차분한 데이터의 KPSS Unit Root Test의 검정 통계치는 0.1348임</w:t>
      </w:r>
    </w:p>
    <w:p w14:paraId="2CD460F2" w14:textId="77777777" w:rsidR="00FD7B2A" w:rsidRDefault="00FD7B2A">
      <w:pPr>
        <w:pStyle w:val="result"/>
        <w:numPr>
          <w:ilvl w:val="0"/>
          <w:numId w:val="22"/>
        </w:numPr>
        <w:jc w:val="both"/>
        <w:pPrChange w:id="3899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t>유의</w:t>
      </w:r>
      <w:del w:id="3900" w:author="user" w:date="2021-03-22T14:51:00Z">
        <w:r w:rsidDel="0034020B">
          <w:delText xml:space="preserve"> </w:delText>
        </w:r>
      </w:del>
      <w:r>
        <w:t>수준(significance level)의 임계치 중 유의수준인 5%p(p value 0.05)의 임계치가 0.463임</w:t>
      </w:r>
    </w:p>
    <w:p w14:paraId="6A97DDFB" w14:textId="77777777" w:rsidR="00FD7B2A" w:rsidRDefault="00FD7B2A">
      <w:pPr>
        <w:pStyle w:val="result"/>
        <w:numPr>
          <w:ilvl w:val="0"/>
          <w:numId w:val="22"/>
        </w:numPr>
        <w:jc w:val="both"/>
        <w:rPr>
          <w:lang w:eastAsia="ko-KR"/>
        </w:rPr>
        <w:pPrChange w:id="3901" w:author="제이펍 출판사" w:date="2021-03-14T15:57:00Z">
          <w:pPr>
            <w:pStyle w:val="result"/>
            <w:numPr>
              <w:numId w:val="22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 xml:space="preserve">검정통계치가 유의수준 5%p보다 작기 때문에(0.134&lt;0.463) </w:t>
      </w:r>
      <w:proofErr w:type="gramStart"/>
      <w:r>
        <w:rPr>
          <w:lang w:eastAsia="ko-KR"/>
        </w:rPr>
        <w:t>귀무가설인 ’정상성’을</w:t>
      </w:r>
      <w:proofErr w:type="gramEnd"/>
      <w:r>
        <w:rPr>
          <w:lang w:eastAsia="ko-KR"/>
        </w:rPr>
        <w:t xml:space="preserve"> 채택하므로 1차 차분한 데이터는 정상성 시계열 데이터임</w:t>
      </w:r>
    </w:p>
    <w:p w14:paraId="5F2BDD9E" w14:textId="59D16BC8" w:rsidR="00FD7B2A" w:rsidRDefault="0034020B">
      <w:pPr>
        <w:pStyle w:val="1"/>
        <w:numPr>
          <w:ilvl w:val="0"/>
          <w:numId w:val="0"/>
        </w:numPr>
        <w:jc w:val="both"/>
        <w:rPr>
          <w:lang w:eastAsia="ko-KR"/>
        </w:rPr>
        <w:pPrChange w:id="3902" w:author="user" w:date="2021-03-22T14:52:00Z">
          <w:pPr>
            <w:pStyle w:val="1"/>
          </w:pPr>
        </w:pPrChange>
      </w:pPr>
      <w:bookmarkStart w:id="3903" w:name="계절성-검정"/>
      <w:bookmarkEnd w:id="3850"/>
      <w:ins w:id="3904" w:author="user" w:date="2021-03-22T14:52:00Z">
        <w:r>
          <w:rPr>
            <w:rFonts w:hint="eastAsia"/>
            <w:lang w:eastAsia="ko-KR"/>
          </w:rPr>
          <w:lastRenderedPageBreak/>
          <w:t xml:space="preserve">5.8 </w:t>
        </w:r>
      </w:ins>
      <w:r w:rsidR="00FD7B2A">
        <w:rPr>
          <w:lang w:eastAsia="ko-KR"/>
        </w:rPr>
        <w:t>계절성 검정</w:t>
      </w:r>
    </w:p>
    <w:p w14:paraId="30E1E4C5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05" w:author="제이펍 출판사" w:date="2021-03-14T15:57:00Z">
          <w:pPr>
            <w:pStyle w:val="a0"/>
          </w:pPr>
        </w:pPrChange>
      </w:pPr>
    </w:p>
    <w:p w14:paraId="65122265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90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한다</w:t>
      </w:r>
      <w:r w:rsidRPr="00ED4019">
        <w:rPr>
          <w:rFonts w:ascii="Times New Roman" w:hAnsi="Times New Roman"/>
          <w:lang w:eastAsia="ko-KR"/>
        </w:rPr>
        <w:t>.</w:t>
      </w:r>
    </w:p>
    <w:p w14:paraId="03BE6BD0" w14:textId="03F2508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0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WO(Webel-Ollech) </w:t>
      </w:r>
      <w:r w:rsidRPr="00ED4019">
        <w:rPr>
          <w:rFonts w:ascii="Times New Roman" w:hAnsi="Times New Roman"/>
          <w:lang w:eastAsia="ko-KR"/>
        </w:rPr>
        <w:t>테스트</w:t>
      </w:r>
      <w:del w:id="3908" w:author="user" w:date="2021-03-22T14:53:00Z">
        <w:r w:rsidRPr="00ED4019" w:rsidDel="006026CF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astes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QS-te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kwman-tes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혼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wo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qs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 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0.01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kw()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가</w:t>
      </w:r>
      <w:r w:rsidRPr="00ED4019">
        <w:rPr>
          <w:rFonts w:ascii="Times New Roman" w:hAnsi="Times New Roman"/>
          <w:lang w:eastAsia="ko-KR"/>
        </w:rPr>
        <w:t xml:space="preserve"> 0.002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한다</w:t>
      </w:r>
      <w:r w:rsidRPr="00ED4019">
        <w:rPr>
          <w:rFonts w:ascii="Times New Roman" w:hAnsi="Times New Roman"/>
          <w:lang w:eastAsia="ko-KR"/>
        </w:rPr>
        <w:t>.</w:t>
      </w:r>
    </w:p>
    <w:p w14:paraId="3B3ACC5A" w14:textId="2BCB5B2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09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wo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ur.kpss()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box.test()</w:t>
      </w:r>
      <w:r w:rsidRPr="00ED4019">
        <w:rPr>
          <w:rFonts w:ascii="Times New Roman" w:hAnsi="Times New Roman"/>
          <w:lang w:eastAsia="ko-KR"/>
        </w:rPr>
        <w:t>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명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려</w:t>
      </w:r>
      <w:ins w:id="3910" w:author="user" w:date="2021-03-22T14:53:00Z">
        <w:r w:rsidR="006026C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del w:id="3911" w:author="user" w:date="2021-03-22T14:53:00Z">
        <w:r w:rsidRPr="00ED4019" w:rsidDel="006026CF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ur.kpss()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box.test()</w:t>
      </w:r>
      <w:r w:rsidRPr="00ED4019">
        <w:rPr>
          <w:rFonts w:ascii="Times New Roman" w:hAnsi="Times New Roman"/>
          <w:lang w:eastAsia="ko-KR"/>
        </w:rPr>
        <w:t>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을까</w:t>
      </w:r>
      <w:r w:rsidRPr="00ED4019">
        <w:rPr>
          <w:rFonts w:ascii="Times New Roman" w:hAnsi="Times New Roman"/>
          <w:lang w:eastAsia="ko-KR"/>
        </w:rPr>
        <w:t>.</w:t>
      </w:r>
      <w:ins w:id="3912" w:author="user" w:date="2021-03-22T14:53:00Z">
        <w:r w:rsidR="006026CF">
          <w:rPr>
            <w:rFonts w:ascii="Times New Roman" w:hAnsi="Times New Roman" w:hint="eastAsia"/>
            <w:lang w:eastAsia="ko-KR"/>
          </w:rPr>
          <w:t xml:space="preserve"> </w:t>
        </w:r>
      </w:ins>
      <w:del w:id="3913" w:author="user" w:date="2021-03-22T14:53:00Z">
        <w:r w:rsidRPr="00ED4019" w:rsidDel="006026CF">
          <w:rPr>
            <w:rFonts w:ascii="Times New Roman" w:hAnsi="Times New Roman" w:hint="eastAsia"/>
            <w:lang w:eastAsia="ko-KR"/>
          </w:rPr>
          <w:delText>맨날</w:delText>
        </w:r>
        <w:r w:rsidRPr="00ED4019" w:rsidDel="006026CF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6026CF">
          <w:rPr>
            <w:rFonts w:ascii="Times New Roman" w:hAnsi="Times New Roman" w:hint="eastAsia"/>
            <w:lang w:eastAsia="ko-KR"/>
          </w:rPr>
          <w:delText>헤깔</w:delText>
        </w:r>
      </w:del>
      <w:ins w:id="3914" w:author="user" w:date="2021-03-22T14:53:00Z">
        <w:r w:rsidR="006026CF">
          <w:rPr>
            <w:rFonts w:ascii="Times New Roman" w:hAnsi="Times New Roman" w:hint="eastAsia"/>
            <w:lang w:eastAsia="ko-KR"/>
          </w:rPr>
          <w:t>항상</w:t>
        </w:r>
        <w:r w:rsidR="006026CF">
          <w:rPr>
            <w:rFonts w:ascii="Times New Roman" w:hAnsi="Times New Roman" w:hint="eastAsia"/>
            <w:lang w:eastAsia="ko-KR"/>
          </w:rPr>
          <w:t xml:space="preserve"> </w:t>
        </w:r>
        <w:r w:rsidR="006026CF">
          <w:rPr>
            <w:rFonts w:ascii="Times New Roman" w:hAnsi="Times New Roman" w:hint="eastAsia"/>
            <w:lang w:eastAsia="ko-KR"/>
          </w:rPr>
          <w:t>헷갈</w:t>
        </w:r>
      </w:ins>
      <w:r w:rsidRPr="00ED4019">
        <w:rPr>
          <w:rFonts w:ascii="Times New Roman" w:hAnsi="Times New Roman"/>
          <w:lang w:eastAsia="ko-KR"/>
        </w:rPr>
        <w:t>린다</w:t>
      </w:r>
      <w:del w:id="3915" w:author="user" w:date="2021-03-22T14:53:00Z">
        <w:r w:rsidRPr="00ED4019" w:rsidDel="006026CF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)</w:t>
      </w:r>
      <w:ins w:id="3916" w:author="user" w:date="2021-03-22T14:53:00Z">
        <w:r w:rsidR="006026CF">
          <w:rPr>
            <w:rFonts w:ascii="Times New Roman" w:hAnsi="Times New Roman" w:hint="eastAsia"/>
            <w:lang w:eastAsia="ko-KR"/>
          </w:rPr>
          <w:t>.</w:t>
        </w:r>
      </w:ins>
    </w:p>
    <w:p w14:paraId="59BE5E9A" w14:textId="5CF7EC1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17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  <w:lang w:eastAsia="ko-KR"/>
        </w:rPr>
        <w:t>library</w:t>
      </w:r>
      <w:r w:rsidRPr="00ED4019">
        <w:rPr>
          <w:rStyle w:val="NormalTok"/>
          <w:rFonts w:ascii="Times New Roman" w:hAnsi="Times New Roman"/>
          <w:lang w:eastAsia="ko-KR"/>
        </w:rPr>
        <w:t>(seastests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총학생수계는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del w:id="3918" w:author="user" w:date="2021-03-22T14:54:00Z">
        <w:r w:rsidRPr="00ED4019" w:rsidDel="00D00B3D">
          <w:rPr>
            <w:rStyle w:val="CommentTok"/>
            <w:rFonts w:ascii="Times New Roman" w:hAnsi="Times New Roman" w:hint="eastAsia"/>
            <w:lang w:eastAsia="ko-KR"/>
          </w:rPr>
          <w:delText>년</w:delText>
        </w:r>
      </w:del>
      <w:ins w:id="3919" w:author="user" w:date="2021-03-22T14:54:00Z">
        <w:r w:rsidR="00D00B3D">
          <w:rPr>
            <w:rStyle w:val="CommentTok"/>
            <w:rFonts w:ascii="Times New Roman" w:hAnsi="Times New Roman" w:hint="eastAsia"/>
            <w:lang w:eastAsia="ko-KR"/>
          </w:rPr>
          <w:t>연</w:t>
        </w:r>
      </w:ins>
      <w:r w:rsidRPr="00ED4019">
        <w:rPr>
          <w:rStyle w:val="CommentTok"/>
          <w:rFonts w:ascii="Times New Roman" w:hAnsi="Times New Roman"/>
          <w:lang w:eastAsia="ko-KR"/>
        </w:rPr>
        <w:t>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이므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절성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존재할</w:t>
      </w:r>
      <w:ins w:id="3920" w:author="user" w:date="2021-03-22T14:54:00Z">
        <w:r w:rsidR="00D00B3D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없다</w:t>
      </w:r>
      <w:r w:rsidRPr="00ED4019">
        <w:rPr>
          <w:rStyle w:val="CommentTok"/>
          <w:rFonts w:ascii="Times New Roman" w:hAnsi="Times New Roman"/>
          <w:lang w:eastAsia="ko-KR"/>
        </w:rPr>
        <w:t>.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proofErr w:type="gramEnd"/>
      <w:r w:rsidRPr="00ED4019">
        <w:rPr>
          <w:rStyle w:val="FunctionTok"/>
          <w:rFonts w:ascii="Times New Roman" w:hAnsi="Times New Roman"/>
          <w:lang w:eastAsia="ko-KR"/>
        </w:rPr>
        <w:t>wo</w:t>
      </w:r>
      <w:r w:rsidRPr="00ED4019">
        <w:rPr>
          <w:rStyle w:val="NormalTok"/>
          <w:rFonts w:ascii="Times New Roman" w:hAnsi="Times New Roman"/>
          <w:lang w:eastAsia="ko-KR"/>
        </w:rPr>
        <w:t>(students.ts[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>]))</w:t>
      </w:r>
    </w:p>
    <w:p w14:paraId="774025D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 xml:space="preserve">Test used:  WO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Test statistic:  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P-value:  1.229555e-07 1 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The WO - test does not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identify  seasonality</w:t>
      </w:r>
      <w:proofErr w:type="gramEnd"/>
    </w:p>
    <w:p w14:paraId="72F8988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총</w:t>
      </w:r>
      <w:del w:id="3923" w:author="user" w:date="2021-03-22T14:58:00Z">
        <w:r w:rsidRPr="00ED4019" w:rsidDel="00D00B3D">
          <w:rPr>
            <w:rStyle w:val="CommentTok"/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CommentTok"/>
          <w:rFonts w:ascii="Times New Roman" w:hAnsi="Times New Roman"/>
          <w:lang w:eastAsia="ko-KR"/>
        </w:rPr>
        <w:t>취업자수는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절성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존재하는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검사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FunctionTok"/>
          <w:rFonts w:ascii="Times New Roman" w:hAnsi="Times New Roman"/>
          <w:lang w:eastAsia="ko-KR"/>
        </w:rPr>
        <w:t>wo</w:t>
      </w:r>
      <w:r w:rsidRPr="00ED4019">
        <w:rPr>
          <w:rStyle w:val="NormalTok"/>
          <w:rFonts w:ascii="Times New Roman" w:hAnsi="Times New Roman"/>
          <w:lang w:eastAsia="ko-KR"/>
        </w:rPr>
        <w:t>(employees.ts[</w:t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>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>]))</w:t>
      </w:r>
    </w:p>
    <w:p w14:paraId="46002A6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Test used:  WO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statistic:  1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P-value:  0 1.199041e-14 2.346908e-0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he WO - test identifies seasonality</w:t>
      </w:r>
    </w:p>
    <w:p w14:paraId="0F68075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>forecast</w:t>
      </w:r>
      <w:r w:rsidRPr="00ED4019">
        <w:rPr>
          <w:rStyle w:val="SpecialCharTok"/>
          <w:rFonts w:ascii="Times New Roman" w:hAnsi="Times New Roman"/>
        </w:rPr>
        <w:t>::</w:t>
      </w:r>
      <w:proofErr w:type="gramStart"/>
      <w:r w:rsidRPr="00ED4019">
        <w:rPr>
          <w:rStyle w:val="FunctionTok"/>
          <w:rFonts w:ascii="Times New Roman" w:hAnsi="Times New Roman"/>
        </w:rPr>
        <w:t>ns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  </w:t>
      </w:r>
      <w:r w:rsidRPr="00ED4019">
        <w:rPr>
          <w:rStyle w:val="DocumentationTok"/>
          <w:rFonts w:ascii="Times New Roman" w:hAnsi="Times New Roman"/>
        </w:rPr>
        <w:t>### seasonality</w:t>
      </w:r>
      <w:r w:rsidRPr="00ED4019">
        <w:rPr>
          <w:rStyle w:val="DocumentationTok"/>
          <w:rFonts w:ascii="Times New Roman" w:hAnsi="Times New Roman"/>
        </w:rPr>
        <w:t>를</w:t>
      </w:r>
      <w:r w:rsidRPr="00ED4019">
        <w:rPr>
          <w:rStyle w:val="DocumentationTok"/>
          <w:rFonts w:ascii="Times New Roman" w:hAnsi="Times New Roman"/>
        </w:rPr>
        <w:t xml:space="preserve"> </w:t>
      </w:r>
      <w:r w:rsidRPr="00ED4019">
        <w:rPr>
          <w:rStyle w:val="DocumentationTok"/>
          <w:rFonts w:ascii="Times New Roman" w:hAnsi="Times New Roman"/>
        </w:rPr>
        <w:t>제거하기</w:t>
      </w:r>
      <w:r w:rsidRPr="00ED4019">
        <w:rPr>
          <w:rStyle w:val="DocumentationTok"/>
          <w:rFonts w:ascii="Times New Roman" w:hAnsi="Times New Roman"/>
        </w:rPr>
        <w:t xml:space="preserve"> </w:t>
      </w:r>
      <w:r w:rsidRPr="00ED4019">
        <w:rPr>
          <w:rStyle w:val="DocumentationTok"/>
          <w:rFonts w:ascii="Times New Roman" w:hAnsi="Times New Roman"/>
        </w:rPr>
        <w:t>위해</w:t>
      </w:r>
      <w:r w:rsidRPr="00ED4019">
        <w:rPr>
          <w:rStyle w:val="DocumentationTok"/>
          <w:rFonts w:ascii="Times New Roman" w:hAnsi="Times New Roman"/>
        </w:rPr>
        <w:t xml:space="preserve"> </w:t>
      </w:r>
      <w:r w:rsidRPr="00ED4019">
        <w:rPr>
          <w:rStyle w:val="DocumentationTok"/>
          <w:rFonts w:ascii="Times New Roman" w:hAnsi="Times New Roman"/>
        </w:rPr>
        <w:t>필요한</w:t>
      </w:r>
      <w:r w:rsidRPr="00ED4019">
        <w:rPr>
          <w:rStyle w:val="DocumentationTok"/>
          <w:rFonts w:ascii="Times New Roman" w:hAnsi="Times New Roman"/>
        </w:rPr>
        <w:t xml:space="preserve"> </w:t>
      </w:r>
      <w:r w:rsidRPr="00ED4019">
        <w:rPr>
          <w:rStyle w:val="DocumentationTok"/>
          <w:rFonts w:ascii="Times New Roman" w:hAnsi="Times New Roman"/>
        </w:rPr>
        <w:t>차분수</w:t>
      </w:r>
    </w:p>
    <w:p w14:paraId="24EE5E7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67AB98A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7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교육서비스업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</w:t>
      </w:r>
      <w:del w:id="3928" w:author="user" w:date="2021-03-22T14:58:00Z">
        <w:r w:rsidRPr="00ED4019" w:rsidDel="00D00B3D">
          <w:rPr>
            <w:rStyle w:val="CommentTok"/>
            <w:rFonts w:ascii="Times New Roman" w:hAnsi="Times New Roman"/>
          </w:rPr>
          <w:delText xml:space="preserve"> </w:delText>
        </w:r>
      </w:del>
      <w:r w:rsidRPr="00ED4019">
        <w:rPr>
          <w:rStyle w:val="CommentTok"/>
          <w:rFonts w:ascii="Times New Roman" w:hAnsi="Times New Roman"/>
        </w:rPr>
        <w:t>수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검사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wo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>]))</w:t>
      </w:r>
    </w:p>
    <w:p w14:paraId="3D0B53A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29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Test used:  WO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statistic:  0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P-value:  0.1976637 0.1976739 0.00608295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he WO - test does not </w:t>
      </w:r>
      <w:proofErr w:type="gramStart"/>
      <w:r w:rsidRPr="00ED4019">
        <w:rPr>
          <w:rStyle w:val="VerbatimChar"/>
          <w:rFonts w:ascii="Times New Roman" w:hAnsi="Times New Roman"/>
        </w:rPr>
        <w:t>identify  seasonality</w:t>
      </w:r>
      <w:proofErr w:type="gramEnd"/>
    </w:p>
    <w:p w14:paraId="7695B8A2" w14:textId="6FAC0E39" w:rsidR="00FD7B2A" w:rsidRPr="00ED4019" w:rsidDel="00D00B3D" w:rsidRDefault="00FD7B2A">
      <w:pPr>
        <w:jc w:val="both"/>
        <w:rPr>
          <w:del w:id="3930" w:author="user" w:date="2021-03-22T14:55:00Z"/>
          <w:rFonts w:ascii="Times New Roman" w:hAnsi="Times New Roman"/>
          <w:lang w:eastAsia="ko-KR"/>
        </w:rPr>
        <w:pPrChange w:id="393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해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ins w:id="3932" w:author="user" w:date="2021-03-22T14:55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68D9262B" w14:textId="55B102E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933" w:author="user" w:date="2021-03-22T14:55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</w:t>
      </w:r>
      <w:del w:id="3934" w:author="user" w:date="2021-03-22T14:55:00Z">
        <w:r w:rsidRPr="00ED4019" w:rsidDel="00D00B3D">
          <w:rPr>
            <w:rFonts w:ascii="Times New Roman" w:hAnsi="Times New Roman"/>
            <w:lang w:eastAsia="ko-KR"/>
          </w:rPr>
          <w:delText>자</w:delText>
        </w:r>
      </w:del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구</w:t>
      </w:r>
      <w:ins w:id="3935" w:author="user" w:date="2021-03-22T14:55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온난화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지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온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런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온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온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지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세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갔으며</w:t>
      </w:r>
      <w:ins w:id="3936" w:author="user" w:date="2021-03-22T14:55:00Z">
        <w:r w:rsidR="00D00B3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일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이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온</w:t>
      </w:r>
      <w:r w:rsidRPr="00ED4019">
        <w:rPr>
          <w:rFonts w:ascii="Times New Roman" w:hAnsi="Times New Roman" w:hint="eastAsia"/>
          <w:lang w:eastAsia="ko-KR"/>
        </w:rPr>
        <w:t>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로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온</w:t>
      </w:r>
      <w:r w:rsidRPr="00ED4019">
        <w:rPr>
          <w:rFonts w:ascii="Times New Roman" w:hAnsi="Times New Roman" w:hint="eastAsia"/>
          <w:lang w:eastAsia="ko-KR"/>
        </w:rPr>
        <w:t>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봐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실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지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여름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온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올라가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겨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떨어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체적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절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의미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없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이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6D9A419F" w14:textId="118EE640" w:rsidR="00FD7B2A" w:rsidRPr="00ED4019" w:rsidDel="00D00B3D" w:rsidRDefault="00FD7B2A">
      <w:pPr>
        <w:pStyle w:val="a0"/>
        <w:jc w:val="both"/>
        <w:rPr>
          <w:del w:id="3937" w:author="user" w:date="2021-03-22T14:56:00Z"/>
          <w:rFonts w:ascii="Times New Roman" w:hAnsi="Times New Roman"/>
          <w:lang w:eastAsia="ko-KR"/>
        </w:rPr>
        <w:pPrChange w:id="393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금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</w:t>
      </w:r>
      <w:del w:id="3939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3940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겠지만</w:t>
      </w:r>
      <w:ins w:id="3941" w:author="user" w:date="2021-03-22T14:56:00Z">
        <w:r w:rsidR="00D00B3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겨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졌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는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월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복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휴가철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잠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졌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겨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되면</w:t>
      </w:r>
      <w:r w:rsidRPr="00ED4019">
        <w:rPr>
          <w:rFonts w:ascii="Times New Roman" w:hAnsi="Times New Roman"/>
          <w:lang w:eastAsia="ko-KR"/>
        </w:rPr>
        <w:t>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졌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일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겨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졌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안한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더라도</w:t>
      </w:r>
      <w:r w:rsidRPr="00ED4019">
        <w:rPr>
          <w:rFonts w:ascii="Times New Roman" w:hAnsi="Times New Roman"/>
          <w:lang w:eastAsia="ko-KR"/>
        </w:rPr>
        <w:t xml:space="preserve"> </w:t>
      </w:r>
      <w:del w:id="3942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지속적으로</w:delText>
        </w:r>
      </w:del>
      <w:ins w:id="3943" w:author="제이펍 출판사" w:date="2021-03-14T18:07:00Z">
        <w:r w:rsidR="003F5176">
          <w:rPr>
            <w:rFonts w:ascii="Times New Roman" w:hAnsi="Times New Roman"/>
            <w:lang w:eastAsia="ko-KR"/>
          </w:rPr>
          <w:t>지속해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올라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일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혹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을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질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금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답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까</w:t>
      </w:r>
      <w:r w:rsidRPr="00ED4019">
        <w:rPr>
          <w:rFonts w:ascii="Times New Roman" w:hAnsi="Times New Roman"/>
          <w:lang w:eastAsia="ko-KR"/>
        </w:rPr>
        <w:t>?</w:t>
      </w:r>
      <w:ins w:id="3944" w:author="user" w:date="2021-03-22T14:56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51D45038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4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답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자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질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59165E11" w14:textId="3223D4D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4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asadj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asadj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del w:id="3947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3948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고</w:t>
      </w:r>
      <w:ins w:id="3949" w:author="user" w:date="2021-03-22T14:56:00Z">
        <w:r w:rsidR="00D00B3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하다</w:t>
      </w:r>
      <w:r w:rsidRPr="00ED4019">
        <w:rPr>
          <w:rFonts w:ascii="Times New Roman" w:hAnsi="Times New Roman"/>
          <w:lang w:eastAsia="ko-KR"/>
        </w:rPr>
        <w:t>.</w:t>
      </w:r>
    </w:p>
    <w:p w14:paraId="4A239754" w14:textId="7FFF7CA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5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취업자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여</w:t>
      </w:r>
      <w:ins w:id="3951" w:author="user" w:date="2021-03-22T14:59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>. 2013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실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겨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줄어들었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봄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뺀다</w:t>
      </w:r>
      <w:ins w:id="3952" w:author="user" w:date="2021-03-22T14:59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del w:id="3953" w:author="user" w:date="2021-03-22T14:59:00Z">
        <w:r w:rsidRPr="00ED4019" w:rsidDel="00D00B3D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뒤쪽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급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락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점은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2</w:t>
      </w:r>
      <w:r w:rsidRPr="00ED4019">
        <w:rPr>
          <w:rFonts w:ascii="Times New Roman" w:hAnsi="Times New Roman"/>
          <w:lang w:eastAsia="ko-KR"/>
        </w:rPr>
        <w:t>월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때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>19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이었다</w:t>
      </w:r>
      <w:r w:rsidRPr="00ED4019">
        <w:rPr>
          <w:rFonts w:ascii="Times New Roman" w:hAnsi="Times New Roman"/>
          <w:lang w:eastAsia="ko-KR"/>
        </w:rPr>
        <w:t>.</w:t>
      </w:r>
    </w:p>
    <w:p w14:paraId="5271539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54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forecast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ecompos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adj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60A0E58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95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6F80255" wp14:editId="737E21E3">
            <wp:extent cx="45720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91664C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956" w:author="제이펍 출판사" w:date="2021-03-14T15:57:00Z">
          <w:pPr>
            <w:pStyle w:val="a6"/>
            <w:jc w:val="center"/>
          </w:pPr>
        </w:pPrChange>
      </w:pPr>
      <w:commentRangeStart w:id="395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3</w:t>
      </w:r>
      <w:commentRangeEnd w:id="3957"/>
      <w:r w:rsidR="00D00B3D">
        <w:rPr>
          <w:rStyle w:val="af3"/>
          <w:i w:val="0"/>
        </w:rPr>
        <w:commentReference w:id="3957"/>
      </w:r>
    </w:p>
    <w:p w14:paraId="400E42AF" w14:textId="04CD9CF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95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실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을</w:t>
      </w:r>
      <w:ins w:id="3959" w:author="user" w:date="2021-03-22T14:59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</w:t>
      </w:r>
      <w:ins w:id="3960" w:author="user" w:date="2021-03-22T14:59:00Z">
        <w:r w:rsidR="00D00B3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말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되는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얼마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떤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까</w:t>
      </w:r>
      <w:r w:rsidRPr="00ED4019">
        <w:rPr>
          <w:rFonts w:ascii="Times New Roman" w:hAnsi="Times New Roman"/>
          <w:lang w:eastAsia="ko-KR"/>
        </w:rPr>
        <w:t>?</w:t>
      </w:r>
    </w:p>
    <w:p w14:paraId="7E20FB94" w14:textId="6015823A" w:rsidR="00FD7B2A" w:rsidRPr="00ED4019" w:rsidDel="00D00B3D" w:rsidRDefault="00FD7B2A">
      <w:pPr>
        <w:pStyle w:val="a0"/>
        <w:jc w:val="both"/>
        <w:rPr>
          <w:del w:id="3961" w:author="user" w:date="2021-03-22T14:59:00Z"/>
          <w:rFonts w:ascii="Times New Roman" w:hAnsi="Times New Roman"/>
          <w:lang w:eastAsia="ko-KR"/>
        </w:rPr>
        <w:pPrChange w:id="396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결된다</w:t>
      </w:r>
      <w:r w:rsidRPr="00ED4019">
        <w:rPr>
          <w:rFonts w:ascii="Times New Roman" w:hAnsi="Times New Roman"/>
          <w:lang w:eastAsia="ko-KR"/>
        </w:rPr>
        <w:t>.</w:t>
      </w:r>
      <w:ins w:id="3963" w:author="user" w:date="2021-03-22T14:59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52604BF5" w14:textId="25A573CD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64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gseasonplot(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subseriesplo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seasonplot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로</w:t>
      </w:r>
      <w:r w:rsidRPr="00ED4019">
        <w:rPr>
          <w:rFonts w:ascii="Times New Roman" w:hAnsi="Times New Roman"/>
          <w:lang w:eastAsia="ko-KR"/>
        </w:rPr>
        <w:t xml:space="preserve"> </w:t>
      </w:r>
      <w:del w:id="3965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3966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</w:t>
      </w:r>
      <w:ins w:id="3967" w:author="user" w:date="2021-03-22T15:00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고</w:t>
      </w:r>
      <w:ins w:id="3968" w:author="user" w:date="2021-03-22T15:00:00Z">
        <w:r w:rsidR="00D00B3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subseriesplot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로</w:t>
      </w:r>
      <w:r w:rsidRPr="00ED4019">
        <w:rPr>
          <w:rFonts w:ascii="Times New Roman" w:hAnsi="Times New Roman"/>
          <w:lang w:eastAsia="ko-KR"/>
        </w:rPr>
        <w:t xml:space="preserve"> </w:t>
      </w:r>
      <w:del w:id="3969" w:author="제이펍 출판사" w:date="2021-03-14T17:49:00Z">
        <w:r w:rsidRPr="00ED4019" w:rsidDel="001B0D03">
          <w:rPr>
            <w:rFonts w:ascii="Times New Roman" w:hAnsi="Times New Roman"/>
            <w:lang w:eastAsia="ko-KR"/>
          </w:rPr>
          <w:delText>그룹핑</w:delText>
        </w:r>
      </w:del>
      <w:ins w:id="3970" w:author="제이펍 출판사" w:date="2021-03-14T17:49:00Z">
        <w:r w:rsidR="001B0D03">
          <w:rPr>
            <w:rFonts w:ascii="Times New Roman" w:hAnsi="Times New Roman"/>
            <w:lang w:eastAsia="ko-KR"/>
          </w:rPr>
          <w:t>그루핑</w:t>
        </w:r>
      </w:ins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라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</w:t>
      </w:r>
      <w:ins w:id="3971" w:author="user" w:date="2021-03-22T15:00:00Z">
        <w:r w:rsidR="00D00B3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>.</w:t>
      </w:r>
    </w:p>
    <w:p w14:paraId="534EE51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7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ggseason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월간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ear.labels =</w:t>
      </w:r>
      <w:r w:rsidRPr="00ED4019">
        <w:rPr>
          <w:rStyle w:val="NormalTok"/>
          <w:rFonts w:ascii="Times New Roman" w:hAnsi="Times New Roman"/>
        </w:rPr>
        <w:t xml:space="preserve"> T)</w:t>
      </w:r>
    </w:p>
    <w:p w14:paraId="14B8BE6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97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8E6E558" wp14:editId="5CF93FC0">
            <wp:extent cx="4572000" cy="3657600"/>
            <wp:effectExtent l="0" t="0" r="0" b="0"/>
            <wp:docPr id="92" name="그림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6DAE6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3974" w:author="제이펍 출판사" w:date="2021-03-14T15:57:00Z">
          <w:pPr>
            <w:pStyle w:val="a6"/>
            <w:jc w:val="center"/>
          </w:pPr>
        </w:pPrChange>
      </w:pPr>
      <w:commentRangeStart w:id="397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5-24</w:t>
      </w:r>
      <w:commentRangeEnd w:id="3975"/>
      <w:r w:rsidR="00D00B3D">
        <w:rPr>
          <w:rStyle w:val="af3"/>
          <w:i w:val="0"/>
        </w:rPr>
        <w:commentReference w:id="3975"/>
      </w:r>
    </w:p>
    <w:p w14:paraId="20C9046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3976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ggsubseries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연간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ABAD2D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397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10FA055" wp14:editId="2F86D930">
            <wp:extent cx="45720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280"/>
      <w:bookmarkEnd w:id="3903"/>
    </w:p>
    <w:p w14:paraId="4C373967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3978" w:author="제이펍 출판사" w:date="2021-03-14T15:57:00Z">
          <w:pPr>
            <w:pStyle w:val="a6"/>
            <w:jc w:val="center"/>
          </w:pPr>
        </w:pPrChange>
      </w:pPr>
      <w:commentRangeStart w:id="397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5-25</w:t>
      </w:r>
      <w:commentRangeEnd w:id="3979"/>
      <w:r w:rsidR="00D00B3D">
        <w:rPr>
          <w:rStyle w:val="af3"/>
          <w:i w:val="0"/>
        </w:rPr>
        <w:commentReference w:id="3979"/>
      </w:r>
    </w:p>
    <w:p w14:paraId="2D47992B" w14:textId="45904BBD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br w:type="page"/>
      </w:r>
    </w:p>
    <w:p w14:paraId="327A45D3" w14:textId="219041E5" w:rsidR="00FD7B2A" w:rsidRDefault="00971B3E">
      <w:pPr>
        <w:pStyle w:val="a4"/>
        <w:ind w:left="400"/>
        <w:jc w:val="both"/>
        <w:rPr>
          <w:lang w:eastAsia="ko-KR"/>
        </w:rPr>
        <w:pPrChange w:id="3980" w:author="user" w:date="2021-03-22T15:01:00Z">
          <w:pPr>
            <w:pStyle w:val="a4"/>
            <w:numPr>
              <w:numId w:val="26"/>
            </w:numPr>
            <w:ind w:left="800" w:hanging="400"/>
          </w:pPr>
        </w:pPrChange>
      </w:pPr>
      <w:bookmarkStart w:id="3981" w:name="시계열-forecasting-part-ii---시계열-예측-모델"/>
      <w:ins w:id="3982" w:author="user" w:date="2021-03-22T15:01:00Z">
        <w:r>
          <w:rPr>
            <w:rFonts w:hint="eastAsia"/>
            <w:lang w:eastAsia="ko-KR"/>
          </w:rPr>
          <w:lastRenderedPageBreak/>
          <w:t xml:space="preserve">6장 </w:t>
        </w:r>
      </w:ins>
      <w:r w:rsidR="00FD7B2A">
        <w:rPr>
          <w:lang w:eastAsia="ko-KR"/>
        </w:rPr>
        <w:t>시계열 forecasting Part II - 시계열 예측 모델</w:t>
      </w:r>
    </w:p>
    <w:p w14:paraId="17D586F2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3983" w:author="제이펍 출판사" w:date="2021-03-14T15:57:00Z">
          <w:pPr/>
        </w:pPrChange>
      </w:pPr>
      <w:commentRangeStart w:id="3984"/>
      <w:r w:rsidRPr="00ED4019">
        <w:rPr>
          <w:rFonts w:ascii="Times New Roman" w:hAnsi="Times New Roman"/>
          <w:b/>
          <w:lang w:eastAsia="ko-KR"/>
        </w:rPr>
        <w:t>A future like the past</w:t>
      </w:r>
      <w:commentRangeEnd w:id="3984"/>
      <w:r w:rsidR="00971B3E">
        <w:rPr>
          <w:rStyle w:val="af3"/>
        </w:rPr>
        <w:commentReference w:id="3984"/>
      </w:r>
    </w:p>
    <w:p w14:paraId="75A6BCD7" w14:textId="56857FF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8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턴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>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기</w:t>
      </w:r>
      <w:r w:rsidRPr="00ED4019">
        <w:rPr>
          <w:rFonts w:ascii="Times New Roman" w:hAnsi="Times New Roman"/>
          <w:lang w:eastAsia="ko-KR"/>
        </w:rPr>
        <w:t xml:space="preserve"> </w:t>
      </w:r>
      <w:del w:id="3986" w:author="user" w:date="2021-03-22T15:02:00Z">
        <w:r w:rsidRPr="00ED4019" w:rsidDel="00971B3E">
          <w:rPr>
            <w:rFonts w:ascii="Times New Roman" w:hAnsi="Times New Roman"/>
            <w:lang w:eastAsia="ko-KR"/>
          </w:rPr>
          <w:delText>미래예측</w:delText>
        </w:r>
      </w:del>
      <w:ins w:id="3987" w:author="user" w:date="2021-03-22T15:02:00Z">
        <w:r w:rsidR="00971B3E">
          <w:rPr>
            <w:rFonts w:ascii="Times New Roman" w:hAnsi="Times New Roman"/>
            <w:lang w:eastAsia="ko-KR"/>
          </w:rPr>
          <w:t>미래</w:t>
        </w:r>
        <w:r w:rsidR="00971B3E">
          <w:rPr>
            <w:rFonts w:ascii="Times New Roman" w:hAnsi="Times New Roman"/>
            <w:lang w:eastAsia="ko-KR"/>
          </w:rPr>
          <w:t xml:space="preserve"> </w:t>
        </w:r>
        <w:r w:rsidR="00971B3E">
          <w:rPr>
            <w:rFonts w:ascii="Times New Roman" w:hAnsi="Times New Roman"/>
            <w:lang w:eastAsia="ko-KR"/>
          </w:rPr>
          <w:t>예측</w:t>
        </w:r>
      </w:ins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환경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확실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맞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기</w:t>
      </w:r>
      <w:r w:rsidRPr="00ED4019">
        <w:rPr>
          <w:rFonts w:ascii="Times New Roman" w:hAnsi="Times New Roman"/>
          <w:lang w:eastAsia="ko-KR"/>
        </w:rPr>
        <w:t xml:space="preserve"> </w:t>
      </w:r>
      <w:del w:id="3988" w:author="user" w:date="2021-03-22T15:02:00Z">
        <w:r w:rsidRPr="00ED4019" w:rsidDel="00971B3E">
          <w:rPr>
            <w:rFonts w:ascii="Times New Roman" w:hAnsi="Times New Roman"/>
            <w:lang w:eastAsia="ko-KR"/>
          </w:rPr>
          <w:delText>미래예측</w:delText>
        </w:r>
      </w:del>
      <w:ins w:id="3989" w:author="user" w:date="2021-03-22T15:02:00Z">
        <w:r w:rsidR="00971B3E">
          <w:rPr>
            <w:rFonts w:ascii="Times New Roman" w:hAnsi="Times New Roman"/>
            <w:lang w:eastAsia="ko-KR"/>
          </w:rPr>
          <w:t>미래</w:t>
        </w:r>
        <w:r w:rsidR="00971B3E">
          <w:rPr>
            <w:rFonts w:ascii="Times New Roman" w:hAnsi="Times New Roman"/>
            <w:lang w:eastAsia="ko-KR"/>
          </w:rPr>
          <w:t xml:space="preserve"> </w:t>
        </w:r>
        <w:r w:rsidR="00971B3E">
          <w:rPr>
            <w:rFonts w:ascii="Times New Roman" w:hAnsi="Times New Roman"/>
            <w:lang w:eastAsia="ko-KR"/>
          </w:rPr>
          <w:t>예측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갈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환경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라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아지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황들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발생하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쌓이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확실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아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del w:id="3990" w:author="user" w:date="2021-03-22T15:02:00Z">
        <w:r w:rsidRPr="00ED4019" w:rsidDel="005813D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밖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>.</w:t>
      </w:r>
    </w:p>
    <w:p w14:paraId="18A77686" w14:textId="1B53075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399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</w:t>
      </w:r>
      <w:ins w:id="3992" w:author="user" w:date="2021-03-22T15:02:00Z">
        <w:r w:rsidR="005813D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충격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갑작스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해</w:t>
      </w:r>
      <w:ins w:id="3993" w:author="user" w:date="2021-03-22T15:02:00Z">
        <w:r w:rsidR="005813D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닌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환점</w:t>
      </w:r>
      <w:r w:rsidRPr="00ED4019">
        <w:rPr>
          <w:rFonts w:ascii="Times New Roman" w:hAnsi="Times New Roman"/>
          <w:lang w:eastAsia="ko-KR"/>
        </w:rPr>
        <w:t>(</w:t>
      </w:r>
      <w:del w:id="3994" w:author="user" w:date="2021-03-22T15:02:00Z">
        <w:r w:rsidRPr="00ED4019" w:rsidDel="005813D7">
          <w:rPr>
            <w:rFonts w:ascii="Times New Roman" w:hAnsi="Times New Roman"/>
            <w:lang w:eastAsia="ko-KR"/>
          </w:rPr>
          <w:delText xml:space="preserve">Turning </w:delText>
        </w:r>
      </w:del>
      <w:ins w:id="3995" w:author="user" w:date="2021-03-22T15:02:00Z">
        <w:r w:rsidR="005813D7">
          <w:rPr>
            <w:rFonts w:ascii="Times New Roman" w:hAnsi="Times New Roman" w:hint="eastAsia"/>
            <w:lang w:eastAsia="ko-KR"/>
          </w:rPr>
          <w:t>t</w:t>
        </w:r>
        <w:r w:rsidR="005813D7" w:rsidRPr="00ED4019">
          <w:rPr>
            <w:rFonts w:ascii="Times New Roman" w:hAnsi="Times New Roman"/>
            <w:lang w:eastAsia="ko-KR"/>
          </w:rPr>
          <w:t xml:space="preserve">urning </w:t>
        </w:r>
      </w:ins>
      <w:del w:id="3996" w:author="user" w:date="2021-03-22T15:02:00Z">
        <w:r w:rsidRPr="00ED4019" w:rsidDel="005813D7">
          <w:rPr>
            <w:rFonts w:ascii="Times New Roman" w:hAnsi="Times New Roman"/>
            <w:lang w:eastAsia="ko-KR"/>
          </w:rPr>
          <w:delText>Point</w:delText>
        </w:r>
      </w:del>
      <w:ins w:id="3997" w:author="user" w:date="2021-03-22T15:02:00Z">
        <w:r w:rsidR="005813D7">
          <w:rPr>
            <w:rFonts w:ascii="Times New Roman" w:hAnsi="Times New Roman" w:hint="eastAsia"/>
            <w:lang w:eastAsia="ko-KR"/>
          </w:rPr>
          <w:t>p</w:t>
        </w:r>
        <w:r w:rsidR="005813D7" w:rsidRPr="00ED4019">
          <w:rPr>
            <w:rFonts w:ascii="Times New Roman" w:hAnsi="Times New Roman"/>
            <w:lang w:eastAsia="ko-KR"/>
          </w:rPr>
          <w:t>oin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환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이지만</w:t>
      </w:r>
      <w:ins w:id="3998" w:author="user" w:date="2021-03-22T15:02:00Z">
        <w:r w:rsidR="005813D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환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통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법보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27"/>
      </w:r>
    </w:p>
    <w:p w14:paraId="6B7AB43D" w14:textId="561755D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00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과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랫동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통적</w:t>
      </w:r>
      <w:r w:rsidRPr="00ED4019">
        <w:rPr>
          <w:rFonts w:ascii="Times New Roman" w:hAnsi="Times New Roman"/>
          <w:lang w:eastAsia="ko-KR"/>
        </w:rPr>
        <w:t>(</w:t>
      </w:r>
      <w:del w:id="4002" w:author="user" w:date="2021-03-22T15:04:00Z">
        <w:r w:rsidRPr="00ED4019" w:rsidDel="00B81501">
          <w:rPr>
            <w:rFonts w:ascii="Times New Roman" w:hAnsi="Times New Roman"/>
            <w:lang w:eastAsia="ko-KR"/>
          </w:rPr>
          <w:delText>C</w:delText>
        </w:r>
      </w:del>
      <w:ins w:id="4003" w:author="user" w:date="2021-03-22T15:04:00Z">
        <w:r w:rsidR="00B81501">
          <w:rPr>
            <w:rFonts w:ascii="Times New Roman" w:hAnsi="Times New Roman" w:hint="eastAsia"/>
            <w:lang w:eastAsia="ko-KR"/>
          </w:rPr>
          <w:t>c</w:t>
        </w:r>
      </w:ins>
      <w:r w:rsidRPr="00ED4019">
        <w:rPr>
          <w:rFonts w:ascii="Times New Roman" w:hAnsi="Times New Roman"/>
          <w:lang w:eastAsia="ko-KR"/>
        </w:rPr>
        <w:t xml:space="preserve">lassical) </w:t>
      </w:r>
      <w:r w:rsidRPr="00ED4019">
        <w:rPr>
          <w:rFonts w:ascii="Times New Roman" w:hAnsi="Times New Roman"/>
          <w:lang w:eastAsia="ko-KR"/>
        </w:rPr>
        <w:t>방법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</w:t>
      </w:r>
      <w:del w:id="4004" w:author="user" w:date="2021-03-22T15:04:00Z">
        <w:r w:rsidRPr="00ED4019" w:rsidDel="00B81501">
          <w:rPr>
            <w:rFonts w:ascii="Times New Roman" w:hAnsi="Times New Roman"/>
            <w:lang w:eastAsia="ko-KR"/>
          </w:rPr>
          <w:delText>각의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인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클래스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명하지만</w:t>
      </w:r>
      <w:ins w:id="4005" w:author="user" w:date="2021-03-22T15:04:00Z">
        <w:r w:rsidR="00B8150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timetk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최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4006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4007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객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기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경우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4008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4009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객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명하겠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5D6185E3" w14:textId="6429775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01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몇몇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무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야</w:t>
      </w:r>
      <w:r w:rsidRPr="00ED4019">
        <w:rPr>
          <w:rFonts w:ascii="Times New Roman" w:hAnsi="Times New Roman"/>
          <w:lang w:eastAsia="ko-KR"/>
        </w:rPr>
        <w:t>?’</w:t>
      </w:r>
      <w:r w:rsidRPr="00ED4019">
        <w:rPr>
          <w:rFonts w:ascii="Times New Roman" w:hAnsi="Times New Roman"/>
          <w:lang w:eastAsia="ko-KR"/>
        </w:rPr>
        <w:t>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각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무에서도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년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, 6</w:t>
      </w:r>
      <w:r w:rsidRPr="00ED4019">
        <w:rPr>
          <w:rFonts w:ascii="Times New Roman" w:hAnsi="Times New Roman"/>
          <w:lang w:eastAsia="ko-KR"/>
        </w:rPr>
        <w:t>개월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</w:t>
      </w:r>
      <w:del w:id="4011" w:author="제이펍 출판사" w:date="2021-03-14T16:10:00Z">
        <w:r w:rsidRPr="00ED4019" w:rsidDel="00ED4019">
          <w:rPr>
            <w:rFonts w:ascii="Times New Roman" w:hAnsi="Times New Roman"/>
            <w:lang w:eastAsia="ko-KR"/>
          </w:rPr>
          <w:delText>비지니스</w:delText>
        </w:r>
      </w:del>
      <w:ins w:id="4012" w:author="제이펍 출판사" w:date="2021-03-14T16:10:00Z">
        <w:r w:rsidR="00ED4019">
          <w:rPr>
            <w:rFonts w:ascii="Times New Roman" w:hAnsi="Times New Roman"/>
            <w:lang w:eastAsia="ko-KR"/>
          </w:rPr>
          <w:t>비즈니스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사결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복잡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라고</w:t>
      </w:r>
      <w:r w:rsidRPr="00ED4019">
        <w:rPr>
          <w:rFonts w:ascii="Times New Roman" w:hAnsi="Times New Roman"/>
          <w:lang w:eastAsia="ko-KR"/>
        </w:rPr>
        <w:t xml:space="preserve"> </w:t>
      </w:r>
      <w:del w:id="4013" w:author="user" w:date="2021-03-22T15:05:00Z">
        <w:r w:rsidRPr="00ED4019" w:rsidDel="00B81501">
          <w:rPr>
            <w:rFonts w:ascii="Times New Roman" w:hAnsi="Times New Roman"/>
            <w:lang w:eastAsia="ko-KR"/>
          </w:rPr>
          <w:delText>꼭</w:delText>
        </w:r>
        <w:r w:rsidRPr="00ED4019" w:rsidDel="00B81501">
          <w:rPr>
            <w:rFonts w:ascii="Times New Roman" w:hAnsi="Times New Roman"/>
            <w:lang w:eastAsia="ko-KR"/>
          </w:rPr>
          <w:delText xml:space="preserve"> </w:delText>
        </w:r>
      </w:del>
      <w:ins w:id="4014" w:author="user" w:date="2021-03-22T15:05:00Z">
        <w:r w:rsidR="00B81501">
          <w:rPr>
            <w:rFonts w:ascii="Times New Roman" w:hAnsi="Times New Roman" w:hint="eastAsia"/>
            <w:lang w:eastAsia="ko-KR"/>
          </w:rPr>
          <w:t>반드시</w:t>
        </w:r>
        <w:r w:rsidR="00B81501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과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안</w:t>
      </w:r>
      <w:ins w:id="4015" w:author="user" w:date="2021-03-22T15:05:00Z">
        <w:r w:rsidR="00B8150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015A4DE1" w14:textId="51AE3F0D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01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단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구나</w:t>
      </w:r>
      <w:r w:rsidRPr="00ED4019">
        <w:rPr>
          <w:rFonts w:ascii="Times New Roman" w:hAnsi="Times New Roman"/>
          <w:lang w:eastAsia="ko-KR"/>
        </w:rPr>
        <w:t xml:space="preserve">’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도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넘어가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과거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del w:id="4017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4018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ins w:id="4019" w:author="user" w:date="2021-03-22T15:05:00Z">
        <w:r w:rsidR="00B8150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평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수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에는</w:t>
      </w:r>
      <w:r w:rsidRPr="00ED4019">
        <w:rPr>
          <w:rFonts w:ascii="Times New Roman" w:hAnsi="Times New Roman"/>
          <w:lang w:eastAsia="ko-KR"/>
        </w:rPr>
        <w:t xml:space="preserve"> </w:t>
      </w:r>
      <w:del w:id="4020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4021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원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</w:t>
      </w:r>
      <w:ins w:id="4022" w:author="user" w:date="2021-03-23T11:37:00Z">
        <w:r w:rsidR="00AE5A7E">
          <w:rPr>
            <w:rFonts w:ascii="Times New Roman" w:hAnsi="Times New Roman" w:hint="eastAsia"/>
            <w:lang w:eastAsia="ko-KR"/>
          </w:rPr>
          <w:t>(framework)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동시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반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고</w:t>
      </w:r>
      <w:ins w:id="4023" w:author="user" w:date="2021-03-22T15:05:00Z">
        <w:r w:rsidR="0016387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각화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006A603F" w14:textId="0DD096E6" w:rsidR="00FD7B2A" w:rsidRPr="000D5A0A" w:rsidRDefault="0016387C">
      <w:pPr>
        <w:pStyle w:val="1"/>
        <w:numPr>
          <w:ilvl w:val="0"/>
          <w:numId w:val="0"/>
        </w:numPr>
        <w:jc w:val="both"/>
        <w:rPr>
          <w:lang w:eastAsia="ko-KR"/>
        </w:rPr>
        <w:pPrChange w:id="4024" w:author="user" w:date="2021-03-22T15:06:00Z">
          <w:pPr>
            <w:pStyle w:val="1"/>
          </w:pPr>
        </w:pPrChange>
      </w:pPr>
      <w:bookmarkStart w:id="4025" w:name="평균-모델"/>
      <w:ins w:id="4026" w:author="user" w:date="2021-03-22T15:06:00Z">
        <w:r>
          <w:rPr>
            <w:rFonts w:hint="eastAsia"/>
            <w:lang w:eastAsia="ko-KR"/>
          </w:rPr>
          <w:t xml:space="preserve">6.1 </w:t>
        </w:r>
      </w:ins>
      <w:r w:rsidR="00FD7B2A">
        <w:rPr>
          <w:lang w:eastAsia="ko-KR"/>
        </w:rPr>
        <w:t>평균 모델</w:t>
      </w:r>
    </w:p>
    <w:p w14:paraId="0BFB0A83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02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</w:t>
      </w:r>
      <w:r w:rsidRPr="00ED4019">
        <w:rPr>
          <w:rFonts w:ascii="Times New Roman" w:hAnsi="Times New Roman" w:hint="eastAsia"/>
          <w:lang w:eastAsia="ko-KR"/>
        </w:rPr>
        <w:t>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환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38CEF65A" w14:textId="3554CF6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02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meanf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체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확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평균값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</w:t>
      </w:r>
      <w:r w:rsidRPr="00ED4019">
        <w:rPr>
          <w:rFonts w:ascii="Times New Roman" w:hAnsi="Times New Roman"/>
          <w:lang w:eastAsia="ko-KR"/>
        </w:rPr>
        <w:t>(</w:t>
      </w:r>
      <w:del w:id="4029" w:author="user" w:date="2021-03-22T15:07:00Z">
        <w:r w:rsidRPr="00ED4019" w:rsidDel="00C60C84">
          <w:rPr>
            <w:rFonts w:ascii="Times New Roman" w:hAnsi="Times New Roman"/>
            <w:lang w:eastAsia="ko-KR"/>
          </w:rPr>
          <w:delText xml:space="preserve">Point </w:delText>
        </w:r>
      </w:del>
      <w:ins w:id="4030" w:author="user" w:date="2021-03-22T15:07:00Z">
        <w:r w:rsidR="00C60C84">
          <w:rPr>
            <w:rFonts w:ascii="Times New Roman" w:hAnsi="Times New Roman" w:hint="eastAsia"/>
            <w:lang w:eastAsia="ko-KR"/>
          </w:rPr>
          <w:t>p</w:t>
        </w:r>
        <w:r w:rsidR="00C60C84" w:rsidRPr="00ED4019">
          <w:rPr>
            <w:rFonts w:ascii="Times New Roman" w:hAnsi="Times New Roman"/>
            <w:lang w:eastAsia="ko-KR"/>
          </w:rPr>
          <w:t xml:space="preserve">oint </w:t>
        </w:r>
      </w:ins>
      <w:del w:id="4031" w:author="user" w:date="2021-03-22T15:07:00Z">
        <w:r w:rsidRPr="00ED4019" w:rsidDel="00C60C84">
          <w:rPr>
            <w:rFonts w:ascii="Times New Roman" w:hAnsi="Times New Roman"/>
            <w:lang w:eastAsia="ko-KR"/>
          </w:rPr>
          <w:delText>Forecast</w:delText>
        </w:r>
      </w:del>
      <w:ins w:id="4032" w:author="user" w:date="2021-03-22T15:07:00Z">
        <w:r w:rsidR="00C60C84">
          <w:rPr>
            <w:rFonts w:ascii="Times New Roman" w:hAnsi="Times New Roman" w:hint="eastAsia"/>
            <w:lang w:eastAsia="ko-KR"/>
          </w:rPr>
          <w:t>f</w:t>
        </w:r>
        <w:r w:rsidR="00C60C84" w:rsidRPr="00ED4019">
          <w:rPr>
            <w:rFonts w:ascii="Times New Roman" w:hAnsi="Times New Roman"/>
            <w:lang w:eastAsia="ko-KR"/>
          </w:rPr>
          <w:t>orecas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구간</w:t>
      </w:r>
      <w:r w:rsidRPr="00ED4019">
        <w:rPr>
          <w:rFonts w:ascii="Times New Roman" w:hAnsi="Times New Roman"/>
          <w:lang w:eastAsia="ko-KR"/>
        </w:rPr>
        <w:t xml:space="preserve"> 80%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 w:hint="eastAsia"/>
          <w:lang w:eastAsia="ko-KR"/>
        </w:rPr>
        <w:t>구간값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예측구간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 w:hint="eastAsia"/>
          <w:lang w:eastAsia="ko-KR"/>
        </w:rPr>
        <w:t>해서</w:t>
      </w:r>
      <w:r w:rsidRPr="00ED4019">
        <w:rPr>
          <w:rFonts w:ascii="Times New Roman" w:hAnsi="Times New Roman"/>
          <w:lang w:eastAsia="ko-KR"/>
        </w:rPr>
        <w:t xml:space="preserve"> </w:t>
      </w:r>
      <w:del w:id="4033" w:author="user" w:date="2021-03-22T15:07:00Z">
        <w:r w:rsidRPr="00ED4019" w:rsidDel="00C60C84">
          <w:rPr>
            <w:rFonts w:ascii="Times New Roman" w:hAnsi="Times New Roman"/>
            <w:lang w:eastAsia="ko-KR"/>
          </w:rPr>
          <w:delText xml:space="preserve">Bootstrap </w:delText>
        </w:r>
      </w:del>
      <w:commentRangeStart w:id="4034"/>
      <w:ins w:id="4035" w:author="user" w:date="2021-03-22T15:07:00Z">
        <w:r w:rsidR="00C60C84">
          <w:rPr>
            <w:rFonts w:ascii="Times New Roman" w:hAnsi="Times New Roman" w:hint="eastAsia"/>
            <w:lang w:eastAsia="ko-KR"/>
          </w:rPr>
          <w:t>b</w:t>
        </w:r>
        <w:r w:rsidR="00C60C84" w:rsidRPr="00ED4019">
          <w:rPr>
            <w:rFonts w:ascii="Times New Roman" w:hAnsi="Times New Roman"/>
            <w:lang w:eastAsia="ko-KR"/>
          </w:rPr>
          <w:t>ootstrap</w:t>
        </w:r>
        <w:commentRangeEnd w:id="4034"/>
        <w:r w:rsidR="00C60C84">
          <w:rPr>
            <w:rStyle w:val="af3"/>
          </w:rPr>
          <w:commentReference w:id="4034"/>
        </w:r>
        <w:r w:rsidR="00C60C84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76CDB314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036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숫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벡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래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여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4037" w:author="user" w:date="2021-03-22T15:08:00Z">
        <w:r w:rsidRPr="00ED4019" w:rsidDel="00E276B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C5C0BF0" w14:textId="2E47C53F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3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forecast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meanf()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여</w:t>
      </w:r>
      <w:r w:rsidRPr="00ED4019">
        <w:rPr>
          <w:rStyle w:val="CommentTok"/>
          <w:rFonts w:ascii="Times New Roman" w:hAnsi="Times New Roman"/>
        </w:rPr>
        <w:t xml:space="preserve"> ts </w:t>
      </w:r>
      <w:r w:rsidRPr="00ED4019">
        <w:rPr>
          <w:rStyle w:val="CommentTok"/>
          <w:rFonts w:ascii="Times New Roman" w:hAnsi="Times New Roman"/>
        </w:rPr>
        <w:t>객체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del w:id="4039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평균모델</w:delText>
        </w:r>
      </w:del>
      <w:ins w:id="4040" w:author="user" w:date="2021-03-22T15:13:00Z">
        <w:r w:rsidR="00E276BF">
          <w:rPr>
            <w:rStyle w:val="CommentTok"/>
            <w:rFonts w:ascii="Times New Roman" w:hAnsi="Times New Roman"/>
          </w:rPr>
          <w:t>평균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r w:rsidR="00E276BF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하고</w:t>
      </w:r>
      <w:r w:rsidRPr="00ED4019">
        <w:rPr>
          <w:rStyle w:val="CommentTok"/>
          <w:rFonts w:ascii="Times New Roman" w:hAnsi="Times New Roman"/>
        </w:rPr>
        <w:t xml:space="preserve"> summary(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del w:id="4041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상세내용</w:delText>
        </w:r>
      </w:del>
      <w:ins w:id="4042" w:author="user" w:date="2021-03-22T15:13:00Z">
        <w:r w:rsidR="00E276BF">
          <w:rPr>
            <w:rStyle w:val="CommentTok"/>
            <w:rFonts w:ascii="Times New Roman" w:hAnsi="Times New Roman"/>
          </w:rPr>
          <w:t>상세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r w:rsidR="00E276BF">
          <w:rPr>
            <w:rStyle w:val="CommentTok"/>
            <w:rFonts w:ascii="Times New Roman" w:hAnsi="Times New Roman"/>
          </w:rPr>
          <w:t>내용</w:t>
        </w:r>
      </w:ins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출력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)</w:t>
      </w:r>
    </w:p>
    <w:p w14:paraId="0242D1D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4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Mean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$mu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7598603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$mu.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189914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$sd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890775.4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$bootstrap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FALSE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$call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eanf(y = students.ts[, 2]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ttr(,"class")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[1] "meanf"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   ME     RMSE    MAE       MPE    MAPE    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.694451e-10 870295.1 780669 -1.422719 10.7441 6.074563 0.875389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7598603 6393450 8803757 5704501 94927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7598603 6393450 8803757 5704501 9492706</w:t>
      </w:r>
    </w:p>
    <w:p w14:paraId="58786B1C" w14:textId="77123B83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4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autoplot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여</w:t>
      </w:r>
      <w:r w:rsidRPr="00ED4019">
        <w:rPr>
          <w:rStyle w:val="CommentTok"/>
          <w:rFonts w:ascii="Times New Roman" w:hAnsi="Times New Roman"/>
        </w:rPr>
        <w:t xml:space="preserve"> ts </w:t>
      </w:r>
      <w:r w:rsidRPr="00ED4019">
        <w:rPr>
          <w:rStyle w:val="CommentTok"/>
          <w:rFonts w:ascii="Times New Roman" w:hAnsi="Times New Roman"/>
        </w:rPr>
        <w:t>객체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del w:id="4045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평균모델</w:delText>
        </w:r>
      </w:del>
      <w:ins w:id="4046" w:author="user" w:date="2021-03-22T15:13:00Z">
        <w:r w:rsidR="00E276BF">
          <w:rPr>
            <w:rStyle w:val="CommentTok"/>
            <w:rFonts w:ascii="Times New Roman" w:hAnsi="Times New Roman"/>
          </w:rPr>
          <w:t>평균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r w:rsidR="00E276BF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plott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del w:id="4047" w:author="user" w:date="2021-03-22T15:13:00Z">
        <w:r w:rsidRPr="00ED4019" w:rsidDel="00E276BF">
          <w:rPr>
            <w:rStyle w:val="StringTok"/>
            <w:rFonts w:ascii="Times New Roman" w:hAnsi="Times New Roman"/>
          </w:rPr>
          <w:delText>평균모델</w:delText>
        </w:r>
      </w:del>
      <w:ins w:id="4048" w:author="user" w:date="2021-03-22T15:13:00Z">
        <w:r w:rsidR="00E276BF">
          <w:rPr>
            <w:rStyle w:val="StringTok"/>
            <w:rFonts w:ascii="Times New Roman" w:hAnsi="Times New Roman"/>
          </w:rPr>
          <w:t>평균</w:t>
        </w:r>
        <w:r w:rsidR="00E276BF">
          <w:rPr>
            <w:rStyle w:val="StringTok"/>
            <w:rFonts w:ascii="Times New Roman" w:hAnsi="Times New Roman"/>
          </w:rPr>
          <w:t xml:space="preserve"> </w:t>
        </w:r>
        <w:r w:rsidR="00E276BF">
          <w:rPr>
            <w:rStyle w:val="StringTok"/>
            <w:rFonts w:ascii="Times New Roman" w:hAnsi="Times New Roman"/>
          </w:rPr>
          <w:t>모델</w:t>
        </w:r>
      </w:ins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EB1FAC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04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11A6E7D" wp14:editId="4E0D90CB">
            <wp:extent cx="4572000" cy="3657600"/>
            <wp:effectExtent l="0" t="0" r="0" b="0"/>
            <wp:docPr id="94" name="그림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ED5F9C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050" w:author="제이펍 출판사" w:date="2021-03-14T15:57:00Z">
          <w:pPr>
            <w:pStyle w:val="a6"/>
            <w:jc w:val="center"/>
          </w:pPr>
        </w:pPrChange>
      </w:pPr>
      <w:commentRangeStart w:id="405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</w:t>
      </w:r>
      <w:commentRangeEnd w:id="4051"/>
      <w:r w:rsidR="00E276BF">
        <w:rPr>
          <w:rStyle w:val="af3"/>
          <w:i w:val="0"/>
        </w:rPr>
        <w:commentReference w:id="4051"/>
      </w:r>
    </w:p>
    <w:p w14:paraId="29799E91" w14:textId="46944471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5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autoplot()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여</w:t>
      </w:r>
      <w:r w:rsidRPr="00ED4019">
        <w:rPr>
          <w:rStyle w:val="CommentTok"/>
          <w:rFonts w:ascii="Times New Roman" w:hAnsi="Times New Roman"/>
        </w:rPr>
        <w:t xml:space="preserve"> ts </w:t>
      </w:r>
      <w:r w:rsidRPr="00ED4019">
        <w:rPr>
          <w:rStyle w:val="CommentTok"/>
          <w:rFonts w:ascii="Times New Roman" w:hAnsi="Times New Roman"/>
        </w:rPr>
        <w:t>객체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del w:id="4053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평균모델</w:delText>
        </w:r>
      </w:del>
      <w:ins w:id="4054" w:author="user" w:date="2021-03-22T15:13:00Z">
        <w:r w:rsidR="00E276BF">
          <w:rPr>
            <w:rStyle w:val="CommentTok"/>
            <w:rFonts w:ascii="Times New Roman" w:hAnsi="Times New Roman"/>
          </w:rPr>
          <w:t>평균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r w:rsidR="00E276BF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>(</w:t>
      </w:r>
      <w:r w:rsidRPr="00ED4019">
        <w:rPr>
          <w:rStyle w:val="CommentTok"/>
          <w:rFonts w:ascii="Times New Roman" w:hAnsi="Times New Roman"/>
        </w:rPr>
        <w:t>예측구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에</w:t>
      </w:r>
      <w:r w:rsidRPr="00ED4019">
        <w:rPr>
          <w:rStyle w:val="CommentTok"/>
          <w:rFonts w:ascii="Times New Roman" w:hAnsi="Times New Roman"/>
        </w:rPr>
        <w:t xml:space="preserve"> boosted </w:t>
      </w:r>
      <w:r w:rsidRPr="00ED4019">
        <w:rPr>
          <w:rStyle w:val="CommentTok"/>
          <w:rFonts w:ascii="Times New Roman" w:hAnsi="Times New Roman"/>
        </w:rPr>
        <w:t>방법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plott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ootstra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의</w:t>
      </w:r>
      <w:r w:rsidRPr="00ED4019">
        <w:rPr>
          <w:rStyle w:val="StringTok"/>
          <w:rFonts w:ascii="Times New Roman" w:hAnsi="Times New Roman"/>
        </w:rPr>
        <w:t xml:space="preserve"> </w:t>
      </w:r>
      <w:del w:id="4055" w:author="user" w:date="2021-03-22T15:13:00Z">
        <w:r w:rsidRPr="00ED4019" w:rsidDel="00E276BF">
          <w:rPr>
            <w:rStyle w:val="StringTok"/>
            <w:rFonts w:ascii="Times New Roman" w:hAnsi="Times New Roman"/>
          </w:rPr>
          <w:delText>평균모델</w:delText>
        </w:r>
      </w:del>
      <w:ins w:id="4056" w:author="user" w:date="2021-03-22T15:13:00Z">
        <w:r w:rsidR="00E276BF">
          <w:rPr>
            <w:rStyle w:val="StringTok"/>
            <w:rFonts w:ascii="Times New Roman" w:hAnsi="Times New Roman"/>
          </w:rPr>
          <w:t>평균</w:t>
        </w:r>
        <w:r w:rsidR="00E276BF">
          <w:rPr>
            <w:rStyle w:val="StringTok"/>
            <w:rFonts w:ascii="Times New Roman" w:hAnsi="Times New Roman"/>
          </w:rPr>
          <w:t xml:space="preserve"> </w:t>
        </w:r>
        <w:r w:rsidR="00E276BF">
          <w:rPr>
            <w:rStyle w:val="StringTok"/>
            <w:rFonts w:ascii="Times New Roman" w:hAnsi="Times New Roman"/>
          </w:rPr>
          <w:t>모델</w:t>
        </w:r>
      </w:ins>
      <w:r w:rsidRPr="00ED4019">
        <w:rPr>
          <w:rStyle w:val="StringTok"/>
          <w:rFonts w:ascii="Times New Roman" w:hAnsi="Times New Roman"/>
        </w:rPr>
        <w:t xml:space="preserve"> Plot(bootstrap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9C4F1A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057" w:author="제이펍 출판사" w:date="2021-03-14T15:57:00Z">
          <w:pPr>
            <w:pStyle w:val="Figure"/>
          </w:pPr>
        </w:pPrChange>
      </w:pPr>
      <w:commentRangeStart w:id="4058"/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9789E59" wp14:editId="235FBE09">
            <wp:extent cx="4572000" cy="3657600"/>
            <wp:effectExtent l="0" t="0" r="0" b="0"/>
            <wp:docPr id="96" name="그림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4058"/>
      <w:r w:rsidR="005D713B">
        <w:rPr>
          <w:rStyle w:val="af3"/>
        </w:rPr>
        <w:commentReference w:id="4058"/>
      </w:r>
    </w:p>
    <w:p w14:paraId="53783AE2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059" w:author="제이펍 출판사" w:date="2021-03-14T15:57:00Z">
          <w:pPr>
            <w:pStyle w:val="a6"/>
            <w:jc w:val="center"/>
          </w:pPr>
        </w:pPrChange>
      </w:pPr>
      <w:commentRangeStart w:id="406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</w:t>
      </w:r>
      <w:commentRangeEnd w:id="4060"/>
      <w:r w:rsidR="00E276BF">
        <w:rPr>
          <w:rStyle w:val="af3"/>
          <w:i w:val="0"/>
        </w:rPr>
        <w:commentReference w:id="4060"/>
      </w:r>
    </w:p>
    <w:p w14:paraId="4677E36B" w14:textId="7B4B7FA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61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del w:id="4062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평균모델</w:delText>
        </w:r>
      </w:del>
      <w:ins w:id="4063" w:author="user" w:date="2021-03-22T15:13:00Z">
        <w:r w:rsidR="00E276BF">
          <w:rPr>
            <w:rStyle w:val="CommentTok"/>
            <w:rFonts w:ascii="Times New Roman" w:hAnsi="Times New Roman"/>
          </w:rPr>
          <w:t>평균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r w:rsidR="00E276BF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 xml:space="preserve"> plotting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의</w:t>
      </w:r>
      <w:r w:rsidRPr="00ED4019">
        <w:rPr>
          <w:rStyle w:val="StringTok"/>
          <w:rFonts w:ascii="Times New Roman" w:hAnsi="Times New Roman"/>
        </w:rPr>
        <w:t xml:space="preserve"> </w:t>
      </w:r>
      <w:del w:id="4064" w:author="user" w:date="2021-03-22T15:13:00Z">
        <w:r w:rsidRPr="00ED4019" w:rsidDel="00E276BF">
          <w:rPr>
            <w:rStyle w:val="StringTok"/>
            <w:rFonts w:ascii="Times New Roman" w:hAnsi="Times New Roman"/>
          </w:rPr>
          <w:delText>평균모델</w:delText>
        </w:r>
      </w:del>
      <w:ins w:id="4065" w:author="user" w:date="2021-03-22T15:13:00Z">
        <w:r w:rsidR="00E276BF">
          <w:rPr>
            <w:rStyle w:val="StringTok"/>
            <w:rFonts w:ascii="Times New Roman" w:hAnsi="Times New Roman"/>
          </w:rPr>
          <w:t>평균</w:t>
        </w:r>
        <w:r w:rsidR="00E276BF">
          <w:rPr>
            <w:rStyle w:val="StringTok"/>
            <w:rFonts w:ascii="Times New Roman" w:hAnsi="Times New Roman"/>
          </w:rPr>
          <w:t xml:space="preserve"> </w:t>
        </w:r>
        <w:r w:rsidR="00E276BF">
          <w:rPr>
            <w:rStyle w:val="StringTok"/>
            <w:rFonts w:ascii="Times New Roman" w:hAnsi="Times New Roman"/>
          </w:rPr>
          <w:t>모델</w:t>
        </w:r>
      </w:ins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05C484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06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B0A22EE" wp14:editId="3EEADF20">
            <wp:extent cx="4572000" cy="3657600"/>
            <wp:effectExtent l="0" t="0" r="0" b="0"/>
            <wp:docPr id="98" name="그림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4CAAE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067" w:author="제이펍 출판사" w:date="2021-03-14T15:57:00Z">
          <w:pPr>
            <w:pStyle w:val="a6"/>
            <w:jc w:val="center"/>
          </w:pPr>
        </w:pPrChange>
      </w:pPr>
      <w:commentRangeStart w:id="4068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3</w:t>
      </w:r>
      <w:commentRangeEnd w:id="4068"/>
      <w:r w:rsidR="000E0C19">
        <w:rPr>
          <w:rStyle w:val="af3"/>
          <w:i w:val="0"/>
        </w:rPr>
        <w:commentReference w:id="4068"/>
      </w:r>
    </w:p>
    <w:p w14:paraId="6B45FA3F" w14:textId="5EABB7E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06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 xml:space="preserve">#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19 </w:t>
      </w:r>
      <w:r w:rsidRPr="00ED4019">
        <w:rPr>
          <w:rStyle w:val="CommentTok"/>
          <w:rFonts w:ascii="Times New Roman" w:hAnsi="Times New Roman"/>
        </w:rPr>
        <w:t>확진자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del w:id="4070" w:author="user" w:date="2021-03-22T15:13:00Z">
        <w:r w:rsidRPr="00ED4019" w:rsidDel="00E276BF">
          <w:rPr>
            <w:rStyle w:val="CommentTok"/>
            <w:rFonts w:ascii="Times New Roman" w:hAnsi="Times New Roman"/>
          </w:rPr>
          <w:delText>평균모델</w:delText>
        </w:r>
      </w:del>
      <w:ins w:id="4071" w:author="user" w:date="2021-03-22T15:13:00Z">
        <w:r w:rsidR="00E276BF">
          <w:rPr>
            <w:rStyle w:val="CommentTok"/>
            <w:rFonts w:ascii="Times New Roman" w:hAnsi="Times New Roman"/>
          </w:rPr>
          <w:t>평균</w:t>
        </w:r>
        <w:r w:rsidR="00E276BF">
          <w:rPr>
            <w:rStyle w:val="CommentTok"/>
            <w:rFonts w:ascii="Times New Roman" w:hAnsi="Times New Roman"/>
          </w:rPr>
          <w:t xml:space="preserve"> </w:t>
        </w:r>
        <w:proofErr w:type="gramStart"/>
        <w:r w:rsidR="00E276BF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예측구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에</w:t>
      </w:r>
      <w:r w:rsidRPr="00ED4019">
        <w:rPr>
          <w:rStyle w:val="CommentTok"/>
          <w:rFonts w:ascii="Times New Roman" w:hAnsi="Times New Roman"/>
        </w:rPr>
        <w:t xml:space="preserve"> boosted </w:t>
      </w:r>
      <w:r w:rsidRPr="00ED4019">
        <w:rPr>
          <w:rStyle w:val="CommentTok"/>
          <w:rFonts w:ascii="Times New Roman" w:hAnsi="Times New Roman"/>
        </w:rPr>
        <w:t>방법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</w:t>
      </w:r>
      <w:r w:rsidRPr="00ED4019">
        <w:rPr>
          <w:rStyle w:val="CommentTok"/>
          <w:rFonts w:ascii="Times New Roman" w:hAnsi="Times New Roman"/>
        </w:rPr>
        <w:t>) plott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ootstra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19 </w:t>
      </w:r>
      <w:r w:rsidRPr="00ED4019">
        <w:rPr>
          <w:rStyle w:val="StringTok"/>
          <w:rFonts w:ascii="Times New Roman" w:hAnsi="Times New Roman"/>
        </w:rPr>
        <w:t>확진자의</w:t>
      </w:r>
      <w:r w:rsidRPr="00ED4019">
        <w:rPr>
          <w:rStyle w:val="StringTok"/>
          <w:rFonts w:ascii="Times New Roman" w:hAnsi="Times New Roman"/>
        </w:rPr>
        <w:t xml:space="preserve"> </w:t>
      </w:r>
      <w:del w:id="4072" w:author="user" w:date="2021-03-22T15:13:00Z">
        <w:r w:rsidRPr="00ED4019" w:rsidDel="00E276BF">
          <w:rPr>
            <w:rStyle w:val="StringTok"/>
            <w:rFonts w:ascii="Times New Roman" w:hAnsi="Times New Roman"/>
          </w:rPr>
          <w:delText>평균모델</w:delText>
        </w:r>
      </w:del>
      <w:ins w:id="4073" w:author="user" w:date="2021-03-22T15:13:00Z">
        <w:r w:rsidR="00E276BF">
          <w:rPr>
            <w:rStyle w:val="StringTok"/>
            <w:rFonts w:ascii="Times New Roman" w:hAnsi="Times New Roman"/>
          </w:rPr>
          <w:t>평균</w:t>
        </w:r>
        <w:r w:rsidR="00E276BF">
          <w:rPr>
            <w:rStyle w:val="StringTok"/>
            <w:rFonts w:ascii="Times New Roman" w:hAnsi="Times New Roman"/>
          </w:rPr>
          <w:t xml:space="preserve"> </w:t>
        </w:r>
        <w:r w:rsidR="00E276BF">
          <w:rPr>
            <w:rStyle w:val="StringTok"/>
            <w:rFonts w:ascii="Times New Roman" w:hAnsi="Times New Roman"/>
          </w:rPr>
          <w:t>모델</w:t>
        </w:r>
      </w:ins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기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69E3B4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07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37EA039" wp14:editId="3BD57D21">
            <wp:extent cx="4572000" cy="3657600"/>
            <wp:effectExtent l="0" t="0" r="0" b="0"/>
            <wp:docPr id="100" name="그림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55A88E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075" w:author="제이펍 출판사" w:date="2021-03-14T15:57:00Z">
          <w:pPr>
            <w:pStyle w:val="a6"/>
            <w:jc w:val="center"/>
          </w:pPr>
        </w:pPrChange>
      </w:pPr>
      <w:commentRangeStart w:id="4076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4</w:t>
      </w:r>
      <w:commentRangeEnd w:id="4076"/>
      <w:r w:rsidR="003A1E2F">
        <w:rPr>
          <w:rStyle w:val="af3"/>
          <w:i w:val="0"/>
        </w:rPr>
        <w:commentReference w:id="4076"/>
      </w:r>
    </w:p>
    <w:p w14:paraId="04301041" w14:textId="201A9C07" w:rsidR="00FD7B2A" w:rsidRPr="000D5A0A" w:rsidRDefault="003A1E2F">
      <w:pPr>
        <w:pStyle w:val="1"/>
        <w:numPr>
          <w:ilvl w:val="0"/>
          <w:numId w:val="0"/>
        </w:numPr>
        <w:jc w:val="both"/>
        <w:rPr>
          <w:lang w:eastAsia="ko-KR"/>
        </w:rPr>
        <w:pPrChange w:id="4077" w:author="user" w:date="2021-03-22T15:31:00Z">
          <w:pPr>
            <w:pStyle w:val="1"/>
          </w:pPr>
        </w:pPrChange>
      </w:pPr>
      <w:bookmarkStart w:id="4078" w:name="단순naive-모델"/>
      <w:bookmarkEnd w:id="4025"/>
      <w:ins w:id="4079" w:author="user" w:date="2021-03-22T15:31:00Z">
        <w:r>
          <w:rPr>
            <w:rFonts w:hint="eastAsia"/>
            <w:lang w:eastAsia="ko-KR"/>
          </w:rPr>
          <w:t>6.</w:t>
        </w:r>
      </w:ins>
      <w:ins w:id="4080" w:author="user" w:date="2021-03-22T15:39:00Z">
        <w:r w:rsidR="00F94B86">
          <w:rPr>
            <w:rFonts w:hint="eastAsia"/>
            <w:lang w:eastAsia="ko-KR"/>
          </w:rPr>
          <w:t>2</w:t>
        </w:r>
      </w:ins>
      <w:ins w:id="4081" w:author="user" w:date="2021-03-22T15:31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단순</w:t>
      </w:r>
      <w:del w:id="4082" w:author="user" w:date="2021-03-22T15:32:00Z">
        <w:r w:rsidR="00FD7B2A" w:rsidDel="003A1E2F">
          <w:rPr>
            <w:lang w:eastAsia="ko-KR"/>
          </w:rPr>
          <w:delText>(Naïve)</w:delText>
        </w:r>
      </w:del>
      <w:r w:rsidR="00FD7B2A">
        <w:rPr>
          <w:lang w:eastAsia="ko-KR"/>
        </w:rPr>
        <w:t xml:space="preserve"> 모델</w:t>
      </w:r>
    </w:p>
    <w:p w14:paraId="42EC37B9" w14:textId="3274FA5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08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>(</w:t>
      </w:r>
      <w:del w:id="4084" w:author="user" w:date="2021-03-22T15:32:00Z">
        <w:r w:rsidRPr="00ED4019" w:rsidDel="003A1E2F">
          <w:rPr>
            <w:rFonts w:ascii="Times New Roman" w:hAnsi="Times New Roman"/>
            <w:lang w:eastAsia="ko-KR"/>
          </w:rPr>
          <w:delText>Naïve</w:delText>
        </w:r>
      </w:del>
      <w:ins w:id="4085" w:author="user" w:date="2021-03-22T15:32:00Z">
        <w:r w:rsidR="003A1E2F">
          <w:rPr>
            <w:rFonts w:ascii="Times New Roman" w:hAnsi="Times New Roman" w:hint="eastAsia"/>
            <w:lang w:eastAsia="ko-KR"/>
          </w:rPr>
          <w:t>n</w:t>
        </w:r>
        <w:r w:rsidR="003A1E2F" w:rsidRPr="00ED4019">
          <w:rPr>
            <w:rFonts w:ascii="Times New Roman" w:hAnsi="Times New Roman"/>
            <w:lang w:eastAsia="ko-KR"/>
          </w:rPr>
          <w:t>aïve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지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에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속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금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28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del w:id="4088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예측구간</w:delText>
        </w:r>
      </w:del>
      <w:ins w:id="4089" w:author="user" w:date="2021-03-22T15:36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구간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면</w:t>
      </w:r>
      <w:ins w:id="4090" w:author="user" w:date="2021-03-22T15:36:00Z">
        <w:r w:rsidR="00F94B86">
          <w:rPr>
            <w:rFonts w:ascii="Times New Roman" w:hAnsi="Times New Roman" w:hint="eastAsia"/>
            <w:lang w:eastAsia="ko-KR"/>
          </w:rPr>
          <w:t>,</w:t>
        </w:r>
      </w:ins>
      <w:del w:id="4091" w:author="user" w:date="2021-03-22T15:36:00Z">
        <w:r w:rsidRPr="00ED4019" w:rsidDel="00F94B86">
          <w:rPr>
            <w:rFonts w:ascii="Times New Roman" w:hAnsi="Times New Roman"/>
            <w:lang w:eastAsia="ko-KR"/>
          </w:rPr>
          <w:delText xml:space="preserve"> </w:delText>
        </w:r>
        <w:r w:rsidRPr="00ED4019" w:rsidDel="00F94B86">
          <w:rPr>
            <w:rFonts w:ascii="Times New Roman" w:hAnsi="Times New Roman"/>
            <w:lang w:eastAsia="ko-KR"/>
          </w:rPr>
          <w:delText>과</w:delText>
        </w:r>
        <w:r w:rsidRPr="00ED4019" w:rsidDel="00F94B86">
          <w:rPr>
            <w:rFonts w:ascii="Times New Roman" w:hAnsi="Times New Roman"/>
            <w:lang w:eastAsia="ko-KR"/>
          </w:rPr>
          <w:delText xml:space="preserve"> </w:delText>
        </w:r>
      </w:del>
      <w:ins w:id="4092" w:author="제이펍 출판사" w:date="2021-03-14T18:51:00Z">
        <w:del w:id="4093" w:author="user" w:date="2021-03-22T15:36:00Z">
          <w:r w:rsidR="00650713" w:rsidDel="00F94B86">
            <w:rPr>
              <w:rFonts w:ascii="Times New Roman" w:hAnsi="Times New Roman"/>
              <w:lang w:eastAsia="ko-KR"/>
            </w:rPr>
            <w:delText>과</w:delText>
          </w:r>
          <w:r w:rsidR="00650713" w:rsidDel="00F94B86">
            <w:rPr>
              <w:rFonts w:ascii="Times New Roman" w:hAnsi="Times New Roman"/>
              <w:lang w:eastAsia="ko-KR"/>
            </w:rPr>
            <w:delText xml:space="preserve"> </w:delText>
          </w:r>
        </w:del>
      </w:ins>
      <w:del w:id="4094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달리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del w:id="4095" w:author="user" w:date="2021-03-22T15:36:00Z">
        <w:r w:rsidRPr="00ED4019" w:rsidDel="00F94B86">
          <w:rPr>
            <w:rFonts w:ascii="Times New Roman" w:hAnsi="Times New Roman"/>
            <w:lang w:eastAsia="ko-KR"/>
          </w:rPr>
          <w:delText xml:space="preserve">Naïve </w:delText>
        </w:r>
      </w:del>
      <w:ins w:id="4096" w:author="user" w:date="2021-03-22T15:36:00Z">
        <w:r w:rsidR="00F94B86">
          <w:rPr>
            <w:rFonts w:ascii="Times New Roman" w:hAnsi="Times New Roman" w:hint="eastAsia"/>
            <w:lang w:eastAsia="ko-KR"/>
          </w:rPr>
          <w:t>단순</w:t>
        </w:r>
        <w:r w:rsidR="00F94B86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del w:id="4097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예측구간</w:delText>
        </w:r>
      </w:del>
      <w:ins w:id="4098" w:author="user" w:date="2021-03-22T15:36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구간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날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벗어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깔려</w:t>
      </w:r>
      <w:ins w:id="4099" w:author="user" w:date="2021-03-22T15:37:00Z">
        <w:r w:rsidR="00F94B8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있지만</w:t>
      </w:r>
      <w:ins w:id="4100" w:author="user" w:date="2021-03-22T15:37:00Z">
        <w:r w:rsidR="00F94B8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날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실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의</w:t>
      </w:r>
      <w:r w:rsidRPr="00ED4019">
        <w:rPr>
          <w:rFonts w:ascii="Times New Roman" w:hAnsi="Times New Roman"/>
          <w:lang w:eastAsia="ko-KR"/>
        </w:rPr>
        <w:t xml:space="preserve"> </w:t>
      </w:r>
      <w:del w:id="4101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예측구간</w:delText>
        </w:r>
      </w:del>
      <w:ins w:id="4102" w:author="user" w:date="2021-03-22T15:36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구간</w:t>
        </w:r>
      </w:ins>
      <w:r w:rsidRPr="00ED4019">
        <w:rPr>
          <w:rFonts w:ascii="Times New Roman" w:hAnsi="Times New Roman"/>
          <w:lang w:eastAsia="ko-KR"/>
        </w:rPr>
        <w:t>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순</w:t>
      </w:r>
      <w:del w:id="4103" w:author="user" w:date="2021-03-22T15:37:00Z">
        <w:r w:rsidRPr="00ED4019" w:rsidDel="00F94B86">
          <w:rPr>
            <w:rFonts w:ascii="Times New Roman" w:hAnsi="Times New Roman" w:hint="eastAsia"/>
            <w:lang w:eastAsia="ko-KR"/>
          </w:rPr>
          <w:delText>(</w:delText>
        </w:r>
        <w:r w:rsidRPr="00ED4019" w:rsidDel="00F94B86">
          <w:rPr>
            <w:rFonts w:ascii="Times New Roman" w:hAnsi="Times New Roman"/>
            <w:lang w:eastAsia="ko-KR"/>
          </w:rPr>
          <w:delText>Naïve)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ins w:id="4104" w:author="user" w:date="2021-03-22T15:37:00Z">
        <w:r w:rsidR="00F94B86">
          <w:rPr>
            <w:rFonts w:ascii="Times New Roman" w:hAnsi="Times New Roman" w:hint="eastAsia"/>
            <w:lang w:eastAsia="ko-KR"/>
          </w:rPr>
          <w:t>처럼</w:t>
        </w:r>
      </w:ins>
      <w:del w:id="4105" w:author="user" w:date="2021-03-22T15:37:00Z">
        <w:r w:rsidRPr="00ED4019" w:rsidDel="00F94B86">
          <w:rPr>
            <w:rFonts w:ascii="Times New Roman" w:hAnsi="Times New Roman"/>
            <w:lang w:eastAsia="ko-KR"/>
          </w:rPr>
          <w:delText xml:space="preserve"> </w:delText>
        </w:r>
        <w:r w:rsidRPr="00ED4019" w:rsidDel="00F94B86">
          <w:rPr>
            <w:rFonts w:ascii="Times New Roman" w:hAnsi="Times New Roman"/>
            <w:lang w:eastAsia="ko-KR"/>
          </w:rPr>
          <w:delText>과</w:delText>
        </w:r>
        <w:r w:rsidRPr="00ED4019" w:rsidDel="00F94B86">
          <w:rPr>
            <w:rFonts w:ascii="Times New Roman" w:hAnsi="Times New Roman"/>
            <w:lang w:eastAsia="ko-KR"/>
          </w:rPr>
          <w:delText xml:space="preserve"> </w:delText>
        </w:r>
      </w:del>
      <w:ins w:id="4106" w:author="제이펍 출판사" w:date="2021-03-14T18:51:00Z">
        <w:del w:id="4107" w:author="user" w:date="2021-03-22T15:37:00Z">
          <w:r w:rsidR="00650713" w:rsidDel="00F94B86">
            <w:rPr>
              <w:rFonts w:ascii="Times New Roman" w:hAnsi="Times New Roman"/>
              <w:lang w:eastAsia="ko-KR"/>
            </w:rPr>
            <w:delText>과</w:delText>
          </w:r>
          <w:r w:rsidR="00650713" w:rsidDel="00F94B86">
            <w:rPr>
              <w:rFonts w:ascii="Times New Roman" w:hAnsi="Times New Roman"/>
              <w:lang w:eastAsia="ko-KR"/>
            </w:rPr>
            <w:delText xml:space="preserve"> </w:delText>
          </w:r>
        </w:del>
      </w:ins>
      <w:del w:id="4108" w:author="user" w:date="2021-03-22T15:37:00Z">
        <w:r w:rsidRPr="00ED4019" w:rsidDel="00F94B86">
          <w:rPr>
            <w:rFonts w:ascii="Times New Roman" w:hAnsi="Times New Roman"/>
            <w:lang w:eastAsia="ko-KR"/>
          </w:rPr>
          <w:delText>같이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del w:id="4109" w:author="user" w:date="2021-03-22T15:37:00Z">
        <w:r w:rsidRPr="00ED4019" w:rsidDel="00F94B86">
          <w:rPr>
            <w:rFonts w:ascii="Times New Roman" w:hAnsi="Times New Roman"/>
            <w:lang w:eastAsia="ko-KR"/>
          </w:rPr>
          <w:delText>예측기간</w:delText>
        </w:r>
      </w:del>
      <w:ins w:id="4110" w:author="user" w:date="2021-03-22T15:37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기간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늘어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범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어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닌다</w:t>
      </w:r>
      <w:r w:rsidRPr="00ED4019">
        <w:rPr>
          <w:rFonts w:ascii="Times New Roman" w:hAnsi="Times New Roman"/>
          <w:lang w:eastAsia="ko-KR"/>
        </w:rPr>
        <w:t>.</w:t>
      </w:r>
    </w:p>
    <w:p w14:paraId="7B229131" w14:textId="7FE4DB2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111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는</w:t>
      </w:r>
      <w:r w:rsidRPr="00ED4019">
        <w:rPr>
          <w:rFonts w:ascii="Times New Roman" w:hAnsi="Times New Roman"/>
          <w:lang w:eastAsia="ko-KR"/>
        </w:rPr>
        <w:t xml:space="preserve"> </w:t>
      </w:r>
      <w:del w:id="4112" w:author="user" w:date="2021-03-22T15:37:00Z">
        <w:r w:rsidRPr="00ED4019" w:rsidDel="00F94B86">
          <w:rPr>
            <w:rFonts w:ascii="Times New Roman" w:hAnsi="Times New Roman" w:hint="eastAsia"/>
            <w:lang w:eastAsia="ko-KR"/>
          </w:rPr>
          <w:delText>Naïve</w:delText>
        </w:r>
      </w:del>
      <w:ins w:id="4113" w:author="user" w:date="2021-03-22T15:37:00Z">
        <w:r w:rsidR="00F94B86">
          <w:rPr>
            <w:rFonts w:ascii="Times New Roman" w:hAnsi="Times New Roman" w:hint="eastAsia"/>
            <w:lang w:eastAsia="ko-KR"/>
          </w:rPr>
          <w:t>단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aiv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naive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차</w:t>
      </w:r>
      <w:r w:rsidRPr="00ED4019">
        <w:rPr>
          <w:rFonts w:ascii="Times New Roman" w:hAnsi="Times New Roman"/>
          <w:lang w:eastAsia="ko-KR"/>
        </w:rPr>
        <w:t xml:space="preserve"> 10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와</w:t>
      </w:r>
      <w:r w:rsidRPr="00ED4019">
        <w:rPr>
          <w:rFonts w:ascii="Times New Roman" w:hAnsi="Times New Roman"/>
          <w:lang w:eastAsia="ko-KR"/>
        </w:rPr>
        <w:t xml:space="preserve"> 80%, 95% </w:t>
      </w:r>
      <w:del w:id="4114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예측구간</w:delText>
        </w:r>
      </w:del>
      <w:ins w:id="4115" w:author="user" w:date="2021-03-22T15:36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구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del w:id="4116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4117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del w:id="4118" w:author="user" w:date="2021-03-22T15:13:00Z">
        <w:r w:rsidRPr="00ED4019" w:rsidDel="00E276BF">
          <w:rPr>
            <w:rFonts w:ascii="Times New Roman" w:hAnsi="Times New Roman"/>
            <w:lang w:eastAsia="ko-KR"/>
          </w:rPr>
          <w:delText>평균모델</w:delText>
        </w:r>
      </w:del>
      <w:ins w:id="4119" w:author="user" w:date="2021-03-22T15:13:00Z">
        <w:r w:rsidR="00E276BF">
          <w:rPr>
            <w:rFonts w:ascii="Times New Roman" w:hAnsi="Times New Roman"/>
            <w:lang w:eastAsia="ko-KR"/>
          </w:rPr>
          <w:t>평균</w:t>
        </w:r>
        <w:r w:rsidR="00E276BF">
          <w:rPr>
            <w:rFonts w:ascii="Times New Roman" w:hAnsi="Times New Roman"/>
            <w:lang w:eastAsia="ko-KR"/>
          </w:rPr>
          <w:t xml:space="preserve"> </w:t>
        </w:r>
        <w:r w:rsidR="00E276BF">
          <w:rPr>
            <w:rFonts w:ascii="Times New Roman" w:hAnsi="Times New Roman"/>
            <w:lang w:eastAsia="ko-KR"/>
          </w:rPr>
          <w:t>모델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828EE9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2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 xml:space="preserve">#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121"/>
      <w:r w:rsidRPr="00ED4019">
        <w:rPr>
          <w:rStyle w:val="CommentTok"/>
          <w:rFonts w:ascii="Times New Roman" w:hAnsi="Times New Roman"/>
        </w:rPr>
        <w:t>Naive</w:t>
      </w:r>
      <w:commentRangeEnd w:id="4121"/>
      <w:r w:rsidR="00F94B86">
        <w:rPr>
          <w:rStyle w:val="af3"/>
          <w:kern w:val="0"/>
          <w:lang w:eastAsia="en-US"/>
        </w:rPr>
        <w:commentReference w:id="4121"/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55564FB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22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Naive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naive(y = .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77849.7308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MPE     MAPE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26815.2 147831.2 128514.4 -1.771615 1.791893    1 0.8922526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995239 5805786 6184692 5705495 628498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995239 5727312 6263166 5585479 640499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995239 5667096 6323382 5493388 64970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995239 5616332 6374146 5415751 65747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995239 5571608 6418870 5347352 66431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995239 5531175 6459303 5285514 670496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995239 5493993 6496485 5228649 67618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5995239 5459384 6531094 5175720 68147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5995239 5426879 6563599 5126007 68644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5995239 5396135 6594343 5078988 6911490</w:t>
      </w:r>
    </w:p>
    <w:p w14:paraId="6B3C8A6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2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4124"/>
      <w:r w:rsidRPr="00ED4019">
        <w:rPr>
          <w:rStyle w:val="StringTok"/>
          <w:rFonts w:ascii="Times New Roman" w:hAnsi="Times New Roman"/>
        </w:rPr>
        <w:t>Naive</w:t>
      </w:r>
      <w:commentRangeEnd w:id="4124"/>
      <w:r w:rsidR="00615F1A">
        <w:rPr>
          <w:rStyle w:val="af3"/>
          <w:kern w:val="0"/>
          <w:lang w:eastAsia="en-US"/>
        </w:rPr>
        <w:commentReference w:id="4124"/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C974FD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12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82E2D57" wp14:editId="6E8E079E">
            <wp:extent cx="4572000" cy="3657600"/>
            <wp:effectExtent l="0" t="0" r="0" b="0"/>
            <wp:docPr id="102" name="그림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DFAA3A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126" w:author="제이펍 출판사" w:date="2021-03-14T15:57:00Z">
          <w:pPr>
            <w:pStyle w:val="a6"/>
            <w:jc w:val="center"/>
          </w:pPr>
        </w:pPrChange>
      </w:pPr>
      <w:commentRangeStart w:id="412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5</w:t>
      </w:r>
      <w:commentRangeEnd w:id="4127"/>
      <w:r w:rsidR="00F94B86">
        <w:rPr>
          <w:rStyle w:val="af3"/>
          <w:i w:val="0"/>
        </w:rPr>
        <w:commentReference w:id="4127"/>
      </w:r>
    </w:p>
    <w:p w14:paraId="56923DD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2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129"/>
      <w:r w:rsidRPr="00ED4019">
        <w:rPr>
          <w:rStyle w:val="CommentTok"/>
          <w:rFonts w:ascii="Times New Roman" w:hAnsi="Times New Roman"/>
        </w:rPr>
        <w:t>Naive</w:t>
      </w:r>
      <w:commentRangeEnd w:id="4129"/>
      <w:r w:rsidR="00615F1A">
        <w:rPr>
          <w:rStyle w:val="af3"/>
          <w:kern w:val="0"/>
          <w:lang w:eastAsia="en-US"/>
        </w:rPr>
        <w:commentReference w:id="4129"/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435B925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30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Naive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naive(y = .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261.7975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ME     RMSE      MAE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23.56842 261.4803 194.5579 0.08782727 0.7411892 0.61383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420869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 Lo 80    Hi 80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an 2021          26526 26190.90 26861.10 26013.51 27038.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eb 2021          26526 26052.10 26999.90 25801.23 27250.7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r 2021          26526 25945.59 27106.41 25638.34 27413.6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pr 2021          26526 25855.80 27196.20 25501.02 27550.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y 2021          26526 25776.69 27275.31 25380.03 27671.9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n 2021          26526 25705.17 27346.83 25270.66 27781.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l 2021          26526 25639.41 27412.59 25170.07 27881.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g 2021          26526 25578.19 27473.81 25076.45 27975.5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p 2021          26526 25520.70 27531.30 24988.52 28063.4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Oct 2021          26526 25466.32 27585.68 24905.36 28146.64</w:t>
      </w:r>
    </w:p>
    <w:p w14:paraId="2B08D0C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3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lastRenderedPageBreak/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Naive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C3ECB6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13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9C72E42" wp14:editId="49468F8A">
            <wp:extent cx="4572000" cy="3657600"/>
            <wp:effectExtent l="0" t="0" r="0" b="0"/>
            <wp:docPr id="104" name="그림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0DBEC0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133" w:author="제이펍 출판사" w:date="2021-03-14T15:57:00Z">
          <w:pPr>
            <w:pStyle w:val="a6"/>
            <w:jc w:val="center"/>
          </w:pPr>
        </w:pPrChange>
      </w:pPr>
      <w:commentRangeStart w:id="413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6</w:t>
      </w:r>
      <w:commentRangeEnd w:id="4134"/>
      <w:r w:rsidR="00615F1A">
        <w:rPr>
          <w:rStyle w:val="af3"/>
          <w:i w:val="0"/>
        </w:rPr>
        <w:commentReference w:id="4134"/>
      </w:r>
    </w:p>
    <w:p w14:paraId="0A5BBC8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3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진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Naive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7C5BFBF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36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Naive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naive(y = .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6.002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ME     RMSE      MAE MPE MAPE MASE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04318937 5.993075 3.465116 NaN  Inf  NaN -0.3127329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   Lo 80    Hi 80  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27397             15  7.3195658 22.68043   3.253790 26.7462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0137             15  4.1382258 25.86177  -1.611650 31.6116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2877             15  1.6970978 28.30290  -5.345033 35.3450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5616             15 -0.3608683 30.36087  -8.492421 38.4924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8356             15 -2.1739729 32.17397 -11.265325 41.265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1096             15 -3.8131447 33.81314 -13.772222 43.7722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3836             15 -5.3205188 35.32052 -16.077552 46.0775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6575             15 -6.7235483 36.72355 -18.223300 48.223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1.849315             15 -8.0413025 38.04130 -20.238631 50.2386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2055             15 -9.2876654 39.28767 -22.144779 52.14478</w:t>
      </w:r>
    </w:p>
    <w:p w14:paraId="6FDD9DF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3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19 </w:t>
      </w:r>
      <w:r w:rsidRPr="00ED4019">
        <w:rPr>
          <w:rStyle w:val="StringTok"/>
          <w:rFonts w:ascii="Times New Roman" w:hAnsi="Times New Roman"/>
        </w:rPr>
        <w:t>확진자의</w:t>
      </w:r>
      <w:r w:rsidRPr="00ED4019">
        <w:rPr>
          <w:rStyle w:val="StringTok"/>
          <w:rFonts w:ascii="Times New Roman" w:hAnsi="Times New Roman"/>
        </w:rPr>
        <w:t xml:space="preserve"> Naive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기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4024DA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13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2FD7AC0" wp14:editId="415AD484">
            <wp:extent cx="4572000" cy="3657600"/>
            <wp:effectExtent l="0" t="0" r="0" b="0"/>
            <wp:docPr id="106" name="그림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6A8ED6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139" w:author="제이펍 출판사" w:date="2021-03-14T15:57:00Z">
          <w:pPr>
            <w:pStyle w:val="a6"/>
            <w:jc w:val="center"/>
          </w:pPr>
        </w:pPrChange>
      </w:pPr>
      <w:commentRangeStart w:id="414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7</w:t>
      </w:r>
      <w:commentRangeEnd w:id="4140"/>
      <w:r w:rsidR="00FC2F91">
        <w:rPr>
          <w:rStyle w:val="af3"/>
          <w:i w:val="0"/>
        </w:rPr>
        <w:commentReference w:id="4140"/>
      </w:r>
    </w:p>
    <w:p w14:paraId="1DF668EF" w14:textId="3F929FEC" w:rsidR="00FD7B2A" w:rsidRPr="000D5A0A" w:rsidRDefault="000850A5">
      <w:pPr>
        <w:pStyle w:val="1"/>
        <w:numPr>
          <w:ilvl w:val="0"/>
          <w:numId w:val="0"/>
        </w:numPr>
        <w:jc w:val="both"/>
        <w:rPr>
          <w:lang w:eastAsia="ko-KR"/>
        </w:rPr>
        <w:pPrChange w:id="4141" w:author="user" w:date="2021-03-22T15:42:00Z">
          <w:pPr>
            <w:pStyle w:val="1"/>
          </w:pPr>
        </w:pPrChange>
      </w:pPr>
      <w:bookmarkStart w:id="4142" w:name="계절성-단순seasonal-naive-모델"/>
      <w:bookmarkEnd w:id="4078"/>
      <w:ins w:id="4143" w:author="user" w:date="2021-03-22T15:42:00Z">
        <w:r>
          <w:rPr>
            <w:rFonts w:hint="eastAsia"/>
            <w:lang w:eastAsia="ko-KR"/>
          </w:rPr>
          <w:t xml:space="preserve">6.3 </w:t>
        </w:r>
      </w:ins>
      <w:r w:rsidR="00FD7B2A">
        <w:rPr>
          <w:lang w:eastAsia="ko-KR"/>
        </w:rPr>
        <w:t>계절성 단순</w:t>
      </w:r>
      <w:del w:id="4144" w:author="user" w:date="2021-03-22T15:42:00Z">
        <w:r w:rsidR="00FD7B2A" w:rsidDel="000850A5">
          <w:rPr>
            <w:lang w:eastAsia="ko-KR"/>
          </w:rPr>
          <w:delText>(Seasonal Naïve)</w:delText>
        </w:r>
      </w:del>
      <w:r w:rsidR="00FD7B2A">
        <w:rPr>
          <w:lang w:eastAsia="ko-KR"/>
        </w:rPr>
        <w:t xml:space="preserve"> 모델</w:t>
      </w:r>
    </w:p>
    <w:p w14:paraId="11244D5A" w14:textId="3066303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14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>(</w:t>
      </w:r>
      <w:del w:id="4146" w:author="user" w:date="2021-03-22T15:42:00Z">
        <w:r w:rsidRPr="00ED4019" w:rsidDel="000850A5">
          <w:rPr>
            <w:rFonts w:ascii="Times New Roman" w:hAnsi="Times New Roman"/>
            <w:lang w:eastAsia="ko-KR"/>
          </w:rPr>
          <w:delText xml:space="preserve">Seasonal </w:delText>
        </w:r>
      </w:del>
      <w:ins w:id="4147" w:author="user" w:date="2021-03-22T15:42:00Z">
        <w:r w:rsidR="000850A5">
          <w:rPr>
            <w:rFonts w:ascii="Times New Roman" w:hAnsi="Times New Roman" w:hint="eastAsia"/>
            <w:lang w:eastAsia="ko-KR"/>
          </w:rPr>
          <w:t>s</w:t>
        </w:r>
        <w:r w:rsidR="000850A5" w:rsidRPr="00ED4019">
          <w:rPr>
            <w:rFonts w:ascii="Times New Roman" w:hAnsi="Times New Roman"/>
            <w:lang w:eastAsia="ko-KR"/>
          </w:rPr>
          <w:t xml:space="preserve">easonal </w:t>
        </w:r>
      </w:ins>
      <w:del w:id="4148" w:author="user" w:date="2021-03-22T15:42:00Z">
        <w:r w:rsidRPr="00ED4019" w:rsidDel="000850A5">
          <w:rPr>
            <w:rFonts w:ascii="Times New Roman" w:hAnsi="Times New Roman"/>
            <w:lang w:eastAsia="ko-KR"/>
          </w:rPr>
          <w:delText>Naïve</w:delText>
        </w:r>
      </w:del>
      <w:ins w:id="4149" w:author="user" w:date="2021-03-22T15:42:00Z">
        <w:r w:rsidR="000850A5">
          <w:rPr>
            <w:rFonts w:ascii="Times New Roman" w:hAnsi="Times New Roman" w:hint="eastAsia"/>
            <w:lang w:eastAsia="ko-KR"/>
          </w:rPr>
          <w:t>n</w:t>
        </w:r>
        <w:r w:rsidR="000850A5" w:rsidRPr="00ED4019">
          <w:rPr>
            <w:rFonts w:ascii="Times New Roman" w:hAnsi="Times New Roman"/>
            <w:lang w:eastAsia="ko-KR"/>
          </w:rPr>
          <w:t>aïve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>(</w:t>
      </w:r>
      <w:del w:id="4150" w:author="user" w:date="2021-03-22T15:42:00Z">
        <w:r w:rsidRPr="00ED4019" w:rsidDel="000850A5">
          <w:rPr>
            <w:rFonts w:ascii="Times New Roman" w:hAnsi="Times New Roman"/>
            <w:lang w:eastAsia="ko-KR"/>
          </w:rPr>
          <w:delText>Naïve</w:delText>
        </w:r>
      </w:del>
      <w:ins w:id="4151" w:author="user" w:date="2021-03-22T15:42:00Z">
        <w:r w:rsidR="000850A5">
          <w:rPr>
            <w:rFonts w:ascii="Times New Roman" w:hAnsi="Times New Roman" w:hint="eastAsia"/>
            <w:lang w:eastAsia="ko-KR"/>
          </w:rPr>
          <w:t>n</w:t>
        </w:r>
        <w:r w:rsidR="000850A5" w:rsidRPr="00ED4019">
          <w:rPr>
            <w:rFonts w:ascii="Times New Roman" w:hAnsi="Times New Roman"/>
            <w:lang w:eastAsia="ko-KR"/>
          </w:rPr>
          <w:t>aïve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 1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했듯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>(</w:t>
      </w:r>
      <w:del w:id="4152" w:author="user" w:date="2021-03-22T15:42:00Z">
        <w:r w:rsidRPr="00ED4019" w:rsidDel="000850A5">
          <w:rPr>
            <w:rFonts w:ascii="Times New Roman" w:hAnsi="Times New Roman"/>
            <w:lang w:eastAsia="ko-KR"/>
          </w:rPr>
          <w:delText xml:space="preserve">Seasonal </w:delText>
        </w:r>
      </w:del>
      <w:ins w:id="4153" w:author="user" w:date="2021-03-22T15:42:00Z">
        <w:r w:rsidR="000850A5">
          <w:rPr>
            <w:rFonts w:ascii="Times New Roman" w:hAnsi="Times New Roman" w:hint="eastAsia"/>
            <w:lang w:eastAsia="ko-KR"/>
          </w:rPr>
          <w:t>s</w:t>
        </w:r>
        <w:r w:rsidR="000850A5" w:rsidRPr="00ED4019">
          <w:rPr>
            <w:rFonts w:ascii="Times New Roman" w:hAnsi="Times New Roman"/>
            <w:lang w:eastAsia="ko-KR"/>
          </w:rPr>
          <w:t xml:space="preserve">easonal </w:t>
        </w:r>
      </w:ins>
      <w:del w:id="4154" w:author="user" w:date="2021-03-22T15:43:00Z">
        <w:r w:rsidRPr="00ED4019" w:rsidDel="000850A5">
          <w:rPr>
            <w:rFonts w:ascii="Times New Roman" w:hAnsi="Times New Roman"/>
            <w:lang w:eastAsia="ko-KR"/>
          </w:rPr>
          <w:delText>Pattern</w:delText>
        </w:r>
      </w:del>
      <w:ins w:id="4155" w:author="user" w:date="2021-03-22T15:43:00Z">
        <w:r w:rsidR="000850A5">
          <w:rPr>
            <w:rFonts w:ascii="Times New Roman" w:hAnsi="Times New Roman" w:hint="eastAsia"/>
            <w:lang w:eastAsia="ko-KR"/>
          </w:rPr>
          <w:t>p</w:t>
        </w:r>
        <w:r w:rsidR="000850A5" w:rsidRPr="00ED4019">
          <w:rPr>
            <w:rFonts w:ascii="Times New Roman" w:hAnsi="Times New Roman"/>
            <w:lang w:eastAsia="ko-KR"/>
          </w:rPr>
          <w:t>attern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 w:hint="eastAsia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성</w:t>
      </w:r>
      <w:r w:rsidRPr="00ED4019">
        <w:rPr>
          <w:rFonts w:ascii="Times New Roman" w:hAnsi="Times New Roman"/>
          <w:lang w:eastAsia="ko-KR"/>
        </w:rPr>
        <w:t>(</w:t>
      </w:r>
      <w:del w:id="4156" w:author="user" w:date="2021-03-22T15:43:00Z">
        <w:r w:rsidRPr="00ED4019" w:rsidDel="000850A5">
          <w:rPr>
            <w:rFonts w:ascii="Times New Roman" w:hAnsi="Times New Roman"/>
            <w:lang w:eastAsia="ko-KR"/>
          </w:rPr>
          <w:delText xml:space="preserve">Cyclic </w:delText>
        </w:r>
      </w:del>
      <w:ins w:id="4157" w:author="user" w:date="2021-03-22T15:43:00Z">
        <w:r w:rsidR="000850A5">
          <w:rPr>
            <w:rFonts w:ascii="Times New Roman" w:hAnsi="Times New Roman" w:hint="eastAsia"/>
            <w:lang w:eastAsia="ko-KR"/>
          </w:rPr>
          <w:t>c</w:t>
        </w:r>
        <w:r w:rsidR="000850A5" w:rsidRPr="00ED4019">
          <w:rPr>
            <w:rFonts w:ascii="Times New Roman" w:hAnsi="Times New Roman"/>
            <w:lang w:eastAsia="ko-KR"/>
          </w:rPr>
          <w:t xml:space="preserve">yclic </w:t>
        </w:r>
      </w:ins>
      <w:del w:id="4158" w:author="user" w:date="2021-03-22T15:43:00Z">
        <w:r w:rsidRPr="00ED4019" w:rsidDel="000850A5">
          <w:rPr>
            <w:rFonts w:ascii="Times New Roman" w:hAnsi="Times New Roman"/>
            <w:lang w:eastAsia="ko-KR"/>
          </w:rPr>
          <w:delText>Pattern</w:delText>
        </w:r>
      </w:del>
      <w:ins w:id="4159" w:author="user" w:date="2021-03-22T15:43:00Z">
        <w:r w:rsidR="000850A5">
          <w:rPr>
            <w:rFonts w:ascii="Times New Roman" w:hAnsi="Times New Roman" w:hint="eastAsia"/>
            <w:lang w:eastAsia="ko-KR"/>
          </w:rPr>
          <w:t>p</w:t>
        </w:r>
        <w:r w:rsidR="000850A5" w:rsidRPr="00ED4019">
          <w:rPr>
            <w:rFonts w:ascii="Times New Roman" w:hAnsi="Times New Roman"/>
            <w:lang w:eastAsia="ko-KR"/>
          </w:rPr>
          <w:t>attern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갖는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달라지는데</w:t>
      </w:r>
      <w:ins w:id="4160" w:author="user" w:date="2021-03-22T15:43:00Z">
        <w:r w:rsidR="000850A5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정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del w:id="4161" w:author="user" w:date="2021-03-22T15:43:00Z">
        <w:r w:rsidRPr="00ED4019" w:rsidDel="000850A5">
          <w:rPr>
            <w:rFonts w:ascii="Times New Roman" w:hAnsi="Times New Roman"/>
            <w:lang w:eastAsia="ko-KR"/>
          </w:rPr>
          <w:delText>년별</w:delText>
        </w:r>
        <w:r w:rsidRPr="00ED4019" w:rsidDel="000850A5">
          <w:rPr>
            <w:rFonts w:ascii="Times New Roman" w:hAnsi="Times New Roman"/>
            <w:lang w:eastAsia="ko-KR"/>
          </w:rPr>
          <w:delText xml:space="preserve"> </w:delText>
        </w:r>
      </w:del>
      <w:ins w:id="4162" w:author="user" w:date="2021-03-22T15:43:00Z">
        <w:r w:rsidR="000850A5">
          <w:rPr>
            <w:rFonts w:ascii="Times New Roman" w:hAnsi="Times New Roman" w:hint="eastAsia"/>
            <w:lang w:eastAsia="ko-KR"/>
          </w:rPr>
          <w:t>연</w:t>
        </w:r>
        <w:r w:rsidR="000850A5" w:rsidRPr="00ED4019">
          <w:rPr>
            <w:rFonts w:ascii="Times New Roman" w:hAnsi="Times New Roman"/>
            <w:lang w:eastAsia="ko-KR"/>
          </w:rPr>
          <w:t>별</w:t>
        </w:r>
        <w:r w:rsidR="000850A5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163"/>
      <w:r w:rsidRPr="00ED4019">
        <w:rPr>
          <w:rFonts w:ascii="Times New Roman" w:hAnsi="Times New Roman"/>
          <w:lang w:eastAsia="ko-KR"/>
        </w:rPr>
        <w:t>Naïve</w:t>
      </w:r>
      <w:commentRangeEnd w:id="4163"/>
      <w:r w:rsidR="000850A5">
        <w:rPr>
          <w:rStyle w:val="af3"/>
        </w:rPr>
        <w:commentReference w:id="4163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명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Naïve </w:t>
      </w:r>
      <w:r w:rsidRPr="00ED4019">
        <w:rPr>
          <w:rFonts w:ascii="Times New Roman" w:hAnsi="Times New Roman"/>
          <w:lang w:eastAsia="ko-KR"/>
        </w:rPr>
        <w:t>모델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곡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38B835D6" w14:textId="7A1BEB2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16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naive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del w:id="4165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4166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meanf()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aive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naive()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eanf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naive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10 lag </w:t>
      </w:r>
      <w:r w:rsidRPr="00ED4019">
        <w:rPr>
          <w:rFonts w:ascii="Times New Roman" w:hAnsi="Times New Roman"/>
          <w:lang w:eastAsia="ko-KR"/>
        </w:rPr>
        <w:t>미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del w:id="4167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4168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지만</w:t>
      </w:r>
      <w:ins w:id="4169" w:author="user" w:date="2021-03-22T15:43:00Z">
        <w:r w:rsidR="000850A5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naive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적으로</w:t>
      </w:r>
      <w:r w:rsidRPr="00ED4019">
        <w:rPr>
          <w:rFonts w:ascii="Times New Roman" w:hAnsi="Times New Roman"/>
          <w:lang w:eastAsia="ko-KR"/>
        </w:rPr>
        <w:t xml:space="preserve"> 2 lag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r w:rsidRPr="00ED4019">
        <w:rPr>
          <w:rFonts w:ascii="Times New Roman" w:hAnsi="Times New Roman" w:hint="eastAsia"/>
          <w:lang w:eastAsia="ko-KR"/>
        </w:rPr>
        <w:t>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0DF618C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Naive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352243F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1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>Forecast method: Seasonal naive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snaive(y = ., h = 10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77849.7308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MPE     MAPE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26815.2 147831.2 128514.4 -1.771615 1.791893    1 0.8922526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995239 5805786 6184692 5705495 628498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995239 5727312 6263166 5585479 640499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995239 5667096 6323382 5493388 64970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995239 5616332 6374146 5415751 65747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995239 5571608 6418870 5347352 66431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995239 5531175 6459303 5285514 670496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995239 5493993 6496485 5228649 67618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5995239 5459384 6531094 5175720 68147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5995239 5426879 6563599 5126007 68644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5995239 5396135 6594343 5078988 6911490</w:t>
      </w:r>
    </w:p>
    <w:p w14:paraId="7E955BB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계절성</w:t>
      </w:r>
      <w:r w:rsidRPr="00ED4019">
        <w:rPr>
          <w:rStyle w:val="StringTok"/>
          <w:rFonts w:ascii="Times New Roman" w:hAnsi="Times New Roman"/>
        </w:rPr>
        <w:t xml:space="preserve"> Naive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2ECCCFB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17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497B1B4" wp14:editId="5A8939DB">
            <wp:extent cx="4572000" cy="3657600"/>
            <wp:effectExtent l="0" t="0" r="0" b="0"/>
            <wp:docPr id="108" name="그림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808DEE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174" w:author="제이펍 출판사" w:date="2021-03-14T15:57:00Z">
          <w:pPr>
            <w:pStyle w:val="a6"/>
            <w:jc w:val="center"/>
          </w:pPr>
        </w:pPrChange>
      </w:pPr>
      <w:commentRangeStart w:id="417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8</w:t>
      </w:r>
      <w:commentRangeEnd w:id="4175"/>
      <w:r w:rsidR="008B0CF2">
        <w:rPr>
          <w:rStyle w:val="af3"/>
          <w:i w:val="0"/>
        </w:rPr>
        <w:commentReference w:id="4175"/>
      </w:r>
    </w:p>
    <w:p w14:paraId="0BD1A7A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 xml:space="preserve">#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Naive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05194A0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7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Seasonal naive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snaive(y = ., h = 10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281.6863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ME    RMSE      MAE       MPE    MAPE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229.2857 361.904 316.9524 0.8720369 1.19817    1 0.8173272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Lo 80   Hi 80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an 2021          26800 26336.2 27263.8 26090.68 27509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eb 2021          26838 26374.2 27301.8 26128.68 27547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r 2021          26609 26145.2 27072.8 25899.68 27318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pr 2021          26562 26098.2 27025.8 25852.68 27271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y 2021          26930 26466.2 27393.8 26220.68 27639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n 2021          27055 26591.2 27518.8 26345.68 27764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l 2021          27106 26642.2 27569.8 26396.68 27815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g 2021          27085 26621.2 27548.8 26375.68 27794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p 2021          27012 26548.2 27475.8 26302.68 27721.3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Oct 2021          27088 26624.2 27551.8 26378.68 27797.32</w:t>
      </w:r>
    </w:p>
    <w:p w14:paraId="36397CE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17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계절성</w:t>
      </w:r>
      <w:r w:rsidRPr="00ED4019">
        <w:rPr>
          <w:rStyle w:val="StringTok"/>
          <w:rFonts w:ascii="Times New Roman" w:hAnsi="Times New Roman"/>
        </w:rPr>
        <w:t xml:space="preserve"> Naive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67A8B8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17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D7D5CE0" wp14:editId="2D60E0CE">
            <wp:extent cx="4572000" cy="3657600"/>
            <wp:effectExtent l="0" t="0" r="0" b="0"/>
            <wp:docPr id="110" name="그림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46B3EC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180" w:author="제이펍 출판사" w:date="2021-03-14T15:57:00Z">
          <w:pPr>
            <w:pStyle w:val="a6"/>
            <w:jc w:val="center"/>
          </w:pPr>
        </w:pPrChange>
      </w:pPr>
      <w:commentRangeStart w:id="418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9</w:t>
      </w:r>
      <w:commentRangeEnd w:id="4181"/>
      <w:r w:rsidR="00244465">
        <w:rPr>
          <w:rStyle w:val="af3"/>
          <w:i w:val="0"/>
        </w:rPr>
        <w:commentReference w:id="4181"/>
      </w:r>
    </w:p>
    <w:p w14:paraId="51713954" w14:textId="35B698D6" w:rsidR="00FD7B2A" w:rsidRPr="000D5A0A" w:rsidRDefault="00FD684C">
      <w:pPr>
        <w:pStyle w:val="1"/>
        <w:numPr>
          <w:ilvl w:val="0"/>
          <w:numId w:val="0"/>
        </w:numPr>
        <w:jc w:val="both"/>
        <w:rPr>
          <w:lang w:eastAsia="ko-KR"/>
        </w:rPr>
        <w:pPrChange w:id="4182" w:author="user" w:date="2021-03-22T15:59:00Z">
          <w:pPr>
            <w:pStyle w:val="1"/>
          </w:pPr>
        </w:pPrChange>
      </w:pPr>
      <w:bookmarkStart w:id="4183" w:name="random-walk-모델"/>
      <w:bookmarkEnd w:id="4142"/>
      <w:ins w:id="4184" w:author="user" w:date="2021-03-22T15:59:00Z">
        <w:r>
          <w:rPr>
            <w:rFonts w:hint="eastAsia"/>
            <w:lang w:eastAsia="ko-KR"/>
          </w:rPr>
          <w:t xml:space="preserve">6.4 </w:t>
        </w:r>
      </w:ins>
      <w:del w:id="4185" w:author="user" w:date="2021-03-22T15:59:00Z">
        <w:r w:rsidR="00FD7B2A" w:rsidDel="00FD684C">
          <w:rPr>
            <w:rFonts w:hint="eastAsia"/>
            <w:lang w:eastAsia="ko-KR"/>
          </w:rPr>
          <w:delText>Random Walk</w:delText>
        </w:r>
      </w:del>
      <w:ins w:id="4186" w:author="user" w:date="2021-03-22T15:59:00Z">
        <w:r>
          <w:rPr>
            <w:rFonts w:hint="eastAsia"/>
            <w:lang w:eastAsia="ko-KR"/>
          </w:rPr>
          <w:t>랜덤 워크</w:t>
        </w:r>
      </w:ins>
      <w:r w:rsidR="00FD7B2A">
        <w:rPr>
          <w:lang w:eastAsia="ko-KR"/>
        </w:rPr>
        <w:t xml:space="preserve"> 모델</w:t>
      </w:r>
    </w:p>
    <w:p w14:paraId="7FB12820" w14:textId="2101451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18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ins w:id="4188" w:author="user" w:date="2021-03-22T15:59:00Z">
        <w:r w:rsidR="00FD684C">
          <w:rPr>
            <w:rFonts w:ascii="Times New Roman" w:hAnsi="Times New Roman" w:hint="eastAsia"/>
            <w:lang w:eastAsia="ko-KR"/>
          </w:rPr>
          <w:t>(random walk)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랜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받는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랜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워크라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4189" w:author="user" w:date="2021-03-22T16:22:00Z">
        <w:r w:rsidRPr="00ED4019" w:rsidDel="008F7190">
          <w:rPr>
            <w:rFonts w:ascii="Times New Roman" w:hAnsi="Times New Roman" w:hint="eastAsia"/>
            <w:lang w:eastAsia="ko-KR"/>
          </w:rPr>
          <w:delText>용어는</w:delText>
        </w:r>
        <w:r w:rsidRPr="00ED4019" w:rsidDel="008F7190">
          <w:rPr>
            <w:rFonts w:ascii="Times New Roman" w:hAnsi="Times New Roman" w:hint="eastAsia"/>
            <w:lang w:eastAsia="ko-KR"/>
          </w:rPr>
          <w:delText xml:space="preserve"> </w:delText>
        </w:r>
      </w:del>
      <w:ins w:id="4190" w:author="user" w:date="2021-03-22T16:23:00Z">
        <w:r w:rsidR="008F7190">
          <w:rPr>
            <w:rFonts w:ascii="Times New Roman" w:hAnsi="Times New Roman" w:hint="eastAsia"/>
            <w:lang w:eastAsia="ko-KR"/>
          </w:rPr>
          <w:t>이름은</w:t>
        </w:r>
      </w:ins>
      <w:ins w:id="4191" w:author="user" w:date="2021-03-22T16:22:00Z">
        <w:r w:rsidR="008F7190" w:rsidRPr="00ED401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마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취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람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걷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습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슷하다</w:t>
      </w:r>
      <w:ins w:id="4192" w:author="user" w:date="2021-03-22T16:23:00Z">
        <w:r w:rsidR="008F7190">
          <w:rPr>
            <w:rFonts w:ascii="Times New Roman" w:hAnsi="Times New Roman" w:hint="eastAsia"/>
            <w:lang w:eastAsia="ko-KR"/>
          </w:rPr>
          <w:t>고</w:t>
        </w:r>
        <w:r w:rsidR="008F7190">
          <w:rPr>
            <w:rFonts w:ascii="Times New Roman" w:hAnsi="Times New Roman" w:hint="eastAsia"/>
            <w:lang w:eastAsia="ko-KR"/>
          </w:rPr>
          <w:t xml:space="preserve"> </w:t>
        </w:r>
        <w:r w:rsidR="008F7190">
          <w:rPr>
            <w:rFonts w:ascii="Times New Roman" w:hAnsi="Times New Roman" w:hint="eastAsia"/>
            <w:lang w:eastAsia="ko-KR"/>
          </w:rPr>
          <w:t>해서</w:t>
        </w:r>
      </w:ins>
      <w:del w:id="4193" w:author="user" w:date="2021-03-22T16:23:00Z">
        <w:r w:rsidRPr="00ED4019" w:rsidDel="008F7190">
          <w:rPr>
            <w:rFonts w:ascii="Times New Roman" w:hAnsi="Times New Roman" w:hint="eastAsia"/>
            <w:lang w:eastAsia="ko-KR"/>
          </w:rPr>
          <w:delText>는</w:delText>
        </w:r>
        <w:r w:rsidRPr="00ED4019" w:rsidDel="008F7190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8F7190">
          <w:rPr>
            <w:rFonts w:ascii="Times New Roman" w:hAnsi="Times New Roman" w:hint="eastAsia"/>
            <w:lang w:eastAsia="ko-KR"/>
          </w:rPr>
          <w:delText>점에서</w:delText>
        </w:r>
      </w:del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붙</w:t>
      </w:r>
      <w:del w:id="4194" w:author="user" w:date="2021-03-22T16:23:00Z">
        <w:r w:rsidRPr="00ED4019" w:rsidDel="008F7190">
          <w:rPr>
            <w:rFonts w:ascii="Times New Roman" w:hAnsi="Times New Roman" w:hint="eastAsia"/>
            <w:lang w:eastAsia="ko-KR"/>
          </w:rPr>
          <w:delText>여진</w:delText>
        </w:r>
      </w:del>
      <w:ins w:id="4195" w:author="user" w:date="2021-03-22T16:23:00Z">
        <w:r w:rsidR="008F7190">
          <w:rPr>
            <w:rFonts w:ascii="Times New Roman" w:hAnsi="Times New Roman" w:hint="eastAsia"/>
            <w:lang w:eastAsia="ko-KR"/>
          </w:rPr>
          <w:t>은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del w:id="4196" w:author="user" w:date="2021-03-22T16:23:00Z">
        <w:r w:rsidRPr="00ED4019" w:rsidDel="008F7190">
          <w:rPr>
            <w:rFonts w:ascii="Times New Roman" w:hAnsi="Times New Roman" w:hint="eastAsia"/>
            <w:lang w:eastAsia="ko-KR"/>
          </w:rPr>
          <w:delText>용어</w:delText>
        </w:r>
      </w:del>
      <w:ins w:id="4197" w:author="user" w:date="2021-03-22T16:23:00Z">
        <w:r w:rsidR="008F7190">
          <w:rPr>
            <w:rFonts w:ascii="Times New Roman" w:hAnsi="Times New Roman" w:hint="eastAsia"/>
            <w:lang w:eastAsia="ko-KR"/>
          </w:rPr>
          <w:t>것</w:t>
        </w:r>
      </w:ins>
      <w:r w:rsidRPr="00ED4019">
        <w:rPr>
          <w:rFonts w:ascii="Times New Roman" w:hAnsi="Times New Roman" w:hint="eastAsia"/>
          <w:lang w:eastAsia="ko-KR"/>
        </w:rPr>
        <w:t>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Naïve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</w:t>
      </w:r>
      <w:ins w:id="4198" w:author="user" w:date="2021-03-22T16:24:00Z">
        <w:r w:rsidR="008F7190">
          <w:rPr>
            <w:rFonts w:ascii="Times New Roman" w:hAnsi="Times New Roman" w:hint="eastAsia"/>
            <w:lang w:eastAsia="ko-KR"/>
          </w:rPr>
          <w:t>하</w:t>
        </w:r>
      </w:ins>
      <w:del w:id="4199" w:author="user" w:date="2021-03-22T16:24:00Z">
        <w:r w:rsidRPr="00ED4019" w:rsidDel="008F7190">
          <w:rPr>
            <w:rFonts w:ascii="Times New Roman" w:hAnsi="Times New Roman"/>
            <w:lang w:eastAsia="ko-KR"/>
          </w:rPr>
          <w:delText>한</w:delText>
        </w:r>
        <w:r w:rsidRPr="00ED4019" w:rsidDel="008F7190">
          <w:rPr>
            <w:rFonts w:ascii="Times New Roman" w:hAnsi="Times New Roman"/>
            <w:lang w:eastAsia="ko-KR"/>
          </w:rPr>
          <w:delText xml:space="preserve"> </w:delText>
        </w:r>
        <w:r w:rsidRPr="00ED4019" w:rsidDel="008F7190">
          <w:rPr>
            <w:rFonts w:ascii="Times New Roman" w:hAnsi="Times New Roman" w:hint="eastAsia"/>
            <w:lang w:eastAsia="ko-KR"/>
          </w:rPr>
          <w:delText>모델</w:delText>
        </w:r>
        <w:r w:rsidRPr="00ED4019" w:rsidDel="008F7190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지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주식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오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주한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의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복잡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</w:t>
      </w:r>
      <w:ins w:id="4200" w:author="user" w:date="2021-03-22T16:24:00Z">
        <w:r w:rsidR="008F7190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Style w:val="a7"/>
          <w:rFonts w:ascii="Times New Roman" w:hAnsi="Times New Roman"/>
        </w:rPr>
        <w:footnoteReference w:id="29"/>
      </w:r>
      <w:del w:id="4203" w:author="user" w:date="2021-03-22T16:24:00Z">
        <w:r w:rsidRPr="00ED4019" w:rsidDel="008F7190">
          <w:rPr>
            <w:rFonts w:ascii="Times New Roman" w:hAnsi="Times New Roman"/>
            <w:lang w:eastAsia="ko-KR"/>
          </w:rPr>
          <w:delText>.</w:delText>
        </w:r>
      </w:del>
    </w:p>
    <w:p w14:paraId="4A5D40F2" w14:textId="2EF2330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204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랜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워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매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간단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지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이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금융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활용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고</w:t>
      </w:r>
      <w:ins w:id="4205" w:author="user" w:date="2021-03-22T16:27:00Z">
        <w:r w:rsidR="0045358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과학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야에서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움직임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링에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활용도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높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76915E59" w14:textId="31CE83B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20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드리프트</w:t>
      </w:r>
      <w:ins w:id="4207" w:author="user" w:date="2021-03-22T16:27:00Z">
        <w:r w:rsidR="0045358E">
          <w:rPr>
            <w:rFonts w:ascii="Times New Roman" w:hAnsi="Times New Roman" w:hint="eastAsia"/>
            <w:lang w:eastAsia="ko-KR"/>
          </w:rPr>
          <w:t>(drift)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드리프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del w:id="4208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209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드리프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210" w:author="user" w:date="2021-03-22T16:27:00Z">
        <w:r w:rsidRPr="00ED4019" w:rsidDel="0045358E">
          <w:rPr>
            <w:rFonts w:ascii="Times New Roman" w:hAnsi="Times New Roman"/>
            <w:lang w:eastAsia="ko-KR"/>
          </w:rPr>
          <w:delText>랜덤워크</w:delText>
        </w:r>
      </w:del>
      <w:ins w:id="4211" w:author="user" w:date="2021-03-22T16:27:00Z">
        <w:r w:rsidR="0045358E">
          <w:rPr>
            <w:rFonts w:ascii="Times New Roman" w:hAnsi="Times New Roman"/>
            <w:lang w:eastAsia="ko-KR"/>
          </w:rPr>
          <w:t>랜덤</w:t>
        </w:r>
        <w:r w:rsidR="0045358E">
          <w:rPr>
            <w:rFonts w:ascii="Times New Roman" w:hAnsi="Times New Roman"/>
            <w:lang w:eastAsia="ko-KR"/>
          </w:rPr>
          <w:t xml:space="preserve"> </w:t>
        </w:r>
        <w:r w:rsidR="0045358E">
          <w:rPr>
            <w:rFonts w:ascii="Times New Roman" w:hAnsi="Times New Roman"/>
            <w:lang w:eastAsia="ko-KR"/>
          </w:rPr>
          <w:t>워크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ins w:id="4212" w:author="user" w:date="2021-03-22T16:28:00Z">
        <w:r w:rsidR="0045358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수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</w:p>
    <w:p w14:paraId="41DD85C0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21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wf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드리프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rif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A60F5A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1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 xml:space="preserve">#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24BE19B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1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77849.7308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MPE     MAPE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26815.2 147831.2 128514.4 -1.771615 1.791893    1 0.8922526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995239 5805786 6184692 5705495 628498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995239 5727312 6263166 5585479 640499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995239 5667096 6323382 5493388 64970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995239 5616332 6374146 5415751 65747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995239 5571608 6418870 5347352 66431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995239 5531175 6459303 5285514 670496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995239 5493993 6496485 5228649 67618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5995239 5459384 6531094 5175720 68147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5995239 5426879 6563599 5126007 68644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5995239 5396135 6594343 5078988 6911490</w:t>
      </w:r>
    </w:p>
    <w:p w14:paraId="2BEE0F0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16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</w:t>
      </w:r>
      <w:commentRangeStart w:id="4217"/>
      <w:r w:rsidRPr="00ED4019">
        <w:rPr>
          <w:rStyle w:val="StringTok"/>
          <w:rFonts w:ascii="Times New Roman" w:hAnsi="Times New Roman"/>
        </w:rPr>
        <w:t>random walk</w:t>
      </w:r>
      <w:commentRangeEnd w:id="4217"/>
      <w:r w:rsidR="0045358E">
        <w:rPr>
          <w:rStyle w:val="af3"/>
          <w:kern w:val="0"/>
          <w:lang w:eastAsia="en-US"/>
        </w:rPr>
        <w:commentReference w:id="4217"/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66C2345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1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89D1A18" wp14:editId="3DFF1410">
            <wp:extent cx="4572000" cy="3657600"/>
            <wp:effectExtent l="0" t="0" r="0" b="0"/>
            <wp:docPr id="112" name="그림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5EB011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19" w:author="제이펍 출판사" w:date="2021-03-14T15:57:00Z">
          <w:pPr>
            <w:pStyle w:val="a6"/>
            <w:jc w:val="center"/>
          </w:pPr>
        </w:pPrChange>
      </w:pPr>
      <w:commentRangeStart w:id="422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0</w:t>
      </w:r>
      <w:commentRangeEnd w:id="4220"/>
      <w:r w:rsidR="00BF1878">
        <w:rPr>
          <w:rStyle w:val="af3"/>
          <w:i w:val="0"/>
        </w:rPr>
        <w:commentReference w:id="4220"/>
      </w:r>
    </w:p>
    <w:p w14:paraId="22955A7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21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학생수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222"/>
      <w:r w:rsidRPr="00ED4019">
        <w:rPr>
          <w:rStyle w:val="CommentTok"/>
          <w:rFonts w:ascii="Times New Roman" w:hAnsi="Times New Roman"/>
        </w:rPr>
        <w:t>드리프르</w:t>
      </w:r>
      <w:commentRangeEnd w:id="4222"/>
      <w:r w:rsidR="00244B05">
        <w:rPr>
          <w:rStyle w:val="af3"/>
          <w:kern w:val="0"/>
          <w:lang w:eastAsia="en-US"/>
        </w:rPr>
        <w:commentReference w:id="4222"/>
      </w:r>
      <w:r w:rsidRPr="00ED4019">
        <w:rPr>
          <w:rStyle w:val="CommentTok"/>
          <w:rFonts w:ascii="Times New Roman" w:hAnsi="Times New Roman"/>
        </w:rPr>
        <w:t>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있는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56BB417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2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 with drift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, drift = T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Drift: -126815.1905  (se 16988.204)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77849.7308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   ME     RMSE      MAE 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.773887e-10 75973.56 63881.97 -0.06808499 0.8320398 0.497080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8922526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868424 5768655 5968192 5715841 602100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741609 5597194 5886023 5520746 59624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614793 5433948 5795639 5338214 589137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487978 5274664 5701292 5161743 58142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361163 5117753 5604573 4988899 57334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234348 4962425 5506271 4818478 565021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107533 4808227 5406838 4649785 556528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4980717 4654875 5306560 4482385 547905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2029        4853902 4502177 5205628 4315985 539182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4727087 4349998 5104176 4150379 5303795</w:t>
      </w:r>
    </w:p>
    <w:p w14:paraId="68CC719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2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random walk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62D85A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2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DB181B3" wp14:editId="1DC9B2B4">
            <wp:extent cx="4572000" cy="3657600"/>
            <wp:effectExtent l="0" t="0" r="0" b="0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6CC6B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26" w:author="제이펍 출판사" w:date="2021-03-14T15:57:00Z">
          <w:pPr>
            <w:pStyle w:val="a6"/>
            <w:jc w:val="center"/>
          </w:pPr>
        </w:pPrChange>
      </w:pPr>
      <w:commentRangeStart w:id="422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1</w:t>
      </w:r>
      <w:commentRangeEnd w:id="4227"/>
      <w:r w:rsidR="006C741E">
        <w:rPr>
          <w:rStyle w:val="af3"/>
          <w:i w:val="0"/>
        </w:rPr>
        <w:commentReference w:id="4227"/>
      </w:r>
    </w:p>
    <w:p w14:paraId="3710F23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2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2027F7C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29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261.7975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ME     RMSE      MAE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23.56842 261.4803 194.5579 0.08782727 0.7411892 0.61383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420869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 Lo 80    Hi 80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an 2021          26526 26190.90 26861.10 26013.51 27038.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eb 2021          26526 26052.10 26999.90 25801.23 27250.7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r 2021          26526 25945.59 27106.41 25638.34 27413.6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pr 2021          26526 25855.80 27196.20 25501.02 27550.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May 2021          26526 25776.69 27275.31 25380.03 27671.9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n 2021          26526 25705.17 27346.83 25270.66 27781.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l 2021          26526 25639.41 27412.59 25170.07 27881.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g 2021          26526 25578.19 27473.81 25076.45 27975.5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p 2021          26526 25520.70 27531.30 24988.52 28063.4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Oct 2021          26526 25466.32 27585.68 24905.36 28146.64</w:t>
      </w:r>
    </w:p>
    <w:p w14:paraId="3858523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3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random walk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F563303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3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DD974D6" wp14:editId="7A642096">
            <wp:extent cx="4572000" cy="3657600"/>
            <wp:effectExtent l="0" t="0" r="0" b="0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EFD4AE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32" w:author="제이펍 출판사" w:date="2021-03-14T15:57:00Z">
          <w:pPr>
            <w:pStyle w:val="a6"/>
            <w:jc w:val="center"/>
          </w:pPr>
        </w:pPrChange>
      </w:pPr>
      <w:commentRangeStart w:id="423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2</w:t>
      </w:r>
      <w:commentRangeEnd w:id="4233"/>
      <w:r w:rsidR="006C741E">
        <w:rPr>
          <w:rStyle w:val="af3"/>
          <w:i w:val="0"/>
        </w:rPr>
        <w:commentReference w:id="4233"/>
      </w:r>
    </w:p>
    <w:p w14:paraId="43BEE1D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3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드리프르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있는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0CEACB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3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 with drift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, drift = T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Drift: 23.5684  (se 26.8599)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261.7975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  ME    RMSE      MAE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9.956667e-13 260.416 190.0696 -0.0013627 0.7245059 0.59967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420869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     Point Forecast    Lo 80    Hi 80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an 2021       26549.57 26214.06 26885.08 26036.45 27062.6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eb 2021       26573.14 26096.17 27050.11 25843.68 27302.6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r 2021       26596.71 26009.50 27183.91 25698.66 27494.7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pr 2021       26620.27 25938.75 27301.80 25577.97 27662.5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ay 2021       26643.84 25877.99 27409.69 25472.58 27815.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n 2021       26667.41 25824.24 27510.58 25377.89 27956.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Jul 2021       26690.98 25775.71 27606.25 25291.19 28090.7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ug 2021       26714.55 25731.25 27697.84 25210.72 28218.3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p 2021       26738.12 25690.07 27786.16 25135.27 28340.9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Oct 2021       26761.68 25651.60 27871.77 25063.95 28459.41</w:t>
      </w:r>
    </w:p>
    <w:p w14:paraId="2693714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36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random walk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16D7FB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3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E431B71" wp14:editId="1F80AF1F">
            <wp:extent cx="4572000" cy="3657600"/>
            <wp:effectExtent l="0" t="0" r="0" b="0"/>
            <wp:docPr id="118" name="그림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C88D67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238" w:author="제이펍 출판사" w:date="2021-03-14T15:57:00Z">
          <w:pPr>
            <w:pStyle w:val="a6"/>
            <w:jc w:val="center"/>
          </w:pPr>
        </w:pPrChange>
      </w:pPr>
      <w:commentRangeStart w:id="423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13</w:t>
      </w:r>
      <w:commentRangeEnd w:id="4239"/>
      <w:r w:rsidR="006C741E">
        <w:rPr>
          <w:rStyle w:val="af3"/>
          <w:i w:val="0"/>
        </w:rPr>
        <w:commentReference w:id="4239"/>
      </w:r>
    </w:p>
    <w:p w14:paraId="08E59C0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># 0-9</w:t>
      </w:r>
      <w:r w:rsidRPr="00ED4019">
        <w:rPr>
          <w:rStyle w:val="CommentTok"/>
          <w:rFonts w:ascii="Times New Roman" w:hAnsi="Times New Roman"/>
          <w:lang w:eastAsia="ko-KR"/>
        </w:rPr>
        <w:t>세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코로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확진자수에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대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계절성</w:t>
      </w:r>
      <w:r w:rsidRPr="00ED4019">
        <w:rPr>
          <w:rStyle w:val="CommentTok"/>
          <w:rFonts w:ascii="Times New Roman" w:hAnsi="Times New Roman"/>
          <w:lang w:eastAsia="ko-KR"/>
        </w:rPr>
        <w:t xml:space="preserve"> Naive </w:t>
      </w:r>
      <w:r w:rsidRPr="00ED4019">
        <w:rPr>
          <w:rStyle w:val="CommentTok"/>
          <w:rFonts w:ascii="Times New Roman" w:hAnsi="Times New Roman"/>
          <w:lang w:eastAsia="ko-KR"/>
        </w:rPr>
        <w:t>모델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상세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정보와</w:t>
      </w:r>
      <w:r w:rsidRPr="00ED4019">
        <w:rPr>
          <w:rStyle w:val="CommentTok"/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covid19.ts[</w:t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>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rwf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DecValTok"/>
          <w:rFonts w:ascii="Times New Roman" w:hAnsi="Times New Roman"/>
          <w:lang w:eastAsia="ko-KR"/>
        </w:rPr>
        <w:t>30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>()</w:t>
      </w:r>
    </w:p>
    <w:p w14:paraId="6B9FCE9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1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, h = 30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6.002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ME     RMSE      MAE MPE MAPE MASE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04318937 5.993075 3.465116 NaN  Inf  NaN -0.3127329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    Lo 80    Hi 80  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27397             15   7.3195658 22.68043   3.253790 26.7462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0137             15   4.1382258 25.86177  -1.611650 31.6116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2877             15   1.6970978 28.30290  -5.345033 35.3450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5616             15  -0.3608683 30.36087  -8.492421 38.4924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8356             15  -2.1739729 32.17397 -11.265325 41.2653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1096             15  -3.8131447 33.81314 -13.772222 43.7722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3836             15  -5.3205188 35.32052 -16.077552 46.0775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6575             15  -6.7235483 36.72355 -18.223300 48.223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9315             15  -8.0413025 38.04130 -20.238631 50.2386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2055             15  -9.2876654 39.28767 -22.144779 52.1447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4795             15 -10.4731184 40.47312 -23.957773 53.9577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7534             15 -11.6058044 41.60580 -25.690067 55.6900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0274             15 -12.6921992 42.69220 -27.351564 57.3515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3014             15 -13.7375533 43.73755 -28.950295 58.950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5753             15 -14.7461936 44.74619 -30.492877 60.4928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8493             15 -15.7217367 45.72174 -31.984842 61.9848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1233             15 -16.6672414 46.66724 -33.430866 63.430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3973             15 -17.5853225 47.58532 -34.834950 64.834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6712             15 -18.4782364 48.47824 -36.200544 66.2005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9452             15 -19.3479458 49.34795 -37.530650 67.5306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2192             15 -20.1961710 50.19617 -38.827898 68.827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4932             15 -21.0244295 51.02443 -40.094611 70.0946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7671             15 -21.8340683 51.83407 -41.332846 71.3328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0411             15 -22.6262895 52.62629 -42.544444 72.544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3151             15 -23.4021709 53.40217 -43.731052 73.7310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5890             15 -24.1626837 54.16268 -44.894156 74.894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8630             15 -24.9087066 54.90871 -46.035100 76.035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1370             15 -25.6410376 55.64104 -47.155103 77.155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4110             15 -26.3604038 56.36040 -48.255279 78.2552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6849             15 -27.0674705 57.06747 -49.336644 79.33664</w:t>
      </w:r>
    </w:p>
    <w:p w14:paraId="6CC6A34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19 </w:t>
      </w:r>
      <w:r w:rsidRPr="00ED4019">
        <w:rPr>
          <w:rStyle w:val="StringTok"/>
          <w:rFonts w:ascii="Times New Roman" w:hAnsi="Times New Roman"/>
        </w:rPr>
        <w:t>확진자의</w:t>
      </w:r>
      <w:r w:rsidRPr="00ED4019">
        <w:rPr>
          <w:rStyle w:val="StringTok"/>
          <w:rFonts w:ascii="Times New Roman" w:hAnsi="Times New Roman"/>
        </w:rPr>
        <w:t xml:space="preserve"> random walk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기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B73661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4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6CAEF7C" wp14:editId="52523CDD">
            <wp:extent cx="4572000" cy="3657600"/>
            <wp:effectExtent l="0" t="0" r="0" b="0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1F4A5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44" w:author="제이펍 출판사" w:date="2021-03-14T15:57:00Z">
          <w:pPr>
            <w:pStyle w:val="a6"/>
            <w:jc w:val="center"/>
          </w:pPr>
        </w:pPrChange>
      </w:pPr>
      <w:commentRangeStart w:id="424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4</w:t>
      </w:r>
      <w:commentRangeEnd w:id="4245"/>
      <w:r w:rsidR="006C741E">
        <w:rPr>
          <w:rStyle w:val="af3"/>
          <w:i w:val="0"/>
        </w:rPr>
        <w:commentReference w:id="4245"/>
      </w:r>
    </w:p>
    <w:p w14:paraId="0C74570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열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드리프르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있는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상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와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663B9CC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7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Random walk with drift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all: rwf(y = ., h = 30, drift = T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Drift: 0.0432  (se 0.346)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Residual sd: 6.002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   ME     RMSE      MAE MPE MAPE MASE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1.142727e-16 5.992919 3.475017 NaN  Inf  NaN -0.3127329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Point Forecast      Lo 80    Hi 80      Lo 95 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27397       15.04319   7.350165 22.73621   3.277724 26.8086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0137       15.08638   4.188742 25.98402  -1.580119 31.7528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2877       15.12957   1.760664 28.49847  -5.316406 35.5755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5616       15.17276  -0.289776 30.63529  -8.475147 38.8206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38356       15.21595  -2.100101 32.53200 -11.266664 41.6985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1096       15.25914  -3.740715 34.25899 -13.798629 44.3169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3836       15.30233  -5.253365 35.85802 -16.134890 46.7395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6575       15.34551  -6.665203 37.35623 -18.316974 49.0080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49315       15.38870  -7.995057 38.77247 -20.373672 51.1510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2055       15.43189  -9.256607 40.12039 -22.325910 53.1897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54795       15.47508 -10.460165 41.41033 -24.189456 55.1396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1.857534       15.51827 -11.613726 42.65027 -25.976539 57.0130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0274       15.56146 -12.723638 43.84656 -27.696865 58.8197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3014       15.60465 -13.795036 45.00434 -29.358290 60.5675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5753       15.64784 -14.832146 46.12783 -30.967276 62.2629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68493       15.69103 -15.838493 47.22055 -32.529214 63.911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1233       15.73422 -16.817052 48.28549 -34.048655 65.5170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3973       15.77741 -17.770363 49.32518 -35.529481 67.0843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6712       15.82060 -18.700612 50.34181 -36.975037 68.6162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79452       15.86379 -19.609697 51.33727 -38.388226 70.1158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2192       15.90698 -20.499280 52.31323 -39.771588 71.5855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4932       15.95017 -21.370823 53.27115 -41.127361 73.0276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87671       15.99336 -22.225620 54.21233 -42.457524 74.4442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0411       16.03654 -23.064827 55.13792 -43.763843 75.8369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3151       16.07973 -23.889475 56.04894 -45.047896 77.2073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5890       16.12292 -24.700492 56.94634 -46.311103 78.556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898630       16.16611 -25.498718 57.83094 -47.554747 79.8869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1370       16.20930 -26.284912 58.70352 -48.779990 81.1985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4110       16.25249 -27.059765 59.56475 -49.987889 82.4928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.906849       16.29568 -27.823909 60.41527 -51.179408 83.77077</w:t>
      </w:r>
    </w:p>
    <w:p w14:paraId="17FB6EF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4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19 </w:t>
      </w:r>
      <w:r w:rsidRPr="00ED4019">
        <w:rPr>
          <w:rStyle w:val="StringTok"/>
          <w:rFonts w:ascii="Times New Roman" w:hAnsi="Times New Roman"/>
        </w:rPr>
        <w:t>확진자의</w:t>
      </w:r>
      <w:r w:rsidRPr="00ED4019">
        <w:rPr>
          <w:rStyle w:val="StringTok"/>
          <w:rFonts w:ascii="Times New Roman" w:hAnsi="Times New Roman"/>
        </w:rPr>
        <w:t xml:space="preserve"> random walk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기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3DBE0C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4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7F5DBCD" wp14:editId="6DFE286D">
            <wp:extent cx="4572000" cy="3657600"/>
            <wp:effectExtent l="0" t="0" r="0" b="0"/>
            <wp:docPr id="122" name="그림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4BFCBA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250" w:author="제이펍 출판사" w:date="2021-03-14T15:57:00Z">
          <w:pPr>
            <w:pStyle w:val="a6"/>
            <w:jc w:val="center"/>
          </w:pPr>
        </w:pPrChange>
      </w:pPr>
      <w:commentRangeStart w:id="425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15</w:t>
      </w:r>
      <w:commentRangeEnd w:id="4251"/>
      <w:r w:rsidR="008F566A">
        <w:rPr>
          <w:rStyle w:val="af3"/>
          <w:i w:val="0"/>
        </w:rPr>
        <w:commentReference w:id="4251"/>
      </w:r>
    </w:p>
    <w:p w14:paraId="0F2B46C3" w14:textId="39B5B78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25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 w:hint="eastAsia"/>
          <w:lang w:eastAsia="ko-KR"/>
        </w:rPr>
        <w:t>(lag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 w:hint="eastAsia"/>
          <w:lang w:eastAsia="ko-KR"/>
        </w:rPr>
        <w:t>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commentRangeStart w:id="4253"/>
      <w:r w:rsidRPr="00ED4019">
        <w:rPr>
          <w:rFonts w:ascii="Times New Roman" w:hAnsi="Times New Roman"/>
          <w:lang w:eastAsia="ko-KR"/>
        </w:rPr>
        <w:t>차분</w:t>
      </w:r>
      <w:r w:rsidRPr="00ED4019">
        <w:rPr>
          <w:rFonts w:ascii="Times New Roman" w:hAnsi="Times New Roman" w:hint="eastAsia"/>
          <w:lang w:eastAsia="ko-KR"/>
        </w:rPr>
        <w:t>은</w:t>
      </w:r>
      <w:commentRangeEnd w:id="4253"/>
      <w:r w:rsidR="008F566A">
        <w:rPr>
          <w:rStyle w:val="af3"/>
        </w:rPr>
        <w:commentReference w:id="4253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고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4254" w:author="user" w:date="2021-03-22T10:40:00Z">
        <w:r w:rsidRPr="00ED4019" w:rsidDel="00BC724E">
          <w:rPr>
            <w:rFonts w:ascii="Times New Roman" w:hAnsi="Times New Roman"/>
            <w:lang w:eastAsia="ko-KR"/>
          </w:rPr>
          <w:delText>누적합계</w:delText>
        </w:r>
      </w:del>
      <w:ins w:id="4255" w:author="user" w:date="2021-03-22T10:40:00Z">
        <w:r w:rsidR="00BC724E">
          <w:rPr>
            <w:rFonts w:ascii="Times New Roman" w:hAnsi="Times New Roman"/>
            <w:lang w:eastAsia="ko-KR"/>
          </w:rPr>
          <w:t>누적</w:t>
        </w:r>
        <w:r w:rsidR="00BC724E">
          <w:rPr>
            <w:rFonts w:ascii="Times New Roman" w:hAnsi="Times New Roman"/>
            <w:lang w:eastAsia="ko-KR"/>
          </w:rPr>
          <w:t xml:space="preserve"> </w:t>
        </w:r>
        <w:commentRangeStart w:id="4256"/>
        <w:r w:rsidR="00BC724E">
          <w:rPr>
            <w:rFonts w:ascii="Times New Roman" w:hAnsi="Times New Roman"/>
            <w:lang w:eastAsia="ko-KR"/>
          </w:rPr>
          <w:t>합계</w:t>
        </w:r>
      </w:ins>
      <w:r w:rsidRPr="00ED4019">
        <w:rPr>
          <w:rFonts w:ascii="Times New Roman" w:hAnsi="Times New Roman" w:hint="eastAsia"/>
          <w:lang w:eastAsia="ko-KR"/>
        </w:rPr>
        <w:t>는</w:t>
      </w:r>
      <w:commentRangeEnd w:id="4256"/>
      <w:r w:rsidR="008F566A">
        <w:rPr>
          <w:rStyle w:val="af3"/>
        </w:rPr>
        <w:commentReference w:id="4256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0A465C7E" w14:textId="7C44323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5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lastRenderedPageBreak/>
        <w:t>set.see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del w:id="4258" w:author="user" w:date="2021-03-21T15:46:00Z">
        <w:r w:rsidRPr="00ED4019" w:rsidDel="00127298">
          <w:rPr>
            <w:rStyle w:val="CommentTok"/>
            <w:rFonts w:ascii="Times New Roman" w:hAnsi="Times New Roman"/>
          </w:rPr>
          <w:delText xml:space="preserve">#  </w:delText>
        </w:r>
      </w:del>
      <w:ins w:id="4259" w:author="user" w:date="2021-03-21T15:46:00Z">
        <w:r w:rsidR="00127298">
          <w:rPr>
            <w:rStyle w:val="CommentTok"/>
            <w:rFonts w:ascii="Times New Roman" w:hAnsi="Times New Roman"/>
          </w:rPr>
          <w:t xml:space="preserve"># </w:t>
        </w:r>
      </w:ins>
      <w:r w:rsidRPr="00ED4019">
        <w:rPr>
          <w:rStyle w:val="CommentTok"/>
          <w:rFonts w:ascii="Times New Roman" w:hAnsi="Times New Roman"/>
        </w:rPr>
        <w:t xml:space="preserve">white noise simulation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whitenois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nor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ts.plot</w:t>
      </w:r>
      <w:r w:rsidRPr="00ED4019">
        <w:rPr>
          <w:rStyle w:val="NormalTok"/>
          <w:rFonts w:ascii="Times New Roman" w:hAnsi="Times New Roman"/>
        </w:rPr>
        <w:t>(whitenoise)</w:t>
      </w:r>
    </w:p>
    <w:p w14:paraId="4857035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6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A61DF73" wp14:editId="27C61060">
            <wp:extent cx="4572000" cy="3657600"/>
            <wp:effectExtent l="0" t="0" r="0" b="0"/>
            <wp:docPr id="124" name="그림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28424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61" w:author="제이펍 출판사" w:date="2021-03-14T15:57:00Z">
          <w:pPr>
            <w:pStyle w:val="a6"/>
            <w:jc w:val="center"/>
          </w:pPr>
        </w:pPrChange>
      </w:pPr>
      <w:commentRangeStart w:id="426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6</w:t>
      </w:r>
      <w:commentRangeEnd w:id="4262"/>
      <w:r w:rsidR="0044123F">
        <w:rPr>
          <w:rStyle w:val="af3"/>
          <w:i w:val="0"/>
        </w:rPr>
        <w:commentReference w:id="4262"/>
      </w:r>
    </w:p>
    <w:p w14:paraId="1C845D1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6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white</w:t>
      </w:r>
      <w:proofErr w:type="gramEnd"/>
      <w:r w:rsidRPr="00ED4019">
        <w:rPr>
          <w:rStyle w:val="CommentTok"/>
          <w:rFonts w:ascii="Times New Roman" w:hAnsi="Times New Roman"/>
        </w:rPr>
        <w:t xml:space="preserve"> noise </w:t>
      </w:r>
      <w:r w:rsidRPr="00ED4019">
        <w:rPr>
          <w:rStyle w:val="CommentTok"/>
          <w:rFonts w:ascii="Times New Roman" w:hAnsi="Times New Roman"/>
        </w:rPr>
        <w:t>데이터로</w:t>
      </w:r>
      <w:r w:rsidRPr="00ED4019">
        <w:rPr>
          <w:rStyle w:val="CommentTok"/>
          <w:rFonts w:ascii="Times New Roman" w:hAnsi="Times New Roman"/>
        </w:rPr>
        <w:t xml:space="preserve"> random walk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whitenoise.to.randomwalk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umsum</w:t>
      </w:r>
      <w:r w:rsidRPr="00ED4019">
        <w:rPr>
          <w:rStyle w:val="NormalTok"/>
          <w:rFonts w:ascii="Times New Roman" w:hAnsi="Times New Roman"/>
        </w:rPr>
        <w:t xml:space="preserve">(whitenoise) 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ts.plot</w:t>
      </w:r>
      <w:r w:rsidRPr="00ED4019">
        <w:rPr>
          <w:rStyle w:val="NormalTok"/>
          <w:rFonts w:ascii="Times New Roman" w:hAnsi="Times New Roman"/>
        </w:rPr>
        <w:t>(whitenoise.to.randomwalk)</w:t>
      </w:r>
    </w:p>
    <w:p w14:paraId="1CF3078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6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46F054B" wp14:editId="622B06F4">
            <wp:extent cx="4572000" cy="3657600"/>
            <wp:effectExtent l="0" t="0" r="0" b="0"/>
            <wp:docPr id="126" name="그림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74A248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65" w:author="제이펍 출판사" w:date="2021-03-14T15:57:00Z">
          <w:pPr>
            <w:pStyle w:val="a6"/>
            <w:jc w:val="center"/>
          </w:pPr>
        </w:pPrChange>
      </w:pPr>
      <w:commentRangeStart w:id="4266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7</w:t>
      </w:r>
      <w:commentRangeEnd w:id="4266"/>
      <w:r w:rsidR="0044123F">
        <w:rPr>
          <w:rStyle w:val="af3"/>
          <w:i w:val="0"/>
        </w:rPr>
        <w:commentReference w:id="4266"/>
      </w:r>
    </w:p>
    <w:p w14:paraId="3F826EA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67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random</w:t>
      </w:r>
      <w:proofErr w:type="gramEnd"/>
      <w:r w:rsidRPr="00ED4019">
        <w:rPr>
          <w:rStyle w:val="CommentTok"/>
          <w:rFonts w:ascii="Times New Roman" w:hAnsi="Times New Roman"/>
        </w:rPr>
        <w:t xml:space="preserve"> walk</w:t>
      </w:r>
      <w:r w:rsidRPr="00ED4019">
        <w:rPr>
          <w:rStyle w:val="CommentTok"/>
          <w:rFonts w:ascii="Times New Roman" w:hAnsi="Times New Roman"/>
        </w:rPr>
        <w:t>에서</w:t>
      </w:r>
      <w:r w:rsidRPr="00ED4019">
        <w:rPr>
          <w:rStyle w:val="CommentTok"/>
          <w:rFonts w:ascii="Times New Roman" w:hAnsi="Times New Roman"/>
        </w:rPr>
        <w:t xml:space="preserve"> white noise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randomwalk.to.whitenois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whitenoise.to.randomwalk) 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ts.plot</w:t>
      </w:r>
      <w:r w:rsidRPr="00ED4019">
        <w:rPr>
          <w:rStyle w:val="NormalTok"/>
          <w:rFonts w:ascii="Times New Roman" w:hAnsi="Times New Roman"/>
        </w:rPr>
        <w:t>(randomwalk.to.whitenoise)</w:t>
      </w:r>
    </w:p>
    <w:p w14:paraId="09DB2BD3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6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7B6B075" wp14:editId="269C4EF9">
            <wp:extent cx="4572000" cy="3657600"/>
            <wp:effectExtent l="0" t="0" r="0" b="0"/>
            <wp:docPr id="128" name="그림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2CF181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269" w:author="제이펍 출판사" w:date="2021-03-14T15:57:00Z">
          <w:pPr>
            <w:pStyle w:val="a6"/>
            <w:jc w:val="center"/>
          </w:pPr>
        </w:pPrChange>
      </w:pPr>
      <w:commentRangeStart w:id="427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18</w:t>
      </w:r>
      <w:commentRangeEnd w:id="4270"/>
      <w:r w:rsidR="00EA508D">
        <w:rPr>
          <w:rStyle w:val="af3"/>
          <w:i w:val="0"/>
        </w:rPr>
        <w:commentReference w:id="4270"/>
      </w:r>
    </w:p>
    <w:p w14:paraId="2F39B004" w14:textId="091CA46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27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, </w:t>
      </w:r>
      <w:commentRangeStart w:id="4272"/>
      <w:r w:rsidRPr="00ED4019">
        <w:rPr>
          <w:rFonts w:ascii="Times New Roman" w:hAnsi="Times New Roman"/>
          <w:lang w:eastAsia="ko-KR"/>
        </w:rPr>
        <w:t>Naive</w:t>
      </w:r>
      <w:commentRangeEnd w:id="4272"/>
      <w:r w:rsidR="00EA508D">
        <w:rPr>
          <w:rStyle w:val="af3"/>
        </w:rPr>
        <w:commentReference w:id="4272"/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Naive,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려</w:t>
      </w:r>
      <w:ins w:id="4273" w:author="user" w:date="2021-03-22T16:44:00Z">
        <w:r w:rsidR="00EA508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53224E3D" w14:textId="31C3D63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7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학생수계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평균</w:t>
      </w:r>
      <w:r w:rsidRPr="00ED4019">
        <w:rPr>
          <w:rStyle w:val="CommentTok"/>
          <w:rFonts w:ascii="Times New Roman" w:hAnsi="Times New Roman"/>
        </w:rPr>
        <w:t xml:space="preserve">, Naive,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Naive, </w:t>
      </w:r>
      <w:del w:id="4275" w:author="user" w:date="2021-03-22T16:27:00Z">
        <w:r w:rsidRPr="00ED4019" w:rsidDel="0045358E">
          <w:rPr>
            <w:rStyle w:val="CommentTok"/>
            <w:rFonts w:ascii="Times New Roman" w:hAnsi="Times New Roman"/>
          </w:rPr>
          <w:delText>랜덤워크</w:delText>
        </w:r>
      </w:del>
      <w:ins w:id="4276" w:author="user" w:date="2021-03-22T16:27:00Z">
        <w:r w:rsidR="0045358E">
          <w:rPr>
            <w:rStyle w:val="CommentTok"/>
            <w:rFonts w:ascii="Times New Roman" w:hAnsi="Times New Roman"/>
          </w:rPr>
          <w:t>랜덤</w:t>
        </w:r>
        <w:r w:rsidR="0045358E">
          <w:rPr>
            <w:rStyle w:val="CommentTok"/>
            <w:rFonts w:ascii="Times New Roman" w:hAnsi="Times New Roman"/>
          </w:rPr>
          <w:t xml:space="preserve"> </w:t>
        </w:r>
        <w:r w:rsidR="0045358E">
          <w:rPr>
            <w:rStyle w:val="CommentTok"/>
            <w:rFonts w:ascii="Times New Roman" w:hAnsi="Times New Roman"/>
          </w:rPr>
          <w:t>워크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값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ean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S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 with drift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계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, Naive, </w:t>
      </w:r>
      <w:r w:rsidRPr="00ED4019">
        <w:rPr>
          <w:rStyle w:val="StringTok"/>
          <w:rFonts w:ascii="Times New Roman" w:hAnsi="Times New Roman"/>
        </w:rPr>
        <w:t>계절성</w:t>
      </w:r>
      <w:r w:rsidRPr="00ED4019">
        <w:rPr>
          <w:rStyle w:val="StringTok"/>
          <w:rFonts w:ascii="Times New Roman" w:hAnsi="Times New Roman"/>
        </w:rPr>
        <w:t xml:space="preserve"> Naive, </w:t>
      </w:r>
      <w:del w:id="4277" w:author="user" w:date="2021-03-22T16:27:00Z">
        <w:r w:rsidRPr="00ED4019" w:rsidDel="0045358E">
          <w:rPr>
            <w:rStyle w:val="StringTok"/>
            <w:rFonts w:ascii="Times New Roman" w:hAnsi="Times New Roman"/>
          </w:rPr>
          <w:delText>랜덤워크</w:delText>
        </w:r>
      </w:del>
      <w:ins w:id="4278" w:author="user" w:date="2021-03-22T16:27:00Z">
        <w:r w:rsidR="0045358E">
          <w:rPr>
            <w:rStyle w:val="StringTok"/>
            <w:rFonts w:ascii="Times New Roman" w:hAnsi="Times New Roman"/>
          </w:rPr>
          <w:t>랜덤</w:t>
        </w:r>
        <w:r w:rsidR="0045358E">
          <w:rPr>
            <w:rStyle w:val="StringTok"/>
            <w:rFonts w:ascii="Times New Roman" w:hAnsi="Times New Roman"/>
          </w:rPr>
          <w:t xml:space="preserve"> </w:t>
        </w:r>
        <w:r w:rsidR="0045358E">
          <w:rPr>
            <w:rStyle w:val="StringTok"/>
            <w:rFonts w:ascii="Times New Roman" w:hAnsi="Times New Roman"/>
          </w:rPr>
          <w:t>워크</w:t>
        </w:r>
      </w:ins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66204A4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7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58E7176" wp14:editId="54A38EE3">
            <wp:extent cx="4572000" cy="3657600"/>
            <wp:effectExtent l="0" t="0" r="0" b="0"/>
            <wp:docPr id="130" name="그림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DA67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80" w:author="제이펍 출판사" w:date="2021-03-14T15:57:00Z">
          <w:pPr>
            <w:pStyle w:val="a6"/>
            <w:jc w:val="center"/>
          </w:pPr>
        </w:pPrChange>
      </w:pPr>
      <w:commentRangeStart w:id="428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19</w:t>
      </w:r>
      <w:commentRangeEnd w:id="4281"/>
      <w:r w:rsidR="00EA508D">
        <w:rPr>
          <w:rStyle w:val="af3"/>
          <w:i w:val="0"/>
        </w:rPr>
        <w:commentReference w:id="4281"/>
      </w:r>
    </w:p>
    <w:p w14:paraId="0F78BB17" w14:textId="59C62C49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8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취업자수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평균</w:t>
      </w:r>
      <w:r w:rsidRPr="00ED4019">
        <w:rPr>
          <w:rStyle w:val="CommentTok"/>
          <w:rFonts w:ascii="Times New Roman" w:hAnsi="Times New Roman"/>
        </w:rPr>
        <w:t xml:space="preserve">, Naive,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Naive, </w:t>
      </w:r>
      <w:del w:id="4283" w:author="user" w:date="2021-03-22T16:27:00Z">
        <w:r w:rsidRPr="00ED4019" w:rsidDel="0045358E">
          <w:rPr>
            <w:rStyle w:val="CommentTok"/>
            <w:rFonts w:ascii="Times New Roman" w:hAnsi="Times New Roman"/>
          </w:rPr>
          <w:delText>랜덤워크</w:delText>
        </w:r>
      </w:del>
      <w:ins w:id="4284" w:author="user" w:date="2021-03-22T16:27:00Z">
        <w:r w:rsidR="0045358E">
          <w:rPr>
            <w:rStyle w:val="CommentTok"/>
            <w:rFonts w:ascii="Times New Roman" w:hAnsi="Times New Roman"/>
          </w:rPr>
          <w:t>랜덤</w:t>
        </w:r>
        <w:r w:rsidR="0045358E">
          <w:rPr>
            <w:rStyle w:val="CommentTok"/>
            <w:rFonts w:ascii="Times New Roman" w:hAnsi="Times New Roman"/>
          </w:rPr>
          <w:t xml:space="preserve"> </w:t>
        </w:r>
        <w:r w:rsidR="0045358E">
          <w:rPr>
            <w:rStyle w:val="CommentTok"/>
            <w:rFonts w:ascii="Times New Roman" w:hAnsi="Times New Roman"/>
          </w:rPr>
          <w:t>워크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값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ean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S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 with drift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, Naive, </w:t>
      </w:r>
      <w:r w:rsidRPr="00ED4019">
        <w:rPr>
          <w:rStyle w:val="StringTok"/>
          <w:rFonts w:ascii="Times New Roman" w:hAnsi="Times New Roman"/>
        </w:rPr>
        <w:t>계절성</w:t>
      </w:r>
      <w:r w:rsidRPr="00ED4019">
        <w:rPr>
          <w:rStyle w:val="StringTok"/>
          <w:rFonts w:ascii="Times New Roman" w:hAnsi="Times New Roman"/>
        </w:rPr>
        <w:t xml:space="preserve"> Naive, </w:t>
      </w:r>
      <w:del w:id="4285" w:author="user" w:date="2021-03-22T16:27:00Z">
        <w:r w:rsidRPr="00ED4019" w:rsidDel="0045358E">
          <w:rPr>
            <w:rStyle w:val="StringTok"/>
            <w:rFonts w:ascii="Times New Roman" w:hAnsi="Times New Roman"/>
          </w:rPr>
          <w:delText>랜덤워크</w:delText>
        </w:r>
      </w:del>
      <w:ins w:id="4286" w:author="user" w:date="2021-03-22T16:27:00Z">
        <w:r w:rsidR="0045358E">
          <w:rPr>
            <w:rStyle w:val="StringTok"/>
            <w:rFonts w:ascii="Times New Roman" w:hAnsi="Times New Roman"/>
          </w:rPr>
          <w:t>랜덤</w:t>
        </w:r>
        <w:r w:rsidR="0045358E">
          <w:rPr>
            <w:rStyle w:val="StringTok"/>
            <w:rFonts w:ascii="Times New Roman" w:hAnsi="Times New Roman"/>
          </w:rPr>
          <w:t xml:space="preserve"> </w:t>
        </w:r>
        <w:r w:rsidR="0045358E">
          <w:rPr>
            <w:rStyle w:val="StringTok"/>
            <w:rFonts w:ascii="Times New Roman" w:hAnsi="Times New Roman"/>
          </w:rPr>
          <w:t>워크</w:t>
        </w:r>
      </w:ins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5AE255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8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1AD7E32" wp14:editId="17CF14F1">
            <wp:extent cx="4572000" cy="3657600"/>
            <wp:effectExtent l="0" t="0" r="0" b="0"/>
            <wp:docPr id="132" name="그림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DA649A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288" w:author="제이펍 출판사" w:date="2021-03-14T15:57:00Z">
          <w:pPr>
            <w:pStyle w:val="a6"/>
            <w:jc w:val="center"/>
          </w:pPr>
        </w:pPrChange>
      </w:pPr>
      <w:commentRangeStart w:id="428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0</w:t>
      </w:r>
      <w:commentRangeEnd w:id="4289"/>
      <w:r w:rsidR="00730538">
        <w:rPr>
          <w:rStyle w:val="af3"/>
          <w:i w:val="0"/>
        </w:rPr>
        <w:commentReference w:id="4289"/>
      </w:r>
    </w:p>
    <w:p w14:paraId="6952290E" w14:textId="1C2B2DF0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29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진자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평균</w:t>
      </w:r>
      <w:r w:rsidRPr="00ED4019">
        <w:rPr>
          <w:rStyle w:val="CommentTok"/>
          <w:rFonts w:ascii="Times New Roman" w:hAnsi="Times New Roman"/>
        </w:rPr>
        <w:t xml:space="preserve">, Naive,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Naive, </w:t>
      </w:r>
      <w:del w:id="4291" w:author="user" w:date="2021-03-22T16:27:00Z">
        <w:r w:rsidRPr="00ED4019" w:rsidDel="0045358E">
          <w:rPr>
            <w:rStyle w:val="CommentTok"/>
            <w:rFonts w:ascii="Times New Roman" w:hAnsi="Times New Roman"/>
          </w:rPr>
          <w:delText>랜덤워크</w:delText>
        </w:r>
      </w:del>
      <w:ins w:id="4292" w:author="user" w:date="2021-03-22T16:27:00Z">
        <w:r w:rsidR="0045358E">
          <w:rPr>
            <w:rStyle w:val="CommentTok"/>
            <w:rFonts w:ascii="Times New Roman" w:hAnsi="Times New Roman"/>
          </w:rPr>
          <w:t>랜덤</w:t>
        </w:r>
        <w:r w:rsidR="0045358E">
          <w:rPr>
            <w:rStyle w:val="CommentTok"/>
            <w:rFonts w:ascii="Times New Roman" w:hAnsi="Times New Roman"/>
          </w:rPr>
          <w:t xml:space="preserve"> </w:t>
        </w:r>
        <w:r w:rsidR="0045358E">
          <w:rPr>
            <w:rStyle w:val="CommentTok"/>
            <w:rFonts w:ascii="Times New Roman" w:hAnsi="Times New Roman"/>
          </w:rPr>
          <w:t>워크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값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meanf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ean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naive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Sna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rwf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rif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RW with drift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평균</w:t>
      </w:r>
      <w:r w:rsidRPr="00ED4019">
        <w:rPr>
          <w:rStyle w:val="StringTok"/>
          <w:rFonts w:ascii="Times New Roman" w:hAnsi="Times New Roman"/>
        </w:rPr>
        <w:t xml:space="preserve">, Naive, </w:t>
      </w:r>
      <w:r w:rsidRPr="00ED4019">
        <w:rPr>
          <w:rStyle w:val="StringTok"/>
          <w:rFonts w:ascii="Times New Roman" w:hAnsi="Times New Roman"/>
        </w:rPr>
        <w:t>계절성</w:t>
      </w:r>
      <w:r w:rsidRPr="00ED4019">
        <w:rPr>
          <w:rStyle w:val="StringTok"/>
          <w:rFonts w:ascii="Times New Roman" w:hAnsi="Times New Roman"/>
        </w:rPr>
        <w:t xml:space="preserve"> Naive, </w:t>
      </w:r>
      <w:del w:id="4293" w:author="user" w:date="2021-03-22T16:27:00Z">
        <w:r w:rsidRPr="00ED4019" w:rsidDel="0045358E">
          <w:rPr>
            <w:rStyle w:val="StringTok"/>
            <w:rFonts w:ascii="Times New Roman" w:hAnsi="Times New Roman"/>
          </w:rPr>
          <w:delText>랜덤워크</w:delText>
        </w:r>
      </w:del>
      <w:ins w:id="4294" w:author="user" w:date="2021-03-22T16:27:00Z">
        <w:r w:rsidR="0045358E">
          <w:rPr>
            <w:rStyle w:val="StringTok"/>
            <w:rFonts w:ascii="Times New Roman" w:hAnsi="Times New Roman"/>
          </w:rPr>
          <w:t>랜덤</w:t>
        </w:r>
        <w:r w:rsidR="0045358E">
          <w:rPr>
            <w:rStyle w:val="StringTok"/>
            <w:rFonts w:ascii="Times New Roman" w:hAnsi="Times New Roman"/>
          </w:rPr>
          <w:t xml:space="preserve"> </w:t>
        </w:r>
        <w:r w:rsidR="0045358E">
          <w:rPr>
            <w:rStyle w:val="StringTok"/>
            <w:rFonts w:ascii="Times New Roman" w:hAnsi="Times New Roman"/>
          </w:rPr>
          <w:t>워크</w:t>
        </w:r>
      </w:ins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시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FFDF85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29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E630DAE" wp14:editId="3910CBE4">
            <wp:extent cx="4572000" cy="3657600"/>
            <wp:effectExtent l="0" t="0" r="0" b="0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2E18C6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296" w:author="제이펍 출판사" w:date="2021-03-14T15:57:00Z">
          <w:pPr>
            <w:pStyle w:val="a6"/>
            <w:jc w:val="center"/>
          </w:pPr>
        </w:pPrChange>
      </w:pPr>
      <w:commentRangeStart w:id="429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21</w:t>
      </w:r>
      <w:commentRangeEnd w:id="4297"/>
      <w:r w:rsidR="00730538">
        <w:rPr>
          <w:rStyle w:val="af3"/>
          <w:i w:val="0"/>
        </w:rPr>
        <w:commentReference w:id="4297"/>
      </w:r>
    </w:p>
    <w:p w14:paraId="0C79299E" w14:textId="1156C126" w:rsidR="00FD7B2A" w:rsidRPr="000D5A0A" w:rsidRDefault="00730538">
      <w:pPr>
        <w:pStyle w:val="1"/>
        <w:numPr>
          <w:ilvl w:val="0"/>
          <w:numId w:val="0"/>
        </w:numPr>
        <w:jc w:val="both"/>
        <w:rPr>
          <w:lang w:eastAsia="ko-KR"/>
        </w:rPr>
        <w:pPrChange w:id="4298" w:author="user" w:date="2021-03-22T16:47:00Z">
          <w:pPr>
            <w:pStyle w:val="1"/>
          </w:pPr>
        </w:pPrChange>
      </w:pPr>
      <w:bookmarkStart w:id="4299" w:name="regression-모델"/>
      <w:bookmarkEnd w:id="4183"/>
      <w:ins w:id="4300" w:author="user" w:date="2021-03-22T16:47:00Z">
        <w:r>
          <w:rPr>
            <w:rFonts w:hint="eastAsia"/>
            <w:lang w:eastAsia="ko-KR"/>
          </w:rPr>
          <w:t xml:space="preserve">6.5 </w:t>
        </w:r>
      </w:ins>
      <w:r w:rsidR="00FD7B2A">
        <w:rPr>
          <w:rFonts w:hint="eastAsia"/>
          <w:lang w:eastAsia="ko-KR"/>
        </w:rPr>
        <w:t>회귀</w:t>
      </w:r>
      <w:del w:id="4301" w:author="user" w:date="2021-03-22T16:47:00Z">
        <w:r w:rsidR="00FD7B2A" w:rsidDel="00730538">
          <w:rPr>
            <w:rFonts w:hint="eastAsia"/>
            <w:lang w:eastAsia="ko-KR"/>
          </w:rPr>
          <w:delText>(</w:delText>
        </w:r>
        <w:r w:rsidR="00FD7B2A" w:rsidDel="00730538">
          <w:rPr>
            <w:lang w:eastAsia="ko-KR"/>
          </w:rPr>
          <w:delText>Regression)</w:delText>
        </w:r>
      </w:del>
      <w:r w:rsidR="00FD7B2A">
        <w:rPr>
          <w:lang w:eastAsia="ko-KR"/>
        </w:rPr>
        <w:t xml:space="preserve"> 모델</w:t>
      </w:r>
    </w:p>
    <w:p w14:paraId="1F3E4307" w14:textId="06738A3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30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회귀</w:t>
      </w:r>
      <w:ins w:id="4303" w:author="user" w:date="2021-03-22T16:48:00Z">
        <w:r w:rsidR="00730538">
          <w:rPr>
            <w:rFonts w:ascii="Times New Roman" w:hAnsi="Times New Roman" w:hint="eastAsia"/>
            <w:lang w:eastAsia="ko-KR"/>
          </w:rPr>
          <w:t>(regression)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>(</w:t>
      </w:r>
      <w:del w:id="4304" w:author="user" w:date="2021-03-22T16:48:00Z">
        <w:r w:rsidRPr="00ED4019" w:rsidDel="00730538">
          <w:rPr>
            <w:rFonts w:ascii="Times New Roman" w:hAnsi="Times New Roman"/>
            <w:lang w:eastAsia="ko-KR"/>
          </w:rPr>
          <w:delText xml:space="preserve">Linear </w:delText>
        </w:r>
      </w:del>
      <w:ins w:id="4305" w:author="user" w:date="2021-03-22T16:48:00Z">
        <w:r w:rsidR="00730538">
          <w:rPr>
            <w:rFonts w:ascii="Times New Roman" w:hAnsi="Times New Roman" w:hint="eastAsia"/>
            <w:lang w:eastAsia="ko-KR"/>
          </w:rPr>
          <w:t>l</w:t>
        </w:r>
        <w:r w:rsidR="00730538" w:rsidRPr="00ED4019">
          <w:rPr>
            <w:rFonts w:ascii="Times New Roman" w:hAnsi="Times New Roman"/>
            <w:lang w:eastAsia="ko-KR"/>
          </w:rPr>
          <w:t xml:space="preserve">inear </w:t>
        </w:r>
      </w:ins>
      <w:del w:id="4306" w:author="user" w:date="2021-03-22T16:48:00Z">
        <w:r w:rsidRPr="00ED4019" w:rsidDel="00730538">
          <w:rPr>
            <w:rFonts w:ascii="Times New Roman" w:hAnsi="Times New Roman"/>
            <w:lang w:eastAsia="ko-KR"/>
          </w:rPr>
          <w:delText>Regression</w:delText>
        </w:r>
      </w:del>
      <w:ins w:id="4307" w:author="user" w:date="2021-03-22T16:48:00Z">
        <w:r w:rsidR="00730538">
          <w:rPr>
            <w:rFonts w:ascii="Times New Roman" w:hAnsi="Times New Roman" w:hint="eastAsia"/>
            <w:lang w:eastAsia="ko-KR"/>
          </w:rPr>
          <w:t>r</w:t>
        </w:r>
        <w:r w:rsidR="00730538" w:rsidRPr="00ED4019">
          <w:rPr>
            <w:rFonts w:ascii="Times New Roman" w:hAnsi="Times New Roman"/>
            <w:lang w:eastAsia="ko-KR"/>
          </w:rPr>
          <w:t>egression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비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>(</w:t>
      </w:r>
      <w:del w:id="4308" w:author="user" w:date="2021-03-22T16:48:00Z">
        <w:r w:rsidRPr="00ED4019" w:rsidDel="00730538">
          <w:rPr>
            <w:rFonts w:ascii="Times New Roman" w:hAnsi="Times New Roman"/>
            <w:lang w:eastAsia="ko-KR"/>
          </w:rPr>
          <w:delText>Non</w:delText>
        </w:r>
      </w:del>
      <w:ins w:id="4309" w:author="user" w:date="2021-03-22T16:48:00Z">
        <w:r w:rsidR="00730538">
          <w:rPr>
            <w:rFonts w:ascii="Times New Roman" w:hAnsi="Times New Roman" w:hint="eastAsia"/>
            <w:lang w:eastAsia="ko-KR"/>
          </w:rPr>
          <w:t>n</w:t>
        </w:r>
        <w:r w:rsidR="00730538" w:rsidRPr="00ED4019">
          <w:rPr>
            <w:rFonts w:ascii="Times New Roman" w:hAnsi="Times New Roman"/>
            <w:lang w:eastAsia="ko-KR"/>
          </w:rPr>
          <w:t>on</w:t>
        </w:r>
      </w:ins>
      <w:r w:rsidRPr="00ED4019">
        <w:rPr>
          <w:rFonts w:ascii="Times New Roman" w:hAnsi="Times New Roman"/>
          <w:lang w:eastAsia="ko-KR"/>
        </w:rPr>
        <w:t xml:space="preserve">-linear </w:t>
      </w:r>
      <w:del w:id="4310" w:author="user" w:date="2021-03-22T16:48:00Z">
        <w:r w:rsidRPr="00ED4019" w:rsidDel="00730538">
          <w:rPr>
            <w:rFonts w:ascii="Times New Roman" w:hAnsi="Times New Roman"/>
            <w:lang w:eastAsia="ko-KR"/>
          </w:rPr>
          <w:delText>Regression</w:delText>
        </w:r>
      </w:del>
      <w:ins w:id="4311" w:author="user" w:date="2021-03-22T16:48:00Z">
        <w:r w:rsidR="00730538">
          <w:rPr>
            <w:rFonts w:ascii="Times New Roman" w:hAnsi="Times New Roman" w:hint="eastAsia"/>
            <w:lang w:eastAsia="ko-KR"/>
          </w:rPr>
          <w:t>r</w:t>
        </w:r>
        <w:r w:rsidR="00730538" w:rsidRPr="00ED4019">
          <w:rPr>
            <w:rFonts w:ascii="Times New Roman" w:hAnsi="Times New Roman"/>
            <w:lang w:eastAsia="ko-KR"/>
          </w:rPr>
          <w:t>egression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로지스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>(</w:t>
      </w:r>
      <w:del w:id="4312" w:author="user" w:date="2021-03-22T16:48:00Z">
        <w:r w:rsidRPr="00ED4019" w:rsidDel="00730538">
          <w:rPr>
            <w:rFonts w:ascii="Times New Roman" w:hAnsi="Times New Roman"/>
            <w:lang w:eastAsia="ko-KR"/>
          </w:rPr>
          <w:delText xml:space="preserve">Logistic </w:delText>
        </w:r>
      </w:del>
      <w:ins w:id="4313" w:author="user" w:date="2021-03-22T16:48:00Z">
        <w:r w:rsidR="00730538">
          <w:rPr>
            <w:rFonts w:ascii="Times New Roman" w:hAnsi="Times New Roman" w:hint="eastAsia"/>
            <w:lang w:eastAsia="ko-KR"/>
          </w:rPr>
          <w:t>l</w:t>
        </w:r>
        <w:r w:rsidR="00730538" w:rsidRPr="00ED4019">
          <w:rPr>
            <w:rFonts w:ascii="Times New Roman" w:hAnsi="Times New Roman"/>
            <w:lang w:eastAsia="ko-KR"/>
          </w:rPr>
          <w:t xml:space="preserve">ogistic </w:t>
        </w:r>
      </w:ins>
      <w:del w:id="4314" w:author="user" w:date="2021-03-22T16:48:00Z">
        <w:r w:rsidRPr="00ED4019" w:rsidDel="00730538">
          <w:rPr>
            <w:rFonts w:ascii="Times New Roman" w:hAnsi="Times New Roman"/>
            <w:lang w:eastAsia="ko-KR"/>
          </w:rPr>
          <w:delText>Regression</w:delText>
        </w:r>
      </w:del>
      <w:ins w:id="4315" w:author="user" w:date="2021-03-22T16:48:00Z">
        <w:r w:rsidR="00730538">
          <w:rPr>
            <w:rFonts w:ascii="Times New Roman" w:hAnsi="Times New Roman" w:hint="eastAsia"/>
            <w:lang w:eastAsia="ko-KR"/>
          </w:rPr>
          <w:t>r</w:t>
        </w:r>
        <w:r w:rsidR="00730538" w:rsidRPr="00ED4019">
          <w:rPr>
            <w:rFonts w:ascii="Times New Roman" w:hAnsi="Times New Roman"/>
            <w:lang w:eastAsia="ko-KR"/>
          </w:rPr>
          <w:t>egression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정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도출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직도</w:t>
      </w:r>
      <w:r w:rsidRPr="00ED4019">
        <w:rPr>
          <w:rFonts w:ascii="Times New Roman" w:hAnsi="Times New Roman"/>
          <w:lang w:eastAsia="ko-KR"/>
        </w:rPr>
        <w:t xml:space="preserve"> </w:t>
      </w:r>
      <w:del w:id="4316" w:author="user" w:date="2021-03-22T16:57:00Z">
        <w:r w:rsidRPr="00ED4019" w:rsidDel="00D05E36">
          <w:rPr>
            <w:rFonts w:ascii="Times New Roman" w:hAnsi="Times New Roman"/>
            <w:lang w:eastAsia="ko-KR"/>
          </w:rPr>
          <w:delText>머신러닝</w:delText>
        </w:r>
        <w:r w:rsidRPr="00ED4019" w:rsidDel="00D05E36">
          <w:rPr>
            <w:rFonts w:ascii="Times New Roman" w:hAnsi="Times New Roman"/>
            <w:lang w:eastAsia="ko-KR"/>
          </w:rPr>
          <w:delText xml:space="preserve"> </w:delText>
        </w:r>
        <w:r w:rsidRPr="00ED4019" w:rsidDel="00D05E36">
          <w:rPr>
            <w:rFonts w:ascii="Times New Roman" w:hAnsi="Times New Roman"/>
            <w:lang w:eastAsia="ko-KR"/>
          </w:rPr>
          <w:delText>알고리즘</w:delText>
        </w:r>
        <w:r w:rsidRPr="00ED4019" w:rsidDel="00D05E36">
          <w:rPr>
            <w:rFonts w:ascii="Times New Roman" w:hAnsi="Times New Roman"/>
            <w:lang w:eastAsia="ko-KR"/>
          </w:rPr>
          <w:delText xml:space="preserve"> </w:delText>
        </w:r>
        <w:r w:rsidRPr="00ED4019" w:rsidDel="00D05E36">
          <w:rPr>
            <w:rFonts w:ascii="Times New Roman" w:hAnsi="Times New Roman"/>
            <w:lang w:eastAsia="ko-KR"/>
          </w:rPr>
          <w:delText>중에</w:delText>
        </w:r>
        <w:r w:rsidRPr="00ED4019" w:rsidDel="00D05E3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ins w:id="4317" w:author="user" w:date="2021-03-22T16:57:00Z">
        <w:r w:rsidR="00D05E36">
          <w:rPr>
            <w:rFonts w:ascii="Times New Roman" w:hAnsi="Times New Roman" w:hint="eastAsia"/>
            <w:lang w:eastAsia="ko-KR"/>
          </w:rPr>
          <w:t>머신러닝</w:t>
        </w:r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del w:id="4318" w:author="user" w:date="2021-03-22T16:57:00Z">
        <w:r w:rsidRPr="00ED4019" w:rsidDel="00D05E36">
          <w:rPr>
            <w:rFonts w:ascii="Times New Roman" w:hAnsi="Times New Roman"/>
            <w:lang w:eastAsia="ko-KR"/>
          </w:rPr>
          <w:delText>에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</w:t>
      </w:r>
      <w:del w:id="4319" w:author="user" w:date="2021-03-22T16:57:00Z">
        <w:r w:rsidRPr="00ED4019" w:rsidDel="00D05E36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0"/>
      </w:r>
    </w:p>
    <w:p w14:paraId="329E38F6" w14:textId="0024B6D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32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325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326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del w:id="4327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첫번</w:delText>
        </w:r>
      </w:del>
      <w:ins w:id="4328" w:author="제이펍 출판사" w:date="2021-03-14T20:43:00Z">
        <w:r w:rsidR="001B4014">
          <w:rPr>
            <w:rFonts w:ascii="Times New Roman" w:hAnsi="Times New Roman"/>
            <w:lang w:eastAsia="ko-KR"/>
          </w:rPr>
          <w:t>첫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(</w:t>
      </w:r>
      <w:del w:id="4329" w:author="user" w:date="2021-03-22T16:57:00Z">
        <w:r w:rsidRPr="00ED4019" w:rsidDel="00D05E36">
          <w:rPr>
            <w:rFonts w:ascii="Times New Roman" w:hAnsi="Times New Roman"/>
            <w:lang w:eastAsia="ko-KR"/>
          </w:rPr>
          <w:delText>Multivariate</w:delText>
        </w:r>
      </w:del>
      <w:ins w:id="4330" w:author="user" w:date="2021-03-22T16:57:00Z">
        <w:r w:rsidR="00D05E36">
          <w:rPr>
            <w:rFonts w:ascii="Times New Roman" w:hAnsi="Times New Roman" w:hint="eastAsia"/>
            <w:lang w:eastAsia="ko-KR"/>
          </w:rPr>
          <w:t>m</w:t>
        </w:r>
        <w:r w:rsidR="00D05E36" w:rsidRPr="00ED4019">
          <w:rPr>
            <w:rFonts w:ascii="Times New Roman" w:hAnsi="Times New Roman"/>
            <w:lang w:eastAsia="ko-KR"/>
          </w:rPr>
          <w:t>ultivariate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</w:t>
      </w:r>
      <w:del w:id="4331" w:author="user" w:date="2021-03-22T16:58:00Z">
        <w:r w:rsidRPr="00ED4019" w:rsidDel="00D05E36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상화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del w:id="4332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한가지</w:delText>
        </w:r>
      </w:del>
      <w:ins w:id="4333" w:author="제이펍 출판사" w:date="2021-03-14T18:26:00Z">
        <w:r w:rsidR="002A2B40">
          <w:rPr>
            <w:rFonts w:ascii="Times New Roman" w:hAnsi="Times New Roman"/>
            <w:lang w:eastAsia="ko-KR"/>
          </w:rPr>
          <w:t>한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(</w:t>
      </w:r>
      <w:del w:id="4334" w:author="user" w:date="2021-03-22T16:58:00Z">
        <w:r w:rsidRPr="00ED4019" w:rsidDel="00D05E36">
          <w:rPr>
            <w:rFonts w:ascii="Times New Roman" w:hAnsi="Times New Roman"/>
            <w:lang w:eastAsia="ko-KR"/>
          </w:rPr>
          <w:delText>Univariate</w:delText>
        </w:r>
      </w:del>
      <w:ins w:id="4335" w:author="user" w:date="2021-03-22T16:58:00Z">
        <w:r w:rsidR="00D05E36">
          <w:rPr>
            <w:rFonts w:ascii="Times New Roman" w:hAnsi="Times New Roman" w:hint="eastAsia"/>
            <w:lang w:eastAsia="ko-KR"/>
          </w:rPr>
          <w:t>u</w:t>
        </w:r>
        <w:r w:rsidR="00D05E36" w:rsidRPr="00ED4019">
          <w:rPr>
            <w:rFonts w:ascii="Times New Roman" w:hAnsi="Times New Roman"/>
            <w:lang w:eastAsia="ko-KR"/>
          </w:rPr>
          <w:t>nivariate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ins w:id="4336" w:author="user" w:date="2021-03-22T16:58:00Z">
        <w:r w:rsidR="00D05E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이다</w:t>
      </w:r>
      <w:del w:id="4337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4338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del w:id="4339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첫번</w:delText>
        </w:r>
      </w:del>
      <w:ins w:id="4340" w:author="제이펍 출판사" w:date="2021-03-14T20:43:00Z">
        <w:r w:rsidR="001B4014">
          <w:rPr>
            <w:rFonts w:ascii="Times New Roman" w:hAnsi="Times New Roman"/>
            <w:lang w:eastAsia="ko-KR"/>
          </w:rPr>
          <w:t>첫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지만</w:t>
      </w:r>
      <w:r w:rsidRPr="00ED4019">
        <w:rPr>
          <w:rFonts w:ascii="Times New Roman" w:hAnsi="Times New Roman"/>
          <w:lang w:eastAsia="ko-KR"/>
        </w:rPr>
        <w:t xml:space="preserve"> </w:t>
      </w:r>
      <w:del w:id="4341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두번</w:delText>
        </w:r>
      </w:del>
      <w:ins w:id="4342" w:author="제이펍 출판사" w:date="2021-03-14T20:43:00Z">
        <w:r w:rsidR="001B4014">
          <w:rPr>
            <w:rFonts w:ascii="Times New Roman" w:hAnsi="Times New Roman"/>
            <w:lang w:eastAsia="ko-KR"/>
          </w:rPr>
          <w:t>두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trend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(season), </w:t>
      </w:r>
      <w:r w:rsidRPr="00ED4019">
        <w:rPr>
          <w:rFonts w:ascii="Times New Roman" w:hAnsi="Times New Roman"/>
          <w:lang w:eastAsia="ko-KR"/>
        </w:rPr>
        <w:t>반복성</w:t>
      </w:r>
      <w:r w:rsidRPr="00ED4019">
        <w:rPr>
          <w:rFonts w:ascii="Times New Roman" w:hAnsi="Times New Roman"/>
          <w:lang w:eastAsia="ko-KR"/>
        </w:rPr>
        <w:t>(cycle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7AFC11E6" w14:textId="430626B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34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344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4345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선</w:t>
      </w:r>
      <w:r w:rsidRPr="00ED4019">
        <w:rPr>
          <w:rFonts w:ascii="Times New Roman" w:hAnsi="Times New Roman"/>
          <w:lang w:eastAsia="ko-KR"/>
        </w:rPr>
        <w:t>(</w:t>
      </w:r>
      <w:del w:id="4346" w:author="user" w:date="2021-03-22T16:59:00Z">
        <w:r w:rsidRPr="00ED4019" w:rsidDel="00D05E36">
          <w:rPr>
            <w:rFonts w:ascii="Times New Roman" w:hAnsi="Times New Roman"/>
            <w:lang w:eastAsia="ko-KR"/>
          </w:rPr>
          <w:delText>L</w:delText>
        </w:r>
      </w:del>
      <w:ins w:id="4347" w:author="user" w:date="2021-03-22T16:59:00Z">
        <w:r w:rsidR="00D05E36">
          <w:rPr>
            <w:rFonts w:ascii="Times New Roman" w:hAnsi="Times New Roman" w:hint="eastAsia"/>
            <w:lang w:eastAsia="ko-KR"/>
          </w:rPr>
          <w:t>l</w:t>
        </w:r>
      </w:ins>
      <w:r w:rsidRPr="00ED4019">
        <w:rPr>
          <w:rFonts w:ascii="Times New Roman" w:hAnsi="Times New Roman"/>
          <w:lang w:eastAsia="ko-KR"/>
        </w:rPr>
        <w:t>inear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정식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직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>(</w:t>
      </w:r>
      <w:del w:id="4348" w:author="user" w:date="2021-03-22T17:02:00Z">
        <w:r w:rsidRPr="00ED4019" w:rsidDel="004006A7">
          <w:rPr>
            <w:rFonts w:ascii="Times New Roman" w:hAnsi="Times New Roman"/>
            <w:lang w:eastAsia="ko-KR"/>
          </w:rPr>
          <w:delText>S</w:delText>
        </w:r>
      </w:del>
      <w:ins w:id="4349" w:author="user" w:date="2021-03-22T17:02:00Z">
        <w:r w:rsidR="004006A7">
          <w:rPr>
            <w:rFonts w:ascii="Times New Roman" w:hAnsi="Times New Roman" w:hint="eastAsia"/>
            <w:lang w:eastAsia="ko-KR"/>
          </w:rPr>
          <w:t>s</w:t>
        </w:r>
      </w:ins>
      <w:r w:rsidRPr="00ED4019">
        <w:rPr>
          <w:rFonts w:ascii="Times New Roman" w:hAnsi="Times New Roman"/>
          <w:lang w:eastAsia="ko-KR"/>
        </w:rPr>
        <w:t>lope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Y</w:t>
      </w:r>
      <w:del w:id="4350" w:author="user" w:date="2021-03-22T17:02:00Z">
        <w:r w:rsidRPr="00ED4019" w:rsidDel="004006A7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편</w:t>
      </w:r>
      <w:r w:rsidRPr="00ED4019">
        <w:rPr>
          <w:rFonts w:ascii="Times New Roman" w:hAnsi="Times New Roman"/>
          <w:lang w:eastAsia="ko-KR"/>
        </w:rPr>
        <w:t>(</w:t>
      </w:r>
      <w:del w:id="4351" w:author="user" w:date="2021-03-22T17:02:00Z">
        <w:r w:rsidRPr="00ED4019" w:rsidDel="004006A7">
          <w:rPr>
            <w:rFonts w:ascii="Times New Roman" w:hAnsi="Times New Roman"/>
            <w:lang w:eastAsia="ko-KR"/>
          </w:rPr>
          <w:delText>Intercept</w:delText>
        </w:r>
      </w:del>
      <w:ins w:id="4352" w:author="user" w:date="2021-03-22T17:02:00Z">
        <w:r w:rsidR="004006A7">
          <w:rPr>
            <w:rFonts w:ascii="Times New Roman" w:hAnsi="Times New Roman" w:hint="eastAsia"/>
            <w:lang w:eastAsia="ko-KR"/>
          </w:rPr>
          <w:t>i</w:t>
        </w:r>
        <w:r w:rsidR="004006A7" w:rsidRPr="00ED4019">
          <w:rPr>
            <w:rFonts w:ascii="Times New Roman" w:hAnsi="Times New Roman"/>
            <w:lang w:eastAsia="ko-KR"/>
          </w:rPr>
          <w:t>ntercep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</w:t>
      </w:r>
      <w:r w:rsidRPr="00ED4019">
        <w:rPr>
          <w:rFonts w:ascii="Times New Roman" w:hAnsi="Times New Roman"/>
          <w:lang w:eastAsia="ko-KR"/>
        </w:rPr>
        <w:t>(</w:t>
      </w:r>
      <w:del w:id="4353" w:author="user" w:date="2021-03-22T17:03:00Z">
        <w:r w:rsidRPr="00ED4019" w:rsidDel="004006A7">
          <w:rPr>
            <w:rFonts w:ascii="Times New Roman" w:hAnsi="Times New Roman"/>
            <w:lang w:eastAsia="ko-KR"/>
          </w:rPr>
          <w:delText>Coefficient</w:delText>
        </w:r>
      </w:del>
      <w:ins w:id="4354" w:author="user" w:date="2021-03-22T17:03:00Z">
        <w:r w:rsidR="004006A7">
          <w:rPr>
            <w:rFonts w:ascii="Times New Roman" w:hAnsi="Times New Roman" w:hint="eastAsia"/>
            <w:lang w:eastAsia="ko-KR"/>
          </w:rPr>
          <w:t>c</w:t>
        </w:r>
        <w:r w:rsidR="004006A7" w:rsidRPr="00ED4019">
          <w:rPr>
            <w:rFonts w:ascii="Times New Roman" w:hAnsi="Times New Roman"/>
            <w:lang w:eastAsia="ko-KR"/>
          </w:rPr>
          <w:t>oefficien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lm()</w:t>
      </w:r>
      <w:del w:id="4355" w:author="user" w:date="2021-03-22T17:03:00Z">
        <w:r w:rsidRPr="00ED4019" w:rsidDel="004006A7">
          <w:rPr>
            <w:rFonts w:ascii="Times New Roman" w:hAnsi="Times New Roman"/>
            <w:lang w:eastAsia="ko-KR"/>
          </w:rPr>
          <w:delText>함</w:delText>
        </w:r>
      </w:del>
      <w:ins w:id="4356" w:author="user" w:date="2021-03-22T17:03:00Z">
        <w:r w:rsidR="004006A7">
          <w:rPr>
            <w:rFonts w:ascii="Times New Roman" w:hAnsi="Times New Roman" w:hint="eastAsia"/>
            <w:lang w:eastAsia="ko-KR"/>
          </w:rPr>
          <w:t xml:space="preserve"> </w:t>
        </w:r>
        <w:r w:rsidR="004006A7">
          <w:rPr>
            <w:rFonts w:ascii="Times New Roman" w:hAnsi="Times New Roman" w:hint="eastAsia"/>
            <w:lang w:eastAsia="ko-KR"/>
          </w:rPr>
          <w:t>함</w:t>
        </w:r>
      </w:ins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time_series_regression(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stats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::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l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plotting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347B145" w14:textId="0EBD2513" w:rsidR="00FD7B2A" w:rsidRDefault="004006A7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357" w:author="user" w:date="2021-03-22T17:06:00Z">
          <w:pPr>
            <w:pStyle w:val="2"/>
          </w:pPr>
        </w:pPrChange>
      </w:pPr>
      <w:ins w:id="4358" w:author="user" w:date="2021-03-22T17:06:00Z">
        <w:r>
          <w:rPr>
            <w:rFonts w:hint="eastAsia"/>
            <w:lang w:eastAsia="ko-KR"/>
          </w:rPr>
          <w:lastRenderedPageBreak/>
          <w:t xml:space="preserve">6.5.1 </w:t>
        </w:r>
      </w:ins>
      <w:proofErr w:type="gramStart"/>
      <w:r w:rsidR="00FD7B2A">
        <w:rPr>
          <w:lang w:eastAsia="ko-KR"/>
        </w:rPr>
        <w:t>forecast::tslm</w:t>
      </w:r>
      <w:proofErr w:type="gramEnd"/>
    </w:p>
    <w:p w14:paraId="606882B3" w14:textId="1BBA214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359" w:author="제이펍 출판사" w:date="2021-03-14T15:57:00Z">
          <w:pPr/>
        </w:pPrChange>
      </w:pPr>
      <w:bookmarkStart w:id="4360" w:name="forecasttslm"/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lm()</w:t>
      </w:r>
      <w:r w:rsidRPr="00ED4019">
        <w:rPr>
          <w:rStyle w:val="VerbatimChar"/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</w:t>
      </w:r>
      <w:del w:id="4361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4362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l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래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(</w:t>
      </w:r>
      <w:del w:id="4363" w:author="user" w:date="2021-03-22T17:11:00Z">
        <w:r w:rsidRPr="00ED4019" w:rsidDel="004006A7">
          <w:rPr>
            <w:rFonts w:ascii="Times New Roman" w:hAnsi="Times New Roman"/>
            <w:lang w:eastAsia="ko-KR"/>
          </w:rPr>
          <w:delText>Wrapper</w:delText>
        </w:r>
      </w:del>
      <w:ins w:id="4364" w:author="user" w:date="2021-03-22T17:11:00Z">
        <w:r w:rsidR="004006A7">
          <w:rPr>
            <w:rFonts w:ascii="Times New Roman" w:hAnsi="Times New Roman" w:hint="eastAsia"/>
            <w:lang w:eastAsia="ko-KR"/>
          </w:rPr>
          <w:t>w</w:t>
        </w:r>
        <w:r w:rsidR="004006A7" w:rsidRPr="00ED4019">
          <w:rPr>
            <w:rFonts w:ascii="Times New Roman" w:hAnsi="Times New Roman"/>
            <w:lang w:eastAsia="ko-KR"/>
          </w:rPr>
          <w:t>rapper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슷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간축이</w:t>
      </w:r>
      <w:r w:rsidRPr="00ED4019">
        <w:rPr>
          <w:rFonts w:ascii="Times New Roman" w:hAnsi="Times New Roman"/>
          <w:lang w:eastAsia="ko-KR"/>
        </w:rPr>
        <w:t xml:space="preserve"> </w:t>
      </w:r>
      <w:del w:id="4365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독립</w:delText>
        </w:r>
        <w:r w:rsidRPr="00ED4019" w:rsidDel="00F97807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변수</w:delText>
        </w:r>
      </w:del>
      <w:ins w:id="4366" w:author="제이펍 출판사" w:date="2021-03-14T17:54:00Z">
        <w:r w:rsidR="00F97807">
          <w:rPr>
            <w:rFonts w:ascii="Times New Roman" w:hAnsi="Times New Roman"/>
            <w:lang w:eastAsia="ko-KR"/>
          </w:rPr>
          <w:t>독립변수</w:t>
        </w:r>
      </w:ins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은</w:t>
      </w:r>
      <w:r w:rsidRPr="00ED4019">
        <w:rPr>
          <w:rFonts w:ascii="Times New Roman" w:hAnsi="Times New Roman"/>
          <w:lang w:eastAsia="ko-KR"/>
        </w:rPr>
        <w:t xml:space="preserve"> </w:t>
      </w:r>
      <w:del w:id="4367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두개</w:delText>
        </w:r>
      </w:del>
      <w:ins w:id="4368" w:author="제이펍 출판사" w:date="2021-03-14T18:08:00Z">
        <w:r w:rsidR="003F5176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혹은</w:t>
      </w:r>
      <w:r w:rsidRPr="00ED4019">
        <w:rPr>
          <w:rFonts w:ascii="Times New Roman" w:hAnsi="Times New Roman"/>
          <w:lang w:eastAsia="ko-KR"/>
        </w:rPr>
        <w:t xml:space="preserve"> </w:t>
      </w:r>
      <w:del w:id="4369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두개</w:delText>
        </w:r>
      </w:del>
      <w:ins w:id="4370" w:author="제이펍 출판사" w:date="2021-03-14T18:08:00Z">
        <w:r w:rsidR="003F5176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lm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del w:id="4371" w:author="제이펍 출판사" w:date="2021-03-14T20:17:00Z">
        <w:r w:rsidRPr="00ED4019" w:rsidDel="00766301">
          <w:rPr>
            <w:rFonts w:ascii="Times New Roman" w:hAnsi="Times New Roman"/>
            <w:lang w:eastAsia="ko-KR"/>
          </w:rPr>
          <w:delText xml:space="preserve">. </w:delText>
        </w:r>
        <w:r w:rsidRPr="00ED4019" w:rsidDel="00766301">
          <w:rPr>
            <w:rFonts w:ascii="Times New Roman" w:hAnsi="Times New Roman"/>
            <w:lang w:eastAsia="ko-KR"/>
          </w:rPr>
          <w:delText>즉</w:delText>
        </w:r>
        <w:r w:rsidRPr="00ED4019" w:rsidDel="00766301">
          <w:rPr>
            <w:rFonts w:ascii="Times New Roman" w:hAnsi="Times New Roman"/>
            <w:lang w:eastAsia="ko-KR"/>
          </w:rPr>
          <w:delText xml:space="preserve"> </w:delText>
        </w:r>
      </w:del>
      <w:ins w:id="4372" w:author="제이펍 출판사" w:date="2021-03-14T20:17:00Z">
        <w:r w:rsidR="00766301">
          <w:rPr>
            <w:rFonts w:ascii="Times New Roman" w:hAnsi="Times New Roman"/>
            <w:lang w:eastAsia="ko-KR"/>
          </w:rPr>
          <w:t xml:space="preserve">. </w:t>
        </w:r>
        <w:r w:rsidR="00766301">
          <w:rPr>
            <w:rFonts w:ascii="Times New Roman" w:hAnsi="Times New Roman"/>
            <w:lang w:eastAsia="ko-KR"/>
          </w:rPr>
          <w:t>즉</w:t>
        </w:r>
        <w:r w:rsidR="00766301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양</w:t>
      </w:r>
      <w:r w:rsidRPr="00ED4019">
        <w:rPr>
          <w:rFonts w:ascii="Times New Roman" w:hAnsi="Times New Roman"/>
          <w:lang w:eastAsia="ko-KR"/>
        </w:rPr>
        <w:t xml:space="preserve"> </w:t>
      </w:r>
      <w:del w:id="4373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4374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ins w:id="4375" w:author="user" w:date="2021-03-22T17:11:00Z">
        <w:r w:rsidR="004006A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정보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정식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어진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자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치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등학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ins w:id="4376" w:author="user" w:date="2021-03-22T17:12:00Z">
        <w:r w:rsidR="004006A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del w:id="4377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4378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시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del w:id="4379" w:author="user" w:date="2021-03-22T17:12:00Z">
        <w:r w:rsidRPr="00ED4019" w:rsidDel="004006A7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246AF6AE" w14:textId="61874D6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38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반면</w:t>
      </w:r>
      <w:r w:rsidRPr="00ED4019">
        <w:rPr>
          <w:rFonts w:ascii="Times New Roman" w:hAnsi="Times New Roman"/>
          <w:lang w:eastAsia="ko-KR"/>
        </w:rPr>
        <w:t xml:space="preserve"> </w:t>
      </w:r>
      <w:del w:id="4381" w:author="제이펍 출판사" w:date="2021-03-14T17:54:00Z">
        <w:r w:rsidRPr="00ED4019" w:rsidDel="00F97807">
          <w:rPr>
            <w:rFonts w:ascii="Times New Roman" w:hAnsi="Times New Roman" w:hint="eastAsia"/>
            <w:lang w:eastAsia="ko-KR"/>
          </w:rPr>
          <w:delText>독립</w:delText>
        </w:r>
        <w:r w:rsidRPr="00ED4019" w:rsidDel="00F97807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 w:hint="eastAsia"/>
            <w:lang w:eastAsia="ko-KR"/>
          </w:rPr>
          <w:delText>변수</w:delText>
        </w:r>
      </w:del>
      <w:ins w:id="4382" w:author="제이펍 출판사" w:date="2021-03-14T17:54:00Z">
        <w:r w:rsidR="00F97807">
          <w:rPr>
            <w:rFonts w:ascii="Times New Roman" w:hAnsi="Times New Roman" w:hint="eastAsia"/>
            <w:lang w:eastAsia="ko-KR"/>
          </w:rPr>
          <w:t>독립변수</w:t>
        </w:r>
      </w:ins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 w:hint="eastAsia"/>
          <w:lang w:eastAsia="ko-KR"/>
        </w:rPr>
        <w:t>으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commentRangeStart w:id="4383"/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형</w:t>
      </w:r>
      <w:commentRangeEnd w:id="4383"/>
      <w:r w:rsidR="00064136">
        <w:rPr>
          <w:rStyle w:val="af3"/>
        </w:rPr>
        <w:commentReference w:id="4383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‘trend’, ‘season’ </w:t>
      </w:r>
      <w:r w:rsidRPr="00ED4019">
        <w:rPr>
          <w:rFonts w:ascii="Times New Roman" w:hAnsi="Times New Roman"/>
          <w:lang w:eastAsia="ko-KR"/>
        </w:rPr>
        <w:t>키워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식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~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른쪽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</w:t>
      </w:r>
      <w:r w:rsidRPr="00ED4019">
        <w:rPr>
          <w:rFonts w:ascii="Times New Roman" w:hAnsi="Times New Roman"/>
          <w:lang w:eastAsia="ko-KR"/>
        </w:rPr>
        <w:t>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정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얻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‘trend’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ins w:id="4384" w:author="user" w:date="2021-03-22T17:14:00Z">
        <w:r w:rsidR="00612C8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ins w:id="4385" w:author="user" w:date="2021-03-22T17:15:00Z">
        <w:r w:rsidR="00612C84">
          <w:rPr>
            <w:rFonts w:ascii="Times New Roman" w:hAnsi="Times New Roman"/>
            <w:lang w:eastAsia="ko-KR"/>
          </w:rPr>
          <w:t>‘</w:t>
        </w:r>
      </w:ins>
      <w:del w:id="4386" w:author="user" w:date="2021-03-22T17:15:00Z">
        <w:r w:rsidRPr="00ED4019" w:rsidDel="00612C84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>season’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는데</w:t>
      </w:r>
      <w:ins w:id="4387" w:author="user" w:date="2021-03-22T17:15:00Z">
        <w:r w:rsidR="00612C8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4388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389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려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ins w:id="4390" w:author="user" w:date="2021-03-22T17:15:00Z">
        <w:r w:rsidR="00612C84">
          <w:rPr>
            <w:rFonts w:ascii="Times New Roman" w:hAnsi="Times New Roman"/>
            <w:lang w:eastAsia="ko-KR"/>
          </w:rPr>
          <w:t>‘</w:t>
        </w:r>
      </w:ins>
      <w:del w:id="4391" w:author="user" w:date="2021-03-22T17:15:00Z">
        <w:r w:rsidRPr="00ED4019" w:rsidDel="00612C84">
          <w:rPr>
            <w:rFonts w:ascii="Times New Roman" w:hAnsi="Times New Roman"/>
            <w:lang w:eastAsia="ko-KR"/>
          </w:rPr>
          <w:delText>’</w:delText>
        </w:r>
      </w:del>
      <w:r w:rsidRPr="00ED4019">
        <w:rPr>
          <w:rFonts w:ascii="Times New Roman" w:hAnsi="Times New Roman"/>
          <w:lang w:eastAsia="ko-KR"/>
        </w:rPr>
        <w:t xml:space="preserve">+’ </w:t>
      </w:r>
      <w:r w:rsidRPr="00ED4019">
        <w:rPr>
          <w:rFonts w:ascii="Times New Roman" w:hAnsi="Times New Roman"/>
          <w:lang w:eastAsia="ko-KR"/>
        </w:rPr>
        <w:t>기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결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도</w:t>
      </w:r>
      <w:r w:rsidRPr="00ED4019">
        <w:rPr>
          <w:rFonts w:ascii="Times New Roman" w:hAnsi="Times New Roman"/>
          <w:lang w:eastAsia="ko-KR"/>
        </w:rPr>
        <w:t xml:space="preserve"> ‘+’ </w:t>
      </w:r>
      <w:r w:rsidRPr="00ED4019">
        <w:rPr>
          <w:rFonts w:ascii="Times New Roman" w:hAnsi="Times New Roman"/>
          <w:lang w:eastAsia="ko-KR"/>
        </w:rPr>
        <w:t>기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6862909" w14:textId="36C619A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392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tslm()</w:t>
      </w:r>
      <w:r w:rsidRPr="00ED4019">
        <w:rPr>
          <w:rStyle w:val="VerbatimChar"/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</w:t>
      </w:r>
      <w:r w:rsidRPr="00ED4019">
        <w:rPr>
          <w:rFonts w:ascii="Times New Roman" w:hAnsi="Times New Roman"/>
          <w:lang w:eastAsia="ko-KR"/>
        </w:rPr>
        <w:t>들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del w:id="4393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4394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값으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53E0FE1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39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추세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영하여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t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student.ts.lm)</w:t>
      </w:r>
    </w:p>
    <w:p w14:paraId="798148B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396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slm(formula = students.ts[, 2] ~ trend, data = students.t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Min      1Q  Median      3Q     Max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327962 -206697  -48003  183951  390933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Estimate Std. Error t value Pr(&gt;|t|)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(Intercept)  9118484     107928   84.49  &lt; 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end        -132164       8218  -16.08 6.61e-13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---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ignif. </w:t>
      </w:r>
      <w:proofErr w:type="gramStart"/>
      <w:r w:rsidRPr="00ED4019">
        <w:rPr>
          <w:rStyle w:val="VerbatimChar"/>
          <w:rFonts w:ascii="Times New Roman" w:hAnsi="Times New Roman"/>
        </w:rPr>
        <w:t>codes</w:t>
      </w:r>
      <w:proofErr w:type="gramEnd"/>
      <w:r w:rsidRPr="00ED4019">
        <w:rPr>
          <w:rStyle w:val="VerbatimChar"/>
          <w:rFonts w:ascii="Times New Roman" w:hAnsi="Times New Roman"/>
        </w:rPr>
        <w:t>:  0 '***' 0.001 '**' 0.01 '*' 0.05 '.' 0.1 ' ' 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 standard error: 244500 on 20 degrees of freedom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Multiple R-squared:  0.9282,    Adjusted R-squared:  0.924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-statistic: 258.7 on 1 and 20 DF</w:t>
      </w:r>
      <w:proofErr w:type="gramStart"/>
      <w:r w:rsidRPr="00ED4019">
        <w:rPr>
          <w:rStyle w:val="VerbatimChar"/>
          <w:rFonts w:ascii="Times New Roman" w:hAnsi="Times New Roman"/>
        </w:rPr>
        <w:t>,  p</w:t>
      </w:r>
      <w:proofErr w:type="gramEnd"/>
      <w:r w:rsidRPr="00ED4019">
        <w:rPr>
          <w:rStyle w:val="VerbatimChar"/>
          <w:rFonts w:ascii="Times New Roman" w:hAnsi="Times New Roman"/>
        </w:rPr>
        <w:t>-value: 6.608e-13</w:t>
      </w:r>
    </w:p>
    <w:p w14:paraId="6FCF9ECC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rPr>
          <w:lang w:eastAsia="ko-KR"/>
        </w:rPr>
        <w:pPrChange w:id="4397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>결과 설명</w:t>
      </w:r>
    </w:p>
    <w:p w14:paraId="0B0BDDF1" w14:textId="4C50B56A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398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399" w:author="user" w:date="2021-03-22T17:16:00Z">
        <w:r w:rsidDel="00612C84">
          <w:rPr>
            <w:lang w:eastAsia="ko-KR"/>
          </w:rPr>
          <w:delText>R</w:delText>
        </w:r>
      </w:del>
      <w:ins w:id="4400" w:author="user" w:date="2021-03-22T17:16:00Z">
        <w:r w:rsidR="00612C84">
          <w:rPr>
            <w:rFonts w:hint="eastAsia"/>
            <w:lang w:eastAsia="ko-KR"/>
          </w:rPr>
          <w:t>r</w:t>
        </w:r>
      </w:ins>
      <w:r>
        <w:rPr>
          <w:lang w:eastAsia="ko-KR"/>
        </w:rPr>
        <w:t>esiduals</w:t>
      </w:r>
      <w:del w:id="4401" w:author="user" w:date="2021-03-22T17:16:00Z">
        <w:r w:rsidDel="00612C84">
          <w:rPr>
            <w:lang w:eastAsia="ko-KR"/>
          </w:rPr>
          <w:delText xml:space="preserve"> </w:delText>
        </w:r>
      </w:del>
      <w:r>
        <w:rPr>
          <w:lang w:eastAsia="ko-KR"/>
        </w:rPr>
        <w:t>: 모델을 적용한 잔차의 최소(Min), 25%(1Q), 중간(Median), 75%(3Q), 최대(Max)값을 산출</w:t>
      </w:r>
    </w:p>
    <w:p w14:paraId="614E1455" w14:textId="583D6DA2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402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403" w:author="user" w:date="2021-03-22T17:16:00Z">
        <w:r w:rsidDel="00612C84">
          <w:rPr>
            <w:lang w:eastAsia="ko-KR"/>
          </w:rPr>
          <w:delText>C</w:delText>
        </w:r>
      </w:del>
      <w:ins w:id="4404" w:author="user" w:date="2021-03-22T17:16:00Z">
        <w:r w:rsidR="00612C84">
          <w:rPr>
            <w:rFonts w:hint="eastAsia"/>
            <w:lang w:eastAsia="ko-KR"/>
          </w:rPr>
          <w:t>c</w:t>
        </w:r>
      </w:ins>
      <w:r>
        <w:rPr>
          <w:lang w:eastAsia="ko-KR"/>
        </w:rPr>
        <w:t>oefficients</w:t>
      </w:r>
      <w:del w:id="4405" w:author="user" w:date="2021-03-22T17:16:00Z">
        <w:r w:rsidDel="00612C84">
          <w:rPr>
            <w:lang w:eastAsia="ko-KR"/>
          </w:rPr>
          <w:delText xml:space="preserve"> </w:delText>
        </w:r>
      </w:del>
      <w:r>
        <w:rPr>
          <w:lang w:eastAsia="ko-KR"/>
        </w:rPr>
        <w:t>: y 절편(intercept)은 9,118,484이고 p value가 0.05보다 작으니 통계적으로 유의미하고, 선형 회귀 기울기(trend)는 -132164로 1년이 지날</w:t>
      </w:r>
      <w:del w:id="4406" w:author="user" w:date="2021-03-22T17:16:00Z">
        <w:r w:rsidDel="00612C84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수록 </w:t>
      </w:r>
      <w:r>
        <w:rPr>
          <w:lang w:eastAsia="ko-KR"/>
        </w:rPr>
        <w:lastRenderedPageBreak/>
        <w:t>13만</w:t>
      </w:r>
      <w:ins w:id="4407" w:author="user" w:date="2021-03-22T17:17:00Z">
        <w:r w:rsidR="00612C8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명</w:t>
      </w:r>
      <w:ins w:id="4408" w:author="user" w:date="2021-03-22T17:17:00Z">
        <w:r w:rsidR="00612C8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정도가 계속 감소한다는 의미로 p value가 0.05보다 작으니 통계적으로 유의미</w:t>
      </w:r>
    </w:p>
    <w:p w14:paraId="0B6EDA0C" w14:textId="7205CB37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409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이를 선형 방정식으로 표현하면 총학생수 = -132164*년도 + 9118484</w:t>
      </w:r>
      <w:del w:id="4410" w:author="user" w:date="2021-03-22T17:17:00Z">
        <w:r w:rsidDel="00612C84">
          <w:rPr>
            <w:lang w:eastAsia="ko-KR"/>
          </w:rPr>
          <w:delText xml:space="preserve"> 이</w:delText>
        </w:r>
      </w:del>
      <w:r>
        <w:rPr>
          <w:lang w:eastAsia="ko-KR"/>
        </w:rPr>
        <w:t>다.</w:t>
      </w:r>
    </w:p>
    <w:p w14:paraId="36AFB7AE" w14:textId="6351FB4F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411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412" w:author="user" w:date="2021-03-22T17:16:00Z">
        <w:r w:rsidDel="00612C84">
          <w:rPr>
            <w:lang w:eastAsia="ko-KR"/>
          </w:rPr>
          <w:delText>R</w:delText>
        </w:r>
      </w:del>
      <w:ins w:id="4413" w:author="user" w:date="2021-03-22T17:16:00Z">
        <w:r w:rsidR="00612C84">
          <w:rPr>
            <w:rFonts w:hint="eastAsia"/>
            <w:lang w:eastAsia="ko-KR"/>
          </w:rPr>
          <w:t>r</w:t>
        </w:r>
      </w:ins>
      <w:r>
        <w:rPr>
          <w:lang w:eastAsia="ko-KR"/>
        </w:rPr>
        <w:t>-</w:t>
      </w:r>
      <w:proofErr w:type="gramStart"/>
      <w:r>
        <w:rPr>
          <w:lang w:eastAsia="ko-KR"/>
        </w:rPr>
        <w:t>squreed :</w:t>
      </w:r>
      <w:proofErr w:type="gramEnd"/>
      <w:r>
        <w:rPr>
          <w:lang w:eastAsia="ko-KR"/>
        </w:rPr>
        <w:t xml:space="preserve"> 이 선형</w:t>
      </w:r>
      <w:ins w:id="4414" w:author="user" w:date="2021-03-22T17:17:00Z">
        <w:r w:rsidR="00612C8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은 전체 데이터의 92.8%를 설명할 수 있음.</w:t>
      </w:r>
    </w:p>
    <w:p w14:paraId="0E26665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1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을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forecast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하고</w:t>
      </w:r>
      <w:r w:rsidRPr="00ED4019">
        <w:rPr>
          <w:rStyle w:val="CommentTok"/>
          <w:rFonts w:ascii="Times New Roman" w:hAnsi="Times New Roman"/>
        </w:rPr>
        <w:t xml:space="preserve"> autoplot()</w:t>
      </w:r>
      <w:r w:rsidRPr="00ED4019">
        <w:rPr>
          <w:rStyle w:val="CommentTok"/>
          <w:rFonts w:ascii="Times New Roman" w:hAnsi="Times New Roman"/>
        </w:rPr>
        <w:t>으로</w:t>
      </w:r>
      <w:r w:rsidRPr="00ED4019">
        <w:rPr>
          <w:rStyle w:val="CommentTok"/>
          <w:rFonts w:ascii="Times New Roman" w:hAnsi="Times New Roman"/>
        </w:rPr>
        <w:t xml:space="preserve"> plot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2306F5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41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46AB116" wp14:editId="1C1868DE">
            <wp:extent cx="4572000" cy="3657600"/>
            <wp:effectExtent l="0" t="0" r="0" b="0"/>
            <wp:docPr id="136" name="그림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2D5498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417" w:author="제이펍 출판사" w:date="2021-03-14T15:57:00Z">
          <w:pPr>
            <w:pStyle w:val="a6"/>
            <w:jc w:val="center"/>
          </w:pPr>
        </w:pPrChange>
      </w:pPr>
      <w:commentRangeStart w:id="441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22</w:t>
      </w:r>
      <w:commentRangeEnd w:id="4418"/>
      <w:r w:rsidR="00612C84">
        <w:rPr>
          <w:rStyle w:val="af3"/>
          <w:i w:val="0"/>
        </w:rPr>
        <w:commentReference w:id="4418"/>
      </w:r>
    </w:p>
    <w:p w14:paraId="31133757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19" w:author="제이펍 출판사" w:date="2021-03-14T15:57:00Z">
          <w:pPr/>
        </w:pPrChange>
      </w:pPr>
    </w:p>
    <w:p w14:paraId="493EE291" w14:textId="497E540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2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등학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del w:id="4421" w:author="user" w:date="2021-03-22T17:18:00Z">
        <w:r w:rsidRPr="00ED4019" w:rsidDel="00612C84">
          <w:rPr>
            <w:rFonts w:ascii="Times New Roman" w:hAnsi="Times New Roman"/>
            <w:lang w:eastAsia="ko-KR"/>
          </w:rPr>
          <w:delText>예측모델</w:delText>
        </w:r>
      </w:del>
      <w:ins w:id="4422" w:author="user" w:date="2021-03-22T17:18:00Z">
        <w:r w:rsidR="00612C84">
          <w:rPr>
            <w:rFonts w:ascii="Times New Roman" w:hAnsi="Times New Roman"/>
            <w:lang w:eastAsia="ko-KR"/>
          </w:rPr>
          <w:t>예측</w:t>
        </w:r>
        <w:r w:rsidR="00612C84">
          <w:rPr>
            <w:rFonts w:ascii="Times New Roman" w:hAnsi="Times New Roman"/>
            <w:lang w:eastAsia="ko-KR"/>
          </w:rPr>
          <w:t xml:space="preserve"> </w:t>
        </w:r>
        <w:r w:rsidR="00612C84">
          <w:rPr>
            <w:rFonts w:ascii="Times New Roman" w:hAnsi="Times New Roman"/>
            <w:lang w:eastAsia="ko-KR"/>
          </w:rPr>
          <w:t>모델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ins w:id="4423" w:author="user" w:date="2021-03-22T17:18:00Z">
        <w:r w:rsidR="00612C8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랜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치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</w:t>
      </w:r>
      <w:del w:id="4424" w:author="user" w:date="2021-03-22T17:18:00Z">
        <w:r w:rsidRPr="00ED4019" w:rsidDel="00612C84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0C86A5FA" w14:textId="0E6A1D5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2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초등학생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의</w:t>
      </w:r>
      <w:r w:rsidRPr="00ED4019">
        <w:rPr>
          <w:rStyle w:val="CommentTok"/>
          <w:rFonts w:ascii="Times New Roman" w:hAnsi="Times New Roman"/>
        </w:rPr>
        <w:t xml:space="preserve"> </w:t>
      </w:r>
      <w:del w:id="4426" w:author="user" w:date="2021-03-22T17:18:00Z">
        <w:r w:rsidRPr="00ED4019" w:rsidDel="00612C84">
          <w:rPr>
            <w:rStyle w:val="CommentTok"/>
            <w:rFonts w:ascii="Times New Roman" w:hAnsi="Times New Roman"/>
          </w:rPr>
          <w:delText>예측모델</w:delText>
        </w:r>
      </w:del>
      <w:ins w:id="4427" w:author="user" w:date="2021-03-22T17:18:00Z">
        <w:r w:rsidR="00612C84">
          <w:rPr>
            <w:rStyle w:val="CommentTok"/>
            <w:rFonts w:ascii="Times New Roman" w:hAnsi="Times New Roman"/>
          </w:rPr>
          <w:t>예측</w:t>
        </w:r>
        <w:r w:rsidR="00612C84">
          <w:rPr>
            <w:rStyle w:val="CommentTok"/>
            <w:rFonts w:ascii="Times New Roman" w:hAnsi="Times New Roman"/>
          </w:rPr>
          <w:t xml:space="preserve"> </w:t>
        </w:r>
        <w:r w:rsidR="00612C84">
          <w:rPr>
            <w:rStyle w:val="CommentTok"/>
            <w:rFonts w:ascii="Times New Roman" w:hAnsi="Times New Roman"/>
          </w:rPr>
          <w:t>모델</w:t>
        </w:r>
      </w:ins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하는</w:t>
      </w:r>
      <w:ins w:id="4428" w:author="user" w:date="2021-03-22T17:18:00Z">
        <w:r w:rsidR="00612C84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데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유치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트랜드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사용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student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trend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ts) 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forecast(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미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만들고</w:t>
      </w:r>
      <w:r w:rsidRPr="00ED4019">
        <w:rPr>
          <w:rStyle w:val="CommentTok"/>
          <w:rFonts w:ascii="Times New Roman" w:hAnsi="Times New Roman"/>
        </w:rPr>
        <w:t xml:space="preserve"> autoplot()</w:t>
      </w:r>
      <w:r w:rsidRPr="00ED4019">
        <w:rPr>
          <w:rStyle w:val="CommentTok"/>
          <w:rFonts w:ascii="Times New Roman" w:hAnsi="Times New Roman"/>
        </w:rPr>
        <w:t>으로</w:t>
      </w:r>
      <w:r w:rsidRPr="00ED4019">
        <w:rPr>
          <w:rStyle w:val="CommentTok"/>
          <w:rFonts w:ascii="Times New Roman" w:hAnsi="Times New Roman"/>
        </w:rPr>
        <w:t xml:space="preserve"> plot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유치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학생수와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를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활용한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초등학생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lab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249A1E5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42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F7BD840" wp14:editId="7D23F3A7">
            <wp:extent cx="4572000" cy="3657600"/>
            <wp:effectExtent l="0" t="0" r="0" b="0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8BDEFB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430" w:author="제이펍 출판사" w:date="2021-03-14T15:57:00Z">
          <w:pPr>
            <w:pStyle w:val="a6"/>
            <w:jc w:val="center"/>
          </w:pPr>
        </w:pPrChange>
      </w:pPr>
      <w:commentRangeStart w:id="443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23</w:t>
      </w:r>
      <w:commentRangeEnd w:id="4431"/>
      <w:r w:rsidR="00612C84">
        <w:rPr>
          <w:rStyle w:val="af3"/>
          <w:i w:val="0"/>
        </w:rPr>
        <w:commentReference w:id="4431"/>
      </w:r>
    </w:p>
    <w:p w14:paraId="5BF60D10" w14:textId="44A9901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3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del w:id="4433" w:author="user" w:date="2021-03-22T17:19:00Z">
        <w:r w:rsidRPr="00ED4019" w:rsidDel="00A51FDE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season </w:t>
      </w:r>
      <w:r w:rsidRPr="00ED4019">
        <w:rPr>
          <w:rFonts w:ascii="Times New Roman" w:hAnsi="Times New Roman"/>
          <w:lang w:eastAsia="ko-KR"/>
        </w:rPr>
        <w:t>키워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del w:id="4434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4435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436"/>
      <w:r w:rsidRPr="00ED4019">
        <w:rPr>
          <w:rFonts w:ascii="Times New Roman" w:hAnsi="Times New Roman"/>
          <w:lang w:eastAsia="ko-KR"/>
        </w:rPr>
        <w:t>에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낸다</w:t>
      </w:r>
      <w:r w:rsidRPr="00ED4019">
        <w:rPr>
          <w:rFonts w:ascii="Times New Roman" w:hAnsi="Times New Roman"/>
          <w:lang w:eastAsia="ko-KR"/>
        </w:rPr>
        <w:t>.</w:t>
      </w:r>
      <w:commentRangeEnd w:id="4436"/>
      <w:r w:rsidR="00A51FDE">
        <w:rPr>
          <w:rStyle w:val="af3"/>
        </w:rPr>
        <w:commentReference w:id="4436"/>
      </w:r>
    </w:p>
    <w:p w14:paraId="095FFC6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3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tudent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season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ts)</w:t>
      </w:r>
    </w:p>
    <w:p w14:paraId="4262A9E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3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Error in </w:t>
      </w:r>
      <w:proofErr w:type="gramStart"/>
      <w:r w:rsidRPr="00ED4019">
        <w:rPr>
          <w:rStyle w:val="VerbatimChar"/>
          <w:rFonts w:ascii="Times New Roman" w:hAnsi="Times New Roman"/>
        </w:rPr>
        <w:t>tslm(</w:t>
      </w:r>
      <w:proofErr w:type="gramEnd"/>
      <w:r w:rsidRPr="00ED4019">
        <w:rPr>
          <w:rStyle w:val="VerbatimChar"/>
          <w:rFonts w:ascii="Times New Roman" w:hAnsi="Times New Roman"/>
        </w:rPr>
        <w:t>students.ts[, 2] ~ trend + season, data = students.ts): Non-seasonal data cannot be modelled using a seasonal factor</w:t>
      </w:r>
    </w:p>
    <w:p w14:paraId="5E1BC187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3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교육서비스업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p w14:paraId="69DC38FF" w14:textId="4E9AA024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4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를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추세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trend)</w:t>
      </w:r>
      <w:r w:rsidRPr="00ED4019">
        <w:rPr>
          <w:rStyle w:val="CommentTok"/>
          <w:rFonts w:ascii="Times New Roman" w:hAnsi="Times New Roman"/>
        </w:rPr>
        <w:t>만으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r w:rsidRPr="00ED4019">
        <w:rPr>
          <w:rStyle w:val="CommentTok"/>
          <w:rFonts w:ascii="Times New Roman" w:hAnsi="Times New Roman"/>
        </w:rPr>
        <w:t xml:space="preserve"> </w:t>
      </w:r>
      <w:del w:id="4441" w:author="user" w:date="2021-03-22T17:20:00Z">
        <w:r w:rsidRPr="00ED4019" w:rsidDel="00A51FDE">
          <w:rPr>
            <w:rStyle w:val="CommentTok"/>
            <w:rFonts w:ascii="Times New Roman" w:hAnsi="Times New Roman"/>
          </w:rPr>
          <w:delText>회귀분석</w:delText>
        </w:r>
      </w:del>
      <w:ins w:id="4442" w:author="user" w:date="2021-03-22T17:20:00Z">
        <w:r w:rsidR="00A51FDE">
          <w:rPr>
            <w:rStyle w:val="CommentTok"/>
            <w:rFonts w:ascii="Times New Roman" w:hAnsi="Times New Roman"/>
          </w:rPr>
          <w:t>회귀</w:t>
        </w:r>
        <w:r w:rsidR="00A51FDE">
          <w:rPr>
            <w:rStyle w:val="CommentTok"/>
            <w:rFonts w:ascii="Times New Roman" w:hAnsi="Times New Roman"/>
          </w:rPr>
          <w:t xml:space="preserve"> </w:t>
        </w:r>
        <w:r w:rsidR="00A51FDE">
          <w:rPr>
            <w:rStyle w:val="CommentTok"/>
            <w:rFonts w:ascii="Times New Roman" w:hAnsi="Times New Roman"/>
          </w:rPr>
          <w:t>분석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.total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employees.ts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y</w:t>
      </w:r>
      <w:r w:rsidRPr="00ED4019">
        <w:rPr>
          <w:rStyle w:val="CommentTok"/>
          <w:rFonts w:ascii="Times New Roman" w:hAnsi="Times New Roman"/>
        </w:rPr>
        <w:t>절편이</w:t>
      </w:r>
      <w:r w:rsidRPr="00ED4019">
        <w:rPr>
          <w:rStyle w:val="CommentTok"/>
          <w:rFonts w:ascii="Times New Roman" w:hAnsi="Times New Roman"/>
        </w:rPr>
        <w:t xml:space="preserve"> 25430, </w:t>
      </w:r>
      <w:r w:rsidRPr="00ED4019">
        <w:rPr>
          <w:rStyle w:val="CommentTok"/>
          <w:rFonts w:ascii="Times New Roman" w:hAnsi="Times New Roman"/>
        </w:rPr>
        <w:t>기울기가</w:t>
      </w:r>
      <w:r w:rsidRPr="00ED4019">
        <w:rPr>
          <w:rStyle w:val="CommentTok"/>
          <w:rFonts w:ascii="Times New Roman" w:hAnsi="Times New Roman"/>
        </w:rPr>
        <w:t xml:space="preserve"> 20.39</w:t>
      </w:r>
      <w:r w:rsidRPr="00ED4019">
        <w:rPr>
          <w:rStyle w:val="CommentTok"/>
          <w:rFonts w:ascii="Times New Roman" w:hAnsi="Times New Roman"/>
        </w:rPr>
        <w:t>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회귀</w:t>
      </w:r>
      <w:ins w:id="4443" w:author="user" w:date="2021-03-22T17:20:00Z">
        <w:r w:rsidR="00A51FDE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employee.total.ts.lm)</w:t>
      </w:r>
    </w:p>
    <w:p w14:paraId="4083907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44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</w:t>
      </w:r>
      <w:proofErr w:type="gramStart"/>
      <w:r w:rsidRPr="00ED4019">
        <w:rPr>
          <w:rStyle w:val="VerbatimChar"/>
          <w:rFonts w:ascii="Times New Roman" w:hAnsi="Times New Roman"/>
        </w:rPr>
        <w:t>: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slm(formula = employees.ts[, 2] ~ trend, data = employees.t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Min      1Q  Median      3Q     Max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1256.4  -264.1   119.9   350.6   525.7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Estimate Std. Error t value Pr(&gt;|t|)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(Intercept) 25430.605     85.545  297.28   &lt;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end          20.394      1.531   13.32   &lt;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---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ignif. </w:t>
      </w:r>
      <w:proofErr w:type="gramStart"/>
      <w:r w:rsidRPr="00ED4019">
        <w:rPr>
          <w:rStyle w:val="VerbatimChar"/>
          <w:rFonts w:ascii="Times New Roman" w:hAnsi="Times New Roman"/>
        </w:rPr>
        <w:t>codes</w:t>
      </w:r>
      <w:proofErr w:type="gramEnd"/>
      <w:r w:rsidRPr="00ED4019">
        <w:rPr>
          <w:rStyle w:val="VerbatimChar"/>
          <w:rFonts w:ascii="Times New Roman" w:hAnsi="Times New Roman"/>
        </w:rPr>
        <w:t>:  0 '***' 0.001 '**' 0.01 '*' 0.05 '.' 0.1 ' ' 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>Residual standard error: 415.8 on 94 degrees of freedom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Multiple R-squared:  0.6536,    Adjusted R-squared:  0.649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-statistic: 177.3 on 1 and 94 DF</w:t>
      </w:r>
      <w:proofErr w:type="gramStart"/>
      <w:r w:rsidRPr="00ED4019">
        <w:rPr>
          <w:rStyle w:val="VerbatimChar"/>
          <w:rFonts w:ascii="Times New Roman" w:hAnsi="Times New Roman"/>
        </w:rPr>
        <w:t>,  p</w:t>
      </w:r>
      <w:proofErr w:type="gramEnd"/>
      <w:r w:rsidRPr="00ED4019">
        <w:rPr>
          <w:rStyle w:val="VerbatimChar"/>
          <w:rFonts w:ascii="Times New Roman" w:hAnsi="Times New Roman"/>
        </w:rPr>
        <w:t>-value: &lt; 2.2e-16</w:t>
      </w:r>
    </w:p>
    <w:p w14:paraId="124ADCEF" w14:textId="0BBEE88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4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ins w:id="4446" w:author="user" w:date="2021-03-22T16:55:00Z">
        <w:r w:rsidR="00D05E36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회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plot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.total.ts.lm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5D0A884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44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74736CA" wp14:editId="320DDD98">
            <wp:extent cx="4572000" cy="3657600"/>
            <wp:effectExtent l="0" t="0" r="0" b="0"/>
            <wp:docPr id="140" name="그림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1AE24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448" w:author="제이펍 출판사" w:date="2021-03-14T15:57:00Z">
          <w:pPr>
            <w:pStyle w:val="a6"/>
            <w:jc w:val="center"/>
          </w:pPr>
        </w:pPrChange>
      </w:pPr>
      <w:commentRangeStart w:id="444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24</w:t>
      </w:r>
      <w:commentRangeEnd w:id="4449"/>
      <w:r w:rsidR="00A51FDE">
        <w:rPr>
          <w:rStyle w:val="af3"/>
          <w:i w:val="0"/>
        </w:rPr>
        <w:commentReference w:id="4449"/>
      </w:r>
    </w:p>
    <w:p w14:paraId="3A66EF58" w14:textId="7E6919E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5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del w:id="4451" w:author="user" w:date="2021-03-22T17:21:00Z">
        <w:r w:rsidRPr="00ED4019" w:rsidDel="00A51FDE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시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lm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~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른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식에</w:t>
      </w:r>
      <w:r w:rsidRPr="00ED4019">
        <w:rPr>
          <w:rFonts w:ascii="Times New Roman" w:hAnsi="Times New Roman"/>
          <w:lang w:eastAsia="ko-KR"/>
        </w:rPr>
        <w:t xml:space="preserve"> season </w:t>
      </w:r>
      <w:r w:rsidRPr="00ED4019">
        <w:rPr>
          <w:rFonts w:ascii="Times New Roman" w:hAnsi="Times New Roman"/>
          <w:lang w:eastAsia="ko-KR"/>
        </w:rPr>
        <w:t>키워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</w:t>
      </w:r>
      <w:ins w:id="4452" w:author="user" w:date="2021-03-22T17:21:00Z">
        <w:r w:rsidR="00A51FD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줌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19F8D611" w14:textId="6332B581" w:rsidR="00FD7B2A" w:rsidRPr="00ED4019" w:rsidRDefault="00FD7B2A">
      <w:pPr>
        <w:jc w:val="both"/>
        <w:rPr>
          <w:rFonts w:ascii="Times New Roman" w:hAnsi="Times New Roman"/>
          <w:noProof/>
          <w:lang w:eastAsia="ko-KR"/>
        </w:rPr>
        <w:pPrChange w:id="445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봤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season2</w:t>
      </w:r>
      <w:r w:rsidRPr="00ED4019">
        <w:rPr>
          <w:rFonts w:ascii="Times New Roman" w:hAnsi="Times New Roman"/>
          <w:lang w:eastAsia="ko-KR"/>
        </w:rPr>
        <w:t>부터</w:t>
      </w:r>
      <w:r w:rsidRPr="00ED4019">
        <w:rPr>
          <w:rFonts w:ascii="Times New Roman" w:hAnsi="Times New Roman"/>
          <w:lang w:eastAsia="ko-KR"/>
        </w:rPr>
        <w:t xml:space="preserve"> season12</w:t>
      </w:r>
      <w:r w:rsidRPr="00ED4019">
        <w:rPr>
          <w:rFonts w:ascii="Times New Roman" w:hAnsi="Times New Roman"/>
          <w:lang w:eastAsia="ko-KR"/>
        </w:rPr>
        <w:t>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미변수</w:t>
      </w:r>
      <w:r w:rsidRPr="00ED4019">
        <w:rPr>
          <w:rFonts w:ascii="Times New Roman" w:hAnsi="Times New Roman"/>
          <w:lang w:eastAsia="ko-KR"/>
        </w:rPr>
        <w:t>(dummy variable)</w:t>
      </w:r>
      <w:del w:id="4454" w:author="user" w:date="2021-03-22T17:22:00Z">
        <w:r w:rsidRPr="00ED4019" w:rsidDel="00A51FDE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 2</w:t>
      </w:r>
      <w:r w:rsidRPr="00ED4019">
        <w:rPr>
          <w:rFonts w:ascii="Times New Roman" w:hAnsi="Times New Roman"/>
          <w:lang w:eastAsia="ko-KR"/>
        </w:rPr>
        <w:t>월부터</w:t>
      </w:r>
      <w:r w:rsidRPr="00ED4019">
        <w:rPr>
          <w:rFonts w:ascii="Times New Roman" w:hAnsi="Times New Roman"/>
          <w:lang w:eastAsia="ko-KR"/>
        </w:rPr>
        <w:t xml:space="preserve"> 12</w:t>
      </w:r>
      <w:r w:rsidRPr="00ED4019">
        <w:rPr>
          <w:rFonts w:ascii="Times New Roman" w:hAnsi="Times New Roman"/>
          <w:lang w:eastAsia="ko-KR"/>
        </w:rPr>
        <w:t>월까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응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인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는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4455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4456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2</w:t>
      </w:r>
      <w:r w:rsidRPr="00ED4019">
        <w:rPr>
          <w:rFonts w:ascii="Times New Roman" w:hAnsi="Times New Roman"/>
          <w:lang w:eastAsia="ko-KR"/>
        </w:rPr>
        <w:t>월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season2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만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머지</w:t>
      </w:r>
      <w:r w:rsidRPr="00ED4019">
        <w:rPr>
          <w:rFonts w:ascii="Times New Roman" w:hAnsi="Times New Roman"/>
          <w:lang w:eastAsia="ko-KR"/>
        </w:rPr>
        <w:t xml:space="preserve"> season3</w:t>
      </w:r>
      <w:r w:rsidRPr="00ED4019">
        <w:rPr>
          <w:rFonts w:ascii="Times New Roman" w:hAnsi="Times New Roman"/>
          <w:lang w:eastAsia="ko-KR"/>
        </w:rPr>
        <w:t>부터</w:t>
      </w:r>
      <w:r w:rsidRPr="00ED4019">
        <w:rPr>
          <w:rFonts w:ascii="Times New Roman" w:hAnsi="Times New Roman"/>
          <w:lang w:eastAsia="ko-KR"/>
        </w:rPr>
        <w:t xml:space="preserve"> season12</w:t>
      </w:r>
      <w:r w:rsidRPr="00ED4019">
        <w:rPr>
          <w:rFonts w:ascii="Times New Roman" w:hAnsi="Times New Roman"/>
          <w:lang w:eastAsia="ko-KR"/>
        </w:rPr>
        <w:t>까지는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2</w:t>
      </w:r>
      <w:r w:rsidRPr="00ED4019">
        <w:rPr>
          <w:rFonts w:ascii="Times New Roman" w:hAnsi="Times New Roman"/>
          <w:lang w:eastAsia="ko-KR"/>
        </w:rPr>
        <w:t>월의</w:t>
      </w:r>
      <w:r w:rsidRPr="00ED4019">
        <w:rPr>
          <w:rFonts w:ascii="Times New Roman" w:hAnsi="Times New Roman"/>
          <w:lang w:eastAsia="ko-KR"/>
        </w:rPr>
        <w:t xml:space="preserve"> </w:t>
      </w:r>
      <w:del w:id="4457" w:author="user" w:date="2021-03-22T19:43:00Z">
        <w:r w:rsidRPr="00ED4019" w:rsidDel="006B78C8">
          <w:rPr>
            <w:rFonts w:ascii="Times New Roman" w:hAnsi="Times New Roman"/>
            <w:lang w:eastAsia="ko-KR"/>
          </w:rPr>
          <w:delText>회귀계수</w:delText>
        </w:r>
      </w:del>
      <w:ins w:id="4458" w:author="user" w:date="2021-03-22T19:43:00Z">
        <w:r w:rsidR="006B78C8">
          <w:rPr>
            <w:rFonts w:ascii="Times New Roman" w:hAnsi="Times New Roman"/>
            <w:lang w:eastAsia="ko-KR"/>
          </w:rPr>
          <w:t>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오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치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season2</w:t>
      </w:r>
      <w:r w:rsidRPr="00ED4019">
        <w:rPr>
          <w:rFonts w:ascii="Times New Roman" w:hAnsi="Times New Roman"/>
          <w:lang w:eastAsia="ko-KR"/>
        </w:rPr>
        <w:t>부터</w:t>
      </w:r>
      <w:r w:rsidRPr="00ED4019">
        <w:rPr>
          <w:rFonts w:ascii="Times New Roman" w:hAnsi="Times New Roman"/>
          <w:lang w:eastAsia="ko-KR"/>
        </w:rPr>
        <w:t xml:space="preserve"> season12</w:t>
      </w:r>
      <w:ins w:id="4459" w:author="user" w:date="2021-03-22T17:22:00Z">
        <w:r w:rsidR="00A51FD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값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해지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Fonts w:ascii="Times New Roman" w:hAnsi="Times New Roman"/>
          <w:noProof/>
          <w:lang w:eastAsia="ko-KR"/>
        </w:rPr>
        <w:t xml:space="preserve"> </w:t>
      </w:r>
    </w:p>
    <w:p w14:paraId="7A390E82" w14:textId="77777777" w:rsidR="00FD7B2A" w:rsidRPr="00ED4019" w:rsidRDefault="00FD7B2A">
      <w:pPr>
        <w:keepNext/>
        <w:jc w:val="both"/>
        <w:rPr>
          <w:rFonts w:ascii="Times New Roman" w:hAnsi="Times New Roman"/>
        </w:rPr>
        <w:pPrChange w:id="4460" w:author="제이펍 출판사" w:date="2021-03-14T15:57:00Z">
          <w:pPr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8FACD82" wp14:editId="28AAE465">
            <wp:extent cx="5972810" cy="1697036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slm.jp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6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E843D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461" w:author="제이펍 출판사" w:date="2021-03-14T15:57:00Z">
          <w:pPr>
            <w:pStyle w:val="a6"/>
          </w:pPr>
        </w:pPrChange>
      </w:pPr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5</w:t>
      </w:r>
    </w:p>
    <w:p w14:paraId="4E541178" w14:textId="4BE6E50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6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를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추세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r w:rsidRPr="00ED4019">
        <w:rPr>
          <w:rStyle w:val="CommentTok"/>
          <w:rFonts w:ascii="Times New Roman" w:hAnsi="Times New Roman"/>
        </w:rPr>
        <w:t>trend)</w:t>
      </w:r>
      <w:r w:rsidRPr="00ED4019">
        <w:rPr>
          <w:rStyle w:val="CommentTok"/>
          <w:rFonts w:ascii="Times New Roman" w:hAnsi="Times New Roman"/>
        </w:rPr>
        <w:t>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>(season)</w:t>
      </w:r>
      <w:r w:rsidRPr="00ED4019">
        <w:rPr>
          <w:rStyle w:val="CommentTok"/>
          <w:rFonts w:ascii="Times New Roman" w:hAnsi="Times New Roman"/>
        </w:rPr>
        <w:t>으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형</w:t>
      </w:r>
      <w:r w:rsidRPr="00ED4019">
        <w:rPr>
          <w:rStyle w:val="CommentTok"/>
          <w:rFonts w:ascii="Times New Roman" w:hAnsi="Times New Roman"/>
        </w:rPr>
        <w:t xml:space="preserve"> </w:t>
      </w:r>
      <w:del w:id="4463" w:author="user" w:date="2021-03-22T17:20:00Z">
        <w:r w:rsidRPr="00ED4019" w:rsidDel="00A51FDE">
          <w:rPr>
            <w:rStyle w:val="CommentTok"/>
            <w:rFonts w:ascii="Times New Roman" w:hAnsi="Times New Roman"/>
          </w:rPr>
          <w:delText>회귀분석</w:delText>
        </w:r>
      </w:del>
      <w:ins w:id="4464" w:author="user" w:date="2021-03-22T17:20:00Z">
        <w:r w:rsidR="00A51FDE">
          <w:rPr>
            <w:rStyle w:val="CommentTok"/>
            <w:rFonts w:ascii="Times New Roman" w:hAnsi="Times New Roman"/>
          </w:rPr>
          <w:t>회귀</w:t>
        </w:r>
        <w:r w:rsidR="00A51FDE">
          <w:rPr>
            <w:rStyle w:val="CommentTok"/>
            <w:rFonts w:ascii="Times New Roman" w:hAnsi="Times New Roman"/>
          </w:rPr>
          <w:t xml:space="preserve"> </w:t>
        </w:r>
        <w:r w:rsidR="00A51FDE">
          <w:rPr>
            <w:rStyle w:val="CommentTok"/>
            <w:rFonts w:ascii="Times New Roman" w:hAnsi="Times New Roman"/>
          </w:rPr>
          <w:t>분석</w:t>
        </w:r>
      </w:ins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.total.ts.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season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employees.t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employee.total.ts.lm)</w:t>
      </w:r>
    </w:p>
    <w:p w14:paraId="0A2F056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65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slm(formula = employees.ts[, 2] ~ trend + season, data = employees.t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Min      1Q  Median      3Q     Max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675.70  -42.60   76.66  147.08  312.95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Estimate Std. Error t value Pr(&gt;|t|)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(Intercept) 24850.616     96.043 258.744  &lt; 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end          19.457      0.919  21.171  &lt; 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eason2         1.168    123.798   0.009  0.99249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eason3       318.462    123.808   2.572  0.01189 *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4       629.005    123.825   5.080 2.29e-0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5       869.174    123.849   7.018 5.63e-10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6       919.342    123.880   7.421 9.13e-11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7       935.260    123.918   7.547 5.14e-11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8       803.429    123.962   6.481 6.13e-09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9       854.597    124.013   6.891 9.94e-10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10      890.516    124.071   7.177 2.75e-10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eason11      898.809    124.135   7.241 2.07e-10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eason12      385.477    124.207   3.104  0.00261 **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---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ignif. </w:t>
      </w:r>
      <w:proofErr w:type="gramStart"/>
      <w:r w:rsidRPr="00ED4019">
        <w:rPr>
          <w:rStyle w:val="VerbatimChar"/>
          <w:rFonts w:ascii="Times New Roman" w:hAnsi="Times New Roman"/>
        </w:rPr>
        <w:t>codes</w:t>
      </w:r>
      <w:proofErr w:type="gramEnd"/>
      <w:r w:rsidRPr="00ED4019">
        <w:rPr>
          <w:rStyle w:val="VerbatimChar"/>
          <w:rFonts w:ascii="Times New Roman" w:hAnsi="Times New Roman"/>
        </w:rPr>
        <w:t>:  0 '***' 0.001 '**' 0.01 '*' 0.05 '.' 0.1 ' ' 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 standard error: 247.6 on 83 degrees of freedom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Multiple R-squared:  0.8915,    Adjusted R-squared:  0.875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-statistic: 56.86 on 12 and 83 DF</w:t>
      </w:r>
      <w:proofErr w:type="gramStart"/>
      <w:r w:rsidRPr="00ED4019">
        <w:rPr>
          <w:rStyle w:val="VerbatimChar"/>
          <w:rFonts w:ascii="Times New Roman" w:hAnsi="Times New Roman"/>
        </w:rPr>
        <w:t>,  p</w:t>
      </w:r>
      <w:proofErr w:type="gramEnd"/>
      <w:r w:rsidRPr="00ED4019">
        <w:rPr>
          <w:rStyle w:val="VerbatimChar"/>
          <w:rFonts w:ascii="Times New Roman" w:hAnsi="Times New Roman"/>
        </w:rPr>
        <w:t>-value: &lt; 2.2e-16</w:t>
      </w:r>
    </w:p>
    <w:p w14:paraId="48F028D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6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.total.ts.lm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405AF4A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46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F08CD4F" wp14:editId="4FB928A3">
            <wp:extent cx="4572000" cy="3657600"/>
            <wp:effectExtent l="0" t="0" r="0" b="0"/>
            <wp:docPr id="144" name="그림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6887E0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468" w:author="제이펍 출판사" w:date="2021-03-14T15:57:00Z">
          <w:pPr>
            <w:pStyle w:val="a6"/>
            <w:jc w:val="center"/>
          </w:pPr>
        </w:pPrChange>
      </w:pPr>
      <w:commentRangeStart w:id="446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26</w:t>
      </w:r>
      <w:commentRangeEnd w:id="4469"/>
      <w:r w:rsidR="000D0AB2">
        <w:rPr>
          <w:rStyle w:val="af3"/>
          <w:i w:val="0"/>
        </w:rPr>
        <w:commentReference w:id="4469"/>
      </w:r>
    </w:p>
    <w:p w14:paraId="51319B14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470" w:author="제이펍 출판사" w:date="2021-03-14T15:57:00Z">
          <w:pPr/>
        </w:pPrChange>
      </w:pPr>
    </w:p>
    <w:p w14:paraId="77172E19" w14:textId="73EE046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47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del w:id="4472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4473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가</w:t>
      </w:r>
      <w:r w:rsidRPr="00ED4019">
        <w:rPr>
          <w:rFonts w:ascii="Times New Roman" w:hAnsi="Times New Roman"/>
          <w:lang w:eastAsia="ko-KR"/>
        </w:rPr>
        <w:t xml:space="preserve"> </w:t>
      </w:r>
      <w:del w:id="4474" w:author="user" w:date="2021-03-22T14:01:00Z">
        <w:r w:rsidRPr="00ED4019" w:rsidDel="000F4E31">
          <w:rPr>
            <w:rFonts w:ascii="Times New Roman" w:hAnsi="Times New Roman"/>
            <w:lang w:eastAsia="ko-KR"/>
          </w:rPr>
          <w:delText>백색</w:delText>
        </w:r>
        <w:r w:rsidRPr="00ED4019" w:rsidDel="000F4E31">
          <w:rPr>
            <w:rFonts w:ascii="Times New Roman" w:hAnsi="Times New Roman"/>
            <w:lang w:eastAsia="ko-KR"/>
          </w:rPr>
          <w:delText xml:space="preserve"> </w:delText>
        </w:r>
        <w:r w:rsidRPr="00ED4019" w:rsidDel="000F4E31">
          <w:rPr>
            <w:rFonts w:ascii="Times New Roman" w:hAnsi="Times New Roman"/>
            <w:lang w:eastAsia="ko-KR"/>
          </w:rPr>
          <w:delText>잡음</w:delText>
        </w:r>
      </w:del>
      <w:ins w:id="4475" w:author="user" w:date="2021-03-22T14:01:00Z">
        <w:r w:rsidR="000F4E31">
          <w:rPr>
            <w:rFonts w:ascii="Times New Roman" w:hAnsi="Times New Roman"/>
            <w:lang w:eastAsia="ko-KR"/>
          </w:rPr>
          <w:t>백색잡음</w:t>
        </w:r>
      </w:ins>
      <w:r w:rsidRPr="00ED4019">
        <w:rPr>
          <w:rFonts w:ascii="Times New Roman" w:hAnsi="Times New Roman"/>
          <w:lang w:eastAsia="ko-KR"/>
        </w:rPr>
        <w:t>이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4476" w:author="user" w:date="2021-03-22T14:01:00Z">
        <w:r w:rsidRPr="00ED4019" w:rsidDel="000F4E31">
          <w:rPr>
            <w:rFonts w:ascii="Times New Roman" w:hAnsi="Times New Roman" w:hint="eastAsia"/>
            <w:lang w:eastAsia="ko-KR"/>
          </w:rPr>
          <w:delText>백색</w:delText>
        </w:r>
        <w:r w:rsidRPr="00ED4019" w:rsidDel="000F4E31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0F4E31">
          <w:rPr>
            <w:rFonts w:ascii="Times New Roman" w:hAnsi="Times New Roman" w:hint="eastAsia"/>
            <w:lang w:eastAsia="ko-KR"/>
          </w:rPr>
          <w:delText>잡음</w:delText>
        </w:r>
      </w:del>
      <w:ins w:id="4477" w:author="user" w:date="2021-03-22T14:01:00Z">
        <w:r w:rsidR="000F4E31">
          <w:rPr>
            <w:rFonts w:ascii="Times New Roman" w:hAnsi="Times New Roman" w:hint="eastAsia"/>
            <w:lang w:eastAsia="ko-KR"/>
          </w:rPr>
          <w:t>백색잡음</w:t>
        </w:r>
      </w:ins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아니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전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적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링해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거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은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잘못된</w:t>
      </w:r>
      <w:r w:rsidRPr="00ED4019">
        <w:rPr>
          <w:rFonts w:ascii="Times New Roman" w:hAnsi="Times New Roman"/>
          <w:lang w:eastAsia="ko-KR"/>
        </w:rPr>
        <w:t xml:space="preserve">’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나</w:t>
      </w:r>
      <w:r w:rsidRPr="00ED4019">
        <w:rPr>
          <w:rFonts w:ascii="Times New Roman" w:hAnsi="Times New Roman"/>
          <w:lang w:eastAsia="ko-KR"/>
        </w:rPr>
        <w:t xml:space="preserve"> </w:t>
      </w:r>
      <w:del w:id="4478" w:author="user" w:date="2021-03-22T15:36:00Z">
        <w:r w:rsidRPr="00ED4019" w:rsidDel="00F94B86">
          <w:rPr>
            <w:rFonts w:ascii="Times New Roman" w:hAnsi="Times New Roman"/>
            <w:lang w:eastAsia="ko-KR"/>
          </w:rPr>
          <w:delText>예측구간</w:delText>
        </w:r>
      </w:del>
      <w:ins w:id="4479" w:author="user" w:date="2021-03-22T15:36:00Z">
        <w:r w:rsidR="00F94B86">
          <w:rPr>
            <w:rFonts w:ascii="Times New Roman" w:hAnsi="Times New Roman"/>
            <w:lang w:eastAsia="ko-KR"/>
          </w:rPr>
          <w:t>예측</w:t>
        </w:r>
        <w:r w:rsidR="00F94B86">
          <w:rPr>
            <w:rFonts w:ascii="Times New Roman" w:hAnsi="Times New Roman"/>
            <w:lang w:eastAsia="ko-KR"/>
          </w:rPr>
          <w:t xml:space="preserve"> </w:t>
        </w:r>
        <w:r w:rsidR="00F94B86">
          <w:rPr>
            <w:rFonts w:ascii="Times New Roman" w:hAnsi="Times New Roman"/>
            <w:lang w:eastAsia="ko-KR"/>
          </w:rPr>
          <w:t>구간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커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효율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1"/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4F505B22" w14:textId="19DFFFE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48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</w:t>
      </w:r>
      <w:ins w:id="4483" w:author="user" w:date="2021-03-22T17:26:00Z">
        <w:r w:rsidR="00C8087A">
          <w:rPr>
            <w:rFonts w:ascii="Times New Roman" w:hAnsi="Times New Roman" w:hint="eastAsia"/>
            <w:lang w:eastAsia="ko-KR"/>
          </w:rPr>
          <w:t>는</w:t>
        </w:r>
      </w:ins>
      <w:del w:id="4484" w:author="user" w:date="2021-03-22T17:26:00Z">
        <w:r w:rsidRPr="00ED4019" w:rsidDel="00C8087A">
          <w:rPr>
            <w:rFonts w:ascii="Times New Roman" w:hAnsi="Times New Roman"/>
            <w:lang w:eastAsia="ko-KR"/>
          </w:rPr>
          <w:delText>에서</w:delText>
        </w:r>
        <w:r w:rsidRPr="00ED4019" w:rsidDel="00C8087A">
          <w:rPr>
            <w:rFonts w:ascii="Times New Roman" w:hAnsi="Times New Roman"/>
            <w:lang w:eastAsia="ko-KR"/>
          </w:rPr>
          <w:delText xml:space="preserve"> </w:delText>
        </w:r>
        <w:r w:rsidRPr="00ED4019" w:rsidDel="00C8087A">
          <w:rPr>
            <w:rFonts w:ascii="Times New Roman" w:hAnsi="Times New Roman"/>
            <w:lang w:eastAsia="ko-KR"/>
          </w:rPr>
          <w:delText>보면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del w:id="4485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4486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여</w:t>
      </w:r>
      <w:ins w:id="4487" w:author="user" w:date="2021-03-22T17:26:00Z">
        <w:r w:rsidR="00C8087A">
          <w:rPr>
            <w:rFonts w:ascii="Times New Roman" w:hAnsi="Times New Roman" w:hint="eastAsia"/>
            <w:lang w:eastAsia="ko-KR"/>
          </w:rPr>
          <w:t xml:space="preserve"> </w:t>
        </w:r>
      </w:ins>
      <w:ins w:id="4488" w:author="user" w:date="2021-03-22T17:27:00Z">
        <w:r w:rsidR="00C8087A">
          <w:rPr>
            <w:rFonts w:ascii="Times New Roman" w:hAnsi="Times New Roman" w:hint="eastAsia"/>
            <w:lang w:eastAsia="ko-KR"/>
          </w:rPr>
          <w:t>준</w:t>
        </w:r>
      </w:ins>
      <w:del w:id="4489" w:author="user" w:date="2021-03-22T17:27:00Z">
        <w:r w:rsidRPr="00ED4019" w:rsidDel="00C8087A">
          <w:rPr>
            <w:rFonts w:ascii="Times New Roman" w:hAnsi="Times New Roman" w:hint="eastAsia"/>
            <w:lang w:eastAsia="ko-KR"/>
          </w:rPr>
          <w:delText>주고</w:delText>
        </w:r>
        <w:r w:rsidRPr="00ED4019" w:rsidDel="00C8087A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C8087A">
          <w:rPr>
            <w:rFonts w:ascii="Times New Roman" w:hAnsi="Times New Roman" w:hint="eastAsia"/>
            <w:lang w:eastAsia="ko-KR"/>
          </w:rPr>
          <w:delText>있</w:delText>
        </w:r>
      </w:del>
      <w:r w:rsidRPr="00ED4019">
        <w:rPr>
          <w:rFonts w:ascii="Times New Roman" w:hAnsi="Times New Roman" w:hint="eastAsia"/>
          <w:lang w:eastAsia="ko-KR"/>
        </w:rPr>
        <w:t>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checkresidual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결과인데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봐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4490" w:author="user" w:date="2021-03-22T17:27:00Z">
        <w:r w:rsidR="00C8087A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인</w:t>
      </w:r>
      <w:r w:rsidRPr="00ED4019">
        <w:rPr>
          <w:rFonts w:ascii="Times New Roman" w:hAnsi="Times New Roman"/>
          <w:lang w:eastAsia="ko-KR"/>
        </w:rPr>
        <w:t xml:space="preserve"> Breusch-Godfrey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checkresidual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ins w:id="4491" w:author="user" w:date="2021-03-22T17:27:00Z">
        <w:r w:rsidR="00C8087A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서는</w:t>
      </w:r>
      <w:r w:rsidRPr="00ED4019">
        <w:rPr>
          <w:rFonts w:ascii="Times New Roman" w:hAnsi="Times New Roman"/>
          <w:lang w:eastAsia="ko-KR"/>
        </w:rPr>
        <w:t xml:space="preserve"> Breusch-Godfrey </w:t>
      </w:r>
      <w:r w:rsidRPr="00ED4019">
        <w:rPr>
          <w:rFonts w:ascii="Times New Roman" w:hAnsi="Times New Roman"/>
          <w:lang w:eastAsia="ko-KR"/>
        </w:rPr>
        <w:t>테스트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나머지는</w:t>
      </w:r>
      <w:r w:rsidRPr="00ED4019">
        <w:rPr>
          <w:rFonts w:ascii="Times New Roman" w:hAnsi="Times New Roman"/>
          <w:lang w:eastAsia="ko-KR"/>
        </w:rPr>
        <w:t xml:space="preserve"> Ljung-Box </w:t>
      </w:r>
      <w:r w:rsidRPr="00ED4019">
        <w:rPr>
          <w:rFonts w:ascii="Times New Roman" w:hAnsi="Times New Roman"/>
          <w:lang w:eastAsia="ko-KR"/>
        </w:rPr>
        <w:t>테스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한다</w:t>
      </w:r>
      <w:del w:id="4492" w:author="user" w:date="2021-03-22T17:27:00Z">
        <w:r w:rsidRPr="00ED4019" w:rsidDel="00C8087A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-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0.05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>.</w:t>
      </w:r>
    </w:p>
    <w:p w14:paraId="58C5107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9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checkresidual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rend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.ts))</w:t>
      </w:r>
    </w:p>
    <w:p w14:paraId="1B15EC1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49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D58E65C" wp14:editId="268A158A">
            <wp:extent cx="4572000" cy="3657600"/>
            <wp:effectExtent l="0" t="0" r="0" b="0"/>
            <wp:docPr id="146" name="그림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0F0B0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495" w:author="제이펍 출판사" w:date="2021-03-14T15:57:00Z">
          <w:pPr>
            <w:pStyle w:val="a6"/>
            <w:jc w:val="center"/>
          </w:pPr>
        </w:pPrChange>
      </w:pPr>
      <w:commentRangeStart w:id="4496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7</w:t>
      </w:r>
      <w:commentRangeEnd w:id="4496"/>
      <w:r w:rsidR="00C8087A">
        <w:rPr>
          <w:rStyle w:val="af3"/>
          <w:i w:val="0"/>
        </w:rPr>
        <w:commentReference w:id="4496"/>
      </w:r>
    </w:p>
    <w:p w14:paraId="632772E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497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reusch-Godfrey test for serial correlation of order up to 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data:  Residuals from Linear regression model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LM test = 19.584, </w:t>
      </w:r>
      <w:proofErr w:type="gramStart"/>
      <w:r w:rsidRPr="00ED4019">
        <w:rPr>
          <w:rStyle w:val="VerbatimChar"/>
          <w:rFonts w:ascii="Times New Roman" w:hAnsi="Times New Roman"/>
        </w:rPr>
        <w:t>df</w:t>
      </w:r>
      <w:proofErr w:type="gramEnd"/>
      <w:r w:rsidRPr="00ED4019">
        <w:rPr>
          <w:rStyle w:val="VerbatimChar"/>
          <w:rFonts w:ascii="Times New Roman" w:hAnsi="Times New Roman"/>
        </w:rPr>
        <w:t xml:space="preserve"> = 5, p-value = 0.001496</w:t>
      </w:r>
    </w:p>
    <w:p w14:paraId="7B709DF9" w14:textId="470874DB" w:rsidR="00FD7B2A" w:rsidRDefault="00FF7EEF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498" w:author="user" w:date="2021-03-22T17:28:00Z">
          <w:pPr>
            <w:pStyle w:val="2"/>
          </w:pPr>
        </w:pPrChange>
      </w:pPr>
      <w:bookmarkStart w:id="4499" w:name="timetkplot_time_series_regression"/>
      <w:bookmarkEnd w:id="4360"/>
      <w:ins w:id="4500" w:author="user" w:date="2021-03-22T17:28:00Z">
        <w:r>
          <w:rPr>
            <w:rFonts w:hint="eastAsia"/>
            <w:lang w:eastAsia="ko-KR"/>
          </w:rPr>
          <w:t xml:space="preserve">6.5.2 </w:t>
        </w:r>
      </w:ins>
      <w:proofErr w:type="gramStart"/>
      <w:r w:rsidR="00FD7B2A">
        <w:rPr>
          <w:lang w:eastAsia="ko-KR"/>
        </w:rPr>
        <w:t>timetk::plot_time_series_regression</w:t>
      </w:r>
      <w:proofErr w:type="gramEnd"/>
    </w:p>
    <w:p w14:paraId="2A695C49" w14:textId="5239A3C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50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timetk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처리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4502" w:author="user" w:date="2021-03-22T17:28:00Z">
        <w:r w:rsidRPr="00ED4019" w:rsidDel="00FF7EE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</w:t>
      </w:r>
      <w:del w:id="4503" w:author="제이펍 출판사" w:date="2021-03-14T19:59:00Z">
        <w:r w:rsidRPr="00ED4019" w:rsidDel="00754210">
          <w:rPr>
            <w:rFonts w:ascii="Times New Roman" w:hAnsi="Times New Roman"/>
            <w:lang w:eastAsia="ko-KR"/>
          </w:rPr>
          <w:delText>지이다</w:delText>
        </w:r>
        <w:r w:rsidRPr="00ED4019" w:rsidDel="00754210">
          <w:rPr>
            <w:rFonts w:ascii="Times New Roman" w:hAnsi="Times New Roman"/>
            <w:lang w:eastAsia="ko-KR"/>
          </w:rPr>
          <w:delText>.</w:delText>
        </w:r>
      </w:del>
      <w:ins w:id="4504" w:author="제이펍 출판사" w:date="2021-03-14T19:59:00Z">
        <w:r w:rsidR="00754210">
          <w:rPr>
            <w:rFonts w:ascii="Times New Roman" w:hAnsi="Times New Roman"/>
            <w:lang w:eastAsia="ko-KR"/>
          </w:rPr>
          <w:t>지다</w:t>
        </w:r>
        <w:r w:rsidR="00754210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래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plotting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호출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4505" w:author="user" w:date="2021-03-22T17:29:00Z">
        <w:r w:rsidRPr="00ED4019" w:rsidDel="00FF7EE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plot_time_series_regression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도</w:t>
      </w:r>
      <w:r w:rsidRPr="00ED4019">
        <w:rPr>
          <w:rFonts w:ascii="Times New Roman" w:hAnsi="Times New Roman"/>
          <w:lang w:eastAsia="ko-KR"/>
        </w:rPr>
        <w:t xml:space="preserve"> trend, season</w:t>
      </w:r>
      <w:del w:id="4506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을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4507" w:author="제이펍 출판사" w:date="2021-03-14T18:28:00Z">
        <w:r w:rsidR="002A2B40">
          <w:rPr>
            <w:rFonts w:ascii="Times New Roman" w:hAnsi="Times New Roman"/>
            <w:lang w:eastAsia="ko-KR"/>
          </w:rPr>
          <w:t>을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ts </w:t>
      </w:r>
      <w:r w:rsidRPr="00ED4019">
        <w:rPr>
          <w:rFonts w:ascii="Times New Roman" w:hAnsi="Times New Roman"/>
          <w:lang w:eastAsia="ko-KR"/>
        </w:rPr>
        <w:t>객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data.frame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70615B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50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timetk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lubridate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_time_series_regressi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a =</w:t>
      </w:r>
      <w:r w:rsidRPr="00ED4019">
        <w:rPr>
          <w:rStyle w:val="NormalTok"/>
          <w:rFonts w:ascii="Times New Roman" w:hAnsi="Times New Roman"/>
        </w:rPr>
        <w:t xml:space="preserve"> students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formul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interact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show_summar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 </w:t>
      </w:r>
    </w:p>
    <w:p w14:paraId="2F7AF17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509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tats::lm(formula = .formula, data = .data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Min      1Q  Median      3Q     Max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-328001 -206778  -47994  183960  39080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Estimate Std. Error t value Pr(&gt;|t|)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(Intercept) 12819016.6   328759.6   38.99  &lt; 2e-16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연도</w:t>
      </w:r>
      <w:r w:rsidRPr="00ED4019">
        <w:rPr>
          <w:rStyle w:val="VerbatimChar"/>
          <w:rFonts w:ascii="Times New Roman" w:hAnsi="Times New Roman"/>
        </w:rPr>
        <w:t xml:space="preserve">            -361.8       22.5  -16.08 6.61e-13 ***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---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ignif. </w:t>
      </w:r>
      <w:proofErr w:type="gramStart"/>
      <w:r w:rsidRPr="00ED4019">
        <w:rPr>
          <w:rStyle w:val="VerbatimChar"/>
          <w:rFonts w:ascii="Times New Roman" w:hAnsi="Times New Roman"/>
        </w:rPr>
        <w:t>codes</w:t>
      </w:r>
      <w:proofErr w:type="gramEnd"/>
      <w:r w:rsidRPr="00ED4019">
        <w:rPr>
          <w:rStyle w:val="VerbatimChar"/>
          <w:rFonts w:ascii="Times New Roman" w:hAnsi="Times New Roman"/>
        </w:rPr>
        <w:t>:  0 '***' 0.001 '**' 0.01 '*' 0.05 '.' 0.1 ' ' 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Residual standard error: 244500 on 20 degrees of freedom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Multiple R-squared:  0.9282,    Adjusted R-squared:  0.924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-statistic: 258.7 on 1 and 20 DF</w:t>
      </w:r>
      <w:proofErr w:type="gramStart"/>
      <w:r w:rsidRPr="00ED4019">
        <w:rPr>
          <w:rStyle w:val="VerbatimChar"/>
          <w:rFonts w:ascii="Times New Roman" w:hAnsi="Times New Roman"/>
        </w:rPr>
        <w:t>,  p</w:t>
      </w:r>
      <w:proofErr w:type="gramEnd"/>
      <w:r w:rsidRPr="00ED4019">
        <w:rPr>
          <w:rStyle w:val="VerbatimChar"/>
          <w:rFonts w:ascii="Times New Roman" w:hAnsi="Times New Roman"/>
        </w:rPr>
        <w:t>-value: 6.612e-13</w:t>
      </w:r>
    </w:p>
    <w:p w14:paraId="1A8ECEC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51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A6918DD" wp14:editId="4CEBA5EF">
            <wp:extent cx="4572000" cy="3657600"/>
            <wp:effectExtent l="0" t="0" r="0" b="0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9F92F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511" w:author="제이펍 출판사" w:date="2021-03-14T15:57:00Z">
          <w:pPr>
            <w:pStyle w:val="a6"/>
            <w:jc w:val="center"/>
          </w:pPr>
        </w:pPrChange>
      </w:pPr>
      <w:commentRangeStart w:id="451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8</w:t>
      </w:r>
      <w:commentRangeEnd w:id="4512"/>
      <w:r w:rsidR="009F13AF">
        <w:rPr>
          <w:rStyle w:val="af3"/>
          <w:i w:val="0"/>
        </w:rPr>
        <w:commentReference w:id="4512"/>
      </w:r>
    </w:p>
    <w:p w14:paraId="4BD6E6ED" w14:textId="5D082841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51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영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위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as.yearmon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time, </w:t>
      </w:r>
      <w:r w:rsidRPr="00ED4019">
        <w:rPr>
          <w:rStyle w:val="StringTok"/>
          <w:rFonts w:ascii="Times New Roman" w:hAnsi="Times New Roman"/>
        </w:rPr>
        <w:t>"%Y. %m"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plot_time_series_regression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trend</w:t>
      </w:r>
      <w:r w:rsidRPr="00ED4019">
        <w:rPr>
          <w:rStyle w:val="CommentTok"/>
          <w:rFonts w:ascii="Times New Roman" w:hAnsi="Times New Roman"/>
        </w:rPr>
        <w:t>만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영</w:t>
      </w:r>
      <w:ins w:id="4514" w:author="user" w:date="2021-03-22T17:30:00Z">
        <w:r w:rsidR="009F13AF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시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_time_series_regressi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a =</w:t>
      </w:r>
      <w:r w:rsidRPr="00ED4019">
        <w:rPr>
          <w:rStyle w:val="NormalTok"/>
          <w:rFonts w:ascii="Times New Roman" w:hAnsi="Times New Roman"/>
        </w:rPr>
        <w:t xml:space="preserve"> employees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formula =</w:t>
      </w:r>
      <w:r w:rsidRPr="00ED4019">
        <w:rPr>
          <w:rStyle w:val="NormalTok"/>
          <w:rFonts w:ascii="Times New Roman" w:hAnsi="Times New Roman"/>
        </w:rPr>
        <w:t xml:space="preserve"> 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.numeri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 xml:space="preserve">(date)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interact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</w:p>
    <w:p w14:paraId="0E65E50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51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7499EE4" wp14:editId="2E6134DF">
            <wp:extent cx="4572000" cy="3657600"/>
            <wp:effectExtent l="0" t="0" r="0" b="0"/>
            <wp:docPr id="150" name="그림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0B3C1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516" w:author="제이펍 출판사" w:date="2021-03-14T15:57:00Z">
          <w:pPr>
            <w:pStyle w:val="a6"/>
            <w:jc w:val="center"/>
          </w:pPr>
        </w:pPrChange>
      </w:pPr>
      <w:commentRangeStart w:id="451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29</w:t>
      </w:r>
      <w:commentRangeEnd w:id="4517"/>
      <w:r w:rsidR="009F13AF">
        <w:rPr>
          <w:rStyle w:val="af3"/>
          <w:i w:val="0"/>
        </w:rPr>
        <w:commentReference w:id="4517"/>
      </w:r>
    </w:p>
    <w:p w14:paraId="79CCEE5E" w14:textId="127DE15B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51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plot_time_series_regression</w:t>
      </w:r>
      <w:r w:rsidRPr="00ED4019">
        <w:rPr>
          <w:rStyle w:val="CommentTok"/>
          <w:rFonts w:ascii="Times New Roman" w:hAnsi="Times New Roman"/>
        </w:rPr>
        <w:t>에</w:t>
      </w:r>
      <w:proofErr w:type="gramEnd"/>
      <w:r w:rsidRPr="00ED4019">
        <w:rPr>
          <w:rStyle w:val="CommentTok"/>
          <w:rFonts w:ascii="Times New Roman" w:hAnsi="Times New Roman"/>
        </w:rPr>
        <w:t xml:space="preserve"> trend, season(</w:t>
      </w:r>
      <w:r w:rsidRPr="00ED4019">
        <w:rPr>
          <w:rStyle w:val="CommentTok"/>
          <w:rFonts w:ascii="Times New Roman" w:hAnsi="Times New Roman"/>
        </w:rPr>
        <w:t>월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까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반영</w:t>
      </w:r>
      <w:ins w:id="4519" w:author="user" w:date="2021-03-22T17:30:00Z">
        <w:r w:rsidR="009F13AF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시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_time_series_regressi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.data =</w:t>
      </w:r>
      <w:r w:rsidRPr="00ED4019">
        <w:rPr>
          <w:rStyle w:val="NormalTok"/>
          <w:rFonts w:ascii="Times New Roman" w:hAnsi="Times New Roman"/>
        </w:rPr>
        <w:t xml:space="preserve"> employees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date_var =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formula =</w:t>
      </w:r>
      <w:r w:rsidRPr="00ED4019">
        <w:rPr>
          <w:rStyle w:val="NormalTok"/>
          <w:rFonts w:ascii="Times New Roman" w:hAnsi="Times New Roman"/>
        </w:rPr>
        <w:t xml:space="preserve"> 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</w:t>
      </w:r>
      <w:r w:rsidRPr="00ED4019">
        <w:rPr>
          <w:rStyle w:val="NormalTok"/>
          <w:rFonts w:ascii="Times New Roman" w:hAnsi="Times New Roman"/>
        </w:rPr>
        <w:t xml:space="preserve">(date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 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date, 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                   </w:t>
      </w:r>
      <w:r w:rsidRPr="00ED4019">
        <w:rPr>
          <w:rStyle w:val="AttributeTok"/>
          <w:rFonts w:ascii="Times New Roman" w:hAnsi="Times New Roman"/>
        </w:rPr>
        <w:t>.interact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</w:p>
    <w:p w14:paraId="45E184B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52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23610A6" wp14:editId="4F298EA4">
            <wp:extent cx="4572000" cy="3657600"/>
            <wp:effectExtent l="0" t="0" r="0" b="0"/>
            <wp:docPr id="152" name="그림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ACF7A1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521" w:author="제이펍 출판사" w:date="2021-03-14T15:57:00Z">
          <w:pPr>
            <w:pStyle w:val="a6"/>
            <w:jc w:val="center"/>
          </w:pPr>
        </w:pPrChange>
      </w:pPr>
      <w:commentRangeStart w:id="452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30</w:t>
      </w:r>
      <w:commentRangeEnd w:id="4522"/>
      <w:r w:rsidR="009F13AF">
        <w:rPr>
          <w:rStyle w:val="af3"/>
          <w:i w:val="0"/>
        </w:rPr>
        <w:commentReference w:id="4522"/>
      </w:r>
    </w:p>
    <w:p w14:paraId="41A4E090" w14:textId="351DFD73" w:rsidR="00FD7B2A" w:rsidRPr="000D5A0A" w:rsidRDefault="009F13AF">
      <w:pPr>
        <w:pStyle w:val="1"/>
        <w:numPr>
          <w:ilvl w:val="0"/>
          <w:numId w:val="0"/>
        </w:numPr>
        <w:jc w:val="both"/>
        <w:rPr>
          <w:lang w:eastAsia="ko-KR"/>
        </w:rPr>
        <w:pPrChange w:id="4523" w:author="user" w:date="2021-03-22T17:30:00Z">
          <w:pPr>
            <w:pStyle w:val="1"/>
          </w:pPr>
        </w:pPrChange>
      </w:pPr>
      <w:bookmarkStart w:id="4524" w:name="지수-평활exponential-smoothing-모델"/>
      <w:bookmarkEnd w:id="4299"/>
      <w:bookmarkEnd w:id="4499"/>
      <w:ins w:id="4525" w:author="user" w:date="2021-03-22T17:30:00Z">
        <w:r>
          <w:rPr>
            <w:rFonts w:hint="eastAsia"/>
            <w:lang w:eastAsia="ko-KR"/>
          </w:rPr>
          <w:t xml:space="preserve">6.6 </w:t>
        </w:r>
      </w:ins>
      <w:r w:rsidR="00FD7B2A">
        <w:rPr>
          <w:lang w:eastAsia="ko-KR"/>
        </w:rPr>
        <w:t>지수 평활</w:t>
      </w:r>
      <w:r w:rsidR="00FD7B2A">
        <w:rPr>
          <w:rFonts w:hint="eastAsia"/>
          <w:lang w:eastAsia="ko-KR"/>
        </w:rPr>
        <w:t xml:space="preserve"> </w:t>
      </w:r>
      <w:r w:rsidR="00FD7B2A">
        <w:rPr>
          <w:lang w:eastAsia="ko-KR"/>
        </w:rPr>
        <w:t>모델</w:t>
      </w:r>
      <w:del w:id="4526" w:author="user" w:date="2021-03-22T17:31:00Z">
        <w:r w:rsidR="00FD7B2A" w:rsidDel="009F13AF">
          <w:rPr>
            <w:lang w:eastAsia="ko-KR"/>
          </w:rPr>
          <w:delText xml:space="preserve">(Exponential Smoothing </w:delText>
        </w:r>
        <w:r w:rsidR="00FD7B2A" w:rsidDel="009F13AF">
          <w:rPr>
            <w:rFonts w:hint="eastAsia"/>
            <w:lang w:eastAsia="ko-KR"/>
          </w:rPr>
          <w:delText>model</w:delText>
        </w:r>
        <w:r w:rsidR="00FD7B2A" w:rsidDel="009F13AF">
          <w:rPr>
            <w:lang w:eastAsia="ko-KR"/>
          </w:rPr>
          <w:delText>)</w:delText>
        </w:r>
      </w:del>
    </w:p>
    <w:p w14:paraId="6D47BE90" w14:textId="5F22DDB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52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ins w:id="4528" w:author="user" w:date="2021-03-22T17:31:00Z">
        <w:r w:rsidR="009F13AF">
          <w:rPr>
            <w:rFonts w:ascii="Times New Roman" w:hAnsi="Times New Roman" w:hint="eastAsia"/>
            <w:lang w:eastAsia="ko-KR"/>
          </w:rPr>
          <w:t>(</w:t>
        </w:r>
      </w:ins>
      <w:ins w:id="4529" w:author="user" w:date="2021-03-22T17:32:00Z">
        <w:r w:rsidR="009F13AF">
          <w:rPr>
            <w:rFonts w:ascii="Times New Roman" w:hAnsi="Times New Roman" w:hint="eastAsia"/>
            <w:lang w:eastAsia="ko-KR"/>
          </w:rPr>
          <w:t>e</w:t>
        </w:r>
      </w:ins>
      <w:ins w:id="4530" w:author="user" w:date="2021-03-22T17:31:00Z">
        <w:r w:rsidR="009F13AF">
          <w:rPr>
            <w:rFonts w:ascii="Times New Roman" w:hAnsi="Times New Roman"/>
            <w:lang w:eastAsia="ko-KR"/>
          </w:rPr>
          <w:t xml:space="preserve">xponential </w:t>
        </w:r>
      </w:ins>
      <w:ins w:id="4531" w:author="user" w:date="2021-03-22T17:32:00Z">
        <w:r w:rsidR="009F13AF">
          <w:rPr>
            <w:rFonts w:ascii="Times New Roman" w:hAnsi="Times New Roman" w:hint="eastAsia"/>
            <w:lang w:eastAsia="ko-KR"/>
          </w:rPr>
          <w:t>s</w:t>
        </w:r>
      </w:ins>
      <w:ins w:id="4532" w:author="user" w:date="2021-03-22T17:31:00Z">
        <w:r w:rsidR="009F13AF" w:rsidRPr="00ED4019">
          <w:rPr>
            <w:rFonts w:ascii="Times New Roman" w:hAnsi="Times New Roman"/>
            <w:lang w:eastAsia="ko-KR"/>
          </w:rPr>
          <w:t>moothi</w:t>
        </w:r>
        <w:r w:rsidR="009F13AF">
          <w:rPr>
            <w:rFonts w:ascii="Times New Roman" w:hAnsi="Times New Roman" w:hint="eastAsia"/>
            <w:lang w:eastAsia="ko-KR"/>
          </w:rPr>
          <w:t>n</w:t>
        </w:r>
        <w:r w:rsidR="009F13AF" w:rsidRPr="00ED4019">
          <w:rPr>
            <w:rFonts w:ascii="Times New Roman" w:hAnsi="Times New Roman"/>
            <w:lang w:eastAsia="ko-KR"/>
          </w:rPr>
          <w:t xml:space="preserve">g </w:t>
        </w:r>
        <w:r w:rsidR="009F13AF">
          <w:rPr>
            <w:rFonts w:ascii="Times New Roman" w:hAnsi="Times New Roman" w:hint="eastAsia"/>
            <w:lang w:eastAsia="ko-KR"/>
          </w:rPr>
          <w:t>model)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1950</w:t>
      </w:r>
      <w:r w:rsidRPr="00ED4019">
        <w:rPr>
          <w:rFonts w:ascii="Times New Roman" w:hAnsi="Times New Roman"/>
          <w:lang w:eastAsia="ko-KR"/>
        </w:rPr>
        <w:t>년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안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del w:id="4533" w:author="user" w:date="2021-03-22T17:32:00Z">
        <w:r w:rsidRPr="00ED4019" w:rsidDel="009F13AF">
          <w:rPr>
            <w:rFonts w:ascii="Times New Roman" w:hAnsi="Times New Roman"/>
            <w:lang w:eastAsia="ko-KR"/>
          </w:rPr>
          <w:delText>(Random Walk)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착안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지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둬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일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식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>.</w:t>
      </w:r>
      <w:del w:id="4534" w:author="user" w:date="2021-03-22T17:32:00Z">
        <w:r w:rsidRPr="00ED4019" w:rsidDel="009F13A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32"/>
      </w:r>
    </w:p>
    <w:p w14:paraId="74669ABD" w14:textId="20A2853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53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최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순환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심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추세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‘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ins w:id="4538" w:author="user" w:date="2021-03-22T17:33:00Z">
        <w:r w:rsidR="0022273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>(</w:t>
      </w:r>
      <w:del w:id="4539" w:author="user" w:date="2021-03-22T17:33:00Z">
        <w:r w:rsidRPr="00ED4019" w:rsidDel="00222730">
          <w:rPr>
            <w:rFonts w:ascii="Times New Roman" w:hAnsi="Times New Roman"/>
            <w:lang w:eastAsia="ko-KR"/>
          </w:rPr>
          <w:delText>S</w:delText>
        </w:r>
      </w:del>
      <w:ins w:id="4540" w:author="user" w:date="2021-03-22T17:33:00Z">
        <w:r w:rsidR="00222730">
          <w:rPr>
            <w:rFonts w:ascii="Times New Roman" w:hAnsi="Times New Roman" w:hint="eastAsia"/>
            <w:lang w:eastAsia="ko-KR"/>
          </w:rPr>
          <w:t>s</w:t>
        </w:r>
      </w:ins>
      <w:r w:rsidRPr="00ED4019">
        <w:rPr>
          <w:rFonts w:ascii="Times New Roman" w:hAnsi="Times New Roman"/>
          <w:lang w:eastAsia="ko-KR"/>
        </w:rPr>
        <w:t xml:space="preserve">imple </w:t>
      </w:r>
      <w:del w:id="4541" w:author="user" w:date="2021-03-22T17:33:00Z">
        <w:r w:rsidRPr="00ED4019" w:rsidDel="00222730">
          <w:rPr>
            <w:rFonts w:ascii="Times New Roman" w:hAnsi="Times New Roman"/>
            <w:lang w:eastAsia="ko-KR"/>
          </w:rPr>
          <w:delText xml:space="preserve">Exponential </w:delText>
        </w:r>
      </w:del>
      <w:ins w:id="4542" w:author="user" w:date="2021-03-22T17:33:00Z">
        <w:r w:rsidR="00222730">
          <w:rPr>
            <w:rFonts w:ascii="Times New Roman" w:hAnsi="Times New Roman" w:hint="eastAsia"/>
            <w:lang w:eastAsia="ko-KR"/>
          </w:rPr>
          <w:t>e</w:t>
        </w:r>
        <w:r w:rsidR="00222730" w:rsidRPr="00ED4019">
          <w:rPr>
            <w:rFonts w:ascii="Times New Roman" w:hAnsi="Times New Roman"/>
            <w:lang w:eastAsia="ko-KR"/>
          </w:rPr>
          <w:t xml:space="preserve">xponential </w:t>
        </w:r>
      </w:ins>
      <w:del w:id="4543" w:author="user" w:date="2021-03-22T17:33:00Z">
        <w:r w:rsidRPr="00ED4019" w:rsidDel="00222730">
          <w:rPr>
            <w:rFonts w:ascii="Times New Roman" w:hAnsi="Times New Roman"/>
            <w:lang w:eastAsia="ko-KR"/>
          </w:rPr>
          <w:delText>Smoothign</w:delText>
        </w:r>
      </w:del>
      <w:ins w:id="4544" w:author="user" w:date="2021-03-22T17:33:00Z">
        <w:r w:rsidR="00222730">
          <w:rPr>
            <w:rFonts w:ascii="Times New Roman" w:hAnsi="Times New Roman" w:hint="eastAsia"/>
            <w:lang w:eastAsia="ko-KR"/>
          </w:rPr>
          <w:t>s</w:t>
        </w:r>
        <w:r w:rsidR="00222730" w:rsidRPr="00ED4019">
          <w:rPr>
            <w:rFonts w:ascii="Times New Roman" w:hAnsi="Times New Roman"/>
            <w:lang w:eastAsia="ko-KR"/>
          </w:rPr>
          <w:t>moothi</w:t>
        </w:r>
        <w:r w:rsidR="00222730">
          <w:rPr>
            <w:rFonts w:ascii="Times New Roman" w:hAnsi="Times New Roman" w:hint="eastAsia"/>
            <w:lang w:eastAsia="ko-KR"/>
          </w:rPr>
          <w:t>n</w:t>
        </w:r>
        <w:r w:rsidR="00222730" w:rsidRPr="00ED4019">
          <w:rPr>
            <w:rFonts w:ascii="Times New Roman" w:hAnsi="Times New Roman"/>
            <w:lang w:eastAsia="ko-KR"/>
          </w:rPr>
          <w:t>g</w:t>
        </w:r>
        <w:r w:rsidR="00222730">
          <w:rPr>
            <w:rFonts w:ascii="Times New Roman" w:hAnsi="Times New Roman" w:hint="eastAsia"/>
            <w:lang w:eastAsia="ko-KR"/>
          </w:rPr>
          <w:t xml:space="preserve"> model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(Holt)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545"/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commentRangeEnd w:id="4545"/>
      <w:r w:rsidR="001901F2">
        <w:rPr>
          <w:rStyle w:val="af3"/>
        </w:rPr>
        <w:commentReference w:id="4545"/>
      </w:r>
      <w:r w:rsidRPr="00ED4019">
        <w:rPr>
          <w:rFonts w:ascii="Times New Roman" w:hAnsi="Times New Roman"/>
          <w:lang w:eastAsia="ko-KR"/>
        </w:rPr>
        <w:t xml:space="preserve">(Holt-Winter)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1F4B2B64" w14:textId="6D132F0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54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핵심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</w:t>
      </w:r>
      <w:del w:id="4547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4548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수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당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통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1</w:t>
      </w:r>
      <w:ins w:id="4549" w:author="user" w:date="2021-03-22T17:34:00Z">
        <w:r w:rsidR="0022273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인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세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나타내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수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절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나타내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수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가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는</w:t>
      </w:r>
      <w:del w:id="4550" w:author="user" w:date="2021-03-22T17:34:00Z">
        <w:r w:rsidRPr="00ED4019" w:rsidDel="00222730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라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1CC5001" w14:textId="35461321" w:rsidR="00FD7B2A" w:rsidRDefault="00867A9A">
      <w:pPr>
        <w:pStyle w:val="2"/>
        <w:numPr>
          <w:ilvl w:val="0"/>
          <w:numId w:val="32"/>
        </w:numPr>
        <w:ind w:left="2602" w:hanging="640"/>
        <w:jc w:val="both"/>
        <w:pPrChange w:id="4551" w:author="user" w:date="2021-03-19T09:05:00Z">
          <w:pPr>
            <w:pStyle w:val="2"/>
            <w:numPr>
              <w:numId w:val="32"/>
            </w:numPr>
            <w:tabs>
              <w:tab w:val="num" w:pos="2062"/>
            </w:tabs>
            <w:ind w:leftChars="1000" w:left="2602" w:hangingChars="200" w:hanging="640"/>
          </w:pPr>
        </w:pPrChange>
      </w:pPr>
      <w:bookmarkStart w:id="4552" w:name="Xa98068608229a7bd31a9e81b49e4816b934d388"/>
      <w:ins w:id="4553" w:author="user" w:date="2021-03-22T17:46:00Z">
        <w:r>
          <w:rPr>
            <w:rFonts w:hint="eastAsia"/>
            <w:lang w:eastAsia="ko-KR"/>
          </w:rPr>
          <w:t xml:space="preserve">6.6.1 </w:t>
        </w:r>
      </w:ins>
      <w:r w:rsidR="00FD7B2A">
        <w:t>단순 지수 평활 모델</w:t>
      </w:r>
      <w:del w:id="4554" w:author="user" w:date="2021-03-22T17:34:00Z">
        <w:r w:rsidR="00FD7B2A" w:rsidDel="00222730">
          <w:delText>(Simple Exponentail Smoothing Model)</w:delText>
        </w:r>
      </w:del>
    </w:p>
    <w:p w14:paraId="36260471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55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약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해</w:t>
      </w:r>
      <w:r w:rsidRPr="00ED4019">
        <w:rPr>
          <w:rFonts w:ascii="Times New Roman" w:hAnsi="Times New Roman" w:hint="eastAsia"/>
          <w:lang w:eastAsia="ko-KR"/>
        </w:rPr>
        <w:t>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6B8520DD" w14:textId="7E28B2B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55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운</w:t>
      </w:r>
      <w:r w:rsidRPr="00ED4019">
        <w:rPr>
          <w:rFonts w:ascii="Times New Roman" w:hAnsi="Times New Roman"/>
          <w:lang w:eastAsia="ko-KR"/>
        </w:rPr>
        <w:t xml:space="preserve"> </w:t>
      </w:r>
      <w:del w:id="4557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첫번</w:delText>
        </w:r>
      </w:del>
      <w:ins w:id="4558" w:author="제이펍 출판사" w:date="2021-03-14T20:43:00Z">
        <w:r w:rsidR="001B4014">
          <w:rPr>
            <w:rFonts w:ascii="Times New Roman" w:hAnsi="Times New Roman"/>
            <w:lang w:eastAsia="ko-KR"/>
          </w:rPr>
          <w:t>첫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</w:t>
      </w:r>
      <w:del w:id="4559" w:author="user" w:date="2021-03-22T17:34:00Z">
        <w:r w:rsidRPr="00ED4019" w:rsidDel="00222730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과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갈수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(1</w:t>
      </w:r>
      <w:ins w:id="4560" w:author="user" w:date="2021-03-22T17:35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-</w:t>
      </w:r>
      <w:ins w:id="4561" w:author="user" w:date="2021-03-22T17:35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속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곱함으로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(1</w:t>
      </w:r>
      <w:ins w:id="4562" w:author="user" w:date="2021-03-22T17:35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-</w:t>
      </w:r>
      <w:ins w:id="4563" w:author="user" w:date="2021-03-22T17:35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평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수</w:t>
      </w:r>
      <w:r w:rsidRPr="00ED4019">
        <w:rPr>
          <w:rFonts w:ascii="Times New Roman" w:hAnsi="Times New Roman" w:hint="eastAsia"/>
          <w:lang w:eastAsia="ko-KR"/>
        </w:rPr>
        <w:t>)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수적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영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아래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를</w:t>
      </w:r>
      <w:r w:rsidRPr="00ED4019">
        <w:rPr>
          <w:rFonts w:ascii="Times New Roman" w:hAnsi="Times New Roman"/>
          <w:lang w:eastAsia="ko-KR"/>
        </w:rPr>
        <w:t xml:space="preserve"> 0.8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이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과거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갈수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(1</w:t>
      </w:r>
      <w:ins w:id="4564" w:author="user" w:date="2021-03-22T17:36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-</w:t>
      </w:r>
      <w:ins w:id="4565" w:author="user" w:date="2021-03-22T17:36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</w:t>
      </w:r>
      <w:r w:rsidRPr="00ED4019">
        <w:rPr>
          <w:rFonts w:ascii="Times New Roman" w:hAnsi="Times New Roman" w:hint="eastAsia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중치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56"/>
        <w:gridCol w:w="4135"/>
      </w:tblGrid>
      <w:tr w:rsidR="00FD7B2A" w14:paraId="15C8604C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AB8DE" w14:textId="77777777" w:rsidR="00FD7B2A" w:rsidRDefault="00FD7B2A">
            <w:pPr>
              <w:pStyle w:val="Compact"/>
              <w:jc w:val="both"/>
              <w:rPr>
                <w:b w:val="0"/>
              </w:rPr>
              <w:pPrChange w:id="4566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연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A2FCC8" w14:textId="7A5E49E3" w:rsidR="00FD7B2A" w:rsidRDefault="00FD7B2A">
            <w:pPr>
              <w:pStyle w:val="Compact"/>
              <w:jc w:val="both"/>
              <w:rPr>
                <w:b w:val="0"/>
              </w:rPr>
              <w:pPrChange w:id="456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가중치</w:t>
            </w:r>
            <w:r w:rsidRPr="00ED4019">
              <w:rPr>
                <w:rFonts w:ascii="Times New Roman" w:hAnsi="Times New Roman"/>
              </w:rPr>
              <w:t>(</w:t>
            </w:r>
            <w:r w:rsidRPr="00ED4019">
              <w:rPr>
                <w:rFonts w:ascii="Times New Roman" w:hAnsi="Times New Roman"/>
              </w:rPr>
              <w:t>평활</w:t>
            </w:r>
            <w:ins w:id="4568" w:author="user" w:date="2021-03-22T17:36:00Z">
              <w:r w:rsidR="00B631A3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계수</w:t>
            </w:r>
            <w:r w:rsidRPr="00ED4019">
              <w:rPr>
                <w:rFonts w:ascii="Times New Roman" w:hAnsi="Times New Roman"/>
              </w:rPr>
              <w:t xml:space="preserve"> = 0.8)</w:t>
            </w:r>
          </w:p>
        </w:tc>
      </w:tr>
      <w:tr w:rsidR="00FD7B2A" w14:paraId="72BED0F2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322FCB4" w14:textId="77777777" w:rsidR="00FD7B2A" w:rsidRDefault="00FD7B2A">
            <w:pPr>
              <w:pStyle w:val="Compact"/>
              <w:jc w:val="both"/>
              <w:pPrChange w:id="4569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020</w:t>
            </w:r>
          </w:p>
        </w:tc>
        <w:tc>
          <w:tcPr>
            <w:tcW w:w="0" w:type="auto"/>
          </w:tcPr>
          <w:p w14:paraId="30456EF7" w14:textId="77777777" w:rsidR="00FD7B2A" w:rsidRDefault="00FD7B2A">
            <w:pPr>
              <w:pStyle w:val="Compact"/>
              <w:jc w:val="both"/>
              <w:pPrChange w:id="457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8</w:t>
            </w:r>
          </w:p>
        </w:tc>
      </w:tr>
      <w:tr w:rsidR="00FD7B2A" w14:paraId="6F1B5639" w14:textId="77777777" w:rsidTr="00BF7861">
        <w:tblPrEx>
          <w:jc w:val="left"/>
        </w:tblPrEx>
        <w:tc>
          <w:tcPr>
            <w:tcW w:w="0" w:type="auto"/>
          </w:tcPr>
          <w:p w14:paraId="1D62BE3D" w14:textId="77777777" w:rsidR="00FD7B2A" w:rsidRDefault="00FD7B2A">
            <w:pPr>
              <w:pStyle w:val="Compact"/>
              <w:jc w:val="both"/>
              <w:pPrChange w:id="4571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019</w:t>
            </w:r>
          </w:p>
        </w:tc>
        <w:tc>
          <w:tcPr>
            <w:tcW w:w="0" w:type="auto"/>
          </w:tcPr>
          <w:p w14:paraId="7028FA68" w14:textId="77777777" w:rsidR="00FD7B2A" w:rsidRDefault="00FD7B2A">
            <w:pPr>
              <w:pStyle w:val="Compact"/>
              <w:jc w:val="both"/>
              <w:pPrChange w:id="457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16   = 0.8 * (1 - 0.8)</w:t>
            </w:r>
          </w:p>
        </w:tc>
      </w:tr>
      <w:tr w:rsidR="00FD7B2A" w14:paraId="3E90971E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C7BF06" w14:textId="77777777" w:rsidR="00FD7B2A" w:rsidRDefault="00FD7B2A">
            <w:pPr>
              <w:pStyle w:val="Compact"/>
              <w:jc w:val="both"/>
              <w:pPrChange w:id="4573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018</w:t>
            </w:r>
          </w:p>
        </w:tc>
        <w:tc>
          <w:tcPr>
            <w:tcW w:w="0" w:type="auto"/>
          </w:tcPr>
          <w:p w14:paraId="37F7F577" w14:textId="77777777" w:rsidR="00FD7B2A" w:rsidRDefault="00FD7B2A">
            <w:pPr>
              <w:pStyle w:val="Compact"/>
              <w:jc w:val="both"/>
              <w:pPrChange w:id="457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032  = 0.8 * (1 - 0.8) * (1 - 0.8)</w:t>
            </w:r>
          </w:p>
        </w:tc>
      </w:tr>
      <w:tr w:rsidR="00FD7B2A" w14:paraId="4520686E" w14:textId="77777777" w:rsidTr="00BF7861">
        <w:tblPrEx>
          <w:jc w:val="left"/>
        </w:tblPrEx>
        <w:tc>
          <w:tcPr>
            <w:tcW w:w="0" w:type="auto"/>
          </w:tcPr>
          <w:p w14:paraId="4C023F47" w14:textId="77777777" w:rsidR="00FD7B2A" w:rsidRDefault="00FD7B2A">
            <w:pPr>
              <w:pStyle w:val="Compact"/>
              <w:jc w:val="both"/>
              <w:pPrChange w:id="4575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2017</w:t>
            </w:r>
          </w:p>
        </w:tc>
        <w:tc>
          <w:tcPr>
            <w:tcW w:w="0" w:type="auto"/>
          </w:tcPr>
          <w:p w14:paraId="0D42576B" w14:textId="77777777" w:rsidR="00FD7B2A" w:rsidRDefault="00FD7B2A">
            <w:pPr>
              <w:pStyle w:val="Compact"/>
              <w:jc w:val="both"/>
              <w:pPrChange w:id="457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0.0064 = 0.8 * (1 - 0.8) * (1 - 0.8) * (1 - 0.8)</w:t>
            </w:r>
          </w:p>
        </w:tc>
      </w:tr>
      <w:tr w:rsidR="00FD7B2A" w:rsidRPr="00ED4019" w14:paraId="0E5EE693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532585" w14:textId="77777777" w:rsidR="00FD7B2A" w:rsidRDefault="00FD7B2A">
            <w:pPr>
              <w:pStyle w:val="Compact"/>
              <w:jc w:val="both"/>
              <w:pPrChange w:id="4577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…</w:t>
            </w:r>
          </w:p>
        </w:tc>
        <w:tc>
          <w:tcPr>
            <w:tcW w:w="0" w:type="auto"/>
          </w:tcPr>
          <w:p w14:paraId="1BD325D4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457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…</w:t>
            </w:r>
          </w:p>
        </w:tc>
      </w:tr>
    </w:tbl>
    <w:p w14:paraId="69C03D7D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579" w:author="제이펍 출판사" w:date="2021-03-14T15:57:00Z">
          <w:pPr/>
        </w:pPrChange>
      </w:pPr>
      <w:bookmarkStart w:id="4580" w:name="forecastses-함수"/>
    </w:p>
    <w:p w14:paraId="0F03C512" w14:textId="0E45771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58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</w:t>
      </w:r>
      <w:r w:rsidRPr="00ED4019">
        <w:rPr>
          <w:rFonts w:ascii="Times New Roman" w:hAnsi="Times New Roman" w:hint="eastAsia"/>
          <w:lang w:eastAsia="ko-KR"/>
        </w:rPr>
        <w:t>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del w:id="4582" w:author="user" w:date="2021-03-22T17:36:00Z">
        <w:r w:rsidRPr="00ED4019" w:rsidDel="00B631A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를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583"/>
      <w:r w:rsidRPr="00ED4019">
        <w:rPr>
          <w:rStyle w:val="VerbatimChar"/>
          <w:rFonts w:ascii="Times New Roman" w:hAnsi="Times New Roman"/>
          <w:lang w:eastAsia="ko-KR"/>
        </w:rPr>
        <w:t>alpha</w:t>
      </w:r>
      <w:commentRangeEnd w:id="4583"/>
      <w:r w:rsidR="00B631A3">
        <w:rPr>
          <w:rStyle w:val="af3"/>
        </w:rPr>
        <w:commentReference w:id="4583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자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직접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>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고</w:t>
      </w:r>
      <w:ins w:id="4584" w:author="user" w:date="2021-03-22T17:36:00Z">
        <w:r w:rsidR="00B631A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del w:id="4585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4586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beta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amm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</w:t>
      </w:r>
      <w:del w:id="4587" w:author="제이펍 출판사" w:date="2021-03-14T20:27:00Z">
        <w:r w:rsidRPr="00ED4019" w:rsidDel="00F13479">
          <w:rPr>
            <w:rFonts w:ascii="Times New Roman" w:hAnsi="Times New Roman" w:hint="eastAsia"/>
            <w:lang w:eastAsia="ko-KR"/>
          </w:rPr>
          <w:delText>해주</w:delText>
        </w:r>
      </w:del>
      <w:ins w:id="4588" w:author="제이펍 출판사" w:date="2021-03-14T20:27:00Z">
        <w:r w:rsidR="00F13479">
          <w:rPr>
            <w:rFonts w:ascii="Times New Roman" w:hAnsi="Times New Roman" w:hint="eastAsia"/>
            <w:lang w:eastAsia="ko-KR"/>
          </w:rPr>
          <w:t>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주</w:t>
        </w:r>
      </w:ins>
      <w:r w:rsidRPr="00ED4019">
        <w:rPr>
          <w:rFonts w:ascii="Times New Roman" w:hAnsi="Times New Roman" w:hint="eastAsia"/>
          <w:lang w:eastAsia="ko-KR"/>
        </w:rPr>
        <w:t>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1EAC0328" w14:textId="52617E3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589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590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4591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</w:t>
      </w:r>
      <w:r w:rsidRPr="00ED4019">
        <w:rPr>
          <w:rFonts w:ascii="Times New Roman" w:hAnsi="Times New Roman" w:hint="eastAsia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lpha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4592" w:author="user" w:date="2021-03-22T17:36:00Z">
        <w:r w:rsidRPr="00ED4019" w:rsidDel="00B631A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초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레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인</w:t>
      </w:r>
      <w:r w:rsidRPr="00ED4019">
        <w:rPr>
          <w:rFonts w:ascii="Times New Roman" w:hAnsi="Times New Roman"/>
          <w:lang w:eastAsia="ko-KR"/>
        </w:rPr>
        <w:t xml:space="preserve"> l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계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>(</w:t>
      </w:r>
      <w:del w:id="4593" w:author="user" w:date="2021-03-22T17:36:00Z">
        <w:r w:rsidRPr="00ED4019" w:rsidDel="00B631A3">
          <w:rPr>
            <w:rFonts w:ascii="Times New Roman" w:hAnsi="Times New Roman"/>
            <w:lang w:eastAsia="ko-KR"/>
          </w:rPr>
          <w:delText>O</w:delText>
        </w:r>
      </w:del>
      <w:ins w:id="4594" w:author="user" w:date="2021-03-22T17:37:00Z">
        <w:r w:rsidR="00B631A3">
          <w:rPr>
            <w:rFonts w:ascii="Times New Roman" w:hAnsi="Times New Roman" w:hint="eastAsia"/>
            <w:lang w:eastAsia="ko-KR"/>
          </w:rPr>
          <w:t>o</w:t>
        </w:r>
      </w:ins>
      <w:r w:rsidRPr="00ED4019">
        <w:rPr>
          <w:rFonts w:ascii="Times New Roman" w:hAnsi="Times New Roman"/>
          <w:lang w:eastAsia="ko-KR"/>
        </w:rPr>
        <w:t xml:space="preserve">ne </w:t>
      </w:r>
      <w:del w:id="4595" w:author="user" w:date="2021-03-22T17:37:00Z">
        <w:r w:rsidRPr="00ED4019" w:rsidDel="00B631A3">
          <w:rPr>
            <w:rFonts w:ascii="Times New Roman" w:hAnsi="Times New Roman"/>
            <w:lang w:eastAsia="ko-KR"/>
          </w:rPr>
          <w:delText xml:space="preserve">Step </w:delText>
        </w:r>
      </w:del>
      <w:ins w:id="4596" w:author="user" w:date="2021-03-22T17:37:00Z">
        <w:r w:rsidR="00B631A3">
          <w:rPr>
            <w:rFonts w:ascii="Times New Roman" w:hAnsi="Times New Roman" w:hint="eastAsia"/>
            <w:lang w:eastAsia="ko-KR"/>
          </w:rPr>
          <w:t>s</w:t>
        </w:r>
        <w:r w:rsidR="00B631A3" w:rsidRPr="00ED4019">
          <w:rPr>
            <w:rFonts w:ascii="Times New Roman" w:hAnsi="Times New Roman"/>
            <w:lang w:eastAsia="ko-KR"/>
          </w:rPr>
          <w:t xml:space="preserve">tep </w:t>
        </w:r>
      </w:ins>
      <w:del w:id="4597" w:author="user" w:date="2021-03-22T17:37:00Z">
        <w:r w:rsidRPr="00ED4019" w:rsidDel="00B631A3">
          <w:rPr>
            <w:rFonts w:ascii="Times New Roman" w:hAnsi="Times New Roman"/>
            <w:lang w:eastAsia="ko-KR"/>
          </w:rPr>
          <w:delText>Forecast</w:delText>
        </w:r>
      </w:del>
      <w:ins w:id="4598" w:author="user" w:date="2021-03-22T17:37:00Z">
        <w:r w:rsidR="00B631A3">
          <w:rPr>
            <w:rFonts w:ascii="Times New Roman" w:hAnsi="Times New Roman" w:hint="eastAsia"/>
            <w:lang w:eastAsia="ko-KR"/>
          </w:rPr>
          <w:t>f</w:t>
        </w:r>
        <w:r w:rsidR="00B631A3" w:rsidRPr="00ED4019">
          <w:rPr>
            <w:rFonts w:ascii="Times New Roman" w:hAnsi="Times New Roman"/>
            <w:lang w:eastAsia="ko-KR"/>
          </w:rPr>
          <w:t>orecas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레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인</w:t>
      </w:r>
      <w:r w:rsidRPr="00ED4019">
        <w:rPr>
          <w:rFonts w:ascii="Times New Roman" w:hAnsi="Times New Roman"/>
          <w:lang w:eastAsia="ko-KR"/>
        </w:rPr>
        <w:t xml:space="preserve"> l</w:t>
      </w:r>
      <w:r w:rsidRPr="00ED4019">
        <w:rPr>
          <w:rFonts w:ascii="Times New Roman" w:hAnsi="Times New Roman"/>
          <w:lang w:eastAsia="ko-KR"/>
        </w:rPr>
        <w:t>값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작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ins w:id="4599" w:author="user" w:date="2021-03-22T17:37:00Z">
        <w:r w:rsidR="00B631A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단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고</w:t>
      </w:r>
      <w:ins w:id="4600" w:author="user" w:date="2021-03-22T17:37:00Z">
        <w:r w:rsidR="00B631A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행된다</w:t>
      </w:r>
      <w:r w:rsidRPr="00ED4019">
        <w:rPr>
          <w:rFonts w:ascii="Times New Roman" w:hAnsi="Times New Roman"/>
          <w:lang w:eastAsia="ko-KR"/>
        </w:rPr>
        <w:t xml:space="preserve">. l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ins w:id="4601" w:author="user" w:date="2021-03-22T17:37:00Z">
        <w:r w:rsidR="00B631A3">
          <w:rPr>
            <w:rFonts w:ascii="Times New Roman" w:hAnsi="Times New Roman" w:hint="eastAsia"/>
            <w:lang w:eastAsia="ko-KR"/>
          </w:rPr>
          <w:t>롭</w:t>
        </w:r>
        <w:r w:rsidR="00B631A3">
          <w:rPr>
            <w:rFonts w:ascii="Times New Roman" w:hAnsi="Times New Roman" w:hint="eastAsia"/>
            <w:lang w:eastAsia="ko-KR"/>
          </w:rPr>
          <w:t xml:space="preserve"> </w:t>
        </w:r>
        <w:r w:rsidR="00B631A3">
          <w:rPr>
            <w:rFonts w:ascii="Times New Roman" w:hAnsi="Times New Roman" w:hint="eastAsia"/>
            <w:lang w:eastAsia="ko-KR"/>
          </w:rPr>
          <w:t>하인드만</w:t>
        </w:r>
        <w:r w:rsidR="00B631A3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Rob Hyndman</w:t>
      </w:r>
      <w:ins w:id="4602" w:author="user" w:date="2021-03-22T17:37:00Z">
        <w:r w:rsidR="00B631A3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3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ummar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시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>.</w:t>
      </w:r>
    </w:p>
    <w:p w14:paraId="4801D12D" w14:textId="6568F64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60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학생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ses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lpha </w:t>
      </w:r>
      <w:r w:rsidRPr="00ED4019">
        <w:rPr>
          <w:rFonts w:ascii="Times New Roman" w:hAnsi="Times New Roman"/>
          <w:lang w:eastAsia="ko-KR"/>
        </w:rPr>
        <w:t>계수는</w:t>
      </w:r>
      <w:r w:rsidRPr="00ED4019">
        <w:rPr>
          <w:rFonts w:ascii="Times New Roman" w:hAnsi="Times New Roman"/>
          <w:lang w:eastAsia="ko-KR"/>
        </w:rPr>
        <w:t xml:space="preserve"> 0.999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깝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중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고</w:t>
      </w:r>
      <w:ins w:id="4606" w:author="user" w:date="2021-03-22T17:38:00Z">
        <w:r w:rsidR="00B631A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국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607"/>
      <w:r w:rsidRPr="00ED4019">
        <w:rPr>
          <w:rFonts w:ascii="Times New Roman" w:hAnsi="Times New Roman"/>
          <w:lang w:eastAsia="ko-KR"/>
        </w:rPr>
        <w:t>Naive</w:t>
      </w:r>
      <w:commentRangeEnd w:id="4607"/>
      <w:r w:rsidR="00B631A3">
        <w:rPr>
          <w:rStyle w:val="af3"/>
        </w:rPr>
        <w:commentReference w:id="4607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되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만약</w:t>
      </w:r>
      <w:r w:rsidRPr="00ED4019">
        <w:rPr>
          <w:rFonts w:ascii="Times New Roman" w:hAnsi="Times New Roman"/>
          <w:lang w:eastAsia="ko-KR"/>
        </w:rPr>
        <w:t xml:space="preserve"> alpha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강제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추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될까</w:t>
      </w:r>
      <w:r w:rsidRPr="00ED4019">
        <w:rPr>
          <w:rFonts w:ascii="Times New Roman" w:hAnsi="Times New Roman"/>
          <w:lang w:eastAsia="ko-KR"/>
        </w:rPr>
        <w:t xml:space="preserve">?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란다</w:t>
      </w:r>
      <w:r w:rsidRPr="00ED4019">
        <w:rPr>
          <w:rFonts w:ascii="Times New Roman" w:hAnsi="Times New Roman"/>
          <w:lang w:eastAsia="ko-KR"/>
        </w:rPr>
        <w:t>.</w:t>
      </w:r>
    </w:p>
    <w:p w14:paraId="08C2754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0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609"/>
      <w:r w:rsidRPr="00ED4019">
        <w:rPr>
          <w:rStyle w:val="CommentTok"/>
          <w:rFonts w:ascii="Times New Roman" w:hAnsi="Times New Roman"/>
        </w:rPr>
        <w:t>Simple Exponential Smoothing</w:t>
      </w:r>
      <w:commentRangeEnd w:id="4609"/>
      <w:r w:rsidR="00B631A3">
        <w:rPr>
          <w:rStyle w:val="af3"/>
          <w:kern w:val="0"/>
          <w:lang w:eastAsia="en-US"/>
        </w:rPr>
        <w:commentReference w:id="4609"/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271AEF8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10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Simple exponential smoothing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Simple exponential smoothing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ses(y = students.ts[, 2]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moothing parameter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alpha = 0.999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 xml:space="preserve">  Initial stat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l = 8394600.822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igma:  162570.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AIC     AICc      BIC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99.8562 601.1896 603.1294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MPE     MAPE     MASE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09072.2 155004.8 134671.7 -1.552769 1.849053 1.047911 0.4105529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995252 5786909 6203594 5676619 631388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995252 5700626 6289878 5544660 644584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995252 5634416 6356087 5443401 654710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995252 5578598 6411905 5358035 663246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995252 5529421 6461082 5282825 670767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995252 5484962 6505542 5214830 677567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995252 5444077 6546427 5152302 68382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5995252 5406022 6584481 5094103 689640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5995252 5370280 6620223 5039440 695106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5995252 5336474 6654029 4987739 7002765</w:t>
      </w:r>
    </w:p>
    <w:p w14:paraId="4F63DEBD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pPrChange w:id="4611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t>결과 설명</w:t>
      </w:r>
    </w:p>
    <w:p w14:paraId="4564EA8D" w14:textId="02FB8D03" w:rsidR="00FD7B2A" w:rsidRDefault="00FD7B2A">
      <w:pPr>
        <w:pStyle w:val="result"/>
        <w:numPr>
          <w:ilvl w:val="0"/>
          <w:numId w:val="27"/>
        </w:numPr>
        <w:jc w:val="both"/>
        <w:pPrChange w:id="4612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t>Smoothing parameters: 지수</w:t>
      </w:r>
      <w:ins w:id="4613" w:author="user" w:date="2021-03-22T17:40:00Z">
        <w:r w:rsidR="00812B7D">
          <w:rPr>
            <w:rFonts w:hint="eastAsia"/>
            <w:lang w:eastAsia="ko-KR"/>
          </w:rPr>
          <w:t xml:space="preserve"> </w:t>
        </w:r>
      </w:ins>
      <w:r>
        <w:t>평활의 가중치로 사용할 alpha값이 0.9999</w:t>
      </w:r>
    </w:p>
    <w:p w14:paraId="4B8700A8" w14:textId="075D5E12" w:rsidR="00FD7B2A" w:rsidRDefault="00FD7B2A">
      <w:pPr>
        <w:pStyle w:val="result"/>
        <w:numPr>
          <w:ilvl w:val="0"/>
          <w:numId w:val="27"/>
        </w:numPr>
        <w:jc w:val="both"/>
        <w:pPrChange w:id="4614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t>Initial states : 지수</w:t>
      </w:r>
      <w:ins w:id="4615" w:author="user" w:date="2021-03-22T17:40:00Z">
        <w:r w:rsidR="00812B7D">
          <w:rPr>
            <w:rFonts w:hint="eastAsia"/>
            <w:lang w:eastAsia="ko-KR"/>
          </w:rPr>
          <w:t xml:space="preserve"> </w:t>
        </w:r>
      </w:ins>
      <w:r>
        <w:t>평활의 시작점 위치</w:t>
      </w:r>
    </w:p>
    <w:p w14:paraId="15311A4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16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 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commentRangeStart w:id="4617"/>
      <w:r w:rsidRPr="00ED4019">
        <w:rPr>
          <w:rStyle w:val="StringTok"/>
          <w:rFonts w:ascii="Times New Roman" w:hAnsi="Times New Roman"/>
        </w:rPr>
        <w:t>단순지수평활모델</w:t>
      </w:r>
      <w:commentRangeEnd w:id="4617"/>
      <w:r w:rsidR="00812B7D">
        <w:rPr>
          <w:rStyle w:val="af3"/>
          <w:kern w:val="0"/>
          <w:lang w:eastAsia="en-US"/>
        </w:rPr>
        <w:commentReference w:id="4617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7C9E93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1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851F75B" wp14:editId="4B8B265D">
            <wp:extent cx="4572000" cy="3657600"/>
            <wp:effectExtent l="0" t="0" r="0" b="0"/>
            <wp:docPr id="154" name="그림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03B6A5" w14:textId="6D66D200" w:rsidR="00FD7B2A" w:rsidRPr="00ED4019" w:rsidRDefault="00FD7B2A">
      <w:pPr>
        <w:pStyle w:val="a6"/>
        <w:jc w:val="both"/>
        <w:rPr>
          <w:rFonts w:ascii="Times New Roman" w:hAnsi="Times New Roman"/>
        </w:rPr>
        <w:pPrChange w:id="4619" w:author="제이펍 출판사" w:date="2021-03-14T15:57:00Z">
          <w:pPr>
            <w:pStyle w:val="a6"/>
            <w:jc w:val="center"/>
          </w:pPr>
        </w:pPrChange>
      </w:pPr>
      <w:commentRangeStart w:id="462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1</w:t>
      </w:r>
      <w:commentRangeEnd w:id="4620"/>
      <w:r w:rsidR="00812B7D">
        <w:rPr>
          <w:rStyle w:val="af3"/>
          <w:i w:val="0"/>
        </w:rPr>
        <w:commentReference w:id="4620"/>
      </w:r>
    </w:p>
    <w:p w14:paraId="0182BA7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21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99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</w:t>
      </w:r>
      <w:r w:rsidRPr="00ED4019">
        <w:rPr>
          <w:rStyle w:val="StringTok"/>
          <w:rFonts w:ascii="Times New Roman" w:hAnsi="Times New Roman"/>
        </w:rPr>
        <w:t>값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따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단순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'</w:t>
      </w:r>
      <w:r w:rsidRPr="00ED4019">
        <w:rPr>
          <w:rStyle w:val="NormalTok"/>
          <w:rFonts w:ascii="Times New Roman" w:hAnsi="Times New Roman"/>
        </w:rPr>
        <w:t>)</w:t>
      </w:r>
    </w:p>
    <w:p w14:paraId="0F388854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2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44BA27D" wp14:editId="54A5740B">
            <wp:extent cx="4572000" cy="3657600"/>
            <wp:effectExtent l="0" t="0" r="0" b="0"/>
            <wp:docPr id="156" name="그림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D2C63A" w14:textId="5787562C" w:rsidR="00FD7B2A" w:rsidRPr="00ED4019" w:rsidRDefault="00FD7B2A">
      <w:pPr>
        <w:pStyle w:val="a6"/>
        <w:jc w:val="both"/>
        <w:rPr>
          <w:rFonts w:ascii="Times New Roman" w:hAnsi="Times New Roman"/>
        </w:rPr>
        <w:pPrChange w:id="4623" w:author="제이펍 출판사" w:date="2021-03-14T15:57:00Z">
          <w:pPr>
            <w:pStyle w:val="a6"/>
            <w:jc w:val="center"/>
          </w:pPr>
        </w:pPrChange>
      </w:pPr>
      <w:commentRangeStart w:id="462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2</w:t>
      </w:r>
      <w:commentRangeEnd w:id="4624"/>
      <w:r w:rsidR="008C4408">
        <w:rPr>
          <w:rStyle w:val="af3"/>
          <w:i w:val="0"/>
        </w:rPr>
        <w:commentReference w:id="4624"/>
      </w:r>
    </w:p>
    <w:p w14:paraId="5F0B578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2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Simple Exponential Smooth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uto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</w:t>
      </w:r>
      <w:r w:rsidRPr="00ED4019">
        <w:rPr>
          <w:rStyle w:val="StringTok"/>
          <w:rFonts w:ascii="Times New Roman" w:hAnsi="Times New Roman"/>
        </w:rPr>
        <w:t>값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따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단순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'</w:t>
      </w:r>
      <w:r w:rsidRPr="00ED4019">
        <w:rPr>
          <w:rStyle w:val="NormalTok"/>
          <w:rFonts w:ascii="Times New Roman" w:hAnsi="Times New Roman"/>
        </w:rPr>
        <w:t>)</w:t>
      </w:r>
    </w:p>
    <w:p w14:paraId="5129BDE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2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A61B3A5" wp14:editId="41359F20">
            <wp:extent cx="4572000" cy="3657600"/>
            <wp:effectExtent l="0" t="0" r="0" b="0"/>
            <wp:docPr id="158" name="그림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683A90" w14:textId="25E7B39B" w:rsidR="00FD7B2A" w:rsidRPr="00ED4019" w:rsidRDefault="00FD7B2A">
      <w:pPr>
        <w:pStyle w:val="a6"/>
        <w:jc w:val="both"/>
        <w:rPr>
          <w:rFonts w:ascii="Times New Roman" w:hAnsi="Times New Roman"/>
        </w:rPr>
        <w:pPrChange w:id="4627" w:author="제이펍 출판사" w:date="2021-03-14T15:57:00Z">
          <w:pPr>
            <w:pStyle w:val="a6"/>
            <w:jc w:val="center"/>
          </w:pPr>
        </w:pPrChange>
      </w:pPr>
      <w:commentRangeStart w:id="4628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3</w:t>
      </w:r>
      <w:commentRangeEnd w:id="4628"/>
      <w:r w:rsidR="00EA5C3D">
        <w:rPr>
          <w:rStyle w:val="af3"/>
          <w:i w:val="0"/>
        </w:rPr>
        <w:commentReference w:id="4628"/>
      </w:r>
    </w:p>
    <w:p w14:paraId="3E9B7DC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2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630"/>
      <w:r w:rsidRPr="00ED4019">
        <w:rPr>
          <w:rStyle w:val="CommentTok"/>
          <w:rFonts w:ascii="Times New Roman" w:hAnsi="Times New Roman"/>
        </w:rPr>
        <w:t>신규확진자수</w:t>
      </w:r>
      <w:commentRangeEnd w:id="4630"/>
      <w:r w:rsidR="00EA5C3D">
        <w:rPr>
          <w:rStyle w:val="af3"/>
          <w:kern w:val="0"/>
          <w:lang w:eastAsia="en-US"/>
        </w:rPr>
        <w:commentReference w:id="4630"/>
      </w:r>
      <w:r w:rsidRPr="00ED4019">
        <w:rPr>
          <w:rStyle w:val="CommentTok"/>
          <w:rFonts w:ascii="Times New Roman" w:hAnsi="Times New Roman"/>
        </w:rPr>
        <w:t>(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Simple Exponential Smooth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uto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</w:t>
      </w:r>
      <w:r w:rsidRPr="00ED4019">
        <w:rPr>
          <w:rStyle w:val="StringTok"/>
          <w:rFonts w:ascii="Times New Roman" w:hAnsi="Times New Roman"/>
        </w:rPr>
        <w:t>값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따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단순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'</w:t>
      </w:r>
      <w:r w:rsidRPr="00ED4019">
        <w:rPr>
          <w:rStyle w:val="NormalTok"/>
          <w:rFonts w:ascii="Times New Roman" w:hAnsi="Times New Roman"/>
        </w:rPr>
        <w:t>)</w:t>
      </w:r>
    </w:p>
    <w:p w14:paraId="6E342DF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3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12674D4" wp14:editId="7B5CB98F">
            <wp:extent cx="4572000" cy="3657600"/>
            <wp:effectExtent l="0" t="0" r="0" b="0"/>
            <wp:docPr id="160" name="그림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D4B9FE" w14:textId="2D7DFD6A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632" w:author="제이펍 출판사" w:date="2021-03-14T15:57:00Z">
          <w:pPr>
            <w:pStyle w:val="a6"/>
            <w:jc w:val="center"/>
          </w:pPr>
        </w:pPrChange>
      </w:pPr>
      <w:commentRangeStart w:id="463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34</w:t>
      </w:r>
      <w:commentRangeEnd w:id="4633"/>
      <w:r w:rsidR="008653FC">
        <w:rPr>
          <w:rStyle w:val="af3"/>
          <w:i w:val="0"/>
        </w:rPr>
        <w:commentReference w:id="4633"/>
      </w:r>
    </w:p>
    <w:p w14:paraId="15F02DF3" w14:textId="28EB641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63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응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응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지만</w:t>
      </w:r>
      <w:ins w:id="4635" w:author="user" w:date="2021-03-22T17:44:00Z">
        <w:r w:rsidR="004E38CF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ins w:id="4636" w:author="user" w:date="2021-03-22T17:44:00Z">
        <w:r w:rsidR="004E38C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계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느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응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안정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아진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a7"/>
          <w:rFonts w:ascii="Times New Roman" w:hAnsi="Times New Roman"/>
        </w:rPr>
        <w:footnoteReference w:id="34"/>
      </w:r>
    </w:p>
    <w:p w14:paraId="3A1F939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3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의</w:t>
      </w:r>
      <w:r w:rsidRPr="00ED4019">
        <w:rPr>
          <w:rStyle w:val="CommentTok"/>
          <w:rFonts w:ascii="Times New Roman" w:hAnsi="Times New Roman"/>
        </w:rPr>
        <w:t xml:space="preserve"> alpha </w:t>
      </w:r>
      <w:r w:rsidRPr="00ED4019">
        <w:rPr>
          <w:rStyle w:val="CommentTok"/>
          <w:rFonts w:ascii="Times New Roman" w:hAnsi="Times New Roman"/>
        </w:rPr>
        <w:t>값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따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적합치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변화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lack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1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2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2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4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4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4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6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6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8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8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9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se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9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</w:t>
      </w:r>
      <w:r w:rsidRPr="00ED4019">
        <w:rPr>
          <w:rStyle w:val="StringTok"/>
          <w:rFonts w:ascii="Times New Roman" w:hAnsi="Times New Roman"/>
        </w:rPr>
        <w:t>값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따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단순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lpha'</w:t>
      </w:r>
      <w:r w:rsidRPr="00ED4019">
        <w:rPr>
          <w:rStyle w:val="NormalTok"/>
          <w:rFonts w:ascii="Times New Roman" w:hAnsi="Times New Roman"/>
        </w:rPr>
        <w:t>)</w:t>
      </w:r>
    </w:p>
    <w:p w14:paraId="686E49F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4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F47AD45" wp14:editId="6BCEEF87">
            <wp:extent cx="4572000" cy="3657600"/>
            <wp:effectExtent l="0" t="0" r="0" b="0"/>
            <wp:docPr id="162" name="그림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198750" w14:textId="35277006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641" w:author="제이펍 출판사" w:date="2021-03-14T15:57:00Z">
          <w:pPr>
            <w:pStyle w:val="a6"/>
            <w:jc w:val="center"/>
          </w:pPr>
        </w:pPrChange>
      </w:pPr>
      <w:commentRangeStart w:id="4642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35</w:t>
      </w:r>
      <w:commentRangeEnd w:id="4642"/>
      <w:r w:rsidR="004E38CF">
        <w:rPr>
          <w:rStyle w:val="af3"/>
          <w:i w:val="0"/>
        </w:rPr>
        <w:commentReference w:id="4642"/>
      </w:r>
    </w:p>
    <w:p w14:paraId="7068F36F" w14:textId="6BD9EE37" w:rsidR="00FD7B2A" w:rsidRDefault="004E38CF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643" w:author="user" w:date="2021-03-22T17:45:00Z">
          <w:pPr>
            <w:pStyle w:val="2"/>
          </w:pPr>
        </w:pPrChange>
      </w:pPr>
      <w:bookmarkStart w:id="4644" w:name="홀트holt-모델"/>
      <w:bookmarkEnd w:id="4552"/>
      <w:bookmarkEnd w:id="4580"/>
      <w:ins w:id="4645" w:author="user" w:date="2021-03-22T17:45:00Z">
        <w:r>
          <w:rPr>
            <w:rFonts w:hint="eastAsia"/>
            <w:lang w:eastAsia="ko-KR"/>
          </w:rPr>
          <w:t xml:space="preserve">6.6.2 </w:t>
        </w:r>
      </w:ins>
      <w:r w:rsidR="00FD7B2A">
        <w:rPr>
          <w:lang w:eastAsia="ko-KR"/>
        </w:rPr>
        <w:t>홀트</w:t>
      </w:r>
      <w:del w:id="4646" w:author="user" w:date="2021-03-22T17:46:00Z">
        <w:r w:rsidR="00FD7B2A" w:rsidDel="00867A9A">
          <w:rPr>
            <w:lang w:eastAsia="ko-KR"/>
          </w:rPr>
          <w:delText>(Holt)</w:delText>
        </w:r>
      </w:del>
      <w:r w:rsidR="00FD7B2A">
        <w:rPr>
          <w:lang w:eastAsia="ko-KR"/>
        </w:rPr>
        <w:t xml:space="preserve"> 모델</w:t>
      </w:r>
    </w:p>
    <w:p w14:paraId="054FCE55" w14:textId="46982DB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64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(</w:t>
      </w:r>
      <w:commentRangeStart w:id="4648"/>
      <w:r w:rsidRPr="00ED4019">
        <w:rPr>
          <w:rFonts w:ascii="Times New Roman" w:hAnsi="Times New Roman"/>
          <w:lang w:eastAsia="ko-KR"/>
        </w:rPr>
        <w:t>h</w:t>
      </w:r>
      <w:commentRangeEnd w:id="4648"/>
      <w:r w:rsidR="00AD307E">
        <w:rPr>
          <w:rStyle w:val="af3"/>
        </w:rPr>
        <w:commentReference w:id="4648"/>
      </w:r>
      <w:r w:rsidRPr="00ED4019">
        <w:rPr>
          <w:rFonts w:ascii="Times New Roman" w:hAnsi="Times New Roman"/>
          <w:lang w:eastAsia="ko-KR"/>
        </w:rPr>
        <w:t xml:space="preserve">olt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장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</w:t>
      </w:r>
      <w:r w:rsidRPr="00ED4019">
        <w:rPr>
          <w:rFonts w:ascii="Times New Roman" w:hAnsi="Times New Roman"/>
          <w:lang w:eastAsia="ko-KR"/>
        </w:rPr>
        <w:t xml:space="preserve"> </w:t>
      </w:r>
      <w:del w:id="4649" w:author="user" w:date="2021-03-22T17:47:00Z">
        <w:r w:rsidRPr="00ED4019" w:rsidDel="00EC762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법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법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리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인</w:t>
      </w:r>
      <w:r w:rsidRPr="00ED4019">
        <w:rPr>
          <w:rFonts w:ascii="Times New Roman" w:hAnsi="Times New Roman"/>
          <w:lang w:eastAsia="ko-KR"/>
        </w:rPr>
        <w:t xml:space="preserve"> alpha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650"/>
      <w:r w:rsidRPr="00ED4019">
        <w:rPr>
          <w:rFonts w:ascii="Times New Roman" w:hAnsi="Times New Roman"/>
          <w:lang w:eastAsia="ko-KR"/>
        </w:rPr>
        <w:t>beta</w:t>
      </w:r>
      <w:commentRangeEnd w:id="4650"/>
      <w:r w:rsidR="00EC7623">
        <w:rPr>
          <w:rStyle w:val="af3"/>
        </w:rPr>
        <w:commentReference w:id="4650"/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마찬가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도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1</w:t>
      </w:r>
      <w:ins w:id="4651" w:author="user" w:date="2021-03-22T17:47:00Z">
        <w:r w:rsidR="002C450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사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>.</w:t>
      </w:r>
    </w:p>
    <w:p w14:paraId="61AB40A9" w14:textId="075846B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652" w:author="제이펍 출판사" w:date="2021-03-14T15:57:00Z">
          <w:pPr/>
        </w:pPrChange>
      </w:pPr>
      <w:bookmarkStart w:id="4653" w:name="forecastholt"/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인</w:t>
      </w:r>
      <w:r w:rsidRPr="00ED4019">
        <w:rPr>
          <w:rFonts w:ascii="Times New Roman" w:hAnsi="Times New Roman"/>
          <w:lang w:eastAsia="ko-KR"/>
        </w:rPr>
        <w:t xml:space="preserve"> beta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4654" w:author="user" w:date="2021-03-22T18:08:00Z">
        <w:r w:rsidR="00543871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hol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lpha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bet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</w:p>
    <w:p w14:paraId="01DC6C9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5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4656"/>
      <w:r w:rsidRPr="00ED4019">
        <w:rPr>
          <w:rStyle w:val="CommentTok"/>
          <w:rFonts w:ascii="Times New Roman" w:hAnsi="Times New Roman"/>
        </w:rPr>
        <w:t>Holt modeling</w:t>
      </w:r>
      <w:commentRangeEnd w:id="4656"/>
      <w:r w:rsidR="00543871">
        <w:rPr>
          <w:rStyle w:val="af3"/>
          <w:kern w:val="0"/>
          <w:lang w:eastAsia="en-US"/>
        </w:rPr>
        <w:commentReference w:id="4656"/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)</w:t>
      </w:r>
    </w:p>
    <w:p w14:paraId="003D89A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57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 method: Holt's method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Model Information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Holt's method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holt(y = students.ts[, 2]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moothing parameter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alpha = 0.8654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eta  = 0.8654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Initial stat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l = 8966192.6427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 = -36934.0002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igma:  82114.94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AIC     AICc      BIC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71.4867 575.2367 576.941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 MPE      MAPE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5106.807 74275.76 46971.89 -0.0472354 0.5836661 0.36549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0.0068521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Forecas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Point Forecast   Lo 80   Hi 80   Lo 95   Hi 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1        5855531 5750297 5960766 5694589 601647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2        5721369 5511013 5931725 5399658 604308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3        5587207 5242397 5932018 5059866 61145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4        5453045 4951452 5954638 4685925 622016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5        5318883 4641431 5996336 4282810 635495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6        5184721 4314366 6055077 3853627 65158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7        5050559 3971709 6129409 3400601 670051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8        4916397 3614582 6218212 2925443 690735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29        4782235 3243885 6320586 2429531 713494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030        4648073 2860364 6435783 1914007 7382139</w:t>
      </w:r>
    </w:p>
    <w:p w14:paraId="53D5E3F8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rPr>
          <w:lang w:eastAsia="ko-KR"/>
        </w:rPr>
        <w:pPrChange w:id="4658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>결과 설명</w:t>
      </w:r>
    </w:p>
    <w:p w14:paraId="4F9782F2" w14:textId="74A4875F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659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660" w:author="user" w:date="2021-03-22T18:09:00Z">
        <w:r w:rsidDel="00C073DA">
          <w:rPr>
            <w:lang w:eastAsia="ko-KR"/>
          </w:rPr>
          <w:delText xml:space="preserve">Smoothing </w:delText>
        </w:r>
      </w:del>
      <w:ins w:id="4661" w:author="user" w:date="2021-03-22T18:09:00Z">
        <w:r w:rsidR="00C073DA">
          <w:rPr>
            <w:rFonts w:hint="eastAsia"/>
            <w:lang w:eastAsia="ko-KR"/>
          </w:rPr>
          <w:t>s</w:t>
        </w:r>
        <w:r w:rsidR="00C073DA">
          <w:rPr>
            <w:lang w:eastAsia="ko-KR"/>
          </w:rPr>
          <w:t xml:space="preserve">moothing </w:t>
        </w:r>
      </w:ins>
      <w:r>
        <w:rPr>
          <w:lang w:eastAsia="ko-KR"/>
        </w:rPr>
        <w:t>parameter</w:t>
      </w:r>
      <w:del w:id="4662" w:author="user" w:date="2021-03-22T18:09:00Z">
        <w:r w:rsidDel="00C073DA">
          <w:rPr>
            <w:lang w:eastAsia="ko-KR"/>
          </w:rPr>
          <w:delText xml:space="preserve"> </w:delText>
        </w:r>
      </w:del>
      <w:r>
        <w:rPr>
          <w:lang w:eastAsia="ko-KR"/>
        </w:rPr>
        <w:t>: 예측 수준(level)을 결정하는 alpha 평활</w:t>
      </w:r>
      <w:ins w:id="4663" w:author="user" w:date="2021-03-22T18:09:00Z">
        <w:r w:rsidR="00C073DA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지수는 0.8654이고</w:t>
      </w:r>
      <w:ins w:id="4664" w:author="user" w:date="2021-03-22T18:09:00Z">
        <w:r w:rsidR="00C073DA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추세를 나타내는 beta 평활</w:t>
      </w:r>
      <w:ins w:id="4665" w:author="user" w:date="2021-03-22T18:09:00Z">
        <w:r w:rsidR="00C073DA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지수는 0.8654로 계산됨</w:t>
      </w:r>
    </w:p>
    <w:p w14:paraId="0287500A" w14:textId="7177C129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666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Initial states</w:t>
      </w:r>
      <w:del w:id="4667" w:author="user" w:date="2021-03-22T18:09:00Z">
        <w:r w:rsidDel="00EE594B">
          <w:rPr>
            <w:lang w:eastAsia="ko-KR"/>
          </w:rPr>
          <w:delText xml:space="preserve"> </w:delText>
        </w:r>
      </w:del>
      <w:r>
        <w:rPr>
          <w:lang w:eastAsia="ko-KR"/>
        </w:rPr>
        <w:t>: 예측</w:t>
      </w:r>
      <w:ins w:id="4668" w:author="user" w:date="2021-03-22T18:09:00Z">
        <w:r w:rsidR="00EE594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수준(level)의 초기치는 8966192이고</w:t>
      </w:r>
      <w:ins w:id="4669" w:author="user" w:date="2021-03-22T18:09:00Z">
        <w:r w:rsidR="00EE594B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추세의 초기치는 -36934로 계산됨</w:t>
      </w:r>
    </w:p>
    <w:p w14:paraId="1C16461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7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예측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D8C55A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7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CC80879" wp14:editId="20FA02AB">
            <wp:extent cx="4572000" cy="3657600"/>
            <wp:effectExtent l="0" t="0" r="0" b="0"/>
            <wp:docPr id="164" name="그림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BF8C7D" w14:textId="63D43A3E" w:rsidR="00FD7B2A" w:rsidRPr="00ED4019" w:rsidRDefault="00FD7B2A">
      <w:pPr>
        <w:pStyle w:val="a6"/>
        <w:jc w:val="both"/>
        <w:rPr>
          <w:rFonts w:ascii="Times New Roman" w:hAnsi="Times New Roman"/>
        </w:rPr>
        <w:pPrChange w:id="4672" w:author="제이펍 출판사" w:date="2021-03-14T15:57:00Z">
          <w:pPr>
            <w:pStyle w:val="a6"/>
            <w:jc w:val="center"/>
          </w:pPr>
        </w:pPrChange>
      </w:pPr>
      <w:commentRangeStart w:id="467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6</w:t>
      </w:r>
      <w:commentRangeEnd w:id="4673"/>
      <w:r w:rsidR="00954E58">
        <w:rPr>
          <w:rStyle w:val="af3"/>
          <w:i w:val="0"/>
        </w:rPr>
        <w:commentReference w:id="4673"/>
      </w:r>
    </w:p>
    <w:p w14:paraId="6E7D6B8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7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예측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5C93FFC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7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2452593" wp14:editId="21BF4EDF">
            <wp:extent cx="4572000" cy="3657600"/>
            <wp:effectExtent l="0" t="0" r="0" b="0"/>
            <wp:docPr id="166" name="그림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C74896" w14:textId="1788DF0E" w:rsidR="00FD7B2A" w:rsidRPr="00ED4019" w:rsidRDefault="00FD7B2A">
      <w:pPr>
        <w:pStyle w:val="a6"/>
        <w:jc w:val="both"/>
        <w:rPr>
          <w:rFonts w:ascii="Times New Roman" w:hAnsi="Times New Roman"/>
        </w:rPr>
        <w:pPrChange w:id="4676" w:author="제이펍 출판사" w:date="2021-03-14T15:57:00Z">
          <w:pPr>
            <w:pStyle w:val="a6"/>
            <w:jc w:val="center"/>
          </w:pPr>
        </w:pPrChange>
      </w:pPr>
      <w:commentRangeStart w:id="467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7</w:t>
      </w:r>
      <w:commentRangeEnd w:id="4677"/>
      <w:r w:rsidR="001126C0">
        <w:rPr>
          <w:rStyle w:val="af3"/>
          <w:i w:val="0"/>
        </w:rPr>
        <w:commentReference w:id="4677"/>
      </w:r>
    </w:p>
    <w:p w14:paraId="5C38622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7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신규확진자수</w:t>
      </w:r>
      <w:r w:rsidRPr="00ED4019">
        <w:rPr>
          <w:rStyle w:val="CommentTok"/>
          <w:rFonts w:ascii="Times New Roman" w:hAnsi="Times New Roman"/>
        </w:rPr>
        <w:t>(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예측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수</w:t>
      </w:r>
      <w:r w:rsidRPr="00ED4019">
        <w:rPr>
          <w:rStyle w:val="StringTok"/>
          <w:rFonts w:ascii="Times New Roman" w:hAnsi="Times New Roman"/>
        </w:rPr>
        <w:t xml:space="preserve">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A1B67A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7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3418C04" wp14:editId="44A54879">
            <wp:extent cx="4572000" cy="3657600"/>
            <wp:effectExtent l="0" t="0" r="0" b="0"/>
            <wp:docPr id="167" name="그림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6590C6" w14:textId="0CB8F866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680" w:author="제이펍 출판사" w:date="2021-03-14T15:57:00Z">
          <w:pPr>
            <w:pStyle w:val="a6"/>
            <w:jc w:val="center"/>
          </w:pPr>
        </w:pPrChange>
      </w:pPr>
      <w:commentRangeStart w:id="468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38</w:t>
      </w:r>
      <w:commentRangeEnd w:id="4681"/>
      <w:r w:rsidR="002F7BA9">
        <w:rPr>
          <w:rStyle w:val="af3"/>
          <w:i w:val="0"/>
        </w:rPr>
        <w:commentReference w:id="4681"/>
      </w:r>
    </w:p>
    <w:p w14:paraId="3B6FBA7F" w14:textId="6647BAA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68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값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감소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고</w:t>
      </w:r>
      <w:ins w:id="4683" w:author="user" w:date="2021-03-22T18:12:00Z">
        <w:r w:rsidR="002F7BA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ins w:id="4684" w:author="user" w:date="2021-03-22T18:12:00Z">
        <w:r w:rsidR="002F7BA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추세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특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ins w:id="4685" w:author="user" w:date="2021-03-22T18:12:00Z">
        <w:r w:rsidR="002F7BA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추세일</w:t>
      </w:r>
      <w:ins w:id="4686" w:author="user" w:date="2021-03-22T18:12:00Z">
        <w:r w:rsidR="002F7BA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음수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ins w:id="4687" w:author="user" w:date="2021-03-22T18:12:00Z">
        <w:r w:rsidR="002F7BA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시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hol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mped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증가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ins w:id="4688" w:author="user" w:date="2021-03-22T18:12:00Z">
        <w:r w:rsidR="002F7BA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추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연시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852675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8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 </w:t>
      </w:r>
      <w:r w:rsidRPr="00ED4019">
        <w:rPr>
          <w:rStyle w:val="CommentTok"/>
          <w:rFonts w:ascii="Times New Roman" w:hAnsi="Times New Roman"/>
        </w:rPr>
        <w:t>비교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 damped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damped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 xml:space="preserve"> damped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C52455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9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3DA2DB1" wp14:editId="341789B6">
            <wp:extent cx="4572000" cy="3657600"/>
            <wp:effectExtent l="0" t="0" r="0" b="0"/>
            <wp:docPr id="168" name="그림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3B46A5" w14:textId="2F937C41" w:rsidR="00FD7B2A" w:rsidRPr="00ED4019" w:rsidRDefault="00FD7B2A">
      <w:pPr>
        <w:pStyle w:val="a6"/>
        <w:jc w:val="both"/>
        <w:rPr>
          <w:rFonts w:ascii="Times New Roman" w:hAnsi="Times New Roman"/>
        </w:rPr>
        <w:pPrChange w:id="4691" w:author="제이펍 출판사" w:date="2021-03-14T15:57:00Z">
          <w:pPr>
            <w:pStyle w:val="a6"/>
            <w:jc w:val="center"/>
          </w:pPr>
        </w:pPrChange>
      </w:pPr>
      <w:commentRangeStart w:id="469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39</w:t>
      </w:r>
      <w:commentRangeEnd w:id="4692"/>
      <w:r w:rsidR="00F32EF0">
        <w:rPr>
          <w:rStyle w:val="af3"/>
          <w:i w:val="0"/>
        </w:rPr>
        <w:commentReference w:id="4692"/>
      </w:r>
    </w:p>
    <w:p w14:paraId="4C11DD3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9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 </w:t>
      </w:r>
      <w:r w:rsidRPr="00ED4019">
        <w:rPr>
          <w:rStyle w:val="CommentTok"/>
          <w:rFonts w:ascii="Times New Roman" w:hAnsi="Times New Roman"/>
        </w:rPr>
        <w:t>비교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damped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damped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damped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6460667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9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60ADD9E" wp14:editId="69E4A959">
            <wp:extent cx="4572000" cy="3657600"/>
            <wp:effectExtent l="0" t="0" r="0" b="0"/>
            <wp:docPr id="169" name="그림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46C042" w14:textId="09F95A26" w:rsidR="00FD7B2A" w:rsidRPr="00ED4019" w:rsidRDefault="00FD7B2A">
      <w:pPr>
        <w:pStyle w:val="a6"/>
        <w:jc w:val="both"/>
        <w:rPr>
          <w:rFonts w:ascii="Times New Roman" w:hAnsi="Times New Roman"/>
        </w:rPr>
        <w:pPrChange w:id="4695" w:author="제이펍 출판사" w:date="2021-03-14T15:57:00Z">
          <w:pPr>
            <w:pStyle w:val="a6"/>
            <w:jc w:val="center"/>
          </w:pPr>
        </w:pPrChange>
      </w:pPr>
      <w:commentRangeStart w:id="4696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40</w:t>
      </w:r>
      <w:commentRangeEnd w:id="4696"/>
      <w:r w:rsidR="00F32EF0">
        <w:rPr>
          <w:rStyle w:val="af3"/>
          <w:i w:val="0"/>
        </w:rPr>
        <w:commentReference w:id="4696"/>
      </w:r>
    </w:p>
    <w:p w14:paraId="724AA18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697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신규확진자수</w:t>
      </w:r>
      <w:r w:rsidRPr="00ED4019">
        <w:rPr>
          <w:rStyle w:val="CommentTok"/>
          <w:rFonts w:ascii="Times New Roman" w:hAnsi="Times New Roman"/>
        </w:rPr>
        <w:t>(0-9</w:t>
      </w:r>
      <w:r w:rsidRPr="00ED4019">
        <w:rPr>
          <w:rStyle w:val="CommentTok"/>
          <w:rFonts w:ascii="Times New Roman" w:hAnsi="Times New Roman"/>
        </w:rPr>
        <w:t>세</w:t>
      </w:r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Holt modeling </w:t>
      </w:r>
      <w:r w:rsidRPr="00ED4019">
        <w:rPr>
          <w:rStyle w:val="CommentTok"/>
          <w:rFonts w:ascii="Times New Roman" w:hAnsi="Times New Roman"/>
        </w:rPr>
        <w:t>비교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damped </w:t>
      </w:r>
      <w:r w:rsidRPr="00ED4019">
        <w:rPr>
          <w:rStyle w:val="StringTok"/>
          <w:rFonts w:ascii="Times New Roman" w:hAnsi="Times New Roman"/>
        </w:rPr>
        <w:t>적합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olt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mp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damped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수</w:t>
      </w:r>
      <w:r w:rsidRPr="00ED4019">
        <w:rPr>
          <w:rStyle w:val="StringTok"/>
          <w:rFonts w:ascii="Times New Roman" w:hAnsi="Times New Roman"/>
        </w:rPr>
        <w:t xml:space="preserve"> holt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424AEE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69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441A8F5" wp14:editId="65FB6883">
            <wp:extent cx="4572000" cy="3657600"/>
            <wp:effectExtent l="0" t="0" r="0" b="0"/>
            <wp:docPr id="170" name="그림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56F0E4" w14:textId="3FBE62A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699" w:author="제이펍 출판사" w:date="2021-03-14T15:57:00Z">
          <w:pPr>
            <w:pStyle w:val="a6"/>
            <w:jc w:val="center"/>
          </w:pPr>
        </w:pPrChange>
      </w:pPr>
      <w:commentRangeStart w:id="4700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41</w:t>
      </w:r>
      <w:commentRangeEnd w:id="4700"/>
      <w:r w:rsidR="00F32EF0">
        <w:rPr>
          <w:rStyle w:val="af3"/>
          <w:i w:val="0"/>
        </w:rPr>
        <w:commentReference w:id="4700"/>
      </w:r>
    </w:p>
    <w:p w14:paraId="68644945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0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사실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>.</w:t>
      </w:r>
    </w:p>
    <w:p w14:paraId="6A5BD26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702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1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2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2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3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3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4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4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4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5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5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6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6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7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7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8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8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9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olt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be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.9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eta</w:t>
      </w:r>
      <w:r w:rsidRPr="00ED4019">
        <w:rPr>
          <w:rStyle w:val="StringTok"/>
          <w:rFonts w:ascii="Times New Roman" w:hAnsi="Times New Roman"/>
        </w:rPr>
        <w:t>값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따른</w:t>
      </w:r>
      <w:r w:rsidRPr="00ED4019">
        <w:rPr>
          <w:rStyle w:val="StringTok"/>
          <w:rFonts w:ascii="Times New Roman" w:hAnsi="Times New Roman"/>
        </w:rPr>
        <w:t xml:space="preserve"> holt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beta'</w:t>
      </w:r>
      <w:r w:rsidRPr="00ED4019">
        <w:rPr>
          <w:rStyle w:val="NormalTok"/>
          <w:rFonts w:ascii="Times New Roman" w:hAnsi="Times New Roman"/>
        </w:rPr>
        <w:t>)</w:t>
      </w:r>
    </w:p>
    <w:p w14:paraId="5FA2A5CF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70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8E55B8D" wp14:editId="11F63AFE">
            <wp:extent cx="4572000" cy="3657600"/>
            <wp:effectExtent l="0" t="0" r="0" b="0"/>
            <wp:docPr id="171" name="그림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BFD67B" w14:textId="514ACFA3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704" w:author="제이펍 출판사" w:date="2021-03-14T15:57:00Z">
          <w:pPr>
            <w:pStyle w:val="a6"/>
            <w:jc w:val="center"/>
          </w:pPr>
        </w:pPrChange>
      </w:pPr>
      <w:commentRangeStart w:id="4705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42</w:t>
      </w:r>
      <w:commentRangeEnd w:id="4705"/>
      <w:r w:rsidR="00F32EF0">
        <w:rPr>
          <w:rStyle w:val="af3"/>
          <w:i w:val="0"/>
        </w:rPr>
        <w:commentReference w:id="4705"/>
      </w:r>
    </w:p>
    <w:p w14:paraId="4394162F" w14:textId="2AAC5D55" w:rsidR="00FD7B2A" w:rsidRDefault="00F32EF0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706" w:author="user" w:date="2021-03-22T18:41:00Z">
          <w:pPr>
            <w:pStyle w:val="2"/>
          </w:pPr>
        </w:pPrChange>
      </w:pPr>
      <w:bookmarkStart w:id="4707" w:name="홀트-윈터holt-winter-모델"/>
      <w:bookmarkEnd w:id="4644"/>
      <w:bookmarkEnd w:id="4653"/>
      <w:ins w:id="4708" w:author="user" w:date="2021-03-22T18:41:00Z">
        <w:r>
          <w:rPr>
            <w:rFonts w:hint="eastAsia"/>
            <w:lang w:eastAsia="ko-KR"/>
          </w:rPr>
          <w:t xml:space="preserve">6.6.3 </w:t>
        </w:r>
      </w:ins>
      <w:r w:rsidR="00FD7B2A">
        <w:rPr>
          <w:lang w:eastAsia="ko-KR"/>
        </w:rPr>
        <w:t>홀트-윈터</w:t>
      </w:r>
      <w:del w:id="4709" w:author="user" w:date="2021-03-22T18:41:00Z">
        <w:r w:rsidR="00FD7B2A" w:rsidDel="00F32EF0">
          <w:rPr>
            <w:lang w:eastAsia="ko-KR"/>
          </w:rPr>
          <w:delText>(Holt-Winter)</w:delText>
        </w:r>
      </w:del>
      <w:r w:rsidR="00FD7B2A">
        <w:rPr>
          <w:lang w:eastAsia="ko-KR"/>
        </w:rPr>
        <w:t xml:space="preserve"> 모델</w:t>
      </w:r>
    </w:p>
    <w:p w14:paraId="2323D953" w14:textId="6178653D" w:rsidR="00FD7B2A" w:rsidRPr="00ED4019" w:rsidDel="001901F2" w:rsidRDefault="00FD7B2A">
      <w:pPr>
        <w:jc w:val="both"/>
        <w:rPr>
          <w:del w:id="4710" w:author="user" w:date="2021-03-22T18:47:00Z"/>
          <w:rFonts w:ascii="Times New Roman" w:hAnsi="Times New Roman"/>
          <w:lang w:eastAsia="ko-KR"/>
        </w:rPr>
        <w:pPrChange w:id="471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(Holt-Winter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장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ses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alpha,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beta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인</w:t>
      </w:r>
      <w:r w:rsidRPr="00ED4019">
        <w:rPr>
          <w:rFonts w:ascii="Times New Roman" w:hAnsi="Times New Roman"/>
          <w:lang w:eastAsia="ko-KR"/>
        </w:rPr>
        <w:t xml:space="preserve"> gamma</w:t>
      </w:r>
      <w:r w:rsidRPr="00ED4019">
        <w:rPr>
          <w:rFonts w:ascii="Times New Roman" w:hAnsi="Times New Roman"/>
          <w:lang w:eastAsia="ko-KR"/>
        </w:rPr>
        <w:t>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삼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법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법이라고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  <w:ins w:id="4712" w:author="user" w:date="2021-03-22T18:47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31550D3C" w14:textId="5B9FE4A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13" w:author="user" w:date="2021-03-22T18:4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>(additive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>(multiplicative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del w:id="4714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715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6E98699" w14:textId="0C20FFD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71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고</w:t>
      </w:r>
      <w:ins w:id="4717" w:author="user" w:date="2021-03-22T18:46:00Z">
        <w:r w:rsidR="009060D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진폭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례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지만</w:t>
      </w:r>
      <w:ins w:id="4718" w:author="user" w:date="2021-03-22T18:46:00Z">
        <w:r w:rsidR="009060D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커지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67DD6037" w14:textId="5B3BE8E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19" w:author="제이펍 출판사" w:date="2021-03-14T15:57:00Z">
          <w:pPr/>
        </w:pPrChange>
      </w:pPr>
      <w:bookmarkStart w:id="4720" w:name="forecasthw-함수"/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hw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 w:hint="eastAsia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울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bet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amm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정</w:t>
      </w:r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ins w:id="4721" w:author="user" w:date="2021-03-22T18:47:00Z">
        <w:r w:rsidR="001901F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hw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lpha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beta, gamm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으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</w:p>
    <w:p w14:paraId="32C10682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72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hw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asona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seasona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Style w:val="VerbatimChar"/>
          <w:rFonts w:ascii="Times New Roman" w:hAnsi="Times New Roman"/>
          <w:lang w:eastAsia="ko-KR"/>
        </w:rPr>
        <w:t>additive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>,’</w:t>
      </w:r>
      <w:r w:rsidRPr="00ED4019">
        <w:rPr>
          <w:rStyle w:val="VerbatimChar"/>
          <w:rFonts w:ascii="Times New Roman" w:hAnsi="Times New Roman"/>
          <w:lang w:eastAsia="ko-KR"/>
        </w:rPr>
        <w:t>multiplicative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</w:t>
      </w:r>
      <w:r w:rsidRPr="00ED4019">
        <w:rPr>
          <w:rFonts w:ascii="Times New Roman" w:hAnsi="Times New Roman"/>
          <w:lang w:eastAsia="ko-KR"/>
        </w:rPr>
        <w:t>성된다</w:t>
      </w:r>
      <w:r w:rsidRPr="00ED4019">
        <w:rPr>
          <w:rFonts w:ascii="Times New Roman" w:hAnsi="Times New Roman"/>
          <w:lang w:eastAsia="ko-KR"/>
        </w:rPr>
        <w:t>.</w:t>
      </w:r>
    </w:p>
    <w:p w14:paraId="32236B9D" w14:textId="1090AA3F" w:rsidR="00FD7B2A" w:rsidRPr="00ED4019" w:rsidDel="001901F2" w:rsidRDefault="00FD7B2A">
      <w:pPr>
        <w:pStyle w:val="a0"/>
        <w:jc w:val="both"/>
        <w:rPr>
          <w:del w:id="4723" w:author="user" w:date="2021-03-22T18:47:00Z"/>
          <w:rFonts w:ascii="Times New Roman" w:hAnsi="Times New Roman"/>
          <w:lang w:eastAsia="ko-KR"/>
        </w:rPr>
        <w:pPrChange w:id="472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사실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덧</w:t>
      </w:r>
      <w:r w:rsidRPr="00ED4019">
        <w:rPr>
          <w:rFonts w:ascii="Times New Roman" w:hAnsi="Times New Roman"/>
          <w:lang w:eastAsia="ko-KR"/>
        </w:rPr>
        <w:t>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해</w:t>
      </w:r>
      <w:del w:id="4725" w:author="제이펍 출판사" w:date="2021-03-14T18:32:00Z">
        <w:r w:rsidRPr="00ED4019" w:rsidDel="002A2B40">
          <w:rPr>
            <w:rFonts w:ascii="Times New Roman" w:hAnsi="Times New Roman"/>
            <w:lang w:eastAsia="ko-KR"/>
          </w:rPr>
          <w:delText>야하</w:delText>
        </w:r>
      </w:del>
      <w:ins w:id="4726" w:author="제이펍 출판사" w:date="2021-03-14T18:32:00Z">
        <w:r w:rsidR="002A2B40">
          <w:rPr>
            <w:rFonts w:ascii="Times New Roman" w:hAnsi="Times New Roman"/>
            <w:lang w:eastAsia="ko-KR"/>
          </w:rPr>
          <w:t>야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하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각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거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해</w:t>
      </w:r>
      <w:del w:id="4727" w:author="제이펍 출판사" w:date="2021-03-14T20:18:00Z">
        <w:r w:rsidRPr="00ED4019" w:rsidDel="00766301">
          <w:rPr>
            <w:rFonts w:ascii="Times New Roman" w:hAnsi="Times New Roman"/>
            <w:lang w:eastAsia="ko-KR"/>
          </w:rPr>
          <w:delText>야한</w:delText>
        </w:r>
      </w:del>
      <w:ins w:id="4728" w:author="제이펍 출판사" w:date="2021-03-14T20:18:00Z">
        <w:r w:rsidR="00766301">
          <w:rPr>
            <w:rFonts w:ascii="Times New Roman" w:hAnsi="Times New Roman"/>
            <w:lang w:eastAsia="ko-KR"/>
          </w:rPr>
          <w:t>야</w:t>
        </w:r>
        <w:r w:rsidR="00766301">
          <w:rPr>
            <w:rFonts w:ascii="Times New Roman" w:hAnsi="Times New Roman"/>
            <w:lang w:eastAsia="ko-KR"/>
          </w:rPr>
          <w:t xml:space="preserve"> </w:t>
        </w:r>
        <w:r w:rsidR="00766301">
          <w:rPr>
            <w:rFonts w:ascii="Times New Roman" w:hAnsi="Times New Roman"/>
            <w:lang w:eastAsia="ko-KR"/>
          </w:rPr>
          <w:t>한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  <w:ins w:id="4729" w:author="user" w:date="2021-03-22T18:47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13E43D54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73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연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hw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시킨다</w:t>
      </w:r>
      <w:r w:rsidRPr="00ED4019">
        <w:rPr>
          <w:rFonts w:ascii="Times New Roman" w:hAnsi="Times New Roman"/>
          <w:lang w:eastAsia="ko-KR"/>
        </w:rPr>
        <w:t>.</w:t>
      </w:r>
    </w:p>
    <w:p w14:paraId="36118A7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73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lastRenderedPageBreak/>
        <w:t>hw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</w:t>
      </w:r>
    </w:p>
    <w:p w14:paraId="59F9037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73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Error in </w:t>
      </w:r>
      <w:proofErr w:type="gramStart"/>
      <w:r w:rsidRPr="00ED4019">
        <w:rPr>
          <w:rStyle w:val="VerbatimChar"/>
          <w:rFonts w:ascii="Times New Roman" w:hAnsi="Times New Roman"/>
        </w:rPr>
        <w:t>hw(</w:t>
      </w:r>
      <w:proofErr w:type="gramEnd"/>
      <w:r w:rsidRPr="00ED4019">
        <w:rPr>
          <w:rStyle w:val="VerbatimChar"/>
          <w:rFonts w:ascii="Times New Roman" w:hAnsi="Times New Roman"/>
        </w:rPr>
        <w:t>students.ts[, 2]): The time series should have frequency greater than 1.</w:t>
      </w:r>
    </w:p>
    <w:p w14:paraId="4106D415" w14:textId="62D0C24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3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아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총</w:t>
      </w:r>
      <w:del w:id="4734" w:author="user" w:date="2021-03-22T14:58:00Z">
        <w:r w:rsidRPr="00ED4019" w:rsidDel="00D00B3D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취업자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홀트</w:t>
      </w:r>
      <w:r w:rsidRPr="00ED4019">
        <w:rPr>
          <w:rFonts w:ascii="Times New Roman" w:hAnsi="Times New Roman" w:hint="eastAsia"/>
          <w:lang w:eastAsia="ko-KR"/>
        </w:rPr>
        <w:t>-</w:t>
      </w:r>
      <w:r w:rsidRPr="00ED4019">
        <w:rPr>
          <w:rFonts w:ascii="Times New Roman" w:hAnsi="Times New Roman"/>
          <w:lang w:eastAsia="ko-KR"/>
        </w:rPr>
        <w:t>윈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의</w:t>
      </w:r>
      <w:r w:rsidRPr="00ED4019">
        <w:rPr>
          <w:rFonts w:ascii="Times New Roman" w:hAnsi="Times New Roman"/>
          <w:lang w:eastAsia="ko-KR"/>
        </w:rPr>
        <w:t xml:space="preserve"> </w:t>
      </w:r>
      <w:del w:id="4735" w:author="제이펍 출판사" w:date="2021-03-14T18:26:00Z">
        <w:r w:rsidRPr="00ED4019" w:rsidDel="002A2B40">
          <w:rPr>
            <w:rFonts w:ascii="Times New Roman" w:hAnsi="Times New Roman"/>
            <w:lang w:eastAsia="ko-KR"/>
          </w:rPr>
          <w:delText>두가지</w:delText>
        </w:r>
      </w:del>
      <w:ins w:id="4736" w:author="제이펍 출판사" w:date="2021-03-14T18:26:00Z">
        <w:r w:rsidR="002A2B40">
          <w:rPr>
            <w:rFonts w:ascii="Times New Roman" w:hAnsi="Times New Roman"/>
            <w:lang w:eastAsia="ko-KR"/>
          </w:rPr>
          <w:t>두</w:t>
        </w:r>
        <w:r w:rsidR="002A2B40">
          <w:rPr>
            <w:rFonts w:ascii="Times New Roman" w:hAnsi="Times New Roman"/>
            <w:lang w:eastAsia="ko-KR"/>
          </w:rPr>
          <w:t xml:space="preserve"> </w:t>
        </w:r>
        <w:r w:rsidR="002A2B4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여</w:t>
      </w:r>
      <w:ins w:id="4737" w:author="user" w:date="2021-03-22T18:47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E02FA0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73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w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)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hw </w:t>
      </w:r>
      <w:r w:rsidRPr="00ED4019">
        <w:rPr>
          <w:rStyle w:val="StringTok"/>
          <w:rFonts w:ascii="Times New Roman" w:hAnsi="Times New Roman"/>
        </w:rPr>
        <w:t>적합값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w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dditive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ddit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hw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ultiplicative'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ultiplicative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holt winter </w:t>
      </w:r>
      <w:r w:rsidRPr="00ED4019">
        <w:rPr>
          <w:rStyle w:val="StringTok"/>
          <w:rFonts w:ascii="Times New Roman" w:hAnsi="Times New Roman"/>
        </w:rPr>
        <w:t>지수평활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33EB49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7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E41E509" wp14:editId="30FC5E0A">
            <wp:extent cx="4572000" cy="3657600"/>
            <wp:effectExtent l="0" t="0" r="0" b="0"/>
            <wp:docPr id="172" name="그림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A1BFDE" w14:textId="77777777" w:rsidR="00FD7B2A" w:rsidRPr="00ED4019" w:rsidRDefault="00FD7B2A">
      <w:pPr>
        <w:pStyle w:val="Figure"/>
        <w:jc w:val="both"/>
        <w:rPr>
          <w:rFonts w:ascii="Times New Roman" w:hAnsi="Times New Roman"/>
          <w:lang w:eastAsia="ko-KR"/>
        </w:rPr>
        <w:pPrChange w:id="4740" w:author="제이펍 출판사" w:date="2021-03-14T15:57:00Z">
          <w:pPr>
            <w:pStyle w:val="Figure"/>
          </w:pPr>
        </w:pPrChange>
      </w:pPr>
      <w:commentRangeStart w:id="474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43</w:t>
      </w:r>
      <w:commentRangeEnd w:id="4741"/>
      <w:r w:rsidR="001901F2">
        <w:rPr>
          <w:rStyle w:val="af3"/>
        </w:rPr>
        <w:commentReference w:id="4741"/>
      </w:r>
    </w:p>
    <w:p w14:paraId="434A9365" w14:textId="6DC536C8" w:rsidR="00FD7B2A" w:rsidRDefault="001901F2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742" w:author="user" w:date="2021-03-22T18:48:00Z">
          <w:pPr>
            <w:pStyle w:val="2"/>
          </w:pPr>
        </w:pPrChange>
      </w:pPr>
      <w:bookmarkStart w:id="4743" w:name="ets-모델"/>
      <w:bookmarkEnd w:id="4707"/>
      <w:bookmarkEnd w:id="4720"/>
      <w:ins w:id="4744" w:author="user" w:date="2021-03-22T18:48:00Z">
        <w:r>
          <w:rPr>
            <w:rFonts w:hint="eastAsia"/>
            <w:lang w:eastAsia="ko-KR"/>
          </w:rPr>
          <w:t xml:space="preserve">6.6.4 </w:t>
        </w:r>
      </w:ins>
      <w:r w:rsidR="00FD7B2A">
        <w:rPr>
          <w:lang w:eastAsia="ko-KR"/>
        </w:rPr>
        <w:t>ETS 모델</w:t>
      </w:r>
    </w:p>
    <w:p w14:paraId="1F056B2D" w14:textId="6CDF2CA3" w:rsidR="00FD7B2A" w:rsidRPr="00ED4019" w:rsidDel="001901F2" w:rsidRDefault="00FD7B2A">
      <w:pPr>
        <w:jc w:val="both"/>
        <w:rPr>
          <w:del w:id="4745" w:author="user" w:date="2021-03-22T18:48:00Z"/>
          <w:rFonts w:ascii="Times New Roman" w:hAnsi="Times New Roman"/>
          <w:lang w:eastAsia="ko-KR"/>
        </w:rPr>
        <w:pPrChange w:id="474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ETS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747"/>
      <w:r w:rsidRPr="00ED4019">
        <w:rPr>
          <w:rFonts w:ascii="Times New Roman" w:hAnsi="Times New Roman"/>
          <w:lang w:eastAsia="ko-KR"/>
        </w:rPr>
        <w:t>Error, Trend, Season</w:t>
      </w:r>
      <w:commentRangeEnd w:id="4747"/>
      <w:r w:rsidR="00570856">
        <w:rPr>
          <w:rStyle w:val="af3"/>
        </w:rPr>
        <w:commentReference w:id="4747"/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글자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었다고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4748"/>
      <w:r w:rsidRPr="00ED4019">
        <w:rPr>
          <w:rFonts w:ascii="Times New Roman" w:hAnsi="Times New Roman"/>
          <w:lang w:eastAsia="ko-KR"/>
        </w:rPr>
        <w:t>ExponenTial Smoothing</w:t>
      </w:r>
      <w:commentRangeEnd w:id="4748"/>
      <w:r w:rsidR="00570856">
        <w:rPr>
          <w:rStyle w:val="af3"/>
        </w:rPr>
        <w:commentReference w:id="4748"/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약자라고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실제값</w:t>
      </w:r>
      <w:r w:rsidRPr="00ED4019">
        <w:rPr>
          <w:rFonts w:ascii="Times New Roman" w:hAnsi="Times New Roman"/>
          <w:lang w:eastAsia="ko-KR"/>
        </w:rPr>
        <w:t xml:space="preserve"> - </w:t>
      </w:r>
      <w:r w:rsidRPr="00ED4019">
        <w:rPr>
          <w:rFonts w:ascii="Times New Roman" w:hAnsi="Times New Roman"/>
          <w:lang w:eastAsia="ko-KR"/>
        </w:rPr>
        <w:t>적합값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  <w:ins w:id="4749" w:author="user" w:date="2021-03-22T18:48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2DED5CE3" w14:textId="16D2339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750" w:author="user" w:date="2021-03-22T18:48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ETS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del w:id="4751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4752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식</w:t>
      </w:r>
      <w:r w:rsidRPr="00ED4019">
        <w:rPr>
          <w:rFonts w:ascii="Times New Roman" w:hAnsi="Times New Roman"/>
          <w:lang w:eastAsia="ko-KR"/>
        </w:rPr>
        <w:t>(measurement equation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식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출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정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식</w:t>
      </w:r>
      <w:r w:rsidRPr="00ED4019">
        <w:rPr>
          <w:rFonts w:ascii="Times New Roman" w:hAnsi="Times New Roman"/>
          <w:lang w:eastAsia="ko-KR"/>
        </w:rPr>
        <w:t>(state equation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공간</w:t>
      </w:r>
      <w:ins w:id="4753" w:author="user" w:date="2021-03-22T18:48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>(status space model)</w:t>
      </w:r>
      <w:r w:rsidRPr="00ED4019">
        <w:rPr>
          <w:rFonts w:ascii="Times New Roman" w:hAnsi="Times New Roman"/>
          <w:lang w:eastAsia="ko-KR"/>
        </w:rPr>
        <w:t>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5"/>
      </w:r>
    </w:p>
    <w:p w14:paraId="06114B82" w14:textId="45EA943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75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상태공간</w:t>
      </w:r>
      <w:ins w:id="4757" w:author="user" w:date="2021-03-22T18:49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한</w:t>
      </w:r>
      <w:r w:rsidRPr="00ED4019">
        <w:rPr>
          <w:rFonts w:ascii="Times New Roman" w:hAnsi="Times New Roman"/>
          <w:lang w:eastAsia="ko-KR"/>
        </w:rPr>
        <w:t xml:space="preserve"> ETS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Error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정</w:t>
      </w:r>
      <w:r w:rsidRPr="00ED4019">
        <w:rPr>
          <w:rFonts w:ascii="Times New Roman" w:hAnsi="Times New Roman"/>
          <w:lang w:eastAsia="ko-KR"/>
        </w:rPr>
        <w:t xml:space="preserve">(A),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정</w:t>
      </w:r>
      <w:r w:rsidRPr="00ED4019">
        <w:rPr>
          <w:rFonts w:ascii="Times New Roman" w:hAnsi="Times New Roman"/>
          <w:lang w:eastAsia="ko-KR"/>
        </w:rPr>
        <w:t xml:space="preserve">(M),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 xml:space="preserve">(A), </w:t>
      </w:r>
      <w:r w:rsidRPr="00ED4019">
        <w:rPr>
          <w:rFonts w:ascii="Times New Roman" w:hAnsi="Times New Roman"/>
          <w:lang w:eastAsia="ko-KR"/>
        </w:rPr>
        <w:t>감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 w:rsidRPr="00ED4019">
        <w:rPr>
          <w:rFonts w:ascii="Times New Roman" w:hAnsi="Times New Roman"/>
          <w:lang w:eastAsia="ko-KR"/>
        </w:rPr>
        <w:t xml:space="preserve">(Ad),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음</w:t>
      </w:r>
      <w:r w:rsidRPr="00ED4019">
        <w:rPr>
          <w:rFonts w:ascii="Times New Roman" w:hAnsi="Times New Roman"/>
          <w:lang w:eastAsia="ko-KR"/>
        </w:rPr>
        <w:t xml:space="preserve">(N), </w:t>
      </w:r>
      <w:r w:rsidRPr="00ED4019">
        <w:rPr>
          <w:rFonts w:ascii="Times New Roman" w:hAnsi="Times New Roman"/>
          <w:lang w:eastAsia="ko-KR"/>
        </w:rPr>
        <w:t>계절성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음</w:t>
      </w:r>
      <w:r w:rsidRPr="00ED4019">
        <w:rPr>
          <w:rFonts w:ascii="Times New Roman" w:hAnsi="Times New Roman"/>
          <w:lang w:eastAsia="ko-KR"/>
        </w:rPr>
        <w:t xml:space="preserve">(N),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(A),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>(M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분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8</w:t>
      </w:r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종</w:t>
      </w:r>
      <w:r w:rsidRPr="00ED4019">
        <w:rPr>
          <w:rFonts w:ascii="Times New Roman" w:hAnsi="Times New Roman"/>
          <w:lang w:eastAsia="ko-KR"/>
        </w:rPr>
        <w:t xml:space="preserve"> ETS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공간</w:t>
      </w:r>
      <w:ins w:id="4758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덧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혹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곱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</w:t>
      </w:r>
      <w:ins w:id="4759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지수</w:t>
      </w:r>
      <w:ins w:id="4760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평활</w:t>
      </w:r>
      <w:ins w:id="4761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홀트</w:t>
      </w:r>
      <w:ins w:id="4762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damped </w:t>
      </w:r>
      <w:r w:rsidRPr="00ED4019">
        <w:rPr>
          <w:rFonts w:ascii="Times New Roman" w:hAnsi="Times New Roman"/>
          <w:lang w:eastAsia="ko-KR"/>
        </w:rPr>
        <w:t>홀트</w:t>
      </w:r>
      <w:ins w:id="4763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del w:id="4764" w:author="user" w:date="2021-03-22T18:54:00Z">
        <w:r w:rsidRPr="00ED4019" w:rsidDel="001901F2">
          <w:rPr>
            <w:rFonts w:ascii="Times New Roman" w:hAnsi="Times New Roman"/>
            <w:lang w:eastAsia="ko-KR"/>
          </w:rPr>
          <w:delText>홀트윈터</w:delText>
        </w:r>
      </w:del>
      <w:ins w:id="4765" w:author="user" w:date="2021-03-22T18:54:00Z">
        <w:r w:rsidR="001901F2">
          <w:rPr>
            <w:rFonts w:ascii="Times New Roman" w:hAnsi="Times New Roman"/>
            <w:lang w:eastAsia="ko-KR"/>
          </w:rPr>
          <w:t>홀트</w:t>
        </w:r>
        <w:r w:rsidR="001901F2">
          <w:rPr>
            <w:rFonts w:ascii="Times New Roman" w:hAnsi="Times New Roman"/>
            <w:lang w:eastAsia="ko-KR"/>
          </w:rPr>
          <w:t xml:space="preserve"> </w:t>
        </w:r>
        <w:r w:rsidR="001901F2">
          <w:rPr>
            <w:rFonts w:ascii="Times New Roman" w:hAnsi="Times New Roman"/>
            <w:lang w:eastAsia="ko-KR"/>
          </w:rPr>
          <w:t>윈터</w:t>
        </w:r>
      </w:ins>
      <w:ins w:id="4766" w:author="user" w:date="2021-03-22T18:52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08A61F0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4767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보정방법</w:t>
      </w:r>
      <w:r w:rsidRPr="00ED4019">
        <w:rPr>
          <w:rFonts w:ascii="Times New Roman" w:hAnsi="Times New Roman"/>
        </w:rPr>
        <w:t xml:space="preserve"> : </w:t>
      </w:r>
      <w:r w:rsidRPr="00ED4019">
        <w:rPr>
          <w:rFonts w:ascii="Times New Roman" w:hAnsi="Times New Roman"/>
        </w:rPr>
        <w:t>덧셈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보정</w:t>
      </w:r>
      <w:r w:rsidRPr="00ED4019">
        <w:rPr>
          <w:rFonts w:ascii="Times New Roman" w:hAnsi="Times New Roman"/>
        </w:rPr>
        <w:t>(A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0"/>
        <w:gridCol w:w="2836"/>
        <w:gridCol w:w="2265"/>
        <w:gridCol w:w="2481"/>
      </w:tblGrid>
      <w:tr w:rsidR="00FD7B2A" w14:paraId="43B4AC56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C185E" w14:textId="77777777" w:rsidR="00FD7B2A" w:rsidRDefault="00FD7B2A">
            <w:pPr>
              <w:jc w:val="both"/>
              <w:rPr>
                <w:b w:val="0"/>
              </w:rPr>
              <w:pPrChange w:id="4768" w:author="제이펍 출판사" w:date="2021-03-14T15:57:00Z">
                <w:pPr>
                  <w:keepNext w:val="0"/>
                </w:pPr>
              </w:pPrChange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FA25F" w14:textId="77777777" w:rsidR="00FD7B2A" w:rsidRDefault="00FD7B2A">
            <w:pPr>
              <w:pStyle w:val="Compact"/>
              <w:jc w:val="both"/>
              <w:rPr>
                <w:b w:val="0"/>
              </w:rPr>
              <w:pPrChange w:id="476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  <w:r w:rsidRPr="00ED4019">
              <w:rPr>
                <w:rFonts w:ascii="Times New Roman" w:hAnsi="Times New Roman"/>
              </w:rP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4D048" w14:textId="77777777" w:rsidR="00FD7B2A" w:rsidRDefault="00FD7B2A">
            <w:pPr>
              <w:pStyle w:val="Compact"/>
              <w:jc w:val="both"/>
              <w:rPr>
                <w:b w:val="0"/>
              </w:rPr>
              <w:pPrChange w:id="477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감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  <w:r w:rsidRPr="00ED4019">
              <w:rPr>
                <w:rFonts w:ascii="Times New Roman" w:hAnsi="Times New Roman"/>
              </w:rP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735B9" w14:textId="5732D65C" w:rsidR="00FD7B2A" w:rsidRDefault="00FD7B2A">
            <w:pPr>
              <w:pStyle w:val="Compact"/>
              <w:jc w:val="both"/>
              <w:rPr>
                <w:b w:val="0"/>
              </w:rPr>
              <w:pPrChange w:id="4771" w:author="제이펍 출판사" w:date="2021-03-14T15:57:00Z">
                <w:pPr>
                  <w:pStyle w:val="Compact"/>
                  <w:keepNext w:val="0"/>
                </w:pPr>
              </w:pPrChange>
            </w:pPr>
            <w:del w:id="4772" w:author="user" w:date="2021-03-22T18:54:00Z">
              <w:r w:rsidRPr="00ED4019" w:rsidDel="001901F2">
                <w:rPr>
                  <w:rFonts w:ascii="Times New Roman" w:hAnsi="Times New Roman"/>
                </w:rPr>
                <w:delText>추세없음</w:delText>
              </w:r>
            </w:del>
            <w:ins w:id="4773" w:author="user" w:date="2021-03-22T18:54:00Z">
              <w:r w:rsidR="001901F2">
                <w:rPr>
                  <w:rFonts w:ascii="Times New Roman" w:hAnsi="Times New Roman"/>
                </w:rPr>
                <w:t>추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없음</w:t>
              </w:r>
            </w:ins>
            <w:r w:rsidRPr="00ED4019">
              <w:rPr>
                <w:rFonts w:ascii="Times New Roman" w:hAnsi="Times New Roman"/>
              </w:rPr>
              <w:t>(N)</w:t>
            </w:r>
          </w:p>
        </w:tc>
      </w:tr>
      <w:tr w:rsidR="00FD7B2A" w14:paraId="1FEE8FC7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442694" w14:textId="77777777" w:rsidR="00FD7B2A" w:rsidRDefault="00FD7B2A">
            <w:pPr>
              <w:pStyle w:val="Compact"/>
              <w:jc w:val="both"/>
              <w:pPrChange w:id="477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덧셈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>(A)</w:t>
            </w:r>
          </w:p>
        </w:tc>
        <w:tc>
          <w:tcPr>
            <w:tcW w:w="0" w:type="auto"/>
          </w:tcPr>
          <w:p w14:paraId="2288AC3F" w14:textId="53460DAD" w:rsidR="00FD7B2A" w:rsidRDefault="00FD7B2A">
            <w:pPr>
              <w:pStyle w:val="Compact"/>
              <w:jc w:val="both"/>
              <w:pPrChange w:id="477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A, A) = </w:t>
            </w: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del w:id="4776" w:author="user" w:date="2021-03-22T18:54:00Z">
              <w:r w:rsidRPr="00ED4019" w:rsidDel="001901F2">
                <w:rPr>
                  <w:rFonts w:ascii="Times New Roman" w:hAnsi="Times New Roman"/>
                </w:rPr>
                <w:delText>홀트윈터</w:delText>
              </w:r>
            </w:del>
            <w:ins w:id="4777" w:author="user" w:date="2021-03-22T18:54:00Z">
              <w:r w:rsidR="001901F2">
                <w:rPr>
                  <w:rFonts w:ascii="Times New Roman" w:hAnsi="Times New Roman"/>
                </w:rPr>
                <w:t>홀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윈터</w:t>
              </w:r>
            </w:ins>
          </w:p>
        </w:tc>
        <w:tc>
          <w:tcPr>
            <w:tcW w:w="0" w:type="auto"/>
          </w:tcPr>
          <w:p w14:paraId="7044B45E" w14:textId="77777777" w:rsidR="00FD7B2A" w:rsidRDefault="00FD7B2A">
            <w:pPr>
              <w:pStyle w:val="Compact"/>
              <w:jc w:val="both"/>
              <w:pPrChange w:id="477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A, Ad, A)</w:t>
            </w:r>
          </w:p>
        </w:tc>
        <w:tc>
          <w:tcPr>
            <w:tcW w:w="0" w:type="auto"/>
          </w:tcPr>
          <w:p w14:paraId="16C85EEE" w14:textId="77777777" w:rsidR="00FD7B2A" w:rsidRDefault="00FD7B2A">
            <w:pPr>
              <w:pStyle w:val="Compact"/>
              <w:jc w:val="both"/>
              <w:pPrChange w:id="477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A, N, A)</w:t>
            </w:r>
          </w:p>
        </w:tc>
      </w:tr>
      <w:tr w:rsidR="00FD7B2A" w14:paraId="624DA568" w14:textId="77777777" w:rsidTr="00BF7861">
        <w:tblPrEx>
          <w:jc w:val="left"/>
        </w:tblPrEx>
        <w:tc>
          <w:tcPr>
            <w:tcW w:w="0" w:type="auto"/>
          </w:tcPr>
          <w:p w14:paraId="1E0E8B6E" w14:textId="77777777" w:rsidR="00FD7B2A" w:rsidRDefault="00FD7B2A">
            <w:pPr>
              <w:pStyle w:val="Compact"/>
              <w:jc w:val="both"/>
              <w:pPrChange w:id="478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곱셈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>(M)</w:t>
            </w:r>
          </w:p>
        </w:tc>
        <w:tc>
          <w:tcPr>
            <w:tcW w:w="0" w:type="auto"/>
          </w:tcPr>
          <w:p w14:paraId="2F07AF0A" w14:textId="4187890E" w:rsidR="00FD7B2A" w:rsidRDefault="00FD7B2A">
            <w:pPr>
              <w:pStyle w:val="Compact"/>
              <w:jc w:val="both"/>
              <w:pPrChange w:id="478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A, M) = </w:t>
            </w:r>
            <w:r w:rsidRPr="00ED4019">
              <w:rPr>
                <w:rFonts w:ascii="Times New Roman" w:hAnsi="Times New Roman"/>
              </w:rPr>
              <w:t>곱셈</w:t>
            </w:r>
            <w:r w:rsidRPr="00ED4019">
              <w:rPr>
                <w:rFonts w:ascii="Times New Roman" w:hAnsi="Times New Roman"/>
              </w:rPr>
              <w:t xml:space="preserve"> </w:t>
            </w:r>
            <w:del w:id="4782" w:author="user" w:date="2021-03-22T18:54:00Z">
              <w:r w:rsidRPr="00ED4019" w:rsidDel="001901F2">
                <w:rPr>
                  <w:rFonts w:ascii="Times New Roman" w:hAnsi="Times New Roman"/>
                </w:rPr>
                <w:delText>홀트윈터</w:delText>
              </w:r>
            </w:del>
            <w:ins w:id="4783" w:author="user" w:date="2021-03-22T18:54:00Z">
              <w:r w:rsidR="001901F2">
                <w:rPr>
                  <w:rFonts w:ascii="Times New Roman" w:hAnsi="Times New Roman"/>
                </w:rPr>
                <w:t>홀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윈터</w:t>
              </w:r>
            </w:ins>
          </w:p>
        </w:tc>
        <w:tc>
          <w:tcPr>
            <w:tcW w:w="0" w:type="auto"/>
          </w:tcPr>
          <w:p w14:paraId="54D2CF53" w14:textId="77777777" w:rsidR="00FD7B2A" w:rsidRDefault="00FD7B2A">
            <w:pPr>
              <w:pStyle w:val="Compact"/>
              <w:jc w:val="both"/>
              <w:pPrChange w:id="478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Ad, M) = </w:t>
            </w:r>
            <w:r w:rsidRPr="00ED4019">
              <w:rPr>
                <w:rFonts w:ascii="Times New Roman" w:hAnsi="Times New Roman"/>
              </w:rPr>
              <w:t>감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홀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윈터</w:t>
            </w:r>
          </w:p>
        </w:tc>
        <w:tc>
          <w:tcPr>
            <w:tcW w:w="0" w:type="auto"/>
          </w:tcPr>
          <w:p w14:paraId="366881F0" w14:textId="77777777" w:rsidR="00FD7B2A" w:rsidRDefault="00FD7B2A">
            <w:pPr>
              <w:pStyle w:val="Compact"/>
              <w:jc w:val="both"/>
              <w:pPrChange w:id="478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A, N, M)</w:t>
            </w:r>
          </w:p>
        </w:tc>
      </w:tr>
      <w:tr w:rsidR="00FD7B2A" w:rsidRPr="00ED4019" w14:paraId="74E5273E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7CF8316" w14:textId="77777777" w:rsidR="00FD7B2A" w:rsidRDefault="00FD7B2A">
            <w:pPr>
              <w:pStyle w:val="Compact"/>
              <w:jc w:val="both"/>
              <w:pPrChange w:id="478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없음</w:t>
            </w:r>
            <w:r w:rsidRPr="00ED4019">
              <w:rPr>
                <w:rFonts w:ascii="Times New Roman" w:hAnsi="Times New Roman"/>
                <w:b/>
              </w:rPr>
              <w:t>(N)</w:t>
            </w:r>
          </w:p>
        </w:tc>
        <w:tc>
          <w:tcPr>
            <w:tcW w:w="0" w:type="auto"/>
          </w:tcPr>
          <w:p w14:paraId="4EE4C9F1" w14:textId="77777777" w:rsidR="00FD7B2A" w:rsidRDefault="00FD7B2A">
            <w:pPr>
              <w:pStyle w:val="Compact"/>
              <w:jc w:val="both"/>
              <w:pPrChange w:id="478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A, N) = </w:t>
            </w:r>
            <w:r w:rsidRPr="00ED4019">
              <w:rPr>
                <w:rFonts w:ascii="Times New Roman" w:hAnsi="Times New Roman"/>
              </w:rPr>
              <w:t>홀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선형</w:t>
            </w:r>
          </w:p>
        </w:tc>
        <w:tc>
          <w:tcPr>
            <w:tcW w:w="0" w:type="auto"/>
          </w:tcPr>
          <w:p w14:paraId="3A24126B" w14:textId="77777777" w:rsidR="00FD7B2A" w:rsidRDefault="00FD7B2A">
            <w:pPr>
              <w:pStyle w:val="Compact"/>
              <w:jc w:val="both"/>
              <w:pPrChange w:id="478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Ad, N) = </w:t>
            </w:r>
            <w:r w:rsidRPr="00ED4019">
              <w:rPr>
                <w:rFonts w:ascii="Times New Roman" w:hAnsi="Times New Roman"/>
              </w:rPr>
              <w:t>감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</w:p>
        </w:tc>
        <w:tc>
          <w:tcPr>
            <w:tcW w:w="0" w:type="auto"/>
          </w:tcPr>
          <w:p w14:paraId="14E373FB" w14:textId="5042714F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478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A, N, N) = </w:t>
            </w:r>
            <w:del w:id="4790" w:author="user" w:date="2021-03-22T18:54:00Z">
              <w:r w:rsidRPr="00ED4019" w:rsidDel="001901F2">
                <w:rPr>
                  <w:rFonts w:ascii="Times New Roman" w:hAnsi="Times New Roman"/>
                </w:rPr>
                <w:delText>단순평활</w:delText>
              </w:r>
            </w:del>
            <w:ins w:id="4791" w:author="user" w:date="2021-03-22T18:54:00Z">
              <w:r w:rsidR="001901F2">
                <w:rPr>
                  <w:rFonts w:ascii="Times New Roman" w:hAnsi="Times New Roman"/>
                </w:rPr>
                <w:t>단순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평활</w:t>
              </w:r>
            </w:ins>
          </w:p>
        </w:tc>
      </w:tr>
    </w:tbl>
    <w:p w14:paraId="161F652B" w14:textId="77777777" w:rsidR="00FD7B2A" w:rsidRPr="00ED4019" w:rsidRDefault="00FD7B2A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  <w:pPrChange w:id="4792" w:author="제이펍 출판사" w:date="2021-03-14T15:57:00Z">
          <w:pPr>
            <w:pStyle w:val="Compact"/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보정방법</w:t>
      </w:r>
      <w:r w:rsidRPr="00ED4019">
        <w:rPr>
          <w:rFonts w:ascii="Times New Roman" w:hAnsi="Times New Roman"/>
        </w:rPr>
        <w:t xml:space="preserve"> : </w:t>
      </w:r>
      <w:r w:rsidRPr="00ED4019">
        <w:rPr>
          <w:rFonts w:ascii="Times New Roman" w:hAnsi="Times New Roman"/>
        </w:rPr>
        <w:t>곱셈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보정</w:t>
      </w:r>
      <w:r w:rsidRPr="00ED4019">
        <w:rPr>
          <w:rFonts w:ascii="Times New Roman" w:hAnsi="Times New Roman"/>
        </w:rPr>
        <w:t>(M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6"/>
        <w:gridCol w:w="2819"/>
        <w:gridCol w:w="2275"/>
        <w:gridCol w:w="2492"/>
      </w:tblGrid>
      <w:tr w:rsidR="00FD7B2A" w14:paraId="3E56769D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8EEF9" w14:textId="77777777" w:rsidR="00FD7B2A" w:rsidRDefault="00FD7B2A">
            <w:pPr>
              <w:jc w:val="both"/>
              <w:rPr>
                <w:b w:val="0"/>
              </w:rPr>
              <w:pPrChange w:id="4793" w:author="제이펍 출판사" w:date="2021-03-14T15:57:00Z">
                <w:pPr>
                  <w:keepNext w:val="0"/>
                </w:pPr>
              </w:pPrChange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4A3D2" w14:textId="77777777" w:rsidR="00FD7B2A" w:rsidRDefault="00FD7B2A">
            <w:pPr>
              <w:pStyle w:val="Compact"/>
              <w:jc w:val="both"/>
              <w:rPr>
                <w:b w:val="0"/>
              </w:rPr>
              <w:pPrChange w:id="479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  <w:r w:rsidRPr="00ED4019">
              <w:rPr>
                <w:rFonts w:ascii="Times New Roman" w:hAnsi="Times New Roman"/>
              </w:rP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BD6F35" w14:textId="77777777" w:rsidR="00FD7B2A" w:rsidRDefault="00FD7B2A">
            <w:pPr>
              <w:pStyle w:val="Compact"/>
              <w:jc w:val="both"/>
              <w:rPr>
                <w:b w:val="0"/>
              </w:rPr>
              <w:pPrChange w:id="479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감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  <w:r w:rsidRPr="00ED4019">
              <w:rPr>
                <w:rFonts w:ascii="Times New Roman" w:hAnsi="Times New Roman"/>
              </w:rP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FF569" w14:textId="545665C1" w:rsidR="00FD7B2A" w:rsidRDefault="00FD7B2A">
            <w:pPr>
              <w:pStyle w:val="Compact"/>
              <w:jc w:val="both"/>
              <w:rPr>
                <w:b w:val="0"/>
              </w:rPr>
              <w:pPrChange w:id="4796" w:author="제이펍 출판사" w:date="2021-03-14T15:57:00Z">
                <w:pPr>
                  <w:pStyle w:val="Compact"/>
                  <w:keepNext w:val="0"/>
                </w:pPr>
              </w:pPrChange>
            </w:pPr>
            <w:del w:id="4797" w:author="user" w:date="2021-03-22T18:54:00Z">
              <w:r w:rsidRPr="00ED4019" w:rsidDel="001901F2">
                <w:rPr>
                  <w:rFonts w:ascii="Times New Roman" w:hAnsi="Times New Roman"/>
                </w:rPr>
                <w:delText>추세없음</w:delText>
              </w:r>
            </w:del>
            <w:ins w:id="4798" w:author="user" w:date="2021-03-22T18:54:00Z">
              <w:r w:rsidR="001901F2">
                <w:rPr>
                  <w:rFonts w:ascii="Times New Roman" w:hAnsi="Times New Roman"/>
                </w:rPr>
                <w:t>추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없음</w:t>
              </w:r>
            </w:ins>
            <w:r w:rsidRPr="00ED4019">
              <w:rPr>
                <w:rFonts w:ascii="Times New Roman" w:hAnsi="Times New Roman"/>
              </w:rPr>
              <w:t>(N)</w:t>
            </w:r>
          </w:p>
        </w:tc>
      </w:tr>
      <w:tr w:rsidR="00FD7B2A" w14:paraId="191DE4B9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6114B17" w14:textId="77777777" w:rsidR="00FD7B2A" w:rsidRDefault="00FD7B2A">
            <w:pPr>
              <w:pStyle w:val="Compact"/>
              <w:jc w:val="both"/>
              <w:pPrChange w:id="479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덧셈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>(A)</w:t>
            </w:r>
          </w:p>
        </w:tc>
        <w:tc>
          <w:tcPr>
            <w:tcW w:w="0" w:type="auto"/>
          </w:tcPr>
          <w:p w14:paraId="307A73F8" w14:textId="07A1A473" w:rsidR="00FD7B2A" w:rsidRDefault="00FD7B2A">
            <w:pPr>
              <w:pStyle w:val="Compact"/>
              <w:jc w:val="both"/>
              <w:pPrChange w:id="480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M, A, A) = </w:t>
            </w:r>
            <w:r w:rsidRPr="00ED4019">
              <w:rPr>
                <w:rFonts w:ascii="Times New Roman" w:hAnsi="Times New Roman"/>
              </w:rPr>
              <w:t>덧셈</w:t>
            </w:r>
            <w:r w:rsidRPr="00ED4019">
              <w:rPr>
                <w:rFonts w:ascii="Times New Roman" w:hAnsi="Times New Roman"/>
              </w:rPr>
              <w:t xml:space="preserve"> </w:t>
            </w:r>
            <w:del w:id="4801" w:author="user" w:date="2021-03-22T18:54:00Z">
              <w:r w:rsidRPr="00ED4019" w:rsidDel="001901F2">
                <w:rPr>
                  <w:rFonts w:ascii="Times New Roman" w:hAnsi="Times New Roman"/>
                </w:rPr>
                <w:delText>홀트윈터</w:delText>
              </w:r>
            </w:del>
            <w:ins w:id="4802" w:author="user" w:date="2021-03-22T18:54:00Z">
              <w:r w:rsidR="001901F2">
                <w:rPr>
                  <w:rFonts w:ascii="Times New Roman" w:hAnsi="Times New Roman"/>
                </w:rPr>
                <w:t>홀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윈터</w:t>
              </w:r>
            </w:ins>
          </w:p>
        </w:tc>
        <w:tc>
          <w:tcPr>
            <w:tcW w:w="0" w:type="auto"/>
          </w:tcPr>
          <w:p w14:paraId="64BFB6ED" w14:textId="77777777" w:rsidR="00FD7B2A" w:rsidRDefault="00FD7B2A">
            <w:pPr>
              <w:pStyle w:val="Compact"/>
              <w:jc w:val="both"/>
              <w:pPrChange w:id="480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M, Ad, A)</w:t>
            </w:r>
          </w:p>
        </w:tc>
        <w:tc>
          <w:tcPr>
            <w:tcW w:w="0" w:type="auto"/>
          </w:tcPr>
          <w:p w14:paraId="29D98707" w14:textId="77777777" w:rsidR="00FD7B2A" w:rsidRDefault="00FD7B2A">
            <w:pPr>
              <w:pStyle w:val="Compact"/>
              <w:jc w:val="both"/>
              <w:pPrChange w:id="480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M, N, A)</w:t>
            </w:r>
          </w:p>
        </w:tc>
      </w:tr>
      <w:tr w:rsidR="00FD7B2A" w14:paraId="4272398B" w14:textId="77777777" w:rsidTr="00BF7861">
        <w:tblPrEx>
          <w:jc w:val="left"/>
        </w:tblPrEx>
        <w:tc>
          <w:tcPr>
            <w:tcW w:w="0" w:type="auto"/>
          </w:tcPr>
          <w:p w14:paraId="2ADC4422" w14:textId="77777777" w:rsidR="00FD7B2A" w:rsidRDefault="00FD7B2A">
            <w:pPr>
              <w:pStyle w:val="Compact"/>
              <w:jc w:val="both"/>
              <w:pPrChange w:id="480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곱셈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>(M)</w:t>
            </w:r>
          </w:p>
        </w:tc>
        <w:tc>
          <w:tcPr>
            <w:tcW w:w="0" w:type="auto"/>
          </w:tcPr>
          <w:p w14:paraId="5F2E854C" w14:textId="5F2E7265" w:rsidR="00FD7B2A" w:rsidRDefault="00FD7B2A">
            <w:pPr>
              <w:pStyle w:val="Compact"/>
              <w:jc w:val="both"/>
              <w:pPrChange w:id="480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M, A, M)= </w:t>
            </w:r>
            <w:r w:rsidRPr="00ED4019">
              <w:rPr>
                <w:rFonts w:ascii="Times New Roman" w:hAnsi="Times New Roman"/>
              </w:rPr>
              <w:t>곱셈</w:t>
            </w:r>
            <w:r w:rsidRPr="00ED4019">
              <w:rPr>
                <w:rFonts w:ascii="Times New Roman" w:hAnsi="Times New Roman"/>
              </w:rPr>
              <w:t xml:space="preserve"> </w:t>
            </w:r>
            <w:del w:id="4807" w:author="user" w:date="2021-03-22T18:54:00Z">
              <w:r w:rsidRPr="00ED4019" w:rsidDel="001901F2">
                <w:rPr>
                  <w:rFonts w:ascii="Times New Roman" w:hAnsi="Times New Roman"/>
                </w:rPr>
                <w:delText>홀트윈터</w:delText>
              </w:r>
            </w:del>
            <w:ins w:id="4808" w:author="user" w:date="2021-03-22T18:54:00Z">
              <w:r w:rsidR="001901F2">
                <w:rPr>
                  <w:rFonts w:ascii="Times New Roman" w:hAnsi="Times New Roman"/>
                </w:rPr>
                <w:t>홀트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윈터</w:t>
              </w:r>
            </w:ins>
          </w:p>
        </w:tc>
        <w:tc>
          <w:tcPr>
            <w:tcW w:w="0" w:type="auto"/>
          </w:tcPr>
          <w:p w14:paraId="16BC9040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480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 xml:space="preserve">(M, Ad, M) = </w:t>
            </w:r>
            <w:r w:rsidRPr="00ED4019">
              <w:rPr>
                <w:rFonts w:ascii="Times New Roman" w:hAnsi="Times New Roman"/>
                <w:lang w:eastAsia="ko-KR"/>
              </w:rPr>
              <w:t>감쇄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홀트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윈터</w:t>
            </w:r>
          </w:p>
        </w:tc>
        <w:tc>
          <w:tcPr>
            <w:tcW w:w="0" w:type="auto"/>
          </w:tcPr>
          <w:p w14:paraId="5AF6A058" w14:textId="77777777" w:rsidR="00FD7B2A" w:rsidRDefault="00FD7B2A">
            <w:pPr>
              <w:pStyle w:val="Compact"/>
              <w:jc w:val="both"/>
              <w:pPrChange w:id="481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(M, N, M)</w:t>
            </w:r>
          </w:p>
        </w:tc>
      </w:tr>
      <w:tr w:rsidR="00FD7B2A" w:rsidRPr="00ED4019" w14:paraId="155B4FBD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1660B7" w14:textId="77777777" w:rsidR="00FD7B2A" w:rsidRDefault="00FD7B2A">
            <w:pPr>
              <w:pStyle w:val="Compact"/>
              <w:jc w:val="both"/>
              <w:pPrChange w:id="481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계절성</w:t>
            </w:r>
            <w:r w:rsidRPr="00ED4019">
              <w:rPr>
                <w:rFonts w:ascii="Times New Roman" w:hAnsi="Times New Roman"/>
                <w:b/>
              </w:rPr>
              <w:t xml:space="preserve"> </w:t>
            </w:r>
            <w:r w:rsidRPr="00ED4019">
              <w:rPr>
                <w:rFonts w:ascii="Times New Roman" w:hAnsi="Times New Roman"/>
                <w:b/>
              </w:rPr>
              <w:t>없음</w:t>
            </w:r>
            <w:r w:rsidRPr="00ED4019">
              <w:rPr>
                <w:rFonts w:ascii="Times New Roman" w:hAnsi="Times New Roman"/>
                <w:b/>
              </w:rPr>
              <w:t>(N)</w:t>
            </w:r>
          </w:p>
        </w:tc>
        <w:tc>
          <w:tcPr>
            <w:tcW w:w="0" w:type="auto"/>
          </w:tcPr>
          <w:p w14:paraId="7C891070" w14:textId="77777777" w:rsidR="00FD7B2A" w:rsidRDefault="00FD7B2A">
            <w:pPr>
              <w:pStyle w:val="Compact"/>
              <w:jc w:val="both"/>
              <w:pPrChange w:id="481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M, A, N)= </w:t>
            </w:r>
            <w:r w:rsidRPr="00ED4019">
              <w:rPr>
                <w:rFonts w:ascii="Times New Roman" w:hAnsi="Times New Roman"/>
              </w:rPr>
              <w:t>홀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선형</w:t>
            </w:r>
          </w:p>
        </w:tc>
        <w:tc>
          <w:tcPr>
            <w:tcW w:w="0" w:type="auto"/>
          </w:tcPr>
          <w:p w14:paraId="31488F3A" w14:textId="77777777" w:rsidR="00FD7B2A" w:rsidRDefault="00FD7B2A">
            <w:pPr>
              <w:pStyle w:val="Compact"/>
              <w:jc w:val="both"/>
              <w:pPrChange w:id="481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M, Ad, N) = </w:t>
            </w:r>
            <w:r w:rsidRPr="00ED4019">
              <w:rPr>
                <w:rFonts w:ascii="Times New Roman" w:hAnsi="Times New Roman"/>
              </w:rPr>
              <w:t>감쇄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추세</w:t>
            </w:r>
          </w:p>
        </w:tc>
        <w:tc>
          <w:tcPr>
            <w:tcW w:w="0" w:type="auto"/>
          </w:tcPr>
          <w:p w14:paraId="47AB6555" w14:textId="2001CBC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481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 xml:space="preserve">(M, N, N) = </w:t>
            </w:r>
            <w:del w:id="4815" w:author="user" w:date="2021-03-22T18:54:00Z">
              <w:r w:rsidRPr="00ED4019" w:rsidDel="001901F2">
                <w:rPr>
                  <w:rFonts w:ascii="Times New Roman" w:hAnsi="Times New Roman"/>
                </w:rPr>
                <w:delText>단순평활</w:delText>
              </w:r>
            </w:del>
            <w:ins w:id="4816" w:author="user" w:date="2021-03-22T18:54:00Z">
              <w:r w:rsidR="001901F2">
                <w:rPr>
                  <w:rFonts w:ascii="Times New Roman" w:hAnsi="Times New Roman"/>
                </w:rPr>
                <w:t>단순</w:t>
              </w:r>
              <w:r w:rsidR="001901F2">
                <w:rPr>
                  <w:rFonts w:ascii="Times New Roman" w:hAnsi="Times New Roman"/>
                </w:rPr>
                <w:t xml:space="preserve"> </w:t>
              </w:r>
              <w:r w:rsidR="001901F2">
                <w:rPr>
                  <w:rFonts w:ascii="Times New Roman" w:hAnsi="Times New Roman"/>
                </w:rPr>
                <w:t>평활</w:t>
              </w:r>
            </w:ins>
          </w:p>
        </w:tc>
      </w:tr>
    </w:tbl>
    <w:p w14:paraId="6B0EC1AD" w14:textId="4E21D80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817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et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공간</w:t>
      </w:r>
      <w:ins w:id="4818" w:author="user" w:date="2021-03-22T18:55:00Z">
        <w:r w:rsidR="00190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ets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정</w:t>
      </w:r>
      <w:del w:id="4819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4820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ets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시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분별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028F6A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21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총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ets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summary</w:t>
      </w:r>
    </w:p>
    <w:p w14:paraId="2E8AE7E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2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VerbatimChar"/>
          <w:rFonts w:ascii="Times New Roman" w:hAnsi="Times New Roman"/>
        </w:rPr>
        <w:t>ETS(</w:t>
      </w:r>
      <w:proofErr w:type="gramEnd"/>
      <w:r w:rsidRPr="00ED4019">
        <w:rPr>
          <w:rStyle w:val="VerbatimChar"/>
          <w:rFonts w:ascii="Times New Roman" w:hAnsi="Times New Roman"/>
        </w:rPr>
        <w:t xml:space="preserve">A,Ad,N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ets(y = students.ts[, 2]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moothing parameter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alpha = 0.892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eta  = 0.892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phi   = 0.9401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Initial stat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l = 8930071.6714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 = -36934.593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igma:  74403.08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 xml:space="preserve">     AIC     AICc      BIC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67.8898 573.4898 574.4361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 MPE     MAPE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3547.67 65403.96 42008.54 -0.1655554 0.523083 0.32687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007506032</w:t>
      </w:r>
    </w:p>
    <w:p w14:paraId="21EEE867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pPrChange w:id="4823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t>결과 설명</w:t>
      </w:r>
    </w:p>
    <w:p w14:paraId="65567156" w14:textId="10A62CB6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24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ETS(A, Ad N)</w:t>
      </w:r>
      <w:del w:id="4825" w:author="user" w:date="2021-03-22T18:55:00Z">
        <w:r w:rsidDel="009D41A2">
          <w:rPr>
            <w:lang w:eastAsia="ko-KR"/>
          </w:rPr>
          <w:delText xml:space="preserve"> </w:delText>
        </w:r>
      </w:del>
      <w:r>
        <w:rPr>
          <w:lang w:eastAsia="ko-KR"/>
        </w:rPr>
        <w:t>: ETS</w:t>
      </w:r>
      <w:ins w:id="4826" w:author="user" w:date="2021-03-22T18:59:00Z">
        <w:r w:rsidR="00007F2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로 덧셈 보정, 감쇄 추세, 계절성 없음 모델이 선정됨 - 덧셈 보정 감쇄 추세 모델</w:t>
      </w:r>
    </w:p>
    <w:p w14:paraId="4046D9BE" w14:textId="25DD0ED4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27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828" w:author="user" w:date="2021-03-22T18:55:00Z">
        <w:r w:rsidDel="009D41A2">
          <w:rPr>
            <w:lang w:eastAsia="ko-KR"/>
          </w:rPr>
          <w:delText xml:space="preserve">Smooting </w:delText>
        </w:r>
      </w:del>
      <w:ins w:id="4829" w:author="user" w:date="2021-03-22T18:55:00Z">
        <w:r w:rsidR="009D41A2">
          <w:rPr>
            <w:rFonts w:hint="eastAsia"/>
            <w:lang w:eastAsia="ko-KR"/>
          </w:rPr>
          <w:t>s</w:t>
        </w:r>
        <w:r w:rsidR="009D41A2">
          <w:rPr>
            <w:lang w:eastAsia="ko-KR"/>
          </w:rPr>
          <w:t xml:space="preserve">mooting </w:t>
        </w:r>
      </w:ins>
      <w:r>
        <w:rPr>
          <w:lang w:eastAsia="ko-KR"/>
        </w:rPr>
        <w:t>parameters</w:t>
      </w:r>
      <w:del w:id="4830" w:author="user" w:date="2021-03-22T18:55:00Z">
        <w:r w:rsidDel="009D41A2">
          <w:rPr>
            <w:lang w:eastAsia="ko-KR"/>
          </w:rPr>
          <w:delText xml:space="preserve"> </w:delText>
        </w:r>
      </w:del>
      <w:r>
        <w:rPr>
          <w:lang w:eastAsia="ko-KR"/>
        </w:rPr>
        <w:t>: 레벨 평활 계수는 0.8929, 추세 평활 계수는 0,8929, 감쇄(damped) 평활 계수는 0.9401로 설정</w:t>
      </w:r>
    </w:p>
    <w:p w14:paraId="791C1E45" w14:textId="615B352E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31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832" w:author="user" w:date="2021-03-22T18:55:00Z">
        <w:r w:rsidDel="009D41A2">
          <w:rPr>
            <w:lang w:eastAsia="ko-KR"/>
          </w:rPr>
          <w:delText xml:space="preserve">Initial </w:delText>
        </w:r>
      </w:del>
      <w:ins w:id="4833" w:author="user" w:date="2021-03-22T18:55:00Z">
        <w:r w:rsidR="009D41A2">
          <w:rPr>
            <w:rFonts w:hint="eastAsia"/>
            <w:lang w:eastAsia="ko-KR"/>
          </w:rPr>
          <w:t>i</w:t>
        </w:r>
        <w:r w:rsidR="009D41A2">
          <w:rPr>
            <w:lang w:eastAsia="ko-KR"/>
          </w:rPr>
          <w:t xml:space="preserve">nitial </w:t>
        </w:r>
      </w:ins>
      <w:r>
        <w:rPr>
          <w:lang w:eastAsia="ko-KR"/>
        </w:rPr>
        <w:t>states</w:t>
      </w:r>
      <w:del w:id="4834" w:author="user" w:date="2021-03-22T18:55:00Z">
        <w:r w:rsidDel="009D41A2">
          <w:rPr>
            <w:lang w:eastAsia="ko-KR"/>
          </w:rPr>
          <w:delText xml:space="preserve"> </w:delText>
        </w:r>
      </w:del>
      <w:r>
        <w:rPr>
          <w:lang w:eastAsia="ko-KR"/>
        </w:rPr>
        <w:t>: 레벨 초기 상태와 추세 초기</w:t>
      </w:r>
      <w:ins w:id="4835" w:author="user" w:date="2021-03-22T18:59:00Z">
        <w:r w:rsidR="00007F2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상태 설정</w:t>
      </w:r>
    </w:p>
    <w:p w14:paraId="46C22B8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3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ets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ploting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 </w:t>
      </w:r>
    </w:p>
    <w:p w14:paraId="220C108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83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CB08251" wp14:editId="7A8451B6">
            <wp:extent cx="4572000" cy="3657600"/>
            <wp:effectExtent l="0" t="0" r="0" b="0"/>
            <wp:docPr id="173" name="그림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E350B4" w14:textId="017F2812" w:rsidR="00FD7B2A" w:rsidRPr="00ED4019" w:rsidRDefault="00FD7B2A">
      <w:pPr>
        <w:pStyle w:val="a6"/>
        <w:jc w:val="both"/>
        <w:rPr>
          <w:rFonts w:ascii="Times New Roman" w:hAnsi="Times New Roman"/>
        </w:rPr>
        <w:pPrChange w:id="4838" w:author="제이펍 출판사" w:date="2021-03-14T15:57:00Z">
          <w:pPr>
            <w:pStyle w:val="a6"/>
            <w:jc w:val="center"/>
          </w:pPr>
        </w:pPrChange>
      </w:pPr>
      <w:commentRangeStart w:id="483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44</w:t>
      </w:r>
      <w:commentRangeEnd w:id="4839"/>
      <w:r w:rsidR="00735E90">
        <w:rPr>
          <w:rStyle w:val="af3"/>
          <w:i w:val="0"/>
        </w:rPr>
        <w:commentReference w:id="4839"/>
      </w:r>
    </w:p>
    <w:p w14:paraId="029BE9A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4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</w:t>
      </w:r>
      <w:r w:rsidRPr="00ED4019">
        <w:rPr>
          <w:rStyle w:val="CommentTok"/>
          <w:rFonts w:ascii="Times New Roman" w:hAnsi="Times New Roman"/>
        </w:rPr>
        <w:t xml:space="preserve"> ploting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26054F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84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13FAFB9" wp14:editId="434528BE">
            <wp:extent cx="4572000" cy="3657600"/>
            <wp:effectExtent l="0" t="0" r="0" b="0"/>
            <wp:docPr id="174" name="그림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A917CC" w14:textId="1D02AE52" w:rsidR="00FD7B2A" w:rsidRPr="00ED4019" w:rsidRDefault="00FD7B2A">
      <w:pPr>
        <w:pStyle w:val="a6"/>
        <w:jc w:val="both"/>
        <w:rPr>
          <w:rFonts w:ascii="Times New Roman" w:hAnsi="Times New Roman"/>
        </w:rPr>
        <w:pPrChange w:id="4842" w:author="제이펍 출판사" w:date="2021-03-14T15:57:00Z">
          <w:pPr>
            <w:pStyle w:val="a6"/>
            <w:jc w:val="center"/>
          </w:pPr>
        </w:pPrChange>
      </w:pPr>
      <w:commentRangeStart w:id="484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45</w:t>
      </w:r>
      <w:commentRangeEnd w:id="4843"/>
      <w:r w:rsidR="00E540C2">
        <w:rPr>
          <w:rStyle w:val="af3"/>
          <w:i w:val="0"/>
        </w:rPr>
        <w:commentReference w:id="4843"/>
      </w:r>
    </w:p>
    <w:p w14:paraId="5602CC3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4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ETS(</w:t>
      </w:r>
      <w:proofErr w:type="gramEnd"/>
      <w:r w:rsidRPr="00ED4019">
        <w:rPr>
          <w:rStyle w:val="CommentTok"/>
          <w:rFonts w:ascii="Times New Roman" w:hAnsi="Times New Roman"/>
        </w:rPr>
        <w:t>M,Ad,A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선정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 </w:t>
      </w:r>
    </w:p>
    <w:p w14:paraId="446060E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4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VerbatimChar"/>
          <w:rFonts w:ascii="Times New Roman" w:hAnsi="Times New Roman"/>
        </w:rPr>
        <w:t>ETS(</w:t>
      </w:r>
      <w:proofErr w:type="gramEnd"/>
      <w:r w:rsidRPr="00ED4019">
        <w:rPr>
          <w:rStyle w:val="VerbatimChar"/>
          <w:rFonts w:ascii="Times New Roman" w:hAnsi="Times New Roman"/>
        </w:rPr>
        <w:t xml:space="preserve">M,Ad,A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all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ets(y = employees.ts[, 2]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moothing parameter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alpha = 0.998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eta  = 1e-04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gamma = 2e-04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phi   = 0.9744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Initial stat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l = 25055.608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b = 53.107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s = -222.3076 255.8486 261.7129 227.3178 163.5351 319.19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274.8844 226.215 -5.605 -294.4144 -588.041 -618.3374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sigma:  0.004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AIC     AICc      BIC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372.968 1381.851 1419.126 </w:t>
      </w:r>
    </w:p>
    <w:p w14:paraId="40721D03" w14:textId="77777777" w:rsidR="00FD7B2A" w:rsidRDefault="00FD7B2A">
      <w:pPr>
        <w:pStyle w:val="result"/>
        <w:numPr>
          <w:ilvl w:val="0"/>
          <w:numId w:val="0"/>
        </w:numPr>
        <w:ind w:left="480"/>
        <w:jc w:val="both"/>
        <w:pPrChange w:id="4846" w:author="제이펍 출판사" w:date="2021-03-14T15:57:00Z">
          <w:pPr>
            <w:pStyle w:val="result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t>결과 설명</w:t>
      </w:r>
    </w:p>
    <w:p w14:paraId="74CFE489" w14:textId="570A041E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47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r>
        <w:rPr>
          <w:lang w:eastAsia="ko-KR"/>
        </w:rPr>
        <w:t>ETS(M, Ad A)</w:t>
      </w:r>
      <w:del w:id="4848" w:author="user" w:date="2021-03-22T18:56:00Z">
        <w:r w:rsidDel="00274856">
          <w:rPr>
            <w:lang w:eastAsia="ko-KR"/>
          </w:rPr>
          <w:delText xml:space="preserve"> </w:delText>
        </w:r>
      </w:del>
      <w:r>
        <w:rPr>
          <w:lang w:eastAsia="ko-KR"/>
        </w:rPr>
        <w:t>: ETS</w:t>
      </w:r>
      <w:ins w:id="4849" w:author="user" w:date="2021-03-22T18:57:00Z">
        <w:r w:rsidR="00274856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로 곱셈 보정, 감쇄 덧셈 추세, 덧셈 계절성 모델이 선정됨</w:t>
      </w:r>
    </w:p>
    <w:p w14:paraId="667F63EA" w14:textId="41590217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50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851" w:author="user" w:date="2021-03-22T18:57:00Z">
        <w:r w:rsidDel="00274856">
          <w:rPr>
            <w:lang w:eastAsia="ko-KR"/>
          </w:rPr>
          <w:lastRenderedPageBreak/>
          <w:delText>S</w:delText>
        </w:r>
      </w:del>
      <w:ins w:id="4852" w:author="user" w:date="2021-03-22T18:57:00Z">
        <w:r w:rsidR="00274856">
          <w:rPr>
            <w:rFonts w:hint="eastAsia"/>
            <w:lang w:eastAsia="ko-KR"/>
          </w:rPr>
          <w:t>s</w:t>
        </w:r>
      </w:ins>
      <w:r>
        <w:rPr>
          <w:lang w:eastAsia="ko-KR"/>
        </w:rPr>
        <w:t>mooting parameters</w:t>
      </w:r>
      <w:del w:id="4853" w:author="user" w:date="2021-03-22T18:57:00Z">
        <w:r w:rsidDel="00274856">
          <w:rPr>
            <w:lang w:eastAsia="ko-KR"/>
          </w:rPr>
          <w:delText xml:space="preserve"> </w:delText>
        </w:r>
      </w:del>
      <w:r>
        <w:rPr>
          <w:lang w:eastAsia="ko-KR"/>
        </w:rPr>
        <w:t>: 레벨 평활 계수는 0.9989, 추세 평활 계수는 0.0001, 계절 평활</w:t>
      </w:r>
      <w:ins w:id="4854" w:author="user" w:date="2021-03-22T19:02:00Z">
        <w:r w:rsidR="0094249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계수는 0.0002, 감쇄(damped) 평활 계수는 0.9744로 설정</w:t>
      </w:r>
    </w:p>
    <w:p w14:paraId="4028E37F" w14:textId="7AEFECC5" w:rsidR="00FD7B2A" w:rsidRDefault="00FD7B2A">
      <w:pPr>
        <w:pStyle w:val="result"/>
        <w:numPr>
          <w:ilvl w:val="0"/>
          <w:numId w:val="27"/>
        </w:numPr>
        <w:jc w:val="both"/>
        <w:rPr>
          <w:lang w:eastAsia="ko-KR"/>
        </w:rPr>
        <w:pPrChange w:id="4855" w:author="제이펍 출판사" w:date="2021-03-14T15:57:00Z">
          <w:pPr>
            <w:pStyle w:val="result"/>
            <w:numPr>
              <w:numId w:val="27"/>
            </w:numPr>
            <w:tabs>
              <w:tab w:val="clear" w:pos="0"/>
            </w:tabs>
            <w:ind w:left="840" w:hanging="360"/>
          </w:pPr>
        </w:pPrChange>
      </w:pPr>
      <w:del w:id="4856" w:author="user" w:date="2021-03-22T18:57:00Z">
        <w:r w:rsidDel="00274856">
          <w:rPr>
            <w:lang w:eastAsia="ko-KR"/>
          </w:rPr>
          <w:delText xml:space="preserve">Initial </w:delText>
        </w:r>
      </w:del>
      <w:ins w:id="4857" w:author="user" w:date="2021-03-22T18:57:00Z">
        <w:r w:rsidR="00274856">
          <w:rPr>
            <w:rFonts w:hint="eastAsia"/>
            <w:lang w:eastAsia="ko-KR"/>
          </w:rPr>
          <w:t>i</w:t>
        </w:r>
        <w:r w:rsidR="00274856">
          <w:rPr>
            <w:lang w:eastAsia="ko-KR"/>
          </w:rPr>
          <w:t xml:space="preserve">nitial </w:t>
        </w:r>
      </w:ins>
      <w:r>
        <w:rPr>
          <w:lang w:eastAsia="ko-KR"/>
        </w:rPr>
        <w:t>states</w:t>
      </w:r>
      <w:del w:id="4858" w:author="user" w:date="2021-03-22T18:59:00Z">
        <w:r w:rsidDel="00007F29">
          <w:rPr>
            <w:lang w:eastAsia="ko-KR"/>
          </w:rPr>
          <w:delText xml:space="preserve"> </w:delText>
        </w:r>
      </w:del>
      <w:r>
        <w:rPr>
          <w:lang w:eastAsia="ko-KR"/>
        </w:rPr>
        <w:t>: 레벨 초기 상태와 추세, 계절성 초기</w:t>
      </w:r>
      <w:ins w:id="4859" w:author="user" w:date="2021-03-22T18:59:00Z">
        <w:r w:rsidR="00007F2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상태 설정</w:t>
      </w:r>
    </w:p>
    <w:p w14:paraId="7BAC50A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6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1C9F2ED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86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F38E760" wp14:editId="55112C5C">
            <wp:extent cx="4572000" cy="3657600"/>
            <wp:effectExtent l="0" t="0" r="0" b="0"/>
            <wp:docPr id="175" name="그림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D51160" w14:textId="3DB21B24" w:rsidR="00FD7B2A" w:rsidRPr="00ED4019" w:rsidRDefault="00FD7B2A">
      <w:pPr>
        <w:pStyle w:val="a6"/>
        <w:jc w:val="both"/>
        <w:rPr>
          <w:rFonts w:ascii="Times New Roman" w:hAnsi="Times New Roman"/>
        </w:rPr>
        <w:pPrChange w:id="4862" w:author="제이펍 출판사" w:date="2021-03-14T15:57:00Z">
          <w:pPr>
            <w:pStyle w:val="a6"/>
            <w:jc w:val="center"/>
          </w:pPr>
        </w:pPrChange>
      </w:pPr>
      <w:commentRangeStart w:id="486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 w:hint="eastAsia"/>
        </w:rPr>
        <w:instrText>STYLEREF 1 \s</w:instrText>
      </w:r>
      <w:r w:rsidRPr="00ED4019">
        <w:rPr>
          <w:rFonts w:ascii="Times New Roman" w:hAnsi="Times New Roman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</w:rPr>
        <w:noBreakHyphen/>
        <w:t>46</w:t>
      </w:r>
      <w:commentRangeEnd w:id="4863"/>
      <w:r w:rsidR="0086227E">
        <w:rPr>
          <w:rStyle w:val="af3"/>
          <w:i w:val="0"/>
        </w:rPr>
        <w:commentReference w:id="4863"/>
      </w:r>
    </w:p>
    <w:p w14:paraId="060861D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86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A9E90B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8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EDFA123" wp14:editId="34357BC8">
            <wp:extent cx="4572000" cy="3657600"/>
            <wp:effectExtent l="0" t="0" r="0" b="0"/>
            <wp:docPr id="176" name="그림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233A0B" w14:textId="36CCB48C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866" w:author="제이펍 출판사" w:date="2021-03-14T15:57:00Z">
          <w:pPr>
            <w:pStyle w:val="a6"/>
            <w:jc w:val="center"/>
          </w:pPr>
        </w:pPrChange>
      </w:pPr>
      <w:commentRangeStart w:id="48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</w:rPr>
        <w:fldChar w:fldCharType="begin"/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 w:hint="eastAsia"/>
          <w:lang w:eastAsia="ko-KR"/>
        </w:rPr>
        <w:instrText>STYLEREF 1 \s</w:instrText>
      </w:r>
      <w:r w:rsidRPr="00ED4019">
        <w:rPr>
          <w:rFonts w:ascii="Times New Roman" w:hAnsi="Times New Roman"/>
          <w:lang w:eastAsia="ko-KR"/>
        </w:rPr>
        <w:instrText xml:space="preserve"> </w:instrText>
      </w:r>
      <w:r w:rsidRPr="00ED4019">
        <w:rPr>
          <w:rFonts w:ascii="Times New Roman" w:hAnsi="Times New Roman"/>
        </w:rPr>
        <w:fldChar w:fldCharType="separate"/>
      </w:r>
      <w:r w:rsidR="00B60F81">
        <w:rPr>
          <w:rFonts w:ascii="Times New Roman" w:hAnsi="Times New Roman"/>
          <w:noProof/>
          <w:lang w:eastAsia="ko-KR"/>
        </w:rPr>
        <w:t>0</w:t>
      </w:r>
      <w:r w:rsidRPr="00ED4019">
        <w:rPr>
          <w:rFonts w:ascii="Times New Roman" w:hAnsi="Times New Roman"/>
        </w:rPr>
        <w:fldChar w:fldCharType="end"/>
      </w:r>
      <w:r w:rsidRPr="00ED4019">
        <w:rPr>
          <w:rFonts w:ascii="Times New Roman" w:hAnsi="Times New Roman"/>
          <w:lang w:eastAsia="ko-KR"/>
        </w:rPr>
        <w:noBreakHyphen/>
        <w:t>47</w:t>
      </w:r>
      <w:commentRangeEnd w:id="4867"/>
      <w:r w:rsidR="0086227E">
        <w:rPr>
          <w:rStyle w:val="af3"/>
          <w:i w:val="0"/>
        </w:rPr>
        <w:commentReference w:id="4867"/>
      </w:r>
    </w:p>
    <w:p w14:paraId="62765EE2" w14:textId="0E1E07C6" w:rsidR="00FD7B2A" w:rsidRDefault="009A1B63">
      <w:pPr>
        <w:pStyle w:val="1"/>
        <w:numPr>
          <w:ilvl w:val="0"/>
          <w:numId w:val="0"/>
        </w:numPr>
        <w:jc w:val="both"/>
        <w:rPr>
          <w:lang w:eastAsia="ko-KR"/>
        </w:rPr>
        <w:pPrChange w:id="4868" w:author="user" w:date="2021-03-22T19:07:00Z">
          <w:pPr>
            <w:pStyle w:val="1"/>
          </w:pPr>
        </w:pPrChange>
      </w:pPr>
      <w:bookmarkStart w:id="4869" w:name="arima-모델"/>
      <w:bookmarkEnd w:id="4524"/>
      <w:bookmarkEnd w:id="4743"/>
      <w:ins w:id="4870" w:author="user" w:date="2021-03-22T19:07:00Z">
        <w:r>
          <w:rPr>
            <w:rFonts w:hint="eastAsia"/>
            <w:lang w:eastAsia="ko-KR"/>
          </w:rPr>
          <w:t xml:space="preserve">6.7 </w:t>
        </w:r>
      </w:ins>
      <w:r w:rsidR="00FD7B2A">
        <w:rPr>
          <w:lang w:eastAsia="ko-KR"/>
        </w:rPr>
        <w:t>ARIMA 모델</w:t>
      </w:r>
    </w:p>
    <w:p w14:paraId="7222E85B" w14:textId="2898581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87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어</w:t>
      </w:r>
      <w:ins w:id="4872" w:author="user" w:date="2021-03-22T19:07:00Z">
        <w:r w:rsidR="009A1B6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 ARIMA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del w:id="4873" w:author="user" w:date="2021-03-22T19:08:00Z">
        <w:r w:rsidRPr="00ED4019" w:rsidDel="00DC262B">
          <w:rPr>
            <w:rFonts w:ascii="Times New Roman" w:hAnsi="Times New Roman"/>
            <w:lang w:eastAsia="ko-KR"/>
          </w:rPr>
          <w:delText xml:space="preserve">AutoRegression </w:delText>
        </w:r>
      </w:del>
      <w:ins w:id="4874" w:author="user" w:date="2021-03-22T19:08:00Z">
        <w:r w:rsidR="00DC262B">
          <w:rPr>
            <w:rFonts w:ascii="Times New Roman" w:hAnsi="Times New Roman" w:hint="eastAsia"/>
            <w:lang w:eastAsia="ko-KR"/>
          </w:rPr>
          <w:t>a</w:t>
        </w:r>
        <w:r w:rsidR="00DC262B" w:rsidRPr="00ED4019">
          <w:rPr>
            <w:rFonts w:ascii="Times New Roman" w:hAnsi="Times New Roman"/>
            <w:lang w:eastAsia="ko-KR"/>
          </w:rPr>
          <w:t>uto</w:t>
        </w:r>
        <w:r w:rsidR="00DC262B">
          <w:rPr>
            <w:rFonts w:ascii="Times New Roman" w:hAnsi="Times New Roman" w:hint="eastAsia"/>
            <w:lang w:eastAsia="ko-KR"/>
          </w:rPr>
          <w:t>r</w:t>
        </w:r>
        <w:r w:rsidR="00DC262B" w:rsidRPr="00ED4019">
          <w:rPr>
            <w:rFonts w:ascii="Times New Roman" w:hAnsi="Times New Roman"/>
            <w:lang w:eastAsia="ko-KR"/>
          </w:rPr>
          <w:t xml:space="preserve">egression </w:t>
        </w:r>
      </w:ins>
      <w:del w:id="4875" w:author="user" w:date="2021-03-22T19:08:00Z">
        <w:r w:rsidRPr="00ED4019" w:rsidDel="00DC262B">
          <w:rPr>
            <w:rFonts w:ascii="Times New Roman" w:hAnsi="Times New Roman"/>
            <w:lang w:eastAsia="ko-KR"/>
          </w:rPr>
          <w:delText xml:space="preserve">Integrated </w:delText>
        </w:r>
      </w:del>
      <w:ins w:id="4876" w:author="user" w:date="2021-03-22T19:08:00Z">
        <w:r w:rsidR="00DC262B">
          <w:rPr>
            <w:rFonts w:ascii="Times New Roman" w:hAnsi="Times New Roman" w:hint="eastAsia"/>
            <w:lang w:eastAsia="ko-KR"/>
          </w:rPr>
          <w:t>i</w:t>
        </w:r>
        <w:r w:rsidR="00DC262B" w:rsidRPr="00ED4019">
          <w:rPr>
            <w:rFonts w:ascii="Times New Roman" w:hAnsi="Times New Roman"/>
            <w:lang w:eastAsia="ko-KR"/>
          </w:rPr>
          <w:t xml:space="preserve">ntegrated </w:t>
        </w:r>
      </w:ins>
      <w:del w:id="4877" w:author="user" w:date="2021-03-22T19:08:00Z">
        <w:r w:rsidRPr="00ED4019" w:rsidDel="00DC262B">
          <w:rPr>
            <w:rFonts w:ascii="Times New Roman" w:hAnsi="Times New Roman"/>
            <w:lang w:eastAsia="ko-KR"/>
          </w:rPr>
          <w:delText xml:space="preserve">Moving </w:delText>
        </w:r>
      </w:del>
      <w:ins w:id="4878" w:author="user" w:date="2021-03-22T19:08:00Z">
        <w:r w:rsidR="00DC262B">
          <w:rPr>
            <w:rFonts w:ascii="Times New Roman" w:hAnsi="Times New Roman" w:hint="eastAsia"/>
            <w:lang w:eastAsia="ko-KR"/>
          </w:rPr>
          <w:t>m</w:t>
        </w:r>
        <w:r w:rsidR="00DC262B" w:rsidRPr="00ED4019">
          <w:rPr>
            <w:rFonts w:ascii="Times New Roman" w:hAnsi="Times New Roman"/>
            <w:lang w:eastAsia="ko-KR"/>
          </w:rPr>
          <w:t xml:space="preserve">oving </w:t>
        </w:r>
      </w:ins>
      <w:del w:id="4879" w:author="user" w:date="2021-03-22T19:08:00Z">
        <w:r w:rsidRPr="00ED4019" w:rsidDel="00DC262B">
          <w:rPr>
            <w:rFonts w:ascii="Times New Roman" w:hAnsi="Times New Roman"/>
            <w:lang w:eastAsia="ko-KR"/>
          </w:rPr>
          <w:delText>Average</w:delText>
        </w:r>
      </w:del>
      <w:ins w:id="4880" w:author="user" w:date="2021-03-22T19:08:00Z">
        <w:r w:rsidR="00DC262B">
          <w:rPr>
            <w:rFonts w:ascii="Times New Roman" w:hAnsi="Times New Roman" w:hint="eastAsia"/>
            <w:lang w:eastAsia="ko-KR"/>
          </w:rPr>
          <w:t>a</w:t>
        </w:r>
        <w:r w:rsidR="00DC262B" w:rsidRPr="00ED4019">
          <w:rPr>
            <w:rFonts w:ascii="Times New Roman" w:hAnsi="Times New Roman"/>
            <w:lang w:eastAsia="ko-KR"/>
          </w:rPr>
          <w:t>verage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글자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름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량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지만</w:t>
      </w:r>
      <w:ins w:id="4881" w:author="user" w:date="2021-03-22T19:08:00Z">
        <w:r w:rsidR="00DC262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름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듯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상관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식화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</w:p>
    <w:p w14:paraId="4038D4A2" w14:textId="67D8DB9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88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ARMA(</w:t>
      </w:r>
      <w:del w:id="4883" w:author="user" w:date="2021-03-22T19:08:00Z">
        <w:r w:rsidRPr="00ED4019" w:rsidDel="00DC262B">
          <w:rPr>
            <w:rFonts w:ascii="Times New Roman" w:hAnsi="Times New Roman"/>
            <w:lang w:eastAsia="ko-KR"/>
          </w:rPr>
          <w:delText>A</w:delText>
        </w:r>
      </w:del>
      <w:ins w:id="4884" w:author="user" w:date="2021-03-22T19:08:00Z">
        <w:r w:rsidR="00DC262B">
          <w:rPr>
            <w:rFonts w:ascii="Times New Roman" w:hAnsi="Times New Roman" w:hint="eastAsia"/>
            <w:lang w:eastAsia="ko-KR"/>
          </w:rPr>
          <w:t>a</w:t>
        </w:r>
      </w:ins>
      <w:r w:rsidRPr="00ED4019">
        <w:rPr>
          <w:rFonts w:ascii="Times New Roman" w:hAnsi="Times New Roman"/>
          <w:lang w:eastAsia="ko-KR"/>
        </w:rPr>
        <w:t>uto</w:t>
      </w:r>
      <w:del w:id="4885" w:author="user" w:date="2021-03-22T19:08:00Z">
        <w:r w:rsidRPr="00ED4019" w:rsidDel="00DC262B">
          <w:rPr>
            <w:rFonts w:ascii="Times New Roman" w:hAnsi="Times New Roman"/>
            <w:lang w:eastAsia="ko-KR"/>
          </w:rPr>
          <w:delText>R</w:delText>
        </w:r>
      </w:del>
      <w:ins w:id="4886" w:author="user" w:date="2021-03-22T19:08:00Z">
        <w:r w:rsidR="00DC262B">
          <w:rPr>
            <w:rFonts w:ascii="Times New Roman" w:hAnsi="Times New Roman" w:hint="eastAsia"/>
            <w:lang w:eastAsia="ko-KR"/>
          </w:rPr>
          <w:t>r</w:t>
        </w:r>
      </w:ins>
      <w:r w:rsidRPr="00ED4019">
        <w:rPr>
          <w:rFonts w:ascii="Times New Roman" w:hAnsi="Times New Roman"/>
          <w:lang w:eastAsia="ko-KR"/>
        </w:rPr>
        <w:t xml:space="preserve">egression </w:t>
      </w:r>
      <w:del w:id="4887" w:author="user" w:date="2021-03-22T19:09:00Z">
        <w:r w:rsidRPr="00ED4019" w:rsidDel="00DC262B">
          <w:rPr>
            <w:rFonts w:ascii="Times New Roman" w:hAnsi="Times New Roman"/>
            <w:lang w:eastAsia="ko-KR"/>
          </w:rPr>
          <w:delText xml:space="preserve">Moving </w:delText>
        </w:r>
      </w:del>
      <w:ins w:id="4888" w:author="user" w:date="2021-03-22T19:09:00Z">
        <w:r w:rsidR="00DC262B">
          <w:rPr>
            <w:rFonts w:ascii="Times New Roman" w:hAnsi="Times New Roman" w:hint="eastAsia"/>
            <w:lang w:eastAsia="ko-KR"/>
          </w:rPr>
          <w:t>m</w:t>
        </w:r>
        <w:r w:rsidR="00DC262B" w:rsidRPr="00ED4019">
          <w:rPr>
            <w:rFonts w:ascii="Times New Roman" w:hAnsi="Times New Roman"/>
            <w:lang w:eastAsia="ko-KR"/>
          </w:rPr>
          <w:t xml:space="preserve">oving </w:t>
        </w:r>
      </w:ins>
      <w:del w:id="4889" w:author="user" w:date="2021-03-22T19:09:00Z">
        <w:r w:rsidRPr="00ED4019" w:rsidDel="00DC262B">
          <w:rPr>
            <w:rFonts w:ascii="Times New Roman" w:hAnsi="Times New Roman"/>
            <w:lang w:eastAsia="ko-KR"/>
          </w:rPr>
          <w:delText>Average</w:delText>
        </w:r>
      </w:del>
      <w:ins w:id="4890" w:author="user" w:date="2021-03-22T19:09:00Z">
        <w:r w:rsidR="00DC262B">
          <w:rPr>
            <w:rFonts w:ascii="Times New Roman" w:hAnsi="Times New Roman" w:hint="eastAsia"/>
            <w:lang w:eastAsia="ko-KR"/>
          </w:rPr>
          <w:t>a</w:t>
        </w:r>
        <w:r w:rsidR="00DC262B" w:rsidRPr="00ED4019">
          <w:rPr>
            <w:rFonts w:ascii="Times New Roman" w:hAnsi="Times New Roman"/>
            <w:lang w:eastAsia="ko-KR"/>
          </w:rPr>
          <w:t>verage</w:t>
        </w:r>
      </w:ins>
      <w:r w:rsidRPr="00ED4019">
        <w:rPr>
          <w:rFonts w:ascii="Times New Roman" w:hAnsi="Times New Roman"/>
          <w:lang w:eastAsia="ko-KR"/>
        </w:rPr>
        <w:t>)</w:t>
      </w:r>
      <w:del w:id="4891" w:author="user" w:date="2021-03-22T19:09:00Z">
        <w:r w:rsidRPr="00ED4019" w:rsidDel="00DC262B">
          <w:rPr>
            <w:rFonts w:ascii="Times New Roman" w:hAnsi="Times New Roman" w:hint="eastAsia"/>
            <w:lang w:eastAsia="ko-KR"/>
          </w:rPr>
          <w:delText>을</w:delText>
        </w:r>
      </w:del>
      <w:ins w:id="4892" w:author="user" w:date="2021-03-22T19:09:00Z">
        <w:r w:rsidR="00DC262B">
          <w:rPr>
            <w:rFonts w:ascii="Times New Roman" w:hAnsi="Times New Roman" w:hint="eastAsia"/>
            <w:lang w:eastAsia="ko-KR"/>
          </w:rPr>
          <w:t>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지만</w:t>
      </w:r>
      <w:r w:rsidRPr="00ED4019">
        <w:rPr>
          <w:rFonts w:ascii="Times New Roman" w:hAnsi="Times New Roman"/>
          <w:lang w:eastAsia="ko-KR"/>
        </w:rPr>
        <w:t xml:space="preserve"> AR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화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하여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현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6"/>
      </w:r>
    </w:p>
    <w:p w14:paraId="5F422224" w14:textId="5765C66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89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arima(p, d, q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되는데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AR</w:t>
      </w:r>
      <w:ins w:id="4896" w:author="user" w:date="2021-03-22T19:10:00Z">
        <w:r w:rsidR="00B114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</w:t>
      </w:r>
      <w:r w:rsidRPr="00ED4019">
        <w:rPr>
          <w:rFonts w:ascii="Times New Roman" w:hAnsi="Times New Roman"/>
          <w:lang w:eastAsia="ko-KR"/>
        </w:rPr>
        <w:t>, d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</w:t>
      </w:r>
      <w:r w:rsidRPr="00ED4019">
        <w:rPr>
          <w:rFonts w:ascii="Times New Roman" w:hAnsi="Times New Roman"/>
          <w:lang w:eastAsia="ko-KR"/>
        </w:rPr>
        <w:t>, q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del w:id="4897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4898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ARIMA(p, d, q)</w:t>
      </w:r>
      <w:ins w:id="4899" w:author="user" w:date="2021-03-22T19:10:00Z">
        <w:r w:rsidR="00B114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d</w:t>
      </w:r>
      <w:r w:rsidRPr="00ED4019">
        <w:rPr>
          <w:rFonts w:ascii="Times New Roman" w:hAnsi="Times New Roman"/>
          <w:lang w:eastAsia="ko-KR"/>
        </w:rPr>
        <w:t>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ARMA(p, q)</w:t>
      </w:r>
      <w:ins w:id="4900" w:author="user" w:date="2021-03-22T19:11:00Z">
        <w:r w:rsidR="00B1148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다</w:t>
      </w:r>
      <w:r w:rsidRPr="00ED4019">
        <w:rPr>
          <w:rFonts w:ascii="Times New Roman" w:hAnsi="Times New Roman"/>
          <w:lang w:eastAsia="ko-KR"/>
        </w:rPr>
        <w:t>.</w:t>
      </w:r>
    </w:p>
    <w:p w14:paraId="0724B060" w14:textId="2E90F0F9" w:rsidR="00FD7B2A" w:rsidRDefault="00B11487">
      <w:pPr>
        <w:pStyle w:val="2"/>
        <w:numPr>
          <w:ilvl w:val="0"/>
          <w:numId w:val="0"/>
        </w:numPr>
        <w:ind w:left="1080"/>
        <w:jc w:val="both"/>
        <w:rPr>
          <w:lang w:eastAsia="ko-KR"/>
        </w:rPr>
        <w:pPrChange w:id="4901" w:author="user" w:date="2021-03-22T19:11:00Z">
          <w:pPr>
            <w:pStyle w:val="2"/>
            <w:numPr>
              <w:numId w:val="33"/>
            </w:numPr>
            <w:tabs>
              <w:tab w:val="num" w:pos="361"/>
            </w:tabs>
            <w:ind w:leftChars="200" w:left="1032" w:hangingChars="200" w:hanging="640"/>
          </w:pPr>
        </w:pPrChange>
      </w:pPr>
      <w:bookmarkStart w:id="4902" w:name="자기회귀모델autoregressive-model"/>
      <w:ins w:id="4903" w:author="user" w:date="2021-03-22T19:11:00Z">
        <w:r>
          <w:rPr>
            <w:rFonts w:hint="eastAsia"/>
            <w:lang w:eastAsia="ko-KR"/>
          </w:rPr>
          <w:t xml:space="preserve">6.7.1 </w:t>
        </w:r>
      </w:ins>
      <w:r w:rsidR="00FD7B2A">
        <w:rPr>
          <w:lang w:eastAsia="ko-KR"/>
        </w:rPr>
        <w:t>자기회귀</w:t>
      </w:r>
      <w:ins w:id="4904" w:author="user" w:date="2021-03-22T19:11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모델</w:t>
      </w:r>
      <w:del w:id="4905" w:author="user" w:date="2021-03-22T19:11:00Z">
        <w:r w:rsidR="00FD7B2A" w:rsidDel="00B11487">
          <w:rPr>
            <w:lang w:eastAsia="ko-KR"/>
          </w:rPr>
          <w:delText>(AutoRegressive Model)</w:delText>
        </w:r>
      </w:del>
    </w:p>
    <w:p w14:paraId="258EF891" w14:textId="67F31EC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90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머신러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배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정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del w:id="4907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변수간</w:delText>
        </w:r>
      </w:del>
      <w:ins w:id="4908" w:author="제이펍 출판사" w:date="2021-03-14T17:54:00Z">
        <w:r w:rsidR="00F97807">
          <w:rPr>
            <w:rFonts w:ascii="Times New Roman" w:hAnsi="Times New Roman"/>
            <w:lang w:eastAsia="ko-KR"/>
          </w:rPr>
          <w:t>변수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였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~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른쪽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었고</w:t>
      </w:r>
      <w:ins w:id="4909" w:author="user" w:date="2021-03-22T19:42:00Z">
        <w:r w:rsidR="006B78C8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왼쪽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였다</w:t>
      </w:r>
      <w:r w:rsidRPr="00ED4019">
        <w:rPr>
          <w:rFonts w:ascii="Times New Roman" w:hAnsi="Times New Roman"/>
          <w:lang w:eastAsia="ko-KR"/>
        </w:rPr>
        <w:t>.</w:t>
      </w:r>
    </w:p>
    <w:p w14:paraId="78E29429" w14:textId="7E3EF72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91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AR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속변수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과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현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</w:t>
      </w:r>
      <w:r w:rsidRPr="00ED4019">
        <w:rPr>
          <w:rFonts w:ascii="Times New Roman" w:hAnsi="Times New Roman"/>
          <w:lang w:eastAsia="ko-KR"/>
        </w:rPr>
        <w:t xml:space="preserve"> </w:t>
      </w:r>
      <w:del w:id="4911" w:author="제이펍 출판사" w:date="2021-03-14T17:44:00Z">
        <w:r w:rsidRPr="00ED4019" w:rsidDel="001B0D03">
          <w:rPr>
            <w:rFonts w:ascii="Times New Roman" w:hAnsi="Times New Roman"/>
            <w:lang w:eastAsia="ko-KR"/>
          </w:rPr>
          <w:delText>데이터간</w:delText>
        </w:r>
      </w:del>
      <w:ins w:id="4912" w:author="제이펍 출판사" w:date="2021-03-14T17:44:00Z">
        <w:r w:rsidR="001B0D03">
          <w:rPr>
            <w:rFonts w:ascii="Times New Roman" w:hAnsi="Times New Roman"/>
            <w:lang w:eastAsia="ko-KR"/>
          </w:rPr>
          <w:t>데이터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간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AR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</w:p>
    <w:p w14:paraId="275ADFA8" w14:textId="7394EEE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91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AR(p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914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4915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lag p</w:t>
      </w:r>
      <w:r w:rsidRPr="00ED4019">
        <w:rPr>
          <w:rFonts w:ascii="Times New Roman" w:hAnsi="Times New Roman"/>
          <w:lang w:eastAsia="ko-KR"/>
        </w:rPr>
        <w:t>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영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 AR(1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lag 1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del w:id="4916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4917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고</w:t>
      </w:r>
      <w:ins w:id="4918" w:author="user" w:date="2021-03-22T19:43:00Z">
        <w:r w:rsidR="006B78C8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AR(2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lag 1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lag 2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 </w:t>
      </w:r>
      <w:del w:id="4919" w:author="user" w:date="2021-03-22T17:20:00Z">
        <w:r w:rsidRPr="00ED4019" w:rsidDel="00A51FDE">
          <w:rPr>
            <w:rFonts w:ascii="Times New Roman" w:hAnsi="Times New Roman"/>
            <w:lang w:eastAsia="ko-KR"/>
          </w:rPr>
          <w:delText>회귀분석</w:delText>
        </w:r>
      </w:del>
      <w:ins w:id="4920" w:author="user" w:date="2021-03-22T17:20:00Z">
        <w:r w:rsidR="00A51FDE">
          <w:rPr>
            <w:rFonts w:ascii="Times New Roman" w:hAnsi="Times New Roman"/>
            <w:lang w:eastAsia="ko-KR"/>
          </w:rPr>
          <w:t>회귀</w:t>
        </w:r>
        <w:r w:rsidR="00A51FDE">
          <w:rPr>
            <w:rFonts w:ascii="Times New Roman" w:hAnsi="Times New Roman"/>
            <w:lang w:eastAsia="ko-KR"/>
          </w:rPr>
          <w:t xml:space="preserve"> </w:t>
        </w:r>
        <w:r w:rsidR="00A51FDE">
          <w:rPr>
            <w:rFonts w:ascii="Times New Roman" w:hAnsi="Times New Roman"/>
            <w:lang w:eastAsia="ko-KR"/>
          </w:rPr>
          <w:t>분석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AR(1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921" w:author="user" w:date="2021-03-22T19:43:00Z">
        <w:r w:rsidRPr="00ED4019" w:rsidDel="006B78C8">
          <w:rPr>
            <w:rFonts w:ascii="Times New Roman" w:hAnsi="Times New Roman"/>
            <w:lang w:eastAsia="ko-KR"/>
          </w:rPr>
          <w:delText>회귀계수</w:delText>
        </w:r>
      </w:del>
      <w:ins w:id="4922" w:author="user" w:date="2021-03-22T19:43:00Z">
        <w:r w:rsidR="006B78C8">
          <w:rPr>
            <w:rFonts w:ascii="Times New Roman" w:hAnsi="Times New Roman"/>
            <w:lang w:eastAsia="ko-KR"/>
          </w:rPr>
          <w:t>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이고</w:t>
      </w:r>
      <w:r w:rsidRPr="00ED4019">
        <w:rPr>
          <w:rFonts w:ascii="Times New Roman" w:hAnsi="Times New Roman"/>
          <w:lang w:eastAsia="ko-KR"/>
        </w:rPr>
        <w:t xml:space="preserve"> AR(2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923" w:author="user" w:date="2021-03-22T19:43:00Z">
        <w:r w:rsidRPr="00ED4019" w:rsidDel="006B78C8">
          <w:rPr>
            <w:rFonts w:ascii="Times New Roman" w:hAnsi="Times New Roman"/>
            <w:lang w:eastAsia="ko-KR"/>
          </w:rPr>
          <w:delText>회귀계수</w:delText>
        </w:r>
      </w:del>
      <w:ins w:id="4924" w:author="user" w:date="2021-03-22T19:43:00Z">
        <w:r w:rsidR="006B78C8">
          <w:rPr>
            <w:rFonts w:ascii="Times New Roman" w:hAnsi="Times New Roman"/>
            <w:lang w:eastAsia="ko-KR"/>
          </w:rPr>
          <w:t>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del w:id="4925" w:author="user" w:date="2021-03-22T19:43:00Z">
        <w:r w:rsidRPr="00ED4019" w:rsidDel="006B78C8">
          <w:rPr>
            <w:rFonts w:ascii="Times New Roman" w:hAnsi="Times New Roman" w:hint="eastAsia"/>
            <w:lang w:eastAsia="ko-KR"/>
          </w:rPr>
          <w:delText>2</w:delText>
        </w:r>
      </w:del>
      <w:ins w:id="4926" w:author="user" w:date="2021-03-22T19:43:00Z">
        <w:r w:rsidR="006B78C8">
          <w:rPr>
            <w:rFonts w:ascii="Times New Roman" w:hAnsi="Times New Roman" w:hint="eastAsia"/>
            <w:lang w:eastAsia="ko-KR"/>
          </w:rPr>
          <w:t>두</w:t>
        </w:r>
        <w:r w:rsidR="006B78C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개이므로</w:t>
      </w:r>
      <w:r w:rsidRPr="00ED4019">
        <w:rPr>
          <w:rFonts w:ascii="Times New Roman" w:hAnsi="Times New Roman"/>
          <w:lang w:eastAsia="ko-KR"/>
        </w:rPr>
        <w:t xml:space="preserve"> AR(p)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del w:id="4927" w:author="user" w:date="2021-03-22T19:43:00Z">
        <w:r w:rsidRPr="00ED4019" w:rsidDel="006B78C8">
          <w:rPr>
            <w:rFonts w:ascii="Times New Roman" w:hAnsi="Times New Roman"/>
            <w:lang w:eastAsia="ko-KR"/>
          </w:rPr>
          <w:delText>회귀계수</w:delText>
        </w:r>
      </w:del>
      <w:ins w:id="4928" w:author="user" w:date="2021-03-22T19:43:00Z">
        <w:r w:rsidR="006B78C8">
          <w:rPr>
            <w:rFonts w:ascii="Times New Roman" w:hAnsi="Times New Roman"/>
            <w:lang w:eastAsia="ko-KR"/>
          </w:rPr>
          <w:t>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6443061F" w14:textId="41D46C0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492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는</w:t>
      </w:r>
      <w:r w:rsidRPr="00ED4019">
        <w:rPr>
          <w:rFonts w:ascii="Times New Roman" w:hAnsi="Times New Roman"/>
          <w:lang w:eastAsia="ko-KR"/>
        </w:rPr>
        <w:t xml:space="preserve"> </w:t>
      </w:r>
      <w:del w:id="4930" w:author="user" w:date="2021-03-22T19:44:00Z">
        <w:r w:rsidRPr="00ED4019" w:rsidDel="006B78C8">
          <w:rPr>
            <w:rFonts w:ascii="Times New Roman" w:hAnsi="Times New Roman"/>
            <w:lang w:eastAsia="ko-KR"/>
          </w:rPr>
          <w:delText>자기회귀모델</w:delText>
        </w:r>
      </w:del>
      <w:ins w:id="4931" w:author="user" w:date="2021-03-22T19:44:00Z">
        <w:r w:rsidR="006B78C8">
          <w:rPr>
            <w:rFonts w:ascii="Times New Roman" w:hAnsi="Times New Roman"/>
            <w:lang w:eastAsia="ko-KR"/>
          </w:rPr>
          <w:t>자기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모델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 w:hint="eastAsia"/>
          <w:lang w:eastAsia="ko-KR"/>
        </w:rPr>
        <w:t>t</w:t>
      </w:r>
      <w:r w:rsidRPr="00ED4019">
        <w:rPr>
          <w:rFonts w:ascii="Times New Roman" w:hAnsi="Times New Roman"/>
          <w:lang w:eastAsia="ko-KR"/>
        </w:rPr>
        <w:t>ing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arima.sim()</w:t>
      </w:r>
      <w:del w:id="4932" w:author="제이펍 출판사" w:date="2021-03-14T18:28:00Z"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  <w:r w:rsidRPr="00ED4019" w:rsidDel="002A2B40">
          <w:rPr>
            <w:rFonts w:ascii="Times New Roman" w:hAnsi="Times New Roman"/>
            <w:lang w:eastAsia="ko-KR"/>
          </w:rPr>
          <w:delText>은</w:delText>
        </w:r>
        <w:r w:rsidRPr="00ED4019" w:rsidDel="002A2B40">
          <w:rPr>
            <w:rFonts w:ascii="Times New Roman" w:hAnsi="Times New Roman"/>
            <w:lang w:eastAsia="ko-KR"/>
          </w:rPr>
          <w:delText xml:space="preserve"> </w:delText>
        </w:r>
      </w:del>
      <w:ins w:id="4933" w:author="제이펍 출판사" w:date="2021-03-14T18:28:00Z">
        <w:r w:rsidR="002A2B40">
          <w:rPr>
            <w:rFonts w:ascii="Times New Roman" w:hAnsi="Times New Roman"/>
            <w:lang w:eastAsia="ko-KR"/>
          </w:rPr>
          <w:t>은</w:t>
        </w:r>
        <w:r w:rsidR="002A2B4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Style w:val="VerbatimChar"/>
          <w:rFonts w:ascii="Times New Roman" w:hAnsi="Times New Roman"/>
          <w:lang w:eastAsia="ko-KR"/>
        </w:rPr>
        <w:t>tserie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ARIMA </w:t>
      </w:r>
      <w:commentRangeStart w:id="4934"/>
      <w:r w:rsidRPr="00ED4019">
        <w:rPr>
          <w:rFonts w:ascii="Times New Roman" w:hAnsi="Times New Roman"/>
          <w:lang w:eastAsia="ko-KR"/>
        </w:rPr>
        <w:t>모형</w:t>
      </w:r>
      <w:commentRangeEnd w:id="4934"/>
      <w:r w:rsidR="000B00EF">
        <w:rPr>
          <w:rStyle w:val="af3"/>
        </w:rPr>
        <w:commentReference w:id="4934"/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랜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이고</w:t>
      </w:r>
      <w:ins w:id="4935" w:author="user" w:date="2021-03-22T19:44:00Z">
        <w:r w:rsidR="006B78C8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로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</w:t>
      </w:r>
      <w:del w:id="4936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4937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</w:p>
    <w:p w14:paraId="7A4EC82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3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tserie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et.se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0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.si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d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0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0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R(1) model'</w:t>
      </w:r>
      <w:r w:rsidRPr="00ED4019">
        <w:rPr>
          <w:rStyle w:val="NormalTok"/>
          <w:rFonts w:ascii="Times New Roman" w:hAnsi="Times New Roman"/>
        </w:rPr>
        <w:t>)</w:t>
      </w:r>
    </w:p>
    <w:p w14:paraId="3B61416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9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2DA66C0" wp14:editId="0FA484FB">
            <wp:extent cx="45720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7FAE5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940" w:author="제이펍 출판사" w:date="2021-03-14T15:57:00Z">
          <w:pPr>
            <w:pStyle w:val="a6"/>
            <w:jc w:val="center"/>
          </w:pPr>
        </w:pPrChange>
      </w:pPr>
      <w:commentRangeStart w:id="494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48</w:t>
      </w:r>
      <w:commentRangeEnd w:id="4941"/>
      <w:r w:rsidR="006B78C8">
        <w:rPr>
          <w:rStyle w:val="af3"/>
          <w:i w:val="0"/>
        </w:rPr>
        <w:commentReference w:id="4941"/>
      </w:r>
    </w:p>
    <w:p w14:paraId="3C00E62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4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 xml:space="preserve">(arima100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098B350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4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lastRenderedPageBreak/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2684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3C7DF78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4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arima100, </w:t>
      </w:r>
      <w:r w:rsidRPr="00ED4019">
        <w:rPr>
          <w:rStyle w:val="AttributeTok"/>
          <w:rFonts w:ascii="Times New Roman" w:hAnsi="Times New Roman"/>
        </w:rPr>
        <w:t>te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kpss'</w:t>
      </w:r>
      <w:r w:rsidRPr="00ED4019">
        <w:rPr>
          <w:rStyle w:val="NormalTok"/>
          <w:rFonts w:ascii="Times New Roman" w:hAnsi="Times New Roman"/>
        </w:rPr>
        <w:t>)</w:t>
      </w:r>
    </w:p>
    <w:p w14:paraId="478CDEE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4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0</w:t>
      </w:r>
    </w:p>
    <w:p w14:paraId="025082B1" w14:textId="77777777" w:rsidR="00FD7B2A" w:rsidRDefault="00FD7B2A">
      <w:pPr>
        <w:pStyle w:val="comment"/>
        <w:ind w:left="480"/>
        <w:jc w:val="both"/>
        <w:rPr>
          <w:lang w:eastAsia="ko-KR"/>
        </w:rPr>
        <w:pPrChange w:id="4946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65B25EF2" w14:textId="5216FDC1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47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항상 동일한 </w:t>
      </w:r>
      <w:del w:id="4948" w:author="user" w:date="2021-03-22T19:52:00Z">
        <w:r w:rsidDel="003427E5">
          <w:rPr>
            <w:lang w:eastAsia="ko-KR"/>
          </w:rPr>
          <w:delText>랜덤 변수</w:delText>
        </w:r>
      </w:del>
      <w:ins w:id="4949" w:author="user" w:date="2021-03-22T19:52:00Z">
        <w:r w:rsidR="003427E5">
          <w:rPr>
            <w:lang w:eastAsia="ko-KR"/>
          </w:rPr>
          <w:t>랜덤변수</w:t>
        </w:r>
      </w:ins>
      <w:r>
        <w:rPr>
          <w:lang w:eastAsia="ko-KR"/>
        </w:rPr>
        <w:t>가 나오도록 seed를 345로 설정(</w:t>
      </w:r>
      <w:r w:rsidRPr="00ED4019">
        <w:rPr>
          <w:rStyle w:val="VerbatimChar"/>
          <w:rFonts w:ascii="Times New Roman" w:hAnsi="Times New Roman"/>
          <w:lang w:eastAsia="ko-KR"/>
        </w:rPr>
        <w:t>set.seed(345)</w:t>
      </w:r>
      <w:r>
        <w:rPr>
          <w:lang w:eastAsia="ko-KR"/>
        </w:rPr>
        <w:t>)</w:t>
      </w:r>
    </w:p>
    <w:p w14:paraId="06F14EEC" w14:textId="3629EDCD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50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rima.sim()</w:t>
      </w:r>
      <w:r>
        <w:rPr>
          <w:lang w:eastAsia="ko-KR"/>
        </w:rPr>
        <w:t xml:space="preserve">을 사용하여 1차 AR </w:t>
      </w:r>
      <w:del w:id="4951" w:author="user" w:date="2021-03-22T19:43:00Z">
        <w:r w:rsidDel="006B78C8">
          <w:rPr>
            <w:lang w:eastAsia="ko-KR"/>
          </w:rPr>
          <w:delText>회귀계수</w:delText>
        </w:r>
      </w:del>
      <w:ins w:id="4952" w:author="user" w:date="2021-03-22T19:43:00Z">
        <w:r w:rsidR="006B78C8">
          <w:rPr>
            <w:lang w:eastAsia="ko-KR"/>
          </w:rPr>
          <w:t>회귀 계수</w:t>
        </w:r>
      </w:ins>
      <w:r>
        <w:rPr>
          <w:lang w:eastAsia="ko-KR"/>
        </w:rPr>
        <w:t>가 09(</w:t>
      </w:r>
      <w:r w:rsidRPr="00ED4019">
        <w:rPr>
          <w:rStyle w:val="VerbatimChar"/>
          <w:rFonts w:ascii="Times New Roman" w:hAnsi="Times New Roman"/>
          <w:lang w:eastAsia="ko-KR"/>
        </w:rPr>
        <w:t>ar = 0.9</w:t>
      </w:r>
      <w:r>
        <w:rPr>
          <w:lang w:eastAsia="ko-KR"/>
        </w:rPr>
        <w:t>)인 ARIMA(1, 0, 0) 모델(</w:t>
      </w:r>
      <w:r w:rsidRPr="00ED4019">
        <w:rPr>
          <w:rStyle w:val="VerbatimChar"/>
          <w:rFonts w:ascii="Times New Roman" w:hAnsi="Times New Roman"/>
          <w:lang w:eastAsia="ko-KR"/>
        </w:rPr>
        <w:t>order = c(1, 0, 0)</w:t>
      </w:r>
      <w:r>
        <w:rPr>
          <w:lang w:eastAsia="ko-KR"/>
        </w:rPr>
        <w:t>)에 적합한 데이터 200개(</w:t>
      </w:r>
      <w:r w:rsidRPr="00ED4019">
        <w:rPr>
          <w:rStyle w:val="VerbatimChar"/>
          <w:rFonts w:ascii="Times New Roman" w:hAnsi="Times New Roman"/>
          <w:lang w:eastAsia="ko-KR"/>
        </w:rPr>
        <w:t>n = 200</w:t>
      </w:r>
      <w:r>
        <w:rPr>
          <w:lang w:eastAsia="ko-KR"/>
        </w:rPr>
        <w:t>) 생성해서 arima100에 저장</w:t>
      </w:r>
    </w:p>
    <w:p w14:paraId="726D7884" w14:textId="77777777" w:rsidR="00FD7B2A" w:rsidRDefault="00FD7B2A">
      <w:pPr>
        <w:pStyle w:val="comment"/>
        <w:numPr>
          <w:ilvl w:val="0"/>
          <w:numId w:val="27"/>
        </w:numPr>
        <w:jc w:val="both"/>
        <w:pPrChange w:id="495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</w:rPr>
        <w:t>autoplot()</w:t>
      </w:r>
      <w:r>
        <w:t>을 사용하여 arima100을 plotting</w:t>
      </w:r>
    </w:p>
    <w:p w14:paraId="6CB5566A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54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kpss.test()</w:t>
      </w:r>
      <w:r>
        <w:rPr>
          <w:lang w:eastAsia="ko-KR"/>
        </w:rPr>
        <w:t>를 통해 정상성을 검사하는데 검정통계량이(0.2684)</w:t>
      </w:r>
      <w:commentRangeStart w:id="4955"/>
      <w:r>
        <w:rPr>
          <w:lang w:eastAsia="ko-KR"/>
        </w:rPr>
        <w:t>가</w:t>
      </w:r>
      <w:commentRangeEnd w:id="4955"/>
      <w:r w:rsidR="00A91913">
        <w:rPr>
          <w:rStyle w:val="af3"/>
          <w:rFonts w:ascii="Consolas" w:eastAsia="나눔바른고딕" w:hAnsi="Consolas" w:cstheme="minorBidi"/>
          <w:color w:val="auto"/>
        </w:rPr>
        <w:commentReference w:id="4955"/>
      </w:r>
      <w:r>
        <w:rPr>
          <w:lang w:eastAsia="ko-KR"/>
        </w:rPr>
        <w:t xml:space="preserve"> 5% 임계치(0.463)보다 작으므로 이미 정상성을 만족</w:t>
      </w:r>
    </w:p>
    <w:p w14:paraId="03C10118" w14:textId="1046FA21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56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100에 필요한 차분수를 kpss 테스트를 기반으로 산출하는데 kpss 테스트에서 이미 정상성이라고 판단하였으므로 차분이 불필요하다는 0</w:t>
      </w:r>
      <w:del w:id="4957" w:author="user" w:date="2021-03-22T20:18:00Z">
        <w:r w:rsidDel="002C7C2A">
          <w:rPr>
            <w:rFonts w:hint="eastAsia"/>
            <w:lang w:eastAsia="ko-KR"/>
          </w:rPr>
          <w:delText>를</w:delText>
        </w:r>
      </w:del>
      <w:ins w:id="4958" w:author="user" w:date="2021-03-22T20:18:00Z">
        <w:r w:rsidR="002C7C2A">
          <w:rPr>
            <w:rFonts w:hint="eastAsia"/>
            <w:lang w:eastAsia="ko-KR"/>
          </w:rPr>
          <w:t>을</w:t>
        </w:r>
      </w:ins>
      <w:r>
        <w:rPr>
          <w:lang w:eastAsia="ko-KR"/>
        </w:rPr>
        <w:t xml:space="preserve"> 출력</w:t>
      </w:r>
    </w:p>
    <w:p w14:paraId="1E53AE7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5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et.see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.si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d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1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AR(1), </w:t>
      </w:r>
      <w:r w:rsidRPr="00ED4019">
        <w:rPr>
          <w:rStyle w:val="StringTok"/>
          <w:rFonts w:ascii="Times New Roman" w:hAnsi="Times New Roman"/>
        </w:rPr>
        <w:t>차분</w:t>
      </w:r>
      <w:r w:rsidRPr="00ED4019">
        <w:rPr>
          <w:rStyle w:val="StringTok"/>
          <w:rFonts w:ascii="Times New Roman" w:hAnsi="Times New Roman"/>
        </w:rPr>
        <w:t xml:space="preserve"> 1 model'</w:t>
      </w:r>
      <w:r w:rsidRPr="00ED4019">
        <w:rPr>
          <w:rStyle w:val="NormalTok"/>
          <w:rFonts w:ascii="Times New Roman" w:hAnsi="Times New Roman"/>
        </w:rPr>
        <w:t>)</w:t>
      </w:r>
    </w:p>
    <w:p w14:paraId="0B57EBC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96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58E51A0" wp14:editId="2FDE39B3">
            <wp:extent cx="45720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FD437A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4961" w:author="제이펍 출판사" w:date="2021-03-14T15:57:00Z">
          <w:pPr>
            <w:pStyle w:val="a6"/>
            <w:jc w:val="center"/>
          </w:pPr>
        </w:pPrChange>
      </w:pPr>
      <w:commentRangeStart w:id="496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49</w:t>
      </w:r>
      <w:commentRangeEnd w:id="4962"/>
      <w:r w:rsidR="002C7C2A">
        <w:rPr>
          <w:rStyle w:val="af3"/>
          <w:i w:val="0"/>
        </w:rPr>
        <w:commentReference w:id="4962"/>
      </w:r>
    </w:p>
    <w:p w14:paraId="7D1287C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3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 xml:space="preserve">(arima110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4AEF725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4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3.2912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5F029BD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arima110, </w:t>
      </w:r>
      <w:r w:rsidRPr="00ED4019">
        <w:rPr>
          <w:rStyle w:val="AttributeTok"/>
          <w:rFonts w:ascii="Times New Roman" w:hAnsi="Times New Roman"/>
        </w:rPr>
        <w:t>te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kpss'</w:t>
      </w:r>
      <w:r w:rsidRPr="00ED4019">
        <w:rPr>
          <w:rStyle w:val="NormalTok"/>
          <w:rFonts w:ascii="Times New Roman" w:hAnsi="Times New Roman"/>
        </w:rPr>
        <w:t>)</w:t>
      </w:r>
    </w:p>
    <w:p w14:paraId="022098D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37932F0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arima110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247F82E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8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2684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4ACE79B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6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arima110), </w:t>
      </w:r>
      <w:r w:rsidRPr="00ED4019">
        <w:rPr>
          <w:rStyle w:val="AttributeTok"/>
          <w:rFonts w:ascii="Times New Roman" w:hAnsi="Times New Roman"/>
        </w:rPr>
        <w:t>te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kpss'</w:t>
      </w:r>
      <w:r w:rsidRPr="00ED4019">
        <w:rPr>
          <w:rStyle w:val="NormalTok"/>
          <w:rFonts w:ascii="Times New Roman" w:hAnsi="Times New Roman"/>
        </w:rPr>
        <w:t>)</w:t>
      </w:r>
    </w:p>
    <w:p w14:paraId="6E2137F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7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0</w:t>
      </w:r>
    </w:p>
    <w:p w14:paraId="0B6D5661" w14:textId="77777777" w:rsidR="00FD7B2A" w:rsidRDefault="00FD7B2A">
      <w:pPr>
        <w:pStyle w:val="comment"/>
        <w:ind w:left="480"/>
        <w:jc w:val="both"/>
        <w:rPr>
          <w:lang w:eastAsia="ko-KR"/>
        </w:rPr>
        <w:pPrChange w:id="4971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7C9771B8" w14:textId="5711B6BE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72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항상 동일한 </w:t>
      </w:r>
      <w:del w:id="4973" w:author="user" w:date="2021-03-22T19:52:00Z">
        <w:r w:rsidDel="003427E5">
          <w:rPr>
            <w:lang w:eastAsia="ko-KR"/>
          </w:rPr>
          <w:delText>랜덤 변수</w:delText>
        </w:r>
      </w:del>
      <w:ins w:id="4974" w:author="user" w:date="2021-03-22T19:52:00Z">
        <w:r w:rsidR="003427E5">
          <w:rPr>
            <w:lang w:eastAsia="ko-KR"/>
          </w:rPr>
          <w:t>랜덤변수</w:t>
        </w:r>
      </w:ins>
      <w:r>
        <w:rPr>
          <w:lang w:eastAsia="ko-KR"/>
        </w:rPr>
        <w:t>가 나오도록 seed를 345로 설정(</w:t>
      </w:r>
      <w:r w:rsidRPr="00ED4019">
        <w:rPr>
          <w:rStyle w:val="VerbatimChar"/>
          <w:rFonts w:ascii="Times New Roman" w:hAnsi="Times New Roman"/>
          <w:lang w:eastAsia="ko-KR"/>
        </w:rPr>
        <w:t>set.seed(345)</w:t>
      </w:r>
      <w:r>
        <w:rPr>
          <w:lang w:eastAsia="ko-KR"/>
        </w:rPr>
        <w:t>)</w:t>
      </w:r>
    </w:p>
    <w:p w14:paraId="58F29FAC" w14:textId="0194A998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75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rima.sim()</w:t>
      </w:r>
      <w:r>
        <w:rPr>
          <w:lang w:eastAsia="ko-KR"/>
        </w:rPr>
        <w:t xml:space="preserve">을 사용하여 1차 AR </w:t>
      </w:r>
      <w:del w:id="4976" w:author="user" w:date="2021-03-22T19:43:00Z">
        <w:r w:rsidDel="006B78C8">
          <w:rPr>
            <w:lang w:eastAsia="ko-KR"/>
          </w:rPr>
          <w:delText>회귀계수</w:delText>
        </w:r>
      </w:del>
      <w:ins w:id="4977" w:author="user" w:date="2021-03-22T19:43:00Z">
        <w:r w:rsidR="006B78C8">
          <w:rPr>
            <w:lang w:eastAsia="ko-KR"/>
          </w:rPr>
          <w:t>회귀 계수</w:t>
        </w:r>
      </w:ins>
      <w:r>
        <w:rPr>
          <w:lang w:eastAsia="ko-KR"/>
        </w:rPr>
        <w:t>가 0.9(</w:t>
      </w:r>
      <w:r w:rsidRPr="00ED4019">
        <w:rPr>
          <w:rStyle w:val="VerbatimChar"/>
          <w:rFonts w:ascii="Times New Roman" w:hAnsi="Times New Roman"/>
          <w:lang w:eastAsia="ko-KR"/>
        </w:rPr>
        <w:t>ar = 0.9</w:t>
      </w:r>
      <w:r>
        <w:rPr>
          <w:lang w:eastAsia="ko-KR"/>
        </w:rPr>
        <w:t>)인 ARIMA(1, 1, 0) 모델(</w:t>
      </w:r>
      <w:r w:rsidRPr="00ED4019">
        <w:rPr>
          <w:rStyle w:val="VerbatimChar"/>
          <w:rFonts w:ascii="Times New Roman" w:hAnsi="Times New Roman"/>
          <w:lang w:eastAsia="ko-KR"/>
        </w:rPr>
        <w:t>order = c(1, 1, 0)</w:t>
      </w:r>
      <w:r>
        <w:rPr>
          <w:lang w:eastAsia="ko-KR"/>
        </w:rPr>
        <w:t>)에 적합한 데이터 200개(</w:t>
      </w:r>
      <w:r w:rsidRPr="00ED4019">
        <w:rPr>
          <w:rStyle w:val="VerbatimChar"/>
          <w:rFonts w:ascii="Times New Roman" w:hAnsi="Times New Roman"/>
          <w:lang w:eastAsia="ko-KR"/>
        </w:rPr>
        <w:t>n = 200</w:t>
      </w:r>
      <w:r>
        <w:rPr>
          <w:lang w:eastAsia="ko-KR"/>
        </w:rPr>
        <w:t>) 생성해서 arima110에 저장</w:t>
      </w:r>
    </w:p>
    <w:p w14:paraId="6EE45ED3" w14:textId="77777777" w:rsidR="00FD7B2A" w:rsidRDefault="00FD7B2A">
      <w:pPr>
        <w:pStyle w:val="comment"/>
        <w:numPr>
          <w:ilvl w:val="0"/>
          <w:numId w:val="27"/>
        </w:numPr>
        <w:jc w:val="both"/>
        <w:pPrChange w:id="4978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</w:rPr>
        <w:t>autoplot()</w:t>
      </w:r>
      <w:r>
        <w:t>을 사용하여 arima110을 plotting</w:t>
      </w:r>
    </w:p>
    <w:p w14:paraId="4A16C095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79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ur.kpss()</w:t>
      </w:r>
      <w:r>
        <w:rPr>
          <w:lang w:eastAsia="ko-KR"/>
        </w:rPr>
        <w:t xml:space="preserve">를 통해 정상성을 검사하는데 </w:t>
      </w:r>
      <w:commentRangeStart w:id="4980"/>
      <w:r>
        <w:rPr>
          <w:lang w:eastAsia="ko-KR"/>
        </w:rPr>
        <w:t>검정통계량이(3.2912)</w:t>
      </w:r>
      <w:commentRangeEnd w:id="4980"/>
      <w:r w:rsidR="00681D15">
        <w:rPr>
          <w:rStyle w:val="af3"/>
          <w:rFonts w:ascii="Consolas" w:eastAsia="나눔바른고딕" w:hAnsi="Consolas" w:cstheme="minorBidi"/>
          <w:color w:val="auto"/>
        </w:rPr>
        <w:commentReference w:id="4980"/>
      </w:r>
      <w:r>
        <w:rPr>
          <w:lang w:eastAsia="ko-KR"/>
        </w:rPr>
        <w:t xml:space="preserve"> 5% 임계치(0.463)보다 크므로 비정상성임</w:t>
      </w:r>
    </w:p>
    <w:p w14:paraId="65E6FEC0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81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110에 필요한 차분수를 kpss 테스트를 기반으로 산출하는데 1를 출력하므로 1차 차분이 필요</w:t>
      </w:r>
    </w:p>
    <w:p w14:paraId="69C7F7CB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82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1차 차분 데이터를 ur.</w:t>
      </w:r>
      <w:r w:rsidRPr="00ED4019">
        <w:rPr>
          <w:rStyle w:val="VerbatimChar"/>
          <w:rFonts w:ascii="Times New Roman" w:hAnsi="Times New Roman"/>
          <w:lang w:eastAsia="ko-KR"/>
        </w:rPr>
        <w:t>kpss()</w:t>
      </w:r>
      <w:r>
        <w:rPr>
          <w:lang w:eastAsia="ko-KR"/>
        </w:rPr>
        <w:t>를 통해 정상성을 검사하는데 검정통계량이(0.2684) 5% 임계치(0.463)보다 작으므로 이미 정상성을 만족</w:t>
      </w:r>
    </w:p>
    <w:p w14:paraId="377A241A" w14:textId="352DC079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498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110의 1차</w:t>
      </w:r>
      <w:ins w:id="4984" w:author="user" w:date="2021-03-22T20:19:00Z">
        <w:r w:rsidR="002C7C2A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차분 데이터(</w:t>
      </w:r>
      <w:r w:rsidRPr="00ED4019">
        <w:rPr>
          <w:rStyle w:val="VerbatimChar"/>
          <w:rFonts w:ascii="Times New Roman" w:hAnsi="Times New Roman"/>
          <w:lang w:eastAsia="ko-KR"/>
        </w:rPr>
        <w:t>diff(arima110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14:paraId="63C7CEDD" w14:textId="5332AE2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98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ARIMA(1, 0, 0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CF, PACF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>. acf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del w:id="4986" w:author="user" w:date="2021-03-22T13:20:00Z">
        <w:r w:rsidRPr="00ED4019" w:rsidDel="00F87BC3">
          <w:rPr>
            <w:rFonts w:ascii="Times New Roman" w:hAnsi="Times New Roman"/>
            <w:lang w:eastAsia="ko-KR"/>
          </w:rPr>
          <w:delText>자기</w:delText>
        </w:r>
        <w:r w:rsidRPr="00ED4019" w:rsidDel="00F87BC3">
          <w:rPr>
            <w:rFonts w:ascii="Times New Roman" w:hAnsi="Times New Roman"/>
            <w:lang w:eastAsia="ko-KR"/>
          </w:rPr>
          <w:delText xml:space="preserve"> </w:delText>
        </w:r>
        <w:r w:rsidRPr="00ED4019" w:rsidDel="00F87BC3">
          <w:rPr>
            <w:rFonts w:ascii="Times New Roman" w:hAnsi="Times New Roman"/>
            <w:lang w:eastAsia="ko-KR"/>
          </w:rPr>
          <w:delText>상관성</w:delText>
        </w:r>
      </w:del>
      <w:ins w:id="4987" w:author="user" w:date="2021-03-22T13:20:00Z">
        <w:r w:rsidR="00F87BC3">
          <w:rPr>
            <w:rFonts w:ascii="Times New Roman" w:hAnsi="Times New Roman"/>
            <w:lang w:eastAsia="ko-KR"/>
          </w:rPr>
          <w:t>자기상관성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천천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</w:t>
      </w:r>
      <w:r w:rsidRPr="00ED4019">
        <w:rPr>
          <w:rFonts w:ascii="Times New Roman" w:hAnsi="Times New Roman"/>
          <w:lang w:eastAsia="ko-KR"/>
        </w:rPr>
        <w:t>(Tail off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리고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lag 1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지만</w:t>
      </w:r>
      <w:r w:rsidRPr="00ED4019">
        <w:rPr>
          <w:rFonts w:ascii="Times New Roman" w:hAnsi="Times New Roman"/>
          <w:lang w:eastAsia="ko-KR"/>
        </w:rPr>
        <w:t xml:space="preserve"> 2</w:t>
      </w:r>
      <w:r w:rsidRPr="00ED4019">
        <w:rPr>
          <w:rFonts w:ascii="Times New Roman" w:hAnsi="Times New Roman"/>
          <w:lang w:eastAsia="ko-KR"/>
        </w:rPr>
        <w:t>에서부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끊어진다</w:t>
      </w:r>
      <w:del w:id="4988" w:author="user" w:date="2021-03-22T20:20:00Z">
        <w:r w:rsidRPr="00ED4019" w:rsidDel="002C7C2A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(cut off)</w:t>
      </w:r>
      <w:ins w:id="4989" w:author="user" w:date="2021-03-22T20:20:00Z">
        <w:r w:rsidR="002C7C2A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ARIMA(1, 1, 0)</w:t>
      </w:r>
      <w:r w:rsidRPr="00ED4019">
        <w:rPr>
          <w:rFonts w:ascii="Times New Roman" w:hAnsi="Times New Roman"/>
          <w:lang w:eastAsia="ko-KR"/>
        </w:rPr>
        <w:t>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낸다</w:t>
      </w:r>
      <w:r w:rsidRPr="00ED4019">
        <w:rPr>
          <w:rFonts w:ascii="Times New Roman" w:hAnsi="Times New Roman"/>
          <w:lang w:eastAsia="ko-KR"/>
        </w:rPr>
        <w:t>.</w:t>
      </w:r>
    </w:p>
    <w:p w14:paraId="0357D0D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499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arima10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ggtsdisplay</w:t>
      </w:r>
      <w:r w:rsidRPr="00ED4019">
        <w:rPr>
          <w:rStyle w:val="NormalTok"/>
          <w:rFonts w:ascii="Times New Roman" w:hAnsi="Times New Roman"/>
        </w:rPr>
        <w:t>()</w:t>
      </w:r>
      <w:proofErr w:type="gramEnd"/>
    </w:p>
    <w:p w14:paraId="5AF2EEA4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499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B5841F2" wp14:editId="03E6CA6B">
            <wp:extent cx="45720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B9E810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4992" w:author="제이펍 출판사" w:date="2021-03-14T15:57:00Z">
          <w:pPr>
            <w:pStyle w:val="a6"/>
            <w:jc w:val="center"/>
          </w:pPr>
        </w:pPrChange>
      </w:pPr>
      <w:commentRangeStart w:id="499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0</w:t>
      </w:r>
      <w:commentRangeEnd w:id="4993"/>
      <w:r w:rsidR="002C7C2A">
        <w:rPr>
          <w:rStyle w:val="af3"/>
          <w:i w:val="0"/>
        </w:rPr>
        <w:commentReference w:id="4993"/>
      </w:r>
    </w:p>
    <w:p w14:paraId="5B088986" w14:textId="0E09EC72" w:rsidR="00FD7B2A" w:rsidRDefault="002C7C2A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4994" w:author="user" w:date="2021-03-22T20:20:00Z">
          <w:pPr>
            <w:pStyle w:val="2"/>
          </w:pPr>
        </w:pPrChange>
      </w:pPr>
      <w:bookmarkStart w:id="4995" w:name="이동평균-모델moving-average-model"/>
      <w:bookmarkEnd w:id="4902"/>
      <w:ins w:id="4996" w:author="user" w:date="2021-03-22T20:20:00Z">
        <w:r>
          <w:rPr>
            <w:rFonts w:hint="eastAsia"/>
            <w:lang w:eastAsia="ko-KR"/>
          </w:rPr>
          <w:t xml:space="preserve">6.7.2 </w:t>
        </w:r>
      </w:ins>
      <w:r w:rsidR="00FD7B2A">
        <w:rPr>
          <w:lang w:eastAsia="ko-KR"/>
        </w:rPr>
        <w:t>이동평균 모델</w:t>
      </w:r>
      <w:del w:id="4997" w:author="user" w:date="2021-03-22T20:20:00Z">
        <w:r w:rsidR="00FD7B2A" w:rsidDel="002C7C2A">
          <w:rPr>
            <w:lang w:eastAsia="ko-KR"/>
          </w:rPr>
          <w:delText>(Moving Average Model)</w:delText>
        </w:r>
      </w:del>
    </w:p>
    <w:p w14:paraId="7190C01B" w14:textId="7CF0380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499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보통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개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평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편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널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ins w:id="4999" w:author="user" w:date="2021-03-22T20:21:00Z">
        <w:r w:rsidR="00B310B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</w:p>
    <w:p w14:paraId="5926B143" w14:textId="0D9719D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0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러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포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분산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치</w:t>
      </w:r>
      <w:r w:rsidRPr="00ED4019">
        <w:rPr>
          <w:rFonts w:ascii="Times New Roman" w:hAnsi="Times New Roman"/>
          <w:lang w:eastAsia="ko-KR"/>
        </w:rPr>
        <w:t>(</w:t>
      </w:r>
      <w:del w:id="5001" w:author="user" w:date="2021-03-22T20:21:00Z">
        <w:r w:rsidRPr="00ED4019" w:rsidDel="00B310B7">
          <w:rPr>
            <w:rFonts w:ascii="Times New Roman" w:hAnsi="Times New Roman"/>
            <w:lang w:eastAsia="ko-KR"/>
          </w:rPr>
          <w:delText>Outlier</w:delText>
        </w:r>
      </w:del>
      <w:ins w:id="5002" w:author="user" w:date="2021-03-22T20:21:00Z">
        <w:r w:rsidR="00B310B7">
          <w:rPr>
            <w:rFonts w:ascii="Times New Roman" w:hAnsi="Times New Roman" w:hint="eastAsia"/>
            <w:lang w:eastAsia="ko-KR"/>
          </w:rPr>
          <w:t>o</w:t>
        </w:r>
        <w:r w:rsidR="00B310B7" w:rsidRPr="00ED4019">
          <w:rPr>
            <w:rFonts w:ascii="Times New Roman" w:hAnsi="Times New Roman"/>
            <w:lang w:eastAsia="ko-KR"/>
          </w:rPr>
          <w:t>utlier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del w:id="5003" w:author="제이펍 출판사" w:date="2021-03-14T16:14:00Z">
        <w:r w:rsidRPr="00ED4019" w:rsidDel="00AA34CE">
          <w:rPr>
            <w:rFonts w:ascii="Times New Roman" w:hAnsi="Times New Roman"/>
            <w:lang w:eastAsia="ko-KR"/>
          </w:rPr>
          <w:delText>해내</w:delText>
        </w:r>
      </w:del>
      <w:ins w:id="5004" w:author="제이펍 출판사" w:date="2021-03-14T16:14:00Z">
        <w:r w:rsidR="00AA34CE">
          <w:rPr>
            <w:rFonts w:ascii="Times New Roman" w:hAnsi="Times New Roman"/>
            <w:lang w:eastAsia="ko-KR"/>
          </w:rPr>
          <w:t>해</w:t>
        </w:r>
        <w:r w:rsidR="00AA34CE">
          <w:rPr>
            <w:rFonts w:ascii="Times New Roman" w:hAnsi="Times New Roman"/>
            <w:lang w:eastAsia="ko-KR"/>
          </w:rPr>
          <w:t xml:space="preserve"> </w:t>
        </w:r>
        <w:r w:rsidR="00AA34CE">
          <w:rPr>
            <w:rFonts w:ascii="Times New Roman" w:hAnsi="Times New Roman"/>
            <w:lang w:eastAsia="ko-KR"/>
          </w:rPr>
          <w:t>내</w:t>
        </w:r>
      </w:ins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시계열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슷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</w:t>
      </w:r>
      <w:r w:rsidRPr="00ED4019">
        <w:rPr>
          <w:rFonts w:ascii="Times New Roman" w:hAnsi="Times New Roman" w:hint="eastAsia"/>
          <w:lang w:eastAsia="ko-KR"/>
        </w:rPr>
        <w:t>기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일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힘들어진다</w:t>
      </w:r>
      <w:r w:rsidRPr="00ED4019">
        <w:rPr>
          <w:rFonts w:ascii="Times New Roman" w:hAnsi="Times New Roman"/>
          <w:lang w:eastAsia="ko-KR"/>
        </w:rPr>
        <w:t>.</w:t>
      </w:r>
    </w:p>
    <w:p w14:paraId="3C6B2F15" w14:textId="78C719C1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0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</w:t>
      </w:r>
      <w:ins w:id="5006" w:author="user" w:date="2021-03-22T20:21:00Z">
        <w:r w:rsidR="00B310B7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나라의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인당</w:t>
      </w:r>
      <w:r w:rsidRPr="00ED4019">
        <w:rPr>
          <w:rFonts w:ascii="Times New Roman" w:hAnsi="Times New Roman"/>
          <w:lang w:eastAsia="ko-KR"/>
        </w:rPr>
        <w:t xml:space="preserve"> GDP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1960</w:t>
      </w:r>
      <w:r w:rsidRPr="00ED4019">
        <w:rPr>
          <w:rFonts w:ascii="Times New Roman" w:hAnsi="Times New Roman"/>
          <w:lang w:eastAsia="ko-KR"/>
        </w:rPr>
        <w:t>년대부터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까지의</w:t>
      </w:r>
      <w:r w:rsidRPr="00ED4019">
        <w:rPr>
          <w:rFonts w:ascii="Times New Roman" w:hAnsi="Times New Roman"/>
          <w:lang w:eastAsia="ko-KR"/>
        </w:rPr>
        <w:t xml:space="preserve"> GDP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낸다면</w:t>
      </w:r>
      <w:r w:rsidRPr="00ED4019">
        <w:rPr>
          <w:rFonts w:ascii="Times New Roman" w:hAnsi="Times New Roman"/>
          <w:lang w:eastAsia="ko-KR"/>
        </w:rPr>
        <w:t xml:space="preserve"> GDP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았던</w:t>
      </w:r>
      <w:r w:rsidRPr="00ED4019">
        <w:rPr>
          <w:rFonts w:ascii="Times New Roman" w:hAnsi="Times New Roman"/>
          <w:lang w:eastAsia="ko-KR"/>
        </w:rPr>
        <w:t xml:space="preserve"> 1970</w:t>
      </w:r>
      <w:r w:rsidRPr="00ED4019">
        <w:rPr>
          <w:rFonts w:ascii="Times New Roman" w:hAnsi="Times New Roman"/>
          <w:lang w:eastAsia="ko-KR"/>
        </w:rPr>
        <w:t>년대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의</w:t>
      </w:r>
      <w:r w:rsidRPr="00ED4019">
        <w:rPr>
          <w:rFonts w:ascii="Times New Roman" w:hAnsi="Times New Roman"/>
          <w:lang w:eastAsia="ko-KR"/>
        </w:rPr>
        <w:t xml:space="preserve"> GDP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경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향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맞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주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>, 5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정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del w:id="5007" w:author="제이펍 출판사" w:date="2021-03-14T18:07:00Z">
        <w:r w:rsidRPr="00ED4019" w:rsidDel="003F5176">
          <w:rPr>
            <w:rFonts w:ascii="Times New Roman" w:hAnsi="Times New Roman"/>
            <w:lang w:eastAsia="ko-KR"/>
          </w:rPr>
          <w:delText>지속적으로</w:delText>
        </w:r>
      </w:del>
      <w:ins w:id="5008" w:author="제이펍 출판사" w:date="2021-03-14T18:07:00Z">
        <w:r w:rsidR="003F5176">
          <w:rPr>
            <w:rFonts w:ascii="Times New Roman" w:hAnsi="Times New Roman"/>
            <w:lang w:eastAsia="ko-KR"/>
          </w:rPr>
          <w:t>지속해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76FA0700" w14:textId="0933FA5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0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동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응용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식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주식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>, 5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>, 10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ins w:id="5010" w:author="user" w:date="2021-03-22T20:22:00Z">
        <w:r w:rsidR="00B310B7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한다</w:t>
      </w:r>
      <w:r w:rsidRPr="00ED4019">
        <w:rPr>
          <w:rFonts w:ascii="Times New Roman" w:hAnsi="Times New Roman"/>
          <w:lang w:eastAsia="ko-KR"/>
        </w:rPr>
        <w:t>.</w:t>
      </w:r>
    </w:p>
    <w:p w14:paraId="70EB8B0D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5011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7F014C1" wp14:editId="60591E8E">
            <wp:extent cx="4709160" cy="145542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a1.jp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25BE6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012" w:author="제이펍 출판사" w:date="2021-03-14T15:57:00Z">
          <w:pPr>
            <w:pStyle w:val="a6"/>
          </w:pPr>
        </w:pPrChange>
      </w:pPr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1</w:t>
      </w:r>
    </w:p>
    <w:p w14:paraId="67CC48DD" w14:textId="4EC5B71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13" w:author="제이펍 출판사" w:date="2021-03-14T15:57:00Z">
          <w:pPr>
            <w:pStyle w:val="a0"/>
          </w:pPr>
        </w:pPrChange>
      </w:pPr>
      <w:del w:id="5014" w:author="user" w:date="2021-03-22T20:27:00Z">
        <w:r w:rsidRPr="00ED4019" w:rsidDel="00425B6B">
          <w:rPr>
            <w:rFonts w:ascii="Times New Roman" w:hAnsi="Times New Roman"/>
            <w:lang w:eastAsia="ko-KR"/>
          </w:rPr>
          <w:delText>이동</w:delText>
        </w:r>
        <w:r w:rsidRPr="00ED4019" w:rsidDel="00425B6B">
          <w:rPr>
            <w:rFonts w:ascii="Times New Roman" w:hAnsi="Times New Roman"/>
            <w:lang w:eastAsia="ko-KR"/>
          </w:rPr>
          <w:delText xml:space="preserve"> </w:delText>
        </w:r>
        <w:r w:rsidRPr="00ED4019" w:rsidDel="00425B6B">
          <w:rPr>
            <w:rFonts w:ascii="Times New Roman" w:hAnsi="Times New Roman"/>
            <w:lang w:eastAsia="ko-KR"/>
          </w:rPr>
          <w:delText>평균</w:delText>
        </w:r>
      </w:del>
      <w:ins w:id="5015" w:author="user" w:date="2021-03-22T20:27:00Z">
        <w:r w:rsidR="00425B6B">
          <w:rPr>
            <w:rFonts w:ascii="Times New Roman" w:hAnsi="Times New Roman"/>
            <w:lang w:eastAsia="ko-KR"/>
          </w:rPr>
          <w:t>이동평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MA(q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는데</w:t>
      </w:r>
      <w:r w:rsidRPr="00ED4019">
        <w:rPr>
          <w:rFonts w:ascii="Times New Roman" w:hAnsi="Times New Roman"/>
          <w:lang w:eastAsia="ko-KR"/>
        </w:rPr>
        <w:t xml:space="preserve"> q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>. q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점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전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, 2</w:t>
      </w:r>
      <w:r w:rsidRPr="00ED4019">
        <w:rPr>
          <w:rFonts w:ascii="Times New Roman" w:hAnsi="Times New Roman"/>
          <w:lang w:eastAsia="ko-KR"/>
        </w:rPr>
        <w:t>인</w:t>
      </w:r>
      <w:ins w:id="5016" w:author="user" w:date="2021-03-22T20:27:00Z">
        <w:r w:rsidR="00032F8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점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차이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기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점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값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초기값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끝난다</w:t>
      </w:r>
      <w:r w:rsidRPr="00ED4019">
        <w:rPr>
          <w:rFonts w:ascii="Times New Roman" w:hAnsi="Times New Roman"/>
          <w:lang w:eastAsia="ko-KR"/>
        </w:rPr>
        <w:t>.</w:t>
      </w:r>
    </w:p>
    <w:p w14:paraId="23143CF9" w14:textId="120D125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1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ARIMA</w:t>
      </w:r>
      <w:ins w:id="5018" w:author="user" w:date="2021-03-22T20:28:00Z">
        <w:r w:rsidR="00032F8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바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ARIMA(p, d, q)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q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리킨다</w:t>
      </w:r>
      <w:r w:rsidRPr="00ED4019">
        <w:rPr>
          <w:rFonts w:ascii="Times New Roman" w:hAnsi="Times New Roman"/>
          <w:lang w:eastAsia="ko-KR"/>
        </w:rPr>
        <w:t>.</w:t>
      </w:r>
    </w:p>
    <w:p w14:paraId="5A73EB81" w14:textId="2A69D70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1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del w:id="5020" w:author="user" w:date="2021-03-22T20:27:00Z">
        <w:r w:rsidRPr="00ED4019" w:rsidDel="00425B6B">
          <w:rPr>
            <w:rFonts w:ascii="Times New Roman" w:hAnsi="Times New Roman"/>
            <w:lang w:eastAsia="ko-KR"/>
          </w:rPr>
          <w:delText>이동</w:delText>
        </w:r>
        <w:r w:rsidRPr="00ED4019" w:rsidDel="00425B6B">
          <w:rPr>
            <w:rFonts w:ascii="Times New Roman" w:hAnsi="Times New Roman"/>
            <w:lang w:eastAsia="ko-KR"/>
          </w:rPr>
          <w:delText xml:space="preserve"> </w:delText>
        </w:r>
        <w:r w:rsidRPr="00ED4019" w:rsidDel="00425B6B">
          <w:rPr>
            <w:rFonts w:ascii="Times New Roman" w:hAnsi="Times New Roman"/>
            <w:lang w:eastAsia="ko-KR"/>
          </w:rPr>
          <w:delText>평균</w:delText>
        </w:r>
      </w:del>
      <w:ins w:id="5021" w:author="user" w:date="2021-03-22T20:27:00Z">
        <w:r w:rsidR="00425B6B">
          <w:rPr>
            <w:rFonts w:ascii="Times New Roman" w:hAnsi="Times New Roman"/>
            <w:lang w:eastAsia="ko-KR"/>
          </w:rPr>
          <w:t>이동평균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del w:id="5022" w:author="user" w:date="2021-03-22T20:27:00Z">
        <w:r w:rsidRPr="00ED4019" w:rsidDel="00425B6B">
          <w:rPr>
            <w:rFonts w:ascii="Times New Roman" w:hAnsi="Times New Roman"/>
            <w:lang w:eastAsia="ko-KR"/>
          </w:rPr>
          <w:delText>이동</w:delText>
        </w:r>
        <w:r w:rsidRPr="00ED4019" w:rsidDel="00425B6B">
          <w:rPr>
            <w:rFonts w:ascii="Times New Roman" w:hAnsi="Times New Roman"/>
            <w:lang w:eastAsia="ko-KR"/>
          </w:rPr>
          <w:delText xml:space="preserve"> </w:delText>
        </w:r>
        <w:r w:rsidRPr="00ED4019" w:rsidDel="00425B6B">
          <w:rPr>
            <w:rFonts w:ascii="Times New Roman" w:hAnsi="Times New Roman"/>
            <w:lang w:eastAsia="ko-KR"/>
          </w:rPr>
          <w:delText>평균</w:delText>
        </w:r>
      </w:del>
      <w:ins w:id="5023" w:author="user" w:date="2021-03-22T20:27:00Z">
        <w:r w:rsidR="00425B6B">
          <w:rPr>
            <w:rFonts w:ascii="Times New Roman" w:hAnsi="Times New Roman"/>
            <w:lang w:eastAsia="ko-KR"/>
          </w:rPr>
          <w:t>이동평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는</w:t>
      </w:r>
      <w:r w:rsidRPr="00ED4019">
        <w:rPr>
          <w:rFonts w:ascii="Times New Roman" w:hAnsi="Times New Roman"/>
          <w:lang w:eastAsia="ko-KR"/>
        </w:rPr>
        <w:t xml:space="preserve"> </w:t>
      </w:r>
      <w:del w:id="5024" w:author="제이펍 출판사" w:date="2021-03-14T17:54:00Z">
        <w:r w:rsidRPr="00ED4019" w:rsidDel="00F97807">
          <w:rPr>
            <w:rFonts w:ascii="Times New Roman" w:hAnsi="Times New Roman"/>
            <w:lang w:eastAsia="ko-KR"/>
          </w:rPr>
          <w:delText>독립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변수</w:delText>
        </w:r>
      </w:del>
      <w:ins w:id="5025" w:author="제이펍 출판사" w:date="2021-03-14T17:54:00Z">
        <w:r w:rsidR="00F97807">
          <w:rPr>
            <w:rFonts w:ascii="Times New Roman" w:hAnsi="Times New Roman"/>
            <w:lang w:eastAsia="ko-KR"/>
          </w:rPr>
          <w:t>독립변수</w:t>
        </w:r>
      </w:ins>
      <w:r w:rsidRPr="00ED4019">
        <w:rPr>
          <w:rFonts w:ascii="Times New Roman" w:hAnsi="Times New Roman" w:hint="eastAsia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항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del w:id="5026" w:author="user" w:date="2021-03-22T19:44:00Z">
        <w:r w:rsidRPr="00ED4019" w:rsidDel="006B78C8">
          <w:rPr>
            <w:rFonts w:ascii="Times New Roman" w:hAnsi="Times New Roman"/>
            <w:lang w:eastAsia="ko-KR"/>
          </w:rPr>
          <w:delText>자기회귀모델</w:delText>
        </w:r>
      </w:del>
      <w:ins w:id="5027" w:author="user" w:date="2021-03-22T19:44:00Z">
        <w:r w:rsidR="006B78C8">
          <w:rPr>
            <w:rFonts w:ascii="Times New Roman" w:hAnsi="Times New Roman"/>
            <w:lang w:eastAsia="ko-KR"/>
          </w:rPr>
          <w:t>자기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모델</w:t>
        </w:r>
      </w:ins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del w:id="5028" w:author="user" w:date="2021-03-22T19:43:00Z">
        <w:r w:rsidRPr="00ED4019" w:rsidDel="006B78C8">
          <w:rPr>
            <w:rFonts w:ascii="Times New Roman" w:hAnsi="Times New Roman"/>
            <w:lang w:eastAsia="ko-KR"/>
          </w:rPr>
          <w:delText>회귀계수</w:delText>
        </w:r>
      </w:del>
      <w:ins w:id="5029" w:author="user" w:date="2021-03-22T19:43:00Z">
        <w:r w:rsidR="006B78C8">
          <w:rPr>
            <w:rFonts w:ascii="Times New Roman" w:hAnsi="Times New Roman"/>
            <w:lang w:eastAsia="ko-KR"/>
          </w:rPr>
          <w:t>회귀</w:t>
        </w:r>
        <w:r w:rsidR="006B78C8">
          <w:rPr>
            <w:rFonts w:ascii="Times New Roman" w:hAnsi="Times New Roman"/>
            <w:lang w:eastAsia="ko-KR"/>
          </w:rPr>
          <w:t xml:space="preserve"> </w:t>
        </w:r>
        <w:r w:rsidR="006B78C8">
          <w:rPr>
            <w:rFonts w:ascii="Times New Roman" w:hAnsi="Times New Roman"/>
            <w:lang w:eastAsia="ko-KR"/>
          </w:rPr>
          <w:t>계수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신의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하였지만</w:t>
      </w:r>
      <w:ins w:id="5030" w:author="user" w:date="2021-03-22T20:28:00Z">
        <w:r w:rsidR="00032F89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del w:id="5031" w:author="user" w:date="2021-03-22T20:27:00Z">
        <w:r w:rsidRPr="00ED4019" w:rsidDel="00425B6B">
          <w:rPr>
            <w:rFonts w:ascii="Times New Roman" w:hAnsi="Times New Roman"/>
            <w:lang w:eastAsia="ko-KR"/>
          </w:rPr>
          <w:delText>이동</w:delText>
        </w:r>
        <w:r w:rsidRPr="00ED4019" w:rsidDel="00425B6B">
          <w:rPr>
            <w:rFonts w:ascii="Times New Roman" w:hAnsi="Times New Roman"/>
            <w:lang w:eastAsia="ko-KR"/>
          </w:rPr>
          <w:delText xml:space="preserve"> </w:delText>
        </w:r>
        <w:r w:rsidRPr="00ED4019" w:rsidDel="00425B6B">
          <w:rPr>
            <w:rFonts w:ascii="Times New Roman" w:hAnsi="Times New Roman"/>
            <w:lang w:eastAsia="ko-KR"/>
          </w:rPr>
          <w:delText>평균</w:delText>
        </w:r>
      </w:del>
      <w:ins w:id="5032" w:author="user" w:date="2021-03-22T20:27:00Z">
        <w:r w:rsidR="00425B6B">
          <w:rPr>
            <w:rFonts w:ascii="Times New Roman" w:hAnsi="Times New Roman"/>
            <w:lang w:eastAsia="ko-KR"/>
          </w:rPr>
          <w:t>이동평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동평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항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시킨다</w:t>
      </w:r>
      <w:del w:id="5033" w:author="user" w:date="2021-03-22T20:28:00Z">
        <w:r w:rsidRPr="00ED4019" w:rsidDel="00032F89">
          <w:rPr>
            <w:rFonts w:ascii="Times New Roman" w:hAnsi="Times New Roman"/>
            <w:lang w:eastAsia="ko-KR"/>
          </w:rPr>
          <w:delText xml:space="preserve">. </w:delText>
        </w:r>
      </w:del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이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</w:t>
      </w:r>
      <w:ins w:id="5034" w:author="user" w:date="2021-03-22T20:28:00Z">
        <w:r w:rsidR="00032F8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싶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참고문헌</w:t>
      </w:r>
      <w:r w:rsidRPr="00ED4019">
        <w:rPr>
          <w:rStyle w:val="a7"/>
          <w:rFonts w:ascii="Times New Roman" w:hAnsi="Times New Roman"/>
        </w:rPr>
        <w:footnoteReference w:id="37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del w:id="5037" w:author="user" w:date="2021-03-22T20:28:00Z">
        <w:r w:rsidRPr="00ED4019" w:rsidDel="00032F89">
          <w:rPr>
            <w:rFonts w:ascii="Times New Roman" w:hAnsi="Times New Roman"/>
            <w:lang w:eastAsia="ko-KR"/>
          </w:rPr>
          <w:delText>참조하라</w:delText>
        </w:r>
      </w:del>
      <w:ins w:id="5038" w:author="user" w:date="2021-03-22T20:28:00Z">
        <w:r w:rsidR="00032F89" w:rsidRPr="00ED4019">
          <w:rPr>
            <w:rFonts w:ascii="Times New Roman" w:hAnsi="Times New Roman"/>
            <w:lang w:eastAsia="ko-KR"/>
          </w:rPr>
          <w:t>참</w:t>
        </w:r>
        <w:r w:rsidR="00032F89">
          <w:rPr>
            <w:rFonts w:ascii="Times New Roman" w:hAnsi="Times New Roman" w:hint="eastAsia"/>
            <w:lang w:eastAsia="ko-KR"/>
          </w:rPr>
          <w:t>고</w:t>
        </w:r>
        <w:r w:rsidR="00032F89" w:rsidRPr="00ED4019">
          <w:rPr>
            <w:rFonts w:ascii="Times New Roman" w:hAnsi="Times New Roman"/>
            <w:lang w:eastAsia="ko-KR"/>
          </w:rPr>
          <w:t>하라</w:t>
        </w:r>
      </w:ins>
      <w:r w:rsidRPr="00ED4019">
        <w:rPr>
          <w:rFonts w:ascii="Times New Roman" w:hAnsi="Times New Roman"/>
          <w:lang w:eastAsia="ko-KR"/>
        </w:rPr>
        <w:t>)</w:t>
      </w:r>
      <w:ins w:id="5039" w:author="user" w:date="2021-03-22T20:28:00Z">
        <w:r w:rsidR="00032F89">
          <w:rPr>
            <w:rFonts w:ascii="Times New Roman" w:hAnsi="Times New Roman" w:hint="eastAsia"/>
            <w:lang w:eastAsia="ko-KR"/>
          </w:rPr>
          <w:t>.</w:t>
        </w:r>
      </w:ins>
    </w:p>
    <w:p w14:paraId="2C1EA5E8" w14:textId="50D936B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040" w:author="제이펍 출판사" w:date="2021-03-14T15:57:00Z">
          <w:pPr>
            <w:pStyle w:val="a0"/>
          </w:pPr>
        </w:pPrChange>
      </w:pPr>
      <w:del w:id="5041" w:author="제이펍 출판사" w:date="2021-03-14T18:48:00Z">
        <w:r w:rsidRPr="00ED4019" w:rsidDel="00650713">
          <w:rPr>
            <w:rFonts w:ascii="Times New Roman" w:hAnsi="Times New Roman"/>
            <w:lang w:eastAsia="ko-KR"/>
          </w:rPr>
          <w:delText>아래와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같</w:delText>
        </w:r>
      </w:del>
      <w:ins w:id="5042" w:author="제이펍 출판사" w:date="2021-03-14T18:48:00Z">
        <w:r w:rsidR="00650713">
          <w:rPr>
            <w:rFonts w:ascii="Times New Roman" w:hAnsi="Times New Roman"/>
            <w:lang w:eastAsia="ko-KR"/>
          </w:rPr>
          <w:t>다음과</w:t>
        </w:r>
        <w:r w:rsidR="00650713">
          <w:rPr>
            <w:rFonts w:ascii="Times New Roman" w:hAnsi="Times New Roman"/>
            <w:lang w:eastAsia="ko-KR"/>
          </w:rPr>
          <w:t xml:space="preserve"> </w:t>
        </w:r>
        <w:r w:rsidR="00650713">
          <w:rPr>
            <w:rFonts w:ascii="Times New Roman" w:hAnsi="Times New Roman"/>
            <w:lang w:eastAsia="ko-KR"/>
          </w:rPr>
          <w:t>같</w:t>
        </w:r>
      </w:ins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MA(1)</w:t>
      </w:r>
      <w:ins w:id="5043" w:author="user" w:date="2021-03-22T20:28:00Z">
        <w:r w:rsidR="000F668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시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자</w:t>
      </w:r>
      <w:r w:rsidRPr="00ED4019">
        <w:rPr>
          <w:rFonts w:ascii="Times New Roman" w:hAnsi="Times New Roman"/>
          <w:lang w:eastAsia="ko-KR"/>
        </w:rPr>
        <w:t>.</w:t>
      </w:r>
    </w:p>
    <w:p w14:paraId="2ECF7A4B" w14:textId="13156EA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44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set.se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RIMA(1,0,0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AR(1)</w:t>
      </w:r>
      <w:r w:rsidRPr="00ED4019">
        <w:rPr>
          <w:rStyle w:val="CommentTok"/>
          <w:rFonts w:ascii="Times New Roman" w:hAnsi="Times New Roman"/>
        </w:rPr>
        <w:t>의</w:t>
      </w:r>
      <w:r w:rsidRPr="00ED4019">
        <w:rPr>
          <w:rStyle w:val="CommentTok"/>
          <w:rFonts w:ascii="Times New Roman" w:hAnsi="Times New Roman"/>
        </w:rPr>
        <w:t xml:space="preserve"> </w:t>
      </w:r>
      <w:del w:id="5045" w:author="user" w:date="2021-03-22T19:43:00Z">
        <w:r w:rsidRPr="00ED4019" w:rsidDel="006B78C8">
          <w:rPr>
            <w:rStyle w:val="CommentTok"/>
            <w:rFonts w:ascii="Times New Roman" w:hAnsi="Times New Roman"/>
          </w:rPr>
          <w:delText>회귀계수</w:delText>
        </w:r>
      </w:del>
      <w:ins w:id="5046" w:author="user" w:date="2021-03-22T19:43:00Z">
        <w:r w:rsidR="006B78C8">
          <w:rPr>
            <w:rStyle w:val="CommentTok"/>
            <w:rFonts w:ascii="Times New Roman" w:hAnsi="Times New Roman"/>
          </w:rPr>
          <w:t>회귀</w:t>
        </w:r>
        <w:r w:rsidR="006B78C8">
          <w:rPr>
            <w:rStyle w:val="CommentTok"/>
            <w:rFonts w:ascii="Times New Roman" w:hAnsi="Times New Roman"/>
          </w:rPr>
          <w:t xml:space="preserve"> </w:t>
        </w:r>
        <w:r w:rsidR="006B78C8">
          <w:rPr>
            <w:rStyle w:val="CommentTok"/>
            <w:rFonts w:ascii="Times New Roman" w:hAnsi="Times New Roman"/>
          </w:rPr>
          <w:t>계수</w:t>
        </w:r>
      </w:ins>
      <w:r w:rsidRPr="00ED4019">
        <w:rPr>
          <w:rStyle w:val="CommentTok"/>
          <w:rFonts w:ascii="Times New Roman" w:hAnsi="Times New Roman"/>
        </w:rPr>
        <w:t>가</w:t>
      </w:r>
      <w:r w:rsidRPr="00ED4019">
        <w:rPr>
          <w:rStyle w:val="CommentTok"/>
          <w:rFonts w:ascii="Times New Roman" w:hAnsi="Times New Roman"/>
        </w:rPr>
        <w:t xml:space="preserve"> 0.9</w:t>
      </w:r>
      <w:r w:rsidRPr="00ED4019">
        <w:rPr>
          <w:rStyle w:val="CommentTok"/>
          <w:rFonts w:ascii="Times New Roman" w:hAnsi="Times New Roman"/>
        </w:rPr>
        <w:t>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Style w:val="CommentTok"/>
          <w:rFonts w:ascii="Times New Roman" w:hAnsi="Times New Roman"/>
        </w:rPr>
        <w:t xml:space="preserve"> 200</w:t>
      </w:r>
      <w:r w:rsidRPr="00ED4019">
        <w:rPr>
          <w:rStyle w:val="CommentTok"/>
          <w:rFonts w:ascii="Times New Roman" w:hAnsi="Times New Roman"/>
        </w:rPr>
        <w:t>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0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.si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d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0</w:t>
      </w:r>
      <w:r w:rsidRPr="00ED4019">
        <w:rPr>
          <w:rStyle w:val="NormalTok"/>
          <w:rFonts w:ascii="Times New Roman" w:hAnsi="Times New Roman"/>
        </w:rPr>
        <w:t xml:space="preserve">)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0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A(1) model'</w:t>
      </w:r>
      <w:r w:rsidRPr="00ED4019">
        <w:rPr>
          <w:rStyle w:val="NormalTok"/>
          <w:rFonts w:ascii="Times New Roman" w:hAnsi="Times New Roman"/>
        </w:rPr>
        <w:t>)</w:t>
      </w:r>
    </w:p>
    <w:p w14:paraId="68934DE2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04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55F623BF" wp14:editId="5EC64162">
            <wp:extent cx="45720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FD19B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048" w:author="제이펍 출판사" w:date="2021-03-14T15:57:00Z">
          <w:pPr>
            <w:pStyle w:val="a6"/>
            <w:jc w:val="center"/>
          </w:pPr>
        </w:pPrChange>
      </w:pPr>
      <w:commentRangeStart w:id="504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2</w:t>
      </w:r>
      <w:commentRangeEnd w:id="5049"/>
      <w:r w:rsidR="000F668F">
        <w:rPr>
          <w:rStyle w:val="af3"/>
          <w:i w:val="0"/>
        </w:rPr>
        <w:commentReference w:id="5049"/>
      </w:r>
    </w:p>
    <w:p w14:paraId="3DB926D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5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kpss </w:t>
      </w:r>
      <w:r w:rsidRPr="00ED4019">
        <w:rPr>
          <w:rStyle w:val="CommentTok"/>
          <w:rFonts w:ascii="Times New Roman" w:hAnsi="Times New Roman"/>
          <w:lang w:eastAsia="ko-KR"/>
        </w:rPr>
        <w:t>테스트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통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생성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정상성인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테스트</w:t>
      </w:r>
      <w:r w:rsidRPr="00ED4019">
        <w:rPr>
          <w:rStyle w:val="CommentTok"/>
          <w:rFonts w:ascii="Times New Roman" w:hAnsi="Times New Roman"/>
          <w:lang w:eastAsia="ko-KR"/>
        </w:rPr>
        <w:t xml:space="preserve"> - 0.05</w:t>
      </w:r>
      <w:r w:rsidRPr="00ED4019">
        <w:rPr>
          <w:rStyle w:val="CommentTok"/>
          <w:rFonts w:ascii="Times New Roman" w:hAnsi="Times New Roman"/>
          <w:lang w:eastAsia="ko-KR"/>
        </w:rPr>
        <w:t>보다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크므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정상성</w:t>
      </w:r>
      <w:r w:rsidRPr="00ED4019">
        <w:rPr>
          <w:rStyle w:val="CommentTok"/>
          <w:rFonts w:ascii="Times New Roman" w:hAnsi="Times New Roman"/>
          <w:lang w:eastAsia="ko-KR"/>
        </w:rPr>
        <w:t xml:space="preserve">, </w:t>
      </w:r>
      <w:r w:rsidRPr="00ED4019">
        <w:rPr>
          <w:rStyle w:val="CommentTok"/>
          <w:rFonts w:ascii="Times New Roman" w:hAnsi="Times New Roman"/>
          <w:lang w:eastAsia="ko-KR"/>
        </w:rPr>
        <w:t>차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불필요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urca</w:t>
      </w:r>
      <w:proofErr w:type="gramStart"/>
      <w:r w:rsidRPr="00ED4019">
        <w:rPr>
          <w:rStyle w:val="SpecialCharTok"/>
          <w:rFonts w:ascii="Times New Roman" w:hAnsi="Times New Roman"/>
          <w:lang w:eastAsia="ko-KR"/>
        </w:rPr>
        <w:t>::</w:t>
      </w:r>
      <w:proofErr w:type="gramEnd"/>
      <w:r w:rsidRPr="00ED4019">
        <w:rPr>
          <w:rStyle w:val="FunctionTok"/>
          <w:rFonts w:ascii="Times New Roman" w:hAnsi="Times New Roman"/>
          <w:lang w:eastAsia="ko-KR"/>
        </w:rPr>
        <w:t>ur.kpss</w:t>
      </w:r>
      <w:r w:rsidRPr="00ED4019">
        <w:rPr>
          <w:rStyle w:val="NormalTok"/>
          <w:rFonts w:ascii="Times New Roman" w:hAnsi="Times New Roman"/>
          <w:lang w:eastAsia="ko-KR"/>
        </w:rPr>
        <w:t xml:space="preserve">(arima001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urca</w:t>
      </w:r>
      <w:r w:rsidRPr="00ED4019">
        <w:rPr>
          <w:rStyle w:val="SpecialCharTok"/>
          <w:rFonts w:ascii="Times New Roman" w:hAnsi="Times New Roman"/>
          <w:lang w:eastAsia="ko-KR"/>
        </w:rPr>
        <w:t>::</w:t>
      </w:r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 xml:space="preserve">()   </w:t>
      </w:r>
    </w:p>
    <w:p w14:paraId="0313BF9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51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090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27A9507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5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비정상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제거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위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차분수</w:t>
      </w:r>
      <w:r w:rsidRPr="00ED4019">
        <w:rPr>
          <w:rStyle w:val="CommentTok"/>
          <w:rFonts w:ascii="Times New Roman" w:hAnsi="Times New Roman"/>
          <w:lang w:eastAsia="ko-KR"/>
        </w:rPr>
        <w:t xml:space="preserve"> - 0</w:t>
      </w:r>
      <w:r w:rsidRPr="00ED4019">
        <w:rPr>
          <w:rStyle w:val="CommentTok"/>
          <w:rFonts w:ascii="Times New Roman" w:hAnsi="Times New Roman"/>
          <w:lang w:eastAsia="ko-KR"/>
        </w:rPr>
        <w:t>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나오므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차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불필요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ndiffs</w:t>
      </w:r>
      <w:r w:rsidRPr="00ED4019">
        <w:rPr>
          <w:rStyle w:val="NormalTok"/>
          <w:rFonts w:ascii="Times New Roman" w:hAnsi="Times New Roman"/>
          <w:lang w:eastAsia="ko-KR"/>
        </w:rPr>
        <w:t xml:space="preserve">(arima001, </w:t>
      </w:r>
      <w:r w:rsidRPr="00ED4019">
        <w:rPr>
          <w:rStyle w:val="AttributeTok"/>
          <w:rFonts w:ascii="Times New Roman" w:hAnsi="Times New Roman"/>
          <w:lang w:eastAsia="ko-KR"/>
        </w:rPr>
        <w:t>test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'kpss'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</w:p>
    <w:p w14:paraId="25805B1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5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0</w:t>
      </w:r>
    </w:p>
    <w:p w14:paraId="48346ABC" w14:textId="77777777" w:rsidR="00FD7B2A" w:rsidRDefault="00FD7B2A">
      <w:pPr>
        <w:pStyle w:val="comment"/>
        <w:ind w:left="480"/>
        <w:jc w:val="both"/>
        <w:rPr>
          <w:lang w:eastAsia="ko-KR"/>
        </w:rPr>
        <w:pPrChange w:id="5054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1DEF8A29" w14:textId="059B3791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55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항상 동일한 </w:t>
      </w:r>
      <w:del w:id="5056" w:author="user" w:date="2021-03-22T19:52:00Z">
        <w:r w:rsidDel="003427E5">
          <w:rPr>
            <w:lang w:eastAsia="ko-KR"/>
          </w:rPr>
          <w:delText>랜덤 변수</w:delText>
        </w:r>
      </w:del>
      <w:ins w:id="5057" w:author="user" w:date="2021-03-22T19:52:00Z">
        <w:r w:rsidR="003427E5">
          <w:rPr>
            <w:lang w:eastAsia="ko-KR"/>
          </w:rPr>
          <w:t>랜덤변수</w:t>
        </w:r>
      </w:ins>
      <w:r>
        <w:rPr>
          <w:lang w:eastAsia="ko-KR"/>
        </w:rPr>
        <w:t>가 나오도록 seed를 345로 설정(</w:t>
      </w:r>
      <w:r w:rsidRPr="00ED4019">
        <w:rPr>
          <w:rStyle w:val="VerbatimChar"/>
          <w:rFonts w:ascii="Times New Roman" w:hAnsi="Times New Roman"/>
          <w:lang w:eastAsia="ko-KR"/>
        </w:rPr>
        <w:t>set.seed(345)</w:t>
      </w:r>
      <w:r>
        <w:rPr>
          <w:lang w:eastAsia="ko-KR"/>
        </w:rPr>
        <w:t>)</w:t>
      </w:r>
    </w:p>
    <w:p w14:paraId="099414E6" w14:textId="38439A72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58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rima.sim()</w:t>
      </w:r>
      <w:r>
        <w:rPr>
          <w:lang w:eastAsia="ko-KR"/>
        </w:rPr>
        <w:t xml:space="preserve">을 사용하여 1차 MA </w:t>
      </w:r>
      <w:del w:id="5059" w:author="user" w:date="2021-03-22T19:43:00Z">
        <w:r w:rsidDel="006B78C8">
          <w:rPr>
            <w:lang w:eastAsia="ko-KR"/>
          </w:rPr>
          <w:delText>회귀계수</w:delText>
        </w:r>
      </w:del>
      <w:ins w:id="5060" w:author="user" w:date="2021-03-22T19:43:00Z">
        <w:r w:rsidR="006B78C8">
          <w:rPr>
            <w:lang w:eastAsia="ko-KR"/>
          </w:rPr>
          <w:t>회귀 계수</w:t>
        </w:r>
      </w:ins>
      <w:r>
        <w:rPr>
          <w:lang w:eastAsia="ko-KR"/>
        </w:rPr>
        <w:t>가 0.9(</w:t>
      </w:r>
      <w:r w:rsidRPr="00ED4019">
        <w:rPr>
          <w:rStyle w:val="VerbatimChar"/>
          <w:rFonts w:ascii="Times New Roman" w:hAnsi="Times New Roman"/>
          <w:lang w:eastAsia="ko-KR"/>
        </w:rPr>
        <w:t>ma = 0.9</w:t>
      </w:r>
      <w:r>
        <w:rPr>
          <w:lang w:eastAsia="ko-KR"/>
        </w:rPr>
        <w:t>)인 ARIMA(0, 0, 1) 모델(</w:t>
      </w:r>
      <w:r w:rsidRPr="00ED4019">
        <w:rPr>
          <w:rStyle w:val="VerbatimChar"/>
          <w:rFonts w:ascii="Times New Roman" w:hAnsi="Times New Roman"/>
          <w:lang w:eastAsia="ko-KR"/>
        </w:rPr>
        <w:t>order = c(0, 0, 1)</w:t>
      </w:r>
      <w:r>
        <w:rPr>
          <w:lang w:eastAsia="ko-KR"/>
        </w:rPr>
        <w:t>)에 적합한 데이터 200개(</w:t>
      </w:r>
      <w:r w:rsidRPr="00ED4019">
        <w:rPr>
          <w:rStyle w:val="VerbatimChar"/>
          <w:rFonts w:ascii="Times New Roman" w:hAnsi="Times New Roman"/>
          <w:lang w:eastAsia="ko-KR"/>
        </w:rPr>
        <w:t>n = 200</w:t>
      </w:r>
      <w:r>
        <w:rPr>
          <w:lang w:eastAsia="ko-KR"/>
        </w:rPr>
        <w:t>) 생성해서 arima001에 저장</w:t>
      </w:r>
    </w:p>
    <w:p w14:paraId="10F27268" w14:textId="77777777" w:rsidR="00FD7B2A" w:rsidRDefault="00FD7B2A">
      <w:pPr>
        <w:pStyle w:val="comment"/>
        <w:numPr>
          <w:ilvl w:val="0"/>
          <w:numId w:val="27"/>
        </w:numPr>
        <w:jc w:val="both"/>
        <w:pPrChange w:id="5061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</w:rPr>
        <w:t>autoplot()</w:t>
      </w:r>
      <w:r>
        <w:t>을 사용하여 arima001을 plotting</w:t>
      </w:r>
    </w:p>
    <w:p w14:paraId="401BB1C2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62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ur.kpss()</w:t>
      </w:r>
      <w:r>
        <w:rPr>
          <w:lang w:eastAsia="ko-KR"/>
        </w:rPr>
        <w:t>를 통해 정상성을 검사하는데 검정통계량이(0.0906) 5% 임계치(0.463)보다 작으므로 정상성임</w:t>
      </w:r>
    </w:p>
    <w:p w14:paraId="017F3F3D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6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001에 필요한 차분수를 kpss 테스트를 기반으로 산출하는데 0를 출력하므로 1차 차분이 불필요</w:t>
      </w:r>
    </w:p>
    <w:p w14:paraId="09A9BFE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6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et.seed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.si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d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 xml:space="preserve">'MA(1), </w:t>
      </w:r>
      <w:r w:rsidRPr="00ED4019">
        <w:rPr>
          <w:rStyle w:val="StringTok"/>
          <w:rFonts w:ascii="Times New Roman" w:hAnsi="Times New Roman"/>
        </w:rPr>
        <w:t>차분</w:t>
      </w:r>
      <w:r w:rsidRPr="00ED4019">
        <w:rPr>
          <w:rStyle w:val="StringTok"/>
          <w:rFonts w:ascii="Times New Roman" w:hAnsi="Times New Roman"/>
        </w:rPr>
        <w:t xml:space="preserve"> 1 model'</w:t>
      </w:r>
      <w:r w:rsidRPr="00ED4019">
        <w:rPr>
          <w:rStyle w:val="NormalTok"/>
          <w:rFonts w:ascii="Times New Roman" w:hAnsi="Times New Roman"/>
        </w:rPr>
        <w:t>)</w:t>
      </w:r>
    </w:p>
    <w:p w14:paraId="503307D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0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6C73520" wp14:editId="534DF560">
            <wp:extent cx="45720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06DB4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066" w:author="제이펍 출판사" w:date="2021-03-14T15:57:00Z">
          <w:pPr>
            <w:pStyle w:val="a6"/>
            <w:jc w:val="center"/>
          </w:pPr>
        </w:pPrChange>
      </w:pPr>
      <w:commentRangeStart w:id="50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3</w:t>
      </w:r>
      <w:commentRangeEnd w:id="5067"/>
      <w:r w:rsidR="00A91913">
        <w:rPr>
          <w:rStyle w:val="af3"/>
          <w:i w:val="0"/>
        </w:rPr>
        <w:commentReference w:id="5067"/>
      </w:r>
    </w:p>
    <w:p w14:paraId="013D632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6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kpss </w:t>
      </w:r>
      <w:r w:rsidRPr="00ED4019">
        <w:rPr>
          <w:rStyle w:val="CommentTok"/>
          <w:rFonts w:ascii="Times New Roman" w:hAnsi="Times New Roman"/>
          <w:lang w:eastAsia="ko-KR"/>
        </w:rPr>
        <w:t>테스트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통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생성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정상성인지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테스트</w:t>
      </w:r>
      <w:r w:rsidRPr="00ED4019">
        <w:rPr>
          <w:rStyle w:val="CommentTok"/>
          <w:rFonts w:ascii="Times New Roman" w:hAnsi="Times New Roman"/>
          <w:lang w:eastAsia="ko-KR"/>
        </w:rPr>
        <w:t xml:space="preserve"> - 0.05</w:t>
      </w:r>
      <w:r w:rsidRPr="00ED4019">
        <w:rPr>
          <w:rStyle w:val="CommentTok"/>
          <w:rFonts w:ascii="Times New Roman" w:hAnsi="Times New Roman"/>
          <w:lang w:eastAsia="ko-KR"/>
        </w:rPr>
        <w:t>보다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작으므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정상성</w:t>
      </w:r>
      <w:r w:rsidRPr="00ED4019">
        <w:rPr>
          <w:rStyle w:val="CommentTok"/>
          <w:rFonts w:ascii="Times New Roman" w:hAnsi="Times New Roman"/>
          <w:lang w:eastAsia="ko-KR"/>
        </w:rPr>
        <w:t xml:space="preserve">, </w:t>
      </w:r>
      <w:r w:rsidRPr="00ED4019">
        <w:rPr>
          <w:rStyle w:val="CommentTok"/>
          <w:rFonts w:ascii="Times New Roman" w:hAnsi="Times New Roman"/>
          <w:lang w:eastAsia="ko-KR"/>
        </w:rPr>
        <w:t>차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필요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urca</w:t>
      </w:r>
      <w:proofErr w:type="gramStart"/>
      <w:r w:rsidRPr="00ED4019">
        <w:rPr>
          <w:rStyle w:val="SpecialCharTok"/>
          <w:rFonts w:ascii="Times New Roman" w:hAnsi="Times New Roman"/>
          <w:lang w:eastAsia="ko-KR"/>
        </w:rPr>
        <w:t>::</w:t>
      </w:r>
      <w:proofErr w:type="gramEnd"/>
      <w:r w:rsidRPr="00ED4019">
        <w:rPr>
          <w:rStyle w:val="FunctionTok"/>
          <w:rFonts w:ascii="Times New Roman" w:hAnsi="Times New Roman"/>
          <w:lang w:eastAsia="ko-KR"/>
        </w:rPr>
        <w:t>ur.kpss</w:t>
      </w:r>
      <w:r w:rsidRPr="00ED4019">
        <w:rPr>
          <w:rStyle w:val="NormalTok"/>
          <w:rFonts w:ascii="Times New Roman" w:hAnsi="Times New Roman"/>
          <w:lang w:eastAsia="ko-KR"/>
        </w:rPr>
        <w:t xml:space="preserve">(arima011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urca</w:t>
      </w:r>
      <w:r w:rsidRPr="00ED4019">
        <w:rPr>
          <w:rStyle w:val="SpecialCharTok"/>
          <w:rFonts w:ascii="Times New Roman" w:hAnsi="Times New Roman"/>
          <w:lang w:eastAsia="ko-KR"/>
        </w:rPr>
        <w:t>::</w:t>
      </w:r>
      <w:r w:rsidRPr="00ED4019">
        <w:rPr>
          <w:rStyle w:val="FunctionTok"/>
          <w:rFonts w:ascii="Times New Roman" w:hAnsi="Times New Roman"/>
          <w:lang w:eastAsia="ko-KR"/>
        </w:rPr>
        <w:t>summary</w:t>
      </w:r>
      <w:r w:rsidRPr="00ED4019">
        <w:rPr>
          <w:rStyle w:val="NormalTok"/>
          <w:rFonts w:ascii="Times New Roman" w:hAnsi="Times New Roman"/>
          <w:lang w:eastAsia="ko-KR"/>
        </w:rPr>
        <w:t xml:space="preserve">()   </w:t>
      </w:r>
    </w:p>
    <w:p w14:paraId="2B1214C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69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3.5785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6FB3096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비정상성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제거하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위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필요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차분수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ndiffs</w:t>
      </w:r>
      <w:r w:rsidRPr="00ED4019">
        <w:rPr>
          <w:rStyle w:val="NormalTok"/>
          <w:rFonts w:ascii="Times New Roman" w:hAnsi="Times New Roman"/>
          <w:lang w:eastAsia="ko-KR"/>
        </w:rPr>
        <w:t xml:space="preserve">(arima011, </w:t>
      </w:r>
      <w:r w:rsidRPr="00ED4019">
        <w:rPr>
          <w:rStyle w:val="AttributeTok"/>
          <w:rFonts w:ascii="Times New Roman" w:hAnsi="Times New Roman"/>
          <w:lang w:eastAsia="ko-KR"/>
        </w:rPr>
        <w:t>test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'kpss'</w:t>
      </w:r>
      <w:r w:rsidRPr="00ED4019">
        <w:rPr>
          <w:rStyle w:val="NormalTok"/>
          <w:rFonts w:ascii="Times New Roman" w:hAnsi="Times New Roman"/>
          <w:lang w:eastAsia="ko-KR"/>
        </w:rPr>
        <w:t xml:space="preserve">)   </w:t>
      </w:r>
    </w:p>
    <w:p w14:paraId="427D93B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[1] 1</w:t>
      </w:r>
    </w:p>
    <w:p w14:paraId="6698D87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arima011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10B5A9F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4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090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24466D4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arima011), </w:t>
      </w:r>
      <w:r w:rsidRPr="00ED4019">
        <w:rPr>
          <w:rStyle w:val="AttributeTok"/>
          <w:rFonts w:ascii="Times New Roman" w:hAnsi="Times New Roman"/>
        </w:rPr>
        <w:t>te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kpss'</w:t>
      </w:r>
      <w:r w:rsidRPr="00ED4019">
        <w:rPr>
          <w:rStyle w:val="NormalTok"/>
          <w:rFonts w:ascii="Times New Roman" w:hAnsi="Times New Roman"/>
        </w:rPr>
        <w:t>)</w:t>
      </w:r>
    </w:p>
    <w:p w14:paraId="3CDB22F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7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0</w:t>
      </w:r>
    </w:p>
    <w:p w14:paraId="3DDA612F" w14:textId="77777777" w:rsidR="00FD7B2A" w:rsidRDefault="00FD7B2A">
      <w:pPr>
        <w:pStyle w:val="comment"/>
        <w:ind w:left="480"/>
        <w:jc w:val="both"/>
        <w:rPr>
          <w:lang w:eastAsia="ko-KR"/>
        </w:rPr>
        <w:pPrChange w:id="5076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7DCF2C06" w14:textId="2EAF596B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77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항상 동일한 </w:t>
      </w:r>
      <w:del w:id="5078" w:author="user" w:date="2021-03-22T19:52:00Z">
        <w:r w:rsidDel="003427E5">
          <w:rPr>
            <w:lang w:eastAsia="ko-KR"/>
          </w:rPr>
          <w:delText>랜덤 변수</w:delText>
        </w:r>
      </w:del>
      <w:ins w:id="5079" w:author="user" w:date="2021-03-22T19:52:00Z">
        <w:r w:rsidR="003427E5">
          <w:rPr>
            <w:lang w:eastAsia="ko-KR"/>
          </w:rPr>
          <w:t>랜덤변수</w:t>
        </w:r>
      </w:ins>
      <w:r>
        <w:rPr>
          <w:lang w:eastAsia="ko-KR"/>
        </w:rPr>
        <w:t>가 나오도록 seed를 345로 설정(</w:t>
      </w:r>
      <w:r w:rsidRPr="00ED4019">
        <w:rPr>
          <w:rStyle w:val="VerbatimChar"/>
          <w:rFonts w:ascii="Times New Roman" w:hAnsi="Times New Roman"/>
          <w:lang w:eastAsia="ko-KR"/>
        </w:rPr>
        <w:t>set.seed(345)</w:t>
      </w:r>
      <w:r>
        <w:rPr>
          <w:lang w:eastAsia="ko-KR"/>
        </w:rPr>
        <w:t>)</w:t>
      </w:r>
    </w:p>
    <w:p w14:paraId="0FD8EE39" w14:textId="1488D8B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80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rima.sim()</w:t>
      </w:r>
      <w:r>
        <w:rPr>
          <w:lang w:eastAsia="ko-KR"/>
        </w:rPr>
        <w:t xml:space="preserve">을 사용하여 1차 MA </w:t>
      </w:r>
      <w:del w:id="5081" w:author="user" w:date="2021-03-22T19:43:00Z">
        <w:r w:rsidDel="006B78C8">
          <w:rPr>
            <w:lang w:eastAsia="ko-KR"/>
          </w:rPr>
          <w:delText>회귀계수</w:delText>
        </w:r>
      </w:del>
      <w:ins w:id="5082" w:author="user" w:date="2021-03-22T19:43:00Z">
        <w:r w:rsidR="006B78C8">
          <w:rPr>
            <w:lang w:eastAsia="ko-KR"/>
          </w:rPr>
          <w:t>회귀 계수</w:t>
        </w:r>
      </w:ins>
      <w:r>
        <w:rPr>
          <w:lang w:eastAsia="ko-KR"/>
        </w:rPr>
        <w:t>가 0.9(</w:t>
      </w:r>
      <w:r w:rsidRPr="00ED4019">
        <w:rPr>
          <w:rStyle w:val="VerbatimChar"/>
          <w:rFonts w:ascii="Times New Roman" w:hAnsi="Times New Roman"/>
          <w:lang w:eastAsia="ko-KR"/>
        </w:rPr>
        <w:t>ma = 0.9</w:t>
      </w:r>
      <w:r>
        <w:rPr>
          <w:lang w:eastAsia="ko-KR"/>
        </w:rPr>
        <w:t>)인 ARIMA(0, 1, 1) 모델(</w:t>
      </w:r>
      <w:r w:rsidRPr="00ED4019">
        <w:rPr>
          <w:rStyle w:val="VerbatimChar"/>
          <w:rFonts w:ascii="Times New Roman" w:hAnsi="Times New Roman"/>
          <w:lang w:eastAsia="ko-KR"/>
        </w:rPr>
        <w:t>order = c(0, 1, 1)</w:t>
      </w:r>
      <w:r>
        <w:rPr>
          <w:lang w:eastAsia="ko-KR"/>
        </w:rPr>
        <w:t>)에 적합한 데이터 200개(</w:t>
      </w:r>
      <w:r w:rsidRPr="00ED4019">
        <w:rPr>
          <w:rStyle w:val="VerbatimChar"/>
          <w:rFonts w:ascii="Times New Roman" w:hAnsi="Times New Roman"/>
          <w:lang w:eastAsia="ko-KR"/>
        </w:rPr>
        <w:t>n = 200</w:t>
      </w:r>
      <w:r>
        <w:rPr>
          <w:lang w:eastAsia="ko-KR"/>
        </w:rPr>
        <w:t>) 생성해서 arima011에 저장</w:t>
      </w:r>
    </w:p>
    <w:p w14:paraId="1037C6EB" w14:textId="77777777" w:rsidR="00FD7B2A" w:rsidRDefault="00FD7B2A">
      <w:pPr>
        <w:pStyle w:val="comment"/>
        <w:numPr>
          <w:ilvl w:val="0"/>
          <w:numId w:val="27"/>
        </w:numPr>
        <w:jc w:val="both"/>
        <w:pPrChange w:id="508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</w:rPr>
        <w:t>autoplot()</w:t>
      </w:r>
      <w:r>
        <w:t>을 사용하여 arima011을 plotting</w:t>
      </w:r>
    </w:p>
    <w:p w14:paraId="46D6E06A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84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ur.kpss()</w:t>
      </w:r>
      <w:r>
        <w:rPr>
          <w:lang w:eastAsia="ko-KR"/>
        </w:rPr>
        <w:t>를 통해 정상성을 검사하는데 검정통계량이(3.5785) 5% 임계치(0.463)보다 크므로 비정상성임</w:t>
      </w:r>
    </w:p>
    <w:p w14:paraId="3C6C2171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85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011에 필요한 차분수를 kpss 테스트를 기반으로 산출하는데 1를 출력하므로 1차 차분이 필요</w:t>
      </w:r>
    </w:p>
    <w:p w14:paraId="1B4BCB36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86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1차 차분 데이터를 </w:t>
      </w:r>
      <w:r w:rsidRPr="00ED4019">
        <w:rPr>
          <w:rStyle w:val="VerbatimChar"/>
          <w:rFonts w:ascii="Times New Roman" w:hAnsi="Times New Roman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이미 정상성을 만족</w:t>
      </w:r>
    </w:p>
    <w:p w14:paraId="45BFA451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087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하여 arima011의 1차차분 데이터(</w:t>
      </w:r>
      <w:r w:rsidRPr="00ED4019">
        <w:rPr>
          <w:rStyle w:val="VerbatimChar"/>
          <w:rFonts w:ascii="Times New Roman" w:hAnsi="Times New Roman"/>
          <w:lang w:eastAsia="ko-KR"/>
        </w:rPr>
        <w:t>diff(arima011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14:paraId="640F9F20" w14:textId="5794BF0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08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ARIMA(0, 0, 1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CF, PACF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>. AR(1)</w:t>
      </w:r>
      <w:ins w:id="5089" w:author="user" w:date="2021-03-22T20:33:00Z">
        <w:r w:rsidR="008D7CB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r w:rsidRPr="00ED4019">
        <w:rPr>
          <w:rFonts w:ascii="Times New Roman" w:hAnsi="Times New Roman"/>
          <w:lang w:eastAsia="ko-KR"/>
        </w:rPr>
        <w:t>(tail off)</w:t>
      </w:r>
      <w:r w:rsidRPr="00ED4019">
        <w:rPr>
          <w:rFonts w:ascii="Times New Roman" w:hAnsi="Times New Roman"/>
          <w:lang w:eastAsia="ko-KR"/>
        </w:rPr>
        <w:t>하였고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r w:rsidRPr="00ED4019">
        <w:rPr>
          <w:rFonts w:ascii="Times New Roman" w:hAnsi="Times New Roman"/>
          <w:lang w:eastAsia="ko-KR"/>
        </w:rPr>
        <w:t>(cut off)</w:t>
      </w:r>
      <w:r w:rsidRPr="00ED4019">
        <w:rPr>
          <w:rFonts w:ascii="Times New Roman" w:hAnsi="Times New Roman"/>
          <w:lang w:eastAsia="ko-KR"/>
        </w:rPr>
        <w:t>되었지만</w:t>
      </w:r>
      <w:ins w:id="5090" w:author="user" w:date="2021-03-22T20:33:00Z">
        <w:r w:rsidR="008D7CB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MA(1)</w:t>
      </w:r>
      <w:ins w:id="5091" w:author="user" w:date="2021-03-22T20:33:00Z">
        <w:r w:rsidR="008D7CB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에서는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del w:id="5092" w:author="user" w:date="2021-03-22T20:47:00Z">
        <w:r w:rsidRPr="00ED4019" w:rsidDel="00085DAD">
          <w:rPr>
            <w:rFonts w:ascii="Times New Roman" w:hAnsi="Times New Roman"/>
            <w:lang w:eastAsia="ko-KR"/>
          </w:rPr>
          <w:delText>(cut off)</w:delText>
        </w:r>
      </w:del>
      <w:r w:rsidRPr="00ED4019">
        <w:rPr>
          <w:rFonts w:ascii="Times New Roman" w:hAnsi="Times New Roman"/>
          <w:lang w:eastAsia="ko-KR"/>
        </w:rPr>
        <w:t>되고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+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-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del w:id="5093" w:author="user" w:date="2021-03-22T20:47:00Z">
        <w:r w:rsidRPr="00ED4019" w:rsidDel="00085DAD">
          <w:rPr>
            <w:rFonts w:ascii="Times New Roman" w:hAnsi="Times New Roman"/>
            <w:lang w:eastAsia="ko-KR"/>
          </w:rPr>
          <w:delText>(tail off)</w:delText>
        </w:r>
      </w:del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658777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09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arima00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ggtsdisplay</w:t>
      </w:r>
      <w:r w:rsidRPr="00ED4019">
        <w:rPr>
          <w:rStyle w:val="NormalTok"/>
          <w:rFonts w:ascii="Times New Roman" w:hAnsi="Times New Roman"/>
        </w:rPr>
        <w:t>()</w:t>
      </w:r>
      <w:proofErr w:type="gramEnd"/>
    </w:p>
    <w:p w14:paraId="4AEB550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09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0CB3B50" wp14:editId="3FAF6B4B">
            <wp:extent cx="45720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2A2771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096" w:author="제이펍 출판사" w:date="2021-03-14T15:57:00Z">
          <w:pPr>
            <w:pStyle w:val="a6"/>
            <w:jc w:val="center"/>
          </w:pPr>
        </w:pPrChange>
      </w:pPr>
      <w:commentRangeStart w:id="509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4</w:t>
      </w:r>
      <w:commentRangeEnd w:id="5097"/>
      <w:r w:rsidR="00681D15">
        <w:rPr>
          <w:rStyle w:val="af3"/>
          <w:i w:val="0"/>
        </w:rPr>
        <w:commentReference w:id="5097"/>
      </w:r>
    </w:p>
    <w:p w14:paraId="0937E67B" w14:textId="05B5E0BF" w:rsidR="00FD7B2A" w:rsidRDefault="00681D15">
      <w:pPr>
        <w:pStyle w:val="2"/>
        <w:numPr>
          <w:ilvl w:val="0"/>
          <w:numId w:val="0"/>
        </w:numPr>
        <w:ind w:left="760"/>
        <w:jc w:val="both"/>
        <w:rPr>
          <w:lang w:eastAsia="ko-KR"/>
        </w:rPr>
        <w:pPrChange w:id="5098" w:author="user" w:date="2021-03-22T20:47:00Z">
          <w:pPr>
            <w:pStyle w:val="2"/>
          </w:pPr>
        </w:pPrChange>
      </w:pPr>
      <w:bookmarkStart w:id="5099" w:name="arima-모델-결정"/>
      <w:bookmarkEnd w:id="4995"/>
      <w:ins w:id="5100" w:author="user" w:date="2021-03-22T20:47:00Z">
        <w:r>
          <w:rPr>
            <w:rFonts w:hint="eastAsia"/>
            <w:lang w:eastAsia="ko-KR"/>
          </w:rPr>
          <w:t xml:space="preserve">6.7.3 </w:t>
        </w:r>
      </w:ins>
      <w:r w:rsidR="00FD7B2A">
        <w:rPr>
          <w:lang w:eastAsia="ko-KR"/>
        </w:rPr>
        <w:t>ARIMA 모델 결정</w:t>
      </w:r>
    </w:p>
    <w:p w14:paraId="4091BAA6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0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p, d, q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요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acf, 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p, d, q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</w:t>
      </w:r>
      <w:r w:rsidRPr="00ED4019">
        <w:rPr>
          <w:rFonts w:ascii="Times New Roman" w:hAnsi="Times New Roman" w:hint="eastAsia"/>
          <w:lang w:eastAsia="ko-KR"/>
        </w:rPr>
        <w:t>하</w:t>
      </w:r>
      <w:r w:rsidRPr="00ED4019">
        <w:rPr>
          <w:rFonts w:ascii="Times New Roman" w:hAnsi="Times New Roman"/>
          <w:lang w:eastAsia="ko-KR"/>
        </w:rPr>
        <w:t>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31B25476" w14:textId="2E24C3F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10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작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</w:t>
      </w:r>
      <w:ins w:id="5103" w:author="user" w:date="2021-03-22T20:50:00Z">
        <w:r w:rsidR="008150B8">
          <w:rPr>
            <w:rFonts w:ascii="Times New Roman" w:hAnsi="Times New Roman" w:hint="eastAsia"/>
            <w:lang w:eastAsia="ko-KR"/>
          </w:rPr>
          <w:t>두어야</w:t>
        </w:r>
        <w:r w:rsidR="008150B8">
          <w:rPr>
            <w:rFonts w:ascii="Times New Roman" w:hAnsi="Times New Roman" w:hint="eastAsia"/>
            <w:lang w:eastAsia="ko-KR"/>
          </w:rPr>
          <w:t xml:space="preserve"> </w:t>
        </w:r>
        <w:r w:rsidR="008150B8">
          <w:rPr>
            <w:rFonts w:ascii="Times New Roman" w:hAnsi="Times New Roman" w:hint="eastAsia"/>
            <w:lang w:eastAsia="ko-KR"/>
          </w:rPr>
          <w:t>한</w:t>
        </w:r>
      </w:ins>
      <w:del w:id="5104" w:author="user" w:date="2021-03-22T20:50:00Z">
        <w:r w:rsidRPr="00ED4019" w:rsidDel="008150B8">
          <w:rPr>
            <w:rFonts w:ascii="Times New Roman" w:hAnsi="Times New Roman"/>
            <w:lang w:eastAsia="ko-KR"/>
          </w:rPr>
          <w:delText>둘</w:delText>
        </w:r>
        <w:r w:rsidRPr="00ED4019" w:rsidDel="008150B8">
          <w:rPr>
            <w:rFonts w:ascii="Times New Roman" w:hAnsi="Times New Roman"/>
            <w:lang w:eastAsia="ko-KR"/>
          </w:rPr>
          <w:delText xml:space="preserve"> </w:delText>
        </w:r>
        <w:r w:rsidRPr="00ED4019" w:rsidDel="008150B8">
          <w:rPr>
            <w:rFonts w:ascii="Times New Roman" w:hAnsi="Times New Roman"/>
            <w:lang w:eastAsia="ko-KR"/>
          </w:rPr>
          <w:delText>필요가</w:delText>
        </w:r>
        <w:r w:rsidRPr="00ED4019" w:rsidDel="008150B8">
          <w:rPr>
            <w:rFonts w:ascii="Times New Roman" w:hAnsi="Times New Roman"/>
            <w:lang w:eastAsia="ko-KR"/>
          </w:rPr>
          <w:delText xml:space="preserve"> </w:delText>
        </w:r>
        <w:r w:rsidRPr="00ED4019" w:rsidDel="008150B8">
          <w:rPr>
            <w:rFonts w:ascii="Times New Roman" w:hAnsi="Times New Roman"/>
            <w:lang w:eastAsia="ko-KR"/>
          </w:rPr>
          <w:delText>있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우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략하게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</w:t>
      </w:r>
      <w:del w:id="5105" w:author="user" w:date="2021-03-22T20:50:00Z">
        <w:r w:rsidRPr="00ED4019" w:rsidDel="008150B8">
          <w:rPr>
            <w:rFonts w:ascii="Times New Roman" w:hAnsi="Times New Roman"/>
            <w:lang w:eastAsia="ko-KR"/>
          </w:rPr>
          <w:delText>자</w:delText>
        </w:r>
      </w:del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p w14:paraId="215F0AC3" w14:textId="537EEAAB" w:rsidR="00FD7B2A" w:rsidRDefault="008150B8">
      <w:pPr>
        <w:pStyle w:val="boxBorder"/>
        <w:numPr>
          <w:ilvl w:val="0"/>
          <w:numId w:val="0"/>
        </w:numPr>
        <w:ind w:left="480" w:hanging="480"/>
        <w:jc w:val="both"/>
        <w:rPr>
          <w:lang w:eastAsia="ko-KR"/>
        </w:rPr>
        <w:pPrChange w:id="5106" w:author="user" w:date="2021-03-22T20:50:00Z">
          <w:pPr>
            <w:pStyle w:val="boxBorder"/>
          </w:pPr>
        </w:pPrChange>
      </w:pPr>
      <w:ins w:id="5107" w:author="user" w:date="2021-03-22T20:50:00Z">
        <w:r>
          <w:rPr>
            <w:rFonts w:hint="eastAsia"/>
            <w:lang w:eastAsia="ko-KR"/>
          </w:rPr>
          <w:t xml:space="preserve">1. </w:t>
        </w:r>
      </w:ins>
      <w:r w:rsidR="00FD7B2A">
        <w:rPr>
          <w:lang w:eastAsia="ko-KR"/>
        </w:rPr>
        <w:t>차분을 통한 정상화</w:t>
      </w:r>
    </w:p>
    <w:p w14:paraId="562C90CA" w14:textId="7D79C765" w:rsidR="00FD7B2A" w:rsidRDefault="00FD7B2A">
      <w:pPr>
        <w:pStyle w:val="boxBorder"/>
        <w:numPr>
          <w:ilvl w:val="0"/>
          <w:numId w:val="0"/>
        </w:numPr>
        <w:adjustRightInd w:val="0"/>
        <w:jc w:val="both"/>
        <w:rPr>
          <w:lang w:eastAsia="ko-KR"/>
        </w:rPr>
        <w:pPrChange w:id="5108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adjustRightInd w:val="0"/>
            <w:ind w:left="0" w:firstLine="0"/>
          </w:pPr>
        </w:pPrChange>
      </w:pPr>
      <w:r w:rsidRPr="001C6913">
        <w:rPr>
          <w:lang w:eastAsia="ko-KR"/>
        </w:rPr>
        <w:t xml:space="preserve">   </w:t>
      </w:r>
      <w:r>
        <w:rPr>
          <w:lang w:eastAsia="ko-KR"/>
        </w:rPr>
        <w:t xml:space="preserve">  </w:t>
      </w:r>
      <w:r w:rsidRPr="001C6913">
        <w:rPr>
          <w:lang w:eastAsia="ko-KR"/>
        </w:rPr>
        <w:t>a.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ur.kpss(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)</w:t>
      </w:r>
      <w:r>
        <w:rPr>
          <w:lang w:eastAsia="ko-KR"/>
        </w:rPr>
        <w:t xml:space="preserve">를 사용하여 검정통계량이 5% 임계치보다 크면 비정상으로 </w:t>
      </w:r>
      <w:r w:rsidRPr="00ED4019">
        <w:rPr>
          <w:rStyle w:val="VerbatimChar"/>
          <w:rFonts w:ascii="Times New Roman" w:hAnsi="Times New Roman"/>
          <w:lang w:eastAsia="ko-KR"/>
        </w:rPr>
        <w:t>ndiffs()</w:t>
      </w:r>
      <w:del w:id="5109" w:author="제이펍 출판사" w:date="2021-03-14T18:28:00Z">
        <w:r w:rsidDel="002A2B40">
          <w:rPr>
            <w:lang w:eastAsia="ko-KR"/>
          </w:rPr>
          <w:delText xml:space="preserve"> 를 </w:delText>
        </w:r>
      </w:del>
      <w:ins w:id="5110" w:author="제이펍 출판사" w:date="2021-03-14T18:28:00Z">
        <w:r w:rsidR="002A2B40">
          <w:rPr>
            <w:lang w:eastAsia="ko-KR"/>
          </w:rPr>
          <w:t xml:space="preserve">를 </w:t>
        </w:r>
      </w:ins>
      <w:r>
        <w:rPr>
          <w:lang w:eastAsia="ko-KR"/>
        </w:rPr>
        <w:t>사용하여 차분수를 구함</w:t>
      </w:r>
    </w:p>
    <w:p w14:paraId="06BB66D5" w14:textId="0524C292" w:rsidR="00FD7B2A" w:rsidRDefault="00FD7B2A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111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 xml:space="preserve">     b</w:t>
      </w:r>
      <w:r w:rsidRPr="001C6913">
        <w:rPr>
          <w:lang w:eastAsia="ko-KR"/>
        </w:rPr>
        <w:t>.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ur.kpss(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)</w:t>
      </w:r>
      <w:r>
        <w:rPr>
          <w:lang w:eastAsia="ko-KR"/>
        </w:rPr>
        <w:t>의 검정통계량이 5% 임계치보다 작을</w:t>
      </w:r>
      <w:ins w:id="5112" w:author="user" w:date="2021-03-22T20:51:00Z">
        <w:r w:rsidR="008150B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때까지 a를 반복</w:t>
      </w:r>
    </w:p>
    <w:p w14:paraId="5E64BDDD" w14:textId="46FD7956" w:rsidR="00FD7B2A" w:rsidRDefault="008150B8">
      <w:pPr>
        <w:pStyle w:val="boxBorder"/>
        <w:numPr>
          <w:ilvl w:val="0"/>
          <w:numId w:val="0"/>
        </w:numPr>
        <w:ind w:left="480" w:hanging="480"/>
        <w:jc w:val="both"/>
        <w:rPr>
          <w:lang w:eastAsia="ko-KR"/>
        </w:rPr>
        <w:pPrChange w:id="5113" w:author="user" w:date="2021-03-22T20:50:00Z">
          <w:pPr>
            <w:pStyle w:val="boxBorder"/>
          </w:pPr>
        </w:pPrChange>
      </w:pPr>
      <w:ins w:id="5114" w:author="user" w:date="2021-03-22T20:50:00Z">
        <w:r>
          <w:rPr>
            <w:rFonts w:hint="eastAsia"/>
            <w:lang w:eastAsia="ko-KR"/>
          </w:rPr>
          <w:t xml:space="preserve">2. </w:t>
        </w:r>
      </w:ins>
      <w:r w:rsidR="00FD7B2A">
        <w:rPr>
          <w:lang w:eastAsia="ko-KR"/>
        </w:rPr>
        <w:t>ACF, PACF를 확인</w:t>
      </w:r>
    </w:p>
    <w:p w14:paraId="59D4A1DF" w14:textId="77777777" w:rsidR="00FD7B2A" w:rsidRDefault="00FD7B2A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115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 xml:space="preserve">     </w:t>
      </w:r>
      <w:r w:rsidRPr="001C6913">
        <w:rPr>
          <w:lang w:eastAsia="ko-KR"/>
        </w:rPr>
        <w:t>a.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>
        <w:rPr>
          <w:lang w:eastAsia="ko-KR"/>
        </w:rPr>
        <w:t xml:space="preserve">ACF가 점차 감소이고 PACF의 p차에서 절단값이 있다면 </w:t>
      </w:r>
      <w:proofErr w:type="gramStart"/>
      <w:r>
        <w:rPr>
          <w:lang w:eastAsia="ko-KR"/>
        </w:rPr>
        <w:t>AR(</w:t>
      </w:r>
      <w:proofErr w:type="gramEnd"/>
      <w:r>
        <w:rPr>
          <w:lang w:eastAsia="ko-KR"/>
        </w:rPr>
        <w:t>p)</w:t>
      </w:r>
    </w:p>
    <w:p w14:paraId="4D52D901" w14:textId="77777777" w:rsidR="00FD7B2A" w:rsidRDefault="00FD7B2A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116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 xml:space="preserve">     b. PACF가 점차 감소이고 ACF가 q차에서 절단값이 있다면 </w:t>
      </w:r>
      <w:proofErr w:type="gramStart"/>
      <w:r>
        <w:rPr>
          <w:lang w:eastAsia="ko-KR"/>
        </w:rPr>
        <w:t>MA(</w:t>
      </w:r>
      <w:proofErr w:type="gramEnd"/>
      <w:r>
        <w:rPr>
          <w:lang w:eastAsia="ko-KR"/>
        </w:rPr>
        <w:t>q)</w:t>
      </w:r>
    </w:p>
    <w:p w14:paraId="7E5BD1E7" w14:textId="47D71A9C" w:rsidR="00FD7B2A" w:rsidRDefault="00FD7B2A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117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lang w:eastAsia="ko-KR"/>
        </w:rPr>
        <w:t xml:space="preserve">     </w:t>
      </w:r>
      <w:proofErr w:type="gramStart"/>
      <w:r>
        <w:rPr>
          <w:lang w:eastAsia="ko-KR"/>
        </w:rPr>
        <w:t>c</w:t>
      </w:r>
      <w:proofErr w:type="gramEnd"/>
      <w:r>
        <w:rPr>
          <w:lang w:eastAsia="ko-KR"/>
        </w:rPr>
        <w:t>. ACF와 PACF가 모두 점차</w:t>
      </w:r>
      <w:ins w:id="5118" w:author="user" w:date="2021-03-23T16:25:00Z">
        <w:r w:rsidR="00AC424A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감소라면 ARMA 모델(육안으로는 선택이 어려움)</w:t>
      </w:r>
    </w:p>
    <w:p w14:paraId="23908341" w14:textId="6E4904D9" w:rsidR="00FD7B2A" w:rsidRDefault="008150B8">
      <w:pPr>
        <w:pStyle w:val="boxBorder"/>
        <w:numPr>
          <w:ilvl w:val="0"/>
          <w:numId w:val="0"/>
        </w:numPr>
        <w:ind w:left="480" w:hanging="480"/>
        <w:jc w:val="both"/>
        <w:rPr>
          <w:lang w:eastAsia="ko-KR"/>
        </w:rPr>
        <w:pPrChange w:id="5119" w:author="user" w:date="2021-03-22T20:51:00Z">
          <w:pPr>
            <w:pStyle w:val="boxBorder"/>
          </w:pPr>
        </w:pPrChange>
      </w:pPr>
      <w:ins w:id="5120" w:author="user" w:date="2021-03-22T20:51:00Z">
        <w:r>
          <w:rPr>
            <w:rFonts w:hint="eastAsia"/>
            <w:lang w:eastAsia="ko-KR"/>
          </w:rPr>
          <w:t xml:space="preserve">3. </w:t>
        </w:r>
      </w:ins>
      <w:r w:rsidR="00FD7B2A">
        <w:rPr>
          <w:lang w:eastAsia="ko-KR"/>
        </w:rPr>
        <w:t>잔차를 확인</w:t>
      </w:r>
    </w:p>
    <w:p w14:paraId="7A0823A9" w14:textId="350F861D" w:rsidR="00FD7B2A" w:rsidRDefault="00FD7B2A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121" w:author="제이펍 출판사" w:date="2021-03-14T15:57:00Z">
          <w:pPr>
            <w:pStyle w:val="boxBorder"/>
            <w:numPr>
              <w:numId w:val="0"/>
            </w:numPr>
            <w:tabs>
              <w:tab w:val="clear" w:pos="0"/>
            </w:tabs>
            <w:ind w:left="0" w:firstLine="0"/>
          </w:pPr>
        </w:pPrChange>
      </w:pPr>
      <w:r>
        <w:rPr>
          <w:rFonts w:hint="eastAsia"/>
          <w:lang w:eastAsia="ko-KR"/>
        </w:rPr>
        <w:t xml:space="preserve">     </w:t>
      </w:r>
      <w:proofErr w:type="gramStart"/>
      <w:r>
        <w:rPr>
          <w:rFonts w:hint="eastAsia"/>
          <w:lang w:eastAsia="ko-KR"/>
        </w:rPr>
        <w:t>a</w:t>
      </w:r>
      <w:proofErr w:type="gramEnd"/>
      <w:r>
        <w:rPr>
          <w:rFonts w:hint="eastAsia"/>
          <w:lang w:eastAsia="ko-KR"/>
        </w:rPr>
        <w:t xml:space="preserve">. </w:t>
      </w:r>
      <w:r>
        <w:rPr>
          <w:lang w:eastAsia="ko-KR"/>
        </w:rPr>
        <w:t>각 시차의 잔차 Ljung-</w:t>
      </w:r>
      <w:del w:id="5122" w:author="user" w:date="2021-03-22T20:51:00Z">
        <w:r w:rsidDel="008150B8">
          <w:rPr>
            <w:lang w:eastAsia="ko-KR"/>
          </w:rPr>
          <w:delText xml:space="preserve">box </w:delText>
        </w:r>
      </w:del>
      <w:ins w:id="5123" w:author="user" w:date="2021-03-22T20:51:00Z">
        <w:r w:rsidR="008150B8">
          <w:rPr>
            <w:rFonts w:hint="eastAsia"/>
            <w:lang w:eastAsia="ko-KR"/>
          </w:rPr>
          <w:t>B</w:t>
        </w:r>
        <w:r w:rsidR="008150B8">
          <w:rPr>
            <w:lang w:eastAsia="ko-KR"/>
          </w:rPr>
          <w:t xml:space="preserve">ox </w:t>
        </w:r>
      </w:ins>
      <w:r>
        <w:rPr>
          <w:lang w:eastAsia="ko-KR"/>
        </w:rPr>
        <w:t>테스트 값이 임계치 이상이어서 정상성을 만족하는지 확인</w:t>
      </w:r>
    </w:p>
    <w:p w14:paraId="254CFC70" w14:textId="48230C8E" w:rsidR="00FD7B2A" w:rsidRDefault="008150B8">
      <w:pPr>
        <w:pStyle w:val="3"/>
        <w:numPr>
          <w:ilvl w:val="0"/>
          <w:numId w:val="0"/>
        </w:numPr>
        <w:ind w:left="1520"/>
        <w:jc w:val="both"/>
        <w:rPr>
          <w:lang w:eastAsia="ko-KR"/>
        </w:rPr>
        <w:pPrChange w:id="5124" w:author="user" w:date="2021-03-22T20:53:00Z">
          <w:pPr>
            <w:pStyle w:val="3"/>
          </w:pPr>
        </w:pPrChange>
      </w:pPr>
      <w:bookmarkStart w:id="5125" w:name="차분을-통한-정상화"/>
      <w:ins w:id="5126" w:author="user" w:date="2021-03-22T20:52:00Z">
        <w:r>
          <w:rPr>
            <w:rFonts w:hint="eastAsia"/>
            <w:lang w:eastAsia="ko-KR"/>
          </w:rPr>
          <w:t xml:space="preserve">6.7.3.1 </w:t>
        </w:r>
      </w:ins>
      <w:r w:rsidR="00FD7B2A">
        <w:rPr>
          <w:lang w:eastAsia="ko-KR"/>
        </w:rPr>
        <w:t>차분을 통한 정상화</w:t>
      </w:r>
    </w:p>
    <w:p w14:paraId="157D19D9" w14:textId="1415341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2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했다시피</w:t>
      </w:r>
      <w:r w:rsidRPr="00ED4019">
        <w:rPr>
          <w:rFonts w:ascii="Times New Roman" w:hAnsi="Times New Roman"/>
          <w:lang w:eastAsia="ko-KR"/>
        </w:rPr>
        <w:t xml:space="preserve"> ARIMA</w:t>
      </w:r>
      <w:ins w:id="5128" w:author="user" w:date="2021-03-22T21:09:00Z">
        <w:r w:rsidR="00F23F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화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d</w:t>
      </w:r>
      <w:r w:rsidRPr="00ED4019">
        <w:rPr>
          <w:rFonts w:ascii="Times New Roman" w:hAnsi="Times New Roman" w:hint="eastAsia"/>
          <w:lang w:eastAsia="ko-KR"/>
        </w:rPr>
        <w:t>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ARMA(p, q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</w:t>
      </w:r>
      <w:r w:rsidRPr="00ED4019">
        <w:rPr>
          <w:rFonts w:ascii="Times New Roman" w:hAnsi="Times New Roman" w:hint="eastAsia"/>
          <w:lang w:eastAsia="ko-KR"/>
        </w:rPr>
        <w:t>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정상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</w:t>
      </w:r>
      <w:r w:rsidRPr="00ED4019">
        <w:rPr>
          <w:rFonts w:ascii="Times New Roman" w:hAnsi="Times New Roman" w:hint="eastAsia"/>
          <w:lang w:eastAsia="ko-KR"/>
        </w:rPr>
        <w:t>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계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ur.kpss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diff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했다</w:t>
      </w:r>
      <w:r w:rsidRPr="00ED4019">
        <w:rPr>
          <w:rFonts w:ascii="Times New Roman" w:hAnsi="Times New Roman"/>
          <w:lang w:eastAsia="ko-KR"/>
        </w:rPr>
        <w:t>.</w:t>
      </w:r>
    </w:p>
    <w:p w14:paraId="7B556668" w14:textId="03A58C7D" w:rsidR="00FD7B2A" w:rsidRDefault="008150B8">
      <w:pPr>
        <w:pStyle w:val="3"/>
        <w:numPr>
          <w:ilvl w:val="0"/>
          <w:numId w:val="0"/>
        </w:numPr>
        <w:ind w:left="1520"/>
        <w:jc w:val="both"/>
        <w:rPr>
          <w:lang w:eastAsia="ko-KR"/>
        </w:rPr>
        <w:pPrChange w:id="5129" w:author="user" w:date="2021-03-22T20:53:00Z">
          <w:pPr>
            <w:pStyle w:val="3"/>
          </w:pPr>
        </w:pPrChange>
      </w:pPr>
      <w:bookmarkStart w:id="5130" w:name="acf-pacf-확인"/>
      <w:bookmarkEnd w:id="5125"/>
      <w:ins w:id="5131" w:author="user" w:date="2021-03-22T20:53:00Z">
        <w:r>
          <w:rPr>
            <w:rFonts w:hint="eastAsia"/>
            <w:lang w:eastAsia="ko-KR"/>
          </w:rPr>
          <w:t xml:space="preserve">6.5.3.2 </w:t>
        </w:r>
      </w:ins>
      <w:r w:rsidR="00FD7B2A">
        <w:rPr>
          <w:lang w:eastAsia="ko-KR"/>
        </w:rPr>
        <w:t>ACF, PACF 확인</w:t>
      </w:r>
    </w:p>
    <w:p w14:paraId="1646960D" w14:textId="41B1119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3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</w:t>
      </w:r>
      <w:r w:rsidRPr="00ED4019">
        <w:rPr>
          <w:rFonts w:ascii="Times New Roman" w:hAnsi="Times New Roman"/>
          <w:lang w:eastAsia="ko-KR"/>
        </w:rPr>
        <w:t xml:space="preserve"> AR(1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MA(1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슷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AR(1)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r w:rsidRPr="00ED4019">
        <w:rPr>
          <w:rFonts w:ascii="Times New Roman" w:hAnsi="Times New Roman"/>
          <w:lang w:eastAsia="ko-KR"/>
        </w:rPr>
        <w:t>(tail off)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r w:rsidRPr="00ED4019">
        <w:rPr>
          <w:rFonts w:ascii="Times New Roman" w:hAnsi="Times New Roman"/>
          <w:lang w:eastAsia="ko-KR"/>
        </w:rPr>
        <w:t xml:space="preserve">(cut off) </w:t>
      </w:r>
      <w:r w:rsidRPr="00ED4019">
        <w:rPr>
          <w:rFonts w:ascii="Times New Roman" w:hAnsi="Times New Roman"/>
          <w:lang w:eastAsia="ko-KR"/>
        </w:rPr>
        <w:t>차수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반면</w:t>
      </w:r>
      <w:r w:rsidRPr="00ED4019">
        <w:rPr>
          <w:rFonts w:ascii="Times New Roman" w:hAnsi="Times New Roman"/>
          <w:lang w:eastAsia="ko-KR"/>
        </w:rPr>
        <w:t xml:space="preserve"> MA(1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del w:id="5133" w:author="user" w:date="2021-03-22T20:54:00Z">
        <w:r w:rsidRPr="00ED4019" w:rsidDel="00741D53">
          <w:rPr>
            <w:rFonts w:ascii="Times New Roman" w:hAnsi="Times New Roman"/>
            <w:lang w:eastAsia="ko-KR"/>
          </w:rPr>
          <w:delText>(cut off)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가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었고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</w:t>
      </w:r>
      <w:del w:id="5134" w:author="user" w:date="2021-03-22T20:54:00Z">
        <w:r w:rsidRPr="00ED4019" w:rsidDel="00741D53">
          <w:rPr>
            <w:rFonts w:ascii="Times New Roman" w:hAnsi="Times New Roman"/>
            <w:lang w:eastAsia="ko-KR"/>
          </w:rPr>
          <w:delText>(tail off)</w:delText>
        </w:r>
      </w:del>
      <w:r w:rsidRPr="00ED4019">
        <w:rPr>
          <w:rFonts w:ascii="Times New Roman" w:hAnsi="Times New Roman"/>
          <w:lang w:eastAsia="ko-KR"/>
        </w:rPr>
        <w:t>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67"/>
        <w:gridCol w:w="2182"/>
        <w:gridCol w:w="2182"/>
        <w:gridCol w:w="1839"/>
      </w:tblGrid>
      <w:tr w:rsidR="00FD7B2A" w14:paraId="3ACB1039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7245A" w14:textId="77777777" w:rsidR="00FD7B2A" w:rsidRDefault="00FD7B2A">
            <w:pPr>
              <w:jc w:val="both"/>
              <w:rPr>
                <w:b w:val="0"/>
                <w:lang w:eastAsia="ko-KR"/>
              </w:rPr>
              <w:pPrChange w:id="5135" w:author="제이펍 출판사" w:date="2021-03-14T15:57:00Z">
                <w:pPr>
                  <w:keepNext w:val="0"/>
                </w:pPr>
              </w:pPrChange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A49F1" w14:textId="77777777" w:rsidR="00FD7B2A" w:rsidRDefault="00FD7B2A">
            <w:pPr>
              <w:pStyle w:val="Compact"/>
              <w:jc w:val="both"/>
              <w:rPr>
                <w:b w:val="0"/>
              </w:rPr>
              <w:pPrChange w:id="513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(p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373B2" w14:textId="77777777" w:rsidR="00FD7B2A" w:rsidRDefault="00FD7B2A">
            <w:pPr>
              <w:pStyle w:val="Compact"/>
              <w:jc w:val="both"/>
              <w:rPr>
                <w:b w:val="0"/>
              </w:rPr>
              <w:pPrChange w:id="513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MA(q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A6901" w14:textId="77777777" w:rsidR="00FD7B2A" w:rsidRDefault="00FD7B2A">
            <w:pPr>
              <w:pStyle w:val="Compact"/>
              <w:jc w:val="both"/>
              <w:rPr>
                <w:b w:val="0"/>
              </w:rPr>
              <w:pPrChange w:id="513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MA(p, q)</w:t>
            </w:r>
          </w:p>
        </w:tc>
      </w:tr>
      <w:tr w:rsidR="00FD7B2A" w14:paraId="483E6857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B3A31C7" w14:textId="77777777" w:rsidR="00FD7B2A" w:rsidRDefault="00FD7B2A">
            <w:pPr>
              <w:pStyle w:val="Compact"/>
              <w:jc w:val="both"/>
              <w:pPrChange w:id="513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CF</w:t>
            </w:r>
          </w:p>
        </w:tc>
        <w:tc>
          <w:tcPr>
            <w:tcW w:w="0" w:type="auto"/>
          </w:tcPr>
          <w:p w14:paraId="22945552" w14:textId="4696A76F" w:rsidR="00FD7B2A" w:rsidRDefault="00FD7B2A">
            <w:pPr>
              <w:pStyle w:val="Compact"/>
              <w:jc w:val="both"/>
              <w:pPrChange w:id="5140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점차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감소</w:t>
            </w:r>
            <w:del w:id="5141" w:author="user" w:date="2021-03-22T20:55:00Z">
              <w:r w:rsidRPr="00ED4019" w:rsidDel="00741D53">
                <w:rPr>
                  <w:rFonts w:ascii="Times New Roman" w:hAnsi="Times New Roman"/>
                </w:rPr>
                <w:delText>(tail off)</w:delText>
              </w:r>
            </w:del>
          </w:p>
        </w:tc>
        <w:tc>
          <w:tcPr>
            <w:tcW w:w="0" w:type="auto"/>
          </w:tcPr>
          <w:p w14:paraId="2F99DCD8" w14:textId="5E2B6DC9" w:rsidR="00FD7B2A" w:rsidRDefault="00FD7B2A">
            <w:pPr>
              <w:pStyle w:val="Compact"/>
              <w:jc w:val="both"/>
              <w:pPrChange w:id="5142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q</w:t>
            </w:r>
            <w:r w:rsidRPr="00ED4019">
              <w:rPr>
                <w:rFonts w:ascii="Times New Roman" w:hAnsi="Times New Roman"/>
              </w:rPr>
              <w:t>차에서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절단</w:t>
            </w:r>
            <w:del w:id="5143" w:author="user" w:date="2021-03-22T20:55:00Z">
              <w:r w:rsidRPr="00ED4019" w:rsidDel="00741D53">
                <w:rPr>
                  <w:rFonts w:ascii="Times New Roman" w:hAnsi="Times New Roman"/>
                </w:rPr>
                <w:delText>(cut off)</w:delText>
              </w:r>
            </w:del>
          </w:p>
        </w:tc>
        <w:tc>
          <w:tcPr>
            <w:tcW w:w="0" w:type="auto"/>
          </w:tcPr>
          <w:p w14:paraId="3CBA0AD5" w14:textId="7E34D1C1" w:rsidR="00FD7B2A" w:rsidRDefault="00FD7B2A">
            <w:pPr>
              <w:pStyle w:val="Compact"/>
              <w:jc w:val="both"/>
              <w:pPrChange w:id="5144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점차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감소</w:t>
            </w:r>
            <w:del w:id="5145" w:author="user" w:date="2021-03-22T20:55:00Z">
              <w:r w:rsidRPr="00ED4019" w:rsidDel="00741D53">
                <w:rPr>
                  <w:rFonts w:ascii="Times New Roman" w:hAnsi="Times New Roman"/>
                </w:rPr>
                <w:delText>(tail off)</w:delText>
              </w:r>
            </w:del>
          </w:p>
        </w:tc>
      </w:tr>
      <w:tr w:rsidR="00FD7B2A" w:rsidRPr="00ED4019" w14:paraId="30FC8F72" w14:textId="77777777" w:rsidTr="00BF7861">
        <w:tblPrEx>
          <w:jc w:val="left"/>
        </w:tblPrEx>
        <w:tc>
          <w:tcPr>
            <w:tcW w:w="0" w:type="auto"/>
          </w:tcPr>
          <w:p w14:paraId="1D35BF14" w14:textId="77777777" w:rsidR="00FD7B2A" w:rsidRDefault="00FD7B2A">
            <w:pPr>
              <w:pStyle w:val="Compact"/>
              <w:jc w:val="both"/>
              <w:pPrChange w:id="514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PACF</w:t>
            </w:r>
          </w:p>
        </w:tc>
        <w:tc>
          <w:tcPr>
            <w:tcW w:w="0" w:type="auto"/>
          </w:tcPr>
          <w:p w14:paraId="31F02434" w14:textId="3977C373" w:rsidR="00FD7B2A" w:rsidRDefault="00FD7B2A">
            <w:pPr>
              <w:pStyle w:val="Compact"/>
              <w:jc w:val="both"/>
              <w:pPrChange w:id="5147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p</w:t>
            </w:r>
            <w:r w:rsidRPr="00ED4019">
              <w:rPr>
                <w:rFonts w:ascii="Times New Roman" w:hAnsi="Times New Roman"/>
              </w:rPr>
              <w:t>차에서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절단</w:t>
            </w:r>
            <w:del w:id="5148" w:author="user" w:date="2021-03-22T20:55:00Z">
              <w:r w:rsidRPr="00ED4019" w:rsidDel="00741D53">
                <w:rPr>
                  <w:rFonts w:ascii="Times New Roman" w:hAnsi="Times New Roman"/>
                </w:rPr>
                <w:delText>(cut off)</w:delText>
              </w:r>
            </w:del>
          </w:p>
        </w:tc>
        <w:tc>
          <w:tcPr>
            <w:tcW w:w="0" w:type="auto"/>
          </w:tcPr>
          <w:p w14:paraId="64A9B2BC" w14:textId="2D1EEFB6" w:rsidR="00FD7B2A" w:rsidRDefault="00FD7B2A">
            <w:pPr>
              <w:pStyle w:val="Compact"/>
              <w:jc w:val="both"/>
              <w:pPrChange w:id="5149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점차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감소</w:t>
            </w:r>
            <w:del w:id="5150" w:author="user" w:date="2021-03-22T20:55:00Z">
              <w:r w:rsidRPr="00ED4019" w:rsidDel="00741D53">
                <w:rPr>
                  <w:rFonts w:ascii="Times New Roman" w:hAnsi="Times New Roman"/>
                </w:rPr>
                <w:delText>(tail off)</w:delText>
              </w:r>
            </w:del>
          </w:p>
        </w:tc>
        <w:tc>
          <w:tcPr>
            <w:tcW w:w="0" w:type="auto"/>
          </w:tcPr>
          <w:p w14:paraId="5D3AB9F3" w14:textId="06580454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5151" w:author="user" w:date="2021-03-22T20:55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점차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감소</w:t>
            </w:r>
            <w:del w:id="5152" w:author="user" w:date="2021-03-22T20:55:00Z">
              <w:r w:rsidRPr="00ED4019" w:rsidDel="00741D53">
                <w:rPr>
                  <w:rFonts w:ascii="Times New Roman" w:hAnsi="Times New Roman"/>
                </w:rPr>
                <w:delText>(tail off)</w:delText>
              </w:r>
            </w:del>
          </w:p>
        </w:tc>
      </w:tr>
    </w:tbl>
    <w:p w14:paraId="6417DF07" w14:textId="0E68E2B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15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듯이</w:t>
      </w:r>
      <w:r w:rsidRPr="00ED4019">
        <w:rPr>
          <w:rFonts w:ascii="Times New Roman" w:hAnsi="Times New Roman"/>
          <w:lang w:eastAsia="ko-KR"/>
        </w:rPr>
        <w:t xml:space="preserve"> AR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며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가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일</w:t>
      </w:r>
      <w:ins w:id="5154" w:author="user" w:date="2021-03-22T20:55:00Z">
        <w:r w:rsidR="00741D5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AR(p)</w:t>
      </w:r>
      <w:ins w:id="5155" w:author="user" w:date="2021-03-22T20:55:00Z">
        <w:r w:rsidR="00741D5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되고</w:t>
      </w:r>
      <w:r w:rsidRPr="00ED4019">
        <w:rPr>
          <w:rFonts w:ascii="Times New Roman" w:hAnsi="Times New Roman"/>
          <w:lang w:eastAsia="ko-KR"/>
        </w:rPr>
        <w:t xml:space="preserve">, 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며</w:t>
      </w:r>
      <w:ins w:id="5156" w:author="user" w:date="2021-03-22T20:56:00Z">
        <w:r w:rsidR="001320AE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가</w:t>
      </w:r>
      <w:r w:rsidRPr="00ED4019">
        <w:rPr>
          <w:rFonts w:ascii="Times New Roman" w:hAnsi="Times New Roman"/>
          <w:lang w:eastAsia="ko-KR"/>
        </w:rPr>
        <w:t xml:space="preserve"> q</w:t>
      </w:r>
      <w:r w:rsidRPr="00ED4019">
        <w:rPr>
          <w:rFonts w:ascii="Times New Roman" w:hAnsi="Times New Roman"/>
          <w:lang w:eastAsia="ko-KR"/>
        </w:rPr>
        <w:t>일</w:t>
      </w:r>
      <w:ins w:id="5157" w:author="user" w:date="2021-03-22T20:56:00Z">
        <w:r w:rsidR="001320A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MA(q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만약</w:t>
      </w:r>
      <w:r w:rsidRPr="00ED4019">
        <w:rPr>
          <w:rFonts w:ascii="Times New Roman" w:hAnsi="Times New Roman"/>
          <w:lang w:eastAsia="ko-KR"/>
        </w:rPr>
        <w:t xml:space="preserve"> AR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MA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듯이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>.</w:t>
      </w:r>
    </w:p>
    <w:p w14:paraId="02D40EDA" w14:textId="60EE9B0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15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set.seed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345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RIMA(1,0,0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AR(1)</w:t>
      </w:r>
      <w:r w:rsidRPr="00ED4019">
        <w:rPr>
          <w:rStyle w:val="CommentTok"/>
          <w:rFonts w:ascii="Times New Roman" w:hAnsi="Times New Roman"/>
        </w:rPr>
        <w:t>의</w:t>
      </w:r>
      <w:r w:rsidRPr="00ED4019">
        <w:rPr>
          <w:rStyle w:val="CommentTok"/>
          <w:rFonts w:ascii="Times New Roman" w:hAnsi="Times New Roman"/>
        </w:rPr>
        <w:t xml:space="preserve"> </w:t>
      </w:r>
      <w:del w:id="5159" w:author="user" w:date="2021-03-22T19:43:00Z">
        <w:r w:rsidRPr="00ED4019" w:rsidDel="006B78C8">
          <w:rPr>
            <w:rStyle w:val="CommentTok"/>
            <w:rFonts w:ascii="Times New Roman" w:hAnsi="Times New Roman"/>
          </w:rPr>
          <w:delText>회귀계수</w:delText>
        </w:r>
      </w:del>
      <w:ins w:id="5160" w:author="user" w:date="2021-03-22T19:43:00Z">
        <w:r w:rsidR="006B78C8">
          <w:rPr>
            <w:rStyle w:val="CommentTok"/>
            <w:rFonts w:ascii="Times New Roman" w:hAnsi="Times New Roman"/>
          </w:rPr>
          <w:t>회귀</w:t>
        </w:r>
        <w:r w:rsidR="006B78C8">
          <w:rPr>
            <w:rStyle w:val="CommentTok"/>
            <w:rFonts w:ascii="Times New Roman" w:hAnsi="Times New Roman"/>
          </w:rPr>
          <w:t xml:space="preserve"> </w:t>
        </w:r>
        <w:r w:rsidR="006B78C8">
          <w:rPr>
            <w:rStyle w:val="CommentTok"/>
            <w:rFonts w:ascii="Times New Roman" w:hAnsi="Times New Roman"/>
          </w:rPr>
          <w:t>계수</w:t>
        </w:r>
      </w:ins>
      <w:r w:rsidRPr="00ED4019">
        <w:rPr>
          <w:rStyle w:val="CommentTok"/>
          <w:rFonts w:ascii="Times New Roman" w:hAnsi="Times New Roman"/>
        </w:rPr>
        <w:t>가</w:t>
      </w:r>
      <w:r w:rsidRPr="00ED4019">
        <w:rPr>
          <w:rStyle w:val="CommentTok"/>
          <w:rFonts w:ascii="Times New Roman" w:hAnsi="Times New Roman"/>
        </w:rPr>
        <w:t xml:space="preserve"> 0.9</w:t>
      </w:r>
      <w:r w:rsidRPr="00ED4019">
        <w:rPr>
          <w:rStyle w:val="CommentTok"/>
          <w:rFonts w:ascii="Times New Roman" w:hAnsi="Times New Roman"/>
        </w:rPr>
        <w:t>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Style w:val="CommentTok"/>
          <w:rFonts w:ascii="Times New Roman" w:hAnsi="Times New Roman"/>
        </w:rPr>
        <w:t xml:space="preserve"> 200</w:t>
      </w:r>
      <w:r w:rsidRPr="00ED4019">
        <w:rPr>
          <w:rStyle w:val="CommentTok"/>
          <w:rFonts w:ascii="Times New Roman" w:hAnsi="Times New Roman"/>
        </w:rPr>
        <w:t>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0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.si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od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00</w:t>
      </w:r>
      <w:r w:rsidRPr="00ED4019">
        <w:rPr>
          <w:rStyle w:val="NormalTok"/>
          <w:rFonts w:ascii="Times New Roman" w:hAnsi="Times New Roman"/>
        </w:rPr>
        <w:t xml:space="preserve">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10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mai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AR(1), MA(1) model'</w:t>
      </w:r>
      <w:r w:rsidRPr="00ED4019">
        <w:rPr>
          <w:rStyle w:val="NormalTok"/>
          <w:rFonts w:ascii="Times New Roman" w:hAnsi="Times New Roman"/>
        </w:rPr>
        <w:t>)</w:t>
      </w:r>
    </w:p>
    <w:p w14:paraId="1C4A659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16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7B3E035" wp14:editId="5AAD216D">
            <wp:extent cx="45720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28F627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162" w:author="제이펍 출판사" w:date="2021-03-14T15:57:00Z">
          <w:pPr>
            <w:pStyle w:val="a6"/>
            <w:jc w:val="center"/>
          </w:pPr>
        </w:pPrChange>
      </w:pPr>
      <w:commentRangeStart w:id="516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55</w:t>
      </w:r>
      <w:commentRangeEnd w:id="5163"/>
      <w:r w:rsidR="001320AE">
        <w:rPr>
          <w:rStyle w:val="af3"/>
          <w:i w:val="0"/>
        </w:rPr>
        <w:commentReference w:id="5163"/>
      </w:r>
    </w:p>
    <w:p w14:paraId="577816E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16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arima10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ggtsdisplay</w:t>
      </w:r>
      <w:r w:rsidRPr="00ED4019">
        <w:rPr>
          <w:rStyle w:val="NormalTok"/>
          <w:rFonts w:ascii="Times New Roman" w:hAnsi="Times New Roman"/>
        </w:rPr>
        <w:t>()</w:t>
      </w:r>
      <w:proofErr w:type="gramEnd"/>
    </w:p>
    <w:p w14:paraId="35136294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16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EE83A13" wp14:editId="6E08BED2">
            <wp:extent cx="45720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9864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166" w:author="제이펍 출판사" w:date="2021-03-14T15:57:00Z">
          <w:pPr>
            <w:pStyle w:val="a6"/>
            <w:jc w:val="center"/>
          </w:pPr>
        </w:pPrChange>
      </w:pPr>
      <w:commentRangeStart w:id="516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6</w:t>
      </w:r>
      <w:commentRangeEnd w:id="5167"/>
      <w:r w:rsidR="0015401A">
        <w:rPr>
          <w:rStyle w:val="af3"/>
          <w:i w:val="0"/>
        </w:rPr>
        <w:commentReference w:id="5167"/>
      </w:r>
    </w:p>
    <w:p w14:paraId="3F60582F" w14:textId="3DDFD65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6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q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38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에는</w:t>
      </w:r>
      <w:r w:rsidRPr="00ED4019">
        <w:rPr>
          <w:rFonts w:ascii="Times New Roman" w:hAnsi="Times New Roman"/>
          <w:lang w:eastAsia="ko-KR"/>
        </w:rPr>
        <w:t xml:space="preserve"> </w:t>
      </w:r>
      <w:del w:id="5171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5172" w:author="제이펍 출판사" w:date="2021-03-14T19:58:00Z">
        <w:r w:rsidR="00754210">
          <w:rPr>
            <w:rFonts w:ascii="Times New Roman" w:hAnsi="Times New Roman"/>
            <w:lang w:eastAsia="ko-KR"/>
          </w:rPr>
          <w:t>여러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고</w:t>
      </w:r>
      <w:r w:rsidRPr="00ED4019">
        <w:rPr>
          <w:rFonts w:ascii="Times New Roman" w:hAnsi="Times New Roman"/>
          <w:lang w:eastAsia="ko-KR"/>
        </w:rPr>
        <w:t xml:space="preserve"> AIC, BIC, RMSE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용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루겠다</w:t>
      </w:r>
      <w:r w:rsidRPr="00ED4019">
        <w:rPr>
          <w:rFonts w:ascii="Times New Roman" w:hAnsi="Times New Roman"/>
          <w:lang w:eastAsia="ko-KR"/>
        </w:rPr>
        <w:t>.</w:t>
      </w:r>
    </w:p>
    <w:p w14:paraId="6E23E47A" w14:textId="58F08609" w:rsidR="00FD7B2A" w:rsidRDefault="00CB3AB8">
      <w:pPr>
        <w:pStyle w:val="3"/>
        <w:numPr>
          <w:ilvl w:val="0"/>
          <w:numId w:val="0"/>
        </w:numPr>
        <w:ind w:left="1520"/>
        <w:jc w:val="both"/>
        <w:rPr>
          <w:lang w:eastAsia="ko-KR"/>
        </w:rPr>
        <w:pPrChange w:id="5173" w:author="user" w:date="2021-03-22T20:57:00Z">
          <w:pPr>
            <w:pStyle w:val="3"/>
          </w:pPr>
        </w:pPrChange>
      </w:pPr>
      <w:bookmarkStart w:id="5174" w:name="잔차-확인"/>
      <w:bookmarkEnd w:id="5130"/>
      <w:ins w:id="5175" w:author="user" w:date="2021-03-22T20:57:00Z">
        <w:r>
          <w:rPr>
            <w:rFonts w:hint="eastAsia"/>
            <w:lang w:eastAsia="ko-KR"/>
          </w:rPr>
          <w:t xml:space="preserve">6.7.3.3 </w:t>
        </w:r>
      </w:ins>
      <w:r w:rsidR="00FD7B2A">
        <w:rPr>
          <w:lang w:eastAsia="ko-KR"/>
        </w:rPr>
        <w:t>잔차 확인</w:t>
      </w:r>
    </w:p>
    <w:p w14:paraId="7201219D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7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07389A2" w14:textId="0C7B12B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17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백색잡음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으로</w:t>
      </w:r>
      <w:r w:rsidRPr="00ED4019">
        <w:rPr>
          <w:rFonts w:ascii="Times New Roman" w:hAnsi="Times New Roman"/>
          <w:lang w:eastAsia="ko-KR"/>
        </w:rPr>
        <w:t xml:space="preserve"> </w:t>
      </w:r>
      <w:del w:id="5178" w:author="user" w:date="2021-03-22T12:54:00Z">
        <w:r w:rsidRPr="00ED4019" w:rsidDel="009028FD">
          <w:rPr>
            <w:rFonts w:ascii="Times New Roman" w:hAnsi="Times New Roman"/>
            <w:lang w:eastAsia="ko-KR"/>
          </w:rPr>
          <w:delText>자기상관관계</w:delText>
        </w:r>
      </w:del>
      <w:ins w:id="5179" w:author="user" w:date="2021-03-22T12:54:00Z">
        <w:r w:rsidR="009028FD">
          <w:rPr>
            <w:rFonts w:ascii="Times New Roman" w:hAnsi="Times New Roman"/>
            <w:lang w:eastAsia="ko-KR"/>
          </w:rPr>
          <w:t>자기상관</w:t>
        </w:r>
        <w:r w:rsidR="009028FD">
          <w:rPr>
            <w:rFonts w:ascii="Times New Roman" w:hAnsi="Times New Roman"/>
            <w:lang w:eastAsia="ko-KR"/>
          </w:rPr>
          <w:t xml:space="preserve"> </w:t>
        </w:r>
        <w:r w:rsidR="009028FD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Ljung-</w:t>
      </w:r>
      <w:commentRangeStart w:id="5180"/>
      <w:r w:rsidRPr="00ED4019">
        <w:rPr>
          <w:rFonts w:ascii="Times New Roman" w:hAnsi="Times New Roman"/>
          <w:lang w:eastAsia="ko-KR"/>
        </w:rPr>
        <w:t>b</w:t>
      </w:r>
      <w:commentRangeEnd w:id="5180"/>
      <w:r w:rsidR="00990F86">
        <w:rPr>
          <w:rStyle w:val="af3"/>
        </w:rPr>
        <w:commentReference w:id="5180"/>
      </w:r>
      <w:r w:rsidRPr="00ED4019">
        <w:rPr>
          <w:rFonts w:ascii="Times New Roman" w:hAnsi="Times New Roman"/>
          <w:lang w:eastAsia="ko-KR"/>
        </w:rPr>
        <w:t>ox te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한</w:t>
      </w:r>
      <w:r w:rsidRPr="00ED4019">
        <w:rPr>
          <w:rFonts w:ascii="Times New Roman" w:hAnsi="Times New Roman"/>
          <w:lang w:eastAsia="ko-KR"/>
        </w:rPr>
        <w:t xml:space="preserve"> KPSS </w:t>
      </w:r>
      <w:commentRangeStart w:id="5181"/>
      <w:r w:rsidRPr="00ED4019">
        <w:rPr>
          <w:rFonts w:ascii="Times New Roman" w:hAnsi="Times New Roman"/>
          <w:lang w:eastAsia="ko-KR"/>
        </w:rPr>
        <w:t>test</w:t>
      </w:r>
      <w:commentRangeEnd w:id="5181"/>
      <w:r w:rsidR="00A251F2">
        <w:rPr>
          <w:rStyle w:val="af3"/>
        </w:rPr>
        <w:commentReference w:id="5181"/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하였다</w:t>
      </w:r>
      <w:r w:rsidRPr="00ED4019">
        <w:rPr>
          <w:rFonts w:ascii="Times New Roman" w:hAnsi="Times New Roman"/>
          <w:lang w:eastAsia="ko-KR"/>
        </w:rPr>
        <w:t>. ARIMA</w:t>
      </w:r>
      <w:ins w:id="5182" w:author="user" w:date="2021-03-22T21:09:00Z">
        <w:r w:rsidR="00F23FC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이</w:t>
      </w:r>
      <w:r w:rsidRPr="00ED4019">
        <w:rPr>
          <w:rFonts w:ascii="Times New Roman" w:hAnsi="Times New Roman"/>
          <w:lang w:eastAsia="ko-KR"/>
        </w:rPr>
        <w:t xml:space="preserve"> KPSS tes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이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위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인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del w:id="5183" w:author="제이펍 출판사" w:date="2021-03-14T18:04:00Z">
        <w:r w:rsidRPr="00ED4019" w:rsidDel="003F5176">
          <w:rPr>
            <w:rFonts w:ascii="Times New Roman" w:hAnsi="Times New Roman"/>
            <w:lang w:eastAsia="ko-KR"/>
          </w:rPr>
          <w:delText>자기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상관관계</w:delText>
        </w:r>
      </w:del>
      <w:ins w:id="5184" w:author="제이펍 출판사" w:date="2021-03-14T18:04:00Z">
        <w:r w:rsidR="003F5176">
          <w:rPr>
            <w:rFonts w:ascii="Times New Roman" w:hAnsi="Times New Roman"/>
            <w:lang w:eastAsia="ko-KR"/>
          </w:rPr>
          <w:t>자기상관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관계</w:t>
        </w:r>
      </w:ins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하는</w:t>
      </w:r>
      <w:r w:rsidRPr="00ED4019">
        <w:rPr>
          <w:rFonts w:ascii="Times New Roman" w:hAnsi="Times New Roman"/>
          <w:lang w:eastAsia="ko-KR"/>
        </w:rPr>
        <w:t xml:space="preserve"> Ljung-box test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행한다</w:t>
      </w:r>
      <w:r w:rsidRPr="00ED4019">
        <w:rPr>
          <w:rFonts w:ascii="Times New Roman" w:hAnsi="Times New Roman"/>
          <w:lang w:eastAsia="ko-KR"/>
        </w:rPr>
        <w:t xml:space="preserve">. ARIMA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검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sts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arima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하다</w:t>
      </w:r>
      <w:r w:rsidRPr="00ED4019">
        <w:rPr>
          <w:rFonts w:ascii="Times New Roman" w:hAnsi="Times New Roman"/>
          <w:lang w:eastAsia="ko-KR"/>
        </w:rPr>
        <w:t>.</w:t>
      </w:r>
    </w:p>
    <w:p w14:paraId="5B73E09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18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astsa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 xml:space="preserve">(arima101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</w:p>
    <w:p w14:paraId="077C11C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18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08D68E9" wp14:editId="2BFE9EC5">
            <wp:extent cx="45720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C27148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187" w:author="제이펍 출판사" w:date="2021-03-14T15:57:00Z">
          <w:pPr>
            <w:pStyle w:val="a6"/>
            <w:jc w:val="center"/>
          </w:pPr>
        </w:pPrChange>
      </w:pPr>
      <w:commentRangeStart w:id="518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57</w:t>
      </w:r>
      <w:commentRangeEnd w:id="5188"/>
      <w:r w:rsidR="00A251F2">
        <w:rPr>
          <w:rStyle w:val="af3"/>
          <w:i w:val="0"/>
        </w:rPr>
        <w:commentReference w:id="5188"/>
      </w:r>
    </w:p>
    <w:p w14:paraId="6780B244" w14:textId="253E15A4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18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준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/>
          <w:lang w:eastAsia="ko-KR"/>
        </w:rPr>
        <w:t xml:space="preserve"> plot(</w:t>
      </w:r>
      <w:del w:id="5190" w:author="user" w:date="2021-03-22T20:59:00Z">
        <w:r w:rsidRPr="00ED4019" w:rsidDel="00A251F2">
          <w:rPr>
            <w:rFonts w:ascii="Times New Roman" w:hAnsi="Times New Roman"/>
            <w:lang w:eastAsia="ko-KR"/>
          </w:rPr>
          <w:delText xml:space="preserve">Standardized </w:delText>
        </w:r>
      </w:del>
      <w:ins w:id="5191" w:author="user" w:date="2021-03-22T20:59:00Z">
        <w:r w:rsidR="00A251F2">
          <w:rPr>
            <w:rFonts w:ascii="Times New Roman" w:hAnsi="Times New Roman" w:hint="eastAsia"/>
            <w:lang w:eastAsia="ko-KR"/>
          </w:rPr>
          <w:t>s</w:t>
        </w:r>
        <w:r w:rsidR="00A251F2" w:rsidRPr="00ED4019">
          <w:rPr>
            <w:rFonts w:ascii="Times New Roman" w:hAnsi="Times New Roman"/>
            <w:lang w:eastAsia="ko-KR"/>
          </w:rPr>
          <w:t xml:space="preserve">tandardized </w:t>
        </w:r>
      </w:ins>
      <w:del w:id="5192" w:author="user" w:date="2021-03-22T20:59:00Z">
        <w:r w:rsidRPr="00ED4019" w:rsidDel="00A251F2">
          <w:rPr>
            <w:rFonts w:ascii="Times New Roman" w:hAnsi="Times New Roman"/>
            <w:lang w:eastAsia="ko-KR"/>
          </w:rPr>
          <w:delText>Residuals</w:delText>
        </w:r>
      </w:del>
      <w:ins w:id="5193" w:author="user" w:date="2021-03-22T20:59:00Z">
        <w:r w:rsidR="00A251F2">
          <w:rPr>
            <w:rFonts w:ascii="Times New Roman" w:hAnsi="Times New Roman" w:hint="eastAsia"/>
            <w:lang w:eastAsia="ko-KR"/>
          </w:rPr>
          <w:t>r</w:t>
        </w:r>
        <w:r w:rsidR="00A251F2" w:rsidRPr="00ED4019">
          <w:rPr>
            <w:rFonts w:ascii="Times New Roman" w:hAnsi="Times New Roman"/>
            <w:lang w:eastAsia="ko-KR"/>
          </w:rPr>
          <w:t>esiduals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여</w:t>
      </w:r>
      <w:ins w:id="5194" w:author="user" w:date="2021-03-22T20:59:00Z">
        <w:r w:rsidR="00A25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전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벨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산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벗어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4F43D61C" w14:textId="0A278B5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195" w:author="제이펍 출판사" w:date="2021-03-14T15:57:00Z">
          <w:pPr>
            <w:pStyle w:val="a0"/>
          </w:pPr>
        </w:pPrChange>
      </w:pPr>
      <w:del w:id="5196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lastRenderedPageBreak/>
          <w:delText>두번</w:delText>
        </w:r>
      </w:del>
      <w:ins w:id="5197" w:author="제이펍 출판사" w:date="2021-03-14T20:43:00Z">
        <w:r w:rsidR="001B4014">
          <w:rPr>
            <w:rFonts w:ascii="Times New Roman" w:hAnsi="Times New Roman"/>
            <w:lang w:eastAsia="ko-KR"/>
          </w:rPr>
          <w:t>두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왼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ACF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음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오른쪽의</w:t>
      </w:r>
      <w:r w:rsidRPr="00ED4019">
        <w:rPr>
          <w:rFonts w:ascii="Times New Roman" w:hAnsi="Times New Roman"/>
          <w:lang w:eastAsia="ko-KR"/>
        </w:rPr>
        <w:t xml:space="preserve"> Q-Q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규분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여</w:t>
      </w:r>
      <w:ins w:id="5198" w:author="user" w:date="2021-03-22T21:00:00Z">
        <w:r w:rsidR="00A25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인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규분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일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각선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인트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몰려</w:t>
      </w:r>
      <w:ins w:id="5199" w:author="user" w:date="2021-03-22T21:00:00Z">
        <w:r w:rsidR="00A25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있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양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끝</w:t>
      </w:r>
      <w:del w:id="5200" w:author="user" w:date="2021-03-22T21:00:00Z">
        <w:r w:rsidRPr="00ED4019" w:rsidDel="00A251F2">
          <w:rPr>
            <w:rFonts w:ascii="Times New Roman" w:hAnsi="Times New Roman" w:hint="eastAsia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>. Q-Q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규분포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벗어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>.</w:t>
      </w:r>
    </w:p>
    <w:p w14:paraId="7879D03A" w14:textId="6A2A7D54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201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마지막으로</w:t>
      </w:r>
      <w:r w:rsidRPr="00ED4019">
        <w:rPr>
          <w:rFonts w:ascii="Times New Roman" w:hAnsi="Times New Roman"/>
          <w:lang w:eastAsia="ko-KR"/>
        </w:rPr>
        <w:t xml:space="preserve"> Ljung-Box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-value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lag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-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/>
          <w:lang w:eastAsia="ko-KR"/>
        </w:rPr>
        <w:t>임계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쪽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나야</w:t>
      </w:r>
      <w:r w:rsidRPr="00ED4019">
        <w:rPr>
          <w:rFonts w:ascii="Times New Roman" w:hAnsi="Times New Roman"/>
          <w:lang w:eastAsia="ko-KR"/>
        </w:rPr>
        <w:t xml:space="preserve"> </w:t>
      </w:r>
      <w:del w:id="5202" w:author="user" w:date="2021-03-22T14:01:00Z">
        <w:r w:rsidRPr="00ED4019" w:rsidDel="000F4E31">
          <w:rPr>
            <w:rFonts w:ascii="Times New Roman" w:hAnsi="Times New Roman"/>
            <w:lang w:eastAsia="ko-KR"/>
          </w:rPr>
          <w:delText>백색</w:delText>
        </w:r>
        <w:r w:rsidRPr="00ED4019" w:rsidDel="000F4E31">
          <w:rPr>
            <w:rFonts w:ascii="Times New Roman" w:hAnsi="Times New Roman"/>
            <w:lang w:eastAsia="ko-KR"/>
          </w:rPr>
          <w:delText xml:space="preserve"> </w:delText>
        </w:r>
        <w:r w:rsidRPr="00ED4019" w:rsidDel="000F4E31">
          <w:rPr>
            <w:rFonts w:ascii="Times New Roman" w:hAnsi="Times New Roman"/>
            <w:lang w:eastAsia="ko-KR"/>
          </w:rPr>
          <w:delText>잡음</w:delText>
        </w:r>
      </w:del>
      <w:ins w:id="5203" w:author="user" w:date="2021-03-22T14:01:00Z">
        <w:r w:rsidR="000F4E31">
          <w:rPr>
            <w:rFonts w:ascii="Times New Roman" w:hAnsi="Times New Roman"/>
            <w:lang w:eastAsia="ko-KR"/>
          </w:rPr>
          <w:t>백색잡음</w:t>
        </w:r>
      </w:ins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주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commentRangeStart w:id="5204"/>
      <w:r w:rsidRPr="00ED4019">
        <w:rPr>
          <w:rFonts w:ascii="Times New Roman" w:hAnsi="Times New Roman"/>
          <w:lang w:eastAsia="ko-KR"/>
        </w:rPr>
        <w:t>는데</w:t>
      </w:r>
      <w:commentRangeEnd w:id="5204"/>
      <w:r w:rsidR="00A251F2">
        <w:rPr>
          <w:rStyle w:val="af3"/>
        </w:rPr>
        <w:commentReference w:id="5204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기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/>
          <w:lang w:eastAsia="ko-KR"/>
        </w:rPr>
        <w:t>임계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건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족한다</w:t>
      </w:r>
      <w:r w:rsidRPr="00ED4019">
        <w:rPr>
          <w:rFonts w:ascii="Times New Roman" w:hAnsi="Times New Roman"/>
          <w:lang w:eastAsia="ko-KR"/>
        </w:rPr>
        <w:t>.</w:t>
      </w:r>
    </w:p>
    <w:p w14:paraId="74363C06" w14:textId="1024C5A2" w:rsidR="00FD7B2A" w:rsidRDefault="00A251F2">
      <w:pPr>
        <w:pStyle w:val="3"/>
        <w:numPr>
          <w:ilvl w:val="0"/>
          <w:numId w:val="0"/>
        </w:numPr>
        <w:ind w:left="1520"/>
        <w:jc w:val="both"/>
        <w:rPr>
          <w:lang w:eastAsia="ko-KR"/>
        </w:rPr>
        <w:pPrChange w:id="5205" w:author="user" w:date="2021-03-22T21:01:00Z">
          <w:pPr>
            <w:pStyle w:val="3"/>
          </w:pPr>
        </w:pPrChange>
      </w:pPr>
      <w:bookmarkStart w:id="5206" w:name="arima-모델-실습"/>
      <w:bookmarkEnd w:id="5174"/>
      <w:ins w:id="5207" w:author="user" w:date="2021-03-22T21:01:00Z">
        <w:r>
          <w:rPr>
            <w:rFonts w:hint="eastAsia"/>
            <w:lang w:eastAsia="ko-KR"/>
          </w:rPr>
          <w:t xml:space="preserve">6.7.3.4 </w:t>
        </w:r>
      </w:ins>
      <w:r w:rsidR="00FD7B2A">
        <w:rPr>
          <w:lang w:eastAsia="ko-KR"/>
        </w:rPr>
        <w:t>ARIMA 모델 실습</w:t>
      </w:r>
    </w:p>
    <w:p w14:paraId="5FA9B53A" w14:textId="6DBE800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20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취업자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</w:t>
      </w:r>
      <w:del w:id="5209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210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여기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ARIMA</w:t>
      </w:r>
      <w:ins w:id="5211" w:author="user" w:date="2021-03-22T21:02:00Z">
        <w:r w:rsidR="00A251F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</w:t>
      </w:r>
      <w:del w:id="5212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5213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</w:t>
      </w:r>
      <w:del w:id="5214" w:author="제이펍 출판사" w:date="2021-03-14T20:28:00Z">
        <w:r w:rsidRPr="00ED4019" w:rsidDel="00F13479">
          <w:rPr>
            <w:rFonts w:ascii="Times New Roman" w:hAnsi="Times New Roman" w:hint="eastAsia"/>
            <w:lang w:eastAsia="ko-KR"/>
          </w:rPr>
          <w:delText>해보</w:delText>
        </w:r>
      </w:del>
      <w:ins w:id="5215" w:author="제이펍 출판사" w:date="2021-03-14T20:28:00Z">
        <w:r w:rsidR="00F13479">
          <w:rPr>
            <w:rFonts w:ascii="Times New Roman" w:hAnsi="Times New Roman" w:hint="eastAsia"/>
            <w:lang w:eastAsia="ko-KR"/>
          </w:rPr>
          <w:t>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보</w:t>
        </w:r>
      </w:ins>
      <w:r w:rsidRPr="00ED4019">
        <w:rPr>
          <w:rFonts w:ascii="Times New Roman" w:hAnsi="Times New Roman" w:hint="eastAsia"/>
          <w:lang w:eastAsia="ko-KR"/>
        </w:rPr>
        <w:t>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ACF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ACF</w:t>
      </w:r>
      <w:r w:rsidRPr="00ED4019">
        <w:rPr>
          <w:rFonts w:ascii="Times New Roman" w:hAnsi="Times New Roman" w:hint="eastAsia"/>
          <w:lang w:eastAsia="ko-KR"/>
        </w:rPr>
        <w:t>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</w:t>
      </w:r>
      <w:del w:id="5216" w:author="제이펍 출판사" w:date="2021-03-14T20:28:00Z">
        <w:r w:rsidRPr="00ED4019" w:rsidDel="00F13479">
          <w:rPr>
            <w:rFonts w:ascii="Times New Roman" w:hAnsi="Times New Roman" w:hint="eastAsia"/>
            <w:lang w:eastAsia="ko-KR"/>
          </w:rPr>
          <w:delText>해보</w:delText>
        </w:r>
      </w:del>
      <w:ins w:id="5217" w:author="제이펍 출판사" w:date="2021-03-14T20:28:00Z">
        <w:r w:rsidR="00F13479">
          <w:rPr>
            <w:rFonts w:ascii="Times New Roman" w:hAnsi="Times New Roman" w:hint="eastAsia"/>
            <w:lang w:eastAsia="ko-KR"/>
          </w:rPr>
          <w:t>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보</w:t>
        </w:r>
      </w:ins>
      <w:r w:rsidRPr="00ED4019">
        <w:rPr>
          <w:rFonts w:ascii="Times New Roman" w:hAnsi="Times New Roman" w:hint="eastAsia"/>
          <w:lang w:eastAsia="ko-KR"/>
        </w:rPr>
        <w:t>겠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0C9A6670" w14:textId="4041DAB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21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ACF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</w:t>
      </w:r>
      <w:del w:id="5219" w:author="제이펍 출판사" w:date="2021-03-14T20:28:00Z">
        <w:r w:rsidRPr="00ED4019" w:rsidDel="00F13479">
          <w:rPr>
            <w:rFonts w:ascii="Times New Roman" w:hAnsi="Times New Roman" w:hint="eastAsia"/>
            <w:lang w:eastAsia="ko-KR"/>
          </w:rPr>
          <w:delText>해보</w:delText>
        </w:r>
      </w:del>
      <w:ins w:id="5220" w:author="제이펍 출판사" w:date="2021-03-14T20:28:00Z">
        <w:r w:rsidR="00F13479">
          <w:rPr>
            <w:rFonts w:ascii="Times New Roman" w:hAnsi="Times New Roman" w:hint="eastAsia"/>
            <w:lang w:eastAsia="ko-KR"/>
          </w:rPr>
          <w:t>해</w:t>
        </w:r>
        <w:r w:rsidR="00F13479">
          <w:rPr>
            <w:rFonts w:ascii="Times New Roman" w:hAnsi="Times New Roman" w:hint="eastAsia"/>
            <w:lang w:eastAsia="ko-KR"/>
          </w:rPr>
          <w:t xml:space="preserve"> </w:t>
        </w:r>
        <w:r w:rsidR="00F13479">
          <w:rPr>
            <w:rFonts w:ascii="Times New Roman" w:hAnsi="Times New Roman" w:hint="eastAsia"/>
            <w:lang w:eastAsia="ko-KR"/>
          </w:rPr>
          <w:t>보</w:t>
        </w:r>
      </w:ins>
      <w:r w:rsidRPr="00ED4019">
        <w:rPr>
          <w:rFonts w:ascii="Times New Roman" w:hAnsi="Times New Roman" w:hint="eastAsia"/>
          <w:lang w:eastAsia="ko-KR"/>
        </w:rPr>
        <w:t>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실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r w:rsidRPr="00ED4019">
        <w:rPr>
          <w:rFonts w:ascii="Times New Roman" w:hAnsi="Times New Roman" w:hint="eastAsia"/>
          <w:lang w:eastAsia="ko-KR"/>
        </w:rPr>
        <w:t>는데</w:t>
      </w:r>
      <w:ins w:id="5221" w:author="user" w:date="2021-03-22T21:02:00Z">
        <w:r w:rsidR="00A251F2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</w:t>
      </w:r>
      <w:r w:rsidRPr="00ED4019">
        <w:rPr>
          <w:rStyle w:val="VerbatimChar"/>
          <w:rFonts w:ascii="Times New Roman" w:hAnsi="Times New Roman" w:hint="eastAsia"/>
          <w:lang w:eastAsia="ko-KR"/>
        </w:rPr>
        <w:t>uto.arima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정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 xml:space="preserve">ARIMA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비교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자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1A588D8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2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student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ggtsdisplay</w:t>
      </w:r>
      <w:r w:rsidRPr="00ED4019">
        <w:rPr>
          <w:rStyle w:val="NormalTok"/>
          <w:rFonts w:ascii="Times New Roman" w:hAnsi="Times New Roman"/>
        </w:rPr>
        <w:t>()</w:t>
      </w:r>
    </w:p>
    <w:p w14:paraId="523A991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2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21DA329" wp14:editId="2609538F">
            <wp:extent cx="45720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10A6EF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224" w:author="제이펍 출판사" w:date="2021-03-14T15:57:00Z">
          <w:pPr>
            <w:pStyle w:val="a6"/>
            <w:jc w:val="center"/>
          </w:pPr>
        </w:pPrChange>
      </w:pPr>
      <w:commentRangeStart w:id="5225"/>
      <w:r w:rsidRPr="00A251F2">
        <w:rPr>
          <w:rFonts w:ascii="Times New Roman" w:hAnsi="Times New Roman" w:hint="eastAsia"/>
          <w:i w:val="0"/>
          <w:rPrChange w:id="5226" w:author="user" w:date="2021-03-22T21:02:00Z">
            <w:rPr>
              <w:rFonts w:ascii="Times New Roman" w:hAnsi="Times New Roman" w:hint="eastAsia"/>
            </w:rPr>
          </w:rPrChange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58</w:t>
      </w:r>
      <w:commentRangeEnd w:id="5225"/>
      <w:r w:rsidR="00A251F2">
        <w:rPr>
          <w:rStyle w:val="af3"/>
          <w:i w:val="0"/>
        </w:rPr>
        <w:commentReference w:id="5225"/>
      </w:r>
    </w:p>
    <w:p w14:paraId="72E0D78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2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>(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36B9DC9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28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Test is of type: mu with 2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7939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135078A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2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te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kpss'</w:t>
      </w:r>
      <w:r w:rsidRPr="00ED4019">
        <w:rPr>
          <w:rStyle w:val="NormalTok"/>
          <w:rFonts w:ascii="Times New Roman" w:hAnsi="Times New Roman"/>
        </w:rPr>
        <w:t>)</w:t>
      </w:r>
    </w:p>
    <w:p w14:paraId="11326D4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3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2</w:t>
      </w:r>
    </w:p>
    <w:p w14:paraId="5697DE6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3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</w:t>
      </w:r>
    </w:p>
    <w:p w14:paraId="1B3B7DB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3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ED74B7F" wp14:editId="347829F8">
            <wp:extent cx="45720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53AC94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233" w:author="제이펍 출판사" w:date="2021-03-14T15:57:00Z">
          <w:pPr>
            <w:pStyle w:val="a6"/>
            <w:jc w:val="center"/>
          </w:pPr>
        </w:pPrChange>
      </w:pPr>
      <w:commentRangeStart w:id="523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59</w:t>
      </w:r>
      <w:commentRangeEnd w:id="5234"/>
      <w:r w:rsidR="00240399">
        <w:rPr>
          <w:rStyle w:val="af3"/>
          <w:i w:val="0"/>
        </w:rPr>
        <w:commentReference w:id="5234"/>
      </w:r>
    </w:p>
    <w:p w14:paraId="2910795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3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</w:t>
      </w:r>
    </w:p>
    <w:p w14:paraId="780BD4B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3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Series: </w:t>
      </w:r>
      <w:proofErr w:type="gramStart"/>
      <w:r w:rsidRPr="00ED4019">
        <w:rPr>
          <w:rStyle w:val="VerbatimChar"/>
          <w:rFonts w:ascii="Times New Roman" w:hAnsi="Times New Roman"/>
        </w:rPr>
        <w:t>students.ts[</w:t>
      </w:r>
      <w:proofErr w:type="gramEnd"/>
      <w:r w:rsidRPr="00ED4019">
        <w:rPr>
          <w:rStyle w:val="VerbatimChar"/>
          <w:rFonts w:ascii="Times New Roman" w:hAnsi="Times New Roman"/>
        </w:rPr>
        <w:t xml:space="preserve">, 2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1,2,0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ar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0.386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0.207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1.174e+09:  log likelihood=-236.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477.42   AICc=478.12   BIC=479.41</w:t>
      </w:r>
    </w:p>
    <w:p w14:paraId="78EBA58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3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033AF9D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3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0EED8FA" wp14:editId="6606A60A">
            <wp:extent cx="45720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8FDBC4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239" w:author="제이펍 출판사" w:date="2021-03-14T15:57:00Z">
          <w:pPr>
            <w:pStyle w:val="a6"/>
            <w:jc w:val="center"/>
          </w:pPr>
        </w:pPrChange>
      </w:pPr>
      <w:commentRangeStart w:id="524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60</w:t>
      </w:r>
      <w:commentRangeEnd w:id="5240"/>
      <w:r w:rsidR="000D3A2E">
        <w:rPr>
          <w:rStyle w:val="af3"/>
          <w:i w:val="0"/>
        </w:rPr>
        <w:commentReference w:id="5240"/>
      </w:r>
    </w:p>
    <w:p w14:paraId="11EEB13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4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</w:t>
      </w:r>
    </w:p>
    <w:p w14:paraId="0D107E1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4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81CC8D1" wp14:editId="7350D08A">
            <wp:extent cx="45720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C2B02E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243" w:author="제이펍 출판사" w:date="2021-03-14T15:57:00Z">
          <w:pPr>
            <w:pStyle w:val="a6"/>
            <w:jc w:val="center"/>
          </w:pPr>
        </w:pPrChange>
      </w:pPr>
      <w:commentRangeStart w:id="5244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61</w:t>
      </w:r>
      <w:commentRangeEnd w:id="5244"/>
      <w:r w:rsidR="001F55EE">
        <w:rPr>
          <w:rStyle w:val="af3"/>
          <w:i w:val="0"/>
        </w:rPr>
        <w:commentReference w:id="5244"/>
      </w:r>
    </w:p>
    <w:p w14:paraId="63EDB92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4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</w:t>
      </w:r>
    </w:p>
    <w:p w14:paraId="31E4E6A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4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 xml:space="preserve">Series: </w:t>
      </w:r>
      <w:proofErr w:type="gramStart"/>
      <w:r w:rsidRPr="00ED4019">
        <w:rPr>
          <w:rStyle w:val="VerbatimChar"/>
          <w:rFonts w:ascii="Times New Roman" w:hAnsi="Times New Roman"/>
        </w:rPr>
        <w:t>students.ts[</w:t>
      </w:r>
      <w:proofErr w:type="gramEnd"/>
      <w:r w:rsidRPr="00ED4019">
        <w:rPr>
          <w:rStyle w:val="VerbatimChar"/>
          <w:rFonts w:ascii="Times New Roman" w:hAnsi="Times New Roman"/>
        </w:rPr>
        <w:t xml:space="preserve">, 2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1,2,0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ar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0.386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0.207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1.174e+09:  log likelihood=-236.7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477.42   AICc=478.12   BIC=479.41</w:t>
      </w:r>
    </w:p>
    <w:p w14:paraId="3570AA0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47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3E3855F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4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E5D3D6F" wp14:editId="5A0ABC8A">
            <wp:extent cx="45720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47BDA1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249" w:author="제이펍 출판사" w:date="2021-03-14T15:57:00Z">
          <w:pPr>
            <w:pStyle w:val="a6"/>
            <w:jc w:val="center"/>
          </w:pPr>
        </w:pPrChange>
      </w:pPr>
      <w:commentRangeStart w:id="525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62</w:t>
      </w:r>
      <w:commentRangeEnd w:id="5250"/>
      <w:r w:rsidR="001F55EE">
        <w:rPr>
          <w:rStyle w:val="af3"/>
          <w:i w:val="0"/>
        </w:rPr>
        <w:commentReference w:id="5250"/>
      </w:r>
    </w:p>
    <w:p w14:paraId="6542807C" w14:textId="77777777" w:rsidR="00FD7B2A" w:rsidRDefault="00FD7B2A">
      <w:pPr>
        <w:pStyle w:val="comment"/>
        <w:ind w:left="480"/>
        <w:jc w:val="both"/>
        <w:rPr>
          <w:lang w:eastAsia="ko-KR"/>
        </w:rPr>
        <w:pPrChange w:id="5251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4347FB53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2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ACF가 점차 감소(tail off)하고 PACF가 lag 1에서 절단(cut off)되었으므로 AR(1) 모델로 결정할 수 있음</w:t>
      </w:r>
    </w:p>
    <w:p w14:paraId="3B8176AB" w14:textId="006CD053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KPSS 테스트</w:t>
      </w:r>
      <w:ins w:id="5254" w:author="user" w:date="2021-03-22T21:05:00Z">
        <w:r w:rsidR="001F55EE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결과 검정통계량이 95% 임계치보다 크기 때문에 차분이 필요함.</w:t>
      </w:r>
    </w:p>
    <w:p w14:paraId="70B25DF4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5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diffs()</w:t>
      </w:r>
      <w:r>
        <w:rPr>
          <w:lang w:eastAsia="ko-KR"/>
        </w:rPr>
        <w:t>를 사용해 적정 차분수를 알아봄. 결과가 2로 나와 2차 차분이 필요</w:t>
      </w:r>
    </w:p>
    <w:p w14:paraId="05CB3FB2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6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sarima()로 확인한 잔차의 Ljung-box의 p-value는 모두 임계치보다 크므로 잔차는 백색잡음으로 볼 수 있음</w:t>
      </w:r>
    </w:p>
    <w:p w14:paraId="6157526C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7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auto.arima()를 사용하여 결정된 ARIMA 모형도 ARIMA(1, 2, 0)이며 1차 AR계수는 0.3861로 계산됨</w:t>
      </w:r>
    </w:p>
    <w:p w14:paraId="6E01F35D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258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lastRenderedPageBreak/>
        <w:t>auto.arima() 모델을 forecast()를 사용하여 예측치를 생성하고 autoplot()으로 plot 생성</w:t>
      </w:r>
    </w:p>
    <w:p w14:paraId="5BE239D5" w14:textId="09557AB8" w:rsidR="00FD7B2A" w:rsidRPr="00ED4019" w:rsidDel="001F55EE" w:rsidRDefault="00FD7B2A">
      <w:pPr>
        <w:jc w:val="both"/>
        <w:rPr>
          <w:del w:id="5259" w:author="user" w:date="2021-03-22T21:06:00Z"/>
          <w:rFonts w:ascii="Times New Roman" w:hAnsi="Times New Roman"/>
          <w:lang w:eastAsia="ko-KR"/>
        </w:rPr>
        <w:pPrChange w:id="526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>.</w:t>
      </w:r>
      <w:ins w:id="5261" w:author="user" w:date="2021-03-22T21:05:00Z">
        <w:r w:rsidR="001F55EE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10D194BF" w14:textId="2F51881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262" w:author="user" w:date="2021-03-22T21:06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형은</w:t>
      </w:r>
      <w:r w:rsidRPr="00ED4019">
        <w:rPr>
          <w:rFonts w:ascii="Times New Roman" w:hAnsi="Times New Roman"/>
          <w:lang w:eastAsia="ko-KR"/>
        </w:rPr>
        <w:t xml:space="preserve"> (2, 1, 1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타난다</w:t>
      </w:r>
      <w:r w:rsidRPr="00ED4019">
        <w:rPr>
          <w:rFonts w:ascii="Times New Roman" w:hAnsi="Times New Roman"/>
          <w:lang w:eastAsia="ko-KR"/>
        </w:rPr>
        <w:t>. kpss te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ndiffs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이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나</w:t>
      </w:r>
      <w:r w:rsidRPr="00ED4019">
        <w:rPr>
          <w:rFonts w:ascii="Times New Roman" w:hAnsi="Times New Roman"/>
          <w:lang w:eastAsia="ko-KR"/>
        </w:rPr>
        <w:t xml:space="preserve"> p, q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</w:t>
      </w:r>
      <w:del w:id="5263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 xml:space="preserve">. </w:delText>
        </w:r>
        <w:r w:rsidRPr="00ED4019" w:rsidDel="00754210">
          <w:rPr>
            <w:rFonts w:ascii="Times New Roman" w:hAnsi="Times New Roman"/>
            <w:lang w:eastAsia="ko-KR"/>
          </w:rPr>
          <w:delText>또한</w:delText>
        </w:r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</w:del>
      <w:ins w:id="5264" w:author="제이펍 출판사" w:date="2021-03-14T20:03:00Z">
        <w:r w:rsidR="00754210">
          <w:rPr>
            <w:rFonts w:ascii="Times New Roman" w:hAnsi="Times New Roman"/>
            <w:lang w:eastAsia="ko-KR"/>
          </w:rPr>
          <w:t xml:space="preserve">. </w:t>
        </w:r>
        <w:r w:rsidR="00754210">
          <w:rPr>
            <w:rFonts w:ascii="Times New Roman" w:hAnsi="Times New Roman"/>
            <w:lang w:eastAsia="ko-KR"/>
          </w:rPr>
          <w:t>또한</w:t>
        </w:r>
        <w:r w:rsidR="00754210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ARIMA(2, 1, 1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도</w:t>
      </w:r>
      <w:r w:rsidRPr="00ED4019">
        <w:rPr>
          <w:rFonts w:ascii="Times New Roman" w:hAnsi="Times New Roman"/>
          <w:lang w:eastAsia="ko-KR"/>
        </w:rPr>
        <w:t xml:space="preserve"> Ljung-box </w:t>
      </w:r>
      <w:r w:rsidRPr="00ED4019">
        <w:rPr>
          <w:rFonts w:ascii="Times New Roman" w:hAnsi="Times New Roman"/>
          <w:lang w:eastAsia="ko-KR"/>
        </w:rPr>
        <w:t>결과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95% </w:t>
      </w:r>
      <w:r w:rsidRPr="00ED4019">
        <w:rPr>
          <w:rFonts w:ascii="Times New Roman" w:hAnsi="Times New Roman"/>
          <w:lang w:eastAsia="ko-KR"/>
        </w:rPr>
        <w:t>임계치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이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q</w:t>
      </w:r>
      <w:r w:rsidRPr="00ED4019">
        <w:rPr>
          <w:rFonts w:ascii="Times New Roman" w:hAnsi="Times New Roman"/>
          <w:lang w:eastAsia="ko-KR"/>
        </w:rPr>
        <w:t>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ARIMA</w:t>
      </w:r>
      <w:ins w:id="5265" w:author="user" w:date="2021-03-22T21:06:00Z">
        <w:r w:rsidR="001F55EE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53441A3C" w14:textId="57E4E49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26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여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중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최적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선정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AIC</w:t>
      </w:r>
      <w:ins w:id="5267" w:author="user" w:date="2021-03-22T21:06:00Z">
        <w:r w:rsidR="00AA52F9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다</w:t>
      </w:r>
      <w:r w:rsidRPr="00ED4019">
        <w:rPr>
          <w:rFonts w:ascii="Times New Roman" w:hAnsi="Times New Roman"/>
          <w:lang w:eastAsia="ko-KR"/>
        </w:rPr>
        <w:t>. AIC(</w:t>
      </w:r>
      <w:del w:id="5268" w:author="user" w:date="2021-03-22T21:06:00Z">
        <w:r w:rsidRPr="00ED4019" w:rsidDel="00AA52F9">
          <w:rPr>
            <w:rFonts w:ascii="Times New Roman" w:hAnsi="Times New Roman"/>
            <w:lang w:eastAsia="ko-KR"/>
          </w:rPr>
          <w:delText xml:space="preserve">Akaike’s </w:delText>
        </w:r>
      </w:del>
      <w:ins w:id="5269" w:author="user" w:date="2021-03-22T21:06:00Z">
        <w:r w:rsidR="00AA52F9">
          <w:rPr>
            <w:rFonts w:ascii="Times New Roman" w:hAnsi="Times New Roman" w:hint="eastAsia"/>
            <w:lang w:eastAsia="ko-KR"/>
          </w:rPr>
          <w:t>a</w:t>
        </w:r>
        <w:r w:rsidR="00AA52F9" w:rsidRPr="00ED4019">
          <w:rPr>
            <w:rFonts w:ascii="Times New Roman" w:hAnsi="Times New Roman"/>
            <w:lang w:eastAsia="ko-KR"/>
          </w:rPr>
          <w:t xml:space="preserve">kaike’s </w:t>
        </w:r>
      </w:ins>
      <w:del w:id="5270" w:author="user" w:date="2021-03-22T21:06:00Z">
        <w:r w:rsidRPr="00ED4019" w:rsidDel="00AA52F9">
          <w:rPr>
            <w:rFonts w:ascii="Times New Roman" w:hAnsi="Times New Roman"/>
            <w:lang w:eastAsia="ko-KR"/>
          </w:rPr>
          <w:delText xml:space="preserve">Information </w:delText>
        </w:r>
      </w:del>
      <w:ins w:id="5271" w:author="user" w:date="2021-03-22T21:06:00Z">
        <w:r w:rsidR="00AA52F9">
          <w:rPr>
            <w:rFonts w:ascii="Times New Roman" w:hAnsi="Times New Roman" w:hint="eastAsia"/>
            <w:lang w:eastAsia="ko-KR"/>
          </w:rPr>
          <w:t>i</w:t>
        </w:r>
        <w:r w:rsidR="00AA52F9" w:rsidRPr="00ED4019">
          <w:rPr>
            <w:rFonts w:ascii="Times New Roman" w:hAnsi="Times New Roman"/>
            <w:lang w:eastAsia="ko-KR"/>
          </w:rPr>
          <w:t xml:space="preserve">nformation </w:t>
        </w:r>
      </w:ins>
      <w:del w:id="5272" w:author="user" w:date="2021-03-22T21:06:00Z">
        <w:r w:rsidRPr="00ED4019" w:rsidDel="00AA52F9">
          <w:rPr>
            <w:rFonts w:ascii="Times New Roman" w:hAnsi="Times New Roman"/>
            <w:lang w:eastAsia="ko-KR"/>
          </w:rPr>
          <w:delText>Criterion</w:delText>
        </w:r>
      </w:del>
      <w:ins w:id="5273" w:author="user" w:date="2021-03-22T21:06:00Z">
        <w:r w:rsidR="00AA52F9">
          <w:rPr>
            <w:rFonts w:ascii="Times New Roman" w:hAnsi="Times New Roman" w:hint="eastAsia"/>
            <w:lang w:eastAsia="ko-KR"/>
          </w:rPr>
          <w:t>c</w:t>
        </w:r>
        <w:r w:rsidR="00AA52F9" w:rsidRPr="00ED4019">
          <w:rPr>
            <w:rFonts w:ascii="Times New Roman" w:hAnsi="Times New Roman"/>
            <w:lang w:eastAsia="ko-KR"/>
          </w:rPr>
          <w:t>riterion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품질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참고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대적합</w:t>
      </w:r>
      <w:r w:rsidRPr="00ED4019">
        <w:rPr>
          <w:rFonts w:ascii="Times New Roman" w:hAnsi="Times New Roman"/>
          <w:lang w:eastAsia="ko-KR"/>
        </w:rPr>
        <w:t>(</w:t>
      </w:r>
      <w:del w:id="5274" w:author="user" w:date="2021-03-22T21:07:00Z">
        <w:r w:rsidRPr="00ED4019" w:rsidDel="00003791">
          <w:rPr>
            <w:rFonts w:ascii="Times New Roman" w:hAnsi="Times New Roman"/>
            <w:lang w:eastAsia="ko-KR"/>
          </w:rPr>
          <w:delText>Overfitting</w:delText>
        </w:r>
      </w:del>
      <w:ins w:id="5275" w:author="user" w:date="2021-03-22T21:07:00Z">
        <w:r w:rsidR="00003791">
          <w:rPr>
            <w:rFonts w:ascii="Times New Roman" w:hAnsi="Times New Roman" w:hint="eastAsia"/>
            <w:lang w:eastAsia="ko-KR"/>
          </w:rPr>
          <w:t>o</w:t>
        </w:r>
        <w:r w:rsidR="00003791" w:rsidRPr="00ED4019">
          <w:rPr>
            <w:rFonts w:ascii="Times New Roman" w:hAnsi="Times New Roman"/>
            <w:lang w:eastAsia="ko-KR"/>
          </w:rPr>
          <w:t>verfitting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소적합</w:t>
      </w:r>
      <w:r w:rsidRPr="00ED4019">
        <w:rPr>
          <w:rFonts w:ascii="Times New Roman" w:hAnsi="Times New Roman"/>
          <w:lang w:eastAsia="ko-KR"/>
        </w:rPr>
        <w:t>(</w:t>
      </w:r>
      <w:del w:id="5276" w:author="user" w:date="2021-03-22T21:07:00Z">
        <w:r w:rsidRPr="00ED4019" w:rsidDel="00003791">
          <w:rPr>
            <w:rFonts w:ascii="Times New Roman" w:hAnsi="Times New Roman"/>
            <w:lang w:eastAsia="ko-KR"/>
          </w:rPr>
          <w:delText>Underfitting</w:delText>
        </w:r>
      </w:del>
      <w:ins w:id="5277" w:author="user" w:date="2021-03-22T21:07:00Z">
        <w:r w:rsidR="00003791">
          <w:rPr>
            <w:rFonts w:ascii="Times New Roman" w:hAnsi="Times New Roman" w:hint="eastAsia"/>
            <w:lang w:eastAsia="ko-KR"/>
          </w:rPr>
          <w:t>u</w:t>
        </w:r>
        <w:r w:rsidR="00003791" w:rsidRPr="00ED4019">
          <w:rPr>
            <w:rFonts w:ascii="Times New Roman" w:hAnsi="Times New Roman"/>
            <w:lang w:eastAsia="ko-KR"/>
          </w:rPr>
          <w:t>nderfitting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효율적이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한다</w:t>
      </w:r>
      <w:del w:id="5278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5279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AIC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높을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진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여기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의해</w:t>
      </w:r>
      <w:del w:id="5280" w:author="제이펍 출판사" w:date="2021-03-14T18:23:00Z">
        <w:r w:rsidRPr="00ED4019" w:rsidDel="004F772B">
          <w:rPr>
            <w:rFonts w:ascii="Times New Roman" w:hAnsi="Times New Roman"/>
            <w:lang w:eastAsia="ko-KR"/>
          </w:rPr>
          <w:delText>야할</w:delText>
        </w:r>
      </w:del>
      <w:ins w:id="5281" w:author="제이펍 출판사" w:date="2021-03-14T18:23:00Z">
        <w:r w:rsidR="004F772B">
          <w:rPr>
            <w:rFonts w:ascii="Times New Roman" w:hAnsi="Times New Roman"/>
            <w:lang w:eastAsia="ko-KR"/>
          </w:rPr>
          <w:t>야</w:t>
        </w:r>
        <w:r w:rsidR="004F772B">
          <w:rPr>
            <w:rFonts w:ascii="Times New Roman" w:hAnsi="Times New Roman"/>
            <w:lang w:eastAsia="ko-KR"/>
          </w:rPr>
          <w:t xml:space="preserve"> </w:t>
        </w:r>
        <w:r w:rsidR="004F772B">
          <w:rPr>
            <w:rFonts w:ascii="Times New Roman" w:hAnsi="Times New Roman"/>
            <w:lang w:eastAsia="ko-KR"/>
          </w:rPr>
          <w:t>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AIC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>.</w:t>
      </w:r>
    </w:p>
    <w:p w14:paraId="76AF482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8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urca</w:t>
      </w:r>
      <w:proofErr w:type="gramEnd"/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3D6F467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8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5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3.265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70EF6F3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8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비정상성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제거하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위해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필요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차분수가</w:t>
      </w:r>
      <w:r w:rsidRPr="00ED4019">
        <w:rPr>
          <w:rStyle w:val="CommentTok"/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ndiffs</w:t>
      </w:r>
      <w:r w:rsidRPr="00ED4019">
        <w:rPr>
          <w:rStyle w:val="NormalTok"/>
          <w:rFonts w:ascii="Times New Roman" w:hAnsi="Times New Roman"/>
          <w:lang w:eastAsia="ko-KR"/>
        </w:rPr>
        <w:t>(covid19.ts[</w:t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>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 xml:space="preserve">], </w:t>
      </w:r>
      <w:r w:rsidRPr="00ED4019">
        <w:rPr>
          <w:rStyle w:val="AttributeTok"/>
          <w:rFonts w:ascii="Times New Roman" w:hAnsi="Times New Roman"/>
          <w:lang w:eastAsia="ko-KR"/>
        </w:rPr>
        <w:t>test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StringTok"/>
          <w:rFonts w:ascii="Times New Roman" w:hAnsi="Times New Roman"/>
          <w:lang w:eastAsia="ko-KR"/>
        </w:rPr>
        <w:t>'kpss'</w:t>
      </w:r>
      <w:r w:rsidRPr="00ED4019">
        <w:rPr>
          <w:rStyle w:val="NormalTok"/>
          <w:rFonts w:ascii="Times New Roman" w:hAnsi="Times New Roman"/>
          <w:lang w:eastAsia="ko-KR"/>
        </w:rPr>
        <w:t xml:space="preserve">)   </w:t>
      </w:r>
    </w:p>
    <w:p w14:paraId="2C897F7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8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31EC0253" w14:textId="415D520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8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ACF, PACF </w:t>
      </w:r>
      <w:r w:rsidRPr="00ED4019">
        <w:rPr>
          <w:rStyle w:val="CommentTok"/>
          <w:rFonts w:ascii="Times New Roman" w:hAnsi="Times New Roman"/>
        </w:rPr>
        <w:t>모두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절단</w:t>
      </w:r>
      <w:r w:rsidRPr="00ED4019">
        <w:rPr>
          <w:rStyle w:val="CommentTok"/>
          <w:rFonts w:ascii="Times New Roman" w:hAnsi="Times New Roman"/>
        </w:rPr>
        <w:t>(</w:t>
      </w:r>
      <w:proofErr w:type="gramEnd"/>
      <w:del w:id="5287" w:author="user" w:date="2021-03-22T21:08:00Z">
        <w:r w:rsidRPr="00ED4019" w:rsidDel="00003791">
          <w:rPr>
            <w:rStyle w:val="CommentTok"/>
            <w:rFonts w:ascii="Times New Roman" w:hAnsi="Times New Roman"/>
          </w:rPr>
          <w:delText xml:space="preserve">Cut </w:delText>
        </w:r>
      </w:del>
      <w:ins w:id="5288" w:author="user" w:date="2021-03-22T21:08:00Z">
        <w:r w:rsidR="00003791">
          <w:rPr>
            <w:rStyle w:val="CommentTok"/>
            <w:rFonts w:ascii="Times New Roman" w:hAnsi="Times New Roman" w:hint="eastAsia"/>
            <w:lang w:eastAsia="ko-KR"/>
          </w:rPr>
          <w:t>c</w:t>
        </w:r>
        <w:r w:rsidR="00003791" w:rsidRPr="00ED4019">
          <w:rPr>
            <w:rStyle w:val="CommentTok"/>
            <w:rFonts w:ascii="Times New Roman" w:hAnsi="Times New Roman"/>
          </w:rPr>
          <w:t xml:space="preserve">ut </w:t>
        </w:r>
      </w:ins>
      <w:r w:rsidRPr="00ED4019">
        <w:rPr>
          <w:rStyle w:val="CommentTok"/>
          <w:rFonts w:ascii="Times New Roman" w:hAnsi="Times New Roman"/>
        </w:rPr>
        <w:t>off)</w:t>
      </w:r>
      <w:r w:rsidRPr="00ED4019">
        <w:rPr>
          <w:rStyle w:val="CommentTok"/>
          <w:rFonts w:ascii="Times New Roman" w:hAnsi="Times New Roman"/>
        </w:rPr>
        <w:t>이므로</w:t>
      </w:r>
      <w:r w:rsidRPr="00ED4019">
        <w:rPr>
          <w:rStyle w:val="CommentTok"/>
          <w:rFonts w:ascii="Times New Roman" w:hAnsi="Times New Roman"/>
        </w:rPr>
        <w:t xml:space="preserve"> ARMA(p, q)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>(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ggtsdisplay</w:t>
      </w:r>
      <w:r w:rsidRPr="00ED4019">
        <w:rPr>
          <w:rStyle w:val="NormalTok"/>
          <w:rFonts w:ascii="Times New Roman" w:hAnsi="Times New Roman"/>
        </w:rPr>
        <w:t xml:space="preserve">()  </w:t>
      </w:r>
    </w:p>
    <w:p w14:paraId="4621FAE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8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8EFE5A7" wp14:editId="564A2A9B">
            <wp:extent cx="45720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A4289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290" w:author="제이펍 출판사" w:date="2021-03-14T15:57:00Z">
          <w:pPr>
            <w:pStyle w:val="a6"/>
            <w:jc w:val="center"/>
          </w:pPr>
        </w:pPrChange>
      </w:pPr>
      <w:commentRangeStart w:id="529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3</w:t>
      </w:r>
      <w:commentRangeEnd w:id="5291"/>
      <w:r w:rsidR="00003791">
        <w:rPr>
          <w:rStyle w:val="af3"/>
          <w:i w:val="0"/>
        </w:rPr>
        <w:commentReference w:id="5291"/>
      </w:r>
    </w:p>
    <w:p w14:paraId="54B62888" w14:textId="5F63D90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9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># 0-9</w:t>
      </w:r>
      <w:r w:rsidRPr="00ED4019">
        <w:rPr>
          <w:rStyle w:val="CommentTok"/>
          <w:rFonts w:ascii="Times New Roman" w:hAnsi="Times New Roman"/>
          <w:lang w:eastAsia="ko-KR"/>
        </w:rPr>
        <w:t>세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코로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확진자수의</w:t>
      </w:r>
      <w:r w:rsidRPr="00ED4019">
        <w:rPr>
          <w:rStyle w:val="CommentTok"/>
          <w:rFonts w:ascii="Times New Roman" w:hAnsi="Times New Roman"/>
          <w:lang w:eastAsia="ko-KR"/>
        </w:rPr>
        <w:t xml:space="preserve"> ARIMA</w:t>
      </w:r>
      <w:ins w:id="5293" w:author="user" w:date="2021-03-22T21:08:00Z">
        <w:r w:rsidR="00003791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모형은</w:t>
      </w:r>
      <w:r w:rsidRPr="00ED4019">
        <w:rPr>
          <w:rStyle w:val="CommentTok"/>
          <w:rFonts w:ascii="Times New Roman" w:hAnsi="Times New Roman"/>
          <w:lang w:eastAsia="ko-KR"/>
        </w:rPr>
        <w:t xml:space="preserve"> ARIMA(2, 1, 1)</w:t>
      </w:r>
      <w:r w:rsidRPr="00ED4019">
        <w:rPr>
          <w:rStyle w:val="CommentTok"/>
          <w:rFonts w:ascii="Times New Roman" w:hAnsi="Times New Roman"/>
          <w:lang w:eastAsia="ko-KR"/>
        </w:rPr>
        <w:t>으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선정됨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  <w:lang w:eastAsia="ko-KR"/>
        </w:rPr>
        <w:t>auto.arima</w:t>
      </w:r>
      <w:r w:rsidRPr="00ED4019">
        <w:rPr>
          <w:rStyle w:val="NormalTok"/>
          <w:rFonts w:ascii="Times New Roman" w:hAnsi="Times New Roman"/>
          <w:lang w:eastAsia="ko-KR"/>
        </w:rPr>
        <w:t>(covid19.ts[</w:t>
      </w:r>
      <w:proofErr w:type="gramStart"/>
      <w:r w:rsidRPr="00ED4019">
        <w:rPr>
          <w:rStyle w:val="NormalTok"/>
          <w:rFonts w:ascii="Times New Roman" w:hAnsi="Times New Roman"/>
          <w:lang w:eastAsia="ko-KR"/>
        </w:rPr>
        <w:t>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proofErr w:type="gramEnd"/>
      <w:r w:rsidRPr="00ED4019">
        <w:rPr>
          <w:rStyle w:val="NormalTok"/>
          <w:rFonts w:ascii="Times New Roman" w:hAnsi="Times New Roman"/>
          <w:lang w:eastAsia="ko-KR"/>
        </w:rPr>
        <w:t xml:space="preserve">]) </w:t>
      </w:r>
    </w:p>
    <w:p w14:paraId="6B3DD70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9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Series: </w:t>
      </w:r>
      <w:proofErr w:type="gramStart"/>
      <w:r w:rsidRPr="00ED4019">
        <w:rPr>
          <w:rStyle w:val="VerbatimChar"/>
          <w:rFonts w:ascii="Times New Roman" w:hAnsi="Times New Roman"/>
        </w:rPr>
        <w:t>covid19.ts[</w:t>
      </w:r>
      <w:proofErr w:type="gramEnd"/>
      <w:r w:rsidRPr="00ED4019">
        <w:rPr>
          <w:rStyle w:val="VerbatimChar"/>
          <w:rFonts w:ascii="Times New Roman" w:hAnsi="Times New Roman"/>
        </w:rPr>
        <w:t xml:space="preserve">, 2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2,1,1)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ar1      ar2      ma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0.1126  -0.1775  -0.653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0.0868   0.0688   0.0726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26.74:  log likelihood=-920.4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1848.93   AICc=1849.07   BIC=1863.76</w:t>
      </w:r>
    </w:p>
    <w:p w14:paraId="3E6EF76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295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covid19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</w:p>
    <w:p w14:paraId="42168FA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29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6516E92" wp14:editId="2D0BD751">
            <wp:extent cx="45720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90B91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297" w:author="제이펍 출판사" w:date="2021-03-14T15:57:00Z">
          <w:pPr>
            <w:pStyle w:val="a6"/>
            <w:jc w:val="center"/>
          </w:pPr>
        </w:pPrChange>
      </w:pPr>
      <w:commentRangeStart w:id="529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4</w:t>
      </w:r>
      <w:commentRangeEnd w:id="5298"/>
      <w:r w:rsidR="00905C5D">
        <w:rPr>
          <w:rStyle w:val="af3"/>
          <w:i w:val="0"/>
        </w:rPr>
        <w:commentReference w:id="5298"/>
      </w:r>
    </w:p>
    <w:p w14:paraId="2919FB54" w14:textId="6EC36CAA" w:rsidR="00FD7B2A" w:rsidRDefault="00905C5D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5299" w:author="user" w:date="2021-03-22T21:09:00Z">
          <w:pPr>
            <w:pStyle w:val="2"/>
          </w:pPr>
        </w:pPrChange>
      </w:pPr>
      <w:bookmarkStart w:id="5300" w:name="seasonal-arima-모델"/>
      <w:bookmarkEnd w:id="5099"/>
      <w:bookmarkEnd w:id="5206"/>
      <w:ins w:id="5301" w:author="user" w:date="2021-03-22T21:09:00Z">
        <w:r>
          <w:rPr>
            <w:rFonts w:hint="eastAsia"/>
            <w:lang w:eastAsia="ko-KR"/>
          </w:rPr>
          <w:t xml:space="preserve">6.7.4 </w:t>
        </w:r>
      </w:ins>
      <w:r w:rsidR="00FD7B2A">
        <w:rPr>
          <w:lang w:eastAsia="ko-KR"/>
        </w:rPr>
        <w:t>Seasonal ARIMA 모델</w:t>
      </w:r>
    </w:p>
    <w:p w14:paraId="64CB9A1C" w14:textId="4A37D91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30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계절성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이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계절성</w:t>
      </w:r>
      <w:r w:rsidRPr="00ED4019">
        <w:rPr>
          <w:rFonts w:ascii="Times New Roman" w:hAnsi="Times New Roman"/>
          <w:lang w:eastAsia="ko-KR"/>
        </w:rPr>
        <w:t xml:space="preserve"> ARIMA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, d, q </w:t>
      </w:r>
      <w:r w:rsidRPr="00ED4019">
        <w:rPr>
          <w:rFonts w:ascii="Times New Roman" w:hAnsi="Times New Roman"/>
          <w:lang w:eastAsia="ko-KR"/>
        </w:rPr>
        <w:t>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인</w:t>
      </w:r>
      <w:r w:rsidRPr="00ED4019">
        <w:rPr>
          <w:rFonts w:ascii="Times New Roman" w:hAnsi="Times New Roman"/>
          <w:lang w:eastAsia="ko-KR"/>
        </w:rPr>
        <w:t xml:space="preserve"> P, D, Q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계절</w:t>
      </w:r>
      <w:ins w:id="5303" w:author="user" w:date="2021-03-22T21:10:00Z">
        <w:r w:rsidR="000B00E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기</w:t>
      </w:r>
      <w:r w:rsidRPr="00ED4019">
        <w:rPr>
          <w:rFonts w:ascii="Times New Roman" w:hAnsi="Times New Roman"/>
          <w:lang w:eastAsia="ko-KR"/>
        </w:rPr>
        <w:t xml:space="preserve"> m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del w:id="5304" w:author="제이펍 출판사" w:date="2021-03-14T20:50:00Z">
        <w:r w:rsidRPr="00ED4019" w:rsidDel="00CE3145">
          <w:rPr>
            <w:rFonts w:ascii="Times New Roman" w:hAnsi="Times New Roman"/>
            <w:lang w:eastAsia="ko-KR"/>
          </w:rPr>
          <w:delText>추가적으로</w:delText>
        </w:r>
        <w:r w:rsidRPr="00ED4019" w:rsidDel="00CE3145">
          <w:rPr>
            <w:rFonts w:ascii="Times New Roman" w:hAnsi="Times New Roman"/>
            <w:lang w:eastAsia="ko-KR"/>
          </w:rPr>
          <w:delText xml:space="preserve"> </w:delText>
        </w:r>
      </w:del>
      <w:ins w:id="5305" w:author="제이펍 출판사" w:date="2021-03-14T20:50:00Z">
        <w:r w:rsidR="00CE3145">
          <w:rPr>
            <w:rFonts w:ascii="Times New Roman" w:hAnsi="Times New Roman"/>
            <w:lang w:eastAsia="ko-KR"/>
          </w:rPr>
          <w:t>추가로</w:t>
        </w:r>
        <w:r w:rsidR="00CE3145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결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고</w:t>
      </w:r>
      <w:r w:rsidRPr="00ED4019">
        <w:rPr>
          <w:rFonts w:ascii="Times New Roman" w:hAnsi="Times New Roman"/>
          <w:lang w:eastAsia="ko-KR"/>
        </w:rPr>
        <w:t xml:space="preserve"> ARIMA(p, d, q)(P, D, Q)m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기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합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</w:t>
      </w:r>
      <w:del w:id="5306" w:author="user" w:date="2021-03-22T21:10:00Z">
        <w:r w:rsidRPr="00ED4019" w:rsidDel="000B00EF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클수록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내는</w:t>
      </w:r>
      <w:ins w:id="5307" w:author="user" w:date="2021-03-22T21:10:00Z">
        <w:r w:rsidR="000B00E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워지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취업자수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습</w:t>
      </w:r>
      <w:del w:id="5308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09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>.</w:t>
      </w:r>
    </w:p>
    <w:p w14:paraId="71E400C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1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분기별</w:t>
      </w:r>
      <w:r w:rsidRPr="00ED4019">
        <w:rPr>
          <w:rStyle w:val="CommentTok"/>
          <w:rFonts w:ascii="Times New Roman" w:hAnsi="Times New Roman"/>
        </w:rPr>
        <w:t xml:space="preserve"> </w:t>
      </w:r>
      <w:commentRangeStart w:id="5311"/>
      <w:r w:rsidRPr="00ED4019">
        <w:rPr>
          <w:rStyle w:val="CommentTok"/>
          <w:rFonts w:ascii="Times New Roman" w:hAnsi="Times New Roman"/>
        </w:rPr>
        <w:t>합계제이터</w:t>
      </w:r>
      <w:commentRangeEnd w:id="5311"/>
      <w:r w:rsidR="000B00EF">
        <w:rPr>
          <w:rStyle w:val="af3"/>
          <w:kern w:val="0"/>
          <w:lang w:eastAsia="en-US"/>
        </w:rPr>
        <w:commentReference w:id="5311"/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변환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mutate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AttributeTok"/>
          <w:rFonts w:ascii="Times New Roman" w:hAnsi="Times New Roman"/>
          <w:lang w:eastAsia="ko-KR"/>
        </w:rPr>
        <w:t>year =</w:t>
      </w:r>
      <w:r w:rsidRPr="00ED4019">
        <w:rPr>
          <w:rStyle w:val="NormalTok"/>
          <w:rFonts w:ascii="Times New Roman" w:hAnsi="Times New Roman"/>
          <w:lang w:eastAsia="ko-KR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  <w:lang w:eastAsia="ko-KR"/>
        </w:rPr>
        <w:t>year</w:t>
      </w:r>
      <w:r w:rsidRPr="00ED4019">
        <w:rPr>
          <w:rStyle w:val="NormalTok"/>
          <w:rFonts w:ascii="Times New Roman" w:hAnsi="Times New Roman"/>
          <w:lang w:eastAsia="ko-KR"/>
        </w:rPr>
        <w:t xml:space="preserve">(time)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 xml:space="preserve">                     </w:t>
      </w:r>
      <w:r w:rsidRPr="00ED4019">
        <w:rPr>
          <w:rStyle w:val="AttributeTok"/>
          <w:rFonts w:ascii="Times New Roman" w:hAnsi="Times New Roman"/>
          <w:lang w:eastAsia="ko-KR"/>
        </w:rPr>
        <w:t>qtr =</w:t>
      </w:r>
      <w:r w:rsidRPr="00ED4019">
        <w:rPr>
          <w:rStyle w:val="NormalTok"/>
          <w:rFonts w:ascii="Times New Roman" w:hAnsi="Times New Roman"/>
          <w:lang w:eastAsia="ko-KR"/>
        </w:rPr>
        <w:t xml:space="preserve"> 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  <w:lang w:eastAsia="ko-KR"/>
        </w:rPr>
        <w:t>quarter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NormalTok"/>
          <w:rFonts w:ascii="Times New Roman" w:hAnsi="Times New Roman"/>
        </w:rPr>
        <w:t xml:space="preserve">time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roup_by</w:t>
      </w:r>
      <w:r w:rsidRPr="00ED4019">
        <w:rPr>
          <w:rStyle w:val="NormalTok"/>
          <w:rFonts w:ascii="Times New Roman" w:hAnsi="Times New Roman"/>
        </w:rPr>
        <w:t xml:space="preserve">(year, qtr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ummaris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su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</w:t>
      </w:r>
      <w:r w:rsidRPr="00ED4019">
        <w:rPr>
          <w:rStyle w:val="NormalTok"/>
          <w:rFonts w:ascii="Times New Roman" w:hAnsi="Times New Roman"/>
        </w:rPr>
        <w:t xml:space="preserve">(total)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frequen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tar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2013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OtherTok"/>
          <w:rFonts w:ascii="Times New Roman" w:hAnsi="Times New Roman"/>
        </w:rPr>
        <w:t>-&gt;</w:t>
      </w:r>
      <w:r w:rsidRPr="00ED4019">
        <w:rPr>
          <w:rStyle w:val="NormalTok"/>
          <w:rFonts w:ascii="Times New Roman" w:hAnsi="Times New Roman"/>
        </w:rPr>
        <w:t xml:space="preserve"> qtr.employees.ts</w:t>
      </w:r>
    </w:p>
    <w:p w14:paraId="52FEE5F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1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`</w:t>
      </w:r>
      <w:proofErr w:type="gramStart"/>
      <w:r w:rsidRPr="00ED4019">
        <w:rPr>
          <w:rStyle w:val="VerbatimChar"/>
          <w:rFonts w:ascii="Times New Roman" w:hAnsi="Times New Roman"/>
        </w:rPr>
        <w:t>summarise(</w:t>
      </w:r>
      <w:proofErr w:type="gramEnd"/>
      <w:r w:rsidRPr="00ED4019">
        <w:rPr>
          <w:rStyle w:val="VerbatimChar"/>
          <w:rFonts w:ascii="Times New Roman" w:hAnsi="Times New Roman"/>
        </w:rPr>
        <w:t>)` regrouping output by 'year' (override with `.groups` argument)</w:t>
      </w:r>
    </w:p>
    <w:p w14:paraId="17C98243" w14:textId="441D3C9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1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auto.arima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일단</w:t>
      </w:r>
      <w:r w:rsidRPr="00ED4019">
        <w:rPr>
          <w:rStyle w:val="CommentTok"/>
          <w:rFonts w:ascii="Times New Roman" w:hAnsi="Times New Roman"/>
        </w:rPr>
        <w:t xml:space="preserve"> ARIMA</w:t>
      </w:r>
      <w:ins w:id="5314" w:author="user" w:date="2021-03-22T21:11:00Z">
        <w:r w:rsidR="000B00EF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모형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검토</w:t>
      </w:r>
      <w:r w:rsidRPr="00ED4019">
        <w:rPr>
          <w:rStyle w:val="CommentTok"/>
          <w:rFonts w:ascii="Times New Roman" w:hAnsi="Times New Roman"/>
        </w:rPr>
        <w:t xml:space="preserve"> - ARIMA(0,1,0)(0,1,0)[4]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제안됨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2897010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1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Series: </w:t>
      </w:r>
      <w:proofErr w:type="gramStart"/>
      <w:r w:rsidRPr="00ED4019">
        <w:rPr>
          <w:rStyle w:val="VerbatimChar"/>
          <w:rFonts w:ascii="Times New Roman" w:hAnsi="Times New Roman"/>
        </w:rPr>
        <w:t>qtr.employees.ts[</w:t>
      </w:r>
      <w:proofErr w:type="gramEnd"/>
      <w:r w:rsidRPr="00ED4019">
        <w:rPr>
          <w:rStyle w:val="VerbatimChar"/>
          <w:rFonts w:ascii="Times New Roman" w:hAnsi="Times New Roman"/>
        </w:rPr>
        <w:t xml:space="preserve">, 3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0,1,0)(0,1,0)[4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240342:  log likelihood=-205.5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413.04   AICc=413.2   BIC=414.33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ME     RMSE      MAE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19.056 450.3206 266.8772 -0.1506314 0.3348234 0.28486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02400751</w:t>
      </w:r>
    </w:p>
    <w:p w14:paraId="440F6EB1" w14:textId="78A5F2A8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1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ggtsdisplay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ACF plot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볼</w:t>
      </w:r>
      <w:ins w:id="5317" w:author="user" w:date="2021-03-22T21:12:00Z">
        <w:r w:rsidR="000B00EF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때</w:t>
      </w:r>
      <w:r w:rsidRPr="00ED4019">
        <w:rPr>
          <w:rStyle w:val="CommentTok"/>
          <w:rFonts w:ascii="Times New Roman" w:hAnsi="Times New Roman"/>
        </w:rPr>
        <w:t xml:space="preserve"> 4</w:t>
      </w:r>
      <w:r w:rsidRPr="00ED4019">
        <w:rPr>
          <w:rStyle w:val="CommentTok"/>
          <w:rFonts w:ascii="Times New Roman" w:hAnsi="Times New Roman"/>
        </w:rPr>
        <w:t>주기마다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있는</w:t>
      </w:r>
      <w:ins w:id="5318" w:author="user" w:date="2021-03-22T21:12:00Z">
        <w:r w:rsidR="000B00EF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듯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보임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display</w:t>
      </w:r>
      <w:r w:rsidRPr="00ED4019">
        <w:rPr>
          <w:rStyle w:val="NormalTok"/>
          <w:rFonts w:ascii="Times New Roman" w:hAnsi="Times New Roman"/>
        </w:rPr>
        <w:t>()</w:t>
      </w:r>
    </w:p>
    <w:p w14:paraId="1F164D8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1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3A501711" wp14:editId="2D91BC72">
            <wp:extent cx="45720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A8E3A0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320" w:author="제이펍 출판사" w:date="2021-03-14T15:57:00Z">
          <w:pPr>
            <w:pStyle w:val="a6"/>
            <w:jc w:val="center"/>
          </w:pPr>
        </w:pPrChange>
      </w:pPr>
      <w:commentRangeStart w:id="532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65</w:t>
      </w:r>
      <w:commentRangeEnd w:id="5321"/>
      <w:r w:rsidR="000B00EF">
        <w:rPr>
          <w:rStyle w:val="af3"/>
          <w:i w:val="0"/>
        </w:rPr>
        <w:commentReference w:id="5321"/>
      </w:r>
    </w:p>
    <w:p w14:paraId="2B3131B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2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KPSS </w:t>
      </w:r>
      <w:r w:rsidRPr="00ED4019">
        <w:rPr>
          <w:rStyle w:val="CommentTok"/>
          <w:rFonts w:ascii="Times New Roman" w:hAnsi="Times New Roman"/>
        </w:rPr>
        <w:t>검정결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단위근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존재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비정상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qtr.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194D02F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23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3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0.8663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3A785EA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2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ndiffs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의하면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차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필요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)</w:t>
      </w:r>
    </w:p>
    <w:p w14:paraId="36D4161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2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0160600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2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># 1</w:t>
      </w:r>
      <w:r w:rsidRPr="00ED4019">
        <w:rPr>
          <w:rStyle w:val="CommentTok"/>
          <w:rFonts w:ascii="Times New Roman" w:hAnsi="Times New Roman"/>
        </w:rPr>
        <w:t>차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결과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plot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displa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g.ma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6</w:t>
      </w:r>
      <w:r w:rsidRPr="00ED4019">
        <w:rPr>
          <w:rStyle w:val="NormalTok"/>
          <w:rFonts w:ascii="Times New Roman" w:hAnsi="Times New Roman"/>
        </w:rPr>
        <w:t>)</w:t>
      </w:r>
    </w:p>
    <w:p w14:paraId="694FAC33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2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AF73003" wp14:editId="07F9D1B0">
            <wp:extent cx="45720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8E1651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328" w:author="제이펍 출판사" w:date="2021-03-14T15:57:00Z">
          <w:pPr>
            <w:pStyle w:val="a6"/>
            <w:jc w:val="center"/>
          </w:pPr>
        </w:pPrChange>
      </w:pPr>
      <w:commentRangeStart w:id="532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6</w:t>
      </w:r>
      <w:commentRangeEnd w:id="5329"/>
      <w:r w:rsidR="000A4B4E">
        <w:rPr>
          <w:rStyle w:val="af3"/>
          <w:i w:val="0"/>
        </w:rPr>
        <w:commentReference w:id="5329"/>
      </w:r>
    </w:p>
    <w:p w14:paraId="55FAF50B" w14:textId="6039235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33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1</w:t>
      </w:r>
      <w:r w:rsidRPr="00ED4019">
        <w:rPr>
          <w:rFonts w:ascii="Times New Roman" w:hAnsi="Times New Roman"/>
          <w:lang w:eastAsia="ko-KR"/>
        </w:rPr>
        <w:t>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분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</w:t>
      </w:r>
      <w:del w:id="5331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32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계절성</w:t>
      </w:r>
      <w:r w:rsidRPr="00ED4019">
        <w:rPr>
          <w:rFonts w:ascii="Times New Roman" w:hAnsi="Times New Roman"/>
          <w:lang w:eastAsia="ko-KR"/>
        </w:rPr>
        <w:t xml:space="preserve"> lag(1, 2, 3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임계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려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ARMA(0,0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런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ACF</w:t>
      </w:r>
      <w:r w:rsidRPr="00ED4019">
        <w:rPr>
          <w:rFonts w:ascii="Times New Roman" w:hAnsi="Times New Roman" w:hint="eastAsia"/>
          <w:lang w:eastAsia="ko-KR"/>
        </w:rPr>
        <w:t>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ACF</w:t>
      </w:r>
      <w:r w:rsidRPr="00ED4019">
        <w:rPr>
          <w:rFonts w:ascii="Times New Roman" w:hAnsi="Times New Roman" w:hint="eastAsia"/>
          <w:lang w:eastAsia="ko-KR"/>
        </w:rPr>
        <w:t>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이</w:t>
      </w:r>
      <w:r w:rsidRPr="00ED4019">
        <w:rPr>
          <w:rFonts w:ascii="Times New Roman" w:hAnsi="Times New Roman"/>
          <w:lang w:eastAsia="ko-KR"/>
        </w:rPr>
        <w:t xml:space="preserve"> 4</w:t>
      </w:r>
      <w:r w:rsidRPr="00ED4019">
        <w:rPr>
          <w:rFonts w:ascii="Times New Roman" w:hAnsi="Times New Roman"/>
          <w:lang w:eastAsia="ko-KR"/>
        </w:rPr>
        <w:t>주기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계절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 xml:space="preserve">lag(4, 8, 12 </w:t>
      </w:r>
      <w:r w:rsidRPr="00ED4019">
        <w:rPr>
          <w:rFonts w:ascii="Times New Roman" w:hAnsi="Times New Roman" w:hint="eastAsia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</w:t>
      </w:r>
      <w:ins w:id="5333" w:author="user" w:date="2021-03-22T21:11:00Z">
        <w:r w:rsidR="000B00E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에서는</w:t>
      </w:r>
      <w:r w:rsidRPr="00ED4019">
        <w:rPr>
          <w:rFonts w:ascii="Times New Roman" w:hAnsi="Times New Roman"/>
          <w:lang w:eastAsia="ko-KR"/>
        </w:rPr>
        <w:t xml:space="preserve"> ACF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4</w:t>
      </w:r>
      <w:r w:rsidRPr="00ED4019">
        <w:rPr>
          <w:rFonts w:ascii="Times New Roman" w:hAnsi="Times New Roman"/>
          <w:lang w:eastAsia="ko-KR"/>
        </w:rPr>
        <w:t>주기별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하고</w:t>
      </w:r>
      <w:r w:rsidRPr="00ED4019">
        <w:rPr>
          <w:rFonts w:ascii="Times New Roman" w:hAnsi="Times New Roman"/>
          <w:lang w:eastAsia="ko-KR"/>
        </w:rPr>
        <w:t xml:space="preserve"> PACF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lag 4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단</w:t>
      </w:r>
      <w:del w:id="5334" w:author="user" w:date="2021-03-22T21:14:00Z">
        <w:r w:rsidRPr="00ED4019" w:rsidDel="008C583F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되기</w:t>
      </w:r>
      <w:ins w:id="5335" w:author="user" w:date="2021-03-22T21:14:00Z">
        <w:r w:rsidR="008C583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ARMA(1, 0)[4]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ACF, 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형은</w:t>
      </w:r>
      <w:r w:rsidRPr="00ED4019">
        <w:rPr>
          <w:rFonts w:ascii="Times New Roman" w:hAnsi="Times New Roman"/>
          <w:lang w:eastAsia="ko-KR"/>
        </w:rPr>
        <w:t xml:space="preserve"> ARIMA(0,1,0)(1,1,0)[4]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</w:t>
      </w:r>
    </w:p>
    <w:p w14:paraId="17979C1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3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잔차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분포</w:t>
      </w:r>
      <w:r w:rsidRPr="00ED4019">
        <w:rPr>
          <w:rStyle w:val="CommentTok"/>
          <w:rFonts w:ascii="Times New Roman" w:hAnsi="Times New Roman"/>
        </w:rPr>
        <w:t xml:space="preserve">, ACF, Q-Q plot, Ljung-box test </w:t>
      </w:r>
      <w:r w:rsidRPr="00ED4019">
        <w:rPr>
          <w:rStyle w:val="CommentTok"/>
          <w:rFonts w:ascii="Times New Roman" w:hAnsi="Times New Roman"/>
        </w:rPr>
        <w:t>모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백색잡음으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나타남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>)</w:t>
      </w:r>
    </w:p>
    <w:p w14:paraId="2E4CB45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3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15EE0450" wp14:editId="67282D74">
            <wp:extent cx="45720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AF431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338" w:author="제이펍 출판사" w:date="2021-03-14T15:57:00Z">
          <w:pPr>
            <w:pStyle w:val="a6"/>
            <w:jc w:val="center"/>
          </w:pPr>
        </w:pPrChange>
      </w:pPr>
      <w:commentRangeStart w:id="533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7</w:t>
      </w:r>
      <w:commentRangeEnd w:id="5339"/>
      <w:r w:rsidR="008C583F">
        <w:rPr>
          <w:rStyle w:val="af3"/>
          <w:i w:val="0"/>
        </w:rPr>
        <w:commentReference w:id="5339"/>
      </w:r>
    </w:p>
    <w:p w14:paraId="11ADF997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340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이번에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a</w:t>
      </w:r>
      <w:r w:rsidRPr="00ED4019">
        <w:rPr>
          <w:rStyle w:val="VerbatimChar"/>
          <w:rFonts w:ascii="Times New Roman" w:hAnsi="Times New Roman"/>
          <w:lang w:eastAsia="ko-KR"/>
        </w:rPr>
        <w:t>uto.arima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결정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잔차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arima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살펴보자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5A4CD1B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4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arima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4</w:t>
      </w:r>
      <w:r w:rsidRPr="00ED4019">
        <w:rPr>
          <w:rStyle w:val="NormalTok"/>
          <w:rFonts w:ascii="Times New Roman" w:hAnsi="Times New Roman"/>
        </w:rPr>
        <w:t>)</w:t>
      </w:r>
    </w:p>
    <w:p w14:paraId="5016851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4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B64A46B" wp14:editId="2F045837">
            <wp:extent cx="45720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FBB55F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343" w:author="제이펍 출판사" w:date="2021-03-14T15:57:00Z">
          <w:pPr>
            <w:pStyle w:val="a6"/>
            <w:jc w:val="center"/>
          </w:pPr>
        </w:pPrChange>
      </w:pPr>
      <w:commentRangeStart w:id="534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8</w:t>
      </w:r>
      <w:commentRangeEnd w:id="5344"/>
      <w:r w:rsidR="00585629">
        <w:rPr>
          <w:rStyle w:val="af3"/>
          <w:i w:val="0"/>
        </w:rPr>
        <w:commentReference w:id="5344"/>
      </w:r>
    </w:p>
    <w:p w14:paraId="7569A8F8" w14:textId="232E115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34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del w:id="5346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두개</w:delText>
        </w:r>
      </w:del>
      <w:ins w:id="5347" w:author="제이펍 출판사" w:date="2021-03-14T18:08:00Z">
        <w:r w:rsidR="003F5176">
          <w:rPr>
            <w:rFonts w:ascii="Times New Roman" w:hAnsi="Times New Roman"/>
            <w:lang w:eastAsia="ko-KR"/>
          </w:rPr>
          <w:t>두</w:t>
        </w:r>
        <w:r w:rsidR="003F5176">
          <w:rPr>
            <w:rFonts w:ascii="Times New Roman" w:hAnsi="Times New Roman"/>
            <w:lang w:eastAsia="ko-KR"/>
          </w:rPr>
          <w:t xml:space="preserve"> </w:t>
        </w:r>
        <w:del w:id="5348" w:author="user" w:date="2021-03-22T21:16:00Z">
          <w:r w:rsidR="003F5176" w:rsidDel="001450AC">
            <w:rPr>
              <w:rFonts w:ascii="Times New Roman" w:hAnsi="Times New Roman"/>
              <w:lang w:eastAsia="ko-KR"/>
            </w:rPr>
            <w:delText>개</w:delText>
          </w:r>
        </w:del>
      </w:ins>
      <w:del w:id="5349" w:author="user" w:date="2021-03-22T21:16:00Z">
        <w:r w:rsidRPr="00ED4019" w:rsidDel="001450AC">
          <w:rPr>
            <w:rFonts w:ascii="Times New Roman" w:hAnsi="Times New Roman"/>
            <w:lang w:eastAsia="ko-KR"/>
          </w:rPr>
          <w:delText>의</w:delText>
        </w:r>
        <w:r w:rsidRPr="00ED4019" w:rsidDel="001450AC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ACF, PACF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auto.arima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색잡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>.</w:t>
      </w:r>
    </w:p>
    <w:p w14:paraId="7184196B" w14:textId="22628B9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35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그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ARIMA(0,1,0)(0,1,0)[4]</w:t>
      </w:r>
      <w:ins w:id="5351" w:author="user" w:date="2021-03-22T21:16:00Z">
        <w:r w:rsidR="001450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작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ARIMA(0,1,0)(1,1,0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</w:t>
      </w:r>
      <w:del w:id="5352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53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에는</w:t>
      </w:r>
      <w:r w:rsidRPr="00ED4019">
        <w:rPr>
          <w:rFonts w:ascii="Times New Roman" w:hAnsi="Times New Roman"/>
          <w:lang w:eastAsia="ko-KR"/>
        </w:rPr>
        <w:t xml:space="preserve"> </w:t>
      </w:r>
      <w:del w:id="5354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5355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세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겠다</w:t>
      </w:r>
      <w:r w:rsidRPr="00ED4019">
        <w:rPr>
          <w:rFonts w:ascii="Times New Roman" w:hAnsi="Times New Roman"/>
          <w:lang w:eastAsia="ko-KR"/>
        </w:rPr>
        <w:t>.</w:t>
      </w:r>
    </w:p>
    <w:p w14:paraId="73D00A4A" w14:textId="6E76E300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35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는</w:t>
      </w:r>
      <w:ins w:id="5357" w:author="user" w:date="2021-03-22T21:17:00Z">
        <w:r w:rsidR="001450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로</w:t>
      </w:r>
      <w:r w:rsidRPr="00ED4019">
        <w:rPr>
          <w:rFonts w:ascii="Times New Roman" w:hAnsi="Times New Roman"/>
          <w:lang w:eastAsia="ko-KR"/>
        </w:rPr>
        <w:t xml:space="preserve"> AIC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였다</w:t>
      </w:r>
      <w:r w:rsidRPr="00ED4019">
        <w:rPr>
          <w:rFonts w:ascii="Times New Roman" w:hAnsi="Times New Roman"/>
          <w:lang w:eastAsia="ko-KR"/>
        </w:rPr>
        <w:t xml:space="preserve">. ARIMA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에는</w:t>
      </w:r>
      <w:r w:rsidRPr="00ED4019">
        <w:rPr>
          <w:rFonts w:ascii="Times New Roman" w:hAnsi="Times New Roman"/>
          <w:lang w:eastAsia="ko-KR"/>
        </w:rPr>
        <w:t xml:space="preserve"> AIC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이지만</w:t>
      </w:r>
      <w:ins w:id="5358" w:author="user" w:date="2021-03-22T21:17:00Z">
        <w:r w:rsidR="001450A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ins w:id="5359" w:author="user" w:date="2021-03-22T21:17:00Z">
        <w:r w:rsidR="001450A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RMSE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았다</w:t>
      </w:r>
      <w:del w:id="5360" w:author="user" w:date="2021-03-22T21:17:00Z">
        <w:r w:rsidRPr="00ED4019" w:rsidDel="001450AC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(RMS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세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del w:id="5361" w:author="user" w:date="2021-03-22T21:18:00Z">
        <w:r w:rsidRPr="00ED4019" w:rsidDel="001450AC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)</w:t>
      </w:r>
      <w:ins w:id="5362" w:author="user" w:date="2021-03-22T21:18:00Z">
        <w:r w:rsidR="001450AC">
          <w:rPr>
            <w:rFonts w:ascii="Times New Roman" w:hAnsi="Times New Roman" w:hint="eastAsia"/>
            <w:lang w:eastAsia="ko-KR"/>
          </w:rPr>
          <w:t>.</w:t>
        </w:r>
      </w:ins>
    </w:p>
    <w:p w14:paraId="0F27B2CB" w14:textId="61EF78B3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36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수작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</w:t>
      </w:r>
      <w:r w:rsidRPr="00ED4019">
        <w:rPr>
          <w:rFonts w:ascii="Times New Roman" w:hAnsi="Times New Roman"/>
          <w:lang w:eastAsia="ko-KR"/>
        </w:rPr>
        <w:t xml:space="preserve"> ARIMA(0,1,0)(1,1,0)[4]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441.4946</w:t>
      </w:r>
      <w:r w:rsidRPr="00ED4019">
        <w:rPr>
          <w:rFonts w:ascii="Times New Roman" w:hAnsi="Times New Roman"/>
          <w:lang w:eastAsia="ko-KR"/>
        </w:rPr>
        <w:t>이고</w:t>
      </w:r>
      <w:ins w:id="5364" w:author="user" w:date="2021-03-22T21:18:00Z">
        <w:r w:rsidR="001450A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auto.arima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된</w:t>
      </w:r>
      <w:r w:rsidRPr="00ED4019">
        <w:rPr>
          <w:rFonts w:ascii="Times New Roman" w:hAnsi="Times New Roman"/>
          <w:lang w:eastAsia="ko-KR"/>
        </w:rPr>
        <w:t xml:space="preserve"> ARIMA(0,1,0)(0,1,0)[4]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450.3206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되었다</w:t>
      </w:r>
      <w:r w:rsidRPr="00ED4019">
        <w:rPr>
          <w:rFonts w:ascii="Times New Roman" w:hAnsi="Times New Roman"/>
          <w:lang w:eastAsia="ko-KR"/>
        </w:rPr>
        <w:t>. RMSE</w:t>
      </w:r>
      <w:r w:rsidRPr="00ED4019">
        <w:rPr>
          <w:rFonts w:ascii="Times New Roman" w:hAnsi="Times New Roman"/>
          <w:lang w:eastAsia="ko-KR"/>
        </w:rPr>
        <w:t>상으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작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</w:t>
      </w:r>
      <w:del w:id="5365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66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</w:t>
      </w:r>
      <w:del w:id="5367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68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몫이다</w:t>
      </w:r>
      <w:r w:rsidRPr="00ED4019">
        <w:rPr>
          <w:rFonts w:ascii="Times New Roman" w:hAnsi="Times New Roman"/>
          <w:lang w:eastAsia="ko-KR"/>
        </w:rPr>
        <w:t>.</w:t>
      </w:r>
    </w:p>
    <w:p w14:paraId="0102DD9B" w14:textId="3AF6550D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69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ARIMA(0,1,0)(0,1,1)[12]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01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00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RIMA(0,1,0)(0,1,0)[12]</w:t>
      </w:r>
      <w:ins w:id="5370" w:author="user" w:date="2021-03-22T21:18:00Z">
        <w:r w:rsidR="001450A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del w:id="5371" w:author="user" w:date="2021-03-22T19:43:00Z">
        <w:r w:rsidRPr="00ED4019" w:rsidDel="006B78C8">
          <w:rPr>
            <w:rStyle w:val="CommentTok"/>
            <w:rFonts w:ascii="Times New Roman" w:hAnsi="Times New Roman"/>
          </w:rPr>
          <w:delText>회귀계수</w:delText>
        </w:r>
      </w:del>
      <w:ins w:id="5372" w:author="user" w:date="2021-03-22T19:43:00Z">
        <w:r w:rsidR="006B78C8">
          <w:rPr>
            <w:rStyle w:val="CommentTok"/>
            <w:rFonts w:ascii="Times New Roman" w:hAnsi="Times New Roman"/>
          </w:rPr>
          <w:t>회귀</w:t>
        </w:r>
        <w:r w:rsidR="006B78C8">
          <w:rPr>
            <w:rStyle w:val="CommentTok"/>
            <w:rFonts w:ascii="Times New Roman" w:hAnsi="Times New Roman"/>
          </w:rPr>
          <w:t xml:space="preserve"> </w:t>
        </w:r>
        <w:r w:rsidR="006B78C8">
          <w:rPr>
            <w:rStyle w:val="CommentTok"/>
            <w:rFonts w:ascii="Times New Roman" w:hAnsi="Times New Roman"/>
          </w:rPr>
          <w:t>계수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및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다양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 xml:space="preserve">(arima010110) </w:t>
      </w:r>
    </w:p>
    <w:p w14:paraId="65FC3E3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7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Series: qtr.employees.ts[, 3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0,1,0)(1,1,0)[4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sar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-0.295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 0.3359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239898:  log likelihood=-205.1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414.33   AICc=414.83   BIC=416.92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 MPE      MAPE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27.5149 441.4946 260.5119 -0.1615043 0.3268788 0.2780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0.05923251</w:t>
      </w:r>
    </w:p>
    <w:p w14:paraId="18EB21E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74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arima010010) </w:t>
      </w:r>
    </w:p>
    <w:p w14:paraId="0F7FF45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75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Series: </w:t>
      </w:r>
      <w:proofErr w:type="gramStart"/>
      <w:r w:rsidRPr="00ED4019">
        <w:rPr>
          <w:rStyle w:val="VerbatimChar"/>
          <w:rFonts w:ascii="Times New Roman" w:hAnsi="Times New Roman"/>
        </w:rPr>
        <w:t>qtr.employees.ts[</w:t>
      </w:r>
      <w:proofErr w:type="gramEnd"/>
      <w:r w:rsidRPr="00ED4019">
        <w:rPr>
          <w:rStyle w:val="VerbatimChar"/>
          <w:rFonts w:ascii="Times New Roman" w:hAnsi="Times New Roman"/>
        </w:rPr>
        <w:t xml:space="preserve">, 3]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0,1,0)(0,1,0)[4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240342:  log likelihood=-205.5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413.04   AICc=413.2   BIC=414.33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ME     RMSE      MAE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19.056 450.3206 266.8772 -0.1506314 0.3348234 0.284864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0.02400751</w:t>
      </w:r>
    </w:p>
    <w:p w14:paraId="3ACD25D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7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ARIMA(0,1,0)(0,1,1)[12]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0101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arima01011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0100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arima01001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RIMA(0,1,0)(0,1,1)[12]</w:t>
      </w:r>
      <w:r w:rsidRPr="00ED4019">
        <w:rPr>
          <w:rStyle w:val="CommentTok"/>
          <w:rFonts w:ascii="Times New Roman" w:hAnsi="Times New Roman"/>
        </w:rPr>
        <w:t>의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qtr.employees.ts[,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forecast010110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10110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forecast010010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10010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분기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대한</w:t>
      </w:r>
      <w:r w:rsidRPr="00ED4019">
        <w:rPr>
          <w:rStyle w:val="StringTok"/>
          <w:rFonts w:ascii="Times New Roman" w:hAnsi="Times New Roman"/>
        </w:rPr>
        <w:t xml:space="preserve"> ARIMA(0,1,0)(0,1,0)[4]</w:t>
      </w:r>
      <w:r w:rsidRPr="00ED4019">
        <w:rPr>
          <w:rStyle w:val="StringTok"/>
          <w:rFonts w:ascii="Times New Roman" w:hAnsi="Times New Roman"/>
        </w:rPr>
        <w:t>와</w:t>
      </w:r>
      <w:r w:rsidRPr="00ED4019">
        <w:rPr>
          <w:rStyle w:val="StringTok"/>
          <w:rFonts w:ascii="Times New Roman" w:hAnsi="Times New Roman"/>
        </w:rPr>
        <w:t xml:space="preserve"> ARIMA(0,1,0)(1,1,0)[4]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6B307A9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7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4B90A6C" wp14:editId="59D1C645">
            <wp:extent cx="45720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DC17D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378" w:author="제이펍 출판사" w:date="2021-03-14T15:57:00Z">
          <w:pPr>
            <w:pStyle w:val="a6"/>
            <w:jc w:val="center"/>
          </w:pPr>
        </w:pPrChange>
      </w:pPr>
      <w:commentRangeStart w:id="537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69</w:t>
      </w:r>
      <w:commentRangeEnd w:id="5379"/>
      <w:r w:rsidR="001450AC">
        <w:rPr>
          <w:rStyle w:val="af3"/>
          <w:i w:val="0"/>
        </w:rPr>
        <w:commentReference w:id="5379"/>
      </w:r>
    </w:p>
    <w:p w14:paraId="3F8BB8C6" w14:textId="1AA2046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38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그러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</w:t>
      </w:r>
      <w:del w:id="5381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5382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>.</w:t>
      </w:r>
    </w:p>
    <w:p w14:paraId="6E3C4EB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8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auto.arima()</w:t>
      </w:r>
      <w:r w:rsidRPr="00ED4019">
        <w:rPr>
          <w:rStyle w:val="CommentTok"/>
          <w:rFonts w:ascii="Times New Roman" w:hAnsi="Times New Roman"/>
        </w:rPr>
        <w:t>는</w:t>
      </w:r>
      <w:r w:rsidRPr="00ED4019">
        <w:rPr>
          <w:rStyle w:val="CommentTok"/>
          <w:rFonts w:ascii="Times New Roman" w:hAnsi="Times New Roman"/>
        </w:rPr>
        <w:t xml:space="preserve"> ARIMA(0,1,0)(0,1,1)[12]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제안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.arima</w:t>
      </w:r>
      <w:r w:rsidRPr="00ED4019">
        <w:rPr>
          <w:rStyle w:val="NormalTok"/>
          <w:rFonts w:ascii="Times New Roman" w:hAnsi="Times New Roman"/>
        </w:rPr>
        <w:t>()</w:t>
      </w:r>
    </w:p>
    <w:p w14:paraId="1AA45A3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8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Series</w:t>
      </w:r>
      <w:proofErr w:type="gramStart"/>
      <w:r w:rsidRPr="00ED4019">
        <w:rPr>
          <w:rStyle w:val="VerbatimChar"/>
          <w:rFonts w:ascii="Times New Roman" w:hAnsi="Times New Roman"/>
        </w:rPr>
        <w:t>: .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0,1,0)(0,1,1)[12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sma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-0.424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 0.1648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15320:  log likelihood=-518.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1040.27   AICc=1040.42   BIC=1045.11</w:t>
      </w:r>
    </w:p>
    <w:p w14:paraId="2E26799A" w14:textId="69F25331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8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lastRenderedPageBreak/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ggtsdisplay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로</w:t>
      </w:r>
      <w:r w:rsidRPr="00ED4019">
        <w:rPr>
          <w:rStyle w:val="CommentTok"/>
          <w:rFonts w:ascii="Times New Roman" w:hAnsi="Times New Roman"/>
        </w:rPr>
        <w:t xml:space="preserve"> ACF plot</w:t>
      </w:r>
      <w:r w:rsidRPr="00ED4019">
        <w:rPr>
          <w:rStyle w:val="CommentTok"/>
          <w:rFonts w:ascii="Times New Roman" w:hAnsi="Times New Roman"/>
        </w:rPr>
        <w:t>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볼</w:t>
      </w:r>
      <w:ins w:id="5386" w:author="user" w:date="2021-03-22T21:21:00Z">
        <w:r w:rsidR="001450A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때</w:t>
      </w:r>
      <w:r w:rsidRPr="00ED4019">
        <w:rPr>
          <w:rStyle w:val="CommentTok"/>
          <w:rFonts w:ascii="Times New Roman" w:hAnsi="Times New Roman"/>
        </w:rPr>
        <w:t xml:space="preserve"> 12</w:t>
      </w:r>
      <w:r w:rsidRPr="00ED4019">
        <w:rPr>
          <w:rStyle w:val="CommentTok"/>
          <w:rFonts w:ascii="Times New Roman" w:hAnsi="Times New Roman"/>
        </w:rPr>
        <w:t>주기마다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있는</w:t>
      </w:r>
      <w:ins w:id="5387" w:author="user" w:date="2021-03-22T21:21:00Z">
        <w:r w:rsidR="001450AC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</w:rPr>
        <w:t>듯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보임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display</w:t>
      </w:r>
      <w:r w:rsidRPr="00ED4019">
        <w:rPr>
          <w:rStyle w:val="NormalTok"/>
          <w:rFonts w:ascii="Times New Roman" w:hAnsi="Times New Roman"/>
        </w:rPr>
        <w:t>()</w:t>
      </w:r>
    </w:p>
    <w:p w14:paraId="1513DF9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88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FB03AA1" wp14:editId="06C60C1B">
            <wp:extent cx="45720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747041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389" w:author="제이펍 출판사" w:date="2021-03-14T15:57:00Z">
          <w:pPr>
            <w:pStyle w:val="a6"/>
            <w:jc w:val="center"/>
          </w:pPr>
        </w:pPrChange>
      </w:pPr>
      <w:commentRangeStart w:id="5390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0</w:t>
      </w:r>
      <w:commentRangeEnd w:id="5390"/>
      <w:r w:rsidR="00E60940">
        <w:rPr>
          <w:rStyle w:val="af3"/>
          <w:i w:val="0"/>
        </w:rPr>
        <w:commentReference w:id="5390"/>
      </w:r>
    </w:p>
    <w:p w14:paraId="2C03386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91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KPSS </w:t>
      </w:r>
      <w:r w:rsidRPr="00ED4019">
        <w:rPr>
          <w:rStyle w:val="CommentTok"/>
          <w:rFonts w:ascii="Times New Roman" w:hAnsi="Times New Roman"/>
        </w:rPr>
        <w:t>검정결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단위근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존재하는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비정상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employees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ur.kpss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urca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)</w:t>
      </w:r>
    </w:p>
    <w:p w14:paraId="129738C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92" w:author="제이펍 출판사" w:date="2021-03-14T15:57:00Z">
          <w:pPr>
            <w:pStyle w:val="SourceCode"/>
          </w:pPr>
        </w:pPrChange>
      </w:pP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KPSS Unit Root Test #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######################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Test is of type: mu with 3 lags.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Value of test-statistic is: 1.9226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Critical value for a significance level of: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</w:t>
      </w:r>
      <w:proofErr w:type="gramStart"/>
      <w:r w:rsidRPr="00ED4019">
        <w:rPr>
          <w:rStyle w:val="VerbatimChar"/>
          <w:rFonts w:ascii="Times New Roman" w:hAnsi="Times New Roman"/>
        </w:rPr>
        <w:t>10pct  5pct</w:t>
      </w:r>
      <w:proofErr w:type="gramEnd"/>
      <w:r w:rsidRPr="00ED4019">
        <w:rPr>
          <w:rStyle w:val="VerbatimChar"/>
          <w:rFonts w:ascii="Times New Roman" w:hAnsi="Times New Roman"/>
        </w:rPr>
        <w:t xml:space="preserve"> 2.5pct  1pct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ritical values 0.347 0.463  0.574 0.739</w:t>
      </w:r>
    </w:p>
    <w:p w14:paraId="4E6B26E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93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proofErr w:type="gramStart"/>
      <w:r w:rsidRPr="00ED4019">
        <w:rPr>
          <w:rStyle w:val="CommentTok"/>
          <w:rFonts w:ascii="Times New Roman" w:hAnsi="Times New Roman"/>
        </w:rPr>
        <w:t>ndiffs(</w:t>
      </w:r>
      <w:proofErr w:type="gramEnd"/>
      <w:r w:rsidRPr="00ED4019">
        <w:rPr>
          <w:rStyle w:val="CommentTok"/>
          <w:rFonts w:ascii="Times New Roman" w:hAnsi="Times New Roman"/>
        </w:rPr>
        <w:t>)</w:t>
      </w:r>
      <w:r w:rsidRPr="00ED4019">
        <w:rPr>
          <w:rStyle w:val="CommentTok"/>
          <w:rFonts w:ascii="Times New Roman" w:hAnsi="Times New Roman"/>
        </w:rPr>
        <w:t>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의하면</w:t>
      </w:r>
      <w:r w:rsidRPr="00ED4019">
        <w:rPr>
          <w:rStyle w:val="CommentTok"/>
          <w:rFonts w:ascii="Times New Roman" w:hAnsi="Times New Roman"/>
        </w:rPr>
        <w:t xml:space="preserve"> 1</w:t>
      </w:r>
      <w:r w:rsidRPr="00ED4019">
        <w:rPr>
          <w:rStyle w:val="CommentTok"/>
          <w:rFonts w:ascii="Times New Roman" w:hAnsi="Times New Roman"/>
        </w:rPr>
        <w:t>차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필요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diffs</w:t>
      </w:r>
      <w:r w:rsidRPr="00ED4019">
        <w:rPr>
          <w:rStyle w:val="NormalTok"/>
          <w:rFonts w:ascii="Times New Roman" w:hAnsi="Times New Roman"/>
        </w:rPr>
        <w:t>()</w:t>
      </w:r>
    </w:p>
    <w:p w14:paraId="7FC1481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9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[1] 1</w:t>
      </w:r>
    </w:p>
    <w:p w14:paraId="34F8373C" w14:textId="7AF75AAC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39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1</w:t>
      </w:r>
      <w:r w:rsidRPr="00ED4019">
        <w:rPr>
          <w:rStyle w:val="CommentTok"/>
          <w:rFonts w:ascii="Times New Roman" w:hAnsi="Times New Roman"/>
        </w:rPr>
        <w:t>차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차분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결과</w:t>
      </w:r>
      <w:r w:rsidRPr="00ED4019">
        <w:rPr>
          <w:rStyle w:val="CommentTok"/>
          <w:rFonts w:ascii="Times New Roman" w:hAnsi="Times New Roman"/>
        </w:rPr>
        <w:t xml:space="preserve"> plot(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CF, PACF</w:t>
      </w:r>
      <w:r w:rsidRPr="00ED4019">
        <w:rPr>
          <w:rStyle w:val="CommentTok"/>
          <w:rFonts w:ascii="Times New Roman" w:hAnsi="Times New Roman"/>
        </w:rPr>
        <w:t>를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인해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비계절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은</w:t>
      </w:r>
      <w:r w:rsidRPr="00ED4019">
        <w:rPr>
          <w:rStyle w:val="CommentTok"/>
          <w:rFonts w:ascii="Times New Roman" w:hAnsi="Times New Roman"/>
        </w:rPr>
        <w:t xml:space="preserve"> (0,1,1)</w:t>
      </w:r>
      <w:ins w:id="5396" w:author="user" w:date="2021-03-22T21:21:00Z">
        <w:r w:rsidR="00E60940">
          <w:rPr>
            <w:rStyle w:val="CommentTok"/>
            <w:rFonts w:ascii="Times New Roman" w:hAnsi="Times New Roman" w:hint="eastAsia"/>
            <w:lang w:eastAsia="ko-KR"/>
          </w:rPr>
          <w:t>,</w:t>
        </w:r>
      </w:ins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계절성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은</w:t>
      </w:r>
      <w:r w:rsidRPr="00ED4019">
        <w:rPr>
          <w:rStyle w:val="CommentTok"/>
          <w:rFonts w:ascii="Times New Roman" w:hAnsi="Times New Roman"/>
        </w:rPr>
        <w:t xml:space="preserve"> (1,1,0)</w:t>
      </w:r>
      <w:r w:rsidRPr="00ED4019">
        <w:rPr>
          <w:rStyle w:val="CommentTok"/>
          <w:rFonts w:ascii="Times New Roman" w:hAnsi="Times New Roman"/>
        </w:rPr>
        <w:t>으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결정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iff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display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g.ma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6</w:t>
      </w:r>
      <w:r w:rsidRPr="00ED4019">
        <w:rPr>
          <w:rStyle w:val="NormalTok"/>
          <w:rFonts w:ascii="Times New Roman" w:hAnsi="Times New Roman"/>
        </w:rPr>
        <w:t>)</w:t>
      </w:r>
    </w:p>
    <w:p w14:paraId="316BC35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39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6CB2493" wp14:editId="6A470127">
            <wp:extent cx="45720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22346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398" w:author="제이펍 출판사" w:date="2021-03-14T15:57:00Z">
          <w:pPr>
            <w:pStyle w:val="a6"/>
            <w:jc w:val="center"/>
          </w:pPr>
        </w:pPrChange>
      </w:pPr>
      <w:commentRangeStart w:id="539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1</w:t>
      </w:r>
      <w:commentRangeEnd w:id="5399"/>
      <w:r w:rsidR="006620BC">
        <w:rPr>
          <w:rStyle w:val="af3"/>
          <w:i w:val="0"/>
        </w:rPr>
        <w:commentReference w:id="5399"/>
      </w:r>
    </w:p>
    <w:p w14:paraId="347FE42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00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># ARIMA(0,1,1)(1,1,0)[12]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11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># auto.arima()</w:t>
      </w:r>
      <w:r w:rsidRPr="00ED4019">
        <w:rPr>
          <w:rStyle w:val="CommentTok"/>
          <w:rFonts w:ascii="Times New Roman" w:hAnsi="Times New Roman"/>
        </w:rPr>
        <w:t>가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제안한</w:t>
      </w:r>
      <w:r w:rsidRPr="00ED4019">
        <w:rPr>
          <w:rStyle w:val="CommentTok"/>
          <w:rFonts w:ascii="Times New Roman" w:hAnsi="Times New Roman"/>
        </w:rPr>
        <w:t xml:space="preserve"> ARIMA(0,1,0)(0,1,1)[12]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생성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arima01001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orde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seasona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c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각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정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인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 xml:space="preserve">(arima011110) </w:t>
      </w:r>
    </w:p>
    <w:p w14:paraId="2960C76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0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Series</w:t>
      </w:r>
      <w:proofErr w:type="gramStart"/>
      <w:r w:rsidRPr="00ED4019">
        <w:rPr>
          <w:rStyle w:val="VerbatimChar"/>
          <w:rFonts w:ascii="Times New Roman" w:hAnsi="Times New Roman"/>
        </w:rPr>
        <w:t>: .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VerbatimChar"/>
          <w:rFonts w:ascii="Times New Roman" w:hAnsi="Times New Roman"/>
        </w:rPr>
        <w:t>ARIMA(</w:t>
      </w:r>
      <w:proofErr w:type="gramEnd"/>
      <w:r w:rsidRPr="00ED4019">
        <w:rPr>
          <w:rStyle w:val="VerbatimChar"/>
          <w:rFonts w:ascii="Times New Roman" w:hAnsi="Times New Roman"/>
        </w:rPr>
        <w:t xml:space="preserve">0,1,1)(1,1,0)[12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ma1     sar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0.0087  -0.364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0.1385   0.1395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15667:  log likelihood=-518.2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1042.45   AICc=1042.75   BIC=1049.7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RMSE      MAE 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5.58899 114.974 74.83796 -0.05996543 0.2828592 0.236117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0.02801497</w:t>
      </w:r>
    </w:p>
    <w:p w14:paraId="00CF3B8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02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summ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arima010011) </w:t>
      </w:r>
    </w:p>
    <w:p w14:paraId="292A58F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0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Series</w:t>
      </w:r>
      <w:proofErr w:type="gramStart"/>
      <w:r w:rsidRPr="00ED4019">
        <w:rPr>
          <w:rStyle w:val="VerbatimChar"/>
          <w:rFonts w:ascii="Times New Roman" w:hAnsi="Times New Roman"/>
        </w:rPr>
        <w:t>: .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ARIMA(0,1,0)(0,1,1)[12] 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>Coefficient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sma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-0.424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.e.   0.1648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sigma^2 estimated as 15320:  log likelihood=-518.1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AIC=1040.27   AICc=1040.42   BIC=1045.11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error measures: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ME     RMSE      MAE         MPE      MAPE      MAS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17.24831 114.3934 73.75538 -0.06622242 0.2787589 0.232701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          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Training set -0.01264952</w:t>
      </w:r>
    </w:p>
    <w:p w14:paraId="58A4EA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04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예측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산출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011110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arima011110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010011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arima010011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)</w:t>
      </w:r>
      <w:r w:rsidRPr="00ED4019">
        <w:rPr>
          <w:rFonts w:ascii="Times New Roman" w:hAnsi="Times New Roman"/>
        </w:rPr>
        <w:br/>
      </w: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의</w:t>
      </w:r>
      <w:r w:rsidRPr="00ED4019">
        <w:rPr>
          <w:rStyle w:val="CommentTok"/>
          <w:rFonts w:ascii="Times New Roman" w:hAnsi="Times New Roman"/>
        </w:rPr>
        <w:t xml:space="preserve"> plot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employee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forecast011110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11110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 xml:space="preserve">(forecast010011, 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F, </w:t>
      </w:r>
      <w:r w:rsidRPr="00ED4019">
        <w:rPr>
          <w:rStyle w:val="AttributeTok"/>
          <w:rFonts w:ascii="Times New Roman" w:hAnsi="Times New Roman"/>
        </w:rPr>
        <w:t>serie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010011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에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대한</w:t>
      </w:r>
      <w:r w:rsidRPr="00ED4019">
        <w:rPr>
          <w:rStyle w:val="StringTok"/>
          <w:rFonts w:ascii="Times New Roman" w:hAnsi="Times New Roman"/>
        </w:rPr>
        <w:t xml:space="preserve"> ARIMA(0,1,1)(1,1,0)[12]</w:t>
      </w:r>
      <w:r w:rsidRPr="00ED4019">
        <w:rPr>
          <w:rStyle w:val="StringTok"/>
          <w:rFonts w:ascii="Times New Roman" w:hAnsi="Times New Roman"/>
        </w:rPr>
        <w:t>와</w:t>
      </w:r>
      <w:r w:rsidRPr="00ED4019">
        <w:rPr>
          <w:rStyle w:val="StringTok"/>
          <w:rFonts w:ascii="Times New Roman" w:hAnsi="Times New Roman"/>
        </w:rPr>
        <w:t xml:space="preserve"> ARIMA(0,1,0)(0,1,1)[12]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colo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9CB00F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40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410428C8" wp14:editId="579D64E9">
            <wp:extent cx="45720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F0E24B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406" w:author="제이펍 출판사" w:date="2021-03-14T15:57:00Z">
          <w:pPr>
            <w:pStyle w:val="a6"/>
            <w:jc w:val="center"/>
          </w:pPr>
        </w:pPrChange>
      </w:pPr>
      <w:commentRangeStart w:id="540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72</w:t>
      </w:r>
      <w:commentRangeEnd w:id="5407"/>
      <w:r w:rsidR="006620BC">
        <w:rPr>
          <w:rStyle w:val="af3"/>
          <w:i w:val="0"/>
        </w:rPr>
        <w:commentReference w:id="5407"/>
      </w:r>
    </w:p>
    <w:p w14:paraId="33261391" w14:textId="6766661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40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ARIMA(0,1,0)(0,1,1)[12]</w:t>
      </w:r>
      <w:ins w:id="5409" w:author="user" w:date="2021-03-22T21:24:00Z">
        <w:r w:rsidR="00EE68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작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ARIMA(0,1,1)(1,1,0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자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auto.plot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RIMA(0,1,0)(0,1,1)[12]</w:t>
      </w:r>
      <w:ins w:id="5410" w:author="user" w:date="2021-03-22T21:24:00Z">
        <w:r w:rsidR="00EE68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RMSE</w:t>
      </w:r>
      <w:ins w:id="5411" w:author="user" w:date="2021-03-23T12:59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114.39</w:t>
      </w:r>
      <w:r w:rsidRPr="00ED4019">
        <w:rPr>
          <w:rFonts w:ascii="Times New Roman" w:hAnsi="Times New Roman"/>
          <w:lang w:eastAsia="ko-KR"/>
        </w:rPr>
        <w:t>이고</w:t>
      </w:r>
      <w:ins w:id="5412" w:author="user" w:date="2021-03-22T21:24:00Z">
        <w:r w:rsidR="00EE68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작업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한</w:t>
      </w:r>
      <w:r w:rsidRPr="00ED4019">
        <w:rPr>
          <w:rFonts w:ascii="Times New Roman" w:hAnsi="Times New Roman"/>
          <w:lang w:eastAsia="ko-KR"/>
        </w:rPr>
        <w:t xml:space="preserve"> ARIMA(0,1,1)(1,1,0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RMSE</w:t>
      </w:r>
      <w:ins w:id="5413" w:author="user" w:date="2021-03-22T21:24:00Z">
        <w:r w:rsidR="00CF741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114.97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일반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RMSE</w:t>
      </w:r>
      <w:ins w:id="5414" w:author="user" w:date="2021-03-23T12:59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데</w:t>
      </w:r>
      <w:ins w:id="5415" w:author="user" w:date="2021-03-22T21:24:00Z">
        <w:r w:rsidR="00EE681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ARIMA(0,1,0)(0,1,1)[12]</w:t>
      </w:r>
      <w:ins w:id="5416" w:author="user" w:date="2021-03-22T21:24:00Z">
        <w:r w:rsidR="00EE68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는</w:t>
      </w:r>
      <w:r w:rsidRPr="00ED4019">
        <w:rPr>
          <w:rFonts w:ascii="Times New Roman" w:hAnsi="Times New Roman"/>
          <w:lang w:eastAsia="ko-KR"/>
        </w:rPr>
        <w:t xml:space="preserve"> ARIMA(0,1,0)(0,1,1)</w:t>
      </w:r>
      <w:ins w:id="5417" w:author="user" w:date="2021-03-22T21:24:00Z">
        <w:r w:rsidR="00EE68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의</w:t>
      </w:r>
      <w:r w:rsidRPr="00ED4019">
        <w:rPr>
          <w:rFonts w:ascii="Times New Roman" w:hAnsi="Times New Roman"/>
          <w:lang w:eastAsia="ko-KR"/>
        </w:rPr>
        <w:t xml:space="preserve"> RMSE</w:t>
      </w:r>
      <w:ins w:id="5418" w:author="user" w:date="2021-03-22T21:24:00Z">
        <w:r w:rsidR="00EE681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23"/>
        <w:gridCol w:w="852"/>
      </w:tblGrid>
      <w:tr w:rsidR="00FD7B2A" w14:paraId="15F3F125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95D9E" w14:textId="52DF7F69" w:rsidR="00FD7B2A" w:rsidRDefault="00FD7B2A">
            <w:pPr>
              <w:pStyle w:val="Compact"/>
              <w:jc w:val="both"/>
              <w:rPr>
                <w:b w:val="0"/>
              </w:rPr>
              <w:pPrChange w:id="541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모델</w:t>
            </w:r>
            <w:ins w:id="5420" w:author="user" w:date="2021-03-22T21:24:00Z">
              <w:r w:rsidR="00CF741C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95C3B" w14:textId="77777777" w:rsidR="00FD7B2A" w:rsidRDefault="00FD7B2A">
            <w:pPr>
              <w:pStyle w:val="Compact"/>
              <w:jc w:val="both"/>
              <w:rPr>
                <w:b w:val="0"/>
              </w:rPr>
              <w:pPrChange w:id="542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RMSE</w:t>
            </w:r>
          </w:p>
        </w:tc>
      </w:tr>
      <w:tr w:rsidR="00FD7B2A" w14:paraId="4CEDF68A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A76C446" w14:textId="77777777" w:rsidR="00FD7B2A" w:rsidRDefault="00FD7B2A">
            <w:pPr>
              <w:pStyle w:val="Compact"/>
              <w:jc w:val="both"/>
              <w:pPrChange w:id="542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0)(0,1,1)</w:t>
            </w:r>
          </w:p>
        </w:tc>
        <w:tc>
          <w:tcPr>
            <w:tcW w:w="0" w:type="auto"/>
          </w:tcPr>
          <w:p w14:paraId="4954953C" w14:textId="77777777" w:rsidR="00FD7B2A" w:rsidRDefault="00FD7B2A">
            <w:pPr>
              <w:pStyle w:val="Compact"/>
              <w:jc w:val="both"/>
              <w:pPrChange w:id="542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14.39</w:t>
            </w:r>
          </w:p>
        </w:tc>
      </w:tr>
      <w:tr w:rsidR="00FD7B2A" w14:paraId="7712A91A" w14:textId="77777777" w:rsidTr="00BF7861">
        <w:tblPrEx>
          <w:jc w:val="left"/>
        </w:tblPrEx>
        <w:tc>
          <w:tcPr>
            <w:tcW w:w="0" w:type="auto"/>
          </w:tcPr>
          <w:p w14:paraId="6017DA82" w14:textId="77777777" w:rsidR="00FD7B2A" w:rsidRDefault="00FD7B2A">
            <w:pPr>
              <w:pStyle w:val="Compact"/>
              <w:jc w:val="both"/>
              <w:pPrChange w:id="542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0)(0,1,0)</w:t>
            </w:r>
          </w:p>
        </w:tc>
        <w:tc>
          <w:tcPr>
            <w:tcW w:w="0" w:type="auto"/>
          </w:tcPr>
          <w:p w14:paraId="0E2686EB" w14:textId="77777777" w:rsidR="00FD7B2A" w:rsidRDefault="00FD7B2A">
            <w:pPr>
              <w:pStyle w:val="Compact"/>
              <w:jc w:val="both"/>
              <w:pPrChange w:id="542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23819BB6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1EE5271" w14:textId="77777777" w:rsidR="00FD7B2A" w:rsidRDefault="00FD7B2A">
            <w:pPr>
              <w:pStyle w:val="Compact"/>
              <w:jc w:val="both"/>
              <w:pPrChange w:id="542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0)(1,1,1)</w:t>
            </w:r>
          </w:p>
        </w:tc>
        <w:tc>
          <w:tcPr>
            <w:tcW w:w="0" w:type="auto"/>
          </w:tcPr>
          <w:p w14:paraId="4EDD869A" w14:textId="77777777" w:rsidR="00FD7B2A" w:rsidRDefault="00FD7B2A">
            <w:pPr>
              <w:pStyle w:val="Compact"/>
              <w:jc w:val="both"/>
              <w:pPrChange w:id="542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41</w:t>
            </w:r>
          </w:p>
        </w:tc>
      </w:tr>
      <w:tr w:rsidR="00FD7B2A" w14:paraId="18C8FE53" w14:textId="77777777" w:rsidTr="00BF7861">
        <w:tblPrEx>
          <w:jc w:val="left"/>
        </w:tblPrEx>
        <w:tc>
          <w:tcPr>
            <w:tcW w:w="0" w:type="auto"/>
          </w:tcPr>
          <w:p w14:paraId="3E3F5FD2" w14:textId="77777777" w:rsidR="00FD7B2A" w:rsidRDefault="00FD7B2A">
            <w:pPr>
              <w:pStyle w:val="Compact"/>
              <w:jc w:val="both"/>
              <w:pPrChange w:id="542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0)(0,1,0)</w:t>
            </w:r>
          </w:p>
        </w:tc>
        <w:tc>
          <w:tcPr>
            <w:tcW w:w="0" w:type="auto"/>
          </w:tcPr>
          <w:p w14:paraId="204BD8CD" w14:textId="77777777" w:rsidR="00FD7B2A" w:rsidRDefault="00FD7B2A">
            <w:pPr>
              <w:pStyle w:val="Compact"/>
              <w:jc w:val="both"/>
              <w:pPrChange w:id="542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1266CECC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1D1856C" w14:textId="77777777" w:rsidR="00FD7B2A" w:rsidRDefault="00FD7B2A">
            <w:pPr>
              <w:pStyle w:val="Compact"/>
              <w:jc w:val="both"/>
              <w:pPrChange w:id="543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0)(0,1,1)</w:t>
            </w:r>
          </w:p>
        </w:tc>
        <w:tc>
          <w:tcPr>
            <w:tcW w:w="0" w:type="auto"/>
          </w:tcPr>
          <w:p w14:paraId="0DF8872F" w14:textId="77777777" w:rsidR="00FD7B2A" w:rsidRDefault="00FD7B2A">
            <w:pPr>
              <w:pStyle w:val="Compact"/>
              <w:jc w:val="both"/>
              <w:pPrChange w:id="543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114.35</w:t>
            </w:r>
          </w:p>
        </w:tc>
      </w:tr>
      <w:tr w:rsidR="00FD7B2A" w14:paraId="21BA418D" w14:textId="77777777" w:rsidTr="00BF7861">
        <w:tblPrEx>
          <w:jc w:val="left"/>
        </w:tblPrEx>
        <w:tc>
          <w:tcPr>
            <w:tcW w:w="0" w:type="auto"/>
          </w:tcPr>
          <w:p w14:paraId="0D182ED8" w14:textId="77777777" w:rsidR="00FD7B2A" w:rsidRDefault="00FD7B2A">
            <w:pPr>
              <w:pStyle w:val="Compact"/>
              <w:jc w:val="both"/>
              <w:pPrChange w:id="543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0)(0,1,0)</w:t>
            </w:r>
          </w:p>
        </w:tc>
        <w:tc>
          <w:tcPr>
            <w:tcW w:w="0" w:type="auto"/>
          </w:tcPr>
          <w:p w14:paraId="73C9D9ED" w14:textId="77777777" w:rsidR="00FD7B2A" w:rsidRDefault="00FD7B2A">
            <w:pPr>
              <w:pStyle w:val="Compact"/>
              <w:jc w:val="both"/>
              <w:pPrChange w:id="543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1219A59D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7179CB" w14:textId="77777777" w:rsidR="00FD7B2A" w:rsidRDefault="00FD7B2A">
            <w:pPr>
              <w:pStyle w:val="Compact"/>
              <w:jc w:val="both"/>
              <w:pPrChange w:id="543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0)(1,1,0)</w:t>
            </w:r>
          </w:p>
        </w:tc>
        <w:tc>
          <w:tcPr>
            <w:tcW w:w="0" w:type="auto"/>
          </w:tcPr>
          <w:p w14:paraId="795A23BB" w14:textId="77777777" w:rsidR="00FD7B2A" w:rsidRDefault="00FD7B2A">
            <w:pPr>
              <w:pStyle w:val="Compact"/>
              <w:jc w:val="both"/>
              <w:pPrChange w:id="543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14.97</w:t>
            </w:r>
          </w:p>
        </w:tc>
      </w:tr>
      <w:tr w:rsidR="00FD7B2A" w14:paraId="0D5202D2" w14:textId="77777777" w:rsidTr="00BF7861">
        <w:tblPrEx>
          <w:jc w:val="left"/>
        </w:tblPrEx>
        <w:tc>
          <w:tcPr>
            <w:tcW w:w="0" w:type="auto"/>
          </w:tcPr>
          <w:p w14:paraId="7CF32D9B" w14:textId="77777777" w:rsidR="00FD7B2A" w:rsidRDefault="00FD7B2A">
            <w:pPr>
              <w:pStyle w:val="Compact"/>
              <w:jc w:val="both"/>
              <w:pPrChange w:id="543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0)(0,1,0)</w:t>
            </w:r>
          </w:p>
        </w:tc>
        <w:tc>
          <w:tcPr>
            <w:tcW w:w="0" w:type="auto"/>
          </w:tcPr>
          <w:p w14:paraId="18298EA5" w14:textId="77777777" w:rsidR="00FD7B2A" w:rsidRDefault="00FD7B2A">
            <w:pPr>
              <w:pStyle w:val="Compact"/>
              <w:jc w:val="both"/>
              <w:pPrChange w:id="543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66416311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42F294" w14:textId="77777777" w:rsidR="00FD7B2A" w:rsidRDefault="00FD7B2A">
            <w:pPr>
              <w:pStyle w:val="Compact"/>
              <w:jc w:val="both"/>
              <w:pPrChange w:id="543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1)(0,1,1)</w:t>
            </w:r>
          </w:p>
        </w:tc>
        <w:tc>
          <w:tcPr>
            <w:tcW w:w="0" w:type="auto"/>
          </w:tcPr>
          <w:p w14:paraId="0960EBC4" w14:textId="77777777" w:rsidR="00FD7B2A" w:rsidRDefault="00FD7B2A">
            <w:pPr>
              <w:pStyle w:val="Compact"/>
              <w:jc w:val="both"/>
              <w:pPrChange w:id="543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114.32</w:t>
            </w:r>
          </w:p>
        </w:tc>
      </w:tr>
      <w:tr w:rsidR="00FD7B2A" w14:paraId="4D8D4C9C" w14:textId="77777777" w:rsidTr="00BF7861">
        <w:tblPrEx>
          <w:jc w:val="left"/>
        </w:tblPrEx>
        <w:tc>
          <w:tcPr>
            <w:tcW w:w="0" w:type="auto"/>
          </w:tcPr>
          <w:p w14:paraId="75826B19" w14:textId="77777777" w:rsidR="00FD7B2A" w:rsidRDefault="00FD7B2A">
            <w:pPr>
              <w:pStyle w:val="Compact"/>
              <w:jc w:val="both"/>
              <w:pPrChange w:id="544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1)(0,1,0)</w:t>
            </w:r>
          </w:p>
        </w:tc>
        <w:tc>
          <w:tcPr>
            <w:tcW w:w="0" w:type="auto"/>
          </w:tcPr>
          <w:p w14:paraId="27539BD0" w14:textId="77777777" w:rsidR="00FD7B2A" w:rsidRDefault="00FD7B2A">
            <w:pPr>
              <w:pStyle w:val="Compact"/>
              <w:jc w:val="both"/>
              <w:pPrChange w:id="544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51C4C486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0C0D28A" w14:textId="77777777" w:rsidR="00FD7B2A" w:rsidRDefault="00FD7B2A">
            <w:pPr>
              <w:pStyle w:val="Compact"/>
              <w:jc w:val="both"/>
              <w:pPrChange w:id="544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1)(1,1,1)</w:t>
            </w:r>
          </w:p>
        </w:tc>
        <w:tc>
          <w:tcPr>
            <w:tcW w:w="0" w:type="auto"/>
          </w:tcPr>
          <w:p w14:paraId="4059D81E" w14:textId="77777777" w:rsidR="00FD7B2A" w:rsidRDefault="00FD7B2A">
            <w:pPr>
              <w:pStyle w:val="Compact"/>
              <w:jc w:val="both"/>
              <w:pPrChange w:id="544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14.32</w:t>
            </w:r>
          </w:p>
        </w:tc>
      </w:tr>
      <w:tr w:rsidR="00FD7B2A" w14:paraId="0048E63F" w14:textId="77777777" w:rsidTr="00BF7861">
        <w:tblPrEx>
          <w:jc w:val="left"/>
        </w:tblPrEx>
        <w:tc>
          <w:tcPr>
            <w:tcW w:w="0" w:type="auto"/>
          </w:tcPr>
          <w:p w14:paraId="04B4296B" w14:textId="77777777" w:rsidR="00FD7B2A" w:rsidRDefault="00FD7B2A">
            <w:pPr>
              <w:pStyle w:val="Compact"/>
              <w:jc w:val="both"/>
              <w:pPrChange w:id="544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0,1,1)(0,1,0)</w:t>
            </w:r>
          </w:p>
        </w:tc>
        <w:tc>
          <w:tcPr>
            <w:tcW w:w="0" w:type="auto"/>
          </w:tcPr>
          <w:p w14:paraId="0EA58E18" w14:textId="77777777" w:rsidR="00FD7B2A" w:rsidRDefault="00FD7B2A">
            <w:pPr>
              <w:pStyle w:val="Compact"/>
              <w:jc w:val="both"/>
              <w:pPrChange w:id="544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20.51</w:t>
            </w:r>
          </w:p>
        </w:tc>
      </w:tr>
      <w:tr w:rsidR="00FD7B2A" w14:paraId="419FAFE7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B5A2DB" w14:textId="77777777" w:rsidR="00FD7B2A" w:rsidRDefault="00FD7B2A">
            <w:pPr>
              <w:pStyle w:val="Compact"/>
              <w:jc w:val="both"/>
              <w:pPrChange w:id="544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1)(0,1,1)</w:t>
            </w:r>
          </w:p>
        </w:tc>
        <w:tc>
          <w:tcPr>
            <w:tcW w:w="0" w:type="auto"/>
          </w:tcPr>
          <w:p w14:paraId="5E35663A" w14:textId="77777777" w:rsidR="00FD7B2A" w:rsidRDefault="00FD7B2A">
            <w:pPr>
              <w:pStyle w:val="Compact"/>
              <w:jc w:val="both"/>
              <w:pPrChange w:id="544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113.23</w:t>
            </w:r>
          </w:p>
        </w:tc>
      </w:tr>
      <w:tr w:rsidR="00FD7B2A" w14:paraId="3C8C7CAB" w14:textId="77777777" w:rsidTr="00BF7861">
        <w:tblPrEx>
          <w:jc w:val="left"/>
        </w:tblPrEx>
        <w:tc>
          <w:tcPr>
            <w:tcW w:w="0" w:type="auto"/>
          </w:tcPr>
          <w:p w14:paraId="262C109A" w14:textId="77777777" w:rsidR="00FD7B2A" w:rsidRDefault="00FD7B2A">
            <w:pPr>
              <w:pStyle w:val="Compact"/>
              <w:jc w:val="both"/>
              <w:pPrChange w:id="544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1)(0,1,0)</w:t>
            </w:r>
          </w:p>
        </w:tc>
        <w:tc>
          <w:tcPr>
            <w:tcW w:w="0" w:type="auto"/>
          </w:tcPr>
          <w:p w14:paraId="0385BC11" w14:textId="77777777" w:rsidR="00FD7B2A" w:rsidRDefault="00FD7B2A">
            <w:pPr>
              <w:pStyle w:val="Compact"/>
              <w:jc w:val="both"/>
              <w:pPrChange w:id="544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17.42</w:t>
            </w:r>
          </w:p>
        </w:tc>
      </w:tr>
      <w:tr w:rsidR="00FD7B2A" w14:paraId="2D0CC563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977134" w14:textId="77777777" w:rsidR="00FD7B2A" w:rsidRDefault="00FD7B2A">
            <w:pPr>
              <w:pStyle w:val="Compact"/>
              <w:jc w:val="both"/>
              <w:pPrChange w:id="545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1)(1,1,1)</w:t>
            </w:r>
          </w:p>
        </w:tc>
        <w:tc>
          <w:tcPr>
            <w:tcW w:w="0" w:type="auto"/>
          </w:tcPr>
          <w:p w14:paraId="70DEC3DC" w14:textId="77777777" w:rsidR="00FD7B2A" w:rsidRDefault="00FD7B2A">
            <w:pPr>
              <w:pStyle w:val="Compact"/>
              <w:jc w:val="both"/>
              <w:pPrChange w:id="545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  <w:b/>
              </w:rPr>
              <w:t>113.23</w:t>
            </w:r>
          </w:p>
        </w:tc>
      </w:tr>
      <w:tr w:rsidR="00FD7B2A" w:rsidRPr="00ED4019" w14:paraId="3223F6C2" w14:textId="77777777" w:rsidTr="00BF7861">
        <w:tblPrEx>
          <w:jc w:val="left"/>
        </w:tblPrEx>
        <w:tc>
          <w:tcPr>
            <w:tcW w:w="0" w:type="auto"/>
          </w:tcPr>
          <w:p w14:paraId="5DFD212F" w14:textId="77777777" w:rsidR="00FD7B2A" w:rsidRDefault="00FD7B2A">
            <w:pPr>
              <w:pStyle w:val="Compact"/>
              <w:jc w:val="both"/>
              <w:pPrChange w:id="545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(1,1,1)(0,1,0)</w:t>
            </w:r>
          </w:p>
        </w:tc>
        <w:tc>
          <w:tcPr>
            <w:tcW w:w="0" w:type="auto"/>
          </w:tcPr>
          <w:p w14:paraId="52EEE715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545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117.42</w:t>
            </w:r>
          </w:p>
        </w:tc>
      </w:tr>
    </w:tbl>
    <w:p w14:paraId="28BE3A0F" w14:textId="0865F0E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454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</w:t>
      </w:r>
      <w:r w:rsidRPr="00ED4019">
        <w:rPr>
          <w:rFonts w:ascii="Times New Roman" w:hAnsi="Times New Roman"/>
          <w:lang w:eastAsia="ko-KR"/>
        </w:rPr>
        <w:t xml:space="preserve"> ARIMA(0,1,0)(0,1,1)[12]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은</w:t>
      </w:r>
      <w:r w:rsidRPr="00ED4019">
        <w:rPr>
          <w:rFonts w:ascii="Times New Roman" w:hAnsi="Times New Roman"/>
          <w:lang w:eastAsia="ko-KR"/>
        </w:rPr>
        <w:t xml:space="preserve"> RMSE</w:t>
      </w:r>
      <w:ins w:id="5455" w:author="user" w:date="2021-03-22T21:25:00Z">
        <w:r w:rsidR="00CF741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갖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렇다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가</w:t>
      </w:r>
      <w:r w:rsidRPr="00ED4019">
        <w:rPr>
          <w:rFonts w:ascii="Times New Roman" w:hAnsi="Times New Roman"/>
          <w:lang w:eastAsia="ko-KR"/>
        </w:rPr>
        <w:t>? ARIMA(0,1,1)(1,1,1)</w:t>
      </w:r>
      <w:ins w:id="5456" w:author="user" w:date="2021-03-22T21:25:00Z">
        <w:r w:rsidR="00CF741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Ljung-Box </w:t>
      </w:r>
      <w:r w:rsidRPr="00ED4019">
        <w:rPr>
          <w:rFonts w:ascii="Times New Roman" w:hAnsi="Times New Roman"/>
          <w:lang w:eastAsia="ko-KR"/>
        </w:rPr>
        <w:t>테스트에서</w:t>
      </w:r>
      <w:r w:rsidRPr="00ED4019">
        <w:rPr>
          <w:rFonts w:ascii="Times New Roman" w:hAnsi="Times New Roman"/>
          <w:lang w:eastAsia="ko-KR"/>
        </w:rPr>
        <w:t xml:space="preserve"> lag 1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-value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임계치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상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보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arima()</w:t>
      </w:r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</w:t>
      </w:r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낮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다</w:t>
      </w:r>
      <w:r w:rsidRPr="00ED4019">
        <w:rPr>
          <w:rFonts w:ascii="Times New Roman" w:hAnsi="Times New Roman"/>
          <w:lang w:eastAsia="ko-KR"/>
        </w:rPr>
        <w:t>.</w:t>
      </w:r>
    </w:p>
    <w:p w14:paraId="24C6132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45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C3519D5" wp14:editId="2C2CDC64">
            <wp:extent cx="45720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D9F13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458" w:author="제이펍 출판사" w:date="2021-03-14T15:57:00Z">
          <w:pPr>
            <w:pStyle w:val="a6"/>
            <w:jc w:val="center"/>
          </w:pPr>
        </w:pPrChange>
      </w:pPr>
      <w:commentRangeStart w:id="545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73</w:t>
      </w:r>
      <w:commentRangeEnd w:id="5459"/>
      <w:r w:rsidR="00022734">
        <w:rPr>
          <w:rStyle w:val="af3"/>
          <w:i w:val="0"/>
        </w:rPr>
        <w:commentReference w:id="5459"/>
      </w:r>
    </w:p>
    <w:p w14:paraId="0D06FB2F" w14:textId="3DFCB42F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46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위의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세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어떻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찌</w:t>
      </w:r>
      <w:ins w:id="5461" w:author="user" w:date="2021-03-22T21:26:00Z">
        <w:r w:rsidR="000331D0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plot(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떨어진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육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거나</w:t>
      </w:r>
      <w:r w:rsidRPr="00ED4019">
        <w:rPr>
          <w:rFonts w:ascii="Times New Roman" w:hAnsi="Times New Roman"/>
          <w:lang w:eastAsia="ko-KR"/>
        </w:rPr>
        <w:t xml:space="preserve"> auto.arima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p, q</w:t>
      </w:r>
      <w:r w:rsidRPr="00ED4019">
        <w:rPr>
          <w:rFonts w:ascii="Times New Roman" w:hAnsi="Times New Roman"/>
          <w:lang w:eastAsia="ko-KR"/>
        </w:rPr>
        <w:t>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드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쳐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5FDF02C1" w14:textId="6D416E2B" w:rsidR="00FD7B2A" w:rsidRPr="000D5A0A" w:rsidRDefault="000331D0">
      <w:pPr>
        <w:pStyle w:val="1"/>
        <w:numPr>
          <w:ilvl w:val="0"/>
          <w:numId w:val="0"/>
        </w:numPr>
        <w:jc w:val="both"/>
        <w:rPr>
          <w:lang w:eastAsia="ko-KR"/>
        </w:rPr>
        <w:pPrChange w:id="5462" w:author="user" w:date="2021-03-22T21:26:00Z">
          <w:pPr>
            <w:pStyle w:val="1"/>
          </w:pPr>
        </w:pPrChange>
      </w:pPr>
      <w:bookmarkStart w:id="5463" w:name="tbats-모델"/>
      <w:bookmarkEnd w:id="4869"/>
      <w:bookmarkEnd w:id="5300"/>
      <w:ins w:id="5464" w:author="user" w:date="2021-03-22T21:26:00Z">
        <w:r>
          <w:rPr>
            <w:rFonts w:hint="eastAsia"/>
            <w:lang w:eastAsia="ko-KR"/>
          </w:rPr>
          <w:t xml:space="preserve">6.8 </w:t>
        </w:r>
      </w:ins>
      <w:r w:rsidR="00FD7B2A">
        <w:rPr>
          <w:lang w:eastAsia="ko-KR"/>
        </w:rPr>
        <w:t>TBATS 모델</w:t>
      </w:r>
    </w:p>
    <w:p w14:paraId="0979874D" w14:textId="6F02778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46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ETS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처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문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del w:id="5466" w:author="user" w:date="2021-03-23T10:26:00Z">
        <w:r w:rsidRPr="00ED4019" w:rsidDel="004F7733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del w:id="5467" w:author="제이펍 출판사" w:date="2021-03-14T17:55:00Z">
        <w:r w:rsidRPr="00ED4019" w:rsidDel="00F97807">
          <w:rPr>
            <w:rFonts w:ascii="Times New Roman" w:hAnsi="Times New Roman"/>
            <w:lang w:eastAsia="ko-KR"/>
          </w:rPr>
          <w:delText xml:space="preserve">. </w:delText>
        </w:r>
        <w:r w:rsidRPr="00ED4019" w:rsidDel="00F97807">
          <w:rPr>
            <w:rFonts w:ascii="Times New Roman" w:hAnsi="Times New Roman"/>
            <w:lang w:eastAsia="ko-KR"/>
          </w:rPr>
          <w:delText>예를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  <w:r w:rsidRPr="00ED4019" w:rsidDel="00F97807">
          <w:rPr>
            <w:rFonts w:ascii="Times New Roman" w:hAnsi="Times New Roman"/>
            <w:lang w:eastAsia="ko-KR"/>
          </w:rPr>
          <w:delText>들어</w:delText>
        </w:r>
        <w:r w:rsidRPr="00ED4019" w:rsidDel="00F97807">
          <w:rPr>
            <w:rFonts w:ascii="Times New Roman" w:hAnsi="Times New Roman"/>
            <w:lang w:eastAsia="ko-KR"/>
          </w:rPr>
          <w:delText xml:space="preserve"> </w:delText>
        </w:r>
      </w:del>
      <w:ins w:id="5468" w:author="제이펍 출판사" w:date="2021-03-14T17:55:00Z">
        <w:r w:rsidR="00F97807">
          <w:rPr>
            <w:rFonts w:ascii="Times New Roman" w:hAnsi="Times New Roman"/>
            <w:lang w:eastAsia="ko-KR"/>
          </w:rPr>
          <w:t xml:space="preserve">. </w:t>
        </w:r>
        <w:r w:rsidR="00F97807">
          <w:rPr>
            <w:rFonts w:ascii="Times New Roman" w:hAnsi="Times New Roman"/>
            <w:lang w:eastAsia="ko-KR"/>
          </w:rPr>
          <w:t>예를</w:t>
        </w:r>
        <w:r w:rsidR="00F97807">
          <w:rPr>
            <w:rFonts w:ascii="Times New Roman" w:hAnsi="Times New Roman"/>
            <w:lang w:eastAsia="ko-KR"/>
          </w:rPr>
          <w:t xml:space="preserve"> </w:t>
        </w:r>
        <w:r w:rsidR="00F97807">
          <w:rPr>
            <w:rFonts w:ascii="Times New Roman" w:hAnsi="Times New Roman"/>
            <w:lang w:eastAsia="ko-KR"/>
          </w:rPr>
          <w:t>들어</w:t>
        </w:r>
        <w:r w:rsidR="00F97807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시간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내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간적으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간적으로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연간적으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ETS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간</w:t>
      </w:r>
      <w:r w:rsidRPr="00ED4019">
        <w:rPr>
          <w:rFonts w:ascii="Times New Roman" w:hAnsi="Times New Roman"/>
          <w:lang w:eastAsia="ko-KR"/>
        </w:rPr>
        <w:t xml:space="preserve">(frequency = 1), </w:t>
      </w:r>
      <w:r w:rsidRPr="00ED4019">
        <w:rPr>
          <w:rFonts w:ascii="Times New Roman" w:hAnsi="Times New Roman"/>
          <w:lang w:eastAsia="ko-KR"/>
        </w:rPr>
        <w:t>분기간</w:t>
      </w:r>
      <w:r w:rsidRPr="00ED4019">
        <w:rPr>
          <w:rFonts w:ascii="Times New Roman" w:hAnsi="Times New Roman"/>
          <w:lang w:eastAsia="ko-KR"/>
        </w:rPr>
        <w:t xml:space="preserve">(frequency = 4), </w:t>
      </w:r>
      <w:r w:rsidRPr="00ED4019">
        <w:rPr>
          <w:rFonts w:ascii="Times New Roman" w:hAnsi="Times New Roman"/>
          <w:lang w:eastAsia="ko-KR"/>
        </w:rPr>
        <w:t>월간</w:t>
      </w:r>
      <w:r w:rsidRPr="00ED4019">
        <w:rPr>
          <w:rFonts w:ascii="Times New Roman" w:hAnsi="Times New Roman"/>
          <w:lang w:eastAsia="ko-KR"/>
        </w:rPr>
        <w:t>(frequency = 12)</w:t>
      </w:r>
      <w:del w:id="5469" w:author="user" w:date="2021-03-23T10:26:00Z">
        <w:r w:rsidRPr="00ED4019" w:rsidDel="004F773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고</w:t>
      </w:r>
      <w:ins w:id="5470" w:author="user" w:date="2021-03-23T10:27:00Z">
        <w:r w:rsidR="004F773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간</w:t>
      </w:r>
      <w:r w:rsidRPr="00ED4019">
        <w:rPr>
          <w:rFonts w:ascii="Times New Roman" w:hAnsi="Times New Roman"/>
          <w:lang w:eastAsia="ko-KR"/>
        </w:rPr>
        <w:t xml:space="preserve">(frequency = 52) </w:t>
      </w:r>
      <w:r w:rsidRPr="00ED4019">
        <w:rPr>
          <w:rFonts w:ascii="Times New Roman" w:hAnsi="Times New Roman"/>
          <w:lang w:eastAsia="ko-KR"/>
        </w:rPr>
        <w:t>이상의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471"/>
      <w:r w:rsidRPr="00ED4019">
        <w:rPr>
          <w:rFonts w:ascii="Times New Roman" w:hAnsi="Times New Roman"/>
          <w:lang w:eastAsia="ko-KR"/>
        </w:rPr>
        <w:t>계절성을</w:t>
      </w:r>
      <w:commentRangeEnd w:id="5471"/>
      <w:r w:rsidR="004F7733">
        <w:rPr>
          <w:rStyle w:val="af3"/>
        </w:rPr>
        <w:commentReference w:id="5471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원활하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못하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164838A4" w14:textId="415DA52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472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또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ETS, ARIMA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아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동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TBATS</w:t>
      </w:r>
      <w:ins w:id="5473" w:author="user" w:date="2021-03-23T10:27:00Z">
        <w:r w:rsidR="004F773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TBATS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삼각함수</w:t>
      </w:r>
      <w:r w:rsidRPr="00ED4019">
        <w:rPr>
          <w:rFonts w:ascii="Times New Roman" w:hAnsi="Times New Roman"/>
          <w:lang w:eastAsia="ko-KR"/>
        </w:rPr>
        <w:t>(</w:t>
      </w:r>
      <w:del w:id="5474" w:author="user" w:date="2021-03-23T10:27:00Z">
        <w:r w:rsidRPr="00ED4019" w:rsidDel="004F7733">
          <w:rPr>
            <w:rFonts w:ascii="Times New Roman" w:hAnsi="Times New Roman"/>
            <w:b/>
            <w:lang w:eastAsia="ko-KR"/>
          </w:rPr>
          <w:delText>T</w:delText>
        </w:r>
        <w:r w:rsidRPr="00ED4019" w:rsidDel="004F7733">
          <w:rPr>
            <w:rFonts w:ascii="Times New Roman" w:hAnsi="Times New Roman"/>
            <w:lang w:eastAsia="ko-KR"/>
          </w:rPr>
          <w:delText>rigonometric</w:delText>
        </w:r>
      </w:del>
      <w:ins w:id="5475" w:author="user" w:date="2021-03-23T10:27:00Z">
        <w:r w:rsidR="004F7733">
          <w:rPr>
            <w:rFonts w:ascii="Times New Roman" w:hAnsi="Times New Roman" w:hint="eastAsia"/>
            <w:b/>
            <w:lang w:eastAsia="ko-KR"/>
          </w:rPr>
          <w:t>t</w:t>
        </w:r>
        <w:r w:rsidR="004F7733" w:rsidRPr="00ED4019">
          <w:rPr>
            <w:rFonts w:ascii="Times New Roman" w:hAnsi="Times New Roman"/>
            <w:lang w:eastAsia="ko-KR"/>
          </w:rPr>
          <w:t>rigonometric</w:t>
        </w:r>
      </w:ins>
      <w:r w:rsidRPr="00ED4019">
        <w:rPr>
          <w:rFonts w:ascii="Times New Roman" w:hAnsi="Times New Roman"/>
          <w:lang w:eastAsia="ko-KR"/>
        </w:rPr>
        <w:t xml:space="preserve">), </w:t>
      </w:r>
      <w:r w:rsidRPr="00ED4019">
        <w:rPr>
          <w:rFonts w:ascii="Times New Roman" w:hAnsi="Times New Roman"/>
          <w:b/>
          <w:lang w:eastAsia="ko-KR"/>
        </w:rPr>
        <w:t>B</w:t>
      </w:r>
      <w:r w:rsidRPr="00ED4019">
        <w:rPr>
          <w:rFonts w:ascii="Times New Roman" w:hAnsi="Times New Roman"/>
          <w:lang w:eastAsia="ko-KR"/>
        </w:rPr>
        <w:t xml:space="preserve">ox-Cox </w:t>
      </w:r>
      <w:r w:rsidRPr="00ED4019">
        <w:rPr>
          <w:rFonts w:ascii="Times New Roman" w:hAnsi="Times New Roman"/>
          <w:lang w:eastAsia="ko-KR"/>
        </w:rPr>
        <w:t>변환</w:t>
      </w:r>
      <w:ins w:id="5476" w:author="user" w:date="2021-03-23T10:27:00Z">
        <w:r w:rsidR="004F773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Style w:val="a7"/>
          <w:rFonts w:ascii="Times New Roman" w:hAnsi="Times New Roman"/>
        </w:rPr>
        <w:footnoteReference w:id="39"/>
      </w:r>
      <w:del w:id="5479" w:author="user" w:date="2021-03-23T10:27:00Z">
        <w:r w:rsidRPr="00ED4019" w:rsidDel="004F7733">
          <w:rPr>
            <w:rFonts w:ascii="Times New Roman" w:hAnsi="Times New Roman"/>
            <w:lang w:eastAsia="ko-KR"/>
          </w:rPr>
          <w:delText>,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b/>
          <w:lang w:eastAsia="ko-KR"/>
        </w:rPr>
        <w:t>A</w:t>
      </w:r>
      <w:r w:rsidRPr="00ED4019">
        <w:rPr>
          <w:rFonts w:ascii="Times New Roman" w:hAnsi="Times New Roman"/>
          <w:lang w:eastAsia="ko-KR"/>
        </w:rPr>
        <w:t xml:space="preserve">RMA </w:t>
      </w:r>
      <w:r w:rsidRPr="00ED4019">
        <w:rPr>
          <w:rFonts w:ascii="Times New Roman" w:hAnsi="Times New Roman"/>
          <w:lang w:eastAsia="ko-KR"/>
        </w:rPr>
        <w:t>에러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</w:t>
      </w:r>
      <w:del w:id="5480" w:author="user" w:date="2021-03-23T10:27:00Z">
        <w:r w:rsidRPr="00ED4019" w:rsidDel="004F7733">
          <w:rPr>
            <w:rFonts w:ascii="Times New Roman" w:hAnsi="Times New Roman"/>
            <w:b/>
            <w:lang w:eastAsia="ko-KR"/>
          </w:rPr>
          <w:delText>T</w:delText>
        </w:r>
        <w:r w:rsidRPr="00ED4019" w:rsidDel="004F7733">
          <w:rPr>
            <w:rFonts w:ascii="Times New Roman" w:hAnsi="Times New Roman"/>
            <w:lang w:eastAsia="ko-KR"/>
          </w:rPr>
          <w:delText>rend</w:delText>
        </w:r>
      </w:del>
      <w:ins w:id="5481" w:author="user" w:date="2021-03-23T10:27:00Z">
        <w:r w:rsidR="004F7733">
          <w:rPr>
            <w:rFonts w:ascii="Times New Roman" w:hAnsi="Times New Roman" w:hint="eastAsia"/>
            <w:b/>
            <w:lang w:eastAsia="ko-KR"/>
          </w:rPr>
          <w:t>t</w:t>
        </w:r>
        <w:r w:rsidR="004F7733" w:rsidRPr="00ED4019">
          <w:rPr>
            <w:rFonts w:ascii="Times New Roman" w:hAnsi="Times New Roman"/>
            <w:lang w:eastAsia="ko-KR"/>
          </w:rPr>
          <w:t>rend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컴포넌트</w:t>
      </w:r>
      <w:r w:rsidRPr="00ED4019">
        <w:rPr>
          <w:rFonts w:ascii="Times New Roman" w:hAnsi="Times New Roman"/>
          <w:lang w:eastAsia="ko-KR"/>
        </w:rPr>
        <w:t>(</w:t>
      </w:r>
      <w:del w:id="5482" w:author="user" w:date="2021-03-23T10:27:00Z">
        <w:r w:rsidRPr="00ED4019" w:rsidDel="004F7733">
          <w:rPr>
            <w:rFonts w:ascii="Times New Roman" w:hAnsi="Times New Roman"/>
            <w:b/>
            <w:lang w:eastAsia="ko-KR"/>
          </w:rPr>
          <w:delText>S</w:delText>
        </w:r>
        <w:r w:rsidRPr="00ED4019" w:rsidDel="004F7733">
          <w:rPr>
            <w:rFonts w:ascii="Times New Roman" w:hAnsi="Times New Roman"/>
            <w:lang w:eastAsia="ko-KR"/>
          </w:rPr>
          <w:delText xml:space="preserve">easonal </w:delText>
        </w:r>
      </w:del>
      <w:ins w:id="5483" w:author="user" w:date="2021-03-23T10:27:00Z">
        <w:r w:rsidR="004F7733">
          <w:rPr>
            <w:rFonts w:ascii="Times New Roman" w:hAnsi="Times New Roman" w:hint="eastAsia"/>
            <w:b/>
            <w:lang w:eastAsia="ko-KR"/>
          </w:rPr>
          <w:t>s</w:t>
        </w:r>
        <w:r w:rsidR="004F7733" w:rsidRPr="00ED4019">
          <w:rPr>
            <w:rFonts w:ascii="Times New Roman" w:hAnsi="Times New Roman"/>
            <w:lang w:eastAsia="ko-KR"/>
          </w:rPr>
          <w:t xml:space="preserve">easonal </w:t>
        </w:r>
      </w:ins>
      <w:del w:id="5484" w:author="user" w:date="2021-03-23T10:27:00Z">
        <w:r w:rsidRPr="00ED4019" w:rsidDel="004F7733">
          <w:rPr>
            <w:rFonts w:ascii="Times New Roman" w:hAnsi="Times New Roman"/>
            <w:lang w:eastAsia="ko-KR"/>
          </w:rPr>
          <w:delText>Components</w:delText>
        </w:r>
      </w:del>
      <w:ins w:id="5485" w:author="user" w:date="2021-03-23T10:27:00Z">
        <w:r w:rsidR="004F7733">
          <w:rPr>
            <w:rFonts w:ascii="Times New Roman" w:hAnsi="Times New Roman" w:hint="eastAsia"/>
            <w:lang w:eastAsia="ko-KR"/>
          </w:rPr>
          <w:t>c</w:t>
        </w:r>
        <w:r w:rsidR="004F7733" w:rsidRPr="00ED4019">
          <w:rPr>
            <w:rFonts w:ascii="Times New Roman" w:hAnsi="Times New Roman"/>
            <w:lang w:eastAsia="ko-KR"/>
          </w:rPr>
          <w:t>omponen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섯</w:t>
      </w:r>
      <w:ins w:id="5486" w:author="user" w:date="2021-03-23T10:28:00Z">
        <w:r w:rsidR="004F773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요소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0"/>
      </w:r>
    </w:p>
    <w:p w14:paraId="6BB1B0BC" w14:textId="261D931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48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9</w:t>
      </w:r>
      <w:r w:rsidRPr="00ED4019">
        <w:rPr>
          <w:rFonts w:ascii="Times New Roman" w:hAnsi="Times New Roman"/>
          <w:lang w:eastAsia="ko-KR"/>
        </w:rPr>
        <w:t>월</w:t>
      </w:r>
      <w:del w:id="5490" w:author="user" w:date="2021-03-23T10:42:00Z">
        <w:r w:rsidRPr="00ED4019" w:rsidDel="004F773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ins w:id="5491" w:author="user" w:date="2021-03-23T10:42:00Z">
        <w:r w:rsidR="004F773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차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었다가</w:t>
      </w:r>
      <w:r w:rsidRPr="00ED4019">
        <w:rPr>
          <w:rFonts w:ascii="Times New Roman" w:hAnsi="Times New Roman"/>
          <w:lang w:eastAsia="ko-KR"/>
        </w:rPr>
        <w:t xml:space="preserve"> 2020</w:t>
      </w:r>
      <w:r w:rsidRPr="00ED4019">
        <w:rPr>
          <w:rFonts w:ascii="Times New Roman" w:hAnsi="Times New Roman"/>
          <w:lang w:eastAsia="ko-KR"/>
        </w:rPr>
        <w:t>년</w:t>
      </w:r>
      <w:r w:rsidRPr="00ED4019">
        <w:rPr>
          <w:rFonts w:ascii="Times New Roman" w:hAnsi="Times New Roman"/>
          <w:lang w:eastAsia="ko-KR"/>
        </w:rPr>
        <w:t xml:space="preserve"> 12</w:t>
      </w:r>
      <w:r w:rsidRPr="00ED4019">
        <w:rPr>
          <w:rFonts w:ascii="Times New Roman" w:hAnsi="Times New Roman"/>
          <w:lang w:eastAsia="ko-KR"/>
        </w:rPr>
        <w:t>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ins w:id="5492" w:author="user" w:date="2021-03-23T10:42:00Z">
        <w:r w:rsidR="004F773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차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증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것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중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한다면</w:t>
      </w:r>
      <w:r w:rsidRPr="00ED4019">
        <w:rPr>
          <w:rFonts w:ascii="Times New Roman" w:hAnsi="Times New Roman"/>
          <w:lang w:eastAsia="ko-KR"/>
        </w:rPr>
        <w:t xml:space="preserve"> ETS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ARIMA</w:t>
      </w:r>
      <w:ins w:id="5493" w:author="user" w:date="2021-03-22T21:11:00Z">
        <w:r w:rsidR="000B00E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형으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되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TBATS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능하다</w:t>
      </w:r>
      <w:r w:rsidRPr="00ED4019">
        <w:rPr>
          <w:rFonts w:ascii="Times New Roman" w:hAnsi="Times New Roman"/>
          <w:lang w:eastAsia="ko-KR"/>
        </w:rPr>
        <w:t>.</w:t>
      </w:r>
    </w:p>
    <w:p w14:paraId="1AD60F3D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49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TBATS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bats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113633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495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코로나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확진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데이터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tBats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Fonts w:ascii="Times New Roman" w:hAnsi="Times New Roman"/>
        </w:rPr>
        <w:br/>
      </w:r>
      <w:proofErr w:type="gramStart"/>
      <w:r w:rsidRPr="00ED4019">
        <w:rPr>
          <w:rStyle w:val="NormalTok"/>
          <w:rFonts w:ascii="Times New Roman" w:hAnsi="Times New Roman"/>
        </w:rPr>
        <w:t>covid19.ts[</w:t>
      </w:r>
      <w:proofErr w:type="gramEnd"/>
      <w:r w:rsidRPr="00ED4019">
        <w:rPr>
          <w:rStyle w:val="NormalTok"/>
          <w:rFonts w:ascii="Times New Roman" w:hAnsi="Times New Roman"/>
        </w:rPr>
        <w:t>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bats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)   </w:t>
      </w:r>
    </w:p>
    <w:p w14:paraId="7FD1F67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49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00FC444" wp14:editId="07E939AD">
            <wp:extent cx="45720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E929FE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497" w:author="제이펍 출판사" w:date="2021-03-14T15:57:00Z">
          <w:pPr>
            <w:pStyle w:val="a6"/>
            <w:jc w:val="center"/>
          </w:pPr>
        </w:pPrChange>
      </w:pPr>
      <w:commentRangeStart w:id="549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74</w:t>
      </w:r>
      <w:commentRangeEnd w:id="5498"/>
      <w:r w:rsidR="00F64257">
        <w:rPr>
          <w:rStyle w:val="af3"/>
          <w:i w:val="0"/>
        </w:rPr>
        <w:commentReference w:id="5498"/>
      </w:r>
    </w:p>
    <w:p w14:paraId="6FFCCB5D" w14:textId="3340E119" w:rsidR="00FD7B2A" w:rsidRDefault="00B64914">
      <w:pPr>
        <w:pStyle w:val="1"/>
        <w:numPr>
          <w:ilvl w:val="0"/>
          <w:numId w:val="0"/>
        </w:numPr>
        <w:jc w:val="both"/>
        <w:rPr>
          <w:lang w:eastAsia="ko-KR"/>
        </w:rPr>
        <w:pPrChange w:id="5499" w:author="user" w:date="2021-03-23T10:46:00Z">
          <w:pPr>
            <w:pStyle w:val="1"/>
          </w:pPr>
        </w:pPrChange>
      </w:pPr>
      <w:bookmarkStart w:id="5500" w:name="prophet-모델"/>
      <w:bookmarkEnd w:id="5463"/>
      <w:ins w:id="5501" w:author="user" w:date="2021-03-23T10:46:00Z">
        <w:r>
          <w:rPr>
            <w:rFonts w:hint="eastAsia"/>
            <w:lang w:eastAsia="ko-KR"/>
          </w:rPr>
          <w:t xml:space="preserve">6.9 </w:t>
        </w:r>
      </w:ins>
      <w:r w:rsidR="00FD7B2A">
        <w:rPr>
          <w:lang w:eastAsia="ko-KR"/>
        </w:rPr>
        <w:t>prophet 모델</w:t>
      </w:r>
    </w:p>
    <w:p w14:paraId="5012A3AC" w14:textId="038ABA7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50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prophet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페이스북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R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ins w:id="5503" w:author="user" w:date="2021-03-23T11:00:00Z">
        <w:r w:rsidR="00364411">
          <w:rPr>
            <w:rFonts w:ascii="Times New Roman" w:hAnsi="Times New Roman" w:hint="eastAsia"/>
            <w:lang w:eastAsia="ko-KR"/>
          </w:rPr>
          <w:t>파이썬</w:t>
        </w:r>
        <w:r w:rsidR="00364411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Python</w:t>
      </w:r>
      <w:ins w:id="5504" w:author="user" w:date="2021-03-23T11:00:00Z">
        <w:r w:rsidR="00364411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도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주별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및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휴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효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맞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다</w:t>
      </w:r>
      <w:del w:id="5505" w:author="user" w:date="2021-03-23T11:00:00Z">
        <w:r w:rsidRPr="00ED4019" w:rsidDel="00364411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 xml:space="preserve"> (</w:t>
      </w:r>
      <w:r w:rsidRPr="00ED4019">
        <w:rPr>
          <w:rFonts w:ascii="Times New Roman" w:hAnsi="Times New Roman"/>
          <w:lang w:eastAsia="ko-KR"/>
        </w:rPr>
        <w:t>무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몰라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관없다</w:t>
      </w:r>
      <w:r w:rsidRPr="00ED4019">
        <w:rPr>
          <w:rFonts w:ascii="Times New Roman" w:hAnsi="Times New Roman"/>
          <w:lang w:eastAsia="ko-KR"/>
        </w:rPr>
        <w:t>)</w:t>
      </w:r>
      <w:ins w:id="5506" w:author="user" w:date="2021-03-23T11:00:00Z">
        <w:r w:rsidR="00364411">
          <w:rPr>
            <w:rFonts w:ascii="Times New Roman" w:hAnsi="Times New Roman" w:hint="eastAsia"/>
            <w:lang w:eastAsia="ko-KR"/>
          </w:rPr>
          <w:t>.</w:t>
        </w:r>
      </w:ins>
    </w:p>
    <w:p w14:paraId="761DE51B" w14:textId="04D50A7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0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페이스북에서는</w:t>
      </w:r>
      <w:r w:rsidRPr="00ED4019">
        <w:rPr>
          <w:rFonts w:ascii="Times New Roman" w:hAnsi="Times New Roman"/>
          <w:lang w:eastAsia="ko-KR"/>
        </w:rPr>
        <w:t xml:space="preserve"> prophet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‘</w:t>
      </w:r>
      <w:r w:rsidRPr="00ED4019">
        <w:rPr>
          <w:rFonts w:ascii="Times New Roman" w:hAnsi="Times New Roman"/>
          <w:lang w:eastAsia="ko-KR"/>
        </w:rPr>
        <w:t>빠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하다</w:t>
      </w:r>
      <w:r w:rsidRPr="00ED4019">
        <w:rPr>
          <w:rFonts w:ascii="Times New Roman" w:hAnsi="Times New Roman"/>
          <w:lang w:eastAsia="ko-KR"/>
        </w:rPr>
        <w:t>’, ‘</w:t>
      </w:r>
      <w:r w:rsidRPr="00ED4019">
        <w:rPr>
          <w:rFonts w:ascii="Times New Roman" w:hAnsi="Times New Roman"/>
          <w:lang w:eastAsia="ko-KR"/>
        </w:rPr>
        <w:t>완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화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’, ‘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절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’, ‘R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del w:id="5508" w:author="user" w:date="2021-03-23T11:00:00Z">
        <w:r w:rsidRPr="00ED4019" w:rsidDel="00364411">
          <w:rPr>
            <w:rFonts w:ascii="Times New Roman" w:hAnsi="Times New Roman" w:hint="eastAsia"/>
            <w:lang w:eastAsia="ko-KR"/>
          </w:rPr>
          <w:delText>Python</w:delText>
        </w:r>
      </w:del>
      <w:ins w:id="5509" w:author="user" w:date="2021-03-23T11:00:00Z">
        <w:r w:rsidR="00364411">
          <w:rPr>
            <w:rFonts w:ascii="Times New Roman" w:hAnsi="Times New Roman" w:hint="eastAsia"/>
            <w:lang w:eastAsia="ko-KR"/>
          </w:rPr>
          <w:t>파이썬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’</w:t>
      </w:r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홍보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1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페이스북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개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블랙박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분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론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구자들에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점이지만</w:t>
      </w:r>
      <w:ins w:id="5512" w:author="user" w:date="2021-03-23T11:01:00Z">
        <w:r w:rsidR="00AE1D1F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람들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히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del w:id="5513" w:author="user" w:date="2021-03-23T11:01:00Z">
        <w:r w:rsidRPr="00ED4019" w:rsidDel="00AE1D1F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머리</w:t>
      </w:r>
      <w:ins w:id="5514" w:author="user" w:date="2021-03-23T11:01:00Z">
        <w:r w:rsidR="00AE1D1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아프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부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니까</w:t>
      </w:r>
      <w:r w:rsidRPr="00ED4019">
        <w:rPr>
          <w:rFonts w:ascii="Times New Roman" w:hAnsi="Times New Roman"/>
          <w:lang w:eastAsia="ko-KR"/>
        </w:rPr>
        <w:t>)</w:t>
      </w:r>
      <w:ins w:id="5515" w:author="user" w:date="2021-03-23T11:01:00Z">
        <w:r w:rsidR="00AE1D1F">
          <w:rPr>
            <w:rFonts w:ascii="Times New Roman" w:hAnsi="Times New Roman" w:hint="eastAsia"/>
            <w:lang w:eastAsia="ko-KR"/>
          </w:rPr>
          <w:t>.</w:t>
        </w:r>
      </w:ins>
    </w:p>
    <w:p w14:paraId="73EB4507" w14:textId="7BFFD22B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16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(t)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(s), </w:t>
      </w:r>
      <w:r w:rsidRPr="00ED4019">
        <w:rPr>
          <w:rFonts w:ascii="Times New Roman" w:hAnsi="Times New Roman"/>
          <w:lang w:eastAsia="ko-KR"/>
        </w:rPr>
        <w:t>휴일</w:t>
      </w:r>
      <w:r w:rsidRPr="00ED4019">
        <w:rPr>
          <w:rFonts w:ascii="Times New Roman" w:hAnsi="Times New Roman"/>
          <w:lang w:eastAsia="ko-KR"/>
        </w:rPr>
        <w:t xml:space="preserve">(h),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e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>(feature)</w:t>
      </w:r>
      <w:r w:rsidRPr="00ED4019">
        <w:rPr>
          <w:rFonts w:ascii="Times New Roman" w:hAnsi="Times New Roman" w:hint="eastAsia"/>
          <w:lang w:eastAsia="ko-KR"/>
        </w:rPr>
        <w:t>으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>(t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>(s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복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화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휴일</w:t>
      </w:r>
      <w:r w:rsidRPr="00ED4019">
        <w:rPr>
          <w:rFonts w:ascii="Times New Roman" w:hAnsi="Times New Roman"/>
          <w:lang w:eastAsia="ko-KR"/>
        </w:rPr>
        <w:t>(h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휴일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력상에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불규칙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</w:t>
      </w:r>
      <w:r w:rsidRPr="00ED4019">
        <w:rPr>
          <w:rFonts w:ascii="Times New Roman" w:hAnsi="Times New Roman"/>
          <w:lang w:eastAsia="ko-KR"/>
        </w:rPr>
        <w:t>(feature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말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여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해지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용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려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규분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정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2"/>
      </w:r>
    </w:p>
    <w:p w14:paraId="23C40013" w14:textId="42BB6FF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1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 xml:space="preserve">prophet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</w:t>
      </w:r>
      <w:del w:id="5520" w:author="user" w:date="2021-03-23T11:03:00Z">
        <w:r w:rsidRPr="00ED4019" w:rsidDel="00B63FB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조</w:t>
      </w:r>
      <w:ins w:id="5521" w:author="user" w:date="2021-03-23T11:03:00Z">
        <w:r w:rsidR="00B63FB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떻</w:t>
      </w:r>
      <w:del w:id="5522" w:author="user" w:date="2021-03-23T11:03:00Z">
        <w:r w:rsidRPr="00ED4019" w:rsidDel="00B63FB3">
          <w:rPr>
            <w:rFonts w:ascii="Times New Roman" w:hAnsi="Times New Roman" w:hint="eastAsia"/>
            <w:lang w:eastAsia="ko-KR"/>
          </w:rPr>
          <w:delText>던</w:delText>
        </w:r>
      </w:del>
      <w:ins w:id="5523" w:author="user" w:date="2021-03-23T11:03:00Z">
        <w:r w:rsidR="00B63FB3">
          <w:rPr>
            <w:rFonts w:ascii="Times New Roman" w:hAnsi="Times New Roman" w:hint="eastAsia"/>
            <w:lang w:eastAsia="ko-KR"/>
          </w:rPr>
          <w:t>든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커브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리는</w:t>
      </w:r>
      <w:ins w:id="5524" w:author="user" w:date="2021-03-23T11:03:00Z">
        <w:r w:rsidR="00B63FB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목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렇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으로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, ARIMA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맞추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업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피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</w:t>
      </w:r>
      <w:r w:rsidRPr="00ED4019">
        <w:rPr>
          <w:rFonts w:ascii="Times New Roman" w:hAnsi="Times New Roman" w:hint="eastAsia"/>
          <w:lang w:eastAsia="ko-KR"/>
        </w:rPr>
        <w:t>으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스펙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험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525"/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>,</w:t>
      </w:r>
      <w:commentRangeEnd w:id="5525"/>
      <w:r w:rsidR="00B63FB3">
        <w:rPr>
          <w:rStyle w:val="af3"/>
        </w:rPr>
        <w:commentReference w:id="5525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양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매개변수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으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회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험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가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념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해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143AD59" w14:textId="7E3F2DC5" w:rsidR="00FD7B2A" w:rsidRPr="00ED4019" w:rsidDel="00B63FB3" w:rsidRDefault="00FD7B2A">
      <w:pPr>
        <w:pStyle w:val="a0"/>
        <w:jc w:val="both"/>
        <w:rPr>
          <w:del w:id="5526" w:author="user" w:date="2021-03-23T11:05:00Z"/>
          <w:rFonts w:ascii="Times New Roman" w:hAnsi="Times New Roman"/>
          <w:lang w:eastAsia="ko-KR"/>
        </w:rPr>
        <w:pPrChange w:id="5527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앞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반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과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방법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르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0C5DFE03" w14:textId="1DF7B6DE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28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해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먼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치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로딩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고</w:t>
      </w:r>
      <w:ins w:id="5529" w:author="user" w:date="2021-03-23T11:05:00Z">
        <w:r w:rsidR="00B63FB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</w:t>
      </w:r>
      <w:del w:id="5530" w:author="user" w:date="2021-03-23T11:05:00Z">
        <w:r w:rsidRPr="00ED4019" w:rsidDel="00B63FB3">
          <w:rPr>
            <w:rFonts w:ascii="Times New Roman" w:hAnsi="Times New Roman" w:hint="eastAsia"/>
            <w:lang w:eastAsia="ko-KR"/>
          </w:rPr>
          <w:delText>는</w:delText>
        </w:r>
      </w:del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0CE661EE" w14:textId="432F29D5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31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rophet()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del w:id="5532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5533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데</w:t>
      </w:r>
      <w:r w:rsidRPr="00ED4019">
        <w:rPr>
          <w:rFonts w:ascii="Times New Roman" w:hAnsi="Times New Roman"/>
          <w:lang w:eastAsia="ko-KR"/>
        </w:rPr>
        <w:t xml:space="preserve"> </w:t>
      </w:r>
      <w:del w:id="5534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5535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</w:t>
      </w:r>
      <w:r w:rsidRPr="00ED4019">
        <w:rPr>
          <w:rFonts w:ascii="Times New Roman" w:hAnsi="Times New Roman"/>
          <w:lang w:eastAsia="ko-KR"/>
        </w:rPr>
        <w:t>에는</w:t>
      </w:r>
      <w:r w:rsidRPr="00ED4019">
        <w:rPr>
          <w:rFonts w:ascii="Times New Roman" w:hAnsi="Times New Roman"/>
          <w:lang w:eastAsia="ko-KR"/>
        </w:rPr>
        <w:t xml:space="preserve"> </w:t>
      </w:r>
      <w:del w:id="5536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5537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름이</w:t>
      </w:r>
      <w:r w:rsidRPr="00ED4019">
        <w:rPr>
          <w:rFonts w:ascii="Times New Roman" w:hAnsi="Times New Roman"/>
          <w:lang w:eastAsia="ko-KR"/>
        </w:rPr>
        <w:t xml:space="preserve"> ‘ds’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‘y’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드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r w:rsidRPr="00ED4019">
        <w:rPr>
          <w:rFonts w:ascii="Times New Roman" w:hAnsi="Times New Roman"/>
          <w:lang w:eastAsia="ko-KR"/>
        </w:rPr>
        <w:t xml:space="preserve">. ds </w:t>
      </w:r>
      <w:del w:id="5538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5539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dat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타입이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며</w:t>
      </w:r>
      <w:ins w:id="5540" w:author="user" w:date="2021-03-23T11:05:00Z">
        <w:r w:rsidR="00B63FB3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y </w:t>
      </w:r>
      <w:del w:id="5541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5542" w:author="제이펍 출판사" w:date="2021-03-14T20:19:00Z">
        <w:r w:rsidR="00766301"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타입</w:t>
      </w:r>
      <w:r w:rsidRPr="00ED4019">
        <w:rPr>
          <w:rFonts w:ascii="Times New Roman" w:hAnsi="Times New Roman"/>
          <w:lang w:eastAsia="ko-KR"/>
        </w:rPr>
        <w:t>이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7D479AB5" w14:textId="3CE0B022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43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거치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않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나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추가적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계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거치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값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저장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5544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5545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놓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계</w:t>
      </w:r>
      <w:del w:id="5546" w:author="user" w:date="2021-03-23T11:05:00Z">
        <w:r w:rsidRPr="00ED4019" w:rsidDel="00B63FB3">
          <w:rPr>
            <w:rFonts w:ascii="Times New Roman" w:hAnsi="Times New Roman" w:hint="eastAsia"/>
            <w:lang w:eastAsia="ko-KR"/>
          </w:rPr>
          <w:delText>이</w:delText>
        </w:r>
      </w:del>
      <w:r w:rsidRPr="00ED4019">
        <w:rPr>
          <w:rFonts w:ascii="Times New Roman" w:hAnsi="Times New Roman" w:hint="eastAsia"/>
          <w:lang w:eastAsia="ko-KR"/>
        </w:rPr>
        <w:t>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단계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제공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ake_future_dataframe()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하고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간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주기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설정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5547" w:author="제이펍 출판사" w:date="2021-03-14T20:35:00Z">
        <w:r w:rsidRPr="00ED4019" w:rsidDel="00EE4FE2">
          <w:rPr>
            <w:rFonts w:ascii="Times New Roman" w:hAnsi="Times New Roman" w:hint="eastAsia"/>
            <w:lang w:eastAsia="ko-KR"/>
          </w:rPr>
          <w:delText>데이터프레</w:delText>
        </w:r>
      </w:del>
      <w:ins w:id="5548" w:author="제이펍 출판사" w:date="2021-03-14T20:35:00Z">
        <w:r w:rsidR="00EE4FE2">
          <w:rPr>
            <w:rFonts w:ascii="Times New Roman" w:hAnsi="Times New Roman" w:hint="eastAsia"/>
            <w:lang w:eastAsia="ko-KR"/>
          </w:rPr>
          <w:t>데이터</w:t>
        </w:r>
        <w:r w:rsidR="00EE4FE2">
          <w:rPr>
            <w:rFonts w:ascii="Times New Roman" w:hAnsi="Times New Roman" w:hint="eastAsia"/>
            <w:lang w:eastAsia="ko-KR"/>
          </w:rPr>
          <w:t xml:space="preserve"> </w:t>
        </w:r>
        <w:r w:rsidR="00EE4FE2">
          <w:rPr>
            <w:rFonts w:ascii="Times New Roman" w:hAnsi="Times New Roman" w:hint="eastAsia"/>
            <w:lang w:eastAsia="ko-KR"/>
          </w:rPr>
          <w:t>프레</w:t>
        </w:r>
      </w:ins>
      <w:r w:rsidRPr="00ED4019">
        <w:rPr>
          <w:rFonts w:ascii="Times New Roman" w:hAnsi="Times New Roman" w:hint="eastAsia"/>
          <w:lang w:eastAsia="ko-KR"/>
        </w:rPr>
        <w:t>임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된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3F071B3F" w14:textId="03B2AC39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49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 w:hint="eastAsia"/>
          <w:lang w:eastAsia="ko-KR"/>
        </w:rPr>
        <w:t>앞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치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commentRangeStart w:id="5550"/>
      <w:r w:rsidRPr="00ED4019">
        <w:rPr>
          <w:rFonts w:ascii="Times New Roman" w:hAnsi="Times New Roman" w:hint="eastAsia"/>
          <w:lang w:eastAsia="ko-KR"/>
        </w:rPr>
        <w:t>내는데</w:t>
      </w:r>
      <w:commentRangeEnd w:id="5550"/>
      <w:r w:rsidR="00B63FB3">
        <w:rPr>
          <w:rStyle w:val="af3"/>
        </w:rPr>
        <w:commentReference w:id="5550"/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바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내거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commentRangeStart w:id="5551"/>
      <w:r w:rsidRPr="00ED4019">
        <w:rPr>
          <w:rFonts w:ascii="Times New Roman" w:hAnsi="Times New Roman" w:hint="eastAsia"/>
          <w:lang w:eastAsia="ko-KR"/>
        </w:rPr>
        <w:t>사용하였지만</w:t>
      </w:r>
      <w:commentRangeEnd w:id="5551"/>
      <w:r w:rsidR="000A74C0">
        <w:rPr>
          <w:rStyle w:val="af3"/>
        </w:rPr>
        <w:commentReference w:id="5551"/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edict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uto.plot()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에서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()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한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plot()</w:t>
      </w:r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ggplot</w:t>
      </w:r>
      <w:r w:rsidRPr="00ED4019">
        <w:rPr>
          <w:rStyle w:val="VerbatimChar"/>
          <w:rFonts w:ascii="Times New Roman" w:hAnsi="Times New Roman"/>
          <w:lang w:eastAsia="ko-KR"/>
        </w:rPr>
        <w:t>2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만들어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이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능들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plot()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552"/>
      <w:r w:rsidRPr="00ED4019">
        <w:rPr>
          <w:rFonts w:ascii="Times New Roman" w:hAnsi="Times New Roman" w:hint="eastAsia"/>
          <w:lang w:eastAsia="ko-KR"/>
        </w:rPr>
        <w:t>사용시에는</w:t>
      </w:r>
      <w:commentRangeEnd w:id="5552"/>
      <w:r w:rsidR="000A74C0">
        <w:rPr>
          <w:rStyle w:val="af3"/>
        </w:rPr>
        <w:commentReference w:id="5552"/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과</w:t>
      </w:r>
      <w:r w:rsidRPr="00ED4019">
        <w:rPr>
          <w:rFonts w:ascii="Times New Roman" w:hAnsi="Times New Roman" w:hint="eastAsia"/>
          <w:lang w:eastAsia="ko-KR"/>
        </w:rPr>
        <w:t xml:space="preserve"> future </w:t>
      </w:r>
      <w:r w:rsidRPr="00ED4019">
        <w:rPr>
          <w:rFonts w:ascii="Times New Roman" w:hAnsi="Times New Roman" w:hint="eastAsia"/>
          <w:lang w:eastAsia="ko-KR"/>
        </w:rPr>
        <w:t>테이블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달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호출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5553" w:author="제이펍 출판사" w:date="2021-03-14T18:48:00Z">
        <w:r w:rsidRPr="00ED4019" w:rsidDel="00650713">
          <w:rPr>
            <w:rFonts w:ascii="Times New Roman" w:hAnsi="Times New Roman" w:hint="eastAsia"/>
            <w:lang w:eastAsia="ko-KR"/>
          </w:rPr>
          <w:delText>아래와</w:delText>
        </w:r>
        <w:r w:rsidRPr="00ED4019" w:rsidDel="00650713">
          <w:rPr>
            <w:rFonts w:ascii="Times New Roman" w:hAnsi="Times New Roman" w:hint="eastAsia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 w:hint="eastAsia"/>
            <w:lang w:eastAsia="ko-KR"/>
          </w:rPr>
          <w:delText>같</w:delText>
        </w:r>
      </w:del>
      <w:ins w:id="5554" w:author="제이펍 출판사" w:date="2021-03-14T18:48:00Z">
        <w:r w:rsidR="00650713">
          <w:rPr>
            <w:rFonts w:ascii="Times New Roman" w:hAnsi="Times New Roman" w:hint="eastAsia"/>
            <w:lang w:eastAsia="ko-KR"/>
          </w:rPr>
          <w:t>다음과</w:t>
        </w:r>
        <w:r w:rsidR="00650713">
          <w:rPr>
            <w:rFonts w:ascii="Times New Roman" w:hAnsi="Times New Roman" w:hint="eastAsia"/>
            <w:lang w:eastAsia="ko-KR"/>
          </w:rPr>
          <w:t xml:space="preserve"> </w:t>
        </w:r>
        <w:r w:rsidR="00650713">
          <w:rPr>
            <w:rFonts w:ascii="Times New Roman" w:hAnsi="Times New Roman" w:hint="eastAsia"/>
            <w:lang w:eastAsia="ko-KR"/>
          </w:rPr>
          <w:t>같</w:t>
        </w:r>
      </w:ins>
      <w:r w:rsidRPr="00ED4019">
        <w:rPr>
          <w:rFonts w:ascii="Times New Roman" w:hAnsi="Times New Roman" w:hint="eastAsia"/>
          <w:lang w:eastAsia="ko-KR"/>
        </w:rPr>
        <w:t>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 w:hint="eastAsia"/>
          <w:lang w:eastAsia="ko-KR"/>
        </w:rPr>
        <w:t>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된다</w:t>
      </w:r>
      <w:r w:rsidRPr="00ED4019">
        <w:rPr>
          <w:rFonts w:ascii="Times New Roman" w:hAnsi="Times New Roman" w:hint="eastAsia"/>
          <w:lang w:eastAsia="ko-KR"/>
        </w:rPr>
        <w:t>.</w:t>
      </w:r>
    </w:p>
    <w:p w14:paraId="0EAD25B8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55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prophet_plot_component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 xml:space="preserve">prophet </w:t>
      </w:r>
      <w:r w:rsidRPr="00ED4019">
        <w:rPr>
          <w:rFonts w:ascii="Times New Roman" w:hAnsi="Times New Roman" w:hint="eastAsia"/>
          <w:lang w:eastAsia="ko-KR"/>
        </w:rPr>
        <w:t>모델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분해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특성들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대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plot</w:t>
      </w:r>
      <w:r w:rsidRPr="00ED4019">
        <w:rPr>
          <w:rFonts w:ascii="Times New Roman" w:hAnsi="Times New Roman" w:hint="eastAsia"/>
          <w:lang w:eastAsia="ko-KR"/>
        </w:rPr>
        <w:t>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238CB18D" w14:textId="77777777" w:rsidR="00FD7B2A" w:rsidRPr="00ED4019" w:rsidRDefault="00FD7B2A">
      <w:pPr>
        <w:pStyle w:val="SourceCode"/>
        <w:spacing w:after="0"/>
        <w:jc w:val="both"/>
        <w:rPr>
          <w:rStyle w:val="FunctionTok"/>
          <w:rFonts w:ascii="Times New Roman" w:hAnsi="Times New Roman"/>
          <w:color w:val="auto"/>
          <w:shd w:val="clear" w:color="auto" w:fill="auto"/>
        </w:rPr>
        <w:pPrChange w:id="5556" w:author="제이펍 출판사" w:date="2021-03-14T15:57:00Z">
          <w:pPr>
            <w:pStyle w:val="SourceCode"/>
            <w:spacing w:after="0"/>
          </w:pPr>
        </w:pPrChange>
      </w:pPr>
      <w:commentRangeStart w:id="5557"/>
      <w:proofErr w:type="gramStart"/>
      <w:r w:rsidRPr="00ED4019">
        <w:rPr>
          <w:rStyle w:val="FunctionTok"/>
          <w:rFonts w:ascii="Times New Roman" w:hAnsi="Times New Roman"/>
          <w:color w:val="auto"/>
          <w:shd w:val="clear" w:color="auto" w:fill="auto"/>
        </w:rPr>
        <w:t>if(</w:t>
      </w:r>
      <w:proofErr w:type="gramEnd"/>
      <w:r w:rsidRPr="00ED4019">
        <w:rPr>
          <w:rStyle w:val="FunctionTok"/>
          <w:rFonts w:ascii="Times New Roman" w:hAnsi="Times New Roman"/>
          <w:color w:val="auto"/>
          <w:shd w:val="clear" w:color="auto" w:fill="auto"/>
        </w:rPr>
        <w:t>!require(prophet) {</w:t>
      </w:r>
    </w:p>
    <w:p w14:paraId="6784406B" w14:textId="77777777" w:rsidR="00FD7B2A" w:rsidRPr="00ED4019" w:rsidRDefault="00FD7B2A">
      <w:pPr>
        <w:pStyle w:val="SourceCode"/>
        <w:spacing w:after="0"/>
        <w:ind w:firstLineChars="100" w:firstLine="196"/>
        <w:jc w:val="both"/>
        <w:rPr>
          <w:rStyle w:val="FunctionTok"/>
          <w:rFonts w:ascii="Times New Roman" w:hAnsi="Times New Roman"/>
          <w:color w:val="auto"/>
          <w:shd w:val="clear" w:color="auto" w:fill="auto"/>
        </w:rPr>
        <w:pPrChange w:id="5558" w:author="user" w:date="2021-03-19T09:05:00Z">
          <w:pPr>
            <w:pStyle w:val="SourceCode"/>
            <w:spacing w:after="0"/>
            <w:ind w:firstLineChars="100" w:firstLine="196"/>
          </w:pPr>
        </w:pPrChange>
      </w:pPr>
      <w:proofErr w:type="gramStart"/>
      <w:r w:rsidRPr="00ED4019">
        <w:rPr>
          <w:rStyle w:val="FunctionTok"/>
          <w:rFonts w:ascii="Times New Roman" w:hAnsi="Times New Roman"/>
          <w:color w:val="auto"/>
          <w:shd w:val="clear" w:color="auto" w:fill="auto"/>
        </w:rPr>
        <w:t>install.packages(</w:t>
      </w:r>
      <w:proofErr w:type="gramEnd"/>
      <w:r w:rsidRPr="00ED4019">
        <w:rPr>
          <w:rStyle w:val="FunctionTok"/>
          <w:rFonts w:ascii="Times New Roman" w:hAnsi="Times New Roman"/>
          <w:color w:val="auto"/>
          <w:shd w:val="clear" w:color="auto" w:fill="auto"/>
        </w:rPr>
        <w:t>‘prophet’)</w:t>
      </w:r>
    </w:p>
    <w:p w14:paraId="57A82CAD" w14:textId="77777777" w:rsidR="00FD7B2A" w:rsidRPr="00ED4019" w:rsidRDefault="00FD7B2A">
      <w:pPr>
        <w:pStyle w:val="SourceCode"/>
        <w:spacing w:after="0"/>
        <w:ind w:firstLineChars="100" w:firstLine="196"/>
        <w:jc w:val="both"/>
        <w:rPr>
          <w:rFonts w:ascii="Times New Roman" w:hAnsi="Times New Roman"/>
        </w:rPr>
        <w:pPrChange w:id="5559" w:author="user" w:date="2021-03-19T09:05:00Z">
          <w:pPr>
            <w:pStyle w:val="SourceCode"/>
            <w:spacing w:after="0"/>
            <w:ind w:firstLineChars="100" w:firstLine="196"/>
          </w:pPr>
        </w:pPrChange>
      </w:pPr>
      <w:r w:rsidRPr="00ED4019">
        <w:rPr>
          <w:rStyle w:val="FunctionTok"/>
          <w:rFonts w:ascii="Times New Roman" w:hAnsi="Times New Roman"/>
          <w:color w:val="auto"/>
          <w:shd w:val="clear" w:color="auto" w:fill="auto"/>
        </w:rPr>
        <w:t>library</w:t>
      </w:r>
      <w:r w:rsidRPr="00ED4019">
        <w:rPr>
          <w:rStyle w:val="NormalTok"/>
          <w:rFonts w:ascii="Times New Roman" w:hAnsi="Times New Roman"/>
          <w:shd w:val="clear" w:color="auto" w:fill="auto"/>
        </w:rPr>
        <w:t>(prophet)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  <w:t>}</w:t>
      </w:r>
      <w:commentRangeEnd w:id="5557"/>
      <w:r w:rsidR="000A74C0">
        <w:rPr>
          <w:rStyle w:val="af3"/>
          <w:kern w:val="0"/>
          <w:lang w:eastAsia="en-US"/>
        </w:rPr>
        <w:commentReference w:id="5557"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ata.fra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s 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.prophet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>(students.prophet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uture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ke_future_dataframe</w:t>
      </w:r>
      <w:r w:rsidRPr="00ED4019">
        <w:rPr>
          <w:rStyle w:val="NormalTok"/>
          <w:rFonts w:ascii="Times New Roman" w:hAnsi="Times New Roman"/>
        </w:rPr>
        <w:t xml:space="preserve">(model.prophet.students, </w:t>
      </w:r>
      <w:r w:rsidRPr="00ED4019">
        <w:rPr>
          <w:rStyle w:val="AttributeTok"/>
          <w:rFonts w:ascii="Times New Roman" w:hAnsi="Times New Roman"/>
        </w:rPr>
        <w:t>period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re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year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forecast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edict</w:t>
      </w:r>
      <w:r w:rsidRPr="00ED4019">
        <w:rPr>
          <w:rStyle w:val="NormalTok"/>
          <w:rFonts w:ascii="Times New Roman" w:hAnsi="Times New Roman"/>
        </w:rPr>
        <w:t xml:space="preserve">(model.prophet.students, </w:t>
      </w:r>
      <w:r w:rsidRPr="00ED4019">
        <w:rPr>
          <w:rStyle w:val="AttributeTok"/>
          <w:rFonts w:ascii="Times New Roman" w:hAnsi="Times New Roman"/>
        </w:rPr>
        <w:t>newdata =</w:t>
      </w:r>
      <w:r w:rsidRPr="00ED4019">
        <w:rPr>
          <w:rStyle w:val="NormalTok"/>
          <w:rFonts w:ascii="Times New Roman" w:hAnsi="Times New Roman"/>
        </w:rPr>
        <w:t xml:space="preserve"> future.student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</w:t>
      </w:r>
      <w:r w:rsidRPr="00ED4019">
        <w:rPr>
          <w:rStyle w:val="NormalTok"/>
          <w:rFonts w:ascii="Times New Roman" w:hAnsi="Times New Roman"/>
        </w:rPr>
        <w:t xml:space="preserve">(model.prophet.students, forecast.students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ggrepel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geom_text_rep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</w:t>
      </w:r>
      <w:r w:rsidRPr="00ED4019">
        <w:rPr>
          <w:rStyle w:val="NormalTok"/>
          <w:rFonts w:ascii="Times New Roman" w:hAnsi="Times New Roman"/>
        </w:rPr>
        <w:t xml:space="preserve">(y, 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accurac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), </w:t>
      </w:r>
      <w:r w:rsidRPr="00ED4019">
        <w:rPr>
          <w:rStyle w:val="AttributeTok"/>
          <w:rFonts w:ascii="Times New Roman" w:hAnsi="Times New Roman"/>
        </w:rPr>
        <w:t>vjus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siz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3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prophet model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도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학생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69C6C09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56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9565494" wp14:editId="1FF7641F">
            <wp:extent cx="45720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D72F3C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561" w:author="제이펍 출판사" w:date="2021-03-14T15:57:00Z">
          <w:pPr>
            <w:pStyle w:val="a6"/>
            <w:jc w:val="center"/>
          </w:pPr>
        </w:pPrChange>
      </w:pPr>
      <w:commentRangeStart w:id="556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5</w:t>
      </w:r>
      <w:commentRangeEnd w:id="5562"/>
      <w:r w:rsidR="00093001">
        <w:rPr>
          <w:rStyle w:val="af3"/>
          <w:i w:val="0"/>
        </w:rPr>
        <w:commentReference w:id="5562"/>
      </w:r>
    </w:p>
    <w:p w14:paraId="423BC41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63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prophet_plot_</w:t>
      </w:r>
      <w:proofErr w:type="gramStart"/>
      <w:r w:rsidRPr="00ED4019">
        <w:rPr>
          <w:rStyle w:val="FunctionTok"/>
          <w:rFonts w:ascii="Times New Roman" w:hAnsi="Times New Roman"/>
        </w:rPr>
        <w:t>componen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model.prophet.students, forecast.students)</w:t>
      </w:r>
    </w:p>
    <w:p w14:paraId="09DFC35D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56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0C8AF22" wp14:editId="5DF39C31">
            <wp:extent cx="45720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56820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565" w:author="제이펍 출판사" w:date="2021-03-14T15:57:00Z">
          <w:pPr>
            <w:pStyle w:val="a6"/>
            <w:jc w:val="center"/>
          </w:pPr>
        </w:pPrChange>
      </w:pPr>
      <w:commentRangeStart w:id="5566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6</w:t>
      </w:r>
      <w:commentRangeEnd w:id="5566"/>
      <w:r w:rsidR="0003650B">
        <w:rPr>
          <w:rStyle w:val="af3"/>
          <w:i w:val="0"/>
        </w:rPr>
        <w:commentReference w:id="5566"/>
      </w:r>
    </w:p>
    <w:p w14:paraId="59C8208F" w14:textId="77777777" w:rsidR="00FD7B2A" w:rsidRDefault="00FD7B2A">
      <w:pPr>
        <w:pStyle w:val="comment"/>
        <w:ind w:left="480"/>
        <w:jc w:val="both"/>
        <w:rPr>
          <w:lang w:eastAsia="ko-KR"/>
        </w:rPr>
        <w:pPrChange w:id="5567" w:author="제이펍 출판사" w:date="2021-03-14T15:57:00Z">
          <w:pPr>
            <w:pStyle w:val="comment"/>
            <w:ind w:left="480"/>
          </w:pPr>
        </w:pPrChange>
      </w:pPr>
      <w:r>
        <w:rPr>
          <w:lang w:eastAsia="ko-KR"/>
        </w:rPr>
        <w:t>코드 설명</w:t>
      </w:r>
    </w:p>
    <w:p w14:paraId="6D96071B" w14:textId="7DDEEC51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568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ds</w:t>
      </w:r>
      <w:del w:id="5569" w:author="제이펍 출판사" w:date="2021-03-14T20:19:00Z">
        <w:r w:rsidDel="00766301">
          <w:rPr>
            <w:lang w:eastAsia="ko-KR"/>
          </w:rPr>
          <w:delText>컬럼</w:delText>
        </w:r>
      </w:del>
      <w:ins w:id="5570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students의 연도</w:t>
      </w:r>
      <w:del w:id="5571" w:author="제이펍 출판사" w:date="2021-03-14T20:19:00Z">
        <w:r w:rsidDel="00766301">
          <w:rPr>
            <w:lang w:eastAsia="ko-KR"/>
          </w:rPr>
          <w:delText>컬럼</w:delText>
        </w:r>
      </w:del>
      <w:ins w:id="5572" w:author="user" w:date="2021-03-23T11:14:00Z">
        <w:r w:rsidR="00F7781F">
          <w:rPr>
            <w:rFonts w:hint="eastAsia"/>
            <w:lang w:eastAsia="ko-KR"/>
          </w:rPr>
          <w:t xml:space="preserve"> </w:t>
        </w:r>
      </w:ins>
      <w:ins w:id="5573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(date 클래스로 변환), students의 학생수계)과 y</w:t>
      </w:r>
      <w:del w:id="5574" w:author="제이펍 출판사" w:date="2021-03-14T20:19:00Z">
        <w:r w:rsidDel="00766301">
          <w:rPr>
            <w:lang w:eastAsia="ko-KR"/>
          </w:rPr>
          <w:delText>컬럼</w:delText>
        </w:r>
      </w:del>
      <w:ins w:id="5575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을 가지는 데이프레임을 생성</w:t>
      </w:r>
    </w:p>
    <w:p w14:paraId="2F9B8BFF" w14:textId="77777777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576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prophet()을 사용하여 prophet 모델을 생성</w:t>
      </w:r>
    </w:p>
    <w:p w14:paraId="7D5692C5" w14:textId="6C1CED1D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577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make_future_dataframe()을 사용하여 </w:t>
      </w:r>
      <w:del w:id="5578" w:author="user" w:date="2021-03-22T15:02:00Z">
        <w:r w:rsidDel="00971B3E">
          <w:rPr>
            <w:lang w:eastAsia="ko-KR"/>
          </w:rPr>
          <w:delText>미래예측</w:delText>
        </w:r>
      </w:del>
      <w:ins w:id="5579" w:author="user" w:date="2021-03-22T15:02:00Z">
        <w:r w:rsidR="00971B3E">
          <w:rPr>
            <w:lang w:eastAsia="ko-KR"/>
          </w:rPr>
          <w:t>미래 예측</w:t>
        </w:r>
      </w:ins>
      <w:r>
        <w:rPr>
          <w:lang w:eastAsia="ko-KR"/>
        </w:rPr>
        <w:t xml:space="preserve"> 데이터를 담을 빈</w:t>
      </w:r>
      <w:ins w:id="5580" w:author="user" w:date="2021-03-23T11:14:00Z">
        <w:r w:rsidR="00F7781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데이터 프레임(시간 </w:t>
      </w:r>
      <w:del w:id="5581" w:author="제이펍 출판사" w:date="2021-03-14T20:19:00Z">
        <w:r w:rsidDel="00766301">
          <w:rPr>
            <w:lang w:eastAsia="ko-KR"/>
          </w:rPr>
          <w:delText>컬럼</w:delText>
        </w:r>
      </w:del>
      <w:ins w:id="5582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만 있는) 생성</w:t>
      </w:r>
    </w:p>
    <w:p w14:paraId="7D49874C" w14:textId="113E538D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583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 xml:space="preserve">predict()로 </w:t>
      </w:r>
      <w:del w:id="5584" w:author="user" w:date="2021-03-22T15:02:00Z">
        <w:r w:rsidDel="00971B3E">
          <w:rPr>
            <w:lang w:eastAsia="ko-KR"/>
          </w:rPr>
          <w:delText>미래예측</w:delText>
        </w:r>
      </w:del>
      <w:ins w:id="5585" w:author="user" w:date="2021-03-22T15:02:00Z">
        <w:r w:rsidR="00971B3E">
          <w:rPr>
            <w:lang w:eastAsia="ko-KR"/>
          </w:rPr>
          <w:t>미래 예측</w:t>
        </w:r>
      </w:ins>
      <w:r>
        <w:rPr>
          <w:lang w:eastAsia="ko-KR"/>
        </w:rPr>
        <w:t xml:space="preserve"> 데이터를 생성하는데 모델로 prophet</w:t>
      </w:r>
      <w:ins w:id="5586" w:author="user" w:date="2021-03-23T11:14:00Z">
        <w:r w:rsidR="00F7781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, 예측에 사용될 신규 데이터로는 make_future_dataframe()으로 만들어</w:t>
      </w:r>
      <w:ins w:id="5587" w:author="user" w:date="2021-03-23T11:14:00Z">
        <w:r w:rsidR="00F7781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놓은 </w:t>
      </w:r>
      <w:del w:id="5588" w:author="user" w:date="2021-03-22T15:02:00Z">
        <w:r w:rsidDel="00971B3E">
          <w:rPr>
            <w:lang w:eastAsia="ko-KR"/>
          </w:rPr>
          <w:delText>미래예측</w:delText>
        </w:r>
      </w:del>
      <w:ins w:id="5589" w:author="user" w:date="2021-03-22T15:02:00Z">
        <w:r w:rsidR="00971B3E">
          <w:rPr>
            <w:lang w:eastAsia="ko-KR"/>
          </w:rPr>
          <w:t>미래 예측</w:t>
        </w:r>
      </w:ins>
      <w:r>
        <w:rPr>
          <w:lang w:eastAsia="ko-KR"/>
        </w:rPr>
        <w:t xml:space="preserve"> 데이터 프레임을 사용</w:t>
      </w:r>
    </w:p>
    <w:p w14:paraId="08D87901" w14:textId="6C4CC3DC" w:rsidR="00FD7B2A" w:rsidRDefault="00FD7B2A">
      <w:pPr>
        <w:pStyle w:val="comment"/>
        <w:numPr>
          <w:ilvl w:val="0"/>
          <w:numId w:val="27"/>
        </w:numPr>
        <w:jc w:val="both"/>
        <w:rPr>
          <w:lang w:eastAsia="ko-KR"/>
        </w:rPr>
        <w:pPrChange w:id="5590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rPr>
          <w:lang w:eastAsia="ko-KR"/>
        </w:rPr>
        <w:t>plot()을 사용하여 미래 예측 데이터의 plot을 생성, prophet</w:t>
      </w:r>
      <w:ins w:id="5591" w:author="user" w:date="2021-03-23T15:30:00Z">
        <w:r w:rsidR="00FB369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모델이 사용하는 plot()은 ggplot()를 기반으로 작성된 plot()의 </w:t>
      </w:r>
      <w:del w:id="5592" w:author="user" w:date="2021-03-23T11:15:00Z">
        <w:r w:rsidDel="00F7781F">
          <w:rPr>
            <w:rFonts w:hint="eastAsia"/>
            <w:lang w:eastAsia="ko-KR"/>
          </w:rPr>
          <w:delText>랩</w:delText>
        </w:r>
      </w:del>
      <w:ins w:id="5593" w:author="user" w:date="2021-03-23T11:15:00Z">
        <w:r w:rsidR="00F7781F">
          <w:rPr>
            <w:rFonts w:hint="eastAsia"/>
            <w:lang w:eastAsia="ko-KR"/>
          </w:rPr>
          <w:t>래</w:t>
        </w:r>
      </w:ins>
      <w:r>
        <w:rPr>
          <w:lang w:eastAsia="ko-KR"/>
        </w:rPr>
        <w:t>핑</w:t>
      </w:r>
      <w:ins w:id="5594" w:author="user" w:date="2021-03-23T11:15:00Z">
        <w:r w:rsidR="00F7781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함수이므로 ggplot()의 기능을 이용하여 plot을 변경할 수 있음.</w:t>
      </w:r>
    </w:p>
    <w:p w14:paraId="73A6E1B8" w14:textId="77777777" w:rsidR="00FD7B2A" w:rsidRDefault="00FD7B2A">
      <w:pPr>
        <w:pStyle w:val="comment"/>
        <w:numPr>
          <w:ilvl w:val="0"/>
          <w:numId w:val="27"/>
        </w:numPr>
        <w:jc w:val="both"/>
        <w:pPrChange w:id="5595" w:author="제이펍 출판사" w:date="2021-03-14T15:57:00Z">
          <w:pPr>
            <w:pStyle w:val="comment"/>
            <w:numPr>
              <w:numId w:val="27"/>
            </w:numPr>
            <w:ind w:left="840" w:hanging="360"/>
          </w:pPr>
        </w:pPrChange>
      </w:pPr>
      <w:r>
        <w:t>prophet_plot_components()로 prophet 예측에 사용된 컴포넌트들을 plot</w:t>
      </w:r>
    </w:p>
    <w:p w14:paraId="642E3F2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59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employees.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ata.fra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s =</w:t>
      </w:r>
      <w:r w:rsidRPr="00ED4019">
        <w:rPr>
          <w:rStyle w:val="NormalTok"/>
          <w:rFonts w:ascii="Times New Roman" w:hAnsi="Times New Roman"/>
        </w:rPr>
        <w:t xml:space="preserve"> employees[,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]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employee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>]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.prophet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>(employees.prophet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uture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ke_future_dataframe</w:t>
      </w:r>
      <w:r w:rsidRPr="00ED4019">
        <w:rPr>
          <w:rStyle w:val="NormalTok"/>
          <w:rFonts w:ascii="Times New Roman" w:hAnsi="Times New Roman"/>
        </w:rPr>
        <w:t xml:space="preserve">(model.prophet.employees, </w:t>
      </w:r>
      <w:r w:rsidRPr="00ED4019">
        <w:rPr>
          <w:rStyle w:val="AttributeTok"/>
          <w:rFonts w:ascii="Times New Roman" w:hAnsi="Times New Roman"/>
        </w:rPr>
        <w:t>period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re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month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edict</w:t>
      </w:r>
      <w:r w:rsidRPr="00ED4019">
        <w:rPr>
          <w:rStyle w:val="NormalTok"/>
          <w:rFonts w:ascii="Times New Roman" w:hAnsi="Times New Roman"/>
        </w:rPr>
        <w:t>(model.prophet.employees, future.employees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</w:t>
      </w:r>
      <w:r w:rsidRPr="00ED4019">
        <w:rPr>
          <w:rStyle w:val="NormalTok"/>
          <w:rFonts w:ascii="Times New Roman" w:hAnsi="Times New Roman"/>
        </w:rPr>
        <w:t xml:space="preserve">(model.prophet.employees, forecast.employees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월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</w:t>
      </w:r>
      <w:r w:rsidRPr="00ED4019">
        <w:rPr>
          <w:rStyle w:val="StringTok"/>
          <w:rFonts w:ascii="Times New Roman" w:hAnsi="Times New Roman"/>
        </w:rPr>
        <w:t>(prophet model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5D3AEB47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59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5BBF2EB" wp14:editId="76630985">
            <wp:extent cx="45720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60F0A3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598" w:author="제이펍 출판사" w:date="2021-03-14T15:57:00Z">
          <w:pPr>
            <w:pStyle w:val="a6"/>
            <w:jc w:val="center"/>
          </w:pPr>
        </w:pPrChange>
      </w:pPr>
      <w:commentRangeStart w:id="5599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7</w:t>
      </w:r>
      <w:commentRangeEnd w:id="5599"/>
      <w:r w:rsidR="00F7781F">
        <w:rPr>
          <w:rStyle w:val="af3"/>
          <w:i w:val="0"/>
        </w:rPr>
        <w:commentReference w:id="5599"/>
      </w:r>
    </w:p>
    <w:p w14:paraId="79FC81F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00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prophet_plot_</w:t>
      </w:r>
      <w:proofErr w:type="gramStart"/>
      <w:r w:rsidRPr="00ED4019">
        <w:rPr>
          <w:rStyle w:val="FunctionTok"/>
          <w:rFonts w:ascii="Times New Roman" w:hAnsi="Times New Roman"/>
        </w:rPr>
        <w:t>componen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model.prophet.employees, forecast.employees)</w:t>
      </w:r>
    </w:p>
    <w:p w14:paraId="6713D2E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0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50711F96" wp14:editId="1ED5A977">
            <wp:extent cx="45720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8DC0E6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602" w:author="제이펍 출판사" w:date="2021-03-14T15:57:00Z">
          <w:pPr>
            <w:pStyle w:val="a6"/>
            <w:jc w:val="center"/>
          </w:pPr>
        </w:pPrChange>
      </w:pPr>
      <w:commentRangeStart w:id="560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8</w:t>
      </w:r>
      <w:commentRangeEnd w:id="5603"/>
      <w:r w:rsidR="00F7781F">
        <w:rPr>
          <w:rStyle w:val="af3"/>
          <w:i w:val="0"/>
        </w:rPr>
        <w:commentReference w:id="5603"/>
      </w:r>
    </w:p>
    <w:p w14:paraId="1F2E3C7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0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ovid.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data.fram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ds =</w:t>
      </w:r>
      <w:r w:rsidRPr="00ED4019">
        <w:rPr>
          <w:rStyle w:val="NormalTok"/>
          <w:rFonts w:ascii="Times New Roman" w:hAnsi="Times New Roman"/>
        </w:rPr>
        <w:t xml:space="preserve"> 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 xml:space="preserve">dat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covid19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.prophet.covid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 xml:space="preserve">(covid.prophet, </w:t>
      </w:r>
      <w:r w:rsidRPr="00ED4019">
        <w:rPr>
          <w:rStyle w:val="AttributeTok"/>
          <w:rFonts w:ascii="Times New Roman" w:hAnsi="Times New Roman"/>
        </w:rPr>
        <w:t>yearly.seasonality=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ily.seasonality=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lastRenderedPageBreak/>
        <w:t>weekly.seasonality=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uture.covid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ake_future_dataframe</w:t>
      </w:r>
      <w:r w:rsidRPr="00ED4019">
        <w:rPr>
          <w:rStyle w:val="NormalTok"/>
          <w:rFonts w:ascii="Times New Roman" w:hAnsi="Times New Roman"/>
        </w:rPr>
        <w:t xml:space="preserve">(model.prophet.covid, </w:t>
      </w:r>
      <w:r w:rsidRPr="00ED4019">
        <w:rPr>
          <w:rStyle w:val="AttributeTok"/>
          <w:rFonts w:ascii="Times New Roman" w:hAnsi="Times New Roman"/>
        </w:rPr>
        <w:t>period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0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freq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day'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orecast.covid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edict</w:t>
      </w:r>
      <w:r w:rsidRPr="00ED4019">
        <w:rPr>
          <w:rStyle w:val="NormalTok"/>
          <w:rFonts w:ascii="Times New Roman" w:hAnsi="Times New Roman"/>
        </w:rPr>
        <w:t>(model.prophet.covid, future.covid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plot</w:t>
      </w:r>
      <w:r w:rsidRPr="00ED4019">
        <w:rPr>
          <w:rStyle w:val="NormalTok"/>
          <w:rFonts w:ascii="Times New Roman" w:hAnsi="Times New Roman"/>
        </w:rPr>
        <w:t xml:space="preserve">(model.prophet.covid, forecast.covid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일별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추세</w:t>
      </w:r>
      <w:r w:rsidRPr="00ED4019">
        <w:rPr>
          <w:rStyle w:val="StringTok"/>
          <w:rFonts w:ascii="Times New Roman" w:hAnsi="Times New Roman"/>
        </w:rPr>
        <w:t>(0-9</w:t>
      </w:r>
      <w:r w:rsidRPr="00ED4019">
        <w:rPr>
          <w:rStyle w:val="String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, prophet model)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연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cale_y_continuou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labels =</w:t>
      </w:r>
      <w:r w:rsidRPr="00ED4019">
        <w:rPr>
          <w:rStyle w:val="NormalTok"/>
          <w:rFonts w:ascii="Times New Roman" w:hAnsi="Times New Roman"/>
        </w:rPr>
        <w:t xml:space="preserve"> scales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number_forma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big.mark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,'</w:t>
      </w:r>
      <w:r w:rsidRPr="00ED4019">
        <w:rPr>
          <w:rStyle w:val="NormalTok"/>
          <w:rFonts w:ascii="Times New Roman" w:hAnsi="Times New Roman"/>
        </w:rPr>
        <w:t>))</w:t>
      </w:r>
    </w:p>
    <w:p w14:paraId="4BD2F72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05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5D30A42" wp14:editId="0C3D3928">
            <wp:extent cx="45720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605D0B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606" w:author="제이펍 출판사" w:date="2021-03-14T15:57:00Z">
          <w:pPr>
            <w:pStyle w:val="a6"/>
            <w:jc w:val="center"/>
          </w:pPr>
        </w:pPrChange>
      </w:pPr>
      <w:commentRangeStart w:id="5607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79</w:t>
      </w:r>
      <w:commentRangeEnd w:id="5607"/>
      <w:r w:rsidR="00C24E8F">
        <w:rPr>
          <w:rStyle w:val="af3"/>
          <w:i w:val="0"/>
        </w:rPr>
        <w:commentReference w:id="5607"/>
      </w:r>
    </w:p>
    <w:p w14:paraId="46DE72F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08" w:author="제이펍 출판사" w:date="2021-03-14T15:57:00Z">
          <w:pPr>
            <w:pStyle w:val="SourceCode"/>
          </w:pPr>
        </w:pPrChange>
      </w:pPr>
      <w:r w:rsidRPr="00ED4019">
        <w:rPr>
          <w:rStyle w:val="FunctionTok"/>
          <w:rFonts w:ascii="Times New Roman" w:hAnsi="Times New Roman"/>
        </w:rPr>
        <w:t>prophet_plot_</w:t>
      </w:r>
      <w:proofErr w:type="gramStart"/>
      <w:r w:rsidRPr="00ED4019">
        <w:rPr>
          <w:rStyle w:val="FunctionTok"/>
          <w:rFonts w:ascii="Times New Roman" w:hAnsi="Times New Roman"/>
        </w:rPr>
        <w:t>component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model.prophet.covid, forecast.covid)</w:t>
      </w:r>
    </w:p>
    <w:p w14:paraId="5EEC82C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0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3C66955" wp14:editId="0DC3A565">
            <wp:extent cx="45720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631152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610" w:author="제이펍 출판사" w:date="2021-03-14T15:57:00Z">
          <w:pPr>
            <w:pStyle w:val="a6"/>
            <w:jc w:val="center"/>
          </w:pPr>
        </w:pPrChange>
      </w:pPr>
      <w:commentRangeStart w:id="561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80</w:t>
      </w:r>
      <w:commentRangeEnd w:id="5611"/>
      <w:r w:rsidR="007702FC">
        <w:rPr>
          <w:rStyle w:val="af3"/>
          <w:i w:val="0"/>
        </w:rPr>
        <w:commentReference w:id="5611"/>
      </w:r>
    </w:p>
    <w:p w14:paraId="1D9C53A1" w14:textId="79A42BBB" w:rsidR="00FD7B2A" w:rsidRDefault="007702FC">
      <w:pPr>
        <w:pStyle w:val="1"/>
        <w:numPr>
          <w:ilvl w:val="0"/>
          <w:numId w:val="0"/>
        </w:numPr>
        <w:jc w:val="both"/>
        <w:rPr>
          <w:lang w:eastAsia="ko-KR"/>
        </w:rPr>
        <w:pPrChange w:id="5612" w:author="user" w:date="2021-03-23T11:30:00Z">
          <w:pPr>
            <w:pStyle w:val="1"/>
          </w:pPr>
        </w:pPrChange>
      </w:pPr>
      <w:bookmarkStart w:id="5613" w:name="신경망neural-network-모델"/>
      <w:bookmarkEnd w:id="5500"/>
      <w:ins w:id="5614" w:author="user" w:date="2021-03-23T11:30:00Z">
        <w:r>
          <w:rPr>
            <w:rFonts w:hint="eastAsia"/>
            <w:lang w:eastAsia="ko-KR"/>
          </w:rPr>
          <w:t xml:space="preserve">6.10 </w:t>
        </w:r>
      </w:ins>
      <w:r w:rsidR="00FD7B2A">
        <w:rPr>
          <w:lang w:eastAsia="ko-KR"/>
        </w:rPr>
        <w:t>신경망</w:t>
      </w:r>
      <w:del w:id="5615" w:author="user" w:date="2021-03-23T11:30:00Z">
        <w:r w:rsidR="00FD7B2A" w:rsidDel="007702FC">
          <w:rPr>
            <w:lang w:eastAsia="ko-KR"/>
          </w:rPr>
          <w:delText>(Neural Network)</w:delText>
        </w:r>
      </w:del>
      <w:r w:rsidR="00FD7B2A">
        <w:rPr>
          <w:lang w:eastAsia="ko-KR"/>
        </w:rPr>
        <w:t xml:space="preserve"> 모델</w:t>
      </w:r>
    </w:p>
    <w:p w14:paraId="1140FCFE" w14:textId="5CEE758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616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요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딥러닝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공지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흔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듣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다</w:t>
      </w:r>
      <w:del w:id="5617" w:author="제이펍 출판사" w:date="2021-03-14T18:12:00Z">
        <w:r w:rsidRPr="00ED4019" w:rsidDel="003F5176">
          <w:rPr>
            <w:rFonts w:ascii="Times New Roman" w:hAnsi="Times New Roman"/>
            <w:lang w:eastAsia="ko-KR"/>
          </w:rPr>
          <w:delText xml:space="preserve">. </w:delText>
        </w:r>
        <w:r w:rsidRPr="00ED4019" w:rsidDel="003F5176">
          <w:rPr>
            <w:rFonts w:ascii="Times New Roman" w:hAnsi="Times New Roman"/>
            <w:lang w:eastAsia="ko-KR"/>
          </w:rPr>
          <w:delText>사실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</w:del>
      <w:ins w:id="5618" w:author="제이펍 출판사" w:date="2021-03-14T18:12:00Z">
        <w:r w:rsidR="003F5176">
          <w:rPr>
            <w:rFonts w:ascii="Times New Roman" w:hAnsi="Times New Roman"/>
            <w:lang w:eastAsia="ko-KR"/>
          </w:rPr>
          <w:t xml:space="preserve">. </w:t>
        </w:r>
        <w:r w:rsidR="003F5176">
          <w:rPr>
            <w:rFonts w:ascii="Times New Roman" w:hAnsi="Times New Roman"/>
            <w:lang w:eastAsia="ko-KR"/>
          </w:rPr>
          <w:t>사실</w:t>
        </w:r>
        <w:r w:rsidR="003F5176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딥러닝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</w:t>
      </w:r>
      <w:ins w:id="5619" w:author="user" w:date="2021-03-23T11:30:00Z">
        <w:r w:rsidR="007702FC">
          <w:rPr>
            <w:rFonts w:ascii="Times New Roman" w:hAnsi="Times New Roman" w:hint="eastAsia"/>
            <w:lang w:eastAsia="ko-KR"/>
          </w:rPr>
          <w:t>의</w:t>
        </w:r>
      </w:ins>
      <w:del w:id="5620" w:author="user" w:date="2021-03-23T11:30:00Z">
        <w:r w:rsidRPr="00ED4019" w:rsidDel="007702FC">
          <w:rPr>
            <w:rFonts w:ascii="Times New Roman" w:hAnsi="Times New Roman"/>
            <w:lang w:eastAsia="ko-KR"/>
          </w:rPr>
          <w:delText>에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>(</w:t>
      </w:r>
      <w:del w:id="5621" w:author="user" w:date="2021-03-23T11:30:00Z">
        <w:r w:rsidRPr="00ED4019" w:rsidDel="007702FC">
          <w:rPr>
            <w:rFonts w:ascii="Times New Roman" w:hAnsi="Times New Roman"/>
            <w:lang w:eastAsia="ko-KR"/>
          </w:rPr>
          <w:delText xml:space="preserve">Neural </w:delText>
        </w:r>
      </w:del>
      <w:ins w:id="5622" w:author="user" w:date="2021-03-23T11:30:00Z">
        <w:r w:rsidR="007702FC">
          <w:rPr>
            <w:rFonts w:ascii="Times New Roman" w:hAnsi="Times New Roman" w:hint="eastAsia"/>
            <w:lang w:eastAsia="ko-KR"/>
          </w:rPr>
          <w:t>n</w:t>
        </w:r>
        <w:r w:rsidR="007702FC" w:rsidRPr="00ED4019">
          <w:rPr>
            <w:rFonts w:ascii="Times New Roman" w:hAnsi="Times New Roman"/>
            <w:lang w:eastAsia="ko-KR"/>
          </w:rPr>
          <w:t xml:space="preserve">eural </w:t>
        </w:r>
      </w:ins>
      <w:del w:id="5623" w:author="user" w:date="2021-03-23T11:30:00Z">
        <w:r w:rsidRPr="00ED4019" w:rsidDel="007702FC">
          <w:rPr>
            <w:rFonts w:ascii="Times New Roman" w:hAnsi="Times New Roman"/>
            <w:lang w:eastAsia="ko-KR"/>
          </w:rPr>
          <w:delText>Network</w:delText>
        </w:r>
      </w:del>
      <w:ins w:id="5624" w:author="user" w:date="2021-03-23T11:30:00Z">
        <w:r w:rsidR="007702FC">
          <w:rPr>
            <w:rFonts w:ascii="Times New Roman" w:hAnsi="Times New Roman" w:hint="eastAsia"/>
            <w:lang w:eastAsia="ko-KR"/>
          </w:rPr>
          <w:t>n</w:t>
        </w:r>
        <w:r w:rsidR="007702FC" w:rsidRPr="00ED4019">
          <w:rPr>
            <w:rFonts w:ascii="Times New Roman" w:hAnsi="Times New Roman"/>
            <w:lang w:eastAsia="ko-KR"/>
          </w:rPr>
          <w:t>etwork</w:t>
        </w:r>
      </w:ins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생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여기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깊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하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겠지만</w:t>
      </w:r>
      <w:ins w:id="5625" w:author="user" w:date="2021-03-23T11:31:00Z">
        <w:r w:rsidR="007702FC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알고리즘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뇌세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흉내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입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히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출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용함수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연결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히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가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딥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부른다</w:t>
      </w:r>
      <w:r w:rsidRPr="00ED4019">
        <w:rPr>
          <w:rFonts w:ascii="Times New Roman" w:hAnsi="Times New Roman"/>
          <w:lang w:eastAsia="ko-KR"/>
        </w:rPr>
        <w:t>.</w:t>
      </w:r>
    </w:p>
    <w:p w14:paraId="053643EA" w14:textId="43206476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26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nnetar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nnetar()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싱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히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딥러닝이라고까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언급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으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론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라는</w:t>
      </w:r>
      <w:ins w:id="5627" w:author="user" w:date="2021-03-23T11:33:00Z">
        <w:r w:rsidR="007702FC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DD81EDC" w14:textId="7905780A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28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nnetar()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NNAR(p, k)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있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는</w:t>
      </w:r>
      <w:r w:rsidRPr="00ED4019">
        <w:rPr>
          <w:rFonts w:ascii="Times New Roman" w:hAnsi="Times New Roman"/>
          <w:lang w:eastAsia="ko-KR"/>
        </w:rPr>
        <w:t xml:space="preserve"> NNAR(p, P, k)[m]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다</w:t>
      </w:r>
      <w:r w:rsidRPr="00ED4019">
        <w:rPr>
          <w:rFonts w:ascii="Times New Roman" w:hAnsi="Times New Roman"/>
          <w:lang w:eastAsia="ko-KR"/>
        </w:rPr>
        <w:t>. p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히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과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del w:id="5629" w:author="user" w:date="2021-03-22T14:30:00Z">
        <w:r w:rsidRPr="00ED4019" w:rsidDel="00252BEB">
          <w:rPr>
            <w:rFonts w:ascii="Times New Roman" w:hAnsi="Times New Roman"/>
            <w:lang w:eastAsia="ko-KR"/>
          </w:rPr>
          <w:delText>갯수이고</w:delText>
        </w:r>
      </w:del>
      <w:ins w:id="5630" w:author="user" w:date="2021-03-22T14:30:00Z">
        <w:r w:rsidR="00252BEB">
          <w:rPr>
            <w:rFonts w:ascii="Times New Roman" w:hAnsi="Times New Roman"/>
            <w:lang w:eastAsia="ko-KR"/>
          </w:rPr>
          <w:t>개수</w:t>
        </w:r>
      </w:ins>
      <w:ins w:id="5631" w:author="user" w:date="2021-03-23T11:34:00Z">
        <w:r w:rsidR="007702FC">
          <w:rPr>
            <w:rFonts w:ascii="Times New Roman" w:hAnsi="Times New Roman" w:hint="eastAsia"/>
            <w:lang w:eastAsia="ko-KR"/>
          </w:rPr>
          <w:t>이</w:t>
        </w:r>
      </w:ins>
      <w:ins w:id="5632" w:author="user" w:date="2021-03-22T14:30:00Z">
        <w:r w:rsidR="00252BEB">
          <w:rPr>
            <w:rFonts w:ascii="Times New Roman" w:hAnsi="Times New Roman"/>
            <w:lang w:eastAsia="ko-KR"/>
          </w:rPr>
          <w:t>고</w:t>
        </w:r>
      </w:ins>
      <w:r w:rsidRPr="00ED4019">
        <w:rPr>
          <w:rFonts w:ascii="Times New Roman" w:hAnsi="Times New Roman"/>
          <w:lang w:eastAsia="ko-KR"/>
        </w:rPr>
        <w:t xml:space="preserve"> k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히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레이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세포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개</w:t>
      </w:r>
      <w:del w:id="5633" w:author="제이펍 출판사" w:date="2021-03-14T18:08:00Z">
        <w:r w:rsidRPr="00ED4019" w:rsidDel="003F5176">
          <w:rPr>
            <w:rFonts w:ascii="Times New Roman" w:hAnsi="Times New Roman" w:hint="eastAsia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5634" w:author="제이펍 출판사" w:date="2021-03-14T18:08:00Z">
        <w:r w:rsidR="003F5176">
          <w:rPr>
            <w:rFonts w:ascii="Times New Roman" w:hAnsi="Times New Roman" w:hint="eastAsia"/>
            <w:lang w:eastAsia="ko-KR"/>
          </w:rPr>
          <w:t>수다</w:t>
        </w:r>
        <w:r w:rsidR="003F5176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lag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nnetar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는</w:t>
      </w:r>
      <w:r w:rsidRPr="00ED4019">
        <w:rPr>
          <w:rFonts w:ascii="Times New Roman" w:hAnsi="Times New Roman"/>
          <w:lang w:eastAsia="ko-KR"/>
        </w:rPr>
        <w:t xml:space="preserve"> p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P </w:t>
      </w:r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정하고</w:t>
      </w:r>
      <w:r w:rsidRPr="00ED4019">
        <w:rPr>
          <w:rFonts w:ascii="Times New Roman" w:hAnsi="Times New Roman"/>
          <w:lang w:eastAsia="ko-KR"/>
        </w:rPr>
        <w:t xml:space="preserve"> k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(p + P +1)/2 </w:t>
      </w:r>
      <w:r w:rsidRPr="00ED4019">
        <w:rPr>
          <w:rFonts w:ascii="Times New Roman" w:hAnsi="Times New Roman"/>
          <w:lang w:eastAsia="ko-KR"/>
        </w:rPr>
        <w:t>값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한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3"/>
      </w:r>
    </w:p>
    <w:p w14:paraId="37248FE6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37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lastRenderedPageBreak/>
        <w:t>NNAR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활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하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orecast(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함수에서</w:t>
      </w:r>
      <w:r w:rsidRPr="00ED4019">
        <w:rPr>
          <w:rFonts w:ascii="Times New Roman" w:hAnsi="Times New Roman"/>
          <w:lang w:eastAsia="ko-KR"/>
        </w:rPr>
        <w:t xml:space="preserve"> ‘PI = TRUE’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량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간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걸린다</w:t>
      </w:r>
      <w:r w:rsidRPr="00ED4019">
        <w:rPr>
          <w:rFonts w:ascii="Times New Roman" w:hAnsi="Times New Roman"/>
          <w:lang w:eastAsia="ko-KR"/>
        </w:rPr>
        <w:t>.</w:t>
      </w:r>
    </w:p>
    <w:p w14:paraId="10B14A5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38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학생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NNAR </w:t>
      </w:r>
      <w:r w:rsidRPr="00ED4019">
        <w:rPr>
          <w:rStyle w:val="CommentTok"/>
          <w:rFonts w:ascii="Times New Roman" w:hAnsi="Times New Roman"/>
        </w:rPr>
        <w:t>모델은</w:t>
      </w:r>
      <w:r w:rsidRPr="00ED4019">
        <w:rPr>
          <w:rStyle w:val="CommentTok"/>
          <w:rFonts w:ascii="Times New Roman" w:hAnsi="Times New Roman"/>
        </w:rPr>
        <w:t xml:space="preserve"> NNAR(1, 1)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students.ts[,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7C7CBE25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3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5ACBA0E" wp14:editId="6E6A84EC">
            <wp:extent cx="45720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977E89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640" w:author="제이펍 출판사" w:date="2021-03-14T15:57:00Z">
          <w:pPr>
            <w:pStyle w:val="a6"/>
            <w:jc w:val="center"/>
          </w:pPr>
        </w:pPrChange>
      </w:pPr>
      <w:commentRangeStart w:id="564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6-81</w:t>
      </w:r>
      <w:commentRangeEnd w:id="5641"/>
      <w:r w:rsidR="007702FC">
        <w:rPr>
          <w:rStyle w:val="af3"/>
          <w:i w:val="0"/>
        </w:rPr>
        <w:commentReference w:id="5641"/>
      </w:r>
    </w:p>
    <w:p w14:paraId="46DE399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42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</w:rPr>
        <w:t xml:space="preserve"># </w:t>
      </w:r>
      <w:r w:rsidRPr="00ED4019">
        <w:rPr>
          <w:rStyle w:val="CommentTok"/>
          <w:rFonts w:ascii="Times New Roman" w:hAnsi="Times New Roman"/>
        </w:rPr>
        <w:t>전체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취업자수에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대한</w:t>
      </w:r>
      <w:r w:rsidRPr="00ED4019">
        <w:rPr>
          <w:rStyle w:val="CommentTok"/>
          <w:rFonts w:ascii="Times New Roman" w:hAnsi="Times New Roman"/>
        </w:rPr>
        <w:t xml:space="preserve"> </w:t>
      </w:r>
      <w:r w:rsidRPr="00ED4019">
        <w:rPr>
          <w:rStyle w:val="CommentTok"/>
          <w:rFonts w:ascii="Times New Roman" w:hAnsi="Times New Roman"/>
        </w:rPr>
        <w:t>모델은</w:t>
      </w:r>
      <w:r w:rsidRPr="00ED4019">
        <w:rPr>
          <w:rStyle w:val="CommentTok"/>
          <w:rFonts w:ascii="Times New Roman" w:hAnsi="Times New Roman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</w:rPr>
        <w:t>NNAR(</w:t>
      </w:r>
      <w:proofErr w:type="gramEnd"/>
      <w:r w:rsidRPr="00ED4019">
        <w:rPr>
          <w:rStyle w:val="CommentTok"/>
          <w:rFonts w:ascii="Times New Roman" w:hAnsi="Times New Roman"/>
        </w:rPr>
        <w:t xml:space="preserve">1, 1, 2)[12] </w:t>
      </w:r>
      <w:r w:rsidRPr="00ED4019">
        <w:rPr>
          <w:rStyle w:val="CommentTok"/>
          <w:rFonts w:ascii="Times New Roman" w:hAnsi="Times New Roman"/>
        </w:rPr>
        <w:t>모델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ts[, </w:t>
      </w:r>
      <w:r w:rsidRPr="00ED4019">
        <w:rPr>
          <w:rStyle w:val="DecValTok"/>
          <w:rFonts w:ascii="Times New Roman" w:hAnsi="Times New Roman"/>
        </w:rPr>
        <w:t>2</w:t>
      </w:r>
      <w:r w:rsidRPr="00ED4019">
        <w:rPr>
          <w:rStyle w:val="NormalTok"/>
          <w:rFonts w:ascii="Times New Roman" w:hAnsi="Times New Roman"/>
        </w:rPr>
        <w:t xml:space="preserve">]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PI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)</w:t>
      </w:r>
    </w:p>
    <w:p w14:paraId="56543E4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4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77A49C6" wp14:editId="796CE41A">
            <wp:extent cx="45720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E7181D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644" w:author="제이펍 출판사" w:date="2021-03-14T15:57:00Z">
          <w:pPr>
            <w:pStyle w:val="a6"/>
            <w:jc w:val="center"/>
          </w:pPr>
        </w:pPrChange>
      </w:pPr>
      <w:commentRangeStart w:id="5645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82</w:t>
      </w:r>
      <w:commentRangeEnd w:id="5645"/>
      <w:r w:rsidR="00115DB4">
        <w:rPr>
          <w:rStyle w:val="af3"/>
          <w:i w:val="0"/>
        </w:rPr>
        <w:commentReference w:id="5645"/>
      </w:r>
    </w:p>
    <w:p w14:paraId="5495124F" w14:textId="67C289B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46" w:author="제이펍 출판사" w:date="2021-03-14T15:57:00Z">
          <w:pPr>
            <w:pStyle w:val="SourceCode"/>
          </w:pPr>
        </w:pPrChange>
      </w:pPr>
      <w:r w:rsidRPr="00ED4019">
        <w:rPr>
          <w:rStyle w:val="CommentTok"/>
          <w:rFonts w:ascii="Times New Roman" w:hAnsi="Times New Roman"/>
          <w:lang w:eastAsia="ko-KR"/>
        </w:rPr>
        <w:t xml:space="preserve"># </w:t>
      </w:r>
      <w:r w:rsidRPr="00ED4019">
        <w:rPr>
          <w:rStyle w:val="CommentTok"/>
          <w:rFonts w:ascii="Times New Roman" w:hAnsi="Times New Roman"/>
          <w:lang w:eastAsia="ko-KR"/>
        </w:rPr>
        <w:t>코로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확진자수에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대한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모델은</w:t>
      </w:r>
      <w:r w:rsidRPr="00ED4019">
        <w:rPr>
          <w:rStyle w:val="CommentTok"/>
          <w:rFonts w:ascii="Times New Roman" w:hAnsi="Times New Roman"/>
          <w:lang w:eastAsia="ko-KR"/>
        </w:rPr>
        <w:t xml:space="preserve"> NNAR(22, 12) </w:t>
      </w:r>
      <w:r w:rsidRPr="00ED4019">
        <w:rPr>
          <w:rStyle w:val="CommentTok"/>
          <w:rFonts w:ascii="Times New Roman" w:hAnsi="Times New Roman"/>
          <w:lang w:eastAsia="ko-KR"/>
        </w:rPr>
        <w:t>모델</w:t>
      </w:r>
      <w:r w:rsidRPr="00ED4019">
        <w:rPr>
          <w:rStyle w:val="CommentTok"/>
          <w:rFonts w:ascii="Times New Roman" w:hAnsi="Times New Roman"/>
          <w:lang w:eastAsia="ko-KR"/>
        </w:rPr>
        <w:t>(</w:t>
      </w:r>
      <w:r w:rsidRPr="00ED4019">
        <w:rPr>
          <w:rStyle w:val="CommentTok"/>
          <w:rFonts w:ascii="Times New Roman" w:hAnsi="Times New Roman"/>
          <w:lang w:eastAsia="ko-KR"/>
        </w:rPr>
        <w:t>예측값을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위해</w:t>
      </w:r>
      <w:r w:rsidRPr="00ED4019">
        <w:rPr>
          <w:rStyle w:val="CommentTok"/>
          <w:rFonts w:ascii="Times New Roman" w:hAnsi="Times New Roman"/>
          <w:lang w:eastAsia="ko-KR"/>
        </w:rPr>
        <w:t xml:space="preserve"> 22</w:t>
      </w:r>
      <w:r w:rsidRPr="00ED4019">
        <w:rPr>
          <w:rStyle w:val="CommentTok"/>
          <w:rFonts w:ascii="Times New Roman" w:hAnsi="Times New Roman"/>
          <w:lang w:eastAsia="ko-KR"/>
        </w:rPr>
        <w:t>개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과거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데이터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활용했고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히든</w:t>
      </w:r>
      <w:ins w:id="5647" w:author="user" w:date="2021-03-23T11:35:00Z">
        <w:r w:rsidR="00115DB4">
          <w:rPr>
            <w:rStyle w:val="CommentTok"/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Style w:val="CommentTok"/>
          <w:rFonts w:ascii="Times New Roman" w:hAnsi="Times New Roman"/>
          <w:lang w:eastAsia="ko-KR"/>
        </w:rPr>
        <w:t>레이어에</w:t>
      </w:r>
      <w:r w:rsidRPr="00ED4019">
        <w:rPr>
          <w:rStyle w:val="CommentTok"/>
          <w:rFonts w:ascii="Times New Roman" w:hAnsi="Times New Roman"/>
          <w:lang w:eastAsia="ko-KR"/>
        </w:rPr>
        <w:t xml:space="preserve"> 12</w:t>
      </w:r>
      <w:r w:rsidRPr="00ED4019">
        <w:rPr>
          <w:rStyle w:val="CommentTok"/>
          <w:rFonts w:ascii="Times New Roman" w:hAnsi="Times New Roman"/>
          <w:lang w:eastAsia="ko-KR"/>
        </w:rPr>
        <w:t>개의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r w:rsidRPr="00ED4019">
        <w:rPr>
          <w:rStyle w:val="CommentTok"/>
          <w:rFonts w:ascii="Times New Roman" w:hAnsi="Times New Roman"/>
          <w:lang w:eastAsia="ko-KR"/>
        </w:rPr>
        <w:t>신경세포를</w:t>
      </w:r>
      <w:r w:rsidRPr="00ED4019">
        <w:rPr>
          <w:rStyle w:val="CommentTok"/>
          <w:rFonts w:ascii="Times New Roman" w:hAnsi="Times New Roman"/>
          <w:lang w:eastAsia="ko-KR"/>
        </w:rPr>
        <w:t xml:space="preserve"> </w:t>
      </w:r>
      <w:proofErr w:type="gramStart"/>
      <w:r w:rsidRPr="00ED4019">
        <w:rPr>
          <w:rStyle w:val="CommentTok"/>
          <w:rFonts w:ascii="Times New Roman" w:hAnsi="Times New Roman"/>
          <w:lang w:eastAsia="ko-KR"/>
        </w:rPr>
        <w:t>생성</w:t>
      </w:r>
      <w:r w:rsidRPr="00ED4019">
        <w:rPr>
          <w:rStyle w:val="CommentTok"/>
          <w:rFonts w:ascii="Times New Roman" w:hAnsi="Times New Roman"/>
          <w:lang w:eastAsia="ko-KR"/>
        </w:rPr>
        <w:t xml:space="preserve"> )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  <w:lang w:eastAsia="ko-KR"/>
        </w:rPr>
        <w:t>covid19.ts[,</w:t>
      </w:r>
      <w:r w:rsidRPr="00ED4019">
        <w:rPr>
          <w:rStyle w:val="DecValTok"/>
          <w:rFonts w:ascii="Times New Roman" w:hAnsi="Times New Roman"/>
          <w:lang w:eastAsia="ko-KR"/>
        </w:rPr>
        <w:t>2</w:t>
      </w:r>
      <w:r w:rsidRPr="00ED4019">
        <w:rPr>
          <w:rStyle w:val="NormalTok"/>
          <w:rFonts w:ascii="Times New Roman" w:hAnsi="Times New Roman"/>
          <w:lang w:eastAsia="ko-KR"/>
        </w:rPr>
        <w:t xml:space="preserve">]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nnetar</w:t>
      </w:r>
      <w:r w:rsidRPr="00ED4019">
        <w:rPr>
          <w:rStyle w:val="NormalTok"/>
          <w:rFonts w:ascii="Times New Roman" w:hAnsi="Times New Roman"/>
          <w:lang w:eastAsia="ko-KR"/>
        </w:rPr>
        <w:t xml:space="preserve">(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forecast</w:t>
      </w:r>
      <w:r w:rsidRPr="00ED4019">
        <w:rPr>
          <w:rStyle w:val="NormalTok"/>
          <w:rFonts w:ascii="Times New Roman" w:hAnsi="Times New Roman"/>
          <w:lang w:eastAsia="ko-KR"/>
        </w:rPr>
        <w:t>(</w:t>
      </w:r>
      <w:r w:rsidRPr="00ED4019">
        <w:rPr>
          <w:rStyle w:val="AttributeTok"/>
          <w:rFonts w:ascii="Times New Roman" w:hAnsi="Times New Roman"/>
          <w:lang w:eastAsia="ko-KR"/>
        </w:rPr>
        <w:t>h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DecValTok"/>
          <w:rFonts w:ascii="Times New Roman" w:hAnsi="Times New Roman"/>
          <w:lang w:eastAsia="ko-KR"/>
        </w:rPr>
        <w:t>100</w:t>
      </w:r>
      <w:r w:rsidRPr="00ED4019">
        <w:rPr>
          <w:rStyle w:val="NormalTok"/>
          <w:rFonts w:ascii="Times New Roman" w:hAnsi="Times New Roman"/>
          <w:lang w:eastAsia="ko-KR"/>
        </w:rPr>
        <w:t xml:space="preserve">, </w:t>
      </w:r>
      <w:r w:rsidRPr="00ED4019">
        <w:rPr>
          <w:rStyle w:val="AttributeTok"/>
          <w:rFonts w:ascii="Times New Roman" w:hAnsi="Times New Roman"/>
          <w:lang w:eastAsia="ko-KR"/>
        </w:rPr>
        <w:t>PI =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ConstantTok"/>
          <w:rFonts w:ascii="Times New Roman" w:hAnsi="Times New Roman"/>
          <w:lang w:eastAsia="ko-KR"/>
        </w:rPr>
        <w:t>TRUE</w:t>
      </w:r>
      <w:r w:rsidRPr="00ED4019">
        <w:rPr>
          <w:rStyle w:val="NormalTok"/>
          <w:rFonts w:ascii="Times New Roman" w:hAnsi="Times New Roman"/>
          <w:lang w:eastAsia="ko-KR"/>
        </w:rPr>
        <w:t xml:space="preserve">) </w:t>
      </w:r>
      <w:r w:rsidRPr="00ED4019">
        <w:rPr>
          <w:rStyle w:val="SpecialCharTok"/>
          <w:rFonts w:ascii="Times New Roman" w:hAnsi="Times New Roman"/>
          <w:lang w:eastAsia="ko-KR"/>
        </w:rPr>
        <w:t>%&gt;%</w:t>
      </w: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  <w:lang w:eastAsia="ko-KR"/>
        </w:rPr>
        <w:t>autoplot</w:t>
      </w:r>
      <w:r w:rsidRPr="00ED4019">
        <w:rPr>
          <w:rStyle w:val="NormalTok"/>
          <w:rFonts w:ascii="Times New Roman" w:hAnsi="Times New Roman"/>
          <w:lang w:eastAsia="ko-KR"/>
        </w:rPr>
        <w:t>()</w:t>
      </w:r>
    </w:p>
    <w:p w14:paraId="75EC519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64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Warning in </w:t>
      </w:r>
      <w:proofErr w:type="gramStart"/>
      <w:r w:rsidRPr="00ED4019">
        <w:rPr>
          <w:rStyle w:val="VerbatimChar"/>
          <w:rFonts w:ascii="Times New Roman" w:hAnsi="Times New Roman"/>
        </w:rPr>
        <w:t>nnetar(</w:t>
      </w:r>
      <w:proofErr w:type="gramEnd"/>
      <w:r w:rsidRPr="00ED4019">
        <w:rPr>
          <w:rStyle w:val="VerbatimChar"/>
          <w:rFonts w:ascii="Times New Roman" w:hAnsi="Times New Roman"/>
        </w:rPr>
        <w:t>.): Series too short for seasonal lags</w:t>
      </w:r>
    </w:p>
    <w:p w14:paraId="0603E9FA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4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177BBF8" wp14:editId="4973031E">
            <wp:extent cx="45720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981"/>
      <w:bookmarkEnd w:id="5613"/>
    </w:p>
    <w:p w14:paraId="5F33CBB3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650" w:author="제이펍 출판사" w:date="2021-03-14T15:57:00Z">
          <w:pPr>
            <w:pStyle w:val="a6"/>
            <w:jc w:val="center"/>
          </w:pPr>
        </w:pPrChange>
      </w:pPr>
      <w:commentRangeStart w:id="565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6-83</w:t>
      </w:r>
      <w:commentRangeEnd w:id="5651"/>
      <w:r w:rsidR="00CB23BA">
        <w:rPr>
          <w:rStyle w:val="af3"/>
          <w:i w:val="0"/>
        </w:rPr>
        <w:commentReference w:id="5651"/>
      </w:r>
    </w:p>
    <w:p w14:paraId="4BB67A2F" w14:textId="6BAC282A" w:rsidR="00FD7B2A" w:rsidRPr="00ED4019" w:rsidRDefault="00FD7B2A">
      <w:pPr>
        <w:spacing w:after="160" w:line="259" w:lineRule="auto"/>
        <w:jc w:val="both"/>
        <w:rPr>
          <w:rFonts w:ascii="Times New Roman" w:hAnsi="Times New Roman"/>
          <w:lang w:eastAsia="ko-KR"/>
        </w:rPr>
      </w:pPr>
      <w:r w:rsidRPr="00ED4019">
        <w:rPr>
          <w:rFonts w:ascii="Times New Roman" w:hAnsi="Times New Roman"/>
          <w:lang w:eastAsia="ko-KR"/>
        </w:rPr>
        <w:br w:type="page"/>
      </w:r>
    </w:p>
    <w:p w14:paraId="7DD99BAD" w14:textId="5D4FBB2E" w:rsidR="00FD7B2A" w:rsidRDefault="00CB23BA">
      <w:pPr>
        <w:pStyle w:val="a4"/>
        <w:ind w:left="400"/>
        <w:jc w:val="both"/>
        <w:rPr>
          <w:lang w:eastAsia="ko-KR"/>
        </w:rPr>
        <w:pPrChange w:id="5652" w:author="user" w:date="2021-03-23T11:36:00Z">
          <w:pPr>
            <w:pStyle w:val="a4"/>
            <w:numPr>
              <w:numId w:val="40"/>
            </w:numPr>
            <w:ind w:left="800" w:hanging="400"/>
          </w:pPr>
        </w:pPrChange>
      </w:pPr>
      <w:bookmarkStart w:id="5653" w:name="X44ffb5029cf204a087f46fbd4f2ccd1e45d816c"/>
      <w:ins w:id="5654" w:author="user" w:date="2021-03-23T11:36:00Z">
        <w:r>
          <w:rPr>
            <w:rFonts w:hint="eastAsia"/>
            <w:lang w:eastAsia="ko-KR"/>
          </w:rPr>
          <w:lastRenderedPageBreak/>
          <w:t xml:space="preserve">7장 </w:t>
        </w:r>
      </w:ins>
      <w:r w:rsidR="00FD7B2A">
        <w:rPr>
          <w:lang w:eastAsia="ko-KR"/>
        </w:rPr>
        <w:t xml:space="preserve">시계열 forecasting Part III - 시계열 분석 </w:t>
      </w:r>
      <w:del w:id="5655" w:author="user" w:date="2021-03-23T11:37:00Z">
        <w:r w:rsidR="00FD7B2A" w:rsidDel="00CB23BA">
          <w:rPr>
            <w:rFonts w:hint="eastAsia"/>
            <w:lang w:eastAsia="ko-KR"/>
          </w:rPr>
          <w:delText>Framework</w:delText>
        </w:r>
      </w:del>
      <w:ins w:id="5656" w:author="user" w:date="2021-03-23T11:37:00Z">
        <w:r>
          <w:rPr>
            <w:rFonts w:hint="eastAsia"/>
            <w:lang w:eastAsia="ko-KR"/>
          </w:rPr>
          <w:t>프레임워크</w:t>
        </w:r>
      </w:ins>
    </w:p>
    <w:p w14:paraId="2036244D" w14:textId="398A3F2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657" w:author="제이펍 출판사" w:date="2021-03-14T15:57:00Z">
          <w:pPr/>
        </w:pPrChange>
      </w:pPr>
      <w:r w:rsidRPr="00ED4019">
        <w:rPr>
          <w:rFonts w:ascii="Times New Roman" w:hAnsi="Times New Roman" w:hint="eastAsia"/>
          <w:lang w:eastAsia="ko-KR"/>
        </w:rPr>
        <w:t>얼마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까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ins w:id="5658" w:author="user" w:date="2021-03-23T11:38:00Z">
        <w:r w:rsidR="0038638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반적이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다행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지만</w:t>
      </w:r>
      <w:ins w:id="5659" w:author="user" w:date="2021-03-23T11:38:00Z">
        <w:r w:rsidR="0038638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했</w:t>
      </w:r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581B598A" w14:textId="0915874C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6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하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터페이스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ins w:id="5661" w:author="user" w:date="2021-03-23T11:38:00Z">
        <w:r w:rsidR="0038638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ins w:id="5662" w:author="user" w:date="2021-03-23T11:38:00Z">
        <w:r w:rsidR="0038638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2C46EC7C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6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속속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소개하고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37EB135C" w14:textId="67EF1884" w:rsidR="00FD7B2A" w:rsidRDefault="00386386">
      <w:pPr>
        <w:pStyle w:val="1"/>
        <w:numPr>
          <w:ilvl w:val="0"/>
          <w:numId w:val="0"/>
        </w:numPr>
        <w:jc w:val="both"/>
        <w:rPr>
          <w:lang w:eastAsia="ko-KR"/>
        </w:rPr>
        <w:pPrChange w:id="5664" w:author="user" w:date="2021-03-23T11:39:00Z">
          <w:pPr>
            <w:pStyle w:val="1"/>
          </w:pPr>
        </w:pPrChange>
      </w:pPr>
      <w:bookmarkStart w:id="5665" w:name="성능분석-지수"/>
      <w:ins w:id="5666" w:author="user" w:date="2021-03-23T11:39:00Z">
        <w:r>
          <w:rPr>
            <w:rFonts w:hint="eastAsia"/>
            <w:lang w:eastAsia="ko-KR"/>
          </w:rPr>
          <w:t xml:space="preserve">7.1 </w:t>
        </w:r>
      </w:ins>
      <w:r w:rsidR="00FD7B2A">
        <w:rPr>
          <w:lang w:eastAsia="ko-KR"/>
        </w:rPr>
        <w:t>성능</w:t>
      </w:r>
      <w:ins w:id="5667" w:author="user" w:date="2021-03-23T11:39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분석 지수</w:t>
      </w:r>
    </w:p>
    <w:p w14:paraId="505280BF" w14:textId="4898377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66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ins w:id="5669" w:author="user" w:date="2021-03-23T11:39:00Z">
        <w:r w:rsidR="0038638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확도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</w:t>
      </w:r>
      <w:r w:rsidRPr="00ED4019">
        <w:rPr>
          <w:rFonts w:ascii="Times New Roman" w:hAnsi="Times New Roman" w:hint="eastAsia"/>
          <w:lang w:eastAsia="ko-KR"/>
        </w:rPr>
        <w:t>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근거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필요하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위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양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수들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되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부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항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accuracy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포함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표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간단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821EE71" w14:textId="334984BE" w:rsidR="00FD7B2A" w:rsidRDefault="00386386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5670" w:author="user" w:date="2021-03-23T11:40:00Z">
          <w:pPr>
            <w:pStyle w:val="2"/>
          </w:pPr>
        </w:pPrChange>
      </w:pPr>
      <w:bookmarkStart w:id="5671" w:name="maemeans-absolute-error"/>
      <w:ins w:id="5672" w:author="user" w:date="2021-03-23T11:40:00Z">
        <w:r>
          <w:rPr>
            <w:rFonts w:hint="eastAsia"/>
            <w:lang w:eastAsia="ko-KR"/>
          </w:rPr>
          <w:t xml:space="preserve">7.1.1 </w:t>
        </w:r>
      </w:ins>
      <w:r w:rsidR="00FD7B2A">
        <w:rPr>
          <w:lang w:eastAsia="ko-KR"/>
        </w:rPr>
        <w:t>MAE</w:t>
      </w:r>
      <w:del w:id="5673" w:author="user" w:date="2021-03-23T11:40:00Z">
        <w:r w:rsidR="00FD7B2A" w:rsidDel="00386386">
          <w:rPr>
            <w:lang w:eastAsia="ko-KR"/>
          </w:rPr>
          <w:delText>(Means Absolute Error)</w:delText>
        </w:r>
      </w:del>
    </w:p>
    <w:p w14:paraId="18C50A5E" w14:textId="4E38100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67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MAE</w:t>
      </w:r>
      <w:ins w:id="5675" w:author="user" w:date="2021-03-23T11:40:00Z">
        <w:r w:rsidR="00386386">
          <w:rPr>
            <w:rFonts w:ascii="Times New Roman" w:hAnsi="Times New Roman" w:hint="eastAsia"/>
            <w:lang w:eastAsia="ko-KR"/>
          </w:rPr>
          <w:t>(mean absolute error)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리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del w:id="5676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5677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플러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del w:id="5678" w:author="제이펍 출판사" w:date="2021-03-14T20:00:00Z"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  <w:r w:rsidRPr="00ED4019" w:rsidDel="00754210">
          <w:rPr>
            <w:rFonts w:ascii="Times New Roman" w:hAnsi="Times New Roman"/>
            <w:lang w:eastAsia="ko-KR"/>
          </w:rPr>
          <w:delText>도</w:delText>
        </w:r>
        <w:r w:rsidRPr="00ED4019" w:rsidDel="00754210">
          <w:rPr>
            <w:rFonts w:ascii="Times New Roman" w:hAnsi="Times New Roman"/>
            <w:lang w:eastAsia="ko-KR"/>
          </w:rPr>
          <w:delText xml:space="preserve"> </w:delText>
        </w:r>
      </w:del>
      <w:ins w:id="5679" w:author="제이펍 출판사" w:date="2021-03-14T20:00:00Z">
        <w:r w:rsidR="00754210">
          <w:rPr>
            <w:rFonts w:ascii="Times New Roman" w:hAnsi="Times New Roman"/>
            <w:lang w:eastAsia="ko-KR"/>
          </w:rPr>
          <w:t>도</w:t>
        </w:r>
        <w:r w:rsidR="00754210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있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마이너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들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서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상쇄되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0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지만</w:t>
      </w:r>
      <w:ins w:id="5680" w:author="user" w:date="2021-03-23T11:42:00Z">
        <w:r w:rsidR="0038638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우수해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0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까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나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건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쇄</w:t>
      </w:r>
      <w:r w:rsidRPr="00ED4019">
        <w:rPr>
          <w:rFonts w:ascii="Times New Roman" w:hAnsi="Times New Roman" w:hint="eastAsia"/>
          <w:lang w:eastAsia="ko-KR"/>
        </w:rPr>
        <w:t>되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0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가까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나온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것인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지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대값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하기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  <w:p w14:paraId="5A2B7D28" w14:textId="7584D95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81" w:author="제이펍 출판사" w:date="2021-03-14T15:57:00Z">
          <w:pPr>
            <w:pStyle w:val="a0"/>
          </w:pPr>
        </w:pPrChange>
      </w:pPr>
      <w:del w:id="5682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5683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잔차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참조했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그림이다</w:t>
      </w:r>
      <w:r w:rsidRPr="00ED4019">
        <w:rPr>
          <w:rFonts w:ascii="Times New Roman" w:hAnsi="Times New Roman"/>
          <w:lang w:eastAsia="ko-KR"/>
        </w:rPr>
        <w:t xml:space="preserve">. </w:t>
      </w:r>
      <w:del w:id="5684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5685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빨간색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값이</w:t>
      </w:r>
      <w:r w:rsidRPr="00ED4019">
        <w:rPr>
          <w:rFonts w:ascii="Times New Roman" w:hAnsi="Times New Roman"/>
          <w:lang w:eastAsia="ko-KR"/>
        </w:rPr>
        <w:t xml:space="preserve"> MAE</w:t>
      </w:r>
      <w:ins w:id="5686" w:author="user" w:date="2021-03-23T11:42:00Z">
        <w:r w:rsidR="0038638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r w:rsidRPr="00ED4019">
        <w:rPr>
          <w:rFonts w:ascii="Times New Roman" w:hAnsi="Times New Roman"/>
          <w:lang w:eastAsia="ko-KR"/>
        </w:rPr>
        <w:t>.</w:t>
      </w:r>
    </w:p>
    <w:p w14:paraId="516D4C89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687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E485D09" wp14:editId="7925F476">
            <wp:extent cx="4572000" cy="3657600"/>
            <wp:effectExtent l="0" t="0" r="0" b="0"/>
            <wp:docPr id="177" name="그림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1DF7E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688" w:author="제이펍 출판사" w:date="2021-03-14T15:57:00Z">
          <w:pPr>
            <w:pStyle w:val="a6"/>
            <w:jc w:val="center"/>
          </w:pPr>
        </w:pPrChange>
      </w:pPr>
      <w:commentRangeStart w:id="568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1</w:t>
      </w:r>
      <w:commentRangeEnd w:id="5689"/>
      <w:r w:rsidR="00386386">
        <w:rPr>
          <w:rStyle w:val="af3"/>
          <w:i w:val="0"/>
        </w:rPr>
        <w:commentReference w:id="5689"/>
      </w:r>
    </w:p>
    <w:p w14:paraId="3DBCA52C" w14:textId="5E68226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690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오차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값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MAE</w:t>
      </w:r>
      <w:ins w:id="5691" w:author="user" w:date="2021-03-23T13:00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을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된다</w:t>
      </w:r>
      <w:r w:rsidRPr="00ED4019">
        <w:rPr>
          <w:rFonts w:ascii="Times New Roman" w:hAnsi="Times New Roman"/>
          <w:lang w:eastAsia="ko-KR"/>
        </w:rPr>
        <w:t>.</w:t>
      </w:r>
    </w:p>
    <w:p w14:paraId="091968AC" w14:textId="02BA0AED" w:rsidR="00FD7B2A" w:rsidRDefault="00386386">
      <w:pPr>
        <w:pStyle w:val="2"/>
        <w:numPr>
          <w:ilvl w:val="0"/>
          <w:numId w:val="0"/>
        </w:numPr>
        <w:ind w:left="851"/>
        <w:jc w:val="both"/>
        <w:pPrChange w:id="5692" w:author="user" w:date="2021-03-23T11:43:00Z">
          <w:pPr>
            <w:pStyle w:val="2"/>
          </w:pPr>
        </w:pPrChange>
      </w:pPr>
      <w:bookmarkStart w:id="5693" w:name="rmseroot-means-squaread-error"/>
      <w:bookmarkEnd w:id="5671"/>
      <w:ins w:id="5694" w:author="user" w:date="2021-03-23T11:43:00Z">
        <w:r>
          <w:rPr>
            <w:rFonts w:hint="eastAsia"/>
            <w:lang w:eastAsia="ko-KR"/>
          </w:rPr>
          <w:t xml:space="preserve">7.1.2 </w:t>
        </w:r>
      </w:ins>
      <w:r w:rsidR="00FD7B2A">
        <w:t>RMSE</w:t>
      </w:r>
      <w:del w:id="5695" w:author="user" w:date="2021-03-23T11:43:00Z">
        <w:r w:rsidR="00FD7B2A" w:rsidDel="00386386">
          <w:delText>(Root Means Squaread Error)</w:delText>
        </w:r>
      </w:del>
    </w:p>
    <w:p w14:paraId="2ED1403D" w14:textId="7D3BD8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69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RMSE</w:t>
      </w:r>
      <w:ins w:id="5697" w:author="user" w:date="2021-03-23T11:43:00Z">
        <w:r w:rsidR="00386386">
          <w:rPr>
            <w:rFonts w:ascii="Times New Roman" w:hAnsi="Times New Roman" w:hint="eastAsia"/>
            <w:lang w:eastAsia="ko-KR"/>
          </w:rPr>
          <w:t>(root mean square error)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표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쓰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del w:id="5698" w:author="제이펍 출판사" w:date="2021-03-14T18:08:00Z">
        <w:r w:rsidRPr="00ED4019" w:rsidDel="003F5176">
          <w:rPr>
            <w:rFonts w:ascii="Times New Roman" w:hAnsi="Times New Roman"/>
            <w:lang w:eastAsia="ko-KR"/>
          </w:rPr>
          <w:delText>수이다</w:delText>
        </w:r>
        <w:r w:rsidRPr="00ED4019" w:rsidDel="003F5176">
          <w:rPr>
            <w:rFonts w:ascii="Times New Roman" w:hAnsi="Times New Roman"/>
            <w:lang w:eastAsia="ko-KR"/>
          </w:rPr>
          <w:delText>.</w:delText>
        </w:r>
      </w:del>
      <w:ins w:id="5699" w:author="제이펍 출판사" w:date="2021-03-14T18:08:00Z">
        <w:r w:rsidR="003F5176">
          <w:rPr>
            <w:rFonts w:ascii="Times New Roman" w:hAnsi="Times New Roman"/>
            <w:lang w:eastAsia="ko-KR"/>
          </w:rPr>
          <w:t>수다</w:t>
        </w:r>
        <w:r w:rsidR="003F5176">
          <w:rPr>
            <w:rFonts w:ascii="Times New Roman" w:hAnsi="Times New Roman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>(</w:t>
      </w:r>
      <w:del w:id="5700" w:author="user" w:date="2021-03-23T11:45:00Z">
        <w:r w:rsidRPr="00ED4019" w:rsidDel="00386386">
          <w:rPr>
            <w:rFonts w:ascii="Times New Roman" w:hAnsi="Times New Roman"/>
            <w:lang w:eastAsia="ko-KR"/>
          </w:rPr>
          <w:delText>Error</w:delText>
        </w:r>
      </w:del>
      <w:ins w:id="5701" w:author="user" w:date="2021-03-23T11:45:00Z">
        <w:r w:rsidR="00386386">
          <w:rPr>
            <w:rFonts w:ascii="Times New Roman" w:hAnsi="Times New Roman" w:hint="eastAsia"/>
            <w:lang w:eastAsia="ko-KR"/>
          </w:rPr>
          <w:t>e</w:t>
        </w:r>
        <w:r w:rsidR="00386386" w:rsidRPr="00ED4019">
          <w:rPr>
            <w:rFonts w:ascii="Times New Roman" w:hAnsi="Times New Roman"/>
            <w:lang w:eastAsia="ko-KR"/>
          </w:rPr>
          <w:t>rror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곱</w:t>
      </w:r>
      <w:r w:rsidRPr="00ED4019">
        <w:rPr>
          <w:rFonts w:ascii="Times New Roman" w:hAnsi="Times New Roman"/>
          <w:lang w:eastAsia="ko-KR"/>
        </w:rPr>
        <w:t>(</w:t>
      </w:r>
      <w:del w:id="5702" w:author="user" w:date="2021-03-23T11:45:00Z">
        <w:r w:rsidRPr="00ED4019" w:rsidDel="00386386">
          <w:rPr>
            <w:rFonts w:ascii="Times New Roman" w:hAnsi="Times New Roman"/>
            <w:lang w:eastAsia="ko-KR"/>
          </w:rPr>
          <w:delText>Squared</w:delText>
        </w:r>
      </w:del>
      <w:ins w:id="5703" w:author="user" w:date="2021-03-23T11:45:00Z">
        <w:r w:rsidR="00386386">
          <w:rPr>
            <w:rFonts w:ascii="Times New Roman" w:hAnsi="Times New Roman" w:hint="eastAsia"/>
            <w:lang w:eastAsia="ko-KR"/>
          </w:rPr>
          <w:t>s</w:t>
        </w:r>
        <w:r w:rsidR="00386386" w:rsidRPr="00ED4019">
          <w:rPr>
            <w:rFonts w:ascii="Times New Roman" w:hAnsi="Times New Roman"/>
            <w:lang w:eastAsia="ko-KR"/>
          </w:rPr>
          <w:t>quare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(</w:t>
      </w:r>
      <w:del w:id="5704" w:author="user" w:date="2021-03-23T11:45:00Z">
        <w:r w:rsidRPr="00ED4019" w:rsidDel="00386386">
          <w:rPr>
            <w:rFonts w:ascii="Times New Roman" w:hAnsi="Times New Roman"/>
            <w:lang w:eastAsia="ko-KR"/>
          </w:rPr>
          <w:delText>Mean</w:delText>
        </w:r>
      </w:del>
      <w:ins w:id="5705" w:author="user" w:date="2021-03-23T11:45:00Z">
        <w:r w:rsidR="00386386">
          <w:rPr>
            <w:rFonts w:ascii="Times New Roman" w:hAnsi="Times New Roman" w:hint="eastAsia"/>
            <w:lang w:eastAsia="ko-KR"/>
          </w:rPr>
          <w:t>m</w:t>
        </w:r>
        <w:r w:rsidR="00386386" w:rsidRPr="00ED4019">
          <w:rPr>
            <w:rFonts w:ascii="Times New Roman" w:hAnsi="Times New Roman"/>
            <w:lang w:eastAsia="ko-KR"/>
          </w:rPr>
          <w:t>ean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곱근</w:t>
      </w:r>
      <w:r w:rsidRPr="00ED4019">
        <w:rPr>
          <w:rFonts w:ascii="Times New Roman" w:hAnsi="Times New Roman"/>
          <w:lang w:eastAsia="ko-KR"/>
        </w:rPr>
        <w:t>(</w:t>
      </w:r>
      <w:del w:id="5706" w:author="user" w:date="2021-03-23T11:45:00Z">
        <w:r w:rsidRPr="00ED4019" w:rsidDel="00386386">
          <w:rPr>
            <w:rFonts w:ascii="Times New Roman" w:hAnsi="Times New Roman"/>
            <w:lang w:eastAsia="ko-KR"/>
          </w:rPr>
          <w:delText>Root</w:delText>
        </w:r>
      </w:del>
      <w:ins w:id="5707" w:author="user" w:date="2021-03-23T11:45:00Z">
        <w:r w:rsidR="00386386">
          <w:rPr>
            <w:rFonts w:ascii="Times New Roman" w:hAnsi="Times New Roman" w:hint="eastAsia"/>
            <w:lang w:eastAsia="ko-KR"/>
          </w:rPr>
          <w:t>r</w:t>
        </w:r>
        <w:r w:rsidR="00386386" w:rsidRPr="00ED4019">
          <w:rPr>
            <w:rFonts w:ascii="Times New Roman" w:hAnsi="Times New Roman"/>
            <w:lang w:eastAsia="ko-KR"/>
          </w:rPr>
          <w:t>oot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>. RMSE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각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하면</w:t>
      </w:r>
      <w:r w:rsidRPr="00ED4019">
        <w:rPr>
          <w:rFonts w:ascii="Times New Roman" w:hAnsi="Times New Roman"/>
          <w:lang w:eastAsia="ko-KR"/>
        </w:rPr>
        <w:t xml:space="preserve"> </w:t>
      </w:r>
      <w:del w:id="5708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5709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표현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MA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단순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지만</w:t>
      </w:r>
      <w:ins w:id="5710" w:author="user" w:date="2021-03-23T11:46:00Z">
        <w:r w:rsidR="002A28E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del w:id="5711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5712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이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사각형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이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된다</w:t>
      </w:r>
      <w:del w:id="5713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5714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RMSE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이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루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씌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넓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길이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변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>.</w:t>
      </w:r>
    </w:p>
    <w:p w14:paraId="2C9A2F04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5715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40205D09" wp14:editId="349DFA03">
            <wp:extent cx="5760720" cy="347472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MSE.jp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A718A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716" w:author="제이펍 출판사" w:date="2021-03-14T15:57:00Z">
          <w:pPr>
            <w:pStyle w:val="a6"/>
          </w:pPr>
        </w:pPrChange>
      </w:pPr>
      <w:commentRangeStart w:id="571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2</w:t>
      </w:r>
      <w:commentRangeEnd w:id="5717"/>
      <w:r w:rsidR="002A28EB">
        <w:rPr>
          <w:rStyle w:val="af3"/>
          <w:i w:val="0"/>
        </w:rPr>
        <w:commentReference w:id="5717"/>
      </w:r>
    </w:p>
    <w:p w14:paraId="55B280BD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718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곱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널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산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RMSE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뒤에서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근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가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을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된다</w:t>
      </w:r>
      <w:r w:rsidRPr="00ED4019">
        <w:rPr>
          <w:rFonts w:ascii="Times New Roman" w:hAnsi="Times New Roman"/>
          <w:lang w:eastAsia="ko-KR"/>
        </w:rPr>
        <w:t>.</w:t>
      </w:r>
    </w:p>
    <w:p w14:paraId="3C01C90C" w14:textId="28F2D6A5" w:rsidR="00FD7B2A" w:rsidRDefault="00F44D43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5719" w:author="user" w:date="2021-03-23T11:48:00Z">
          <w:pPr>
            <w:pStyle w:val="2"/>
          </w:pPr>
        </w:pPrChange>
      </w:pPr>
      <w:bookmarkStart w:id="5720" w:name="mpe"/>
      <w:bookmarkEnd w:id="5693"/>
      <w:ins w:id="5721" w:author="user" w:date="2021-03-23T11:48:00Z">
        <w:r>
          <w:rPr>
            <w:rFonts w:hint="eastAsia"/>
            <w:lang w:eastAsia="ko-KR"/>
          </w:rPr>
          <w:t xml:space="preserve">7.1.3 </w:t>
        </w:r>
      </w:ins>
      <w:r w:rsidR="00FD7B2A">
        <w:rPr>
          <w:lang w:eastAsia="ko-KR"/>
        </w:rPr>
        <w:t>MPE</w:t>
      </w:r>
      <w:del w:id="5722" w:author="user" w:date="2021-03-23T11:48:00Z">
        <w:r w:rsidR="00FD7B2A" w:rsidDel="00F44D43">
          <w:rPr>
            <w:lang w:eastAsia="ko-KR"/>
          </w:rPr>
          <w:delText>(</w:delText>
        </w:r>
        <w:r w:rsidR="00FD7B2A" w:rsidDel="00F44D43">
          <w:rPr>
            <w:rFonts w:hint="eastAsia"/>
            <w:lang w:eastAsia="ko-KR"/>
          </w:rPr>
          <w:delText>Mean Percentage Error)</w:delText>
        </w:r>
      </w:del>
    </w:p>
    <w:p w14:paraId="2B8AAAE6" w14:textId="44CA4F5F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72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MPE</w:t>
      </w:r>
      <w:ins w:id="5724" w:author="user" w:date="2021-03-23T11:48:00Z">
        <w:r w:rsidR="00F44D43">
          <w:rPr>
            <w:rFonts w:ascii="Times New Roman" w:hAnsi="Times New Roman" w:hint="eastAsia"/>
            <w:lang w:eastAsia="ko-KR"/>
          </w:rPr>
          <w:t>(mean percentage error)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725"/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>(</w:t>
      </w:r>
      <w:del w:id="5726" w:author="user" w:date="2021-03-23T11:48:00Z">
        <w:r w:rsidRPr="00ED4019" w:rsidDel="00F44D43">
          <w:rPr>
            <w:rFonts w:ascii="Times New Roman" w:hAnsi="Times New Roman"/>
            <w:lang w:eastAsia="ko-KR"/>
          </w:rPr>
          <w:delText>Error</w:delText>
        </w:r>
      </w:del>
      <w:ins w:id="5727" w:author="user" w:date="2021-03-23T11:48:00Z">
        <w:r w:rsidR="00F44D43">
          <w:rPr>
            <w:rFonts w:ascii="Times New Roman" w:hAnsi="Times New Roman" w:hint="eastAsia"/>
            <w:lang w:eastAsia="ko-KR"/>
          </w:rPr>
          <w:t>e</w:t>
        </w:r>
        <w:r w:rsidR="00F44D43" w:rsidRPr="00ED4019">
          <w:rPr>
            <w:rFonts w:ascii="Times New Roman" w:hAnsi="Times New Roman"/>
            <w:lang w:eastAsia="ko-KR"/>
          </w:rPr>
          <w:t>rror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분률</w:t>
      </w:r>
      <w:r w:rsidRPr="00ED4019">
        <w:rPr>
          <w:rFonts w:ascii="Times New Roman" w:hAnsi="Times New Roman"/>
          <w:lang w:eastAsia="ko-KR"/>
        </w:rPr>
        <w:t>(</w:t>
      </w:r>
      <w:del w:id="5728" w:author="user" w:date="2021-03-23T11:49:00Z">
        <w:r w:rsidRPr="00ED4019" w:rsidDel="00F44D43">
          <w:rPr>
            <w:rFonts w:ascii="Times New Roman" w:hAnsi="Times New Roman"/>
            <w:lang w:eastAsia="ko-KR"/>
          </w:rPr>
          <w:delText>Precentage</w:delText>
        </w:r>
      </w:del>
      <w:ins w:id="5729" w:author="user" w:date="2021-03-23T11:49:00Z">
        <w:r w:rsidR="00F44D43">
          <w:rPr>
            <w:rFonts w:ascii="Times New Roman" w:hAnsi="Times New Roman" w:hint="eastAsia"/>
            <w:lang w:eastAsia="ko-KR"/>
          </w:rPr>
          <w:t>p</w:t>
        </w:r>
        <w:r w:rsidR="00F44D43" w:rsidRPr="00ED4019">
          <w:rPr>
            <w:rFonts w:ascii="Times New Roman" w:hAnsi="Times New Roman"/>
            <w:lang w:eastAsia="ko-KR"/>
          </w:rPr>
          <w:t>recentage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(</w:t>
      </w:r>
      <w:del w:id="5730" w:author="user" w:date="2021-03-23T11:49:00Z">
        <w:r w:rsidRPr="00ED4019" w:rsidDel="00F44D43">
          <w:rPr>
            <w:rFonts w:ascii="Times New Roman" w:hAnsi="Times New Roman"/>
            <w:lang w:eastAsia="ko-KR"/>
          </w:rPr>
          <w:delText>Mean</w:delText>
        </w:r>
      </w:del>
      <w:ins w:id="5731" w:author="user" w:date="2021-03-23T11:49:00Z">
        <w:r w:rsidR="00F44D43">
          <w:rPr>
            <w:rFonts w:ascii="Times New Roman" w:hAnsi="Times New Roman" w:hint="eastAsia"/>
            <w:lang w:eastAsia="ko-KR"/>
          </w:rPr>
          <w:t>m</w:t>
        </w:r>
        <w:r w:rsidR="00F44D43" w:rsidRPr="00ED4019">
          <w:rPr>
            <w:rFonts w:ascii="Times New Roman" w:hAnsi="Times New Roman"/>
            <w:lang w:eastAsia="ko-KR"/>
          </w:rPr>
          <w:t>ean</w:t>
        </w:r>
      </w:ins>
      <w:r w:rsidRPr="00ED4019">
        <w:rPr>
          <w:rFonts w:ascii="Times New Roman" w:hAnsi="Times New Roman"/>
          <w:lang w:eastAsia="ko-KR"/>
        </w:rPr>
        <w:t>)</w:t>
      </w:r>
      <w:commentRangeEnd w:id="5725"/>
      <w:r w:rsidR="00D24016">
        <w:rPr>
          <w:rStyle w:val="af3"/>
        </w:rPr>
        <w:commentReference w:id="5725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오차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분률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101</w:t>
      </w:r>
      <w:r w:rsidRPr="00ED4019">
        <w:rPr>
          <w:rFonts w:ascii="Times New Roman" w:hAnsi="Times New Roman"/>
          <w:lang w:eastAsia="ko-KR"/>
        </w:rPr>
        <w:t>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이</w:t>
      </w:r>
      <w:r w:rsidRPr="00ED4019">
        <w:rPr>
          <w:rFonts w:ascii="Times New Roman" w:hAnsi="Times New Roman"/>
          <w:lang w:eastAsia="ko-KR"/>
        </w:rPr>
        <w:t xml:space="preserve"> 100</w:t>
      </w:r>
      <w:r w:rsidRPr="00ED4019">
        <w:rPr>
          <w:rFonts w:ascii="Times New Roman" w:hAnsi="Times New Roman"/>
          <w:lang w:eastAsia="ko-KR"/>
        </w:rPr>
        <w:t>이라면</w:t>
      </w:r>
      <w:r w:rsidRPr="00ED4019">
        <w:rPr>
          <w:rFonts w:ascii="Times New Roman" w:hAnsi="Times New Roman"/>
          <w:lang w:eastAsia="ko-KR"/>
        </w:rPr>
        <w:t xml:space="preserve"> 101-100 = 1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이고</w:t>
      </w:r>
      <w:ins w:id="5732" w:author="user" w:date="2021-03-23T12:00:00Z">
        <w:r w:rsidR="004F194D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</w:t>
      </w:r>
      <w:r w:rsidRPr="00ED4019">
        <w:rPr>
          <w:rFonts w:ascii="Times New Roman" w:hAnsi="Times New Roman"/>
          <w:lang w:eastAsia="ko-KR"/>
        </w:rPr>
        <w:t xml:space="preserve"> 101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(1/101)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항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백분율이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이</w:t>
      </w:r>
      <w:r w:rsidRPr="00ED4019">
        <w:rPr>
          <w:rFonts w:ascii="Times New Roman" w:hAnsi="Times New Roman"/>
          <w:lang w:eastAsia="ko-KR"/>
        </w:rPr>
        <w:t xml:space="preserve"> MPE</w:t>
      </w:r>
      <w:ins w:id="5733" w:author="user" w:date="2021-03-23T12:00:00Z">
        <w:r w:rsidR="004F194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>.</w:t>
      </w:r>
    </w:p>
    <w:p w14:paraId="01CB15B8" w14:textId="2053B8B8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73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백분률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값</w:t>
      </w:r>
      <w:r w:rsidRPr="00ED4019">
        <w:rPr>
          <w:rFonts w:ascii="Times New Roman" w:hAnsi="Times New Roman" w:hint="eastAsia"/>
          <w:lang w:eastAsia="ko-KR"/>
        </w:rPr>
        <w:t>이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곱이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대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해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않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크기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 w:hint="eastAsia"/>
          <w:lang w:eastAsia="ko-KR"/>
        </w:rPr>
        <w:t>누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보다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오차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편향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살펴보는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많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활용된다</w:t>
      </w:r>
      <w:r w:rsidRPr="00ED4019">
        <w:rPr>
          <w:rFonts w:ascii="Times New Roman" w:hAnsi="Times New Roman" w:hint="eastAsia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쪽</w:t>
      </w:r>
      <w:ins w:id="5735" w:author="user" w:date="2021-03-23T12:00:00Z">
        <w:r w:rsidR="004F194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방향</w:t>
      </w:r>
      <w:r w:rsidRPr="00ED4019">
        <w:rPr>
          <w:rFonts w:ascii="Times New Roman" w:hAnsi="Times New Roman"/>
          <w:lang w:eastAsia="ko-KR"/>
        </w:rPr>
        <w:t>(overestimate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하는지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아래쪽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향</w:t>
      </w:r>
      <w:r w:rsidRPr="00ED4019">
        <w:rPr>
          <w:rFonts w:ascii="Times New Roman" w:hAnsi="Times New Roman"/>
          <w:lang w:eastAsia="ko-KR"/>
        </w:rPr>
        <w:t>(underestimate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치하는지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된다</w:t>
      </w:r>
      <w:r w:rsidRPr="00ED4019">
        <w:rPr>
          <w:rFonts w:ascii="Times New Roman" w:hAnsi="Times New Roman"/>
          <w:lang w:eastAsia="ko-KR"/>
        </w:rPr>
        <w:t>.</w:t>
      </w:r>
      <w:del w:id="5736" w:author="user" w:date="2021-03-23T12:00:00Z">
        <w:r w:rsidRPr="00ED4019" w:rsidDel="004F194D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Style w:val="a7"/>
          <w:rFonts w:ascii="Times New Roman" w:hAnsi="Times New Roman"/>
        </w:rPr>
        <w:footnoteReference w:id="44"/>
      </w:r>
    </w:p>
    <w:p w14:paraId="670CF75A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5739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B8D1377" wp14:editId="5E3095EB">
            <wp:extent cx="5969000" cy="4196845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mpe.jp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A2AC9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740" w:author="제이펍 출판사" w:date="2021-03-14T15:57:00Z">
          <w:pPr>
            <w:pStyle w:val="a6"/>
          </w:pPr>
        </w:pPrChange>
      </w:pPr>
      <w:commentRangeStart w:id="5741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3</w:t>
      </w:r>
      <w:commentRangeEnd w:id="5741"/>
      <w:r w:rsidR="008E2E38">
        <w:rPr>
          <w:rStyle w:val="af3"/>
          <w:i w:val="0"/>
        </w:rPr>
        <w:commentReference w:id="5741"/>
      </w:r>
    </w:p>
    <w:p w14:paraId="24C851DD" w14:textId="3EB94AEF" w:rsidR="00FD7B2A" w:rsidRDefault="00D24016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5742" w:author="user" w:date="2021-03-23T12:51:00Z">
          <w:pPr>
            <w:pStyle w:val="2"/>
          </w:pPr>
        </w:pPrChange>
      </w:pPr>
      <w:bookmarkStart w:id="5743" w:name="mape"/>
      <w:bookmarkEnd w:id="5720"/>
      <w:ins w:id="5744" w:author="user" w:date="2021-03-23T12:51:00Z">
        <w:r>
          <w:rPr>
            <w:rFonts w:hint="eastAsia"/>
            <w:lang w:eastAsia="ko-KR"/>
          </w:rPr>
          <w:t xml:space="preserve">7.1.4 </w:t>
        </w:r>
      </w:ins>
      <w:r w:rsidR="00FD7B2A">
        <w:rPr>
          <w:lang w:eastAsia="ko-KR"/>
        </w:rPr>
        <w:t>MAPE</w:t>
      </w:r>
    </w:p>
    <w:p w14:paraId="33F9540B" w14:textId="433F4F4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74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MAPE</w:t>
      </w:r>
      <w:ins w:id="5746" w:author="user" w:date="2021-03-23T12:51:00Z">
        <w:r w:rsidR="00D24016">
          <w:rPr>
            <w:rFonts w:ascii="Times New Roman" w:hAnsi="Times New Roman" w:hint="eastAsia"/>
            <w:lang w:eastAsia="ko-KR"/>
          </w:rPr>
          <w:t xml:space="preserve">(mean </w:t>
        </w:r>
      </w:ins>
      <w:ins w:id="5747" w:author="user" w:date="2021-03-23T12:52:00Z">
        <w:r w:rsidR="00D24016">
          <w:rPr>
            <w:rFonts w:ascii="Times New Roman" w:hAnsi="Times New Roman" w:hint="eastAsia"/>
            <w:lang w:eastAsia="ko-KR"/>
          </w:rPr>
          <w:t>absolute percentage mean)</w:t>
        </w:r>
      </w:ins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748"/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>(</w:t>
      </w:r>
      <w:del w:id="5749" w:author="user" w:date="2021-03-23T12:50:00Z">
        <w:r w:rsidRPr="00ED4019" w:rsidDel="00D24016">
          <w:rPr>
            <w:rFonts w:ascii="Times New Roman" w:hAnsi="Times New Roman"/>
            <w:lang w:eastAsia="ko-KR"/>
          </w:rPr>
          <w:delText>E</w:delText>
        </w:r>
      </w:del>
      <w:ins w:id="5750" w:author="user" w:date="2021-03-23T12:50:00Z">
        <w:r w:rsidR="00D24016">
          <w:rPr>
            <w:rFonts w:ascii="Times New Roman" w:hAnsi="Times New Roman" w:hint="eastAsia"/>
            <w:lang w:eastAsia="ko-KR"/>
          </w:rPr>
          <w:t>e</w:t>
        </w:r>
      </w:ins>
      <w:r w:rsidRPr="00ED4019">
        <w:rPr>
          <w:rFonts w:ascii="Times New Roman" w:hAnsi="Times New Roman"/>
          <w:lang w:eastAsia="ko-KR"/>
        </w:rPr>
        <w:t>rror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분률</w:t>
      </w:r>
      <w:r w:rsidRPr="00ED4019">
        <w:rPr>
          <w:rFonts w:ascii="Times New Roman" w:hAnsi="Times New Roman"/>
          <w:lang w:eastAsia="ko-KR"/>
        </w:rPr>
        <w:t>(</w:t>
      </w:r>
      <w:del w:id="5751" w:author="user" w:date="2021-03-23T12:50:00Z">
        <w:r w:rsidRPr="00ED4019" w:rsidDel="00D24016">
          <w:rPr>
            <w:rFonts w:ascii="Times New Roman" w:hAnsi="Times New Roman"/>
            <w:lang w:eastAsia="ko-KR"/>
          </w:rPr>
          <w:delText>Precentage</w:delText>
        </w:r>
      </w:del>
      <w:ins w:id="5752" w:author="user" w:date="2021-03-23T12:50:00Z">
        <w:r w:rsidR="00D24016">
          <w:rPr>
            <w:rFonts w:ascii="Times New Roman" w:hAnsi="Times New Roman" w:hint="eastAsia"/>
            <w:lang w:eastAsia="ko-KR"/>
          </w:rPr>
          <w:t>p</w:t>
        </w:r>
        <w:r w:rsidR="00D24016" w:rsidRPr="00ED4019">
          <w:rPr>
            <w:rFonts w:ascii="Times New Roman" w:hAnsi="Times New Roman"/>
            <w:lang w:eastAsia="ko-KR"/>
          </w:rPr>
          <w:t>recentage</w:t>
        </w:r>
      </w:ins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대값</w:t>
      </w:r>
      <w:r w:rsidRPr="00ED4019">
        <w:rPr>
          <w:rFonts w:ascii="Times New Roman" w:hAnsi="Times New Roman" w:hint="eastAsia"/>
          <w:lang w:eastAsia="ko-KR"/>
        </w:rPr>
        <w:t>(</w:t>
      </w:r>
      <w:del w:id="5753" w:author="user" w:date="2021-03-23T12:50:00Z">
        <w:r w:rsidRPr="00ED4019" w:rsidDel="00D24016">
          <w:rPr>
            <w:rFonts w:ascii="Times New Roman" w:hAnsi="Times New Roman" w:hint="eastAsia"/>
            <w:lang w:eastAsia="ko-KR"/>
          </w:rPr>
          <w:delText>Absolute</w:delText>
        </w:r>
      </w:del>
      <w:ins w:id="5754" w:author="user" w:date="2021-03-23T12:50:00Z">
        <w:r w:rsidR="00D24016">
          <w:rPr>
            <w:rFonts w:ascii="Times New Roman" w:hAnsi="Times New Roman" w:hint="eastAsia"/>
            <w:lang w:eastAsia="ko-KR"/>
          </w:rPr>
          <w:t>a</w:t>
        </w:r>
        <w:r w:rsidR="00D24016" w:rsidRPr="00ED4019">
          <w:rPr>
            <w:rFonts w:ascii="Times New Roman" w:hAnsi="Times New Roman" w:hint="eastAsia"/>
            <w:lang w:eastAsia="ko-KR"/>
          </w:rPr>
          <w:t>bsolute</w:t>
        </w:r>
      </w:ins>
      <w:r w:rsidRPr="00ED4019">
        <w:rPr>
          <w:rFonts w:ascii="Times New Roman" w:hAnsi="Times New Roman" w:hint="eastAsia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균</w:t>
      </w:r>
      <w:r w:rsidRPr="00ED4019">
        <w:rPr>
          <w:rFonts w:ascii="Times New Roman" w:hAnsi="Times New Roman"/>
          <w:lang w:eastAsia="ko-KR"/>
        </w:rPr>
        <w:t>(</w:t>
      </w:r>
      <w:del w:id="5755" w:author="user" w:date="2021-03-23T12:50:00Z">
        <w:r w:rsidRPr="00ED4019" w:rsidDel="00D24016">
          <w:rPr>
            <w:rFonts w:ascii="Times New Roman" w:hAnsi="Times New Roman"/>
            <w:lang w:eastAsia="ko-KR"/>
          </w:rPr>
          <w:delText>Mean</w:delText>
        </w:r>
      </w:del>
      <w:ins w:id="5756" w:author="user" w:date="2021-03-23T12:50:00Z">
        <w:r w:rsidR="00D24016">
          <w:rPr>
            <w:rFonts w:ascii="Times New Roman" w:hAnsi="Times New Roman" w:hint="eastAsia"/>
            <w:lang w:eastAsia="ko-KR"/>
          </w:rPr>
          <w:t>m</w:t>
        </w:r>
        <w:r w:rsidR="00D24016" w:rsidRPr="00ED4019">
          <w:rPr>
            <w:rFonts w:ascii="Times New Roman" w:hAnsi="Times New Roman"/>
            <w:lang w:eastAsia="ko-KR"/>
          </w:rPr>
          <w:t>ean</w:t>
        </w:r>
      </w:ins>
      <w:r w:rsidRPr="00ED4019">
        <w:rPr>
          <w:rFonts w:ascii="Times New Roman" w:hAnsi="Times New Roman"/>
          <w:lang w:eastAsia="ko-KR"/>
        </w:rPr>
        <w:t>)</w:t>
      </w:r>
      <w:commentRangeEnd w:id="5748"/>
      <w:r w:rsidR="00D24016">
        <w:rPr>
          <w:rStyle w:val="af3"/>
        </w:rPr>
        <w:commentReference w:id="5748"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미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MPE</w:t>
      </w:r>
      <w:ins w:id="5757" w:author="user" w:date="2021-03-23T12:58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유사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지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MAE</w:t>
      </w:r>
      <w:ins w:id="5758" w:author="user" w:date="2021-03-23T12:58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분률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같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오차이더라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실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크기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오차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크기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르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문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이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반영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</w:t>
      </w:r>
      <w:del w:id="5759" w:author="제이펍 출판사" w:date="2021-03-14T18:08:00Z">
        <w:r w:rsidRPr="00ED4019" w:rsidDel="003F5176">
          <w:rPr>
            <w:rFonts w:ascii="Times New Roman" w:hAnsi="Times New Roman" w:hint="eastAsia"/>
            <w:lang w:eastAsia="ko-KR"/>
          </w:rPr>
          <w:delText>수이다</w:delText>
        </w:r>
        <w:r w:rsidRPr="00ED4019" w:rsidDel="003F5176">
          <w:rPr>
            <w:rFonts w:ascii="Times New Roman" w:hAnsi="Times New Roman" w:hint="eastAsia"/>
            <w:lang w:eastAsia="ko-KR"/>
          </w:rPr>
          <w:delText>.</w:delText>
        </w:r>
      </w:del>
      <w:ins w:id="5760" w:author="제이펍 출판사" w:date="2021-03-14T18:08:00Z">
        <w:r w:rsidR="003F5176">
          <w:rPr>
            <w:rFonts w:ascii="Times New Roman" w:hAnsi="Times New Roman" w:hint="eastAsia"/>
            <w:lang w:eastAsia="ko-KR"/>
          </w:rPr>
          <w:t>수다</w:t>
        </w:r>
        <w:r w:rsidR="003F5176">
          <w:rPr>
            <w:rFonts w:ascii="Times New Roman" w:hAnsi="Times New Roman" w:hint="eastAsia"/>
            <w:lang w:eastAsia="ko-KR"/>
          </w:rPr>
          <w:t>.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</w:t>
      </w:r>
      <w:del w:id="5761" w:author="user" w:date="2021-03-23T12:55:00Z">
        <w:r w:rsidRPr="00ED4019" w:rsidDel="00A01D23">
          <w:rPr>
            <w:rFonts w:ascii="Times New Roman" w:hAnsi="Times New Roman"/>
            <w:lang w:eastAsia="ko-KR"/>
          </w:rPr>
          <w:delText>자</w:delText>
        </w:r>
      </w:del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 w:hint="eastAsia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라</w:t>
      </w:r>
      <w:ins w:id="5762" w:author="user" w:date="2021-03-23T12:55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하더라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10</w:t>
      </w:r>
      <w:r w:rsidRPr="00ED4019">
        <w:rPr>
          <w:rFonts w:ascii="Times New Roman" w:hAnsi="Times New Roman"/>
          <w:lang w:eastAsia="ko-KR"/>
        </w:rPr>
        <w:t>일</w:t>
      </w:r>
      <w:ins w:id="5763" w:author="user" w:date="2021-03-23T12:55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100</w:t>
      </w:r>
      <w:r w:rsidRPr="00ED4019">
        <w:rPr>
          <w:rFonts w:ascii="Times New Roman" w:hAnsi="Times New Roman"/>
          <w:lang w:eastAsia="ko-KR"/>
        </w:rPr>
        <w:t>일</w:t>
      </w:r>
      <w:ins w:id="5764" w:author="user" w:date="2021-03-23T12:55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이다</w:t>
      </w:r>
      <w:r w:rsidRPr="00ED4019">
        <w:rPr>
          <w:rFonts w:ascii="Times New Roman" w:hAnsi="Times New Roman"/>
          <w:lang w:eastAsia="ko-KR"/>
        </w:rPr>
        <w:t>. MAE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할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련없이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이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되지만</w:t>
      </w:r>
      <w:r w:rsidRPr="00ED4019">
        <w:rPr>
          <w:rFonts w:ascii="Times New Roman" w:hAnsi="Times New Roman"/>
          <w:lang w:eastAsia="ko-KR"/>
        </w:rPr>
        <w:t xml:space="preserve"> MAPE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한</w:t>
      </w:r>
      <w:r w:rsidRPr="00ED4019">
        <w:rPr>
          <w:rFonts w:ascii="Times New Roman" w:hAnsi="Times New Roman"/>
          <w:lang w:eastAsia="ko-KR"/>
        </w:rPr>
        <w:t xml:space="preserve"> 1</w:t>
      </w:r>
      <w:r w:rsidRPr="00ED4019">
        <w:rPr>
          <w:rFonts w:ascii="Times New Roman" w:hAnsi="Times New Roman"/>
          <w:lang w:eastAsia="ko-KR"/>
        </w:rPr>
        <w:t>값이라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산된다</w:t>
      </w:r>
      <w:r w:rsidRPr="00ED4019">
        <w:rPr>
          <w:rFonts w:ascii="Times New Roman" w:hAnsi="Times New Roman"/>
          <w:lang w:eastAsia="ko-KR"/>
        </w:rPr>
        <w:t>.</w:t>
      </w:r>
    </w:p>
    <w:p w14:paraId="7F19EBC8" w14:textId="5BFCA84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76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RMSE</w:t>
      </w:r>
      <w:del w:id="5766" w:author="user" w:date="2021-03-23T12:59:00Z">
        <w:r w:rsidRPr="00ED4019" w:rsidDel="00A01D23">
          <w:rPr>
            <w:rFonts w:ascii="Times New Roman" w:hAnsi="Times New Roman"/>
            <w:lang w:eastAsia="ko-KR"/>
          </w:rPr>
          <w:delText>와</w:delText>
        </w:r>
        <w:r w:rsidRPr="00ED4019" w:rsidDel="00A01D23">
          <w:rPr>
            <w:rFonts w:ascii="Times New Roman" w:hAnsi="Times New Roman"/>
            <w:lang w:eastAsia="ko-KR"/>
          </w:rPr>
          <w:delText xml:space="preserve"> </w:delText>
        </w:r>
      </w:del>
      <w:ins w:id="5767" w:author="user" w:date="2021-03-23T12:59:00Z">
        <w:r w:rsidR="00A01D23">
          <w:rPr>
            <w:rFonts w:ascii="Times New Roman" w:hAnsi="Times New Roman" w:hint="eastAsia"/>
            <w:lang w:eastAsia="ko-KR"/>
          </w:rPr>
          <w:t>,</w:t>
        </w:r>
        <w:r w:rsidR="00A01D23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MAE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백분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값들이</w:t>
      </w:r>
      <w:r w:rsidRPr="00ED4019">
        <w:rPr>
          <w:rFonts w:ascii="Times New Roman" w:hAnsi="Times New Roman"/>
          <w:lang w:eastAsia="ko-KR"/>
        </w:rPr>
        <w:t xml:space="preserve"> Y</w:t>
      </w:r>
      <w:r w:rsidRPr="00ED4019">
        <w:rPr>
          <w:rFonts w:ascii="Times New Roman" w:hAnsi="Times New Roman"/>
          <w:lang w:eastAsia="ko-KR"/>
        </w:rPr>
        <w:t>축</w:t>
      </w:r>
      <w:del w:id="5768" w:author="user" w:date="2021-03-23T12:59:00Z">
        <w:r w:rsidRPr="00ED4019" w:rsidDel="00A01D2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관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실제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으면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정확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면</w:t>
      </w:r>
      <w:r w:rsidRPr="00ED4019">
        <w:rPr>
          <w:rFonts w:ascii="Times New Roman" w:hAnsi="Times New Roman"/>
          <w:lang w:eastAsia="ko-KR"/>
        </w:rPr>
        <w:t xml:space="preserve">) </w:t>
      </w:r>
      <w:r w:rsidRPr="00ED4019">
        <w:rPr>
          <w:rFonts w:ascii="Times New Roman" w:hAnsi="Times New Roman"/>
          <w:lang w:eastAsia="ko-KR"/>
        </w:rPr>
        <w:t>분자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차가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MPE</w:t>
      </w:r>
      <w:ins w:id="5769" w:author="user" w:date="2021-03-23T13:00:00Z">
        <w:r w:rsidR="00A01D23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이다</w:t>
      </w:r>
      <w:del w:id="5770" w:author="제이펍 출판사" w:date="2021-03-14T18:22:00Z">
        <w:r w:rsidRPr="00ED4019" w:rsidDel="004F772B">
          <w:rPr>
            <w:rFonts w:ascii="Times New Roman" w:hAnsi="Times New Roman"/>
            <w:lang w:eastAsia="ko-KR"/>
          </w:rPr>
          <w:delText xml:space="preserve">. </w:delText>
        </w:r>
        <w:r w:rsidRPr="00ED4019" w:rsidDel="004F772B">
          <w:rPr>
            <w:rFonts w:ascii="Times New Roman" w:hAnsi="Times New Roman"/>
            <w:lang w:eastAsia="ko-KR"/>
          </w:rPr>
          <w:delText>결국</w:delText>
        </w:r>
        <w:r w:rsidRPr="00ED4019" w:rsidDel="004F772B">
          <w:rPr>
            <w:rFonts w:ascii="Times New Roman" w:hAnsi="Times New Roman"/>
            <w:lang w:eastAsia="ko-KR"/>
          </w:rPr>
          <w:delText xml:space="preserve"> </w:delText>
        </w:r>
      </w:del>
      <w:ins w:id="5771" w:author="제이펍 출판사" w:date="2021-03-14T18:22:00Z">
        <w:r w:rsidR="004F772B">
          <w:rPr>
            <w:rFonts w:ascii="Times New Roman" w:hAnsi="Times New Roman"/>
            <w:lang w:eastAsia="ko-KR"/>
          </w:rPr>
          <w:t xml:space="preserve">. </w:t>
        </w:r>
        <w:r w:rsidR="004F772B">
          <w:rPr>
            <w:rFonts w:ascii="Times New Roman" w:hAnsi="Times New Roman"/>
            <w:lang w:eastAsia="ko-KR"/>
          </w:rPr>
          <w:t>결국</w:t>
        </w:r>
        <w:r w:rsidR="004F772B">
          <w:rPr>
            <w:rFonts w:ascii="Times New Roman" w:hAnsi="Times New Roman"/>
            <w:lang w:eastAsia="ko-KR"/>
          </w:rPr>
          <w:t xml:space="preserve">, </w:t>
        </w:r>
      </w:ins>
      <w:r w:rsidRPr="00ED4019">
        <w:rPr>
          <w:rFonts w:ascii="Times New Roman" w:hAnsi="Times New Roman"/>
          <w:lang w:eastAsia="ko-KR"/>
        </w:rPr>
        <w:t>0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까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일</w:t>
      </w:r>
      <w:del w:id="5772" w:author="user" w:date="2021-03-23T13:00:00Z">
        <w:r w:rsidRPr="00ED4019" w:rsidDel="00A01D23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수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하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07743EE" w14:textId="119DBDB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773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다만</w:t>
      </w:r>
      <w:r w:rsidRPr="00ED4019">
        <w:rPr>
          <w:rFonts w:ascii="Times New Roman" w:hAnsi="Times New Roman"/>
          <w:lang w:eastAsia="ko-KR"/>
        </w:rPr>
        <w:t xml:space="preserve"> MPE</w:t>
      </w:r>
      <w:r w:rsidRPr="00ED4019">
        <w:rPr>
          <w:rFonts w:ascii="Times New Roman" w:hAnsi="Times New Roman"/>
          <w:lang w:eastAsia="ko-KR"/>
        </w:rPr>
        <w:t>나</w:t>
      </w:r>
      <w:r w:rsidRPr="00ED4019">
        <w:rPr>
          <w:rFonts w:ascii="Times New Roman" w:hAnsi="Times New Roman"/>
          <w:lang w:eastAsia="ko-KR"/>
        </w:rPr>
        <w:t xml:space="preserve"> MAPE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치명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약점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니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분모가</w:t>
      </w:r>
      <w:r w:rsidRPr="00ED4019">
        <w:rPr>
          <w:rFonts w:ascii="Times New Roman" w:hAnsi="Times New Roman"/>
          <w:lang w:eastAsia="ko-KR"/>
        </w:rPr>
        <w:t xml:space="preserve"> 0)</w:t>
      </w:r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분모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에는</w:t>
      </w:r>
      <w:r w:rsidRPr="00ED4019">
        <w:rPr>
          <w:rFonts w:ascii="Times New Roman" w:hAnsi="Times New Roman"/>
          <w:lang w:eastAsia="ko-KR"/>
        </w:rPr>
        <w:t xml:space="preserve"> MAPE</w:t>
      </w:r>
      <w:ins w:id="5774" w:author="user" w:date="2021-03-23T13:00:00Z">
        <w:r w:rsidR="00653A5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값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커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이다</w:t>
      </w:r>
      <w:r w:rsidRPr="00ED4019">
        <w:rPr>
          <w:rFonts w:ascii="Times New Roman" w:hAnsi="Times New Roman"/>
          <w:lang w:eastAsia="ko-KR"/>
        </w:rPr>
        <w:t>.</w:t>
      </w:r>
    </w:p>
    <w:p w14:paraId="1A75C712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5775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08F44279" wp14:editId="1DA6D73A">
            <wp:extent cx="5969000" cy="3865968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mape.jp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6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2CD90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5776" w:author="제이펍 출판사" w:date="2021-03-14T15:57:00Z">
          <w:pPr>
            <w:pStyle w:val="a6"/>
          </w:pPr>
        </w:pPrChange>
      </w:pPr>
      <w:commentRangeStart w:id="5777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4</w:t>
      </w:r>
      <w:commentRangeEnd w:id="5777"/>
      <w:r w:rsidR="00653A52">
        <w:rPr>
          <w:rStyle w:val="af3"/>
          <w:i w:val="0"/>
        </w:rPr>
        <w:commentReference w:id="5777"/>
      </w:r>
    </w:p>
    <w:p w14:paraId="7074E6D9" w14:textId="17B4E9CE" w:rsidR="00FD7B2A" w:rsidRDefault="009D588B">
      <w:pPr>
        <w:pStyle w:val="1"/>
        <w:numPr>
          <w:ilvl w:val="0"/>
          <w:numId w:val="0"/>
        </w:numPr>
        <w:jc w:val="both"/>
        <w:rPr>
          <w:lang w:eastAsia="ko-KR"/>
        </w:rPr>
        <w:pPrChange w:id="5778" w:author="user" w:date="2021-03-23T13:02:00Z">
          <w:pPr>
            <w:pStyle w:val="1"/>
          </w:pPr>
        </w:pPrChange>
      </w:pPr>
      <w:bookmarkStart w:id="5779" w:name="fable-framework"/>
      <w:bookmarkEnd w:id="5665"/>
      <w:bookmarkEnd w:id="5743"/>
      <w:ins w:id="5780" w:author="user" w:date="2021-03-23T13:02:00Z">
        <w:r>
          <w:rPr>
            <w:rFonts w:hint="eastAsia"/>
            <w:lang w:eastAsia="ko-KR"/>
          </w:rPr>
          <w:t xml:space="preserve">7.2 </w:t>
        </w:r>
      </w:ins>
      <w:r w:rsidR="00FD7B2A">
        <w:rPr>
          <w:lang w:eastAsia="ko-KR"/>
        </w:rPr>
        <w:t xml:space="preserve">fable </w:t>
      </w:r>
      <w:del w:id="5781" w:author="user" w:date="2021-03-23T13:02:00Z">
        <w:r w:rsidR="00FD7B2A" w:rsidDel="009D588B">
          <w:rPr>
            <w:rFonts w:hint="eastAsia"/>
            <w:lang w:eastAsia="ko-KR"/>
          </w:rPr>
          <w:delText>framework</w:delText>
        </w:r>
      </w:del>
      <w:ins w:id="5782" w:author="user" w:date="2021-03-23T13:02:00Z">
        <w:r>
          <w:rPr>
            <w:rFonts w:hint="eastAsia"/>
            <w:lang w:eastAsia="ko-KR"/>
          </w:rPr>
          <w:t>프레임워크</w:t>
        </w:r>
      </w:ins>
    </w:p>
    <w:p w14:paraId="4FC9155B" w14:textId="5292F8C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783" w:author="제이펍 출판사" w:date="2021-03-14T15:57:00Z">
          <w:pPr/>
        </w:pPrChange>
      </w:pPr>
      <w:commentRangeStart w:id="5784"/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되는데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로</w:t>
      </w:r>
      <w:r w:rsidRPr="00ED4019">
        <w:rPr>
          <w:rFonts w:ascii="Times New Roman" w:hAnsi="Times New Roman"/>
          <w:lang w:eastAsia="ko-KR"/>
        </w:rPr>
        <w:t xml:space="preserve"> </w:t>
      </w:r>
      <w:del w:id="5785" w:author="user" w:date="2021-03-22T15:13:00Z">
        <w:r w:rsidRPr="00ED4019" w:rsidDel="00E276BF">
          <w:rPr>
            <w:rFonts w:ascii="Times New Roman" w:hAnsi="Times New Roman"/>
            <w:lang w:eastAsia="ko-KR"/>
          </w:rPr>
          <w:delText>평균모델</w:delText>
        </w:r>
      </w:del>
      <w:ins w:id="5786" w:author="user" w:date="2021-03-22T15:13:00Z">
        <w:r w:rsidR="00E276BF">
          <w:rPr>
            <w:rFonts w:ascii="Times New Roman" w:hAnsi="Times New Roman"/>
            <w:lang w:eastAsia="ko-KR"/>
          </w:rPr>
          <w:t>평균</w:t>
        </w:r>
        <w:r w:rsidR="00E276BF">
          <w:rPr>
            <w:rFonts w:ascii="Times New Roman" w:hAnsi="Times New Roman"/>
            <w:lang w:eastAsia="ko-KR"/>
          </w:rPr>
          <w:t xml:space="preserve"> </w:t>
        </w:r>
        <w:r w:rsidR="00E276BF">
          <w:rPr>
            <w:rFonts w:ascii="Times New Roman" w:hAnsi="Times New Roman"/>
            <w:lang w:eastAsia="ko-KR"/>
          </w:rPr>
          <w:t>모델</w:t>
        </w:r>
      </w:ins>
      <w:r w:rsidRPr="00ED4019">
        <w:rPr>
          <w:rFonts w:ascii="Times New Roman" w:hAnsi="Times New Roman"/>
          <w:lang w:eastAsia="ko-KR"/>
        </w:rPr>
        <w:t xml:space="preserve">, </w:t>
      </w:r>
      <w:del w:id="5787" w:author="user" w:date="2021-03-22T16:27:00Z">
        <w:r w:rsidRPr="00ED4019" w:rsidDel="0045358E">
          <w:rPr>
            <w:rFonts w:ascii="Times New Roman" w:hAnsi="Times New Roman"/>
            <w:lang w:eastAsia="ko-KR"/>
          </w:rPr>
          <w:delText>랜덤워크</w:delText>
        </w:r>
      </w:del>
      <w:ins w:id="5788" w:author="user" w:date="2021-03-22T16:27:00Z">
        <w:r w:rsidR="0045358E">
          <w:rPr>
            <w:rFonts w:ascii="Times New Roman" w:hAnsi="Times New Roman"/>
            <w:lang w:eastAsia="ko-KR"/>
          </w:rPr>
          <w:t>랜덤</w:t>
        </w:r>
        <w:r w:rsidR="0045358E">
          <w:rPr>
            <w:rFonts w:ascii="Times New Roman" w:hAnsi="Times New Roman"/>
            <w:lang w:eastAsia="ko-KR"/>
          </w:rPr>
          <w:t xml:space="preserve"> </w:t>
        </w:r>
        <w:r w:rsidR="0045358E">
          <w:rPr>
            <w:rFonts w:ascii="Times New Roman" w:hAnsi="Times New Roman"/>
            <w:lang w:eastAsia="ko-KR"/>
          </w:rPr>
          <w:t>워크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심플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부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통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랫동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prophet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근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까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인터페이스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데이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>,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지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</w:t>
      </w:r>
      <w:r w:rsidRPr="00ED4019">
        <w:rPr>
          <w:rFonts w:ascii="Times New Roman" w:hAnsi="Times New Roman" w:hint="eastAsia"/>
          <w:lang w:eastAsia="ko-KR"/>
        </w:rPr>
        <w:t xml:space="preserve">, </w:t>
      </w:r>
      <w:r w:rsidRPr="00ED4019">
        <w:rPr>
          <w:rFonts w:ascii="Times New Roman" w:hAnsi="Times New Roman" w:hint="eastAsia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시각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등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최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종합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  <w:commentRangeEnd w:id="5784"/>
      <w:r w:rsidR="00FB210D">
        <w:rPr>
          <w:rStyle w:val="af3"/>
        </w:rPr>
        <w:commentReference w:id="5784"/>
      </w:r>
    </w:p>
    <w:p w14:paraId="70452E14" w14:textId="4718B790" w:rsidR="00FD7B2A" w:rsidRPr="00ED4019" w:rsidDel="00122136" w:rsidRDefault="00FD7B2A">
      <w:pPr>
        <w:pStyle w:val="a0"/>
        <w:jc w:val="both"/>
        <w:rPr>
          <w:del w:id="5789" w:author="user" w:date="2021-03-23T13:21:00Z"/>
          <w:rFonts w:ascii="Times New Roman" w:hAnsi="Times New Roman"/>
          <w:lang w:eastAsia="ko-KR"/>
        </w:rPr>
        <w:pPrChange w:id="5790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자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해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</w:t>
      </w:r>
      <w:del w:id="5791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5792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변량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변량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원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다</w:t>
      </w:r>
      <w:r w:rsidRPr="00ED4019">
        <w:rPr>
          <w:rFonts w:ascii="Times New Roman" w:hAnsi="Times New Roman"/>
          <w:lang w:eastAsia="ko-KR"/>
        </w:rPr>
        <w:t xml:space="preserve">. </w:t>
      </w:r>
    </w:p>
    <w:p w14:paraId="2905B64B" w14:textId="3214128F" w:rsidR="00FD7B2A" w:rsidRPr="00ED4019" w:rsidDel="00122136" w:rsidRDefault="00FD7B2A">
      <w:pPr>
        <w:pStyle w:val="a0"/>
        <w:jc w:val="both"/>
        <w:rPr>
          <w:del w:id="5793" w:author="user" w:date="2021-03-23T13:21:00Z"/>
          <w:rFonts w:ascii="Times New Roman" w:hAnsi="Times New Roman"/>
          <w:lang w:eastAsia="ko-KR"/>
        </w:rPr>
        <w:pPrChange w:id="5794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tools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동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vers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태계</w:t>
      </w:r>
      <w:r w:rsidRPr="00ED4019">
        <w:rPr>
          <w:rFonts w:ascii="Times New Roman" w:hAnsi="Times New Roman"/>
          <w:lang w:eastAsia="ko-KR"/>
        </w:rPr>
        <w:t>(echosystem)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플로</w:t>
      </w:r>
      <w:del w:id="5795" w:author="user" w:date="2021-03-23T13:07:00Z">
        <w:r w:rsidRPr="00ED4019" w:rsidDel="00FB210D">
          <w:rPr>
            <w:rFonts w:ascii="Times New Roman" w:hAnsi="Times New Roman"/>
            <w:lang w:eastAsia="ko-KR"/>
          </w:rPr>
          <w:delText>우</w:delText>
        </w:r>
      </w:del>
      <w:r w:rsidRPr="00ED4019">
        <w:rPr>
          <w:rFonts w:ascii="Times New Roman" w:hAnsi="Times New Roman"/>
          <w:lang w:eastAsia="ko-KR"/>
        </w:rPr>
        <w:t>(work</w:t>
      </w:r>
      <w:del w:id="5796" w:author="user" w:date="2021-03-23T13:09:00Z">
        <w:r w:rsidRPr="00ED4019" w:rsidDel="00FB210D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flow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준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시각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및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도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  <w:ins w:id="5797" w:author="user" w:date="2021-03-23T13:21:00Z">
        <w:r w:rsidR="00122136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5B2F2CFE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798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를</w:t>
      </w:r>
      <w:r w:rsidRPr="00ED4019">
        <w:rPr>
          <w:rFonts w:ascii="Times New Roman" w:hAnsi="Times New Roman"/>
          <w:lang w:eastAsia="ko-KR"/>
        </w:rPr>
        <w:t xml:space="preserve"> </w:t>
      </w:r>
      <w:commentRangeStart w:id="5799"/>
      <w:r w:rsidRPr="00ED4019">
        <w:rPr>
          <w:rFonts w:ascii="Times New Roman" w:hAnsi="Times New Roman"/>
          <w:lang w:eastAsia="ko-KR"/>
        </w:rPr>
        <w:t>tidy</w:t>
      </w:r>
      <w:r w:rsidRPr="00ED4019">
        <w:rPr>
          <w:rFonts w:ascii="Times New Roman" w:hAnsi="Times New Roman"/>
          <w:lang w:eastAsia="ko-KR"/>
        </w:rPr>
        <w:t>한</w:t>
      </w:r>
      <w:commentRangeEnd w:id="5799"/>
      <w:r w:rsidR="0055778A">
        <w:rPr>
          <w:rStyle w:val="af3"/>
        </w:rPr>
        <w:commentReference w:id="5799"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Style w:val="a7"/>
          <w:rFonts w:ascii="Times New Roman" w:hAnsi="Times New Roman"/>
        </w:rPr>
        <w:footnoteReference w:id="45"/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링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양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>.</w:t>
      </w:r>
    </w:p>
    <w:p w14:paraId="3BDDECA2" w14:textId="3234C2A7" w:rsidR="00FD7B2A" w:rsidRPr="00ED4019" w:rsidDel="00122136" w:rsidRDefault="00FD7B2A">
      <w:pPr>
        <w:pStyle w:val="a0"/>
        <w:jc w:val="both"/>
        <w:rPr>
          <w:del w:id="5814" w:author="user" w:date="2021-03-23T13:21:00Z"/>
          <w:rFonts w:ascii="Times New Roman" w:hAnsi="Times New Roman"/>
          <w:lang w:eastAsia="ko-KR"/>
        </w:rPr>
        <w:pPrChange w:id="5815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tidy </w:t>
      </w:r>
      <w:r w:rsidRPr="00ED4019">
        <w:rPr>
          <w:rFonts w:ascii="Times New Roman" w:hAnsi="Times New Roman"/>
          <w:lang w:eastAsia="ko-KR"/>
        </w:rPr>
        <w:t>생태계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ins w:id="5816" w:author="user" w:date="2021-03-23T13:21:00Z">
        <w:r w:rsidR="0012213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계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었다</w:t>
      </w:r>
      <w:r w:rsidRPr="00ED4019">
        <w:rPr>
          <w:rFonts w:ascii="Times New Roman" w:hAnsi="Times New Roman"/>
          <w:lang w:eastAsia="ko-KR"/>
        </w:rPr>
        <w:t>. fable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극복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tidy </w:t>
      </w:r>
      <w:r w:rsidRPr="00ED4019">
        <w:rPr>
          <w:rFonts w:ascii="Times New Roman" w:hAnsi="Times New Roman"/>
          <w:lang w:eastAsia="ko-KR"/>
        </w:rPr>
        <w:t>생태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bb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sibble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  <w:ins w:id="5817" w:author="user" w:date="2021-03-23T13:21:00Z">
        <w:r w:rsidR="00122136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4BCBCCF5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818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</w:t>
      </w:r>
      <w:r w:rsidRPr="00ED4019">
        <w:rPr>
          <w:rFonts w:ascii="Times New Roman" w:hAnsi="Times New Roman"/>
          <w:lang w:eastAsia="ko-KR"/>
        </w:rPr>
        <w:t>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89"/>
        <w:gridCol w:w="5277"/>
        <w:gridCol w:w="2206"/>
      </w:tblGrid>
      <w:tr w:rsidR="00FD7B2A" w14:paraId="1E3E06B8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29F21" w14:textId="77777777" w:rsidR="00FD7B2A" w:rsidRDefault="00FD7B2A">
            <w:pPr>
              <w:jc w:val="both"/>
              <w:rPr>
                <w:b w:val="0"/>
                <w:lang w:eastAsia="ko-KR"/>
              </w:rPr>
              <w:pPrChange w:id="5819" w:author="제이펍 출판사" w:date="2021-03-14T15:57:00Z">
                <w:pPr>
                  <w:keepNext w:val="0"/>
                </w:pPr>
              </w:pPrChange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FA3D0" w14:textId="77777777" w:rsidR="00FD7B2A" w:rsidRDefault="00FD7B2A">
            <w:pPr>
              <w:pStyle w:val="Compact"/>
              <w:jc w:val="both"/>
              <w:rPr>
                <w:b w:val="0"/>
              </w:rPr>
              <w:pPrChange w:id="5820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f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C087B" w14:textId="77777777" w:rsidR="00FD7B2A" w:rsidRDefault="00FD7B2A">
            <w:pPr>
              <w:pStyle w:val="Compact"/>
              <w:jc w:val="both"/>
              <w:rPr>
                <w:b w:val="0"/>
              </w:rPr>
              <w:pPrChange w:id="5821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forecast</w:t>
            </w:r>
          </w:p>
        </w:tc>
      </w:tr>
      <w:tr w:rsidR="00FD7B2A" w14:paraId="3C4E9485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C947585" w14:textId="77777777" w:rsidR="00FD7B2A" w:rsidRDefault="00FD7B2A">
            <w:pPr>
              <w:pStyle w:val="Compact"/>
              <w:jc w:val="both"/>
              <w:pPrChange w:id="5822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객체</w:t>
            </w:r>
          </w:p>
        </w:tc>
        <w:tc>
          <w:tcPr>
            <w:tcW w:w="0" w:type="auto"/>
          </w:tcPr>
          <w:p w14:paraId="766D3D64" w14:textId="77777777" w:rsidR="00FD7B2A" w:rsidRDefault="00FD7B2A">
            <w:pPr>
              <w:pStyle w:val="Compact"/>
              <w:jc w:val="both"/>
              <w:pPrChange w:id="5823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tsibble</w:t>
            </w:r>
          </w:p>
        </w:tc>
        <w:tc>
          <w:tcPr>
            <w:tcW w:w="0" w:type="auto"/>
          </w:tcPr>
          <w:p w14:paraId="57D90982" w14:textId="77777777" w:rsidR="00FD7B2A" w:rsidRDefault="00FD7B2A">
            <w:pPr>
              <w:pStyle w:val="Compact"/>
              <w:jc w:val="both"/>
              <w:pPrChange w:id="5824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ts</w:t>
            </w:r>
          </w:p>
        </w:tc>
      </w:tr>
      <w:tr w:rsidR="00FD7B2A" w14:paraId="749EAC45" w14:textId="77777777" w:rsidTr="00BF7861">
        <w:tblPrEx>
          <w:jc w:val="left"/>
        </w:tblPrEx>
        <w:tc>
          <w:tcPr>
            <w:tcW w:w="0" w:type="auto"/>
          </w:tcPr>
          <w:p w14:paraId="2DA4996B" w14:textId="77777777" w:rsidR="00FD7B2A" w:rsidRDefault="00FD7B2A">
            <w:pPr>
              <w:pStyle w:val="Compact"/>
              <w:jc w:val="both"/>
              <w:pPrChange w:id="5825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단일</w:t>
            </w:r>
            <w:r w:rsidRPr="00ED4019">
              <w:rPr>
                <w:rFonts w:ascii="Times New Roman" w:hAnsi="Times New Roman"/>
              </w:rPr>
              <w:t>/</w:t>
            </w:r>
            <w:r w:rsidRPr="00ED4019">
              <w:rPr>
                <w:rFonts w:ascii="Times New Roman" w:hAnsi="Times New Roman"/>
              </w:rPr>
              <w:t>다중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시계열</w:t>
            </w:r>
          </w:p>
        </w:tc>
        <w:tc>
          <w:tcPr>
            <w:tcW w:w="0" w:type="auto"/>
          </w:tcPr>
          <w:p w14:paraId="1E9E7551" w14:textId="77777777" w:rsidR="00FD7B2A" w:rsidRDefault="00FD7B2A">
            <w:pPr>
              <w:pStyle w:val="Compact"/>
              <w:jc w:val="both"/>
              <w:pPrChange w:id="5826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다중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시계열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가능</w:t>
            </w:r>
          </w:p>
        </w:tc>
        <w:tc>
          <w:tcPr>
            <w:tcW w:w="0" w:type="auto"/>
          </w:tcPr>
          <w:p w14:paraId="400756EE" w14:textId="77777777" w:rsidR="00FD7B2A" w:rsidRDefault="00FD7B2A">
            <w:pPr>
              <w:pStyle w:val="Compact"/>
              <w:jc w:val="both"/>
              <w:pPrChange w:id="5827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단일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시계열만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가능</w:t>
            </w:r>
          </w:p>
        </w:tc>
      </w:tr>
      <w:tr w:rsidR="00FD7B2A" w14:paraId="4186943A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43BBAC" w14:textId="77777777" w:rsidR="00FD7B2A" w:rsidRDefault="00FD7B2A">
            <w:pPr>
              <w:pStyle w:val="Compact"/>
              <w:jc w:val="both"/>
              <w:pPrChange w:id="5828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모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적용</w:t>
            </w:r>
          </w:p>
        </w:tc>
        <w:tc>
          <w:tcPr>
            <w:tcW w:w="0" w:type="auto"/>
          </w:tcPr>
          <w:p w14:paraId="6F835879" w14:textId="77777777" w:rsidR="00FD7B2A" w:rsidRDefault="00FD7B2A">
            <w:pPr>
              <w:pStyle w:val="Compact"/>
              <w:jc w:val="both"/>
              <w:pPrChange w:id="5829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동시에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여러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모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적용</w:t>
            </w:r>
          </w:p>
        </w:tc>
        <w:tc>
          <w:tcPr>
            <w:tcW w:w="0" w:type="auto"/>
          </w:tcPr>
          <w:p w14:paraId="1CE6137E" w14:textId="77777777" w:rsidR="00FD7B2A" w:rsidRDefault="00FD7B2A">
            <w:pPr>
              <w:pStyle w:val="Compact"/>
              <w:jc w:val="both"/>
              <w:pPrChange w:id="5830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동시에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한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모델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적용</w:t>
            </w:r>
          </w:p>
        </w:tc>
      </w:tr>
      <w:tr w:rsidR="00FD7B2A" w14:paraId="2C2AB507" w14:textId="77777777" w:rsidTr="00BF7861">
        <w:tblPrEx>
          <w:jc w:val="left"/>
        </w:tblPrEx>
        <w:tc>
          <w:tcPr>
            <w:tcW w:w="0" w:type="auto"/>
          </w:tcPr>
          <w:p w14:paraId="62F14B89" w14:textId="77777777" w:rsidR="00FD7B2A" w:rsidRDefault="00FD7B2A">
            <w:pPr>
              <w:pStyle w:val="Compact"/>
              <w:jc w:val="both"/>
              <w:pPrChange w:id="5831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예측결과</w:t>
            </w:r>
          </w:p>
        </w:tc>
        <w:tc>
          <w:tcPr>
            <w:tcW w:w="0" w:type="auto"/>
          </w:tcPr>
          <w:p w14:paraId="5DEBB822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5832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점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예측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분포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제공</w:t>
            </w:r>
            <w:r w:rsidRPr="00ED4019">
              <w:rPr>
                <w:rFonts w:ascii="Times New Roman" w:hAnsi="Times New Roman"/>
                <w:lang w:eastAsia="ko-KR"/>
              </w:rPr>
              <w:t>(</w:t>
            </w:r>
            <w:r w:rsidRPr="00ED4019">
              <w:rPr>
                <w:rStyle w:val="VerbatimChar"/>
                <w:rFonts w:ascii="Times New Roman" w:hAnsi="Times New Roman"/>
                <w:lang w:eastAsia="ko-KR"/>
              </w:rPr>
              <w:t>hilo()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함수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통해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Style w:val="VerbatimChar"/>
                <w:rFonts w:ascii="Times New Roman" w:hAnsi="Times New Roman"/>
                <w:lang w:eastAsia="ko-KR"/>
              </w:rPr>
              <w:t>autoplot()</w:t>
            </w:r>
            <w:r w:rsidRPr="00ED4019">
              <w:rPr>
                <w:rFonts w:ascii="Times New Roman" w:hAnsi="Times New Roman"/>
                <w:lang w:eastAsia="ko-KR"/>
              </w:rPr>
              <w:t>으로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플로팅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가능</w:t>
            </w:r>
            <w:r w:rsidRPr="00ED4019">
              <w:rPr>
                <w:rFonts w:ascii="Times New Roman" w:hAnsi="Times New Roman"/>
                <w:lang w:eastAsia="ko-KR"/>
              </w:rPr>
              <w:t>)</w:t>
            </w:r>
          </w:p>
        </w:tc>
        <w:tc>
          <w:tcPr>
            <w:tcW w:w="0" w:type="auto"/>
          </w:tcPr>
          <w:p w14:paraId="3703E9BC" w14:textId="77777777" w:rsidR="00FD7B2A" w:rsidRDefault="00FD7B2A">
            <w:pPr>
              <w:pStyle w:val="Compact"/>
              <w:jc w:val="both"/>
              <w:rPr>
                <w:lang w:eastAsia="ko-KR"/>
              </w:rPr>
              <w:pPrChange w:id="5833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  <w:lang w:eastAsia="ko-KR"/>
              </w:rPr>
              <w:t>점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예측과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예측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범위</w:t>
            </w:r>
            <w:r w:rsidRPr="00ED4019">
              <w:rPr>
                <w:rFonts w:ascii="Times New Roman" w:hAnsi="Times New Roman"/>
                <w:lang w:eastAsia="ko-KR"/>
              </w:rPr>
              <w:t xml:space="preserve"> </w:t>
            </w:r>
            <w:r w:rsidRPr="00ED4019">
              <w:rPr>
                <w:rFonts w:ascii="Times New Roman" w:hAnsi="Times New Roman"/>
                <w:lang w:eastAsia="ko-KR"/>
              </w:rPr>
              <w:t>제공</w:t>
            </w:r>
          </w:p>
        </w:tc>
      </w:tr>
      <w:tr w:rsidR="00FD7B2A" w:rsidRPr="00ED4019" w14:paraId="02D707DB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6F9E50" w14:textId="77777777" w:rsidR="00FD7B2A" w:rsidRDefault="00FD7B2A">
            <w:pPr>
              <w:pStyle w:val="Compact"/>
              <w:jc w:val="both"/>
              <w:pPrChange w:id="5834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앙상블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모델예측</w:t>
            </w:r>
          </w:p>
        </w:tc>
        <w:tc>
          <w:tcPr>
            <w:tcW w:w="0" w:type="auto"/>
          </w:tcPr>
          <w:p w14:paraId="3E195BEC" w14:textId="77777777" w:rsidR="00FD7B2A" w:rsidRDefault="00FD7B2A">
            <w:pPr>
              <w:pStyle w:val="Compact"/>
              <w:jc w:val="both"/>
              <w:pPrChange w:id="5835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가능</w:t>
            </w:r>
          </w:p>
        </w:tc>
        <w:tc>
          <w:tcPr>
            <w:tcW w:w="0" w:type="auto"/>
          </w:tcPr>
          <w:p w14:paraId="6DE8461F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5836" w:author="제이펍 출판사" w:date="2021-03-14T15:57:00Z">
                <w:pPr>
                  <w:pStyle w:val="Compact"/>
                  <w:keepNext w:val="0"/>
                  <w:jc w:val="center"/>
                </w:pPr>
              </w:pPrChange>
            </w:pPr>
            <w:r w:rsidRPr="00ED4019">
              <w:rPr>
                <w:rFonts w:ascii="Times New Roman" w:hAnsi="Times New Roman"/>
              </w:rPr>
              <w:t>불가</w:t>
            </w:r>
          </w:p>
        </w:tc>
      </w:tr>
    </w:tbl>
    <w:p w14:paraId="0E5501F4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5837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우고</w:t>
      </w:r>
      <w:r w:rsidRPr="00ED4019">
        <w:rPr>
          <w:rFonts w:ascii="Times New Roman" w:hAnsi="Times New Roman"/>
          <w:lang w:eastAsia="ko-KR"/>
        </w:rPr>
        <w:t xml:space="preserve"> plotting, </w:t>
      </w:r>
      <w:r w:rsidRPr="00ED4019">
        <w:rPr>
          <w:rFonts w:ascii="Times New Roman" w:hAnsi="Times New Roman"/>
          <w:lang w:eastAsia="ko-KR"/>
        </w:rPr>
        <w:t>예측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순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현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6E389341" w14:textId="76DAD4C1" w:rsidR="00FD7B2A" w:rsidRDefault="00122136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38" w:author="user" w:date="2021-03-23T13:22:00Z">
          <w:pPr>
            <w:pStyle w:val="boxBorder"/>
            <w:numPr>
              <w:numId w:val="39"/>
            </w:numPr>
          </w:pPr>
        </w:pPrChange>
      </w:pPr>
      <w:ins w:id="5839" w:author="user" w:date="2021-03-23T13:22:00Z">
        <w:r>
          <w:rPr>
            <w:rFonts w:hint="eastAsia"/>
            <w:lang w:eastAsia="ko-KR"/>
          </w:rPr>
          <w:t xml:space="preserve">1. </w:t>
        </w:r>
      </w:ins>
      <w:r w:rsidR="00FD7B2A">
        <w:rPr>
          <w:lang w:eastAsia="ko-KR"/>
        </w:rPr>
        <w:t xml:space="preserve">분석 대상 시계열 데이터를 트레이닝 </w:t>
      </w:r>
      <w:del w:id="5840" w:author="user" w:date="2021-03-23T13:31:00Z">
        <w:r w:rsidR="00FD7B2A" w:rsidDel="00DE5BBC">
          <w:rPr>
            <w:rFonts w:hint="eastAsia"/>
            <w:lang w:eastAsia="ko-KR"/>
          </w:rPr>
          <w:delText>셋과</w:delText>
        </w:r>
      </w:del>
      <w:ins w:id="5841" w:author="user" w:date="2021-03-23T13:31:00Z">
        <w:r w:rsidR="00DE5BBC">
          <w:rPr>
            <w:rFonts w:hint="eastAsia"/>
            <w:lang w:eastAsia="ko-KR"/>
          </w:rPr>
          <w:t>세트와</w:t>
        </w:r>
      </w:ins>
      <w:r w:rsidR="00FD7B2A">
        <w:rPr>
          <w:lang w:eastAsia="ko-KR"/>
        </w:rPr>
        <w:t xml:space="preserve"> 테스트 </w:t>
      </w:r>
      <w:del w:id="5842" w:author="user" w:date="2021-03-23T13:31:00Z">
        <w:r w:rsidR="00FD7B2A" w:rsidDel="00DE5BBC">
          <w:rPr>
            <w:rFonts w:hint="eastAsia"/>
            <w:lang w:eastAsia="ko-KR"/>
          </w:rPr>
          <w:delText>셋으</w:delText>
        </w:r>
      </w:del>
      <w:ins w:id="5843" w:author="user" w:date="2021-03-23T13:31:00Z">
        <w:r w:rsidR="00DE5BBC">
          <w:rPr>
            <w:rFonts w:hint="eastAsia"/>
            <w:lang w:eastAsia="ko-KR"/>
          </w:rPr>
          <w:t>세트</w:t>
        </w:r>
      </w:ins>
      <w:r w:rsidR="00FD7B2A">
        <w:rPr>
          <w:lang w:eastAsia="ko-KR"/>
        </w:rPr>
        <w:t>로 분리한다.</w:t>
      </w:r>
    </w:p>
    <w:p w14:paraId="0B761C81" w14:textId="295D1156" w:rsidR="00FD7B2A" w:rsidRDefault="00122136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44" w:author="user" w:date="2021-03-23T13:22:00Z">
          <w:pPr>
            <w:pStyle w:val="boxBorder"/>
            <w:numPr>
              <w:numId w:val="39"/>
            </w:numPr>
          </w:pPr>
        </w:pPrChange>
      </w:pPr>
      <w:ins w:id="5845" w:author="user" w:date="2021-03-23T13:22:00Z">
        <w:r>
          <w:rPr>
            <w:rStyle w:val="VerbatimChar"/>
            <w:rFonts w:ascii="Times New Roman" w:hAnsi="Times New Roman" w:hint="eastAsia"/>
            <w:lang w:eastAsia="ko-KR"/>
          </w:rPr>
          <w:t xml:space="preserve">2. </w:t>
        </w:r>
      </w:ins>
      <w:r w:rsidR="00FD7B2A" w:rsidRPr="00ED4019">
        <w:rPr>
          <w:rStyle w:val="VerbatimChar"/>
          <w:rFonts w:ascii="Times New Roman" w:hAnsi="Times New Roman"/>
          <w:lang w:eastAsia="ko-KR"/>
        </w:rPr>
        <w:t>fable</w:t>
      </w:r>
      <w:r w:rsidR="00FD7B2A">
        <w:rPr>
          <w:lang w:eastAsia="ko-KR"/>
        </w:rPr>
        <w:t xml:space="preserve"> 패키지의 </w:t>
      </w:r>
      <w:r w:rsidR="00FD7B2A" w:rsidRPr="00ED4019">
        <w:rPr>
          <w:rStyle w:val="VerbatimChar"/>
          <w:rFonts w:ascii="Times New Roman" w:hAnsi="Times New Roman"/>
          <w:lang w:eastAsia="ko-KR"/>
        </w:rPr>
        <w:t>model()</w:t>
      </w:r>
      <w:r w:rsidR="00FD7B2A">
        <w:rPr>
          <w:lang w:eastAsia="ko-KR"/>
        </w:rPr>
        <w:t>을 사용하여 동시에 실행되어야</w:t>
      </w:r>
      <w:r w:rsidR="00FD7B2A">
        <w:rPr>
          <w:rFonts w:hint="eastAsia"/>
          <w:lang w:eastAsia="ko-KR"/>
        </w:rPr>
        <w:t xml:space="preserve"> </w:t>
      </w:r>
      <w:r w:rsidR="00FD7B2A">
        <w:rPr>
          <w:lang w:eastAsia="ko-KR"/>
        </w:rPr>
        <w:t>할 모델들의 생성 함수를 넣어</w:t>
      </w:r>
      <w:ins w:id="5846" w:author="user" w:date="2021-03-23T13:23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준다.</w:t>
      </w:r>
    </w:p>
    <w:p w14:paraId="4D3025F4" w14:textId="239E3EBC" w:rsidR="00FD7B2A" w:rsidRDefault="00122136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47" w:author="user" w:date="2021-03-23T13:23:00Z">
          <w:pPr>
            <w:pStyle w:val="boxBorder"/>
            <w:numPr>
              <w:numId w:val="39"/>
            </w:numPr>
          </w:pPr>
        </w:pPrChange>
      </w:pPr>
      <w:ins w:id="5848" w:author="user" w:date="2021-03-23T13:23:00Z">
        <w:r>
          <w:rPr>
            <w:rFonts w:hint="eastAsia"/>
            <w:lang w:eastAsia="ko-KR"/>
          </w:rPr>
          <w:t xml:space="preserve">3. </w:t>
        </w:r>
      </w:ins>
      <w:r w:rsidR="00FD7B2A">
        <w:rPr>
          <w:lang w:eastAsia="ko-KR"/>
        </w:rPr>
        <w:t xml:space="preserve">생성된 모델을 forecast() 함수를 사용하여 원하는 미래만큼(매개변수 </w:t>
      </w:r>
      <w:r w:rsidR="00FD7B2A" w:rsidRPr="00ED4019">
        <w:rPr>
          <w:rStyle w:val="VerbatimChar"/>
          <w:rFonts w:ascii="Times New Roman" w:hAnsi="Times New Roman"/>
          <w:lang w:eastAsia="ko-KR"/>
        </w:rPr>
        <w:t>h</w:t>
      </w:r>
      <w:r w:rsidR="00FD7B2A">
        <w:rPr>
          <w:lang w:eastAsia="ko-KR"/>
        </w:rPr>
        <w:t>를 사용)의 예측값을 산출한다.</w:t>
      </w:r>
    </w:p>
    <w:p w14:paraId="4B2CD81C" w14:textId="08B005BF" w:rsidR="00FD7B2A" w:rsidRDefault="00DE5BBC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49" w:author="user" w:date="2021-03-23T13:23:00Z">
          <w:pPr>
            <w:pStyle w:val="boxBorder"/>
            <w:numPr>
              <w:numId w:val="39"/>
            </w:numPr>
          </w:pPr>
        </w:pPrChange>
      </w:pPr>
      <w:ins w:id="5850" w:author="user" w:date="2021-03-23T13:23:00Z">
        <w:r>
          <w:rPr>
            <w:rStyle w:val="VerbatimChar"/>
            <w:rFonts w:ascii="Times New Roman" w:hAnsi="Times New Roman" w:hint="eastAsia"/>
            <w:lang w:eastAsia="ko-KR"/>
          </w:rPr>
          <w:t xml:space="preserve">4. </w:t>
        </w:r>
      </w:ins>
      <w:r w:rsidR="00FD7B2A" w:rsidRPr="00ED4019">
        <w:rPr>
          <w:rStyle w:val="VerbatimChar"/>
          <w:rFonts w:ascii="Times New Roman" w:hAnsi="Times New Roman"/>
          <w:lang w:eastAsia="ko-KR"/>
        </w:rPr>
        <w:t>autoplot()</w:t>
      </w:r>
      <w:r w:rsidR="00FD7B2A">
        <w:rPr>
          <w:lang w:eastAsia="ko-KR"/>
        </w:rPr>
        <w:t>을 사용하여 plotting</w:t>
      </w:r>
      <w:del w:id="5851" w:author="user" w:date="2021-03-23T13:23:00Z">
        <w:r w:rsidR="00FD7B2A" w:rsidDel="00DE5BBC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한다. 원본 데이터와 같이 plotting</w:t>
      </w:r>
      <w:del w:id="5852" w:author="user" w:date="2021-03-23T13:23:00Z">
        <w:r w:rsidR="00FD7B2A" w:rsidDel="00DE5BBC">
          <w:rPr>
            <w:lang w:eastAsia="ko-KR"/>
          </w:rPr>
          <w:delText xml:space="preserve"> </w:delText>
        </w:r>
      </w:del>
      <w:r w:rsidR="00FD7B2A">
        <w:rPr>
          <w:lang w:eastAsia="ko-KR"/>
        </w:rPr>
        <w:t>하려면 원본</w:t>
      </w:r>
      <w:ins w:id="5853" w:author="user" w:date="2021-03-23T13:23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데이터를 매개변수로 넣어</w:t>
      </w:r>
      <w:ins w:id="5854" w:author="user" w:date="2021-03-23T13:23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주고</w:t>
      </w:r>
      <w:ins w:id="5855" w:author="user" w:date="2021-03-23T13:24:00Z">
        <w:r>
          <w:rPr>
            <w:rFonts w:hint="eastAsia"/>
            <w:lang w:eastAsia="ko-KR"/>
          </w:rPr>
          <w:t>,</w:t>
        </w:r>
      </w:ins>
      <w:r w:rsidR="00FD7B2A">
        <w:rPr>
          <w:lang w:eastAsia="ko-KR"/>
        </w:rPr>
        <w:t xml:space="preserve"> 예측 레벨을 plottin</w:t>
      </w:r>
      <w:del w:id="5856" w:author="user" w:date="2021-03-23T13:24:00Z">
        <w:r w:rsidR="00FD7B2A" w:rsidDel="00DE5BBC">
          <w:rPr>
            <w:lang w:eastAsia="ko-KR"/>
          </w:rPr>
          <w:delText>g</w:delText>
        </w:r>
      </w:del>
      <w:r w:rsidR="00FD7B2A">
        <w:rPr>
          <w:lang w:eastAsia="ko-KR"/>
        </w:rPr>
        <w:t xml:space="preserve">하지 않으려면 </w:t>
      </w:r>
      <w:r w:rsidR="00FD7B2A" w:rsidRPr="00ED4019">
        <w:rPr>
          <w:rStyle w:val="VerbatimChar"/>
          <w:rFonts w:ascii="Times New Roman" w:hAnsi="Times New Roman"/>
          <w:lang w:eastAsia="ko-KR"/>
        </w:rPr>
        <w:t>level</w:t>
      </w:r>
      <w:r w:rsidR="00FD7B2A">
        <w:rPr>
          <w:lang w:eastAsia="ko-KR"/>
        </w:rPr>
        <w:t xml:space="preserve"> 매개변수를 </w:t>
      </w:r>
      <w:r w:rsidR="00FD7B2A" w:rsidRPr="00ED4019">
        <w:rPr>
          <w:rStyle w:val="VerbatimChar"/>
          <w:rFonts w:ascii="Times New Roman" w:hAnsi="Times New Roman"/>
          <w:lang w:eastAsia="ko-KR"/>
        </w:rPr>
        <w:t>NULL</w:t>
      </w:r>
      <w:r w:rsidR="00FD7B2A">
        <w:rPr>
          <w:lang w:eastAsia="ko-KR"/>
        </w:rPr>
        <w:t>로 세팅한다.</w:t>
      </w:r>
    </w:p>
    <w:p w14:paraId="126B752E" w14:textId="5C9FAC8A" w:rsidR="00FD7B2A" w:rsidRDefault="00DE5BBC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57" w:author="user" w:date="2021-03-23T13:24:00Z">
          <w:pPr>
            <w:pStyle w:val="boxBorder"/>
            <w:numPr>
              <w:numId w:val="39"/>
            </w:numPr>
          </w:pPr>
        </w:pPrChange>
      </w:pPr>
      <w:ins w:id="5858" w:author="user" w:date="2021-03-23T13:24:00Z">
        <w:r>
          <w:rPr>
            <w:rFonts w:hint="eastAsia"/>
            <w:lang w:eastAsia="ko-KR"/>
          </w:rPr>
          <w:t xml:space="preserve">5. </w:t>
        </w:r>
      </w:ins>
      <w:r w:rsidR="00FD7B2A">
        <w:rPr>
          <w:lang w:eastAsia="ko-KR"/>
        </w:rPr>
        <w:t>여러 모델들의 성능</w:t>
      </w:r>
      <w:ins w:id="5859" w:author="user" w:date="2021-03-23T13:24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 xml:space="preserve">측정 지수를 확인하려면 forecast 결과 객체 테스트 </w:t>
      </w:r>
      <w:del w:id="5860" w:author="user" w:date="2021-03-23T13:24:00Z">
        <w:r w:rsidR="00FD7B2A" w:rsidDel="00DE5BBC">
          <w:rPr>
            <w:lang w:eastAsia="ko-KR"/>
          </w:rPr>
          <w:delText xml:space="preserve">데이터셋을 </w:delText>
        </w:r>
      </w:del>
      <w:ins w:id="5861" w:author="user" w:date="2021-03-23T13:24:00Z">
        <w:r>
          <w:rPr>
            <w:lang w:eastAsia="ko-KR"/>
          </w:rPr>
          <w:t>데이터</w:t>
        </w:r>
        <w:r>
          <w:rPr>
            <w:rFonts w:hint="eastAsia"/>
            <w:lang w:eastAsia="ko-KR"/>
          </w:rPr>
          <w:t xml:space="preserve"> 세트를</w:t>
        </w:r>
        <w:r>
          <w:rPr>
            <w:lang w:eastAsia="ko-KR"/>
          </w:rPr>
          <w:t xml:space="preserve"> </w:t>
        </w:r>
      </w:ins>
      <w:r w:rsidR="00FD7B2A">
        <w:rPr>
          <w:lang w:eastAsia="ko-KR"/>
        </w:rPr>
        <w:t>accuracy() 함수의 매개변수로 전달한다.</w:t>
      </w:r>
    </w:p>
    <w:p w14:paraId="3F7B125E" w14:textId="34AA87DF" w:rsidR="00FD7B2A" w:rsidRDefault="00DE5BBC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62" w:author="user" w:date="2021-03-23T13:24:00Z">
          <w:pPr>
            <w:pStyle w:val="boxBorder"/>
            <w:numPr>
              <w:numId w:val="39"/>
            </w:numPr>
          </w:pPr>
        </w:pPrChange>
      </w:pPr>
      <w:ins w:id="5863" w:author="user" w:date="2021-03-23T13:24:00Z">
        <w:r>
          <w:rPr>
            <w:rFonts w:hint="eastAsia"/>
            <w:lang w:eastAsia="ko-KR"/>
          </w:rPr>
          <w:t xml:space="preserve">6. </w:t>
        </w:r>
      </w:ins>
      <w:r w:rsidR="00FD7B2A">
        <w:rPr>
          <w:lang w:eastAsia="ko-KR"/>
        </w:rPr>
        <w:t>여러 성능</w:t>
      </w:r>
      <w:ins w:id="5864" w:author="user" w:date="2021-03-23T13:24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측정 지수를 확인하여 가장 성능이 좋은 모델을 선정하고(필자는 RMSE가 가장 낮은 모델을 주로 사용한다</w:t>
      </w:r>
      <w:del w:id="5865" w:author="user" w:date="2021-03-23T13:24:00Z">
        <w:r w:rsidR="00FD7B2A" w:rsidDel="00DE5BBC">
          <w:rPr>
            <w:lang w:eastAsia="ko-KR"/>
          </w:rPr>
          <w:delText>.</w:delText>
        </w:r>
      </w:del>
      <w:r w:rsidR="00FD7B2A">
        <w:rPr>
          <w:lang w:eastAsia="ko-KR"/>
        </w:rPr>
        <w:t>) 모델</w:t>
      </w:r>
      <w:ins w:id="5866" w:author="user" w:date="2021-03-23T13:24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 xml:space="preserve">객체에 select() 함수에 해당 모델 </w:t>
      </w:r>
      <w:del w:id="5867" w:author="제이펍 출판사" w:date="2021-03-14T20:19:00Z">
        <w:r w:rsidR="00FD7B2A" w:rsidDel="00766301">
          <w:rPr>
            <w:lang w:eastAsia="ko-KR"/>
          </w:rPr>
          <w:delText>컬럼</w:delText>
        </w:r>
      </w:del>
      <w:ins w:id="5868" w:author="제이펍 출판사" w:date="2021-03-14T20:19:00Z">
        <w:r w:rsidR="00766301">
          <w:rPr>
            <w:lang w:eastAsia="ko-KR"/>
          </w:rPr>
          <w:t>칼럼</w:t>
        </w:r>
      </w:ins>
      <w:r w:rsidR="00FD7B2A">
        <w:rPr>
          <w:lang w:eastAsia="ko-KR"/>
        </w:rPr>
        <w:t>명을 넣어</w:t>
      </w:r>
      <w:ins w:id="5869" w:author="user" w:date="2021-03-23T13:24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준다.</w:t>
      </w:r>
    </w:p>
    <w:p w14:paraId="6F7C83E0" w14:textId="4F952788" w:rsidR="00FD7B2A" w:rsidRDefault="00DE5BBC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5870" w:author="user" w:date="2021-03-23T13:24:00Z">
          <w:pPr>
            <w:pStyle w:val="boxBorder"/>
            <w:numPr>
              <w:numId w:val="39"/>
            </w:numPr>
          </w:pPr>
        </w:pPrChange>
      </w:pPr>
      <w:ins w:id="5871" w:author="user" w:date="2021-03-23T13:24:00Z">
        <w:r>
          <w:rPr>
            <w:rFonts w:hint="eastAsia"/>
            <w:lang w:eastAsia="ko-KR"/>
          </w:rPr>
          <w:t xml:space="preserve">7. </w:t>
        </w:r>
      </w:ins>
      <w:r w:rsidR="00FD7B2A">
        <w:rPr>
          <w:lang w:eastAsia="ko-KR"/>
        </w:rPr>
        <w:t xml:space="preserve">선정된 모델을 사용하여 다시 </w:t>
      </w:r>
      <w:r w:rsidR="00FD7B2A" w:rsidRPr="00ED4019">
        <w:rPr>
          <w:rStyle w:val="VerbatimChar"/>
          <w:rFonts w:ascii="Times New Roman" w:hAnsi="Times New Roman"/>
          <w:lang w:eastAsia="ko-KR"/>
        </w:rPr>
        <w:t>forecast()</w:t>
      </w:r>
      <w:r w:rsidR="00FD7B2A">
        <w:rPr>
          <w:lang w:eastAsia="ko-KR"/>
        </w:rPr>
        <w:t xml:space="preserve">로 미래값을 예측하고 </w:t>
      </w:r>
      <w:r w:rsidR="00FD7B2A" w:rsidRPr="00ED4019">
        <w:rPr>
          <w:rStyle w:val="VerbatimChar"/>
          <w:rFonts w:ascii="Times New Roman" w:hAnsi="Times New Roman"/>
          <w:lang w:eastAsia="ko-KR"/>
        </w:rPr>
        <w:t>autoplot()</w:t>
      </w:r>
      <w:r w:rsidR="00FD7B2A">
        <w:rPr>
          <w:lang w:eastAsia="ko-KR"/>
        </w:rPr>
        <w:t xml:space="preserve"> 함수로 plot을 생성한다.</w:t>
      </w:r>
    </w:p>
    <w:p w14:paraId="16DC1F84" w14:textId="77777777" w:rsidR="00FD7B2A" w:rsidRPr="00ED4019" w:rsidRDefault="00FD7B2A">
      <w:pPr>
        <w:pStyle w:val="Compact"/>
        <w:jc w:val="both"/>
        <w:rPr>
          <w:rFonts w:ascii="Times New Roman" w:hAnsi="Times New Roman"/>
          <w:lang w:eastAsia="ko-KR"/>
        </w:rPr>
        <w:pPrChange w:id="5872" w:author="제이펍 출판사" w:date="2021-03-14T15:57:00Z">
          <w:pPr>
            <w:pStyle w:val="Compact"/>
          </w:pPr>
        </w:pPrChange>
      </w:pPr>
    </w:p>
    <w:p w14:paraId="15B1B73D" w14:textId="77777777" w:rsidR="00FD7B2A" w:rsidRPr="00ED4019" w:rsidRDefault="00FD7B2A">
      <w:pPr>
        <w:pStyle w:val="Compact"/>
        <w:jc w:val="both"/>
        <w:rPr>
          <w:rFonts w:ascii="Times New Roman" w:hAnsi="Times New Roman"/>
          <w:lang w:eastAsia="ko-KR"/>
        </w:rPr>
        <w:pPrChange w:id="5873" w:author="제이펍 출판사" w:date="2021-03-14T15:57:00Z">
          <w:pPr>
            <w:pStyle w:val="Compact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()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음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p w14:paraId="5DCF600C" w14:textId="77777777" w:rsidR="00FD7B2A" w:rsidRPr="00ED4019" w:rsidRDefault="00FD7B2A">
      <w:pPr>
        <w:pStyle w:val="Compact"/>
        <w:jc w:val="both"/>
        <w:rPr>
          <w:rFonts w:ascii="Times New Roman" w:hAnsi="Times New Roman"/>
          <w:lang w:eastAsia="ko-KR"/>
        </w:rPr>
        <w:pPrChange w:id="5874" w:author="제이펍 출판사" w:date="2021-03-14T15:57:00Z">
          <w:pPr>
            <w:pStyle w:val="Compact"/>
          </w:pPr>
        </w:pPrChange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85"/>
        <w:gridCol w:w="4317"/>
        <w:gridCol w:w="2414"/>
      </w:tblGrid>
      <w:tr w:rsidR="00FD7B2A" w:rsidRPr="001271C8" w14:paraId="312CF1E6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491BC" w14:textId="77777777" w:rsidR="00FD7B2A" w:rsidRPr="001271C8" w:rsidRDefault="00FD7B2A">
            <w:pPr>
              <w:keepNext w:val="0"/>
              <w:spacing w:before="36" w:after="36"/>
              <w:jc w:val="both"/>
              <w:rPr>
                <w:b w:val="0"/>
              </w:rPr>
              <w:pPrChange w:id="5875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모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77D048" w14:textId="77777777" w:rsidR="00FD7B2A" w:rsidRPr="001271C8" w:rsidRDefault="00FD7B2A">
            <w:pPr>
              <w:keepNext w:val="0"/>
              <w:spacing w:before="36" w:after="36"/>
              <w:jc w:val="both"/>
              <w:rPr>
                <w:b w:val="0"/>
              </w:rPr>
              <w:pPrChange w:id="5876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7E4515" w14:textId="77777777" w:rsidR="00FD7B2A" w:rsidRPr="001271C8" w:rsidRDefault="00FD7B2A">
            <w:pPr>
              <w:keepNext w:val="0"/>
              <w:spacing w:before="36" w:after="36"/>
              <w:jc w:val="both"/>
              <w:rPr>
                <w:b w:val="0"/>
              </w:rPr>
              <w:pPrChange w:id="5877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  <w:b w:val="0"/>
              </w:rPr>
              <w:t>예</w:t>
            </w:r>
          </w:p>
        </w:tc>
      </w:tr>
      <w:tr w:rsidR="00FD7B2A" w:rsidRPr="001271C8" w14:paraId="6267CA1D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48D208" w14:textId="35EB52D8" w:rsidR="00FD7B2A" w:rsidRPr="001271C8" w:rsidRDefault="00FD7B2A">
            <w:pPr>
              <w:keepNext w:val="0"/>
              <w:spacing w:before="36" w:after="36"/>
              <w:jc w:val="both"/>
              <w:pPrChange w:id="5878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선형</w:t>
            </w:r>
            <w:ins w:id="5879" w:author="user" w:date="2021-03-22T16:55:00Z">
              <w:r w:rsidR="00D05E36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회귀</w:t>
            </w:r>
          </w:p>
        </w:tc>
        <w:tc>
          <w:tcPr>
            <w:tcW w:w="0" w:type="auto"/>
          </w:tcPr>
          <w:p w14:paraId="18AE4FB4" w14:textId="77777777" w:rsidR="00FD7B2A" w:rsidRPr="001271C8" w:rsidRDefault="00FD7B2A">
            <w:pPr>
              <w:keepNext w:val="0"/>
              <w:spacing w:before="36" w:after="36"/>
              <w:jc w:val="both"/>
              <w:pPrChange w:id="5880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TSLM()</w:t>
            </w:r>
          </w:p>
        </w:tc>
        <w:tc>
          <w:tcPr>
            <w:tcW w:w="0" w:type="auto"/>
          </w:tcPr>
          <w:p w14:paraId="72347B36" w14:textId="77777777" w:rsidR="00FD7B2A" w:rsidRPr="001271C8" w:rsidRDefault="00FD7B2A">
            <w:pPr>
              <w:keepNext w:val="0"/>
              <w:spacing w:before="36" w:after="36"/>
              <w:jc w:val="both"/>
              <w:pPrChange w:id="5881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TSLM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 xml:space="preserve"> + trend())</w:t>
            </w:r>
          </w:p>
        </w:tc>
      </w:tr>
      <w:tr w:rsidR="00FD7B2A" w:rsidRPr="001271C8" w14:paraId="523D7295" w14:textId="77777777" w:rsidTr="00BF7861">
        <w:tblPrEx>
          <w:jc w:val="left"/>
        </w:tblPrEx>
        <w:tc>
          <w:tcPr>
            <w:tcW w:w="0" w:type="auto"/>
          </w:tcPr>
          <w:p w14:paraId="42C1B258" w14:textId="5968F2E8" w:rsidR="00FD7B2A" w:rsidRPr="001271C8" w:rsidRDefault="00FD7B2A">
            <w:pPr>
              <w:keepNext w:val="0"/>
              <w:spacing w:before="36" w:after="36"/>
              <w:jc w:val="both"/>
              <w:pPrChange w:id="5882" w:author="제이펍 출판사" w:date="2021-03-14T15:57:00Z">
                <w:pPr>
                  <w:keepNext w:val="0"/>
                  <w:spacing w:before="36" w:after="36"/>
                </w:pPr>
              </w:pPrChange>
            </w:pPr>
            <w:del w:id="5883" w:author="user" w:date="2021-03-22T15:13:00Z">
              <w:r w:rsidRPr="00ED4019" w:rsidDel="00E276BF">
                <w:rPr>
                  <w:rFonts w:ascii="Times New Roman" w:hAnsi="Times New Roman"/>
                </w:rPr>
                <w:delText>평균모델</w:delText>
              </w:r>
            </w:del>
            <w:ins w:id="5884" w:author="user" w:date="2021-03-22T15:13:00Z">
              <w:r w:rsidR="00E276BF">
                <w:rPr>
                  <w:rFonts w:ascii="Times New Roman" w:hAnsi="Times New Roman"/>
                </w:rPr>
                <w:t>평균</w:t>
              </w:r>
              <w:r w:rsidR="00E276BF">
                <w:rPr>
                  <w:rFonts w:ascii="Times New Roman" w:hAnsi="Times New Roman"/>
                </w:rPr>
                <w:t xml:space="preserve"> </w:t>
              </w:r>
              <w:r w:rsidR="00E276BF">
                <w:rPr>
                  <w:rFonts w:ascii="Times New Roman" w:hAnsi="Times New Roman"/>
                </w:rPr>
                <w:t>모델</w:t>
              </w:r>
            </w:ins>
          </w:p>
        </w:tc>
        <w:tc>
          <w:tcPr>
            <w:tcW w:w="0" w:type="auto"/>
          </w:tcPr>
          <w:p w14:paraId="1BE3C4D2" w14:textId="77777777" w:rsidR="00FD7B2A" w:rsidRPr="001271C8" w:rsidRDefault="00FD7B2A">
            <w:pPr>
              <w:keepNext w:val="0"/>
              <w:spacing w:before="36" w:after="36"/>
              <w:jc w:val="both"/>
              <w:pPrChange w:id="5885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MEAN()</w:t>
            </w:r>
          </w:p>
        </w:tc>
        <w:tc>
          <w:tcPr>
            <w:tcW w:w="0" w:type="auto"/>
          </w:tcPr>
          <w:p w14:paraId="0C026085" w14:textId="77777777" w:rsidR="00FD7B2A" w:rsidRPr="001271C8" w:rsidRDefault="00FD7B2A">
            <w:pPr>
              <w:keepNext w:val="0"/>
              <w:spacing w:before="36" w:after="36"/>
              <w:jc w:val="both"/>
              <w:pPrChange w:id="5886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MEAN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1271C8" w14:paraId="69192A85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A6194AC" w14:textId="77777777" w:rsidR="00FD7B2A" w:rsidRPr="001271C8" w:rsidRDefault="00FD7B2A">
            <w:pPr>
              <w:keepNext w:val="0"/>
              <w:spacing w:before="36" w:after="36"/>
              <w:jc w:val="both"/>
              <w:pPrChange w:id="5887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naive</w:t>
            </w:r>
          </w:p>
        </w:tc>
        <w:tc>
          <w:tcPr>
            <w:tcW w:w="0" w:type="auto"/>
          </w:tcPr>
          <w:p w14:paraId="2C915C75" w14:textId="77777777" w:rsidR="00FD7B2A" w:rsidRPr="001271C8" w:rsidRDefault="00FD7B2A">
            <w:pPr>
              <w:keepNext w:val="0"/>
              <w:spacing w:before="36" w:after="36"/>
              <w:jc w:val="both"/>
              <w:pPrChange w:id="5888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NAIVE()</w:t>
            </w:r>
          </w:p>
        </w:tc>
        <w:tc>
          <w:tcPr>
            <w:tcW w:w="0" w:type="auto"/>
          </w:tcPr>
          <w:p w14:paraId="5F94C367" w14:textId="77777777" w:rsidR="00FD7B2A" w:rsidRPr="001271C8" w:rsidRDefault="00FD7B2A">
            <w:pPr>
              <w:keepNext w:val="0"/>
              <w:spacing w:before="36" w:after="36"/>
              <w:jc w:val="both"/>
              <w:pPrChange w:id="5889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NAIVE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1271C8" w14:paraId="6F257421" w14:textId="77777777" w:rsidTr="00BF7861">
        <w:tblPrEx>
          <w:jc w:val="left"/>
        </w:tblPrEx>
        <w:tc>
          <w:tcPr>
            <w:tcW w:w="0" w:type="auto"/>
          </w:tcPr>
          <w:p w14:paraId="058123EF" w14:textId="6B5E21AF" w:rsidR="00FD7B2A" w:rsidRPr="001271C8" w:rsidRDefault="00FD7B2A">
            <w:pPr>
              <w:keepNext w:val="0"/>
              <w:spacing w:before="36" w:after="36"/>
              <w:jc w:val="both"/>
              <w:pPrChange w:id="5890" w:author="제이펍 출판사" w:date="2021-03-14T15:57:00Z">
                <w:pPr>
                  <w:keepNext w:val="0"/>
                  <w:spacing w:before="36" w:after="36"/>
                </w:pPr>
              </w:pPrChange>
            </w:pPr>
            <w:del w:id="5891" w:author="user" w:date="2021-03-22T16:27:00Z">
              <w:r w:rsidRPr="00ED4019" w:rsidDel="0045358E">
                <w:rPr>
                  <w:rFonts w:ascii="Times New Roman" w:hAnsi="Times New Roman"/>
                </w:rPr>
                <w:delText>랜덤워크</w:delText>
              </w:r>
            </w:del>
            <w:ins w:id="5892" w:author="user" w:date="2021-03-22T16:27:00Z">
              <w:r w:rsidR="0045358E">
                <w:rPr>
                  <w:rFonts w:ascii="Times New Roman" w:hAnsi="Times New Roman"/>
                </w:rPr>
                <w:t>랜덤</w:t>
              </w:r>
              <w:r w:rsidR="0045358E">
                <w:rPr>
                  <w:rFonts w:ascii="Times New Roman" w:hAnsi="Times New Roman"/>
                </w:rPr>
                <w:t xml:space="preserve"> </w:t>
              </w:r>
              <w:r w:rsidR="0045358E">
                <w:rPr>
                  <w:rFonts w:ascii="Times New Roman" w:hAnsi="Times New Roman"/>
                </w:rPr>
                <w:t>워크</w:t>
              </w:r>
            </w:ins>
          </w:p>
        </w:tc>
        <w:tc>
          <w:tcPr>
            <w:tcW w:w="0" w:type="auto"/>
          </w:tcPr>
          <w:p w14:paraId="464C45B7" w14:textId="77777777" w:rsidR="00FD7B2A" w:rsidRPr="001271C8" w:rsidRDefault="00FD7B2A">
            <w:pPr>
              <w:keepNext w:val="0"/>
              <w:spacing w:before="36" w:after="36"/>
              <w:jc w:val="both"/>
              <w:pPrChange w:id="5893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RW()</w:t>
            </w:r>
          </w:p>
        </w:tc>
        <w:tc>
          <w:tcPr>
            <w:tcW w:w="0" w:type="auto"/>
          </w:tcPr>
          <w:p w14:paraId="771B58AA" w14:textId="77777777" w:rsidR="00FD7B2A" w:rsidRPr="001271C8" w:rsidRDefault="00FD7B2A">
            <w:pPr>
              <w:keepNext w:val="0"/>
              <w:spacing w:before="36" w:after="36"/>
              <w:jc w:val="both"/>
              <w:pPrChange w:id="5894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RW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1271C8" w14:paraId="66FF2220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E5184B" w14:textId="77777777" w:rsidR="00FD7B2A" w:rsidRPr="001271C8" w:rsidRDefault="00FD7B2A">
            <w:pPr>
              <w:keepNext w:val="0"/>
              <w:spacing w:before="36" w:after="36"/>
              <w:jc w:val="both"/>
              <w:pPrChange w:id="5895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지수평활</w:t>
            </w:r>
            <w:r w:rsidRPr="00ED4019">
              <w:rPr>
                <w:rFonts w:ascii="Times New Roman" w:hAnsi="Times New Roman"/>
              </w:rPr>
              <w:t>(ets)</w:t>
            </w:r>
          </w:p>
        </w:tc>
        <w:tc>
          <w:tcPr>
            <w:tcW w:w="0" w:type="auto"/>
          </w:tcPr>
          <w:p w14:paraId="11E1A3EE" w14:textId="77777777" w:rsidR="00FD7B2A" w:rsidRPr="001271C8" w:rsidRDefault="00FD7B2A">
            <w:pPr>
              <w:keepNext w:val="0"/>
              <w:spacing w:before="36" w:after="36"/>
              <w:jc w:val="both"/>
              <w:pPrChange w:id="5896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ETS</w:t>
            </w:r>
          </w:p>
        </w:tc>
        <w:tc>
          <w:tcPr>
            <w:tcW w:w="0" w:type="auto"/>
          </w:tcPr>
          <w:p w14:paraId="185A9B29" w14:textId="77777777" w:rsidR="00FD7B2A" w:rsidRPr="001271C8" w:rsidRDefault="00FD7B2A">
            <w:pPr>
              <w:keepNext w:val="0"/>
              <w:spacing w:before="36" w:after="36"/>
              <w:jc w:val="both"/>
              <w:pPrChange w:id="5897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ETS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1271C8" w14:paraId="12DFC86E" w14:textId="77777777" w:rsidTr="00BF7861">
        <w:tblPrEx>
          <w:jc w:val="left"/>
        </w:tblPrEx>
        <w:tc>
          <w:tcPr>
            <w:tcW w:w="0" w:type="auto"/>
          </w:tcPr>
          <w:p w14:paraId="64CD023C" w14:textId="77777777" w:rsidR="00FD7B2A" w:rsidRPr="001271C8" w:rsidRDefault="00FD7B2A">
            <w:pPr>
              <w:keepNext w:val="0"/>
              <w:spacing w:before="36" w:after="36"/>
              <w:jc w:val="both"/>
              <w:pPrChange w:id="5898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arima</w:t>
            </w:r>
          </w:p>
        </w:tc>
        <w:tc>
          <w:tcPr>
            <w:tcW w:w="0" w:type="auto"/>
          </w:tcPr>
          <w:p w14:paraId="27DBA51E" w14:textId="77777777" w:rsidR="00FD7B2A" w:rsidRPr="001271C8" w:rsidRDefault="00FD7B2A">
            <w:pPr>
              <w:keepNext w:val="0"/>
              <w:spacing w:before="36" w:after="36"/>
              <w:jc w:val="both"/>
              <w:pPrChange w:id="5899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ARIMA</w:t>
            </w:r>
          </w:p>
        </w:tc>
        <w:tc>
          <w:tcPr>
            <w:tcW w:w="0" w:type="auto"/>
          </w:tcPr>
          <w:p w14:paraId="305A4A43" w14:textId="77777777" w:rsidR="00FD7B2A" w:rsidRPr="001271C8" w:rsidRDefault="00FD7B2A">
            <w:pPr>
              <w:keepNext w:val="0"/>
              <w:spacing w:before="36" w:after="36"/>
              <w:jc w:val="both"/>
              <w:pPrChange w:id="5900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ARIMA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1271C8" w14:paraId="055AD954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E18E081" w14:textId="77777777" w:rsidR="00FD7B2A" w:rsidRPr="001271C8" w:rsidRDefault="00FD7B2A">
            <w:pPr>
              <w:keepNext w:val="0"/>
              <w:spacing w:before="36" w:after="36"/>
              <w:jc w:val="both"/>
              <w:pPrChange w:id="5901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신경망</w:t>
            </w:r>
          </w:p>
        </w:tc>
        <w:tc>
          <w:tcPr>
            <w:tcW w:w="0" w:type="auto"/>
          </w:tcPr>
          <w:p w14:paraId="0B6985B7" w14:textId="77777777" w:rsidR="00FD7B2A" w:rsidRPr="001271C8" w:rsidRDefault="00FD7B2A">
            <w:pPr>
              <w:keepNext w:val="0"/>
              <w:spacing w:before="36" w:after="36"/>
              <w:jc w:val="both"/>
              <w:pPrChange w:id="5902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NNETAR</w:t>
            </w:r>
          </w:p>
        </w:tc>
        <w:tc>
          <w:tcPr>
            <w:tcW w:w="0" w:type="auto"/>
          </w:tcPr>
          <w:p w14:paraId="6A3B7094" w14:textId="77777777" w:rsidR="00FD7B2A" w:rsidRPr="001271C8" w:rsidRDefault="00FD7B2A">
            <w:pPr>
              <w:keepNext w:val="0"/>
              <w:spacing w:before="36" w:after="36"/>
              <w:jc w:val="both"/>
              <w:pPrChange w:id="5903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NNETAR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  <w:tr w:rsidR="00FD7B2A" w:rsidRPr="00ED4019" w14:paraId="6EDE2549" w14:textId="77777777" w:rsidTr="00BF7861">
        <w:tblPrEx>
          <w:jc w:val="left"/>
        </w:tblPrEx>
        <w:tc>
          <w:tcPr>
            <w:tcW w:w="0" w:type="auto"/>
          </w:tcPr>
          <w:p w14:paraId="09500CCA" w14:textId="77777777" w:rsidR="00FD7B2A" w:rsidRPr="001271C8" w:rsidRDefault="00FD7B2A">
            <w:pPr>
              <w:keepNext w:val="0"/>
              <w:spacing w:before="36" w:after="36"/>
              <w:jc w:val="both"/>
              <w:pPrChange w:id="5904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prophet</w:t>
            </w:r>
          </w:p>
        </w:tc>
        <w:tc>
          <w:tcPr>
            <w:tcW w:w="0" w:type="auto"/>
          </w:tcPr>
          <w:p w14:paraId="5F07475F" w14:textId="77777777" w:rsidR="00FD7B2A" w:rsidRPr="001271C8" w:rsidRDefault="00FD7B2A">
            <w:pPr>
              <w:keepNext w:val="0"/>
              <w:spacing w:before="36" w:after="36"/>
              <w:jc w:val="both"/>
              <w:pPrChange w:id="5905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prophet(</w:t>
            </w:r>
            <w:r w:rsidRPr="00ED4019">
              <w:rPr>
                <w:rFonts w:ascii="Times New Roman" w:hAnsi="Times New Roman"/>
                <w:szCs w:val="22"/>
                <w:shd w:val="clear" w:color="auto" w:fill="F8F8F8"/>
              </w:rPr>
              <w:t>fable.prophet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패키지가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필요</w:t>
            </w:r>
            <w:r w:rsidRPr="00ED4019">
              <w:rPr>
                <w:rFonts w:ascii="Times New Roman" w:hAnsi="Times New Roman"/>
              </w:rPr>
              <w:t xml:space="preserve">, </w:t>
            </w:r>
            <w:r w:rsidRPr="00ED4019">
              <w:rPr>
                <w:rFonts w:ascii="Times New Roman" w:hAnsi="Times New Roman"/>
              </w:rPr>
              <w:t>소문자</w:t>
            </w:r>
            <w:r w:rsidRPr="00ED4019">
              <w:rPr>
                <w:rFonts w:ascii="Times New Roman" w:hAnsi="Times New Roman"/>
              </w:rPr>
              <w:t>)</w:t>
            </w:r>
          </w:p>
        </w:tc>
        <w:tc>
          <w:tcPr>
            <w:tcW w:w="0" w:type="auto"/>
          </w:tcPr>
          <w:p w14:paraId="3549E4E0" w14:textId="77777777" w:rsidR="00FD7B2A" w:rsidRPr="00ED4019" w:rsidRDefault="00FD7B2A">
            <w:pPr>
              <w:keepNext w:val="0"/>
              <w:spacing w:before="36" w:after="36"/>
              <w:jc w:val="both"/>
              <w:rPr>
                <w:rFonts w:ascii="Times New Roman" w:hAnsi="Times New Roman"/>
              </w:rPr>
              <w:pPrChange w:id="5906" w:author="제이펍 출판사" w:date="2021-03-14T15:57:00Z">
                <w:pPr>
                  <w:keepNext w:val="0"/>
                  <w:spacing w:before="36" w:after="36"/>
                </w:pPr>
              </w:pPrChange>
            </w:pPr>
            <w:r w:rsidRPr="00ED4019">
              <w:rPr>
                <w:rFonts w:ascii="Times New Roman" w:hAnsi="Times New Roman"/>
              </w:rPr>
              <w:t>PROPHET(</w:t>
            </w:r>
            <w:r w:rsidRPr="00ED4019">
              <w:rPr>
                <w:rFonts w:ascii="Times New Roman" w:hAnsi="Times New Roman"/>
              </w:rPr>
              <w:t>학생수</w:t>
            </w:r>
            <w:r w:rsidRPr="00ED4019">
              <w:rPr>
                <w:rFonts w:ascii="Times New Roman" w:hAnsi="Times New Roman"/>
              </w:rPr>
              <w:t>)</w:t>
            </w:r>
          </w:p>
        </w:tc>
      </w:tr>
    </w:tbl>
    <w:p w14:paraId="5B495F66" w14:textId="77777777" w:rsidR="00FD7B2A" w:rsidRPr="00ED4019" w:rsidRDefault="00FD7B2A">
      <w:pPr>
        <w:pStyle w:val="Compact"/>
        <w:jc w:val="both"/>
        <w:rPr>
          <w:rFonts w:ascii="Times New Roman" w:hAnsi="Times New Roman"/>
          <w:lang w:eastAsia="ko-KR"/>
        </w:rPr>
        <w:pPrChange w:id="5907" w:author="제이펍 출판사" w:date="2021-03-14T15:57:00Z">
          <w:pPr>
            <w:pStyle w:val="Compact"/>
          </w:pPr>
        </w:pPrChange>
      </w:pPr>
    </w:p>
    <w:p w14:paraId="28DDABE4" w14:textId="1B88C5C1" w:rsidR="00FD7B2A" w:rsidRDefault="00DE5BBC">
      <w:pPr>
        <w:pStyle w:val="2"/>
        <w:numPr>
          <w:ilvl w:val="0"/>
          <w:numId w:val="0"/>
        </w:numPr>
        <w:jc w:val="both"/>
        <w:pPrChange w:id="5908" w:author="user" w:date="2021-03-23T13:29:00Z">
          <w:pPr>
            <w:pStyle w:val="2"/>
            <w:numPr>
              <w:numId w:val="8"/>
            </w:numPr>
            <w:tabs>
              <w:tab w:val="num" w:pos="0"/>
            </w:tabs>
            <w:ind w:left="480" w:hanging="480"/>
          </w:pPr>
        </w:pPrChange>
      </w:pPr>
      <w:bookmarkStart w:id="5909" w:name="미래-학생수-예측"/>
      <w:ins w:id="5910" w:author="user" w:date="2021-03-23T13:29:00Z">
        <w:r>
          <w:rPr>
            <w:rFonts w:hint="eastAsia"/>
            <w:lang w:eastAsia="ko-KR"/>
          </w:rPr>
          <w:lastRenderedPageBreak/>
          <w:t xml:space="preserve">7.2.1 </w:t>
        </w:r>
      </w:ins>
      <w:r w:rsidR="00FD7B2A">
        <w:t>미래 학생수 예측</w:t>
      </w:r>
    </w:p>
    <w:p w14:paraId="5B180984" w14:textId="3C2B25F2" w:rsidR="00FD7B2A" w:rsidRPr="00ED4019" w:rsidDel="00DE5BBC" w:rsidRDefault="00FD7B2A">
      <w:pPr>
        <w:jc w:val="both"/>
        <w:rPr>
          <w:del w:id="5911" w:author="user" w:date="2021-03-23T13:29:00Z"/>
          <w:rFonts w:ascii="Times New Roman" w:hAnsi="Times New Roman"/>
          <w:lang w:eastAsia="ko-KR"/>
        </w:rPr>
        <w:pPrChange w:id="591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프레임워크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자</w:t>
      </w:r>
      <w:r w:rsidRPr="00ED4019">
        <w:rPr>
          <w:rFonts w:ascii="Times New Roman" w:hAnsi="Times New Roman"/>
          <w:lang w:eastAsia="ko-KR"/>
        </w:rPr>
        <w:t>.</w:t>
      </w:r>
      <w:ins w:id="5913" w:author="user" w:date="2021-03-23T13:29:00Z">
        <w:r w:rsidR="00DE5BBC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4431F5ED" w14:textId="2B7731B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14" w:author="user" w:date="2021-03-23T13:29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5915" w:author="user" w:date="2021-03-23T13:29:00Z">
        <w:r w:rsidRPr="00ED4019" w:rsidDel="00DE5BBC">
          <w:rPr>
            <w:rFonts w:ascii="Times New Roman" w:hAnsi="Times New Roman" w:hint="eastAsia"/>
            <w:lang w:eastAsia="ko-KR"/>
          </w:rPr>
          <w:delText>셋과</w:delText>
        </w:r>
      </w:del>
      <w:ins w:id="5916" w:author="user" w:date="2021-03-23T13:29:00Z">
        <w:r w:rsidR="00DE5BBC">
          <w:rPr>
            <w:rFonts w:ascii="Times New Roman" w:hAnsi="Times New Roman" w:hint="eastAsia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ins w:id="5917" w:author="user" w:date="2021-03-23T13:29:00Z">
        <w:r w:rsidR="00DE5BBC">
          <w:rPr>
            <w:rFonts w:ascii="Times New Roman" w:hAnsi="Times New Roman" w:hint="eastAsia"/>
            <w:lang w:eastAsia="ko-KR"/>
          </w:rPr>
          <w:t xml:space="preserve"> </w:t>
        </w:r>
      </w:ins>
      <w:ins w:id="5918" w:author="user" w:date="2021-03-23T13:30:00Z">
        <w:r w:rsidR="00DE5BBC">
          <w:rPr>
            <w:rFonts w:ascii="Times New Roman" w:hAnsi="Times New Roman" w:hint="eastAsia"/>
            <w:lang w:eastAsia="ko-KR"/>
          </w:rPr>
          <w:t>세트를</w:t>
        </w:r>
      </w:ins>
      <w:del w:id="5919" w:author="user" w:date="2021-03-23T13:30:00Z">
        <w:r w:rsidRPr="00ED4019" w:rsidDel="00DE5BBC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5920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과</w:delText>
        </w:r>
      </w:del>
      <w:ins w:id="5921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5922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은</w:delText>
        </w:r>
      </w:del>
      <w:ins w:id="5923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는</w:t>
        </w:r>
      </w:ins>
      <w:r w:rsidRPr="00ED4019">
        <w:rPr>
          <w:rFonts w:ascii="Times New Roman" w:hAnsi="Times New Roman"/>
          <w:lang w:eastAsia="ko-KR"/>
        </w:rPr>
        <w:t xml:space="preserve"> 80:20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다</w:t>
      </w:r>
      <w:r w:rsidRPr="00ED4019">
        <w:rPr>
          <w:rFonts w:ascii="Times New Roman" w:hAnsi="Times New Roman"/>
          <w:lang w:eastAsia="ko-KR"/>
        </w:rPr>
        <w:t>.</w:t>
      </w:r>
    </w:p>
    <w:p w14:paraId="4BB4714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2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 xml:space="preserve">(students.tsibble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tsibble.t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students.tsibble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NormalTok"/>
          <w:rFonts w:ascii="Times New Roman" w:hAnsi="Times New Roman"/>
        </w:rPr>
        <w:t xml:space="preserve">split, ]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students.tsibble.tes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students.tsibble[(split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 xml:space="preserve">(students.tsibble), ]  </w:t>
      </w:r>
    </w:p>
    <w:p w14:paraId="646B2F2C" w14:textId="7833DAAA" w:rsidR="00FD7B2A" w:rsidRDefault="00FD7B2A">
      <w:pPr>
        <w:pStyle w:val="comment"/>
        <w:ind w:left="400"/>
        <w:jc w:val="both"/>
        <w:rPr>
          <w:lang w:eastAsia="ko-KR"/>
        </w:rPr>
        <w:pPrChange w:id="5925" w:author="제이펍 출판사" w:date="2021-03-14T15:57:00Z">
          <w:pPr>
            <w:pStyle w:val="comment"/>
            <w:ind w:left="400"/>
          </w:pPr>
        </w:pPrChange>
      </w:pPr>
      <w:del w:id="5926" w:author="제이펍 출판사" w:date="2021-03-14T20:41:00Z">
        <w:r w:rsidDel="001B4014">
          <w:rPr>
            <w:lang w:eastAsia="ko-KR"/>
          </w:rPr>
          <w:delText>코드설명</w:delText>
        </w:r>
      </w:del>
      <w:ins w:id="5927" w:author="제이펍 출판사" w:date="2021-03-14T20:41:00Z">
        <w:r w:rsidR="001B4014">
          <w:rPr>
            <w:lang w:eastAsia="ko-KR"/>
          </w:rPr>
          <w:t>코드 설명</w:t>
        </w:r>
      </w:ins>
    </w:p>
    <w:p w14:paraId="7EFD9E85" w14:textId="4420E022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592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students.tsibble의 행</w:t>
      </w:r>
      <w:ins w:id="5929" w:author="user" w:date="2021-03-23T13:32:00Z">
        <w:r w:rsidR="00DE5BBC">
          <w:rPr>
            <w:rFonts w:hint="eastAsia"/>
            <w:lang w:eastAsia="ko-KR"/>
          </w:rPr>
          <w:t xml:space="preserve"> </w:t>
        </w:r>
      </w:ins>
      <w:del w:id="5930" w:author="user" w:date="2021-03-22T14:30:00Z">
        <w:r w:rsidDel="00252BEB">
          <w:rPr>
            <w:lang w:eastAsia="ko-KR"/>
          </w:rPr>
          <w:delText>갯수</w:delText>
        </w:r>
      </w:del>
      <w:ins w:id="5931" w:author="user" w:date="2021-03-22T14:30:00Z">
        <w:r w:rsidR="00252BEB">
          <w:rPr>
            <w:lang w:eastAsia="ko-KR"/>
          </w:rPr>
          <w:t>개수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nrow</w:t>
      </w:r>
      <w:r>
        <w:rPr>
          <w:lang w:eastAsia="ko-KR"/>
        </w:rPr>
        <w:t>)의 0.8을 곱한 값의 내림값(</w:t>
      </w:r>
      <w:r w:rsidRPr="00ED4019">
        <w:rPr>
          <w:rStyle w:val="VerbatimChar"/>
          <w:rFonts w:ascii="Times New Roman" w:hAnsi="Times New Roman"/>
          <w:lang w:eastAsia="ko-KR"/>
        </w:rPr>
        <w:t>floor</w:t>
      </w:r>
      <w:r>
        <w:rPr>
          <w:lang w:eastAsia="ko-KR"/>
        </w:rPr>
        <w:t>)을 구해 80:20으로 나눌 위치를 split에 저장</w:t>
      </w:r>
    </w:p>
    <w:p w14:paraId="62B757F7" w14:textId="77777777" w:rsidR="00FD7B2A" w:rsidRDefault="00FD7B2A">
      <w:pPr>
        <w:pStyle w:val="comment"/>
        <w:numPr>
          <w:ilvl w:val="0"/>
          <w:numId w:val="41"/>
        </w:numPr>
        <w:jc w:val="both"/>
        <w:pPrChange w:id="593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students.tsibble의 1열부터 split열까지를 studets.tsibble.tr로 저장</w:t>
      </w:r>
    </w:p>
    <w:p w14:paraId="2EB67E1E" w14:textId="77777777" w:rsidR="00FD7B2A" w:rsidRDefault="00FD7B2A">
      <w:pPr>
        <w:pStyle w:val="comment"/>
        <w:numPr>
          <w:ilvl w:val="0"/>
          <w:numId w:val="41"/>
        </w:numPr>
        <w:jc w:val="both"/>
        <w:pPrChange w:id="593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students.tsibble의 split+1열부터 마지막 열까지를 studets.tsibble.test로 저장</w:t>
      </w:r>
    </w:p>
    <w:p w14:paraId="2A110124" w14:textId="012D5D9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34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5935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과</w:delText>
        </w:r>
      </w:del>
      <w:ins w:id="5936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del w:id="5937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5938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</w:t>
      </w:r>
      <w:r w:rsidRPr="00ED4019">
        <w:rPr>
          <w:rFonts w:ascii="Times New Roman" w:hAnsi="Times New Roman" w:hint="eastAsia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에서는</w:t>
      </w:r>
      <w:r w:rsidRPr="00ED4019">
        <w:rPr>
          <w:rFonts w:ascii="Times New Roman" w:hAnsi="Times New Roman"/>
          <w:lang w:eastAsia="ko-KR"/>
        </w:rPr>
        <w:t xml:space="preserve"> ets, arima, naive, tslm, rw, mean, nnetar, prophe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8</w:t>
      </w:r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6"/>
      </w:r>
    </w:p>
    <w:p w14:paraId="69659D6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4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 xml:space="preserve">(fable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 xml:space="preserve">(fable.prophet)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.fable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</w:t>
      </w:r>
      <w:r w:rsidRPr="00ED4019">
        <w:rPr>
          <w:rStyle w:val="NormalTok"/>
          <w:rFonts w:ascii="Times New Roman" w:hAnsi="Times New Roman"/>
        </w:rPr>
        <w:t xml:space="preserve">(students.tsibble.tr,   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et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ri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a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tsl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end</w:t>
      </w:r>
      <w:r w:rsidRPr="00ED4019">
        <w:rPr>
          <w:rStyle w:val="NormalTok"/>
          <w:rFonts w:ascii="Times New Roman" w:hAnsi="Times New Roman"/>
        </w:rPr>
        <w:t>()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r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mea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net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prophet =</w:t>
      </w:r>
      <w:r w:rsidRPr="00ED4019">
        <w:rPr>
          <w:rStyle w:val="NormalTok"/>
          <w:rFonts w:ascii="Times New Roman" w:hAnsi="Times New Roman"/>
        </w:rPr>
        <w:t xml:space="preserve"> fable.prophet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)</w:t>
      </w:r>
    </w:p>
    <w:p w14:paraId="7A54D574" w14:textId="7858B061" w:rsidR="00FD7B2A" w:rsidRDefault="00FD7B2A">
      <w:pPr>
        <w:pStyle w:val="comment"/>
        <w:ind w:left="400"/>
        <w:jc w:val="both"/>
        <w:rPr>
          <w:lang w:eastAsia="ko-KR"/>
        </w:rPr>
        <w:pPrChange w:id="5946" w:author="제이펍 출판사" w:date="2021-03-14T15:57:00Z">
          <w:pPr>
            <w:pStyle w:val="comment"/>
            <w:ind w:left="400"/>
          </w:pPr>
        </w:pPrChange>
      </w:pPr>
      <w:del w:id="5947" w:author="제이펍 출판사" w:date="2021-03-14T20:41:00Z">
        <w:r w:rsidDel="001B4014">
          <w:rPr>
            <w:lang w:eastAsia="ko-KR"/>
          </w:rPr>
          <w:delText>코드설명</w:delText>
        </w:r>
      </w:del>
      <w:ins w:id="5948" w:author="제이펍 출판사" w:date="2021-03-14T20:41:00Z">
        <w:r w:rsidR="001B4014">
          <w:rPr>
            <w:lang w:eastAsia="ko-KR"/>
          </w:rPr>
          <w:t>코드 설명</w:t>
        </w:r>
      </w:ins>
    </w:p>
    <w:p w14:paraId="238DBD33" w14:textId="395B12F5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594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able</w:t>
      </w:r>
      <w:r>
        <w:rPr>
          <w:lang w:eastAsia="ko-KR"/>
        </w:rPr>
        <w:t xml:space="preserve">과 </w:t>
      </w:r>
      <w:r w:rsidRPr="00ED4019">
        <w:rPr>
          <w:rStyle w:val="VerbatimChar"/>
          <w:rFonts w:ascii="Times New Roman" w:hAnsi="Times New Roman"/>
          <w:lang w:eastAsia="ko-KR"/>
        </w:rPr>
        <w:t>fable.prophet</w:t>
      </w:r>
      <w:r>
        <w:rPr>
          <w:lang w:eastAsia="ko-KR"/>
        </w:rPr>
        <w:t xml:space="preserve"> 패키지를 로딩 code 3</w:t>
      </w:r>
      <w:del w:id="5950" w:author="user" w:date="2021-03-23T13:34:00Z">
        <w:r w:rsidDel="00CC68FD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: </w:t>
      </w:r>
      <w:r w:rsidRPr="00ED4019">
        <w:rPr>
          <w:rStyle w:val="VerbatimChar"/>
          <w:rFonts w:ascii="Times New Roman" w:hAnsi="Times New Roman"/>
          <w:lang w:eastAsia="ko-KR"/>
        </w:rPr>
        <w:t>model()</w:t>
      </w:r>
      <w:ins w:id="5951" w:author="user" w:date="2021-03-23T13:33:00Z">
        <w:r w:rsidR="00CC68FD">
          <w:rPr>
            <w:rStyle w:val="VerbatimChar"/>
            <w:rFonts w:ascii="Times New Roman" w:hAnsi="Times New Roman" w:hint="eastAsia"/>
            <w:lang w:eastAsia="ko-KR"/>
          </w:rPr>
          <w:t xml:space="preserve"> </w:t>
        </w:r>
      </w:ins>
      <w:r>
        <w:rPr>
          <w:lang w:eastAsia="ko-KR"/>
        </w:rPr>
        <w:t xml:space="preserve">함수에 총 8개의 모델이 담긴 </w:t>
      </w:r>
      <w:del w:id="5952" w:author="제이펍 출판사" w:date="2021-03-14T20:35:00Z">
        <w:r w:rsidDel="00EE4FE2">
          <w:rPr>
            <w:lang w:eastAsia="ko-KR"/>
          </w:rPr>
          <w:delText>데이터프레</w:delText>
        </w:r>
      </w:del>
      <w:ins w:id="5953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>임을 만듬.</w:t>
      </w:r>
    </w:p>
    <w:p w14:paraId="0FA02353" w14:textId="5EE32BD9" w:rsidR="00FD7B2A" w:rsidRDefault="00FD7B2A">
      <w:pPr>
        <w:pStyle w:val="comment"/>
        <w:numPr>
          <w:ilvl w:val="0"/>
          <w:numId w:val="41"/>
        </w:numPr>
        <w:jc w:val="both"/>
        <w:pPrChange w:id="595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del w:id="5955" w:author="제이펍 출판사" w:date="2021-03-14T20:19:00Z">
        <w:r w:rsidDel="00766301">
          <w:delText>컬럼</w:delText>
        </w:r>
      </w:del>
      <w:ins w:id="5956" w:author="제이펍 출판사" w:date="2021-03-14T20:19:00Z">
        <w:r w:rsidR="00766301">
          <w:t>칼럼</w:t>
        </w:r>
      </w:ins>
      <w:r>
        <w:t>명은 ets, arima, naive, tslm, rw, mean, nnetar, prophet으로 설정하여 model.fable.students 객체 생성. TSLM 모델에는 추세를 반영해 줌</w:t>
      </w:r>
    </w:p>
    <w:p w14:paraId="0D77D9CF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5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model.fable.students </w:t>
      </w:r>
      <w:r w:rsidRPr="00ED4019">
        <w:rPr>
          <w:rFonts w:ascii="Times New Roman" w:hAnsi="Times New Roman"/>
          <w:lang w:eastAsia="ko-KR"/>
        </w:rPr>
        <w:t>객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h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한다</w:t>
      </w:r>
      <w:r w:rsidRPr="00ED4019">
        <w:rPr>
          <w:rFonts w:ascii="Times New Roman" w:hAnsi="Times New Roman"/>
          <w:lang w:eastAsia="ko-KR"/>
        </w:rPr>
        <w:t>.</w:t>
      </w:r>
    </w:p>
    <w:p w14:paraId="49EB859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fable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proofErr w:type="gramStart"/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model.fable.students, 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>)</w:t>
      </w:r>
    </w:p>
    <w:p w14:paraId="6B70857C" w14:textId="7D73668E" w:rsidR="00FD7B2A" w:rsidRDefault="00FD7B2A">
      <w:pPr>
        <w:pStyle w:val="comment"/>
        <w:ind w:left="400"/>
        <w:jc w:val="both"/>
        <w:rPr>
          <w:lang w:eastAsia="ko-KR"/>
        </w:rPr>
        <w:pPrChange w:id="5959" w:author="제이펍 출판사" w:date="2021-03-14T15:57:00Z">
          <w:pPr>
            <w:pStyle w:val="comment"/>
            <w:ind w:left="400"/>
          </w:pPr>
        </w:pPrChange>
      </w:pPr>
      <w:del w:id="5960" w:author="제이펍 출판사" w:date="2021-03-14T20:41:00Z">
        <w:r w:rsidDel="001B4014">
          <w:rPr>
            <w:lang w:eastAsia="ko-KR"/>
          </w:rPr>
          <w:delText>코드설명</w:delText>
        </w:r>
      </w:del>
      <w:ins w:id="5961" w:author="제이펍 출판사" w:date="2021-03-14T20:41:00Z">
        <w:r w:rsidR="001B4014">
          <w:rPr>
            <w:lang w:eastAsia="ko-KR"/>
          </w:rPr>
          <w:t>코드 설명</w:t>
        </w:r>
      </w:ins>
    </w:p>
    <w:p w14:paraId="56BDD683" w14:textId="2D26D074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596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 함수에 </w:t>
      </w:r>
      <w:commentRangeStart w:id="5963"/>
      <w:r>
        <w:rPr>
          <w:lang w:eastAsia="ko-KR"/>
        </w:rPr>
        <w:t>예측에</w:t>
      </w:r>
      <w:commentRangeEnd w:id="5963"/>
      <w:r w:rsidR="00CC68FD">
        <w:rPr>
          <w:rStyle w:val="af3"/>
          <w:rFonts w:ascii="Consolas" w:eastAsia="나눔바른고딕" w:hAnsi="Consolas" w:cstheme="minorBidi"/>
          <w:color w:val="auto"/>
        </w:rPr>
        <w:commentReference w:id="5963"/>
      </w:r>
      <w:r>
        <w:rPr>
          <w:lang w:eastAsia="ko-KR"/>
        </w:rPr>
        <w:t xml:space="preserve"> 사용할 모델 </w:t>
      </w:r>
      <w:del w:id="5964" w:author="제이펍 출판사" w:date="2021-03-14T20:35:00Z">
        <w:r w:rsidDel="00EE4FE2">
          <w:rPr>
            <w:lang w:eastAsia="ko-KR"/>
          </w:rPr>
          <w:delText>데이터프레</w:delText>
        </w:r>
      </w:del>
      <w:ins w:id="5965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(model.fable.students)과 </w:t>
      </w:r>
      <w:del w:id="5966" w:author="user" w:date="2021-03-22T15:37:00Z">
        <w:r w:rsidDel="00F94B86">
          <w:rPr>
            <w:lang w:eastAsia="ko-KR"/>
          </w:rPr>
          <w:delText>예측기간</w:delText>
        </w:r>
      </w:del>
      <w:ins w:id="5967" w:author="user" w:date="2021-03-22T15:37:00Z">
        <w:r w:rsidR="00F94B86">
          <w:rPr>
            <w:lang w:eastAsia="ko-KR"/>
          </w:rPr>
          <w:t>예측 기간</w:t>
        </w:r>
      </w:ins>
      <w:r>
        <w:rPr>
          <w:lang w:eastAsia="ko-KR"/>
        </w:rPr>
        <w:t>을 10년(</w:t>
      </w:r>
      <w:r w:rsidRPr="00ED4019">
        <w:rPr>
          <w:rStyle w:val="VerbatimChar"/>
          <w:rFonts w:ascii="Times New Roman" w:hAnsi="Times New Roman"/>
          <w:lang w:eastAsia="ko-KR"/>
        </w:rPr>
        <w:t>h = 10</w:t>
      </w:r>
      <w:r>
        <w:rPr>
          <w:lang w:eastAsia="ko-KR"/>
        </w:rPr>
        <w:t>)으로 설정하여 결과를 forecast.fable.students에 저장</w:t>
      </w:r>
    </w:p>
    <w:p w14:paraId="4BDB5228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68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레벨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매개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전달</w:t>
      </w:r>
      <w:r w:rsidRPr="00ED4019">
        <w:rPr>
          <w:rFonts w:ascii="Times New Roman" w:hAnsi="Times New Roman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37EB97F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69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forecast.fable.students, students.tsibble, </w:t>
      </w:r>
      <w:r w:rsidRPr="00ED4019">
        <w:rPr>
          <w:rStyle w:val="AttributeTok"/>
          <w:rFonts w:ascii="Times New Roman" w:hAnsi="Times New Roman"/>
        </w:rPr>
        <w:t>lev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ULL</w:t>
      </w:r>
      <w:r w:rsidRPr="00ED4019">
        <w:rPr>
          <w:rStyle w:val="NormalTok"/>
          <w:rFonts w:ascii="Times New Roman" w:hAnsi="Times New Roman"/>
        </w:rPr>
        <w:t>)</w:t>
      </w:r>
    </w:p>
    <w:p w14:paraId="64315A2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597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49B998C" wp14:editId="005E62A9">
            <wp:extent cx="4572000" cy="3657600"/>
            <wp:effectExtent l="0" t="0" r="0" b="0"/>
            <wp:docPr id="181" name="그림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5CADA9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5971" w:author="제이펍 출판사" w:date="2021-03-14T15:57:00Z">
          <w:pPr>
            <w:pStyle w:val="a6"/>
            <w:jc w:val="center"/>
          </w:pPr>
        </w:pPrChange>
      </w:pPr>
      <w:commentRangeStart w:id="597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5</w:t>
      </w:r>
      <w:commentRangeEnd w:id="5972"/>
      <w:r w:rsidR="00CC68FD">
        <w:rPr>
          <w:rStyle w:val="af3"/>
          <w:i w:val="0"/>
        </w:rPr>
        <w:commentReference w:id="5972"/>
      </w:r>
    </w:p>
    <w:p w14:paraId="027F1346" w14:textId="4F325663" w:rsidR="00FD7B2A" w:rsidRDefault="00FD7B2A">
      <w:pPr>
        <w:pStyle w:val="comment"/>
        <w:ind w:left="400"/>
        <w:jc w:val="both"/>
        <w:rPr>
          <w:lang w:eastAsia="ko-KR"/>
        </w:rPr>
        <w:pPrChange w:id="5973" w:author="제이펍 출판사" w:date="2021-03-14T15:57:00Z">
          <w:pPr>
            <w:pStyle w:val="comment"/>
            <w:ind w:left="400"/>
          </w:pPr>
        </w:pPrChange>
      </w:pPr>
      <w:del w:id="5974" w:author="제이펍 출판사" w:date="2021-03-14T20:41:00Z">
        <w:r w:rsidDel="001B4014">
          <w:rPr>
            <w:lang w:eastAsia="ko-KR"/>
          </w:rPr>
          <w:delText>코드설명</w:delText>
        </w:r>
      </w:del>
      <w:ins w:id="5975" w:author="제이펍 출판사" w:date="2021-03-14T20:41:00Z">
        <w:r w:rsidR="001B4014">
          <w:rPr>
            <w:lang w:eastAsia="ko-KR"/>
          </w:rPr>
          <w:t>코드 설명</w:t>
        </w:r>
      </w:ins>
    </w:p>
    <w:p w14:paraId="601326F7" w14:textId="3BF1E8EB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597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 xml:space="preserve"> 함수에 plot을 생성할 forecast 결과, 원본</w:t>
      </w:r>
      <w:ins w:id="5977" w:author="user" w:date="2021-03-23T13:37:00Z">
        <w:r w:rsidR="00CC68F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, 레벨 생략(level = NULL)을 전달하여 plot을 생성</w:t>
      </w:r>
    </w:p>
    <w:p w14:paraId="59CAB6F6" w14:textId="0E27BA6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7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 w:hint="eastAsia"/>
          <w:lang w:eastAsia="ko-KR"/>
        </w:rPr>
        <w:t>표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accuracy() </w:t>
      </w:r>
      <w:r w:rsidRPr="00ED4019">
        <w:rPr>
          <w:rFonts w:ascii="Times New Roman" w:hAnsi="Times New Roman"/>
          <w:lang w:eastAsia="ko-KR"/>
        </w:rPr>
        <w:t>매개변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놓았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20%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5979" w:author="제이펍 출판사" w:date="2021-03-14T20:44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5980" w:author="제이펍 출판사" w:date="2021-03-14T20:44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 w:hint="eastAsia"/>
          <w:lang w:eastAsia="ko-KR"/>
        </w:rPr>
        <w:t>표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>.</w:t>
      </w:r>
    </w:p>
    <w:p w14:paraId="50D9D50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81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t>accurac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forecast.fable.students, students.tsibble.tes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4FCF642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8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8 x 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</w:t>
      </w:r>
      <w:proofErr w:type="gramStart"/>
      <w:r w:rsidRPr="00ED4019">
        <w:rPr>
          <w:rStyle w:val="VerbatimChar"/>
          <w:rFonts w:ascii="Times New Roman" w:hAnsi="Times New Roman"/>
        </w:rPr>
        <w:t>model  .</w:t>
      </w:r>
      <w:proofErr w:type="gramEnd"/>
      <w:r w:rsidRPr="00ED4019">
        <w:rPr>
          <w:rStyle w:val="VerbatimChar"/>
          <w:rFonts w:ascii="Times New Roman" w:hAnsi="Times New Roman"/>
        </w:rPr>
        <w:t>type        ME     RMSE      MAE      MPE   MAPE  MASE RMSSE    AC</w:t>
      </w:r>
      <w:r w:rsidRPr="00ED4019">
        <w:rPr>
          <w:rStyle w:val="VerbatimChar"/>
          <w:rFonts w:ascii="Times New Roman" w:hAnsi="Times New Roman"/>
        </w:rPr>
        <w:lastRenderedPageBreak/>
        <w:t>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&lt;chr&gt;   &lt;chr&gt;     &lt;dbl&gt;    &lt;dbl&gt;    &lt;dbl&gt;    &lt;dbl&gt;  &lt;dbl&gt; &lt;dbl&gt;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ets     Test     -5862.   17477.   16449.  -</w:t>
      </w:r>
      <w:proofErr w:type="gramStart"/>
      <w:r w:rsidRPr="00ED4019">
        <w:rPr>
          <w:rStyle w:val="VerbatimChar"/>
          <w:rFonts w:ascii="Times New Roman" w:hAnsi="Times New Roman"/>
        </w:rPr>
        <w:t>0.0862  0.263</w:t>
      </w:r>
      <w:proofErr w:type="gramEnd"/>
      <w:r w:rsidRPr="00ED4019">
        <w:rPr>
          <w:rStyle w:val="VerbatimChar"/>
          <w:rFonts w:ascii="Times New Roman" w:hAnsi="Times New Roman"/>
        </w:rPr>
        <w:t xml:space="preserve">   NaN   NaN -0.072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prophet Test    105383.  125348.  105383.   1.71    1.71    NaN   </w:t>
      </w:r>
      <w:proofErr w:type="gramStart"/>
      <w:r w:rsidRPr="00ED4019">
        <w:rPr>
          <w:rStyle w:val="VerbatimChar"/>
          <w:rFonts w:ascii="Times New Roman" w:hAnsi="Times New Roman"/>
        </w:rPr>
        <w:t>NaN  0.301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arima   Test   -155457.  173482.  155457.  -2.51    2.51    NaN   </w:t>
      </w:r>
      <w:proofErr w:type="gramStart"/>
      <w:r w:rsidRPr="00ED4019">
        <w:rPr>
          <w:rStyle w:val="VerbatimChar"/>
          <w:rFonts w:ascii="Times New Roman" w:hAnsi="Times New Roman"/>
        </w:rPr>
        <w:t>NaN  0.44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nnetar  Test   -449599.  499159.  449599.  -7.27    7.27    NaN   </w:t>
      </w:r>
      <w:proofErr w:type="gramStart"/>
      <w:r w:rsidRPr="00ED4019">
        <w:rPr>
          <w:rStyle w:val="VerbatimChar"/>
          <w:rFonts w:ascii="Times New Roman" w:hAnsi="Times New Roman"/>
        </w:rPr>
        <w:t>NaN  0.416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tslm    Test   -499968.  505229.  499968.  -7.99    7.99    NaN   </w:t>
      </w:r>
      <w:proofErr w:type="gramStart"/>
      <w:r w:rsidRPr="00ED4019">
        <w:rPr>
          <w:rStyle w:val="VerbatimChar"/>
          <w:rFonts w:ascii="Times New Roman" w:hAnsi="Times New Roman"/>
        </w:rPr>
        <w:t>NaN  0.427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naive   Test   -508685.  555965.  508685.  -8.21    8.21    NaN   </w:t>
      </w:r>
      <w:proofErr w:type="gramStart"/>
      <w:r w:rsidRPr="00ED4019">
        <w:rPr>
          <w:rStyle w:val="VerbatimChar"/>
          <w:rFonts w:ascii="Times New Roman" w:hAnsi="Times New Roman"/>
        </w:rPr>
        <w:t>NaN  0.41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7 rw      Test   -508685.  555965.  508685.  -8.21    8.21    NaN   </w:t>
      </w:r>
      <w:proofErr w:type="gramStart"/>
      <w:r w:rsidRPr="00ED4019">
        <w:rPr>
          <w:rStyle w:val="VerbatimChar"/>
          <w:rFonts w:ascii="Times New Roman" w:hAnsi="Times New Roman"/>
        </w:rPr>
        <w:t>NaN  0.41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8 mean    Test  -1683488. 1698372. 1683488. -26.9    26.9     NaN   </w:t>
      </w:r>
      <w:proofErr w:type="gramStart"/>
      <w:r w:rsidRPr="00ED4019">
        <w:rPr>
          <w:rStyle w:val="VerbatimChar"/>
          <w:rFonts w:ascii="Times New Roman" w:hAnsi="Times New Roman"/>
        </w:rPr>
        <w:t>NaN  0.41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</w:p>
    <w:p w14:paraId="624340B4" w14:textId="5928F718" w:rsidR="00FD7B2A" w:rsidRDefault="00FD7B2A">
      <w:pPr>
        <w:pStyle w:val="comment"/>
        <w:ind w:left="400"/>
        <w:jc w:val="both"/>
        <w:rPr>
          <w:lang w:eastAsia="ko-KR"/>
        </w:rPr>
        <w:pPrChange w:id="5983" w:author="제이펍 출판사" w:date="2021-03-14T15:57:00Z">
          <w:pPr>
            <w:pStyle w:val="comment"/>
            <w:ind w:left="400"/>
          </w:pPr>
        </w:pPrChange>
      </w:pPr>
      <w:del w:id="5984" w:author="제이펍 출판사" w:date="2021-03-14T20:41:00Z">
        <w:r w:rsidDel="001B4014">
          <w:rPr>
            <w:lang w:eastAsia="ko-KR"/>
          </w:rPr>
          <w:delText>코드설명</w:delText>
        </w:r>
      </w:del>
      <w:ins w:id="5985" w:author="제이펍 출판사" w:date="2021-03-14T20:41:00Z">
        <w:r w:rsidR="001B4014">
          <w:rPr>
            <w:lang w:eastAsia="ko-KR"/>
          </w:rPr>
          <w:t>코드 설명</w:t>
        </w:r>
      </w:ins>
    </w:p>
    <w:p w14:paraId="49162D3B" w14:textId="4A81583C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598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ccuracy()</w:t>
      </w:r>
      <w:r>
        <w:rPr>
          <w:lang w:eastAsia="ko-KR"/>
        </w:rPr>
        <w:t xml:space="preserve"> 함수에 forecast 결과, 테스트 </w:t>
      </w:r>
      <w:del w:id="5987" w:author="제이펍 출판사" w:date="2021-03-14T20:44:00Z">
        <w:r w:rsidDel="001B4014">
          <w:rPr>
            <w:lang w:eastAsia="ko-KR"/>
          </w:rPr>
          <w:delText>데이터 셋</w:delText>
        </w:r>
      </w:del>
      <w:ins w:id="5988" w:author="제이펍 출판사" w:date="2021-03-14T20:44:00Z">
        <w:r w:rsidR="001B4014">
          <w:rPr>
            <w:lang w:eastAsia="ko-KR"/>
          </w:rPr>
          <w:t>데이터 세트</w:t>
        </w:r>
      </w:ins>
      <w:r>
        <w:rPr>
          <w:lang w:eastAsia="ko-KR"/>
        </w:rPr>
        <w:t>인 students.tsibble.test를 사용하여 성능</w:t>
      </w:r>
      <w:ins w:id="5989" w:author="user" w:date="2021-03-23T13:37:00Z">
        <w:r w:rsidR="00CC68F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측정 지수 </w:t>
      </w:r>
      <w:del w:id="5990" w:author="제이펍 출판사" w:date="2021-03-14T20:35:00Z">
        <w:r w:rsidDel="00EE4FE2">
          <w:rPr>
            <w:lang w:eastAsia="ko-KR"/>
          </w:rPr>
          <w:delText>데이터프레</w:delText>
        </w:r>
      </w:del>
      <w:ins w:id="5991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>임을 생성하고 RMSE(</w:t>
      </w:r>
      <w:r w:rsidRPr="00ED4019">
        <w:rPr>
          <w:rStyle w:val="VerbatimChar"/>
          <w:rFonts w:ascii="Times New Roman" w:hAnsi="Times New Roman"/>
          <w:lang w:eastAsia="ko-KR"/>
        </w:rPr>
        <w:t>arrange(RMSE)</w:t>
      </w:r>
      <w:r>
        <w:rPr>
          <w:lang w:eastAsia="ko-KR"/>
        </w:rPr>
        <w:t>)를 기준으로 정렬</w:t>
      </w:r>
    </w:p>
    <w:p w14:paraId="72D2033A" w14:textId="0021CE3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599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확인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del w:id="5993" w:author="user" w:date="2021-03-23T13:38:00Z">
        <w:r w:rsidRPr="00ED4019" w:rsidDel="00CC68FD">
          <w:rPr>
            <w:rFonts w:ascii="Times New Roman" w:hAnsi="Times New Roman" w:hint="eastAsia"/>
            <w:lang w:eastAsia="ko-KR"/>
          </w:rPr>
          <w:delText>2</w:delText>
        </w:r>
      </w:del>
      <w:ins w:id="5994" w:author="user" w:date="2021-03-23T13:38:00Z">
        <w:r w:rsidR="00CC68FD">
          <w:rPr>
            <w:rFonts w:ascii="Times New Roman" w:hAnsi="Times New Roman" w:hint="eastAsia"/>
            <w:lang w:eastAsia="ko-KR"/>
          </w:rPr>
          <w:t>두</w:t>
        </w:r>
        <w:r w:rsidR="00CC68FD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저장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del w:id="5995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5996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7DD2BD4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599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fable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.fable.student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ets, prophet)</w:t>
      </w:r>
    </w:p>
    <w:p w14:paraId="18B36A1D" w14:textId="139C3979" w:rsidR="00FD7B2A" w:rsidRDefault="00FD7B2A">
      <w:pPr>
        <w:pStyle w:val="comment"/>
        <w:ind w:left="400"/>
        <w:jc w:val="both"/>
        <w:pPrChange w:id="5998" w:author="제이펍 출판사" w:date="2021-03-14T15:57:00Z">
          <w:pPr>
            <w:pStyle w:val="comment"/>
            <w:ind w:left="400"/>
          </w:pPr>
        </w:pPrChange>
      </w:pPr>
      <w:del w:id="5999" w:author="제이펍 출판사" w:date="2021-03-14T20:41:00Z">
        <w:r w:rsidDel="001B4014">
          <w:delText>코드설명</w:delText>
        </w:r>
      </w:del>
      <w:ins w:id="6000" w:author="제이펍 출판사" w:date="2021-03-14T20:41:00Z">
        <w:r w:rsidR="001B4014">
          <w:t>코드 설명</w:t>
        </w:r>
      </w:ins>
    </w:p>
    <w:p w14:paraId="35FAABFC" w14:textId="5802BA38" w:rsidR="00FD7B2A" w:rsidRDefault="00FD7B2A">
      <w:pPr>
        <w:pStyle w:val="comment"/>
        <w:numPr>
          <w:ilvl w:val="0"/>
          <w:numId w:val="41"/>
        </w:numPr>
        <w:jc w:val="both"/>
        <w:pPrChange w:id="6001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RMSE 값이 가장 작은 </w:t>
      </w:r>
      <w:del w:id="6002" w:author="user" w:date="2021-03-23T13:38:00Z">
        <w:r w:rsidDel="00CC68FD">
          <w:rPr>
            <w:rFonts w:hint="eastAsia"/>
            <w:lang w:eastAsia="ko-KR"/>
          </w:rPr>
          <w:delText>2</w:delText>
        </w:r>
      </w:del>
      <w:ins w:id="6003" w:author="user" w:date="2021-03-23T13:38:00Z">
        <w:r w:rsidR="00CC68FD">
          <w:rPr>
            <w:rFonts w:hint="eastAsia"/>
            <w:lang w:eastAsia="ko-KR"/>
          </w:rPr>
          <w:t xml:space="preserve">두 </w:t>
        </w:r>
      </w:ins>
      <w:r>
        <w:t>개의 모델인 ets, prophet</w:t>
      </w:r>
      <w:ins w:id="6004" w:author="user" w:date="2021-03-23T15:30:00Z">
        <w:r w:rsidR="00FB369D">
          <w:rPr>
            <w:rFonts w:hint="eastAsia"/>
            <w:lang w:eastAsia="ko-KR"/>
          </w:rPr>
          <w:t xml:space="preserve"> </w:t>
        </w:r>
      </w:ins>
      <w:r>
        <w:t xml:space="preserve">모델을 </w:t>
      </w:r>
      <w:r w:rsidRPr="00ED4019">
        <w:rPr>
          <w:rStyle w:val="VerbatimChar"/>
          <w:rFonts w:ascii="Times New Roman" w:hAnsi="Times New Roman"/>
        </w:rPr>
        <w:t>select()</w:t>
      </w:r>
      <w:r>
        <w:t>를 사용해 best.model.fable.students에 저장한다.</w:t>
      </w:r>
    </w:p>
    <w:p w14:paraId="6CA4A707" w14:textId="0CDBF7B4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0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</w:t>
      </w:r>
      <w:ins w:id="6006" w:author="user" w:date="2021-03-23T13:38:00Z">
        <w:r w:rsidR="00107B2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흐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악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고</w:t>
      </w:r>
      <w:ins w:id="6007" w:author="user" w:date="2021-03-23T13:38:00Z">
        <w:r w:rsidR="00107B28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의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6008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주</w:delText>
        </w:r>
      </w:del>
      <w:ins w:id="6009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주</w:t>
        </w:r>
      </w:ins>
      <w:r w:rsidRPr="00ED4019">
        <w:rPr>
          <w:rFonts w:ascii="Times New Roman" w:hAnsi="Times New Roman"/>
          <w:lang w:eastAsia="ko-KR"/>
        </w:rPr>
        <w:t>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반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제목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목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ggplot2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생성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꾸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3A8B88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1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fable.student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students.tsibble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>(best.model.fable.students))</w:t>
      </w:r>
    </w:p>
    <w:p w14:paraId="7ABAAAD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01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FFB95DB" wp14:editId="31B0CFB2">
            <wp:extent cx="4572000" cy="3657600"/>
            <wp:effectExtent l="0" t="0" r="0" b="0"/>
            <wp:docPr id="182" name="그림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38D79D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012" w:author="제이펍 출판사" w:date="2021-03-14T15:57:00Z">
          <w:pPr>
            <w:pStyle w:val="a6"/>
            <w:jc w:val="center"/>
          </w:pPr>
        </w:pPrChange>
      </w:pPr>
      <w:commentRangeStart w:id="601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6</w:t>
      </w:r>
      <w:commentRangeEnd w:id="6013"/>
      <w:r w:rsidR="00107B28">
        <w:rPr>
          <w:rStyle w:val="af3"/>
          <w:i w:val="0"/>
        </w:rPr>
        <w:commentReference w:id="6013"/>
      </w:r>
    </w:p>
    <w:p w14:paraId="2DB49640" w14:textId="6B55A40E" w:rsidR="00FD7B2A" w:rsidRDefault="00FD7B2A">
      <w:pPr>
        <w:pStyle w:val="comment"/>
        <w:ind w:left="400"/>
        <w:jc w:val="both"/>
        <w:pPrChange w:id="6014" w:author="제이펍 출판사" w:date="2021-03-14T15:57:00Z">
          <w:pPr>
            <w:pStyle w:val="comment"/>
            <w:ind w:left="400"/>
          </w:pPr>
        </w:pPrChange>
      </w:pPr>
      <w:del w:id="6015" w:author="제이펍 출판사" w:date="2021-03-14T20:41:00Z">
        <w:r w:rsidDel="001B4014">
          <w:delText>코드설명</w:delText>
        </w:r>
      </w:del>
      <w:ins w:id="6016" w:author="제이펍 출판사" w:date="2021-03-14T20:41:00Z">
        <w:r w:rsidR="001B4014">
          <w:t>코드 설명</w:t>
        </w:r>
      </w:ins>
    </w:p>
    <w:p w14:paraId="03F4E487" w14:textId="7BAED460" w:rsidR="00FD7B2A" w:rsidRDefault="00FD7B2A">
      <w:pPr>
        <w:pStyle w:val="comment"/>
        <w:numPr>
          <w:ilvl w:val="0"/>
          <w:numId w:val="41"/>
        </w:numPr>
        <w:jc w:val="both"/>
        <w:pPrChange w:id="6017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forecast()</w:t>
      </w:r>
      <w:r>
        <w:t>를 사용하여 RMSE가 가장 작은 ets, prophet</w:t>
      </w:r>
      <w:ins w:id="6018" w:author="user" w:date="2021-03-23T15:30:00Z">
        <w:r w:rsidR="00FB369D">
          <w:rPr>
            <w:rFonts w:hint="eastAsia"/>
            <w:lang w:eastAsia="ko-KR"/>
          </w:rPr>
          <w:t xml:space="preserve"> </w:t>
        </w:r>
      </w:ins>
      <w:r>
        <w:t>모델이 저장된 best.model.fable.students를 사용하여 10년</w:t>
      </w:r>
      <w:ins w:id="6019" w:author="user" w:date="2021-03-23T13:45:00Z">
        <w:r w:rsidR="00CE6692">
          <w:rPr>
            <w:rFonts w:hint="eastAsia"/>
            <w:lang w:eastAsia="ko-KR"/>
          </w:rPr>
          <w:t xml:space="preserve"> </w:t>
        </w:r>
      </w:ins>
      <w:r>
        <w:t>치 데이터를 예측(</w:t>
      </w:r>
      <w:r w:rsidRPr="00ED4019">
        <w:rPr>
          <w:rStyle w:val="VerbatimChar"/>
          <w:rFonts w:ascii="Times New Roman" w:hAnsi="Times New Roman"/>
        </w:rPr>
        <w:t>h = 10</w:t>
      </w:r>
      <w:r>
        <w:t>)</w:t>
      </w:r>
    </w:p>
    <w:p w14:paraId="64EFC943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2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>를 사용하여 원본 데이터와 예측치 데이터의 plot을 만들고 best.model.fable.students에 저장된 ets, prophet 모델의 적합치를 같이 plotting함.</w:t>
      </w:r>
    </w:p>
    <w:p w14:paraId="5E08EE59" w14:textId="7D166580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21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point</w:t>
      </w:r>
      <w:r>
        <w:rPr>
          <w:lang w:eastAsia="ko-KR"/>
        </w:rPr>
        <w:t>를 사용하여 원본</w:t>
      </w:r>
      <w:ins w:id="6022" w:author="user" w:date="2021-03-23T13:46:00Z">
        <w:r w:rsidR="009D0FD3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에 point를 찍어</w:t>
      </w:r>
      <w:ins w:id="6023" w:author="user" w:date="2021-03-23T15:30:00Z">
        <w:r w:rsidR="00FB369D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줌.</w:t>
      </w:r>
    </w:p>
    <w:p w14:paraId="17ACB276" w14:textId="5FB6F1CA" w:rsidR="00FD7B2A" w:rsidRDefault="009D0FD3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6024" w:author="user" w:date="2021-03-23T13:46:00Z">
          <w:pPr>
            <w:pStyle w:val="2"/>
          </w:pPr>
        </w:pPrChange>
      </w:pPr>
      <w:bookmarkStart w:id="6025" w:name="미래-취업자수-예측"/>
      <w:bookmarkEnd w:id="5909"/>
      <w:ins w:id="6026" w:author="user" w:date="2021-03-23T13:46:00Z">
        <w:r>
          <w:rPr>
            <w:rFonts w:hint="eastAsia"/>
            <w:lang w:eastAsia="ko-KR"/>
          </w:rPr>
          <w:t xml:space="preserve">7.2.2 </w:t>
        </w:r>
      </w:ins>
      <w:r w:rsidR="00FD7B2A">
        <w:rPr>
          <w:lang w:eastAsia="ko-KR"/>
        </w:rPr>
        <w:t>미래 취업자수 예측</w:t>
      </w:r>
    </w:p>
    <w:p w14:paraId="57472272" w14:textId="07C9A14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2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 xml:space="preserve">fable </w:t>
      </w:r>
      <w:r w:rsidRPr="00ED4019">
        <w:rPr>
          <w:rFonts w:ascii="Times New Roman" w:hAnsi="Times New Roman"/>
          <w:lang w:eastAsia="ko-KR"/>
        </w:rPr>
        <w:t>프레임워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del w:id="6028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6029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자</w:t>
      </w:r>
      <w:r w:rsidRPr="00ED4019">
        <w:rPr>
          <w:rFonts w:ascii="Times New Roman" w:hAnsi="Times New Roman"/>
          <w:lang w:eastAsia="ko-KR"/>
        </w:rPr>
        <w:t>.</w:t>
      </w:r>
    </w:p>
    <w:p w14:paraId="5F01577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30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NormalTok"/>
          <w:rFonts w:ascii="Times New Roman" w:hAnsi="Times New Roman"/>
        </w:rPr>
        <w:t>employees</w:t>
      </w:r>
      <w:r w:rsidRPr="00ED4019">
        <w:rPr>
          <w:rStyle w:val="SpecialCharTok"/>
          <w:rFonts w:ascii="Times New Roman" w:hAnsi="Times New Roman"/>
        </w:rPr>
        <w:t>$</w:t>
      </w:r>
      <w:proofErr w:type="gramEnd"/>
      <w:r w:rsidRPr="00ED4019">
        <w:rPr>
          <w:rStyle w:val="NormalTok"/>
          <w:rFonts w:ascii="Times New Roman" w:hAnsi="Times New Roman"/>
        </w:rPr>
        <w:t xml:space="preserve">yearmonth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yearmonth</w:t>
      </w:r>
      <w:r w:rsidRPr="00ED4019">
        <w:rPr>
          <w:rStyle w:val="NormalTok"/>
          <w:rFonts w:ascii="Times New Roman" w:hAnsi="Times New Roman"/>
        </w:rPr>
        <w:t>(employees</w:t>
      </w:r>
      <w:r w:rsidRPr="00ED4019">
        <w:rPr>
          <w:rStyle w:val="SpecialCharTok"/>
          <w:rFonts w:ascii="Times New Roman" w:hAnsi="Times New Roman"/>
        </w:rPr>
        <w:t>$</w:t>
      </w:r>
      <w:r w:rsidRPr="00ED4019">
        <w:rPr>
          <w:rStyle w:val="NormalTok"/>
          <w:rFonts w:ascii="Times New Roman" w:hAnsi="Times New Roman"/>
        </w:rPr>
        <w:t>tim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s_tsibble</w:t>
      </w:r>
      <w:r w:rsidRPr="00ED4019">
        <w:rPr>
          <w:rStyle w:val="NormalTok"/>
          <w:rFonts w:ascii="Times New Roman" w:hAnsi="Times New Roman"/>
        </w:rPr>
        <w:t xml:space="preserve">(employees, </w:t>
      </w:r>
      <w:r w:rsidRPr="00ED4019">
        <w:rPr>
          <w:rStyle w:val="AttributeTok"/>
          <w:rFonts w:ascii="Times New Roman" w:hAnsi="Times New Roman"/>
        </w:rPr>
        <w:t>index =</w:t>
      </w:r>
      <w:r w:rsidRPr="00ED4019">
        <w:rPr>
          <w:rStyle w:val="NormalTok"/>
          <w:rFonts w:ascii="Times New Roman" w:hAnsi="Times New Roman"/>
        </w:rPr>
        <w:t xml:space="preserve"> yearmonth)</w:t>
      </w:r>
    </w:p>
    <w:p w14:paraId="51863BB6" w14:textId="1CEA7A6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3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순서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032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과</w:delText>
        </w:r>
      </w:del>
      <w:ins w:id="6033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034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035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나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은</w:t>
      </w:r>
      <w:r w:rsidRPr="00ED4019">
        <w:rPr>
          <w:rFonts w:ascii="Times New Roman" w:hAnsi="Times New Roman"/>
          <w:lang w:eastAsia="ko-KR"/>
        </w:rPr>
        <w:t xml:space="preserve"> 90:10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누었다</w:t>
      </w:r>
      <w:r w:rsidRPr="00ED4019">
        <w:rPr>
          <w:rFonts w:ascii="Times New Roman" w:hAnsi="Times New Roman"/>
          <w:lang w:eastAsia="ko-KR"/>
        </w:rPr>
        <w:t>.</w:t>
      </w:r>
    </w:p>
    <w:p w14:paraId="25ADA52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3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 xml:space="preserve">(employees.tsibble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n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>(employees.tsibbl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tsibble.t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.tsibble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NormalTok"/>
          <w:rFonts w:ascii="Times New Roman" w:hAnsi="Times New Roman"/>
        </w:rPr>
        <w:t>split, ]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employees.tsibble.tes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.tsibble[(split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NormalTok"/>
          <w:rFonts w:ascii="Times New Roman" w:hAnsi="Times New Roman"/>
        </w:rPr>
        <w:t>n, ]</w:t>
      </w:r>
    </w:p>
    <w:p w14:paraId="11A4F866" w14:textId="4F83A9C4" w:rsidR="00FD7B2A" w:rsidRDefault="00FD7B2A">
      <w:pPr>
        <w:pStyle w:val="comment"/>
        <w:ind w:left="400"/>
        <w:jc w:val="both"/>
        <w:rPr>
          <w:lang w:eastAsia="ko-KR"/>
        </w:rPr>
        <w:pPrChange w:id="6037" w:author="제이펍 출판사" w:date="2021-03-14T15:57:00Z">
          <w:pPr>
            <w:pStyle w:val="comment"/>
            <w:ind w:left="400"/>
          </w:pPr>
        </w:pPrChange>
      </w:pPr>
      <w:del w:id="6038" w:author="제이펍 출판사" w:date="2021-03-14T20:41:00Z">
        <w:r w:rsidDel="001B4014">
          <w:rPr>
            <w:lang w:eastAsia="ko-KR"/>
          </w:rPr>
          <w:delText>코드설명</w:delText>
        </w:r>
      </w:del>
      <w:ins w:id="6039" w:author="제이펍 출판사" w:date="2021-03-14T20:41:00Z">
        <w:r w:rsidR="001B4014">
          <w:rPr>
            <w:lang w:eastAsia="ko-KR"/>
          </w:rPr>
          <w:t>코드 설명</w:t>
        </w:r>
      </w:ins>
    </w:p>
    <w:p w14:paraId="00DA1BE1" w14:textId="0866AC3A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4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lastRenderedPageBreak/>
        <w:t>floor</w:t>
      </w:r>
      <w:r>
        <w:rPr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nrow</w:t>
      </w:r>
      <w:r>
        <w:rPr>
          <w:lang w:eastAsia="ko-KR"/>
        </w:rPr>
        <w:t>를 사용하여 employees.tsibble 행</w:t>
      </w:r>
      <w:ins w:id="6041" w:author="user" w:date="2021-03-23T13:46:00Z">
        <w:r w:rsidR="009D0FD3">
          <w:rPr>
            <w:rFonts w:hint="eastAsia"/>
            <w:lang w:eastAsia="ko-KR"/>
          </w:rPr>
          <w:t xml:space="preserve"> </w:t>
        </w:r>
      </w:ins>
      <w:del w:id="6042" w:author="user" w:date="2021-03-22T14:30:00Z">
        <w:r w:rsidDel="00252BEB">
          <w:rPr>
            <w:lang w:eastAsia="ko-KR"/>
          </w:rPr>
          <w:delText>갯수</w:delText>
        </w:r>
      </w:del>
      <w:ins w:id="6043" w:author="user" w:date="2021-03-22T14:30:00Z">
        <w:r w:rsidR="00252BEB">
          <w:rPr>
            <w:lang w:eastAsia="ko-KR"/>
          </w:rPr>
          <w:t>개수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nrow</w:t>
      </w:r>
      <w:r>
        <w:rPr>
          <w:lang w:eastAsia="ko-KR"/>
        </w:rPr>
        <w:t>)의 0.8을 곱한 값의 내림값(</w:t>
      </w:r>
      <w:r w:rsidRPr="00ED4019">
        <w:rPr>
          <w:rStyle w:val="VerbatimChar"/>
          <w:rFonts w:ascii="Times New Roman" w:hAnsi="Times New Roman"/>
          <w:lang w:eastAsia="ko-KR"/>
        </w:rPr>
        <w:t>floor</w:t>
      </w:r>
      <w:r>
        <w:rPr>
          <w:lang w:eastAsia="ko-KR"/>
        </w:rPr>
        <w:t>)을 구해 90:10으로 나눌 위치를 split에 저장</w:t>
      </w:r>
    </w:p>
    <w:p w14:paraId="4A6C2A67" w14:textId="77777777" w:rsidR="00FD7B2A" w:rsidRDefault="00FD7B2A">
      <w:pPr>
        <w:pStyle w:val="comment"/>
        <w:numPr>
          <w:ilvl w:val="0"/>
          <w:numId w:val="41"/>
        </w:numPr>
        <w:jc w:val="both"/>
        <w:pPrChange w:id="604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nrow</w:t>
      </w:r>
      <w:r>
        <w:t>를 사용하여 employees.tsibble의 1열부터 split열까지를 employees.tsibble.tr로 저장</w:t>
      </w:r>
    </w:p>
    <w:p w14:paraId="32A39CF1" w14:textId="77777777" w:rsidR="00FD7B2A" w:rsidRDefault="00FD7B2A">
      <w:pPr>
        <w:pStyle w:val="comment"/>
        <w:numPr>
          <w:ilvl w:val="0"/>
          <w:numId w:val="41"/>
        </w:numPr>
        <w:jc w:val="both"/>
        <w:pPrChange w:id="604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employees.tsibble의 split+1열부터 마지막 열까지를 employees.tsibble.test로 저장</w:t>
      </w:r>
    </w:p>
    <w:p w14:paraId="49C8A197" w14:textId="2FEE3FD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46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()</w:t>
      </w:r>
      <w:r w:rsidRPr="00ED4019">
        <w:rPr>
          <w:rFonts w:ascii="Times New Roman" w:hAnsi="Times New Roman" w:hint="eastAsia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047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과</w:delText>
        </w:r>
      </w:del>
      <w:ins w:id="6048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싶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del w:id="6049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6050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에서는</w:t>
      </w:r>
      <w:r w:rsidRPr="00ED4019">
        <w:rPr>
          <w:rFonts w:ascii="Times New Roman" w:hAnsi="Times New Roman"/>
          <w:lang w:eastAsia="ko-KR"/>
        </w:rPr>
        <w:t xml:space="preserve"> ets, arima, naive, tslm, rw, mean, nnetar, prophet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8</w:t>
      </w:r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었는데</w:t>
      </w:r>
      <w:ins w:id="6051" w:author="user" w:date="2021-03-23T14:10:00Z">
        <w:r w:rsidR="00224A50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tidy </w:t>
      </w:r>
      <w:r w:rsidRPr="00ED4019">
        <w:rPr>
          <w:rFonts w:ascii="Times New Roman" w:hAnsi="Times New Roman"/>
          <w:lang w:eastAsia="ko-KR"/>
        </w:rPr>
        <w:t>데이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객체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파이프라인</w:t>
      </w:r>
      <w:r w:rsidRPr="00ED4019">
        <w:rPr>
          <w:rFonts w:ascii="Times New Roman" w:hAnsi="Times New Roman"/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그리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존재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세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하였다</w:t>
      </w:r>
      <w:r w:rsidRPr="00ED4019">
        <w:rPr>
          <w:rFonts w:ascii="Times New Roman" w:hAnsi="Times New Roman"/>
          <w:lang w:eastAsia="ko-KR"/>
        </w:rPr>
        <w:t>.</w:t>
      </w:r>
    </w:p>
    <w:p w14:paraId="30EC081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5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  <w:lang w:eastAsia="ko-KR"/>
        </w:rPr>
        <w:t xml:space="preserve"> </w:t>
      </w:r>
      <w:r w:rsidRPr="00ED4019">
        <w:rPr>
          <w:rStyle w:val="NormalTok"/>
          <w:rFonts w:ascii="Times New Roman" w:hAnsi="Times New Roman"/>
        </w:rPr>
        <w:t xml:space="preserve">model.fable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employees.tsibble.tr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</w:t>
      </w:r>
      <w:r w:rsidRPr="00ED4019">
        <w:rPr>
          <w:rStyle w:val="FunctionTok"/>
          <w:rFonts w:ascii="Times New Roman" w:hAnsi="Times New Roman"/>
        </w:rPr>
        <w:t>mod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t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ari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na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tsl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total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FunctionTok"/>
          <w:rFonts w:ascii="Times New Roman" w:hAnsi="Times New Roman"/>
        </w:rPr>
        <w:t>trend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o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DecValTok"/>
          <w:rFonts w:ascii="Times New Roman" w:hAnsi="Times New Roman"/>
        </w:rPr>
        <w:t>12</w:t>
      </w:r>
      <w:r w:rsidRPr="00ED4019">
        <w:rPr>
          <w:rStyle w:val="NormalTok"/>
          <w:rFonts w:ascii="Times New Roman" w:hAnsi="Times New Roman"/>
        </w:rPr>
        <w:t>)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r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mea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nnet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</w:t>
      </w:r>
      <w:r w:rsidRPr="00ED4019">
        <w:rPr>
          <w:rStyle w:val="NormalTok"/>
          <w:rFonts w:ascii="Times New Roman" w:hAnsi="Times New Roman"/>
        </w:rPr>
        <w:t>(total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</w:t>
      </w:r>
      <w:r w:rsidRPr="00ED4019">
        <w:rPr>
          <w:rStyle w:val="AttributeTok"/>
          <w:rFonts w:ascii="Times New Roman" w:hAnsi="Times New Roman"/>
        </w:rPr>
        <w:t>prophe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>(total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 )</w:t>
      </w:r>
    </w:p>
    <w:p w14:paraId="69FFBD03" w14:textId="0914A7A3" w:rsidR="00FD7B2A" w:rsidRDefault="00FD7B2A">
      <w:pPr>
        <w:pStyle w:val="comment"/>
        <w:ind w:left="400"/>
        <w:jc w:val="both"/>
        <w:rPr>
          <w:lang w:eastAsia="ko-KR"/>
        </w:rPr>
        <w:pPrChange w:id="6053" w:author="제이펍 출판사" w:date="2021-03-14T15:57:00Z">
          <w:pPr>
            <w:pStyle w:val="comment"/>
            <w:ind w:left="400"/>
          </w:pPr>
        </w:pPrChange>
      </w:pPr>
      <w:del w:id="6054" w:author="제이펍 출판사" w:date="2021-03-14T20:41:00Z">
        <w:r w:rsidDel="001B4014">
          <w:rPr>
            <w:lang w:eastAsia="ko-KR"/>
          </w:rPr>
          <w:delText>코드설명</w:delText>
        </w:r>
      </w:del>
      <w:ins w:id="6055" w:author="제이펍 출판사" w:date="2021-03-14T20:41:00Z">
        <w:r w:rsidR="001B4014">
          <w:rPr>
            <w:lang w:eastAsia="ko-KR"/>
          </w:rPr>
          <w:t>코드 설명</w:t>
        </w:r>
      </w:ins>
    </w:p>
    <w:p w14:paraId="130307B1" w14:textId="0C44D0F9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5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()</w:t>
      </w:r>
      <w:r>
        <w:rPr>
          <w:lang w:eastAsia="ko-KR"/>
        </w:rPr>
        <w:t>을 사용해 8가지 모델을 생성. m</w:t>
      </w:r>
      <w:r w:rsidRPr="00ED4019">
        <w:rPr>
          <w:rStyle w:val="VerbatimChar"/>
          <w:rFonts w:ascii="Times New Roman" w:hAnsi="Times New Roman"/>
          <w:lang w:eastAsia="ko-KR"/>
        </w:rPr>
        <w:t>odel()</w:t>
      </w:r>
      <w:r>
        <w:rPr>
          <w:lang w:eastAsia="ko-KR"/>
        </w:rPr>
        <w:t xml:space="preserve">의 호출은 employees.tsibble.tr 데이터를 </w:t>
      </w:r>
      <w:del w:id="6057" w:author="제이펍 출판사" w:date="2021-03-14T20:43:00Z">
        <w:r w:rsidDel="001B4014">
          <w:rPr>
            <w:lang w:eastAsia="ko-KR"/>
          </w:rPr>
          <w:delText>첫번</w:delText>
        </w:r>
      </w:del>
      <w:ins w:id="6058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 매개변수로 사용하기 위해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>을 사용하여 전달.</w:t>
      </w:r>
    </w:p>
    <w:p w14:paraId="764ABE7B" w14:textId="77777777" w:rsidR="00FD7B2A" w:rsidRDefault="00FD7B2A">
      <w:pPr>
        <w:pStyle w:val="comment"/>
        <w:numPr>
          <w:ilvl w:val="0"/>
          <w:numId w:val="41"/>
        </w:numPr>
        <w:jc w:val="both"/>
        <w:pPrChange w:id="605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실행 결과는 model.fable.employees에 저장.</w:t>
      </w:r>
    </w:p>
    <w:p w14:paraId="2C7A62D4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6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model.fable.employees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24</w:t>
      </w:r>
      <w:r w:rsidRPr="00ED4019">
        <w:rPr>
          <w:rFonts w:ascii="Times New Roman" w:hAnsi="Times New Roman"/>
          <w:lang w:eastAsia="ko-KR"/>
        </w:rPr>
        <w:t>개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다</w:t>
      </w:r>
      <w:r w:rsidRPr="00ED4019">
        <w:rPr>
          <w:rFonts w:ascii="Times New Roman" w:hAnsi="Times New Roman"/>
          <w:lang w:eastAsia="ko-KR"/>
        </w:rPr>
        <w:t>.</w:t>
      </w:r>
    </w:p>
    <w:p w14:paraId="6E2E397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fable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.fable.employee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24</w:t>
      </w:r>
      <w:r w:rsidRPr="00ED4019">
        <w:rPr>
          <w:rStyle w:val="NormalTok"/>
          <w:rFonts w:ascii="Times New Roman" w:hAnsi="Times New Roman"/>
        </w:rPr>
        <w:t>)</w:t>
      </w:r>
    </w:p>
    <w:p w14:paraId="7E5EFA31" w14:textId="786FCD1C" w:rsidR="00FD7B2A" w:rsidRDefault="00FD7B2A">
      <w:pPr>
        <w:pStyle w:val="comment"/>
        <w:ind w:left="400"/>
        <w:jc w:val="both"/>
        <w:rPr>
          <w:lang w:eastAsia="ko-KR"/>
        </w:rPr>
        <w:pPrChange w:id="6062" w:author="제이펍 출판사" w:date="2021-03-14T15:57:00Z">
          <w:pPr>
            <w:pStyle w:val="comment"/>
            <w:ind w:left="400"/>
          </w:pPr>
        </w:pPrChange>
      </w:pPr>
      <w:del w:id="6063" w:author="제이펍 출판사" w:date="2021-03-14T20:41:00Z">
        <w:r w:rsidDel="001B4014">
          <w:rPr>
            <w:lang w:eastAsia="ko-KR"/>
          </w:rPr>
          <w:delText>코드설명</w:delText>
        </w:r>
      </w:del>
      <w:ins w:id="6064" w:author="제이펍 출판사" w:date="2021-03-14T20:41:00Z">
        <w:r w:rsidR="001B4014">
          <w:rPr>
            <w:lang w:eastAsia="ko-KR"/>
          </w:rPr>
          <w:t>코드 설명</w:t>
        </w:r>
      </w:ins>
    </w:p>
    <w:p w14:paraId="1CB12F1A" w14:textId="4517CE9A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6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model.fable.employees를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을 이용하여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의 </w:t>
      </w:r>
      <w:del w:id="6066" w:author="제이펍 출판사" w:date="2021-03-14T20:43:00Z">
        <w:r w:rsidDel="001B4014">
          <w:rPr>
            <w:lang w:eastAsia="ko-KR"/>
          </w:rPr>
          <w:delText>첫번</w:delText>
        </w:r>
      </w:del>
      <w:ins w:id="6067" w:author="제이펍 출판사" w:date="2021-03-14T20:43:00Z">
        <w:r w:rsidR="001B4014">
          <w:rPr>
            <w:lang w:eastAsia="ko-KR"/>
          </w:rPr>
          <w:t>첫 번</w:t>
        </w:r>
      </w:ins>
      <w:r>
        <w:rPr>
          <w:lang w:eastAsia="ko-KR"/>
        </w:rPr>
        <w:t xml:space="preserve">째 매개변수로 전달.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의 </w:t>
      </w:r>
      <w:del w:id="6068" w:author="user" w:date="2021-03-22T15:37:00Z">
        <w:r w:rsidDel="00F94B86">
          <w:rPr>
            <w:lang w:eastAsia="ko-KR"/>
          </w:rPr>
          <w:delText>예측기간</w:delText>
        </w:r>
      </w:del>
      <w:ins w:id="6069" w:author="user" w:date="2021-03-22T15:37:00Z">
        <w:r w:rsidR="00F94B86">
          <w:rPr>
            <w:lang w:eastAsia="ko-KR"/>
          </w:rPr>
          <w:t>예측 기간</w:t>
        </w:r>
      </w:ins>
      <w:r>
        <w:rPr>
          <w:lang w:eastAsia="ko-KR"/>
        </w:rPr>
        <w:t xml:space="preserve">을 설정하기 위해 </w:t>
      </w:r>
      <w:r w:rsidRPr="00ED4019">
        <w:rPr>
          <w:rStyle w:val="VerbatimChar"/>
          <w:rFonts w:ascii="Times New Roman" w:hAnsi="Times New Roman"/>
          <w:lang w:eastAsia="ko-KR"/>
        </w:rPr>
        <w:t>h = 24</w:t>
      </w:r>
      <w:r>
        <w:rPr>
          <w:lang w:eastAsia="ko-KR"/>
        </w:rPr>
        <w:t>를 설정.</w:t>
      </w:r>
    </w:p>
    <w:p w14:paraId="5468B151" w14:textId="77777777" w:rsidR="00FD7B2A" w:rsidRDefault="00FD7B2A">
      <w:pPr>
        <w:pStyle w:val="comment"/>
        <w:numPr>
          <w:ilvl w:val="0"/>
          <w:numId w:val="41"/>
        </w:numPr>
        <w:jc w:val="both"/>
        <w:pPrChange w:id="607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실행 결과는 forecast.fable.employees에 저장.</w:t>
      </w:r>
    </w:p>
    <w:p w14:paraId="4F674518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7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예측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각각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다</w:t>
      </w:r>
      <w:r w:rsidRPr="00ED4019">
        <w:rPr>
          <w:rFonts w:ascii="Times New Roman" w:hAnsi="Times New Roman"/>
          <w:lang w:eastAsia="ko-KR"/>
        </w:rPr>
        <w:t>.</w:t>
      </w:r>
    </w:p>
    <w:p w14:paraId="47D28D4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7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fable.employee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employees.tsibble, </w:t>
      </w:r>
      <w:r w:rsidRPr="00ED4019">
        <w:rPr>
          <w:rStyle w:val="AttributeTok"/>
          <w:rFonts w:ascii="Times New Roman" w:hAnsi="Times New Roman"/>
        </w:rPr>
        <w:t>lev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ULL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fable</w:t>
      </w:r>
      <w:r w:rsidRPr="00ED4019">
        <w:rPr>
          <w:rStyle w:val="StringTok"/>
          <w:rFonts w:ascii="Times New Roman" w:hAnsi="Times New Roman"/>
        </w:rPr>
        <w:t>로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생성한</w:t>
      </w:r>
      <w:r w:rsidRPr="00ED4019">
        <w:rPr>
          <w:rStyle w:val="StringTok"/>
          <w:rFonts w:ascii="Times New Roman" w:hAnsi="Times New Roman"/>
        </w:rPr>
        <w:t xml:space="preserve"> 8</w:t>
      </w:r>
      <w:r w:rsidRPr="00ED4019">
        <w:rPr>
          <w:rStyle w:val="StringTok"/>
          <w:rFonts w:ascii="Times New Roman" w:hAnsi="Times New Roman"/>
        </w:rPr>
        <w:t>가지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 xml:space="preserve"> plot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년월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738385C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073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671CBF6C" wp14:editId="54E87151">
            <wp:extent cx="4572000" cy="3657600"/>
            <wp:effectExtent l="0" t="0" r="0" b="0"/>
            <wp:docPr id="183" name="그림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B130F1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074" w:author="제이펍 출판사" w:date="2021-03-14T15:57:00Z">
          <w:pPr>
            <w:pStyle w:val="a6"/>
            <w:jc w:val="center"/>
          </w:pPr>
        </w:pPrChange>
      </w:pPr>
      <w:commentRangeStart w:id="6075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7</w:t>
      </w:r>
      <w:commentRangeEnd w:id="6075"/>
      <w:r w:rsidR="007C44A8">
        <w:rPr>
          <w:rStyle w:val="af3"/>
          <w:i w:val="0"/>
        </w:rPr>
        <w:commentReference w:id="6075"/>
      </w:r>
    </w:p>
    <w:p w14:paraId="03AF3FD5" w14:textId="741CB483" w:rsidR="00FD7B2A" w:rsidRDefault="00FD7B2A">
      <w:pPr>
        <w:pStyle w:val="comment"/>
        <w:ind w:left="400"/>
        <w:jc w:val="both"/>
        <w:pPrChange w:id="6076" w:author="제이펍 출판사" w:date="2021-03-14T15:57:00Z">
          <w:pPr>
            <w:pStyle w:val="comment"/>
            <w:ind w:left="400"/>
          </w:pPr>
        </w:pPrChange>
      </w:pPr>
      <w:del w:id="6077" w:author="제이펍 출판사" w:date="2021-03-14T20:41:00Z">
        <w:r w:rsidDel="001B4014">
          <w:delText>코드설명</w:delText>
        </w:r>
      </w:del>
      <w:ins w:id="6078" w:author="제이펍 출판사" w:date="2021-03-14T20:41:00Z">
        <w:r w:rsidR="001B4014">
          <w:t>코드 설명</w:t>
        </w:r>
      </w:ins>
    </w:p>
    <w:p w14:paraId="75307D48" w14:textId="089CD18C" w:rsidR="00FD7B2A" w:rsidRDefault="00FD7B2A">
      <w:pPr>
        <w:pStyle w:val="comment"/>
        <w:numPr>
          <w:ilvl w:val="0"/>
          <w:numId w:val="41"/>
        </w:numPr>
        <w:jc w:val="both"/>
        <w:pPrChange w:id="607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proofErr w:type="gramStart"/>
      <w:r w:rsidRPr="00ED4019">
        <w:rPr>
          <w:rStyle w:val="VerbatimChar"/>
          <w:rFonts w:ascii="Times New Roman" w:hAnsi="Times New Roman"/>
        </w:rPr>
        <w:t>forecast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>
        <w:t>로 예측한 24개월</w:t>
      </w:r>
      <w:ins w:id="6080" w:author="user" w:date="2021-03-23T14:13:00Z">
        <w:r w:rsidR="0036755B">
          <w:rPr>
            <w:rFonts w:hint="eastAsia"/>
            <w:lang w:eastAsia="ko-KR"/>
          </w:rPr>
          <w:t xml:space="preserve"> </w:t>
        </w:r>
      </w:ins>
      <w:r>
        <w:t xml:space="preserve">이후 결과가 저장된 forecast.fable.employees를 </w:t>
      </w:r>
      <w:r w:rsidRPr="00ED4019">
        <w:rPr>
          <w:rStyle w:val="VerbatimChar"/>
          <w:rFonts w:ascii="Times New Roman" w:hAnsi="Times New Roman"/>
        </w:rPr>
        <w:t>%&gt;%</w:t>
      </w:r>
      <w:r>
        <w:t xml:space="preserve">로 </w:t>
      </w:r>
      <w:r w:rsidRPr="00ED4019">
        <w:rPr>
          <w:rStyle w:val="VerbatimChar"/>
          <w:rFonts w:ascii="Times New Roman" w:hAnsi="Times New Roman"/>
        </w:rPr>
        <w:t>autoplot()</w:t>
      </w:r>
      <w:r>
        <w:t>으로 전달해서 plot을 생성.</w:t>
      </w:r>
    </w:p>
    <w:p w14:paraId="6043281E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8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육안으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한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힘들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따라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 w:hint="eastAsia"/>
          <w:lang w:eastAsia="ko-KR"/>
        </w:rPr>
        <w:t>표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다</w:t>
      </w:r>
    </w:p>
    <w:p w14:paraId="0B66F59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8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fable.employee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ccuracy</w:t>
      </w:r>
      <w:r w:rsidRPr="00ED4019">
        <w:rPr>
          <w:rStyle w:val="NormalTok"/>
          <w:rFonts w:ascii="Times New Roman" w:hAnsi="Times New Roman"/>
        </w:rPr>
        <w:t xml:space="preserve">(employees.tsibble.tes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07E7A06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08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8 x 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  .type      ME  RMSE   MAE    MPE  MAPE  MASE RMSSE  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&lt;chr&gt;   &lt;chr&gt;   &lt;dbl&gt; &lt;dbl&gt; &lt;dbl&gt;  &lt;dbl&gt; &lt;dbl&gt; &lt;dbl&gt;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naive   Test     83.4  259.  247.  0.301 0.917   NaN   </w:t>
      </w:r>
      <w:proofErr w:type="gramStart"/>
      <w:r w:rsidRPr="00ED4019">
        <w:rPr>
          <w:rStyle w:val="VerbatimChar"/>
          <w:rFonts w:ascii="Times New Roman" w:hAnsi="Times New Roman"/>
        </w:rPr>
        <w:t>NaN  0.20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rw      Test     83.4  259.  247.  0.301 0.917   NaN   </w:t>
      </w:r>
      <w:proofErr w:type="gramStart"/>
      <w:r w:rsidRPr="00ED4019">
        <w:rPr>
          <w:rStyle w:val="VerbatimChar"/>
          <w:rFonts w:ascii="Times New Roman" w:hAnsi="Times New Roman"/>
        </w:rPr>
        <w:t>NaN  0.203</w:t>
      </w:r>
      <w:proofErr w:type="gramEnd"/>
      <w:r w:rsidRPr="00ED4019">
        <w:rPr>
          <w:rStyle w:val="VerbatimChar"/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mean    Test    560.   611.  560.  </w:t>
      </w:r>
      <w:proofErr w:type="gramStart"/>
      <w:r w:rsidRPr="00ED4019">
        <w:rPr>
          <w:rStyle w:val="VerbatimChar"/>
          <w:rFonts w:ascii="Times New Roman" w:hAnsi="Times New Roman"/>
        </w:rPr>
        <w:t>2.07  2.07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 0.203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tslm    Test   -728.   738.  728. -</w:t>
      </w:r>
      <w:proofErr w:type="gramStart"/>
      <w:r w:rsidRPr="00ED4019">
        <w:rPr>
          <w:rStyle w:val="VerbatimChar"/>
          <w:rFonts w:ascii="Times New Roman" w:hAnsi="Times New Roman"/>
        </w:rPr>
        <w:t>2.70  2.70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-0.36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ets     Test   -730.   740.  730. -</w:t>
      </w:r>
      <w:proofErr w:type="gramStart"/>
      <w:r w:rsidRPr="00ED4019">
        <w:rPr>
          <w:rStyle w:val="VerbatimChar"/>
          <w:rFonts w:ascii="Times New Roman" w:hAnsi="Times New Roman"/>
        </w:rPr>
        <w:t>2.71  2.71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-0.062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arima   Test   -833.   840.  833. -</w:t>
      </w:r>
      <w:proofErr w:type="gramStart"/>
      <w:r w:rsidRPr="00ED4019">
        <w:rPr>
          <w:rStyle w:val="VerbatimChar"/>
          <w:rFonts w:ascii="Times New Roman" w:hAnsi="Times New Roman"/>
        </w:rPr>
        <w:t>3.10  3.10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-0.289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prophet Test   -828.   840.  828. -</w:t>
      </w:r>
      <w:proofErr w:type="gramStart"/>
      <w:r w:rsidRPr="00ED4019">
        <w:rPr>
          <w:rStyle w:val="VerbatimChar"/>
          <w:rFonts w:ascii="Times New Roman" w:hAnsi="Times New Roman"/>
        </w:rPr>
        <w:t>3.08  3.08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-0.396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8 nnetar  Test  </w:t>
      </w:r>
      <w:commentRangeStart w:id="6084"/>
      <w:r w:rsidRPr="00ED4019">
        <w:rPr>
          <w:rStyle w:val="VerbatimChar"/>
          <w:rFonts w:ascii="Times New Roman" w:hAnsi="Times New Roman"/>
        </w:rPr>
        <w:t>-1160.  1365. 1160. -</w:t>
      </w:r>
      <w:proofErr w:type="gramStart"/>
      <w:r w:rsidRPr="00ED4019">
        <w:rPr>
          <w:rStyle w:val="VerbatimChar"/>
          <w:rFonts w:ascii="Times New Roman" w:hAnsi="Times New Roman"/>
        </w:rPr>
        <w:t>4.31  4.31</w:t>
      </w:r>
      <w:proofErr w:type="gramEnd"/>
      <w:r w:rsidRPr="00ED4019">
        <w:rPr>
          <w:rStyle w:val="VerbatimChar"/>
          <w:rFonts w:ascii="Times New Roman" w:hAnsi="Times New Roman"/>
        </w:rPr>
        <w:t xml:space="preserve">    NaN   NaN  0.643 </w:t>
      </w:r>
      <w:commentRangeEnd w:id="6084"/>
      <w:r w:rsidR="00AC424A">
        <w:rPr>
          <w:rStyle w:val="af3"/>
          <w:kern w:val="0"/>
          <w:lang w:eastAsia="en-US"/>
        </w:rPr>
        <w:commentReference w:id="6084"/>
      </w:r>
    </w:p>
    <w:p w14:paraId="5C0087DF" w14:textId="0C4603D9" w:rsidR="00FD7B2A" w:rsidRDefault="00FD7B2A">
      <w:pPr>
        <w:pStyle w:val="comment"/>
        <w:ind w:left="400"/>
        <w:jc w:val="both"/>
        <w:rPr>
          <w:lang w:eastAsia="ko-KR"/>
        </w:rPr>
        <w:pPrChange w:id="6085" w:author="제이펍 출판사" w:date="2021-03-14T15:57:00Z">
          <w:pPr>
            <w:pStyle w:val="comment"/>
            <w:ind w:left="400"/>
          </w:pPr>
        </w:pPrChange>
      </w:pPr>
      <w:del w:id="6086" w:author="제이펍 출판사" w:date="2021-03-14T20:41:00Z">
        <w:r w:rsidDel="001B4014">
          <w:rPr>
            <w:lang w:eastAsia="ko-KR"/>
          </w:rPr>
          <w:delText>코드설명</w:delText>
        </w:r>
      </w:del>
      <w:ins w:id="6087" w:author="제이펍 출판사" w:date="2021-03-14T20:41:00Z">
        <w:r w:rsidR="001B4014">
          <w:rPr>
            <w:lang w:eastAsia="ko-KR"/>
          </w:rPr>
          <w:t>코드 설명</w:t>
        </w:r>
      </w:ins>
    </w:p>
    <w:p w14:paraId="1B695FAA" w14:textId="6F323CEE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8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>로 예측한 24개월</w:t>
      </w:r>
      <w:ins w:id="6089" w:author="user" w:date="2021-03-23T14:14:00Z">
        <w:r w:rsidR="0036755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이후 결과가 저장된 forecast.fable.employees를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로 </w:t>
      </w:r>
      <w:r w:rsidRPr="00ED4019">
        <w:rPr>
          <w:rStyle w:val="VerbatimChar"/>
          <w:rFonts w:ascii="Times New Roman" w:hAnsi="Times New Roman"/>
          <w:lang w:eastAsia="ko-KR"/>
        </w:rPr>
        <w:t>accuracy()</w:t>
      </w:r>
      <w:r>
        <w:rPr>
          <w:lang w:eastAsia="ko-KR"/>
        </w:rPr>
        <w:t>로 전달해서 성능</w:t>
      </w:r>
      <w:ins w:id="6090" w:author="user" w:date="2021-03-23T14:14:00Z">
        <w:r w:rsidR="0036755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측정 지수를 산출.</w:t>
      </w:r>
    </w:p>
    <w:p w14:paraId="3487B495" w14:textId="7558577E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091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lastRenderedPageBreak/>
        <w:t>성능</w:t>
      </w:r>
      <w:ins w:id="6092" w:author="user" w:date="2021-03-23T14:14:00Z">
        <w:r w:rsidR="0036755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측정 지수를 산출하는 데이터는 테스트 </w:t>
      </w:r>
      <w:del w:id="6093" w:author="제이펍 출판사" w:date="2021-03-14T20:45:00Z">
        <w:r w:rsidDel="001B4014">
          <w:rPr>
            <w:lang w:eastAsia="ko-KR"/>
          </w:rPr>
          <w:delText>데이터 셋을</w:delText>
        </w:r>
      </w:del>
      <w:ins w:id="6094" w:author="제이펍 출판사" w:date="2021-03-14T20:45:00Z">
        <w:r w:rsidR="001B4014">
          <w:rPr>
            <w:lang w:eastAsia="ko-KR"/>
          </w:rPr>
          <w:t>데이터 세트를</w:t>
        </w:r>
      </w:ins>
      <w:r>
        <w:rPr>
          <w:lang w:eastAsia="ko-KR"/>
        </w:rPr>
        <w:t xml:space="preserve"> 사용하고 결과를 RMSE로 정렬한 결과를 출력.</w:t>
      </w:r>
    </w:p>
    <w:p w14:paraId="552777F8" w14:textId="3EA011A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095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화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출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ins w:id="6096" w:author="user" w:date="2021-03-23T14:14:00Z">
        <w:r w:rsidR="0036755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del w:id="6097" w:author="user" w:date="2021-03-23T14:14:00Z">
        <w:r w:rsidRPr="00ED4019" w:rsidDel="0036755B">
          <w:rPr>
            <w:rFonts w:ascii="Times New Roman" w:hAnsi="Times New Roman" w:hint="eastAsia"/>
            <w:lang w:eastAsia="ko-KR"/>
          </w:rPr>
          <w:delText>2</w:delText>
        </w:r>
      </w:del>
      <w:ins w:id="6098" w:author="user" w:date="2021-03-23T14:14:00Z">
        <w:r w:rsidR="0036755B">
          <w:rPr>
            <w:rFonts w:ascii="Times New Roman" w:hAnsi="Times New Roman" w:hint="eastAsia"/>
            <w:lang w:eastAsia="ko-KR"/>
          </w:rPr>
          <w:t>두</w:t>
        </w:r>
        <w:r w:rsidR="0036755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가지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지는</w:t>
      </w:r>
      <w:r w:rsidRPr="00ED4019">
        <w:rPr>
          <w:rFonts w:ascii="Times New Roman" w:hAnsi="Times New Roman"/>
          <w:lang w:eastAsia="ko-KR"/>
        </w:rPr>
        <w:t xml:space="preserve"> </w:t>
      </w:r>
      <w:del w:id="6099" w:author="제이펍 출판사" w:date="2021-03-14T20:35:00Z">
        <w:r w:rsidRPr="00ED4019" w:rsidDel="00EE4FE2">
          <w:rPr>
            <w:rFonts w:ascii="Times New Roman" w:hAnsi="Times New Roman"/>
            <w:lang w:eastAsia="ko-KR"/>
          </w:rPr>
          <w:delText>데이터프레</w:delText>
        </w:r>
      </w:del>
      <w:ins w:id="6100" w:author="제이펍 출판사" w:date="2021-03-14T20:35:00Z">
        <w:r w:rsidR="00EE4FE2">
          <w:rPr>
            <w:rFonts w:ascii="Times New Roman" w:hAnsi="Times New Roman"/>
            <w:lang w:eastAsia="ko-KR"/>
          </w:rPr>
          <w:t>데이터</w:t>
        </w:r>
        <w:r w:rsidR="00EE4FE2">
          <w:rPr>
            <w:rFonts w:ascii="Times New Roman" w:hAnsi="Times New Roman"/>
            <w:lang w:eastAsia="ko-KR"/>
          </w:rPr>
          <w:t xml:space="preserve"> </w:t>
        </w:r>
        <w:r w:rsidR="00EE4FE2">
          <w:rPr>
            <w:rFonts w:ascii="Times New Roman" w:hAnsi="Times New Roman"/>
            <w:lang w:eastAsia="ko-KR"/>
          </w:rPr>
          <w:t>프레</w:t>
        </w:r>
      </w:ins>
      <w:r w:rsidRPr="00ED4019">
        <w:rPr>
          <w:rFonts w:ascii="Times New Roman" w:hAnsi="Times New Roman"/>
          <w:lang w:eastAsia="ko-KR"/>
        </w:rPr>
        <w:t>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어</w:t>
      </w:r>
      <w:ins w:id="6101" w:author="user" w:date="2021-03-23T14:14:00Z">
        <w:r w:rsidR="0036755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준다</w:t>
      </w:r>
      <w:r w:rsidRPr="00ED4019">
        <w:rPr>
          <w:rFonts w:ascii="Times New Roman" w:hAnsi="Times New Roman"/>
          <w:lang w:eastAsia="ko-KR"/>
        </w:rPr>
        <w:t>.</w:t>
      </w:r>
    </w:p>
    <w:p w14:paraId="663235A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0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fable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.fable.employees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naive, rw)</w:t>
      </w:r>
    </w:p>
    <w:p w14:paraId="2F40B889" w14:textId="750E51DA" w:rsidR="00FD7B2A" w:rsidRDefault="00FD7B2A">
      <w:pPr>
        <w:pStyle w:val="comment"/>
        <w:ind w:left="400"/>
        <w:jc w:val="both"/>
        <w:rPr>
          <w:lang w:eastAsia="ko-KR"/>
        </w:rPr>
        <w:pPrChange w:id="6103" w:author="제이펍 출판사" w:date="2021-03-14T15:57:00Z">
          <w:pPr>
            <w:pStyle w:val="comment"/>
            <w:ind w:left="400"/>
          </w:pPr>
        </w:pPrChange>
      </w:pPr>
      <w:del w:id="6104" w:author="제이펍 출판사" w:date="2021-03-14T20:41:00Z">
        <w:r w:rsidDel="001B4014">
          <w:rPr>
            <w:lang w:eastAsia="ko-KR"/>
          </w:rPr>
          <w:delText>코드설명</w:delText>
        </w:r>
      </w:del>
      <w:ins w:id="6105" w:author="제이펍 출판사" w:date="2021-03-14T20:41:00Z">
        <w:r w:rsidR="001B4014">
          <w:rPr>
            <w:lang w:eastAsia="ko-KR"/>
          </w:rPr>
          <w:t>코드 설명</w:t>
        </w:r>
      </w:ins>
    </w:p>
    <w:p w14:paraId="60F41F15" w14:textId="1DD288FE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0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del w:id="6107" w:author="제이펍 출판사" w:date="2021-03-14T19:58:00Z">
        <w:r w:rsidDel="00754210">
          <w:rPr>
            <w:lang w:eastAsia="ko-KR"/>
          </w:rPr>
          <w:delText>여러가지</w:delText>
        </w:r>
      </w:del>
      <w:ins w:id="6108" w:author="제이펍 출판사" w:date="2021-03-14T19:58:00Z">
        <w:r w:rsidR="00754210">
          <w:rPr>
            <w:lang w:eastAsia="ko-KR"/>
          </w:rPr>
          <w:t>여러 가지</w:t>
        </w:r>
      </w:ins>
      <w:r>
        <w:rPr>
          <w:lang w:eastAsia="ko-KR"/>
        </w:rPr>
        <w:t xml:space="preserve"> 모델을 만들어 담아</w:t>
      </w:r>
      <w:ins w:id="6109" w:author="user" w:date="2021-03-23T14:14:00Z">
        <w:r w:rsidR="0036755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놓은 model.fable.employees </w:t>
      </w:r>
      <w:del w:id="6110" w:author="제이펍 출판사" w:date="2021-03-14T20:35:00Z">
        <w:r w:rsidDel="00EE4FE2">
          <w:rPr>
            <w:lang w:eastAsia="ko-KR"/>
          </w:rPr>
          <w:delText>데이터프레</w:delText>
        </w:r>
      </w:del>
      <w:ins w:id="6111" w:author="제이펍 출판사" w:date="2021-03-14T20:35:00Z">
        <w:r w:rsidR="00EE4FE2">
          <w:rPr>
            <w:lang w:eastAsia="ko-KR"/>
          </w:rPr>
          <w:t>데이터 프레</w:t>
        </w:r>
      </w:ins>
      <w:r>
        <w:rPr>
          <w:lang w:eastAsia="ko-KR"/>
        </w:rPr>
        <w:t xml:space="preserve">임에서 RMSE가 가장 작은 두 모델인 naive와 rw모델을 </w:t>
      </w:r>
      <w:r w:rsidRPr="00ED4019">
        <w:rPr>
          <w:rStyle w:val="VerbatimChar"/>
          <w:rFonts w:ascii="Times New Roman" w:hAnsi="Times New Roman"/>
          <w:lang w:eastAsia="ko-KR"/>
        </w:rPr>
        <w:t>select()</w:t>
      </w:r>
      <w:r>
        <w:rPr>
          <w:lang w:eastAsia="ko-KR"/>
        </w:rPr>
        <w:t>를 사용하여 best.model.fable.employees에 저장.</w:t>
      </w:r>
    </w:p>
    <w:p w14:paraId="10595521" w14:textId="5701CDC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1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가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바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plot </w:t>
      </w:r>
      <w:del w:id="6113" w:author="제이펍 출판사" w:date="2021-03-14T20:03:00Z">
        <w:r w:rsidRPr="00ED4019" w:rsidDel="00754210">
          <w:rPr>
            <w:rFonts w:ascii="Times New Roman" w:hAnsi="Times New Roman"/>
            <w:lang w:eastAsia="ko-KR"/>
          </w:rPr>
          <w:delText>생성시</w:delText>
        </w:r>
      </w:del>
      <w:ins w:id="6114" w:author="제이펍 출판사" w:date="2021-03-14T20:03:00Z">
        <w:r w:rsidR="00754210">
          <w:rPr>
            <w:rFonts w:ascii="Times New Roman" w:hAnsi="Times New Roman"/>
            <w:lang w:eastAsia="ko-KR"/>
          </w:rPr>
          <w:t>생성</w:t>
        </w:r>
        <w:r w:rsidR="00754210">
          <w:rPr>
            <w:rFonts w:ascii="Times New Roman" w:hAnsi="Times New Roman"/>
            <w:lang w:eastAsia="ko-KR"/>
          </w:rPr>
          <w:t xml:space="preserve"> </w:t>
        </w:r>
        <w:r w:rsidR="00754210">
          <w:rPr>
            <w:rFonts w:ascii="Times New Roman" w:hAnsi="Times New Roman"/>
            <w:lang w:eastAsia="ko-KR"/>
          </w:rPr>
          <w:t>시</w:t>
        </w:r>
      </w:ins>
      <w:r w:rsidRPr="00ED4019">
        <w:rPr>
          <w:rFonts w:ascii="Times New Roman" w:hAnsi="Times New Roman"/>
          <w:lang w:eastAsia="ko-KR"/>
        </w:rPr>
        <w:t>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어</w:t>
      </w:r>
      <w:ins w:id="6115" w:author="user" w:date="2021-03-23T14:15:00Z">
        <w:r w:rsidR="0036755B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고</w:t>
      </w:r>
      <w:ins w:id="6116" w:author="user" w:date="2021-03-23T14:15:00Z">
        <w:r w:rsidR="0036755B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다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편하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제목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목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다</w:t>
      </w:r>
      <w:r w:rsidRPr="00ED4019">
        <w:rPr>
          <w:rFonts w:ascii="Times New Roman" w:hAnsi="Times New Roman"/>
          <w:lang w:eastAsia="ko-KR"/>
        </w:rPr>
        <w:t>.</w:t>
      </w:r>
    </w:p>
    <w:p w14:paraId="4E23871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1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fable.employees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2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employees.tsibble, </w:t>
      </w:r>
      <w:r w:rsidRPr="00ED4019">
        <w:rPr>
          <w:rStyle w:val="AttributeTok"/>
          <w:rFonts w:ascii="Times New Roman" w:hAnsi="Times New Roman"/>
        </w:rPr>
        <w:t>lev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ULL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 xml:space="preserve">(best.model.fable.employees)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yearmonth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total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전체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모델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commentRangeStart w:id="6118"/>
      <w:r w:rsidRPr="00ED4019">
        <w:rPr>
          <w:rStyle w:val="StringTok"/>
          <w:rFonts w:ascii="Times New Roman" w:hAnsi="Times New Roman"/>
        </w:rPr>
        <w:t>년월</w:t>
      </w:r>
      <w:commentRangeEnd w:id="6118"/>
      <w:r w:rsidR="0036755B">
        <w:rPr>
          <w:rStyle w:val="af3"/>
          <w:kern w:val="0"/>
          <w:lang w:eastAsia="en-US"/>
        </w:rPr>
        <w:commentReference w:id="6118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취업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440153DE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119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4501D85" wp14:editId="40896323">
            <wp:extent cx="4572000" cy="3657600"/>
            <wp:effectExtent l="0" t="0" r="0" b="0"/>
            <wp:docPr id="184" name="그림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FB4A70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120" w:author="제이펍 출판사" w:date="2021-03-14T15:57:00Z">
          <w:pPr>
            <w:pStyle w:val="a6"/>
            <w:jc w:val="center"/>
          </w:pPr>
        </w:pPrChange>
      </w:pPr>
      <w:commentRangeStart w:id="6121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8</w:t>
      </w:r>
      <w:commentRangeEnd w:id="6121"/>
      <w:r w:rsidR="0036755B">
        <w:rPr>
          <w:rStyle w:val="af3"/>
          <w:i w:val="0"/>
        </w:rPr>
        <w:commentReference w:id="6121"/>
      </w:r>
    </w:p>
    <w:p w14:paraId="2063558C" w14:textId="416716F9" w:rsidR="00FD7B2A" w:rsidRDefault="00FD7B2A">
      <w:pPr>
        <w:pStyle w:val="comment"/>
        <w:ind w:left="400"/>
        <w:jc w:val="both"/>
        <w:pPrChange w:id="6122" w:author="제이펍 출판사" w:date="2021-03-14T15:57:00Z">
          <w:pPr>
            <w:pStyle w:val="comment"/>
            <w:ind w:left="400"/>
          </w:pPr>
        </w:pPrChange>
      </w:pPr>
      <w:del w:id="6123" w:author="제이펍 출판사" w:date="2021-03-14T20:41:00Z">
        <w:r w:rsidDel="001B4014">
          <w:lastRenderedPageBreak/>
          <w:delText>코드설명</w:delText>
        </w:r>
      </w:del>
      <w:ins w:id="6124" w:author="제이펍 출판사" w:date="2021-03-14T20:41:00Z">
        <w:r w:rsidR="001B4014">
          <w:t>코드 설명</w:t>
        </w:r>
      </w:ins>
    </w:p>
    <w:p w14:paraId="1DD5B1CF" w14:textId="77777777" w:rsidR="00FD7B2A" w:rsidRDefault="00FD7B2A">
      <w:pPr>
        <w:pStyle w:val="comment"/>
        <w:numPr>
          <w:ilvl w:val="0"/>
          <w:numId w:val="41"/>
        </w:numPr>
        <w:jc w:val="both"/>
        <w:pPrChange w:id="612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가장 RMSE가 낮은 두 모델이 담긴 best.model.fable.employees을 </w:t>
      </w:r>
      <w:r w:rsidRPr="00ED4019">
        <w:rPr>
          <w:rStyle w:val="VerbatimChar"/>
          <w:rFonts w:ascii="Times New Roman" w:hAnsi="Times New Roman"/>
        </w:rPr>
        <w:t>%</w:t>
      </w:r>
      <w:proofErr w:type="gramStart"/>
      <w:r w:rsidRPr="00ED4019">
        <w:rPr>
          <w:rStyle w:val="VerbatimChar"/>
          <w:rFonts w:ascii="Times New Roman" w:hAnsi="Times New Roman"/>
        </w:rPr>
        <w:t>&gt;%</w:t>
      </w:r>
      <w:proofErr w:type="gramEnd"/>
      <w:r>
        <w:t xml:space="preserve">을 사용하여 </w:t>
      </w:r>
      <w:r w:rsidRPr="00ED4019">
        <w:rPr>
          <w:rStyle w:val="VerbatimChar"/>
          <w:rFonts w:ascii="Times New Roman" w:hAnsi="Times New Roman"/>
        </w:rPr>
        <w:t>forecast()</w:t>
      </w:r>
      <w:r>
        <w:t>에 전달.</w:t>
      </w:r>
    </w:p>
    <w:p w14:paraId="2A13036E" w14:textId="0B5FB826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2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 결과를 %&gt;%를 사용하여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>에 전달하는데 원본</w:t>
      </w:r>
      <w:ins w:id="6127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를 같이 plot하기 위해 원본</w:t>
      </w:r>
      <w:ins w:id="6128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인 employees.tsibble을 넣어</w:t>
      </w:r>
      <w:ins w:id="6129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주고 여러 모델 plot이 겹치기 때문에 </w:t>
      </w:r>
      <w:r w:rsidRPr="00ED4019">
        <w:rPr>
          <w:rStyle w:val="VerbatimChar"/>
          <w:rFonts w:ascii="Times New Roman" w:hAnsi="Times New Roman"/>
          <w:lang w:eastAsia="ko-KR"/>
        </w:rPr>
        <w:t>level = NULL</w:t>
      </w:r>
      <w:r>
        <w:rPr>
          <w:lang w:eastAsia="ko-KR"/>
        </w:rPr>
        <w:t xml:space="preserve">로 설정, 예측치 라인을 좀 두껍게 해주기 위해 </w:t>
      </w:r>
      <w:r w:rsidRPr="00ED4019">
        <w:rPr>
          <w:rStyle w:val="VerbatimChar"/>
          <w:rFonts w:ascii="Times New Roman" w:hAnsi="Times New Roman"/>
          <w:lang w:eastAsia="ko-KR"/>
        </w:rPr>
        <w:t>lwd = 1</w:t>
      </w:r>
      <w:r>
        <w:rPr>
          <w:lang w:eastAsia="ko-KR"/>
        </w:rPr>
        <w:t>로 설정.</w:t>
      </w:r>
    </w:p>
    <w:p w14:paraId="36775366" w14:textId="0D7E9C6D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3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layer()</w:t>
      </w:r>
      <w:r>
        <w:rPr>
          <w:lang w:eastAsia="ko-KR"/>
        </w:rPr>
        <w:t xml:space="preserve">를 사용하여 </w:t>
      </w:r>
      <w:del w:id="6131" w:author="제이펍 출판사" w:date="2021-03-14T18:26:00Z">
        <w:r w:rsidDel="002A2B40">
          <w:rPr>
            <w:lang w:eastAsia="ko-KR"/>
          </w:rPr>
          <w:delText>두가지</w:delText>
        </w:r>
      </w:del>
      <w:ins w:id="6132" w:author="제이펍 출판사" w:date="2021-03-14T18:26:00Z">
        <w:r w:rsidR="002A2B40">
          <w:rPr>
            <w:lang w:eastAsia="ko-KR"/>
          </w:rPr>
          <w:t>두 가지</w:t>
        </w:r>
      </w:ins>
      <w:r>
        <w:rPr>
          <w:lang w:eastAsia="ko-KR"/>
        </w:rPr>
        <w:t xml:space="preserve"> 모델의 적합값(</w:t>
      </w:r>
      <w:r w:rsidRPr="00ED4019">
        <w:rPr>
          <w:rStyle w:val="VerbatimChar"/>
          <w:rFonts w:ascii="Times New Roman" w:hAnsi="Times New Roman"/>
          <w:lang w:eastAsia="ko-KR"/>
        </w:rPr>
        <w:t>fitted(best.model.fable.employees)</w:t>
      </w:r>
      <w:r>
        <w:rPr>
          <w:lang w:eastAsia="ko-KR"/>
        </w:rPr>
        <w:t>)을 그려</w:t>
      </w:r>
      <w:ins w:id="6133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주고 예측</w:t>
      </w:r>
      <w:ins w:id="6134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라인의 두께를 설정(</w:t>
      </w:r>
      <w:r w:rsidRPr="00ED4019">
        <w:rPr>
          <w:rStyle w:val="VerbatimChar"/>
          <w:rFonts w:ascii="Times New Roman" w:hAnsi="Times New Roman"/>
          <w:lang w:eastAsia="ko-KR"/>
        </w:rPr>
        <w:t>lwd = 1</w:t>
      </w:r>
      <w:r>
        <w:rPr>
          <w:lang w:eastAsia="ko-KR"/>
        </w:rPr>
        <w:t>).</w:t>
      </w:r>
    </w:p>
    <w:p w14:paraId="1AC751FD" w14:textId="3991EB0F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3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point()</w:t>
      </w:r>
      <w:r>
        <w:rPr>
          <w:lang w:eastAsia="ko-KR"/>
        </w:rPr>
        <w:t>로 원본</w:t>
      </w:r>
      <w:ins w:id="6136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데이터들의 정확한 지점을 표기. </w:t>
      </w: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하여 plot 제목과 축</w:t>
      </w:r>
      <w:ins w:id="6137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제목을 설정.</w:t>
      </w:r>
    </w:p>
    <w:p w14:paraId="6BA119E5" w14:textId="6DD0DDC8" w:rsidR="00FD7B2A" w:rsidRDefault="000C4869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6138" w:author="user" w:date="2021-03-23T14:17:00Z">
          <w:pPr>
            <w:pStyle w:val="2"/>
          </w:pPr>
        </w:pPrChange>
      </w:pPr>
      <w:bookmarkStart w:id="6139" w:name="미래-코로나-확진자수-예측"/>
      <w:bookmarkEnd w:id="6025"/>
      <w:ins w:id="6140" w:author="user" w:date="2021-03-23T14:17:00Z">
        <w:r>
          <w:rPr>
            <w:rFonts w:hint="eastAsia"/>
            <w:lang w:eastAsia="ko-KR"/>
          </w:rPr>
          <w:t xml:space="preserve">7.2.2 </w:t>
        </w:r>
      </w:ins>
      <w:r w:rsidR="00FD7B2A">
        <w:rPr>
          <w:lang w:eastAsia="ko-KR"/>
        </w:rPr>
        <w:t>미래 코로나 확진자수 예측</w:t>
      </w:r>
    </w:p>
    <w:p w14:paraId="1E6B4EDE" w14:textId="4CEB39F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4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0~9</w:t>
      </w:r>
      <w:r w:rsidRPr="00ED4019">
        <w:rPr>
          <w:rFonts w:ascii="Times New Roman" w:hAnsi="Times New Roman"/>
          <w:lang w:eastAsia="ko-KR"/>
        </w:rPr>
        <w:t>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del w:id="6142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143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달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일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인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간중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어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fill_gaps()</w:t>
      </w:r>
      <w:r w:rsidRPr="00ED4019">
        <w:rPr>
          <w:rFonts w:ascii="Times New Roman" w:hAnsi="Times New Roman" w:hint="eastAsia"/>
          <w:lang w:eastAsia="ko-KR"/>
        </w:rPr>
        <w:t>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날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0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채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넣었다</w:t>
      </w:r>
      <w:r w:rsidRPr="00ED4019">
        <w:rPr>
          <w:rFonts w:ascii="Times New Roman" w:hAnsi="Times New Roman"/>
          <w:lang w:eastAsia="ko-KR"/>
        </w:rPr>
        <w:t>.</w:t>
      </w:r>
    </w:p>
    <w:p w14:paraId="15BD6B0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4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ill.covid19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ill_</w:t>
      </w:r>
      <w:proofErr w:type="gramStart"/>
      <w:r w:rsidRPr="00ED4019">
        <w:rPr>
          <w:rStyle w:val="FunctionTok"/>
          <w:rFonts w:ascii="Times New Roman" w:hAnsi="Times New Roman"/>
        </w:rPr>
        <w:t>gaps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covid19.tsibble,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OtherTok"/>
          <w:rFonts w:ascii="Times New Roman" w:hAnsi="Times New Roman"/>
        </w:rPr>
        <w:t>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0</w:t>
      </w:r>
      <w:r w:rsidRPr="00ED4019">
        <w:rPr>
          <w:rStyle w:val="NormalTok"/>
          <w:rFonts w:ascii="Times New Roman" w:hAnsi="Times New Roman"/>
        </w:rPr>
        <w:t>)</w:t>
      </w:r>
    </w:p>
    <w:p w14:paraId="1EC08161" w14:textId="2AE9352F" w:rsidR="00FD7B2A" w:rsidRDefault="00FD7B2A">
      <w:pPr>
        <w:pStyle w:val="comment"/>
        <w:ind w:left="400"/>
        <w:jc w:val="both"/>
        <w:rPr>
          <w:lang w:eastAsia="ko-KR"/>
        </w:rPr>
        <w:pPrChange w:id="6145" w:author="제이펍 출판사" w:date="2021-03-14T15:57:00Z">
          <w:pPr>
            <w:pStyle w:val="comment"/>
            <w:ind w:left="400"/>
          </w:pPr>
        </w:pPrChange>
      </w:pPr>
      <w:del w:id="6146" w:author="제이펍 출판사" w:date="2021-03-14T20:41:00Z">
        <w:r w:rsidDel="001B4014">
          <w:rPr>
            <w:lang w:eastAsia="ko-KR"/>
          </w:rPr>
          <w:delText>코드설명</w:delText>
        </w:r>
      </w:del>
      <w:ins w:id="6147" w:author="제이펍 출판사" w:date="2021-03-14T20:41:00Z">
        <w:r w:rsidR="001B4014">
          <w:rPr>
            <w:lang w:eastAsia="ko-KR"/>
          </w:rPr>
          <w:t>코드 설명</w:t>
        </w:r>
      </w:ins>
    </w:p>
    <w:p w14:paraId="5A302DCB" w14:textId="00D925B1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4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ll_gaps()</w:t>
      </w:r>
      <w:r>
        <w:rPr>
          <w:lang w:eastAsia="ko-KR"/>
        </w:rPr>
        <w:t>는 결측치를 채워</w:t>
      </w:r>
      <w:ins w:id="6149" w:author="user" w:date="2021-03-23T14:17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주는 함수로 여기서는 wide.covid19.by.age.tsibble의 0-9세 </w:t>
      </w:r>
      <w:del w:id="6150" w:author="제이펍 출판사" w:date="2021-03-14T20:19:00Z">
        <w:r w:rsidDel="00766301">
          <w:rPr>
            <w:lang w:eastAsia="ko-KR"/>
          </w:rPr>
          <w:delText>컬럼</w:delText>
        </w:r>
      </w:del>
      <w:ins w:id="6151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의 결측치를 0으로 채움.</w:t>
      </w:r>
    </w:p>
    <w:p w14:paraId="0559B07F" w14:textId="77777777" w:rsidR="00FD7B2A" w:rsidRDefault="00FD7B2A">
      <w:pPr>
        <w:pStyle w:val="comment"/>
        <w:numPr>
          <w:ilvl w:val="0"/>
          <w:numId w:val="41"/>
        </w:numPr>
        <w:jc w:val="both"/>
        <w:pPrChange w:id="615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결과를 fill.covid19.by.age.tsibble에 저장</w:t>
      </w:r>
    </w:p>
    <w:p w14:paraId="5CD4B341" w14:textId="77C1BD1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5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fill.covid19.by.age.tsibble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154" w:author="user" w:date="2021-03-23T14:18:00Z">
        <w:r w:rsidRPr="00ED4019" w:rsidDel="000C4869">
          <w:rPr>
            <w:rFonts w:ascii="Times New Roman" w:hAnsi="Times New Roman" w:hint="eastAsia"/>
            <w:lang w:eastAsia="ko-KR"/>
          </w:rPr>
          <w:delText>셋과</w:delText>
        </w:r>
      </w:del>
      <w:ins w:id="6155" w:author="user" w:date="2021-03-23T14:18:00Z">
        <w:r w:rsidR="000C4869">
          <w:rPr>
            <w:rFonts w:ascii="Times New Roman" w:hAnsi="Times New Roman" w:hint="eastAsia"/>
            <w:lang w:eastAsia="ko-KR"/>
          </w:rPr>
          <w:t>세트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156" w:author="user" w:date="2021-03-23T14:18:00Z">
        <w:r w:rsidRPr="00ED4019" w:rsidDel="000C4869">
          <w:rPr>
            <w:rFonts w:ascii="Times New Roman" w:hAnsi="Times New Roman" w:hint="eastAsia"/>
            <w:lang w:eastAsia="ko-KR"/>
          </w:rPr>
          <w:delText>셋으</w:delText>
        </w:r>
      </w:del>
      <w:ins w:id="6157" w:author="user" w:date="2021-03-23T14:18:00Z">
        <w:r w:rsidR="000C4869">
          <w:rPr>
            <w:rFonts w:ascii="Times New Roman" w:hAnsi="Times New Roman" w:hint="eastAsia"/>
            <w:lang w:eastAsia="ko-KR"/>
          </w:rPr>
          <w:t>세트</w:t>
        </w:r>
      </w:ins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분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은</w:t>
      </w:r>
      <w:r w:rsidRPr="00ED4019">
        <w:rPr>
          <w:rFonts w:ascii="Times New Roman" w:hAnsi="Times New Roman"/>
          <w:lang w:eastAsia="ko-KR"/>
        </w:rPr>
        <w:t xml:space="preserve"> 90:10</w:t>
      </w:r>
      <w:r w:rsidRPr="00ED4019">
        <w:rPr>
          <w:rFonts w:ascii="Times New Roman" w:hAnsi="Times New Roman" w:hint="eastAsia"/>
          <w:lang w:eastAsia="ko-KR"/>
        </w:rPr>
        <w:t>으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였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분리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해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자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절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다</w:t>
      </w:r>
      <w:r w:rsidRPr="00ED4019">
        <w:rPr>
          <w:rFonts w:ascii="Times New Roman" w:hAnsi="Times New Roman"/>
          <w:lang w:eastAsia="ko-KR"/>
        </w:rPr>
        <w:t>.</w:t>
      </w:r>
    </w:p>
    <w:p w14:paraId="66EDAA8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loo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 xml:space="preserve">(fill.covid19.tsibble) </w:t>
      </w:r>
      <w:r w:rsidRPr="00ED4019">
        <w:rPr>
          <w:rStyle w:val="SpecialCharTok"/>
          <w:rFonts w:ascii="Times New Roman" w:hAnsi="Times New Roman"/>
        </w:rPr>
        <w:t>*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n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row</w:t>
      </w:r>
      <w:r w:rsidRPr="00ED4019">
        <w:rPr>
          <w:rStyle w:val="NormalTok"/>
          <w:rFonts w:ascii="Times New Roman" w:hAnsi="Times New Roman"/>
        </w:rPr>
        <w:t>(fill.covid19.tsibble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ill.covid19.tsibble.t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fill.covid19.tsibble[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NormalTok"/>
          <w:rFonts w:ascii="Times New Roman" w:hAnsi="Times New Roman"/>
        </w:rPr>
        <w:t>split, ]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fill.covid19.tsibble.tes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fill.covid19.tsibble[(split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Style w:val="SpecialCharTok"/>
          <w:rFonts w:ascii="Times New Roman" w:hAnsi="Times New Roman"/>
        </w:rPr>
        <w:t>:</w:t>
      </w:r>
      <w:r w:rsidRPr="00ED4019">
        <w:rPr>
          <w:rStyle w:val="NormalTok"/>
          <w:rFonts w:ascii="Times New Roman" w:hAnsi="Times New Roman"/>
        </w:rPr>
        <w:t>n, ]</w:t>
      </w:r>
    </w:p>
    <w:p w14:paraId="46B364FE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5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앞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들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8</w:t>
      </w:r>
      <w:r w:rsidRPr="00ED4019">
        <w:rPr>
          <w:rFonts w:ascii="Times New Roman" w:hAnsi="Times New Roman"/>
          <w:lang w:eastAsia="ko-KR"/>
        </w:rPr>
        <w:t>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6B36325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6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.covid19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fill.covid19.tsibble.tr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model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ts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T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rim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aiv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AIV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tslm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SLM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r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RW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mean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EAN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    </w:t>
      </w:r>
      <w:r w:rsidRPr="00ED4019">
        <w:rPr>
          <w:rStyle w:val="AttributeTok"/>
          <w:rFonts w:ascii="Times New Roman" w:hAnsi="Times New Roman"/>
        </w:rPr>
        <w:t>nnetar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prophet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>)</w:t>
      </w:r>
    </w:p>
    <w:p w14:paraId="19366484" w14:textId="4FAA2709" w:rsidR="00FD7B2A" w:rsidRDefault="00FD7B2A">
      <w:pPr>
        <w:pStyle w:val="comment"/>
        <w:ind w:left="400"/>
        <w:jc w:val="both"/>
        <w:rPr>
          <w:lang w:eastAsia="ko-KR"/>
        </w:rPr>
        <w:pPrChange w:id="6161" w:author="제이펍 출판사" w:date="2021-03-14T15:57:00Z">
          <w:pPr>
            <w:pStyle w:val="comment"/>
            <w:ind w:left="400"/>
          </w:pPr>
        </w:pPrChange>
      </w:pPr>
      <w:del w:id="6162" w:author="제이펍 출판사" w:date="2021-03-14T20:41:00Z">
        <w:r w:rsidDel="001B4014">
          <w:rPr>
            <w:lang w:eastAsia="ko-KR"/>
          </w:rPr>
          <w:delText>코드설명</w:delText>
        </w:r>
      </w:del>
      <w:ins w:id="6163" w:author="제이펍 출판사" w:date="2021-03-14T20:41:00Z">
        <w:r w:rsidR="001B4014">
          <w:rPr>
            <w:lang w:eastAsia="ko-KR"/>
          </w:rPr>
          <w:t>코드 설명</w:t>
        </w:r>
      </w:ins>
    </w:p>
    <w:p w14:paraId="56BAC9E2" w14:textId="5E7FEC80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6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각각의 모델 생성 함수에 예측하기를 원하는 </w:t>
      </w:r>
      <w:del w:id="6165" w:author="제이펍 출판사" w:date="2021-03-14T20:19:00Z">
        <w:r w:rsidDel="00766301">
          <w:rPr>
            <w:lang w:eastAsia="ko-KR"/>
          </w:rPr>
          <w:delText>컬럼</w:delText>
        </w:r>
      </w:del>
      <w:proofErr w:type="gramStart"/>
      <w:ins w:id="6166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인 ’0</w:t>
      </w:r>
      <w:proofErr w:type="gramEnd"/>
      <w:r>
        <w:rPr>
          <w:lang w:eastAsia="ko-KR"/>
        </w:rPr>
        <w:t>-9세’</w:t>
      </w:r>
      <w:ins w:id="6167" w:author="user" w:date="2021-03-23T14:19:00Z">
        <w:r w:rsidR="000C4869">
          <w:rPr>
            <w:rFonts w:hint="eastAsia"/>
            <w:lang w:eastAsia="ko-KR"/>
          </w:rPr>
          <w:t xml:space="preserve"> </w:t>
        </w:r>
      </w:ins>
      <w:del w:id="6168" w:author="제이펍 출판사" w:date="2021-03-14T20:19:00Z">
        <w:r w:rsidDel="00766301">
          <w:rPr>
            <w:lang w:eastAsia="ko-KR"/>
          </w:rPr>
          <w:delText>컬럼</w:delText>
        </w:r>
      </w:del>
      <w:ins w:id="6169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을 설정. 생성된 결과는 model.covid19.by.age.tsibble에 저장</w:t>
      </w:r>
    </w:p>
    <w:p w14:paraId="56DFCA34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7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반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결과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>.</w:t>
      </w:r>
    </w:p>
    <w:p w14:paraId="625D045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7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covid19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.covid19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20</w:t>
      </w:r>
      <w:r w:rsidRPr="00ED4019">
        <w:rPr>
          <w:rStyle w:val="NormalTok"/>
          <w:rFonts w:ascii="Times New Roman" w:hAnsi="Times New Roman"/>
        </w:rPr>
        <w:t>)</w:t>
      </w:r>
    </w:p>
    <w:p w14:paraId="257C09BF" w14:textId="4DA871BD" w:rsidR="00FD7B2A" w:rsidRDefault="00FD7B2A">
      <w:pPr>
        <w:pStyle w:val="comment"/>
        <w:ind w:left="400"/>
        <w:jc w:val="both"/>
        <w:rPr>
          <w:lang w:eastAsia="ko-KR"/>
        </w:rPr>
        <w:pPrChange w:id="6172" w:author="제이펍 출판사" w:date="2021-03-14T15:57:00Z">
          <w:pPr>
            <w:pStyle w:val="comment"/>
            <w:ind w:left="400"/>
          </w:pPr>
        </w:pPrChange>
      </w:pPr>
      <w:del w:id="6173" w:author="제이펍 출판사" w:date="2021-03-14T20:41:00Z">
        <w:r w:rsidDel="001B4014">
          <w:rPr>
            <w:lang w:eastAsia="ko-KR"/>
          </w:rPr>
          <w:delText>코드설명</w:delText>
        </w:r>
      </w:del>
      <w:ins w:id="6174" w:author="제이펍 출판사" w:date="2021-03-14T20:41:00Z">
        <w:r w:rsidR="001B4014">
          <w:rPr>
            <w:lang w:eastAsia="ko-KR"/>
          </w:rPr>
          <w:t>코드 설명</w:t>
        </w:r>
      </w:ins>
    </w:p>
    <w:p w14:paraId="228EA833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7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model.covid19.by.age.tsibble를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을 사용하여 </w:t>
      </w: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에 전달하는데 120일 이후 데이터를 예측하기 위해 </w:t>
      </w:r>
      <w:r w:rsidRPr="00ED4019">
        <w:rPr>
          <w:rStyle w:val="VerbatimChar"/>
          <w:rFonts w:ascii="Times New Roman" w:hAnsi="Times New Roman"/>
          <w:lang w:eastAsia="ko-KR"/>
        </w:rPr>
        <w:t>h = 120</w:t>
      </w:r>
      <w:r>
        <w:rPr>
          <w:lang w:eastAsia="ko-KR"/>
        </w:rPr>
        <w:t>을 설정.</w:t>
      </w:r>
    </w:p>
    <w:p w14:paraId="55D76EC3" w14:textId="77777777" w:rsidR="00FD7B2A" w:rsidRDefault="00FD7B2A">
      <w:pPr>
        <w:pStyle w:val="comment"/>
        <w:numPr>
          <w:ilvl w:val="0"/>
          <w:numId w:val="41"/>
        </w:numPr>
        <w:jc w:val="both"/>
        <w:pPrChange w:id="617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결과는 forecast.covid19.by.age.tsibble에 저장</w:t>
      </w:r>
    </w:p>
    <w:p w14:paraId="44C11E8F" w14:textId="73B7FE88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7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여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겹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del w:id="6178" w:author="user" w:date="2021-03-23T14:19:00Z">
        <w:r w:rsidRPr="00ED4019" w:rsidDel="000C4869">
          <w:rPr>
            <w:rFonts w:ascii="Times New Roman" w:hAnsi="Times New Roman"/>
            <w:lang w:eastAsia="ko-KR"/>
          </w:rPr>
          <w:delText>다소</w:delText>
        </w:r>
        <w:r w:rsidRPr="00ED4019" w:rsidDel="000C4869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보기는</w:t>
      </w:r>
      <w:r w:rsidRPr="00ED4019">
        <w:rPr>
          <w:rFonts w:ascii="Times New Roman" w:hAnsi="Times New Roman"/>
          <w:lang w:eastAsia="ko-KR"/>
        </w:rPr>
        <w:t xml:space="preserve"> </w:t>
      </w:r>
      <w:ins w:id="6179" w:author="user" w:date="2021-03-23T14:19:00Z">
        <w:r w:rsidR="000C4869" w:rsidRPr="00ED4019">
          <w:rPr>
            <w:rFonts w:ascii="Times New Roman" w:hAnsi="Times New Roman"/>
            <w:lang w:eastAsia="ko-KR"/>
          </w:rPr>
          <w:t>다소</w:t>
        </w:r>
        <w:r w:rsidR="000C4869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힘들다</w:t>
      </w:r>
      <w:r w:rsidRPr="00ED4019">
        <w:rPr>
          <w:rFonts w:ascii="Times New Roman" w:hAnsi="Times New Roman"/>
          <w:lang w:eastAsia="ko-KR"/>
        </w:rPr>
        <w:t>.</w:t>
      </w:r>
    </w:p>
    <w:p w14:paraId="3FBE271F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8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covid19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fill.covid19.tsibble, </w:t>
      </w:r>
      <w:r w:rsidRPr="00ED4019">
        <w:rPr>
          <w:rStyle w:val="AttributeTok"/>
          <w:rFonts w:ascii="Times New Roman" w:hAnsi="Times New Roman"/>
        </w:rPr>
        <w:t>lev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NULL</w:t>
      </w:r>
      <w:r w:rsidRPr="00ED4019">
        <w:rPr>
          <w:rStyle w:val="NormalTok"/>
          <w:rFonts w:ascii="Times New Roman" w:hAnsi="Times New Roman"/>
        </w:rPr>
        <w:t>)</w:t>
      </w:r>
    </w:p>
    <w:p w14:paraId="7CEF9B90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18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1AD1E3D" wp14:editId="196DF2EA">
            <wp:extent cx="4572000" cy="3657600"/>
            <wp:effectExtent l="0" t="0" r="0" b="0"/>
            <wp:docPr id="185" name="그림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FD236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182" w:author="제이펍 출판사" w:date="2021-03-14T15:57:00Z">
          <w:pPr>
            <w:pStyle w:val="a6"/>
            <w:jc w:val="center"/>
          </w:pPr>
        </w:pPrChange>
      </w:pPr>
      <w:commentRangeStart w:id="6183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9</w:t>
      </w:r>
      <w:commentRangeEnd w:id="6183"/>
      <w:r w:rsidR="000C4869">
        <w:rPr>
          <w:rStyle w:val="af3"/>
          <w:i w:val="0"/>
        </w:rPr>
        <w:commentReference w:id="6183"/>
      </w:r>
    </w:p>
    <w:p w14:paraId="38A00E80" w14:textId="522047F6" w:rsidR="00FD7B2A" w:rsidRDefault="00FD7B2A">
      <w:pPr>
        <w:pStyle w:val="comment"/>
        <w:ind w:left="400"/>
        <w:jc w:val="both"/>
        <w:rPr>
          <w:lang w:eastAsia="ko-KR"/>
        </w:rPr>
        <w:pPrChange w:id="6184" w:author="제이펍 출판사" w:date="2021-03-14T15:57:00Z">
          <w:pPr>
            <w:pStyle w:val="comment"/>
            <w:ind w:left="400"/>
          </w:pPr>
        </w:pPrChange>
      </w:pPr>
      <w:del w:id="6185" w:author="제이펍 출판사" w:date="2021-03-14T20:41:00Z">
        <w:r w:rsidDel="001B4014">
          <w:rPr>
            <w:lang w:eastAsia="ko-KR"/>
          </w:rPr>
          <w:delText>코드설명</w:delText>
        </w:r>
      </w:del>
      <w:ins w:id="6186" w:author="제이펍 출판사" w:date="2021-03-14T20:41:00Z">
        <w:r w:rsidR="001B4014">
          <w:rPr>
            <w:lang w:eastAsia="ko-KR"/>
          </w:rPr>
          <w:t>코드 설명</w:t>
        </w:r>
      </w:ins>
    </w:p>
    <w:p w14:paraId="6F5916C5" w14:textId="77777777" w:rsidR="00FD7B2A" w:rsidRDefault="00FD7B2A">
      <w:pPr>
        <w:pStyle w:val="comment"/>
        <w:numPr>
          <w:ilvl w:val="0"/>
          <w:numId w:val="41"/>
        </w:numPr>
        <w:jc w:val="both"/>
        <w:pPrChange w:id="6187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proofErr w:type="gramStart"/>
      <w:r>
        <w:t>forecast(</w:t>
      </w:r>
      <w:proofErr w:type="gramEnd"/>
      <w:r>
        <w:t>) 결과를 %&gt;%을 사용하여 autoplot()에 전달.</w:t>
      </w:r>
    </w:p>
    <w:p w14:paraId="47CB6E57" w14:textId="32395FE8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8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autoplot()는 원본</w:t>
      </w:r>
      <w:ins w:id="6189" w:author="user" w:date="2021-03-23T14:20:00Z">
        <w:r w:rsidR="000C48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를 같이 plot하고 예측 범위를 제거</w:t>
      </w:r>
    </w:p>
    <w:p w14:paraId="6254D34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19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육안으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정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 w:hint="eastAsia"/>
          <w:lang w:eastAsia="ko-KR"/>
        </w:rPr>
        <w:t>표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다</w:t>
      </w:r>
      <w:r w:rsidRPr="00ED4019">
        <w:rPr>
          <w:rFonts w:ascii="Times New Roman" w:hAnsi="Times New Roman"/>
          <w:lang w:eastAsia="ko-KR"/>
        </w:rPr>
        <w:t>.</w:t>
      </w:r>
    </w:p>
    <w:p w14:paraId="6B3B06B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9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forecast.covid19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ccuracy</w:t>
      </w:r>
      <w:r w:rsidRPr="00ED4019">
        <w:rPr>
          <w:rStyle w:val="NormalTok"/>
          <w:rFonts w:ascii="Times New Roman" w:hAnsi="Times New Roman"/>
        </w:rPr>
        <w:t xml:space="preserve">(fill.covid19.tsibble.test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527C865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19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8 x 1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  .type     ME  RMSE   MAE    MPE  MAPE  MASE RMSSE  ACF1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&lt;chr&gt;   &lt;chr&gt;  &lt;dbl&gt; &lt;dbl&gt; &lt;dbl&gt;  &lt;dbl&gt; &lt;dbl&gt; &lt;dbl&gt; &lt;dbl&gt;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prophet Test   -6.34  10.5  8.88  -39.1  46.6   NaN   NaN 0.36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naive   Test   -8.39  11.4 10     -51.7  55.8   NaN   NaN 0.2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rw      Test   -8.39  11.4 10     -51.7  55.8   NaN   NaN 0.2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ets     Test  -12.4   14.6 13.1   -70.9  72.4   NaN   NaN 0.2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5 mean    Test   15.6   17.4 15.6    61.8  61.8   NaN   NaN 0.2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tslm    Test   15.6   17.4 15.6    61.8  61.8   NaN   NaN 0.234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7 arima   Test  -16.8   18.7 16.9   -92.1  92.5   NaN   NaN 0.281</w:t>
      </w:r>
      <w:r w:rsidRPr="00ED4019">
        <w:rPr>
          <w:rFonts w:ascii="Times New Roman" w:hAnsi="Times New Roman"/>
        </w:rPr>
        <w:br/>
      </w:r>
      <w:commentRangeStart w:id="6193"/>
      <w:r w:rsidRPr="00ED4019">
        <w:rPr>
          <w:rStyle w:val="VerbatimChar"/>
          <w:rFonts w:ascii="Times New Roman" w:hAnsi="Times New Roman"/>
        </w:rPr>
        <w:t xml:space="preserve">8 nnetar  Test  -22.0   23.8 22.1  -117.  </w:t>
      </w:r>
      <w:proofErr w:type="gramStart"/>
      <w:r w:rsidRPr="00ED4019">
        <w:rPr>
          <w:rStyle w:val="VerbatimChar"/>
          <w:rFonts w:ascii="Times New Roman" w:hAnsi="Times New Roman"/>
        </w:rPr>
        <w:t>117.    NaN</w:t>
      </w:r>
      <w:proofErr w:type="gramEnd"/>
      <w:r w:rsidRPr="00ED4019">
        <w:rPr>
          <w:rStyle w:val="VerbatimChar"/>
          <w:rFonts w:ascii="Times New Roman" w:hAnsi="Times New Roman"/>
        </w:rPr>
        <w:t xml:space="preserve">   NaN 0.279</w:t>
      </w:r>
      <w:commentRangeEnd w:id="6193"/>
      <w:r w:rsidR="000C4869">
        <w:rPr>
          <w:rStyle w:val="af3"/>
          <w:kern w:val="0"/>
          <w:lang w:eastAsia="en-US"/>
        </w:rPr>
        <w:commentReference w:id="6193"/>
      </w:r>
    </w:p>
    <w:p w14:paraId="0E3ADA47" w14:textId="3B757C36" w:rsidR="00FD7B2A" w:rsidRDefault="00FD7B2A">
      <w:pPr>
        <w:pStyle w:val="comment"/>
        <w:ind w:left="400"/>
        <w:jc w:val="both"/>
        <w:rPr>
          <w:lang w:eastAsia="ko-KR"/>
        </w:rPr>
        <w:pPrChange w:id="6194" w:author="제이펍 출판사" w:date="2021-03-14T15:57:00Z">
          <w:pPr>
            <w:pStyle w:val="comment"/>
            <w:ind w:left="400"/>
          </w:pPr>
        </w:pPrChange>
      </w:pPr>
      <w:del w:id="6195" w:author="제이펍 출판사" w:date="2021-03-14T20:41:00Z">
        <w:r w:rsidDel="001B4014">
          <w:rPr>
            <w:lang w:eastAsia="ko-KR"/>
          </w:rPr>
          <w:delText>코드설명</w:delText>
        </w:r>
      </w:del>
      <w:ins w:id="6196" w:author="제이펍 출판사" w:date="2021-03-14T20:41:00Z">
        <w:r w:rsidR="001B4014">
          <w:rPr>
            <w:lang w:eastAsia="ko-KR"/>
          </w:rPr>
          <w:t>코드 설명</w:t>
        </w:r>
      </w:ins>
    </w:p>
    <w:p w14:paraId="02D49663" w14:textId="58BC799F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197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>로 예측한 120일</w:t>
      </w:r>
      <w:ins w:id="6198" w:author="user" w:date="2021-03-23T14:21:00Z">
        <w:r w:rsidR="00C720E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이후 결과가 저장된 forecast.covid19.by.age.tsibble를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로 </w:t>
      </w:r>
      <w:r w:rsidRPr="00ED4019">
        <w:rPr>
          <w:rStyle w:val="VerbatimChar"/>
          <w:rFonts w:ascii="Times New Roman" w:hAnsi="Times New Roman"/>
          <w:lang w:eastAsia="ko-KR"/>
        </w:rPr>
        <w:t>accuracy()</w:t>
      </w:r>
      <w:r>
        <w:rPr>
          <w:lang w:eastAsia="ko-KR"/>
        </w:rPr>
        <w:t>로 전달해서 성능</w:t>
      </w:r>
      <w:ins w:id="6199" w:author="user" w:date="2021-03-23T14:21:00Z">
        <w:r w:rsidR="00C720E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측정 지수를 산출.</w:t>
      </w:r>
    </w:p>
    <w:p w14:paraId="3099F71C" w14:textId="51929FFA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0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성능</w:t>
      </w:r>
      <w:ins w:id="6201" w:author="user" w:date="2021-03-23T14:21:00Z">
        <w:r w:rsidR="00C720E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측정 지수를 산출하는 데이터는 테스트 </w:t>
      </w:r>
      <w:del w:id="6202" w:author="제이펍 출판사" w:date="2021-03-14T20:45:00Z">
        <w:r w:rsidDel="001B4014">
          <w:rPr>
            <w:lang w:eastAsia="ko-KR"/>
          </w:rPr>
          <w:delText>데이터 셋을</w:delText>
        </w:r>
      </w:del>
      <w:ins w:id="6203" w:author="제이펍 출판사" w:date="2021-03-14T20:45:00Z">
        <w:r w:rsidR="001B4014">
          <w:rPr>
            <w:lang w:eastAsia="ko-KR"/>
          </w:rPr>
          <w:t>데이터 세트를</w:t>
        </w:r>
      </w:ins>
      <w:r>
        <w:rPr>
          <w:lang w:eastAsia="ko-KR"/>
        </w:rPr>
        <w:t xml:space="preserve"> 사용하고 결과를 RMSE로 정렬한 결과를 출력.</w:t>
      </w:r>
    </w:p>
    <w:p w14:paraId="1DA9A7E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20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좋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한다</w:t>
      </w:r>
      <w:r w:rsidRPr="00ED4019">
        <w:rPr>
          <w:rFonts w:ascii="Times New Roman" w:hAnsi="Times New Roman"/>
          <w:lang w:eastAsia="ko-KR"/>
        </w:rPr>
        <w:t>.</w:t>
      </w:r>
    </w:p>
    <w:p w14:paraId="109BBC7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20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covid19.tsibble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.covid19.tsibble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lect</w:t>
      </w:r>
      <w:r w:rsidRPr="00ED4019">
        <w:rPr>
          <w:rStyle w:val="NormalTok"/>
          <w:rFonts w:ascii="Times New Roman" w:hAnsi="Times New Roman"/>
        </w:rPr>
        <w:t>(prophet)</w:t>
      </w:r>
    </w:p>
    <w:p w14:paraId="4198D4E7" w14:textId="252B0746" w:rsidR="00FD7B2A" w:rsidRDefault="00FD7B2A">
      <w:pPr>
        <w:pStyle w:val="comment"/>
        <w:ind w:left="400"/>
        <w:jc w:val="both"/>
        <w:rPr>
          <w:lang w:eastAsia="ko-KR"/>
        </w:rPr>
        <w:pPrChange w:id="6206" w:author="제이펍 출판사" w:date="2021-03-14T15:57:00Z">
          <w:pPr>
            <w:pStyle w:val="comment"/>
            <w:ind w:left="400"/>
          </w:pPr>
        </w:pPrChange>
      </w:pPr>
      <w:del w:id="6207" w:author="제이펍 출판사" w:date="2021-03-14T20:41:00Z">
        <w:r w:rsidDel="001B4014">
          <w:rPr>
            <w:lang w:eastAsia="ko-KR"/>
          </w:rPr>
          <w:delText>코드설명</w:delText>
        </w:r>
      </w:del>
      <w:ins w:id="6208" w:author="제이펍 출판사" w:date="2021-03-14T20:41:00Z">
        <w:r w:rsidR="001B4014">
          <w:rPr>
            <w:lang w:eastAsia="ko-KR"/>
          </w:rPr>
          <w:t>코드 설명</w:t>
        </w:r>
      </w:ins>
    </w:p>
    <w:p w14:paraId="1F2C6EF2" w14:textId="01102426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0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8가지 모델이 저장되어 있는 model.covid19.by.age.tsibble에서 가장 좋은 성능(RMSE</w:t>
      </w:r>
      <w:ins w:id="6210" w:author="user" w:date="2021-03-23T13:00:00Z">
        <w:r w:rsidR="00653A5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값이 가장 작은)인 prophet</w:t>
      </w:r>
      <w:ins w:id="6211" w:author="user" w:date="2021-03-23T14:22:00Z">
        <w:r w:rsidR="00C720E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을 선택하여 best.model.covid19.by.age.tsibble에 저장</w:t>
      </w:r>
    </w:p>
    <w:p w14:paraId="06A90944" w14:textId="63476F9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21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선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베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ins w:id="6213" w:author="user" w:date="2021-03-23T14:22:00Z">
        <w:r w:rsidR="00C720E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본다</w:t>
      </w:r>
      <w:r w:rsidRPr="00ED4019">
        <w:rPr>
          <w:rFonts w:ascii="Times New Roman" w:hAnsi="Times New Roman"/>
          <w:lang w:eastAsia="ko-KR"/>
        </w:rPr>
        <w:t>.</w:t>
      </w:r>
    </w:p>
    <w:p w14:paraId="1DD536E5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21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best.model.covid19.tsibble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h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20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plot</w:t>
      </w:r>
      <w:r w:rsidRPr="00ED4019">
        <w:rPr>
          <w:rStyle w:val="NormalTok"/>
          <w:rFonts w:ascii="Times New Roman" w:hAnsi="Times New Roman"/>
        </w:rPr>
        <w:t xml:space="preserve">(fill.covid19.tsibble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alph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6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utolayer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fitted</w:t>
      </w:r>
      <w:r w:rsidRPr="00ED4019">
        <w:rPr>
          <w:rStyle w:val="NormalTok"/>
          <w:rFonts w:ascii="Times New Roman" w:hAnsi="Times New Roman"/>
        </w:rPr>
        <w:t xml:space="preserve">(best.model.covid19.tsibble), </w:t>
      </w:r>
      <w:r w:rsidRPr="00ED4019">
        <w:rPr>
          <w:rStyle w:val="AttributeTok"/>
          <w:rFonts w:ascii="Times New Roman" w:hAnsi="Times New Roman"/>
        </w:rPr>
        <w:t>lw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DecValTok"/>
          <w:rFonts w:ascii="Times New Roman" w:hAnsi="Times New Roman"/>
        </w:rPr>
        <w:t>1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geom_poin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FunctionTok"/>
          <w:rFonts w:ascii="Times New Roman" w:hAnsi="Times New Roman"/>
        </w:rPr>
        <w:t>ae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))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labs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titl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코로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예측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x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commentRangeStart w:id="6215"/>
      <w:r w:rsidRPr="00ED4019">
        <w:rPr>
          <w:rStyle w:val="StringTok"/>
          <w:rFonts w:ascii="Times New Roman" w:hAnsi="Times New Roman"/>
        </w:rPr>
        <w:t>년월일</w:t>
      </w:r>
      <w:commentRangeEnd w:id="6215"/>
      <w:r w:rsidR="00050EE8">
        <w:rPr>
          <w:rStyle w:val="af3"/>
          <w:kern w:val="0"/>
          <w:lang w:eastAsia="en-US"/>
        </w:rPr>
        <w:commentReference w:id="6215"/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y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StringTok"/>
          <w:rFonts w:ascii="Times New Roman" w:hAnsi="Times New Roman"/>
        </w:rPr>
        <w:t>확진자수</w:t>
      </w:r>
      <w:r w:rsidRPr="00ED4019">
        <w:rPr>
          <w:rStyle w:val="StringTok"/>
          <w:rFonts w:ascii="Times New Roman" w:hAnsi="Times New Roman"/>
        </w:rPr>
        <w:t>'</w:t>
      </w:r>
      <w:r w:rsidRPr="00ED4019">
        <w:rPr>
          <w:rStyle w:val="NormalTok"/>
          <w:rFonts w:ascii="Times New Roman" w:hAnsi="Times New Roman"/>
        </w:rPr>
        <w:t>)</w:t>
      </w:r>
    </w:p>
    <w:p w14:paraId="17A7A3B8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21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2A0CAC16" wp14:editId="4332A0DB">
            <wp:extent cx="4572000" cy="3657600"/>
            <wp:effectExtent l="0" t="0" r="0" b="0"/>
            <wp:docPr id="186" name="그림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4089FC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217" w:author="제이펍 출판사" w:date="2021-03-14T15:57:00Z">
          <w:pPr>
            <w:pStyle w:val="a6"/>
            <w:jc w:val="center"/>
          </w:pPr>
        </w:pPrChange>
      </w:pPr>
      <w:commentRangeStart w:id="6218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10</w:t>
      </w:r>
      <w:commentRangeEnd w:id="6218"/>
      <w:r w:rsidR="00050EE8">
        <w:rPr>
          <w:rStyle w:val="af3"/>
          <w:i w:val="0"/>
        </w:rPr>
        <w:commentReference w:id="6218"/>
      </w:r>
    </w:p>
    <w:p w14:paraId="67FA4E9A" w14:textId="7EC2D23B" w:rsidR="00FD7B2A" w:rsidRDefault="00FD7B2A">
      <w:pPr>
        <w:pStyle w:val="comment"/>
        <w:ind w:left="400"/>
        <w:jc w:val="both"/>
        <w:pPrChange w:id="6219" w:author="제이펍 출판사" w:date="2021-03-14T15:57:00Z">
          <w:pPr>
            <w:pStyle w:val="comment"/>
            <w:ind w:left="400"/>
          </w:pPr>
        </w:pPrChange>
      </w:pPr>
      <w:del w:id="6220" w:author="제이펍 출판사" w:date="2021-03-14T20:41:00Z">
        <w:r w:rsidDel="001B4014">
          <w:delText>코드설명</w:delText>
        </w:r>
      </w:del>
      <w:ins w:id="6221" w:author="제이펍 출판사" w:date="2021-03-14T20:41:00Z">
        <w:r w:rsidR="001B4014">
          <w:t>코드 설명</w:t>
        </w:r>
      </w:ins>
    </w:p>
    <w:p w14:paraId="08A663C8" w14:textId="77777777" w:rsidR="00FD7B2A" w:rsidRDefault="00FD7B2A">
      <w:pPr>
        <w:pStyle w:val="comment"/>
        <w:numPr>
          <w:ilvl w:val="0"/>
          <w:numId w:val="41"/>
        </w:numPr>
        <w:jc w:val="both"/>
        <w:pPrChange w:id="622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가장 RMSE가 낮은 두 모델이 담긴 best.model.covid19.by.age.tsibble </w:t>
      </w:r>
      <w:r w:rsidRPr="00ED4019">
        <w:rPr>
          <w:rStyle w:val="VerbatimChar"/>
          <w:rFonts w:ascii="Times New Roman" w:hAnsi="Times New Roman"/>
        </w:rPr>
        <w:t>%</w:t>
      </w:r>
      <w:proofErr w:type="gramStart"/>
      <w:r w:rsidRPr="00ED4019">
        <w:rPr>
          <w:rStyle w:val="VerbatimChar"/>
          <w:rFonts w:ascii="Times New Roman" w:hAnsi="Times New Roman"/>
        </w:rPr>
        <w:t>&gt;%</w:t>
      </w:r>
      <w:proofErr w:type="gramEnd"/>
      <w:r>
        <w:t xml:space="preserve">을 사용하여 </w:t>
      </w:r>
      <w:r w:rsidRPr="00ED4019">
        <w:rPr>
          <w:rStyle w:val="VerbatimChar"/>
          <w:rFonts w:ascii="Times New Roman" w:hAnsi="Times New Roman"/>
        </w:rPr>
        <w:t>forecast()</w:t>
      </w:r>
      <w:r>
        <w:t>에 전달.</w:t>
      </w:r>
    </w:p>
    <w:p w14:paraId="724EB077" w14:textId="75E10E11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2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orecast()</w:t>
      </w:r>
      <w:r>
        <w:rPr>
          <w:lang w:eastAsia="ko-KR"/>
        </w:rPr>
        <w:t xml:space="preserve"> 결과를 </w:t>
      </w: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를 사용하여 </w:t>
      </w:r>
      <w:r w:rsidRPr="00ED4019">
        <w:rPr>
          <w:rStyle w:val="VerbatimChar"/>
          <w:rFonts w:ascii="Times New Roman" w:hAnsi="Times New Roman"/>
          <w:lang w:eastAsia="ko-KR"/>
        </w:rPr>
        <w:t>autoplot()</w:t>
      </w:r>
      <w:r>
        <w:rPr>
          <w:lang w:eastAsia="ko-KR"/>
        </w:rPr>
        <w:t>에 전달하는데 원본</w:t>
      </w:r>
      <w:ins w:id="6224" w:author="user" w:date="2021-03-23T14:23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를 같이 plot하기 위해 원본</w:t>
      </w:r>
      <w:ins w:id="6225" w:author="user" w:date="2021-03-23T14:23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인 fill.covid19.by.age.tsibble 넣어</w:t>
      </w:r>
      <w:ins w:id="6226" w:author="user" w:date="2021-03-23T14:23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주고</w:t>
      </w:r>
      <w:ins w:id="6227" w:author="user" w:date="2021-03-23T14:23:00Z">
        <w:r w:rsidR="00050EE8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예측 범위를 투명하게 설정하기 위해 </w:t>
      </w:r>
      <w:r w:rsidRPr="00ED4019">
        <w:rPr>
          <w:rStyle w:val="VerbatimChar"/>
          <w:rFonts w:ascii="Times New Roman" w:hAnsi="Times New Roman"/>
          <w:lang w:eastAsia="ko-KR"/>
        </w:rPr>
        <w:t>alpha = 0.6</w:t>
      </w:r>
      <w:r>
        <w:rPr>
          <w:lang w:eastAsia="ko-KR"/>
        </w:rPr>
        <w:t xml:space="preserve">로 설정, 예측치 라인을 좀 두껍게 해주기 위해 </w:t>
      </w:r>
      <w:r w:rsidRPr="00ED4019">
        <w:rPr>
          <w:rStyle w:val="VerbatimChar"/>
          <w:rFonts w:ascii="Times New Roman" w:hAnsi="Times New Roman"/>
          <w:lang w:eastAsia="ko-KR"/>
        </w:rPr>
        <w:t>lwd = 1</w:t>
      </w:r>
      <w:r>
        <w:rPr>
          <w:lang w:eastAsia="ko-KR"/>
        </w:rPr>
        <w:t>로 설정.</w:t>
      </w:r>
    </w:p>
    <w:p w14:paraId="4FD4CA01" w14:textId="2618A879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2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autolayer()</w:t>
      </w:r>
      <w:r>
        <w:rPr>
          <w:lang w:eastAsia="ko-KR"/>
        </w:rPr>
        <w:t xml:space="preserve">를 사용하여 </w:t>
      </w:r>
      <w:del w:id="6229" w:author="제이펍 출판사" w:date="2021-03-14T18:26:00Z">
        <w:r w:rsidDel="002A2B40">
          <w:rPr>
            <w:lang w:eastAsia="ko-KR"/>
          </w:rPr>
          <w:delText>두가지</w:delText>
        </w:r>
      </w:del>
      <w:ins w:id="6230" w:author="제이펍 출판사" w:date="2021-03-14T18:26:00Z">
        <w:r w:rsidR="002A2B40">
          <w:rPr>
            <w:lang w:eastAsia="ko-KR"/>
          </w:rPr>
          <w:t>두 가지</w:t>
        </w:r>
      </w:ins>
      <w:r>
        <w:rPr>
          <w:lang w:eastAsia="ko-KR"/>
        </w:rPr>
        <w:t xml:space="preserve"> 모델의 적합값(</w:t>
      </w:r>
      <w:r w:rsidRPr="00ED4019">
        <w:rPr>
          <w:rStyle w:val="VerbatimChar"/>
          <w:rFonts w:ascii="Times New Roman" w:hAnsi="Times New Roman"/>
          <w:lang w:eastAsia="ko-KR"/>
        </w:rPr>
        <w:t>fitted(best.model.covid19.by.age.tsibble)</w:t>
      </w:r>
      <w:r>
        <w:rPr>
          <w:lang w:eastAsia="ko-KR"/>
        </w:rPr>
        <w:t>)을 그려</w:t>
      </w:r>
      <w:ins w:id="6231" w:author="user" w:date="2021-03-23T14:23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주고</w:t>
      </w:r>
      <w:ins w:id="6232" w:author="user" w:date="2021-03-23T14:24:00Z">
        <w:r w:rsidR="00050EE8">
          <w:rPr>
            <w:rFonts w:hint="eastAsia"/>
            <w:lang w:eastAsia="ko-KR"/>
          </w:rPr>
          <w:t>,</w:t>
        </w:r>
      </w:ins>
      <w:r>
        <w:rPr>
          <w:lang w:eastAsia="ko-KR"/>
        </w:rPr>
        <w:t xml:space="preserve"> 예측</w:t>
      </w:r>
      <w:ins w:id="6233" w:author="user" w:date="2021-03-23T14:23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라인의 두께를 설정(</w:t>
      </w:r>
      <w:r w:rsidRPr="00ED4019">
        <w:rPr>
          <w:rStyle w:val="VerbatimChar"/>
          <w:rFonts w:ascii="Times New Roman" w:hAnsi="Times New Roman"/>
          <w:lang w:eastAsia="ko-KR"/>
        </w:rPr>
        <w:t>lwd = 1</w:t>
      </w:r>
      <w:r>
        <w:rPr>
          <w:lang w:eastAsia="ko-KR"/>
        </w:rPr>
        <w:t>).</w:t>
      </w:r>
    </w:p>
    <w:p w14:paraId="31565D1C" w14:textId="1B03E72D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3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geom_point()</w:t>
      </w:r>
      <w:r>
        <w:rPr>
          <w:lang w:eastAsia="ko-KR"/>
        </w:rPr>
        <w:t>로 원본</w:t>
      </w:r>
      <w:ins w:id="6235" w:author="user" w:date="2021-03-23T14:24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데이터들의 정확한 지점을 표기.</w:t>
      </w:r>
    </w:p>
    <w:p w14:paraId="593EBF5B" w14:textId="7FC86C2E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23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labs()</w:t>
      </w:r>
      <w:r>
        <w:rPr>
          <w:lang w:eastAsia="ko-KR"/>
        </w:rPr>
        <w:t>를 사용하여 plot 제목과 축</w:t>
      </w:r>
      <w:ins w:id="6237" w:author="user" w:date="2021-03-23T14:24:00Z">
        <w:r w:rsidR="00050EE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제목을 설정.</w:t>
      </w:r>
    </w:p>
    <w:p w14:paraId="573FEB23" w14:textId="68326A4E" w:rsidR="00FD7B2A" w:rsidRDefault="00050EE8">
      <w:pPr>
        <w:pStyle w:val="1"/>
        <w:numPr>
          <w:ilvl w:val="0"/>
          <w:numId w:val="0"/>
        </w:numPr>
        <w:jc w:val="both"/>
        <w:rPr>
          <w:lang w:eastAsia="ko-KR"/>
        </w:rPr>
        <w:pPrChange w:id="6238" w:author="user" w:date="2021-03-23T14:24:00Z">
          <w:pPr>
            <w:pStyle w:val="1"/>
          </w:pPr>
        </w:pPrChange>
      </w:pPr>
      <w:bookmarkStart w:id="6239" w:name="modeltime-framework"/>
      <w:bookmarkEnd w:id="5779"/>
      <w:bookmarkEnd w:id="6139"/>
      <w:ins w:id="6240" w:author="user" w:date="2021-03-23T14:24:00Z">
        <w:r>
          <w:rPr>
            <w:rFonts w:hint="eastAsia"/>
            <w:lang w:eastAsia="ko-KR"/>
          </w:rPr>
          <w:t xml:space="preserve">7.3 </w:t>
        </w:r>
      </w:ins>
      <w:r w:rsidR="00FD7B2A">
        <w:rPr>
          <w:lang w:eastAsia="ko-KR"/>
        </w:rPr>
        <w:t xml:space="preserve">modeltime </w:t>
      </w:r>
      <w:del w:id="6241" w:author="user" w:date="2021-03-23T14:24:00Z">
        <w:r w:rsidR="00FD7B2A" w:rsidDel="00050EE8">
          <w:rPr>
            <w:rFonts w:hint="eastAsia"/>
            <w:lang w:eastAsia="ko-KR"/>
          </w:rPr>
          <w:delText>framework</w:delText>
        </w:r>
      </w:del>
      <w:ins w:id="6242" w:author="user" w:date="2021-03-23T14:24:00Z">
        <w:r>
          <w:rPr>
            <w:rFonts w:hint="eastAsia"/>
            <w:lang w:eastAsia="ko-KR"/>
          </w:rPr>
          <w:t>프레임워크</w:t>
        </w:r>
      </w:ins>
    </w:p>
    <w:p w14:paraId="4A2C78D4" w14:textId="0024E7AF" w:rsidR="00FD7B2A" w:rsidRPr="00ED4019" w:rsidDel="00C830E8" w:rsidRDefault="00FD7B2A">
      <w:pPr>
        <w:jc w:val="both"/>
        <w:rPr>
          <w:del w:id="6243" w:author="user" w:date="2021-03-23T14:43:00Z"/>
          <w:rFonts w:ascii="Times New Roman" w:hAnsi="Times New Roman"/>
          <w:lang w:eastAsia="ko-KR"/>
        </w:rPr>
        <w:pPrChange w:id="6244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 w:hint="eastAsia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통적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합</w:t>
      </w:r>
      <w:r w:rsidRPr="00ED4019">
        <w:rPr>
          <w:rFonts w:ascii="Times New Roman" w:hAnsi="Times New Roman" w:hint="eastAsia"/>
          <w:lang w:eastAsia="ko-KR"/>
        </w:rPr>
        <w:t>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빠르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계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</w:t>
      </w:r>
      <w:del w:id="6245" w:author="user" w:date="2021-03-23T14:43:00Z">
        <w:r w:rsidRPr="00ED4019" w:rsidDel="00C830E8">
          <w:rPr>
            <w:rFonts w:ascii="Times New Roman" w:hAnsi="Times New Roman"/>
            <w:lang w:eastAsia="ko-KR"/>
          </w:rPr>
          <w:delText>이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  <w:ins w:id="6246" w:author="user" w:date="2021-03-23T14:43:00Z">
        <w:r w:rsidR="00C830E8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27243210" w14:textId="108120C4" w:rsidR="00FD7B2A" w:rsidRPr="00ED4019" w:rsidDel="00C830E8" w:rsidRDefault="00FD7B2A">
      <w:pPr>
        <w:jc w:val="both"/>
        <w:rPr>
          <w:del w:id="6247" w:author="user" w:date="2021-03-23T14:44:00Z"/>
          <w:rFonts w:ascii="Times New Roman" w:hAnsi="Times New Roman"/>
          <w:lang w:eastAsia="ko-KR"/>
        </w:rPr>
        <w:pPrChange w:id="6248" w:author="user" w:date="2021-03-23T14:43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국의</w:t>
      </w:r>
      <w:r w:rsidRPr="00ED4019">
        <w:rPr>
          <w:rFonts w:ascii="Times New Roman" w:hAnsi="Times New Roman"/>
          <w:lang w:eastAsia="ko-KR"/>
        </w:rPr>
        <w:t xml:space="preserve"> </w:t>
      </w:r>
      <w:ins w:id="6249" w:author="user" w:date="2021-03-23T14:43:00Z">
        <w:r w:rsidR="00C830E8">
          <w:rPr>
            <w:rFonts w:ascii="Times New Roman" w:hAnsi="Times New Roman" w:hint="eastAsia"/>
            <w:lang w:eastAsia="ko-KR"/>
          </w:rPr>
          <w:t>비즈니스</w:t>
        </w:r>
        <w:r w:rsidR="00C830E8">
          <w:rPr>
            <w:rFonts w:ascii="Times New Roman" w:hAnsi="Times New Roman" w:hint="eastAsia"/>
            <w:lang w:eastAsia="ko-KR"/>
          </w:rPr>
          <w:t xml:space="preserve"> </w:t>
        </w:r>
        <w:r w:rsidR="00C830E8">
          <w:rPr>
            <w:rFonts w:ascii="Times New Roman" w:hAnsi="Times New Roman" w:hint="eastAsia"/>
            <w:lang w:eastAsia="ko-KR"/>
          </w:rPr>
          <w:t>사이언스</w:t>
        </w:r>
        <w:r w:rsidR="00C830E8">
          <w:rPr>
            <w:rFonts w:ascii="Times New Roman" w:hAnsi="Times New Roman" w:hint="eastAsia"/>
            <w:lang w:eastAsia="ko-KR"/>
          </w:rPr>
          <w:t>(</w:t>
        </w:r>
      </w:ins>
      <w:r w:rsidRPr="00ED4019">
        <w:rPr>
          <w:rFonts w:ascii="Times New Roman" w:hAnsi="Times New Roman"/>
          <w:lang w:eastAsia="ko-KR"/>
        </w:rPr>
        <w:t>Business Science</w:t>
      </w:r>
      <w:ins w:id="6250" w:author="user" w:date="2021-03-23T14:43:00Z">
        <w:r w:rsidR="00C830E8">
          <w:rPr>
            <w:rFonts w:ascii="Times New Roman" w:hAnsi="Times New Roman" w:hint="eastAsia"/>
            <w:lang w:eastAsia="ko-KR"/>
          </w:rPr>
          <w:t>)</w:t>
        </w:r>
      </w:ins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용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프레임워크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태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본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작되었다</w:t>
      </w:r>
      <w:r w:rsidRPr="00ED4019">
        <w:rPr>
          <w:rFonts w:ascii="Times New Roman" w:hAnsi="Times New Roman"/>
          <w:lang w:eastAsia="ko-KR"/>
        </w:rPr>
        <w:t xml:space="preserve">. tidymodel </w:t>
      </w:r>
      <w:r w:rsidRPr="00ED4019">
        <w:rPr>
          <w:rFonts w:ascii="Times New Roman" w:hAnsi="Times New Roman"/>
          <w:lang w:eastAsia="ko-KR"/>
        </w:rPr>
        <w:t>프레임워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포함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lastRenderedPageBreak/>
        <w:t>있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parship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rsampl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</w:t>
      </w:r>
      <w:del w:id="6251" w:author="user" w:date="2021-03-23T14:44:00Z">
        <w:r w:rsidRPr="00ED4019" w:rsidDel="00C830E8">
          <w:rPr>
            <w:rFonts w:ascii="Times New Roman" w:hAnsi="Times New Roman" w:hint="eastAsia"/>
            <w:lang w:eastAsia="ko-KR"/>
          </w:rPr>
          <w:delText>의</w:delText>
        </w:r>
      </w:del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기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  <w:ins w:id="6252" w:author="user" w:date="2021-03-23T14:44:00Z">
        <w:r w:rsidR="00C830E8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32A14982" w14:textId="6802C2B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253" w:author="user" w:date="2021-03-23T14:44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</w:t>
      </w:r>
      <w:ins w:id="6254" w:author="user" w:date="2021-03-23T14:44:00Z">
        <w:r w:rsidR="00C830E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장점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  <w:r w:rsidRPr="00ED4019">
        <w:rPr>
          <w:rStyle w:val="a7"/>
          <w:rFonts w:ascii="Times New Roman" w:hAnsi="Times New Roman"/>
        </w:rPr>
        <w:footnoteReference w:id="47"/>
      </w:r>
    </w:p>
    <w:p w14:paraId="708DD4D1" w14:textId="6FCC06EF" w:rsidR="00FD7B2A" w:rsidRPr="00ED4019" w:rsidRDefault="00FD7B2A">
      <w:pPr>
        <w:numPr>
          <w:ilvl w:val="0"/>
          <w:numId w:val="11"/>
        </w:numPr>
        <w:jc w:val="both"/>
        <w:rPr>
          <w:rFonts w:ascii="Times New Roman" w:hAnsi="Times New Roman"/>
          <w:lang w:eastAsia="ko-KR"/>
        </w:rPr>
        <w:pPrChange w:id="6257" w:author="제이펍 출판사" w:date="2021-03-14T15:57:00Z">
          <w:pPr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  <w:lang w:eastAsia="ko-KR"/>
        </w:rPr>
        <w:t>시계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스템화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플로</w:t>
      </w:r>
      <w:del w:id="6258" w:author="user" w:date="2021-03-23T14:44:00Z">
        <w:r w:rsidRPr="00ED4019" w:rsidDel="00C830E8">
          <w:rPr>
            <w:rFonts w:ascii="Times New Roman" w:hAnsi="Times New Roman"/>
            <w:lang w:eastAsia="ko-KR"/>
          </w:rPr>
          <w:delText>우</w:delText>
        </w:r>
      </w:del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del w:id="6259" w:author="제이펍 출판사" w:date="2021-03-14T18:46:00Z"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  <w:r w:rsidRPr="00ED4019" w:rsidDel="00650713">
          <w:rPr>
            <w:rFonts w:ascii="Times New Roman" w:hAnsi="Times New Roman"/>
            <w:lang w:eastAsia="ko-KR"/>
          </w:rPr>
          <w:delText>에서</w:delText>
        </w:r>
        <w:r w:rsidRPr="00ED4019" w:rsidDel="00650713">
          <w:rPr>
            <w:rFonts w:ascii="Times New Roman" w:hAnsi="Times New Roman"/>
            <w:lang w:eastAsia="ko-KR"/>
          </w:rPr>
          <w:delText xml:space="preserve"> </w:delText>
        </w:r>
      </w:del>
      <w:ins w:id="6260" w:author="제이펍 출판사" w:date="2021-03-14T18:46:00Z">
        <w:r w:rsidR="00650713">
          <w:rPr>
            <w:rFonts w:ascii="Times New Roman" w:hAnsi="Times New Roman"/>
            <w:lang w:eastAsia="ko-KR"/>
          </w:rPr>
          <w:t>에서</w:t>
        </w:r>
        <w:r w:rsidR="00650713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_table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deltime_calibrate()</w:t>
      </w:r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Style w:val="VerbatimChar"/>
          <w:rFonts w:ascii="Times New Roman" w:hAnsi="Times New Roman"/>
          <w:lang w:eastAsia="ko-KR"/>
        </w:rPr>
        <w:t>modeltime_refi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등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례대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쉽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현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0C2A58E7" w14:textId="77777777" w:rsidR="00FD7B2A" w:rsidRPr="00ED4019" w:rsidRDefault="00FD7B2A">
      <w:pPr>
        <w:numPr>
          <w:ilvl w:val="0"/>
          <w:numId w:val="11"/>
        </w:numPr>
        <w:jc w:val="both"/>
        <w:rPr>
          <w:rFonts w:ascii="Times New Roman" w:hAnsi="Times New Roman"/>
        </w:rPr>
        <w:pPrChange w:id="6261" w:author="제이펍 출판사" w:date="2021-03-14T15:57:00Z">
          <w:pPr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Fonts w:ascii="Times New Roman" w:hAnsi="Times New Roman"/>
        </w:rPr>
        <w:t>시계열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모델에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예측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위해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활용되지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못했던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머신러닝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모델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사용하기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위해</w:t>
      </w:r>
      <w:r w:rsidRPr="00ED4019">
        <w:rPr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Tidymodel</w:t>
      </w:r>
      <w:r w:rsidRPr="00ED4019">
        <w:rPr>
          <w:rFonts w:ascii="Times New Roman" w:hAnsi="Times New Roman"/>
        </w:rPr>
        <w:t>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확장</w:t>
      </w:r>
      <w:r w:rsidRPr="00ED4019">
        <w:rPr>
          <w:rFonts w:ascii="Times New Roman" w:hAnsi="Times New Roman" w:hint="eastAsia"/>
          <w:lang w:eastAsia="ko-KR"/>
        </w:rPr>
        <w:t>한</w:t>
      </w:r>
      <w:r w:rsidRPr="00ED4019">
        <w:rPr>
          <w:rFonts w:ascii="Times New Roman" w:hAnsi="Times New Roman"/>
        </w:rPr>
        <w:t>다</w:t>
      </w:r>
      <w:r w:rsidRPr="00ED4019">
        <w:rPr>
          <w:rFonts w:ascii="Times New Roman" w:hAnsi="Times New Roman"/>
        </w:rPr>
        <w:t xml:space="preserve">. </w:t>
      </w:r>
      <w:proofErr w:type="gramStart"/>
      <w:r w:rsidRPr="00ED4019">
        <w:rPr>
          <w:rStyle w:val="VerbatimChar"/>
          <w:rFonts w:ascii="Times New Roman" w:hAnsi="Times New Roman"/>
        </w:rPr>
        <w:t>tidymodel</w:t>
      </w:r>
      <w:r w:rsidRPr="00ED4019">
        <w:rPr>
          <w:rFonts w:ascii="Times New Roman" w:hAnsi="Times New Roman"/>
        </w:rPr>
        <w:t>에</w:t>
      </w:r>
      <w:proofErr w:type="gramEnd"/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포함된</w:t>
      </w:r>
      <w:r w:rsidRPr="00ED4019">
        <w:rPr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parship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모델에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제공하는</w:t>
      </w:r>
      <w:r w:rsidRPr="00ED4019">
        <w:rPr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boost_tree ()</w:t>
      </w:r>
      <w:r w:rsidRPr="00ED4019">
        <w:rPr>
          <w:rFonts w:ascii="Times New Roman" w:hAnsi="Times New Roman"/>
        </w:rPr>
        <w:t xml:space="preserve"> (XGBoost, C5.0), </w:t>
      </w:r>
      <w:r w:rsidRPr="00ED4019">
        <w:rPr>
          <w:rStyle w:val="VerbatimChar"/>
          <w:rFonts w:ascii="Times New Roman" w:hAnsi="Times New Roman"/>
        </w:rPr>
        <w:t>linear_reg()</w:t>
      </w:r>
      <w:r w:rsidRPr="00ED4019">
        <w:rPr>
          <w:rFonts w:ascii="Times New Roman" w:hAnsi="Times New Roman"/>
        </w:rPr>
        <w:t xml:space="preserve"> (GLMnet, Stan, Linear Regression), </w:t>
      </w:r>
      <w:r w:rsidRPr="00ED4019">
        <w:rPr>
          <w:rStyle w:val="VerbatimChar"/>
          <w:rFonts w:ascii="Times New Roman" w:hAnsi="Times New Roman"/>
        </w:rPr>
        <w:t>rand_forest()</w:t>
      </w:r>
      <w:r w:rsidRPr="00ED4019">
        <w:rPr>
          <w:rFonts w:ascii="Times New Roman" w:hAnsi="Times New Roman"/>
        </w:rPr>
        <w:t xml:space="preserve"> (Random Forest) </w:t>
      </w:r>
      <w:r w:rsidRPr="00ED4019">
        <w:rPr>
          <w:rFonts w:ascii="Times New Roman" w:hAnsi="Times New Roman"/>
        </w:rPr>
        <w:t>등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사용할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수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있다</w:t>
      </w:r>
      <w:r w:rsidRPr="00ED4019">
        <w:rPr>
          <w:rFonts w:ascii="Times New Roman" w:hAnsi="Times New Roman"/>
        </w:rPr>
        <w:t>.</w:t>
      </w:r>
    </w:p>
    <w:p w14:paraId="4FA15CE0" w14:textId="77777777" w:rsidR="00FD7B2A" w:rsidRPr="00ED4019" w:rsidRDefault="00FD7B2A">
      <w:pPr>
        <w:numPr>
          <w:ilvl w:val="0"/>
          <w:numId w:val="11"/>
        </w:numPr>
        <w:jc w:val="both"/>
        <w:rPr>
          <w:rFonts w:ascii="Times New Roman" w:hAnsi="Times New Roman"/>
        </w:rPr>
        <w:pPrChange w:id="6262" w:author="제이펍 출판사" w:date="2021-03-14T15:57:00Z">
          <w:pPr>
            <w:numPr>
              <w:numId w:val="11"/>
            </w:numPr>
            <w:tabs>
              <w:tab w:val="num" w:pos="0"/>
            </w:tabs>
            <w:ind w:left="480" w:hanging="480"/>
          </w:pPr>
        </w:pPrChange>
      </w:pPr>
      <w:r w:rsidRPr="00ED4019">
        <w:rPr>
          <w:rStyle w:val="VerbatimChar"/>
          <w:rFonts w:ascii="Times New Roman" w:hAnsi="Times New Roman"/>
        </w:rPr>
        <w:t>XGBoost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모델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오류에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적용하여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정확도를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향상시킬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수있는</w:t>
      </w:r>
      <w:r w:rsidRPr="00ED4019">
        <w:rPr>
          <w:rFonts w:ascii="Times New Roman" w:hAnsi="Times New Roman"/>
        </w:rPr>
        <w:t xml:space="preserve"> Boosted ARIMA (</w:t>
      </w:r>
      <w:r w:rsidRPr="00ED4019">
        <w:rPr>
          <w:rStyle w:val="VerbatimChar"/>
          <w:rFonts w:ascii="Times New Roman" w:hAnsi="Times New Roman"/>
        </w:rPr>
        <w:t>arima_boost ()</w:t>
      </w:r>
      <w:r w:rsidRPr="00ED4019">
        <w:rPr>
          <w:rFonts w:ascii="Times New Roman" w:hAnsi="Times New Roman"/>
        </w:rPr>
        <w:t xml:space="preserve">) </w:t>
      </w:r>
      <w:r w:rsidRPr="00ED4019">
        <w:rPr>
          <w:rFonts w:ascii="Times New Roman" w:hAnsi="Times New Roman"/>
        </w:rPr>
        <w:t>및</w:t>
      </w:r>
      <w:r w:rsidRPr="00ED4019">
        <w:rPr>
          <w:rFonts w:ascii="Times New Roman" w:hAnsi="Times New Roman"/>
        </w:rPr>
        <w:t xml:space="preserve"> Boosted Prophet (</w:t>
      </w:r>
      <w:r w:rsidRPr="00ED4019">
        <w:rPr>
          <w:rStyle w:val="VerbatimChar"/>
          <w:rFonts w:ascii="Times New Roman" w:hAnsi="Times New Roman"/>
        </w:rPr>
        <w:t>prophet_</w:t>
      </w:r>
      <w:proofErr w:type="gramStart"/>
      <w:r w:rsidRPr="00ED4019">
        <w:rPr>
          <w:rStyle w:val="VerbatimChar"/>
          <w:rFonts w:ascii="Times New Roman" w:hAnsi="Times New Roman"/>
        </w:rPr>
        <w:t>boost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 w:rsidRPr="00ED4019">
        <w:rPr>
          <w:rFonts w:ascii="Times New Roman" w:hAnsi="Times New Roman"/>
        </w:rPr>
        <w:t>)</w:t>
      </w:r>
      <w:r w:rsidRPr="00ED4019">
        <w:rPr>
          <w:rFonts w:ascii="Times New Roman" w:hAnsi="Times New Roman"/>
        </w:rPr>
        <w:t>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포함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새로운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시계열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부스트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모델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제공한다</w:t>
      </w:r>
      <w:r w:rsidRPr="00ED4019">
        <w:rPr>
          <w:rFonts w:ascii="Times New Roman" w:hAnsi="Times New Roman"/>
        </w:rPr>
        <w:t>.</w:t>
      </w:r>
    </w:p>
    <w:p w14:paraId="7C74D7BC" w14:textId="0132E8D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263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은</w:t>
      </w:r>
      <w:r w:rsidRPr="00ED4019">
        <w:rPr>
          <w:rFonts w:ascii="Times New Roman" w:hAnsi="Times New Roman"/>
          <w:lang w:eastAsia="ko-KR"/>
        </w:rPr>
        <w:t xml:space="preserve"> </w:t>
      </w:r>
      <w:del w:id="6264" w:author="제이펍 출판사" w:date="2021-03-14T18:13:00Z">
        <w:r w:rsidRPr="00ED4019" w:rsidDel="003F5176">
          <w:rPr>
            <w:rFonts w:ascii="Times New Roman" w:hAnsi="Times New Roman"/>
            <w:lang w:eastAsia="ko-KR"/>
          </w:rPr>
          <w:delText>아래의</w:delText>
        </w:r>
        <w:r w:rsidRPr="00ED4019" w:rsidDel="003F5176">
          <w:rPr>
            <w:rFonts w:ascii="Times New Roman" w:hAnsi="Times New Roman"/>
            <w:lang w:eastAsia="ko-KR"/>
          </w:rPr>
          <w:delText xml:space="preserve"> </w:delText>
        </w:r>
        <w:r w:rsidRPr="00ED4019" w:rsidDel="003F5176">
          <w:rPr>
            <w:rFonts w:ascii="Times New Roman" w:hAnsi="Times New Roman"/>
            <w:lang w:eastAsia="ko-KR"/>
          </w:rPr>
          <w:delText>그림</w:delText>
        </w:r>
      </w:del>
      <w:ins w:id="6265" w:author="제이펍 출판사" w:date="2021-03-14T18:13:00Z">
        <w:r w:rsidR="003F5176">
          <w:rPr>
            <w:rFonts w:ascii="Times New Roman" w:hAnsi="Times New Roman"/>
            <w:lang w:eastAsia="ko-KR"/>
          </w:rPr>
          <w:t>다음의</w:t>
        </w:r>
        <w:r w:rsidR="003F5176">
          <w:rPr>
            <w:rFonts w:ascii="Times New Roman" w:hAnsi="Times New Roman"/>
            <w:lang w:eastAsia="ko-KR"/>
          </w:rPr>
          <w:t xml:space="preserve"> </w:t>
        </w:r>
        <w:r w:rsidR="003F5176">
          <w:rPr>
            <w:rFonts w:ascii="Times New Roman" w:hAnsi="Times New Roman"/>
            <w:lang w:eastAsia="ko-KR"/>
          </w:rPr>
          <w:t>그림</w:t>
        </w:r>
      </w:ins>
      <w:r w:rsidRPr="00ED4019">
        <w:rPr>
          <w:rFonts w:ascii="Times New Roman" w:hAnsi="Times New Roman"/>
          <w:lang w:eastAsia="ko-KR"/>
        </w:rPr>
        <w:t>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플로</w:t>
      </w:r>
      <w:del w:id="6266" w:author="user" w:date="2021-03-23T14:47:00Z">
        <w:r w:rsidRPr="00ED4019" w:rsidDel="00C830E8">
          <w:rPr>
            <w:rFonts w:ascii="Times New Roman" w:hAnsi="Times New Roman"/>
            <w:lang w:eastAsia="ko-KR"/>
          </w:rPr>
          <w:delText>우</w:delText>
        </w:r>
      </w:del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라가면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  <w:p w14:paraId="298549C0" w14:textId="77777777" w:rsidR="00FD7B2A" w:rsidRPr="00ED4019" w:rsidRDefault="00FD7B2A">
      <w:pPr>
        <w:pStyle w:val="a0"/>
        <w:keepNext/>
        <w:jc w:val="both"/>
        <w:rPr>
          <w:rFonts w:ascii="Times New Roman" w:hAnsi="Times New Roman"/>
        </w:rPr>
        <w:pPrChange w:id="6267" w:author="제이펍 출판사" w:date="2021-03-14T15:57:00Z">
          <w:pPr>
            <w:pStyle w:val="a0"/>
            <w:keepNext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0851DBBC" wp14:editId="47677D89">
            <wp:extent cx="5969000" cy="3356529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eltime_workflow.jp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B075D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6268" w:author="제이펍 출판사" w:date="2021-03-14T15:57:00Z">
          <w:pPr>
            <w:pStyle w:val="a6"/>
          </w:pPr>
        </w:pPrChange>
      </w:pPr>
      <w:commentRangeStart w:id="6269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11</w:t>
      </w:r>
      <w:commentRangeEnd w:id="6269"/>
      <w:r w:rsidR="00C830E8">
        <w:rPr>
          <w:rStyle w:val="af3"/>
          <w:i w:val="0"/>
        </w:rPr>
        <w:commentReference w:id="6269"/>
      </w:r>
    </w:p>
    <w:p w14:paraId="1A0678F8" w14:textId="77777777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6270" w:author="제이펍 출판사" w:date="2021-03-14T15:57:00Z">
          <w:pPr>
            <w:pStyle w:val="a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워크플로</w:t>
      </w:r>
      <w:del w:id="6271" w:author="user" w:date="2021-03-23T14:52:00Z">
        <w:r w:rsidRPr="00ED4019" w:rsidDel="00254C30">
          <w:rPr>
            <w:rFonts w:ascii="Times New Roman" w:hAnsi="Times New Roman"/>
            <w:lang w:eastAsia="ko-KR"/>
          </w:rPr>
          <w:delText>우</w:delText>
        </w:r>
      </w:del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정리하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다</w:t>
      </w:r>
      <w:r w:rsidRPr="00ED4019">
        <w:rPr>
          <w:rFonts w:ascii="Times New Roman" w:hAnsi="Times New Roman"/>
          <w:lang w:eastAsia="ko-KR"/>
        </w:rPr>
        <w:t>.</w:t>
      </w:r>
    </w:p>
    <w:p w14:paraId="055B7114" w14:textId="3B220291" w:rsidR="00FD7B2A" w:rsidRDefault="00254C30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6272" w:author="user" w:date="2021-03-23T14:52:00Z">
          <w:pPr>
            <w:pStyle w:val="boxBorder"/>
          </w:pPr>
        </w:pPrChange>
      </w:pPr>
      <w:ins w:id="6273" w:author="user" w:date="2021-03-23T14:52:00Z">
        <w:r>
          <w:rPr>
            <w:rFonts w:hint="eastAsia"/>
            <w:lang w:eastAsia="ko-KR"/>
          </w:rPr>
          <w:t xml:space="preserve">1. </w:t>
        </w:r>
      </w:ins>
      <w:r w:rsidR="00FD7B2A">
        <w:rPr>
          <w:lang w:eastAsia="ko-KR"/>
        </w:rPr>
        <w:t xml:space="preserve">분석할 시계열 데이터를 트레이닝 </w:t>
      </w:r>
      <w:del w:id="6274" w:author="user" w:date="2021-03-23T14:52:00Z">
        <w:r w:rsidR="00FD7B2A" w:rsidDel="00254C30">
          <w:rPr>
            <w:rFonts w:hint="eastAsia"/>
            <w:lang w:eastAsia="ko-KR"/>
          </w:rPr>
          <w:delText>셋과</w:delText>
        </w:r>
      </w:del>
      <w:ins w:id="6275" w:author="user" w:date="2021-03-23T14:52:00Z">
        <w:r>
          <w:rPr>
            <w:rFonts w:hint="eastAsia"/>
            <w:lang w:eastAsia="ko-KR"/>
          </w:rPr>
          <w:t>세트와</w:t>
        </w:r>
      </w:ins>
      <w:r w:rsidR="00FD7B2A">
        <w:rPr>
          <w:lang w:eastAsia="ko-KR"/>
        </w:rPr>
        <w:t xml:space="preserve"> 테스트 </w:t>
      </w:r>
      <w:del w:id="6276" w:author="user" w:date="2021-03-23T14:52:00Z">
        <w:r w:rsidR="00FD7B2A" w:rsidDel="00254C30">
          <w:rPr>
            <w:rFonts w:hint="eastAsia"/>
            <w:lang w:eastAsia="ko-KR"/>
          </w:rPr>
          <w:delText>셋으</w:delText>
        </w:r>
      </w:del>
      <w:ins w:id="6277" w:author="user" w:date="2021-03-23T14:52:00Z">
        <w:r>
          <w:rPr>
            <w:rFonts w:hint="eastAsia"/>
            <w:lang w:eastAsia="ko-KR"/>
          </w:rPr>
          <w:t>세트</w:t>
        </w:r>
      </w:ins>
      <w:r w:rsidR="00FD7B2A">
        <w:rPr>
          <w:lang w:eastAsia="ko-KR"/>
        </w:rPr>
        <w:t>로 분리한다.</w:t>
      </w:r>
    </w:p>
    <w:p w14:paraId="200DBB79" w14:textId="2B2C06D4" w:rsidR="00FD7B2A" w:rsidRDefault="00254C30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6278" w:author="user" w:date="2021-03-23T14:53:00Z">
          <w:pPr>
            <w:pStyle w:val="boxBorder"/>
            <w:numPr>
              <w:numId w:val="39"/>
            </w:numPr>
          </w:pPr>
        </w:pPrChange>
      </w:pPr>
      <w:ins w:id="6279" w:author="user" w:date="2021-03-23T14:53:00Z">
        <w:r>
          <w:rPr>
            <w:rFonts w:hint="eastAsia"/>
            <w:lang w:eastAsia="ko-KR"/>
          </w:rPr>
          <w:lastRenderedPageBreak/>
          <w:t xml:space="preserve">2. </w:t>
        </w:r>
      </w:ins>
      <w:r w:rsidR="00FD7B2A">
        <w:rPr>
          <w:lang w:eastAsia="ko-KR"/>
        </w:rPr>
        <w:t xml:space="preserve">생성하고자 하는 모델을 생성한다. 이 부분은 tidymodel의 </w:t>
      </w:r>
      <w:del w:id="6280" w:author="user" w:date="2021-03-22T17:18:00Z">
        <w:r w:rsidR="00FD7B2A" w:rsidDel="00612C84">
          <w:rPr>
            <w:lang w:eastAsia="ko-KR"/>
          </w:rPr>
          <w:delText>예측모델</w:delText>
        </w:r>
      </w:del>
      <w:ins w:id="6281" w:author="user" w:date="2021-03-22T17:18:00Z">
        <w:r w:rsidR="00612C84">
          <w:rPr>
            <w:lang w:eastAsia="ko-KR"/>
          </w:rPr>
          <w:t>예측 모델</w:t>
        </w:r>
      </w:ins>
      <w:r w:rsidR="00FD7B2A">
        <w:rPr>
          <w:lang w:eastAsia="ko-KR"/>
        </w:rPr>
        <w:t xml:space="preserve"> 생성</w:t>
      </w:r>
      <w:ins w:id="6282" w:author="user" w:date="2021-03-23T14:53:00Z">
        <w:r>
          <w:rPr>
            <w:rFonts w:hint="eastAsia"/>
            <w:lang w:eastAsia="ko-KR"/>
          </w:rPr>
          <w:t xml:space="preserve"> </w:t>
        </w:r>
      </w:ins>
      <w:r w:rsidR="00FD7B2A">
        <w:rPr>
          <w:lang w:eastAsia="ko-KR"/>
        </w:rPr>
        <w:t>방식을 사용하는데 parsnip 패키지에서 제공하는 함수들을 재활용한다. 모델을 생성하기 위해서는 다음의 3단계를 거친다.</w:t>
      </w:r>
    </w:p>
    <w:p w14:paraId="49DDD511" w14:textId="7747C278" w:rsidR="00FD7B2A" w:rsidRDefault="00FD7B2A">
      <w:pPr>
        <w:pStyle w:val="boxBorder"/>
        <w:numPr>
          <w:ilvl w:val="0"/>
          <w:numId w:val="0"/>
        </w:numPr>
        <w:ind w:firstLineChars="150" w:firstLine="294"/>
        <w:jc w:val="both"/>
        <w:rPr>
          <w:lang w:eastAsia="ko-KR"/>
        </w:rPr>
        <w:pPrChange w:id="6283" w:author="user" w:date="2021-03-22T14:12:00Z">
          <w:pPr>
            <w:pStyle w:val="boxBorder"/>
            <w:numPr>
              <w:numId w:val="0"/>
            </w:numPr>
            <w:tabs>
              <w:tab w:val="clear" w:pos="0"/>
            </w:tabs>
            <w:ind w:left="0" w:firstLineChars="150" w:firstLine="294"/>
          </w:pPr>
        </w:pPrChange>
      </w:pPr>
      <w:proofErr w:type="gramStart"/>
      <w:r w:rsidRPr="00ED4019">
        <w:rPr>
          <w:rStyle w:val="VerbatimChar"/>
          <w:rFonts w:ascii="Times New Roman" w:hAnsi="Times New Roman"/>
          <w:lang w:eastAsia="ko-KR"/>
        </w:rPr>
        <w:t>a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.</w:t>
      </w:r>
      <w:r>
        <w:rPr>
          <w:lang w:eastAsia="ko-KR"/>
        </w:rPr>
        <w:t xml:space="preserve"> 예측</w:t>
      </w:r>
      <w:ins w:id="6284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</w:t>
      </w:r>
      <w:del w:id="6285" w:author="user" w:date="2021-03-23T14:53:00Z">
        <w:r w:rsidDel="00254C30">
          <w:rPr>
            <w:rFonts w:hint="eastAsia"/>
            <w:lang w:eastAsia="ko-KR"/>
          </w:rPr>
          <w:delText>형</w:delText>
        </w:r>
      </w:del>
      <w:ins w:id="6286" w:author="user" w:date="2021-03-23T14:53:00Z">
        <w:r w:rsidR="00254C30">
          <w:rPr>
            <w:rFonts w:hint="eastAsia"/>
            <w:lang w:eastAsia="ko-KR"/>
          </w:rPr>
          <w:t>델</w:t>
        </w:r>
      </w:ins>
      <w:r>
        <w:rPr>
          <w:lang w:eastAsia="ko-KR"/>
        </w:rPr>
        <w:t>을 설정한다. 생성하기를 원하는 예측</w:t>
      </w:r>
      <w:ins w:id="6287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</w:t>
      </w:r>
      <w:del w:id="6288" w:author="user" w:date="2021-03-23T14:53:00Z">
        <w:r w:rsidDel="00254C30">
          <w:rPr>
            <w:rFonts w:hint="eastAsia"/>
            <w:lang w:eastAsia="ko-KR"/>
          </w:rPr>
          <w:delText>형</w:delText>
        </w:r>
      </w:del>
      <w:ins w:id="6289" w:author="user" w:date="2021-03-23T14:53:00Z">
        <w:r w:rsidR="00254C30">
          <w:rPr>
            <w:rFonts w:hint="eastAsia"/>
            <w:lang w:eastAsia="ko-KR"/>
          </w:rPr>
          <w:t>델</w:t>
        </w:r>
      </w:ins>
      <w:r>
        <w:rPr>
          <w:lang w:eastAsia="ko-KR"/>
        </w:rPr>
        <w:t>을 생성하는 함수를 호출하여 설정하는데 시계열 모델에 해당하는 예측</w:t>
      </w:r>
      <w:ins w:id="6290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</w:t>
      </w:r>
      <w:del w:id="6291" w:author="user" w:date="2021-03-23T14:53:00Z">
        <w:r w:rsidDel="00254C30">
          <w:rPr>
            <w:rFonts w:hint="eastAsia"/>
            <w:lang w:eastAsia="ko-KR"/>
          </w:rPr>
          <w:delText>형</w:delText>
        </w:r>
      </w:del>
      <w:ins w:id="6292" w:author="user" w:date="2021-03-23T14:53:00Z">
        <w:r w:rsidR="00254C30">
          <w:rPr>
            <w:rFonts w:hint="eastAsia"/>
            <w:lang w:eastAsia="ko-KR"/>
          </w:rPr>
          <w:t>델</w:t>
        </w:r>
      </w:ins>
      <w:r>
        <w:rPr>
          <w:lang w:eastAsia="ko-KR"/>
        </w:rPr>
        <w:t xml:space="preserve"> 설정</w:t>
      </w:r>
      <w:ins w:id="6293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함수는 다음과 같다.</w:t>
      </w:r>
    </w:p>
    <w:p w14:paraId="5E43CB49" w14:textId="40C9E7B1" w:rsidR="00FD7B2A" w:rsidRDefault="00FD7B2A">
      <w:pPr>
        <w:pStyle w:val="boxBorder"/>
        <w:numPr>
          <w:ilvl w:val="0"/>
          <w:numId w:val="0"/>
        </w:numPr>
        <w:ind w:firstLineChars="150" w:firstLine="294"/>
        <w:jc w:val="both"/>
        <w:rPr>
          <w:lang w:eastAsia="ko-KR"/>
        </w:rPr>
        <w:pPrChange w:id="6294" w:author="user" w:date="2021-03-22T14:12:00Z">
          <w:pPr>
            <w:pStyle w:val="boxBorder"/>
            <w:numPr>
              <w:numId w:val="0"/>
            </w:numPr>
            <w:tabs>
              <w:tab w:val="clear" w:pos="0"/>
            </w:tabs>
            <w:ind w:left="0" w:firstLineChars="150" w:firstLine="294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b.</w:t>
      </w:r>
      <w:r>
        <w:rPr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set_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engine(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)</w:t>
      </w:r>
      <w:r>
        <w:rPr>
          <w:lang w:eastAsia="ko-KR"/>
        </w:rPr>
        <w:t>을 사용하여</w:t>
      </w:r>
      <w:ins w:id="6295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설정된 예측</w:t>
      </w:r>
      <w:ins w:id="6296" w:author="user" w:date="2021-03-23T14:53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</w:t>
      </w:r>
      <w:ins w:id="6297" w:author="user" w:date="2021-03-23T14:53:00Z">
        <w:r w:rsidR="00254C30">
          <w:rPr>
            <w:rFonts w:hint="eastAsia"/>
            <w:lang w:eastAsia="ko-KR"/>
          </w:rPr>
          <w:t>델</w:t>
        </w:r>
      </w:ins>
      <w:del w:id="6298" w:author="user" w:date="2021-03-23T14:53:00Z">
        <w:r w:rsidDel="00254C30">
          <w:rPr>
            <w:lang w:eastAsia="ko-KR"/>
          </w:rPr>
          <w:delText>형</w:delText>
        </w:r>
      </w:del>
      <w:r>
        <w:rPr>
          <w:lang w:eastAsia="ko-KR"/>
        </w:rPr>
        <w:t xml:space="preserve">을 생성하기 위해 사용할 엔진을 설정한다. 일반적인 머신러닝 </w:t>
      </w:r>
      <w:commentRangeStart w:id="6299"/>
      <w:r>
        <w:rPr>
          <w:lang w:eastAsia="ko-KR"/>
        </w:rPr>
        <w:t>모형</w:t>
      </w:r>
      <w:commentRangeEnd w:id="6299"/>
      <w:r w:rsidR="00254C30">
        <w:rPr>
          <w:rStyle w:val="af3"/>
          <w:rFonts w:ascii="Consolas" w:eastAsia="나눔바른고딕" w:hAnsi="Consolas" w:cstheme="minorBidi"/>
          <w:b w:val="0"/>
        </w:rPr>
        <w:commentReference w:id="6299"/>
      </w:r>
      <w:r>
        <w:rPr>
          <w:lang w:eastAsia="ko-KR"/>
        </w:rPr>
        <w:t>의 경우 모형을 생성하기 위한 엔진이 여러</w:t>
      </w:r>
      <w:ins w:id="6300" w:author="user" w:date="2021-03-23T14:54:00Z">
        <w:r w:rsidR="00254C3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개 있는 경우</w:t>
      </w:r>
      <w:del w:id="6301" w:author="user" w:date="2021-03-23T14:54:00Z">
        <w:r w:rsidDel="00254C30">
          <w:rPr>
            <w:rFonts w:hint="eastAsia"/>
            <w:lang w:eastAsia="ko-KR"/>
          </w:rPr>
          <w:delText>들이</w:delText>
        </w:r>
      </w:del>
      <w:ins w:id="6302" w:author="user" w:date="2021-03-23T14:54:00Z">
        <w:r w:rsidR="00254C30">
          <w:rPr>
            <w:rFonts w:hint="eastAsia"/>
            <w:lang w:eastAsia="ko-KR"/>
          </w:rPr>
          <w:t>가</w:t>
        </w:r>
      </w:ins>
      <w:r>
        <w:rPr>
          <w:lang w:eastAsia="ko-KR"/>
        </w:rPr>
        <w:t xml:space="preserve"> 있는데 이런 경우에 적합하다.</w:t>
      </w:r>
      <w:r w:rsidRPr="00ED4019">
        <w:rPr>
          <w:rStyle w:val="a7"/>
          <w:rFonts w:ascii="Times New Roman" w:hAnsi="Times New Roman"/>
        </w:rPr>
        <w:footnoteReference w:id="48"/>
      </w:r>
      <w:r>
        <w:rPr>
          <w:lang w:eastAsia="ko-KR"/>
        </w:rPr>
        <w:t xml:space="preserve"> 하지만 시계열 모델에는 엔진이 많지 않아 적합치는 않지만 tidymodel의 호환성을 위해 사용하는 것으로 보인다.</w:t>
      </w:r>
    </w:p>
    <w:p w14:paraId="69DA8EC0" w14:textId="77777777" w:rsidR="00FD7B2A" w:rsidRDefault="00FD7B2A">
      <w:pPr>
        <w:pStyle w:val="boxBorder"/>
        <w:numPr>
          <w:ilvl w:val="0"/>
          <w:numId w:val="0"/>
        </w:numPr>
        <w:ind w:firstLineChars="150" w:firstLine="294"/>
        <w:jc w:val="both"/>
        <w:rPr>
          <w:lang w:eastAsia="ko-KR"/>
        </w:rPr>
        <w:pPrChange w:id="6306" w:author="user" w:date="2021-03-22T14:12:00Z">
          <w:pPr>
            <w:pStyle w:val="boxBorder"/>
            <w:numPr>
              <w:numId w:val="0"/>
            </w:numPr>
            <w:tabs>
              <w:tab w:val="clear" w:pos="0"/>
            </w:tabs>
            <w:ind w:left="0" w:firstLineChars="150" w:firstLine="294"/>
          </w:pPr>
        </w:pPrChange>
      </w:pPr>
      <w:proofErr w:type="gramStart"/>
      <w:r w:rsidRPr="00ED4019">
        <w:rPr>
          <w:rStyle w:val="VerbatimChar"/>
          <w:rFonts w:ascii="Times New Roman" w:hAnsi="Times New Roman"/>
          <w:lang w:eastAsia="ko-KR"/>
        </w:rPr>
        <w:t>c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>. fit()</w:t>
      </w:r>
      <w:r>
        <w:rPr>
          <w:lang w:eastAsia="ko-KR"/>
        </w:rPr>
        <w:t>을 사용하여 생성한 모델에 트레이닝 데이터를 피팅한다.</w:t>
      </w:r>
    </w:p>
    <w:p w14:paraId="00A356C9" w14:textId="413CC8F4" w:rsidR="00FD7B2A" w:rsidRDefault="00254C30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6307" w:author="user" w:date="2021-03-23T14:54:00Z">
          <w:pPr>
            <w:pStyle w:val="boxBorder"/>
            <w:numPr>
              <w:numId w:val="39"/>
            </w:numPr>
          </w:pPr>
        </w:pPrChange>
      </w:pPr>
      <w:ins w:id="6308" w:author="user" w:date="2021-03-23T14:54:00Z">
        <w:r>
          <w:rPr>
            <w:rFonts w:hint="eastAsia"/>
            <w:lang w:eastAsia="ko-KR"/>
          </w:rPr>
          <w:t xml:space="preserve">3. </w:t>
        </w:r>
      </w:ins>
      <w:r w:rsidR="00FD7B2A">
        <w:rPr>
          <w:lang w:eastAsia="ko-KR"/>
        </w:rPr>
        <w:t xml:space="preserve">생성된 여러 모델을 </w:t>
      </w:r>
      <w:commentRangeStart w:id="6309"/>
      <w:r w:rsidR="00FD7B2A">
        <w:rPr>
          <w:lang w:eastAsia="ko-KR"/>
        </w:rPr>
        <w:t>model table</w:t>
      </w:r>
      <w:commentRangeEnd w:id="6309"/>
      <w:r w:rsidR="00227166">
        <w:rPr>
          <w:rStyle w:val="af3"/>
          <w:rFonts w:ascii="Consolas" w:eastAsia="나눔바른고딕" w:hAnsi="Consolas" w:cstheme="minorBidi"/>
          <w:b w:val="0"/>
        </w:rPr>
        <w:commentReference w:id="6309"/>
      </w:r>
      <w:r w:rsidR="00FD7B2A">
        <w:rPr>
          <w:lang w:eastAsia="ko-KR"/>
        </w:rPr>
        <w:t xml:space="preserve">에 저장한다. </w:t>
      </w:r>
      <w:r w:rsidR="00FD7B2A" w:rsidRPr="00ED4019">
        <w:rPr>
          <w:rStyle w:val="VerbatimChar"/>
          <w:rFonts w:ascii="Times New Roman" w:hAnsi="Times New Roman"/>
          <w:lang w:eastAsia="ko-KR"/>
        </w:rPr>
        <w:t>modeltime</w:t>
      </w:r>
      <w:r w:rsidR="00FD7B2A">
        <w:rPr>
          <w:lang w:eastAsia="ko-KR"/>
        </w:rPr>
        <w:t xml:space="preserve">에서는 모델을 생성하여 model table에 저장하는 모델을 생성하는 함수로 </w:t>
      </w:r>
      <w:r w:rsidR="00FD7B2A" w:rsidRPr="00ED4019">
        <w:rPr>
          <w:rStyle w:val="VerbatimChar"/>
          <w:rFonts w:ascii="Times New Roman" w:hAnsi="Times New Roman"/>
          <w:lang w:eastAsia="ko-KR"/>
        </w:rPr>
        <w:t>modeltime_table()</w:t>
      </w:r>
      <w:r w:rsidR="00FD7B2A">
        <w:rPr>
          <w:lang w:eastAsia="ko-KR"/>
        </w:rPr>
        <w:t>를 제공한다.</w:t>
      </w:r>
    </w:p>
    <w:p w14:paraId="15451A3D" w14:textId="264146DF" w:rsidR="00FD7B2A" w:rsidRDefault="00254C30">
      <w:pPr>
        <w:pStyle w:val="boxBorder"/>
        <w:numPr>
          <w:ilvl w:val="0"/>
          <w:numId w:val="0"/>
        </w:numPr>
        <w:jc w:val="both"/>
        <w:pPrChange w:id="6310" w:author="user" w:date="2021-03-23T14:55:00Z">
          <w:pPr>
            <w:pStyle w:val="boxBorder"/>
            <w:numPr>
              <w:numId w:val="39"/>
            </w:numPr>
          </w:pPr>
        </w:pPrChange>
      </w:pPr>
      <w:ins w:id="6311" w:author="user" w:date="2021-03-23T14:55:00Z">
        <w:r>
          <w:rPr>
            <w:rStyle w:val="VerbatimChar"/>
            <w:rFonts w:ascii="Times New Roman" w:hAnsi="Times New Roman" w:hint="eastAsia"/>
            <w:lang w:eastAsia="ko-KR"/>
          </w:rPr>
          <w:t xml:space="preserve">4. </w:t>
        </w:r>
      </w:ins>
      <w:r w:rsidR="00FD7B2A" w:rsidRPr="00ED4019">
        <w:rPr>
          <w:rStyle w:val="VerbatimChar"/>
          <w:rFonts w:ascii="Times New Roman" w:hAnsi="Times New Roman"/>
        </w:rPr>
        <w:t>modeltime_calibrate()</w:t>
      </w:r>
      <w:r w:rsidR="00FD7B2A">
        <w:t xml:space="preserve">에 테스트 </w:t>
      </w:r>
      <w:del w:id="6312" w:author="user" w:date="2021-03-23T14:55:00Z">
        <w:r w:rsidR="00FD7B2A" w:rsidDel="00254C30">
          <w:rPr>
            <w:rFonts w:hint="eastAsia"/>
            <w:lang w:eastAsia="ko-KR"/>
          </w:rPr>
          <w:delText>셋</w:delText>
        </w:r>
      </w:del>
      <w:ins w:id="6313" w:author="user" w:date="2021-03-23T14:55:00Z">
        <w:r>
          <w:rPr>
            <w:rFonts w:hint="eastAsia"/>
            <w:lang w:eastAsia="ko-KR"/>
          </w:rPr>
          <w:t>세트를</w:t>
        </w:r>
      </w:ins>
      <w:del w:id="6314" w:author="user" w:date="2021-03-23T14:55:00Z">
        <w:r w:rsidR="00FD7B2A" w:rsidDel="00254C30">
          <w:delText>을</w:delText>
        </w:r>
      </w:del>
      <w:r w:rsidR="00FD7B2A">
        <w:t xml:space="preserve"> 사용하여 model table의 모델들을 조정(calibration)한다.</w:t>
      </w:r>
    </w:p>
    <w:p w14:paraId="170C5900" w14:textId="4C1F1115" w:rsidR="00FD7B2A" w:rsidRDefault="00254C30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6315" w:author="user" w:date="2021-03-23T14:55:00Z">
          <w:pPr>
            <w:pStyle w:val="boxBorder"/>
            <w:numPr>
              <w:numId w:val="39"/>
            </w:numPr>
          </w:pPr>
        </w:pPrChange>
      </w:pPr>
      <w:ins w:id="6316" w:author="user" w:date="2021-03-23T14:55:00Z">
        <w:r>
          <w:rPr>
            <w:rStyle w:val="VerbatimChar"/>
            <w:rFonts w:ascii="Times New Roman" w:hAnsi="Times New Roman" w:hint="eastAsia"/>
            <w:lang w:eastAsia="ko-KR"/>
          </w:rPr>
          <w:t xml:space="preserve">5. </w:t>
        </w:r>
      </w:ins>
      <w:r w:rsidR="00FD7B2A" w:rsidRPr="00ED4019">
        <w:rPr>
          <w:rStyle w:val="VerbatimChar"/>
          <w:rFonts w:ascii="Times New Roman" w:hAnsi="Times New Roman"/>
          <w:lang w:eastAsia="ko-KR"/>
        </w:rPr>
        <w:t>modeltime_forecast()</w:t>
      </w:r>
      <w:r w:rsidR="00FD7B2A">
        <w:rPr>
          <w:lang w:eastAsia="ko-KR"/>
        </w:rPr>
        <w:t xml:space="preserve">와 </w:t>
      </w:r>
      <w:r w:rsidR="00FD7B2A" w:rsidRPr="00ED4019">
        <w:rPr>
          <w:rStyle w:val="VerbatimChar"/>
          <w:rFonts w:ascii="Times New Roman" w:hAnsi="Times New Roman"/>
          <w:lang w:eastAsia="ko-KR"/>
        </w:rPr>
        <w:t>modeltime_accuracy()</w:t>
      </w:r>
      <w:r w:rsidR="00FD7B2A">
        <w:rPr>
          <w:lang w:eastAsia="ko-KR"/>
        </w:rPr>
        <w:t>를 사용하여 미래 예측치를 산출하고 미래 예측치에 대한 정확성을 측정한다.</w:t>
      </w:r>
    </w:p>
    <w:p w14:paraId="4FBF14E0" w14:textId="5739C1A2" w:rsidR="00FD7B2A" w:rsidRDefault="00254C30">
      <w:pPr>
        <w:pStyle w:val="boxBorder"/>
        <w:numPr>
          <w:ilvl w:val="0"/>
          <w:numId w:val="0"/>
        </w:numPr>
        <w:jc w:val="both"/>
        <w:rPr>
          <w:lang w:eastAsia="ko-KR"/>
        </w:rPr>
        <w:pPrChange w:id="6317" w:author="user" w:date="2021-03-23T14:55:00Z">
          <w:pPr>
            <w:pStyle w:val="boxBorder"/>
            <w:numPr>
              <w:numId w:val="39"/>
            </w:numPr>
          </w:pPr>
        </w:pPrChange>
      </w:pPr>
      <w:ins w:id="6318" w:author="user" w:date="2021-03-23T14:55:00Z">
        <w:r>
          <w:rPr>
            <w:rFonts w:hint="eastAsia"/>
            <w:lang w:eastAsia="ko-KR"/>
          </w:rPr>
          <w:t xml:space="preserve">6. </w:t>
        </w:r>
      </w:ins>
      <w:r w:rsidR="00FD7B2A">
        <w:rPr>
          <w:lang w:eastAsia="ko-KR"/>
        </w:rPr>
        <w:t xml:space="preserve">정확성 측정에 의해 선정된 모델에 대해 </w:t>
      </w:r>
      <w:r w:rsidR="00FD7B2A" w:rsidRPr="00ED4019">
        <w:rPr>
          <w:rStyle w:val="VerbatimChar"/>
          <w:rFonts w:ascii="Times New Roman" w:hAnsi="Times New Roman"/>
          <w:lang w:eastAsia="ko-KR"/>
        </w:rPr>
        <w:t>modeltime_refit()</w:t>
      </w:r>
      <w:r w:rsidR="00FD7B2A">
        <w:rPr>
          <w:lang w:eastAsia="ko-KR"/>
        </w:rPr>
        <w:t>에 전체 데이터</w:t>
      </w:r>
      <w:ins w:id="6319" w:author="user" w:date="2021-03-23T14:55:00Z">
        <w:r>
          <w:rPr>
            <w:rFonts w:hint="eastAsia"/>
            <w:lang w:eastAsia="ko-KR"/>
          </w:rPr>
          <w:t xml:space="preserve"> 세트를</w:t>
        </w:r>
      </w:ins>
      <w:del w:id="6320" w:author="user" w:date="2021-03-23T14:55:00Z">
        <w:r w:rsidR="00FD7B2A" w:rsidDel="00254C30">
          <w:rPr>
            <w:lang w:eastAsia="ko-KR"/>
          </w:rPr>
          <w:delText>셋을</w:delText>
        </w:r>
      </w:del>
      <w:r w:rsidR="00FD7B2A">
        <w:rPr>
          <w:lang w:eastAsia="ko-KR"/>
        </w:rPr>
        <w:t xml:space="preserve"> 사용해 모델을 다시 피팅하고 예측치를 산출한다.</w:t>
      </w:r>
    </w:p>
    <w:p w14:paraId="7090BC96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2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 w:hint="eastAsia"/>
          <w:lang w:eastAsia="ko-KR"/>
        </w:rPr>
        <w:t>의</w:t>
      </w:r>
      <w:r w:rsidRPr="00ED4019">
        <w:rPr>
          <w:rFonts w:ascii="Times New Roman" w:hAnsi="Times New Roman" w:hint="eastAsia"/>
          <w:lang w:eastAsia="ko-KR"/>
        </w:rPr>
        <w:t xml:space="preserve"> fit()</w:t>
      </w:r>
      <w:r w:rsidRPr="00ED4019">
        <w:rPr>
          <w:rFonts w:ascii="Times New Roman" w:hAnsi="Times New Roman" w:hint="eastAsia"/>
          <w:lang w:eastAsia="ko-KR"/>
        </w:rPr>
        <w:t>에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델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생성할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때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사용하는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함수들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다음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표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다</w:t>
      </w:r>
      <w:r w:rsidRPr="00ED4019">
        <w:rPr>
          <w:rFonts w:ascii="Times New Roman" w:hAnsi="Times New Roman" w:hint="eastAsia"/>
          <w:lang w:eastAsia="ko-KR"/>
        </w:rPr>
        <w:t>.</w:t>
      </w:r>
      <w:r w:rsidRPr="00ED4019">
        <w:rPr>
          <w:rFonts w:ascii="Times New Roman" w:hAnsi="Times New Roman"/>
          <w:lang w:eastAsia="ko-KR"/>
        </w:rPr>
        <w:t xml:space="preserve">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7"/>
        <w:gridCol w:w="1720"/>
      </w:tblGrid>
      <w:tr w:rsidR="00FD7B2A" w14:paraId="65D116BD" w14:textId="77777777" w:rsidTr="00BF7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FBB87" w14:textId="77777777" w:rsidR="00FD7B2A" w:rsidRDefault="00FD7B2A">
            <w:pPr>
              <w:pStyle w:val="Compact"/>
              <w:jc w:val="both"/>
              <w:rPr>
                <w:b w:val="0"/>
              </w:rPr>
              <w:pPrChange w:id="632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모델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EA1FC2" w14:textId="77777777" w:rsidR="00FD7B2A" w:rsidRDefault="00FD7B2A">
            <w:pPr>
              <w:pStyle w:val="Compact"/>
              <w:jc w:val="both"/>
              <w:rPr>
                <w:b w:val="0"/>
              </w:rPr>
              <w:pPrChange w:id="632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함수명</w:t>
            </w:r>
          </w:p>
        </w:tc>
      </w:tr>
      <w:tr w:rsidR="00FD7B2A" w14:paraId="5236ADAD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1623285" w14:textId="1FD5ED1B" w:rsidR="00FD7B2A" w:rsidRDefault="00FD7B2A">
            <w:pPr>
              <w:pStyle w:val="Compact"/>
              <w:jc w:val="both"/>
              <w:pPrChange w:id="632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선형</w:t>
            </w:r>
            <w:ins w:id="6325" w:author="user" w:date="2021-03-22T16:55:00Z">
              <w:r w:rsidR="00D05E36">
                <w:rPr>
                  <w:rFonts w:ascii="Times New Roman" w:hAnsi="Times New Roman" w:hint="eastAsia"/>
                  <w:lang w:eastAsia="ko-KR"/>
                </w:rPr>
                <w:t xml:space="preserve"> </w:t>
              </w:r>
            </w:ins>
            <w:r w:rsidRPr="00ED4019">
              <w:rPr>
                <w:rFonts w:ascii="Times New Roman" w:hAnsi="Times New Roman"/>
              </w:rPr>
              <w:t>회귀</w:t>
            </w:r>
          </w:p>
        </w:tc>
        <w:tc>
          <w:tcPr>
            <w:tcW w:w="0" w:type="auto"/>
          </w:tcPr>
          <w:p w14:paraId="4F38D455" w14:textId="77777777" w:rsidR="00FD7B2A" w:rsidRDefault="00FD7B2A">
            <w:pPr>
              <w:pStyle w:val="Compact"/>
              <w:jc w:val="both"/>
              <w:pPrChange w:id="632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linear_reg()</w:t>
            </w:r>
          </w:p>
        </w:tc>
      </w:tr>
      <w:tr w:rsidR="00FD7B2A" w14:paraId="0231447F" w14:textId="77777777" w:rsidTr="00BF7861">
        <w:tblPrEx>
          <w:jc w:val="left"/>
        </w:tblPrEx>
        <w:tc>
          <w:tcPr>
            <w:tcW w:w="0" w:type="auto"/>
          </w:tcPr>
          <w:p w14:paraId="16B195CD" w14:textId="77777777" w:rsidR="00FD7B2A" w:rsidRDefault="00FD7B2A">
            <w:pPr>
              <w:pStyle w:val="Compact"/>
              <w:jc w:val="both"/>
              <w:pPrChange w:id="632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prophet</w:t>
            </w:r>
          </w:p>
        </w:tc>
        <w:tc>
          <w:tcPr>
            <w:tcW w:w="0" w:type="auto"/>
          </w:tcPr>
          <w:p w14:paraId="35CC85AE" w14:textId="77777777" w:rsidR="00FD7B2A" w:rsidRDefault="00FD7B2A">
            <w:pPr>
              <w:pStyle w:val="Compact"/>
              <w:jc w:val="both"/>
              <w:pPrChange w:id="632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prophet_reg()</w:t>
            </w:r>
          </w:p>
        </w:tc>
      </w:tr>
      <w:tr w:rsidR="00FD7B2A" w14:paraId="35F7A24C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71D7F46" w14:textId="77777777" w:rsidR="00FD7B2A" w:rsidRDefault="00FD7B2A">
            <w:pPr>
              <w:pStyle w:val="Compact"/>
              <w:jc w:val="both"/>
              <w:pPrChange w:id="632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boosted prophet</w:t>
            </w:r>
          </w:p>
        </w:tc>
        <w:tc>
          <w:tcPr>
            <w:tcW w:w="0" w:type="auto"/>
          </w:tcPr>
          <w:p w14:paraId="01A870AF" w14:textId="77777777" w:rsidR="00FD7B2A" w:rsidRDefault="00FD7B2A">
            <w:pPr>
              <w:pStyle w:val="Compact"/>
              <w:jc w:val="both"/>
              <w:pPrChange w:id="633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prophet_boost()</w:t>
            </w:r>
          </w:p>
        </w:tc>
      </w:tr>
      <w:tr w:rsidR="00FD7B2A" w14:paraId="4D022F43" w14:textId="77777777" w:rsidTr="00BF7861">
        <w:tblPrEx>
          <w:jc w:val="left"/>
        </w:tblPrEx>
        <w:tc>
          <w:tcPr>
            <w:tcW w:w="0" w:type="auto"/>
          </w:tcPr>
          <w:p w14:paraId="781A0457" w14:textId="77777777" w:rsidR="00FD7B2A" w:rsidRDefault="00FD7B2A">
            <w:pPr>
              <w:pStyle w:val="Compact"/>
              <w:jc w:val="both"/>
              <w:pPrChange w:id="6331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</w:t>
            </w:r>
          </w:p>
        </w:tc>
        <w:tc>
          <w:tcPr>
            <w:tcW w:w="0" w:type="auto"/>
          </w:tcPr>
          <w:p w14:paraId="192574E5" w14:textId="77777777" w:rsidR="00FD7B2A" w:rsidRDefault="00FD7B2A">
            <w:pPr>
              <w:pStyle w:val="Compact"/>
              <w:jc w:val="both"/>
              <w:pPrChange w:id="6332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_reg()</w:t>
            </w:r>
          </w:p>
        </w:tc>
      </w:tr>
      <w:tr w:rsidR="00FD7B2A" w14:paraId="322A30C9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7DBEE69" w14:textId="77777777" w:rsidR="00FD7B2A" w:rsidRDefault="00FD7B2A">
            <w:pPr>
              <w:pStyle w:val="Compact"/>
              <w:jc w:val="both"/>
              <w:pPrChange w:id="6333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boosted arima</w:t>
            </w:r>
          </w:p>
        </w:tc>
        <w:tc>
          <w:tcPr>
            <w:tcW w:w="0" w:type="auto"/>
          </w:tcPr>
          <w:p w14:paraId="7B562083" w14:textId="77777777" w:rsidR="00FD7B2A" w:rsidRDefault="00FD7B2A">
            <w:pPr>
              <w:pStyle w:val="Compact"/>
              <w:jc w:val="both"/>
              <w:pPrChange w:id="6334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arima_boost()</w:t>
            </w:r>
          </w:p>
        </w:tc>
      </w:tr>
      <w:tr w:rsidR="00FD7B2A" w14:paraId="260CFE8A" w14:textId="77777777" w:rsidTr="00BF7861">
        <w:tblPrEx>
          <w:jc w:val="left"/>
        </w:tblPrEx>
        <w:tc>
          <w:tcPr>
            <w:tcW w:w="0" w:type="auto"/>
          </w:tcPr>
          <w:p w14:paraId="179E57C7" w14:textId="77777777" w:rsidR="00FD7B2A" w:rsidRDefault="00FD7B2A">
            <w:pPr>
              <w:pStyle w:val="Compact"/>
              <w:jc w:val="both"/>
              <w:pPrChange w:id="6335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지수평활</w:t>
            </w:r>
          </w:p>
        </w:tc>
        <w:tc>
          <w:tcPr>
            <w:tcW w:w="0" w:type="auto"/>
          </w:tcPr>
          <w:p w14:paraId="309A2F15" w14:textId="77777777" w:rsidR="00FD7B2A" w:rsidRDefault="00FD7B2A">
            <w:pPr>
              <w:pStyle w:val="Compact"/>
              <w:jc w:val="both"/>
              <w:pPrChange w:id="6336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exp_smoothing()</w:t>
            </w:r>
          </w:p>
        </w:tc>
      </w:tr>
      <w:tr w:rsidR="00FD7B2A" w14:paraId="36790202" w14:textId="77777777" w:rsidTr="00BF786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8DB9AA" w14:textId="77777777" w:rsidR="00FD7B2A" w:rsidRDefault="00FD7B2A">
            <w:pPr>
              <w:pStyle w:val="Compact"/>
              <w:jc w:val="both"/>
              <w:pPrChange w:id="6337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계절성</w:t>
            </w:r>
            <w:r w:rsidRPr="00ED4019">
              <w:rPr>
                <w:rFonts w:ascii="Times New Roman" w:hAnsi="Times New Roman"/>
              </w:rPr>
              <w:t xml:space="preserve"> </w:t>
            </w:r>
            <w:r w:rsidRPr="00ED4019">
              <w:rPr>
                <w:rFonts w:ascii="Times New Roman" w:hAnsi="Times New Roman"/>
              </w:rPr>
              <w:t>회귀</w:t>
            </w:r>
            <w:r w:rsidRPr="00ED4019">
              <w:rPr>
                <w:rFonts w:ascii="Times New Roman" w:hAnsi="Times New Roman"/>
              </w:rPr>
              <w:t>(tbats, stlm)</w:t>
            </w:r>
          </w:p>
        </w:tc>
        <w:tc>
          <w:tcPr>
            <w:tcW w:w="0" w:type="auto"/>
          </w:tcPr>
          <w:p w14:paraId="67189E2D" w14:textId="77777777" w:rsidR="00FD7B2A" w:rsidRDefault="00FD7B2A">
            <w:pPr>
              <w:pStyle w:val="Compact"/>
              <w:jc w:val="both"/>
              <w:pPrChange w:id="6338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seasonal_reg()</w:t>
            </w:r>
          </w:p>
        </w:tc>
      </w:tr>
      <w:tr w:rsidR="00FD7B2A" w:rsidRPr="00ED4019" w14:paraId="56E3ACE1" w14:textId="77777777" w:rsidTr="00BF7861">
        <w:tblPrEx>
          <w:jc w:val="left"/>
        </w:tblPrEx>
        <w:tc>
          <w:tcPr>
            <w:tcW w:w="0" w:type="auto"/>
          </w:tcPr>
          <w:p w14:paraId="5B4EE283" w14:textId="77777777" w:rsidR="00FD7B2A" w:rsidRDefault="00FD7B2A">
            <w:pPr>
              <w:pStyle w:val="Compact"/>
              <w:jc w:val="both"/>
              <w:pPrChange w:id="6339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신경망</w:t>
            </w:r>
          </w:p>
        </w:tc>
        <w:tc>
          <w:tcPr>
            <w:tcW w:w="0" w:type="auto"/>
          </w:tcPr>
          <w:p w14:paraId="7C54A8FB" w14:textId="77777777" w:rsidR="00FD7B2A" w:rsidRPr="00ED4019" w:rsidRDefault="00FD7B2A">
            <w:pPr>
              <w:pStyle w:val="Compact"/>
              <w:jc w:val="both"/>
              <w:rPr>
                <w:rFonts w:ascii="Times New Roman" w:hAnsi="Times New Roman"/>
              </w:rPr>
              <w:pPrChange w:id="6340" w:author="제이펍 출판사" w:date="2021-03-14T15:57:00Z">
                <w:pPr>
                  <w:pStyle w:val="Compact"/>
                  <w:keepNext w:val="0"/>
                </w:pPr>
              </w:pPrChange>
            </w:pPr>
            <w:r w:rsidRPr="00ED4019">
              <w:rPr>
                <w:rFonts w:ascii="Times New Roman" w:hAnsi="Times New Roman"/>
              </w:rPr>
              <w:t>nnetar_reg()</w:t>
            </w:r>
          </w:p>
        </w:tc>
      </w:tr>
    </w:tbl>
    <w:p w14:paraId="776C0BC7" w14:textId="52D008A3" w:rsidR="00FD7B2A" w:rsidRDefault="00254C30">
      <w:pPr>
        <w:pStyle w:val="2"/>
        <w:numPr>
          <w:ilvl w:val="0"/>
          <w:numId w:val="0"/>
        </w:numPr>
        <w:jc w:val="both"/>
        <w:pPrChange w:id="6341" w:author="user" w:date="2021-03-23T14:55:00Z">
          <w:pPr>
            <w:pStyle w:val="2"/>
            <w:numPr>
              <w:numId w:val="9"/>
            </w:numPr>
            <w:ind w:left="360" w:hanging="360"/>
          </w:pPr>
        </w:pPrChange>
      </w:pPr>
      <w:bookmarkStart w:id="6342" w:name="미래-학생수-예측-1"/>
      <w:ins w:id="6343" w:author="user" w:date="2021-03-23T14:55:00Z">
        <w:r>
          <w:rPr>
            <w:rFonts w:hint="eastAsia"/>
            <w:lang w:eastAsia="ko-KR"/>
          </w:rPr>
          <w:t xml:space="preserve">7.3.1 </w:t>
        </w:r>
      </w:ins>
      <w:r w:rsidR="00FD7B2A">
        <w:t>미래 학생수 예측</w:t>
      </w:r>
    </w:p>
    <w:p w14:paraId="070CBB8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44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 w:hint="eastAsia"/>
          <w:lang w:eastAsia="ko-KR"/>
        </w:rPr>
        <w:t>modeltime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프레임워크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자</w:t>
      </w:r>
      <w:r w:rsidRPr="00ED4019">
        <w:rPr>
          <w:rFonts w:ascii="Times New Roman" w:hAnsi="Times New Roman"/>
          <w:lang w:eastAsia="ko-KR"/>
        </w:rPr>
        <w:t>.</w:t>
      </w:r>
    </w:p>
    <w:p w14:paraId="0E838CDB" w14:textId="6CBE237D" w:rsidR="00FD7B2A" w:rsidRPr="00ED4019" w:rsidRDefault="00FD7B2A">
      <w:pPr>
        <w:pStyle w:val="a0"/>
        <w:jc w:val="both"/>
        <w:rPr>
          <w:rFonts w:ascii="Times New Roman" w:hAnsi="Times New Roman"/>
          <w:lang w:eastAsia="ko-KR"/>
        </w:rPr>
        <w:pPrChange w:id="6345" w:author="제이펍 출판사" w:date="2021-03-14T15:57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앞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명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프레임워크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s</w:t>
      </w:r>
      <w:r w:rsidRPr="00ED4019">
        <w:rPr>
          <w:rFonts w:ascii="Times New Roman" w:hAnsi="Times New Roman"/>
          <w:lang w:eastAsia="ko-KR"/>
        </w:rPr>
        <w:t>생태계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장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s</w:t>
      </w:r>
      <w:del w:id="6346" w:author="user" w:date="2021-03-23T14:56:00Z">
        <w:r w:rsidRPr="00ED4019" w:rsidDel="004A39B6">
          <w:rPr>
            <w:rFonts w:ascii="Times New Roman" w:hAnsi="Times New Roman"/>
            <w:lang w:eastAsia="ko-KR"/>
          </w:rPr>
          <w:delText>패</w:delText>
        </w:r>
      </w:del>
      <w:ins w:id="6347" w:author="user" w:date="2021-03-23T14:56:00Z">
        <w:r w:rsidR="004A39B6">
          <w:rPr>
            <w:rFonts w:ascii="Times New Roman" w:hAnsi="Times New Roman" w:hint="eastAsia"/>
            <w:lang w:eastAsia="ko-KR"/>
          </w:rPr>
          <w:t xml:space="preserve"> </w:t>
        </w:r>
        <w:r w:rsidR="004A39B6">
          <w:rPr>
            <w:rFonts w:ascii="Times New Roman" w:hAnsi="Times New Roman" w:hint="eastAsia"/>
            <w:lang w:eastAsia="ko-KR"/>
          </w:rPr>
          <w:t>패</w:t>
        </w:r>
      </w:ins>
      <w:r w:rsidRPr="00ED4019">
        <w:rPr>
          <w:rFonts w:ascii="Times New Roman" w:hAnsi="Times New Roman"/>
          <w:lang w:eastAsia="ko-KR"/>
        </w:rPr>
        <w:t>키지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모두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필요하다</w:t>
      </w:r>
      <w:r w:rsidRPr="00ED4019">
        <w:rPr>
          <w:rFonts w:ascii="Times New Roman" w:hAnsi="Times New Roman"/>
          <w:lang w:eastAsia="ko-KR"/>
        </w:rPr>
        <w:t>.</w:t>
      </w:r>
    </w:p>
    <w:p w14:paraId="67BF5A5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348" w:author="제이펍 출판사" w:date="2021-03-14T15:57:00Z">
          <w:pPr>
            <w:pStyle w:val="SourceCode"/>
          </w:pPr>
        </w:pPrChange>
      </w:pPr>
      <w:proofErr w:type="gramStart"/>
      <w:r w:rsidRPr="00ED4019">
        <w:rPr>
          <w:rStyle w:val="FunctionTok"/>
          <w:rFonts w:ascii="Times New Roman" w:hAnsi="Times New Roman"/>
        </w:rPr>
        <w:lastRenderedPageBreak/>
        <w:t>library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>modeltime)</w:t>
      </w:r>
      <w:r w:rsidRPr="00ED4019">
        <w:rPr>
          <w:rFonts w:ascii="Times New Roman" w:hAnsi="Times New Roman"/>
        </w:rPr>
        <w:br/>
      </w:r>
      <w:r w:rsidRPr="00ED4019">
        <w:rPr>
          <w:rStyle w:val="FunctionTok"/>
          <w:rFonts w:ascii="Times New Roman" w:hAnsi="Times New Roman"/>
        </w:rPr>
        <w:t>library</w:t>
      </w:r>
      <w:r w:rsidRPr="00ED4019">
        <w:rPr>
          <w:rStyle w:val="NormalTok"/>
          <w:rFonts w:ascii="Times New Roman" w:hAnsi="Times New Roman"/>
        </w:rPr>
        <w:t>(tidymodels)</w:t>
      </w:r>
    </w:p>
    <w:p w14:paraId="32FA9374" w14:textId="06EA7F4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4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석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350" w:author="user" w:date="2021-03-23T14:56:00Z">
        <w:r w:rsidR="004A39B6">
          <w:rPr>
            <w:rFonts w:ascii="Times New Roman" w:hAnsi="Times New Roman" w:hint="eastAsia"/>
            <w:lang w:eastAsia="ko-KR"/>
          </w:rPr>
          <w:t>세트와</w:t>
        </w:r>
      </w:ins>
      <w:del w:id="6351" w:author="user" w:date="2021-03-23T14:56:00Z">
        <w:r w:rsidRPr="00ED4019" w:rsidDel="004A39B6">
          <w:rPr>
            <w:rFonts w:ascii="Times New Roman" w:hAnsi="Times New Roman"/>
            <w:lang w:eastAsia="ko-KR"/>
          </w:rPr>
          <w:delText>셋과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ins w:id="6352" w:author="user" w:date="2021-03-23T14:56:00Z">
        <w:r w:rsidR="004A39B6">
          <w:rPr>
            <w:rFonts w:ascii="Times New Roman" w:hAnsi="Times New Roman" w:hint="eastAsia"/>
            <w:lang w:eastAsia="ko-KR"/>
          </w:rPr>
          <w:t>세트</w:t>
        </w:r>
      </w:ins>
      <w:del w:id="6353" w:author="user" w:date="2021-03-23T14:56:00Z">
        <w:r w:rsidRPr="00ED4019" w:rsidDel="004A39B6">
          <w:rPr>
            <w:rFonts w:ascii="Times New Roman" w:hAnsi="Times New Roman"/>
            <w:lang w:eastAsia="ko-KR"/>
          </w:rPr>
          <w:delText>셋으</w:delText>
        </w:r>
      </w:del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앞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fable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열</w:t>
      </w:r>
      <w:ins w:id="6354" w:author="user" w:date="2021-03-23T14:56:00Z">
        <w:r w:rsidR="004A39B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번호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누었지만</w:t>
      </w:r>
      <w:ins w:id="6355" w:author="user" w:date="2021-03-23T14:56:00Z">
        <w:r w:rsidR="004A39B6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</w:t>
      </w:r>
      <w:r w:rsidRPr="00ED4019">
        <w:rPr>
          <w:rFonts w:ascii="Times New Roman" w:hAnsi="Times New Roman"/>
          <w:lang w:eastAsia="ko-KR"/>
        </w:rPr>
        <w:t>에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tidymodels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태계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rsample</w:t>
      </w:r>
      <w:del w:id="6356" w:author="user" w:date="2021-03-23T14:56:00Z">
        <w:r w:rsidRPr="00ED4019" w:rsidDel="004A39B6">
          <w:rPr>
            <w:rFonts w:ascii="Times New Roman" w:hAnsi="Times New Roman"/>
            <w:lang w:eastAsia="ko-KR"/>
          </w:rPr>
          <w:delText>패</w:delText>
        </w:r>
      </w:del>
      <w:ins w:id="6357" w:author="user" w:date="2021-03-23T14:56:00Z">
        <w:r w:rsidR="004A39B6">
          <w:rPr>
            <w:rFonts w:ascii="Times New Roman" w:hAnsi="Times New Roman" w:hint="eastAsia"/>
            <w:lang w:eastAsia="ko-KR"/>
          </w:rPr>
          <w:t xml:space="preserve"> </w:t>
        </w:r>
        <w:r w:rsidR="004A39B6">
          <w:rPr>
            <w:rFonts w:ascii="Times New Roman" w:hAnsi="Times New Roman" w:hint="eastAsia"/>
            <w:lang w:eastAsia="ko-KR"/>
          </w:rPr>
          <w:t>패</w:t>
        </w:r>
      </w:ins>
      <w:r w:rsidRPr="00ED4019">
        <w:rPr>
          <w:rFonts w:ascii="Times New Roman" w:hAnsi="Times New Roman"/>
          <w:lang w:eastAsia="ko-KR"/>
        </w:rPr>
        <w:t>키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제공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initial_time_spli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51F791A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35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s.studen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initial_time_</w:t>
      </w:r>
      <w:proofErr w:type="gramStart"/>
      <w:r w:rsidRPr="00ED4019">
        <w:rPr>
          <w:rStyle w:val="FunctionTok"/>
          <w:rFonts w:ascii="Times New Roman" w:hAnsi="Times New Roman"/>
        </w:rPr>
        <w:t>spli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students, </w:t>
      </w:r>
      <w:r w:rsidRPr="00ED4019">
        <w:rPr>
          <w:rStyle w:val="AttributeTok"/>
          <w:rFonts w:ascii="Times New Roman" w:hAnsi="Times New Roman"/>
        </w:rPr>
        <w:t>pro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8</w:t>
      </w:r>
      <w:r w:rsidRPr="00ED4019">
        <w:rPr>
          <w:rStyle w:val="NormalTok"/>
          <w:rFonts w:ascii="Times New Roman" w:hAnsi="Times New Roman"/>
        </w:rPr>
        <w:t>)</w:t>
      </w:r>
    </w:p>
    <w:p w14:paraId="219C46BB" w14:textId="13081E6B" w:rsidR="00FD7B2A" w:rsidRDefault="00FD7B2A">
      <w:pPr>
        <w:pStyle w:val="comment"/>
        <w:ind w:left="400"/>
        <w:jc w:val="both"/>
        <w:pPrChange w:id="6359" w:author="제이펍 출판사" w:date="2021-03-14T15:57:00Z">
          <w:pPr>
            <w:pStyle w:val="comment"/>
            <w:ind w:left="400"/>
          </w:pPr>
        </w:pPrChange>
      </w:pPr>
      <w:del w:id="6360" w:author="제이펍 출판사" w:date="2021-03-14T20:41:00Z">
        <w:r w:rsidDel="001B4014">
          <w:delText>코드설명</w:delText>
        </w:r>
      </w:del>
      <w:ins w:id="6361" w:author="제이펍 출판사" w:date="2021-03-14T20:41:00Z">
        <w:r w:rsidR="001B4014">
          <w:t>코드 설명</w:t>
        </w:r>
      </w:ins>
    </w:p>
    <w:p w14:paraId="03524635" w14:textId="77777777" w:rsidR="00FD7B2A" w:rsidRDefault="00FD7B2A">
      <w:pPr>
        <w:pStyle w:val="comment"/>
        <w:numPr>
          <w:ilvl w:val="0"/>
          <w:numId w:val="41"/>
        </w:numPr>
        <w:jc w:val="both"/>
        <w:pPrChange w:id="636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initial_time_split()</w:t>
      </w:r>
      <w:r>
        <w:t>로 데이터를 80:20으로 분리</w:t>
      </w:r>
    </w:p>
    <w:p w14:paraId="065C23AB" w14:textId="26607044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6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이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364" w:author="user" w:date="2021-03-23T14:57:00Z">
        <w:r w:rsidR="004A39B6">
          <w:rPr>
            <w:rFonts w:ascii="Times New Roman" w:hAnsi="Times New Roman" w:hint="eastAsia"/>
            <w:lang w:eastAsia="ko-KR"/>
          </w:rPr>
          <w:t>세트를</w:t>
        </w:r>
      </w:ins>
      <w:del w:id="6365" w:author="user" w:date="2021-03-23T14:57:00Z">
        <w:r w:rsidRPr="00ED4019" w:rsidDel="004A39B6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del w:id="6366" w:author="제이펍 출판사" w:date="2021-03-14T17:46:00Z">
        <w:r w:rsidRPr="00ED4019" w:rsidDel="001B0D03">
          <w:rPr>
            <w:rFonts w:ascii="Times New Roman" w:hAnsi="Times New Roman"/>
            <w:lang w:eastAsia="ko-KR"/>
          </w:rPr>
          <w:delText>몇가지</w:delText>
        </w:r>
      </w:del>
      <w:ins w:id="6367" w:author="제이펍 출판사" w:date="2021-03-14T17:46:00Z">
        <w:r w:rsidR="001B0D03">
          <w:rPr>
            <w:rFonts w:ascii="Times New Roman" w:hAnsi="Times New Roman"/>
            <w:lang w:eastAsia="ko-KR"/>
          </w:rPr>
          <w:t>몇</w:t>
        </w:r>
        <w:r w:rsidR="001B0D03">
          <w:rPr>
            <w:rFonts w:ascii="Times New Roman" w:hAnsi="Times New Roman"/>
            <w:lang w:eastAsia="ko-KR"/>
          </w:rPr>
          <w:t xml:space="preserve"> </w:t>
        </w:r>
        <w:r w:rsidR="001B0D03"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del w:id="6368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369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ARIM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음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제에서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엔진을</w:t>
      </w:r>
      <w:r w:rsidRPr="00ED4019">
        <w:rPr>
          <w:rFonts w:ascii="Times New Roman" w:hAnsi="Times New Roman"/>
          <w:lang w:eastAsia="ko-KR"/>
        </w:rPr>
        <w:t xml:space="preserve"> ‘auto-arima’</w:t>
      </w:r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했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ARIMA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p, d q </w:t>
      </w:r>
      <w:r w:rsidRPr="00ED4019">
        <w:rPr>
          <w:rFonts w:ascii="Times New Roman" w:hAnsi="Times New Roman"/>
          <w:lang w:eastAsia="ko-KR"/>
        </w:rPr>
        <w:t>차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정</w:t>
      </w:r>
      <w:del w:id="6370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6371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17D1046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37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arima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auto_arima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48A1E2FB" w14:textId="3983A173" w:rsidR="00FD7B2A" w:rsidRDefault="00FD7B2A">
      <w:pPr>
        <w:pStyle w:val="comment"/>
        <w:ind w:left="400"/>
        <w:jc w:val="both"/>
        <w:rPr>
          <w:lang w:eastAsia="ko-KR"/>
        </w:rPr>
        <w:pPrChange w:id="6373" w:author="제이펍 출판사" w:date="2021-03-14T15:57:00Z">
          <w:pPr>
            <w:pStyle w:val="comment"/>
            <w:ind w:left="400"/>
          </w:pPr>
        </w:pPrChange>
      </w:pPr>
      <w:del w:id="6374" w:author="제이펍 출판사" w:date="2021-03-14T20:41:00Z">
        <w:r w:rsidDel="001B4014">
          <w:rPr>
            <w:lang w:eastAsia="ko-KR"/>
          </w:rPr>
          <w:delText>코드설명</w:delText>
        </w:r>
      </w:del>
      <w:ins w:id="6375" w:author="제이펍 출판사" w:date="2021-03-14T20:41:00Z">
        <w:r w:rsidR="001B4014">
          <w:rPr>
            <w:lang w:eastAsia="ko-KR"/>
          </w:rPr>
          <w:t>코드 설명</w:t>
        </w:r>
      </w:ins>
    </w:p>
    <w:p w14:paraId="058D9B67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37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arima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arima_reg()</w:t>
      </w:r>
      <w:r>
        <w:rPr>
          <w:lang w:eastAsia="ko-KR"/>
        </w:rPr>
        <w:t>를 통해 선언</w:t>
      </w:r>
    </w:p>
    <w:p w14:paraId="248F82E8" w14:textId="77777777" w:rsidR="00FD7B2A" w:rsidRDefault="00FD7B2A">
      <w:pPr>
        <w:pStyle w:val="comment"/>
        <w:numPr>
          <w:ilvl w:val="0"/>
          <w:numId w:val="41"/>
        </w:numPr>
        <w:jc w:val="both"/>
        <w:pPrChange w:id="6377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set_engine()</w:t>
      </w:r>
      <w:r>
        <w:t>을 사용하여 arima 모델을 만드는 엔진으로 ’auto-arima’를 설정</w:t>
      </w:r>
    </w:p>
    <w:p w14:paraId="309DB282" w14:textId="2D97A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37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del w:id="6379" w:author="user" w:date="2021-03-23T14:58:00Z">
        <w:r w:rsidDel="004A39B6">
          <w:rPr>
            <w:rFonts w:hint="eastAsia"/>
            <w:lang w:eastAsia="ko-KR"/>
          </w:rPr>
          <w:delText>셋</w:delText>
        </w:r>
      </w:del>
      <w:ins w:id="6380" w:author="user" w:date="2021-03-23T14:58:00Z">
        <w:r w:rsidR="004A39B6">
          <w:rPr>
            <w:rFonts w:hint="eastAsia"/>
            <w:lang w:eastAsia="ko-KR"/>
          </w:rPr>
          <w:t>세트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del w:id="6381" w:author="user" w:date="2021-03-23T14:58:00Z">
        <w:r w:rsidDel="004A39B6">
          <w:rPr>
            <w:rFonts w:hint="eastAsia"/>
            <w:lang w:eastAsia="ko-KR"/>
          </w:rPr>
          <w:delText>을</w:delText>
        </w:r>
      </w:del>
      <w:ins w:id="6382" w:author="user" w:date="2021-03-23T15:03:00Z">
        <w:r w:rsidR="000C2B51">
          <w:rPr>
            <w:rFonts w:hint="eastAsia"/>
            <w:lang w:eastAsia="ko-KR"/>
          </w:rPr>
          <w:t>을</w:t>
        </w:r>
      </w:ins>
      <w:r>
        <w:rPr>
          <w:lang w:eastAsia="ko-KR"/>
        </w:rPr>
        <w:t xml:space="preserve"> 전달)</w:t>
      </w:r>
    </w:p>
    <w:p w14:paraId="2CD5EFDB" w14:textId="77777777" w:rsidR="00FD7B2A" w:rsidRDefault="00FD7B2A">
      <w:pPr>
        <w:pStyle w:val="comment"/>
        <w:numPr>
          <w:ilvl w:val="0"/>
          <w:numId w:val="41"/>
        </w:numPr>
        <w:jc w:val="both"/>
        <w:pPrChange w:id="638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만약 </w:t>
      </w:r>
      <w:r w:rsidRPr="00ED4019">
        <w:rPr>
          <w:rStyle w:val="VerbatimChar"/>
          <w:rFonts w:ascii="Times New Roman" w:hAnsi="Times New Roman"/>
        </w:rPr>
        <w:t>%&gt;%</w:t>
      </w:r>
      <w:r>
        <w:t xml:space="preserve">을 사용하고 싶지 않다면 </w:t>
      </w:r>
      <w:r w:rsidRPr="00ED4019">
        <w:rPr>
          <w:rStyle w:val="VerbatimChar"/>
          <w:rFonts w:ascii="Times New Roman" w:hAnsi="Times New Roman"/>
        </w:rPr>
        <w:t xml:space="preserve">fit(set_engine(arima_reg(), engine = 'auto_arima'), </w:t>
      </w:r>
      <w:r w:rsidRPr="00ED4019">
        <w:rPr>
          <w:rStyle w:val="VerbatimChar"/>
          <w:rFonts w:ascii="Times New Roman" w:hAnsi="Times New Roman"/>
        </w:rPr>
        <w:t>학생수계</w:t>
      </w:r>
      <w:r w:rsidRPr="00ED4019">
        <w:rPr>
          <w:rStyle w:val="VerbatimChar"/>
          <w:rFonts w:ascii="Times New Roman" w:hAnsi="Times New Roman"/>
        </w:rPr>
        <w:t xml:space="preserve"> ~ </w:t>
      </w:r>
      <w:r w:rsidRPr="00ED4019">
        <w:rPr>
          <w:rStyle w:val="VerbatimChar"/>
          <w:rFonts w:ascii="Times New Roman" w:hAnsi="Times New Roman"/>
        </w:rPr>
        <w:t>연월일</w:t>
      </w:r>
      <w:r w:rsidRPr="00ED4019">
        <w:rPr>
          <w:rStyle w:val="VerbatimChar"/>
          <w:rFonts w:ascii="Times New Roman" w:hAnsi="Times New Roman"/>
        </w:rPr>
        <w:t>, data = training(splits.students))</w:t>
      </w:r>
    </w:p>
    <w:p w14:paraId="265F7B1A" w14:textId="5F3F90C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8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든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지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상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공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엔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자동적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</w:t>
      </w:r>
      <w:del w:id="6385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6386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3802666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38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e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xp_</w:t>
      </w:r>
      <w:proofErr w:type="gramStart"/>
      <w:r w:rsidRPr="00ED4019">
        <w:rPr>
          <w:rStyle w:val="FunctionTok"/>
          <w:rFonts w:ascii="Times New Roman" w:hAnsi="Times New Roman"/>
        </w:rPr>
        <w:t>smoothin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e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4F1FE5C5" w14:textId="09D5838F" w:rsidR="00FD7B2A" w:rsidRDefault="00FD7B2A">
      <w:pPr>
        <w:pStyle w:val="comment"/>
        <w:ind w:left="400"/>
        <w:jc w:val="both"/>
        <w:rPr>
          <w:lang w:eastAsia="ko-KR"/>
        </w:rPr>
        <w:pPrChange w:id="6388" w:author="제이펍 출판사" w:date="2021-03-14T15:57:00Z">
          <w:pPr>
            <w:pStyle w:val="comment"/>
            <w:ind w:left="400"/>
          </w:pPr>
        </w:pPrChange>
      </w:pPr>
      <w:del w:id="6389" w:author="제이펍 출판사" w:date="2021-03-14T20:41:00Z">
        <w:r w:rsidDel="001B4014">
          <w:rPr>
            <w:lang w:eastAsia="ko-KR"/>
          </w:rPr>
          <w:delText>코드설명</w:delText>
        </w:r>
      </w:del>
      <w:ins w:id="6390" w:author="제이펍 출판사" w:date="2021-03-14T20:41:00Z">
        <w:r w:rsidR="001B4014">
          <w:rPr>
            <w:lang w:eastAsia="ko-KR"/>
          </w:rPr>
          <w:t>코드 설명</w:t>
        </w:r>
      </w:ins>
    </w:p>
    <w:p w14:paraId="15BE9AAC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391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지수평활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exp_smoothing()</w:t>
      </w:r>
      <w:r>
        <w:rPr>
          <w:lang w:eastAsia="ko-KR"/>
        </w:rPr>
        <w:t>를 통해 선언</w:t>
      </w:r>
    </w:p>
    <w:p w14:paraId="4C4085BC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39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t_engine()</w:t>
      </w:r>
      <w:r>
        <w:rPr>
          <w:lang w:eastAsia="ko-KR"/>
        </w:rPr>
        <w:t xml:space="preserve">을 사용하여 모델을 만드는 </w:t>
      </w:r>
      <w:proofErr w:type="gramStart"/>
      <w:r>
        <w:rPr>
          <w:lang w:eastAsia="ko-KR"/>
        </w:rPr>
        <w:t>엔진으로 ’ets’를</w:t>
      </w:r>
      <w:proofErr w:type="gramEnd"/>
      <w:r>
        <w:rPr>
          <w:lang w:eastAsia="ko-KR"/>
        </w:rPr>
        <w:t xml:space="preserve"> 설정</w:t>
      </w:r>
    </w:p>
    <w:p w14:paraId="6257618D" w14:textId="2A7DBCC1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39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del w:id="6394" w:author="user" w:date="2021-03-23T14:59:00Z">
        <w:r w:rsidDel="004A39B6">
          <w:rPr>
            <w:rFonts w:hint="eastAsia"/>
            <w:lang w:eastAsia="ko-KR"/>
          </w:rPr>
          <w:delText>셋</w:delText>
        </w:r>
      </w:del>
      <w:ins w:id="6395" w:author="user" w:date="2021-03-23T14:59:00Z">
        <w:r w:rsidR="004A39B6">
          <w:rPr>
            <w:rFonts w:hint="eastAsia"/>
            <w:lang w:eastAsia="ko-KR"/>
          </w:rPr>
          <w:t>세트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del w:id="6396" w:author="user" w:date="2021-03-23T14:59:00Z">
        <w:r w:rsidDel="004A39B6">
          <w:rPr>
            <w:rFonts w:hint="eastAsia"/>
            <w:lang w:eastAsia="ko-KR"/>
          </w:rPr>
          <w:delText>을</w:delText>
        </w:r>
      </w:del>
      <w:ins w:id="6397" w:author="user" w:date="2021-03-23T15:03:00Z">
        <w:r w:rsidR="000C2B51">
          <w:rPr>
            <w:rFonts w:hint="eastAsia"/>
            <w:lang w:eastAsia="ko-KR"/>
          </w:rPr>
          <w:t>을</w:t>
        </w:r>
      </w:ins>
      <w:r>
        <w:rPr>
          <w:lang w:eastAsia="ko-KR"/>
        </w:rPr>
        <w:t xml:space="preserve"> 전달)</w:t>
      </w:r>
    </w:p>
    <w:p w14:paraId="4D463969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39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으로</w:t>
      </w:r>
      <w:r w:rsidRPr="00ED4019">
        <w:rPr>
          <w:rFonts w:ascii="Times New Roman" w:hAnsi="Times New Roman"/>
          <w:lang w:eastAsia="ko-KR"/>
        </w:rPr>
        <w:t xml:space="preserve"> prophet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1A154D2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39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lastRenderedPageBreak/>
        <w:t xml:space="preserve">model_fit_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prophet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3E3DD378" w14:textId="5F24C310" w:rsidR="00FD7B2A" w:rsidRDefault="00FD7B2A">
      <w:pPr>
        <w:pStyle w:val="comment"/>
        <w:ind w:left="400"/>
        <w:jc w:val="both"/>
        <w:rPr>
          <w:lang w:eastAsia="ko-KR"/>
        </w:rPr>
        <w:pPrChange w:id="6400" w:author="제이펍 출판사" w:date="2021-03-14T15:57:00Z">
          <w:pPr>
            <w:pStyle w:val="comment"/>
            <w:ind w:left="400"/>
          </w:pPr>
        </w:pPrChange>
      </w:pPr>
      <w:del w:id="6401" w:author="제이펍 출판사" w:date="2021-03-14T20:41:00Z">
        <w:r w:rsidDel="001B4014">
          <w:rPr>
            <w:lang w:eastAsia="ko-KR"/>
          </w:rPr>
          <w:delText>코드설명</w:delText>
        </w:r>
      </w:del>
      <w:ins w:id="6402" w:author="제이펍 출판사" w:date="2021-03-14T20:41:00Z">
        <w:r w:rsidR="001B4014">
          <w:rPr>
            <w:lang w:eastAsia="ko-KR"/>
          </w:rPr>
          <w:t>코드 설명</w:t>
        </w:r>
      </w:ins>
    </w:p>
    <w:p w14:paraId="64E6778F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0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prophet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prophet_reg()</w:t>
      </w:r>
      <w:r>
        <w:rPr>
          <w:lang w:eastAsia="ko-KR"/>
        </w:rPr>
        <w:t>를 통해 선언</w:t>
      </w:r>
    </w:p>
    <w:p w14:paraId="7885A866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0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t_engine()</w:t>
      </w:r>
      <w:r>
        <w:rPr>
          <w:lang w:eastAsia="ko-KR"/>
        </w:rPr>
        <w:t>을 사용하여 모델을 만드는 엔진으로 ‘prophet’ 설정</w:t>
      </w:r>
    </w:p>
    <w:p w14:paraId="3A9A5022" w14:textId="49FFA951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0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del w:id="6406" w:author="user" w:date="2021-03-23T14:59:00Z">
        <w:r w:rsidDel="000764C6">
          <w:rPr>
            <w:rFonts w:hint="eastAsia"/>
            <w:lang w:eastAsia="ko-KR"/>
          </w:rPr>
          <w:delText>셋</w:delText>
        </w:r>
      </w:del>
      <w:ins w:id="6407" w:author="user" w:date="2021-03-23T14:59:00Z">
        <w:r w:rsidR="000764C6">
          <w:rPr>
            <w:rFonts w:hint="eastAsia"/>
            <w:lang w:eastAsia="ko-KR"/>
          </w:rPr>
          <w:t>세트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del w:id="6408" w:author="user" w:date="2021-03-23T14:59:00Z">
        <w:r w:rsidDel="000764C6">
          <w:rPr>
            <w:rFonts w:hint="eastAsia"/>
            <w:lang w:eastAsia="ko-KR"/>
          </w:rPr>
          <w:delText>을</w:delText>
        </w:r>
      </w:del>
      <w:ins w:id="6409" w:author="user" w:date="2021-03-23T15:03:00Z">
        <w:r w:rsidR="000C2B51">
          <w:rPr>
            <w:rFonts w:hint="eastAsia"/>
            <w:lang w:eastAsia="ko-KR"/>
          </w:rPr>
          <w:t>을</w:t>
        </w:r>
      </w:ins>
      <w:r>
        <w:rPr>
          <w:lang w:eastAsia="ko-KR"/>
        </w:rPr>
        <w:t xml:space="preserve"> 전달)</w:t>
      </w:r>
    </w:p>
    <w:p w14:paraId="4D010496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41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3B19DF5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1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ne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lm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6A99AED8" w14:textId="205C2CE8" w:rsidR="00FD7B2A" w:rsidRDefault="00FD7B2A">
      <w:pPr>
        <w:pStyle w:val="comment"/>
        <w:ind w:left="400"/>
        <w:jc w:val="both"/>
        <w:rPr>
          <w:lang w:eastAsia="ko-KR"/>
        </w:rPr>
        <w:pPrChange w:id="6412" w:author="제이펍 출판사" w:date="2021-03-14T15:57:00Z">
          <w:pPr>
            <w:pStyle w:val="comment"/>
            <w:ind w:left="400"/>
          </w:pPr>
        </w:pPrChange>
      </w:pPr>
      <w:del w:id="6413" w:author="제이펍 출판사" w:date="2021-03-14T20:41:00Z">
        <w:r w:rsidDel="001B4014">
          <w:rPr>
            <w:lang w:eastAsia="ko-KR"/>
          </w:rPr>
          <w:delText>코드설명</w:delText>
        </w:r>
      </w:del>
      <w:ins w:id="6414" w:author="제이펍 출판사" w:date="2021-03-14T20:41:00Z">
        <w:r w:rsidR="001B4014">
          <w:rPr>
            <w:lang w:eastAsia="ko-KR"/>
          </w:rPr>
          <w:t>코드 설명</w:t>
        </w:r>
      </w:ins>
    </w:p>
    <w:p w14:paraId="24D5950C" w14:textId="6CF5E6F8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1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선형</w:t>
      </w:r>
      <w:ins w:id="6416" w:author="user" w:date="2021-03-22T16:55:00Z">
        <w:r w:rsidR="00D05E36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회귀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linear_reg()</w:t>
      </w:r>
      <w:r>
        <w:rPr>
          <w:lang w:eastAsia="ko-KR"/>
        </w:rPr>
        <w:t>를 통해 선언</w:t>
      </w:r>
    </w:p>
    <w:p w14:paraId="30C3BB83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17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t_engine()</w:t>
      </w:r>
      <w:r>
        <w:rPr>
          <w:lang w:eastAsia="ko-KR"/>
        </w:rPr>
        <w:t>을 사용하여 모델을 만드는 엔진으로 ‘lm’ 설정</w:t>
      </w:r>
    </w:p>
    <w:p w14:paraId="5FFD555F" w14:textId="5EE633AC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1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del w:id="6419" w:author="user" w:date="2021-03-23T14:59:00Z">
        <w:r w:rsidDel="000764C6">
          <w:rPr>
            <w:rFonts w:hint="eastAsia"/>
            <w:lang w:eastAsia="ko-KR"/>
          </w:rPr>
          <w:delText>셋</w:delText>
        </w:r>
      </w:del>
      <w:ins w:id="6420" w:author="user" w:date="2021-03-23T14:59:00Z">
        <w:r w:rsidR="000764C6">
          <w:rPr>
            <w:rFonts w:hint="eastAsia"/>
            <w:lang w:eastAsia="ko-KR"/>
          </w:rPr>
          <w:t>세트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del w:id="6421" w:author="user" w:date="2021-03-23T14:59:00Z">
        <w:r w:rsidDel="000764C6">
          <w:rPr>
            <w:rFonts w:hint="eastAsia"/>
            <w:lang w:eastAsia="ko-KR"/>
          </w:rPr>
          <w:delText>을</w:delText>
        </w:r>
      </w:del>
      <w:ins w:id="6422" w:author="user" w:date="2021-03-23T15:03:00Z">
        <w:r w:rsidR="000C2B51">
          <w:rPr>
            <w:rFonts w:hint="eastAsia"/>
            <w:lang w:eastAsia="ko-KR"/>
          </w:rPr>
          <w:t>을</w:t>
        </w:r>
      </w:ins>
      <w:r>
        <w:rPr>
          <w:lang w:eastAsia="ko-KR"/>
        </w:rPr>
        <w:t xml:space="preserve"> 전달)</w:t>
      </w:r>
    </w:p>
    <w:p w14:paraId="14C113FA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42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4E2817F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2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nnet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nnet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732C36C5" w14:textId="0B338FEF" w:rsidR="00FD7B2A" w:rsidRDefault="00FD7B2A">
      <w:pPr>
        <w:pStyle w:val="comment"/>
        <w:ind w:left="400"/>
        <w:jc w:val="both"/>
        <w:rPr>
          <w:lang w:eastAsia="ko-KR"/>
        </w:rPr>
        <w:pPrChange w:id="6425" w:author="제이펍 출판사" w:date="2021-03-14T15:57:00Z">
          <w:pPr>
            <w:pStyle w:val="comment"/>
            <w:ind w:left="400"/>
          </w:pPr>
        </w:pPrChange>
      </w:pPr>
      <w:del w:id="6426" w:author="제이펍 출판사" w:date="2021-03-14T20:41:00Z">
        <w:r w:rsidDel="001B4014">
          <w:rPr>
            <w:lang w:eastAsia="ko-KR"/>
          </w:rPr>
          <w:delText>코드설명</w:delText>
        </w:r>
      </w:del>
      <w:ins w:id="6427" w:author="제이펍 출판사" w:date="2021-03-14T20:41:00Z">
        <w:r w:rsidR="001B4014">
          <w:rPr>
            <w:lang w:eastAsia="ko-KR"/>
          </w:rPr>
          <w:t>코드 설명</w:t>
        </w:r>
      </w:ins>
    </w:p>
    <w:p w14:paraId="023E0DD2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2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신경망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nnetar_reg()</w:t>
      </w:r>
      <w:r>
        <w:rPr>
          <w:lang w:eastAsia="ko-KR"/>
        </w:rPr>
        <w:t>를 통해 선언</w:t>
      </w:r>
    </w:p>
    <w:p w14:paraId="21A4D448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2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t_engine()</w:t>
      </w:r>
      <w:r>
        <w:rPr>
          <w:lang w:eastAsia="ko-KR"/>
        </w:rPr>
        <w:t>을 사용하여 모델을 만드는 엔진으로 ‘nnetar’ 설정</w:t>
      </w:r>
    </w:p>
    <w:p w14:paraId="4B70A154" w14:textId="0802AC5D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3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ins w:id="6431" w:author="user" w:date="2021-03-23T15:02:00Z">
        <w:r w:rsidR="000C2B51">
          <w:rPr>
            <w:rFonts w:hint="eastAsia"/>
            <w:lang w:eastAsia="ko-KR"/>
          </w:rPr>
          <w:t>세트</w:t>
        </w:r>
      </w:ins>
      <w:del w:id="6432" w:author="user" w:date="2021-03-23T15:02:00Z">
        <w:r w:rsidDel="000C2B51">
          <w:rPr>
            <w:lang w:eastAsia="ko-KR"/>
          </w:rPr>
          <w:delText>셋</w:delText>
        </w:r>
      </w:del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r>
        <w:rPr>
          <w:lang w:eastAsia="ko-KR"/>
        </w:rPr>
        <w:t>을 전달)</w:t>
      </w:r>
    </w:p>
    <w:p w14:paraId="3AE9F5D2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43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다음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</w:t>
      </w:r>
      <w:r w:rsidRPr="00ED4019">
        <w:rPr>
          <w:rFonts w:ascii="Times New Roman" w:hAnsi="Times New Roman"/>
          <w:lang w:eastAsia="ko-KR"/>
        </w:rPr>
        <w:t xml:space="preserve"> TBATS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3C885F1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34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tba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onal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tba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students))</w:t>
      </w:r>
    </w:p>
    <w:p w14:paraId="56B5D5F8" w14:textId="54257A85" w:rsidR="00FD7B2A" w:rsidRDefault="00FD7B2A">
      <w:pPr>
        <w:pStyle w:val="comment"/>
        <w:ind w:left="400"/>
        <w:jc w:val="both"/>
        <w:rPr>
          <w:lang w:eastAsia="ko-KR"/>
        </w:rPr>
        <w:pPrChange w:id="6435" w:author="제이펍 출판사" w:date="2021-03-14T15:57:00Z">
          <w:pPr>
            <w:pStyle w:val="comment"/>
            <w:ind w:left="400"/>
          </w:pPr>
        </w:pPrChange>
      </w:pPr>
      <w:del w:id="6436" w:author="제이펍 출판사" w:date="2021-03-14T20:41:00Z">
        <w:r w:rsidDel="001B4014">
          <w:rPr>
            <w:lang w:eastAsia="ko-KR"/>
          </w:rPr>
          <w:delText>코드설명</w:delText>
        </w:r>
      </w:del>
      <w:ins w:id="6437" w:author="제이펍 출판사" w:date="2021-03-14T20:41:00Z">
        <w:r w:rsidR="001B4014">
          <w:rPr>
            <w:lang w:eastAsia="ko-KR"/>
          </w:rPr>
          <w:t>코드 설명</w:t>
        </w:r>
      </w:ins>
    </w:p>
    <w:p w14:paraId="18DE5D4B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38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lastRenderedPageBreak/>
        <w:t xml:space="preserve">신경망 모델을 생성할 것이라는 것을 </w:t>
      </w:r>
      <w:r w:rsidRPr="00ED4019">
        <w:rPr>
          <w:rStyle w:val="VerbatimChar"/>
          <w:rFonts w:ascii="Times New Roman" w:hAnsi="Times New Roman"/>
          <w:lang w:eastAsia="ko-KR"/>
        </w:rPr>
        <w:t>seasonal_reg()</w:t>
      </w:r>
      <w:r>
        <w:rPr>
          <w:lang w:eastAsia="ko-KR"/>
        </w:rPr>
        <w:t>를 통해 선언</w:t>
      </w:r>
    </w:p>
    <w:p w14:paraId="25ADC3B0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3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set_engine()</w:t>
      </w:r>
      <w:r>
        <w:rPr>
          <w:lang w:eastAsia="ko-KR"/>
        </w:rPr>
        <w:t>을 사용하여 모델을 만드는 엔진으로 ‘tbats’ 설정</w:t>
      </w:r>
    </w:p>
    <w:p w14:paraId="16390EAE" w14:textId="34CF1EBD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4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fit()</w:t>
      </w:r>
      <w:r>
        <w:rPr>
          <w:lang w:eastAsia="ko-KR"/>
        </w:rPr>
        <w:t xml:space="preserve">을 사용하여 예측을 원하는 변수(종속변수)와 예측에 사용할 시간 변수(독립변수)를 ~기호를 사용한 식(foumula)으로 전달하고 사용할 데이터로 트레이닝 </w:t>
      </w:r>
      <w:del w:id="6441" w:author="user" w:date="2021-03-23T15:04:00Z">
        <w:r w:rsidDel="000C2B51">
          <w:rPr>
            <w:rFonts w:hint="eastAsia"/>
            <w:lang w:eastAsia="ko-KR"/>
          </w:rPr>
          <w:delText>셋</w:delText>
        </w:r>
      </w:del>
      <w:ins w:id="6442" w:author="user" w:date="2021-03-23T15:04:00Z">
        <w:r w:rsidR="000C2B51">
          <w:rPr>
            <w:rFonts w:hint="eastAsia"/>
            <w:lang w:eastAsia="ko-KR"/>
          </w:rPr>
          <w:t>세트</w:t>
        </w:r>
      </w:ins>
      <w:r>
        <w:rPr>
          <w:lang w:eastAsia="ko-KR"/>
        </w:rPr>
        <w:t>(</w:t>
      </w:r>
      <w:r w:rsidRPr="00ED4019">
        <w:rPr>
          <w:rStyle w:val="VerbatimChar"/>
          <w:rFonts w:ascii="Times New Roman" w:hAnsi="Times New Roman"/>
          <w:lang w:eastAsia="ko-KR"/>
        </w:rPr>
        <w:t>trainint(split.student)</w:t>
      </w:r>
      <w:r>
        <w:rPr>
          <w:lang w:eastAsia="ko-KR"/>
        </w:rPr>
        <w:t>을 전달)</w:t>
      </w:r>
    </w:p>
    <w:p w14:paraId="25F4F796" w14:textId="08DAF8BA" w:rsidR="00FD7B2A" w:rsidRPr="00ED4019" w:rsidRDefault="00FD7B2A">
      <w:pPr>
        <w:jc w:val="both"/>
        <w:rPr>
          <w:rFonts w:ascii="Times New Roman" w:hAnsi="Times New Roman"/>
        </w:rPr>
        <w:pPrChange w:id="6443" w:author="제이펍 출판사" w:date="2021-03-14T15:57:00Z">
          <w:pPr/>
        </w:pPrChange>
      </w:pPr>
      <w:r w:rsidRPr="00ED4019">
        <w:rPr>
          <w:rFonts w:ascii="Times New Roman" w:hAnsi="Times New Roman"/>
        </w:rPr>
        <w:t>모델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생성이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완료되면</w:t>
      </w:r>
      <w:r w:rsidRPr="00ED4019">
        <w:rPr>
          <w:rFonts w:ascii="Times New Roman" w:hAnsi="Times New Roman"/>
        </w:rPr>
        <w:t xml:space="preserve"> model table</w:t>
      </w:r>
      <w:r w:rsidRPr="00ED4019">
        <w:rPr>
          <w:rFonts w:ascii="Times New Roman" w:hAnsi="Times New Roman"/>
        </w:rPr>
        <w:t>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생성한다</w:t>
      </w:r>
      <w:r w:rsidRPr="00ED4019">
        <w:rPr>
          <w:rFonts w:ascii="Times New Roman" w:hAnsi="Times New Roman"/>
        </w:rPr>
        <w:t xml:space="preserve">. </w:t>
      </w:r>
      <w:proofErr w:type="gramStart"/>
      <w:r w:rsidRPr="00ED4019">
        <w:rPr>
          <w:rFonts w:ascii="Times New Roman" w:hAnsi="Times New Roman"/>
        </w:rPr>
        <w:t>model</w:t>
      </w:r>
      <w:proofErr w:type="gramEnd"/>
      <w:r w:rsidRPr="00ED4019">
        <w:rPr>
          <w:rFonts w:ascii="Times New Roman" w:hAnsi="Times New Roman"/>
        </w:rPr>
        <w:t xml:space="preserve"> table</w:t>
      </w:r>
      <w:r w:rsidRPr="00ED4019">
        <w:rPr>
          <w:rFonts w:ascii="Times New Roman" w:hAnsi="Times New Roman"/>
        </w:rPr>
        <w:t>은</w:t>
      </w:r>
      <w:r w:rsidRPr="00ED4019">
        <w:rPr>
          <w:rFonts w:ascii="Times New Roman" w:hAnsi="Times New Roman"/>
        </w:rPr>
        <w:t xml:space="preserve"> </w:t>
      </w:r>
      <w:r w:rsidRPr="00ED4019">
        <w:rPr>
          <w:rStyle w:val="VerbatimChar"/>
          <w:rFonts w:ascii="Times New Roman" w:hAnsi="Times New Roman"/>
        </w:rPr>
        <w:t>modeltime_table()</w:t>
      </w:r>
      <w:r w:rsidRPr="00ED4019">
        <w:rPr>
          <w:rFonts w:ascii="Times New Roman" w:hAnsi="Times New Roman"/>
        </w:rPr>
        <w:t>을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사용해서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만들</w:t>
      </w:r>
      <w:ins w:id="6444" w:author="user" w:date="2021-03-23T15:04:00Z">
        <w:r w:rsidR="000C2B5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</w:rPr>
        <w:t>수</w:t>
      </w:r>
      <w:r w:rsidRPr="00ED4019">
        <w:rPr>
          <w:rFonts w:ascii="Times New Roman" w:hAnsi="Times New Roman"/>
        </w:rPr>
        <w:t xml:space="preserve"> </w:t>
      </w:r>
      <w:r w:rsidRPr="00ED4019">
        <w:rPr>
          <w:rFonts w:ascii="Times New Roman" w:hAnsi="Times New Roman"/>
        </w:rPr>
        <w:t>있다</w:t>
      </w:r>
      <w:r w:rsidRPr="00ED4019">
        <w:rPr>
          <w:rFonts w:ascii="Times New Roman" w:hAnsi="Times New Roman"/>
        </w:rPr>
        <w:t>.</w:t>
      </w:r>
    </w:p>
    <w:p w14:paraId="41CB0F2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4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</w:t>
      </w:r>
      <w:proofErr w:type="gramStart"/>
      <w:r w:rsidRPr="00ED4019">
        <w:rPr>
          <w:rStyle w:val="FunctionTok"/>
          <w:rFonts w:ascii="Times New Roman" w:hAnsi="Times New Roman"/>
        </w:rPr>
        <w:t>tabl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arima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ets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prophet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lm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nnetar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tbats))</w:t>
      </w:r>
    </w:p>
    <w:p w14:paraId="261241D0" w14:textId="58EDDD74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4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6 </w:t>
      </w:r>
      <w:ins w:id="6447" w:author="user" w:date="2021-03-23T15:05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48" w:author="user" w:date="2021-03-23T15:05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1,2,0)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A,N)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&lt;fit[+]&gt; NNAR(1,1,10)[5]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       6 &lt;fit[+]&gt; BATS(0.732, {0,0}, 1, -)</w:t>
      </w:r>
    </w:p>
    <w:p w14:paraId="257383D5" w14:textId="3CDA3116" w:rsidR="00FD7B2A" w:rsidRDefault="00FD7B2A">
      <w:pPr>
        <w:pStyle w:val="comment"/>
        <w:ind w:left="400"/>
        <w:jc w:val="both"/>
        <w:pPrChange w:id="6449" w:author="제이펍 출판사" w:date="2021-03-14T15:57:00Z">
          <w:pPr>
            <w:pStyle w:val="comment"/>
            <w:ind w:left="400"/>
          </w:pPr>
        </w:pPrChange>
      </w:pPr>
      <w:del w:id="6450" w:author="제이펍 출판사" w:date="2021-03-14T20:41:00Z">
        <w:r w:rsidDel="001B4014">
          <w:delText>코드설명</w:delText>
        </w:r>
      </w:del>
      <w:ins w:id="6451" w:author="제이펍 출판사" w:date="2021-03-14T20:41:00Z">
        <w:r w:rsidR="001B4014">
          <w:t>코드 설명</w:t>
        </w:r>
      </w:ins>
    </w:p>
    <w:p w14:paraId="5B954FDA" w14:textId="77777777" w:rsidR="00FD7B2A" w:rsidRDefault="00FD7B2A">
      <w:pPr>
        <w:pStyle w:val="comment"/>
        <w:numPr>
          <w:ilvl w:val="0"/>
          <w:numId w:val="41"/>
        </w:numPr>
        <w:jc w:val="both"/>
        <w:pPrChange w:id="645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modeltime_table()을 사용하여 model table을 생성</w:t>
      </w:r>
    </w:p>
    <w:p w14:paraId="0A25575C" w14:textId="4523141D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45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modeltime_table()의 매개변수로 미리 만들어</w:t>
      </w:r>
      <w:ins w:id="6454" w:author="user" w:date="2021-03-23T15:05:00Z">
        <w:r w:rsidR="00FC6E75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놓은 모델을 넣어</w:t>
      </w:r>
      <w:ins w:id="6455" w:author="user" w:date="2021-03-23T15:05:00Z">
        <w:r w:rsidR="00FC6E75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줌</w:t>
      </w:r>
    </w:p>
    <w:p w14:paraId="55950CE2" w14:textId="77777777" w:rsidR="00FD7B2A" w:rsidRDefault="00FD7B2A">
      <w:pPr>
        <w:pStyle w:val="comment"/>
        <w:numPr>
          <w:ilvl w:val="0"/>
          <w:numId w:val="41"/>
        </w:numPr>
        <w:jc w:val="both"/>
        <w:pPrChange w:id="645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model table은 models_tbl에 저장</w:t>
      </w:r>
    </w:p>
    <w:p w14:paraId="521C173D" w14:textId="1E2F709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45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생성된</w:t>
      </w:r>
      <w:r w:rsidRPr="00ED4019">
        <w:rPr>
          <w:rFonts w:ascii="Times New Roman" w:hAnsi="Times New Roman"/>
          <w:lang w:eastAsia="ko-KR"/>
        </w:rPr>
        <w:t xml:space="preserve"> model table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시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Style w:val="VerbatimChar"/>
          <w:rFonts w:ascii="Times New Roman" w:hAnsi="Times New Roman"/>
          <w:lang w:eastAsia="ko-KR"/>
        </w:rPr>
        <w:t>modeltime_calibrate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ins w:id="6458" w:author="user" w:date="2021-03-23T15:05:00Z">
        <w:r w:rsidR="00FC6E75">
          <w:rPr>
            <w:rFonts w:ascii="Times New Roman" w:hAnsi="Times New Roman" w:hint="eastAsia"/>
            <w:lang w:eastAsia="ko-KR"/>
          </w:rPr>
          <w:t>세트를</w:t>
        </w:r>
      </w:ins>
      <w:del w:id="6459" w:author="user" w:date="2021-03-23T15:05:00Z">
        <w:r w:rsidRPr="00ED4019" w:rsidDel="00FC6E75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r w:rsidRPr="00ED4019">
        <w:rPr>
          <w:rFonts w:ascii="Times New Roman" w:hAnsi="Times New Roman"/>
          <w:lang w:eastAsia="ko-KR"/>
        </w:rPr>
        <w:t>.</w:t>
      </w:r>
    </w:p>
    <w:p w14:paraId="1AB4508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6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calibration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calibr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new_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students)))</w:t>
      </w:r>
    </w:p>
    <w:p w14:paraId="1282554A" w14:textId="18DC12A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6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6 </w:t>
      </w:r>
      <w:ins w:id="6462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63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    .type .calibration_dat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     &lt;chr&gt; &lt;list&gt;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1,2,0)             Test  &lt;tibble [5 </w:t>
      </w:r>
      <w:ins w:id="6464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65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A,N)               Test  &lt;tibble [5 </w:t>
      </w:r>
      <w:ins w:id="6466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67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     Test  &lt;tibble [5 </w:t>
      </w:r>
      <w:ins w:id="6468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69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     Test  &lt;tibble [5 </w:t>
      </w:r>
      <w:ins w:id="6470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71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5         5 &lt;fit[+]&gt; NNAR(1,1,10)[5]          Test  &lt;tibble [5 </w:t>
      </w:r>
      <w:ins w:id="6472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73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        6 &lt;fit[+]&gt; BATS(0.732, {0,0}, 1, -) Test  &lt;tibble [5 </w:t>
      </w:r>
      <w:ins w:id="6474" w:author="user" w:date="2021-03-23T15:06:00Z">
        <w:r w:rsidR="00FC6E75">
          <w:rPr>
            <w:rStyle w:val="VerbatimChar"/>
            <w:rFonts w:ascii="맑은 고딕" w:eastAsia="맑은 고딕" w:hAnsi="맑은 고딕" w:hint="eastAsia"/>
          </w:rPr>
          <w:t>×</w:t>
        </w:r>
      </w:ins>
      <w:del w:id="6475" w:author="user" w:date="2021-03-23T15:06:00Z">
        <w:r w:rsidRPr="00ED4019" w:rsidDel="00FC6E75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 </w:t>
      </w:r>
    </w:p>
    <w:p w14:paraId="2D0EB03B" w14:textId="1999DAA2" w:rsidR="00FD7B2A" w:rsidRDefault="00FD7B2A">
      <w:pPr>
        <w:pStyle w:val="comment"/>
        <w:ind w:left="400"/>
        <w:jc w:val="both"/>
        <w:pPrChange w:id="6476" w:author="제이펍 출판사" w:date="2021-03-14T15:57:00Z">
          <w:pPr>
            <w:pStyle w:val="comment"/>
            <w:ind w:left="400"/>
          </w:pPr>
        </w:pPrChange>
      </w:pPr>
      <w:del w:id="6477" w:author="제이펍 출판사" w:date="2021-03-14T20:41:00Z">
        <w:r w:rsidDel="001B4014">
          <w:delText>코드설명</w:delText>
        </w:r>
      </w:del>
      <w:ins w:id="6478" w:author="제이펍 출판사" w:date="2021-03-14T20:41:00Z">
        <w:r w:rsidR="001B4014">
          <w:t>코드 설명</w:t>
        </w:r>
      </w:ins>
    </w:p>
    <w:p w14:paraId="278B91B0" w14:textId="77777777" w:rsidR="00FD7B2A" w:rsidRDefault="00FD7B2A">
      <w:pPr>
        <w:pStyle w:val="comment"/>
        <w:numPr>
          <w:ilvl w:val="0"/>
          <w:numId w:val="41"/>
        </w:numPr>
        <w:jc w:val="both"/>
        <w:pPrChange w:id="6479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%&gt;%</w:t>
      </w:r>
      <w:r>
        <w:t xml:space="preserve">을 이용하여 </w:t>
      </w:r>
      <w:r w:rsidRPr="00ED4019">
        <w:rPr>
          <w:rStyle w:val="VerbatimChar"/>
          <w:rFonts w:ascii="Times New Roman" w:hAnsi="Times New Roman"/>
        </w:rPr>
        <w:t>modeltime_calibrate()</w:t>
      </w:r>
      <w:r>
        <w:t>에 model table인 models_tbs을 전달</w:t>
      </w:r>
    </w:p>
    <w:p w14:paraId="3060E701" w14:textId="583CB17C" w:rsidR="00FD7B2A" w:rsidRDefault="00FD7B2A">
      <w:pPr>
        <w:pStyle w:val="comment"/>
        <w:numPr>
          <w:ilvl w:val="0"/>
          <w:numId w:val="41"/>
        </w:numPr>
        <w:jc w:val="both"/>
        <w:pPrChange w:id="648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조정할 데이터는 테스트 </w:t>
      </w:r>
      <w:ins w:id="6481" w:author="user" w:date="2021-03-23T15:06:00Z">
        <w:r w:rsidR="00FC6E75">
          <w:rPr>
            <w:rFonts w:hint="eastAsia"/>
            <w:lang w:eastAsia="ko-KR"/>
          </w:rPr>
          <w:t>세트를</w:t>
        </w:r>
      </w:ins>
      <w:del w:id="6482" w:author="user" w:date="2021-03-23T15:06:00Z">
        <w:r w:rsidDel="00FC6E75">
          <w:delText>셋을</w:delText>
        </w:r>
      </w:del>
      <w:r>
        <w:t xml:space="preserve"> 설정(</w:t>
      </w:r>
      <w:r w:rsidRPr="00ED4019">
        <w:rPr>
          <w:rStyle w:val="VerbatimChar"/>
          <w:rFonts w:ascii="Times New Roman" w:hAnsi="Times New Roman"/>
        </w:rPr>
        <w:t>new_data = testing(splits.students)</w:t>
      </w:r>
      <w:r>
        <w:t>)</w:t>
      </w:r>
    </w:p>
    <w:p w14:paraId="108AD194" w14:textId="77777777" w:rsidR="00FD7B2A" w:rsidRDefault="00FD7B2A">
      <w:pPr>
        <w:pStyle w:val="comment"/>
        <w:numPr>
          <w:ilvl w:val="0"/>
          <w:numId w:val="41"/>
        </w:numPr>
        <w:jc w:val="both"/>
        <w:pPrChange w:id="648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조정된 모델들은 calibration_tbl에 저장</w:t>
      </w:r>
    </w:p>
    <w:p w14:paraId="3896E7CB" w14:textId="6F436D2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48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ins w:id="6485" w:author="user" w:date="2021-03-23T15:06:00Z">
        <w:r w:rsidR="00083130">
          <w:rPr>
            <w:rFonts w:ascii="Times New Roman" w:hAnsi="Times New Roman" w:hint="eastAsia"/>
            <w:lang w:eastAsia="ko-KR"/>
          </w:rPr>
          <w:t>세트를</w:t>
        </w:r>
      </w:ins>
      <w:del w:id="6486" w:author="user" w:date="2021-03-23T15:06:00Z">
        <w:r w:rsidRPr="00ED4019" w:rsidDel="00083130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세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_forecas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값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 w:hint="eastAsia"/>
          <w:lang w:eastAsia="ko-KR"/>
        </w:rPr>
        <w:t>다음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_forecast()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통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산출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미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측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modeltime_forecast()</w:t>
      </w:r>
      <w:r w:rsidRPr="00ED4019">
        <w:rPr>
          <w:rStyle w:val="VerbatimChar"/>
          <w:rFonts w:ascii="Times New Roman" w:hAnsi="Times New Roman" w:hint="eastAsia"/>
          <w:lang w:eastAsia="ko-KR"/>
        </w:rPr>
        <w:t>를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아래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드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ins w:id="6487" w:author="user" w:date="2021-03-23T15:06:00Z">
        <w:r w:rsidR="00083130">
          <w:rPr>
            <w:rFonts w:ascii="Times New Roman" w:hAnsi="Times New Roman" w:hint="eastAsia"/>
            <w:lang w:eastAsia="ko-KR"/>
          </w:rPr>
          <w:t xml:space="preserve"> </w:t>
        </w:r>
        <w:r w:rsidR="00083130">
          <w:rPr>
            <w:rFonts w:ascii="Times New Roman" w:hAnsi="Times New Roman" w:hint="eastAsia"/>
            <w:lang w:eastAsia="ko-KR"/>
          </w:rPr>
          <w:t>세트</w:t>
        </w:r>
      </w:ins>
      <w:del w:id="6488" w:author="user" w:date="2021-03-23T15:06:00Z">
        <w:r w:rsidRPr="00ED4019" w:rsidDel="00083130">
          <w:rPr>
            <w:rFonts w:ascii="Times New Roman" w:hAnsi="Times New Roman"/>
            <w:lang w:eastAsia="ko-KR"/>
          </w:rPr>
          <w:delText>셋으</w:delText>
        </w:r>
      </w:del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유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489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</w:delText>
        </w:r>
      </w:del>
      <w:ins w:id="6490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</w:t>
        </w:r>
      </w:ins>
      <w:r w:rsidRPr="00ED4019">
        <w:rPr>
          <w:rFonts w:ascii="Times New Roman" w:hAnsi="Times New Roman"/>
          <w:lang w:eastAsia="ko-KR"/>
        </w:rPr>
        <w:t>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통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값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</w:t>
      </w:r>
      <w:del w:id="6491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보</w:delText>
        </w:r>
      </w:del>
      <w:ins w:id="6492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보</w:t>
        </w:r>
      </w:ins>
      <w:r w:rsidRPr="00ED4019">
        <w:rPr>
          <w:rFonts w:ascii="Times New Roman" w:hAnsi="Times New Roman"/>
          <w:lang w:eastAsia="ko-KR"/>
        </w:rPr>
        <w:t>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</w:t>
      </w:r>
      <w:ins w:id="6493" w:author="user" w:date="2021-03-23T15:07:00Z">
        <w:r w:rsidR="00083130">
          <w:rPr>
            <w:rFonts w:ascii="Times New Roman" w:hAnsi="Times New Roman" w:hint="eastAsia"/>
            <w:lang w:eastAsia="ko-KR"/>
          </w:rPr>
          <w:t>함이</w:t>
        </w:r>
      </w:ins>
      <w:del w:id="6494" w:author="user" w:date="2021-03-23T15:07:00Z">
        <w:r w:rsidRPr="00ED4019" w:rsidDel="00083130">
          <w:rPr>
            <w:rFonts w:ascii="Times New Roman" w:hAnsi="Times New Roman"/>
            <w:lang w:eastAsia="ko-KR"/>
          </w:rPr>
          <w:delText>해</w:delText>
        </w:r>
        <w:r w:rsidRPr="00ED4019" w:rsidDel="00083130">
          <w:rPr>
            <w:rFonts w:ascii="Times New Roman" w:hAnsi="Times New Roman"/>
            <w:lang w:eastAsia="ko-KR"/>
          </w:rPr>
          <w:delText xml:space="preserve"> </w:delText>
        </w:r>
        <w:r w:rsidRPr="00ED4019" w:rsidDel="00083130">
          <w:rPr>
            <w:rFonts w:ascii="Times New Roman" w:hAnsi="Times New Roman"/>
            <w:lang w:eastAsia="ko-KR"/>
          </w:rPr>
          <w:delText>설정하였</w:delText>
        </w:r>
      </w:del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1047261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49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ew_data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students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conf_interval_sho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148D4E4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49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6847BA1F" wp14:editId="22BC30CC">
            <wp:extent cx="4572000" cy="3657600"/>
            <wp:effectExtent l="0" t="0" r="0" b="0"/>
            <wp:docPr id="188" name="그림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0087F5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497" w:author="제이펍 출판사" w:date="2021-03-14T15:57:00Z">
          <w:pPr>
            <w:pStyle w:val="a6"/>
            <w:jc w:val="center"/>
          </w:pPr>
        </w:pPrChange>
      </w:pPr>
      <w:commentRangeStart w:id="6498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12</w:t>
      </w:r>
      <w:commentRangeEnd w:id="6498"/>
      <w:r w:rsidR="000A29B0">
        <w:rPr>
          <w:rStyle w:val="af3"/>
          <w:i w:val="0"/>
        </w:rPr>
        <w:commentReference w:id="6498"/>
      </w:r>
    </w:p>
    <w:p w14:paraId="0B6C8225" w14:textId="3E6530D3" w:rsidR="00FD7B2A" w:rsidRDefault="00FD7B2A">
      <w:pPr>
        <w:pStyle w:val="comment"/>
        <w:ind w:left="400"/>
        <w:jc w:val="both"/>
        <w:pPrChange w:id="6499" w:author="제이펍 출판사" w:date="2021-03-14T15:57:00Z">
          <w:pPr>
            <w:pStyle w:val="comment"/>
            <w:ind w:left="400"/>
          </w:pPr>
        </w:pPrChange>
      </w:pPr>
      <w:del w:id="6500" w:author="제이펍 출판사" w:date="2021-03-14T20:41:00Z">
        <w:r w:rsidDel="001B4014">
          <w:delText>코드설명</w:delText>
        </w:r>
      </w:del>
      <w:ins w:id="6501" w:author="제이펍 출판사" w:date="2021-03-14T20:41:00Z">
        <w:r w:rsidR="001B4014">
          <w:t>코드 설명</w:t>
        </w:r>
      </w:ins>
    </w:p>
    <w:p w14:paraId="5CC98B7F" w14:textId="77777777" w:rsidR="00FD7B2A" w:rsidRDefault="00FD7B2A">
      <w:pPr>
        <w:pStyle w:val="comment"/>
        <w:numPr>
          <w:ilvl w:val="0"/>
          <w:numId w:val="41"/>
        </w:numPr>
        <w:jc w:val="both"/>
        <w:pPrChange w:id="6502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lastRenderedPageBreak/>
        <w:t>%&gt;%</w:t>
      </w:r>
      <w:r>
        <w:t xml:space="preserve">을 이용하여 </w:t>
      </w:r>
      <w:r w:rsidRPr="00ED4019">
        <w:rPr>
          <w:rStyle w:val="VerbatimChar"/>
          <w:rFonts w:ascii="Times New Roman" w:hAnsi="Times New Roman"/>
        </w:rPr>
        <w:t>modeltime_forecast()</w:t>
      </w:r>
      <w:r>
        <w:t>에 조정된 모델 테이블인 calibration_tbs을 전달</w:t>
      </w:r>
    </w:p>
    <w:p w14:paraId="3AF980F9" w14:textId="546849F1" w:rsidR="00FD7B2A" w:rsidRDefault="00FD7B2A">
      <w:pPr>
        <w:pStyle w:val="comment"/>
        <w:numPr>
          <w:ilvl w:val="0"/>
          <w:numId w:val="41"/>
        </w:numPr>
        <w:jc w:val="both"/>
        <w:pPrChange w:id="650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 xml:space="preserve">model_forecast()는 예측을 위해 사용할 새로운 </w:t>
      </w:r>
      <w:del w:id="6504" w:author="제이펍 출판사" w:date="2021-03-14T20:45:00Z">
        <w:r w:rsidDel="001B4014">
          <w:delText>데이터 셋으로</w:delText>
        </w:r>
      </w:del>
      <w:ins w:id="6505" w:author="제이펍 출판사" w:date="2021-03-14T20:45:00Z">
        <w:r w:rsidR="001B4014">
          <w:t>데이터 세트로</w:t>
        </w:r>
      </w:ins>
      <w:r>
        <w:t xml:space="preserve"> 테스트 데이터</w:t>
      </w:r>
      <w:ins w:id="6506" w:author="user" w:date="2021-03-23T15:08:00Z">
        <w:r w:rsidR="00264040">
          <w:rPr>
            <w:rFonts w:hint="eastAsia"/>
            <w:lang w:eastAsia="ko-KR"/>
          </w:rPr>
          <w:t xml:space="preserve"> 세트를</w:t>
        </w:r>
      </w:ins>
      <w:del w:id="6507" w:author="user" w:date="2021-03-23T15:08:00Z">
        <w:r w:rsidDel="00264040">
          <w:delText>셋을</w:delText>
        </w:r>
      </w:del>
      <w:r>
        <w:t xml:space="preserve"> 설정하였고(</w:t>
      </w:r>
      <w:r w:rsidRPr="00ED4019">
        <w:rPr>
          <w:rStyle w:val="VerbatimChar"/>
          <w:rFonts w:ascii="Times New Roman" w:hAnsi="Times New Roman"/>
        </w:rPr>
        <w:t>new_data    = testing(splits.students)</w:t>
      </w:r>
      <w:r>
        <w:t>) 원본</w:t>
      </w:r>
      <w:ins w:id="6508" w:author="user" w:date="2021-03-23T15:08:00Z">
        <w:r w:rsidR="00264040">
          <w:rPr>
            <w:rFonts w:hint="eastAsia"/>
            <w:lang w:eastAsia="ko-KR"/>
          </w:rPr>
          <w:t xml:space="preserve"> </w:t>
        </w:r>
      </w:ins>
      <w:r>
        <w:t>데이터와 같이 보기 위해 원본</w:t>
      </w:r>
      <w:ins w:id="6509" w:author="user" w:date="2021-03-23T15:08:00Z">
        <w:r w:rsidR="00264040">
          <w:rPr>
            <w:rFonts w:hint="eastAsia"/>
            <w:lang w:eastAsia="ko-KR"/>
          </w:rPr>
          <w:t xml:space="preserve"> </w:t>
        </w:r>
      </w:ins>
      <w:r>
        <w:t>데이터를 설정(</w:t>
      </w:r>
      <w:r w:rsidRPr="00ED4019">
        <w:rPr>
          <w:rStyle w:val="VerbatimChar"/>
          <w:rFonts w:ascii="Times New Roman" w:hAnsi="Times New Roman"/>
        </w:rPr>
        <w:t>actual_data = students</w:t>
      </w:r>
      <w:r>
        <w:t>)</w:t>
      </w:r>
    </w:p>
    <w:p w14:paraId="10D59146" w14:textId="64F78C92" w:rsidR="00FD7B2A" w:rsidRDefault="00FD7B2A">
      <w:pPr>
        <w:pStyle w:val="comment"/>
        <w:numPr>
          <w:ilvl w:val="0"/>
          <w:numId w:val="41"/>
        </w:numPr>
        <w:jc w:val="both"/>
        <w:pPrChange w:id="651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</w:rPr>
        <w:t>modeltime_</w:t>
      </w:r>
      <w:proofErr w:type="gramStart"/>
      <w:r w:rsidRPr="00ED4019">
        <w:rPr>
          <w:rStyle w:val="VerbatimChar"/>
          <w:rFonts w:ascii="Times New Roman" w:hAnsi="Times New Roman"/>
        </w:rPr>
        <w:t>forecast(</w:t>
      </w:r>
      <w:proofErr w:type="gramEnd"/>
      <w:r w:rsidRPr="00ED4019">
        <w:rPr>
          <w:rStyle w:val="VerbatimChar"/>
          <w:rFonts w:ascii="Times New Roman" w:hAnsi="Times New Roman"/>
        </w:rPr>
        <w:t>)</w:t>
      </w:r>
      <w:r>
        <w:t xml:space="preserve">을 통해 생성된 예측값은 </w:t>
      </w:r>
      <w:r w:rsidRPr="00ED4019">
        <w:rPr>
          <w:rStyle w:val="VerbatimChar"/>
          <w:rFonts w:ascii="Times New Roman" w:hAnsi="Times New Roman"/>
        </w:rPr>
        <w:t>plot_modeltime_forecast</w:t>
      </w:r>
      <w:r>
        <w:t>을 사용하여 plot 생성. 대화형 기능을 제거(</w:t>
      </w:r>
      <w:r w:rsidRPr="00ED4019">
        <w:rPr>
          <w:rStyle w:val="VerbatimChar"/>
          <w:rFonts w:ascii="Times New Roman" w:hAnsi="Times New Roman"/>
        </w:rPr>
        <w:t>.interactive      = FALSE</w:t>
      </w:r>
      <w:r>
        <w:t xml:space="preserve">)하고 </w:t>
      </w:r>
      <w:del w:id="6511" w:author="user" w:date="2021-03-22T15:36:00Z">
        <w:r w:rsidDel="00F94B86">
          <w:delText>예측구간</w:delText>
        </w:r>
      </w:del>
      <w:ins w:id="6512" w:author="user" w:date="2021-03-22T15:36:00Z">
        <w:r w:rsidR="00F94B86">
          <w:t>예측 구간</w:t>
        </w:r>
      </w:ins>
      <w:r>
        <w:t>을 제거(.conf_interval_show = FALSE)</w:t>
      </w:r>
    </w:p>
    <w:p w14:paraId="6C32E279" w14:textId="306E69D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13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육안으로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한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알아보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렵다</w:t>
      </w:r>
      <w:r w:rsidRPr="00ED4019">
        <w:rPr>
          <w:rFonts w:ascii="Times New Roman" w:hAnsi="Times New Roman"/>
          <w:lang w:eastAsia="ko-KR"/>
        </w:rPr>
        <w:t>. accuracy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</w:t>
      </w:r>
      <w:r w:rsidRPr="00ED4019">
        <w:rPr>
          <w:rFonts w:ascii="Times New Roman" w:hAnsi="Times New Roman" w:hint="eastAsia"/>
          <w:lang w:eastAsia="ko-KR"/>
        </w:rPr>
        <w:t>표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교</w:t>
      </w:r>
      <w:del w:id="6514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515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7727371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1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accuracy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36784B70" w14:textId="34A88625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1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6 </w:t>
      </w:r>
      <w:ins w:id="6518" w:author="user" w:date="2021-03-23T15:09:00Z">
        <w:r w:rsidR="008A0346">
          <w:rPr>
            <w:rStyle w:val="VerbatimChar"/>
            <w:rFonts w:ascii="맑은 고딕" w:eastAsia="맑은 고딕" w:hAnsi="맑은 고딕" w:hint="eastAsia"/>
          </w:rPr>
          <w:t>×</w:t>
        </w:r>
      </w:ins>
      <w:del w:id="6519" w:author="user" w:date="2021-03-23T15:09:00Z">
        <w:r w:rsidRPr="00ED4019" w:rsidDel="008A0346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_desc             .type     mae  mape  mase smape   rmse   rsq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chr&gt;                   &lt;chr&gt;   &lt;dbl&gt; &lt;dbl&gt; &lt;dbl&gt; &lt;dbl&gt;  &lt;dbl&gt;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 2 ETS(A,A,N)              Test   16449. 0.263 0.105 0.263 1.75e4 0.9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       6 BATS(0.732, {0,0}, 1, ~ Test   18767. 0.302 0.120 0.301 2.20e4 0.9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       1 ARIMA(1,2,0)            Test   79663. 1.28  0.509 1.27  8.52e4 0.998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       3 PROPHET                 Test  101824. 1.65  0.650 1.67  1.15e5 0.996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NNAR(1,1,10)[5]         Test  </w:t>
      </w:r>
      <w:commentRangeStart w:id="6520"/>
      <w:r w:rsidRPr="00ED4019">
        <w:rPr>
          <w:rStyle w:val="VerbatimChar"/>
          <w:rFonts w:ascii="Times New Roman" w:hAnsi="Times New Roman"/>
        </w:rPr>
        <w:t>340545. 5.51  2.17  5.32  3.83e5 0.897</w:t>
      </w:r>
      <w:commentRangeEnd w:id="6520"/>
      <w:r w:rsidR="008A0346">
        <w:rPr>
          <w:rStyle w:val="af3"/>
          <w:kern w:val="0"/>
          <w:lang w:eastAsia="en-US"/>
        </w:rPr>
        <w:commentReference w:id="6520"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       4 LM                      Test  500003. 7.99  3.19  7.67  5.05e5 0.998</w:t>
      </w:r>
    </w:p>
    <w:p w14:paraId="3FF2CD72" w14:textId="4B0EDC6D" w:rsidR="00FD7B2A" w:rsidRDefault="00FD7B2A">
      <w:pPr>
        <w:pStyle w:val="comment"/>
        <w:ind w:left="400"/>
        <w:jc w:val="both"/>
        <w:rPr>
          <w:lang w:eastAsia="ko-KR"/>
        </w:rPr>
        <w:pPrChange w:id="6521" w:author="제이펍 출판사" w:date="2021-03-14T15:57:00Z">
          <w:pPr>
            <w:pStyle w:val="comment"/>
            <w:ind w:left="400"/>
          </w:pPr>
        </w:pPrChange>
      </w:pPr>
      <w:del w:id="6522" w:author="제이펍 출판사" w:date="2021-03-14T20:41:00Z">
        <w:r w:rsidDel="001B4014">
          <w:rPr>
            <w:lang w:eastAsia="ko-KR"/>
          </w:rPr>
          <w:delText>코드설명</w:delText>
        </w:r>
      </w:del>
      <w:ins w:id="6523" w:author="제이펍 출판사" w:date="2021-03-14T20:41:00Z">
        <w:r w:rsidR="001B4014">
          <w:rPr>
            <w:lang w:eastAsia="ko-KR"/>
          </w:rPr>
          <w:t>코드 설명</w:t>
        </w:r>
      </w:ins>
    </w:p>
    <w:p w14:paraId="60C06C5F" w14:textId="77777777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24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 w:rsidRPr="00ED4019">
        <w:rPr>
          <w:rStyle w:val="VerbatimChar"/>
          <w:rFonts w:ascii="Times New Roman" w:hAnsi="Times New Roman"/>
          <w:lang w:eastAsia="ko-KR"/>
        </w:rPr>
        <w:t>%&gt;%</w:t>
      </w:r>
      <w:r>
        <w:rPr>
          <w:lang w:eastAsia="ko-KR"/>
        </w:rPr>
        <w:t xml:space="preserve">을 이용하여 </w:t>
      </w:r>
      <w:r w:rsidRPr="00ED4019">
        <w:rPr>
          <w:rStyle w:val="VerbatimChar"/>
          <w:rFonts w:ascii="Times New Roman" w:hAnsi="Times New Roman"/>
          <w:lang w:eastAsia="ko-KR"/>
        </w:rPr>
        <w:t>accuracy()</w:t>
      </w:r>
      <w:r>
        <w:rPr>
          <w:lang w:eastAsia="ko-KR"/>
        </w:rPr>
        <w:t>에 조정된 모델 테이블인 calibration_tbs을 전달</w:t>
      </w:r>
    </w:p>
    <w:p w14:paraId="510A702C" w14:textId="3CB52EAA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25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arrange(rmse)를 이용하여 RMSE</w:t>
      </w:r>
      <w:ins w:id="6526" w:author="user" w:date="2021-03-23T13:00:00Z">
        <w:r w:rsidR="00653A52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값으로 정렬하여 어느 모델이 우수한지 평가</w:t>
      </w:r>
    </w:p>
    <w:p w14:paraId="187E24E6" w14:textId="53ECF8E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2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성능</w:t>
      </w:r>
      <w:ins w:id="6528" w:author="user" w:date="2021-03-23T15:12:00Z">
        <w:r w:rsidR="00AD30A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우수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del w:id="6529" w:author="user" w:date="2021-03-23T15:12:00Z">
        <w:r w:rsidRPr="00ED4019" w:rsidDel="00AD30A2">
          <w:rPr>
            <w:rFonts w:ascii="Times New Roman" w:hAnsi="Times New Roman" w:hint="eastAsia"/>
            <w:lang w:eastAsia="ko-KR"/>
          </w:rPr>
          <w:delText>2</w:delText>
        </w:r>
      </w:del>
      <w:ins w:id="6530" w:author="user" w:date="2021-03-23T15:12:00Z">
        <w:r w:rsidR="00AD30A2">
          <w:rPr>
            <w:rFonts w:ascii="Times New Roman" w:hAnsi="Times New Roman" w:hint="eastAsia"/>
            <w:lang w:eastAsia="ko-KR"/>
          </w:rPr>
          <w:t>두</w:t>
        </w:r>
        <w:r w:rsidR="00AD30A2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개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택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번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531" w:author="user" w:date="2021-03-23T15:12:00Z">
        <w:r w:rsidRPr="00ED4019" w:rsidDel="00AD30A2">
          <w:rPr>
            <w:rFonts w:ascii="Times New Roman" w:hAnsi="Times New Roman" w:hint="eastAsia"/>
            <w:lang w:eastAsia="ko-KR"/>
          </w:rPr>
          <w:delText>셋이</w:delText>
        </w:r>
      </w:del>
      <w:ins w:id="6532" w:author="user" w:date="2021-03-23T15:12:00Z">
        <w:r w:rsidR="00AD30A2">
          <w:rPr>
            <w:rFonts w:ascii="Times New Roman" w:hAnsi="Times New Roman" w:hint="eastAsia"/>
            <w:lang w:eastAsia="ko-KR"/>
          </w:rPr>
          <w:t>세트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6533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534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3A5A4806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3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e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xp_smoothin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e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_fit_tba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onal_re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tba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NormalTok"/>
          <w:rFonts w:ascii="Times New Roman" w:hAnsi="Times New Roman"/>
        </w:rPr>
        <w:t>학생수계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NormalTok"/>
          <w:rFonts w:ascii="Times New Roman" w:hAnsi="Times New Roman"/>
        </w:rPr>
        <w:t>연도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student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tabl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ets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tbats))</w:t>
      </w:r>
    </w:p>
    <w:p w14:paraId="3489D80F" w14:textId="7B5DAF2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36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2 </w:t>
      </w:r>
      <w:ins w:id="6537" w:author="user" w:date="2021-03-23T15:12:00Z">
        <w:r w:rsidR="00AD30A2">
          <w:rPr>
            <w:rStyle w:val="VerbatimChar"/>
            <w:rFonts w:ascii="맑은 고딕" w:eastAsia="맑은 고딕" w:hAnsi="맑은 고딕" w:hint="eastAsia"/>
          </w:rPr>
          <w:t>×</w:t>
        </w:r>
      </w:ins>
      <w:del w:id="6538" w:author="user" w:date="2021-03-23T15:12:00Z">
        <w:r w:rsidRPr="00ED4019" w:rsidDel="00AD30A2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      &lt;int&gt; &lt;list&gt;   &lt;chr&gt;  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 1 &lt;</w:t>
      </w:r>
      <w:proofErr w:type="gramStart"/>
      <w:r w:rsidRPr="00ED4019">
        <w:rPr>
          <w:rStyle w:val="VerbatimChar"/>
          <w:rFonts w:ascii="Times New Roman" w:hAnsi="Times New Roman"/>
        </w:rPr>
        <w:t>fit[</w:t>
      </w:r>
      <w:proofErr w:type="gramEnd"/>
      <w:r w:rsidRPr="00ED4019">
        <w:rPr>
          <w:rStyle w:val="VerbatimChar"/>
          <w:rFonts w:ascii="Times New Roman" w:hAnsi="Times New Roman"/>
        </w:rPr>
        <w:t xml:space="preserve">+]&gt; ETS(A,AD,N)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       2 &lt;fit[+]&gt; BATS(0.641, {0,0}, 0.819, -)</w:t>
      </w:r>
    </w:p>
    <w:p w14:paraId="2732950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3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h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10 years'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students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5A8C4F1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540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28A8CD6A" wp14:editId="6EDD2409">
            <wp:extent cx="4572000" cy="3657600"/>
            <wp:effectExtent l="0" t="0" r="0" b="0"/>
            <wp:docPr id="189" name="그림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2F082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541" w:author="제이펍 출판사" w:date="2021-03-14T15:57:00Z">
          <w:pPr>
            <w:pStyle w:val="a6"/>
            <w:jc w:val="center"/>
          </w:pPr>
        </w:pPrChange>
      </w:pPr>
      <w:commentRangeStart w:id="6542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13</w:t>
      </w:r>
      <w:commentRangeEnd w:id="6542"/>
      <w:r w:rsidR="00AD30A2">
        <w:rPr>
          <w:rStyle w:val="af3"/>
          <w:i w:val="0"/>
        </w:rPr>
        <w:commentReference w:id="6542"/>
      </w:r>
    </w:p>
    <w:p w14:paraId="78918C2E" w14:textId="142B3045" w:rsidR="00FD7B2A" w:rsidRDefault="00FD7B2A">
      <w:pPr>
        <w:pStyle w:val="comment"/>
        <w:ind w:left="400"/>
        <w:jc w:val="both"/>
        <w:rPr>
          <w:lang w:eastAsia="ko-KR"/>
        </w:rPr>
        <w:pPrChange w:id="6543" w:author="제이펍 출판사" w:date="2021-03-14T15:57:00Z">
          <w:pPr>
            <w:pStyle w:val="comment"/>
            <w:ind w:left="400"/>
          </w:pPr>
        </w:pPrChange>
      </w:pPr>
      <w:del w:id="6544" w:author="제이펍 출판사" w:date="2021-03-14T20:41:00Z">
        <w:r w:rsidDel="001B4014">
          <w:rPr>
            <w:lang w:eastAsia="ko-KR"/>
          </w:rPr>
          <w:delText>코드설명</w:delText>
        </w:r>
      </w:del>
      <w:ins w:id="6545" w:author="제이펍 출판사" w:date="2021-03-14T20:41:00Z">
        <w:r w:rsidR="001B4014">
          <w:rPr>
            <w:lang w:eastAsia="ko-KR"/>
          </w:rPr>
          <w:t>코드 설명</w:t>
        </w:r>
      </w:ins>
    </w:p>
    <w:p w14:paraId="02BBC291" w14:textId="576088E1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4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전체 </w:t>
      </w:r>
      <w:del w:id="6547" w:author="제이펍 출판사" w:date="2021-03-14T20:45:00Z">
        <w:r w:rsidDel="001B4014">
          <w:rPr>
            <w:lang w:eastAsia="ko-KR"/>
          </w:rPr>
          <w:delText>데이터 셋을</w:delText>
        </w:r>
      </w:del>
      <w:ins w:id="6548" w:author="제이펍 출판사" w:date="2021-03-14T20:45:00Z">
        <w:r w:rsidR="001B4014">
          <w:rPr>
            <w:lang w:eastAsia="ko-KR"/>
          </w:rPr>
          <w:t>데이터 세트를</w:t>
        </w:r>
      </w:ins>
      <w:r>
        <w:rPr>
          <w:lang w:eastAsia="ko-KR"/>
        </w:rPr>
        <w:t xml:space="preserve"> 사용하여 ets 모델과 tbats</w:t>
      </w:r>
      <w:ins w:id="6549" w:author="user" w:date="2021-03-23T15:13:00Z">
        <w:r w:rsidR="00DA7369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모델을 생성</w:t>
      </w:r>
    </w:p>
    <w:p w14:paraId="7823DFE8" w14:textId="5E8E58F2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5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del w:id="6551" w:author="제이펍 출판사" w:date="2021-03-14T18:08:00Z">
        <w:r w:rsidDel="003F5176">
          <w:rPr>
            <w:lang w:eastAsia="ko-KR"/>
          </w:rPr>
          <w:delText>두개</w:delText>
        </w:r>
      </w:del>
      <w:ins w:id="6552" w:author="제이펍 출판사" w:date="2021-03-14T18:08:00Z">
        <w:r w:rsidR="003F5176">
          <w:rPr>
            <w:lang w:eastAsia="ko-KR"/>
          </w:rPr>
          <w:t>두 개</w:t>
        </w:r>
      </w:ins>
      <w:r>
        <w:rPr>
          <w:lang w:eastAsia="ko-KR"/>
        </w:rPr>
        <w:t>의 모델을 사용하여 모델 테이들을 생성</w:t>
      </w:r>
    </w:p>
    <w:p w14:paraId="1351C012" w14:textId="3E11F103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53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 xml:space="preserve"> 데이터로 생성한 모델 테이블을 modeltime_forecast()에 %&gt;%로 전달하여 예측치 산출. 단 이번에는 테스트</w:t>
      </w:r>
      <w:ins w:id="6554" w:author="user" w:date="2021-03-23T15:13:00Z">
        <w:r w:rsidR="00DA7369">
          <w:rPr>
            <w:rFonts w:hint="eastAsia"/>
            <w:lang w:eastAsia="ko-KR"/>
          </w:rPr>
          <w:t xml:space="preserve"> 세트가</w:t>
        </w:r>
      </w:ins>
      <w:del w:id="6555" w:author="user" w:date="2021-03-23T15:13:00Z">
        <w:r w:rsidDel="00DA7369">
          <w:rPr>
            <w:lang w:eastAsia="ko-KR"/>
          </w:rPr>
          <w:delText>셋이</w:delText>
        </w:r>
      </w:del>
      <w:r>
        <w:rPr>
          <w:lang w:eastAsia="ko-KR"/>
        </w:rPr>
        <w:t xml:space="preserve"> 없기 때문에 예측 기간을 지정(h = ‘10 years’)하고 원본 데이터와 같이 예측 데이터를 생성</w:t>
      </w:r>
    </w:p>
    <w:p w14:paraId="4242359A" w14:textId="5157D6EE" w:rsidR="00FD7B2A" w:rsidRDefault="00FD7B2A">
      <w:pPr>
        <w:pStyle w:val="comment"/>
        <w:numPr>
          <w:ilvl w:val="0"/>
          <w:numId w:val="41"/>
        </w:numPr>
        <w:jc w:val="both"/>
        <w:pPrChange w:id="655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t>ot_modeltime_forecast()를 사용하여 두 모델의 10년</w:t>
      </w:r>
      <w:ins w:id="6557" w:author="user" w:date="2021-03-23T15:13:00Z">
        <w:r w:rsidR="00DA7369">
          <w:rPr>
            <w:rFonts w:hint="eastAsia"/>
            <w:lang w:eastAsia="ko-KR"/>
          </w:rPr>
          <w:t xml:space="preserve"> </w:t>
        </w:r>
      </w:ins>
      <w:r>
        <w:t>치 예측 데이터 plot을 생성</w:t>
      </w:r>
    </w:p>
    <w:p w14:paraId="010F1E3B" w14:textId="1344D31E" w:rsidR="00FD7B2A" w:rsidRDefault="00DA7369">
      <w:pPr>
        <w:pStyle w:val="2"/>
        <w:numPr>
          <w:ilvl w:val="0"/>
          <w:numId w:val="0"/>
        </w:numPr>
        <w:ind w:left="851"/>
        <w:jc w:val="both"/>
        <w:pPrChange w:id="6558" w:author="user" w:date="2021-03-23T15:13:00Z">
          <w:pPr>
            <w:pStyle w:val="2"/>
          </w:pPr>
        </w:pPrChange>
      </w:pPr>
      <w:bookmarkStart w:id="6559" w:name="미래-취업자수-예측-1"/>
      <w:bookmarkEnd w:id="6342"/>
      <w:ins w:id="6560" w:author="user" w:date="2021-03-23T15:13:00Z">
        <w:r>
          <w:rPr>
            <w:rFonts w:hint="eastAsia"/>
            <w:lang w:eastAsia="ko-KR"/>
          </w:rPr>
          <w:t xml:space="preserve">7.3.2 </w:t>
        </w:r>
      </w:ins>
      <w:r w:rsidR="00FD7B2A">
        <w:t>미래 취업자수 예측</w:t>
      </w:r>
    </w:p>
    <w:p w14:paraId="3C076346" w14:textId="5D5A553E" w:rsidR="00FD7B2A" w:rsidRPr="00ED4019" w:rsidDel="00DA7369" w:rsidRDefault="00FD7B2A">
      <w:pPr>
        <w:jc w:val="both"/>
        <w:rPr>
          <w:del w:id="6561" w:author="user" w:date="2021-03-23T15:14:00Z"/>
          <w:rFonts w:ascii="Times New Roman" w:hAnsi="Times New Roman"/>
          <w:lang w:eastAsia="ko-KR"/>
        </w:rPr>
        <w:pPrChange w:id="6562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이번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del w:id="6563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564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학생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동일하다</w:t>
      </w:r>
      <w:r w:rsidRPr="00ED4019">
        <w:rPr>
          <w:rFonts w:ascii="Times New Roman" w:hAnsi="Times New Roman"/>
          <w:lang w:eastAsia="ko-KR"/>
        </w:rPr>
        <w:t>.</w:t>
      </w:r>
      <w:ins w:id="6565" w:author="user" w:date="2021-03-23T15:14:00Z">
        <w:r w:rsidR="00DA7369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027843DC" w14:textId="732EBBA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66" w:author="user" w:date="2021-03-23T15:14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567" w:author="user" w:date="2021-03-23T15:14:00Z">
        <w:r w:rsidR="00DA7369">
          <w:rPr>
            <w:rFonts w:ascii="Times New Roman" w:hAnsi="Times New Roman" w:hint="eastAsia"/>
            <w:lang w:eastAsia="ko-KR"/>
          </w:rPr>
          <w:t>세트와</w:t>
        </w:r>
      </w:ins>
      <w:del w:id="6568" w:author="user" w:date="2021-03-23T15:14:00Z">
        <w:r w:rsidRPr="00ED4019" w:rsidDel="00DA7369">
          <w:rPr>
            <w:rFonts w:ascii="Times New Roman" w:hAnsi="Times New Roman"/>
            <w:lang w:eastAsia="ko-KR"/>
          </w:rPr>
          <w:delText>셋과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ins w:id="6569" w:author="user" w:date="2021-03-23T15:14:00Z">
        <w:r w:rsidR="00DA7369">
          <w:rPr>
            <w:rFonts w:ascii="Times New Roman" w:hAnsi="Times New Roman" w:hint="eastAsia"/>
            <w:lang w:eastAsia="ko-KR"/>
          </w:rPr>
          <w:t>세트를</w:t>
        </w:r>
      </w:ins>
      <w:del w:id="6570" w:author="user" w:date="2021-03-23T15:14:00Z">
        <w:r w:rsidRPr="00ED4019" w:rsidDel="00DA7369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분리한다</w:t>
      </w:r>
      <w:r w:rsidRPr="00ED4019">
        <w:rPr>
          <w:rFonts w:ascii="Times New Roman" w:hAnsi="Times New Roman"/>
          <w:lang w:eastAsia="ko-KR"/>
        </w:rPr>
        <w:t>.</w:t>
      </w:r>
    </w:p>
    <w:p w14:paraId="5ACFFC2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7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s.employee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initial_time_</w:t>
      </w:r>
      <w:proofErr w:type="gramStart"/>
      <w:r w:rsidRPr="00ED4019">
        <w:rPr>
          <w:rStyle w:val="FunctionTok"/>
          <w:rFonts w:ascii="Times New Roman" w:hAnsi="Times New Roman"/>
        </w:rPr>
        <w:t>spli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employees, </w:t>
      </w:r>
      <w:r w:rsidRPr="00ED4019">
        <w:rPr>
          <w:rStyle w:val="AttributeTok"/>
          <w:rFonts w:ascii="Times New Roman" w:hAnsi="Times New Roman"/>
        </w:rPr>
        <w:t>pro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>)</w:t>
      </w:r>
    </w:p>
    <w:p w14:paraId="780A3F76" w14:textId="53A58F4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72" w:author="제이펍 출판사" w:date="2021-03-14T15:57:00Z">
          <w:pPr/>
        </w:pPrChange>
      </w:pPr>
      <w:del w:id="6573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첫번</w:delText>
        </w:r>
      </w:del>
      <w:ins w:id="6574" w:author="제이펍 출판사" w:date="2021-03-14T20:43:00Z">
        <w:r w:rsidR="001B4014">
          <w:rPr>
            <w:rFonts w:ascii="Times New Roman" w:hAnsi="Times New Roman"/>
            <w:lang w:eastAsia="ko-KR"/>
          </w:rPr>
          <w:t>첫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auto_arima</w:t>
      </w:r>
      <w:ins w:id="6575" w:author="user" w:date="2021-03-23T15:14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엔진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576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577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피팅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종속변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수</w:t>
      </w:r>
      <w:r w:rsidRPr="00ED4019">
        <w:rPr>
          <w:rFonts w:ascii="Times New Roman" w:hAnsi="Times New Roman"/>
          <w:lang w:eastAsia="ko-KR"/>
        </w:rPr>
        <w:t>(total)</w:t>
      </w:r>
      <w:r w:rsidRPr="00ED4019">
        <w:rPr>
          <w:rFonts w:ascii="Times New Roman" w:hAnsi="Times New Roman"/>
          <w:lang w:eastAsia="ko-KR"/>
        </w:rPr>
        <w:t>이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독립변수는</w:t>
      </w:r>
      <w:r w:rsidRPr="00ED4019">
        <w:rPr>
          <w:rFonts w:ascii="Times New Roman" w:hAnsi="Times New Roman"/>
          <w:lang w:eastAsia="ko-KR"/>
        </w:rPr>
        <w:t xml:space="preserve"> time(</w:t>
      </w:r>
      <w:r w:rsidRPr="00ED4019">
        <w:rPr>
          <w:rFonts w:ascii="Times New Roman" w:hAnsi="Times New Roman"/>
          <w:lang w:eastAsia="ko-KR"/>
        </w:rPr>
        <w:t>시간</w:t>
      </w:r>
      <w:r w:rsidRPr="00ED4019">
        <w:rPr>
          <w:rFonts w:ascii="Times New Roman" w:hAnsi="Times New Roman"/>
          <w:lang w:eastAsia="ko-KR"/>
        </w:rPr>
        <w:t>)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식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였다</w:t>
      </w:r>
      <w:r w:rsidRPr="00ED4019">
        <w:rPr>
          <w:rFonts w:ascii="Times New Roman" w:hAnsi="Times New Roman"/>
          <w:lang w:eastAsia="ko-KR"/>
        </w:rPr>
        <w:t>.</w:t>
      </w:r>
    </w:p>
    <w:p w14:paraId="3C317F0A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7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arima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auto_arima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51E36F22" w14:textId="11759E8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79" w:author="제이펍 출판사" w:date="2021-03-14T15:57:00Z">
          <w:pPr/>
        </w:pPrChange>
      </w:pPr>
      <w:del w:id="6580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두번</w:delText>
        </w:r>
      </w:del>
      <w:ins w:id="6581" w:author="제이펍 출판사" w:date="2021-03-14T20:43:00Z">
        <w:r w:rsidR="001B4014">
          <w:rPr>
            <w:rFonts w:ascii="Times New Roman" w:hAnsi="Times New Roman"/>
            <w:lang w:eastAsia="ko-KR"/>
          </w:rPr>
          <w:t>두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ets</w:t>
      </w:r>
      <w:ins w:id="6582" w:author="user" w:date="2021-03-23T15:14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였다</w:t>
      </w:r>
      <w:r w:rsidRPr="00ED4019">
        <w:rPr>
          <w:rFonts w:ascii="Times New Roman" w:hAnsi="Times New Roman"/>
          <w:lang w:eastAsia="ko-KR"/>
        </w:rPr>
        <w:t>.</w:t>
      </w:r>
    </w:p>
    <w:p w14:paraId="1D2B56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8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e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xp_</w:t>
      </w:r>
      <w:proofErr w:type="gramStart"/>
      <w:r w:rsidRPr="00ED4019">
        <w:rPr>
          <w:rStyle w:val="FunctionTok"/>
          <w:rFonts w:ascii="Times New Roman" w:hAnsi="Times New Roman"/>
        </w:rPr>
        <w:t>smoothin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e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22A7FC58" w14:textId="684FB32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84" w:author="제이펍 출판사" w:date="2021-03-14T15:57:00Z">
          <w:pPr/>
        </w:pPrChange>
      </w:pPr>
      <w:del w:id="6585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세번</w:delText>
        </w:r>
      </w:del>
      <w:ins w:id="6586" w:author="제이펍 출판사" w:date="2021-03-14T20:43:00Z">
        <w:r w:rsidR="001B4014">
          <w:rPr>
            <w:rFonts w:ascii="Times New Roman" w:hAnsi="Times New Roman"/>
            <w:lang w:eastAsia="ko-KR"/>
          </w:rPr>
          <w:t>세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prophet</w:t>
      </w:r>
      <w:ins w:id="6587" w:author="user" w:date="2021-03-23T15:14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였다</w:t>
      </w:r>
      <w:r w:rsidRPr="00ED4019">
        <w:rPr>
          <w:rFonts w:ascii="Times New Roman" w:hAnsi="Times New Roman"/>
          <w:lang w:eastAsia="ko-KR"/>
        </w:rPr>
        <w:t>.</w:t>
      </w:r>
    </w:p>
    <w:p w14:paraId="21886DE0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88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prophet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09EBDCCE" w14:textId="2A2CB76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589" w:author="제이펍 출판사" w:date="2021-03-14T15:57:00Z">
          <w:pPr/>
        </w:pPrChange>
      </w:pPr>
      <w:del w:id="6590" w:author="user" w:date="2021-03-18T12:01:00Z">
        <w:r w:rsidRPr="00ED4019" w:rsidDel="00C32840">
          <w:rPr>
            <w:rFonts w:ascii="Times New Roman" w:hAnsi="Times New Roman"/>
            <w:lang w:eastAsia="ko-KR"/>
          </w:rPr>
          <w:delText>네번</w:delText>
        </w:r>
      </w:del>
      <w:ins w:id="6591" w:author="user" w:date="2021-03-18T12:01:00Z">
        <w:r w:rsidR="00C32840">
          <w:rPr>
            <w:rFonts w:ascii="Times New Roman" w:hAnsi="Times New Roman"/>
            <w:lang w:eastAsia="ko-KR"/>
          </w:rPr>
          <w:t>네</w:t>
        </w:r>
        <w:r w:rsidR="00C32840">
          <w:rPr>
            <w:rFonts w:ascii="Times New Roman" w:hAnsi="Times New Roman"/>
            <w:lang w:eastAsia="ko-KR"/>
          </w:rPr>
          <w:t xml:space="preserve"> </w:t>
        </w:r>
        <w:r w:rsidR="00C32840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하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점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절성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추가하였다</w:t>
      </w:r>
      <w:r w:rsidRPr="00ED4019">
        <w:rPr>
          <w:rFonts w:ascii="Times New Roman" w:hAnsi="Times New Roman"/>
          <w:lang w:eastAsia="ko-KR"/>
        </w:rPr>
        <w:t>.</w:t>
      </w:r>
    </w:p>
    <w:p w14:paraId="388287A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59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ne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lm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time, 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order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029BE493" w14:textId="57E78568" w:rsidR="00FD7B2A" w:rsidRDefault="00FD7B2A">
      <w:pPr>
        <w:pStyle w:val="comment"/>
        <w:ind w:left="400"/>
        <w:jc w:val="both"/>
        <w:rPr>
          <w:lang w:eastAsia="ko-KR"/>
        </w:rPr>
        <w:pPrChange w:id="6593" w:author="제이펍 출판사" w:date="2021-03-14T15:57:00Z">
          <w:pPr>
            <w:pStyle w:val="comment"/>
            <w:ind w:left="400"/>
          </w:pPr>
        </w:pPrChange>
      </w:pPr>
      <w:del w:id="6594" w:author="제이펍 출판사" w:date="2021-03-14T20:41:00Z">
        <w:r w:rsidDel="001B4014">
          <w:rPr>
            <w:lang w:eastAsia="ko-KR"/>
          </w:rPr>
          <w:delText>코드설명</w:delText>
        </w:r>
      </w:del>
      <w:ins w:id="6595" w:author="제이펍 출판사" w:date="2021-03-14T20:41:00Z">
        <w:r w:rsidR="001B4014">
          <w:rPr>
            <w:lang w:eastAsia="ko-KR"/>
          </w:rPr>
          <w:t>코드 설명</w:t>
        </w:r>
      </w:ins>
    </w:p>
    <w:p w14:paraId="319C7E05" w14:textId="5498C0A6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596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계절성을 추가하기 위해 시간</w:t>
      </w:r>
      <w:ins w:id="6597" w:author="user" w:date="2021-03-23T15:15:00Z">
        <w:r w:rsidR="005417AF">
          <w:rPr>
            <w:rFonts w:hint="eastAsia"/>
            <w:lang w:eastAsia="ko-KR"/>
          </w:rPr>
          <w:t xml:space="preserve"> </w:t>
        </w:r>
      </w:ins>
      <w:del w:id="6598" w:author="제이펍 출판사" w:date="2021-03-14T20:19:00Z">
        <w:r w:rsidDel="00766301">
          <w:rPr>
            <w:lang w:eastAsia="ko-KR"/>
          </w:rPr>
          <w:delText>컬럼</w:delText>
        </w:r>
      </w:del>
      <w:ins w:id="6599" w:author="제이펍 출판사" w:date="2021-03-14T20:19:00Z">
        <w:r w:rsidR="00766301">
          <w:rPr>
            <w:lang w:eastAsia="ko-KR"/>
          </w:rPr>
          <w:t>칼럼</w:t>
        </w:r>
      </w:ins>
      <w:r>
        <w:rPr>
          <w:lang w:eastAsia="ko-KR"/>
        </w:rPr>
        <w:t>에서 월을 추출(</w:t>
      </w:r>
      <w:r w:rsidRPr="00ED4019">
        <w:rPr>
          <w:rStyle w:val="VerbatimChar"/>
          <w:rFonts w:ascii="Times New Roman" w:hAnsi="Times New Roman"/>
          <w:lang w:eastAsia="ko-KR"/>
        </w:rPr>
        <w:t>month(time, label = TRUE)</w:t>
      </w:r>
      <w:r>
        <w:rPr>
          <w:lang w:eastAsia="ko-KR"/>
        </w:rPr>
        <w:t>)</w:t>
      </w:r>
    </w:p>
    <w:p w14:paraId="5B9B5C82" w14:textId="03238636" w:rsidR="00FD7B2A" w:rsidRDefault="00FD7B2A">
      <w:pPr>
        <w:pStyle w:val="comment"/>
        <w:numPr>
          <w:ilvl w:val="0"/>
          <w:numId w:val="41"/>
        </w:numPr>
        <w:jc w:val="both"/>
        <w:rPr>
          <w:lang w:eastAsia="ko-KR"/>
        </w:rPr>
        <w:pPrChange w:id="6600" w:author="제이펍 출판사" w:date="2021-03-14T15:57:00Z">
          <w:pPr>
            <w:pStyle w:val="comment"/>
            <w:numPr>
              <w:numId w:val="41"/>
            </w:numPr>
            <w:ind w:left="760" w:hanging="360"/>
          </w:pPr>
        </w:pPrChange>
      </w:pPr>
      <w:r>
        <w:rPr>
          <w:lang w:eastAsia="ko-KR"/>
        </w:rPr>
        <w:t>추출된 월을 factor로 설정하는데 순서는 유지하지</w:t>
      </w:r>
      <w:ins w:id="6601" w:author="user" w:date="2021-03-23T15:15:00Z">
        <w:r w:rsidR="005417AF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않도록 설정(</w:t>
      </w:r>
      <w:r w:rsidRPr="00ED4019">
        <w:rPr>
          <w:rStyle w:val="VerbatimChar"/>
          <w:rFonts w:ascii="Times New Roman" w:hAnsi="Times New Roman"/>
          <w:lang w:eastAsia="ko-KR"/>
        </w:rPr>
        <w:t>ordered = FALSE</w:t>
      </w:r>
      <w:r>
        <w:rPr>
          <w:lang w:eastAsia="ko-KR"/>
        </w:rPr>
        <w:t>)</w:t>
      </w:r>
    </w:p>
    <w:p w14:paraId="7238DE23" w14:textId="52FF29F5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02" w:author="제이펍 출판사" w:date="2021-03-14T15:57:00Z">
          <w:pPr/>
        </w:pPrChange>
      </w:pPr>
      <w:del w:id="6603" w:author="user" w:date="2021-03-18T12:01:00Z">
        <w:r w:rsidRPr="00ED4019" w:rsidDel="00C32840">
          <w:rPr>
            <w:rFonts w:ascii="Times New Roman" w:hAnsi="Times New Roman"/>
            <w:lang w:eastAsia="ko-KR"/>
          </w:rPr>
          <w:delText>다섯번</w:delText>
        </w:r>
      </w:del>
      <w:ins w:id="6604" w:author="user" w:date="2021-03-18T12:01:00Z">
        <w:r w:rsidR="00C32840">
          <w:rPr>
            <w:rFonts w:ascii="Times New Roman" w:hAnsi="Times New Roman"/>
            <w:lang w:eastAsia="ko-KR"/>
          </w:rPr>
          <w:t>다섯</w:t>
        </w:r>
        <w:r w:rsidR="00C32840">
          <w:rPr>
            <w:rFonts w:ascii="Times New Roman" w:hAnsi="Times New Roman"/>
            <w:lang w:eastAsia="ko-KR"/>
          </w:rPr>
          <w:t xml:space="preserve"> </w:t>
        </w:r>
        <w:r w:rsidR="00C32840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0AAEC8A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0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nnet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nnet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6E552DF2" w14:textId="18C90DF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0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여섯</w:t>
      </w:r>
      <w:ins w:id="6607" w:author="user" w:date="2021-03-23T15:15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번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tbats</w:t>
      </w:r>
      <w:ins w:id="6608" w:author="user" w:date="2021-03-23T15:15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이다</w:t>
      </w:r>
      <w:r w:rsidRPr="00ED4019">
        <w:rPr>
          <w:rFonts w:ascii="Times New Roman" w:hAnsi="Times New Roman"/>
          <w:lang w:eastAsia="ko-KR"/>
        </w:rPr>
        <w:t>.</w:t>
      </w:r>
    </w:p>
    <w:p w14:paraId="54D0975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0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tba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onal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tba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employees))</w:t>
      </w:r>
    </w:p>
    <w:p w14:paraId="614B03AD" w14:textId="7605D460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1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위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ins w:id="6611" w:author="user" w:date="2021-03-23T15:15:00Z">
        <w:r w:rsidR="005417AF">
          <w:rPr>
            <w:rFonts w:ascii="Times New Roman" w:hAnsi="Times New Roman" w:hint="eastAsia"/>
            <w:lang w:eastAsia="ko-KR"/>
          </w:rPr>
          <w:t>6</w:t>
        </w:r>
      </w:ins>
      <w:del w:id="6612" w:author="user" w:date="2021-03-23T15:15:00Z">
        <w:r w:rsidRPr="00ED4019" w:rsidDel="005417AF">
          <w:rPr>
            <w:rFonts w:ascii="Times New Roman" w:hAnsi="Times New Roman"/>
            <w:lang w:eastAsia="ko-KR"/>
          </w:rPr>
          <w:delText>여섯</w:delText>
        </w:r>
      </w:del>
      <w:r w:rsidRPr="00ED4019">
        <w:rPr>
          <w:rFonts w:ascii="Times New Roman" w:hAnsi="Times New Roman"/>
          <w:lang w:eastAsia="ko-KR"/>
        </w:rPr>
        <w:t>가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인</w:t>
      </w:r>
      <w:r w:rsidRPr="00ED4019">
        <w:rPr>
          <w:rFonts w:ascii="Times New Roman" w:hAnsi="Times New Roman"/>
          <w:lang w:eastAsia="ko-KR"/>
        </w:rPr>
        <w:t xml:space="preserve"> models_tbs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15D8F59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1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</w:t>
      </w:r>
      <w:proofErr w:type="gramStart"/>
      <w:r w:rsidRPr="00ED4019">
        <w:rPr>
          <w:rStyle w:val="FunctionTok"/>
          <w:rFonts w:ascii="Times New Roman" w:hAnsi="Times New Roman"/>
        </w:rPr>
        <w:t>tabl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arima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model_fit_ets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prophet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lm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nnetar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tbats))</w:t>
      </w:r>
    </w:p>
    <w:p w14:paraId="3F52715B" w14:textId="25626354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14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6 </w:t>
      </w:r>
      <w:ins w:id="6615" w:author="user" w:date="2021-03-23T15:15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16" w:author="user" w:date="2021-03-23T15:15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0,1,1)(0,1,1)[12]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AD,A)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&lt;fit[+]&gt; NNAR(1,1,10)[12]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       6 &lt;fit[+]&gt; TBATS(1, {0,0}, 0.971, {&lt;12,3&gt;})</w:t>
      </w:r>
    </w:p>
    <w:p w14:paraId="58D37F2F" w14:textId="068795EC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17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618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619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한다</w:t>
      </w:r>
      <w:r w:rsidRPr="00ED4019">
        <w:rPr>
          <w:rFonts w:ascii="Times New Roman" w:hAnsi="Times New Roman"/>
          <w:lang w:eastAsia="ko-KR"/>
        </w:rPr>
        <w:t>.</w:t>
      </w:r>
    </w:p>
    <w:p w14:paraId="44C300B8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2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calibration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calibr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new_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employees)))</w:t>
      </w:r>
    </w:p>
    <w:p w14:paraId="07FF7A19" w14:textId="79A77AB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21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# A tibble: 6 x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            .type .calibration_dat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             &lt;chr&gt; &lt;list&gt;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0,1,1)(0,1,1)[12]          Test  &lt;tibble [10 </w:t>
      </w:r>
      <w:ins w:id="6622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23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AD,A)                      Test  &lt;tibble [10 </w:t>
      </w:r>
      <w:ins w:id="6624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25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             Test  &lt;tibble [10 </w:t>
      </w:r>
      <w:ins w:id="6626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27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             Test  &lt;tibble [10 </w:t>
      </w:r>
      <w:ins w:id="6628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29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&lt;fit[+]&gt; NNAR(1,1,10)[12]                 Test  &lt;tibble [10 </w:t>
      </w:r>
      <w:ins w:id="6630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31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        6 &lt;fit[+]&gt; TBATS(1, {0,0}, 0.971, {&lt;12,3&gt;}) Test  &lt;tibble [10 </w:t>
      </w:r>
      <w:ins w:id="6632" w:author="user" w:date="2021-03-23T15:16:00Z">
        <w:r w:rsidR="005417AF">
          <w:rPr>
            <w:rStyle w:val="VerbatimChar"/>
            <w:rFonts w:ascii="맑은 고딕" w:eastAsia="맑은 고딕" w:hAnsi="맑은 고딕" w:hint="eastAsia"/>
          </w:rPr>
          <w:t>×</w:t>
        </w:r>
      </w:ins>
      <w:del w:id="6633" w:author="user" w:date="2021-03-23T15:16:00Z">
        <w:r w:rsidRPr="00ED4019" w:rsidDel="005417AF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</w:p>
    <w:p w14:paraId="6EFBD018" w14:textId="6F4FD8F2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3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조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ins w:id="6635" w:author="user" w:date="2021-03-23T15:16:00Z">
        <w:r w:rsidR="005417AF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테이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미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산출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셋과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살펴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새로운</w:t>
      </w:r>
      <w:r w:rsidRPr="00ED4019">
        <w:rPr>
          <w:rFonts w:ascii="Times New Roman" w:hAnsi="Times New Roman"/>
          <w:lang w:eastAsia="ko-KR"/>
        </w:rPr>
        <w:t xml:space="preserve"> </w:t>
      </w:r>
      <w:del w:id="6636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으로</w:delText>
        </w:r>
      </w:del>
      <w:ins w:id="6637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로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638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639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원본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같이</w:t>
      </w:r>
      <w:r w:rsidRPr="00ED4019">
        <w:rPr>
          <w:rFonts w:ascii="Times New Roman" w:hAnsi="Times New Roman"/>
          <w:lang w:eastAsia="ko-KR"/>
        </w:rPr>
        <w:t xml:space="preserve"> plotting</w:t>
      </w:r>
      <w:del w:id="6640" w:author="user" w:date="2021-03-23T15:17:00Z">
        <w:r w:rsidRPr="00ED4019" w:rsidDel="00562D64">
          <w:rPr>
            <w:rFonts w:ascii="Times New Roman" w:hAnsi="Times New Roman"/>
            <w:lang w:eastAsia="ko-KR"/>
          </w:rPr>
          <w:delText xml:space="preserve"> </w:delText>
        </w:r>
      </w:del>
      <w:r w:rsidRPr="00ED4019">
        <w:rPr>
          <w:rFonts w:ascii="Times New Roman" w:hAnsi="Times New Roman"/>
          <w:lang w:eastAsia="ko-KR"/>
        </w:rPr>
        <w:t>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</w:t>
      </w:r>
      <w:del w:id="6641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6642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modeltime_forecast()</w:t>
      </w:r>
      <w:r w:rsidRPr="00ED4019">
        <w:rPr>
          <w:rFonts w:ascii="Times New Roman" w:hAnsi="Times New Roman"/>
          <w:lang w:eastAsia="ko-KR"/>
        </w:rPr>
        <w:t>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</w:t>
      </w:r>
      <w:del w:id="6643" w:author="제이펍 출판사" w:date="2021-03-14T20:27:00Z">
        <w:r w:rsidRPr="00ED4019" w:rsidDel="00F13479">
          <w:rPr>
            <w:rFonts w:ascii="Times New Roman" w:hAnsi="Times New Roman"/>
            <w:lang w:eastAsia="ko-KR"/>
          </w:rPr>
          <w:delText>해준</w:delText>
        </w:r>
      </w:del>
      <w:ins w:id="6644" w:author="제이펍 출판사" w:date="2021-03-14T20:27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준</w:t>
        </w:r>
      </w:ins>
      <w:r w:rsidRPr="00ED4019">
        <w:rPr>
          <w:rFonts w:ascii="Times New Roman" w:hAnsi="Times New Roman"/>
          <w:lang w:eastAsia="ko-KR"/>
        </w:rPr>
        <w:t>다</w:t>
      </w:r>
      <w:del w:id="6645" w:author="user" w:date="2021-03-23T15:17:00Z">
        <w:r w:rsidRPr="00ED4019" w:rsidDel="00562D64">
          <w:rPr>
            <w:rFonts w:ascii="Times New Roman" w:hAnsi="Times New Roman"/>
            <w:lang w:eastAsia="ko-KR"/>
          </w:rPr>
          <w:delText xml:space="preserve">. </w:delText>
        </w:r>
      </w:del>
      <w:r w:rsidRPr="00ED4019">
        <w:rPr>
          <w:rFonts w:ascii="Times New Roman" w:hAnsi="Times New Roman"/>
          <w:lang w:eastAsia="ko-KR"/>
        </w:rPr>
        <w:t>(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차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이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646" w:author="user" w:date="2021-03-23T15:17:00Z">
        <w:r w:rsidR="00562D64">
          <w:rPr>
            <w:rFonts w:ascii="Times New Roman" w:hAnsi="Times New Roman" w:hint="eastAsia"/>
            <w:lang w:eastAsia="ko-KR"/>
          </w:rPr>
          <w:t>세트</w:t>
        </w:r>
      </w:ins>
      <w:del w:id="6647" w:author="user" w:date="2021-03-23T15:17:00Z">
        <w:r w:rsidRPr="00ED4019" w:rsidDel="00562D64">
          <w:rPr>
            <w:rFonts w:ascii="Times New Roman" w:hAnsi="Times New Roman"/>
            <w:lang w:eastAsia="ko-KR"/>
          </w:rPr>
          <w:delText>셋</w:delText>
        </w:r>
      </w:del>
      <w:del w:id="6648" w:author="user" w:date="2021-03-23T15:18:00Z">
        <w:r w:rsidRPr="00ED4019" w:rsidDel="00562D64">
          <w:rPr>
            <w:rFonts w:ascii="Times New Roman" w:hAnsi="Times New Roman"/>
            <w:lang w:eastAsia="ko-KR"/>
          </w:rPr>
          <w:delText>에</w:delText>
        </w:r>
      </w:del>
      <w:r w:rsidRPr="00ED4019">
        <w:rPr>
          <w:rFonts w:ascii="Times New Roman" w:hAnsi="Times New Roman"/>
          <w:lang w:eastAsia="ko-KR"/>
        </w:rPr>
        <w:t>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</w:t>
      </w:r>
      <w:ins w:id="6649" w:author="user" w:date="2021-03-23T15:17:00Z">
        <w:r w:rsidR="00562D6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이전까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고</w:t>
      </w:r>
      <w:ins w:id="6650" w:author="user" w:date="2021-03-23T15:17:00Z">
        <w:r w:rsidR="00562D64"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발생</w:t>
      </w:r>
      <w:ins w:id="6651" w:author="user" w:date="2021-03-23T15:17:00Z">
        <w:r w:rsidR="00562D6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이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이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때문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들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하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못한</w:t>
      </w:r>
      <w:ins w:id="6652" w:author="user" w:date="2021-03-23T15:18:00Z">
        <w:r w:rsidR="00562D64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것이다</w:t>
      </w:r>
      <w:del w:id="6653" w:author="user" w:date="2021-03-23T15:17:00Z">
        <w:r w:rsidRPr="00ED4019" w:rsidDel="00562D64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)</w:t>
      </w:r>
      <w:ins w:id="6654" w:author="user" w:date="2021-03-23T15:17:00Z">
        <w:r w:rsidR="00562D64">
          <w:rPr>
            <w:rFonts w:ascii="Times New Roman" w:hAnsi="Times New Roman" w:hint="eastAsia"/>
            <w:lang w:eastAsia="ko-KR"/>
          </w:rPr>
          <w:t>.</w:t>
        </w:r>
      </w:ins>
    </w:p>
    <w:p w14:paraId="4D6B1FB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55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ew_data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employees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employees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conf_interval_sho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21AC2751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656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34BC66E1" wp14:editId="3AC39816">
            <wp:extent cx="4572000" cy="3657600"/>
            <wp:effectExtent l="0" t="0" r="0" b="0"/>
            <wp:docPr id="190" name="그림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6D099E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6657" w:author="제이펍 출판사" w:date="2021-03-14T15:57:00Z">
          <w:pPr>
            <w:pStyle w:val="a6"/>
            <w:jc w:val="center"/>
          </w:pPr>
        </w:pPrChange>
      </w:pPr>
      <w:commentRangeStart w:id="6658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14</w:t>
      </w:r>
      <w:commentRangeEnd w:id="6658"/>
      <w:r w:rsidR="00562D64">
        <w:rPr>
          <w:rStyle w:val="af3"/>
          <w:i w:val="0"/>
        </w:rPr>
        <w:commentReference w:id="6658"/>
      </w:r>
    </w:p>
    <w:p w14:paraId="4616DF45" w14:textId="3F51C8C3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59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육안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판단하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힘드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성능</w:t>
      </w:r>
      <w:ins w:id="6660" w:author="user" w:date="2021-03-23T15:18:00Z">
        <w:r w:rsidR="009041F6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다</w:t>
      </w:r>
      <w:r w:rsidRPr="00ED4019">
        <w:rPr>
          <w:rFonts w:ascii="Times New Roman" w:hAnsi="Times New Roman"/>
          <w:lang w:eastAsia="ko-KR"/>
        </w:rPr>
        <w:t>.</w:t>
      </w:r>
    </w:p>
    <w:p w14:paraId="768030F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accuracy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2EE40200" w14:textId="082494F2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6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 xml:space="preserve"># A tibble: 6 </w:t>
      </w:r>
      <w:ins w:id="6663" w:author="user" w:date="2021-03-23T15:19:00Z">
        <w:r w:rsidR="009041F6">
          <w:rPr>
            <w:rStyle w:val="VerbatimChar"/>
            <w:rFonts w:ascii="맑은 고딕" w:eastAsia="맑은 고딕" w:hAnsi="맑은 고딕" w:hint="eastAsia"/>
          </w:rPr>
          <w:t>×</w:t>
        </w:r>
      </w:ins>
      <w:del w:id="6664" w:author="user" w:date="2021-03-23T15:19:00Z">
        <w:r w:rsidRPr="00ED4019" w:rsidDel="009041F6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_desc                .type   mae  mape  mase smape  rmse   rsq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chr&gt;                      &lt;chr&gt; &lt;dbl&gt; &lt;dbl&gt; &lt;dbl&gt; &lt;dbl&gt; &lt;dbl&gt; &lt;dbl&gt;</w:t>
      </w:r>
      <w:r w:rsidRPr="00ED4019">
        <w:rPr>
          <w:rFonts w:ascii="Times New Roman" w:hAnsi="Times New Roman"/>
        </w:rPr>
        <w:br/>
      </w:r>
      <w:commentRangeStart w:id="6665"/>
      <w:r w:rsidRPr="00ED4019">
        <w:rPr>
          <w:rStyle w:val="VerbatimChar"/>
          <w:rFonts w:ascii="Times New Roman" w:hAnsi="Times New Roman"/>
        </w:rPr>
        <w:t xml:space="preserve">1         5 NNAR(1,1,10)[12]           Test   652.  </w:t>
      </w:r>
      <w:proofErr w:type="gramStart"/>
      <w:r w:rsidRPr="00ED4019">
        <w:rPr>
          <w:rStyle w:val="VerbatimChar"/>
          <w:rFonts w:ascii="Times New Roman" w:hAnsi="Times New Roman"/>
        </w:rPr>
        <w:t>2.42  3.60</w:t>
      </w:r>
      <w:proofErr w:type="gramEnd"/>
      <w:r w:rsidRPr="00ED4019">
        <w:rPr>
          <w:rStyle w:val="VerbatimChar"/>
          <w:rFonts w:ascii="Times New Roman" w:hAnsi="Times New Roman"/>
        </w:rPr>
        <w:t xml:space="preserve">  2.39  731. 0.22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</w:t>
      </w:r>
      <w:proofErr w:type="gramStart"/>
      <w:r w:rsidRPr="00ED4019">
        <w:rPr>
          <w:rStyle w:val="VerbatimChar"/>
          <w:rFonts w:ascii="Times New Roman" w:hAnsi="Times New Roman"/>
        </w:rPr>
        <w:t>4</w:t>
      </w:r>
      <w:proofErr w:type="gramEnd"/>
      <w:r w:rsidRPr="00ED4019">
        <w:rPr>
          <w:rStyle w:val="VerbatimChar"/>
          <w:rFonts w:ascii="Times New Roman" w:hAnsi="Times New Roman"/>
        </w:rPr>
        <w:t xml:space="preserve"> LM                         Test   728.  </w:t>
      </w:r>
      <w:proofErr w:type="gramStart"/>
      <w:r w:rsidRPr="00ED4019">
        <w:rPr>
          <w:rStyle w:val="VerbatimChar"/>
          <w:rFonts w:ascii="Times New Roman" w:hAnsi="Times New Roman"/>
        </w:rPr>
        <w:t>2.71  4.02</w:t>
      </w:r>
      <w:proofErr w:type="gramEnd"/>
      <w:r w:rsidRPr="00ED4019">
        <w:rPr>
          <w:rStyle w:val="VerbatimChar"/>
          <w:rFonts w:ascii="Times New Roman" w:hAnsi="Times New Roman"/>
        </w:rPr>
        <w:t xml:space="preserve">  2.67  738. 0.762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2 </w:t>
      </w:r>
      <w:proofErr w:type="gramStart"/>
      <w:r w:rsidRPr="00ED4019">
        <w:rPr>
          <w:rStyle w:val="VerbatimChar"/>
          <w:rFonts w:ascii="Times New Roman" w:hAnsi="Times New Roman"/>
        </w:rPr>
        <w:t>ETS(</w:t>
      </w:r>
      <w:proofErr w:type="gramEnd"/>
      <w:r w:rsidRPr="00ED4019">
        <w:rPr>
          <w:rStyle w:val="VerbatimChar"/>
          <w:rFonts w:ascii="Times New Roman" w:hAnsi="Times New Roman"/>
        </w:rPr>
        <w:t xml:space="preserve">A,AD,A)                Test   730.  </w:t>
      </w:r>
      <w:proofErr w:type="gramStart"/>
      <w:r w:rsidRPr="00ED4019">
        <w:rPr>
          <w:rStyle w:val="VerbatimChar"/>
          <w:rFonts w:ascii="Times New Roman" w:hAnsi="Times New Roman"/>
        </w:rPr>
        <w:t>2.71  4.03</w:t>
      </w:r>
      <w:proofErr w:type="gramEnd"/>
      <w:r w:rsidRPr="00ED4019">
        <w:rPr>
          <w:rStyle w:val="VerbatimChar"/>
          <w:rFonts w:ascii="Times New Roman" w:hAnsi="Times New Roman"/>
        </w:rPr>
        <w:t xml:space="preserve">  2.68  740. 0.757</w:t>
      </w:r>
      <w:r w:rsidRPr="00ED4019">
        <w:rPr>
          <w:rFonts w:ascii="Times New Roman" w:hAnsi="Times New Roman"/>
        </w:rPr>
        <w:br/>
      </w:r>
      <w:commentRangeEnd w:id="6665"/>
      <w:r w:rsidR="009041F6">
        <w:rPr>
          <w:rStyle w:val="af3"/>
          <w:kern w:val="0"/>
          <w:lang w:eastAsia="en-US"/>
        </w:rPr>
        <w:commentReference w:id="6665"/>
      </w:r>
      <w:r w:rsidRPr="00ED4019">
        <w:rPr>
          <w:rStyle w:val="VerbatimChar"/>
          <w:rFonts w:ascii="Times New Roman" w:hAnsi="Times New Roman"/>
        </w:rPr>
        <w:t xml:space="preserve">4         </w:t>
      </w:r>
      <w:proofErr w:type="gramStart"/>
      <w:r w:rsidRPr="00ED4019">
        <w:rPr>
          <w:rStyle w:val="VerbatimChar"/>
          <w:rFonts w:ascii="Times New Roman" w:hAnsi="Times New Roman"/>
        </w:rPr>
        <w:t>3</w:t>
      </w:r>
      <w:proofErr w:type="gramEnd"/>
      <w:r w:rsidRPr="00ED4019">
        <w:rPr>
          <w:rStyle w:val="VerbatimChar"/>
          <w:rFonts w:ascii="Times New Roman" w:hAnsi="Times New Roman"/>
        </w:rPr>
        <w:t xml:space="preserve"> PROPHET                    Test   824.  </w:t>
      </w:r>
      <w:proofErr w:type="gramStart"/>
      <w:r w:rsidRPr="00ED4019">
        <w:rPr>
          <w:rStyle w:val="VerbatimChar"/>
          <w:rFonts w:ascii="Times New Roman" w:hAnsi="Times New Roman"/>
        </w:rPr>
        <w:t>3.06  4.55</w:t>
      </w:r>
      <w:proofErr w:type="gramEnd"/>
      <w:r w:rsidRPr="00ED4019">
        <w:rPr>
          <w:rStyle w:val="VerbatimChar"/>
          <w:rFonts w:ascii="Times New Roman" w:hAnsi="Times New Roman"/>
        </w:rPr>
        <w:t xml:space="preserve">  3.02  833. 0.760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1 </w:t>
      </w:r>
      <w:proofErr w:type="gramStart"/>
      <w:r w:rsidRPr="00ED4019">
        <w:rPr>
          <w:rStyle w:val="VerbatimChar"/>
          <w:rFonts w:ascii="Times New Roman" w:hAnsi="Times New Roman"/>
        </w:rPr>
        <w:t>ARIMA(</w:t>
      </w:r>
      <w:proofErr w:type="gramEnd"/>
      <w:r w:rsidRPr="00ED4019">
        <w:rPr>
          <w:rStyle w:val="VerbatimChar"/>
          <w:rFonts w:ascii="Times New Roman" w:hAnsi="Times New Roman"/>
        </w:rPr>
        <w:t xml:space="preserve">0,1,1)(0,1,1)[12]    Test   833. 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3.10  4.60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  3.05  840. 0.79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  <w:lang w:eastAsia="ko-KR"/>
        </w:rPr>
        <w:t xml:space="preserve">6         6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TBATS(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1, {0,0}, 0.971, {&lt;~ Test   903.  </w:t>
      </w:r>
      <w:proofErr w:type="gramStart"/>
      <w:r w:rsidRPr="00ED4019">
        <w:rPr>
          <w:rStyle w:val="VerbatimChar"/>
          <w:rFonts w:ascii="Times New Roman" w:hAnsi="Times New Roman"/>
          <w:lang w:eastAsia="ko-KR"/>
        </w:rPr>
        <w:t>3.36  4.99</w:t>
      </w:r>
      <w:proofErr w:type="gramEnd"/>
      <w:r w:rsidRPr="00ED4019">
        <w:rPr>
          <w:rStyle w:val="VerbatimChar"/>
          <w:rFonts w:ascii="Times New Roman" w:hAnsi="Times New Roman"/>
          <w:lang w:eastAsia="ko-KR"/>
        </w:rPr>
        <w:t xml:space="preserve">  3.30  913. 0.724</w:t>
      </w:r>
    </w:p>
    <w:p w14:paraId="7C2D745E" w14:textId="1ABE762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6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성능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합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대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하는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번에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del w:id="6667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이</w:delText>
        </w:r>
      </w:del>
      <w:ins w:id="6668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가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아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6669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670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한다</w:t>
      </w:r>
      <w:del w:id="6671" w:author="user" w:date="2021-03-23T15:20:00Z">
        <w:r w:rsidRPr="00ED4019" w:rsidDel="009041F6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6672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673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인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취업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감소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소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반영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것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보인다</w:t>
      </w:r>
      <w:del w:id="6674" w:author="user" w:date="2021-03-23T15:20:00Z">
        <w:r w:rsidRPr="00ED4019" w:rsidDel="009041F6">
          <w:rPr>
            <w:rFonts w:ascii="Times New Roman" w:hAnsi="Times New Roman"/>
            <w:lang w:eastAsia="ko-KR"/>
          </w:rPr>
          <w:delText>.</w:delText>
        </w:r>
      </w:del>
      <w:r w:rsidRPr="00ED4019">
        <w:rPr>
          <w:rFonts w:ascii="Times New Roman" w:hAnsi="Times New Roman"/>
          <w:lang w:eastAsia="ko-KR"/>
        </w:rPr>
        <w:t>)</w:t>
      </w:r>
      <w:ins w:id="6675" w:author="user" w:date="2021-03-23T15:20:00Z">
        <w:r w:rsidR="009041F6">
          <w:rPr>
            <w:rFonts w:ascii="Times New Roman" w:hAnsi="Times New Roman" w:hint="eastAsia"/>
            <w:lang w:eastAsia="ko-KR"/>
          </w:rPr>
          <w:t>.</w:t>
        </w:r>
      </w:ins>
    </w:p>
    <w:p w14:paraId="76D6271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7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near_re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lm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 </w:t>
      </w:r>
      <w:r w:rsidRPr="00ED4019">
        <w:rPr>
          <w:rStyle w:val="SpecialCharTok"/>
          <w:rFonts w:ascii="Times New Roman" w:hAnsi="Times New Roman"/>
        </w:rPr>
        <w:t>+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factor</w:t>
      </w:r>
      <w:r w:rsidRPr="00ED4019">
        <w:rPr>
          <w:rStyle w:val="NormalTok"/>
          <w:rFonts w:ascii="Times New Roman" w:hAnsi="Times New Roman"/>
        </w:rPr>
        <w:t>(lubridate</w:t>
      </w:r>
      <w:r w:rsidRPr="00ED4019">
        <w:rPr>
          <w:rStyle w:val="SpecialCharTok"/>
          <w:rFonts w:ascii="Times New Roman" w:hAnsi="Times New Roman"/>
        </w:rPr>
        <w:t>::</w:t>
      </w:r>
      <w:r w:rsidRPr="00ED4019">
        <w:rPr>
          <w:rStyle w:val="FunctionTok"/>
          <w:rFonts w:ascii="Times New Roman" w:hAnsi="Times New Roman"/>
        </w:rPr>
        <w:t>month</w:t>
      </w:r>
      <w:r w:rsidRPr="00ED4019">
        <w:rPr>
          <w:rStyle w:val="NormalTok"/>
          <w:rFonts w:ascii="Times New Roman" w:hAnsi="Times New Roman"/>
        </w:rPr>
        <w:t xml:space="preserve">(time, </w:t>
      </w:r>
      <w:r w:rsidRPr="00ED4019">
        <w:rPr>
          <w:rStyle w:val="AttributeTok"/>
          <w:rFonts w:ascii="Times New Roman" w:hAnsi="Times New Roman"/>
        </w:rPr>
        <w:t>label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TRUE</w:t>
      </w:r>
      <w:r w:rsidRPr="00ED4019">
        <w:rPr>
          <w:rStyle w:val="NormalTok"/>
          <w:rFonts w:ascii="Times New Roman" w:hAnsi="Times New Roman"/>
        </w:rPr>
        <w:t xml:space="preserve">), </w:t>
      </w:r>
      <w:r w:rsidRPr="00ED4019">
        <w:rPr>
          <w:rStyle w:val="AttributeTok"/>
          <w:rFonts w:ascii="Times New Roman" w:hAnsi="Times New Roman"/>
        </w:rPr>
        <w:t>ordered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>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employee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_fit_nnet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_re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nnet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 xml:space="preserve">(total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tim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employees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tabl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lm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nnetar))</w:t>
      </w:r>
    </w:p>
    <w:p w14:paraId="10A6A1C2" w14:textId="58D65D66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77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2 </w:t>
      </w:r>
      <w:ins w:id="6678" w:author="user" w:date="2021-03-23T15:21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679" w:author="user" w:date="2021-03-23T15:21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 1 &lt;</w:t>
      </w:r>
      <w:proofErr w:type="gramStart"/>
      <w:r w:rsidRPr="00ED4019">
        <w:rPr>
          <w:rStyle w:val="VerbatimChar"/>
          <w:rFonts w:ascii="Times New Roman" w:hAnsi="Times New Roman"/>
        </w:rPr>
        <w:t>fit[</w:t>
      </w:r>
      <w:proofErr w:type="gramEnd"/>
      <w:r w:rsidRPr="00ED4019">
        <w:rPr>
          <w:rStyle w:val="VerbatimChar"/>
          <w:rFonts w:ascii="Times New Roman" w:hAnsi="Times New Roman"/>
        </w:rPr>
        <w:t xml:space="preserve">+]&gt; LM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2         2 &lt;fit[+]&gt; NNAR(1,1,10)[12]</w:t>
      </w:r>
    </w:p>
    <w:p w14:paraId="63984174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8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h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3 years'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employees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6313DEE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681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7CAE4F5E" wp14:editId="4627BF03">
            <wp:extent cx="4572000" cy="3657600"/>
            <wp:effectExtent l="0" t="0" r="0" b="0"/>
            <wp:docPr id="191" name="그림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5AFCA4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6682" w:author="제이펍 출판사" w:date="2021-03-14T15:57:00Z">
          <w:pPr>
            <w:pStyle w:val="a6"/>
            <w:jc w:val="center"/>
          </w:pPr>
        </w:pPrChange>
      </w:pPr>
      <w:commentRangeStart w:id="6683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15</w:t>
      </w:r>
      <w:commentRangeEnd w:id="6683"/>
      <w:r w:rsidR="001D7A6A">
        <w:rPr>
          <w:rStyle w:val="af3"/>
          <w:i w:val="0"/>
        </w:rPr>
        <w:commentReference w:id="6683"/>
      </w:r>
    </w:p>
    <w:p w14:paraId="199AE650" w14:textId="2F3DD781" w:rsidR="00FD7B2A" w:rsidRDefault="001D7A6A">
      <w:pPr>
        <w:pStyle w:val="2"/>
        <w:numPr>
          <w:ilvl w:val="0"/>
          <w:numId w:val="0"/>
        </w:numPr>
        <w:ind w:left="851"/>
        <w:jc w:val="both"/>
        <w:rPr>
          <w:lang w:eastAsia="ko-KR"/>
        </w:rPr>
        <w:pPrChange w:id="6684" w:author="user" w:date="2021-03-23T15:22:00Z">
          <w:pPr>
            <w:pStyle w:val="2"/>
          </w:pPr>
        </w:pPrChange>
      </w:pPr>
      <w:bookmarkStart w:id="6685" w:name="미래-코로나-확진자수-예측-1"/>
      <w:bookmarkEnd w:id="6559"/>
      <w:ins w:id="6686" w:author="user" w:date="2021-03-23T15:22:00Z">
        <w:r>
          <w:rPr>
            <w:rFonts w:hint="eastAsia"/>
            <w:lang w:eastAsia="ko-KR"/>
          </w:rPr>
          <w:t xml:space="preserve">7.3.3 </w:t>
        </w:r>
      </w:ins>
      <w:r w:rsidR="00FD7B2A">
        <w:rPr>
          <w:lang w:eastAsia="ko-KR"/>
        </w:rPr>
        <w:t>미래 코로나 확진자수 예측</w:t>
      </w:r>
    </w:p>
    <w:p w14:paraId="66825085" w14:textId="6293EB7A" w:rsidR="00FD7B2A" w:rsidRPr="00ED4019" w:rsidDel="001D7A6A" w:rsidRDefault="00FD7B2A">
      <w:pPr>
        <w:jc w:val="both"/>
        <w:rPr>
          <w:del w:id="6687" w:author="user" w:date="2021-03-23T15:22:00Z"/>
          <w:rFonts w:ascii="Times New Roman" w:hAnsi="Times New Roman"/>
          <w:lang w:eastAsia="ko-KR"/>
        </w:rPr>
        <w:pPrChange w:id="668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이번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절에서는</w:t>
      </w:r>
      <w:r w:rsidRPr="00ED4019">
        <w:rPr>
          <w:rFonts w:ascii="Times New Roman" w:hAnsi="Times New Roman"/>
          <w:lang w:eastAsia="ko-KR"/>
        </w:rPr>
        <w:t xml:space="preserve"> 0-9</w:t>
      </w:r>
      <w:r w:rsidRPr="00ED4019">
        <w:rPr>
          <w:rFonts w:ascii="Times New Roman" w:hAnsi="Times New Roman"/>
          <w:lang w:eastAsia="ko-KR"/>
        </w:rPr>
        <w:t>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코로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진자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del w:id="6689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690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  <w:ins w:id="6691" w:author="user" w:date="2021-03-23T15:22:00Z">
        <w:r w:rsidR="001D7A6A">
          <w:rPr>
            <w:rFonts w:ascii="Times New Roman" w:hAnsi="Times New Roman" w:hint="eastAsia"/>
            <w:lang w:eastAsia="ko-KR"/>
          </w:rPr>
          <w:t xml:space="preserve"> </w:t>
        </w:r>
      </w:ins>
    </w:p>
    <w:p w14:paraId="3057E6C5" w14:textId="6044C5F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692" w:author="user" w:date="2021-03-23T15:22:00Z">
          <w:pPr>
            <w:pStyle w:val="a0"/>
          </w:pPr>
        </w:pPrChange>
      </w:pPr>
      <w:r w:rsidRPr="00ED4019">
        <w:rPr>
          <w:rFonts w:ascii="Times New Roman" w:hAnsi="Times New Roman"/>
          <w:lang w:eastAsia="ko-KR"/>
        </w:rPr>
        <w:t>먼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6693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694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695" w:author="user" w:date="2021-03-23T15:22:00Z">
        <w:r w:rsidR="001D7A6A">
          <w:rPr>
            <w:rFonts w:ascii="Times New Roman" w:hAnsi="Times New Roman" w:hint="eastAsia"/>
            <w:lang w:eastAsia="ko-KR"/>
          </w:rPr>
          <w:t>세트와</w:t>
        </w:r>
      </w:ins>
      <w:del w:id="6696" w:author="user" w:date="2021-03-23T15:22:00Z">
        <w:r w:rsidRPr="00ED4019" w:rsidDel="001D7A6A">
          <w:rPr>
            <w:rFonts w:ascii="Times New Roman" w:hAnsi="Times New Roman"/>
            <w:lang w:eastAsia="ko-KR"/>
          </w:rPr>
          <w:delText>셋과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ins w:id="6697" w:author="user" w:date="2021-03-23T15:22:00Z">
        <w:r w:rsidR="001D7A6A">
          <w:rPr>
            <w:rFonts w:ascii="Times New Roman" w:hAnsi="Times New Roman" w:hint="eastAsia"/>
            <w:lang w:eastAsia="ko-KR"/>
          </w:rPr>
          <w:t>세트</w:t>
        </w:r>
      </w:ins>
      <w:del w:id="6698" w:author="user" w:date="2021-03-23T15:22:00Z">
        <w:r w:rsidRPr="00ED4019" w:rsidDel="001D7A6A">
          <w:rPr>
            <w:rFonts w:ascii="Times New Roman" w:hAnsi="Times New Roman"/>
            <w:lang w:eastAsia="ko-KR"/>
          </w:rPr>
          <w:delText>셋으</w:delText>
        </w:r>
      </w:del>
      <w:r w:rsidRPr="00ED4019">
        <w:rPr>
          <w:rFonts w:ascii="Times New Roman" w:hAnsi="Times New Roman"/>
          <w:lang w:eastAsia="ko-KR"/>
        </w:rPr>
        <w:t>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눈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나누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비율은</w:t>
      </w:r>
      <w:r w:rsidRPr="00ED4019">
        <w:rPr>
          <w:rFonts w:ascii="Times New Roman" w:hAnsi="Times New Roman"/>
          <w:lang w:eastAsia="ko-KR"/>
        </w:rPr>
        <w:t xml:space="preserve"> 90:10</w:t>
      </w:r>
      <w:r w:rsidRPr="00ED4019">
        <w:rPr>
          <w:rFonts w:ascii="Times New Roman" w:hAnsi="Times New Roman"/>
          <w:lang w:eastAsia="ko-KR"/>
        </w:rPr>
        <w:t>으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설정하였다</w:t>
      </w:r>
      <w:r w:rsidRPr="00ED4019">
        <w:rPr>
          <w:rFonts w:ascii="Times New Roman" w:hAnsi="Times New Roman"/>
          <w:lang w:eastAsia="ko-KR"/>
        </w:rPr>
        <w:t>.</w:t>
      </w:r>
    </w:p>
    <w:p w14:paraId="373CCEF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69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splits.covid19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initial_time_</w:t>
      </w:r>
      <w:proofErr w:type="gramStart"/>
      <w:r w:rsidRPr="00ED4019">
        <w:rPr>
          <w:rStyle w:val="FunctionTok"/>
          <w:rFonts w:ascii="Times New Roman" w:hAnsi="Times New Roman"/>
        </w:rPr>
        <w:t>split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covid19, </w:t>
      </w:r>
      <w:r w:rsidRPr="00ED4019">
        <w:rPr>
          <w:rStyle w:val="AttributeTok"/>
          <w:rFonts w:ascii="Times New Roman" w:hAnsi="Times New Roman"/>
        </w:rPr>
        <w:t>prop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loatTok"/>
          <w:rFonts w:ascii="Times New Roman" w:hAnsi="Times New Roman"/>
        </w:rPr>
        <w:t>0.9</w:t>
      </w:r>
      <w:r w:rsidRPr="00ED4019">
        <w:rPr>
          <w:rStyle w:val="NormalTok"/>
          <w:rFonts w:ascii="Times New Roman" w:hAnsi="Times New Roman"/>
        </w:rPr>
        <w:t>)</w:t>
      </w:r>
    </w:p>
    <w:p w14:paraId="32DD74F6" w14:textId="4E3C829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00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lastRenderedPageBreak/>
        <w:t>트레이닝</w:t>
      </w:r>
      <w:r w:rsidRPr="00ED4019">
        <w:rPr>
          <w:rFonts w:ascii="Times New Roman" w:hAnsi="Times New Roman"/>
          <w:lang w:eastAsia="ko-KR"/>
        </w:rPr>
        <w:t xml:space="preserve"> </w:t>
      </w:r>
      <w:ins w:id="6701" w:author="user" w:date="2021-03-23T15:22:00Z">
        <w:r w:rsidR="001D7A6A">
          <w:rPr>
            <w:rFonts w:ascii="Times New Roman" w:hAnsi="Times New Roman" w:hint="eastAsia"/>
            <w:lang w:eastAsia="ko-KR"/>
          </w:rPr>
          <w:t>세트를</w:t>
        </w:r>
      </w:ins>
      <w:del w:id="6702" w:author="user" w:date="2021-03-23T15:22:00Z">
        <w:r w:rsidRPr="00ED4019" w:rsidDel="001D7A6A">
          <w:rPr>
            <w:rFonts w:ascii="Times New Roman" w:hAnsi="Times New Roman"/>
            <w:lang w:eastAsia="ko-KR"/>
          </w:rPr>
          <w:delText>셋을</w:delText>
        </w:r>
      </w:del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해</w:t>
      </w:r>
      <w:r w:rsidRPr="00ED4019">
        <w:rPr>
          <w:rFonts w:ascii="Times New Roman" w:hAnsi="Times New Roman"/>
          <w:lang w:eastAsia="ko-KR"/>
        </w:rPr>
        <w:t xml:space="preserve"> ARIMA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74DCCBEB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0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arima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arima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auto_arima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5587EC4F" w14:textId="71769901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04" w:author="제이펍 출판사" w:date="2021-03-14T15:57:00Z">
          <w:pPr/>
        </w:pPrChange>
      </w:pPr>
      <w:del w:id="6705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두번</w:delText>
        </w:r>
      </w:del>
      <w:ins w:id="6706" w:author="제이펍 출판사" w:date="2021-03-14T20:43:00Z">
        <w:r w:rsidR="001B4014">
          <w:rPr>
            <w:rFonts w:ascii="Times New Roman" w:hAnsi="Times New Roman"/>
            <w:lang w:eastAsia="ko-KR"/>
          </w:rPr>
          <w:t>두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평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5A8168F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0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e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xp_</w:t>
      </w:r>
      <w:proofErr w:type="gramStart"/>
      <w:r w:rsidRPr="00ED4019">
        <w:rPr>
          <w:rStyle w:val="FunctionTok"/>
          <w:rFonts w:ascii="Times New Roman" w:hAnsi="Times New Roman"/>
        </w:rPr>
        <w:t>smoothin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e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31A3C203" w14:textId="026AB42D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08" w:author="제이펍 출판사" w:date="2021-03-14T15:57:00Z">
          <w:pPr/>
        </w:pPrChange>
      </w:pPr>
      <w:del w:id="6709" w:author="제이펍 출판사" w:date="2021-03-14T20:43:00Z">
        <w:r w:rsidRPr="00ED4019" w:rsidDel="001B4014">
          <w:rPr>
            <w:rFonts w:ascii="Times New Roman" w:hAnsi="Times New Roman"/>
            <w:lang w:eastAsia="ko-KR"/>
          </w:rPr>
          <w:delText>세번</w:delText>
        </w:r>
      </w:del>
      <w:ins w:id="6710" w:author="제이펍 출판사" w:date="2021-03-14T20:43:00Z">
        <w:r w:rsidR="001B4014">
          <w:rPr>
            <w:rFonts w:ascii="Times New Roman" w:hAnsi="Times New Roman"/>
            <w:lang w:eastAsia="ko-KR"/>
          </w:rPr>
          <w:t>세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prophet</w:t>
      </w:r>
      <w:ins w:id="6711" w:author="user" w:date="2021-03-23T15:22:00Z">
        <w:r w:rsidR="001D7A6A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7256CC79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1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prophet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prophet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prophet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06EF2091" w14:textId="10846D6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13" w:author="제이펍 출판사" w:date="2021-03-14T15:57:00Z">
          <w:pPr/>
        </w:pPrChange>
      </w:pPr>
      <w:del w:id="6714" w:author="user" w:date="2021-03-18T12:01:00Z">
        <w:r w:rsidRPr="00ED4019" w:rsidDel="00C32840">
          <w:rPr>
            <w:rFonts w:ascii="Times New Roman" w:hAnsi="Times New Roman"/>
            <w:lang w:eastAsia="ko-KR"/>
          </w:rPr>
          <w:delText>네번</w:delText>
        </w:r>
      </w:del>
      <w:ins w:id="6715" w:author="user" w:date="2021-03-18T12:01:00Z">
        <w:r w:rsidR="00C32840">
          <w:rPr>
            <w:rFonts w:ascii="Times New Roman" w:hAnsi="Times New Roman"/>
            <w:lang w:eastAsia="ko-KR"/>
          </w:rPr>
          <w:t>네</w:t>
        </w:r>
        <w:r w:rsidR="00C32840">
          <w:rPr>
            <w:rFonts w:ascii="Times New Roman" w:hAnsi="Times New Roman"/>
            <w:lang w:eastAsia="ko-KR"/>
          </w:rPr>
          <w:t xml:space="preserve"> </w:t>
        </w:r>
        <w:r w:rsidR="00C32840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1EC10FA7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16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ne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lm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6F823D40" w14:textId="21F97279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17" w:author="제이펍 출판사" w:date="2021-03-14T15:57:00Z">
          <w:pPr/>
        </w:pPrChange>
      </w:pPr>
      <w:del w:id="6718" w:author="user" w:date="2021-03-18T12:01:00Z">
        <w:r w:rsidRPr="00ED4019" w:rsidDel="00C32840">
          <w:rPr>
            <w:rFonts w:ascii="Times New Roman" w:hAnsi="Times New Roman"/>
            <w:lang w:eastAsia="ko-KR"/>
          </w:rPr>
          <w:delText>다섯번</w:delText>
        </w:r>
      </w:del>
      <w:ins w:id="6719" w:author="user" w:date="2021-03-18T12:01:00Z">
        <w:r w:rsidR="00C32840">
          <w:rPr>
            <w:rFonts w:ascii="Times New Roman" w:hAnsi="Times New Roman"/>
            <w:lang w:eastAsia="ko-KR"/>
          </w:rPr>
          <w:t>다섯</w:t>
        </w:r>
        <w:r w:rsidR="00C32840">
          <w:rPr>
            <w:rFonts w:ascii="Times New Roman" w:hAnsi="Times New Roman"/>
            <w:lang w:eastAsia="ko-KR"/>
          </w:rPr>
          <w:t xml:space="preserve"> </w:t>
        </w:r>
        <w:r w:rsidR="00C32840">
          <w:rPr>
            <w:rFonts w:ascii="Times New Roman" w:hAnsi="Times New Roman"/>
            <w:lang w:eastAsia="ko-KR"/>
          </w:rPr>
          <w:t>번</w:t>
        </w:r>
      </w:ins>
      <w:r w:rsidRPr="00ED4019">
        <w:rPr>
          <w:rFonts w:ascii="Times New Roman" w:hAnsi="Times New Roman"/>
          <w:lang w:eastAsia="ko-KR"/>
        </w:rPr>
        <w:t>째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신경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7274BA4E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20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nnetar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nnetar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nnetar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031C3E7F" w14:textId="528EC33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21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여섯</w:t>
      </w:r>
      <w:ins w:id="6722" w:author="user" w:date="2021-03-23T15:23:00Z">
        <w:r w:rsidR="001D7A6A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번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로</w:t>
      </w:r>
      <w:r w:rsidRPr="00ED4019">
        <w:rPr>
          <w:rFonts w:ascii="Times New Roman" w:hAnsi="Times New Roman"/>
          <w:lang w:eastAsia="ko-KR"/>
        </w:rPr>
        <w:t xml:space="preserve"> tbats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6D9640D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2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tba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seasonal_</w:t>
      </w:r>
      <w:proofErr w:type="gramStart"/>
      <w:r w:rsidRPr="00ED4019">
        <w:rPr>
          <w:rStyle w:val="FunctionTok"/>
          <w:rFonts w:ascii="Times New Roman" w:hAnsi="Times New Roman"/>
        </w:rPr>
        <w:t>reg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tba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raining</w:t>
      </w:r>
      <w:r w:rsidRPr="00ED4019">
        <w:rPr>
          <w:rStyle w:val="NormalTok"/>
          <w:rFonts w:ascii="Times New Roman" w:hAnsi="Times New Roman"/>
        </w:rPr>
        <w:t>(splits.covid19))</w:t>
      </w:r>
    </w:p>
    <w:p w14:paraId="38433701" w14:textId="199CA4DA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2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생성한</w:t>
      </w:r>
      <w:r w:rsidRPr="00ED4019">
        <w:rPr>
          <w:rFonts w:ascii="Times New Roman" w:hAnsi="Times New Roman"/>
          <w:lang w:eastAsia="ko-KR"/>
        </w:rPr>
        <w:t xml:space="preserve"> </w:t>
      </w:r>
      <w:del w:id="6725" w:author="user" w:date="2021-03-23T15:23:00Z">
        <w:r w:rsidRPr="00ED4019" w:rsidDel="001D7A6A">
          <w:rPr>
            <w:rFonts w:ascii="Times New Roman" w:hAnsi="Times New Roman"/>
            <w:lang w:eastAsia="ko-KR"/>
          </w:rPr>
          <w:delText>여섯가지</w:delText>
        </w:r>
        <w:r w:rsidRPr="00ED4019" w:rsidDel="001D7A6A">
          <w:rPr>
            <w:rFonts w:ascii="Times New Roman" w:hAnsi="Times New Roman"/>
            <w:lang w:eastAsia="ko-KR"/>
          </w:rPr>
          <w:delText xml:space="preserve"> </w:delText>
        </w:r>
      </w:del>
      <w:ins w:id="6726" w:author="user" w:date="2021-03-23T15:23:00Z">
        <w:r w:rsidR="001D7A6A">
          <w:rPr>
            <w:rFonts w:ascii="Times New Roman" w:hAnsi="Times New Roman" w:hint="eastAsia"/>
            <w:lang w:eastAsia="ko-KR"/>
          </w:rPr>
          <w:t>6</w:t>
        </w:r>
        <w:r w:rsidR="001D7A6A" w:rsidRPr="00ED4019">
          <w:rPr>
            <w:rFonts w:ascii="Times New Roman" w:hAnsi="Times New Roman"/>
            <w:lang w:eastAsia="ko-KR"/>
          </w:rPr>
          <w:t>가지</w:t>
        </w:r>
        <w:r w:rsidR="001D7A6A" w:rsidRPr="00ED4019">
          <w:rPr>
            <w:rFonts w:ascii="Times New Roman" w:hAnsi="Times New Roman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인</w:t>
      </w:r>
      <w:r w:rsidRPr="00ED4019">
        <w:rPr>
          <w:rFonts w:ascii="Times New Roman" w:hAnsi="Times New Roman"/>
          <w:lang w:eastAsia="ko-KR"/>
        </w:rPr>
        <w:t xml:space="preserve"> models_tbl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05A1EE52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27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</w:t>
      </w:r>
      <w:proofErr w:type="gramStart"/>
      <w:r w:rsidRPr="00ED4019">
        <w:rPr>
          <w:rStyle w:val="FunctionTok"/>
          <w:rFonts w:ascii="Times New Roman" w:hAnsi="Times New Roman"/>
        </w:rPr>
        <w:t>table</w:t>
      </w:r>
      <w:r w:rsidRPr="00ED4019">
        <w:rPr>
          <w:rStyle w:val="NormalTok"/>
          <w:rFonts w:ascii="Times New Roman" w:hAnsi="Times New Roman"/>
        </w:rPr>
        <w:t>(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arima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ets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prophet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lm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nnetar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tbats))</w:t>
      </w:r>
    </w:p>
    <w:p w14:paraId="304061CF" w14:textId="5818CEF1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28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6 </w:t>
      </w:r>
      <w:ins w:id="6729" w:author="user" w:date="2021-03-23T15:23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30" w:author="user" w:date="2021-03-23T15:23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3,1,1)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lastRenderedPageBreak/>
        <w:t xml:space="preserve">2         2 &lt;fit[+]&gt; ETS(A,N,N)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&lt;fit[+]&gt; NNAR(1,1,10)[7]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6         6 &lt;fit[+]&gt; BATS(1, {2,2}, -, -)</w:t>
      </w:r>
    </w:p>
    <w:p w14:paraId="30F50782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31" w:author="제이펍 출판사" w:date="2021-03-14T15:57:00Z">
          <w:pPr/>
        </w:pPrChange>
      </w:pPr>
      <w:r w:rsidRPr="00ED4019">
        <w:rPr>
          <w:rStyle w:val="VerbatimChar"/>
          <w:rFonts w:ascii="Times New Roman" w:hAnsi="Times New Roman"/>
          <w:lang w:eastAsia="ko-KR"/>
        </w:rPr>
        <w:t>modeltime_calibrate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조정한다</w:t>
      </w:r>
      <w:r w:rsidRPr="00ED4019">
        <w:rPr>
          <w:rFonts w:ascii="Times New Roman" w:hAnsi="Times New Roman"/>
          <w:lang w:eastAsia="ko-KR"/>
        </w:rPr>
        <w:t>.</w:t>
      </w:r>
    </w:p>
    <w:p w14:paraId="432DE0BD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32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(calibration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calibrat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new_data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covid19)))</w:t>
      </w:r>
    </w:p>
    <w:p w14:paraId="52139CAF" w14:textId="741682CE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33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6 </w:t>
      </w:r>
      <w:ins w:id="6734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35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          .type .calibration_data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          &lt;chr&gt; &lt;list&gt;  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1         1 &lt;fit[+]&gt; ARIMA(3,1,1)         Test  &lt;tibble [31 </w:t>
      </w:r>
      <w:ins w:id="6736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37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N,N)           Test  &lt;tibble [31 </w:t>
      </w:r>
      <w:ins w:id="6738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39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3         3 &lt;fit[+]&gt; PROPHET              Test  &lt;tibble [31 </w:t>
      </w:r>
      <w:ins w:id="6740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41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4         4 &lt;fit[+]&gt; LM                   Test  &lt;tibble [31 </w:t>
      </w:r>
      <w:ins w:id="6742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43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&lt;fit[+]&gt; NNAR(1,1,10)[7]      Test  &lt;tibble [31 </w:t>
      </w:r>
      <w:ins w:id="6744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45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        6 &lt;fit[+]&gt; BATS(1, {2,2}, -, -) Test  &lt;tibble [31 </w:t>
      </w:r>
      <w:ins w:id="6746" w:author="user" w:date="2021-03-23T15:25:00Z">
        <w:r w:rsidR="001D7A6A">
          <w:rPr>
            <w:rStyle w:val="VerbatimChar"/>
            <w:rFonts w:ascii="맑은 고딕" w:eastAsia="맑은 고딕" w:hAnsi="맑은 고딕" w:hint="eastAsia"/>
          </w:rPr>
          <w:t>×</w:t>
        </w:r>
      </w:ins>
      <w:del w:id="6747" w:author="user" w:date="2021-03-23T15:25:00Z">
        <w:r w:rsidRPr="00ED4019" w:rsidDel="001D7A6A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4]&gt;</w:t>
      </w:r>
    </w:p>
    <w:p w14:paraId="556EC03D" w14:textId="7527BFE6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48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조정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저장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modeltime_forecast()</w:t>
      </w:r>
      <w:r w:rsidRPr="00ED4019">
        <w:rPr>
          <w:rFonts w:ascii="Times New Roman" w:hAnsi="Times New Roman"/>
          <w:lang w:eastAsia="ko-KR"/>
        </w:rPr>
        <w:t>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달하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스트</w:t>
      </w:r>
      <w:r w:rsidRPr="00ED4019">
        <w:rPr>
          <w:rFonts w:ascii="Times New Roman" w:hAnsi="Times New Roman"/>
          <w:lang w:eastAsia="ko-KR"/>
        </w:rPr>
        <w:t xml:space="preserve"> </w:t>
      </w:r>
      <w:del w:id="6749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750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결과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lot_modeltime_forecast()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14D1B5C3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5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new_data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testing</w:t>
      </w:r>
      <w:r w:rsidRPr="00ED4019">
        <w:rPr>
          <w:rStyle w:val="NormalTok"/>
          <w:rFonts w:ascii="Times New Roman" w:hAnsi="Times New Roman"/>
        </w:rPr>
        <w:t>(splits.covid19)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covid19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Style w:val="NormalTok"/>
          <w:rFonts w:ascii="Times New Roman" w:hAnsi="Times New Roman"/>
        </w:rPr>
        <w:t xml:space="preserve">, 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conf_interval_show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4C36A5E6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752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lastRenderedPageBreak/>
        <w:drawing>
          <wp:inline distT="0" distB="0" distL="0" distR="0" wp14:anchorId="7DD7A549" wp14:editId="54ECE17F">
            <wp:extent cx="4200525" cy="3360420"/>
            <wp:effectExtent l="0" t="0" r="0" b="0"/>
            <wp:docPr id="192" name="그림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1" cy="466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73AE6" w14:textId="77777777" w:rsidR="00FD7B2A" w:rsidRPr="00ED4019" w:rsidRDefault="00FD7B2A">
      <w:pPr>
        <w:pStyle w:val="a6"/>
        <w:jc w:val="both"/>
        <w:rPr>
          <w:rFonts w:ascii="Times New Roman" w:hAnsi="Times New Roman"/>
          <w:lang w:eastAsia="ko-KR"/>
        </w:rPr>
        <w:pPrChange w:id="6753" w:author="제이펍 출판사" w:date="2021-03-14T15:57:00Z">
          <w:pPr>
            <w:pStyle w:val="a6"/>
            <w:jc w:val="center"/>
          </w:pPr>
        </w:pPrChange>
      </w:pPr>
      <w:commentRangeStart w:id="6754"/>
      <w:r w:rsidRPr="00ED4019">
        <w:rPr>
          <w:rFonts w:ascii="Times New Roman" w:hAnsi="Times New Roman" w:hint="eastAsia"/>
          <w:lang w:eastAsia="ko-KR"/>
        </w:rPr>
        <w:t>그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7-16</w:t>
      </w:r>
      <w:commentRangeEnd w:id="6754"/>
      <w:r w:rsidR="001D7A6A">
        <w:rPr>
          <w:rStyle w:val="af3"/>
          <w:i w:val="0"/>
        </w:rPr>
        <w:commentReference w:id="6754"/>
      </w:r>
    </w:p>
    <w:p w14:paraId="49EB7B4C" w14:textId="77777777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55" w:author="제이펍 출판사" w:date="2021-03-14T15:57:00Z">
          <w:pPr/>
        </w:pPrChange>
      </w:pPr>
    </w:p>
    <w:p w14:paraId="69E5E21B" w14:textId="0C4B07EE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56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성능</w:t>
      </w:r>
      <w:ins w:id="6757" w:author="user" w:date="2021-03-23T15:26:00Z">
        <w:r w:rsidR="001D7A6A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측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지수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중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어떤</w:t>
      </w:r>
      <w:ins w:id="6758" w:author="user" w:date="2021-03-23T15:26:00Z">
        <w:r w:rsidR="001D7A6A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것인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확인</w:t>
      </w:r>
      <w:del w:id="6759" w:author="제이펍 출판사" w:date="2021-03-14T20:28:00Z">
        <w:r w:rsidRPr="00ED4019" w:rsidDel="00F13479">
          <w:rPr>
            <w:rFonts w:ascii="Times New Roman" w:hAnsi="Times New Roman"/>
            <w:lang w:eastAsia="ko-KR"/>
          </w:rPr>
          <w:delText>해본</w:delText>
        </w:r>
      </w:del>
      <w:ins w:id="6760" w:author="제이펍 출판사" w:date="2021-03-14T20:28:00Z">
        <w:r w:rsidR="00F13479">
          <w:rPr>
            <w:rFonts w:ascii="Times New Roman" w:hAnsi="Times New Roman"/>
            <w:lang w:eastAsia="ko-KR"/>
          </w:rPr>
          <w:t>해</w:t>
        </w:r>
        <w:r w:rsidR="00F13479">
          <w:rPr>
            <w:rFonts w:ascii="Times New Roman" w:hAnsi="Times New Roman"/>
            <w:lang w:eastAsia="ko-KR"/>
          </w:rPr>
          <w:t xml:space="preserve"> </w:t>
        </w:r>
        <w:r w:rsidR="00F13479">
          <w:rPr>
            <w:rFonts w:ascii="Times New Roman" w:hAnsi="Times New Roman"/>
            <w:lang w:eastAsia="ko-KR"/>
          </w:rPr>
          <w:t>본</w:t>
        </w:r>
      </w:ins>
      <w:r w:rsidRPr="00ED4019">
        <w:rPr>
          <w:rFonts w:ascii="Times New Roman" w:hAnsi="Times New Roman"/>
          <w:lang w:eastAsia="ko-KR"/>
        </w:rPr>
        <w:t>다</w:t>
      </w:r>
      <w:r w:rsidRPr="00ED4019">
        <w:rPr>
          <w:rFonts w:ascii="Times New Roman" w:hAnsi="Times New Roman"/>
          <w:lang w:eastAsia="ko-KR"/>
        </w:rPr>
        <w:t>.</w:t>
      </w:r>
    </w:p>
    <w:p w14:paraId="33201B4C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61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calibration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accuracy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</w:t>
      </w:r>
      <w:r w:rsidRPr="00ED4019">
        <w:rPr>
          <w:rStyle w:val="FunctionTok"/>
          <w:rFonts w:ascii="Times New Roman" w:hAnsi="Times New Roman"/>
        </w:rPr>
        <w:t>arrange</w:t>
      </w:r>
      <w:r w:rsidRPr="00ED4019">
        <w:rPr>
          <w:rStyle w:val="NormalTok"/>
          <w:rFonts w:ascii="Times New Roman" w:hAnsi="Times New Roman"/>
        </w:rPr>
        <w:t>(rmse)</w:t>
      </w:r>
    </w:p>
    <w:p w14:paraId="71C4054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62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A tibble: 6 x 9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_desc          .type   mae  mape  mase smape  rmse     rsq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chr&gt;                &lt;chr&gt; &lt;dbl&gt; &lt;dbl&gt; &lt;dbl&gt; &lt;dbl&gt; &lt;dbl&gt;   &lt;dbl&gt;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 4 LM                   Test   6.81  34.8 0.909  28.9  8.25  0.094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ETS(A,N,N)           Test  13.8   76.2 1.84   49.1 15.4  NA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3         1 ARIMA(3,1,1)         Test  13.9   76.8 1.86   49.4 15.5   0.0227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4         6 BATS(1, {2,2}, -, -) Test  13.9   76.9 1.86   49.4 15.5   0.0365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5         5 NNAR(1,1,10)[7]      Test  </w:t>
      </w:r>
      <w:commentRangeStart w:id="6763"/>
      <w:r w:rsidRPr="00ED4019">
        <w:rPr>
          <w:rStyle w:val="VerbatimChar"/>
          <w:rFonts w:ascii="Times New Roman" w:hAnsi="Times New Roman"/>
        </w:rPr>
        <w:t xml:space="preserve">16.6   90.5 2.22   55.7 18.2   0.129 </w:t>
      </w:r>
      <w:commentRangeEnd w:id="6763"/>
      <w:r w:rsidR="00282A51">
        <w:rPr>
          <w:rStyle w:val="af3"/>
          <w:kern w:val="0"/>
          <w:lang w:eastAsia="en-US"/>
        </w:rPr>
        <w:commentReference w:id="6763"/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6         3 PROPHET              Test  27.2  143.  </w:t>
      </w:r>
      <w:r w:rsidRPr="00ED4019">
        <w:rPr>
          <w:rStyle w:val="VerbatimChar"/>
          <w:rFonts w:ascii="Times New Roman" w:hAnsi="Times New Roman"/>
          <w:lang w:eastAsia="ko-KR"/>
        </w:rPr>
        <w:t>3.63   75.2 29.0   0.0780</w:t>
      </w:r>
    </w:p>
    <w:p w14:paraId="080A75DE" w14:textId="2A5E594B" w:rsidR="00FD7B2A" w:rsidRPr="00ED4019" w:rsidRDefault="00FD7B2A">
      <w:pPr>
        <w:jc w:val="both"/>
        <w:rPr>
          <w:rFonts w:ascii="Times New Roman" w:hAnsi="Times New Roman"/>
          <w:lang w:eastAsia="ko-KR"/>
        </w:rPr>
        <w:pPrChange w:id="6764" w:author="제이펍 출판사" w:date="2021-03-14T15:57:00Z">
          <w:pPr/>
        </w:pPrChange>
      </w:pPr>
      <w:r w:rsidRPr="00ED4019">
        <w:rPr>
          <w:rFonts w:ascii="Times New Roman" w:hAnsi="Times New Roman"/>
          <w:lang w:eastAsia="ko-KR"/>
        </w:rPr>
        <w:t>오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가장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적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선형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델과</w:t>
      </w:r>
      <w:r w:rsidRPr="00ED4019">
        <w:rPr>
          <w:rFonts w:ascii="Times New Roman" w:hAnsi="Times New Roman"/>
          <w:lang w:eastAsia="ko-KR"/>
        </w:rPr>
        <w:t xml:space="preserve"> ets</w:t>
      </w:r>
      <w:ins w:id="6765" w:author="user" w:date="2021-03-23T15:27:00Z">
        <w:r w:rsidR="00282A51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전체</w:t>
      </w:r>
      <w:r w:rsidRPr="00ED4019">
        <w:rPr>
          <w:rFonts w:ascii="Times New Roman" w:hAnsi="Times New Roman"/>
          <w:lang w:eastAsia="ko-KR"/>
        </w:rPr>
        <w:t xml:space="preserve"> </w:t>
      </w:r>
      <w:del w:id="6766" w:author="제이펍 출판사" w:date="2021-03-14T20:45:00Z">
        <w:r w:rsidRPr="00ED4019" w:rsidDel="001B4014">
          <w:rPr>
            <w:rFonts w:ascii="Times New Roman" w:hAnsi="Times New Roman"/>
            <w:lang w:eastAsia="ko-KR"/>
          </w:rPr>
          <w:delText>데이터</w:delText>
        </w:r>
        <w:r w:rsidRPr="00ED4019" w:rsidDel="001B4014">
          <w:rPr>
            <w:rFonts w:ascii="Times New Roman" w:hAnsi="Times New Roman"/>
            <w:lang w:eastAsia="ko-KR"/>
          </w:rPr>
          <w:delText xml:space="preserve"> </w:delText>
        </w:r>
        <w:r w:rsidRPr="00ED4019" w:rsidDel="001B4014">
          <w:rPr>
            <w:rFonts w:ascii="Times New Roman" w:hAnsi="Times New Roman"/>
            <w:lang w:eastAsia="ko-KR"/>
          </w:rPr>
          <w:delText>셋을</w:delText>
        </w:r>
      </w:del>
      <w:ins w:id="6767" w:author="제이펍 출판사" w:date="2021-03-14T20:45:00Z">
        <w:r w:rsidR="001B4014">
          <w:rPr>
            <w:rFonts w:ascii="Times New Roman" w:hAnsi="Times New Roman"/>
            <w:lang w:eastAsia="ko-KR"/>
          </w:rPr>
          <w:t>데이터</w:t>
        </w:r>
        <w:r w:rsidR="001B4014">
          <w:rPr>
            <w:rFonts w:ascii="Times New Roman" w:hAnsi="Times New Roman"/>
            <w:lang w:eastAsia="ko-KR"/>
          </w:rPr>
          <w:t xml:space="preserve"> </w:t>
        </w:r>
        <w:r w:rsidR="001B4014">
          <w:rPr>
            <w:rFonts w:ascii="Times New Roman" w:hAnsi="Times New Roman"/>
            <w:lang w:eastAsia="ko-KR"/>
          </w:rPr>
          <w:t>세트를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하여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다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구축한다</w:t>
      </w:r>
      <w:r w:rsidRPr="00ED4019">
        <w:rPr>
          <w:rFonts w:ascii="Times New Roman" w:hAnsi="Times New Roman"/>
          <w:lang w:eastAsia="ko-KR"/>
        </w:rPr>
        <w:t xml:space="preserve">. </w:t>
      </w:r>
      <w:r w:rsidRPr="00ED4019">
        <w:rPr>
          <w:rFonts w:ascii="Times New Roman" w:hAnsi="Times New Roman"/>
          <w:lang w:eastAsia="ko-KR"/>
        </w:rPr>
        <w:t>모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테이블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만들고</w:t>
      </w:r>
      <w:r w:rsidRPr="00ED4019">
        <w:rPr>
          <w:rFonts w:ascii="Times New Roman" w:hAnsi="Times New Roman"/>
          <w:lang w:eastAsia="ko-KR"/>
        </w:rPr>
        <w:t xml:space="preserve"> 3</w:t>
      </w:r>
      <w:r w:rsidRPr="00ED4019">
        <w:rPr>
          <w:rFonts w:ascii="Times New Roman" w:hAnsi="Times New Roman"/>
          <w:lang w:eastAsia="ko-KR"/>
        </w:rPr>
        <w:t>개월</w:t>
      </w:r>
      <w:ins w:id="6768" w:author="user" w:date="2021-03-23T15:28:00Z">
        <w:r w:rsidR="00CE7788"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데이터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측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후</w:t>
      </w:r>
      <w:r w:rsidRPr="00ED4019">
        <w:rPr>
          <w:rFonts w:ascii="Times New Roman" w:hAnsi="Times New Roman"/>
          <w:lang w:eastAsia="ko-KR"/>
        </w:rPr>
        <w:t xml:space="preserve"> plot</w:t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생성한다</w:t>
      </w:r>
      <w:r w:rsidRPr="00ED4019">
        <w:rPr>
          <w:rFonts w:ascii="Times New Roman" w:hAnsi="Times New Roman"/>
          <w:lang w:eastAsia="ko-KR"/>
        </w:rPr>
        <w:t>.</w:t>
      </w:r>
    </w:p>
    <w:p w14:paraId="145884D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69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_fit_lm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linear_re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"lm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covid19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model_fit_ets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exp_smoothing</w:t>
      </w:r>
      <w:r w:rsidRPr="00ED4019">
        <w:rPr>
          <w:rStyle w:val="NormalTok"/>
          <w:rFonts w:ascii="Times New Roman" w:hAnsi="Times New Roman"/>
        </w:rPr>
        <w:t xml:space="preserve">(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set_engin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AttributeTok"/>
          <w:rFonts w:ascii="Times New Roman" w:hAnsi="Times New Roman"/>
        </w:rPr>
        <w:t>engine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"ets"</w:t>
      </w:r>
      <w:r w:rsidRPr="00ED4019">
        <w:rPr>
          <w:rStyle w:val="NormalTok"/>
          <w:rFonts w:ascii="Times New Roman" w:hAnsi="Times New Roman"/>
        </w:rPr>
        <w:t xml:space="preserve">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fi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AttributeTok"/>
          <w:rFonts w:ascii="Times New Roman" w:hAnsi="Times New Roman"/>
        </w:rPr>
        <w:t>0-9</w:t>
      </w:r>
      <w:r w:rsidRPr="00ED4019">
        <w:rPr>
          <w:rStyle w:val="AttributeTok"/>
          <w:rFonts w:ascii="Times New Roman" w:hAnsi="Times New Roman"/>
        </w:rPr>
        <w:t>세</w:t>
      </w:r>
      <w:r w:rsidRPr="00ED4019">
        <w:rPr>
          <w:rStyle w:val="StringTok"/>
          <w:rFonts w:ascii="Times New Roman" w:hAnsi="Times New Roman"/>
        </w:rPr>
        <w:t>`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pecialCharTok"/>
          <w:rFonts w:ascii="Times New Roman" w:hAnsi="Times New Roman"/>
        </w:rPr>
        <w:t>~</w:t>
      </w:r>
      <w:r w:rsidRPr="00ED4019">
        <w:rPr>
          <w:rStyle w:val="NormalTok"/>
          <w:rFonts w:ascii="Times New Roman" w:hAnsi="Times New Roman"/>
        </w:rPr>
        <w:t xml:space="preserve"> date, </w:t>
      </w:r>
      <w:r w:rsidRPr="00ED4019">
        <w:rPr>
          <w:rStyle w:val="AttributeTok"/>
          <w:rFonts w:ascii="Times New Roman" w:hAnsi="Times New Roman"/>
        </w:rPr>
        <w:t>data =</w:t>
      </w:r>
      <w:r w:rsidRPr="00ED4019">
        <w:rPr>
          <w:rStyle w:val="NormalTok"/>
          <w:rFonts w:ascii="Times New Roman" w:hAnsi="Times New Roman"/>
        </w:rPr>
        <w:t xml:space="preserve"> covid19)</w:t>
      </w:r>
      <w:r w:rsidRPr="00ED4019">
        <w:rPr>
          <w:rFonts w:ascii="Times New Roman" w:hAnsi="Times New Roman"/>
        </w:rPr>
        <w:br/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(models_tbl </w:t>
      </w:r>
      <w:r w:rsidRPr="00ED4019">
        <w:rPr>
          <w:rStyle w:val="OtherTok"/>
          <w:rFonts w:ascii="Times New Roman" w:hAnsi="Times New Roman"/>
        </w:rPr>
        <w:t>&lt;-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FunctionTok"/>
          <w:rFonts w:ascii="Times New Roman" w:hAnsi="Times New Roman"/>
        </w:rPr>
        <w:t>modeltime_table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lastRenderedPageBreak/>
        <w:t xml:space="preserve">    model_fit_lm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model_fit_ets))</w:t>
      </w:r>
    </w:p>
    <w:p w14:paraId="22EBFE20" w14:textId="58E0DB3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70" w:author="제이펍 출판사" w:date="2021-03-14T15:57:00Z">
          <w:pPr>
            <w:pStyle w:val="SourceCode"/>
          </w:pPr>
        </w:pPrChange>
      </w:pPr>
      <w:r w:rsidRPr="00ED4019">
        <w:rPr>
          <w:rStyle w:val="VerbatimChar"/>
          <w:rFonts w:ascii="Times New Roman" w:hAnsi="Times New Roman"/>
        </w:rPr>
        <w:t># Modeltime Table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# A tibble: 2 </w:t>
      </w:r>
      <w:ins w:id="6771" w:author="user" w:date="2021-03-23T15:28:00Z">
        <w:r w:rsidR="00CE7788">
          <w:rPr>
            <w:rStyle w:val="VerbatimChar"/>
            <w:rFonts w:ascii="맑은 고딕" w:eastAsia="맑은 고딕" w:hAnsi="맑은 고딕" w:hint="eastAsia"/>
          </w:rPr>
          <w:t>×</w:t>
        </w:r>
      </w:ins>
      <w:del w:id="6772" w:author="user" w:date="2021-03-23T15:28:00Z">
        <w:r w:rsidRPr="00ED4019" w:rsidDel="00CE7788">
          <w:rPr>
            <w:rStyle w:val="VerbatimChar"/>
            <w:rFonts w:ascii="Times New Roman" w:hAnsi="Times New Roman"/>
          </w:rPr>
          <w:delText>x</w:delText>
        </w:r>
      </w:del>
      <w:r w:rsidRPr="00ED4019">
        <w:rPr>
          <w:rStyle w:val="VerbatimChar"/>
          <w:rFonts w:ascii="Times New Roman" w:hAnsi="Times New Roman"/>
        </w:rPr>
        <w:t xml:space="preserve"> 3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.model_id .model   .model_desc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      &lt;int&gt; &lt;list&gt;   &lt;chr&gt;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>1         1 &lt;</w:t>
      </w:r>
      <w:proofErr w:type="gramStart"/>
      <w:r w:rsidRPr="00ED4019">
        <w:rPr>
          <w:rStyle w:val="VerbatimChar"/>
          <w:rFonts w:ascii="Times New Roman" w:hAnsi="Times New Roman"/>
        </w:rPr>
        <w:t>fit[</w:t>
      </w:r>
      <w:proofErr w:type="gramEnd"/>
      <w:r w:rsidRPr="00ED4019">
        <w:rPr>
          <w:rStyle w:val="VerbatimChar"/>
          <w:rFonts w:ascii="Times New Roman" w:hAnsi="Times New Roman"/>
        </w:rPr>
        <w:t xml:space="preserve">+]&gt; LM         </w:t>
      </w:r>
      <w:r w:rsidRPr="00ED4019">
        <w:rPr>
          <w:rFonts w:ascii="Times New Roman" w:hAnsi="Times New Roman"/>
        </w:rPr>
        <w:br/>
      </w:r>
      <w:r w:rsidRPr="00ED4019">
        <w:rPr>
          <w:rStyle w:val="VerbatimChar"/>
          <w:rFonts w:ascii="Times New Roman" w:hAnsi="Times New Roman"/>
        </w:rPr>
        <w:t xml:space="preserve">2         2 &lt;fit[+]&gt; ETS(A,N,N) </w:t>
      </w:r>
    </w:p>
    <w:p w14:paraId="5280CDF1" w14:textId="77777777" w:rsidR="00FD7B2A" w:rsidRPr="00ED4019" w:rsidRDefault="00FD7B2A">
      <w:pPr>
        <w:pStyle w:val="SourceCode"/>
        <w:jc w:val="both"/>
        <w:rPr>
          <w:rFonts w:ascii="Times New Roman" w:hAnsi="Times New Roman"/>
        </w:rPr>
        <w:pPrChange w:id="6773" w:author="제이펍 출판사" w:date="2021-03-14T15:57:00Z">
          <w:pPr>
            <w:pStyle w:val="SourceCode"/>
          </w:pPr>
        </w:pPrChange>
      </w:pPr>
      <w:r w:rsidRPr="00ED4019">
        <w:rPr>
          <w:rStyle w:val="NormalTok"/>
          <w:rFonts w:ascii="Times New Roman" w:hAnsi="Times New Roman"/>
        </w:rPr>
        <w:t xml:space="preserve">models_tbl </w:t>
      </w:r>
      <w:r w:rsidRPr="00ED4019">
        <w:rPr>
          <w:rStyle w:val="SpecialCharTok"/>
          <w:rFonts w:ascii="Times New Roman" w:hAnsi="Times New Roman"/>
        </w:rPr>
        <w:t>%</w:t>
      </w:r>
      <w:proofErr w:type="gramStart"/>
      <w:r w:rsidRPr="00ED4019">
        <w:rPr>
          <w:rStyle w:val="SpecialCharTok"/>
          <w:rFonts w:ascii="Times New Roman" w:hAnsi="Times New Roman"/>
        </w:rPr>
        <w:t>&gt;%</w:t>
      </w:r>
      <w:proofErr w:type="gramEnd"/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h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StringTok"/>
          <w:rFonts w:ascii="Times New Roman" w:hAnsi="Times New Roman"/>
        </w:rPr>
        <w:t>'3 months'</w:t>
      </w:r>
      <w:r w:rsidRPr="00ED4019">
        <w:rPr>
          <w:rStyle w:val="NormalTok"/>
          <w:rFonts w:ascii="Times New Roman" w:hAnsi="Times New Roman"/>
        </w:rPr>
        <w:t>,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  </w:t>
      </w:r>
      <w:r w:rsidRPr="00ED4019">
        <w:rPr>
          <w:rStyle w:val="AttributeTok"/>
          <w:rFonts w:ascii="Times New Roman" w:hAnsi="Times New Roman"/>
        </w:rPr>
        <w:t>actual_data =</w:t>
      </w:r>
      <w:r w:rsidRPr="00ED4019">
        <w:rPr>
          <w:rStyle w:val="NormalTok"/>
          <w:rFonts w:ascii="Times New Roman" w:hAnsi="Times New Roman"/>
        </w:rPr>
        <w:t xml:space="preserve"> covid19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 </w:t>
      </w:r>
      <w:r w:rsidRPr="00ED4019">
        <w:rPr>
          <w:rStyle w:val="SpecialCharTok"/>
          <w:rFonts w:ascii="Times New Roman" w:hAnsi="Times New Roman"/>
        </w:rPr>
        <w:t>%&gt;%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</w:t>
      </w:r>
      <w:r w:rsidRPr="00ED4019">
        <w:rPr>
          <w:rStyle w:val="FunctionTok"/>
          <w:rFonts w:ascii="Times New Roman" w:hAnsi="Times New Roman"/>
        </w:rPr>
        <w:t>plot_modeltime_forecast</w:t>
      </w:r>
      <w:r w:rsidRPr="00ED4019">
        <w:rPr>
          <w:rStyle w:val="NormalTok"/>
          <w:rFonts w:ascii="Times New Roman" w:hAnsi="Times New Roman"/>
        </w:rPr>
        <w:t>(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  </w:t>
      </w:r>
      <w:r w:rsidRPr="00ED4019">
        <w:rPr>
          <w:rStyle w:val="AttributeTok"/>
          <w:rFonts w:ascii="Times New Roman" w:hAnsi="Times New Roman"/>
        </w:rPr>
        <w:t>.interactive      =</w:t>
      </w:r>
      <w:r w:rsidRPr="00ED4019">
        <w:rPr>
          <w:rStyle w:val="NormalTok"/>
          <w:rFonts w:ascii="Times New Roman" w:hAnsi="Times New Roman"/>
        </w:rPr>
        <w:t xml:space="preserve"> </w:t>
      </w:r>
      <w:r w:rsidRPr="00ED4019">
        <w:rPr>
          <w:rStyle w:val="ConstantTok"/>
          <w:rFonts w:ascii="Times New Roman" w:hAnsi="Times New Roman"/>
        </w:rPr>
        <w:t>FALSE</w:t>
      </w:r>
      <w:r w:rsidRPr="00ED4019">
        <w:rPr>
          <w:rFonts w:ascii="Times New Roman" w:hAnsi="Times New Roman"/>
        </w:rPr>
        <w:br/>
      </w:r>
      <w:r w:rsidRPr="00ED4019">
        <w:rPr>
          <w:rStyle w:val="NormalTok"/>
          <w:rFonts w:ascii="Times New Roman" w:hAnsi="Times New Roman"/>
        </w:rPr>
        <w:t xml:space="preserve">    )</w:t>
      </w:r>
    </w:p>
    <w:p w14:paraId="326978DC" w14:textId="77777777" w:rsidR="00FD7B2A" w:rsidRPr="00ED4019" w:rsidRDefault="00FD7B2A">
      <w:pPr>
        <w:pStyle w:val="Figure"/>
        <w:jc w:val="both"/>
        <w:rPr>
          <w:rFonts w:ascii="Times New Roman" w:hAnsi="Times New Roman"/>
        </w:rPr>
        <w:pPrChange w:id="6774" w:author="제이펍 출판사" w:date="2021-03-14T15:57:00Z">
          <w:pPr>
            <w:pStyle w:val="Figure"/>
          </w:pPr>
        </w:pPrChange>
      </w:pPr>
      <w:r w:rsidRPr="00ED4019">
        <w:rPr>
          <w:rFonts w:ascii="Times New Roman" w:hAnsi="Times New Roman"/>
          <w:noProof/>
          <w:lang w:eastAsia="ko-KR"/>
        </w:rPr>
        <w:drawing>
          <wp:inline distT="0" distB="0" distL="0" distR="0" wp14:anchorId="1E93A845" wp14:editId="21AB1E75">
            <wp:extent cx="4572000" cy="3657600"/>
            <wp:effectExtent l="0" t="0" r="0" b="0"/>
            <wp:docPr id="193" name="그림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5653"/>
      <w:bookmarkEnd w:id="6239"/>
      <w:bookmarkEnd w:id="6685"/>
    </w:p>
    <w:p w14:paraId="134E4F64" w14:textId="77777777" w:rsidR="00FD7B2A" w:rsidRPr="00ED4019" w:rsidRDefault="00FD7B2A">
      <w:pPr>
        <w:pStyle w:val="a6"/>
        <w:jc w:val="both"/>
        <w:rPr>
          <w:rFonts w:ascii="Times New Roman" w:hAnsi="Times New Roman"/>
        </w:rPr>
        <w:pPrChange w:id="6775" w:author="제이펍 출판사" w:date="2021-03-14T15:57:00Z">
          <w:pPr>
            <w:pStyle w:val="a6"/>
            <w:jc w:val="center"/>
          </w:pPr>
        </w:pPrChange>
      </w:pPr>
      <w:commentRangeStart w:id="6776"/>
      <w:r w:rsidRPr="00ED4019">
        <w:rPr>
          <w:rFonts w:ascii="Times New Roman" w:hAnsi="Times New Roman" w:hint="eastAsia"/>
        </w:rPr>
        <w:t>그림</w:t>
      </w:r>
      <w:r w:rsidRPr="00ED4019">
        <w:rPr>
          <w:rFonts w:ascii="Times New Roman" w:hAnsi="Times New Roman" w:hint="eastAsia"/>
        </w:rPr>
        <w:t xml:space="preserve"> </w:t>
      </w:r>
      <w:r w:rsidRPr="00ED4019">
        <w:rPr>
          <w:rFonts w:ascii="Times New Roman" w:hAnsi="Times New Roman"/>
        </w:rPr>
        <w:t>7-17</w:t>
      </w:r>
      <w:commentRangeEnd w:id="6776"/>
      <w:r w:rsidR="00C179C0">
        <w:rPr>
          <w:rStyle w:val="af3"/>
          <w:i w:val="0"/>
        </w:rPr>
        <w:commentReference w:id="6776"/>
      </w:r>
    </w:p>
    <w:p w14:paraId="468DC539" w14:textId="77777777" w:rsidR="00F73772" w:rsidRPr="00ED4019" w:rsidRDefault="00F73772">
      <w:pPr>
        <w:jc w:val="both"/>
        <w:rPr>
          <w:rFonts w:ascii="Times New Roman" w:hAnsi="Times New Roman"/>
          <w:lang w:eastAsia="ko-KR"/>
        </w:rPr>
        <w:pPrChange w:id="6777" w:author="제이펍 출판사" w:date="2021-03-14T15:57:00Z">
          <w:pPr/>
        </w:pPrChange>
      </w:pPr>
    </w:p>
    <w:sectPr w:rsidR="00F73772" w:rsidRPr="00ED4019" w:rsidSect="00B60F81">
      <w:footerReference w:type="even" r:id="rId199"/>
      <w:footerReference w:type="default" r:id="rId200"/>
      <w:pgSz w:w="11906" w:h="16838" w:code="9"/>
      <w:pgMar w:top="1417" w:right="1417" w:bottom="1417" w:left="1417" w:header="720" w:footer="720" w:gutter="0"/>
      <w:cols w:space="720"/>
      <w:docGrid w:linePitch="267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0" w:author="제이펍 출판사" w:date="2021-03-22T15:07:00Z" w:initials="제출">
    <w:p w14:paraId="0C6A5BAC" w14:textId="0447C746" w:rsidR="00E10663" w:rsidRPr="0090274B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이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였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미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준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</w:p>
  </w:comment>
  <w:comment w:id="11" w:author="standard" w:date="2021-03-26T15:46:00Z" w:initials="s">
    <w:p w14:paraId="3D17B6D8" w14:textId="33A1724A" w:rsidR="00E10663" w:rsidRPr="0090274B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해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셋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표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셋이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데이트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보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날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우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미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드립니다</w:t>
      </w:r>
    </w:p>
  </w:comment>
  <w:comment w:id="15" w:author="user" w:date="2021-03-22T15:07:00Z" w:initials="u">
    <w:p w14:paraId="1E14C30D" w14:textId="368D1A7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구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동</w:t>
      </w:r>
      <w:r>
        <w:rPr>
          <w:lang w:eastAsia="ko-KR"/>
        </w:rPr>
        <w:t>”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6" w:author="standard" w:date="2021-03-26T15:47:00Z" w:initials="s">
    <w:p w14:paraId="53A90550" w14:textId="1448846E" w:rsidR="00E10663" w:rsidRDefault="00E10663">
      <w:pPr>
        <w:pStyle w:val="af4"/>
        <w:rPr>
          <w:rFonts w:hint="eastAsia"/>
          <w:lang w:eastAsia="ko-KR"/>
        </w:rPr>
      </w:pPr>
      <w:r>
        <w:rPr>
          <w:lang w:eastAsia="ko-KR"/>
        </w:rPr>
        <w:t>‘</w:t>
      </w:r>
      <w:r>
        <w:rPr>
          <w:rStyle w:val="af3"/>
        </w:rPr>
        <w:annotationRef/>
      </w:r>
      <w:r>
        <w:rPr>
          <w:rFonts w:hint="eastAsia"/>
          <w:lang w:eastAsia="ko-KR"/>
        </w:rPr>
        <w:t>구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동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</w:p>
  </w:comment>
  <w:comment w:id="109" w:author="제이펍 출판사" w:date="2021-03-22T15:07:00Z" w:initials="제출">
    <w:p w14:paraId="1476DCE2" w14:textId="66F60B8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측정치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측정값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10" w:author="standard" w:date="2021-03-26T15:48:00Z" w:initials="s">
    <w:p w14:paraId="3CAEFCD2" w14:textId="2CAB13E3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측정값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</w:p>
  </w:comment>
  <w:comment w:id="118" w:author="user" w:date="2021-03-22T15:07:00Z" w:initials="u">
    <w:p w14:paraId="4D774BC4" w14:textId="505F4AB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2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세요</w:t>
      </w:r>
      <w:r>
        <w:rPr>
          <w:rFonts w:hint="eastAsia"/>
          <w:lang w:eastAsia="ko-KR"/>
        </w:rPr>
        <w:t>.</w:t>
      </w:r>
    </w:p>
  </w:comment>
  <w:comment w:id="124" w:author="제이펍 출판사" w:date="2021-03-22T15:07:00Z" w:initials="제출">
    <w:p w14:paraId="082415BB" w14:textId="7C4FA96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관찰치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관찰값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요즘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자어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치</w:t>
      </w:r>
      <w:r>
        <w:rPr>
          <w:lang w:eastAsia="ko-KR"/>
        </w:rPr>
        <w:t>’</w:t>
      </w:r>
      <w:r>
        <w:rPr>
          <w:rFonts w:hint="eastAsia"/>
          <w:lang w:eastAsia="ko-KR"/>
        </w:rPr>
        <w:t>보다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값</w:t>
      </w:r>
      <w:r>
        <w:rPr>
          <w:lang w:eastAsia="ko-KR"/>
        </w:rPr>
        <w:t>’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</w:comment>
  <w:comment w:id="125" w:author="standard" w:date="2021-03-26T15:49:00Z" w:initials="s">
    <w:p w14:paraId="15300861" w14:textId="3250918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동의합니다</w:t>
      </w:r>
      <w:r>
        <w:rPr>
          <w:rFonts w:hint="eastAsia"/>
          <w:lang w:eastAsia="ko-KR"/>
        </w:rPr>
        <w:t>.</w:t>
      </w:r>
    </w:p>
  </w:comment>
  <w:comment w:id="147" w:author="user" w:date="2021-03-25T17:31:00Z" w:initials="u">
    <w:p w14:paraId="400D448D" w14:textId="5510D5E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세요</w:t>
      </w:r>
      <w:r>
        <w:rPr>
          <w:rFonts w:hint="eastAsia"/>
          <w:lang w:eastAsia="ko-KR"/>
        </w:rPr>
        <w:t>.</w:t>
      </w:r>
    </w:p>
  </w:comment>
  <w:comment w:id="155" w:author="제이펍 출판사" w:date="2021-03-22T15:07:00Z" w:initials="제출">
    <w:p w14:paraId="483E4347" w14:textId="50886E1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처인가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업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판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인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</w:comment>
  <w:comment w:id="156" w:author="standard" w:date="2021-03-26T16:22:00Z" w:initials="s">
    <w:p w14:paraId="12201044" w14:textId="2A7DF159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재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가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  <w:r>
        <w:rPr>
          <w:rFonts w:hint="eastAsia"/>
          <w:lang w:eastAsia="ko-KR"/>
        </w:rPr>
        <w:t>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해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겠습니다</w:t>
      </w:r>
    </w:p>
  </w:comment>
  <w:comment w:id="196" w:author="user" w:date="2021-03-22T15:07:00Z" w:initials="u">
    <w:p w14:paraId="2E5FAF3B" w14:textId="797639C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세요</w:t>
      </w:r>
      <w:r>
        <w:rPr>
          <w:rFonts w:hint="eastAsia"/>
          <w:lang w:eastAsia="ko-KR"/>
        </w:rPr>
        <w:t>.</w:t>
      </w:r>
    </w:p>
  </w:comment>
  <w:comment w:id="198" w:author="제이펍 출판사" w:date="2021-03-22T15:07:00Z" w:initials="제출">
    <w:p w14:paraId="6E460CE6" w14:textId="77777777" w:rsidR="00E10663" w:rsidRDefault="00E10663" w:rsidP="0049387E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처인가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업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판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인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</w:comment>
  <w:comment w:id="199" w:author="standard" w:date="2021-03-26T16:22:00Z" w:initials="s">
    <w:p w14:paraId="1069BD35" w14:textId="77777777" w:rsidR="00E10663" w:rsidRDefault="00E10663" w:rsidP="0049387E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재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가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  <w:r>
        <w:rPr>
          <w:rFonts w:hint="eastAsia"/>
          <w:lang w:eastAsia="ko-KR"/>
        </w:rPr>
        <w:t>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해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겠습니다</w:t>
      </w:r>
    </w:p>
  </w:comment>
  <w:comment w:id="222" w:author="제이펍 출판사" w:date="2021-03-22T15:07:00Z" w:initials="제출">
    <w:p w14:paraId="6E332ED4" w14:textId="15B4B2B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결측치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결측값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23" w:author="제이펍 출판사" w:date="2021-03-22T15:07:00Z" w:initials="제출">
    <w:p w14:paraId="2A7F1272" w14:textId="2054A04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여기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플롯</w:t>
      </w:r>
      <w:r>
        <w:rPr>
          <w:rFonts w:hint="eastAsia"/>
          <w:lang w:eastAsia="ko-KR"/>
        </w:rPr>
        <w:t>(</w:t>
      </w:r>
      <w:r>
        <w:rPr>
          <w:lang w:eastAsia="ko-KR"/>
        </w:rPr>
        <w:t>plot)’</w:t>
      </w:r>
      <w:r>
        <w:rPr>
          <w:rFonts w:hint="eastAsia"/>
          <w:lang w:eastAsia="ko-KR"/>
        </w:rPr>
        <w:t>이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plot’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플롯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</w:p>
  </w:comment>
  <w:comment w:id="224" w:author="standard" w:date="2021-03-26T16:24:00Z" w:initials="s">
    <w:p w14:paraId="2B6708A1" w14:textId="79332378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  <w:r>
        <w:rPr>
          <w:rFonts w:hint="eastAsia"/>
          <w:lang w:eastAsia="ko-KR"/>
        </w:rPr>
        <w:t>그리하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</w:p>
  </w:comment>
  <w:comment w:id="281" w:author="user" w:date="2021-03-22T15:07:00Z" w:initials="u">
    <w:p w14:paraId="5453F12F" w14:textId="3127984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세요</w:t>
      </w:r>
      <w:r>
        <w:rPr>
          <w:rFonts w:hint="eastAsia"/>
          <w:lang w:eastAsia="ko-KR"/>
        </w:rPr>
        <w:t>.</w:t>
      </w:r>
    </w:p>
  </w:comment>
  <w:comment w:id="304" w:author="user" w:date="2021-03-22T15:07:00Z" w:initials="u">
    <w:p w14:paraId="2824A1B5" w14:textId="04950B3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우리나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51" w:author="user" w:date="2021-03-22T15:07:00Z" w:initials="u">
    <w:p w14:paraId="1B363839" w14:textId="01BEF28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우리나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96" w:author="user" w:date="2021-03-22T15:07:00Z" w:initials="u">
    <w:p w14:paraId="1B42D696" w14:textId="5221C24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태풍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동경로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1" w:author="제이펍 출판사" w:date="2021-03-22T15:07:00Z" w:initials="제출">
    <w:p w14:paraId="527BD0D1" w14:textId="752C352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예측치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예측값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할까요</w:t>
      </w:r>
      <w:r>
        <w:rPr>
          <w:rFonts w:hint="eastAsia"/>
          <w:lang w:eastAsia="ko-KR"/>
        </w:rPr>
        <w:t>?</w:t>
      </w:r>
    </w:p>
  </w:comment>
  <w:comment w:id="443" w:author="제이펍 출판사" w:date="2021-03-22T15:07:00Z" w:initials="제출">
    <w:p w14:paraId="25E7E123" w14:textId="5A5F0DA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통계학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전에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 w:rsidRPr="002A2B40">
        <w:rPr>
          <w:lang w:eastAsia="ko-KR"/>
        </w:rPr>
        <w:t>predictive distribution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하네요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</w:p>
  </w:comment>
  <w:comment w:id="444" w:author="standard" w:date="2021-03-26T16:29:00Z" w:initials="s">
    <w:p w14:paraId="483901B1" w14:textId="6DA9AABE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Predictive distiribution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청합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</w:p>
  </w:comment>
  <w:comment w:id="556" w:author="user" w:date="2021-03-23T15:34:00Z" w:initials="u">
    <w:p w14:paraId="7A5F62C8" w14:textId="7777777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필요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인가요</w:t>
      </w:r>
      <w:r>
        <w:rPr>
          <w:rFonts w:hint="eastAsia"/>
          <w:lang w:eastAsia="ko-KR"/>
        </w:rPr>
        <w:t>?</w:t>
      </w:r>
    </w:p>
    <w:p w14:paraId="0E21024D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sec</w:t>
      </w:r>
    </w:p>
    <w:p w14:paraId="2362053D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56</w:t>
      </w:r>
    </w:p>
    <w:p w14:paraId="026FB0A8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11D8D90D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min</w:t>
      </w:r>
    </w:p>
    <w:p w14:paraId="470B8E28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34</w:t>
      </w:r>
    </w:p>
    <w:p w14:paraId="21597B7C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00E30D8E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hour</w:t>
      </w:r>
    </w:p>
    <w:p w14:paraId="218BBB55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12</w:t>
      </w:r>
    </w:p>
    <w:p w14:paraId="089E6EF2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4112E855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mday</w:t>
      </w:r>
    </w:p>
    <w:p w14:paraId="0D67DFBC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31</w:t>
      </w:r>
    </w:p>
    <w:p w14:paraId="64FED8CE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1FD048CE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mon</w:t>
      </w:r>
    </w:p>
    <w:p w14:paraId="1485C4E1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11</w:t>
      </w:r>
    </w:p>
    <w:p w14:paraId="6ADEAE7F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7BD93844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year</w:t>
      </w:r>
    </w:p>
    <w:p w14:paraId="57508BE7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121</w:t>
      </w:r>
    </w:p>
    <w:p w14:paraId="4813F8DB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413EBE87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wday</w:t>
      </w:r>
    </w:p>
    <w:p w14:paraId="1F201A23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5</w:t>
      </w:r>
    </w:p>
    <w:p w14:paraId="2D976311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23C05F6A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yday</w:t>
      </w:r>
    </w:p>
    <w:p w14:paraId="26192FFD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364</w:t>
      </w:r>
    </w:p>
    <w:p w14:paraId="2F52C584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1570332B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isdst</w:t>
      </w:r>
    </w:p>
    <w:p w14:paraId="0C67C6C6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0</w:t>
      </w:r>
    </w:p>
    <w:p w14:paraId="04415EB8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5ADB6294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zone</w:t>
      </w:r>
    </w:p>
    <w:p w14:paraId="2D61A846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"KST"</w:t>
      </w:r>
    </w:p>
    <w:p w14:paraId="16815D79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</w:p>
    <w:p w14:paraId="7BEBAED7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$gmtoff</w:t>
      </w:r>
    </w:p>
    <w:p w14:paraId="1B9F5DAD" w14:textId="77777777" w:rsidR="00E10663" w:rsidRPr="00900928" w:rsidRDefault="00E10663" w:rsidP="00900928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굴림체" w:cs="굴림체"/>
          <w:color w:val="333333"/>
          <w:spacing w:val="3"/>
          <w:sz w:val="24"/>
          <w:lang w:eastAsia="ko-KR"/>
        </w:rPr>
      </w:pPr>
      <w:r w:rsidRPr="00900928">
        <w:rPr>
          <w:rFonts w:eastAsia="굴림체" w:cs="굴림체"/>
          <w:color w:val="333333"/>
          <w:spacing w:val="3"/>
          <w:sz w:val="20"/>
          <w:szCs w:val="20"/>
          <w:bdr w:val="none" w:sz="0" w:space="0" w:color="auto" w:frame="1"/>
          <w:lang w:eastAsia="ko-KR"/>
        </w:rPr>
        <w:t>[1] NA</w:t>
      </w:r>
    </w:p>
    <w:p w14:paraId="10D096E1" w14:textId="385D7E2E" w:rsidR="00E10663" w:rsidRDefault="00E10663">
      <w:pPr>
        <w:pStyle w:val="af4"/>
        <w:rPr>
          <w:lang w:eastAsia="ko-KR"/>
        </w:rPr>
      </w:pPr>
      <w:r>
        <w:rPr>
          <w:rFonts w:hint="eastAsia"/>
          <w:lang w:eastAsia="ko-KR"/>
        </w:rPr>
        <w:t xml:space="preserve"> </w:t>
      </w:r>
    </w:p>
  </w:comment>
  <w:comment w:id="557" w:author="standard" w:date="2021-03-26T16:30:00Z" w:initials="s">
    <w:p w14:paraId="6C4DE378" w14:textId="14FA20CB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원고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넘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외했습니다</w:t>
      </w:r>
    </w:p>
  </w:comment>
  <w:comment w:id="623" w:author="user" w:date="2021-03-23T15:35:00Z" w:initials="u">
    <w:p w14:paraId="0790B847" w14:textId="4BB286D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</w:p>
  </w:comment>
  <w:comment w:id="625" w:author="user" w:date="2021-03-23T15:35:00Z" w:initials="u">
    <w:p w14:paraId="1AEBDE11" w14:textId="77D5EFE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</w:p>
  </w:comment>
  <w:comment w:id="626" w:author="standard" w:date="2021-03-26T16:31:00Z" w:initials="s">
    <w:p w14:paraId="3284F52C" w14:textId="0C540AB6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표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맷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</w:p>
  </w:comment>
  <w:comment w:id="715" w:author="제이펍 출판사" w:date="2021-03-22T15:07:00Z" w:initials="제출">
    <w:p w14:paraId="1C029C77" w14:textId="7B60E910" w:rsidR="00E10663" w:rsidRDefault="00E10663">
      <w:pPr>
        <w:pStyle w:val="af4"/>
        <w:rPr>
          <w:lang w:eastAsia="ko-KR"/>
        </w:rPr>
      </w:pPr>
      <w:r>
        <w:rPr>
          <w:lang w:eastAsia="ko-KR"/>
        </w:rPr>
        <w:t>‘</w:t>
      </w:r>
      <w:r>
        <w:rPr>
          <w:rStyle w:val="af3"/>
        </w:rPr>
        <w:annotationRef/>
      </w:r>
      <w:r w:rsidRPr="00AC34EB">
        <w:rPr>
          <w:rFonts w:hint="eastAsia"/>
          <w:lang w:eastAsia="ko-KR"/>
        </w:rPr>
        <w:t>4</w:t>
      </w:r>
      <w:r w:rsidRPr="00AC34EB">
        <w:rPr>
          <w:rFonts w:hint="eastAsia"/>
          <w:lang w:eastAsia="ko-KR"/>
        </w:rPr>
        <w:t>분기</w:t>
      </w:r>
      <w:r>
        <w:rPr>
          <w:lang w:eastAsia="ko-KR"/>
        </w:rPr>
        <w:t>(</w:t>
      </w:r>
      <w:r w:rsidRPr="00AC34EB">
        <w:rPr>
          <w:rFonts w:hint="eastAsia"/>
          <w:lang w:eastAsia="ko-KR"/>
        </w:rPr>
        <w:t>frequency = 4)</w:t>
      </w:r>
      <w:r w:rsidRPr="00AC34EB">
        <w:rPr>
          <w:rFonts w:hint="eastAsia"/>
          <w:lang w:eastAsia="ko-KR"/>
        </w:rPr>
        <w:t>인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716" w:author="standard" w:date="2021-03-26T16:32:00Z" w:initials="s">
    <w:p w14:paraId="0AD3FFF4" w14:textId="0F5B6EFD" w:rsidR="00E10663" w:rsidRDefault="00E10663">
      <w:pPr>
        <w:pStyle w:val="af4"/>
        <w:rPr>
          <w:rFonts w:hint="eastAsia"/>
          <w:lang w:eastAsia="ko-KR"/>
        </w:rPr>
      </w:pPr>
      <w:r>
        <w:rPr>
          <w:lang w:eastAsia="ko-KR"/>
        </w:rPr>
        <w:t>‘</w:t>
      </w:r>
      <w:r>
        <w:rPr>
          <w:rStyle w:val="af3"/>
        </w:rPr>
        <w:annotationRef/>
      </w:r>
      <w:r>
        <w:rPr>
          <w:rFonts w:hint="eastAsia"/>
          <w:lang w:eastAsia="ko-KR"/>
        </w:rPr>
        <w:t>분기</w:t>
      </w:r>
      <w:r>
        <w:rPr>
          <w:rFonts w:hint="eastAsia"/>
          <w:lang w:eastAsia="ko-KR"/>
        </w:rPr>
        <w:t>(</w:t>
      </w:r>
      <w:r>
        <w:rPr>
          <w:lang w:eastAsia="ko-KR"/>
        </w:rPr>
        <w:t>frequency = 4)</w:t>
      </w:r>
      <w:r>
        <w:rPr>
          <w:rFonts w:hint="eastAsia"/>
          <w:lang w:eastAsia="ko-KR"/>
        </w:rPr>
        <w:t>인</w:t>
      </w:r>
      <w:r>
        <w:rPr>
          <w:lang w:eastAsia="ko-KR"/>
        </w:rPr>
        <w:t xml:space="preserve">’ 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주세요</w:t>
      </w:r>
    </w:p>
  </w:comment>
  <w:comment w:id="753" w:author="user" w:date="2021-03-23T15:36:00Z" w:initials="u">
    <w:p w14:paraId="789B41D8" w14:textId="5EF93F1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754" w:author="standard" w:date="2021-03-26T16:34:00Z" w:initials="s">
    <w:p w14:paraId="488AF126" w14:textId="75362A4E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랜덤값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</w:p>
  </w:comment>
  <w:comment w:id="757" w:author="user" w:date="2021-03-23T15:40:00Z" w:initials="u">
    <w:p w14:paraId="2A877D83" w14:textId="0620952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758" w:author="standard" w:date="2021-03-26T16:35:00Z" w:initials="s">
    <w:p w14:paraId="0EBFAE1E" w14:textId="4B676551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</w:comment>
  <w:comment w:id="764" w:author="standard" w:date="2021-03-26T16:37:00Z" w:initials="s">
    <w:p w14:paraId="3CFC71D0" w14:textId="62C3CA4F" w:rsidR="00E10663" w:rsidRPr="00F93F70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각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‘random </w:t>
      </w:r>
      <w:r>
        <w:rPr>
          <w:rFonts w:hint="eastAsia"/>
          <w:lang w:eastAsia="ko-KR"/>
        </w:rPr>
        <w:t>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마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추가했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819" w:author="user" w:date="2021-03-23T13:37:00Z" w:initials="u">
    <w:p w14:paraId="5F16B763" w14:textId="258A0BC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깔끔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820" w:author="standard" w:date="2021-03-26T16:38:00Z" w:initials="s">
    <w:p w14:paraId="455D0FC2" w14:textId="0274CC2B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명사처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구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</w:p>
  </w:comment>
  <w:comment w:id="850" w:author="제이펍 출판사" w:date="2021-03-22T15:07:00Z" w:initials="제출">
    <w:p w14:paraId="6AF5AD04" w14:textId="1EB42EB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르네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워드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현재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집할까요</w:t>
      </w:r>
      <w:r>
        <w:rPr>
          <w:rFonts w:hint="eastAsia"/>
          <w:lang w:eastAsia="ko-KR"/>
        </w:rPr>
        <w:t>?</w:t>
      </w:r>
    </w:p>
  </w:comment>
  <w:comment w:id="851" w:author="standard" w:date="2021-03-26T16:42:00Z" w:initials="s">
    <w:p w14:paraId="5BDE6243" w14:textId="77777777" w:rsidR="00E10663" w:rsidRPr="00F93F70" w:rsidRDefault="00E10663" w:rsidP="00011C5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각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‘random </w:t>
      </w:r>
      <w:r>
        <w:rPr>
          <w:rFonts w:hint="eastAsia"/>
          <w:lang w:eastAsia="ko-KR"/>
        </w:rPr>
        <w:t>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마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추가했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  <w:p w14:paraId="7270398A" w14:textId="565C4DFB" w:rsidR="00E10663" w:rsidRDefault="00E10663">
      <w:pPr>
        <w:pStyle w:val="af4"/>
        <w:rPr>
          <w:lang w:eastAsia="ko-KR"/>
        </w:rPr>
      </w:pPr>
    </w:p>
  </w:comment>
  <w:comment w:id="855" w:author="user" w:date="2021-03-23T15:46:00Z" w:initials="u">
    <w:p w14:paraId="29CDE914" w14:textId="63DE4D2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형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닙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856" w:author="standard" w:date="2021-03-26T16:42:00Z" w:initials="s">
    <w:p w14:paraId="7AC633D9" w14:textId="77777777" w:rsidR="00E10663" w:rsidRPr="00F93F70" w:rsidRDefault="00E10663" w:rsidP="00011C5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각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‘random </w:t>
      </w:r>
      <w:r>
        <w:rPr>
          <w:rFonts w:hint="eastAsia"/>
          <w:lang w:eastAsia="ko-KR"/>
        </w:rPr>
        <w:t>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마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</w:t>
      </w:r>
      <w:r>
        <w:rPr>
          <w:lang w:eastAsia="ko-KR"/>
        </w:rPr>
        <w:t>’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추가했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  <w:p w14:paraId="399E7497" w14:textId="0EEB9CC0" w:rsidR="00E10663" w:rsidRDefault="00E10663">
      <w:pPr>
        <w:pStyle w:val="af4"/>
        <w:rPr>
          <w:lang w:eastAsia="ko-KR"/>
        </w:rPr>
      </w:pPr>
    </w:p>
  </w:comment>
  <w:comment w:id="902" w:author="user" w:date="2021-03-23T15:46:00Z" w:initials="u">
    <w:p w14:paraId="6242FDCD" w14:textId="54EFE74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형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닙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1235" w:author="제이펍 출판사" w:date="2021-03-22T15:07:00Z" w:initials="제출">
    <w:p w14:paraId="54CD52BC" w14:textId="75AA9D6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여기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깃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주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</w:comment>
  <w:comment w:id="1236" w:author="standard" w:date="2021-03-26T16:43:00Z" w:initials="s">
    <w:p w14:paraId="7BB077CE" w14:textId="1FE7A79D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가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판사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책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로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하던데요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  <w:r>
        <w:rPr>
          <w:rFonts w:hint="eastAsia"/>
          <w:lang w:eastAsia="ko-KR"/>
        </w:rPr>
        <w:t>제이펍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한가요</w:t>
      </w:r>
      <w:proofErr w:type="gramStart"/>
      <w:r>
        <w:rPr>
          <w:rFonts w:hint="eastAsia"/>
          <w:lang w:eastAsia="ko-KR"/>
        </w:rPr>
        <w:t>?</w:t>
      </w:r>
      <w:r>
        <w:rPr>
          <w:rFonts w:hint="eastAsia"/>
          <w:lang w:eastAsia="ko-KR"/>
        </w:rPr>
        <w:t>가능하다면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깃헙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쪽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</w:p>
  </w:comment>
  <w:comment w:id="1411" w:author="제이펍 출판사" w:date="2021-03-22T15:07:00Z" w:initials="제출">
    <w:p w14:paraId="6D0FAD57" w14:textId="03887A2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재작성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</w:p>
  </w:comment>
  <w:comment w:id="1574" w:author="user" w:date="2021-03-22T15:07:00Z" w:initials="u">
    <w:p w14:paraId="2A4E10E3" w14:textId="552DB32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플로팅</w:t>
      </w:r>
      <w:r>
        <w:rPr>
          <w:rFonts w:hint="eastAsia"/>
          <w:lang w:eastAsia="ko-KR"/>
        </w:rPr>
        <w:t>(plotting</w:t>
      </w:r>
      <w:r>
        <w:rPr>
          <w:lang w:eastAsia="ko-KR"/>
        </w:rPr>
        <w:t>)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575" w:author="standard" w:date="2021-03-26T16:49:00Z" w:initials="s">
    <w:p w14:paraId="0FE9E710" w14:textId="192680B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 w:rsidRPr="00ED4019">
        <w:rPr>
          <w:rFonts w:ascii="Times New Roman" w:hAnsi="Times New Roman"/>
          <w:lang w:eastAsia="ko-KR"/>
        </w:rPr>
        <w:t>plotting</w:t>
      </w:r>
      <w:r>
        <w:rPr>
          <w:rStyle w:val="af3"/>
        </w:rPr>
        <w:annotationRef/>
      </w:r>
      <w:r>
        <w:rPr>
          <w:rStyle w:val="af3"/>
        </w:rPr>
        <w:annotationRef/>
      </w:r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작성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방법</w:t>
      </w:r>
      <w:r>
        <w:rPr>
          <w:rFonts w:ascii="Times New Roman" w:hAnsi="Times New Roman" w:hint="eastAsia"/>
          <w:lang w:eastAsia="ko-KR"/>
        </w:rPr>
        <w:t xml:space="preserve"> -&gt; </w:t>
      </w:r>
      <w:r>
        <w:rPr>
          <w:rFonts w:ascii="Times New Roman" w:hAnsi="Times New Roman" w:hint="eastAsia"/>
          <w:lang w:eastAsia="ko-KR"/>
        </w:rPr>
        <w:t>플롯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작성법</w:t>
      </w:r>
    </w:p>
  </w:comment>
  <w:comment w:id="1686" w:author="user" w:date="2021-03-22T15:07:00Z" w:initials="u">
    <w:p w14:paraId="7FF6208A" w14:textId="58AC679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698" w:author="user" w:date="2021-03-22T15:07:00Z" w:initials="u">
    <w:p w14:paraId="6AD2EA40" w14:textId="7394A4B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X</w:t>
      </w:r>
      <w:r>
        <w:rPr>
          <w:rFonts w:hint="eastAsia"/>
          <w:lang w:eastAsia="ko-KR"/>
        </w:rPr>
        <w:t>축</w:t>
      </w:r>
      <w:r>
        <w:rPr>
          <w:rFonts w:hint="eastAsia"/>
          <w:lang w:eastAsia="ko-KR"/>
        </w:rPr>
        <w:t>, x</w:t>
      </w:r>
      <w:r>
        <w:rPr>
          <w:rFonts w:hint="eastAsia"/>
          <w:lang w:eastAsia="ko-KR"/>
        </w:rPr>
        <w:t>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쪽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시킬까요</w:t>
      </w:r>
      <w:r>
        <w:rPr>
          <w:rFonts w:hint="eastAsia"/>
          <w:lang w:eastAsia="ko-KR"/>
        </w:rPr>
        <w:t>?</w:t>
      </w:r>
    </w:p>
  </w:comment>
  <w:comment w:id="1699" w:author="standard" w:date="2021-03-26T16:52:00Z" w:initials="s">
    <w:p w14:paraId="6D1F6E0D" w14:textId="3919F22B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X</w:t>
      </w:r>
      <w:r>
        <w:rPr>
          <w:rFonts w:hint="eastAsia"/>
          <w:lang w:eastAsia="ko-KR"/>
        </w:rPr>
        <w:t>축</w:t>
      </w:r>
      <w:r>
        <w:rPr>
          <w:lang w:eastAsia="ko-KR"/>
        </w:rPr>
        <w:t>’, ‘Y</w:t>
      </w:r>
      <w:r>
        <w:rPr>
          <w:rFonts w:hint="eastAsia"/>
          <w:lang w:eastAsia="ko-KR"/>
        </w:rPr>
        <w:t>축</w:t>
      </w:r>
      <w:r>
        <w:rPr>
          <w:lang w:eastAsia="ko-KR"/>
        </w:rPr>
        <w:t>’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</w:comment>
  <w:comment w:id="1719" w:author="user" w:date="2021-03-22T15:07:00Z" w:initials="u">
    <w:p w14:paraId="25C94127" w14:textId="7B74D07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</w:p>
  </w:comment>
  <w:comment w:id="1741" w:author="user" w:date="2021-03-22T15:07:00Z" w:initials="u">
    <w:p w14:paraId="7977EB5F" w14:textId="00D2B66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3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760" w:author="user" w:date="2021-03-22T15:07:00Z" w:initials="u">
    <w:p w14:paraId="76CE5A88" w14:textId="094DCD5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4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767" w:author="user" w:date="2021-03-22T15:07:00Z" w:initials="u">
    <w:p w14:paraId="2F16A4F1" w14:textId="1FE3C6F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5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780" w:author="user" w:date="2021-03-22T15:07:00Z" w:initials="u">
    <w:p w14:paraId="56ADEDCA" w14:textId="67BC265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6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789" w:author="user" w:date="2021-03-22T15:07:00Z" w:initials="u">
    <w:p w14:paraId="3818CF86" w14:textId="0AC6C53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7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03" w:author="user" w:date="2021-03-22T15:07:00Z" w:initials="u">
    <w:p w14:paraId="5947BA0B" w14:textId="0512725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rFonts w:hint="eastAsia"/>
          <w:lang w:eastAsia="ko-KR"/>
        </w:rPr>
        <w:t>(8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13" w:author="user" w:date="2021-03-22T15:07:00Z" w:initials="u">
    <w:p w14:paraId="69222FD6" w14:textId="0C2B4122" w:rsidR="00E10663" w:rsidRPr="00515ADE" w:rsidRDefault="00E10663" w:rsidP="00515ADE">
      <w:pPr>
        <w:pStyle w:val="a6"/>
        <w:jc w:val="both"/>
        <w:rPr>
          <w:rFonts w:ascii="Times New Roman" w:hAnsi="Times New Roman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25" w:author="user" w:date="2021-03-22T15:07:00Z" w:initials="u">
    <w:p w14:paraId="5E931EE4" w14:textId="2593669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35" w:author="user" w:date="2021-03-22T15:07:00Z" w:initials="u">
    <w:p w14:paraId="10C52070" w14:textId="5669A52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사용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36" w:author="standard" w:date="2021-03-26T16:58:00Z" w:initials="s">
    <w:p w14:paraId="33D4AEC8" w14:textId="0F221A9E" w:rsidR="00E10663" w:rsidRDefault="00E10663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사용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>’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  <w:r>
        <w:rPr>
          <w:rFonts w:hint="eastAsia"/>
          <w:lang w:eastAsia="ko-KR"/>
        </w:rPr>
        <w:t xml:space="preserve"> </w:t>
      </w:r>
    </w:p>
  </w:comment>
  <w:comment w:id="1855" w:author="user" w:date="2021-03-22T15:07:00Z" w:initials="u">
    <w:p w14:paraId="575B07C2" w14:textId="50EAE84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77" w:author="user" w:date="2021-03-22T15:07:00Z" w:initials="u">
    <w:p w14:paraId="5D2FB763" w14:textId="230C2C1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82" w:author="user" w:date="2021-03-22T15:07:00Z" w:initials="u">
    <w:p w14:paraId="2503D555" w14:textId="5CB8AF6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96" w:author="user" w:date="2021-03-22T15:07:00Z" w:initials="u">
    <w:p w14:paraId="04DA4215" w14:textId="12D544E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3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03" w:author="user" w:date="2021-03-22T15:07:00Z" w:initials="u">
    <w:p w14:paraId="24CEB1F3" w14:textId="0E6E5DED" w:rsidR="00E10663" w:rsidRPr="00D50D06" w:rsidRDefault="00E10663" w:rsidP="00D50D06">
      <w:pPr>
        <w:widowControl w:val="0"/>
        <w:autoSpaceDE w:val="0"/>
        <w:autoSpaceDN w:val="0"/>
        <w:adjustRightInd w:val="0"/>
        <w:spacing w:after="0"/>
        <w:rPr>
          <w:rFonts w:ascii="Tahoma" w:eastAsia="맑은 고딕" w:hAnsi="Tahoma" w:cs="Tahoma"/>
          <w:sz w:val="20"/>
          <w:szCs w:val="20"/>
          <w:lang w:val="ko-KR"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4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08" w:author="user" w:date="2021-03-22T15:07:00Z" w:initials="u">
    <w:p w14:paraId="0281E6CD" w14:textId="22026FF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5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13" w:author="user" w:date="2021-03-22T15:07:00Z" w:initials="u">
    <w:p w14:paraId="799D9B35" w14:textId="4CD46E5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6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29" w:author="user" w:date="2021-03-22T15:07:00Z" w:initials="u">
    <w:p w14:paraId="6D98C430" w14:textId="0198623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34" w:author="user" w:date="2021-03-22T15:07:00Z" w:initials="u">
    <w:p w14:paraId="5155FC8E" w14:textId="014D32D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59" w:author="user" w:date="2021-03-22T15:07:00Z" w:initials="u">
    <w:p w14:paraId="344BC86B" w14:textId="7777777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원본에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>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추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>?</w:t>
      </w:r>
    </w:p>
    <w:p w14:paraId="7EC7BCB0" w14:textId="14757DF3" w:rsidR="00E10663" w:rsidRDefault="00E10663">
      <w:pPr>
        <w:pStyle w:val="af4"/>
        <w:rPr>
          <w:lang w:eastAsia="ko-KR"/>
        </w:rPr>
      </w:pPr>
      <w:r>
        <w:rPr>
          <w:rStyle w:val="HTML"/>
          <w:rFonts w:ascii="Consolas" w:hAnsi="Consolas"/>
          <w:color w:val="333333"/>
          <w:spacing w:val="3"/>
          <w:sz w:val="20"/>
          <w:szCs w:val="20"/>
          <w:bdr w:val="none" w:sz="0" w:space="0" w:color="auto" w:frame="1"/>
          <w:shd w:val="clear" w:color="auto" w:fill="F7F7F7"/>
          <w:lang w:eastAsia="ko-KR"/>
        </w:rPr>
        <w:t>autoplot()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에서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 xml:space="preserve"> 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사용하는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 xml:space="preserve"> 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객체는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 </w:t>
      </w:r>
      <w:r>
        <w:rPr>
          <w:rStyle w:val="HTML"/>
          <w:rFonts w:ascii="Consolas" w:hAnsi="Consolas"/>
          <w:color w:val="333333"/>
          <w:spacing w:val="3"/>
          <w:sz w:val="20"/>
          <w:szCs w:val="20"/>
          <w:bdr w:val="none" w:sz="0" w:space="0" w:color="auto" w:frame="1"/>
          <w:shd w:val="clear" w:color="auto" w:fill="F7F7F7"/>
          <w:lang w:eastAsia="ko-KR"/>
        </w:rPr>
        <w:t>ts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객체를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 xml:space="preserve"> 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사용해야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 xml:space="preserve"> 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한다</w:t>
      </w:r>
      <w:r>
        <w:rPr>
          <w:rFonts w:ascii="Helvetica" w:hAnsi="Helvetica"/>
          <w:color w:val="333333"/>
          <w:spacing w:val="3"/>
          <w:shd w:val="clear" w:color="auto" w:fill="FFFFFF"/>
          <w:lang w:eastAsia="ko-KR"/>
        </w:rPr>
        <w:t>.</w:t>
      </w:r>
    </w:p>
  </w:comment>
  <w:comment w:id="1964" w:author="user" w:date="2021-03-22T15:07:00Z" w:initials="u">
    <w:p w14:paraId="05D3DB44" w14:textId="68BBA47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77" w:author="user" w:date="2021-03-22T15:07:00Z" w:initials="u">
    <w:p w14:paraId="7212535B" w14:textId="02B4F57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이하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플로팅</w:t>
      </w:r>
      <w:r>
        <w:rPr>
          <w:rFonts w:hint="eastAsia"/>
          <w:lang w:eastAsia="ko-KR"/>
        </w:rPr>
        <w:t>(</w:t>
      </w:r>
      <w:r w:rsidRPr="00ED4019">
        <w:rPr>
          <w:rFonts w:ascii="Times New Roman" w:hAnsi="Times New Roman"/>
          <w:lang w:eastAsia="ko-KR"/>
        </w:rPr>
        <w:t>plotting</w:t>
      </w:r>
      <w:r>
        <w:rPr>
          <w:rFonts w:ascii="Times New Roman" w:hAnsi="Times New Roman" w:hint="eastAsia"/>
          <w:lang w:eastAsia="ko-KR"/>
        </w:rPr>
        <w:t>)</w:t>
      </w:r>
      <w:r>
        <w:rPr>
          <w:rFonts w:ascii="Times New Roman" w:hAnsi="Times New Roman"/>
          <w:lang w:eastAsia="ko-KR"/>
        </w:rPr>
        <w:t>”</w:t>
      </w:r>
      <w:r>
        <w:rPr>
          <w:rFonts w:ascii="Times New Roman" w:hAnsi="Times New Roman" w:hint="eastAsia"/>
          <w:lang w:eastAsia="ko-KR"/>
        </w:rPr>
        <w:t>으로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고쳐도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될까요</w:t>
      </w:r>
      <w:r>
        <w:rPr>
          <w:rFonts w:ascii="Times New Roman" w:hAnsi="Times New Roman" w:hint="eastAsia"/>
          <w:lang w:eastAsia="ko-KR"/>
        </w:rPr>
        <w:t>?</w:t>
      </w:r>
    </w:p>
  </w:comment>
  <w:comment w:id="1987" w:author="user" w:date="2021-03-22T15:07:00Z" w:initials="u">
    <w:p w14:paraId="01A25FA7" w14:textId="3B8D6D4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21" w:author="user" w:date="2021-03-22T15:07:00Z" w:initials="u">
    <w:p w14:paraId="66B752D1" w14:textId="341C7D6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3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41" w:author="user" w:date="2021-03-22T15:07:00Z" w:initials="u">
    <w:p w14:paraId="2E950DA1" w14:textId="277C044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4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47" w:author="user" w:date="2021-03-22T15:07:00Z" w:initials="u">
    <w:p w14:paraId="2451CEE6" w14:textId="088FC34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52" w:author="user" w:date="2021-03-22T15:07:00Z" w:initials="u">
    <w:p w14:paraId="5FCDDB93" w14:textId="6532051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67" w:author="user" w:date="2021-03-22T15:07:00Z" w:initials="u">
    <w:p w14:paraId="47139695" w14:textId="0763783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081" w:author="user" w:date="2021-03-22T15:07:00Z" w:initials="u">
    <w:p w14:paraId="0FF1FDFE" w14:textId="7999F19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원본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## Plot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원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칠까요</w:t>
      </w:r>
      <w:r>
        <w:rPr>
          <w:rFonts w:hint="eastAsia"/>
          <w:lang w:eastAsia="ko-KR"/>
        </w:rPr>
        <w:t>?</w:t>
      </w:r>
    </w:p>
  </w:comment>
  <w:comment w:id="2082" w:author="standard" w:date="2021-03-26T17:44:00Z" w:initials="s">
    <w:p w14:paraId="37E06BBA" w14:textId="71B09234" w:rsidR="00BF6726" w:rsidRDefault="00BF6726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해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주세요</w:t>
      </w:r>
    </w:p>
  </w:comment>
  <w:comment w:id="2088" w:author="user" w:date="2021-03-22T15:07:00Z" w:initials="u">
    <w:p w14:paraId="45CD1056" w14:textId="3907EC3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106" w:author="standard" w:date="2021-03-26T17:45:00Z" w:initials="s">
    <w:p w14:paraId="5251E1C0" w14:textId="1B6ACB82" w:rsidR="00BF6726" w:rsidRDefault="00BF6726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플롯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</w:p>
  </w:comment>
  <w:comment w:id="2110" w:author="user" w:date="2021-03-22T15:07:00Z" w:initials="u">
    <w:p w14:paraId="08603FE3" w14:textId="0E06924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</w:p>
  </w:comment>
  <w:comment w:id="2129" w:author="standard" w:date="2021-03-26T17:46:00Z" w:initials="s">
    <w:p w14:paraId="16E458D8" w14:textId="4350C684" w:rsidR="00BF6726" w:rsidRDefault="00BF6726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루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rFonts w:hint="eastAsia"/>
          <w:lang w:eastAsia="ko-KR"/>
        </w:rPr>
        <w:t>그룹핑</w:t>
      </w:r>
    </w:p>
  </w:comment>
  <w:comment w:id="2146" w:author="user" w:date="2021-03-22T15:07:00Z" w:initials="u">
    <w:p w14:paraId="7617D70C" w14:textId="64BDAE1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155" w:author="user" w:date="2021-03-22T15:07:00Z" w:initials="u">
    <w:p w14:paraId="16261A30" w14:textId="6EA22CC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156" w:author="standard" w:date="2021-03-26T17:51:00Z" w:initials="s">
    <w:p w14:paraId="239721F7" w14:textId="1D44BD4F" w:rsidR="00BF6726" w:rsidRDefault="00BF6726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</w:p>
  </w:comment>
  <w:comment w:id="2202" w:author="user" w:date="2021-03-22T15:07:00Z" w:initials="u">
    <w:p w14:paraId="4001F11E" w14:textId="2EFC1AE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222" w:author="user" w:date="2021-03-22T15:07:00Z" w:initials="u">
    <w:p w14:paraId="465BD65E" w14:textId="49E96E2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223" w:author="standard" w:date="2021-03-26T17:58:00Z" w:initials="s">
    <w:p w14:paraId="4BF1C98B" w14:textId="7445C086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</w:p>
  </w:comment>
  <w:comment w:id="2231" w:author="user" w:date="2021-03-22T15:07:00Z" w:initials="u">
    <w:p w14:paraId="1EDAB600" w14:textId="2B83F63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239" w:author="user" w:date="2021-03-22T15:07:00Z" w:initials="u">
    <w:p w14:paraId="1B5F289B" w14:textId="48173D2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247" w:author="user" w:date="2021-03-22T15:07:00Z" w:initials="u">
    <w:p w14:paraId="3E90D0CA" w14:textId="1C18330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266" w:author="user" w:date="2021-03-22T15:07:00Z" w:initials="u">
    <w:p w14:paraId="3D807860" w14:textId="63F654F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시간대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267" w:author="standard" w:date="2021-03-26T18:01:00Z" w:initials="s">
    <w:p w14:paraId="1872803C" w14:textId="70763126" w:rsidR="009321B1" w:rsidRDefault="009321B1">
      <w:pPr>
        <w:pStyle w:val="af4"/>
        <w:rPr>
          <w:rFonts w:hint="eastAsia"/>
          <w:lang w:eastAsia="ko-KR"/>
        </w:rPr>
      </w:pPr>
      <w:r>
        <w:rPr>
          <w:lang w:eastAsia="ko-KR"/>
        </w:rPr>
        <w:t>‘</w:t>
      </w:r>
      <w:r>
        <w:rPr>
          <w:rStyle w:val="af3"/>
        </w:rPr>
        <w:annotationRef/>
      </w:r>
      <w:r>
        <w:rPr>
          <w:rFonts w:hint="eastAsia"/>
          <w:lang w:eastAsia="ko-KR"/>
        </w:rPr>
        <w:t>시간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lang w:eastAsia="ko-KR"/>
        </w:rPr>
        <w:t>’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고쳐주세요</w:t>
      </w:r>
    </w:p>
  </w:comment>
  <w:comment w:id="2308" w:author="user" w:date="2021-03-22T15:07:00Z" w:initials="u">
    <w:p w14:paraId="535E2421" w14:textId="2468716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일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09" w:author="standard" w:date="2021-03-26T18:01:00Z" w:initials="s">
    <w:p w14:paraId="3AB2A577" w14:textId="3329C973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일까</w:t>
      </w:r>
      <w:r>
        <w:rPr>
          <w:rFonts w:hint="eastAsia"/>
          <w:lang w:eastAsia="ko-KR"/>
        </w:rPr>
        <w:t>?</w:t>
      </w:r>
      <w:r>
        <w:rPr>
          <w:lang w:eastAsia="ko-KR"/>
        </w:rPr>
        <w:t>’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네요</w:t>
      </w:r>
    </w:p>
  </w:comment>
  <w:comment w:id="2314" w:author="user" w:date="2021-03-22T15:07:00Z" w:initials="u">
    <w:p w14:paraId="45911B74" w14:textId="3E32E07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시간대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15" w:author="standard" w:date="2021-03-26T18:01:00Z" w:initials="s">
    <w:p w14:paraId="54E503D5" w14:textId="488D82C0" w:rsidR="009321B1" w:rsidRDefault="009321B1">
      <w:pPr>
        <w:pStyle w:val="af4"/>
      </w:pPr>
      <w:r>
        <w:rPr>
          <w:lang w:eastAsia="ko-KR"/>
        </w:rPr>
        <w:t>‘</w:t>
      </w:r>
      <w:r>
        <w:rPr>
          <w:rStyle w:val="af3"/>
        </w:rPr>
        <w:annotationRef/>
      </w:r>
      <w:r>
        <w:rPr>
          <w:rFonts w:hint="eastAsia"/>
          <w:lang w:eastAsia="ko-KR"/>
        </w:rPr>
        <w:t>시간대</w:t>
      </w:r>
      <w:r>
        <w:rPr>
          <w:lang w:eastAsia="ko-KR"/>
        </w:rPr>
        <w:t>’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</w:p>
  </w:comment>
  <w:comment w:id="2359" w:author="user" w:date="2021-03-22T15:07:00Z" w:initials="u">
    <w:p w14:paraId="36106774" w14:textId="402F030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은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여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60" w:author="user" w:date="2021-03-22T15:07:00Z" w:initials="u">
    <w:p w14:paraId="66939DFF" w14:textId="2B5D0ED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연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61" w:author="user" w:date="2021-03-22T15:07:00Z" w:initials="u">
    <w:p w14:paraId="65DC5B7D" w14:textId="7679B48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일입니다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여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62" w:author="standard" w:date="2021-03-26T18:02:00Z" w:initials="s">
    <w:p w14:paraId="1E35A8DB" w14:textId="09727D5B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주십시요</w:t>
      </w:r>
    </w:p>
  </w:comment>
  <w:comment w:id="2374" w:author="user" w:date="2021-03-22T15:07:00Z" w:initials="u">
    <w:p w14:paraId="55D2C439" w14:textId="1FCEEA5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을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375" w:author="standard" w:date="2021-03-26T18:02:00Z" w:initials="s">
    <w:p w14:paraId="44A3A0FD" w14:textId="6A93E512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</w:p>
  </w:comment>
  <w:comment w:id="2424" w:author="user" w:date="2021-03-22T15:07:00Z" w:initials="u">
    <w:p w14:paraId="227A81C7" w14:textId="1568CB3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2020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425" w:author="standard" w:date="2021-03-26T18:03:00Z" w:initials="s">
    <w:p w14:paraId="05972B94" w14:textId="14006A94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2</w:t>
      </w:r>
      <w:r>
        <w:rPr>
          <w:lang w:eastAsia="ko-KR"/>
        </w:rPr>
        <w:t>020’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네요</w:t>
      </w:r>
    </w:p>
  </w:comment>
  <w:comment w:id="2429" w:author="user" w:date="2021-03-22T15:07:00Z" w:initials="u">
    <w:p w14:paraId="74A5CB87" w14:textId="4454DF9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2020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430" w:author="standard" w:date="2021-03-26T18:03:00Z" w:initials="s">
    <w:p w14:paraId="55246534" w14:textId="319742E6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2</w:t>
      </w:r>
      <w:r>
        <w:rPr>
          <w:lang w:eastAsia="ko-KR"/>
        </w:rPr>
        <w:t>020’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</w:p>
  </w:comment>
  <w:comment w:id="2437" w:author="user" w:date="2021-03-23T16:01:00Z" w:initials="u">
    <w:p w14:paraId="7107CD09" w14:textId="29DEC46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442" w:author="user" w:date="2021-03-22T15:07:00Z" w:initials="u">
    <w:p w14:paraId="600015E4" w14:textId="3E019AF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일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443" w:author="standard" w:date="2021-03-26T18:04:00Z" w:initials="s">
    <w:p w14:paraId="4333AF3B" w14:textId="535C851D" w:rsidR="009321B1" w:rsidRDefault="009321B1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일까</w:t>
      </w:r>
      <w:r>
        <w:rPr>
          <w:rFonts w:hint="eastAsia"/>
          <w:lang w:eastAsia="ko-KR"/>
        </w:rPr>
        <w:t>?</w:t>
      </w:r>
      <w:r>
        <w:rPr>
          <w:lang w:eastAsia="ko-KR"/>
        </w:rPr>
        <w:t>’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습니다</w:t>
      </w:r>
    </w:p>
  </w:comment>
  <w:comment w:id="2474" w:author="user" w:date="2021-03-23T16:01:00Z" w:initials="u">
    <w:p w14:paraId="5F682BF4" w14:textId="6DCB185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2527" w:author="standard" w:date="2021-03-26T18:12:00Z" w:initials="s">
    <w:p w14:paraId="36768A4C" w14:textId="43E9930C" w:rsidR="00980AF8" w:rsidRDefault="00980AF8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루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rFonts w:hint="eastAsia"/>
          <w:lang w:eastAsia="ko-KR"/>
        </w:rPr>
        <w:t>그룹핑</w:t>
      </w:r>
    </w:p>
  </w:comment>
  <w:comment w:id="2540" w:author="standard" w:date="2021-03-26T18:16:00Z" w:initials="s">
    <w:p w14:paraId="0E4A1B0B" w14:textId="6D632B5A" w:rsidR="00980AF8" w:rsidRDefault="00980AF8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도</w:t>
      </w:r>
      <w:r>
        <w:rPr>
          <w:lang w:eastAsia="ko-KR"/>
        </w:rPr>
        <w:t xml:space="preserve">’ </w:t>
      </w:r>
      <w:r>
        <w:rPr>
          <w:rFonts w:hint="eastAsia"/>
          <w:lang w:eastAsia="ko-KR"/>
        </w:rPr>
        <w:t>추가합니다</w:t>
      </w:r>
    </w:p>
  </w:comment>
  <w:comment w:id="2544" w:author="user" w:date="2021-03-22T15:07:00Z" w:initials="u">
    <w:p w14:paraId="7D2C7196" w14:textId="4F9F1E1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545" w:author="standard" w:date="2021-03-26T18:13:00Z" w:initials="s">
    <w:p w14:paraId="3E28FB5A" w14:textId="71233B9C" w:rsidR="00980AF8" w:rsidRDefault="00980AF8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수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</w:p>
  </w:comment>
  <w:comment w:id="2562" w:author="standard" w:date="2021-03-26T18:18:00Z" w:initials="s">
    <w:p w14:paraId="27FE0480" w14:textId="38BF2348" w:rsidR="00980AF8" w:rsidRDefault="00980AF8">
      <w:pPr>
        <w:pStyle w:val="af4"/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코로나</w:t>
      </w:r>
      <w:r>
        <w:rPr>
          <w:lang w:eastAsia="ko-KR"/>
        </w:rPr>
        <w:t xml:space="preserve">’ </w:t>
      </w:r>
      <w:r>
        <w:rPr>
          <w:rFonts w:hint="eastAsia"/>
          <w:lang w:eastAsia="ko-KR"/>
        </w:rPr>
        <w:t>추가합니다</w:t>
      </w:r>
    </w:p>
  </w:comment>
  <w:comment w:id="2567" w:author="user" w:date="2021-03-22T15:07:00Z" w:initials="u">
    <w:p w14:paraId="0DD9DA68" w14:textId="022F043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568" w:author="standard" w:date="2021-03-26T18:18:00Z" w:initials="s">
    <w:p w14:paraId="555B07FD" w14:textId="117A9D44" w:rsidR="00980AF8" w:rsidRDefault="00980AF8">
      <w:pPr>
        <w:pStyle w:val="af4"/>
        <w:rPr>
          <w:rFonts w:hint="eastAsia"/>
          <w:lang w:eastAsia="ko-KR"/>
        </w:rPr>
      </w:pP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한</w:t>
      </w:r>
      <w:r>
        <w:rPr>
          <w:rFonts w:hint="eastAsia"/>
          <w:lang w:eastAsia="ko-KR"/>
        </w:rPr>
        <w:t xml:space="preserve"> </w:t>
      </w: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  <w:proofErr w:type="gramStart"/>
      <w:r>
        <w:rPr>
          <w:rFonts w:hint="eastAsia"/>
          <w:lang w:eastAsia="ko-KR"/>
        </w:rPr>
        <w:t>.</w:t>
      </w:r>
      <w:r>
        <w:rPr>
          <w:lang w:eastAsia="ko-KR"/>
        </w:rPr>
        <w:t>.</w:t>
      </w:r>
      <w:proofErr w:type="gramEnd"/>
    </w:p>
  </w:comment>
  <w:comment w:id="2581" w:author="standard" w:date="2021-03-26T18:19:00Z" w:initials="s">
    <w:p w14:paraId="682A7FC5" w14:textId="07596D6D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코로나</w:t>
      </w:r>
      <w:r>
        <w:rPr>
          <w:lang w:eastAsia="ko-KR"/>
        </w:rPr>
        <w:t>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합니다</w:t>
      </w:r>
    </w:p>
  </w:comment>
  <w:comment w:id="2586" w:author="user" w:date="2021-03-22T15:07:00Z" w:initials="u">
    <w:p w14:paraId="6240CAA8" w14:textId="7B83E17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주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587" w:author="standard" w:date="2021-03-26T18:19:00Z" w:initials="s">
    <w:p w14:paraId="50C51A39" w14:textId="136E9085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수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</w:p>
  </w:comment>
  <w:comment w:id="2628" w:author="standard" w:date="2021-03-26T18:21:00Z" w:initials="s">
    <w:p w14:paraId="5964A6A2" w14:textId="394F9D66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코로나</w:t>
      </w:r>
      <w:r>
        <w:rPr>
          <w:lang w:eastAsia="ko-KR"/>
        </w:rPr>
        <w:t>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합니다</w:t>
      </w:r>
    </w:p>
  </w:comment>
  <w:comment w:id="2633" w:author="user" w:date="2021-03-22T15:07:00Z" w:initials="u">
    <w:p w14:paraId="680B1400" w14:textId="0D6E95B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주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634" w:author="standard" w:date="2021-03-26T18:22:00Z" w:initials="s">
    <w:p w14:paraId="1C47AE4B" w14:textId="58CA944E" w:rsidR="007B0DCF" w:rsidRDefault="007B0DCF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Style w:val="af3"/>
        </w:rPr>
        <w:annotationRef/>
      </w:r>
      <w:r>
        <w:rPr>
          <w:rFonts w:hint="eastAsia"/>
          <w:lang w:eastAsia="ko-KR"/>
        </w:rPr>
        <w:t>제목수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냅니다</w:t>
      </w:r>
    </w:p>
  </w:comment>
  <w:comment w:id="2650" w:author="standard" w:date="2021-03-26T18:24:00Z" w:initials="s">
    <w:p w14:paraId="1A991F6D" w14:textId="18AE42C5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루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rFonts w:hint="eastAsia"/>
          <w:lang w:eastAsia="ko-KR"/>
        </w:rPr>
        <w:t>그룹핑</w:t>
      </w:r>
    </w:p>
  </w:comment>
  <w:comment w:id="2656" w:author="standard" w:date="2021-03-26T18:24:00Z" w:initials="s">
    <w:p w14:paraId="7973A568" w14:textId="1AAF0324" w:rsidR="007B0DCF" w:rsidRDefault="007B0DCF">
      <w:pPr>
        <w:pStyle w:val="af4"/>
      </w:pPr>
      <w:r>
        <w:rPr>
          <w:rStyle w:val="af3"/>
        </w:rPr>
        <w:annotationRef/>
      </w:r>
      <w:r>
        <w:rPr>
          <w:rFonts w:hint="eastAsia"/>
          <w:lang w:eastAsia="ko-KR"/>
        </w:rPr>
        <w:t>그루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rFonts w:hint="eastAsia"/>
          <w:lang w:eastAsia="ko-KR"/>
        </w:rPr>
        <w:t>그룹핑</w:t>
      </w:r>
    </w:p>
  </w:comment>
  <w:comment w:id="2665" w:author="user" w:date="2021-03-22T15:07:00Z" w:initials="u">
    <w:p w14:paraId="55A72454" w14:textId="257B2E5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위에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tibble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나요</w:t>
      </w:r>
      <w:r>
        <w:rPr>
          <w:rFonts w:hint="eastAsia"/>
          <w:lang w:eastAsia="ko-KR"/>
        </w:rPr>
        <w:t>?</w:t>
      </w:r>
    </w:p>
  </w:comment>
  <w:comment w:id="2666" w:author="standard" w:date="2021-03-26T18:25:00Z" w:initials="s">
    <w:p w14:paraId="38EBD8E7" w14:textId="2DB052B5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여기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r>
        <w:rPr>
          <w:rFonts w:hint="eastAsia"/>
          <w:lang w:eastAsia="ko-KR"/>
        </w:rPr>
        <w:t>t</w:t>
      </w:r>
      <w:r>
        <w:rPr>
          <w:lang w:eastAsia="ko-KR"/>
        </w:rPr>
        <w:t>sibble’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습니다</w:t>
      </w:r>
    </w:p>
  </w:comment>
  <w:comment w:id="2717" w:author="user" w:date="2021-03-22T15:07:00Z" w:initials="u">
    <w:p w14:paraId="0024B6C0" w14:textId="4E900C1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개월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718" w:author="standard" w:date="2021-03-26T18:26:00Z" w:initials="s">
    <w:p w14:paraId="766B82A0" w14:textId="3955F677" w:rsidR="007B0DCF" w:rsidRDefault="007B0DCF">
      <w:pPr>
        <w:pStyle w:val="af4"/>
        <w:rPr>
          <w:rFonts w:hint="eastAsia"/>
          <w:lang w:eastAsia="ko-KR"/>
        </w:rPr>
      </w:pPr>
      <w:r>
        <w:rPr>
          <w:rStyle w:val="af3"/>
        </w:rPr>
        <w:annotationRef/>
      </w:r>
      <w:r>
        <w:rPr>
          <w:rStyle w:val="af3"/>
        </w:rPr>
        <w:t>‘</w:t>
      </w:r>
      <w:r>
        <w:rPr>
          <w:rStyle w:val="af3"/>
          <w:rFonts w:hint="eastAsia"/>
          <w:lang w:eastAsia="ko-KR"/>
        </w:rPr>
        <w:t>개월</w:t>
      </w:r>
      <w:r>
        <w:rPr>
          <w:rStyle w:val="af3"/>
          <w:lang w:eastAsia="ko-KR"/>
        </w:rPr>
        <w:t>’</w:t>
      </w:r>
      <w:r>
        <w:rPr>
          <w:rStyle w:val="af3"/>
          <w:rFonts w:hint="eastAsia"/>
          <w:lang w:eastAsia="ko-KR"/>
        </w:rPr>
        <w:t>이</w:t>
      </w:r>
      <w:r>
        <w:rPr>
          <w:rStyle w:val="af3"/>
          <w:rFonts w:hint="eastAsia"/>
          <w:lang w:eastAsia="ko-KR"/>
        </w:rPr>
        <w:t xml:space="preserve"> </w:t>
      </w:r>
      <w:r>
        <w:rPr>
          <w:rStyle w:val="af3"/>
          <w:rFonts w:hint="eastAsia"/>
          <w:lang w:eastAsia="ko-KR"/>
        </w:rPr>
        <w:t>좋을</w:t>
      </w:r>
      <w:r>
        <w:rPr>
          <w:rStyle w:val="af3"/>
          <w:rFonts w:hint="eastAsia"/>
          <w:lang w:eastAsia="ko-KR"/>
        </w:rPr>
        <w:t xml:space="preserve"> </w:t>
      </w:r>
      <w:r>
        <w:rPr>
          <w:rStyle w:val="af3"/>
          <w:rFonts w:hint="eastAsia"/>
          <w:lang w:eastAsia="ko-KR"/>
        </w:rPr>
        <w:t>듯</w:t>
      </w:r>
      <w:r>
        <w:rPr>
          <w:rStyle w:val="af3"/>
          <w:rFonts w:hint="eastAsia"/>
          <w:lang w:eastAsia="ko-KR"/>
        </w:rPr>
        <w:t xml:space="preserve"> </w:t>
      </w:r>
      <w:r>
        <w:rPr>
          <w:rStyle w:val="af3"/>
          <w:rFonts w:hint="eastAsia"/>
          <w:lang w:eastAsia="ko-KR"/>
        </w:rPr>
        <w:t>합니다</w:t>
      </w:r>
    </w:p>
  </w:comment>
  <w:comment w:id="2761" w:author="user" w:date="2021-03-22T15:07:00Z" w:initials="u">
    <w:p w14:paraId="23B7CC40" w14:textId="5D5B853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2765" w:author="user" w:date="2021-03-22T15:07:00Z" w:initials="u">
    <w:p w14:paraId="73415793" w14:textId="49E8963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769" w:author="user" w:date="2021-03-22T15:07:00Z" w:initials="u">
    <w:p w14:paraId="66C2B2E3" w14:textId="2FA86FC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분기별</w:t>
      </w:r>
      <w:r>
        <w:rPr>
          <w:rFonts w:hint="eastAsia"/>
          <w:lang w:eastAsia="ko-KR"/>
        </w:rPr>
        <w:t xml:space="preserve"> 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782" w:author="user" w:date="2021-03-22T15:07:00Z" w:initials="u">
    <w:p w14:paraId="5EA25DFA" w14:textId="07EE37B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구할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806" w:author="user" w:date="2021-03-22T15:07:00Z" w:initials="u">
    <w:p w14:paraId="5800D3AA" w14:textId="14364A4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~</w:t>
      </w:r>
      <w:r>
        <w:rPr>
          <w:rFonts w:hint="eastAsia"/>
          <w:lang w:eastAsia="ko-KR"/>
        </w:rPr>
        <w:t>데</w:t>
      </w:r>
      <w:r>
        <w:rPr>
          <w:rFonts w:hint="eastAsia"/>
          <w:lang w:eastAsia="ko-KR"/>
        </w:rPr>
        <w:t xml:space="preserve"> ~</w:t>
      </w:r>
      <w:r>
        <w:rPr>
          <w:rFonts w:hint="eastAsia"/>
          <w:lang w:eastAsia="ko-KR"/>
        </w:rPr>
        <w:t>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듭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작성해주세요</w:t>
      </w:r>
      <w:r>
        <w:rPr>
          <w:rFonts w:hint="eastAsia"/>
          <w:lang w:eastAsia="ko-KR"/>
        </w:rPr>
        <w:t>.</w:t>
      </w:r>
    </w:p>
  </w:comment>
  <w:comment w:id="2818" w:author="user" w:date="2021-03-22T15:07:00Z" w:initials="u">
    <w:p w14:paraId="5B069F20" w14:textId="0EB6C9E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롤링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823" w:author="user" w:date="2021-03-22T15:07:00Z" w:initials="u">
    <w:p w14:paraId="2E2DB153" w14:textId="3C358D8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2828" w:author="user" w:date="2021-03-22T15:07:00Z" w:initials="u">
    <w:p w14:paraId="2D3A17C5" w14:textId="569B1F9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롤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윈도우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847" w:author="user" w:date="2021-03-22T15:07:00Z" w:initials="u">
    <w:p w14:paraId="50DD69B3" w14:textId="5EBCCEB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2878" w:author="user" w:date="2021-03-22T15:07:00Z" w:initials="u">
    <w:p w14:paraId="4D74E620" w14:textId="30FE9CD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2897" w:author="user" w:date="2021-03-22T15:07:00Z" w:initials="u">
    <w:p w14:paraId="04D5F27E" w14:textId="30B981A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‘</w:t>
      </w:r>
      <w:r>
        <w:rPr>
          <w:rFonts w:hint="eastAsia"/>
          <w:lang w:eastAsia="ko-KR"/>
        </w:rPr>
        <w:t>필터링</w:t>
      </w:r>
      <w:r>
        <w:rPr>
          <w:lang w:eastAsia="ko-KR"/>
        </w:rPr>
        <w:t>’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944" w:author="user" w:date="2021-03-22T15:07:00Z" w:initials="u">
    <w:p w14:paraId="7D478485" w14:textId="6C1404B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나요</w:t>
      </w:r>
      <w:r>
        <w:rPr>
          <w:rFonts w:hint="eastAsia"/>
          <w:lang w:eastAsia="ko-KR"/>
        </w:rPr>
        <w:t>?</w:t>
      </w:r>
    </w:p>
  </w:comment>
  <w:comment w:id="2972" w:author="user" w:date="2021-03-22T15:07:00Z" w:initials="u">
    <w:p w14:paraId="3556B7E4" w14:textId="2B39236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2981" w:author="user" w:date="2021-03-22T15:07:00Z" w:initials="u">
    <w:p w14:paraId="24C9B7B1" w14:textId="66CA16C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시프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007" w:author="user" w:date="2021-03-22T15:07:00Z" w:initials="u">
    <w:p w14:paraId="7087A268" w14:textId="2EAAA6E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전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</w:comment>
  <w:comment w:id="3044" w:author="user" w:date="2021-03-22T15:07:00Z" w:initials="u">
    <w:p w14:paraId="740C115F" w14:textId="334D4A3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전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감률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</w:comment>
  <w:comment w:id="3059" w:author="user" w:date="2021-03-22T15:07:00Z" w:initials="u">
    <w:p w14:paraId="0E5D309A" w14:textId="352A6B2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전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감률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</w:comment>
  <w:comment w:id="3101" w:author="user" w:date="2021-03-22T15:07:00Z" w:initials="u">
    <w:p w14:paraId="4DAE22E1" w14:textId="2F29D2B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106" w:author="user" w:date="2021-03-22T15:07:00Z" w:initials="u">
    <w:p w14:paraId="21F1C6A2" w14:textId="52E00BD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나요</w:t>
      </w:r>
      <w:r>
        <w:rPr>
          <w:rFonts w:hint="eastAsia"/>
          <w:lang w:eastAsia="ko-KR"/>
        </w:rPr>
        <w:t>?</w:t>
      </w:r>
    </w:p>
  </w:comment>
  <w:comment w:id="3154" w:author="user" w:date="2021-03-22T15:07:00Z" w:initials="u">
    <w:p w14:paraId="466AEB86" w14:textId="7777777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  <w:p w14:paraId="1C2D17C4" w14:textId="2DD4FBC5" w:rsidR="00E10663" w:rsidRDefault="00E10663">
      <w:pPr>
        <w:pStyle w:val="af4"/>
        <w:rPr>
          <w:lang w:eastAsia="ko-KR"/>
        </w:rPr>
      </w:pPr>
      <w:r>
        <w:rPr>
          <w:rFonts w:hint="eastAsia"/>
          <w:lang w:eastAsia="ko-KR"/>
        </w:rPr>
        <w:t>그림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</w:t>
      </w:r>
      <w:r>
        <w:rPr>
          <w:rFonts w:hint="eastAsia"/>
          <w:lang w:eastAsia="ko-KR"/>
        </w:rPr>
        <w:t>umsum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누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dat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날짜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181" w:author="user" w:date="2021-03-22T15:07:00Z" w:initials="u">
    <w:p w14:paraId="3ECF77E0" w14:textId="20FFCD0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리스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33" w:author="user" w:date="2021-03-22T15:07:00Z" w:initials="u">
    <w:p w14:paraId="67A9DCF8" w14:textId="3627AF5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동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37" w:author="user" w:date="2021-03-22T15:07:00Z" w:initials="u">
    <w:p w14:paraId="333FB0FC" w14:textId="38DE737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동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41" w:author="user" w:date="2021-03-22T15:07:00Z" w:initials="u">
    <w:p w14:paraId="1FC41D81" w14:textId="0A74B29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동분기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45" w:author="user" w:date="2021-03-22T15:07:00Z" w:initials="u">
    <w:p w14:paraId="39F3F3B1" w14:textId="1564F869" w:rsidR="00E10663" w:rsidRPr="004D6E66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동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49" w:author="user" w:date="2021-03-22T15:07:00Z" w:initials="u">
    <w:p w14:paraId="2C4A6EB6" w14:textId="6C504E0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동요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71" w:author="user" w:date="2021-03-22T15:07:00Z" w:initials="u">
    <w:p w14:paraId="67E02710" w14:textId="66D27B6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plot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74" w:author="user" w:date="2021-03-22T15:07:00Z" w:initials="u">
    <w:p w14:paraId="33D5DB24" w14:textId="2380300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quarter</w:t>
      </w:r>
      <w:r>
        <w:rPr>
          <w:lang w:eastAsia="ko-KR"/>
        </w:rPr>
        <w:t>”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분기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>“</w:t>
      </w:r>
      <w:r>
        <w:rPr>
          <w:rFonts w:hint="eastAsia"/>
          <w:lang w:eastAsia="ko-KR"/>
        </w:rPr>
        <w:t>year</w:t>
      </w:r>
      <w:r>
        <w:rPr>
          <w:lang w:eastAsia="ko-KR"/>
        </w:rPr>
        <w:t>”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연도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기별</w:t>
      </w:r>
      <w:r>
        <w:rPr>
          <w:rFonts w:hint="eastAsia"/>
          <w:lang w:eastAsia="ko-KR"/>
        </w:rPr>
        <w:t xml:space="preserve"> plot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278" w:author="user" w:date="2021-03-22T15:07:00Z" w:initials="u">
    <w:p w14:paraId="5B0838E4" w14:textId="2C8E917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week</w:t>
      </w:r>
      <w:r>
        <w:rPr>
          <w:lang w:eastAsia="ko-KR"/>
        </w:rPr>
        <w:t>”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주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</w:t>
      </w:r>
      <w:r>
        <w:rPr>
          <w:rFonts w:hint="eastAsia"/>
          <w:lang w:eastAsia="ko-KR"/>
        </w:rPr>
        <w:t>(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기별</w:t>
      </w:r>
      <w:r>
        <w:rPr>
          <w:rFonts w:hint="eastAsia"/>
          <w:lang w:eastAsia="ko-KR"/>
        </w:rPr>
        <w:t xml:space="preserve"> plot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316" w:author="user" w:date="2021-03-22T15:07:00Z" w:initials="u">
    <w:p w14:paraId="0E616966" w14:textId="2BE98E2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355" w:author="user" w:date="2021-03-22T15:07:00Z" w:initials="u">
    <w:p w14:paraId="6A522A98" w14:textId="566F9CD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time</w:t>
      </w:r>
      <w:r>
        <w:rPr>
          <w:lang w:eastAsia="ko-KR"/>
        </w:rPr>
        <w:t>”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시간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정상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358" w:author="user" w:date="2021-03-22T15:07:00Z" w:initials="u">
    <w:p w14:paraId="3B53FC22" w14:textId="23E7C82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비정상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376" w:author="user" w:date="2021-03-22T15:07:00Z" w:initials="u">
    <w:p w14:paraId="754E083A" w14:textId="44E134A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처인가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업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판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인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>.</w:t>
      </w:r>
    </w:p>
  </w:comment>
  <w:comment w:id="3384" w:author="user" w:date="2021-03-22T15:07:00Z" w:initials="u">
    <w:p w14:paraId="1C2DBA32" w14:textId="2F04C24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lynx</w:t>
      </w:r>
      <w:r>
        <w:rPr>
          <w:lang w:eastAsia="ko-KR"/>
        </w:rPr>
        <w:t>”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3435" w:author="user" w:date="2021-03-22T15:07:00Z" w:initials="u">
    <w:p w14:paraId="0D71F3D5" w14:textId="551AA34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454" w:author="user" w:date="2021-03-22T15:07:00Z" w:initials="u">
    <w:p w14:paraId="518257F7" w14:textId="16CF7FA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띄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나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붙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나요</w:t>
      </w:r>
      <w:r>
        <w:rPr>
          <w:rFonts w:hint="eastAsia"/>
          <w:lang w:eastAsia="ko-KR"/>
        </w:rPr>
        <w:t>?</w:t>
      </w:r>
    </w:p>
  </w:comment>
  <w:comment w:id="3467" w:author="user" w:date="2021-03-22T15:07:00Z" w:initials="u">
    <w:p w14:paraId="7607C8F5" w14:textId="6E83746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538" w:author="user" w:date="2021-03-22T15:07:00Z" w:initials="u">
    <w:p w14:paraId="6D306A39" w14:textId="5196EF4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이해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쉽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작성해주세요</w:t>
      </w:r>
      <w:r>
        <w:rPr>
          <w:rFonts w:hint="eastAsia"/>
          <w:lang w:eastAsia="ko-KR"/>
        </w:rPr>
        <w:t>.</w:t>
      </w:r>
    </w:p>
  </w:comment>
  <w:comment w:id="3560" w:author="user" w:date="2021-03-22T15:07:00Z" w:initials="u">
    <w:p w14:paraId="24EDBF97" w14:textId="2F3C469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570" w:author="user" w:date="2021-03-22T15:07:00Z" w:initials="u">
    <w:p w14:paraId="31B40E40" w14:textId="494CC93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계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580" w:author="user" w:date="2021-03-22T15:07:00Z" w:initials="u">
    <w:p w14:paraId="07A017C8" w14:textId="5205879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581" w:author="user" w:date="2021-03-22T15:07:00Z" w:initials="u">
    <w:p w14:paraId="392FC7A2" w14:textId="790A5D8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</w:p>
  </w:comment>
  <w:comment w:id="3591" w:author="user" w:date="2021-03-22T15:07:00Z" w:initials="u">
    <w:p w14:paraId="1DB2EF6B" w14:textId="3748E6C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606" w:author="user" w:date="2021-03-22T15:07:00Z" w:initials="u">
    <w:p w14:paraId="17589B4E" w14:textId="27F4954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계수가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631" w:author="user" w:date="2021-03-22T15:07:00Z" w:initials="u">
    <w:p w14:paraId="528DDAFE" w14:textId="4623F7C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641" w:author="user" w:date="2021-03-22T15:07:00Z" w:initials="u">
    <w:p w14:paraId="6CE6284B" w14:textId="0CAB4B7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651" w:author="user" w:date="2021-03-22T15:07:00Z" w:initials="u">
    <w:p w14:paraId="227B66B5" w14:textId="02E4FC5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685" w:author="user" w:date="2021-03-22T15:07:00Z" w:initials="u">
    <w:p w14:paraId="39A46D38" w14:textId="69DBD2A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717" w:author="user" w:date="2021-03-22T15:07:00Z" w:initials="u">
    <w:p w14:paraId="59CC40AC" w14:textId="03CF1F4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720" w:author="user" w:date="2021-03-22T15:07:00Z" w:initials="u">
    <w:p w14:paraId="559596CB" w14:textId="73BFD25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728" w:author="user" w:date="2021-03-22T15:07:00Z" w:initials="u">
    <w:p w14:paraId="43602694" w14:textId="0AB73E7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한글표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을까요</w:t>
      </w:r>
      <w:r>
        <w:rPr>
          <w:rFonts w:hint="eastAsia"/>
          <w:lang w:eastAsia="ko-KR"/>
        </w:rPr>
        <w:t>?</w:t>
      </w:r>
    </w:p>
  </w:comment>
  <w:comment w:id="3730" w:author="user" w:date="2021-03-22T20:52:00Z" w:initials="u">
    <w:p w14:paraId="3864BA70" w14:textId="4CA7458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테스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749" w:author="user" w:date="2021-03-22T15:07:00Z" w:initials="u">
    <w:p w14:paraId="0F8BA6DA" w14:textId="3AF6586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796" w:author="user" w:date="2021-03-22T15:07:00Z" w:initials="u">
    <w:p w14:paraId="1AC34E35" w14:textId="5EF3FB8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해</w:t>
      </w:r>
      <w:r>
        <w:rPr>
          <w:lang w:eastAsia="ko-KR"/>
        </w:rPr>
        <w:t xml:space="preserve">: </w:t>
      </w:r>
      <w:r>
        <w:rPr>
          <w:rFonts w:hint="eastAsia"/>
          <w:lang w:eastAsia="ko-KR"/>
        </w:rPr>
        <w:t>덧셈방법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곱셈방법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809" w:author="user" w:date="2021-03-22T15:07:00Z" w:initials="u">
    <w:p w14:paraId="2C25A245" w14:textId="3FC8299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812" w:author="user" w:date="2021-03-22T15:07:00Z" w:initials="u">
    <w:p w14:paraId="08CA662C" w14:textId="3AFF669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841" w:author="user" w:date="2021-03-22T15:07:00Z" w:initials="u">
    <w:p w14:paraId="150A5C22" w14:textId="36A5B4A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ascii="Times New Roman" w:hAnsi="Times New Roman" w:hint="eastAsia"/>
          <w:lang w:eastAsia="ko-KR"/>
        </w:rPr>
        <w:t>그림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속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영문을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번역해주세요</w:t>
      </w:r>
      <w:r>
        <w:rPr>
          <w:rFonts w:ascii="Times New Roman" w:hAnsi="Times New Roman" w:hint="eastAsia"/>
          <w:lang w:eastAsia="ko-KR"/>
        </w:rPr>
        <w:t xml:space="preserve">. </w:t>
      </w:r>
      <w:r>
        <w:rPr>
          <w:rFonts w:ascii="Times New Roman" w:hAnsi="Times New Roman" w:hint="eastAsia"/>
          <w:lang w:eastAsia="ko-KR"/>
        </w:rPr>
        <w:t>그림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제목을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달아주세요</w:t>
      </w:r>
      <w:r>
        <w:rPr>
          <w:rFonts w:ascii="Times New Roman" w:hAnsi="Times New Roman" w:hint="eastAsia"/>
          <w:lang w:eastAsia="ko-KR"/>
        </w:rPr>
        <w:t>.</w:t>
      </w:r>
    </w:p>
  </w:comment>
  <w:comment w:id="3848" w:author="user" w:date="2021-03-22T15:07:00Z" w:initials="u">
    <w:p w14:paraId="51A9BB87" w14:textId="27A09AF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ascii="Times New Roman" w:hAnsi="Times New Roman" w:hint="eastAsia"/>
          <w:lang w:eastAsia="ko-KR"/>
        </w:rPr>
        <w:t>그림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속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영문을</w:t>
      </w:r>
      <w:r>
        <w:rPr>
          <w:rFonts w:ascii="Times New Roman" w:hAnsi="Times New Roman" w:hint="eastAsia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번역해주세요</w:t>
      </w:r>
      <w:r>
        <w:rPr>
          <w:rFonts w:ascii="Times New Roman" w:hAnsi="Times New Roman"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885" w:author="user" w:date="2021-03-22T15:07:00Z" w:initials="u">
    <w:p w14:paraId="22213B3B" w14:textId="157BFE0F" w:rsidR="00E10663" w:rsidRPr="0034020B" w:rsidRDefault="00E10663" w:rsidP="0034020B">
      <w:pPr>
        <w:rPr>
          <w:rFonts w:ascii="Arial" w:hAnsi="Arial" w:cs="Arial"/>
          <w:b/>
          <w:bCs/>
          <w:color w:val="636363"/>
          <w:sz w:val="23"/>
          <w:szCs w:val="23"/>
          <w:shd w:val="clear" w:color="auto" w:fill="FFFFFF"/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KPSS(</w:t>
      </w:r>
      <w:r>
        <w:rPr>
          <w:rFonts w:ascii="Arial" w:hAnsi="Arial" w:cs="Arial"/>
          <w:color w:val="404040"/>
          <w:sz w:val="21"/>
          <w:szCs w:val="21"/>
          <w:shd w:val="clear" w:color="auto" w:fill="FFFFFF"/>
          <w:lang w:eastAsia="ko-KR"/>
        </w:rPr>
        <w:t>Kwiatkowski, Phillips, Schmidt, and Shin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>)</w:t>
      </w:r>
      <w:r>
        <w:rPr>
          <w:rFonts w:ascii="Arial" w:hAnsi="Arial" w:cs="Arial"/>
          <w:color w:val="404040"/>
          <w:sz w:val="21"/>
          <w:szCs w:val="21"/>
          <w:shd w:val="clear" w:color="auto" w:fill="FFFFFF"/>
          <w:lang w:eastAsia="ko-KR"/>
        </w:rPr>
        <w:t>”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>로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>고쳐도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>될까요</w:t>
      </w:r>
      <w:r>
        <w:rPr>
          <w:rFonts w:ascii="Arial" w:hAnsi="Arial" w:cs="Arial" w:hint="eastAsia"/>
          <w:color w:val="404040"/>
          <w:sz w:val="21"/>
          <w:szCs w:val="21"/>
          <w:shd w:val="clear" w:color="auto" w:fill="FFFFFF"/>
          <w:lang w:eastAsia="ko-KR"/>
        </w:rPr>
        <w:t>?</w:t>
      </w:r>
    </w:p>
  </w:comment>
  <w:comment w:id="3892" w:author="user" w:date="2021-03-22T15:07:00Z" w:initials="u">
    <w:p w14:paraId="6C2E3B69" w14:textId="6714F79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3957" w:author="user" w:date="2021-03-22T15:07:00Z" w:initials="u">
    <w:p w14:paraId="075F555E" w14:textId="6C0CC6D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975" w:author="user" w:date="2021-03-22T15:07:00Z" w:initials="u">
    <w:p w14:paraId="57584A53" w14:textId="2E8ED21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979" w:author="user" w:date="2021-03-22T15:07:00Z" w:initials="u">
    <w:p w14:paraId="381F04CA" w14:textId="31C3065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3984" w:author="user" w:date="2021-03-22T15:07:00Z" w:initials="u">
    <w:p w14:paraId="363CA8F0" w14:textId="14C694F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한글화해주세요</w:t>
      </w:r>
      <w:r>
        <w:rPr>
          <w:rFonts w:hint="eastAsia"/>
          <w:lang w:eastAsia="ko-KR"/>
        </w:rPr>
        <w:t>.</w:t>
      </w:r>
    </w:p>
  </w:comment>
  <w:comment w:id="4034" w:author="user" w:date="2021-03-22T15:07:00Z" w:initials="u">
    <w:p w14:paraId="11A60887" w14:textId="04D2FC8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부트스트랩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051" w:author="user" w:date="2021-03-22T15:30:00Z" w:initials="u">
    <w:p w14:paraId="60D80DA8" w14:textId="5F1E65D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058" w:author="user" w:date="2021-03-22T15:18:00Z" w:initials="u">
    <w:p w14:paraId="37F52DF8" w14:textId="2E04E71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오른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란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네모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고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뾰족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확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랍니다</w:t>
      </w:r>
      <w:r>
        <w:rPr>
          <w:rFonts w:hint="eastAsia"/>
          <w:lang w:eastAsia="ko-KR"/>
        </w:rPr>
        <w:t>.</w:t>
      </w:r>
    </w:p>
  </w:comment>
  <w:comment w:id="4060" w:author="user" w:date="2021-03-22T15:30:00Z" w:initials="u">
    <w:p w14:paraId="352FF279" w14:textId="0B2030F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부트스트랩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068" w:author="user" w:date="2021-03-22T15:30:00Z" w:initials="u">
    <w:p w14:paraId="494CB090" w14:textId="6A25AEF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076" w:author="user" w:date="2021-03-22T15:31:00Z" w:initials="u">
    <w:p w14:paraId="7F3D575C" w14:textId="5DAD62A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21" w:author="user" w:date="2021-03-22T15:38:00Z" w:initials="u">
    <w:p w14:paraId="09B90985" w14:textId="7403616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24" w:author="user" w:date="2021-03-22T15:41:00Z" w:initials="u">
    <w:p w14:paraId="131131B1" w14:textId="2A6FFFC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27" w:author="user" w:date="2021-03-22T15:40:00Z" w:initials="u">
    <w:p w14:paraId="37E06DBE" w14:textId="53375F6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29" w:author="user" w:date="2021-03-22T15:40:00Z" w:initials="u">
    <w:p w14:paraId="0E5487F5" w14:textId="50AB091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34" w:author="user" w:date="2021-03-22T15:41:00Z" w:initials="u">
    <w:p w14:paraId="4C89D99B" w14:textId="784891E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40" w:author="user" w:date="2021-03-22T15:42:00Z" w:initials="u">
    <w:p w14:paraId="0FCEC3DB" w14:textId="38C67C5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63" w:author="user" w:date="2021-03-22T15:43:00Z" w:initials="u">
    <w:p w14:paraId="5B559110" w14:textId="579B411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75" w:author="user" w:date="2021-03-22T15:44:00Z" w:initials="u">
    <w:p w14:paraId="421D4B3C" w14:textId="03AF1F1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181" w:author="user" w:date="2021-03-22T15:58:00Z" w:initials="u">
    <w:p w14:paraId="0E7AECD0" w14:textId="0D95026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17" w:author="user" w:date="2021-03-22T16:29:00Z" w:initials="u">
    <w:p w14:paraId="5AA02F71" w14:textId="55AE094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20" w:author="user" w:date="2021-03-22T16:36:00Z" w:initials="u">
    <w:p w14:paraId="5C0BFA73" w14:textId="4142023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22" w:author="user" w:date="2021-03-22T16:34:00Z" w:initials="u">
    <w:p w14:paraId="7983E33F" w14:textId="1579E69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드리프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27" w:author="user" w:date="2021-03-22T16:36:00Z" w:initials="u">
    <w:p w14:paraId="06664731" w14:textId="1C5ADAA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33" w:author="user" w:date="2021-03-22T16:40:00Z" w:initials="u">
    <w:p w14:paraId="6482419B" w14:textId="00630B3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39" w:author="user" w:date="2021-03-22T16:40:00Z" w:initials="u">
    <w:p w14:paraId="4ECE6DCF" w14:textId="2E57FBC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45" w:author="user" w:date="2021-03-22T16:41:00Z" w:initials="u">
    <w:p w14:paraId="72B2E5FE" w14:textId="3790A03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51" w:author="user" w:date="2021-03-22T16:41:00Z" w:initials="u">
    <w:p w14:paraId="425FF311" w14:textId="764AE6A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53" w:author="user" w:date="2021-03-22T16:42:00Z" w:initials="u">
    <w:p w14:paraId="32801FA3" w14:textId="69187E6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차분을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56" w:author="user" w:date="2021-03-22T16:43:00Z" w:initials="u">
    <w:p w14:paraId="6BB6BAEA" w14:textId="0AFDB1B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합계를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62" w:author="user" w:date="2021-03-22T16:43:00Z" w:initials="u">
    <w:p w14:paraId="3801CE5C" w14:textId="0B020C6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266" w:author="user" w:date="2021-03-22T16:43:00Z" w:initials="u">
    <w:p w14:paraId="68A25801" w14:textId="48C3F54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270" w:author="user" w:date="2021-03-22T16:44:00Z" w:initials="u">
    <w:p w14:paraId="79EABAF6" w14:textId="23358A5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272" w:author="user" w:date="2021-03-22T16:44:00Z" w:initials="u">
    <w:p w14:paraId="5809122E" w14:textId="3C5E4F8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81" w:author="user" w:date="2021-03-22T16:45:00Z" w:initials="u">
    <w:p w14:paraId="2ADC31DA" w14:textId="1D429A1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계절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89" w:author="user" w:date="2021-03-22T16:47:00Z" w:initials="u">
    <w:p w14:paraId="787F567B" w14:textId="7508044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계절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297" w:author="user" w:date="2021-03-22T16:47:00Z" w:initials="u">
    <w:p w14:paraId="5233194E" w14:textId="0735E51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계절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383" w:author="user" w:date="2021-03-22T17:14:00Z" w:initials="u">
    <w:p w14:paraId="178ACB87" w14:textId="324B1A6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회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418" w:author="user" w:date="2021-03-22T17:17:00Z" w:initials="u">
    <w:p w14:paraId="5B22E921" w14:textId="4A860CE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431" w:author="user" w:date="2021-03-22T17:19:00Z" w:initials="u">
    <w:p w14:paraId="17F50839" w14:textId="1CFCF99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유치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등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436" w:author="user" w:date="2021-03-22T17:19:00Z" w:initials="u">
    <w:p w14:paraId="380A568B" w14:textId="173118E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오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다</w:t>
      </w:r>
      <w:r>
        <w:rPr>
          <w:rFonts w:hint="eastAsia"/>
          <w:lang w:eastAsia="ko-KR"/>
        </w:rPr>
        <w:t>.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449" w:author="user" w:date="2021-03-22T17:21:00Z" w:initials="u">
    <w:p w14:paraId="1CFE63A4" w14:textId="75A0DA2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469" w:author="user" w:date="2021-03-22T17:24:00Z" w:initials="u">
    <w:p w14:paraId="0FEF8C26" w14:textId="7E464C8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496" w:author="user" w:date="2021-03-22T17:28:00Z" w:initials="u">
    <w:p w14:paraId="416812B6" w14:textId="22BB927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512" w:author="user" w:date="2021-03-22T17:29:00Z" w:initials="u">
    <w:p w14:paraId="6683DC06" w14:textId="797C541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517" w:author="user" w:date="2021-03-22T17:30:00Z" w:initials="u">
    <w:p w14:paraId="1CFD1BDC" w14:textId="0723083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522" w:author="user" w:date="2021-03-22T17:30:00Z" w:initials="u">
    <w:p w14:paraId="023B29DE" w14:textId="51D14BD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545" w:author="user" w:date="2021-03-22T18:53:00Z" w:initials="u">
    <w:p w14:paraId="551ADA19" w14:textId="69BBC7A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윈터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583" w:author="user" w:date="2021-03-22T17:39:00Z" w:initials="u">
    <w:p w14:paraId="6F8BC177" w14:textId="3CBD25D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알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07" w:author="user" w:date="2021-03-22T17:39:00Z" w:initials="u">
    <w:p w14:paraId="06BC5E35" w14:textId="61A6F0F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09" w:author="user" w:date="2021-03-22T17:40:00Z" w:initials="u">
    <w:p w14:paraId="3F6235A6" w14:textId="53B2A84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17" w:author="user" w:date="2021-03-22T17:41:00Z" w:initials="u">
    <w:p w14:paraId="3D2FEF73" w14:textId="063B36D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20" w:author="user" w:date="2021-03-22T17:41:00Z" w:initials="u">
    <w:p w14:paraId="28B37ECB" w14:textId="71E4F57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24" w:author="user" w:date="2021-03-22T17:43:00Z" w:initials="u">
    <w:p w14:paraId="3AE63875" w14:textId="3E4059A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알파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1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28" w:author="user" w:date="2021-03-22T17:43:00Z" w:initials="u">
    <w:p w14:paraId="4B880EF1" w14:textId="28CEC58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알파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2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30" w:author="user" w:date="2021-03-22T17:43:00Z" w:initials="u">
    <w:p w14:paraId="45BC49E3" w14:textId="769F9BA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신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33" w:author="user" w:date="2021-03-22T17:44:00Z" w:initials="u">
    <w:p w14:paraId="31CA35CC" w14:textId="4E3526A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알파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3)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42" w:author="user" w:date="2021-03-22T17:45:00Z" w:initials="u">
    <w:p w14:paraId="7D5FDB24" w14:textId="2DBCFBE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알파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(4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48" w:author="user" w:date="2021-03-22T17:46:00Z" w:initials="u">
    <w:p w14:paraId="19450ACA" w14:textId="26BE396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H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h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>?</w:t>
      </w:r>
    </w:p>
  </w:comment>
  <w:comment w:id="4650" w:author="user" w:date="2021-03-22T17:47:00Z" w:initials="u">
    <w:p w14:paraId="6524D95F" w14:textId="1909199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베타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56" w:author="user" w:date="2021-03-22T18:08:00Z" w:initials="u">
    <w:p w14:paraId="609E5F28" w14:textId="2F7979A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73" w:author="user" w:date="2021-03-22T18:10:00Z" w:initials="u">
    <w:p w14:paraId="49B049EB" w14:textId="29B3264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학생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77" w:author="user" w:date="2021-03-22T18:10:00Z" w:initials="u">
    <w:p w14:paraId="5373D3C4" w14:textId="7F9D0D5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81" w:author="user" w:date="2021-03-22T18:11:00Z" w:initials="u">
    <w:p w14:paraId="4B10314B" w14:textId="5A6065D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692" w:author="user" w:date="2021-03-22T18:39:00Z" w:initials="u">
    <w:p w14:paraId="5FBFD4A2" w14:textId="448151E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4696" w:author="user" w:date="2021-03-22T18:40:00Z" w:initials="u">
    <w:p w14:paraId="0F80014B" w14:textId="5BE059A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4700" w:author="user" w:date="2021-03-22T18:40:00Z" w:initials="u">
    <w:p w14:paraId="7A09D2B8" w14:textId="35220B5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4705" w:author="user" w:date="2021-03-22T18:41:00Z" w:initials="u">
    <w:p w14:paraId="761AB883" w14:textId="1B94ADC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4741" w:author="user" w:date="2021-03-22T18:48:00Z" w:initials="u">
    <w:p w14:paraId="7DB9236F" w14:textId="1B2934B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홀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윈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돨까요</w:t>
      </w:r>
      <w:r>
        <w:rPr>
          <w:rFonts w:hint="eastAsia"/>
          <w:lang w:eastAsia="ko-KR"/>
        </w:rPr>
        <w:t>?</w:t>
      </w:r>
    </w:p>
  </w:comment>
  <w:comment w:id="4747" w:author="user" w:date="2021-03-23T16:23:00Z" w:initials="u">
    <w:p w14:paraId="271EE376" w14:textId="78D1469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</w:p>
  </w:comment>
  <w:comment w:id="4748" w:author="user" w:date="2021-03-23T16:23:00Z" w:initials="u">
    <w:p w14:paraId="6F2A23F9" w14:textId="58FDC09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</w:p>
  </w:comment>
  <w:comment w:id="4839" w:author="user" w:date="2021-03-22T18:56:00Z" w:initials="u">
    <w:p w14:paraId="0B21E6AC" w14:textId="3D31A58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843" w:author="user" w:date="2021-03-22T18:56:00Z" w:initials="u">
    <w:p w14:paraId="2CDD470A" w14:textId="1E8B207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863" w:author="user" w:date="2021-03-22T19:06:00Z" w:initials="u">
    <w:p w14:paraId="7D1A4E71" w14:textId="5019A53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867" w:author="user" w:date="2021-03-22T19:06:00Z" w:initials="u">
    <w:p w14:paraId="40801AF2" w14:textId="61DB1A7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934" w:author="user" w:date="2021-03-22T21:12:00Z" w:initials="u">
    <w:p w14:paraId="2E3E8983" w14:textId="13B897E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941" w:author="user" w:date="2021-03-22T19:44:00Z" w:initials="u">
    <w:p w14:paraId="0D408A48" w14:textId="002A1A8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4955" w:author="user" w:date="2021-03-22T20:31:00Z" w:initials="u">
    <w:p w14:paraId="519A98D3" w14:textId="26DB3A4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가</w:t>
      </w:r>
      <w:r>
        <w:rPr>
          <w:lang w:eastAsia="ko-KR"/>
        </w:rPr>
        <w:t>”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962" w:author="user" w:date="2021-03-22T20:18:00Z" w:initials="u">
    <w:p w14:paraId="0DF67CF0" w14:textId="02CAB27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4980" w:author="user" w:date="2021-03-22T20:49:00Z" w:initials="u">
    <w:p w14:paraId="7358C265" w14:textId="6CEE08D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검정통계량</w:t>
      </w:r>
      <w:r>
        <w:rPr>
          <w:rFonts w:hint="eastAsia"/>
          <w:lang w:eastAsia="ko-KR"/>
        </w:rPr>
        <w:t>(3.2912)</w:t>
      </w:r>
      <w:r>
        <w:rPr>
          <w:rFonts w:hint="eastAsia"/>
          <w:lang w:eastAsia="ko-KR"/>
        </w:rPr>
        <w:t>이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993" w:author="user" w:date="2021-03-22T20:20:00Z" w:initials="u">
    <w:p w14:paraId="5A4ED911" w14:textId="0CE7094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</w:p>
  </w:comment>
  <w:comment w:id="5049" w:author="user" w:date="2021-03-22T20:29:00Z" w:initials="u">
    <w:p w14:paraId="3814BABC" w14:textId="1BF67DB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067" w:author="user" w:date="2021-03-22T20:32:00Z" w:initials="u">
    <w:p w14:paraId="43571400" w14:textId="09A7CDC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097" w:author="user" w:date="2021-03-22T20:47:00Z" w:initials="u">
    <w:p w14:paraId="2D7BB137" w14:textId="2C5C7DF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163" w:author="user" w:date="2021-03-22T20:56:00Z" w:initials="u">
    <w:p w14:paraId="68CE9C1C" w14:textId="747F804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 xml:space="preserve"> </w:t>
      </w:r>
    </w:p>
  </w:comment>
  <w:comment w:id="5167" w:author="user" w:date="2021-03-22T20:56:00Z" w:initials="u">
    <w:p w14:paraId="5C6796BE" w14:textId="5C34CAC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 xml:space="preserve"> </w:t>
      </w:r>
    </w:p>
  </w:comment>
  <w:comment w:id="5180" w:author="user" w:date="2021-03-22T20:58:00Z" w:initials="u">
    <w:p w14:paraId="43CF4070" w14:textId="10A4D79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B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b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 xml:space="preserve">? </w:t>
      </w:r>
    </w:p>
  </w:comment>
  <w:comment w:id="5181" w:author="user" w:date="2021-03-22T20:58:00Z" w:initials="u">
    <w:p w14:paraId="032B128F" w14:textId="2B9DA04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테스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188" w:author="user" w:date="2021-03-22T20:59:00Z" w:initials="u">
    <w:p w14:paraId="591994FC" w14:textId="242F6A9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04" w:author="user" w:date="2021-03-22T21:01:00Z" w:initials="u">
    <w:p w14:paraId="2A1A027E" w14:textId="2C1A831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는데</w:t>
      </w:r>
      <w:r>
        <w:rPr>
          <w:lang w:eastAsia="ko-KR"/>
        </w:rPr>
        <w:t>”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복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듭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작성해주세요</w:t>
      </w:r>
      <w:r>
        <w:rPr>
          <w:rFonts w:hint="eastAsia"/>
          <w:lang w:eastAsia="ko-KR"/>
        </w:rPr>
        <w:t>.</w:t>
      </w:r>
    </w:p>
  </w:comment>
  <w:comment w:id="5225" w:author="user" w:date="2021-03-22T21:02:00Z" w:initials="u">
    <w:p w14:paraId="3970806A" w14:textId="5E0C2CA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34" w:author="user" w:date="2021-03-22T21:03:00Z" w:initials="u">
    <w:p w14:paraId="3E765135" w14:textId="3926290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40" w:author="user" w:date="2021-03-22T21:04:00Z" w:initials="u">
    <w:p w14:paraId="37F70DA9" w14:textId="2D28CA9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44" w:author="user" w:date="2021-03-22T21:04:00Z" w:initials="u">
    <w:p w14:paraId="5A07919C" w14:textId="4ED4A7E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50" w:author="user" w:date="2021-03-22T21:05:00Z" w:initials="u">
    <w:p w14:paraId="77FDA5FF" w14:textId="29AF414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91" w:author="user" w:date="2021-03-22T21:08:00Z" w:initials="u">
    <w:p w14:paraId="34219DAE" w14:textId="7BFACBA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298" w:author="user" w:date="2021-03-22T21:09:00Z" w:initials="u">
    <w:p w14:paraId="3670545C" w14:textId="3F996D9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11" w:author="user" w:date="2021-03-22T21:11:00Z" w:initials="u">
    <w:p w14:paraId="5B913CDF" w14:textId="38A2442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합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321" w:author="user" w:date="2021-03-22T21:13:00Z" w:initials="u">
    <w:p w14:paraId="115B06E7" w14:textId="66F5F09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29" w:author="user" w:date="2021-03-22T21:13:00Z" w:initials="u">
    <w:p w14:paraId="410AC0E3" w14:textId="1E634E93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39" w:author="user" w:date="2021-03-22T21:15:00Z" w:initials="u">
    <w:p w14:paraId="0B0E5ADD" w14:textId="35ED319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44" w:author="user" w:date="2021-03-22T21:15:00Z" w:initials="u">
    <w:p w14:paraId="39BEF01E" w14:textId="5EB24E1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79" w:author="user" w:date="2021-03-22T21:20:00Z" w:initials="u">
    <w:p w14:paraId="1729AE64" w14:textId="3848BA8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분기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ARIMA(0,1,0)(0,1,0)[4]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ARIMA(0,1,0)(1,1,0)[4]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390" w:author="user" w:date="2021-03-22T21:21:00Z" w:initials="u">
    <w:p w14:paraId="0BED63A6" w14:textId="76F0479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399" w:author="user" w:date="2021-03-22T21:22:00Z" w:initials="u">
    <w:p w14:paraId="7FD4D258" w14:textId="7A32AEB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407" w:author="user" w:date="2021-03-22T21:24:00Z" w:initials="u">
    <w:p w14:paraId="05656313" w14:textId="75B847D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ARIMA(0,1,1)(1,1,2)[12]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ARIMA(0,1,0)(0,1,1)[12]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</w:p>
  </w:comment>
  <w:comment w:id="5459" w:author="user" w:date="2021-03-22T21:26:00Z" w:initials="u">
    <w:p w14:paraId="2439B6C8" w14:textId="3387F80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471" w:author="user" w:date="2021-03-23T10:27:00Z" w:initials="u">
    <w:p w14:paraId="264487B0" w14:textId="7075B73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계절성은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498" w:author="user" w:date="2021-03-23T10:46:00Z" w:initials="u">
    <w:p w14:paraId="3A4CF178" w14:textId="05D8FEB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525" w:author="user" w:date="2021-03-23T11:04:00Z" w:initials="u">
    <w:p w14:paraId="2BC38251" w14:textId="0D43D49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또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550" w:author="user" w:date="2021-03-23T11:06:00Z" w:initials="u">
    <w:p w14:paraId="0364994A" w14:textId="111AFB8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551" w:author="user" w:date="2021-03-23T11:07:00Z" w:initials="u">
    <w:p w14:paraId="3FD7BE9F" w14:textId="3441415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사용하였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하지만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552" w:author="user" w:date="2021-03-23T11:08:00Z" w:initials="u">
    <w:p w14:paraId="46743C69" w14:textId="1E697FA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557" w:author="user" w:date="2021-03-23T11:09:00Z" w:initials="u">
    <w:p w14:paraId="50534A63" w14:textId="64DAFA0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고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>?</w:t>
      </w:r>
    </w:p>
  </w:comment>
  <w:comment w:id="5562" w:author="user" w:date="2021-03-23T11:10:00Z" w:initials="u">
    <w:p w14:paraId="4AE459B5" w14:textId="5EDFED7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 xml:space="preserve">prophet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566" w:author="user" w:date="2021-03-23T11:11:00Z" w:initials="u">
    <w:p w14:paraId="31DB6BC0" w14:textId="1B730FC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599" w:author="user" w:date="2021-03-23T11:16:00Z" w:initials="u">
    <w:p w14:paraId="6E55213C" w14:textId="3962071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월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 xml:space="preserve">(prophet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603" w:author="user" w:date="2021-03-23T11:16:00Z" w:initials="u">
    <w:p w14:paraId="00B64F47" w14:textId="26E8F90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607" w:author="user" w:date="2021-03-23T11:17:00Z" w:initials="u">
    <w:p w14:paraId="1C65915E" w14:textId="022DBE3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일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세</w:t>
      </w:r>
      <w:r>
        <w:rPr>
          <w:rFonts w:hint="eastAsia"/>
          <w:lang w:eastAsia="ko-KR"/>
        </w:rPr>
        <w:t>(0-9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, prophet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)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611" w:author="user" w:date="2021-03-23T11:29:00Z" w:initials="u">
    <w:p w14:paraId="2D8F5E34" w14:textId="41C672C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641" w:author="user" w:date="2021-03-23T11:35:00Z" w:initials="u">
    <w:p w14:paraId="5BCF769E" w14:textId="5F5BFBE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645" w:author="user" w:date="2021-03-23T11:35:00Z" w:initials="u">
    <w:p w14:paraId="129A3F96" w14:textId="2E1A56B0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651" w:author="user" w:date="2021-03-23T11:36:00Z" w:initials="u">
    <w:p w14:paraId="523EB1F8" w14:textId="5600F7F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689" w:author="user" w:date="2021-03-23T11:43:00Z" w:initials="u">
    <w:p w14:paraId="0492EB40" w14:textId="6A6199A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717" w:author="user" w:date="2021-03-23T11:47:00Z" w:initials="u">
    <w:p w14:paraId="7BEC4F27" w14:textId="3C59F30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725" w:author="user" w:date="2021-03-23T12:54:00Z" w:initials="u">
    <w:p w14:paraId="6469F039" w14:textId="03B2FF3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의</w:t>
      </w:r>
      <w:r>
        <w:rPr>
          <w:lang w:eastAsia="ko-KR"/>
        </w:rPr>
        <w:t>”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되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오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741" w:author="user" w:date="2021-03-23T12:44:00Z" w:initials="u">
    <w:p w14:paraId="68B9A1BE" w14:textId="4D4A7CE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5748" w:author="user" w:date="2021-03-23T12:54:00Z" w:initials="u">
    <w:p w14:paraId="3A64A942" w14:textId="454E045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의</w:t>
      </w:r>
      <w:r>
        <w:rPr>
          <w:lang w:eastAsia="ko-KR"/>
        </w:rPr>
        <w:t>”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되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오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대값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777" w:author="user" w:date="2021-03-23T13:01:00Z" w:initials="u">
    <w:p w14:paraId="0DCBFF8F" w14:textId="32A9548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실제값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차값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절대값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784" w:author="user" w:date="2021-03-23T13:07:00Z" w:initials="u">
    <w:p w14:paraId="187A4A9C" w14:textId="5019BF3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너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길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독성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떨어집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짧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눠주세요</w:t>
      </w:r>
      <w:r>
        <w:rPr>
          <w:rFonts w:hint="eastAsia"/>
          <w:lang w:eastAsia="ko-KR"/>
        </w:rPr>
        <w:t>.</w:t>
      </w:r>
    </w:p>
  </w:comment>
  <w:comment w:id="5799" w:author="user" w:date="2021-03-23T13:36:00Z" w:initials="u">
    <w:p w14:paraId="34DBB5F5" w14:textId="193D54F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깔끔한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963" w:author="user" w:date="2021-03-23T13:35:00Z" w:initials="u">
    <w:p w14:paraId="75F30350" w14:textId="41A6E7A4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5972" w:author="user" w:date="2021-03-23T13:36:00Z" w:initials="u">
    <w:p w14:paraId="3B114E74" w14:textId="407D449B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013" w:author="user" w:date="2021-03-23T13:40:00Z" w:initials="u">
    <w:p w14:paraId="6DBA7C3F" w14:textId="1B51829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075" w:author="user" w:date="2021-03-23T14:12:00Z" w:initials="u">
    <w:p w14:paraId="2452D570" w14:textId="6F65FFE5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fable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한</w:t>
      </w:r>
      <w:r>
        <w:rPr>
          <w:rFonts w:hint="eastAsia"/>
          <w:lang w:eastAsia="ko-KR"/>
        </w:rPr>
        <w:t xml:space="preserve"> 8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플롯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084" w:author="user" w:date="2021-03-23T16:30:00Z" w:initials="u">
    <w:p w14:paraId="16614D64" w14:textId="6718C28D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6118" w:author="user" w:date="2021-03-23T14:15:00Z" w:initials="u">
    <w:p w14:paraId="7B3F5D4C" w14:textId="0DEE683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연월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121" w:author="user" w:date="2021-03-23T14:16:00Z" w:initials="u">
    <w:p w14:paraId="0E209139" w14:textId="0407FDB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183" w:author="user" w:date="2021-03-23T14:20:00Z" w:initials="u">
    <w:p w14:paraId="339AE7B5" w14:textId="1F14AC0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193" w:author="user" w:date="2021-03-23T14:21:00Z" w:initials="u">
    <w:p w14:paraId="0D1AC735" w14:textId="396C5847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6215" w:author="user" w:date="2021-03-23T14:22:00Z" w:initials="u">
    <w:p w14:paraId="0FBE8FFF" w14:textId="3A6F9688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연월일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218" w:author="user" w:date="2021-03-23T14:23:00Z" w:initials="u">
    <w:p w14:paraId="65EEA11E" w14:textId="409AD3C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진자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lang w:eastAsia="ko-KR"/>
        </w:rPr>
        <w:t>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269" w:author="user" w:date="2021-03-23T14:47:00Z" w:initials="u">
    <w:p w14:paraId="460E9B47" w14:textId="120E79DE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299" w:author="user" w:date="2021-03-23T14:54:00Z" w:initials="u">
    <w:p w14:paraId="1CCA3902" w14:textId="2BE1F74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모델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6309" w:author="user" w:date="2021-03-23T15:16:00Z" w:initials="u">
    <w:p w14:paraId="137B53BF" w14:textId="557A3B0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lang w:eastAsia="ko-KR"/>
        </w:rPr>
        <w:t>“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이블</w:t>
      </w:r>
      <w:r>
        <w:rPr>
          <w:lang w:eastAsia="ko-KR"/>
        </w:rPr>
        <w:t>”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</w:p>
  </w:comment>
  <w:comment w:id="6498" w:author="user" w:date="2021-03-23T15:08:00Z" w:initials="u">
    <w:p w14:paraId="6DDB1610" w14:textId="0DBD125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520" w:author="user" w:date="2021-03-23T15:10:00Z" w:initials="u">
    <w:p w14:paraId="402F0B43" w14:textId="3C0F8799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6542" w:author="user" w:date="2021-03-23T15:13:00Z" w:initials="u">
    <w:p w14:paraId="5414B60B" w14:textId="6CF16482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658" w:author="user" w:date="2021-03-23T15:18:00Z" w:initials="u">
    <w:p w14:paraId="6542A44A" w14:textId="2F8E685F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665" w:author="user" w:date="2021-03-23T15:20:00Z" w:initials="u">
    <w:p w14:paraId="7E72C9D9" w14:textId="3D5BF3C1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6683" w:author="user" w:date="2021-03-23T15:21:00Z" w:initials="u">
    <w:p w14:paraId="32C9FEB4" w14:textId="20C032C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754" w:author="user" w:date="2021-03-23T15:26:00Z" w:initials="u">
    <w:p w14:paraId="1EA51DE9" w14:textId="32DD9A7C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  <w:comment w:id="6763" w:author="user" w:date="2021-03-23T15:27:00Z" w:initials="u">
    <w:p w14:paraId="25BAA820" w14:textId="39D418AA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</w:t>
      </w:r>
    </w:p>
  </w:comment>
  <w:comment w:id="6776" w:author="user" w:date="2021-03-25T17:33:00Z" w:initials="u">
    <w:p w14:paraId="074410CD" w14:textId="51DA16C6" w:rsidR="00E10663" w:rsidRDefault="00E10663">
      <w:pPr>
        <w:pStyle w:val="af4"/>
        <w:rPr>
          <w:lang w:eastAsia="ko-KR"/>
        </w:rPr>
      </w:pPr>
      <w:r>
        <w:rPr>
          <w:rStyle w:val="af3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세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아주세요</w:t>
      </w:r>
      <w:r>
        <w:rPr>
          <w:rFonts w:hint="eastAsia"/>
          <w:lang w:eastAsia="ko-KR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C6A5BAC" w15:done="0"/>
  <w15:commentEx w15:paraId="3D17B6D8" w15:paraIdParent="0C6A5BAC" w15:done="0"/>
  <w15:commentEx w15:paraId="1E14C30D" w15:done="0"/>
  <w15:commentEx w15:paraId="53A90550" w15:paraIdParent="1E14C30D" w15:done="0"/>
  <w15:commentEx w15:paraId="1476DCE2" w15:done="0"/>
  <w15:commentEx w15:paraId="3CAEFCD2" w15:paraIdParent="1476DCE2" w15:done="0"/>
  <w15:commentEx w15:paraId="4D774BC4" w15:done="0"/>
  <w15:commentEx w15:paraId="082415BB" w15:done="0"/>
  <w15:commentEx w15:paraId="15300861" w15:paraIdParent="082415BB" w15:done="0"/>
  <w15:commentEx w15:paraId="400D448D" w15:done="0"/>
  <w15:commentEx w15:paraId="483E4347" w15:done="0"/>
  <w15:commentEx w15:paraId="12201044" w15:paraIdParent="483E4347" w15:done="0"/>
  <w15:commentEx w15:paraId="2E5FAF3B" w15:done="0"/>
  <w15:commentEx w15:paraId="6E460CE6" w15:done="0"/>
  <w15:commentEx w15:paraId="1069BD35" w15:paraIdParent="6E460CE6" w15:done="0"/>
  <w15:commentEx w15:paraId="6E332ED4" w15:done="0"/>
  <w15:commentEx w15:paraId="2A7F1272" w15:done="0"/>
  <w15:commentEx w15:paraId="2B6708A1" w15:paraIdParent="2A7F1272" w15:done="0"/>
  <w15:commentEx w15:paraId="5453F12F" w15:done="0"/>
  <w15:commentEx w15:paraId="2824A1B5" w15:done="0"/>
  <w15:commentEx w15:paraId="1B363839" w15:done="0"/>
  <w15:commentEx w15:paraId="1B42D696" w15:done="0"/>
  <w15:commentEx w15:paraId="527BD0D1" w15:done="0"/>
  <w15:commentEx w15:paraId="25E7E123" w15:done="0"/>
  <w15:commentEx w15:paraId="483901B1" w15:paraIdParent="25E7E123" w15:done="0"/>
  <w15:commentEx w15:paraId="10D096E1" w15:done="0"/>
  <w15:commentEx w15:paraId="6C4DE378" w15:paraIdParent="10D096E1" w15:done="0"/>
  <w15:commentEx w15:paraId="0790B847" w15:done="0"/>
  <w15:commentEx w15:paraId="1AEBDE11" w15:done="0"/>
  <w15:commentEx w15:paraId="3284F52C" w15:paraIdParent="1AEBDE11" w15:done="0"/>
  <w15:commentEx w15:paraId="1C029C77" w15:done="0"/>
  <w15:commentEx w15:paraId="0AD3FFF4" w15:paraIdParent="1C029C77" w15:done="0"/>
  <w15:commentEx w15:paraId="789B41D8" w15:done="0"/>
  <w15:commentEx w15:paraId="488AF126" w15:paraIdParent="789B41D8" w15:done="0"/>
  <w15:commentEx w15:paraId="2A877D83" w15:done="0"/>
  <w15:commentEx w15:paraId="0EBFAE1E" w15:paraIdParent="2A877D83" w15:done="0"/>
  <w15:commentEx w15:paraId="3CFC71D0" w15:done="0"/>
  <w15:commentEx w15:paraId="5F16B763" w15:done="0"/>
  <w15:commentEx w15:paraId="455D0FC2" w15:paraIdParent="5F16B763" w15:done="0"/>
  <w15:commentEx w15:paraId="6AF5AD04" w15:done="0"/>
  <w15:commentEx w15:paraId="7270398A" w15:paraIdParent="6AF5AD04" w15:done="0"/>
  <w15:commentEx w15:paraId="29CDE914" w15:done="0"/>
  <w15:commentEx w15:paraId="399E7497" w15:paraIdParent="29CDE914" w15:done="0"/>
  <w15:commentEx w15:paraId="6242FDCD" w15:done="0"/>
  <w15:commentEx w15:paraId="54CD52BC" w15:done="0"/>
  <w15:commentEx w15:paraId="7BB077CE" w15:paraIdParent="54CD52BC" w15:done="0"/>
  <w15:commentEx w15:paraId="6D0FAD57" w15:done="0"/>
  <w15:commentEx w15:paraId="2A4E10E3" w15:done="0"/>
  <w15:commentEx w15:paraId="0FE9E710" w15:paraIdParent="2A4E10E3" w15:done="0"/>
  <w15:commentEx w15:paraId="7FF6208A" w15:done="0"/>
  <w15:commentEx w15:paraId="6AD2EA40" w15:done="0"/>
  <w15:commentEx w15:paraId="6D1F6E0D" w15:paraIdParent="6AD2EA40" w15:done="0"/>
  <w15:commentEx w15:paraId="25C94127" w15:done="0"/>
  <w15:commentEx w15:paraId="7977EB5F" w15:done="0"/>
  <w15:commentEx w15:paraId="76CE5A88" w15:done="0"/>
  <w15:commentEx w15:paraId="2F16A4F1" w15:done="0"/>
  <w15:commentEx w15:paraId="56ADEDCA" w15:done="0"/>
  <w15:commentEx w15:paraId="3818CF86" w15:done="0"/>
  <w15:commentEx w15:paraId="5947BA0B" w15:done="0"/>
  <w15:commentEx w15:paraId="69222FD6" w15:done="0"/>
  <w15:commentEx w15:paraId="5E931EE4" w15:done="0"/>
  <w15:commentEx w15:paraId="10C52070" w15:done="0"/>
  <w15:commentEx w15:paraId="33D4AEC8" w15:paraIdParent="10C52070" w15:done="0"/>
  <w15:commentEx w15:paraId="575B07C2" w15:done="0"/>
  <w15:commentEx w15:paraId="5D2FB763" w15:done="0"/>
  <w15:commentEx w15:paraId="2503D555" w15:done="0"/>
  <w15:commentEx w15:paraId="04DA4215" w15:done="0"/>
  <w15:commentEx w15:paraId="24CEB1F3" w15:done="0"/>
  <w15:commentEx w15:paraId="0281E6CD" w15:done="0"/>
  <w15:commentEx w15:paraId="799D9B35" w15:done="0"/>
  <w15:commentEx w15:paraId="6D98C430" w15:done="0"/>
  <w15:commentEx w15:paraId="5155FC8E" w15:done="0"/>
  <w15:commentEx w15:paraId="7EC7BCB0" w15:done="0"/>
  <w15:commentEx w15:paraId="05D3DB44" w15:done="0"/>
  <w15:commentEx w15:paraId="7212535B" w15:done="0"/>
  <w15:commentEx w15:paraId="01A25FA7" w15:done="0"/>
  <w15:commentEx w15:paraId="66B752D1" w15:done="0"/>
  <w15:commentEx w15:paraId="2E950DA1" w15:done="0"/>
  <w15:commentEx w15:paraId="2451CEE6" w15:done="0"/>
  <w15:commentEx w15:paraId="5FCDDB93" w15:done="0"/>
  <w15:commentEx w15:paraId="47139695" w15:done="0"/>
  <w15:commentEx w15:paraId="0FF1FDFE" w15:done="0"/>
  <w15:commentEx w15:paraId="37E06BBA" w15:paraIdParent="0FF1FDFE" w15:done="0"/>
  <w15:commentEx w15:paraId="45CD1056" w15:done="0"/>
  <w15:commentEx w15:paraId="5251E1C0" w15:done="0"/>
  <w15:commentEx w15:paraId="08603FE3" w15:done="0"/>
  <w15:commentEx w15:paraId="16E458D8" w15:done="0"/>
  <w15:commentEx w15:paraId="7617D70C" w15:done="0"/>
  <w15:commentEx w15:paraId="16261A30" w15:done="0"/>
  <w15:commentEx w15:paraId="239721F7" w15:paraIdParent="16261A30" w15:done="0"/>
  <w15:commentEx w15:paraId="4001F11E" w15:done="0"/>
  <w15:commentEx w15:paraId="465BD65E" w15:done="0"/>
  <w15:commentEx w15:paraId="4BF1C98B" w15:paraIdParent="465BD65E" w15:done="0"/>
  <w15:commentEx w15:paraId="1EDAB600" w15:done="0"/>
  <w15:commentEx w15:paraId="1B5F289B" w15:done="0"/>
  <w15:commentEx w15:paraId="3E90D0CA" w15:done="0"/>
  <w15:commentEx w15:paraId="3D807860" w15:done="0"/>
  <w15:commentEx w15:paraId="1872803C" w15:paraIdParent="3D807860" w15:done="0"/>
  <w15:commentEx w15:paraId="535E2421" w15:done="0"/>
  <w15:commentEx w15:paraId="3AB2A577" w15:paraIdParent="535E2421" w15:done="0"/>
  <w15:commentEx w15:paraId="45911B74" w15:done="0"/>
  <w15:commentEx w15:paraId="54E503D5" w15:paraIdParent="45911B74" w15:done="0"/>
  <w15:commentEx w15:paraId="36106774" w15:done="0"/>
  <w15:commentEx w15:paraId="66939DFF" w15:done="0"/>
  <w15:commentEx w15:paraId="65DC5B7D" w15:done="0"/>
  <w15:commentEx w15:paraId="1E35A8DB" w15:paraIdParent="65DC5B7D" w15:done="0"/>
  <w15:commentEx w15:paraId="55D2C439" w15:done="0"/>
  <w15:commentEx w15:paraId="44A3A0FD" w15:paraIdParent="55D2C439" w15:done="0"/>
  <w15:commentEx w15:paraId="227A81C7" w15:done="0"/>
  <w15:commentEx w15:paraId="05972B94" w15:paraIdParent="227A81C7" w15:done="0"/>
  <w15:commentEx w15:paraId="74A5CB87" w15:done="0"/>
  <w15:commentEx w15:paraId="55246534" w15:paraIdParent="74A5CB87" w15:done="0"/>
  <w15:commentEx w15:paraId="7107CD09" w15:done="0"/>
  <w15:commentEx w15:paraId="600015E4" w15:done="0"/>
  <w15:commentEx w15:paraId="4333AF3B" w15:paraIdParent="600015E4" w15:done="0"/>
  <w15:commentEx w15:paraId="5F682BF4" w15:done="0"/>
  <w15:commentEx w15:paraId="36768A4C" w15:done="0"/>
  <w15:commentEx w15:paraId="0E4A1B0B" w15:done="0"/>
  <w15:commentEx w15:paraId="7D2C7196" w15:done="0"/>
  <w15:commentEx w15:paraId="3E28FB5A" w15:paraIdParent="7D2C7196" w15:done="0"/>
  <w15:commentEx w15:paraId="27FE0480" w15:done="0"/>
  <w15:commentEx w15:paraId="0DD9DA68" w15:done="0"/>
  <w15:commentEx w15:paraId="555B07FD" w15:paraIdParent="0DD9DA68" w15:done="0"/>
  <w15:commentEx w15:paraId="682A7FC5" w15:done="0"/>
  <w15:commentEx w15:paraId="6240CAA8" w15:done="0"/>
  <w15:commentEx w15:paraId="50C51A39" w15:paraIdParent="6240CAA8" w15:done="0"/>
  <w15:commentEx w15:paraId="5964A6A2" w15:done="0"/>
  <w15:commentEx w15:paraId="680B1400" w15:done="0"/>
  <w15:commentEx w15:paraId="1C47AE4B" w15:paraIdParent="680B1400" w15:done="0"/>
  <w15:commentEx w15:paraId="1A991F6D" w15:done="0"/>
  <w15:commentEx w15:paraId="7973A568" w15:done="0"/>
  <w15:commentEx w15:paraId="55A72454" w15:done="0"/>
  <w15:commentEx w15:paraId="38EBD8E7" w15:paraIdParent="55A72454" w15:done="0"/>
  <w15:commentEx w15:paraId="0024B6C0" w15:done="0"/>
  <w15:commentEx w15:paraId="766B82A0" w15:paraIdParent="0024B6C0" w15:done="0"/>
  <w15:commentEx w15:paraId="23B7CC40" w15:done="0"/>
  <w15:commentEx w15:paraId="73415793" w15:done="0"/>
  <w15:commentEx w15:paraId="66C2B2E3" w15:done="0"/>
  <w15:commentEx w15:paraId="5EA25DFA" w15:done="0"/>
  <w15:commentEx w15:paraId="5800D3AA" w15:done="0"/>
  <w15:commentEx w15:paraId="5B069F20" w15:done="0"/>
  <w15:commentEx w15:paraId="2E2DB153" w15:done="0"/>
  <w15:commentEx w15:paraId="2D3A17C5" w15:done="0"/>
  <w15:commentEx w15:paraId="50DD69B3" w15:done="0"/>
  <w15:commentEx w15:paraId="4D74E620" w15:done="0"/>
  <w15:commentEx w15:paraId="04D5F27E" w15:done="0"/>
  <w15:commentEx w15:paraId="7D478485" w15:done="0"/>
  <w15:commentEx w15:paraId="3556B7E4" w15:done="0"/>
  <w15:commentEx w15:paraId="24C9B7B1" w15:done="0"/>
  <w15:commentEx w15:paraId="7087A268" w15:done="0"/>
  <w15:commentEx w15:paraId="740C115F" w15:done="0"/>
  <w15:commentEx w15:paraId="0E5D309A" w15:done="0"/>
  <w15:commentEx w15:paraId="4DAE22E1" w15:done="0"/>
  <w15:commentEx w15:paraId="21F1C6A2" w15:done="0"/>
  <w15:commentEx w15:paraId="1C2D17C4" w15:done="0"/>
  <w15:commentEx w15:paraId="3ECF77E0" w15:done="0"/>
  <w15:commentEx w15:paraId="67A9DCF8" w15:done="0"/>
  <w15:commentEx w15:paraId="333FB0FC" w15:done="0"/>
  <w15:commentEx w15:paraId="1FC41D81" w15:done="0"/>
  <w15:commentEx w15:paraId="39F3F3B1" w15:done="0"/>
  <w15:commentEx w15:paraId="2C4A6EB6" w15:done="0"/>
  <w15:commentEx w15:paraId="67E02710" w15:done="0"/>
  <w15:commentEx w15:paraId="33D5DB24" w15:done="0"/>
  <w15:commentEx w15:paraId="5B0838E4" w15:done="0"/>
  <w15:commentEx w15:paraId="0E616966" w15:done="0"/>
  <w15:commentEx w15:paraId="6A522A98" w15:done="0"/>
  <w15:commentEx w15:paraId="3B53FC22" w15:done="0"/>
  <w15:commentEx w15:paraId="754E083A" w15:done="0"/>
  <w15:commentEx w15:paraId="1C2DBA32" w15:done="0"/>
  <w15:commentEx w15:paraId="0D71F3D5" w15:done="0"/>
  <w15:commentEx w15:paraId="518257F7" w15:done="0"/>
  <w15:commentEx w15:paraId="7607C8F5" w15:done="0"/>
  <w15:commentEx w15:paraId="6D306A39" w15:done="0"/>
  <w15:commentEx w15:paraId="24EDBF97" w15:done="0"/>
  <w15:commentEx w15:paraId="31B40E40" w15:done="0"/>
  <w15:commentEx w15:paraId="07A017C8" w15:done="0"/>
  <w15:commentEx w15:paraId="392FC7A2" w15:done="0"/>
  <w15:commentEx w15:paraId="1DB2EF6B" w15:done="0"/>
  <w15:commentEx w15:paraId="17589B4E" w15:done="0"/>
  <w15:commentEx w15:paraId="528DDAFE" w15:done="0"/>
  <w15:commentEx w15:paraId="6CE6284B" w15:done="0"/>
  <w15:commentEx w15:paraId="227B66B5" w15:done="0"/>
  <w15:commentEx w15:paraId="39A46D38" w15:done="0"/>
  <w15:commentEx w15:paraId="59CC40AC" w15:done="0"/>
  <w15:commentEx w15:paraId="559596CB" w15:done="0"/>
  <w15:commentEx w15:paraId="43602694" w15:done="0"/>
  <w15:commentEx w15:paraId="3864BA70" w15:done="0"/>
  <w15:commentEx w15:paraId="0F8BA6DA" w15:done="0"/>
  <w15:commentEx w15:paraId="1AC34E35" w15:done="0"/>
  <w15:commentEx w15:paraId="2C25A245" w15:done="0"/>
  <w15:commentEx w15:paraId="08CA662C" w15:done="0"/>
  <w15:commentEx w15:paraId="150A5C22" w15:done="0"/>
  <w15:commentEx w15:paraId="51A9BB87" w15:done="0"/>
  <w15:commentEx w15:paraId="22213B3B" w15:done="0"/>
  <w15:commentEx w15:paraId="6C2E3B69" w15:done="0"/>
  <w15:commentEx w15:paraId="075F555E" w15:done="0"/>
  <w15:commentEx w15:paraId="57584A53" w15:done="0"/>
  <w15:commentEx w15:paraId="381F04CA" w15:done="0"/>
  <w15:commentEx w15:paraId="363CA8F0" w15:done="0"/>
  <w15:commentEx w15:paraId="11A60887" w15:done="0"/>
  <w15:commentEx w15:paraId="60D80DA8" w15:done="0"/>
  <w15:commentEx w15:paraId="37F52DF8" w15:done="0"/>
  <w15:commentEx w15:paraId="352FF279" w15:done="0"/>
  <w15:commentEx w15:paraId="494CB090" w15:done="0"/>
  <w15:commentEx w15:paraId="7F3D575C" w15:done="0"/>
  <w15:commentEx w15:paraId="09B90985" w15:done="0"/>
  <w15:commentEx w15:paraId="131131B1" w15:done="0"/>
  <w15:commentEx w15:paraId="37E06DBE" w15:done="0"/>
  <w15:commentEx w15:paraId="0E5487F5" w15:done="0"/>
  <w15:commentEx w15:paraId="4C89D99B" w15:done="0"/>
  <w15:commentEx w15:paraId="0FCEC3DB" w15:done="0"/>
  <w15:commentEx w15:paraId="5B559110" w15:done="0"/>
  <w15:commentEx w15:paraId="421D4B3C" w15:done="0"/>
  <w15:commentEx w15:paraId="0E7AECD0" w15:done="0"/>
  <w15:commentEx w15:paraId="5AA02F71" w15:done="0"/>
  <w15:commentEx w15:paraId="5C0BFA73" w15:done="0"/>
  <w15:commentEx w15:paraId="7983E33F" w15:done="0"/>
  <w15:commentEx w15:paraId="06664731" w15:done="0"/>
  <w15:commentEx w15:paraId="6482419B" w15:done="0"/>
  <w15:commentEx w15:paraId="4ECE6DCF" w15:done="0"/>
  <w15:commentEx w15:paraId="72B2E5FE" w15:done="0"/>
  <w15:commentEx w15:paraId="425FF311" w15:done="0"/>
  <w15:commentEx w15:paraId="32801FA3" w15:done="0"/>
  <w15:commentEx w15:paraId="6BB6BAEA" w15:done="0"/>
  <w15:commentEx w15:paraId="3801CE5C" w15:done="0"/>
  <w15:commentEx w15:paraId="68A25801" w15:done="0"/>
  <w15:commentEx w15:paraId="79EABAF6" w15:done="0"/>
  <w15:commentEx w15:paraId="5809122E" w15:done="0"/>
  <w15:commentEx w15:paraId="2ADC31DA" w15:done="0"/>
  <w15:commentEx w15:paraId="787F567B" w15:done="0"/>
  <w15:commentEx w15:paraId="5233194E" w15:done="0"/>
  <w15:commentEx w15:paraId="178ACB87" w15:done="0"/>
  <w15:commentEx w15:paraId="5B22E921" w15:done="0"/>
  <w15:commentEx w15:paraId="17F50839" w15:done="0"/>
  <w15:commentEx w15:paraId="380A568B" w15:done="0"/>
  <w15:commentEx w15:paraId="1CFE63A4" w15:done="0"/>
  <w15:commentEx w15:paraId="0FEF8C26" w15:done="0"/>
  <w15:commentEx w15:paraId="416812B6" w15:done="0"/>
  <w15:commentEx w15:paraId="6683DC06" w15:done="0"/>
  <w15:commentEx w15:paraId="1CFD1BDC" w15:done="0"/>
  <w15:commentEx w15:paraId="023B29DE" w15:done="0"/>
  <w15:commentEx w15:paraId="551ADA19" w15:done="0"/>
  <w15:commentEx w15:paraId="6F8BC177" w15:done="0"/>
  <w15:commentEx w15:paraId="06BC5E35" w15:done="0"/>
  <w15:commentEx w15:paraId="3F6235A6" w15:done="0"/>
  <w15:commentEx w15:paraId="3D2FEF73" w15:done="0"/>
  <w15:commentEx w15:paraId="28B37ECB" w15:done="0"/>
  <w15:commentEx w15:paraId="3AE63875" w15:done="0"/>
  <w15:commentEx w15:paraId="4B880EF1" w15:done="0"/>
  <w15:commentEx w15:paraId="45BC49E3" w15:done="0"/>
  <w15:commentEx w15:paraId="31CA35CC" w15:done="0"/>
  <w15:commentEx w15:paraId="7D5FDB24" w15:done="0"/>
  <w15:commentEx w15:paraId="19450ACA" w15:done="0"/>
  <w15:commentEx w15:paraId="6524D95F" w15:done="0"/>
  <w15:commentEx w15:paraId="609E5F28" w15:done="0"/>
  <w15:commentEx w15:paraId="49B049EB" w15:done="0"/>
  <w15:commentEx w15:paraId="5373D3C4" w15:done="0"/>
  <w15:commentEx w15:paraId="4B10314B" w15:done="0"/>
  <w15:commentEx w15:paraId="5FBFD4A2" w15:done="0"/>
  <w15:commentEx w15:paraId="0F80014B" w15:done="0"/>
  <w15:commentEx w15:paraId="7A09D2B8" w15:done="0"/>
  <w15:commentEx w15:paraId="761AB883" w15:done="0"/>
  <w15:commentEx w15:paraId="7DB9236F" w15:done="0"/>
  <w15:commentEx w15:paraId="271EE376" w15:done="0"/>
  <w15:commentEx w15:paraId="6F2A23F9" w15:done="0"/>
  <w15:commentEx w15:paraId="0B21E6AC" w15:done="0"/>
  <w15:commentEx w15:paraId="2CDD470A" w15:done="0"/>
  <w15:commentEx w15:paraId="7D1A4E71" w15:done="0"/>
  <w15:commentEx w15:paraId="40801AF2" w15:done="0"/>
  <w15:commentEx w15:paraId="2E3E8983" w15:done="0"/>
  <w15:commentEx w15:paraId="0D408A48" w15:done="0"/>
  <w15:commentEx w15:paraId="519A98D3" w15:done="0"/>
  <w15:commentEx w15:paraId="0DF67CF0" w15:done="0"/>
  <w15:commentEx w15:paraId="7358C265" w15:done="0"/>
  <w15:commentEx w15:paraId="5A4ED911" w15:done="0"/>
  <w15:commentEx w15:paraId="3814BABC" w15:done="0"/>
  <w15:commentEx w15:paraId="43571400" w15:done="0"/>
  <w15:commentEx w15:paraId="2D7BB137" w15:done="0"/>
  <w15:commentEx w15:paraId="68CE9C1C" w15:done="0"/>
  <w15:commentEx w15:paraId="5C6796BE" w15:done="0"/>
  <w15:commentEx w15:paraId="43CF4070" w15:done="0"/>
  <w15:commentEx w15:paraId="032B128F" w15:done="0"/>
  <w15:commentEx w15:paraId="591994FC" w15:done="0"/>
  <w15:commentEx w15:paraId="2A1A027E" w15:done="0"/>
  <w15:commentEx w15:paraId="3970806A" w15:done="0"/>
  <w15:commentEx w15:paraId="3E765135" w15:done="0"/>
  <w15:commentEx w15:paraId="37F70DA9" w15:done="0"/>
  <w15:commentEx w15:paraId="5A07919C" w15:done="0"/>
  <w15:commentEx w15:paraId="77FDA5FF" w15:done="0"/>
  <w15:commentEx w15:paraId="34219DAE" w15:done="0"/>
  <w15:commentEx w15:paraId="3670545C" w15:done="0"/>
  <w15:commentEx w15:paraId="5B913CDF" w15:done="0"/>
  <w15:commentEx w15:paraId="115B06E7" w15:done="0"/>
  <w15:commentEx w15:paraId="410AC0E3" w15:done="0"/>
  <w15:commentEx w15:paraId="0B0E5ADD" w15:done="0"/>
  <w15:commentEx w15:paraId="39BEF01E" w15:done="0"/>
  <w15:commentEx w15:paraId="1729AE64" w15:done="0"/>
  <w15:commentEx w15:paraId="0BED63A6" w15:done="0"/>
  <w15:commentEx w15:paraId="7FD4D258" w15:done="0"/>
  <w15:commentEx w15:paraId="05656313" w15:done="0"/>
  <w15:commentEx w15:paraId="2439B6C8" w15:done="0"/>
  <w15:commentEx w15:paraId="264487B0" w15:done="0"/>
  <w15:commentEx w15:paraId="3A4CF178" w15:done="0"/>
  <w15:commentEx w15:paraId="2BC38251" w15:done="0"/>
  <w15:commentEx w15:paraId="0364994A" w15:done="0"/>
  <w15:commentEx w15:paraId="3FD7BE9F" w15:done="0"/>
  <w15:commentEx w15:paraId="46743C69" w15:done="0"/>
  <w15:commentEx w15:paraId="50534A63" w15:done="0"/>
  <w15:commentEx w15:paraId="4AE459B5" w15:done="0"/>
  <w15:commentEx w15:paraId="31DB6BC0" w15:done="0"/>
  <w15:commentEx w15:paraId="6E55213C" w15:done="0"/>
  <w15:commentEx w15:paraId="00B64F47" w15:done="0"/>
  <w15:commentEx w15:paraId="1C65915E" w15:done="0"/>
  <w15:commentEx w15:paraId="2D8F5E34" w15:done="0"/>
  <w15:commentEx w15:paraId="5BCF769E" w15:done="0"/>
  <w15:commentEx w15:paraId="129A3F96" w15:done="0"/>
  <w15:commentEx w15:paraId="523EB1F8" w15:done="0"/>
  <w15:commentEx w15:paraId="0492EB40" w15:done="0"/>
  <w15:commentEx w15:paraId="7BEC4F27" w15:done="0"/>
  <w15:commentEx w15:paraId="6469F039" w15:done="0"/>
  <w15:commentEx w15:paraId="68B9A1BE" w15:done="0"/>
  <w15:commentEx w15:paraId="3A64A942" w15:done="0"/>
  <w15:commentEx w15:paraId="0DCBFF8F" w15:done="0"/>
  <w15:commentEx w15:paraId="187A4A9C" w15:done="0"/>
  <w15:commentEx w15:paraId="34DBB5F5" w15:done="0"/>
  <w15:commentEx w15:paraId="75F30350" w15:done="0"/>
  <w15:commentEx w15:paraId="3B114E74" w15:done="0"/>
  <w15:commentEx w15:paraId="6DBA7C3F" w15:done="0"/>
  <w15:commentEx w15:paraId="2452D570" w15:done="0"/>
  <w15:commentEx w15:paraId="16614D64" w15:done="0"/>
  <w15:commentEx w15:paraId="7B3F5D4C" w15:done="0"/>
  <w15:commentEx w15:paraId="0E209139" w15:done="0"/>
  <w15:commentEx w15:paraId="339AE7B5" w15:done="0"/>
  <w15:commentEx w15:paraId="0D1AC735" w15:done="0"/>
  <w15:commentEx w15:paraId="0FBE8FFF" w15:done="0"/>
  <w15:commentEx w15:paraId="65EEA11E" w15:done="0"/>
  <w15:commentEx w15:paraId="460E9B47" w15:done="0"/>
  <w15:commentEx w15:paraId="1CCA3902" w15:done="0"/>
  <w15:commentEx w15:paraId="137B53BF" w15:done="0"/>
  <w15:commentEx w15:paraId="6DDB1610" w15:done="0"/>
  <w15:commentEx w15:paraId="402F0B43" w15:done="0"/>
  <w15:commentEx w15:paraId="5414B60B" w15:done="0"/>
  <w15:commentEx w15:paraId="6542A44A" w15:done="0"/>
  <w15:commentEx w15:paraId="7E72C9D9" w15:done="0"/>
  <w15:commentEx w15:paraId="32C9FEB4" w15:done="0"/>
  <w15:commentEx w15:paraId="1EA51DE9" w15:done="0"/>
  <w15:commentEx w15:paraId="25BAA820" w15:done="0"/>
  <w15:commentEx w15:paraId="074410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8B64E" w16cex:dateUtc="2021-03-14T07:20:00Z"/>
  <w16cex:commentExtensible w16cex:durableId="23F8C9A6" w16cex:dateUtc="2021-03-14T08:43:00Z"/>
  <w16cex:commentExtensible w16cex:durableId="23F8C9C0" w16cex:dateUtc="2021-03-14T08:43:00Z"/>
  <w16cex:commentExtensible w16cex:durableId="23F8CBA1" w16cex:dateUtc="2021-03-14T08:51:00Z"/>
  <w16cex:commentExtensible w16cex:durableId="23F8CDEE" w16cex:dateUtc="2021-03-14T09:01:00Z"/>
  <w16cex:commentExtensible w16cex:durableId="23F8D014" w16cex:dateUtc="2021-03-14T09:10:00Z"/>
  <w16cex:commentExtensible w16cex:durableId="23F8D380" w16cex:dateUtc="2021-03-14T09:25:00Z"/>
  <w16cex:commentExtensible w16cex:durableId="23F8D4AB" w16cex:dateUtc="2021-03-14T09:30:00Z"/>
  <w16cex:commentExtensible w16cex:durableId="23F8EB71" w16cex:dateUtc="2021-03-14T11:07:00Z"/>
  <w16cex:commentExtensible w16cex:durableId="23F8EEE0" w16cex:dateUtc="2021-03-14T11:21:00Z"/>
  <w16cex:commentExtensible w16cex:durableId="23F8F517" w16cex:dateUtc="2021-03-14T11:48:00Z"/>
  <w16cex:commentExtensible w16cex:durableId="23F8F4B9" w16cex:dateUtc="2021-03-14T1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9D39824" w16cid:durableId="23F8B64E"/>
  <w16cid:commentId w16cid:paraId="1476DCE2" w16cid:durableId="23F8C9A6"/>
  <w16cid:commentId w16cid:paraId="082415BB" w16cid:durableId="23F8C9C0"/>
  <w16cid:commentId w16cid:paraId="483E4347" w16cid:durableId="23F8CBA1"/>
  <w16cid:commentId w16cid:paraId="6E332ED4" w16cid:durableId="23F8CDEE"/>
  <w16cid:commentId w16cid:paraId="2A7F1272" w16cid:durableId="23F8D014"/>
  <w16cid:commentId w16cid:paraId="527BD0D1" w16cid:durableId="23F8D380"/>
  <w16cid:commentId w16cid:paraId="25E7E123" w16cid:durableId="23F8D4AB"/>
  <w16cid:commentId w16cid:paraId="1C029C77" w16cid:durableId="23F8EB71"/>
  <w16cid:commentId w16cid:paraId="6AF5AD04" w16cid:durableId="23F8EEE0"/>
  <w16cid:commentId w16cid:paraId="54CD52BC" w16cid:durableId="23F8F517"/>
  <w16cid:commentId w16cid:paraId="6D0FAD57" w16cid:durableId="23F8F4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62FCF" w14:textId="77777777" w:rsidR="00655E36" w:rsidRDefault="00655E36" w:rsidP="00FD7B2A">
      <w:pPr>
        <w:spacing w:after="0"/>
      </w:pPr>
      <w:r>
        <w:separator/>
      </w:r>
    </w:p>
  </w:endnote>
  <w:endnote w:type="continuationSeparator" w:id="0">
    <w:p w14:paraId="784ACC5F" w14:textId="77777777" w:rsidR="00655E36" w:rsidRDefault="00655E36" w:rsidP="00FD7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altName w:val="Arial Unicode MS"/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altName w:val="맑은 고딕"/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a"/>
      </w:rPr>
      <w:id w:val="1342282442"/>
      <w:docPartObj>
        <w:docPartGallery w:val="Page Numbers (Bottom of Page)"/>
        <w:docPartUnique/>
      </w:docPartObj>
    </w:sdtPr>
    <w:sdtContent>
      <w:p w14:paraId="38F82580" w14:textId="77777777" w:rsidR="00E10663" w:rsidRPr="00ED4019" w:rsidRDefault="00E10663" w:rsidP="00BF7861">
        <w:pPr>
          <w:pStyle w:val="a9"/>
          <w:framePr w:wrap="none" w:vAnchor="text" w:hAnchor="margin" w:xAlign="center" w:y="1"/>
          <w:rPr>
            <w:rStyle w:val="aa"/>
            <w:rFonts w:ascii="Times New Roman" w:hAnsi="Times New Roman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2C37B4A" w14:textId="77777777" w:rsidR="00E10663" w:rsidRPr="00ED4019" w:rsidRDefault="00E10663" w:rsidP="00BF7861">
    <w:pPr>
      <w:pStyle w:val="a9"/>
      <w:ind w:right="360" w:firstLine="360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a"/>
      </w:rPr>
      <w:id w:val="928616856"/>
      <w:docPartObj>
        <w:docPartGallery w:val="Page Numbers (Bottom of Page)"/>
        <w:docPartUnique/>
      </w:docPartObj>
    </w:sdtPr>
    <w:sdtEndPr>
      <w:rPr>
        <w:rStyle w:val="aa"/>
        <w:rFonts w:ascii="Times New Roman" w:hAnsi="Times New Roman"/>
      </w:rPr>
    </w:sdtEndPr>
    <w:sdtContent>
      <w:p w14:paraId="5FF3CE57" w14:textId="565CCE5F" w:rsidR="00E10663" w:rsidRPr="00ED4019" w:rsidRDefault="00E10663" w:rsidP="00BF7861">
        <w:pPr>
          <w:pStyle w:val="a9"/>
          <w:framePr w:wrap="none" w:vAnchor="text" w:hAnchor="margin" w:xAlign="center" w:y="1"/>
          <w:rPr>
            <w:rStyle w:val="aa"/>
            <w:rFonts w:ascii="Times New Roman" w:hAnsi="Times New Roman"/>
          </w:rPr>
        </w:pPr>
        <w:r w:rsidRPr="00ED4019">
          <w:rPr>
            <w:rStyle w:val="aa"/>
            <w:rFonts w:ascii="Times New Roman" w:hAnsi="Times New Roman"/>
          </w:rPr>
          <w:fldChar w:fldCharType="begin"/>
        </w:r>
        <w:r w:rsidRPr="00ED4019">
          <w:rPr>
            <w:rStyle w:val="aa"/>
            <w:rFonts w:ascii="Times New Roman" w:hAnsi="Times New Roman"/>
          </w:rPr>
          <w:instrText xml:space="preserve"> PAGE </w:instrText>
        </w:r>
        <w:r w:rsidRPr="00ED4019">
          <w:rPr>
            <w:rStyle w:val="aa"/>
            <w:rFonts w:ascii="Times New Roman" w:hAnsi="Times New Roman"/>
          </w:rPr>
          <w:fldChar w:fldCharType="separate"/>
        </w:r>
        <w:r w:rsidR="007B0DCF">
          <w:rPr>
            <w:rStyle w:val="aa"/>
            <w:rFonts w:ascii="Times New Roman" w:hAnsi="Times New Roman"/>
            <w:noProof/>
          </w:rPr>
          <w:t>85</w:t>
        </w:r>
        <w:r w:rsidRPr="00ED4019">
          <w:rPr>
            <w:rStyle w:val="aa"/>
            <w:rFonts w:ascii="Times New Roman" w:hAnsi="Times New Roman"/>
          </w:rPr>
          <w:fldChar w:fldCharType="end"/>
        </w:r>
      </w:p>
    </w:sdtContent>
  </w:sdt>
  <w:p w14:paraId="273FB793" w14:textId="77777777" w:rsidR="00E10663" w:rsidRPr="00ED4019" w:rsidRDefault="00E10663" w:rsidP="00BF7861">
    <w:pPr>
      <w:pStyle w:val="a9"/>
      <w:ind w:right="360" w:firstLine="360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35AC3" w14:textId="77777777" w:rsidR="00655E36" w:rsidRDefault="00655E36" w:rsidP="00FD7B2A">
      <w:pPr>
        <w:spacing w:after="0"/>
      </w:pPr>
      <w:r>
        <w:separator/>
      </w:r>
    </w:p>
  </w:footnote>
  <w:footnote w:type="continuationSeparator" w:id="0">
    <w:p w14:paraId="2AB61E00" w14:textId="77777777" w:rsidR="00655E36" w:rsidRDefault="00655E36" w:rsidP="00FD7B2A">
      <w:pPr>
        <w:spacing w:after="0"/>
      </w:pPr>
      <w:r>
        <w:continuationSeparator/>
      </w:r>
    </w:p>
  </w:footnote>
  <w:footnote w:id="1">
    <w:p w14:paraId="74FD6AD3" w14:textId="3F4F0A7F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84" w:author="제이펍 출판사" w:date="2021-03-14T16:19:00Z">
        <w:r w:rsidRPr="00AA34CE">
          <w:rPr>
            <w:rStyle w:val="a8"/>
            <w:rFonts w:ascii="Times New Roman" w:hAnsi="Times New Roman"/>
          </w:rPr>
          <w:t>https://mck.co/3vm3Qrc</w:t>
        </w:r>
      </w:ins>
    </w:p>
  </w:footnote>
  <w:footnote w:id="2">
    <w:p w14:paraId="24D1331F" w14:textId="38623892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Eric Zivo, </w:t>
      </w:r>
      <w:ins w:id="683" w:author="제이펍 출판사" w:date="2021-03-14T20:02:00Z">
        <w:r>
          <w:rPr>
            <w:rFonts w:ascii="나눔바른고딕" w:hAnsi="나눔바른고딕" w:hint="eastAsia"/>
          </w:rPr>
          <w:t>《</w:t>
        </w:r>
      </w:ins>
      <w:r w:rsidRPr="00ED4019">
        <w:rPr>
          <w:rFonts w:ascii="Times New Roman" w:hAnsi="Times New Roman"/>
        </w:rPr>
        <w:t>Working with Financial Time Series Data in R</w:t>
      </w:r>
      <w:ins w:id="684" w:author="제이펍 출판사" w:date="2021-03-14T20:02:00Z">
        <w:r>
          <w:rPr>
            <w:rFonts w:ascii="나눔바른고딕" w:hAnsi="나눔바른고딕" w:hint="eastAsia"/>
          </w:rPr>
          <w:t>》</w:t>
        </w:r>
      </w:ins>
      <w:r w:rsidRPr="00ED4019">
        <w:rPr>
          <w:rFonts w:ascii="Times New Roman" w:hAnsi="Times New Roman"/>
        </w:rPr>
        <w:t xml:space="preserve">, 2014, </w:t>
      </w:r>
      <w:ins w:id="685" w:author="제이펍 출판사" w:date="2021-03-14T20:01:00Z">
        <w:r>
          <w:rPr>
            <w:rFonts w:ascii="Times New Roman" w:hAnsi="Times New Roman"/>
            <w:i/>
          </w:rPr>
          <w:fldChar w:fldCharType="begin"/>
        </w:r>
        <w:r>
          <w:rPr>
            <w:rFonts w:ascii="Times New Roman" w:hAnsi="Times New Roman"/>
            <w:i/>
          </w:rPr>
          <w:instrText xml:space="preserve"> HYPERLINK "</w:instrText>
        </w:r>
        <w:r w:rsidRPr="00754210">
          <w:rPr>
            <w:rFonts w:ascii="Times New Roman" w:hAnsi="Times New Roman"/>
            <w:i/>
          </w:rPr>
          <w:instrText>https://bit.ly/2PSXHCq</w:instrText>
        </w:r>
        <w:r>
          <w:rPr>
            <w:rFonts w:ascii="Times New Roman" w:hAnsi="Times New Roman"/>
            <w:i/>
          </w:rPr>
          <w:instrText xml:space="preserve">" </w:instrText>
        </w:r>
        <w:r>
          <w:rPr>
            <w:rFonts w:ascii="Times New Roman" w:hAnsi="Times New Roman"/>
            <w:i/>
          </w:rPr>
          <w:fldChar w:fldCharType="separate"/>
        </w:r>
        <w:r w:rsidRPr="00062EF9">
          <w:rPr>
            <w:rStyle w:val="a8"/>
            <w:rFonts w:ascii="Times New Roman" w:hAnsi="Times New Roman"/>
          </w:rPr>
          <w:t>https://bit.ly/2PSXHCq</w:t>
        </w:r>
        <w:r>
          <w:rPr>
            <w:rFonts w:ascii="Times New Roman" w:hAnsi="Times New Roman"/>
            <w:i/>
          </w:rPr>
          <w:fldChar w:fldCharType="end"/>
        </w:r>
        <w:r>
          <w:rPr>
            <w:rFonts w:ascii="Times New Roman" w:hAnsi="Times New Roman"/>
            <w:i/>
          </w:rPr>
          <w:t xml:space="preserve"> </w:t>
        </w:r>
      </w:ins>
    </w:p>
  </w:footnote>
  <w:footnote w:id="3">
    <w:p w14:paraId="08A2FB8A" w14:textId="28E495EF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ts, R document , </w:t>
      </w:r>
      <w:ins w:id="698" w:author="제이펍 출판사" w:date="2021-03-14T20:09:00Z">
        <w:r w:rsidRPr="00AC34EB">
          <w:rPr>
            <w:rFonts w:ascii="Times New Roman" w:hAnsi="Times New Roman"/>
          </w:rPr>
          <w:t>https://bit.ly/3vpIfyb</w:t>
        </w:r>
      </w:ins>
      <w:del w:id="699" w:author="제이펍 출판사" w:date="2021-03-14T20:09:00Z">
        <w:r w:rsidRPr="00ED4019" w:rsidDel="00AC34EB">
          <w:fldChar w:fldCharType="begin"/>
        </w:r>
        <w:r w:rsidRPr="00ED4019" w:rsidDel="00AC34EB">
          <w:rPr>
            <w:rFonts w:ascii="Times New Roman" w:hAnsi="Times New Roman"/>
          </w:rPr>
          <w:delInstrText xml:space="preserve"> HYPERLINK "https://www.rdocumentation.org/packages/stats/versions/3.6.2/topics/ts" \h </w:delInstrText>
        </w:r>
        <w:r w:rsidRPr="00ED4019" w:rsidDel="00AC34EB">
          <w:fldChar w:fldCharType="separate"/>
        </w:r>
        <w:r w:rsidRPr="00ED4019" w:rsidDel="00AC34EB">
          <w:rPr>
            <w:rStyle w:val="a8"/>
            <w:rFonts w:ascii="Times New Roman" w:hAnsi="Times New Roman"/>
          </w:rPr>
          <w:delText>https://www.rdocumentation.org/packages/stats/versions/3.6.2/topics/ts</w:delText>
        </w:r>
        <w:r w:rsidRPr="00ED4019" w:rsidDel="00AC34EB">
          <w:rPr>
            <w:rStyle w:val="a8"/>
            <w:rFonts w:ascii="Times New Roman" w:hAnsi="Times New Roman"/>
          </w:rPr>
          <w:fldChar w:fldCharType="end"/>
        </w:r>
      </w:del>
      <w:r w:rsidRPr="00ED4019">
        <w:rPr>
          <w:rFonts w:ascii="Times New Roman" w:hAnsi="Times New Roman"/>
        </w:rPr>
        <w:t>, 2021.1.31</w:t>
      </w:r>
    </w:p>
  </w:footnote>
  <w:footnote w:id="4">
    <w:p w14:paraId="6F989759" w14:textId="1CC3DC11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774" w:author="제이펍 출판사" w:date="2021-03-14T20:12:00Z">
        <w:r w:rsidRPr="00AC34EB">
          <w:rPr>
            <w:rFonts w:ascii="Times New Roman" w:hAnsi="Times New Roman"/>
          </w:rPr>
          <w:t>https://bit.ly/2OMaxSx</w:t>
        </w:r>
      </w:ins>
      <w:del w:id="775" w:author="제이펍 출판사" w:date="2021-03-14T20:12:00Z">
        <w:r w:rsidRPr="00ED4019" w:rsidDel="00AC34EB">
          <w:fldChar w:fldCharType="begin"/>
        </w:r>
        <w:r w:rsidRPr="00ED4019" w:rsidDel="00AC34EB">
          <w:rPr>
            <w:rFonts w:ascii="Times New Roman" w:hAnsi="Times New Roman"/>
          </w:rPr>
          <w:delInstrText xml:space="preserve"> HYPERLINK "https://www.rdocumentation.org/packages/xts/versions/0.12.1/topics/as.xts.methods" \h </w:delInstrText>
        </w:r>
        <w:r w:rsidRPr="00ED4019" w:rsidDel="00AC34EB">
          <w:fldChar w:fldCharType="separate"/>
        </w:r>
        <w:r w:rsidRPr="00ED4019" w:rsidDel="00AC34EB">
          <w:rPr>
            <w:rStyle w:val="a8"/>
            <w:rFonts w:ascii="Times New Roman" w:hAnsi="Times New Roman"/>
          </w:rPr>
          <w:delText>https://www.rdocumentation.org/packages/xts/versions/0.12.1/topics/as.xts.methods</w:delText>
        </w:r>
        <w:r w:rsidRPr="00ED4019" w:rsidDel="00AC34EB">
          <w:rPr>
            <w:rStyle w:val="a8"/>
            <w:rFonts w:ascii="Times New Roman" w:hAnsi="Times New Roman"/>
          </w:rPr>
          <w:fldChar w:fldCharType="end"/>
        </w:r>
      </w:del>
    </w:p>
  </w:footnote>
  <w:footnote w:id="5">
    <w:p w14:paraId="4BF336B4" w14:textId="4A85EEC5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790" w:author="제이펍 출판사" w:date="2021-03-14T20:12:00Z">
        <w:r w:rsidRPr="00AC34EB">
          <w:rPr>
            <w:rFonts w:ascii="Times New Roman" w:hAnsi="Times New Roman"/>
          </w:rPr>
          <w:t>https://bit.ly/38FrmWt</w:t>
        </w:r>
      </w:ins>
      <w:del w:id="791" w:author="제이펍 출판사" w:date="2021-03-14T20:12:00Z">
        <w:r w:rsidRPr="00ED4019" w:rsidDel="00AC34EB">
          <w:fldChar w:fldCharType="begin"/>
        </w:r>
        <w:r w:rsidRPr="00ED4019" w:rsidDel="00AC34EB">
          <w:rPr>
            <w:rFonts w:ascii="Times New Roman" w:hAnsi="Times New Roman"/>
          </w:rPr>
          <w:delInstrText xml:space="preserve"> HYPERLINK "https://cran.r-project.org/web/packages/xts/xts.pdf" \h </w:delInstrText>
        </w:r>
        <w:r w:rsidRPr="00ED4019" w:rsidDel="00AC34EB">
          <w:fldChar w:fldCharType="separate"/>
        </w:r>
        <w:r w:rsidRPr="00ED4019" w:rsidDel="00AC34EB">
          <w:rPr>
            <w:rStyle w:val="a8"/>
            <w:rFonts w:ascii="Times New Roman" w:hAnsi="Times New Roman"/>
          </w:rPr>
          <w:delText>https://cran.r-project.org/web/packages/xts/xts.pdf</w:delText>
        </w:r>
        <w:r w:rsidRPr="00ED4019" w:rsidDel="00AC34EB">
          <w:rPr>
            <w:rStyle w:val="a8"/>
            <w:rFonts w:ascii="Times New Roman" w:hAnsi="Times New Roman"/>
          </w:rPr>
          <w:fldChar w:fldCharType="end"/>
        </w:r>
      </w:del>
    </w:p>
  </w:footnote>
  <w:footnote w:id="6">
    <w:p w14:paraId="4C867D84" w14:textId="77777777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hyperlink r:id="rId1">
        <w:r w:rsidRPr="00ED4019">
          <w:rPr>
            <w:rStyle w:val="a8"/>
            <w:rFonts w:ascii="Times New Roman" w:hAnsi="Times New Roman"/>
          </w:rPr>
          <w:t>https://tidyverts.org/</w:t>
        </w:r>
      </w:hyperlink>
    </w:p>
  </w:footnote>
  <w:footnote w:id="7">
    <w:p w14:paraId="5E8A20E5" w14:textId="50FC0CB1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821" w:author="user" w:date="2021-03-19T09:00:00Z">
        <w:r w:rsidRPr="00830C8D">
          <w:t>https://bit.ly/3cNVTCt</w:t>
        </w:r>
      </w:ins>
      <w:del w:id="822" w:author="user" w:date="2021-03-19T09:00:00Z">
        <w:r w:rsidDel="00830C8D">
          <w:fldChar w:fldCharType="begin"/>
        </w:r>
        <w:r w:rsidDel="00830C8D">
          <w:delInstrText xml:space="preserve"> HYPERLINK "https://tidyr.tidyverse.org/articles/tidy-data.html" \h </w:delInstrText>
        </w:r>
        <w:r w:rsidDel="00830C8D">
          <w:fldChar w:fldCharType="separate"/>
        </w:r>
        <w:r w:rsidRPr="00ED4019" w:rsidDel="00830C8D">
          <w:rPr>
            <w:rStyle w:val="a8"/>
            <w:rFonts w:ascii="Times New Roman" w:hAnsi="Times New Roman"/>
          </w:rPr>
          <w:delText>https://tidyr.tidyverse.org/articles/tidy-data.html</w:delText>
        </w:r>
        <w:r w:rsidDel="00830C8D">
          <w:rPr>
            <w:rStyle w:val="a8"/>
            <w:rFonts w:ascii="Times New Roman" w:hAnsi="Times New Roman"/>
          </w:rPr>
          <w:fldChar w:fldCharType="end"/>
        </w:r>
      </w:del>
    </w:p>
  </w:footnote>
  <w:footnote w:id="8">
    <w:p w14:paraId="741CD944" w14:textId="5E951417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834" w:author="user" w:date="2021-03-19T09:00:00Z">
        <w:r w:rsidRPr="006B60F4">
          <w:t>https://bit.ly/3lvgXBF</w:t>
        </w:r>
      </w:ins>
      <w:del w:id="835" w:author="user" w:date="2021-03-19T09:00:00Z">
        <w:r w:rsidDel="006B60F4">
          <w:fldChar w:fldCharType="begin"/>
        </w:r>
        <w:r w:rsidDel="006B60F4">
          <w:delInstrText xml:space="preserve"> HYPERLINK "https://github.com/tidyverts/tsibble" \h </w:delInstrText>
        </w:r>
        <w:r w:rsidDel="006B60F4">
          <w:fldChar w:fldCharType="separate"/>
        </w:r>
        <w:r w:rsidRPr="00ED4019" w:rsidDel="006B60F4">
          <w:rPr>
            <w:rStyle w:val="a8"/>
            <w:rFonts w:ascii="Times New Roman" w:hAnsi="Times New Roman"/>
          </w:rPr>
          <w:delText>https://github.com/tidyverts/tsibble</w:delText>
        </w:r>
        <w:r w:rsidDel="006B60F4">
          <w:rPr>
            <w:rStyle w:val="a8"/>
            <w:rFonts w:ascii="Times New Roman" w:hAnsi="Times New Roman"/>
          </w:rPr>
          <w:fldChar w:fldCharType="end"/>
        </w:r>
      </w:del>
    </w:p>
  </w:footnote>
  <w:footnote w:id="9">
    <w:p w14:paraId="11C7EB02" w14:textId="5D2AD45C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999" w:author="user" w:date="2021-03-19T09:01:00Z">
        <w:r w:rsidRPr="007572F5">
          <w:t>https://bit.ly/3vIkPEq</w:t>
        </w:r>
      </w:ins>
      <w:del w:id="1000" w:author="user" w:date="2021-03-19T09:01:00Z">
        <w:r w:rsidDel="007572F5">
          <w:fldChar w:fldCharType="begin"/>
        </w:r>
        <w:r w:rsidDel="007572F5">
          <w:delInstrText xml:space="preserve"> HYPERLINK "https://kess.kedi.re.kr/userfile/6711778" \h </w:delInstrText>
        </w:r>
        <w:r w:rsidDel="007572F5">
          <w:fldChar w:fldCharType="separate"/>
        </w:r>
        <w:r w:rsidRPr="00ED4019" w:rsidDel="007572F5">
          <w:rPr>
            <w:rStyle w:val="a8"/>
            <w:rFonts w:ascii="Times New Roman" w:hAnsi="Times New Roman"/>
          </w:rPr>
          <w:delText>https://kess.kedi.re.kr/userfile/6711778</w:delText>
        </w:r>
        <w:r w:rsidDel="007572F5">
          <w:rPr>
            <w:rStyle w:val="a8"/>
            <w:rFonts w:ascii="Times New Roman" w:hAnsi="Times New Roman"/>
          </w:rPr>
          <w:fldChar w:fldCharType="end"/>
        </w:r>
      </w:del>
    </w:p>
  </w:footnote>
  <w:footnote w:id="10">
    <w:p w14:paraId="3D8F7562" w14:textId="5E093BFF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1222" w:author="제이펍 출판사" w:date="2021-03-14T20:41:00Z">
        <w:r w:rsidRPr="001B4014">
          <w:rPr>
            <w:rFonts w:ascii="Times New Roman" w:hAnsi="Times New Roman"/>
          </w:rPr>
          <w:t>https://bit.ly/2OSpEty</w:t>
        </w:r>
      </w:ins>
      <w:del w:id="1223" w:author="제이펍 출판사" w:date="2021-03-14T20:41:00Z">
        <w:r w:rsidRPr="00ED4019" w:rsidDel="001B4014">
          <w:fldChar w:fldCharType="begin"/>
        </w:r>
        <w:r w:rsidRPr="00ED4019" w:rsidDel="001B4014">
          <w:rPr>
            <w:rFonts w:ascii="Times New Roman" w:hAnsi="Times New Roman"/>
          </w:rPr>
          <w:delInstrText xml:space="preserve"> HYPERLINK "https://kosis.kr/statisticsList/statisticsListIndex.do?parentId=D.1&amp;menuId=M_01_01&amp;vwcd=MT_ZTITLE&amp;parmTabId=M_01_01&amp;entrType=btn" \l "content-group" \h </w:delInstrText>
        </w:r>
        <w:r w:rsidRPr="00ED4019" w:rsidDel="001B4014">
          <w:fldChar w:fldCharType="separate"/>
        </w:r>
        <w:r w:rsidRPr="00ED4019" w:rsidDel="001B4014">
          <w:rPr>
            <w:rStyle w:val="a8"/>
            <w:rFonts w:ascii="Times New Roman" w:hAnsi="Times New Roman"/>
          </w:rPr>
          <w:delText>https://kosis.kr/statisticsList/statisticsListIndex.do?parentId=D.1&amp;menuId=M_01_01&amp;vwcd=MT_ZTITLE&amp;parmTabId=M_01_01&amp;entrType=btn#content-group</w:delText>
        </w:r>
        <w:r w:rsidRPr="00ED4019" w:rsidDel="001B4014">
          <w:rPr>
            <w:rStyle w:val="a8"/>
            <w:rFonts w:ascii="Times New Roman" w:hAnsi="Times New Roman"/>
          </w:rPr>
          <w:fldChar w:fldCharType="end"/>
        </w:r>
      </w:del>
    </w:p>
  </w:footnote>
  <w:footnote w:id="11">
    <w:p w14:paraId="4396F948" w14:textId="3E69C85C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1352" w:author="user" w:date="2021-03-19T09:02:00Z">
        <w:r w:rsidRPr="00652575">
          <w:t>https://bit.ly/3tDPiRR</w:t>
        </w:r>
      </w:ins>
      <w:del w:id="1353" w:author="user" w:date="2021-03-19T09:02:00Z">
        <w:r w:rsidDel="00652575">
          <w:fldChar w:fldCharType="begin"/>
        </w:r>
        <w:r w:rsidDel="00652575">
          <w:delInstrText xml:space="preserve"> HYPERLINK "https://kosis.kr/covid/covid_index.do" \h </w:delInstrText>
        </w:r>
        <w:r w:rsidDel="00652575">
          <w:fldChar w:fldCharType="separate"/>
        </w:r>
        <w:r w:rsidRPr="00ED4019" w:rsidDel="00652575">
          <w:rPr>
            <w:rStyle w:val="a8"/>
            <w:rFonts w:ascii="Times New Roman" w:hAnsi="Times New Roman"/>
          </w:rPr>
          <w:delText>https://kosis.kr/covid/covid_index.do</w:delText>
        </w:r>
        <w:r w:rsidDel="00652575">
          <w:rPr>
            <w:rStyle w:val="a8"/>
            <w:rFonts w:ascii="Times New Roman" w:hAnsi="Times New Roman"/>
          </w:rPr>
          <w:fldChar w:fldCharType="end"/>
        </w:r>
      </w:del>
    </w:p>
  </w:footnote>
  <w:footnote w:id="12">
    <w:p w14:paraId="5F64428C" w14:textId="0097EB50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1604" w:author="user" w:date="2021-03-17T14:29:00Z">
        <w:r w:rsidRPr="00694CD3">
          <w:t>https://bit.ly/30NQzK1</w:t>
        </w:r>
      </w:ins>
      <w:del w:id="1605" w:author="user" w:date="2021-03-17T14:29:00Z">
        <w:r w:rsidDel="00694CD3">
          <w:fldChar w:fldCharType="begin"/>
        </w:r>
        <w:r w:rsidDel="00694CD3">
          <w:delInstrText xml:space="preserve"> HYPERLINK "https://ramnathv.github.io/pycon2014-r/visualize/ggplot2.html" \h </w:delInstrText>
        </w:r>
        <w:r w:rsidDel="00694CD3">
          <w:fldChar w:fldCharType="separate"/>
        </w:r>
        <w:r w:rsidRPr="00ED4019" w:rsidDel="00694CD3">
          <w:rPr>
            <w:rStyle w:val="a8"/>
            <w:rFonts w:ascii="Times New Roman" w:hAnsi="Times New Roman"/>
          </w:rPr>
          <w:delText>https://ramnathv.github.io/pycon2014-r/visualize/ggplot2.html</w:delText>
        </w:r>
        <w:r w:rsidDel="00694CD3">
          <w:rPr>
            <w:rStyle w:val="a8"/>
            <w:rFonts w:ascii="Times New Roman" w:hAnsi="Times New Roman"/>
          </w:rPr>
          <w:fldChar w:fldCharType="end"/>
        </w:r>
      </w:del>
    </w:p>
  </w:footnote>
  <w:footnote w:id="13">
    <w:p w14:paraId="2459D478" w14:textId="29DE1A3F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ins w:id="1943" w:author="user" w:date="2021-03-18T11:20:00Z">
        <w:r w:rsidRPr="00535E83">
          <w:rPr>
            <w:lang w:eastAsia="ko-KR"/>
          </w:rPr>
          <w:t>https://bit.ly/2Q8okn2</w:t>
        </w:r>
      </w:ins>
      <w:del w:id="1944" w:author="user" w:date="2021-03-18T11:20:00Z">
        <w:r w:rsidDel="00535E83">
          <w:fldChar w:fldCharType="begin"/>
        </w:r>
        <w:r w:rsidDel="00535E83">
          <w:rPr>
            <w:lang w:eastAsia="ko-KR"/>
          </w:rPr>
          <w:delInstrText xml:space="preserve"> HYPERLINK "https://cran.r-project.org/web/packages/forecast/forecast.pdf" \h </w:delInstrText>
        </w:r>
        <w:r w:rsidDel="00535E83">
          <w:fldChar w:fldCharType="separate"/>
        </w:r>
        <w:r w:rsidRPr="00ED4019" w:rsidDel="00535E83">
          <w:rPr>
            <w:rStyle w:val="a8"/>
            <w:rFonts w:ascii="Times New Roman" w:hAnsi="Times New Roman"/>
            <w:lang w:eastAsia="ko-KR"/>
          </w:rPr>
          <w:delText>https://cran.r-project.org/web/packages/forecast/forecast.pdf</w:delText>
        </w:r>
        <w:r w:rsidDel="00535E83">
          <w:rPr>
            <w:rStyle w:val="a8"/>
            <w:rFonts w:ascii="Times New Roman" w:hAnsi="Times New Roman"/>
          </w:rPr>
          <w:fldChar w:fldCharType="end"/>
        </w:r>
      </w:del>
    </w:p>
  </w:footnote>
  <w:footnote w:id="14">
    <w:p w14:paraId="2538D0BE" w14:textId="74F13D75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런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형태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함수를</w:t>
      </w:r>
      <w:r w:rsidRPr="00ED4019">
        <w:rPr>
          <w:rFonts w:ascii="Times New Roman" w:hAnsi="Times New Roman"/>
          <w:lang w:eastAsia="ko-KR"/>
        </w:rPr>
        <w:t xml:space="preserve"> </w:t>
      </w:r>
      <w:del w:id="1949" w:author="user" w:date="2021-03-18T11:21:00Z">
        <w:r w:rsidRPr="00ED4019" w:rsidDel="00755C53">
          <w:rPr>
            <w:rFonts w:ascii="Times New Roman" w:hAnsi="Times New Roman" w:hint="eastAsia"/>
            <w:lang w:eastAsia="ko-KR"/>
          </w:rPr>
          <w:delText>랩</w:delText>
        </w:r>
      </w:del>
      <w:ins w:id="1950" w:author="user" w:date="2021-03-18T11:21:00Z">
        <w:r>
          <w:rPr>
            <w:rFonts w:ascii="Times New Roman" w:hAnsi="Times New Roman" w:hint="eastAsia"/>
            <w:lang w:eastAsia="ko-KR"/>
          </w:rPr>
          <w:t>래</w:t>
        </w:r>
      </w:ins>
      <w:r w:rsidRPr="00ED4019">
        <w:rPr>
          <w:rFonts w:ascii="Times New Roman" w:hAnsi="Times New Roman"/>
          <w:lang w:eastAsia="ko-KR"/>
        </w:rPr>
        <w:t>핑</w:t>
      </w:r>
      <w:r w:rsidRPr="00ED4019">
        <w:rPr>
          <w:rFonts w:ascii="Times New Roman" w:hAnsi="Times New Roman"/>
          <w:lang w:eastAsia="ko-KR"/>
        </w:rPr>
        <w:t xml:space="preserve">(wrapping) </w:t>
      </w:r>
      <w:r w:rsidRPr="00ED4019">
        <w:rPr>
          <w:rFonts w:ascii="Times New Roman" w:hAnsi="Times New Roman"/>
          <w:lang w:eastAsia="ko-KR"/>
        </w:rPr>
        <w:t>함수라고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한다</w:t>
      </w:r>
      <w:r w:rsidRPr="00ED4019">
        <w:rPr>
          <w:rFonts w:ascii="Times New Roman" w:hAnsi="Times New Roman"/>
          <w:lang w:eastAsia="ko-KR"/>
        </w:rPr>
        <w:t>.</w:t>
      </w:r>
    </w:p>
  </w:footnote>
  <w:footnote w:id="15">
    <w:p w14:paraId="0FACD800" w14:textId="028E5DA0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2170" w:author="user" w:date="2021-03-18T12:15:00Z">
        <w:r w:rsidRPr="00CB77AC">
          <w:t>https://bit.ly/3eNynIB</w:t>
        </w:r>
      </w:ins>
      <w:del w:id="2171" w:author="user" w:date="2021-03-18T12:15:00Z">
        <w:r w:rsidDel="00CB77AC">
          <w:fldChar w:fldCharType="begin"/>
        </w:r>
        <w:r w:rsidDel="00CB77AC">
          <w:delInstrText xml:space="preserve"> HYPERLINK "https://business-science.github.io/timetk/" \h </w:delInstrText>
        </w:r>
        <w:r w:rsidDel="00CB77AC">
          <w:fldChar w:fldCharType="separate"/>
        </w:r>
        <w:r w:rsidRPr="00ED4019" w:rsidDel="00CB77AC">
          <w:rPr>
            <w:rStyle w:val="a8"/>
            <w:rFonts w:ascii="Times New Roman" w:hAnsi="Times New Roman"/>
          </w:rPr>
          <w:delText>https://business-science.github.io/timetk/</w:delText>
        </w:r>
        <w:r w:rsidDel="00CB77AC">
          <w:rPr>
            <w:rStyle w:val="a8"/>
            <w:rFonts w:ascii="Times New Roman" w:hAnsi="Times New Roman"/>
          </w:rPr>
          <w:fldChar w:fldCharType="end"/>
        </w:r>
      </w:del>
    </w:p>
  </w:footnote>
  <w:footnote w:id="16">
    <w:p w14:paraId="74E73CB5" w14:textId="5675B42D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2234" w:author="user" w:date="2021-03-18T12:51:00Z">
        <w:r w:rsidRPr="00E82A8A">
          <w:t>https://bit.ly/3bWIF7c</w:t>
        </w:r>
      </w:ins>
      <w:del w:id="2235" w:author="user" w:date="2021-03-18T12:51:00Z">
        <w:r w:rsidDel="00E82A8A">
          <w:fldChar w:fldCharType="begin"/>
        </w:r>
        <w:r w:rsidDel="00E82A8A">
          <w:delInstrText xml:space="preserve"> HYPERLINK "https://business-science.github.io/timetk/reference/plot_time_series.html" \h </w:delInstrText>
        </w:r>
        <w:r w:rsidDel="00E82A8A">
          <w:fldChar w:fldCharType="separate"/>
        </w:r>
        <w:r w:rsidRPr="00ED4019" w:rsidDel="00E82A8A">
          <w:rPr>
            <w:rStyle w:val="a8"/>
            <w:rFonts w:ascii="Times New Roman" w:hAnsi="Times New Roman"/>
          </w:rPr>
          <w:delText>https://business-science.github.io/timetk/reference/plot_time_series.html</w:delText>
        </w:r>
        <w:r w:rsidDel="00E82A8A">
          <w:rPr>
            <w:rStyle w:val="a8"/>
            <w:rFonts w:ascii="Times New Roman" w:hAnsi="Times New Roman"/>
          </w:rPr>
          <w:fldChar w:fldCharType="end"/>
        </w:r>
      </w:del>
    </w:p>
  </w:footnote>
  <w:footnote w:id="17">
    <w:p w14:paraId="62726C25" w14:textId="50D90DC2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2417" w:author="user" w:date="2021-03-21T15:39:00Z">
        <w:r w:rsidRPr="002841E8">
          <w:t>https://bit.ly/393X53P</w:t>
        </w:r>
      </w:ins>
      <w:del w:id="2418" w:author="user" w:date="2021-03-21T15:39:00Z">
        <w:r w:rsidDel="002841E8">
          <w:fldChar w:fldCharType="begin"/>
        </w:r>
        <w:r w:rsidDel="002841E8">
          <w:delInstrText xml:space="preserve"> HYPERLINK "https://cran.r-project.org/web/packages/lubridate/vignettes/lubridate.html" \h </w:delInstrText>
        </w:r>
        <w:r w:rsidDel="002841E8">
          <w:fldChar w:fldCharType="separate"/>
        </w:r>
        <w:r w:rsidRPr="00ED4019" w:rsidDel="002841E8">
          <w:rPr>
            <w:rStyle w:val="a8"/>
            <w:rFonts w:ascii="Times New Roman" w:hAnsi="Times New Roman"/>
          </w:rPr>
          <w:delText>https://cran.r-project.org/web/packages/lubridate/vignettes/lubridate.html</w:delText>
        </w:r>
        <w:r w:rsidDel="002841E8">
          <w:rPr>
            <w:rStyle w:val="a8"/>
            <w:rFonts w:ascii="Times New Roman" w:hAnsi="Times New Roman"/>
          </w:rPr>
          <w:fldChar w:fldCharType="end"/>
        </w:r>
      </w:del>
    </w:p>
  </w:footnote>
  <w:footnote w:id="18">
    <w:p w14:paraId="5AAB9FC8" w14:textId="77777777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hyperlink r:id="rId2">
        <w:r w:rsidRPr="00ED4019">
          <w:rPr>
            <w:rStyle w:val="a8"/>
            <w:rFonts w:ascii="Times New Roman" w:hAnsi="Times New Roman"/>
          </w:rPr>
          <w:t>https://rdrr.io/cran/lubridate/man/round_date.html</w:t>
        </w:r>
      </w:hyperlink>
    </w:p>
  </w:footnote>
  <w:footnote w:id="19">
    <w:p w14:paraId="051D9B6B" w14:textId="0F9B3D96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2578" w:author="user" w:date="2021-03-21T15:51:00Z">
        <w:r w:rsidRPr="005D51E1">
          <w:t>https://bit.ly/3lA359q</w:t>
        </w:r>
      </w:ins>
      <w:del w:id="2579" w:author="user" w:date="2021-03-21T15:51:00Z">
        <w:r w:rsidDel="005D51E1">
          <w:fldChar w:fldCharType="begin"/>
        </w:r>
        <w:r w:rsidDel="005D51E1">
          <w:delInstrText xml:space="preserve"> HYPERLINK "https://cran.r-project.org/web/packages/tibbletime/vignettes/TT-04-use-with-dplyr.html" \h </w:delInstrText>
        </w:r>
        <w:r w:rsidDel="005D51E1">
          <w:fldChar w:fldCharType="separate"/>
        </w:r>
        <w:r w:rsidRPr="00ED4019" w:rsidDel="005D51E1">
          <w:rPr>
            <w:rStyle w:val="a8"/>
            <w:rFonts w:ascii="Times New Roman" w:hAnsi="Times New Roman"/>
          </w:rPr>
          <w:delText>https://cran.r-project.org/web/packages/tibbletime/vignettes/TT-04-use-with-dplyr.html</w:delText>
        </w:r>
        <w:r w:rsidDel="005D51E1">
          <w:rPr>
            <w:rStyle w:val="a8"/>
            <w:rFonts w:ascii="Times New Roman" w:hAnsi="Times New Roman"/>
          </w:rPr>
          <w:fldChar w:fldCharType="end"/>
        </w:r>
      </w:del>
    </w:p>
  </w:footnote>
  <w:footnote w:id="20">
    <w:p w14:paraId="6346C706" w14:textId="5F804EA3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350" w:author="user" w:date="2021-03-22T12:56:00Z">
        <w:r w:rsidRPr="009028FD">
          <w:t>https://bit.ly/2QmYrzX</w:t>
        </w:r>
      </w:ins>
      <w:del w:id="3351" w:author="user" w:date="2021-03-22T12:56:00Z">
        <w:r w:rsidDel="009028FD">
          <w:fldChar w:fldCharType="begin"/>
        </w:r>
        <w:r w:rsidDel="009028FD">
          <w:delInstrText xml:space="preserve"> HYPERLINK "https://otexts.com/fpp2/stationarity.html" \l "fn14" \h </w:delInstrText>
        </w:r>
        <w:r w:rsidDel="009028FD">
          <w:fldChar w:fldCharType="separate"/>
        </w:r>
        <w:r w:rsidRPr="00ED4019" w:rsidDel="009028FD">
          <w:rPr>
            <w:rStyle w:val="a8"/>
            <w:rFonts w:ascii="Times New Roman" w:hAnsi="Times New Roman"/>
          </w:rPr>
          <w:delText>https://otexts.com/fpp2/stationarity.html#fn14</w:delText>
        </w:r>
        <w:r w:rsidDel="009028FD">
          <w:rPr>
            <w:rStyle w:val="a8"/>
            <w:rFonts w:ascii="Times New Roman" w:hAnsi="Times New Roman"/>
          </w:rPr>
          <w:fldChar w:fldCharType="end"/>
        </w:r>
      </w:del>
    </w:p>
  </w:footnote>
  <w:footnote w:id="21">
    <w:p w14:paraId="2D4E210D" w14:textId="628DF438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380" w:author="user" w:date="2021-03-22T13:05:00Z">
        <w:r w:rsidRPr="00FD18C6">
          <w:t>https://bit.ly/3r8dR8a</w:t>
        </w:r>
      </w:ins>
      <w:del w:id="3381" w:author="user" w:date="2021-03-22T13:05:00Z">
        <w:r w:rsidDel="00FD18C6">
          <w:fldChar w:fldCharType="begin"/>
        </w:r>
        <w:r w:rsidDel="00FD18C6">
          <w:delInstrText xml:space="preserve"> HYPERLINK "https://otexts.com/fpp2/stationarity.html" \l "fn14" \h </w:delInstrText>
        </w:r>
        <w:r w:rsidDel="00FD18C6">
          <w:fldChar w:fldCharType="separate"/>
        </w:r>
        <w:r w:rsidRPr="00ED4019" w:rsidDel="00FD18C6">
          <w:rPr>
            <w:rStyle w:val="a8"/>
            <w:rFonts w:ascii="Times New Roman" w:hAnsi="Times New Roman"/>
          </w:rPr>
          <w:delText>https://otexts.com/fpp2/stationarity.html#fn14</w:delText>
        </w:r>
        <w:r w:rsidDel="00FD18C6">
          <w:rPr>
            <w:rStyle w:val="a8"/>
            <w:rFonts w:ascii="Times New Roman" w:hAnsi="Times New Roman"/>
          </w:rPr>
          <w:fldChar w:fldCharType="end"/>
        </w:r>
      </w:del>
    </w:p>
  </w:footnote>
  <w:footnote w:id="22">
    <w:p w14:paraId="2956AA78" w14:textId="687D1AFF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396" w:author="user" w:date="2021-03-22T13:09:00Z">
        <w:r w:rsidRPr="0091450A">
          <w:t>https://bit.ly/2NK8E8U</w:t>
        </w:r>
      </w:ins>
      <w:del w:id="3397" w:author="user" w:date="2021-03-22T13:09:00Z">
        <w:r w:rsidDel="0091450A">
          <w:fldChar w:fldCharType="begin"/>
        </w:r>
        <w:r w:rsidDel="0091450A">
          <w:delInstrText xml:space="preserve"> HYPERLINK "https://boostedml.com/2020/05/stationarity-and-non-stationary-time-series-with-applications-in-r.html" \h </w:delInstrText>
        </w:r>
        <w:r w:rsidDel="0091450A">
          <w:fldChar w:fldCharType="separate"/>
        </w:r>
        <w:r w:rsidRPr="00ED4019" w:rsidDel="0091450A">
          <w:rPr>
            <w:rStyle w:val="a8"/>
            <w:rFonts w:ascii="Times New Roman" w:hAnsi="Times New Roman"/>
          </w:rPr>
          <w:delText>https://boostedml.com/2020/05/stationarity-and-non-stationary-time-series-with-applications-in-r.html</w:delText>
        </w:r>
        <w:r w:rsidDel="0091450A">
          <w:rPr>
            <w:rStyle w:val="a8"/>
            <w:rFonts w:ascii="Times New Roman" w:hAnsi="Times New Roman"/>
          </w:rPr>
          <w:fldChar w:fldCharType="end"/>
        </w:r>
      </w:del>
    </w:p>
  </w:footnote>
  <w:footnote w:id="23">
    <w:p w14:paraId="7CD680A7" w14:textId="5C4DE7B2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400" w:author="user" w:date="2021-03-22T13:10:00Z">
        <w:r w:rsidRPr="0091450A">
          <w:t>https://bit.ly/3c4pmJo</w:t>
        </w:r>
      </w:ins>
      <w:del w:id="3401" w:author="user" w:date="2021-03-22T13:10:00Z">
        <w:r w:rsidDel="0091450A">
          <w:fldChar w:fldCharType="begin"/>
        </w:r>
        <w:r w:rsidDel="0091450A">
          <w:delInstrText xml:space="preserve"> HYPERLINK "https://boostedml.com/2020/05/stationarity-and-non-stationary-time-series-with-applications-in-r.html" \h </w:delInstrText>
        </w:r>
        <w:r w:rsidDel="0091450A">
          <w:fldChar w:fldCharType="separate"/>
        </w:r>
        <w:r w:rsidRPr="00ED4019" w:rsidDel="0091450A">
          <w:rPr>
            <w:rStyle w:val="a8"/>
            <w:rFonts w:ascii="Times New Roman" w:hAnsi="Times New Roman"/>
          </w:rPr>
          <w:delText>https://boostedml.com/2020/05/stationarity-and-non-stationary-time-series-with-applications-in-r.html</w:delText>
        </w:r>
        <w:r w:rsidDel="0091450A">
          <w:rPr>
            <w:rStyle w:val="a8"/>
            <w:rFonts w:ascii="Times New Roman" w:hAnsi="Times New Roman"/>
          </w:rPr>
          <w:fldChar w:fldCharType="end"/>
        </w:r>
      </w:del>
    </w:p>
  </w:footnote>
  <w:footnote w:id="24">
    <w:p w14:paraId="4C127650" w14:textId="41561F1A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548" w:author="user" w:date="2021-03-22T13:33:00Z">
        <w:r w:rsidRPr="00F04A56">
          <w:t>https://bit.ly/3f8ECqJ</w:t>
        </w:r>
      </w:ins>
      <w:del w:id="3549" w:author="user" w:date="2021-03-22T13:33:00Z">
        <w:r w:rsidDel="00F04A56">
          <w:fldChar w:fldCharType="begin"/>
        </w:r>
        <w:r w:rsidDel="00F04A56">
          <w:delInstrText xml:space="preserve"> HYPERLINK "https://nwfsc-timeseries.github.io/atsa-labs/sec-tslab-correlation-within-and-among-time-series.html" \h </w:delInstrText>
        </w:r>
        <w:r w:rsidDel="00F04A56">
          <w:fldChar w:fldCharType="separate"/>
        </w:r>
        <w:r w:rsidRPr="00ED4019" w:rsidDel="00F04A56">
          <w:rPr>
            <w:rStyle w:val="a8"/>
            <w:rFonts w:ascii="Times New Roman" w:hAnsi="Times New Roman"/>
          </w:rPr>
          <w:delText>https://nwfsc-timeseries.github.io/atsa-labs/sec-tslab-correlation-within-and-among-time-series.html</w:delText>
        </w:r>
        <w:r w:rsidDel="00F04A56">
          <w:rPr>
            <w:rStyle w:val="a8"/>
            <w:rFonts w:ascii="Times New Roman" w:hAnsi="Times New Roman"/>
          </w:rPr>
          <w:fldChar w:fldCharType="end"/>
        </w:r>
      </w:del>
    </w:p>
  </w:footnote>
  <w:footnote w:id="25">
    <w:p w14:paraId="7B51A769" w14:textId="363AF4C3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622" w:author="user" w:date="2021-03-22T13:38:00Z">
        <w:r w:rsidRPr="003529C7">
          <w:t>https://bit.ly/3lBuUy2</w:t>
        </w:r>
      </w:ins>
      <w:del w:id="3623" w:author="user" w:date="2021-03-22T13:38:00Z">
        <w:r w:rsidDel="003529C7">
          <w:fldChar w:fldCharType="begin"/>
        </w:r>
        <w:r w:rsidDel="003529C7">
          <w:delInstrText xml:space="preserve"> HYPERLINK "https://otexts.com/fpp2/non-seasonal-arima.html" \h </w:delInstrText>
        </w:r>
        <w:r w:rsidDel="003529C7">
          <w:fldChar w:fldCharType="separate"/>
        </w:r>
        <w:r w:rsidRPr="00ED4019" w:rsidDel="003529C7">
          <w:rPr>
            <w:rStyle w:val="a8"/>
            <w:rFonts w:ascii="Times New Roman" w:hAnsi="Times New Roman"/>
          </w:rPr>
          <w:delText>https://otexts.com/fpp2/non-seasonal-arima.html</w:delText>
        </w:r>
        <w:r w:rsidDel="003529C7">
          <w:rPr>
            <w:rStyle w:val="a8"/>
            <w:rFonts w:ascii="Times New Roman" w:hAnsi="Times New Roman"/>
          </w:rPr>
          <w:fldChar w:fldCharType="end"/>
        </w:r>
      </w:del>
    </w:p>
  </w:footnote>
  <w:footnote w:id="26">
    <w:p w14:paraId="06906ADF" w14:textId="668914C3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733" w:author="user" w:date="2021-03-22T14:09:00Z">
        <w:r w:rsidRPr="00401B30">
          <w:t>https://bit.ly/3vQc3E</w:t>
        </w:r>
      </w:ins>
      <w:del w:id="3734" w:author="user" w:date="2021-03-22T14:09:00Z">
        <w:r w:rsidDel="00401B30">
          <w:fldChar w:fldCharType="begin"/>
        </w:r>
        <w:r w:rsidDel="00401B30">
          <w:delInstrText xml:space="preserve"> HYPERLINK "https://otexts.com/fpp2/residuals.html" \h </w:delInstrText>
        </w:r>
        <w:r w:rsidDel="00401B30">
          <w:fldChar w:fldCharType="separate"/>
        </w:r>
        <w:r w:rsidRPr="00ED4019" w:rsidDel="00401B30">
          <w:rPr>
            <w:rStyle w:val="a8"/>
            <w:rFonts w:ascii="Times New Roman" w:hAnsi="Times New Roman"/>
          </w:rPr>
          <w:delText>https://otexts.com/fpp2/residuals.html</w:delText>
        </w:r>
        <w:r w:rsidDel="00401B30">
          <w:rPr>
            <w:rStyle w:val="a8"/>
            <w:rFonts w:ascii="Times New Roman" w:hAnsi="Times New Roman"/>
          </w:rPr>
          <w:fldChar w:fldCharType="end"/>
        </w:r>
      </w:del>
    </w:p>
  </w:footnote>
  <w:footnote w:id="27">
    <w:p w14:paraId="5C4B708F" w14:textId="392F81B4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3999" w:author="user" w:date="2021-03-22T15:03:00Z">
        <w:r w:rsidRPr="005813D7">
          <w:t>https://bit.ly/3tJnnjK</w:t>
        </w:r>
      </w:ins>
      <w:del w:id="4000" w:author="user" w:date="2021-03-22T15:03:00Z">
        <w:r w:rsidDel="005813D7">
          <w:fldChar w:fldCharType="begin"/>
        </w:r>
        <w:r w:rsidDel="005813D7">
          <w:delInstrText xml:space="preserve"> HYPERLINK "https://hbr.org/1971/07/how-to-choose-the-right-forecasting-technique" \h </w:delInstrText>
        </w:r>
        <w:r w:rsidDel="005813D7">
          <w:fldChar w:fldCharType="separate"/>
        </w:r>
        <w:r w:rsidRPr="00ED4019" w:rsidDel="005813D7">
          <w:rPr>
            <w:rStyle w:val="a8"/>
            <w:rFonts w:ascii="Times New Roman" w:hAnsi="Times New Roman"/>
          </w:rPr>
          <w:delText>https://hbr.org/1971/07/how-to-choose-the-right-forecasting-technique</w:delText>
        </w:r>
        <w:r w:rsidDel="005813D7">
          <w:rPr>
            <w:rStyle w:val="a8"/>
            <w:rFonts w:ascii="Times New Roman" w:hAnsi="Times New Roman"/>
          </w:rPr>
          <w:fldChar w:fldCharType="end"/>
        </w:r>
      </w:del>
    </w:p>
  </w:footnote>
  <w:footnote w:id="28">
    <w:p w14:paraId="552A15E9" w14:textId="3F6CA9B1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086" w:author="user" w:date="2021-03-22T15:33:00Z">
        <w:r w:rsidRPr="005F29AA">
          <w:t>https://bit.ly/3cWcdkF</w:t>
        </w:r>
      </w:ins>
      <w:del w:id="4087" w:author="user" w:date="2021-03-22T15:33:00Z">
        <w:r w:rsidDel="005F29AA">
          <w:fldChar w:fldCharType="begin"/>
        </w:r>
        <w:r w:rsidDel="005F29AA">
          <w:delInstrText xml:space="preserve"> HYPERLINK "https://otexts.com/fpp2/simple-methods.html" \h </w:delInstrText>
        </w:r>
        <w:r w:rsidDel="005F29AA">
          <w:fldChar w:fldCharType="separate"/>
        </w:r>
        <w:r w:rsidRPr="00ED4019" w:rsidDel="005F29AA">
          <w:rPr>
            <w:rStyle w:val="a8"/>
            <w:rFonts w:ascii="Times New Roman" w:hAnsi="Times New Roman"/>
          </w:rPr>
          <w:delText>https://otexts.com/fpp2/simple-methods.html</w:delText>
        </w:r>
        <w:r w:rsidDel="005F29AA">
          <w:rPr>
            <w:rStyle w:val="a8"/>
            <w:rFonts w:ascii="Times New Roman" w:hAnsi="Times New Roman"/>
          </w:rPr>
          <w:fldChar w:fldCharType="end"/>
        </w:r>
      </w:del>
    </w:p>
  </w:footnote>
  <w:footnote w:id="29">
    <w:p w14:paraId="4A975E11" w14:textId="31B05B1B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ins w:id="4201" w:author="user" w:date="2021-03-22T16:25:00Z">
        <w:r w:rsidRPr="008F7190">
          <w:rPr>
            <w:lang w:eastAsia="ko-KR"/>
          </w:rPr>
          <w:t>https://bit.ly/312skrl</w:t>
        </w:r>
      </w:ins>
      <w:del w:id="4202" w:author="user" w:date="2021-03-22T16:25:00Z">
        <w:r w:rsidDel="008F7190">
          <w:fldChar w:fldCharType="begin"/>
        </w:r>
        <w:r w:rsidDel="008F7190">
          <w:rPr>
            <w:lang w:eastAsia="ko-KR"/>
          </w:rPr>
          <w:delInstrText xml:space="preserve"> HYPERLINK "https://robjhyndman.com/files/solutions.pdf" \h </w:delInstrText>
        </w:r>
        <w:r w:rsidDel="008F7190">
          <w:fldChar w:fldCharType="separate"/>
        </w:r>
        <w:r w:rsidRPr="00ED4019" w:rsidDel="008F7190">
          <w:rPr>
            <w:rStyle w:val="a8"/>
            <w:rFonts w:ascii="Times New Roman" w:hAnsi="Times New Roman"/>
            <w:lang w:eastAsia="ko-KR"/>
          </w:rPr>
          <w:delText>https://robjhyndman.com/files/solutions.pdf</w:delText>
        </w:r>
        <w:r w:rsidDel="008F7190">
          <w:rPr>
            <w:rStyle w:val="a8"/>
            <w:rFonts w:ascii="Times New Roman" w:hAnsi="Times New Roman"/>
          </w:rPr>
          <w:fldChar w:fldCharType="end"/>
        </w:r>
      </w:del>
    </w:p>
  </w:footnote>
  <w:footnote w:id="30">
    <w:p w14:paraId="2C008486" w14:textId="6FD241BC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이기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외</w:t>
      </w:r>
      <w:r w:rsidRPr="00ED4019">
        <w:rPr>
          <w:rFonts w:ascii="Times New Roman" w:hAnsi="Times New Roman"/>
          <w:lang w:eastAsia="ko-KR"/>
        </w:rPr>
        <w:t xml:space="preserve">, </w:t>
      </w:r>
      <w:ins w:id="4320" w:author="user" w:date="2021-03-22T16:58:00Z">
        <w:r>
          <w:rPr>
            <w:rFonts w:ascii="맑은 고딕" w:eastAsia="맑은 고딕" w:hAnsi="맑은 고딕" w:hint="eastAsia"/>
            <w:lang w:eastAsia="ko-KR"/>
          </w:rPr>
          <w:t>〈</w:t>
        </w:r>
      </w:ins>
      <w:r w:rsidRPr="00ED4019">
        <w:rPr>
          <w:rFonts w:ascii="Times New Roman" w:hAnsi="Times New Roman"/>
          <w:lang w:eastAsia="ko-KR"/>
        </w:rPr>
        <w:t>인구지형변화에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따른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머신러닝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기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고등교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계열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요예측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모형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개발</w:t>
      </w:r>
      <w:ins w:id="4321" w:author="user" w:date="2021-03-22T16:58:00Z">
        <w:r>
          <w:rPr>
            <w:rFonts w:ascii="맑은 고딕" w:eastAsia="맑은 고딕" w:hAnsi="맑은 고딕" w:hint="eastAsia"/>
            <w:lang w:eastAsia="ko-KR"/>
          </w:rPr>
          <w:t>〉</w:t>
        </w:r>
      </w:ins>
      <w:del w:id="4322" w:author="user" w:date="2021-03-22T16:59:00Z">
        <w:r w:rsidRPr="00ED4019" w:rsidDel="00D05E36">
          <w:rPr>
            <w:rFonts w:ascii="Times New Roman" w:hAnsi="Times New Roman"/>
            <w:lang w:eastAsia="ko-KR"/>
          </w:rPr>
          <w:delText>(2020)</w:delText>
        </w:r>
      </w:del>
      <w:r w:rsidRPr="00ED4019">
        <w:rPr>
          <w:rFonts w:ascii="Times New Roman" w:hAnsi="Times New Roman"/>
          <w:lang w:eastAsia="ko-KR"/>
        </w:rPr>
        <w:t xml:space="preserve">, </w:t>
      </w:r>
      <w:r w:rsidRPr="00ED4019">
        <w:rPr>
          <w:rFonts w:ascii="Times New Roman" w:hAnsi="Times New Roman"/>
          <w:lang w:eastAsia="ko-KR"/>
        </w:rPr>
        <w:t>한국교육개발원</w:t>
      </w:r>
      <w:ins w:id="4323" w:author="user" w:date="2021-03-22T16:59:00Z">
        <w:r>
          <w:rPr>
            <w:rFonts w:ascii="Times New Roman" w:hAnsi="Times New Roman" w:hint="eastAsia"/>
            <w:lang w:eastAsia="ko-KR"/>
          </w:rPr>
          <w:t>, 2020.</w:t>
        </w:r>
      </w:ins>
    </w:p>
  </w:footnote>
  <w:footnote w:id="31">
    <w:p w14:paraId="2AE8D40F" w14:textId="7AFF6792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480" w:author="user" w:date="2021-03-22T17:25:00Z">
        <w:r w:rsidRPr="00157BBD">
          <w:t>https://bit.ly/3tOL6PD</w:t>
        </w:r>
      </w:ins>
      <w:del w:id="4481" w:author="user" w:date="2021-03-22T17:25:00Z">
        <w:r w:rsidDel="00157BBD">
          <w:fldChar w:fldCharType="begin"/>
        </w:r>
        <w:r w:rsidDel="00157BBD">
          <w:delInstrText xml:space="preserve"> HYPERLINK "https://otexts.com/fppkr/regression-evaluation.html" \h </w:delInstrText>
        </w:r>
        <w:r w:rsidDel="00157BBD">
          <w:fldChar w:fldCharType="separate"/>
        </w:r>
        <w:r w:rsidRPr="00ED4019" w:rsidDel="00157BBD">
          <w:rPr>
            <w:rStyle w:val="a8"/>
            <w:rFonts w:ascii="Times New Roman" w:hAnsi="Times New Roman"/>
          </w:rPr>
          <w:delText>https://otexts.com/fppkr/regression-evaluation.html</w:delText>
        </w:r>
        <w:r w:rsidDel="00157BBD">
          <w:rPr>
            <w:rStyle w:val="a8"/>
            <w:rFonts w:ascii="Times New Roman" w:hAnsi="Times New Roman"/>
          </w:rPr>
          <w:fldChar w:fldCharType="end"/>
        </w:r>
      </w:del>
    </w:p>
  </w:footnote>
  <w:footnote w:id="32">
    <w:p w14:paraId="411C12F3" w14:textId="2B59D537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535" w:author="user" w:date="2021-03-22T17:32:00Z">
        <w:r w:rsidRPr="00346B65">
          <w:t>https://bit.ly/3vM79Ir</w:t>
        </w:r>
      </w:ins>
      <w:del w:id="4536" w:author="user" w:date="2021-03-22T17:32:00Z">
        <w:r w:rsidDel="00346B65">
          <w:fldChar w:fldCharType="begin"/>
        </w:r>
        <w:r w:rsidDel="00346B65">
          <w:delInstrText xml:space="preserve"> HYPERLINK "https://otexts.com/fppkr/expsmooth.html" \h </w:delInstrText>
        </w:r>
        <w:r w:rsidDel="00346B65">
          <w:fldChar w:fldCharType="separate"/>
        </w:r>
        <w:r w:rsidRPr="00ED4019" w:rsidDel="00346B65">
          <w:rPr>
            <w:rStyle w:val="a8"/>
            <w:rFonts w:ascii="Times New Roman" w:hAnsi="Times New Roman"/>
          </w:rPr>
          <w:delText>https://otexts.com/fppkr/expsmooth.html</w:delText>
        </w:r>
        <w:r w:rsidDel="00346B65">
          <w:rPr>
            <w:rStyle w:val="a8"/>
            <w:rFonts w:ascii="Times New Roman" w:hAnsi="Times New Roman"/>
          </w:rPr>
          <w:fldChar w:fldCharType="end"/>
        </w:r>
      </w:del>
    </w:p>
  </w:footnote>
  <w:footnote w:id="33">
    <w:p w14:paraId="6D0FC366" w14:textId="3D12651E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603" w:author="user" w:date="2021-03-22T17:38:00Z">
        <w:r w:rsidRPr="00B631A3">
          <w:t>https://bit.ly/2OT4nQQ</w:t>
        </w:r>
      </w:ins>
      <w:del w:id="4604" w:author="user" w:date="2021-03-22T17:38:00Z">
        <w:r w:rsidDel="00B631A3">
          <w:fldChar w:fldCharType="begin"/>
        </w:r>
        <w:r w:rsidDel="00B631A3">
          <w:delInstrText xml:space="preserve"> HYPERLINK "https://otexts.com/fpp2/ses.html" \h </w:delInstrText>
        </w:r>
        <w:r w:rsidDel="00B631A3">
          <w:fldChar w:fldCharType="separate"/>
        </w:r>
        <w:r w:rsidRPr="00ED4019" w:rsidDel="00B631A3">
          <w:rPr>
            <w:rStyle w:val="a8"/>
            <w:rFonts w:ascii="Times New Roman" w:hAnsi="Times New Roman"/>
          </w:rPr>
          <w:delText>https://otexts.com/fpp2/ses.html</w:delText>
        </w:r>
        <w:r w:rsidDel="00B631A3">
          <w:rPr>
            <w:rStyle w:val="a8"/>
            <w:rFonts w:ascii="Times New Roman" w:hAnsi="Times New Roman"/>
          </w:rPr>
          <w:fldChar w:fldCharType="end"/>
        </w:r>
      </w:del>
    </w:p>
  </w:footnote>
  <w:footnote w:id="34">
    <w:p w14:paraId="10C81911" w14:textId="39B55A8E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637" w:author="user" w:date="2021-03-22T17:44:00Z">
        <w:r w:rsidRPr="004E38CF">
          <w:t>https://bit.ly/2QtVMEQ</w:t>
        </w:r>
      </w:ins>
      <w:del w:id="4638" w:author="user" w:date="2021-03-22T17:44:00Z">
        <w:r w:rsidDel="004E38CF">
          <w:fldChar w:fldCharType="begin"/>
        </w:r>
        <w:r w:rsidDel="004E38CF">
          <w:delInstrText xml:space="preserve"> HYPERLINK "https://m.blog.naver.com/PostView.nhn?blogId=sigmagil&amp;logNo=221502514892&amp;proxyReferer=https:%2F%2Fwww.google.com%2F" \h </w:delInstrText>
        </w:r>
        <w:r w:rsidDel="004E38CF">
          <w:fldChar w:fldCharType="separate"/>
        </w:r>
        <w:r w:rsidRPr="00ED4019" w:rsidDel="004E38CF">
          <w:rPr>
            <w:rStyle w:val="a8"/>
            <w:rFonts w:ascii="Times New Roman" w:hAnsi="Times New Roman"/>
          </w:rPr>
          <w:delText>https://m.blog.naver.com/PostView.nhn?blogId=sigmagil&amp;logNo=221502514892&amp;proxyReferer=https:%2F%2Fwww.google.com%2F</w:delText>
        </w:r>
        <w:r w:rsidDel="004E38CF">
          <w:rPr>
            <w:rStyle w:val="a8"/>
            <w:rFonts w:ascii="Times New Roman" w:hAnsi="Times New Roman"/>
          </w:rPr>
          <w:fldChar w:fldCharType="end"/>
        </w:r>
      </w:del>
    </w:p>
  </w:footnote>
  <w:footnote w:id="35">
    <w:p w14:paraId="67766223" w14:textId="0ED91B01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754" w:author="user" w:date="2021-03-22T18:49:00Z">
        <w:r w:rsidRPr="001901F2">
          <w:t>https://bit.ly/3lKuGVt</w:t>
        </w:r>
      </w:ins>
      <w:del w:id="4755" w:author="user" w:date="2021-03-22T18:49:00Z">
        <w:r w:rsidDel="001901F2">
          <w:fldChar w:fldCharType="begin"/>
        </w:r>
        <w:r w:rsidDel="001901F2">
          <w:delInstrText xml:space="preserve"> HYPERLINK "https://otexts.com/fppkr/ets.html" \h </w:delInstrText>
        </w:r>
        <w:r w:rsidDel="001901F2">
          <w:fldChar w:fldCharType="separate"/>
        </w:r>
        <w:r w:rsidRPr="00ED4019" w:rsidDel="001901F2">
          <w:rPr>
            <w:rStyle w:val="a8"/>
            <w:rFonts w:ascii="Times New Roman" w:hAnsi="Times New Roman"/>
          </w:rPr>
          <w:delText>https://otexts.com/fppkr/ets.html</w:delText>
        </w:r>
        <w:r w:rsidDel="001901F2">
          <w:rPr>
            <w:rStyle w:val="a8"/>
            <w:rFonts w:ascii="Times New Roman" w:hAnsi="Times New Roman"/>
          </w:rPr>
          <w:fldChar w:fldCharType="end"/>
        </w:r>
      </w:del>
    </w:p>
  </w:footnote>
  <w:footnote w:id="36">
    <w:p w14:paraId="439FC510" w14:textId="67C2D587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4893" w:author="user" w:date="2021-03-22T19:10:00Z">
        <w:r w:rsidRPr="00A51BF6">
          <w:t>https://bit.ly/3cZ2jir</w:t>
        </w:r>
      </w:ins>
      <w:del w:id="4894" w:author="user" w:date="2021-03-22T19:10:00Z">
        <w:r w:rsidDel="00A51BF6">
          <w:fldChar w:fldCharType="begin"/>
        </w:r>
        <w:r w:rsidDel="00A51BF6">
          <w:delInstrText xml:space="preserve"> HYPERLINK "https://icim.nims.re.kr/post/easyMath/68" \h </w:delInstrText>
        </w:r>
        <w:r w:rsidDel="00A51BF6">
          <w:fldChar w:fldCharType="separate"/>
        </w:r>
        <w:r w:rsidRPr="00ED4019" w:rsidDel="00A51BF6">
          <w:rPr>
            <w:rStyle w:val="a8"/>
            <w:rFonts w:ascii="Times New Roman" w:hAnsi="Times New Roman"/>
          </w:rPr>
          <w:delText>https://icim.nims.re.kr/post/easyMath/68</w:delText>
        </w:r>
        <w:r w:rsidDel="00A51BF6">
          <w:rPr>
            <w:rStyle w:val="a8"/>
            <w:rFonts w:ascii="Times New Roman" w:hAnsi="Times New Roman"/>
          </w:rPr>
          <w:fldChar w:fldCharType="end"/>
        </w:r>
      </w:del>
    </w:p>
  </w:footnote>
  <w:footnote w:id="37">
    <w:p w14:paraId="6357C350" w14:textId="11C5B16D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035" w:author="user" w:date="2021-03-22T20:30:00Z">
        <w:r w:rsidRPr="00990D6F">
          <w:t>https://bit.ly/3tMnnzc</w:t>
        </w:r>
      </w:ins>
      <w:del w:id="5036" w:author="user" w:date="2021-03-22T20:30:00Z">
        <w:r w:rsidDel="00990D6F">
          <w:fldChar w:fldCharType="begin"/>
        </w:r>
        <w:r w:rsidDel="00990D6F">
          <w:delInstrText xml:space="preserve"> HYPERLINK "https://otexts.com/fppkr/MA.html" \h </w:delInstrText>
        </w:r>
        <w:r w:rsidDel="00990D6F">
          <w:fldChar w:fldCharType="separate"/>
        </w:r>
        <w:r w:rsidRPr="00ED4019" w:rsidDel="00990D6F">
          <w:rPr>
            <w:rStyle w:val="a8"/>
            <w:rFonts w:ascii="Times New Roman" w:hAnsi="Times New Roman"/>
          </w:rPr>
          <w:delText>https://otexts.com/fppkr/MA.html</w:delText>
        </w:r>
        <w:r w:rsidDel="00990D6F">
          <w:rPr>
            <w:rStyle w:val="a8"/>
            <w:rFonts w:ascii="Times New Roman" w:hAnsi="Times New Roman"/>
          </w:rPr>
          <w:fldChar w:fldCharType="end"/>
        </w:r>
      </w:del>
    </w:p>
  </w:footnote>
  <w:footnote w:id="38">
    <w:p w14:paraId="38ECBF5C" w14:textId="2FFEA3A3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169" w:author="user" w:date="2021-03-22T20:57:00Z">
        <w:r w:rsidRPr="001B776E">
          <w:t>https://bit.ly/315oOwt</w:t>
        </w:r>
      </w:ins>
      <w:del w:id="5170" w:author="user" w:date="2021-03-22T20:57:00Z">
        <w:r w:rsidDel="001B776E">
          <w:fldChar w:fldCharType="begin"/>
        </w:r>
        <w:r w:rsidDel="001B776E">
          <w:delInstrText xml:space="preserve"> HYPERLINK "https://otexts.com/fpp2/non-seasonal-arima.html" \h </w:delInstrText>
        </w:r>
        <w:r w:rsidDel="001B776E">
          <w:fldChar w:fldCharType="separate"/>
        </w:r>
        <w:r w:rsidRPr="00ED4019" w:rsidDel="001B776E">
          <w:rPr>
            <w:rStyle w:val="a8"/>
            <w:rFonts w:ascii="Times New Roman" w:hAnsi="Times New Roman"/>
          </w:rPr>
          <w:delText>https://otexts.com/fpp2/non-seasonal-arima.html</w:delText>
        </w:r>
        <w:r w:rsidDel="001B776E">
          <w:rPr>
            <w:rStyle w:val="a8"/>
            <w:rFonts w:ascii="Times New Roman" w:hAnsi="Times New Roman"/>
          </w:rPr>
          <w:fldChar w:fldCharType="end"/>
        </w:r>
      </w:del>
    </w:p>
  </w:footnote>
  <w:footnote w:id="39">
    <w:p w14:paraId="6D760A74" w14:textId="6B29B289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477" w:author="user" w:date="2021-03-23T10:41:00Z">
        <w:r w:rsidRPr="004F7733">
          <w:t>https://bit.ly/3ddrD4v</w:t>
        </w:r>
      </w:ins>
      <w:del w:id="5478" w:author="user" w:date="2021-03-23T10:41:00Z">
        <w:r w:rsidDel="004F7733">
          <w:fldChar w:fldCharType="begin"/>
        </w:r>
        <w:r w:rsidDel="004F7733">
          <w:delInstrText xml:space="preserve"> HYPERLINK "https://otexts.com/fpp3/ftransformations.html" \h </w:delInstrText>
        </w:r>
        <w:r w:rsidDel="004F7733">
          <w:fldChar w:fldCharType="separate"/>
        </w:r>
        <w:r w:rsidRPr="00ED4019" w:rsidDel="004F7733">
          <w:rPr>
            <w:rStyle w:val="a8"/>
            <w:rFonts w:ascii="Times New Roman" w:hAnsi="Times New Roman"/>
          </w:rPr>
          <w:delText>https://otexts.com/fpp3/ftransformations.html</w:delText>
        </w:r>
        <w:r w:rsidDel="004F7733">
          <w:rPr>
            <w:rStyle w:val="a8"/>
            <w:rFonts w:ascii="Times New Roman" w:hAnsi="Times New Roman"/>
          </w:rPr>
          <w:fldChar w:fldCharType="end"/>
        </w:r>
      </w:del>
    </w:p>
  </w:footnote>
  <w:footnote w:id="40">
    <w:p w14:paraId="647C02C4" w14:textId="1279BDB9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487" w:author="user" w:date="2021-03-23T10:42:00Z">
        <w:r w:rsidRPr="004F7733">
          <w:t>https://bit.ly/2PngXbe</w:t>
        </w:r>
      </w:ins>
      <w:del w:id="5488" w:author="user" w:date="2021-03-23T10:42:00Z">
        <w:r w:rsidDel="004F7733">
          <w:fldChar w:fldCharType="begin"/>
        </w:r>
        <w:r w:rsidDel="004F7733">
          <w:delInstrText xml:space="preserve"> HYPERLINK "https://pkg.robjhyndman.com/forecast/reference/tbats.html" \h </w:delInstrText>
        </w:r>
        <w:r w:rsidDel="004F7733">
          <w:fldChar w:fldCharType="separate"/>
        </w:r>
        <w:r w:rsidRPr="00ED4019" w:rsidDel="004F7733">
          <w:rPr>
            <w:rStyle w:val="a8"/>
            <w:rFonts w:ascii="Times New Roman" w:hAnsi="Times New Roman"/>
          </w:rPr>
          <w:delText>https://pkg.robjhyndman.com/forecast/reference/tbats.html</w:delText>
        </w:r>
        <w:r w:rsidDel="004F7733">
          <w:rPr>
            <w:rStyle w:val="a8"/>
            <w:rFonts w:ascii="Times New Roman" w:hAnsi="Times New Roman"/>
          </w:rPr>
          <w:fldChar w:fldCharType="end"/>
        </w:r>
      </w:del>
    </w:p>
  </w:footnote>
  <w:footnote w:id="41">
    <w:p w14:paraId="04831883" w14:textId="6F795CE2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510" w:author="user" w:date="2021-03-23T11:01:00Z">
        <w:r w:rsidRPr="00364411">
          <w:t>https://bit.ly/3lGAm2F</w:t>
        </w:r>
      </w:ins>
      <w:del w:id="5511" w:author="user" w:date="2021-03-23T11:01:00Z">
        <w:r w:rsidDel="00364411">
          <w:fldChar w:fldCharType="begin"/>
        </w:r>
        <w:r w:rsidDel="00364411">
          <w:delInstrText xml:space="preserve"> HYPERLINK "https://facebook.github.io/prophet/" \h </w:delInstrText>
        </w:r>
        <w:r w:rsidDel="00364411">
          <w:fldChar w:fldCharType="separate"/>
        </w:r>
        <w:r w:rsidRPr="00ED4019" w:rsidDel="00364411">
          <w:rPr>
            <w:rStyle w:val="a8"/>
            <w:rFonts w:ascii="Times New Roman" w:hAnsi="Times New Roman"/>
          </w:rPr>
          <w:delText>https://facebook.github.io/prophet/</w:delText>
        </w:r>
        <w:r w:rsidDel="00364411">
          <w:rPr>
            <w:rStyle w:val="a8"/>
            <w:rFonts w:ascii="Times New Roman" w:hAnsi="Times New Roman"/>
          </w:rPr>
          <w:fldChar w:fldCharType="end"/>
        </w:r>
      </w:del>
    </w:p>
  </w:footnote>
  <w:footnote w:id="42">
    <w:p w14:paraId="344FFE02" w14:textId="71376A9A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517" w:author="user" w:date="2021-03-23T11:02:00Z">
        <w:r w:rsidRPr="00AE1D1F">
          <w:t>https://bit.ly/3vR5Ec4</w:t>
        </w:r>
      </w:ins>
      <w:del w:id="5518" w:author="user" w:date="2021-03-23T11:02:00Z">
        <w:r w:rsidDel="00AE1D1F">
          <w:fldChar w:fldCharType="begin"/>
        </w:r>
        <w:r w:rsidDel="00AE1D1F">
          <w:delInstrText xml:space="preserve"> HYPERLINK "https://peerj.com/preprints/3190.pdf" \h </w:delInstrText>
        </w:r>
        <w:r w:rsidDel="00AE1D1F">
          <w:fldChar w:fldCharType="separate"/>
        </w:r>
        <w:r w:rsidRPr="00ED4019" w:rsidDel="00AE1D1F">
          <w:rPr>
            <w:rStyle w:val="a8"/>
            <w:rFonts w:ascii="Times New Roman" w:hAnsi="Times New Roman"/>
          </w:rPr>
          <w:delText>https://peerj.com/preprints/3190.pdf</w:delText>
        </w:r>
        <w:r w:rsidDel="00AE1D1F">
          <w:rPr>
            <w:rStyle w:val="a8"/>
            <w:rFonts w:ascii="Times New Roman" w:hAnsi="Times New Roman"/>
          </w:rPr>
          <w:fldChar w:fldCharType="end"/>
        </w:r>
      </w:del>
    </w:p>
  </w:footnote>
  <w:footnote w:id="43">
    <w:p w14:paraId="7BD050D7" w14:textId="7B42F00B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635" w:author="user" w:date="2021-03-23T11:35:00Z">
        <w:r w:rsidRPr="007702FC">
          <w:t>https://bit.ly/3tP4mMy</w:t>
        </w:r>
      </w:ins>
      <w:del w:id="5636" w:author="user" w:date="2021-03-23T11:35:00Z">
        <w:r w:rsidDel="007702FC">
          <w:fldChar w:fldCharType="begin"/>
        </w:r>
        <w:r w:rsidDel="007702FC">
          <w:delInstrText xml:space="preserve"> HYPERLINK "https://otexts.com/fpp3/nnetar.html" \h </w:delInstrText>
        </w:r>
        <w:r w:rsidDel="007702FC">
          <w:fldChar w:fldCharType="separate"/>
        </w:r>
        <w:r w:rsidRPr="00ED4019" w:rsidDel="007702FC">
          <w:rPr>
            <w:rStyle w:val="a8"/>
            <w:rFonts w:ascii="Times New Roman" w:hAnsi="Times New Roman"/>
          </w:rPr>
          <w:delText>https://otexts.com/fpp3/nnetar.html</w:delText>
        </w:r>
        <w:r w:rsidDel="007702FC">
          <w:rPr>
            <w:rStyle w:val="a8"/>
            <w:rFonts w:ascii="Times New Roman" w:hAnsi="Times New Roman"/>
          </w:rPr>
          <w:fldChar w:fldCharType="end"/>
        </w:r>
      </w:del>
    </w:p>
  </w:footnote>
  <w:footnote w:id="44">
    <w:p w14:paraId="3CBC3B9B" w14:textId="2147CF3E" w:rsidR="00E10663" w:rsidRPr="00ED4019" w:rsidRDefault="00E10663" w:rsidP="00FD7B2A">
      <w:pPr>
        <w:pStyle w:val="a5"/>
        <w:rPr>
          <w:rFonts w:ascii="Times New Roman" w:hAnsi="Times New Roman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</w:rPr>
        <w:t xml:space="preserve"> </w:t>
      </w:r>
      <w:ins w:id="5737" w:author="user" w:date="2021-03-23T12:00:00Z">
        <w:r w:rsidRPr="004F194D">
          <w:t>https://bit.ly/2OPaJkt</w:t>
        </w:r>
      </w:ins>
      <w:del w:id="5738" w:author="user" w:date="2021-03-23T12:00:00Z">
        <w:r w:rsidDel="004F194D">
          <w:fldChar w:fldCharType="begin"/>
        </w:r>
        <w:r w:rsidDel="004F194D">
          <w:delInstrText xml:space="preserve"> HYPERLINK "https://www.dataquest.io/blog/understanding-regression-error-metrics/" \h </w:delInstrText>
        </w:r>
        <w:r w:rsidDel="004F194D">
          <w:fldChar w:fldCharType="separate"/>
        </w:r>
        <w:r w:rsidRPr="00ED4019" w:rsidDel="004F194D">
          <w:rPr>
            <w:rStyle w:val="a8"/>
            <w:rFonts w:ascii="Times New Roman" w:hAnsi="Times New Roman"/>
          </w:rPr>
          <w:delText>https://www.dataquest.io/blog/understanding-regression-error-metrics/</w:delText>
        </w:r>
        <w:r w:rsidDel="004F194D">
          <w:rPr>
            <w:rStyle w:val="a8"/>
            <w:rFonts w:ascii="Times New Roman" w:hAnsi="Times New Roman"/>
          </w:rPr>
          <w:fldChar w:fldCharType="end"/>
        </w:r>
      </w:del>
    </w:p>
  </w:footnote>
  <w:footnote w:id="45">
    <w:p w14:paraId="1C477FA1" w14:textId="0A9A1BEA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tidy </w:t>
      </w:r>
      <w:r w:rsidRPr="00ED4019">
        <w:rPr>
          <w:rFonts w:ascii="Times New Roman" w:hAnsi="Times New Roman"/>
          <w:lang w:eastAsia="ko-KR"/>
        </w:rPr>
        <w:t>데이터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특징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활용</w:t>
      </w:r>
      <w:ins w:id="5800" w:author="user" w:date="2021-03-23T13:13:00Z">
        <w:r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/>
          <w:lang w:eastAsia="ko-KR"/>
        </w:rPr>
        <w:t>방법은</w:t>
      </w:r>
      <w:r w:rsidRPr="00ED4019">
        <w:rPr>
          <w:rFonts w:ascii="Times New Roman" w:hAnsi="Times New Roman"/>
          <w:lang w:eastAsia="ko-KR"/>
        </w:rPr>
        <w:t xml:space="preserve"> </w:t>
      </w:r>
      <w:ins w:id="5801" w:author="user" w:date="2021-03-23T13:17:00Z">
        <w:r>
          <w:rPr>
            <w:rFonts w:ascii="Times New Roman" w:hAnsi="Times New Roman"/>
            <w:i/>
            <w:lang w:eastAsia="ko-KR"/>
          </w:rPr>
          <w:fldChar w:fldCharType="begin"/>
        </w:r>
        <w:r>
          <w:rPr>
            <w:rFonts w:ascii="Times New Roman" w:hAnsi="Times New Roman"/>
            <w:i/>
            <w:lang w:eastAsia="ko-KR"/>
          </w:rPr>
          <w:instrText xml:space="preserve"> HYPERLINK "</w:instrText>
        </w:r>
      </w:ins>
      <w:ins w:id="5802" w:author="user" w:date="2021-03-23T13:14:00Z">
        <w:r w:rsidRPr="004D2A96">
          <w:rPr>
            <w:lang w:eastAsia="ko-KR"/>
            <w:rPrChange w:id="5803" w:author="user" w:date="2021-03-23T13:17:00Z">
              <w:rPr>
                <w:rStyle w:val="a8"/>
                <w:rFonts w:ascii="Times New Roman" w:hAnsi="Times New Roman"/>
                <w:lang w:eastAsia="ko-KR"/>
              </w:rPr>
            </w:rPrChange>
          </w:rPr>
          <w:instrText>https://bit.ly/3cVVJt3</w:instrText>
        </w:r>
      </w:ins>
      <w:ins w:id="5804" w:author="user" w:date="2021-03-23T13:17:00Z">
        <w:r>
          <w:rPr>
            <w:rFonts w:ascii="Times New Roman" w:hAnsi="Times New Roman"/>
            <w:i/>
            <w:lang w:eastAsia="ko-KR"/>
          </w:rPr>
          <w:instrText xml:space="preserve">" </w:instrText>
        </w:r>
        <w:r>
          <w:rPr>
            <w:rFonts w:ascii="Times New Roman" w:hAnsi="Times New Roman"/>
            <w:i/>
            <w:lang w:eastAsia="ko-KR"/>
          </w:rPr>
          <w:fldChar w:fldCharType="separate"/>
        </w:r>
      </w:ins>
      <w:del w:id="5805" w:author="user" w:date="2021-03-23T13:16:00Z">
        <w:r w:rsidRPr="004D2A96" w:rsidDel="004D2A96">
          <w:rPr>
            <w:rStyle w:val="a8"/>
            <w:rFonts w:ascii="Times New Roman" w:hAnsi="Times New Roman"/>
            <w:lang w:eastAsia="ko-KR"/>
          </w:rPr>
          <w:delText>[</w:delText>
        </w:r>
      </w:del>
      <w:ins w:id="5806" w:author="user" w:date="2021-03-23T13:14:00Z">
        <w:r w:rsidRPr="004D2A96">
          <w:rPr>
            <w:rStyle w:val="a8"/>
            <w:rFonts w:ascii="Times New Roman" w:hAnsi="Times New Roman"/>
            <w:lang w:eastAsia="ko-KR"/>
          </w:rPr>
          <w:t>https://bit.ly/3cVVJt3</w:t>
        </w:r>
      </w:ins>
      <w:del w:id="5807" w:author="user" w:date="2021-03-23T13:14:00Z">
        <w:r w:rsidRPr="004D2A96" w:rsidDel="004D2A96">
          <w:rPr>
            <w:rStyle w:val="a8"/>
            <w:rFonts w:ascii="Times New Roman" w:hAnsi="Times New Roman"/>
            <w:lang w:eastAsia="ko-KR"/>
          </w:rPr>
          <w:delText>https://statkclee.github.io/data-science/data-handling-tidyr.html</w:delText>
        </w:r>
      </w:del>
      <w:del w:id="5808" w:author="user" w:date="2021-03-23T13:16:00Z">
        <w:r w:rsidRPr="00254C30" w:rsidDel="004D2A96">
          <w:rPr>
            <w:rStyle w:val="a8"/>
            <w:rFonts w:ascii="Times New Roman" w:hAnsi="Times New Roman"/>
            <w:lang w:eastAsia="ko-KR"/>
          </w:rPr>
          <w:delText>](</w:delText>
        </w:r>
      </w:del>
      <w:del w:id="5809" w:author="user" w:date="2021-03-23T13:15:00Z">
        <w:r w:rsidRPr="00254C30" w:rsidDel="004D2A96">
          <w:rPr>
            <w:rStyle w:val="a8"/>
            <w:rFonts w:ascii="Times New Roman" w:hAnsi="Times New Roman"/>
            <w:lang w:eastAsia="ko-KR"/>
          </w:rPr>
          <w:delText>https://statkclee.github.io/data-science/data-handling-tidyr.htmldmf</w:delText>
        </w:r>
      </w:del>
      <w:del w:id="5810" w:author="user" w:date="2021-03-23T13:16:00Z">
        <w:r w:rsidRPr="00900928" w:rsidDel="004D2A96">
          <w:rPr>
            <w:rStyle w:val="a8"/>
            <w:rFonts w:ascii="Times New Roman" w:hAnsi="Times New Roman"/>
            <w:lang w:eastAsia="ko-KR"/>
          </w:rPr>
          <w:delText>)</w:delText>
        </w:r>
      </w:del>
      <w:ins w:id="5811" w:author="user" w:date="2021-03-23T13:17:00Z">
        <w:r>
          <w:rPr>
            <w:rFonts w:ascii="Times New Roman" w:hAnsi="Times New Roman"/>
            <w:i/>
            <w:lang w:eastAsia="ko-KR"/>
          </w:rPr>
          <w:fldChar w:fldCharType="end"/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del w:id="5812" w:author="user" w:date="2021-03-23T13:17:00Z">
        <w:r w:rsidRPr="00ED4019" w:rsidDel="004D2A96">
          <w:rPr>
            <w:rFonts w:ascii="Times New Roman" w:hAnsi="Times New Roman"/>
            <w:lang w:eastAsia="ko-KR"/>
          </w:rPr>
          <w:delText>참조하라</w:delText>
        </w:r>
      </w:del>
      <w:ins w:id="5813" w:author="user" w:date="2021-03-23T13:17:00Z">
        <w:r w:rsidRPr="00ED4019">
          <w:rPr>
            <w:rFonts w:ascii="Times New Roman" w:hAnsi="Times New Roman"/>
            <w:lang w:eastAsia="ko-KR"/>
          </w:rPr>
          <w:t>참</w:t>
        </w:r>
        <w:r>
          <w:rPr>
            <w:rFonts w:ascii="Times New Roman" w:hAnsi="Times New Roman" w:hint="eastAsia"/>
            <w:lang w:eastAsia="ko-KR"/>
          </w:rPr>
          <w:t>고</w:t>
        </w:r>
        <w:r w:rsidRPr="00ED4019">
          <w:rPr>
            <w:rFonts w:ascii="Times New Roman" w:hAnsi="Times New Roman"/>
            <w:lang w:eastAsia="ko-KR"/>
          </w:rPr>
          <w:t>하라</w:t>
        </w:r>
        <w:r>
          <w:rPr>
            <w:rFonts w:ascii="Times New Roman" w:hAnsi="Times New Roman" w:hint="eastAsia"/>
            <w:lang w:eastAsia="ko-KR"/>
          </w:rPr>
          <w:t>.</w:t>
        </w:r>
      </w:ins>
    </w:p>
  </w:footnote>
  <w:footnote w:id="46">
    <w:p w14:paraId="7DF8008D" w14:textId="01B7AD3D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예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실행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()</w:t>
      </w:r>
      <w:r w:rsidRPr="00ED4019">
        <w:rPr>
          <w:rFonts w:ascii="Times New Roman" w:hAnsi="Times New Roman"/>
          <w:lang w:eastAsia="ko-KR"/>
        </w:rPr>
        <w:t>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해당</w:t>
      </w:r>
      <w:r w:rsidRPr="00ED4019">
        <w:rPr>
          <w:rFonts w:ascii="Times New Roman" w:hAnsi="Times New Roman"/>
          <w:lang w:eastAsia="ko-KR"/>
        </w:rPr>
        <w:t xml:space="preserve"> </w:t>
      </w:r>
      <w:del w:id="5939" w:author="제이펍 출판사" w:date="2021-03-14T20:19:00Z">
        <w:r w:rsidRPr="00ED4019" w:rsidDel="00766301">
          <w:rPr>
            <w:rFonts w:ascii="Times New Roman" w:hAnsi="Times New Roman"/>
            <w:lang w:eastAsia="ko-KR"/>
          </w:rPr>
          <w:delText>컬럼</w:delText>
        </w:r>
      </w:del>
      <w:ins w:id="5940" w:author="제이펍 출판사" w:date="2021-03-14T20:19:00Z">
        <w:r>
          <w:rPr>
            <w:rFonts w:ascii="Times New Roman" w:hAnsi="Times New Roman"/>
            <w:lang w:eastAsia="ko-KR"/>
          </w:rPr>
          <w:t>칼럼</w:t>
        </w:r>
      </w:ins>
      <w:r w:rsidRPr="00ED4019">
        <w:rPr>
          <w:rFonts w:ascii="Times New Roman" w:hAnsi="Times New Roman"/>
          <w:lang w:eastAsia="ko-KR"/>
        </w:rPr>
        <w:t>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찾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없다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오류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나는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경우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음</w:t>
      </w:r>
      <w:r w:rsidRPr="00ED4019">
        <w:rPr>
          <w:rFonts w:ascii="Times New Roman" w:hAnsi="Times New Roman"/>
          <w:lang w:eastAsia="ko-KR"/>
        </w:rPr>
        <w:t xml:space="preserve">.  </w:t>
      </w:r>
      <w:r w:rsidRPr="00ED4019">
        <w:rPr>
          <w:rStyle w:val="VerbatimChar"/>
          <w:rFonts w:ascii="Times New Roman" w:hAnsi="Times New Roman"/>
          <w:lang w:eastAsia="ko-KR"/>
        </w:rPr>
        <w:t>fable.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()</w:t>
      </w:r>
      <w:r w:rsidRPr="00ED4019">
        <w:rPr>
          <w:rStyle w:val="VerbatimChar"/>
          <w:rFonts w:ascii="Times New Roman" w:hAnsi="Times New Roman" w:hint="eastAsia"/>
          <w:lang w:eastAsia="ko-KR"/>
        </w:rPr>
        <w:t>과</w:t>
      </w:r>
      <w:r w:rsidRPr="00ED4019">
        <w:rPr>
          <w:rStyle w:val="VerbatimChar"/>
          <w:rFonts w:ascii="Times New Roman" w:hAnsi="Times New Roman"/>
          <w:lang w:eastAsia="ko-KR"/>
        </w:rPr>
        <w:t>prophet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패키지의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Style w:val="VerbatimChar"/>
          <w:rFonts w:ascii="Times New Roman" w:hAnsi="Times New Roman"/>
          <w:lang w:eastAsia="ko-KR"/>
        </w:rPr>
        <w:t>prophet()</w:t>
      </w:r>
      <w:r w:rsidRPr="00ED4019">
        <w:rPr>
          <w:rStyle w:val="VerbatimChar"/>
          <w:rFonts w:ascii="Times New Roman" w:hAnsi="Times New Roman" w:hint="eastAsia"/>
          <w:lang w:eastAsia="ko-KR"/>
        </w:rPr>
        <w:t>이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같은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함수명이기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때문에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발생하는</w:t>
      </w:r>
      <w:r w:rsidRPr="00ED4019">
        <w:rPr>
          <w:rStyle w:val="VerbatimChar"/>
          <w:rFonts w:ascii="Times New Roman" w:hAnsi="Times New Roman" w:hint="eastAsia"/>
          <w:lang w:eastAsia="ko-KR"/>
        </w:rPr>
        <w:t xml:space="preserve"> </w:t>
      </w:r>
      <w:r w:rsidRPr="00ED4019">
        <w:rPr>
          <w:rStyle w:val="VerbatimChar"/>
          <w:rFonts w:ascii="Times New Roman" w:hAnsi="Times New Roman" w:hint="eastAsia"/>
          <w:lang w:eastAsia="ko-KR"/>
        </w:rPr>
        <w:t>오류임</w:t>
      </w:r>
      <w:r w:rsidRPr="00ED4019">
        <w:rPr>
          <w:rStyle w:val="VerbatimChar"/>
          <w:rFonts w:ascii="Times New Roman" w:hAnsi="Times New Roman" w:hint="eastAsia"/>
          <w:lang w:eastAsia="ko-KR"/>
        </w:rPr>
        <w:t>.</w:t>
      </w:r>
      <w:r w:rsidRPr="00ED4019">
        <w:rPr>
          <w:rStyle w:val="VerbatimChar"/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따라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정확한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명을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같이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호출</w:t>
      </w:r>
      <w:del w:id="5941" w:author="제이펍 출판사" w:date="2021-03-14T20:27:00Z">
        <w:r w:rsidRPr="00ED4019" w:rsidDel="00F13479">
          <w:rPr>
            <w:rFonts w:ascii="Times New Roman" w:hAnsi="Times New Roman" w:hint="eastAsia"/>
            <w:lang w:eastAsia="ko-KR"/>
          </w:rPr>
          <w:delText>해주</w:delText>
        </w:r>
      </w:del>
      <w:ins w:id="5942" w:author="제이펍 출판사" w:date="2021-03-14T20:27:00Z">
        <w:r>
          <w:rPr>
            <w:rFonts w:ascii="Times New Roman" w:hAnsi="Times New Roman" w:hint="eastAsia"/>
            <w:lang w:eastAsia="ko-KR"/>
          </w:rPr>
          <w:t>해</w:t>
        </w:r>
        <w:r>
          <w:rPr>
            <w:rFonts w:ascii="Times New Roman" w:hAnsi="Times New Roman" w:hint="eastAsia"/>
            <w:lang w:eastAsia="ko-KR"/>
          </w:rPr>
          <w:t xml:space="preserve"> </w:t>
        </w:r>
        <w:r>
          <w:rPr>
            <w:rFonts w:ascii="Times New Roman" w:hAnsi="Times New Roman" w:hint="eastAsia"/>
            <w:lang w:eastAsia="ko-KR"/>
          </w:rPr>
          <w:t>주</w:t>
        </w:r>
      </w:ins>
      <w:r w:rsidRPr="00ED4019">
        <w:rPr>
          <w:rFonts w:ascii="Times New Roman" w:hAnsi="Times New Roman" w:hint="eastAsia"/>
          <w:lang w:eastAsia="ko-KR"/>
        </w:rPr>
        <w:t>거나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패키지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로딩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순서를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바꿔</w:t>
      </w:r>
      <w:ins w:id="5943" w:author="user" w:date="2021-03-23T13:33:00Z">
        <w:r>
          <w:rPr>
            <w:rFonts w:ascii="Times New Roman" w:hAnsi="Times New Roman" w:hint="eastAsia"/>
            <w:lang w:eastAsia="ko-KR"/>
          </w:rPr>
          <w:t xml:space="preserve"> </w:t>
        </w:r>
      </w:ins>
      <w:r w:rsidRPr="00ED4019">
        <w:rPr>
          <w:rFonts w:ascii="Times New Roman" w:hAnsi="Times New Roman" w:hint="eastAsia"/>
          <w:lang w:eastAsia="ko-KR"/>
        </w:rPr>
        <w:t>주며</w:t>
      </w:r>
      <w:r w:rsidRPr="00ED4019">
        <w:rPr>
          <w:rFonts w:ascii="Times New Roman" w:hAnsi="Times New Roman" w:hint="eastAsia"/>
          <w:lang w:eastAsia="ko-KR"/>
        </w:rPr>
        <w:t xml:space="preserve"> </w:t>
      </w:r>
      <w:r w:rsidRPr="00ED4019">
        <w:rPr>
          <w:rFonts w:ascii="Times New Roman" w:hAnsi="Times New Roman" w:hint="eastAsia"/>
          <w:lang w:eastAsia="ko-KR"/>
        </w:rPr>
        <w:t>해결됨</w:t>
      </w:r>
      <w:ins w:id="5944" w:author="user" w:date="2021-03-23T13:33:00Z">
        <w:r>
          <w:rPr>
            <w:rFonts w:ascii="Times New Roman" w:hAnsi="Times New Roman" w:hint="eastAsia"/>
            <w:lang w:eastAsia="ko-KR"/>
          </w:rPr>
          <w:t>.</w:t>
        </w:r>
      </w:ins>
    </w:p>
  </w:footnote>
  <w:footnote w:id="47">
    <w:p w14:paraId="2E3A22DA" w14:textId="32909089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ins w:id="6255" w:author="user" w:date="2021-03-23T14:47:00Z">
        <w:r w:rsidRPr="00C830E8">
          <w:rPr>
            <w:lang w:eastAsia="ko-KR"/>
          </w:rPr>
          <w:t>https://bit.ly/3rcm4bs</w:t>
        </w:r>
      </w:ins>
      <w:del w:id="6256" w:author="user" w:date="2021-03-23T14:47:00Z">
        <w:r w:rsidDel="00C830E8">
          <w:fldChar w:fldCharType="begin"/>
        </w:r>
        <w:r w:rsidDel="00C830E8">
          <w:rPr>
            <w:lang w:eastAsia="ko-KR"/>
          </w:rPr>
          <w:delInstrText xml:space="preserve"> HYPERLINK "https://www.r-bloggers.com/2020/06/introducing-modeltime-tidy-time-series-forecasting-using-tidymodels/" \h </w:delInstrText>
        </w:r>
        <w:r w:rsidDel="00C830E8">
          <w:fldChar w:fldCharType="separate"/>
        </w:r>
        <w:r w:rsidRPr="00ED4019" w:rsidDel="00C830E8">
          <w:rPr>
            <w:rStyle w:val="a8"/>
            <w:rFonts w:ascii="Times New Roman" w:hAnsi="Times New Roman"/>
            <w:lang w:eastAsia="ko-KR"/>
          </w:rPr>
          <w:delText>https://www.r-bloggers.com/2020/06/introducing-modeltime-tidy-time-series-forecasting-using-tidymodels/</w:delText>
        </w:r>
        <w:r w:rsidDel="00C830E8">
          <w:rPr>
            <w:rStyle w:val="a8"/>
            <w:rFonts w:ascii="Times New Roman" w:hAnsi="Times New Roman"/>
          </w:rPr>
          <w:fldChar w:fldCharType="end"/>
        </w:r>
      </w:del>
    </w:p>
  </w:footnote>
  <w:footnote w:id="48">
    <w:p w14:paraId="0757C1F7" w14:textId="16D86C1C" w:rsidR="00E10663" w:rsidRPr="00ED4019" w:rsidRDefault="00E10663" w:rsidP="00FD7B2A">
      <w:pPr>
        <w:pStyle w:val="a5"/>
        <w:rPr>
          <w:rFonts w:ascii="Times New Roman" w:hAnsi="Times New Roman"/>
          <w:lang w:eastAsia="ko-KR"/>
        </w:rPr>
      </w:pPr>
      <w:r w:rsidRPr="00ED4019">
        <w:rPr>
          <w:rStyle w:val="a7"/>
          <w:rFonts w:ascii="Times New Roman" w:hAnsi="Times New Roman"/>
        </w:rPr>
        <w:footnoteRef/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예를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들어</w:t>
      </w:r>
      <w:ins w:id="6303" w:author="user" w:date="2021-03-23T14:54:00Z">
        <w:r>
          <w:rPr>
            <w:rFonts w:ascii="Times New Roman" w:hAnsi="Times New Roman" w:hint="eastAsia"/>
            <w:lang w:eastAsia="ko-KR"/>
          </w:rPr>
          <w:t>,</w:t>
        </w:r>
      </w:ins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회귀에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많이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사용되는</w:t>
      </w:r>
      <w:r w:rsidRPr="00ED4019">
        <w:rPr>
          <w:rFonts w:ascii="Times New Roman" w:hAnsi="Times New Roman"/>
          <w:lang w:eastAsia="ko-KR"/>
        </w:rPr>
        <w:t xml:space="preserve"> logistic </w:t>
      </w:r>
      <w:r w:rsidRPr="00ED4019">
        <w:rPr>
          <w:rFonts w:ascii="Times New Roman" w:hAnsi="Times New Roman"/>
          <w:lang w:eastAsia="ko-KR"/>
        </w:rPr>
        <w:t>모델을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위한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엔진은</w:t>
      </w:r>
      <w:r w:rsidRPr="00ED4019">
        <w:rPr>
          <w:rFonts w:ascii="Times New Roman" w:hAnsi="Times New Roman"/>
          <w:lang w:eastAsia="ko-KR"/>
        </w:rPr>
        <w:t xml:space="preserve"> glm, glmnet, stan </w:t>
      </w:r>
      <w:r w:rsidRPr="00ED4019">
        <w:rPr>
          <w:rFonts w:ascii="Times New Roman" w:hAnsi="Times New Roman"/>
          <w:lang w:eastAsia="ko-KR"/>
        </w:rPr>
        <w:t>등</w:t>
      </w:r>
      <w:r w:rsidRPr="00ED4019">
        <w:rPr>
          <w:rFonts w:ascii="Times New Roman" w:hAnsi="Times New Roman"/>
          <w:lang w:eastAsia="ko-KR"/>
        </w:rPr>
        <w:t xml:space="preserve"> </w:t>
      </w:r>
      <w:del w:id="6304" w:author="제이펍 출판사" w:date="2021-03-14T19:58:00Z">
        <w:r w:rsidRPr="00ED4019" w:rsidDel="00754210">
          <w:rPr>
            <w:rFonts w:ascii="Times New Roman" w:hAnsi="Times New Roman"/>
            <w:lang w:eastAsia="ko-KR"/>
          </w:rPr>
          <w:delText>여러가지</w:delText>
        </w:r>
      </w:del>
      <w:ins w:id="6305" w:author="제이펍 출판사" w:date="2021-03-14T19:58:00Z">
        <w:r>
          <w:rPr>
            <w:rFonts w:ascii="Times New Roman" w:hAnsi="Times New Roman"/>
            <w:lang w:eastAsia="ko-KR"/>
          </w:rPr>
          <w:t>여러</w:t>
        </w:r>
        <w:r>
          <w:rPr>
            <w:rFonts w:ascii="Times New Roman" w:hAnsi="Times New Roman"/>
            <w:lang w:eastAsia="ko-KR"/>
          </w:rPr>
          <w:t xml:space="preserve"> </w:t>
        </w:r>
        <w:r>
          <w:rPr>
            <w:rFonts w:ascii="Times New Roman" w:hAnsi="Times New Roman"/>
            <w:lang w:eastAsia="ko-KR"/>
          </w:rPr>
          <w:t>가지</w:t>
        </w:r>
      </w:ins>
      <w:r w:rsidRPr="00ED4019">
        <w:rPr>
          <w:rFonts w:ascii="Times New Roman" w:hAnsi="Times New Roman"/>
          <w:lang w:eastAsia="ko-KR"/>
        </w:rPr>
        <w:t>가</w:t>
      </w:r>
      <w:r w:rsidRPr="00ED4019">
        <w:rPr>
          <w:rFonts w:ascii="Times New Roman" w:hAnsi="Times New Roman"/>
          <w:lang w:eastAsia="ko-KR"/>
        </w:rPr>
        <w:t xml:space="preserve"> </w:t>
      </w:r>
      <w:r w:rsidRPr="00ED4019">
        <w:rPr>
          <w:rFonts w:ascii="Times New Roman" w:hAnsi="Times New Roman"/>
          <w:lang w:eastAsia="ko-KR"/>
        </w:rPr>
        <w:t>있다</w:t>
      </w:r>
      <w:r w:rsidRPr="00ED4019">
        <w:rPr>
          <w:rFonts w:ascii="Times New Roman" w:hAnsi="Times New Roman"/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3346F3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0CBE160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8BBA09F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1B2023A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EC2C1D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6BE450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D02EF0F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3ADC8FA2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F78F0D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809A03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559657D"/>
    <w:multiLevelType w:val="hybridMultilevel"/>
    <w:tmpl w:val="7A28B936"/>
    <w:lvl w:ilvl="0" w:tplc="562AE4C8">
      <w:start w:val="4"/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2" w15:restartNumberingAfterBreak="0">
    <w:nsid w:val="075B4B7F"/>
    <w:multiLevelType w:val="hybridMultilevel"/>
    <w:tmpl w:val="8DB867D0"/>
    <w:lvl w:ilvl="0" w:tplc="98D4A744">
      <w:start w:val="7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0D157DD9"/>
    <w:multiLevelType w:val="hybridMultilevel"/>
    <w:tmpl w:val="5D3C239A"/>
    <w:lvl w:ilvl="0" w:tplc="852429BC">
      <w:start w:val="3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152E36DB"/>
    <w:multiLevelType w:val="hybridMultilevel"/>
    <w:tmpl w:val="51048F0E"/>
    <w:lvl w:ilvl="0" w:tplc="F5DCA71C">
      <w:start w:val="4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2EF5D00"/>
    <w:multiLevelType w:val="hybridMultilevel"/>
    <w:tmpl w:val="0644A542"/>
    <w:lvl w:ilvl="0" w:tplc="FAC4E692">
      <w:start w:val="1"/>
      <w:numFmt w:val="decimal"/>
      <w:pStyle w:val="2"/>
      <w:lvlText w:val="%1)"/>
      <w:lvlJc w:val="left"/>
      <w:pPr>
        <w:ind w:left="1251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51" w:hanging="400"/>
      </w:pPr>
    </w:lvl>
    <w:lvl w:ilvl="2" w:tplc="0409001B" w:tentative="1">
      <w:start w:val="1"/>
      <w:numFmt w:val="lowerRoman"/>
      <w:lvlText w:val="%3."/>
      <w:lvlJc w:val="right"/>
      <w:pPr>
        <w:ind w:left="2051" w:hanging="400"/>
      </w:pPr>
    </w:lvl>
    <w:lvl w:ilvl="3" w:tplc="0409000F" w:tentative="1">
      <w:start w:val="1"/>
      <w:numFmt w:val="decimal"/>
      <w:lvlText w:val="%4."/>
      <w:lvlJc w:val="left"/>
      <w:pPr>
        <w:ind w:left="2451" w:hanging="400"/>
      </w:pPr>
    </w:lvl>
    <w:lvl w:ilvl="4" w:tplc="04090019" w:tentative="1">
      <w:start w:val="1"/>
      <w:numFmt w:val="upperLetter"/>
      <w:lvlText w:val="%5."/>
      <w:lvlJc w:val="left"/>
      <w:pPr>
        <w:ind w:left="2851" w:hanging="400"/>
      </w:pPr>
    </w:lvl>
    <w:lvl w:ilvl="5" w:tplc="0409001B" w:tentative="1">
      <w:start w:val="1"/>
      <w:numFmt w:val="lowerRoman"/>
      <w:lvlText w:val="%6."/>
      <w:lvlJc w:val="right"/>
      <w:pPr>
        <w:ind w:left="3251" w:hanging="400"/>
      </w:pPr>
    </w:lvl>
    <w:lvl w:ilvl="6" w:tplc="0409000F" w:tentative="1">
      <w:start w:val="1"/>
      <w:numFmt w:val="decimal"/>
      <w:lvlText w:val="%7."/>
      <w:lvlJc w:val="left"/>
      <w:pPr>
        <w:ind w:left="3651" w:hanging="400"/>
      </w:pPr>
    </w:lvl>
    <w:lvl w:ilvl="7" w:tplc="04090019" w:tentative="1">
      <w:start w:val="1"/>
      <w:numFmt w:val="upperLetter"/>
      <w:lvlText w:val="%8."/>
      <w:lvlJc w:val="left"/>
      <w:pPr>
        <w:ind w:left="4051" w:hanging="400"/>
      </w:pPr>
    </w:lvl>
    <w:lvl w:ilvl="8" w:tplc="0409001B" w:tentative="1">
      <w:start w:val="1"/>
      <w:numFmt w:val="lowerRoman"/>
      <w:lvlText w:val="%9."/>
      <w:lvlJc w:val="right"/>
      <w:pPr>
        <w:ind w:left="4451" w:hanging="400"/>
      </w:pPr>
    </w:lvl>
  </w:abstractNum>
  <w:abstractNum w:abstractNumId="16" w15:restartNumberingAfterBreak="0">
    <w:nsid w:val="23AC2F47"/>
    <w:multiLevelType w:val="hybridMultilevel"/>
    <w:tmpl w:val="1440581E"/>
    <w:lvl w:ilvl="0" w:tplc="3ECED4B8"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4591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CC2E5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C40497A"/>
    <w:multiLevelType w:val="hybridMultilevel"/>
    <w:tmpl w:val="AB9877A8"/>
    <w:lvl w:ilvl="0" w:tplc="196C86D2">
      <w:numFmt w:val="bullet"/>
      <w:lvlText w:val="-"/>
      <w:lvlJc w:val="left"/>
      <w:pPr>
        <w:ind w:left="76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D4032A0"/>
    <w:multiLevelType w:val="hybridMultilevel"/>
    <w:tmpl w:val="E5CC7AE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2CC0521"/>
    <w:multiLevelType w:val="hybridMultilevel"/>
    <w:tmpl w:val="21BA3536"/>
    <w:lvl w:ilvl="0" w:tplc="D714DB7E">
      <w:start w:val="1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22" w15:restartNumberingAfterBreak="0">
    <w:nsid w:val="338122BD"/>
    <w:multiLevelType w:val="hybridMultilevel"/>
    <w:tmpl w:val="9928FE88"/>
    <w:lvl w:ilvl="0" w:tplc="C9C63DC8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4002690"/>
    <w:multiLevelType w:val="hybridMultilevel"/>
    <w:tmpl w:val="1988FC4C"/>
    <w:lvl w:ilvl="0" w:tplc="F7703150">
      <w:start w:val="1"/>
      <w:numFmt w:val="lowerLetter"/>
      <w:lvlText w:val="%1."/>
      <w:lvlJc w:val="left"/>
      <w:pPr>
        <w:ind w:left="760" w:hanging="360"/>
      </w:pPr>
      <w:rPr>
        <w:rFonts w:ascii="Consolas" w:eastAsia="나눔바른고딕" w:hAnsi="Consolas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39386A37"/>
    <w:multiLevelType w:val="hybridMultilevel"/>
    <w:tmpl w:val="2AD6B7AC"/>
    <w:lvl w:ilvl="0" w:tplc="F1C01CA6">
      <w:start w:val="1"/>
      <w:numFmt w:val="decimal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5" w15:restartNumberingAfterBreak="0">
    <w:nsid w:val="3A8B324C"/>
    <w:multiLevelType w:val="hybridMultilevel"/>
    <w:tmpl w:val="8C52D282"/>
    <w:lvl w:ilvl="0" w:tplc="BE8EFB76">
      <w:numFmt w:val="bullet"/>
      <w:lvlText w:val="-"/>
      <w:lvlJc w:val="left"/>
      <w:pPr>
        <w:ind w:left="840" w:hanging="360"/>
      </w:pPr>
      <w:rPr>
        <w:rFonts w:ascii="Consolas" w:eastAsia="나눔바른고딕" w:hAnsi="Consolas" w:cs="나눔스퀘어라운드 Regular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2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27" w15:restartNumberingAfterBreak="0">
    <w:nsid w:val="47261BAD"/>
    <w:multiLevelType w:val="multilevel"/>
    <w:tmpl w:val="E850DA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29" w15:restartNumberingAfterBreak="0">
    <w:nsid w:val="5CD4066E"/>
    <w:multiLevelType w:val="hybridMultilevel"/>
    <w:tmpl w:val="C60C6758"/>
    <w:lvl w:ilvl="0" w:tplc="47B2F9B8">
      <w:start w:val="7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30" w15:restartNumberingAfterBreak="0">
    <w:nsid w:val="6899011C"/>
    <w:multiLevelType w:val="hybridMultilevel"/>
    <w:tmpl w:val="85D48804"/>
    <w:lvl w:ilvl="0" w:tplc="B5D8BBEA">
      <w:start w:val="2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D9F3086"/>
    <w:multiLevelType w:val="hybridMultilevel"/>
    <w:tmpl w:val="7C2AF23A"/>
    <w:lvl w:ilvl="0" w:tplc="1DB4FBC0">
      <w:start w:val="3"/>
      <w:numFmt w:val="bullet"/>
      <w:lvlText w:val="-"/>
      <w:lvlJc w:val="left"/>
      <w:pPr>
        <w:ind w:left="842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32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746B7781"/>
    <w:multiLevelType w:val="hybridMultilevel"/>
    <w:tmpl w:val="D4868F54"/>
    <w:lvl w:ilvl="0" w:tplc="78EC78CE">
      <w:start w:val="6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15"/>
  </w:num>
  <w:num w:numId="3">
    <w:abstractNumId w:val="34"/>
  </w:num>
  <w:num w:numId="4">
    <w:abstractNumId w:val="28"/>
  </w:num>
  <w:num w:numId="5">
    <w:abstractNumId w:val="15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30"/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7"/>
  </w:num>
  <w:num w:numId="11">
    <w:abstractNumId w:val="0"/>
  </w:num>
  <w:num w:numId="12">
    <w:abstractNumId w:val="26"/>
  </w:num>
  <w:num w:numId="13">
    <w:abstractNumId w:val="24"/>
  </w:num>
  <w:num w:numId="14">
    <w:abstractNumId w:val="31"/>
  </w:num>
  <w:num w:numId="15">
    <w:abstractNumId w:val="21"/>
  </w:num>
  <w:num w:numId="16">
    <w:abstractNumId w:val="29"/>
  </w:num>
  <w:num w:numId="1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1"/>
  </w:num>
  <w:num w:numId="20">
    <w:abstractNumId w:val="14"/>
  </w:num>
  <w:num w:numId="21">
    <w:abstractNumId w:val="22"/>
  </w:num>
  <w:num w:numId="22">
    <w:abstractNumId w:val="25"/>
  </w:num>
  <w:num w:numId="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3"/>
  </w:num>
  <w:num w:numId="27">
    <w:abstractNumId w:val="16"/>
  </w:num>
  <w:num w:numId="28">
    <w:abstractNumId w:val="10"/>
  </w:num>
  <w:num w:numId="29">
    <w:abstractNumId w:val="8"/>
  </w:num>
  <w:num w:numId="30">
    <w:abstractNumId w:val="7"/>
  </w:num>
  <w:num w:numId="31">
    <w:abstractNumId w:val="6"/>
  </w:num>
  <w:num w:numId="32">
    <w:abstractNumId w:val="5"/>
  </w:num>
  <w:num w:numId="33">
    <w:abstractNumId w:val="9"/>
  </w:num>
  <w:num w:numId="34">
    <w:abstractNumId w:val="4"/>
  </w:num>
  <w:num w:numId="35">
    <w:abstractNumId w:val="3"/>
  </w:num>
  <w:num w:numId="36">
    <w:abstractNumId w:val="2"/>
  </w:num>
  <w:num w:numId="37">
    <w:abstractNumId w:val="1"/>
  </w:num>
  <w:num w:numId="38">
    <w:abstractNumId w:val="23"/>
  </w:num>
  <w:num w:numId="39">
    <w:abstractNumId w:val="32"/>
  </w:num>
  <w:num w:numId="40">
    <w:abstractNumId w:val="12"/>
  </w:num>
  <w:num w:numId="41">
    <w:abstractNumId w:val="18"/>
  </w:num>
  <w:num w:numId="42">
    <w:abstractNumId w:val="15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제이펍 출판사">
    <w15:presenceInfo w15:providerId="Windows Live" w15:userId="8c1fc1a199a6748b"/>
  </w15:person>
  <w15:person w15:author="standard">
    <w15:presenceInfo w15:providerId="None" w15:userId="standar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7B2A"/>
    <w:rsid w:val="00003791"/>
    <w:rsid w:val="00007F29"/>
    <w:rsid w:val="00010AFB"/>
    <w:rsid w:val="00011C53"/>
    <w:rsid w:val="00022734"/>
    <w:rsid w:val="00031677"/>
    <w:rsid w:val="0003168B"/>
    <w:rsid w:val="00032DAF"/>
    <w:rsid w:val="00032F89"/>
    <w:rsid w:val="000331D0"/>
    <w:rsid w:val="00033945"/>
    <w:rsid w:val="0003650B"/>
    <w:rsid w:val="00037172"/>
    <w:rsid w:val="00050EE8"/>
    <w:rsid w:val="00064136"/>
    <w:rsid w:val="00071A22"/>
    <w:rsid w:val="000764C6"/>
    <w:rsid w:val="00083130"/>
    <w:rsid w:val="000850A5"/>
    <w:rsid w:val="00085DAD"/>
    <w:rsid w:val="00093001"/>
    <w:rsid w:val="000A052F"/>
    <w:rsid w:val="000A29B0"/>
    <w:rsid w:val="000A4B4E"/>
    <w:rsid w:val="000A74C0"/>
    <w:rsid w:val="000B00EF"/>
    <w:rsid w:val="000C2B51"/>
    <w:rsid w:val="000C43E4"/>
    <w:rsid w:val="000C4869"/>
    <w:rsid w:val="000D0AB2"/>
    <w:rsid w:val="000D1482"/>
    <w:rsid w:val="000D3A2E"/>
    <w:rsid w:val="000E0C19"/>
    <w:rsid w:val="000E487C"/>
    <w:rsid w:val="000E594F"/>
    <w:rsid w:val="000F4E31"/>
    <w:rsid w:val="000F668F"/>
    <w:rsid w:val="00100E6B"/>
    <w:rsid w:val="001021AD"/>
    <w:rsid w:val="00107B28"/>
    <w:rsid w:val="001126C0"/>
    <w:rsid w:val="00115DB4"/>
    <w:rsid w:val="00120797"/>
    <w:rsid w:val="00122136"/>
    <w:rsid w:val="00127298"/>
    <w:rsid w:val="001320AE"/>
    <w:rsid w:val="001450AC"/>
    <w:rsid w:val="0015401A"/>
    <w:rsid w:val="00157BBD"/>
    <w:rsid w:val="0016387C"/>
    <w:rsid w:val="00190042"/>
    <w:rsid w:val="001901F2"/>
    <w:rsid w:val="001B0D03"/>
    <w:rsid w:val="001B4014"/>
    <w:rsid w:val="001B776E"/>
    <w:rsid w:val="001C7BE6"/>
    <w:rsid w:val="001D09D0"/>
    <w:rsid w:val="001D7918"/>
    <w:rsid w:val="001D7A6A"/>
    <w:rsid w:val="001F55EE"/>
    <w:rsid w:val="00213D3B"/>
    <w:rsid w:val="00222730"/>
    <w:rsid w:val="00224167"/>
    <w:rsid w:val="00224A50"/>
    <w:rsid w:val="00227166"/>
    <w:rsid w:val="00234E22"/>
    <w:rsid w:val="00240399"/>
    <w:rsid w:val="00244465"/>
    <w:rsid w:val="00244B05"/>
    <w:rsid w:val="002500DC"/>
    <w:rsid w:val="00252BEB"/>
    <w:rsid w:val="00254C30"/>
    <w:rsid w:val="00261982"/>
    <w:rsid w:val="00264040"/>
    <w:rsid w:val="00265C60"/>
    <w:rsid w:val="00274856"/>
    <w:rsid w:val="002813E9"/>
    <w:rsid w:val="00282A51"/>
    <w:rsid w:val="00283DAF"/>
    <w:rsid w:val="002841E8"/>
    <w:rsid w:val="002A28EB"/>
    <w:rsid w:val="002A2B40"/>
    <w:rsid w:val="002A4AD4"/>
    <w:rsid w:val="002A6FAE"/>
    <w:rsid w:val="002C42E8"/>
    <w:rsid w:val="002C4503"/>
    <w:rsid w:val="002C7C2A"/>
    <w:rsid w:val="002E0F7D"/>
    <w:rsid w:val="002F7BA9"/>
    <w:rsid w:val="0030788F"/>
    <w:rsid w:val="00311FBC"/>
    <w:rsid w:val="00320274"/>
    <w:rsid w:val="00320909"/>
    <w:rsid w:val="00327E92"/>
    <w:rsid w:val="003334C5"/>
    <w:rsid w:val="003346C4"/>
    <w:rsid w:val="00337192"/>
    <w:rsid w:val="0034020B"/>
    <w:rsid w:val="003427E5"/>
    <w:rsid w:val="00346B65"/>
    <w:rsid w:val="003529C7"/>
    <w:rsid w:val="0035786E"/>
    <w:rsid w:val="00364411"/>
    <w:rsid w:val="0036755B"/>
    <w:rsid w:val="00385064"/>
    <w:rsid w:val="00386386"/>
    <w:rsid w:val="00395456"/>
    <w:rsid w:val="00397E38"/>
    <w:rsid w:val="003A1E2F"/>
    <w:rsid w:val="003B7FD5"/>
    <w:rsid w:val="003C1ADE"/>
    <w:rsid w:val="003C3C83"/>
    <w:rsid w:val="003D346A"/>
    <w:rsid w:val="003D6422"/>
    <w:rsid w:val="003E2B59"/>
    <w:rsid w:val="003E6EF0"/>
    <w:rsid w:val="003F5176"/>
    <w:rsid w:val="004006A7"/>
    <w:rsid w:val="00401B30"/>
    <w:rsid w:val="00403A03"/>
    <w:rsid w:val="00425B6B"/>
    <w:rsid w:val="00440A83"/>
    <w:rsid w:val="0044123F"/>
    <w:rsid w:val="0045358E"/>
    <w:rsid w:val="0047308D"/>
    <w:rsid w:val="004777C5"/>
    <w:rsid w:val="00477EE2"/>
    <w:rsid w:val="00484E6D"/>
    <w:rsid w:val="0049387E"/>
    <w:rsid w:val="004A39B6"/>
    <w:rsid w:val="004B66B7"/>
    <w:rsid w:val="004C6D56"/>
    <w:rsid w:val="004D2A96"/>
    <w:rsid w:val="004D5A19"/>
    <w:rsid w:val="004D6E66"/>
    <w:rsid w:val="004E38CF"/>
    <w:rsid w:val="004E69F5"/>
    <w:rsid w:val="004F194D"/>
    <w:rsid w:val="004F2AC1"/>
    <w:rsid w:val="004F772B"/>
    <w:rsid w:val="004F7733"/>
    <w:rsid w:val="00515ADE"/>
    <w:rsid w:val="0052193B"/>
    <w:rsid w:val="00525400"/>
    <w:rsid w:val="00535E83"/>
    <w:rsid w:val="005417AF"/>
    <w:rsid w:val="00543871"/>
    <w:rsid w:val="0055778A"/>
    <w:rsid w:val="00562D64"/>
    <w:rsid w:val="00570856"/>
    <w:rsid w:val="005813D7"/>
    <w:rsid w:val="00585629"/>
    <w:rsid w:val="005A2716"/>
    <w:rsid w:val="005B039B"/>
    <w:rsid w:val="005B7E6D"/>
    <w:rsid w:val="005C089C"/>
    <w:rsid w:val="005C14B6"/>
    <w:rsid w:val="005C6E70"/>
    <w:rsid w:val="005D51E1"/>
    <w:rsid w:val="005D5CBD"/>
    <w:rsid w:val="005D713B"/>
    <w:rsid w:val="005E785D"/>
    <w:rsid w:val="005F29AA"/>
    <w:rsid w:val="006026CF"/>
    <w:rsid w:val="00612C84"/>
    <w:rsid w:val="00615F1A"/>
    <w:rsid w:val="00617491"/>
    <w:rsid w:val="00632429"/>
    <w:rsid w:val="006437D5"/>
    <w:rsid w:val="00647A66"/>
    <w:rsid w:val="00650713"/>
    <w:rsid w:val="006514B7"/>
    <w:rsid w:val="00652575"/>
    <w:rsid w:val="00653A52"/>
    <w:rsid w:val="00655E36"/>
    <w:rsid w:val="006620BC"/>
    <w:rsid w:val="0067678C"/>
    <w:rsid w:val="006778DE"/>
    <w:rsid w:val="00677FD1"/>
    <w:rsid w:val="00681D15"/>
    <w:rsid w:val="00682F0C"/>
    <w:rsid w:val="006874F7"/>
    <w:rsid w:val="00694CD3"/>
    <w:rsid w:val="006952B2"/>
    <w:rsid w:val="006A53FC"/>
    <w:rsid w:val="006B60F4"/>
    <w:rsid w:val="006B78C8"/>
    <w:rsid w:val="006C5AB7"/>
    <w:rsid w:val="006C741E"/>
    <w:rsid w:val="006E4ECE"/>
    <w:rsid w:val="0070356F"/>
    <w:rsid w:val="0072062D"/>
    <w:rsid w:val="00730538"/>
    <w:rsid w:val="00735E90"/>
    <w:rsid w:val="00741D53"/>
    <w:rsid w:val="00754210"/>
    <w:rsid w:val="00755C53"/>
    <w:rsid w:val="007572F5"/>
    <w:rsid w:val="00763B32"/>
    <w:rsid w:val="00766301"/>
    <w:rsid w:val="007702FC"/>
    <w:rsid w:val="00782F60"/>
    <w:rsid w:val="00783ABC"/>
    <w:rsid w:val="00783C54"/>
    <w:rsid w:val="00783EAF"/>
    <w:rsid w:val="007A14D0"/>
    <w:rsid w:val="007B0DCF"/>
    <w:rsid w:val="007C44A8"/>
    <w:rsid w:val="007C4626"/>
    <w:rsid w:val="00812B7D"/>
    <w:rsid w:val="008150B8"/>
    <w:rsid w:val="008237BE"/>
    <w:rsid w:val="008268DF"/>
    <w:rsid w:val="00826E02"/>
    <w:rsid w:val="00830C8D"/>
    <w:rsid w:val="008330FD"/>
    <w:rsid w:val="0084327F"/>
    <w:rsid w:val="0086227E"/>
    <w:rsid w:val="008653FC"/>
    <w:rsid w:val="00867A9A"/>
    <w:rsid w:val="008A0346"/>
    <w:rsid w:val="008B0CF2"/>
    <w:rsid w:val="008B51BD"/>
    <w:rsid w:val="008C4408"/>
    <w:rsid w:val="008C583F"/>
    <w:rsid w:val="008C7A07"/>
    <w:rsid w:val="008D7C79"/>
    <w:rsid w:val="008D7CB3"/>
    <w:rsid w:val="008E2E38"/>
    <w:rsid w:val="008E2E5C"/>
    <w:rsid w:val="008F566A"/>
    <w:rsid w:val="008F597C"/>
    <w:rsid w:val="008F7190"/>
    <w:rsid w:val="00900928"/>
    <w:rsid w:val="0090274B"/>
    <w:rsid w:val="009028FD"/>
    <w:rsid w:val="009041F6"/>
    <w:rsid w:val="00905C5D"/>
    <w:rsid w:val="009060DE"/>
    <w:rsid w:val="009064BF"/>
    <w:rsid w:val="0091450A"/>
    <w:rsid w:val="009154E5"/>
    <w:rsid w:val="0091694F"/>
    <w:rsid w:val="009321B1"/>
    <w:rsid w:val="00936A17"/>
    <w:rsid w:val="0094249D"/>
    <w:rsid w:val="00951E1C"/>
    <w:rsid w:val="00954E58"/>
    <w:rsid w:val="00971B3E"/>
    <w:rsid w:val="00973CFD"/>
    <w:rsid w:val="00980AF8"/>
    <w:rsid w:val="0098639B"/>
    <w:rsid w:val="00990D6F"/>
    <w:rsid w:val="00990F86"/>
    <w:rsid w:val="009958BA"/>
    <w:rsid w:val="009A1B63"/>
    <w:rsid w:val="009A477B"/>
    <w:rsid w:val="009C11AD"/>
    <w:rsid w:val="009C7763"/>
    <w:rsid w:val="009D012E"/>
    <w:rsid w:val="009D0FD3"/>
    <w:rsid w:val="009D41A2"/>
    <w:rsid w:val="009D588B"/>
    <w:rsid w:val="009F13AF"/>
    <w:rsid w:val="009F5EC9"/>
    <w:rsid w:val="00A01D23"/>
    <w:rsid w:val="00A0736A"/>
    <w:rsid w:val="00A24A01"/>
    <w:rsid w:val="00A251F2"/>
    <w:rsid w:val="00A51BF6"/>
    <w:rsid w:val="00A51FDE"/>
    <w:rsid w:val="00A53D22"/>
    <w:rsid w:val="00A6487D"/>
    <w:rsid w:val="00A738C6"/>
    <w:rsid w:val="00A74417"/>
    <w:rsid w:val="00A91913"/>
    <w:rsid w:val="00A953CD"/>
    <w:rsid w:val="00A96351"/>
    <w:rsid w:val="00AA34CE"/>
    <w:rsid w:val="00AA52F9"/>
    <w:rsid w:val="00AC34EB"/>
    <w:rsid w:val="00AC424A"/>
    <w:rsid w:val="00AD307E"/>
    <w:rsid w:val="00AD30A2"/>
    <w:rsid w:val="00AE1D1F"/>
    <w:rsid w:val="00AE5A7E"/>
    <w:rsid w:val="00B01CC5"/>
    <w:rsid w:val="00B11487"/>
    <w:rsid w:val="00B274E3"/>
    <w:rsid w:val="00B310B7"/>
    <w:rsid w:val="00B5145B"/>
    <w:rsid w:val="00B60F81"/>
    <w:rsid w:val="00B631A3"/>
    <w:rsid w:val="00B63FB3"/>
    <w:rsid w:val="00B64914"/>
    <w:rsid w:val="00B71F53"/>
    <w:rsid w:val="00B73AF3"/>
    <w:rsid w:val="00B81501"/>
    <w:rsid w:val="00BA76D2"/>
    <w:rsid w:val="00BC23E7"/>
    <w:rsid w:val="00BC724E"/>
    <w:rsid w:val="00BF1878"/>
    <w:rsid w:val="00BF42D6"/>
    <w:rsid w:val="00BF6726"/>
    <w:rsid w:val="00BF7861"/>
    <w:rsid w:val="00C02037"/>
    <w:rsid w:val="00C073DA"/>
    <w:rsid w:val="00C16CE3"/>
    <w:rsid w:val="00C179C0"/>
    <w:rsid w:val="00C217C2"/>
    <w:rsid w:val="00C24E8F"/>
    <w:rsid w:val="00C32840"/>
    <w:rsid w:val="00C3581D"/>
    <w:rsid w:val="00C6024E"/>
    <w:rsid w:val="00C60C84"/>
    <w:rsid w:val="00C720EF"/>
    <w:rsid w:val="00C759CC"/>
    <w:rsid w:val="00C76A58"/>
    <w:rsid w:val="00C8087A"/>
    <w:rsid w:val="00C830E8"/>
    <w:rsid w:val="00CA5C41"/>
    <w:rsid w:val="00CA5E3A"/>
    <w:rsid w:val="00CA6FE3"/>
    <w:rsid w:val="00CB1087"/>
    <w:rsid w:val="00CB23BA"/>
    <w:rsid w:val="00CB3AB8"/>
    <w:rsid w:val="00CB77AC"/>
    <w:rsid w:val="00CC299B"/>
    <w:rsid w:val="00CC68FD"/>
    <w:rsid w:val="00CE0334"/>
    <w:rsid w:val="00CE3145"/>
    <w:rsid w:val="00CE6692"/>
    <w:rsid w:val="00CE7788"/>
    <w:rsid w:val="00CF741C"/>
    <w:rsid w:val="00D00B3D"/>
    <w:rsid w:val="00D04A81"/>
    <w:rsid w:val="00D05E36"/>
    <w:rsid w:val="00D17F15"/>
    <w:rsid w:val="00D24016"/>
    <w:rsid w:val="00D31C5F"/>
    <w:rsid w:val="00D50D06"/>
    <w:rsid w:val="00D84B62"/>
    <w:rsid w:val="00D908E3"/>
    <w:rsid w:val="00D97F81"/>
    <w:rsid w:val="00DA7369"/>
    <w:rsid w:val="00DB16EF"/>
    <w:rsid w:val="00DC262B"/>
    <w:rsid w:val="00DD771F"/>
    <w:rsid w:val="00DE5BBC"/>
    <w:rsid w:val="00DE76AA"/>
    <w:rsid w:val="00DE7B32"/>
    <w:rsid w:val="00E00DD6"/>
    <w:rsid w:val="00E044F9"/>
    <w:rsid w:val="00E10663"/>
    <w:rsid w:val="00E23F4A"/>
    <w:rsid w:val="00E276BF"/>
    <w:rsid w:val="00E31AC0"/>
    <w:rsid w:val="00E540C2"/>
    <w:rsid w:val="00E60940"/>
    <w:rsid w:val="00E61DCB"/>
    <w:rsid w:val="00E6495E"/>
    <w:rsid w:val="00E82A8A"/>
    <w:rsid w:val="00EA508D"/>
    <w:rsid w:val="00EA5C3D"/>
    <w:rsid w:val="00EC1380"/>
    <w:rsid w:val="00EC7623"/>
    <w:rsid w:val="00ED4019"/>
    <w:rsid w:val="00ED5D5C"/>
    <w:rsid w:val="00EE201E"/>
    <w:rsid w:val="00EE4FE2"/>
    <w:rsid w:val="00EE594B"/>
    <w:rsid w:val="00EE6814"/>
    <w:rsid w:val="00F04A56"/>
    <w:rsid w:val="00F1003F"/>
    <w:rsid w:val="00F13479"/>
    <w:rsid w:val="00F2151C"/>
    <w:rsid w:val="00F23FCE"/>
    <w:rsid w:val="00F27CD4"/>
    <w:rsid w:val="00F32EF0"/>
    <w:rsid w:val="00F340D8"/>
    <w:rsid w:val="00F37001"/>
    <w:rsid w:val="00F44D43"/>
    <w:rsid w:val="00F63088"/>
    <w:rsid w:val="00F64257"/>
    <w:rsid w:val="00F73772"/>
    <w:rsid w:val="00F7781F"/>
    <w:rsid w:val="00F83557"/>
    <w:rsid w:val="00F87BC3"/>
    <w:rsid w:val="00F93F70"/>
    <w:rsid w:val="00F94B86"/>
    <w:rsid w:val="00F969CE"/>
    <w:rsid w:val="00F97807"/>
    <w:rsid w:val="00FB210D"/>
    <w:rsid w:val="00FB369D"/>
    <w:rsid w:val="00FB5661"/>
    <w:rsid w:val="00FC2F91"/>
    <w:rsid w:val="00FC6E75"/>
    <w:rsid w:val="00FD18C6"/>
    <w:rsid w:val="00FD31B6"/>
    <w:rsid w:val="00FD684C"/>
    <w:rsid w:val="00FD7B2A"/>
    <w:rsid w:val="00FE361C"/>
    <w:rsid w:val="00FF6A31"/>
    <w:rsid w:val="00FF6FCC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C7EC9"/>
  <w15:docId w15:val="{2BF4F320-1475-495F-B1AC-895684BF4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0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7B2A"/>
    <w:pPr>
      <w:spacing w:after="200" w:line="240" w:lineRule="auto"/>
      <w:jc w:val="left"/>
    </w:pPr>
    <w:rPr>
      <w:rFonts w:ascii="Consolas" w:eastAsia="나눔바른고딕" w:hAnsi="Consolas"/>
      <w:kern w:val="0"/>
      <w:sz w:val="22"/>
      <w:szCs w:val="24"/>
      <w:lang w:eastAsia="en-US"/>
    </w:rPr>
  </w:style>
  <w:style w:type="paragraph" w:styleId="1">
    <w:name w:val="heading 1"/>
    <w:basedOn w:val="a"/>
    <w:next w:val="a0"/>
    <w:link w:val="1Char"/>
    <w:uiPriority w:val="9"/>
    <w:qFormat/>
    <w:rsid w:val="00FD7B2A"/>
    <w:pPr>
      <w:numPr>
        <w:numId w:val="3"/>
      </w:num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FD7B2A"/>
    <w:pPr>
      <w:numPr>
        <w:numId w:val="2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FD7B2A"/>
    <w:pPr>
      <w:numPr>
        <w:numId w:val="12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rsid w:val="00FD7B2A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link w:val="5Char"/>
    <w:uiPriority w:val="9"/>
    <w:unhideWhenUsed/>
    <w:qFormat/>
    <w:rsid w:val="00FD7B2A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D7B2A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link w:val="7Char"/>
    <w:uiPriority w:val="9"/>
    <w:unhideWhenUsed/>
    <w:qFormat/>
    <w:rsid w:val="00FD7B2A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link w:val="8Char"/>
    <w:uiPriority w:val="9"/>
    <w:unhideWhenUsed/>
    <w:qFormat/>
    <w:rsid w:val="00FD7B2A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link w:val="9Char"/>
    <w:uiPriority w:val="9"/>
    <w:unhideWhenUsed/>
    <w:qFormat/>
    <w:rsid w:val="00FD7B2A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character" w:customStyle="1" w:styleId="2Char">
    <w:name w:val="제목 2 Char"/>
    <w:basedOn w:val="a1"/>
    <w:link w:val="2"/>
    <w:uiPriority w:val="9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character" w:customStyle="1" w:styleId="4Char">
    <w:name w:val="제목 4 Char"/>
    <w:basedOn w:val="a1"/>
    <w:link w:val="4"/>
    <w:uiPriority w:val="9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22"/>
      <w:szCs w:val="24"/>
      <w:lang w:eastAsia="en-US"/>
    </w:rPr>
  </w:style>
  <w:style w:type="character" w:customStyle="1" w:styleId="5Char">
    <w:name w:val="제목 5 Char"/>
    <w:basedOn w:val="a1"/>
    <w:link w:val="5"/>
    <w:uiPriority w:val="9"/>
    <w:rsid w:val="00FD7B2A"/>
    <w:rPr>
      <w:rFonts w:asciiTheme="majorHAnsi" w:eastAsiaTheme="majorEastAsia" w:hAnsiTheme="majorHAnsi" w:cstheme="majorBidi"/>
      <w:i/>
      <w:iCs/>
      <w:color w:val="000000" w:themeColor="text1"/>
      <w:kern w:val="0"/>
      <w:sz w:val="22"/>
      <w:szCs w:val="24"/>
      <w:lang w:eastAsia="en-US"/>
    </w:rPr>
  </w:style>
  <w:style w:type="character" w:customStyle="1" w:styleId="6Char">
    <w:name w:val="제목 6 Char"/>
    <w:basedOn w:val="a1"/>
    <w:link w:val="6"/>
    <w:uiPriority w:val="9"/>
    <w:rsid w:val="00FD7B2A"/>
    <w:rPr>
      <w:rFonts w:asciiTheme="majorHAnsi" w:eastAsiaTheme="majorEastAsia" w:hAnsiTheme="majorHAnsi" w:cstheme="majorBidi"/>
      <w:color w:val="000000" w:themeColor="text1"/>
      <w:kern w:val="0"/>
      <w:sz w:val="22"/>
      <w:szCs w:val="24"/>
      <w:lang w:eastAsia="en-US"/>
    </w:rPr>
  </w:style>
  <w:style w:type="character" w:customStyle="1" w:styleId="7Char">
    <w:name w:val="제목 7 Char"/>
    <w:basedOn w:val="a1"/>
    <w:link w:val="7"/>
    <w:uiPriority w:val="9"/>
    <w:rsid w:val="00FD7B2A"/>
    <w:rPr>
      <w:rFonts w:asciiTheme="majorHAnsi" w:eastAsiaTheme="majorEastAsia" w:hAnsiTheme="majorHAnsi" w:cstheme="majorBidi"/>
      <w:color w:val="000000" w:themeColor="text1"/>
      <w:kern w:val="0"/>
      <w:sz w:val="22"/>
      <w:szCs w:val="24"/>
      <w:lang w:eastAsia="en-US"/>
    </w:rPr>
  </w:style>
  <w:style w:type="character" w:customStyle="1" w:styleId="8Char">
    <w:name w:val="제목 8 Char"/>
    <w:basedOn w:val="a1"/>
    <w:link w:val="8"/>
    <w:uiPriority w:val="9"/>
    <w:rsid w:val="00FD7B2A"/>
    <w:rPr>
      <w:rFonts w:asciiTheme="majorHAnsi" w:eastAsiaTheme="majorEastAsia" w:hAnsiTheme="majorHAnsi" w:cstheme="majorBidi"/>
      <w:color w:val="000000" w:themeColor="text1"/>
      <w:kern w:val="0"/>
      <w:sz w:val="22"/>
      <w:szCs w:val="24"/>
      <w:lang w:eastAsia="en-US"/>
    </w:rPr>
  </w:style>
  <w:style w:type="character" w:customStyle="1" w:styleId="9Char">
    <w:name w:val="제목 9 Char"/>
    <w:basedOn w:val="a1"/>
    <w:link w:val="9"/>
    <w:uiPriority w:val="9"/>
    <w:rsid w:val="00FD7B2A"/>
    <w:rPr>
      <w:rFonts w:asciiTheme="majorHAnsi" w:eastAsiaTheme="majorEastAsia" w:hAnsiTheme="majorHAnsi" w:cstheme="majorBidi"/>
      <w:color w:val="000000" w:themeColor="text1"/>
      <w:kern w:val="0"/>
      <w:sz w:val="22"/>
      <w:szCs w:val="24"/>
      <w:lang w:eastAsia="en-US"/>
    </w:rPr>
  </w:style>
  <w:style w:type="paragraph" w:styleId="a0">
    <w:name w:val="Body Text"/>
    <w:basedOn w:val="a"/>
    <w:link w:val="Char"/>
    <w:qFormat/>
    <w:rsid w:val="00FD7B2A"/>
    <w:pPr>
      <w:spacing w:before="180" w:after="180"/>
    </w:pPr>
  </w:style>
  <w:style w:type="character" w:customStyle="1" w:styleId="Char">
    <w:name w:val="본문 Char"/>
    <w:basedOn w:val="a1"/>
    <w:link w:val="a0"/>
    <w:rsid w:val="00FD7B2A"/>
    <w:rPr>
      <w:rFonts w:ascii="Consolas" w:eastAsia="나눔바른고딕" w:hAnsi="Consolas"/>
      <w:kern w:val="0"/>
      <w:sz w:val="22"/>
      <w:szCs w:val="24"/>
      <w:lang w:eastAsia="en-US"/>
    </w:rPr>
  </w:style>
  <w:style w:type="paragraph" w:styleId="a4">
    <w:name w:val="Title"/>
    <w:basedOn w:val="a"/>
    <w:next w:val="a0"/>
    <w:link w:val="Char0"/>
    <w:qFormat/>
    <w:rsid w:val="00FD7B2A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Char0">
    <w:name w:val="제목 Char"/>
    <w:basedOn w:val="a1"/>
    <w:link w:val="a4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36"/>
      <w:szCs w:val="36"/>
      <w:lang w:eastAsia="en-US"/>
    </w:rPr>
  </w:style>
  <w:style w:type="paragraph" w:styleId="a5">
    <w:name w:val="footnote text"/>
    <w:basedOn w:val="a"/>
    <w:link w:val="Char1"/>
    <w:uiPriority w:val="9"/>
    <w:unhideWhenUsed/>
    <w:qFormat/>
    <w:rsid w:val="00FD7B2A"/>
  </w:style>
  <w:style w:type="character" w:customStyle="1" w:styleId="Char1">
    <w:name w:val="각주 텍스트 Char"/>
    <w:basedOn w:val="a1"/>
    <w:link w:val="a5"/>
    <w:uiPriority w:val="9"/>
    <w:rsid w:val="00FD7B2A"/>
    <w:rPr>
      <w:rFonts w:ascii="Consolas" w:eastAsia="나눔바른고딕" w:hAnsi="Consolas"/>
      <w:kern w:val="0"/>
      <w:sz w:val="22"/>
      <w:szCs w:val="24"/>
      <w:lang w:eastAsia="en-US"/>
    </w:rPr>
  </w:style>
  <w:style w:type="paragraph" w:styleId="a6">
    <w:name w:val="caption"/>
    <w:basedOn w:val="a"/>
    <w:link w:val="Char2"/>
    <w:rsid w:val="00FD7B2A"/>
    <w:pPr>
      <w:spacing w:after="120"/>
    </w:pPr>
    <w:rPr>
      <w:i/>
    </w:rPr>
  </w:style>
  <w:style w:type="paragraph" w:customStyle="1" w:styleId="ImageCaption">
    <w:name w:val="Image Caption"/>
    <w:basedOn w:val="a6"/>
    <w:rsid w:val="00FD7B2A"/>
    <w:pPr>
      <w:jc w:val="center"/>
    </w:pPr>
  </w:style>
  <w:style w:type="paragraph" w:customStyle="1" w:styleId="CaptionedFigure">
    <w:name w:val="Captioned Figure"/>
    <w:basedOn w:val="a"/>
    <w:rsid w:val="00FD7B2A"/>
    <w:pPr>
      <w:keepNext/>
      <w:keepLines/>
      <w:spacing w:before="60"/>
      <w:jc w:val="center"/>
    </w:pPr>
  </w:style>
  <w:style w:type="character" w:customStyle="1" w:styleId="Char2">
    <w:name w:val="캡션 Char"/>
    <w:basedOn w:val="a1"/>
    <w:link w:val="a6"/>
    <w:rsid w:val="00FD7B2A"/>
    <w:rPr>
      <w:rFonts w:ascii="Consolas" w:eastAsia="나눔바른고딕" w:hAnsi="Consolas"/>
      <w:i/>
      <w:kern w:val="0"/>
      <w:sz w:val="22"/>
      <w:szCs w:val="24"/>
      <w:lang w:eastAsia="en-US"/>
    </w:rPr>
  </w:style>
  <w:style w:type="character" w:styleId="a7">
    <w:name w:val="footnote reference"/>
    <w:basedOn w:val="Char2"/>
    <w:rsid w:val="00FD7B2A"/>
    <w:rPr>
      <w:rFonts w:ascii="Consolas" w:eastAsia="나눔바른고딕" w:hAnsi="Consolas"/>
      <w:i w:val="0"/>
      <w:kern w:val="0"/>
      <w:sz w:val="22"/>
      <w:szCs w:val="24"/>
      <w:vertAlign w:val="superscript"/>
      <w:lang w:eastAsia="en-US"/>
    </w:rPr>
  </w:style>
  <w:style w:type="character" w:styleId="a8">
    <w:name w:val="Hyperlink"/>
    <w:basedOn w:val="Char2"/>
    <w:rsid w:val="00FD7B2A"/>
    <w:rPr>
      <w:rFonts w:ascii="Consolas" w:eastAsia="나눔바른고딕" w:hAnsi="Consolas"/>
      <w:i/>
      <w:color w:val="C00000"/>
      <w:kern w:val="0"/>
      <w:sz w:val="22"/>
      <w:szCs w:val="24"/>
      <w:lang w:eastAsia="en-US"/>
    </w:rPr>
  </w:style>
  <w:style w:type="paragraph" w:styleId="a9">
    <w:name w:val="footer"/>
    <w:basedOn w:val="a"/>
    <w:link w:val="Char3"/>
    <w:unhideWhenUsed/>
    <w:rsid w:val="00FD7B2A"/>
    <w:pPr>
      <w:tabs>
        <w:tab w:val="center" w:pos="4536"/>
        <w:tab w:val="right" w:pos="9072"/>
      </w:tabs>
      <w:spacing w:after="0"/>
    </w:pPr>
  </w:style>
  <w:style w:type="character" w:customStyle="1" w:styleId="Char3">
    <w:name w:val="바닥글 Char"/>
    <w:basedOn w:val="a1"/>
    <w:link w:val="a9"/>
    <w:rsid w:val="00FD7B2A"/>
    <w:rPr>
      <w:rFonts w:ascii="Consolas" w:eastAsia="나눔바른고딕" w:hAnsi="Consolas"/>
      <w:kern w:val="0"/>
      <w:sz w:val="22"/>
      <w:szCs w:val="24"/>
      <w:lang w:eastAsia="en-US"/>
    </w:rPr>
  </w:style>
  <w:style w:type="character" w:styleId="aa">
    <w:name w:val="page number"/>
    <w:basedOn w:val="a1"/>
    <w:semiHidden/>
    <w:unhideWhenUsed/>
    <w:rsid w:val="00FD7B2A"/>
  </w:style>
  <w:style w:type="character" w:customStyle="1" w:styleId="3Char">
    <w:name w:val="제목 3 Char"/>
    <w:basedOn w:val="a1"/>
    <w:link w:val="3"/>
    <w:uiPriority w:val="9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FD7B2A"/>
  </w:style>
  <w:style w:type="paragraph" w:customStyle="1" w:styleId="Compact">
    <w:name w:val="Compact"/>
    <w:basedOn w:val="a0"/>
    <w:link w:val="CompactChar"/>
    <w:qFormat/>
    <w:rsid w:val="00FD7B2A"/>
    <w:pPr>
      <w:spacing w:before="36" w:after="36"/>
    </w:pPr>
  </w:style>
  <w:style w:type="paragraph" w:styleId="ab">
    <w:name w:val="Subtitle"/>
    <w:basedOn w:val="a4"/>
    <w:next w:val="a0"/>
    <w:link w:val="Char4"/>
    <w:qFormat/>
    <w:rsid w:val="00FD7B2A"/>
    <w:pPr>
      <w:pBdr>
        <w:bottom w:val="none" w:sz="0" w:space="0" w:color="auto"/>
      </w:pBdr>
      <w:spacing w:before="240"/>
    </w:pPr>
    <w:rPr>
      <w:sz w:val="30"/>
      <w:szCs w:val="30"/>
    </w:rPr>
  </w:style>
  <w:style w:type="character" w:customStyle="1" w:styleId="Char4">
    <w:name w:val="부제 Char"/>
    <w:basedOn w:val="a1"/>
    <w:link w:val="ab"/>
    <w:rsid w:val="00FD7B2A"/>
    <w:rPr>
      <w:rFonts w:asciiTheme="majorHAnsi" w:eastAsiaTheme="majorEastAsia" w:hAnsiTheme="majorHAnsi" w:cstheme="majorBidi"/>
      <w:b/>
      <w:bCs/>
      <w:color w:val="000000" w:themeColor="text1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FD7B2A"/>
    <w:pPr>
      <w:keepNext/>
      <w:keepLines/>
      <w:spacing w:after="200" w:line="240" w:lineRule="auto"/>
      <w:jc w:val="center"/>
    </w:pPr>
    <w:rPr>
      <w:kern w:val="0"/>
      <w:sz w:val="24"/>
      <w:szCs w:val="24"/>
      <w:lang w:eastAsia="en-US"/>
    </w:rPr>
  </w:style>
  <w:style w:type="paragraph" w:styleId="ac">
    <w:name w:val="Date"/>
    <w:next w:val="a0"/>
    <w:link w:val="Char5"/>
    <w:qFormat/>
    <w:rsid w:val="00FD7B2A"/>
    <w:pPr>
      <w:keepNext/>
      <w:keepLines/>
      <w:spacing w:after="200" w:line="240" w:lineRule="auto"/>
      <w:jc w:val="center"/>
    </w:pPr>
    <w:rPr>
      <w:kern w:val="0"/>
      <w:sz w:val="24"/>
      <w:szCs w:val="24"/>
      <w:lang w:eastAsia="en-US"/>
    </w:rPr>
  </w:style>
  <w:style w:type="character" w:customStyle="1" w:styleId="Char5">
    <w:name w:val="날짜 Char"/>
    <w:basedOn w:val="a1"/>
    <w:link w:val="ac"/>
    <w:rsid w:val="00FD7B2A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FD7B2A"/>
    <w:pPr>
      <w:keepNext/>
      <w:keepLines/>
      <w:spacing w:before="300" w:after="300"/>
    </w:pPr>
    <w:rPr>
      <w:sz w:val="20"/>
      <w:szCs w:val="20"/>
    </w:rPr>
  </w:style>
  <w:style w:type="paragraph" w:styleId="ad">
    <w:name w:val="Bibliography"/>
    <w:basedOn w:val="a"/>
    <w:qFormat/>
    <w:rsid w:val="00FD7B2A"/>
  </w:style>
  <w:style w:type="paragraph" w:styleId="ae">
    <w:name w:val="Block Text"/>
    <w:basedOn w:val="a0"/>
    <w:next w:val="a0"/>
    <w:uiPriority w:val="9"/>
    <w:unhideWhenUsed/>
    <w:qFormat/>
    <w:rsid w:val="00FD7B2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FD7B2A"/>
    <w:pPr>
      <w:keepNext/>
      <w:spacing w:after="200" w:line="240" w:lineRule="auto"/>
      <w:jc w:val="left"/>
    </w:pPr>
    <w:rPr>
      <w:kern w:val="0"/>
      <w:sz w:val="24"/>
      <w:szCs w:val="24"/>
      <w:lang w:eastAsia="en-US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customStyle="1" w:styleId="DefinitionTerm">
    <w:name w:val="Definition Term"/>
    <w:basedOn w:val="a"/>
    <w:next w:val="Definition"/>
    <w:rsid w:val="00FD7B2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D7B2A"/>
  </w:style>
  <w:style w:type="paragraph" w:customStyle="1" w:styleId="TableCaption">
    <w:name w:val="Table Caption"/>
    <w:basedOn w:val="a6"/>
    <w:rsid w:val="00FD7B2A"/>
    <w:pPr>
      <w:keepNext/>
      <w:jc w:val="center"/>
    </w:pPr>
  </w:style>
  <w:style w:type="paragraph" w:customStyle="1" w:styleId="Figure">
    <w:name w:val="Figure"/>
    <w:basedOn w:val="a"/>
    <w:rsid w:val="00FD7B2A"/>
    <w:pPr>
      <w:keepNext/>
      <w:keepLines/>
      <w:spacing w:before="60"/>
      <w:jc w:val="center"/>
    </w:pPr>
  </w:style>
  <w:style w:type="character" w:customStyle="1" w:styleId="VerbatimChar">
    <w:name w:val="Verbatim Char"/>
    <w:basedOn w:val="Char2"/>
    <w:link w:val="SourceCode"/>
    <w:rsid w:val="00FD7B2A"/>
    <w:rPr>
      <w:rFonts w:ascii="Consolas" w:eastAsia="나눔바른고딕" w:hAnsi="Consolas"/>
      <w:i w:val="0"/>
      <w:kern w:val="0"/>
      <w:sz w:val="22"/>
      <w:szCs w:val="24"/>
      <w:shd w:val="clear" w:color="auto" w:fill="F8F8F8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FD7B2A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styleId="af">
    <w:name w:val="List Paragraph"/>
    <w:basedOn w:val="a"/>
    <w:rsid w:val="00FD7B2A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FD7B2A"/>
    <w:pPr>
      <w:numPr>
        <w:numId w:val="10"/>
      </w:numPr>
    </w:pPr>
  </w:style>
  <w:style w:type="numbering" w:customStyle="1" w:styleId="Defaultol">
    <w:name w:val="Default ol"/>
    <w:basedOn w:val="a3"/>
    <w:uiPriority w:val="99"/>
    <w:rsid w:val="00FD7B2A"/>
    <w:pPr>
      <w:numPr>
        <w:numId w:val="9"/>
      </w:numPr>
    </w:pPr>
  </w:style>
  <w:style w:type="paragraph" w:styleId="af0">
    <w:name w:val="header"/>
    <w:basedOn w:val="a"/>
    <w:link w:val="Char6"/>
    <w:unhideWhenUsed/>
    <w:rsid w:val="00FD7B2A"/>
    <w:pPr>
      <w:tabs>
        <w:tab w:val="center" w:pos="4536"/>
        <w:tab w:val="right" w:pos="9072"/>
      </w:tabs>
      <w:spacing w:after="0"/>
    </w:pPr>
  </w:style>
  <w:style w:type="character" w:customStyle="1" w:styleId="Char6">
    <w:name w:val="머리글 Char"/>
    <w:basedOn w:val="a1"/>
    <w:link w:val="af0"/>
    <w:rsid w:val="00FD7B2A"/>
    <w:rPr>
      <w:rFonts w:ascii="Consolas" w:eastAsia="나눔바른고딕" w:hAnsi="Consolas"/>
      <w:kern w:val="0"/>
      <w:sz w:val="22"/>
      <w:szCs w:val="24"/>
      <w:lang w:eastAsia="en-US"/>
    </w:rPr>
  </w:style>
  <w:style w:type="paragraph" w:customStyle="1" w:styleId="SourceCode">
    <w:name w:val="Source Code"/>
    <w:basedOn w:val="a"/>
    <w:link w:val="VerbatimChar"/>
    <w:rsid w:val="00FD7B2A"/>
    <w:pPr>
      <w:pBdr>
        <w:top w:val="single" w:sz="4" w:space="1" w:color="E7E6E6" w:themeColor="background2"/>
        <w:left w:val="single" w:sz="4" w:space="4" w:color="E7E6E6" w:themeColor="background2"/>
        <w:bottom w:val="single" w:sz="4" w:space="1" w:color="E7E6E6" w:themeColor="background2"/>
        <w:right w:val="single" w:sz="4" w:space="4" w:color="E7E6E6" w:themeColor="background2"/>
      </w:pBdr>
      <w:shd w:val="clear" w:color="auto" w:fill="F8F8F8"/>
      <w:wordWrap w:val="0"/>
    </w:pPr>
    <w:rPr>
      <w:kern w:val="2"/>
      <w:szCs w:val="22"/>
      <w:lang w:eastAsia="ko-KR"/>
    </w:rPr>
  </w:style>
  <w:style w:type="character" w:customStyle="1" w:styleId="KeywordTok">
    <w:name w:val="KeywordTok"/>
    <w:basedOn w:val="VerbatimChar"/>
    <w:rsid w:val="00FD7B2A"/>
    <w:rPr>
      <w:rFonts w:ascii="Consolas" w:eastAsia="나눔바른고딕" w:hAnsi="Consolas"/>
      <w:b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FD7B2A"/>
    <w:rPr>
      <w:rFonts w:ascii="Consolas" w:eastAsia="나눔바른고딕" w:hAnsi="Consolas"/>
      <w:i w:val="0"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FD7B2A"/>
    <w:rPr>
      <w:rFonts w:ascii="Consolas" w:eastAsia="나눔바른고딕" w:hAnsi="Consolas"/>
      <w:i w:val="0"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FD7B2A"/>
    <w:rPr>
      <w:rFonts w:ascii="Consolas" w:eastAsia="나눔바른고딕" w:hAnsi="Consolas"/>
      <w:i w:val="0"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FD7B2A"/>
    <w:rPr>
      <w:rFonts w:ascii="Consolas" w:eastAsia="나눔바른고딕" w:hAnsi="Consolas"/>
      <w:i w:val="0"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ConstantTok">
    <w:name w:val="ConstantTok"/>
    <w:basedOn w:val="VerbatimChar"/>
    <w:rsid w:val="00FD7B2A"/>
    <w:rPr>
      <w:rFonts w:ascii="Consolas" w:eastAsia="나눔바른고딕" w:hAnsi="Consolas"/>
      <w:i w:val="0"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FD7B2A"/>
    <w:rPr>
      <w:rFonts w:ascii="Consolas" w:eastAsia="나눔바른고딕" w:hAnsi="Consolas"/>
      <w:i w:val="0"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sid w:val="00FD7B2A"/>
    <w:rPr>
      <w:rFonts w:ascii="Consolas" w:eastAsia="나눔바른고딕" w:hAnsi="Consolas"/>
      <w:i w:val="0"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FD7B2A"/>
    <w:rPr>
      <w:rFonts w:ascii="Consolas" w:eastAsia="나눔바른고딕" w:hAnsi="Consolas"/>
      <w:i w:val="0"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sid w:val="00FD7B2A"/>
    <w:rPr>
      <w:rFonts w:ascii="Consolas" w:eastAsia="나눔바른고딕" w:hAnsi="Consolas"/>
      <w:i w:val="0"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sid w:val="00FD7B2A"/>
    <w:rPr>
      <w:rFonts w:ascii="Consolas" w:eastAsia="나눔바른고딕" w:hAnsi="Consolas"/>
      <w:i w:val="0"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ImportTok">
    <w:name w:val="ImportTok"/>
    <w:basedOn w:val="VerbatimChar"/>
    <w:rsid w:val="00FD7B2A"/>
    <w:rPr>
      <w:rFonts w:ascii="Consolas" w:eastAsia="나눔바른고딕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FD7B2A"/>
    <w:rPr>
      <w:rFonts w:ascii="Consolas" w:eastAsia="나눔바른고딕" w:hAnsi="Consolas"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sid w:val="00FD7B2A"/>
    <w:rPr>
      <w:rFonts w:ascii="Consolas" w:eastAsia="나눔바른고딕" w:hAnsi="Consolas"/>
      <w:b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sid w:val="00FD7B2A"/>
    <w:rPr>
      <w:rFonts w:ascii="Consolas" w:eastAsia="나눔바른고딕" w:hAnsi="Consolas"/>
      <w:b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sid w:val="00FD7B2A"/>
    <w:rPr>
      <w:rFonts w:ascii="Consolas" w:eastAsia="나눔바른고딕" w:hAnsi="Consolas"/>
      <w:b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FD7B2A"/>
    <w:rPr>
      <w:rFonts w:ascii="Consolas" w:eastAsia="나눔바른고딕" w:hAnsi="Consolas"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FD7B2A"/>
    <w:rPr>
      <w:rFonts w:ascii="Consolas" w:eastAsia="나눔바른고딕" w:hAnsi="Consolas"/>
      <w:i w:val="0"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VariableTok">
    <w:name w:val="VariableTok"/>
    <w:basedOn w:val="VerbatimChar"/>
    <w:rsid w:val="00FD7B2A"/>
    <w:rPr>
      <w:rFonts w:ascii="Consolas" w:eastAsia="나눔바른고딕" w:hAnsi="Consolas"/>
      <w:i w:val="0"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FD7B2A"/>
    <w:rPr>
      <w:rFonts w:ascii="Consolas" w:eastAsia="나눔바른고딕" w:hAnsi="Consolas"/>
      <w:b/>
      <w:i w:val="0"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FD7B2A"/>
    <w:rPr>
      <w:rFonts w:ascii="Consolas" w:eastAsia="나눔바른고딕" w:hAnsi="Consolas"/>
      <w:b/>
      <w:i/>
      <w:color w:val="CE5C00"/>
      <w:kern w:val="0"/>
      <w:sz w:val="22"/>
      <w:szCs w:val="24"/>
      <w:shd w:val="clear" w:color="auto" w:fill="F8F8F8"/>
      <w:lang w:eastAsia="en-US"/>
    </w:rPr>
  </w:style>
  <w:style w:type="character" w:customStyle="1" w:styleId="BuiltInTok">
    <w:name w:val="BuiltInTok"/>
    <w:basedOn w:val="VerbatimChar"/>
    <w:rsid w:val="00FD7B2A"/>
    <w:rPr>
      <w:rFonts w:ascii="Consolas" w:eastAsia="나눔바른고딕" w:hAnsi="Consolas"/>
      <w:i w:val="0"/>
      <w:kern w:val="0"/>
      <w:sz w:val="22"/>
      <w:szCs w:val="24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sid w:val="00FD7B2A"/>
    <w:rPr>
      <w:rFonts w:ascii="Consolas" w:eastAsia="나눔바른고딕" w:hAnsi="Consolas"/>
      <w:i w:val="0"/>
      <w:kern w:val="0"/>
      <w:sz w:val="22"/>
      <w:szCs w:val="24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sid w:val="00FD7B2A"/>
    <w:rPr>
      <w:rFonts w:ascii="Consolas" w:eastAsia="나눔바른고딕" w:hAnsi="Consolas"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sid w:val="00FD7B2A"/>
    <w:rPr>
      <w:rFonts w:ascii="Consolas" w:eastAsia="나눔바른고딕" w:hAnsi="Consolas"/>
      <w:i w:val="0"/>
      <w:color w:val="C4A000"/>
      <w:kern w:val="0"/>
      <w:sz w:val="22"/>
      <w:szCs w:val="24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FD7B2A"/>
    <w:rPr>
      <w:rFonts w:ascii="Consolas" w:eastAsia="나눔바른고딕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sid w:val="00FD7B2A"/>
    <w:rPr>
      <w:rFonts w:ascii="Consolas" w:eastAsia="나눔바른고딕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WarningTok">
    <w:name w:val="WarningTok"/>
    <w:basedOn w:val="VerbatimChar"/>
    <w:rsid w:val="00FD7B2A"/>
    <w:rPr>
      <w:rFonts w:ascii="Consolas" w:eastAsia="나눔바른고딕" w:hAnsi="Consolas"/>
      <w:b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FD7B2A"/>
    <w:rPr>
      <w:rFonts w:ascii="Consolas" w:eastAsia="나눔바른고딕" w:hAnsi="Consolas"/>
      <w:i w:val="0"/>
      <w:color w:val="EF2929"/>
      <w:kern w:val="0"/>
      <w:sz w:val="22"/>
      <w:szCs w:val="24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FD7B2A"/>
    <w:rPr>
      <w:rFonts w:ascii="Consolas" w:eastAsia="나눔바른고딕" w:hAnsi="Consolas"/>
      <w:b/>
      <w:i w:val="0"/>
      <w:color w:val="A40000"/>
      <w:kern w:val="0"/>
      <w:sz w:val="22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FD7B2A"/>
    <w:rPr>
      <w:rFonts w:ascii="Consolas" w:eastAsia="나눔바른고딕" w:hAnsi="Consolas" w:cstheme="minorHAnsi"/>
      <w:i/>
      <w:kern w:val="0"/>
      <w:sz w:val="22"/>
      <w:szCs w:val="24"/>
      <w:shd w:val="clear" w:color="auto" w:fill="F8F8F8"/>
      <w:lang w:eastAsia="en-US"/>
    </w:rPr>
  </w:style>
  <w:style w:type="table" w:customStyle="1" w:styleId="3-41">
    <w:name w:val="눈금 표 3 - 강조색 41"/>
    <w:basedOn w:val="a2"/>
    <w:uiPriority w:val="48"/>
    <w:rsid w:val="00FD7B2A"/>
    <w:pPr>
      <w:spacing w:after="0" w:line="240" w:lineRule="auto"/>
      <w:jc w:val="left"/>
    </w:pPr>
    <w:rPr>
      <w:kern w:val="0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1-11">
    <w:name w:val="눈금 표 1 밝게 - 강조색 11"/>
    <w:basedOn w:val="a2"/>
    <w:uiPriority w:val="46"/>
    <w:rsid w:val="00FD7B2A"/>
    <w:pPr>
      <w:spacing w:after="0" w:line="240" w:lineRule="auto"/>
      <w:jc w:val="left"/>
    </w:pPr>
    <w:rPr>
      <w:kern w:val="0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FD7B2A"/>
    <w:pPr>
      <w:pBdr>
        <w:top w:val="single" w:sz="4" w:space="1" w:color="F7CAAC" w:themeColor="accent2" w:themeTint="66"/>
        <w:left w:val="single" w:sz="4" w:space="4" w:color="F7CAAC" w:themeColor="accent2" w:themeTint="66"/>
        <w:bottom w:val="single" w:sz="4" w:space="1" w:color="F7CAAC" w:themeColor="accent2" w:themeTint="66"/>
        <w:right w:val="single" w:sz="4" w:space="4" w:color="F7CAAC" w:themeColor="accent2" w:themeTint="66"/>
      </w:pBdr>
      <w:shd w:val="clear" w:color="auto" w:fill="FBE4D5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ED7D31" w:themeColor="accent2"/>
    </w:rPr>
  </w:style>
  <w:style w:type="paragraph" w:customStyle="1" w:styleId="boxBorder">
    <w:name w:val="boxBorder"/>
    <w:basedOn w:val="Compact"/>
    <w:link w:val="boxBorderChar"/>
    <w:qFormat/>
    <w:rsid w:val="00FD7B2A"/>
    <w:pPr>
      <w:numPr>
        <w:numId w:val="8"/>
      </w:numPr>
      <w:pBdr>
        <w:top w:val="thinThickLargeGap" w:sz="24" w:space="1" w:color="ED7D31" w:themeColor="accent2"/>
        <w:left w:val="thinThickLargeGap" w:sz="24" w:space="4" w:color="ED7D31" w:themeColor="accent2"/>
        <w:bottom w:val="thickThinLargeGap" w:sz="24" w:space="1" w:color="ED7D31" w:themeColor="accent2"/>
        <w:right w:val="thickThinLargeGap" w:sz="24" w:space="4" w:color="ED7D31" w:themeColor="accent2"/>
      </w:pBdr>
    </w:pPr>
    <w:rPr>
      <w:rFonts w:ascii="나눔스퀘어라운드 Regular" w:eastAsia="나눔스퀘어라운드 Regular" w:hAnsi="나눔스퀘어라운드 Regular" w:cs="나눔스퀘어라운드 Regular"/>
      <w:b/>
    </w:rPr>
  </w:style>
  <w:style w:type="character" w:customStyle="1" w:styleId="commentChar">
    <w:name w:val="comment Char"/>
    <w:basedOn w:val="a1"/>
    <w:link w:val="comment"/>
    <w:rsid w:val="00FD7B2A"/>
    <w:rPr>
      <w:rFonts w:ascii="나눔고딕코딩" w:eastAsia="나눔고딕코딩" w:hAnsi="나눔고딕코딩" w:cs="나눔스퀘어라운드 Regular"/>
      <w:color w:val="ED7D31" w:themeColor="accent2"/>
      <w:kern w:val="0"/>
      <w:sz w:val="22"/>
      <w:szCs w:val="24"/>
      <w:shd w:val="clear" w:color="auto" w:fill="FBE4D5" w:themeFill="accent2" w:themeFillTint="33"/>
      <w:lang w:eastAsia="en-US"/>
    </w:rPr>
  </w:style>
  <w:style w:type="character" w:customStyle="1" w:styleId="CompactChar">
    <w:name w:val="Compact Char"/>
    <w:basedOn w:val="Char"/>
    <w:link w:val="Compact"/>
    <w:rsid w:val="00FD7B2A"/>
    <w:rPr>
      <w:rFonts w:ascii="Consolas" w:eastAsia="나눔바른고딕" w:hAnsi="Consolas"/>
      <w:kern w:val="0"/>
      <w:sz w:val="22"/>
      <w:szCs w:val="24"/>
      <w:lang w:eastAsia="en-US"/>
    </w:rPr>
  </w:style>
  <w:style w:type="character" w:customStyle="1" w:styleId="boxBorderChar">
    <w:name w:val="boxBorder Char"/>
    <w:basedOn w:val="CompactChar"/>
    <w:link w:val="boxBorder"/>
    <w:rsid w:val="00FD7B2A"/>
    <w:rPr>
      <w:rFonts w:ascii="나눔스퀘어라운드 Regular" w:eastAsia="나눔스퀘어라운드 Regular" w:hAnsi="나눔스퀘어라운드 Regular" w:cs="나눔스퀘어라운드 Regular"/>
      <w:b/>
      <w:kern w:val="0"/>
      <w:sz w:val="22"/>
      <w:szCs w:val="24"/>
      <w:lang w:eastAsia="en-US"/>
    </w:rPr>
  </w:style>
  <w:style w:type="character" w:customStyle="1" w:styleId="code">
    <w:name w:val="code"/>
    <w:basedOn w:val="BaseNTok"/>
    <w:uiPriority w:val="1"/>
    <w:qFormat/>
    <w:rsid w:val="00FD7B2A"/>
    <w:rPr>
      <w:rFonts w:ascii="Lucida Console" w:eastAsia="나눔바른고딕" w:hAnsi="Lucida Console" w:cs="Lucida Console"/>
      <w:i w:val="0"/>
      <w:color w:val="auto"/>
      <w:w w:val="80"/>
      <w:kern w:val="0"/>
      <w:sz w:val="22"/>
      <w:szCs w:val="24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7"/>
    <w:semiHidden/>
    <w:unhideWhenUsed/>
    <w:rsid w:val="00FD7B2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1"/>
    <w:semiHidden/>
    <w:rsid w:val="00FD7B2A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paragraph" w:customStyle="1" w:styleId="result">
    <w:name w:val="result"/>
    <w:basedOn w:val="comment"/>
    <w:link w:val="resultChar"/>
    <w:qFormat/>
    <w:rsid w:val="00FD7B2A"/>
    <w:pPr>
      <w:numPr>
        <w:numId w:val="11"/>
      </w:numPr>
      <w:pBdr>
        <w:top w:val="single" w:sz="4" w:space="1" w:color="B4C6E7" w:themeColor="accent1" w:themeTint="66"/>
        <w:left w:val="single" w:sz="4" w:space="4" w:color="B4C6E7" w:themeColor="accent1" w:themeTint="66"/>
        <w:bottom w:val="single" w:sz="4" w:space="1" w:color="B4C6E7" w:themeColor="accent1" w:themeTint="66"/>
        <w:right w:val="single" w:sz="4" w:space="4" w:color="B4C6E7" w:themeColor="accent1" w:themeTint="66"/>
      </w:pBdr>
      <w:shd w:val="clear" w:color="auto" w:fill="D9E2F3" w:themeFill="accent1" w:themeFillTint="33"/>
    </w:pPr>
    <w:rPr>
      <w:color w:val="4472C4" w:themeColor="accent1"/>
    </w:rPr>
  </w:style>
  <w:style w:type="character" w:customStyle="1" w:styleId="resultChar">
    <w:name w:val="result Char"/>
    <w:basedOn w:val="commentChar"/>
    <w:link w:val="result"/>
    <w:rsid w:val="00FD7B2A"/>
    <w:rPr>
      <w:rFonts w:ascii="나눔고딕코딩" w:eastAsia="나눔고딕코딩" w:hAnsi="나눔고딕코딩" w:cs="나눔스퀘어라운드 Regular"/>
      <w:color w:val="4472C4" w:themeColor="accent1"/>
      <w:kern w:val="0"/>
      <w:sz w:val="22"/>
      <w:szCs w:val="24"/>
      <w:shd w:val="clear" w:color="auto" w:fill="D9E2F3" w:themeFill="accent1" w:themeFillTint="33"/>
      <w:lang w:eastAsia="en-US"/>
    </w:rPr>
  </w:style>
  <w:style w:type="character" w:styleId="af2">
    <w:name w:val="Intense Reference"/>
    <w:basedOn w:val="a1"/>
    <w:rsid w:val="00FD7B2A"/>
    <w:rPr>
      <w:b/>
      <w:bCs/>
      <w:smallCaps/>
      <w:color w:val="4472C4" w:themeColor="accent1"/>
      <w:spacing w:val="5"/>
    </w:rPr>
  </w:style>
  <w:style w:type="character" w:customStyle="1" w:styleId="UnresolvedMention">
    <w:name w:val="Unresolved Mention"/>
    <w:basedOn w:val="a1"/>
    <w:uiPriority w:val="99"/>
    <w:semiHidden/>
    <w:unhideWhenUsed/>
    <w:rsid w:val="00AA34CE"/>
    <w:rPr>
      <w:color w:val="605E5C"/>
      <w:shd w:val="clear" w:color="auto" w:fill="E1DFDD"/>
    </w:rPr>
  </w:style>
  <w:style w:type="character" w:styleId="af3">
    <w:name w:val="annotation reference"/>
    <w:basedOn w:val="a1"/>
    <w:uiPriority w:val="99"/>
    <w:semiHidden/>
    <w:unhideWhenUsed/>
    <w:rsid w:val="00AA34CE"/>
    <w:rPr>
      <w:sz w:val="18"/>
      <w:szCs w:val="18"/>
    </w:rPr>
  </w:style>
  <w:style w:type="paragraph" w:styleId="af4">
    <w:name w:val="annotation text"/>
    <w:basedOn w:val="a"/>
    <w:link w:val="Char8"/>
    <w:uiPriority w:val="99"/>
    <w:semiHidden/>
    <w:unhideWhenUsed/>
    <w:rsid w:val="00AA34CE"/>
  </w:style>
  <w:style w:type="character" w:customStyle="1" w:styleId="Char8">
    <w:name w:val="메모 텍스트 Char"/>
    <w:basedOn w:val="a1"/>
    <w:link w:val="af4"/>
    <w:uiPriority w:val="99"/>
    <w:semiHidden/>
    <w:rsid w:val="00AA34CE"/>
    <w:rPr>
      <w:rFonts w:ascii="Consolas" w:eastAsia="나눔바른고딕" w:hAnsi="Consolas"/>
      <w:kern w:val="0"/>
      <w:sz w:val="22"/>
      <w:szCs w:val="24"/>
      <w:lang w:eastAsia="en-US"/>
    </w:rPr>
  </w:style>
  <w:style w:type="paragraph" w:styleId="af5">
    <w:name w:val="annotation subject"/>
    <w:basedOn w:val="af4"/>
    <w:next w:val="af4"/>
    <w:link w:val="Char9"/>
    <w:uiPriority w:val="99"/>
    <w:semiHidden/>
    <w:unhideWhenUsed/>
    <w:rsid w:val="00AA34CE"/>
    <w:rPr>
      <w:b/>
      <w:bCs/>
    </w:rPr>
  </w:style>
  <w:style w:type="character" w:customStyle="1" w:styleId="Char9">
    <w:name w:val="메모 주제 Char"/>
    <w:basedOn w:val="Char8"/>
    <w:link w:val="af5"/>
    <w:uiPriority w:val="99"/>
    <w:semiHidden/>
    <w:rsid w:val="00AA34CE"/>
    <w:rPr>
      <w:rFonts w:ascii="Consolas" w:eastAsia="나눔바른고딕" w:hAnsi="Consolas"/>
      <w:b/>
      <w:bCs/>
      <w:kern w:val="0"/>
      <w:sz w:val="22"/>
      <w:szCs w:val="24"/>
      <w:lang w:eastAsia="en-US"/>
    </w:rPr>
  </w:style>
  <w:style w:type="character" w:styleId="HTML">
    <w:name w:val="HTML Code"/>
    <w:basedOn w:val="a1"/>
    <w:uiPriority w:val="99"/>
    <w:semiHidden/>
    <w:unhideWhenUsed/>
    <w:rsid w:val="009F5EC9"/>
    <w:rPr>
      <w:rFonts w:ascii="굴림체" w:eastAsia="굴림체" w:hAnsi="굴림체" w:cs="굴림체"/>
      <w:sz w:val="24"/>
      <w:szCs w:val="24"/>
    </w:rPr>
  </w:style>
  <w:style w:type="paragraph" w:styleId="af6">
    <w:name w:val="Normal (Web)"/>
    <w:basedOn w:val="a"/>
    <w:uiPriority w:val="99"/>
    <w:unhideWhenUsed/>
    <w:rsid w:val="0034020B"/>
    <w:pPr>
      <w:spacing w:before="100" w:beforeAutospacing="1" w:after="100" w:afterAutospacing="1"/>
    </w:pPr>
    <w:rPr>
      <w:rFonts w:ascii="굴림" w:eastAsia="굴림" w:hAnsi="굴림" w:cs="굴림"/>
      <w:sz w:val="24"/>
      <w:lang w:eastAsia="ko-KR"/>
    </w:rPr>
  </w:style>
  <w:style w:type="character" w:styleId="af7">
    <w:name w:val="Strong"/>
    <w:basedOn w:val="a1"/>
    <w:uiPriority w:val="22"/>
    <w:qFormat/>
    <w:rsid w:val="0034020B"/>
    <w:rPr>
      <w:b/>
      <w:bCs/>
    </w:rPr>
  </w:style>
  <w:style w:type="paragraph" w:styleId="HTML0">
    <w:name w:val="HTML Preformatted"/>
    <w:basedOn w:val="a"/>
    <w:link w:val="HTMLChar"/>
    <w:uiPriority w:val="99"/>
    <w:semiHidden/>
    <w:unhideWhenUsed/>
    <w:rsid w:val="009009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sz w:val="24"/>
      <w:lang w:eastAsia="ko-KR"/>
    </w:rPr>
  </w:style>
  <w:style w:type="character" w:customStyle="1" w:styleId="HTMLChar">
    <w:name w:val="미리 서식이 지정된 HTML Char"/>
    <w:basedOn w:val="a1"/>
    <w:link w:val="HTML0"/>
    <w:uiPriority w:val="99"/>
    <w:semiHidden/>
    <w:rsid w:val="00900928"/>
    <w:rPr>
      <w:rFonts w:ascii="굴림체" w:eastAsia="굴림체" w:hAnsi="굴림체" w:cs="굴림체"/>
      <w:kern w:val="0"/>
      <w:sz w:val="24"/>
      <w:szCs w:val="24"/>
    </w:rPr>
  </w:style>
  <w:style w:type="paragraph" w:styleId="af8">
    <w:name w:val="Revision"/>
    <w:hidden/>
    <w:uiPriority w:val="99"/>
    <w:semiHidden/>
    <w:rsid w:val="0084327F"/>
    <w:pPr>
      <w:spacing w:after="0" w:line="240" w:lineRule="auto"/>
      <w:jc w:val="left"/>
    </w:pPr>
    <w:rPr>
      <w:rFonts w:ascii="Consolas" w:eastAsia="나눔바른고딕" w:hAnsi="Consolas"/>
      <w:kern w:val="0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54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2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9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50.png"/><Relationship Id="rId170" Type="http://schemas.openxmlformats.org/officeDocument/2006/relationships/image" Target="media/image161.png"/><Relationship Id="rId191" Type="http://schemas.openxmlformats.org/officeDocument/2006/relationships/image" Target="media/image182.png"/><Relationship Id="rId205" Type="http://schemas.microsoft.com/office/2016/09/relationships/commentsIds" Target="commentsIds.xml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53" Type="http://schemas.openxmlformats.org/officeDocument/2006/relationships/image" Target="media/image44.jp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jpg"/><Relationship Id="rId160" Type="http://schemas.openxmlformats.org/officeDocument/2006/relationships/image" Target="media/image151.png"/><Relationship Id="rId181" Type="http://schemas.openxmlformats.org/officeDocument/2006/relationships/image" Target="media/image172.png"/><Relationship Id="rId22" Type="http://schemas.openxmlformats.org/officeDocument/2006/relationships/image" Target="media/image13.png"/><Relationship Id="rId43" Type="http://schemas.openxmlformats.org/officeDocument/2006/relationships/image" Target="media/image34.png"/><Relationship Id="rId64" Type="http://schemas.openxmlformats.org/officeDocument/2006/relationships/image" Target="media/image55.jp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2.png"/><Relationship Id="rId192" Type="http://schemas.openxmlformats.org/officeDocument/2006/relationships/image" Target="media/image183.jpg"/><Relationship Id="rId206" Type="http://schemas.microsoft.com/office/2018/08/relationships/commentsExtensible" Target="commentsExtensible.xml"/><Relationship Id="rId12" Type="http://schemas.openxmlformats.org/officeDocument/2006/relationships/image" Target="media/image3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54" Type="http://schemas.openxmlformats.org/officeDocument/2006/relationships/image" Target="media/image45.jpg"/><Relationship Id="rId75" Type="http://schemas.openxmlformats.org/officeDocument/2006/relationships/image" Target="media/image66.png"/><Relationship Id="rId96" Type="http://schemas.openxmlformats.org/officeDocument/2006/relationships/image" Target="media/image87.jpg"/><Relationship Id="rId140" Type="http://schemas.openxmlformats.org/officeDocument/2006/relationships/image" Target="media/image131.png"/><Relationship Id="rId161" Type="http://schemas.openxmlformats.org/officeDocument/2006/relationships/image" Target="media/image152.png"/><Relationship Id="rId182" Type="http://schemas.openxmlformats.org/officeDocument/2006/relationships/image" Target="media/image173.png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3.png"/><Relationship Id="rId193" Type="http://schemas.openxmlformats.org/officeDocument/2006/relationships/image" Target="media/image184.png"/><Relationship Id="rId13" Type="http://schemas.openxmlformats.org/officeDocument/2006/relationships/image" Target="media/image4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endnotes" Target="endnotes.xml"/><Relationship Id="rId162" Type="http://schemas.openxmlformats.org/officeDocument/2006/relationships/image" Target="media/image153.png"/><Relationship Id="rId183" Type="http://schemas.openxmlformats.org/officeDocument/2006/relationships/image" Target="media/image174.jp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8.png"/><Relationship Id="rId178" Type="http://schemas.openxmlformats.org/officeDocument/2006/relationships/image" Target="media/image169.png"/><Relationship Id="rId61" Type="http://schemas.openxmlformats.org/officeDocument/2006/relationships/image" Target="media/image52.png"/><Relationship Id="rId82" Type="http://schemas.openxmlformats.org/officeDocument/2006/relationships/image" Target="media/image73.jpg"/><Relationship Id="rId152" Type="http://schemas.openxmlformats.org/officeDocument/2006/relationships/image" Target="media/image143.jpg"/><Relationship Id="rId173" Type="http://schemas.openxmlformats.org/officeDocument/2006/relationships/image" Target="media/image164.png"/><Relationship Id="rId194" Type="http://schemas.openxmlformats.org/officeDocument/2006/relationships/image" Target="media/image185.png"/><Relationship Id="rId199" Type="http://schemas.openxmlformats.org/officeDocument/2006/relationships/footer" Target="footer1.xml"/><Relationship Id="rId203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jpg"/><Relationship Id="rId147" Type="http://schemas.openxmlformats.org/officeDocument/2006/relationships/image" Target="media/image138.png"/><Relationship Id="rId168" Type="http://schemas.openxmlformats.org/officeDocument/2006/relationships/image" Target="media/image159.png"/><Relationship Id="rId8" Type="http://schemas.openxmlformats.org/officeDocument/2006/relationships/comments" Target="comments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4.png"/><Relationship Id="rId184" Type="http://schemas.openxmlformats.org/officeDocument/2006/relationships/image" Target="media/image175.jpg"/><Relationship Id="rId189" Type="http://schemas.openxmlformats.org/officeDocument/2006/relationships/image" Target="media/image180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9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jpg"/><Relationship Id="rId83" Type="http://schemas.openxmlformats.org/officeDocument/2006/relationships/image" Target="media/image74.jp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5.png"/><Relationship Id="rId179" Type="http://schemas.openxmlformats.org/officeDocument/2006/relationships/image" Target="media/image170.png"/><Relationship Id="rId195" Type="http://schemas.openxmlformats.org/officeDocument/2006/relationships/image" Target="media/image186.png"/><Relationship Id="rId190" Type="http://schemas.openxmlformats.org/officeDocument/2006/relationships/image" Target="media/image181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5.png"/><Relationship Id="rId169" Type="http://schemas.openxmlformats.org/officeDocument/2006/relationships/image" Target="media/image160.png"/><Relationship Id="rId185" Type="http://schemas.openxmlformats.org/officeDocument/2006/relationships/image" Target="media/image176.jp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80" Type="http://schemas.openxmlformats.org/officeDocument/2006/relationships/image" Target="media/image171.png"/><Relationship Id="rId26" Type="http://schemas.openxmlformats.org/officeDocument/2006/relationships/image" Target="media/image17.png"/><Relationship Id="rId47" Type="http://schemas.openxmlformats.org/officeDocument/2006/relationships/image" Target="media/image38.png"/><Relationship Id="rId68" Type="http://schemas.openxmlformats.org/officeDocument/2006/relationships/image" Target="media/image59.jpe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5.png"/><Relationship Id="rId175" Type="http://schemas.openxmlformats.org/officeDocument/2006/relationships/image" Target="media/image166.png"/><Relationship Id="rId196" Type="http://schemas.openxmlformats.org/officeDocument/2006/relationships/image" Target="media/image187.png"/><Relationship Id="rId200" Type="http://schemas.openxmlformats.org/officeDocument/2006/relationships/footer" Target="footer2.xml"/><Relationship Id="rId16" Type="http://schemas.openxmlformats.org/officeDocument/2006/relationships/image" Target="media/image7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jp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6.png"/><Relationship Id="rId186" Type="http://schemas.openxmlformats.org/officeDocument/2006/relationships/image" Target="media/image177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6.png"/><Relationship Id="rId176" Type="http://schemas.openxmlformats.org/officeDocument/2006/relationships/image" Target="media/image167.png"/><Relationship Id="rId197" Type="http://schemas.openxmlformats.org/officeDocument/2006/relationships/image" Target="media/image188.png"/><Relationship Id="rId201" Type="http://schemas.openxmlformats.org/officeDocument/2006/relationships/fontTable" Target="fontTable.xml"/><Relationship Id="rId17" Type="http://schemas.openxmlformats.org/officeDocument/2006/relationships/image" Target="media/image8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7.png"/><Relationship Id="rId187" Type="http://schemas.openxmlformats.org/officeDocument/2006/relationships/image" Target="media/image178.pn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jpg"/><Relationship Id="rId135" Type="http://schemas.openxmlformats.org/officeDocument/2006/relationships/image" Target="media/image126.png"/><Relationship Id="rId156" Type="http://schemas.openxmlformats.org/officeDocument/2006/relationships/image" Target="media/image147.png"/><Relationship Id="rId177" Type="http://schemas.openxmlformats.org/officeDocument/2006/relationships/image" Target="media/image168.png"/><Relationship Id="rId198" Type="http://schemas.openxmlformats.org/officeDocument/2006/relationships/image" Target="media/image189.png"/><Relationship Id="rId202" Type="http://schemas.microsoft.com/office/2011/relationships/people" Target="people.xml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5.png"/><Relationship Id="rId125" Type="http://schemas.openxmlformats.org/officeDocument/2006/relationships/image" Target="media/image116.png"/><Relationship Id="rId146" Type="http://schemas.openxmlformats.org/officeDocument/2006/relationships/image" Target="media/image137.png"/><Relationship Id="rId167" Type="http://schemas.openxmlformats.org/officeDocument/2006/relationships/image" Target="media/image158.png"/><Relationship Id="rId188" Type="http://schemas.openxmlformats.org/officeDocument/2006/relationships/image" Target="media/image179.pn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0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rdrr.io/cran/lubridate/man/round_date.html" TargetMode="External"/><Relationship Id="rId1" Type="http://schemas.openxmlformats.org/officeDocument/2006/relationships/hyperlink" Target="https://tidyverts.org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F181-3BD7-48A2-A3C5-134445205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64</Pages>
  <Words>34754</Words>
  <Characters>198103</Characters>
  <Application>Microsoft Office Word</Application>
  <DocSecurity>0</DocSecurity>
  <Lines>1650</Lines>
  <Paragraphs>46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제이펍 출판사</dc:creator>
  <cp:keywords/>
  <dc:description/>
  <cp:lastModifiedBy>standard</cp:lastModifiedBy>
  <cp:revision>3</cp:revision>
  <cp:lastPrinted>2021-03-26T06:07:00Z</cp:lastPrinted>
  <dcterms:created xsi:type="dcterms:W3CDTF">2021-03-26T06:45:00Z</dcterms:created>
  <dcterms:modified xsi:type="dcterms:W3CDTF">2021-03-26T09:26:00Z</dcterms:modified>
</cp:coreProperties>
</file>